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16se w16cid w16 w16cex w16sdtdh wp14">
  <w:body>
    <w:p w:rsidR="00E051A0" w:rsidP="00723127" w:rsidRDefault="00E051A0" w14:paraId="2B92A4DE" w14:textId="77777777">
      <w:bookmarkStart w:name="_Toc119246206" w:id="0"/>
    </w:p>
    <w:p w:rsidR="00E051A0" w:rsidP="00723127" w:rsidRDefault="00E051A0" w14:paraId="24F36078" w14:textId="77777777"/>
    <w:p w:rsidRPr="00723127" w:rsidR="00156B58" w:rsidP="00723127" w:rsidRDefault="001A4387" w14:paraId="5668AB46" w14:textId="33CB9A83">
      <w:r w:rsidRPr="00723127">
        <w:rPr>
          <w:noProof/>
        </w:rPr>
        <w:drawing>
          <wp:anchor distT="0" distB="0" distL="114300" distR="114300" simplePos="0" relativeHeight="251658240" behindDoc="0" locked="0" layoutInCell="1" allowOverlap="1" wp14:anchorId="5897A7A4" wp14:editId="4D0715DE">
            <wp:simplePos x="0" y="0"/>
            <wp:positionH relativeFrom="column">
              <wp:posOffset>650240</wp:posOffset>
            </wp:positionH>
            <wp:positionV relativeFrom="paragraph">
              <wp:posOffset>304800</wp:posOffset>
            </wp:positionV>
            <wp:extent cx="4469765" cy="105791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69765" cy="1057910"/>
                    </a:xfrm>
                    <a:prstGeom prst="rect">
                      <a:avLst/>
                    </a:prstGeom>
                  </pic:spPr>
                </pic:pic>
              </a:graphicData>
            </a:graphic>
            <wp14:sizeRelH relativeFrom="margin">
              <wp14:pctWidth>0</wp14:pctWidth>
            </wp14:sizeRelH>
            <wp14:sizeRelV relativeFrom="margin">
              <wp14:pctHeight>0</wp14:pctHeight>
            </wp14:sizeRelV>
          </wp:anchor>
        </w:drawing>
      </w:r>
      <w:bookmarkEnd w:id="0"/>
    </w:p>
    <w:p w:rsidRPr="00723127" w:rsidR="02F4CF6E" w:rsidP="00723127" w:rsidRDefault="02F4CF6E" w14:paraId="087F8196" w14:textId="77777777"/>
    <w:p w:rsidRPr="00723127" w:rsidR="02F4CF6E" w:rsidP="00723127" w:rsidRDefault="02F4CF6E" w14:paraId="1E9B1336" w14:textId="77777777"/>
    <w:p w:rsidRPr="00723127" w:rsidR="02F4CF6E" w:rsidP="00723127" w:rsidRDefault="02F4CF6E" w14:paraId="3E3CCF8A" w14:textId="77777777"/>
    <w:p w:rsidRPr="00723127" w:rsidR="02F4CF6E" w:rsidP="00723127" w:rsidRDefault="02F4CF6E" w14:paraId="3DF2C191" w14:textId="77777777"/>
    <w:p w:rsidRPr="00723127" w:rsidR="00156B58" w:rsidP="00723127" w:rsidRDefault="00156B58" w14:paraId="24F8A8C0" w14:textId="77777777"/>
    <w:p w:rsidRPr="00723127" w:rsidR="00156B58" w:rsidP="00723127" w:rsidRDefault="00156B58" w14:paraId="726E95C1" w14:textId="77777777"/>
    <w:p w:rsidRPr="00723127" w:rsidR="0088772E" w:rsidP="00723127" w:rsidRDefault="0088772E" w14:paraId="1773FC4F" w14:textId="77777777"/>
    <w:p w:rsidRPr="00723127" w:rsidR="0088772E" w:rsidP="00723127" w:rsidRDefault="0088772E" w14:paraId="57A32B74" w14:textId="77777777"/>
    <w:p w:rsidRPr="00723127" w:rsidR="00156B58" w:rsidP="00723127" w:rsidRDefault="00156B58" w14:paraId="29C6E94B" w14:textId="77777777"/>
    <w:p w:rsidR="00156B58" w:rsidP="00723127" w:rsidRDefault="00156B58" w14:paraId="4EF0A827" w14:textId="2C57E1E1"/>
    <w:p w:rsidR="00E051A0" w:rsidP="00723127" w:rsidRDefault="00E051A0" w14:paraId="42813254" w14:textId="00B1480D"/>
    <w:p w:rsidRPr="00723127" w:rsidR="00E051A0" w:rsidP="00723127" w:rsidRDefault="00E051A0" w14:paraId="2C25D76B" w14:textId="77777777"/>
    <w:p w:rsidRPr="00723127" w:rsidR="00005150" w:rsidP="00723127" w:rsidRDefault="00005150" w14:paraId="016FCC12" w14:textId="77777777"/>
    <w:p w:rsidRPr="00723127" w:rsidR="00005150" w:rsidP="00723127" w:rsidRDefault="00005150" w14:paraId="38F4713B" w14:textId="77777777"/>
    <w:p w:rsidRPr="00723127" w:rsidR="00005150" w:rsidP="00723127" w:rsidRDefault="00005150" w14:paraId="14A8C219" w14:textId="77777777"/>
    <w:p w:rsidRPr="00723127" w:rsidR="00005150" w:rsidP="00723127" w:rsidRDefault="00005150" w14:paraId="292AF9F9" w14:textId="77777777"/>
    <w:p w:rsidRPr="00723127" w:rsidR="00005150" w:rsidP="00723127" w:rsidRDefault="00005150" w14:paraId="70C48478" w14:textId="77777777"/>
    <w:p w:rsidRPr="00723127" w:rsidR="00156B58" w:rsidP="00723127" w:rsidRDefault="00156B58" w14:paraId="3E1AE695" w14:textId="77777777"/>
    <w:p w:rsidRPr="0088772E" w:rsidR="00D9325D" w:rsidP="1B50CD25" w:rsidRDefault="00275D04" w14:paraId="290CA6B1" w14:textId="77777777">
      <w:pPr>
        <w:jc w:val="center"/>
        <w:rPr>
          <w:sz w:val="42"/>
          <w:szCs w:val="42"/>
        </w:rPr>
      </w:pPr>
      <w:bookmarkStart w:name="_Toc1225034889" w:id="1"/>
      <w:bookmarkStart w:name="_Toc119246207" w:id="2"/>
      <w:bookmarkStart w:name="_Toc119683153" w:id="3"/>
      <w:r w:rsidRPr="46A53C65">
        <w:rPr>
          <w:sz w:val="42"/>
          <w:szCs w:val="42"/>
        </w:rPr>
        <w:t>Constructing a Functional Web Application</w:t>
      </w:r>
      <w:bookmarkEnd w:id="1"/>
      <w:bookmarkEnd w:id="2"/>
      <w:bookmarkEnd w:id="3"/>
    </w:p>
    <w:p w:rsidRPr="0088772E" w:rsidR="00156B58" w:rsidP="1B50CD25" w:rsidRDefault="00D9325D" w14:paraId="65638F7E" w14:textId="77777777">
      <w:pPr>
        <w:jc w:val="center"/>
        <w:rPr>
          <w:sz w:val="42"/>
          <w:szCs w:val="42"/>
        </w:rPr>
      </w:pPr>
      <w:bookmarkStart w:name="_Toc102978646" w:id="4"/>
      <w:bookmarkStart w:name="_Toc119246208" w:id="5"/>
      <w:bookmarkStart w:name="_Toc119683154" w:id="6"/>
      <w:r w:rsidRPr="46A53C65">
        <w:rPr>
          <w:sz w:val="42"/>
          <w:szCs w:val="42"/>
        </w:rPr>
        <w:t>Educational Tool</w:t>
      </w:r>
      <w:bookmarkEnd w:id="4"/>
      <w:bookmarkEnd w:id="5"/>
      <w:bookmarkEnd w:id="6"/>
    </w:p>
    <w:p w:rsidR="00156B58" w:rsidP="00723127" w:rsidRDefault="00156B58" w14:paraId="3784C1A5" w14:textId="2C4D1948"/>
    <w:p w:rsidRPr="00723127" w:rsidR="00723127" w:rsidP="00723127" w:rsidRDefault="00723127" w14:paraId="24CF98B4" w14:textId="77777777"/>
    <w:p w:rsidRPr="00723127" w:rsidR="00156B58" w:rsidP="00723127" w:rsidRDefault="00156B58" w14:paraId="7B05ADDB" w14:textId="77777777"/>
    <w:p w:rsidR="00156B58" w:rsidP="1B50CD25" w:rsidRDefault="008726FB" w14:paraId="23EB9F60" w14:textId="77777777">
      <w:pPr>
        <w:jc w:val="center"/>
        <w:rPr>
          <w:sz w:val="26"/>
          <w:szCs w:val="26"/>
        </w:rPr>
      </w:pPr>
      <w:bookmarkStart w:name="_Toc1113120900" w:id="7"/>
      <w:bookmarkStart w:name="_Toc119246209" w:id="8"/>
      <w:bookmarkStart w:name="_Toc119683155" w:id="9"/>
      <w:r w:rsidRPr="1B50CD25">
        <w:rPr>
          <w:sz w:val="26"/>
          <w:szCs w:val="26"/>
        </w:rPr>
        <w:t>By Jake Ward</w:t>
      </w:r>
      <w:bookmarkEnd w:id="7"/>
      <w:bookmarkEnd w:id="8"/>
      <w:bookmarkEnd w:id="9"/>
    </w:p>
    <w:p w:rsidRPr="00723127" w:rsidR="005F75A7" w:rsidP="1B50CD25" w:rsidRDefault="3D383E32" w14:paraId="214DE03F" w14:textId="0EBAC988">
      <w:pPr>
        <w:jc w:val="center"/>
      </w:pPr>
      <w:r>
        <w:t>Student Number: 20808653</w:t>
      </w:r>
    </w:p>
    <w:p w:rsidRPr="00723127" w:rsidR="005F75A7" w:rsidP="00723127" w:rsidRDefault="005F75A7" w14:paraId="43A09778" w14:textId="77777777"/>
    <w:p w:rsidRPr="00723127" w:rsidR="005F75A7" w:rsidP="00723127" w:rsidRDefault="005F75A7" w14:paraId="02DFB47C" w14:textId="77777777"/>
    <w:p w:rsidRPr="00723127" w:rsidR="00005150" w:rsidP="00723127" w:rsidRDefault="00005150" w14:paraId="5B1B9D03" w14:textId="77777777"/>
    <w:p w:rsidRPr="00723127" w:rsidR="00005150" w:rsidP="00723127" w:rsidRDefault="00005150" w14:paraId="4D635D20" w14:textId="77777777"/>
    <w:p w:rsidRPr="00723127" w:rsidR="00005150" w:rsidP="00723127" w:rsidRDefault="00005150" w14:paraId="77F867B8" w14:textId="77777777"/>
    <w:p w:rsidR="4D3EED8D" w:rsidP="1B50CD25" w:rsidRDefault="4D3EED8D" w14:paraId="4EB5D3FA" w14:textId="341391E7">
      <w:pPr>
        <w:jc w:val="center"/>
        <w:rPr>
          <w:b/>
          <w:bCs/>
          <w:i/>
          <w:iCs/>
        </w:rPr>
      </w:pPr>
      <w:r w:rsidRPr="1B50CD25">
        <w:rPr>
          <w:b/>
          <w:bCs/>
          <w:i/>
          <w:iCs/>
        </w:rPr>
        <w:t xml:space="preserve">Supervisor: </w:t>
      </w:r>
    </w:p>
    <w:p w:rsidRPr="00723127" w:rsidR="00005150" w:rsidP="1B50CD25" w:rsidRDefault="5A475C6B" w14:paraId="6A78E925" w14:textId="3DA64063">
      <w:pPr>
        <w:jc w:val="center"/>
      </w:pPr>
      <w:r>
        <w:t>Jennie Harding</w:t>
      </w:r>
    </w:p>
    <w:p w:rsidRPr="00723127" w:rsidR="00005150" w:rsidP="00723127" w:rsidRDefault="00005150" w14:paraId="3B9529AD" w14:textId="77777777"/>
    <w:p w:rsidRPr="00723127" w:rsidR="00005150" w:rsidP="00723127" w:rsidRDefault="00005150" w14:paraId="646CA7A3" w14:textId="77777777"/>
    <w:p w:rsidRPr="00723127" w:rsidR="00005150" w:rsidP="1B50CD25" w:rsidRDefault="5A475C6B" w14:paraId="37681798" w14:textId="3710AD26">
      <w:pPr>
        <w:jc w:val="center"/>
        <w:rPr>
          <w:b/>
          <w:i/>
        </w:rPr>
      </w:pPr>
      <w:r w:rsidRPr="1B50CD25">
        <w:rPr>
          <w:b/>
          <w:bCs/>
          <w:i/>
          <w:iCs/>
        </w:rPr>
        <w:t>Second Reader:</w:t>
      </w:r>
    </w:p>
    <w:p w:rsidRPr="00723127" w:rsidR="00005150" w:rsidP="1B50CD25" w:rsidRDefault="5A475C6B" w14:paraId="2F5DF3F8" w14:textId="4B975021">
      <w:pPr>
        <w:jc w:val="center"/>
      </w:pPr>
      <w:proofErr w:type="spellStart"/>
      <w:r>
        <w:t>Sanaz</w:t>
      </w:r>
      <w:proofErr w:type="spellEnd"/>
      <w:r>
        <w:t xml:space="preserve"> </w:t>
      </w:r>
      <w:proofErr w:type="spellStart"/>
      <w:r>
        <w:t>Fallahkhair</w:t>
      </w:r>
      <w:proofErr w:type="spellEnd"/>
    </w:p>
    <w:p w:rsidRPr="00723127" w:rsidR="00005150" w:rsidP="00723127" w:rsidRDefault="00005150" w14:paraId="42652B17" w14:textId="77777777"/>
    <w:p w:rsidRPr="00723127" w:rsidR="00005150" w:rsidP="00723127" w:rsidRDefault="00005150" w14:paraId="3E32DB76" w14:textId="77777777"/>
    <w:p w:rsidRPr="00723127" w:rsidR="00005150" w:rsidP="00723127" w:rsidRDefault="00005150" w14:paraId="401A09FF" w14:textId="77777777"/>
    <w:p w:rsidRPr="00723127" w:rsidR="00005150" w:rsidP="00723127" w:rsidRDefault="00005150" w14:paraId="41FE4418" w14:textId="77777777"/>
    <w:p w:rsidRPr="00723127" w:rsidR="00005150" w:rsidP="00723127" w:rsidRDefault="00005150" w14:paraId="23D6C508" w14:textId="486623B5"/>
    <w:p w:rsidRPr="00723127" w:rsidR="005F75A7" w:rsidP="1B50CD25" w:rsidRDefault="6613554D" w14:paraId="015187F2" w14:textId="1EFD3F9A">
      <w:pPr>
        <w:jc w:val="center"/>
      </w:pPr>
      <w:r>
        <w:t>University of Brighton</w:t>
      </w:r>
    </w:p>
    <w:p w:rsidR="0ECDE3D8" w:rsidP="597592B5" w:rsidRDefault="0ECDE3D8" w14:paraId="71B9571E" w14:textId="6B21E3F1">
      <w:pPr>
        <w:jc w:val="center"/>
      </w:pPr>
      <w:r>
        <w:t>BSc (</w:t>
      </w:r>
      <w:proofErr w:type="spellStart"/>
      <w:r>
        <w:t>Hons</w:t>
      </w:r>
      <w:proofErr w:type="spellEnd"/>
      <w:r>
        <w:t>) Computer Science</w:t>
      </w:r>
    </w:p>
    <w:p w:rsidR="008726FB" w:rsidP="008726FB" w:rsidRDefault="00B32721" w14:paraId="2FD8FFB2" w14:textId="77777777">
      <w:pPr>
        <w:jc w:val="center"/>
      </w:pPr>
      <w:r>
        <w:t xml:space="preserve">CI601 </w:t>
      </w:r>
      <w:r w:rsidR="002215A5">
        <w:t>The Computing Project</w:t>
      </w:r>
    </w:p>
    <w:p w:rsidR="00156B58" w:rsidP="00005150" w:rsidRDefault="00470680" w14:paraId="32D60CA8" w14:textId="23EE1464">
      <w:pPr>
        <w:jc w:val="center"/>
      </w:pPr>
      <w:r>
        <w:t>0</w:t>
      </w:r>
      <w:r w:rsidR="1A33D525">
        <w:t>5</w:t>
      </w:r>
      <w:r w:rsidR="006C3F95">
        <w:t>/</w:t>
      </w:r>
      <w:r>
        <w:t>05</w:t>
      </w:r>
      <w:r w:rsidR="006C3F95">
        <w:t>/</w:t>
      </w:r>
      <w:r>
        <w:t>20</w:t>
      </w:r>
      <w:r w:rsidR="006C3F95">
        <w:t>2</w:t>
      </w:r>
      <w:r w:rsidR="00005150">
        <w:t>3</w:t>
      </w:r>
    </w:p>
    <w:p w:rsidR="1B50CD25" w:rsidP="1B50CD25" w:rsidRDefault="1B50CD25" w14:paraId="7953F293" w14:textId="545A467B">
      <w:pPr>
        <w:jc w:val="center"/>
      </w:pPr>
    </w:p>
    <w:p w:rsidR="21B23DDD" w:rsidP="24FE1DA8" w:rsidRDefault="21B23DDD" w14:paraId="3BDF0D2E" w14:textId="44FF87F6" w14:noSpellErr="1">
      <w:pPr>
        <w:pStyle w:val="Heading1"/>
      </w:pPr>
      <w:bookmarkStart w:name="_Toc1785102401" w:id="1214700512"/>
      <w:r w:rsidR="7578B32E">
        <w:rPr/>
        <w:t>Abstract</w:t>
      </w:r>
      <w:bookmarkEnd w:id="1214700512"/>
    </w:p>
    <w:p w:rsidR="44A61AAA" w:rsidP="7FB46ECD" w:rsidRDefault="44A61AAA" w14:paraId="0A2CA4CE" w14:textId="5160490B">
      <w:r>
        <w:t>This is a reflective report containing details of the project’s; original aims &amp; objectives, requirements, potential methodologies, planning, research findings, design, documentation of implementation and critical review/evaluation. The purpose of this project was to create a software artefact that could be used as an educational tool, specifically for companies to use for training employees with an emphasis on usability with visual indicators such as notifications, statistics, a progress bar and more. This is a useful artefact to make as many training sites are overcomplicated and confuse users, so it could potentially improve training outcomes for companies or reduce the time and cost of training. The agile methodology was used over the course of several months and all work is documented in the implementation section of this report as well as on a GitHub repository. The requirements were prioritised by importance to functionality as well as desire gauged from user testing and primary research. The process involved; the use of black-and-white box regression testing, research using both online and physical resources as well as five programming languages. Overall, the project was a success with a comprehensive, compatible, accessible and easy-to-use training system in place. This project displays a product that sets itself apart from competitors due to its accessibility and easy-to-use features and shows competency in several areas of computer science including client-server computing, file handling, database management, project management, management of ethical &amp; legal issues, security as well as documentation of the entire agile development life cycle. The project’s development is permanently ongoing and is in its current format due to time constraints. If more development were to continue after the deadline, then features such as saving page states or dark mode would be added. The codebase was written efficiently, identifying and avoiding rewriting of code.</w:t>
      </w:r>
    </w:p>
    <w:p w:rsidR="597592B5" w:rsidP="597592B5" w:rsidRDefault="597592B5" w14:paraId="1503254F" w14:textId="3AE224FA"/>
    <w:p w:rsidR="4395291B" w:rsidP="597592B5" w:rsidRDefault="4395291B" w14:paraId="5299E4A1" w14:textId="76295695">
      <w:r>
        <w:t xml:space="preserve">The website is currently live at this URL: </w:t>
      </w:r>
      <w:hyperlink r:id="rId12">
        <w:r w:rsidRPr="597592B5">
          <w:rPr>
            <w:rStyle w:val="Hyperlink"/>
          </w:rPr>
          <w:t>https://jw1448.brighton.domains/jwTraining</w:t>
        </w:r>
      </w:hyperlink>
    </w:p>
    <w:p w:rsidR="4395291B" w:rsidP="597592B5" w:rsidRDefault="4395291B" w14:paraId="335E398A" w14:textId="2DF2DDC4">
      <w:r>
        <w:t xml:space="preserve">While the API is contactable via </w:t>
      </w:r>
      <w:hyperlink r:id="rId13">
        <w:r w:rsidRPr="597592B5">
          <w:rPr>
            <w:rStyle w:val="Hyperlink"/>
          </w:rPr>
          <w:t>https://jw1448.brighton.domains/jwTrainingAPI</w:t>
        </w:r>
      </w:hyperlink>
    </w:p>
    <w:p w:rsidR="7366E73D" w:rsidP="7366E73D" w:rsidRDefault="7366E73D" w14:paraId="1A669968" w14:textId="79504839"/>
    <w:p w:rsidR="3EA57A75" w:rsidP="7FB46ECD" w:rsidRDefault="3EA57A75" w14:paraId="13C9CFAC" w14:textId="4E740542">
      <w:pPr>
        <w:rPr>
          <w:rFonts w:ascii="Calibri" w:hAnsi="Calibri" w:eastAsia="Calibri" w:cs="Calibri"/>
        </w:rPr>
      </w:pPr>
      <w:r>
        <w:t xml:space="preserve">The API Documentation is available at: </w:t>
      </w:r>
      <w:hyperlink r:id="rId14">
        <w:r w:rsidRPr="7FB46ECD">
          <w:rPr>
            <w:rStyle w:val="Hyperlink"/>
            <w:rFonts w:ascii="Calibri" w:hAnsi="Calibri" w:eastAsia="Calibri" w:cs="Calibri"/>
          </w:rPr>
          <w:t>JW API Documentation.docx</w:t>
        </w:r>
      </w:hyperlink>
    </w:p>
    <w:p w:rsidR="3EA57A75" w:rsidP="7FB46ECD" w:rsidRDefault="0041353E" w14:paraId="6380AF00" w14:textId="19327EC6">
      <w:pPr>
        <w:rPr>
          <w:rFonts w:ascii="Calibri" w:hAnsi="Calibri" w:eastAsia="Calibri" w:cs="Calibri"/>
        </w:rPr>
      </w:pPr>
      <w:hyperlink r:id="rId15">
        <w:r w:rsidRPr="7FB46ECD" w:rsidR="3EA57A75">
          <w:rPr>
            <w:rStyle w:val="Hyperlink"/>
            <w:rFonts w:ascii="Calibri" w:hAnsi="Calibri" w:eastAsia="Calibri" w:cs="Calibri"/>
          </w:rPr>
          <w:t>https://unibrightonac-my.sharepoint.com/:w:/g/personal/j_ward26_uni_brighton_ac_uk/EcL3WwND4NVHoOG9qED2HbEBe1Bl3NzSY59Z58-ua_JIJw?e=hA1qxI</w:t>
        </w:r>
      </w:hyperlink>
    </w:p>
    <w:p w:rsidR="7FB46ECD" w:rsidP="7FB46ECD" w:rsidRDefault="7FB46ECD" w14:paraId="1A90CBB8" w14:textId="2D839E30"/>
    <w:p w:rsidR="7FB46ECD" w:rsidP="7FB46ECD" w:rsidRDefault="7FB46ECD" w14:paraId="5AD2C9A0" w14:textId="2D47BA40"/>
    <w:p w:rsidR="5E6FD1D1" w:rsidP="7366E73D" w:rsidRDefault="5E6FD1D1" w14:paraId="55B98641" w14:textId="131BD544">
      <w:r>
        <w:t>User Example Account:</w:t>
      </w:r>
    </w:p>
    <w:p w:rsidR="5E6FD1D1" w:rsidP="7366E73D" w:rsidRDefault="5E6FD1D1" w14:paraId="52B0D74B" w14:textId="4A0DD9B9">
      <w:pPr>
        <w:pStyle w:val="ListParagraph"/>
        <w:numPr>
          <w:ilvl w:val="0"/>
          <w:numId w:val="46"/>
        </w:numPr>
      </w:pPr>
      <w:r>
        <w:t>Username: test</w:t>
      </w:r>
      <w:r w:rsidR="71DB7078">
        <w:t>U</w:t>
      </w:r>
      <w:r>
        <w:t>sername1</w:t>
      </w:r>
    </w:p>
    <w:p w:rsidR="5E6FD1D1" w:rsidP="7366E73D" w:rsidRDefault="5E6FD1D1" w14:paraId="79ADAB8F" w14:textId="4ED3A6CE">
      <w:pPr>
        <w:pStyle w:val="ListParagraph"/>
        <w:numPr>
          <w:ilvl w:val="0"/>
          <w:numId w:val="46"/>
        </w:numPr>
      </w:pPr>
      <w:r>
        <w:t>Password:</w:t>
      </w:r>
      <w:r w:rsidR="107149D9">
        <w:t xml:space="preserve"> </w:t>
      </w:r>
      <w:proofErr w:type="spellStart"/>
      <w:r w:rsidR="107149D9">
        <w:t>testP@ssword1</w:t>
      </w:r>
      <w:proofErr w:type="spellEnd"/>
    </w:p>
    <w:p w:rsidR="7366E73D" w:rsidP="7366E73D" w:rsidRDefault="7366E73D" w14:paraId="089395FD" w14:textId="68012BED"/>
    <w:p w:rsidR="107149D9" w:rsidP="7366E73D" w:rsidRDefault="107149D9" w14:paraId="0D0D51EB" w14:textId="15FD4686">
      <w:r>
        <w:t>Admin Example Account:</w:t>
      </w:r>
    </w:p>
    <w:p w:rsidR="107149D9" w:rsidP="7366E73D" w:rsidRDefault="107149D9" w14:paraId="7E8ED3F9" w14:textId="76E007F3">
      <w:pPr>
        <w:pStyle w:val="ListParagraph"/>
        <w:numPr>
          <w:ilvl w:val="0"/>
          <w:numId w:val="45"/>
        </w:numPr>
      </w:pPr>
      <w:r>
        <w:t>Username: j.ward26</w:t>
      </w:r>
    </w:p>
    <w:p w:rsidR="107149D9" w:rsidP="7366E73D" w:rsidRDefault="107149D9" w14:paraId="07138640" w14:textId="4DDB2293">
      <w:pPr>
        <w:pStyle w:val="ListParagraph"/>
        <w:numPr>
          <w:ilvl w:val="0"/>
          <w:numId w:val="45"/>
        </w:numPr>
      </w:pPr>
      <w:r>
        <w:t>Password: passwo</w:t>
      </w:r>
      <w:r w:rsidR="0D268E0C">
        <w:t>rd</w:t>
      </w:r>
    </w:p>
    <w:p w:rsidR="138E0F7D" w:rsidP="1B50CD25" w:rsidRDefault="138E0F7D" w14:paraId="6A9594EB" w14:textId="73170F56" w14:noSpellErr="1">
      <w:pPr>
        <w:pStyle w:val="Heading1"/>
      </w:pPr>
      <w:bookmarkStart w:name="_Toc1888373413" w:id="1021689096"/>
      <w:r w:rsidR="3B9E0213">
        <w:rPr/>
        <w:t>Table of Contents</w:t>
      </w:r>
      <w:bookmarkEnd w:id="1021689096"/>
    </w:p>
    <w:sdt>
      <w:sdtPr>
        <w:id w:val="1653767541"/>
        <w:docPartObj>
          <w:docPartGallery w:val="Table of Contents"/>
          <w:docPartUnique/>
        </w:docPartObj>
      </w:sdtPr>
      <w:sdtContent>
        <w:p w:rsidR="00E051A0" w:rsidP="74EABDDD" w:rsidRDefault="24FE1DA8" w14:paraId="4B210152" w14:textId="68AB6F43">
          <w:pPr>
            <w:pStyle w:val="TOC1"/>
            <w:tabs>
              <w:tab w:val="right" w:leader="dot" w:pos="9015"/>
            </w:tabs>
            <w:rPr>
              <w:rStyle w:val="Hyperlink"/>
              <w:noProof/>
            </w:rPr>
          </w:pPr>
          <w:r>
            <w:fldChar w:fldCharType="begin"/>
          </w:r>
          <w:r>
            <w:instrText xml:space="preserve">TOC \o \z \u \h</w:instrText>
          </w:r>
          <w:r>
            <w:fldChar w:fldCharType="separate"/>
          </w:r>
          <w:hyperlink w:anchor="_Toc1785102401">
            <w:r w:rsidRPr="74EABDDD" w:rsidR="74EABDDD">
              <w:rPr>
                <w:rStyle w:val="Hyperlink"/>
              </w:rPr>
              <w:t>Abstract</w:t>
            </w:r>
            <w:r>
              <w:tab/>
            </w:r>
            <w:r>
              <w:fldChar w:fldCharType="begin"/>
            </w:r>
            <w:r>
              <w:instrText xml:space="preserve">PAGEREF _Toc1785102401 \h</w:instrText>
            </w:r>
            <w:r>
              <w:fldChar w:fldCharType="separate"/>
            </w:r>
            <w:r w:rsidRPr="74EABDDD" w:rsidR="74EABDDD">
              <w:rPr>
                <w:rStyle w:val="Hyperlink"/>
              </w:rPr>
              <w:t>1</w:t>
            </w:r>
            <w:r>
              <w:fldChar w:fldCharType="end"/>
            </w:r>
          </w:hyperlink>
        </w:p>
        <w:p w:rsidR="00E051A0" w:rsidP="74EABDDD" w:rsidRDefault="0041353E" w14:paraId="4C3C735E" w14:textId="7E2A1C8A">
          <w:pPr>
            <w:pStyle w:val="TOC1"/>
            <w:tabs>
              <w:tab w:val="right" w:leader="dot" w:pos="9015"/>
            </w:tabs>
            <w:rPr>
              <w:rStyle w:val="Hyperlink"/>
              <w:noProof/>
            </w:rPr>
          </w:pPr>
          <w:hyperlink w:anchor="_Toc1888373413">
            <w:r w:rsidRPr="74EABDDD" w:rsidR="74EABDDD">
              <w:rPr>
                <w:rStyle w:val="Hyperlink"/>
              </w:rPr>
              <w:t>Table of Contents</w:t>
            </w:r>
            <w:r>
              <w:tab/>
            </w:r>
            <w:r>
              <w:fldChar w:fldCharType="begin"/>
            </w:r>
            <w:r>
              <w:instrText xml:space="preserve">PAGEREF _Toc1888373413 \h</w:instrText>
            </w:r>
            <w:r>
              <w:fldChar w:fldCharType="separate"/>
            </w:r>
            <w:r w:rsidRPr="74EABDDD" w:rsidR="74EABDDD">
              <w:rPr>
                <w:rStyle w:val="Hyperlink"/>
              </w:rPr>
              <w:t>2</w:t>
            </w:r>
            <w:r>
              <w:fldChar w:fldCharType="end"/>
            </w:r>
          </w:hyperlink>
        </w:p>
        <w:p w:rsidR="00E051A0" w:rsidP="74EABDDD" w:rsidRDefault="0041353E" w14:paraId="4622A90D" w14:textId="32D2913F">
          <w:pPr>
            <w:pStyle w:val="TOC1"/>
            <w:tabs>
              <w:tab w:val="right" w:leader="dot" w:pos="9015"/>
            </w:tabs>
            <w:rPr>
              <w:rStyle w:val="Hyperlink"/>
              <w:noProof/>
            </w:rPr>
          </w:pPr>
          <w:hyperlink w:anchor="_Toc879760368">
            <w:r w:rsidRPr="74EABDDD" w:rsidR="74EABDDD">
              <w:rPr>
                <w:rStyle w:val="Hyperlink"/>
              </w:rPr>
              <w:t>Introduction</w:t>
            </w:r>
            <w:r>
              <w:tab/>
            </w:r>
            <w:r>
              <w:fldChar w:fldCharType="begin"/>
            </w:r>
            <w:r>
              <w:instrText xml:space="preserve">PAGEREF _Toc879760368 \h</w:instrText>
            </w:r>
            <w:r>
              <w:fldChar w:fldCharType="separate"/>
            </w:r>
            <w:r w:rsidRPr="74EABDDD" w:rsidR="74EABDDD">
              <w:rPr>
                <w:rStyle w:val="Hyperlink"/>
              </w:rPr>
              <w:t>2</w:t>
            </w:r>
            <w:r>
              <w:fldChar w:fldCharType="end"/>
            </w:r>
          </w:hyperlink>
        </w:p>
        <w:p w:rsidR="00E051A0" w:rsidP="74EABDDD" w:rsidRDefault="0041353E" w14:paraId="3ABC31A3" w14:textId="03F8001C">
          <w:pPr>
            <w:pStyle w:val="TOC1"/>
            <w:tabs>
              <w:tab w:val="right" w:leader="dot" w:pos="9015"/>
            </w:tabs>
            <w:rPr>
              <w:rStyle w:val="Hyperlink"/>
              <w:noProof/>
            </w:rPr>
          </w:pPr>
          <w:hyperlink w:anchor="_Toc760819303">
            <w:r w:rsidRPr="74EABDDD" w:rsidR="74EABDDD">
              <w:rPr>
                <w:rStyle w:val="Hyperlink"/>
              </w:rPr>
              <w:t>Aims, Objectives &amp; Product Description</w:t>
            </w:r>
            <w:r>
              <w:tab/>
            </w:r>
            <w:r>
              <w:fldChar w:fldCharType="begin"/>
            </w:r>
            <w:r>
              <w:instrText xml:space="preserve">PAGEREF _Toc760819303 \h</w:instrText>
            </w:r>
            <w:r>
              <w:fldChar w:fldCharType="separate"/>
            </w:r>
            <w:r w:rsidRPr="74EABDDD" w:rsidR="74EABDDD">
              <w:rPr>
                <w:rStyle w:val="Hyperlink"/>
              </w:rPr>
              <w:t>3</w:t>
            </w:r>
            <w:r>
              <w:fldChar w:fldCharType="end"/>
            </w:r>
          </w:hyperlink>
        </w:p>
        <w:p w:rsidR="00E051A0" w:rsidP="74EABDDD" w:rsidRDefault="0041353E" w14:paraId="60C912DA" w14:textId="0F08B095">
          <w:pPr>
            <w:pStyle w:val="TOC1"/>
            <w:tabs>
              <w:tab w:val="right" w:leader="dot" w:pos="9015"/>
            </w:tabs>
            <w:rPr>
              <w:rStyle w:val="Hyperlink"/>
              <w:noProof/>
            </w:rPr>
          </w:pPr>
          <w:hyperlink w:anchor="_Toc1620402654">
            <w:r w:rsidRPr="74EABDDD" w:rsidR="74EABDDD">
              <w:rPr>
                <w:rStyle w:val="Hyperlink"/>
              </w:rPr>
              <w:t>Project Management</w:t>
            </w:r>
            <w:r>
              <w:tab/>
            </w:r>
            <w:r>
              <w:fldChar w:fldCharType="begin"/>
            </w:r>
            <w:r>
              <w:instrText xml:space="preserve">PAGEREF _Toc1620402654 \h</w:instrText>
            </w:r>
            <w:r>
              <w:fldChar w:fldCharType="separate"/>
            </w:r>
            <w:r w:rsidRPr="74EABDDD" w:rsidR="74EABDDD">
              <w:rPr>
                <w:rStyle w:val="Hyperlink"/>
              </w:rPr>
              <w:t>4</w:t>
            </w:r>
            <w:r>
              <w:fldChar w:fldCharType="end"/>
            </w:r>
          </w:hyperlink>
        </w:p>
        <w:p w:rsidR="00E051A0" w:rsidP="74EABDDD" w:rsidRDefault="0041353E" w14:paraId="1CE530D4" w14:textId="2645102F">
          <w:pPr>
            <w:pStyle w:val="TOC2"/>
            <w:tabs>
              <w:tab w:val="right" w:leader="dot" w:pos="9015"/>
            </w:tabs>
            <w:rPr>
              <w:rStyle w:val="Hyperlink"/>
              <w:noProof/>
            </w:rPr>
          </w:pPr>
          <w:hyperlink w:anchor="_Toc185150650">
            <w:r w:rsidRPr="74EABDDD" w:rsidR="74EABDDD">
              <w:rPr>
                <w:rStyle w:val="Hyperlink"/>
              </w:rPr>
              <w:t>Initial Requirements</w:t>
            </w:r>
            <w:r>
              <w:tab/>
            </w:r>
            <w:r>
              <w:fldChar w:fldCharType="begin"/>
            </w:r>
            <w:r>
              <w:instrText xml:space="preserve">PAGEREF _Toc185150650 \h</w:instrText>
            </w:r>
            <w:r>
              <w:fldChar w:fldCharType="separate"/>
            </w:r>
            <w:r w:rsidRPr="74EABDDD" w:rsidR="74EABDDD">
              <w:rPr>
                <w:rStyle w:val="Hyperlink"/>
              </w:rPr>
              <w:t>5</w:t>
            </w:r>
            <w:r>
              <w:fldChar w:fldCharType="end"/>
            </w:r>
          </w:hyperlink>
        </w:p>
        <w:p w:rsidR="00E051A0" w:rsidP="74EABDDD" w:rsidRDefault="0041353E" w14:paraId="1F8F039E" w14:textId="140AC55B">
          <w:pPr>
            <w:pStyle w:val="TOC4"/>
            <w:tabs>
              <w:tab w:val="right" w:leader="dot" w:pos="9015"/>
            </w:tabs>
            <w:rPr>
              <w:rStyle w:val="Hyperlink"/>
              <w:noProof/>
            </w:rPr>
          </w:pPr>
          <w:hyperlink w:anchor="_Toc832451300">
            <w:r w:rsidRPr="74EABDDD" w:rsidR="74EABDDD">
              <w:rPr>
                <w:rStyle w:val="Hyperlink"/>
              </w:rPr>
              <w:t>Business Requirements</w:t>
            </w:r>
            <w:r>
              <w:tab/>
            </w:r>
            <w:r>
              <w:fldChar w:fldCharType="begin"/>
            </w:r>
            <w:r>
              <w:instrText xml:space="preserve">PAGEREF _Toc832451300 \h</w:instrText>
            </w:r>
            <w:r>
              <w:fldChar w:fldCharType="separate"/>
            </w:r>
            <w:r w:rsidRPr="74EABDDD" w:rsidR="74EABDDD">
              <w:rPr>
                <w:rStyle w:val="Hyperlink"/>
              </w:rPr>
              <w:t>6</w:t>
            </w:r>
            <w:r>
              <w:fldChar w:fldCharType="end"/>
            </w:r>
          </w:hyperlink>
        </w:p>
        <w:p w:rsidR="00E051A0" w:rsidP="74EABDDD" w:rsidRDefault="0041353E" w14:paraId="4C8A8CA1" w14:textId="1952E5F9">
          <w:pPr>
            <w:pStyle w:val="TOC4"/>
            <w:tabs>
              <w:tab w:val="right" w:leader="dot" w:pos="9015"/>
            </w:tabs>
            <w:rPr>
              <w:rStyle w:val="Hyperlink"/>
              <w:noProof/>
            </w:rPr>
          </w:pPr>
          <w:hyperlink w:anchor="_Toc64599687">
            <w:r w:rsidRPr="74EABDDD" w:rsidR="74EABDDD">
              <w:rPr>
                <w:rStyle w:val="Hyperlink"/>
              </w:rPr>
              <w:t>User Requirements</w:t>
            </w:r>
            <w:r>
              <w:tab/>
            </w:r>
            <w:r>
              <w:fldChar w:fldCharType="begin"/>
            </w:r>
            <w:r>
              <w:instrText xml:space="preserve">PAGEREF _Toc64599687 \h</w:instrText>
            </w:r>
            <w:r>
              <w:fldChar w:fldCharType="separate"/>
            </w:r>
            <w:r w:rsidRPr="74EABDDD" w:rsidR="74EABDDD">
              <w:rPr>
                <w:rStyle w:val="Hyperlink"/>
              </w:rPr>
              <w:t>6</w:t>
            </w:r>
            <w:r>
              <w:fldChar w:fldCharType="end"/>
            </w:r>
          </w:hyperlink>
        </w:p>
        <w:p w:rsidR="00E051A0" w:rsidP="74EABDDD" w:rsidRDefault="0041353E" w14:paraId="7A41DA38" w14:textId="41CB556D">
          <w:pPr>
            <w:pStyle w:val="TOC4"/>
            <w:tabs>
              <w:tab w:val="right" w:leader="dot" w:pos="9015"/>
            </w:tabs>
            <w:rPr>
              <w:rStyle w:val="Hyperlink"/>
              <w:noProof/>
            </w:rPr>
          </w:pPr>
          <w:hyperlink w:anchor="_Toc1925617367">
            <w:r w:rsidRPr="74EABDDD" w:rsidR="74EABDDD">
              <w:rPr>
                <w:rStyle w:val="Hyperlink"/>
              </w:rPr>
              <w:t>System Requirements</w:t>
            </w:r>
            <w:r>
              <w:tab/>
            </w:r>
            <w:r>
              <w:fldChar w:fldCharType="begin"/>
            </w:r>
            <w:r>
              <w:instrText xml:space="preserve">PAGEREF _Toc1925617367 \h</w:instrText>
            </w:r>
            <w:r>
              <w:fldChar w:fldCharType="separate"/>
            </w:r>
            <w:r w:rsidRPr="74EABDDD" w:rsidR="74EABDDD">
              <w:rPr>
                <w:rStyle w:val="Hyperlink"/>
              </w:rPr>
              <w:t>7</w:t>
            </w:r>
            <w:r>
              <w:fldChar w:fldCharType="end"/>
            </w:r>
          </w:hyperlink>
        </w:p>
        <w:p w:rsidR="00E051A0" w:rsidP="74EABDDD" w:rsidRDefault="0041353E" w14:paraId="4B5D9F76" w14:textId="5E3CF558">
          <w:pPr>
            <w:pStyle w:val="TOC2"/>
            <w:tabs>
              <w:tab w:val="right" w:leader="dot" w:pos="9015"/>
            </w:tabs>
            <w:rPr>
              <w:rStyle w:val="Hyperlink"/>
              <w:noProof/>
            </w:rPr>
          </w:pPr>
          <w:hyperlink w:anchor="_Toc1615789769">
            <w:r w:rsidRPr="74EABDDD" w:rsidR="74EABDDD">
              <w:rPr>
                <w:rStyle w:val="Hyperlink"/>
              </w:rPr>
              <w:t>Revised Requirements</w:t>
            </w:r>
            <w:r>
              <w:tab/>
            </w:r>
            <w:r>
              <w:fldChar w:fldCharType="begin"/>
            </w:r>
            <w:r>
              <w:instrText xml:space="preserve">PAGEREF _Toc1615789769 \h</w:instrText>
            </w:r>
            <w:r>
              <w:fldChar w:fldCharType="separate"/>
            </w:r>
            <w:r w:rsidRPr="74EABDDD" w:rsidR="74EABDDD">
              <w:rPr>
                <w:rStyle w:val="Hyperlink"/>
              </w:rPr>
              <w:t>8</w:t>
            </w:r>
            <w:r>
              <w:fldChar w:fldCharType="end"/>
            </w:r>
          </w:hyperlink>
        </w:p>
        <w:p w:rsidR="00E051A0" w:rsidP="74EABDDD" w:rsidRDefault="0041353E" w14:paraId="61BB5B4A" w14:textId="5DA58475">
          <w:pPr>
            <w:pStyle w:val="TOC2"/>
            <w:tabs>
              <w:tab w:val="right" w:leader="dot" w:pos="9015"/>
            </w:tabs>
            <w:rPr>
              <w:rStyle w:val="Hyperlink"/>
              <w:noProof/>
            </w:rPr>
          </w:pPr>
          <w:hyperlink w:anchor="_Toc1159132574">
            <w:r w:rsidRPr="74EABDDD" w:rsidR="74EABDDD">
              <w:rPr>
                <w:rStyle w:val="Hyperlink"/>
              </w:rPr>
              <w:t>Deliverables</w:t>
            </w:r>
            <w:r>
              <w:tab/>
            </w:r>
            <w:r>
              <w:fldChar w:fldCharType="begin"/>
            </w:r>
            <w:r>
              <w:instrText xml:space="preserve">PAGEREF _Toc1159132574 \h</w:instrText>
            </w:r>
            <w:r>
              <w:fldChar w:fldCharType="separate"/>
            </w:r>
            <w:r w:rsidRPr="74EABDDD" w:rsidR="74EABDDD">
              <w:rPr>
                <w:rStyle w:val="Hyperlink"/>
              </w:rPr>
              <w:t>10</w:t>
            </w:r>
            <w:r>
              <w:fldChar w:fldCharType="end"/>
            </w:r>
          </w:hyperlink>
        </w:p>
        <w:p w:rsidR="00E051A0" w:rsidP="74EABDDD" w:rsidRDefault="0041353E" w14:paraId="6BAA1586" w14:textId="2CC19038">
          <w:pPr>
            <w:pStyle w:val="TOC2"/>
            <w:tabs>
              <w:tab w:val="right" w:leader="dot" w:pos="9015"/>
            </w:tabs>
            <w:rPr>
              <w:rStyle w:val="Hyperlink"/>
              <w:noProof/>
            </w:rPr>
          </w:pPr>
          <w:hyperlink w:anchor="_Toc701676008">
            <w:r w:rsidRPr="74EABDDD" w:rsidR="74EABDDD">
              <w:rPr>
                <w:rStyle w:val="Hyperlink"/>
              </w:rPr>
              <w:t>Approach</w:t>
            </w:r>
            <w:r>
              <w:tab/>
            </w:r>
            <w:r>
              <w:fldChar w:fldCharType="begin"/>
            </w:r>
            <w:r>
              <w:instrText xml:space="preserve">PAGEREF _Toc701676008 \h</w:instrText>
            </w:r>
            <w:r>
              <w:fldChar w:fldCharType="separate"/>
            </w:r>
            <w:r w:rsidRPr="74EABDDD" w:rsidR="74EABDDD">
              <w:rPr>
                <w:rStyle w:val="Hyperlink"/>
              </w:rPr>
              <w:t>10</w:t>
            </w:r>
            <w:r>
              <w:fldChar w:fldCharType="end"/>
            </w:r>
          </w:hyperlink>
        </w:p>
        <w:p w:rsidR="00E051A0" w:rsidP="74EABDDD" w:rsidRDefault="0041353E" w14:paraId="7708A83E" w14:textId="6E36E196">
          <w:pPr>
            <w:pStyle w:val="TOC3"/>
            <w:tabs>
              <w:tab w:val="right" w:leader="dot" w:pos="9015"/>
            </w:tabs>
            <w:rPr>
              <w:rStyle w:val="Hyperlink"/>
              <w:noProof/>
            </w:rPr>
          </w:pPr>
          <w:hyperlink w:anchor="_Toc1940670370">
            <w:r w:rsidRPr="74EABDDD" w:rsidR="74EABDDD">
              <w:rPr>
                <w:rStyle w:val="Hyperlink"/>
              </w:rPr>
              <w:t>Methodologies</w:t>
            </w:r>
            <w:r>
              <w:tab/>
            </w:r>
            <w:r>
              <w:fldChar w:fldCharType="begin"/>
            </w:r>
            <w:r>
              <w:instrText xml:space="preserve">PAGEREF _Toc1940670370 \h</w:instrText>
            </w:r>
            <w:r>
              <w:fldChar w:fldCharType="separate"/>
            </w:r>
            <w:r w:rsidRPr="74EABDDD" w:rsidR="74EABDDD">
              <w:rPr>
                <w:rStyle w:val="Hyperlink"/>
              </w:rPr>
              <w:t>11</w:t>
            </w:r>
            <w:r>
              <w:fldChar w:fldCharType="end"/>
            </w:r>
          </w:hyperlink>
        </w:p>
        <w:p w:rsidR="00E051A0" w:rsidP="74EABDDD" w:rsidRDefault="0041353E" w14:paraId="222B4863" w14:textId="490C6FD6">
          <w:pPr>
            <w:pStyle w:val="TOC4"/>
            <w:tabs>
              <w:tab w:val="right" w:leader="dot" w:pos="9015"/>
            </w:tabs>
            <w:rPr>
              <w:rStyle w:val="Hyperlink"/>
              <w:noProof/>
            </w:rPr>
          </w:pPr>
          <w:hyperlink w:anchor="_Toc526873431">
            <w:r w:rsidRPr="74EABDDD" w:rsidR="74EABDDD">
              <w:rPr>
                <w:rStyle w:val="Hyperlink"/>
              </w:rPr>
              <w:t>Waterfall</w:t>
            </w:r>
            <w:r>
              <w:tab/>
            </w:r>
            <w:r>
              <w:fldChar w:fldCharType="begin"/>
            </w:r>
            <w:r>
              <w:instrText xml:space="preserve">PAGEREF _Toc526873431 \h</w:instrText>
            </w:r>
            <w:r>
              <w:fldChar w:fldCharType="separate"/>
            </w:r>
            <w:r w:rsidRPr="74EABDDD" w:rsidR="74EABDDD">
              <w:rPr>
                <w:rStyle w:val="Hyperlink"/>
              </w:rPr>
              <w:t>11</w:t>
            </w:r>
            <w:r>
              <w:fldChar w:fldCharType="end"/>
            </w:r>
          </w:hyperlink>
        </w:p>
        <w:p w:rsidR="00E051A0" w:rsidP="74EABDDD" w:rsidRDefault="0041353E" w14:paraId="7184CD29" w14:textId="1137D6C8">
          <w:pPr>
            <w:pStyle w:val="TOC4"/>
            <w:tabs>
              <w:tab w:val="right" w:leader="dot" w:pos="9015"/>
            </w:tabs>
            <w:rPr>
              <w:rStyle w:val="Hyperlink"/>
              <w:noProof/>
            </w:rPr>
          </w:pPr>
          <w:hyperlink w:anchor="_Toc2005078809">
            <w:r w:rsidRPr="74EABDDD" w:rsidR="74EABDDD">
              <w:rPr>
                <w:rStyle w:val="Hyperlink"/>
              </w:rPr>
              <w:t>Agile</w:t>
            </w:r>
            <w:r>
              <w:tab/>
            </w:r>
            <w:r>
              <w:fldChar w:fldCharType="begin"/>
            </w:r>
            <w:r>
              <w:instrText xml:space="preserve">PAGEREF _Toc2005078809 \h</w:instrText>
            </w:r>
            <w:r>
              <w:fldChar w:fldCharType="separate"/>
            </w:r>
            <w:r w:rsidRPr="74EABDDD" w:rsidR="74EABDDD">
              <w:rPr>
                <w:rStyle w:val="Hyperlink"/>
              </w:rPr>
              <w:t>13</w:t>
            </w:r>
            <w:r>
              <w:fldChar w:fldCharType="end"/>
            </w:r>
          </w:hyperlink>
        </w:p>
        <w:p w:rsidR="00E051A0" w:rsidP="74EABDDD" w:rsidRDefault="0041353E" w14:paraId="0EBF9DE0" w14:textId="557A73E9">
          <w:pPr>
            <w:pStyle w:val="TOC4"/>
            <w:tabs>
              <w:tab w:val="right" w:leader="dot" w:pos="9015"/>
            </w:tabs>
            <w:rPr>
              <w:rStyle w:val="Hyperlink"/>
              <w:noProof/>
            </w:rPr>
          </w:pPr>
          <w:hyperlink w:anchor="_Toc2128237002">
            <w:r w:rsidRPr="74EABDDD" w:rsidR="74EABDDD">
              <w:rPr>
                <w:rStyle w:val="Hyperlink"/>
              </w:rPr>
              <w:t>Agile v Waterfall</w:t>
            </w:r>
            <w:r>
              <w:tab/>
            </w:r>
            <w:r>
              <w:fldChar w:fldCharType="begin"/>
            </w:r>
            <w:r>
              <w:instrText xml:space="preserve">PAGEREF _Toc2128237002 \h</w:instrText>
            </w:r>
            <w:r>
              <w:fldChar w:fldCharType="separate"/>
            </w:r>
            <w:r w:rsidRPr="74EABDDD" w:rsidR="74EABDDD">
              <w:rPr>
                <w:rStyle w:val="Hyperlink"/>
              </w:rPr>
              <w:t>14</w:t>
            </w:r>
            <w:r>
              <w:fldChar w:fldCharType="end"/>
            </w:r>
          </w:hyperlink>
        </w:p>
        <w:p w:rsidR="00E051A0" w:rsidP="74EABDDD" w:rsidRDefault="0041353E" w14:paraId="68185724" w14:textId="01BAF74D">
          <w:pPr>
            <w:pStyle w:val="TOC3"/>
            <w:tabs>
              <w:tab w:val="right" w:leader="dot" w:pos="9015"/>
            </w:tabs>
            <w:rPr>
              <w:rStyle w:val="Hyperlink"/>
              <w:noProof/>
            </w:rPr>
          </w:pPr>
          <w:hyperlink w:anchor="_Toc105886643">
            <w:r w:rsidRPr="74EABDDD" w:rsidR="74EABDDD">
              <w:rPr>
                <w:rStyle w:val="Hyperlink"/>
              </w:rPr>
              <w:t>Tools and Techniques</w:t>
            </w:r>
            <w:r>
              <w:tab/>
            </w:r>
            <w:r>
              <w:fldChar w:fldCharType="begin"/>
            </w:r>
            <w:r>
              <w:instrText xml:space="preserve">PAGEREF _Toc105886643 \h</w:instrText>
            </w:r>
            <w:r>
              <w:fldChar w:fldCharType="separate"/>
            </w:r>
            <w:r w:rsidRPr="74EABDDD" w:rsidR="74EABDDD">
              <w:rPr>
                <w:rStyle w:val="Hyperlink"/>
              </w:rPr>
              <w:t>15</w:t>
            </w:r>
            <w:r>
              <w:fldChar w:fldCharType="end"/>
            </w:r>
          </w:hyperlink>
        </w:p>
        <w:p w:rsidR="00E051A0" w:rsidP="74EABDDD" w:rsidRDefault="0041353E" w14:paraId="08D3E5D6" w14:textId="092673F8">
          <w:pPr>
            <w:pStyle w:val="TOC1"/>
            <w:tabs>
              <w:tab w:val="right" w:leader="dot" w:pos="9015"/>
            </w:tabs>
            <w:rPr>
              <w:rStyle w:val="Hyperlink"/>
              <w:noProof/>
            </w:rPr>
          </w:pPr>
          <w:hyperlink w:anchor="_Toc1503875274">
            <w:r w:rsidRPr="74EABDDD" w:rsidR="74EABDDD">
              <w:rPr>
                <w:rStyle w:val="Hyperlink"/>
              </w:rPr>
              <w:t>Planning</w:t>
            </w:r>
            <w:r>
              <w:tab/>
            </w:r>
            <w:r>
              <w:fldChar w:fldCharType="begin"/>
            </w:r>
            <w:r>
              <w:instrText xml:space="preserve">PAGEREF _Toc1503875274 \h</w:instrText>
            </w:r>
            <w:r>
              <w:fldChar w:fldCharType="separate"/>
            </w:r>
            <w:r w:rsidRPr="74EABDDD" w:rsidR="74EABDDD">
              <w:rPr>
                <w:rStyle w:val="Hyperlink"/>
              </w:rPr>
              <w:t>17</w:t>
            </w:r>
            <w:r>
              <w:fldChar w:fldCharType="end"/>
            </w:r>
          </w:hyperlink>
        </w:p>
        <w:p w:rsidR="00E051A0" w:rsidP="74EABDDD" w:rsidRDefault="0041353E" w14:paraId="4424E97B" w14:textId="32C69BD4">
          <w:pPr>
            <w:pStyle w:val="TOC2"/>
            <w:tabs>
              <w:tab w:val="right" w:leader="dot" w:pos="9015"/>
            </w:tabs>
            <w:rPr>
              <w:rStyle w:val="Hyperlink"/>
              <w:noProof/>
            </w:rPr>
          </w:pPr>
          <w:hyperlink w:anchor="_Toc317572280">
            <w:r w:rsidRPr="74EABDDD" w:rsidR="74EABDDD">
              <w:rPr>
                <w:rStyle w:val="Hyperlink"/>
              </w:rPr>
              <w:t>Schedule</w:t>
            </w:r>
            <w:r>
              <w:tab/>
            </w:r>
            <w:r>
              <w:fldChar w:fldCharType="begin"/>
            </w:r>
            <w:r>
              <w:instrText xml:space="preserve">PAGEREF _Toc317572280 \h</w:instrText>
            </w:r>
            <w:r>
              <w:fldChar w:fldCharType="separate"/>
            </w:r>
            <w:r w:rsidRPr="74EABDDD" w:rsidR="74EABDDD">
              <w:rPr>
                <w:rStyle w:val="Hyperlink"/>
              </w:rPr>
              <w:t>17</w:t>
            </w:r>
            <w:r>
              <w:fldChar w:fldCharType="end"/>
            </w:r>
          </w:hyperlink>
        </w:p>
        <w:p w:rsidR="00E051A0" w:rsidP="74EABDDD" w:rsidRDefault="0041353E" w14:paraId="571DEA00" w14:textId="413B8973">
          <w:pPr>
            <w:pStyle w:val="TOC2"/>
            <w:tabs>
              <w:tab w:val="right" w:leader="dot" w:pos="9015"/>
            </w:tabs>
            <w:rPr>
              <w:rStyle w:val="Hyperlink"/>
              <w:noProof/>
            </w:rPr>
          </w:pPr>
          <w:hyperlink w:anchor="_Toc149984085">
            <w:r w:rsidRPr="74EABDDD" w:rsidR="74EABDDD">
              <w:rPr>
                <w:rStyle w:val="Hyperlink"/>
              </w:rPr>
              <w:t>Risk Analysis</w:t>
            </w:r>
            <w:r>
              <w:tab/>
            </w:r>
            <w:r>
              <w:fldChar w:fldCharType="begin"/>
            </w:r>
            <w:r>
              <w:instrText xml:space="preserve">PAGEREF _Toc149984085 \h</w:instrText>
            </w:r>
            <w:r>
              <w:fldChar w:fldCharType="separate"/>
            </w:r>
            <w:r w:rsidRPr="74EABDDD" w:rsidR="74EABDDD">
              <w:rPr>
                <w:rStyle w:val="Hyperlink"/>
              </w:rPr>
              <w:t>17</w:t>
            </w:r>
            <w:r>
              <w:fldChar w:fldCharType="end"/>
            </w:r>
          </w:hyperlink>
        </w:p>
        <w:p w:rsidR="00E051A0" w:rsidP="74EABDDD" w:rsidRDefault="0041353E" w14:paraId="31A6E56E" w14:textId="0D2C294E">
          <w:pPr>
            <w:pStyle w:val="TOC1"/>
            <w:tabs>
              <w:tab w:val="right" w:leader="dot" w:pos="9015"/>
            </w:tabs>
            <w:rPr>
              <w:rStyle w:val="Hyperlink"/>
              <w:noProof/>
            </w:rPr>
          </w:pPr>
          <w:hyperlink w:anchor="_Toc1591514037">
            <w:r w:rsidRPr="74EABDDD" w:rsidR="74EABDDD">
              <w:rPr>
                <w:rStyle w:val="Hyperlink"/>
              </w:rPr>
              <w:t>Research</w:t>
            </w:r>
            <w:r>
              <w:tab/>
            </w:r>
            <w:r>
              <w:fldChar w:fldCharType="begin"/>
            </w:r>
            <w:r>
              <w:instrText xml:space="preserve">PAGEREF _Toc1591514037 \h</w:instrText>
            </w:r>
            <w:r>
              <w:fldChar w:fldCharType="separate"/>
            </w:r>
            <w:r w:rsidRPr="74EABDDD" w:rsidR="74EABDDD">
              <w:rPr>
                <w:rStyle w:val="Hyperlink"/>
              </w:rPr>
              <w:t>19</w:t>
            </w:r>
            <w:r>
              <w:fldChar w:fldCharType="end"/>
            </w:r>
          </w:hyperlink>
        </w:p>
        <w:p w:rsidR="00E051A0" w:rsidP="74EABDDD" w:rsidRDefault="0041353E" w14:paraId="6ABC8839" w14:textId="3C42020F">
          <w:pPr>
            <w:pStyle w:val="TOC2"/>
            <w:tabs>
              <w:tab w:val="right" w:leader="dot" w:pos="9015"/>
            </w:tabs>
            <w:rPr>
              <w:rStyle w:val="Hyperlink"/>
              <w:noProof/>
            </w:rPr>
          </w:pPr>
          <w:hyperlink w:anchor="_Toc408173362">
            <w:r w:rsidRPr="74EABDDD" w:rsidR="74EABDDD">
              <w:rPr>
                <w:rStyle w:val="Hyperlink"/>
              </w:rPr>
              <w:t>Management of Legal &amp; Ethical Issues</w:t>
            </w:r>
            <w:r>
              <w:tab/>
            </w:r>
            <w:r>
              <w:fldChar w:fldCharType="begin"/>
            </w:r>
            <w:r>
              <w:instrText xml:space="preserve">PAGEREF _Toc408173362 \h</w:instrText>
            </w:r>
            <w:r>
              <w:fldChar w:fldCharType="separate"/>
            </w:r>
            <w:r w:rsidRPr="74EABDDD" w:rsidR="74EABDDD">
              <w:rPr>
                <w:rStyle w:val="Hyperlink"/>
              </w:rPr>
              <w:t>19</w:t>
            </w:r>
            <w:r>
              <w:fldChar w:fldCharType="end"/>
            </w:r>
          </w:hyperlink>
        </w:p>
        <w:p w:rsidR="00E051A0" w:rsidP="74EABDDD" w:rsidRDefault="0041353E" w14:paraId="5DC2D5B0" w14:textId="6388220A">
          <w:pPr>
            <w:pStyle w:val="TOC3"/>
            <w:tabs>
              <w:tab w:val="right" w:leader="dot" w:pos="9015"/>
            </w:tabs>
            <w:rPr>
              <w:rStyle w:val="Hyperlink"/>
              <w:noProof/>
            </w:rPr>
          </w:pPr>
          <w:hyperlink w:anchor="_Toc915092072">
            <w:r w:rsidRPr="74EABDDD" w:rsidR="74EABDDD">
              <w:rPr>
                <w:rStyle w:val="Hyperlink"/>
              </w:rPr>
              <w:t>Intellectual Properties</w:t>
            </w:r>
            <w:r>
              <w:tab/>
            </w:r>
            <w:r>
              <w:fldChar w:fldCharType="begin"/>
            </w:r>
            <w:r>
              <w:instrText xml:space="preserve">PAGEREF _Toc915092072 \h</w:instrText>
            </w:r>
            <w:r>
              <w:fldChar w:fldCharType="separate"/>
            </w:r>
            <w:r w:rsidRPr="74EABDDD" w:rsidR="74EABDDD">
              <w:rPr>
                <w:rStyle w:val="Hyperlink"/>
              </w:rPr>
              <w:t>19</w:t>
            </w:r>
            <w:r>
              <w:fldChar w:fldCharType="end"/>
            </w:r>
          </w:hyperlink>
        </w:p>
        <w:p w:rsidR="00E051A0" w:rsidP="74EABDDD" w:rsidRDefault="0041353E" w14:paraId="168C98C2" w14:textId="2C5E1AB7">
          <w:pPr>
            <w:pStyle w:val="TOC3"/>
            <w:tabs>
              <w:tab w:val="right" w:leader="dot" w:pos="9015"/>
            </w:tabs>
            <w:rPr>
              <w:rStyle w:val="Hyperlink"/>
              <w:noProof/>
            </w:rPr>
          </w:pPr>
          <w:hyperlink w:anchor="_Toc1988908834">
            <w:r w:rsidRPr="74EABDDD" w:rsidR="74EABDDD">
              <w:rPr>
                <w:rStyle w:val="Hyperlink"/>
              </w:rPr>
              <w:t>Copyrighted Content</w:t>
            </w:r>
            <w:r>
              <w:tab/>
            </w:r>
            <w:r>
              <w:fldChar w:fldCharType="begin"/>
            </w:r>
            <w:r>
              <w:instrText xml:space="preserve">PAGEREF _Toc1988908834 \h</w:instrText>
            </w:r>
            <w:r>
              <w:fldChar w:fldCharType="separate"/>
            </w:r>
            <w:r w:rsidRPr="74EABDDD" w:rsidR="74EABDDD">
              <w:rPr>
                <w:rStyle w:val="Hyperlink"/>
              </w:rPr>
              <w:t>20</w:t>
            </w:r>
            <w:r>
              <w:fldChar w:fldCharType="end"/>
            </w:r>
          </w:hyperlink>
        </w:p>
        <w:p w:rsidR="00E051A0" w:rsidP="74EABDDD" w:rsidRDefault="0041353E" w14:paraId="2ACCF975" w14:textId="2CB4BF13">
          <w:pPr>
            <w:pStyle w:val="TOC3"/>
            <w:tabs>
              <w:tab w:val="right" w:leader="dot" w:pos="9015"/>
            </w:tabs>
            <w:rPr>
              <w:rStyle w:val="Hyperlink"/>
              <w:noProof/>
            </w:rPr>
          </w:pPr>
          <w:hyperlink w:anchor="_Toc585721414">
            <w:r w:rsidRPr="74EABDDD" w:rsidR="74EABDDD">
              <w:rPr>
                <w:rStyle w:val="Hyperlink"/>
              </w:rPr>
              <w:t>Patents</w:t>
            </w:r>
            <w:r>
              <w:tab/>
            </w:r>
            <w:r>
              <w:fldChar w:fldCharType="begin"/>
            </w:r>
            <w:r>
              <w:instrText xml:space="preserve">PAGEREF _Toc585721414 \h</w:instrText>
            </w:r>
            <w:r>
              <w:fldChar w:fldCharType="separate"/>
            </w:r>
            <w:r w:rsidRPr="74EABDDD" w:rsidR="74EABDDD">
              <w:rPr>
                <w:rStyle w:val="Hyperlink"/>
              </w:rPr>
              <w:t>20</w:t>
            </w:r>
            <w:r>
              <w:fldChar w:fldCharType="end"/>
            </w:r>
          </w:hyperlink>
        </w:p>
        <w:p w:rsidR="00E051A0" w:rsidP="74EABDDD" w:rsidRDefault="0041353E" w14:paraId="148AD313" w14:textId="38917482">
          <w:pPr>
            <w:pStyle w:val="TOC3"/>
            <w:tabs>
              <w:tab w:val="right" w:leader="dot" w:pos="9015"/>
            </w:tabs>
            <w:rPr>
              <w:rStyle w:val="Hyperlink"/>
              <w:noProof/>
            </w:rPr>
          </w:pPr>
          <w:hyperlink w:anchor="_Toc658413172">
            <w:r w:rsidRPr="74EABDDD" w:rsidR="74EABDDD">
              <w:rPr>
                <w:rStyle w:val="Hyperlink"/>
              </w:rPr>
              <w:t>Research &amp; GDPR</w:t>
            </w:r>
            <w:r>
              <w:tab/>
            </w:r>
            <w:r>
              <w:fldChar w:fldCharType="begin"/>
            </w:r>
            <w:r>
              <w:instrText xml:space="preserve">PAGEREF _Toc658413172 \h</w:instrText>
            </w:r>
            <w:r>
              <w:fldChar w:fldCharType="separate"/>
            </w:r>
            <w:r w:rsidRPr="74EABDDD" w:rsidR="74EABDDD">
              <w:rPr>
                <w:rStyle w:val="Hyperlink"/>
              </w:rPr>
              <w:t>20</w:t>
            </w:r>
            <w:r>
              <w:fldChar w:fldCharType="end"/>
            </w:r>
          </w:hyperlink>
        </w:p>
        <w:p w:rsidR="00E051A0" w:rsidP="74EABDDD" w:rsidRDefault="0041353E" w14:paraId="2CD04403" w14:textId="0205A1B9">
          <w:pPr>
            <w:pStyle w:val="TOC3"/>
            <w:tabs>
              <w:tab w:val="right" w:leader="dot" w:pos="9015"/>
            </w:tabs>
            <w:rPr>
              <w:rStyle w:val="Hyperlink"/>
              <w:noProof/>
            </w:rPr>
          </w:pPr>
          <w:hyperlink w:anchor="_Toc1852344015">
            <w:r w:rsidRPr="74EABDDD" w:rsidR="74EABDDD">
              <w:rPr>
                <w:rStyle w:val="Hyperlink"/>
              </w:rPr>
              <w:t>Design &amp; GDPR</w:t>
            </w:r>
            <w:r>
              <w:tab/>
            </w:r>
            <w:r>
              <w:fldChar w:fldCharType="begin"/>
            </w:r>
            <w:r>
              <w:instrText xml:space="preserve">PAGEREF _Toc1852344015 \h</w:instrText>
            </w:r>
            <w:r>
              <w:fldChar w:fldCharType="separate"/>
            </w:r>
            <w:r w:rsidRPr="74EABDDD" w:rsidR="74EABDDD">
              <w:rPr>
                <w:rStyle w:val="Hyperlink"/>
              </w:rPr>
              <w:t>22</w:t>
            </w:r>
            <w:r>
              <w:fldChar w:fldCharType="end"/>
            </w:r>
          </w:hyperlink>
        </w:p>
        <w:p w:rsidR="00E051A0" w:rsidP="74EABDDD" w:rsidRDefault="0041353E" w14:paraId="4CCE0533" w14:textId="7CCDA521">
          <w:pPr>
            <w:pStyle w:val="TOC3"/>
            <w:tabs>
              <w:tab w:val="right" w:leader="dot" w:pos="9015"/>
            </w:tabs>
            <w:rPr>
              <w:rStyle w:val="Hyperlink"/>
              <w:noProof/>
            </w:rPr>
          </w:pPr>
          <w:hyperlink w:anchor="_Toc1605662824">
            <w:r w:rsidRPr="74EABDDD" w:rsidR="74EABDDD">
              <w:rPr>
                <w:rStyle w:val="Hyperlink"/>
              </w:rPr>
              <w:t>Subject-matter</w:t>
            </w:r>
            <w:r>
              <w:tab/>
            </w:r>
            <w:r>
              <w:fldChar w:fldCharType="begin"/>
            </w:r>
            <w:r>
              <w:instrText xml:space="preserve">PAGEREF _Toc1605662824 \h</w:instrText>
            </w:r>
            <w:r>
              <w:fldChar w:fldCharType="separate"/>
            </w:r>
            <w:r w:rsidRPr="74EABDDD" w:rsidR="74EABDDD">
              <w:rPr>
                <w:rStyle w:val="Hyperlink"/>
              </w:rPr>
              <w:t>23</w:t>
            </w:r>
            <w:r>
              <w:fldChar w:fldCharType="end"/>
            </w:r>
          </w:hyperlink>
        </w:p>
        <w:p w:rsidR="00E051A0" w:rsidP="74EABDDD" w:rsidRDefault="0041353E" w14:paraId="16AA54C4" w14:textId="59DD6FAB">
          <w:pPr>
            <w:pStyle w:val="TOC3"/>
            <w:tabs>
              <w:tab w:val="right" w:leader="dot" w:pos="9015"/>
            </w:tabs>
            <w:rPr>
              <w:rStyle w:val="Hyperlink"/>
              <w:noProof/>
            </w:rPr>
          </w:pPr>
          <w:hyperlink w:anchor="_Toc751022206">
            <w:r w:rsidRPr="74EABDDD" w:rsidR="74EABDDD">
              <w:rPr>
                <w:rStyle w:val="Hyperlink"/>
              </w:rPr>
              <w:t>Participants</w:t>
            </w:r>
            <w:r>
              <w:tab/>
            </w:r>
            <w:r>
              <w:fldChar w:fldCharType="begin"/>
            </w:r>
            <w:r>
              <w:instrText xml:space="preserve">PAGEREF _Toc751022206 \h</w:instrText>
            </w:r>
            <w:r>
              <w:fldChar w:fldCharType="separate"/>
            </w:r>
            <w:r w:rsidRPr="74EABDDD" w:rsidR="74EABDDD">
              <w:rPr>
                <w:rStyle w:val="Hyperlink"/>
              </w:rPr>
              <w:t>23</w:t>
            </w:r>
            <w:r>
              <w:fldChar w:fldCharType="end"/>
            </w:r>
          </w:hyperlink>
        </w:p>
        <w:p w:rsidR="00E051A0" w:rsidP="74EABDDD" w:rsidRDefault="0041353E" w14:paraId="1F829183" w14:textId="11665E67">
          <w:pPr>
            <w:pStyle w:val="TOC3"/>
            <w:tabs>
              <w:tab w:val="right" w:leader="dot" w:pos="9015"/>
            </w:tabs>
            <w:rPr>
              <w:rStyle w:val="Hyperlink"/>
              <w:noProof/>
            </w:rPr>
          </w:pPr>
          <w:hyperlink w:anchor="_Toc752250231">
            <w:r w:rsidRPr="74EABDDD" w:rsidR="74EABDDD">
              <w:rPr>
                <w:rStyle w:val="Hyperlink"/>
              </w:rPr>
              <w:t>Informed Consent</w:t>
            </w:r>
            <w:r>
              <w:tab/>
            </w:r>
            <w:r>
              <w:fldChar w:fldCharType="begin"/>
            </w:r>
            <w:r>
              <w:instrText xml:space="preserve">PAGEREF _Toc752250231 \h</w:instrText>
            </w:r>
            <w:r>
              <w:fldChar w:fldCharType="separate"/>
            </w:r>
            <w:r w:rsidRPr="74EABDDD" w:rsidR="74EABDDD">
              <w:rPr>
                <w:rStyle w:val="Hyperlink"/>
              </w:rPr>
              <w:t>23</w:t>
            </w:r>
            <w:r>
              <w:fldChar w:fldCharType="end"/>
            </w:r>
          </w:hyperlink>
        </w:p>
        <w:p w:rsidR="00E051A0" w:rsidP="74EABDDD" w:rsidRDefault="0041353E" w14:paraId="6F150BCE" w14:textId="62196E5D">
          <w:pPr>
            <w:pStyle w:val="TOC2"/>
            <w:tabs>
              <w:tab w:val="right" w:leader="dot" w:pos="9015"/>
            </w:tabs>
            <w:rPr>
              <w:rStyle w:val="Hyperlink"/>
              <w:noProof/>
            </w:rPr>
          </w:pPr>
          <w:hyperlink w:anchor="_Toc589944358">
            <w:r w:rsidRPr="74EABDDD" w:rsidR="74EABDDD">
              <w:rPr>
                <w:rStyle w:val="Hyperlink"/>
              </w:rPr>
              <w:t>Structure &amp; Resources</w:t>
            </w:r>
            <w:r>
              <w:tab/>
            </w:r>
            <w:r>
              <w:fldChar w:fldCharType="begin"/>
            </w:r>
            <w:r>
              <w:instrText xml:space="preserve">PAGEREF _Toc589944358 \h</w:instrText>
            </w:r>
            <w:r>
              <w:fldChar w:fldCharType="separate"/>
            </w:r>
            <w:r w:rsidRPr="74EABDDD" w:rsidR="74EABDDD">
              <w:rPr>
                <w:rStyle w:val="Hyperlink"/>
              </w:rPr>
              <w:t>24</w:t>
            </w:r>
            <w:r>
              <w:fldChar w:fldCharType="end"/>
            </w:r>
          </w:hyperlink>
        </w:p>
        <w:p w:rsidR="00E051A0" w:rsidP="74EABDDD" w:rsidRDefault="0041353E" w14:paraId="1572C70A" w14:textId="4B00E889">
          <w:pPr>
            <w:pStyle w:val="TOC3"/>
            <w:tabs>
              <w:tab w:val="right" w:leader="dot" w:pos="9015"/>
            </w:tabs>
            <w:rPr>
              <w:rStyle w:val="Hyperlink"/>
              <w:noProof/>
            </w:rPr>
          </w:pPr>
          <w:hyperlink w:anchor="_Toc1158283857">
            <w:r w:rsidRPr="74EABDDD" w:rsidR="74EABDDD">
              <w:rPr>
                <w:rStyle w:val="Hyperlink"/>
              </w:rPr>
              <w:t>Architecture</w:t>
            </w:r>
            <w:r>
              <w:tab/>
            </w:r>
            <w:r>
              <w:fldChar w:fldCharType="begin"/>
            </w:r>
            <w:r>
              <w:instrText xml:space="preserve">PAGEREF _Toc1158283857 \h</w:instrText>
            </w:r>
            <w:r>
              <w:fldChar w:fldCharType="separate"/>
            </w:r>
            <w:r w:rsidRPr="74EABDDD" w:rsidR="74EABDDD">
              <w:rPr>
                <w:rStyle w:val="Hyperlink"/>
              </w:rPr>
              <w:t>24</w:t>
            </w:r>
            <w:r>
              <w:fldChar w:fldCharType="end"/>
            </w:r>
          </w:hyperlink>
        </w:p>
        <w:p w:rsidR="00E051A0" w:rsidP="74EABDDD" w:rsidRDefault="0041353E" w14:paraId="6F4A7F01" w14:textId="09BFA173">
          <w:pPr>
            <w:pStyle w:val="TOC4"/>
            <w:tabs>
              <w:tab w:val="right" w:leader="dot" w:pos="9015"/>
            </w:tabs>
            <w:rPr>
              <w:rStyle w:val="Hyperlink"/>
              <w:noProof/>
            </w:rPr>
          </w:pPr>
          <w:hyperlink w:anchor="_Toc1897219651">
            <w:r w:rsidRPr="74EABDDD" w:rsidR="74EABDDD">
              <w:rPr>
                <w:rStyle w:val="Hyperlink"/>
              </w:rPr>
              <w:t>Peer-to-Peer</w:t>
            </w:r>
            <w:r>
              <w:tab/>
            </w:r>
            <w:r>
              <w:fldChar w:fldCharType="begin"/>
            </w:r>
            <w:r>
              <w:instrText xml:space="preserve">PAGEREF _Toc1897219651 \h</w:instrText>
            </w:r>
            <w:r>
              <w:fldChar w:fldCharType="separate"/>
            </w:r>
            <w:r w:rsidRPr="74EABDDD" w:rsidR="74EABDDD">
              <w:rPr>
                <w:rStyle w:val="Hyperlink"/>
              </w:rPr>
              <w:t>24</w:t>
            </w:r>
            <w:r>
              <w:fldChar w:fldCharType="end"/>
            </w:r>
          </w:hyperlink>
        </w:p>
        <w:p w:rsidR="00E051A0" w:rsidP="74EABDDD" w:rsidRDefault="0041353E" w14:paraId="17F7484B" w14:textId="0664D499">
          <w:pPr>
            <w:pStyle w:val="TOC4"/>
            <w:tabs>
              <w:tab w:val="right" w:leader="dot" w:pos="9015"/>
            </w:tabs>
            <w:rPr>
              <w:rStyle w:val="Hyperlink"/>
              <w:noProof/>
            </w:rPr>
          </w:pPr>
          <w:hyperlink w:anchor="_Toc1763951187">
            <w:r w:rsidRPr="74EABDDD" w:rsidR="74EABDDD">
              <w:rPr>
                <w:rStyle w:val="Hyperlink"/>
              </w:rPr>
              <w:t>Client-Server</w:t>
            </w:r>
            <w:r>
              <w:tab/>
            </w:r>
            <w:r>
              <w:fldChar w:fldCharType="begin"/>
            </w:r>
            <w:r>
              <w:instrText xml:space="preserve">PAGEREF _Toc1763951187 \h</w:instrText>
            </w:r>
            <w:r>
              <w:fldChar w:fldCharType="separate"/>
            </w:r>
            <w:r w:rsidRPr="74EABDDD" w:rsidR="74EABDDD">
              <w:rPr>
                <w:rStyle w:val="Hyperlink"/>
              </w:rPr>
              <w:t>25</w:t>
            </w:r>
            <w:r>
              <w:fldChar w:fldCharType="end"/>
            </w:r>
          </w:hyperlink>
        </w:p>
        <w:p w:rsidR="00E051A0" w:rsidP="74EABDDD" w:rsidRDefault="0041353E" w14:paraId="049D33B3" w14:textId="49A773A8">
          <w:pPr>
            <w:pStyle w:val="TOC4"/>
            <w:tabs>
              <w:tab w:val="right" w:leader="dot" w:pos="9015"/>
            </w:tabs>
            <w:rPr>
              <w:rStyle w:val="Hyperlink"/>
              <w:noProof/>
            </w:rPr>
          </w:pPr>
          <w:hyperlink w:anchor="_Toc775479755">
            <w:r w:rsidRPr="74EABDDD" w:rsidR="74EABDDD">
              <w:rPr>
                <w:rStyle w:val="Hyperlink"/>
              </w:rPr>
              <w:t>Peer-to-Peer vs Client-Server</w:t>
            </w:r>
            <w:r>
              <w:tab/>
            </w:r>
            <w:r>
              <w:fldChar w:fldCharType="begin"/>
            </w:r>
            <w:r>
              <w:instrText xml:space="preserve">PAGEREF _Toc775479755 \h</w:instrText>
            </w:r>
            <w:r>
              <w:fldChar w:fldCharType="separate"/>
            </w:r>
            <w:r w:rsidRPr="74EABDDD" w:rsidR="74EABDDD">
              <w:rPr>
                <w:rStyle w:val="Hyperlink"/>
              </w:rPr>
              <w:t>27</w:t>
            </w:r>
            <w:r>
              <w:fldChar w:fldCharType="end"/>
            </w:r>
          </w:hyperlink>
        </w:p>
        <w:p w:rsidR="00E051A0" w:rsidP="74EABDDD" w:rsidRDefault="0041353E" w14:paraId="1DD51453" w14:textId="615D3CD1">
          <w:pPr>
            <w:pStyle w:val="TOC4"/>
            <w:tabs>
              <w:tab w:val="right" w:leader="dot" w:pos="9015"/>
            </w:tabs>
            <w:rPr>
              <w:rStyle w:val="Hyperlink"/>
              <w:noProof/>
            </w:rPr>
          </w:pPr>
          <w:hyperlink w:anchor="_Toc1800881559">
            <w:r w:rsidRPr="74EABDDD" w:rsidR="74EABDDD">
              <w:rPr>
                <w:rStyle w:val="Hyperlink"/>
              </w:rPr>
              <w:t>Server-Side Rendering vs Client-Side Rendering</w:t>
            </w:r>
            <w:r>
              <w:tab/>
            </w:r>
            <w:r>
              <w:fldChar w:fldCharType="begin"/>
            </w:r>
            <w:r>
              <w:instrText xml:space="preserve">PAGEREF _Toc1800881559 \h</w:instrText>
            </w:r>
            <w:r>
              <w:fldChar w:fldCharType="separate"/>
            </w:r>
            <w:r w:rsidRPr="74EABDDD" w:rsidR="74EABDDD">
              <w:rPr>
                <w:rStyle w:val="Hyperlink"/>
              </w:rPr>
              <w:t>28</w:t>
            </w:r>
            <w:r>
              <w:fldChar w:fldCharType="end"/>
            </w:r>
          </w:hyperlink>
        </w:p>
        <w:p w:rsidR="00E051A0" w:rsidP="74EABDDD" w:rsidRDefault="0041353E" w14:paraId="127973C5" w14:textId="5C01FB10">
          <w:pPr>
            <w:pStyle w:val="TOC3"/>
            <w:tabs>
              <w:tab w:val="right" w:leader="dot" w:pos="9015"/>
            </w:tabs>
            <w:rPr>
              <w:rStyle w:val="Hyperlink"/>
              <w:noProof/>
            </w:rPr>
          </w:pPr>
          <w:hyperlink w:anchor="_Toc768508914">
            <w:r w:rsidRPr="74EABDDD" w:rsidR="74EABDDD">
              <w:rPr>
                <w:rStyle w:val="Hyperlink"/>
              </w:rPr>
              <w:t>Environments</w:t>
            </w:r>
            <w:r>
              <w:tab/>
            </w:r>
            <w:r>
              <w:fldChar w:fldCharType="begin"/>
            </w:r>
            <w:r>
              <w:instrText xml:space="preserve">PAGEREF _Toc768508914 \h</w:instrText>
            </w:r>
            <w:r>
              <w:fldChar w:fldCharType="separate"/>
            </w:r>
            <w:r w:rsidRPr="74EABDDD" w:rsidR="74EABDDD">
              <w:rPr>
                <w:rStyle w:val="Hyperlink"/>
              </w:rPr>
              <w:t>29</w:t>
            </w:r>
            <w:r>
              <w:fldChar w:fldCharType="end"/>
            </w:r>
          </w:hyperlink>
        </w:p>
        <w:p w:rsidR="00E051A0" w:rsidP="74EABDDD" w:rsidRDefault="0041353E" w14:paraId="585B0835" w14:textId="015F84DC">
          <w:pPr>
            <w:pStyle w:val="TOC4"/>
            <w:tabs>
              <w:tab w:val="right" w:leader="dot" w:pos="9015"/>
            </w:tabs>
            <w:rPr>
              <w:rStyle w:val="Hyperlink"/>
              <w:noProof/>
            </w:rPr>
          </w:pPr>
          <w:hyperlink w:anchor="_Toc1931845884">
            <w:r w:rsidRPr="74EABDDD" w:rsidR="74EABDDD">
              <w:rPr>
                <w:rStyle w:val="Hyperlink"/>
              </w:rPr>
              <w:t>Node.js</w:t>
            </w:r>
            <w:r>
              <w:tab/>
            </w:r>
            <w:r>
              <w:fldChar w:fldCharType="begin"/>
            </w:r>
            <w:r>
              <w:instrText xml:space="preserve">PAGEREF _Toc1931845884 \h</w:instrText>
            </w:r>
            <w:r>
              <w:fldChar w:fldCharType="separate"/>
            </w:r>
            <w:r w:rsidRPr="74EABDDD" w:rsidR="74EABDDD">
              <w:rPr>
                <w:rStyle w:val="Hyperlink"/>
              </w:rPr>
              <w:t>29</w:t>
            </w:r>
            <w:r>
              <w:fldChar w:fldCharType="end"/>
            </w:r>
          </w:hyperlink>
        </w:p>
        <w:p w:rsidR="00E051A0" w:rsidP="74EABDDD" w:rsidRDefault="0041353E" w14:paraId="3756C993" w14:textId="6029C8D4">
          <w:pPr>
            <w:pStyle w:val="TOC4"/>
            <w:tabs>
              <w:tab w:val="right" w:leader="dot" w:pos="9015"/>
            </w:tabs>
            <w:rPr>
              <w:rStyle w:val="Hyperlink"/>
              <w:noProof/>
            </w:rPr>
          </w:pPr>
          <w:hyperlink w:anchor="_Toc1580765738">
            <w:r w:rsidRPr="74EABDDD" w:rsidR="74EABDDD">
              <w:rPr>
                <w:rStyle w:val="Hyperlink"/>
              </w:rPr>
              <w:t>Brighton Domains</w:t>
            </w:r>
            <w:r>
              <w:tab/>
            </w:r>
            <w:r>
              <w:fldChar w:fldCharType="begin"/>
            </w:r>
            <w:r>
              <w:instrText xml:space="preserve">PAGEREF _Toc1580765738 \h</w:instrText>
            </w:r>
            <w:r>
              <w:fldChar w:fldCharType="separate"/>
            </w:r>
            <w:r w:rsidRPr="74EABDDD" w:rsidR="74EABDDD">
              <w:rPr>
                <w:rStyle w:val="Hyperlink"/>
              </w:rPr>
              <w:t>30</w:t>
            </w:r>
            <w:r>
              <w:fldChar w:fldCharType="end"/>
            </w:r>
          </w:hyperlink>
        </w:p>
        <w:p w:rsidR="00E051A0" w:rsidP="74EABDDD" w:rsidRDefault="0041353E" w14:paraId="177FCA98" w14:textId="28499A34">
          <w:pPr>
            <w:pStyle w:val="TOC3"/>
            <w:tabs>
              <w:tab w:val="right" w:leader="dot" w:pos="9015"/>
            </w:tabs>
            <w:rPr>
              <w:rStyle w:val="Hyperlink"/>
              <w:noProof/>
            </w:rPr>
          </w:pPr>
          <w:hyperlink w:anchor="_Toc1796392342">
            <w:r w:rsidRPr="74EABDDD" w:rsidR="74EABDDD">
              <w:rPr>
                <w:rStyle w:val="Hyperlink"/>
              </w:rPr>
              <w:t>Frameworks</w:t>
            </w:r>
            <w:r>
              <w:tab/>
            </w:r>
            <w:r>
              <w:fldChar w:fldCharType="begin"/>
            </w:r>
            <w:r>
              <w:instrText xml:space="preserve">PAGEREF _Toc1796392342 \h</w:instrText>
            </w:r>
            <w:r>
              <w:fldChar w:fldCharType="separate"/>
            </w:r>
            <w:r w:rsidRPr="74EABDDD" w:rsidR="74EABDDD">
              <w:rPr>
                <w:rStyle w:val="Hyperlink"/>
              </w:rPr>
              <w:t>31</w:t>
            </w:r>
            <w:r>
              <w:fldChar w:fldCharType="end"/>
            </w:r>
          </w:hyperlink>
        </w:p>
        <w:p w:rsidR="00E051A0" w:rsidP="74EABDDD" w:rsidRDefault="0041353E" w14:paraId="1C8BF9EB" w14:textId="2B1E6D55">
          <w:pPr>
            <w:pStyle w:val="TOC4"/>
            <w:tabs>
              <w:tab w:val="right" w:leader="dot" w:pos="9015"/>
            </w:tabs>
            <w:rPr>
              <w:rStyle w:val="Hyperlink"/>
              <w:noProof/>
            </w:rPr>
          </w:pPr>
          <w:hyperlink w:anchor="_Toc134407538">
            <w:r w:rsidRPr="74EABDDD" w:rsidR="74EABDDD">
              <w:rPr>
                <w:rStyle w:val="Hyperlink"/>
              </w:rPr>
              <w:t>React</w:t>
            </w:r>
            <w:r>
              <w:tab/>
            </w:r>
            <w:r>
              <w:fldChar w:fldCharType="begin"/>
            </w:r>
            <w:r>
              <w:instrText xml:space="preserve">PAGEREF _Toc134407538 \h</w:instrText>
            </w:r>
            <w:r>
              <w:fldChar w:fldCharType="separate"/>
            </w:r>
            <w:r w:rsidRPr="74EABDDD" w:rsidR="74EABDDD">
              <w:rPr>
                <w:rStyle w:val="Hyperlink"/>
              </w:rPr>
              <w:t>32</w:t>
            </w:r>
            <w:r>
              <w:fldChar w:fldCharType="end"/>
            </w:r>
          </w:hyperlink>
        </w:p>
        <w:p w:rsidR="00E051A0" w:rsidP="74EABDDD" w:rsidRDefault="0041353E" w14:paraId="40FF77E6" w14:textId="48650638">
          <w:pPr>
            <w:pStyle w:val="TOC4"/>
            <w:tabs>
              <w:tab w:val="right" w:leader="dot" w:pos="9015"/>
            </w:tabs>
            <w:rPr>
              <w:rStyle w:val="Hyperlink"/>
              <w:noProof/>
            </w:rPr>
          </w:pPr>
          <w:hyperlink w:anchor="_Toc459246078">
            <w:r w:rsidRPr="74EABDDD" w:rsidR="74EABDDD">
              <w:rPr>
                <w:rStyle w:val="Hyperlink"/>
              </w:rPr>
              <w:t>Angular</w:t>
            </w:r>
            <w:r>
              <w:tab/>
            </w:r>
            <w:r>
              <w:fldChar w:fldCharType="begin"/>
            </w:r>
            <w:r>
              <w:instrText xml:space="preserve">PAGEREF _Toc459246078 \h</w:instrText>
            </w:r>
            <w:r>
              <w:fldChar w:fldCharType="separate"/>
            </w:r>
            <w:r w:rsidRPr="74EABDDD" w:rsidR="74EABDDD">
              <w:rPr>
                <w:rStyle w:val="Hyperlink"/>
              </w:rPr>
              <w:t>33</w:t>
            </w:r>
            <w:r>
              <w:fldChar w:fldCharType="end"/>
            </w:r>
          </w:hyperlink>
        </w:p>
        <w:p w:rsidR="00E051A0" w:rsidP="74EABDDD" w:rsidRDefault="0041353E" w14:paraId="23A78FFE" w14:textId="4B08A329">
          <w:pPr>
            <w:pStyle w:val="TOC4"/>
            <w:tabs>
              <w:tab w:val="right" w:leader="dot" w:pos="9015"/>
            </w:tabs>
            <w:rPr>
              <w:rStyle w:val="Hyperlink"/>
              <w:noProof/>
            </w:rPr>
          </w:pPr>
          <w:hyperlink w:anchor="_Toc470794204">
            <w:r w:rsidRPr="74EABDDD" w:rsidR="74EABDDD">
              <w:rPr>
                <w:rStyle w:val="Hyperlink"/>
              </w:rPr>
              <w:t>React vs Angular</w:t>
            </w:r>
            <w:r>
              <w:tab/>
            </w:r>
            <w:r>
              <w:fldChar w:fldCharType="begin"/>
            </w:r>
            <w:r>
              <w:instrText xml:space="preserve">PAGEREF _Toc470794204 \h</w:instrText>
            </w:r>
            <w:r>
              <w:fldChar w:fldCharType="separate"/>
            </w:r>
            <w:r w:rsidRPr="74EABDDD" w:rsidR="74EABDDD">
              <w:rPr>
                <w:rStyle w:val="Hyperlink"/>
              </w:rPr>
              <w:t>33</w:t>
            </w:r>
            <w:r>
              <w:fldChar w:fldCharType="end"/>
            </w:r>
          </w:hyperlink>
        </w:p>
        <w:p w:rsidR="00E051A0" w:rsidP="74EABDDD" w:rsidRDefault="0041353E" w14:paraId="6E4BCA27" w14:textId="5FB31494">
          <w:pPr>
            <w:pStyle w:val="TOC4"/>
            <w:tabs>
              <w:tab w:val="right" w:leader="dot" w:pos="9015"/>
            </w:tabs>
            <w:rPr>
              <w:rStyle w:val="Hyperlink"/>
              <w:noProof/>
            </w:rPr>
          </w:pPr>
          <w:hyperlink w:anchor="_Toc1247136959">
            <w:r w:rsidRPr="74EABDDD" w:rsidR="74EABDDD">
              <w:rPr>
                <w:rStyle w:val="Hyperlink"/>
              </w:rPr>
              <w:t>Express.js</w:t>
            </w:r>
            <w:r>
              <w:tab/>
            </w:r>
            <w:r>
              <w:fldChar w:fldCharType="begin"/>
            </w:r>
            <w:r>
              <w:instrText xml:space="preserve">PAGEREF _Toc1247136959 \h</w:instrText>
            </w:r>
            <w:r>
              <w:fldChar w:fldCharType="separate"/>
            </w:r>
            <w:r w:rsidRPr="74EABDDD" w:rsidR="74EABDDD">
              <w:rPr>
                <w:rStyle w:val="Hyperlink"/>
              </w:rPr>
              <w:t>34</w:t>
            </w:r>
            <w:r>
              <w:fldChar w:fldCharType="end"/>
            </w:r>
          </w:hyperlink>
        </w:p>
        <w:p w:rsidR="00E051A0" w:rsidP="74EABDDD" w:rsidRDefault="0041353E" w14:paraId="6C9733ED" w14:textId="0EAFBCE1">
          <w:pPr>
            <w:pStyle w:val="TOC4"/>
            <w:tabs>
              <w:tab w:val="right" w:leader="dot" w:pos="9015"/>
            </w:tabs>
            <w:rPr>
              <w:rStyle w:val="Hyperlink"/>
              <w:noProof/>
            </w:rPr>
          </w:pPr>
          <w:hyperlink w:anchor="_Toc70825657">
            <w:r w:rsidRPr="74EABDDD" w:rsidR="74EABDDD">
              <w:rPr>
                <w:rStyle w:val="Hyperlink"/>
              </w:rPr>
              <w:t>Django</w:t>
            </w:r>
            <w:r>
              <w:tab/>
            </w:r>
            <w:r>
              <w:fldChar w:fldCharType="begin"/>
            </w:r>
            <w:r>
              <w:instrText xml:space="preserve">PAGEREF _Toc70825657 \h</w:instrText>
            </w:r>
            <w:r>
              <w:fldChar w:fldCharType="separate"/>
            </w:r>
            <w:r w:rsidRPr="74EABDDD" w:rsidR="74EABDDD">
              <w:rPr>
                <w:rStyle w:val="Hyperlink"/>
              </w:rPr>
              <w:t>35</w:t>
            </w:r>
            <w:r>
              <w:fldChar w:fldCharType="end"/>
            </w:r>
          </w:hyperlink>
        </w:p>
        <w:p w:rsidR="00E051A0" w:rsidP="74EABDDD" w:rsidRDefault="0041353E" w14:paraId="7FAFEB61" w14:textId="01347659">
          <w:pPr>
            <w:pStyle w:val="TOC4"/>
            <w:tabs>
              <w:tab w:val="right" w:leader="dot" w:pos="9015"/>
            </w:tabs>
            <w:rPr>
              <w:rStyle w:val="Hyperlink"/>
              <w:noProof/>
            </w:rPr>
          </w:pPr>
          <w:hyperlink w:anchor="_Toc699058107">
            <w:r w:rsidRPr="74EABDDD" w:rsidR="74EABDDD">
              <w:rPr>
                <w:rStyle w:val="Hyperlink"/>
              </w:rPr>
              <w:t>Express vs Django</w:t>
            </w:r>
            <w:r>
              <w:tab/>
            </w:r>
            <w:r>
              <w:fldChar w:fldCharType="begin"/>
            </w:r>
            <w:r>
              <w:instrText xml:space="preserve">PAGEREF _Toc699058107 \h</w:instrText>
            </w:r>
            <w:r>
              <w:fldChar w:fldCharType="separate"/>
            </w:r>
            <w:r w:rsidRPr="74EABDDD" w:rsidR="74EABDDD">
              <w:rPr>
                <w:rStyle w:val="Hyperlink"/>
              </w:rPr>
              <w:t>35</w:t>
            </w:r>
            <w:r>
              <w:fldChar w:fldCharType="end"/>
            </w:r>
          </w:hyperlink>
        </w:p>
        <w:p w:rsidR="00E051A0" w:rsidP="74EABDDD" w:rsidRDefault="0041353E" w14:paraId="1AE5D1D1" w14:textId="44DBC5B0">
          <w:pPr>
            <w:pStyle w:val="TOC3"/>
            <w:tabs>
              <w:tab w:val="right" w:leader="dot" w:pos="9015"/>
            </w:tabs>
            <w:rPr>
              <w:rStyle w:val="Hyperlink"/>
              <w:noProof/>
            </w:rPr>
          </w:pPr>
          <w:hyperlink w:anchor="_Toc1779483647">
            <w:r w:rsidRPr="74EABDDD" w:rsidR="74EABDDD">
              <w:rPr>
                <w:rStyle w:val="Hyperlink"/>
              </w:rPr>
              <w:t>Toolkits</w:t>
            </w:r>
            <w:r>
              <w:tab/>
            </w:r>
            <w:r>
              <w:fldChar w:fldCharType="begin"/>
            </w:r>
            <w:r>
              <w:instrText xml:space="preserve">PAGEREF _Toc1779483647 \h</w:instrText>
            </w:r>
            <w:r>
              <w:fldChar w:fldCharType="separate"/>
            </w:r>
            <w:r w:rsidRPr="74EABDDD" w:rsidR="74EABDDD">
              <w:rPr>
                <w:rStyle w:val="Hyperlink"/>
              </w:rPr>
              <w:t>35</w:t>
            </w:r>
            <w:r>
              <w:fldChar w:fldCharType="end"/>
            </w:r>
          </w:hyperlink>
        </w:p>
        <w:p w:rsidR="00E051A0" w:rsidP="74EABDDD" w:rsidRDefault="0041353E" w14:paraId="7DAEEFDA" w14:textId="7B575F68">
          <w:pPr>
            <w:pStyle w:val="TOC4"/>
            <w:tabs>
              <w:tab w:val="right" w:leader="dot" w:pos="9015"/>
            </w:tabs>
            <w:rPr>
              <w:rStyle w:val="Hyperlink"/>
              <w:noProof/>
            </w:rPr>
          </w:pPr>
          <w:hyperlink w:anchor="_Toc302955908">
            <w:r w:rsidRPr="74EABDDD" w:rsidR="74EABDDD">
              <w:rPr>
                <w:rStyle w:val="Hyperlink"/>
              </w:rPr>
              <w:t>Gulp</w:t>
            </w:r>
            <w:r>
              <w:tab/>
            </w:r>
            <w:r>
              <w:fldChar w:fldCharType="begin"/>
            </w:r>
            <w:r>
              <w:instrText xml:space="preserve">PAGEREF _Toc302955908 \h</w:instrText>
            </w:r>
            <w:r>
              <w:fldChar w:fldCharType="separate"/>
            </w:r>
            <w:r w:rsidRPr="74EABDDD" w:rsidR="74EABDDD">
              <w:rPr>
                <w:rStyle w:val="Hyperlink"/>
              </w:rPr>
              <w:t>35</w:t>
            </w:r>
            <w:r>
              <w:fldChar w:fldCharType="end"/>
            </w:r>
          </w:hyperlink>
        </w:p>
        <w:p w:rsidR="00E051A0" w:rsidP="74EABDDD" w:rsidRDefault="0041353E" w14:paraId="3B346F7D" w14:textId="186F662F">
          <w:pPr>
            <w:pStyle w:val="TOC4"/>
            <w:tabs>
              <w:tab w:val="right" w:leader="dot" w:pos="9015"/>
            </w:tabs>
            <w:rPr>
              <w:rStyle w:val="Hyperlink"/>
              <w:noProof/>
            </w:rPr>
          </w:pPr>
          <w:hyperlink w:anchor="_Toc485852560">
            <w:r w:rsidRPr="74EABDDD" w:rsidR="74EABDDD">
              <w:rPr>
                <w:rStyle w:val="Hyperlink"/>
              </w:rPr>
              <w:t>Webpack</w:t>
            </w:r>
            <w:r>
              <w:tab/>
            </w:r>
            <w:r>
              <w:fldChar w:fldCharType="begin"/>
            </w:r>
            <w:r>
              <w:instrText xml:space="preserve">PAGEREF _Toc485852560 \h</w:instrText>
            </w:r>
            <w:r>
              <w:fldChar w:fldCharType="separate"/>
            </w:r>
            <w:r w:rsidRPr="74EABDDD" w:rsidR="74EABDDD">
              <w:rPr>
                <w:rStyle w:val="Hyperlink"/>
              </w:rPr>
              <w:t>36</w:t>
            </w:r>
            <w:r>
              <w:fldChar w:fldCharType="end"/>
            </w:r>
          </w:hyperlink>
        </w:p>
        <w:p w:rsidR="00E051A0" w:rsidP="74EABDDD" w:rsidRDefault="0041353E" w14:paraId="65A5DA76" w14:textId="4716A1EC">
          <w:pPr>
            <w:pStyle w:val="TOC4"/>
            <w:tabs>
              <w:tab w:val="right" w:leader="dot" w:pos="9015"/>
            </w:tabs>
            <w:rPr>
              <w:rStyle w:val="Hyperlink"/>
              <w:noProof/>
            </w:rPr>
          </w:pPr>
          <w:hyperlink w:anchor="_Toc700951126">
            <w:r w:rsidRPr="74EABDDD" w:rsidR="74EABDDD">
              <w:rPr>
                <w:rStyle w:val="Hyperlink"/>
              </w:rPr>
              <w:t>Gulp vs Webpack</w:t>
            </w:r>
            <w:r>
              <w:tab/>
            </w:r>
            <w:r>
              <w:fldChar w:fldCharType="begin"/>
            </w:r>
            <w:r>
              <w:instrText xml:space="preserve">PAGEREF _Toc700951126 \h</w:instrText>
            </w:r>
            <w:r>
              <w:fldChar w:fldCharType="separate"/>
            </w:r>
            <w:r w:rsidRPr="74EABDDD" w:rsidR="74EABDDD">
              <w:rPr>
                <w:rStyle w:val="Hyperlink"/>
              </w:rPr>
              <w:t>36</w:t>
            </w:r>
            <w:r>
              <w:fldChar w:fldCharType="end"/>
            </w:r>
          </w:hyperlink>
        </w:p>
        <w:p w:rsidR="00E051A0" w:rsidP="74EABDDD" w:rsidRDefault="0041353E" w14:paraId="26BAC8B8" w14:textId="19C23303">
          <w:pPr>
            <w:pStyle w:val="TOC3"/>
            <w:tabs>
              <w:tab w:val="right" w:leader="dot" w:pos="9015"/>
            </w:tabs>
            <w:rPr>
              <w:rStyle w:val="Hyperlink"/>
              <w:noProof/>
            </w:rPr>
          </w:pPr>
          <w:hyperlink w:anchor="_Toc1311949389">
            <w:r w:rsidRPr="74EABDDD" w:rsidR="74EABDDD">
              <w:rPr>
                <w:rStyle w:val="Hyperlink"/>
              </w:rPr>
              <w:t>Database Management</w:t>
            </w:r>
            <w:r>
              <w:tab/>
            </w:r>
            <w:r>
              <w:fldChar w:fldCharType="begin"/>
            </w:r>
            <w:r>
              <w:instrText xml:space="preserve">PAGEREF _Toc1311949389 \h</w:instrText>
            </w:r>
            <w:r>
              <w:fldChar w:fldCharType="separate"/>
            </w:r>
            <w:r w:rsidRPr="74EABDDD" w:rsidR="74EABDDD">
              <w:rPr>
                <w:rStyle w:val="Hyperlink"/>
              </w:rPr>
              <w:t>37</w:t>
            </w:r>
            <w:r>
              <w:fldChar w:fldCharType="end"/>
            </w:r>
          </w:hyperlink>
        </w:p>
        <w:p w:rsidR="00E051A0" w:rsidP="74EABDDD" w:rsidRDefault="0041353E" w14:paraId="66B30B3D" w14:textId="5392EB51">
          <w:pPr>
            <w:pStyle w:val="TOC4"/>
            <w:tabs>
              <w:tab w:val="right" w:leader="dot" w:pos="9015"/>
            </w:tabs>
            <w:rPr>
              <w:rStyle w:val="Hyperlink"/>
              <w:noProof/>
            </w:rPr>
          </w:pPr>
          <w:hyperlink w:anchor="_Toc1373262423">
            <w:r w:rsidRPr="74EABDDD" w:rsidR="74EABDDD">
              <w:rPr>
                <w:rStyle w:val="Hyperlink"/>
              </w:rPr>
              <w:t>MySQL/phpMyAdmin</w:t>
            </w:r>
            <w:r>
              <w:tab/>
            </w:r>
            <w:r>
              <w:fldChar w:fldCharType="begin"/>
            </w:r>
            <w:r>
              <w:instrText xml:space="preserve">PAGEREF _Toc1373262423 \h</w:instrText>
            </w:r>
            <w:r>
              <w:fldChar w:fldCharType="separate"/>
            </w:r>
            <w:r w:rsidRPr="74EABDDD" w:rsidR="74EABDDD">
              <w:rPr>
                <w:rStyle w:val="Hyperlink"/>
              </w:rPr>
              <w:t>37</w:t>
            </w:r>
            <w:r>
              <w:fldChar w:fldCharType="end"/>
            </w:r>
          </w:hyperlink>
        </w:p>
        <w:p w:rsidR="00E051A0" w:rsidP="74EABDDD" w:rsidRDefault="0041353E" w14:paraId="7DC31F8A" w14:textId="12311D12">
          <w:pPr>
            <w:pStyle w:val="TOC3"/>
            <w:tabs>
              <w:tab w:val="right" w:leader="dot" w:pos="9015"/>
            </w:tabs>
            <w:rPr>
              <w:rStyle w:val="Hyperlink"/>
              <w:noProof/>
            </w:rPr>
          </w:pPr>
          <w:hyperlink w:anchor="_Toc664446332">
            <w:r w:rsidRPr="74EABDDD" w:rsidR="74EABDDD">
              <w:rPr>
                <w:rStyle w:val="Hyperlink"/>
              </w:rPr>
              <w:t>Middleware &amp; Packages</w:t>
            </w:r>
            <w:r>
              <w:tab/>
            </w:r>
            <w:r>
              <w:fldChar w:fldCharType="begin"/>
            </w:r>
            <w:r>
              <w:instrText xml:space="preserve">PAGEREF _Toc664446332 \h</w:instrText>
            </w:r>
            <w:r>
              <w:fldChar w:fldCharType="separate"/>
            </w:r>
            <w:r w:rsidRPr="74EABDDD" w:rsidR="74EABDDD">
              <w:rPr>
                <w:rStyle w:val="Hyperlink"/>
              </w:rPr>
              <w:t>38</w:t>
            </w:r>
            <w:r>
              <w:fldChar w:fldCharType="end"/>
            </w:r>
          </w:hyperlink>
        </w:p>
        <w:p w:rsidR="00E051A0" w:rsidP="74EABDDD" w:rsidRDefault="0041353E" w14:paraId="419DDF0E" w14:textId="71188360">
          <w:pPr>
            <w:pStyle w:val="TOC4"/>
            <w:tabs>
              <w:tab w:val="right" w:leader="dot" w:pos="9015"/>
            </w:tabs>
            <w:rPr>
              <w:rStyle w:val="Hyperlink"/>
              <w:noProof/>
            </w:rPr>
          </w:pPr>
          <w:hyperlink w:anchor="_Toc1944377220">
            <w:r w:rsidRPr="74EABDDD" w:rsidR="74EABDDD">
              <w:rPr>
                <w:rStyle w:val="Hyperlink"/>
              </w:rPr>
              <w:t>cors</w:t>
            </w:r>
            <w:r>
              <w:tab/>
            </w:r>
            <w:r>
              <w:fldChar w:fldCharType="begin"/>
            </w:r>
            <w:r>
              <w:instrText xml:space="preserve">PAGEREF _Toc1944377220 \h</w:instrText>
            </w:r>
            <w:r>
              <w:fldChar w:fldCharType="separate"/>
            </w:r>
            <w:r w:rsidRPr="74EABDDD" w:rsidR="74EABDDD">
              <w:rPr>
                <w:rStyle w:val="Hyperlink"/>
              </w:rPr>
              <w:t>38</w:t>
            </w:r>
            <w:r>
              <w:fldChar w:fldCharType="end"/>
            </w:r>
          </w:hyperlink>
        </w:p>
        <w:p w:rsidR="00E051A0" w:rsidP="74EABDDD" w:rsidRDefault="0041353E" w14:paraId="6082E18B" w14:textId="5F2370BB">
          <w:pPr>
            <w:pStyle w:val="TOC4"/>
            <w:tabs>
              <w:tab w:val="right" w:leader="dot" w:pos="9015"/>
            </w:tabs>
            <w:rPr>
              <w:rStyle w:val="Hyperlink"/>
              <w:noProof/>
            </w:rPr>
          </w:pPr>
          <w:hyperlink w:anchor="_Toc647638033">
            <w:r w:rsidRPr="74EABDDD" w:rsidR="74EABDDD">
              <w:rPr>
                <w:rStyle w:val="Hyperlink"/>
              </w:rPr>
              <w:t>mysql2</w:t>
            </w:r>
            <w:r>
              <w:tab/>
            </w:r>
            <w:r>
              <w:fldChar w:fldCharType="begin"/>
            </w:r>
            <w:r>
              <w:instrText xml:space="preserve">PAGEREF _Toc647638033 \h</w:instrText>
            </w:r>
            <w:r>
              <w:fldChar w:fldCharType="separate"/>
            </w:r>
            <w:r w:rsidRPr="74EABDDD" w:rsidR="74EABDDD">
              <w:rPr>
                <w:rStyle w:val="Hyperlink"/>
              </w:rPr>
              <w:t>38</w:t>
            </w:r>
            <w:r>
              <w:fldChar w:fldCharType="end"/>
            </w:r>
          </w:hyperlink>
        </w:p>
        <w:p w:rsidR="00E051A0" w:rsidP="74EABDDD" w:rsidRDefault="0041353E" w14:paraId="181379F3" w14:textId="22348AC7">
          <w:pPr>
            <w:pStyle w:val="TOC4"/>
            <w:tabs>
              <w:tab w:val="right" w:leader="dot" w:pos="9015"/>
            </w:tabs>
            <w:rPr>
              <w:rStyle w:val="Hyperlink"/>
              <w:noProof/>
            </w:rPr>
          </w:pPr>
          <w:hyperlink w:anchor="_Toc1646114871">
            <w:r w:rsidRPr="74EABDDD" w:rsidR="74EABDDD">
              <w:rPr>
                <w:rStyle w:val="Hyperlink"/>
              </w:rPr>
              <w:t>body-parser</w:t>
            </w:r>
            <w:r>
              <w:tab/>
            </w:r>
            <w:r>
              <w:fldChar w:fldCharType="begin"/>
            </w:r>
            <w:r>
              <w:instrText xml:space="preserve">PAGEREF _Toc1646114871 \h</w:instrText>
            </w:r>
            <w:r>
              <w:fldChar w:fldCharType="separate"/>
            </w:r>
            <w:r w:rsidRPr="74EABDDD" w:rsidR="74EABDDD">
              <w:rPr>
                <w:rStyle w:val="Hyperlink"/>
              </w:rPr>
              <w:t>38</w:t>
            </w:r>
            <w:r>
              <w:fldChar w:fldCharType="end"/>
            </w:r>
          </w:hyperlink>
        </w:p>
        <w:p w:rsidR="00E051A0" w:rsidP="74EABDDD" w:rsidRDefault="0041353E" w14:paraId="3E3A1AB2" w14:textId="4A049B8A">
          <w:pPr>
            <w:pStyle w:val="TOC4"/>
            <w:tabs>
              <w:tab w:val="right" w:leader="dot" w:pos="9015"/>
            </w:tabs>
            <w:rPr>
              <w:rStyle w:val="Hyperlink"/>
              <w:noProof/>
            </w:rPr>
          </w:pPr>
          <w:hyperlink w:anchor="_Toc1176442317">
            <w:r w:rsidRPr="74EABDDD" w:rsidR="74EABDDD">
              <w:rPr>
                <w:rStyle w:val="Hyperlink"/>
              </w:rPr>
              <w:t>express-fileupload</w:t>
            </w:r>
            <w:r>
              <w:tab/>
            </w:r>
            <w:r>
              <w:fldChar w:fldCharType="begin"/>
            </w:r>
            <w:r>
              <w:instrText xml:space="preserve">PAGEREF _Toc1176442317 \h</w:instrText>
            </w:r>
            <w:r>
              <w:fldChar w:fldCharType="separate"/>
            </w:r>
            <w:r w:rsidRPr="74EABDDD" w:rsidR="74EABDDD">
              <w:rPr>
                <w:rStyle w:val="Hyperlink"/>
              </w:rPr>
              <w:t>38</w:t>
            </w:r>
            <w:r>
              <w:fldChar w:fldCharType="end"/>
            </w:r>
          </w:hyperlink>
        </w:p>
        <w:p w:rsidR="00E051A0" w:rsidP="74EABDDD" w:rsidRDefault="0041353E" w14:paraId="561EFA13" w14:textId="0943F873">
          <w:pPr>
            <w:pStyle w:val="TOC4"/>
            <w:tabs>
              <w:tab w:val="right" w:leader="dot" w:pos="9015"/>
            </w:tabs>
            <w:rPr>
              <w:rStyle w:val="Hyperlink"/>
              <w:noProof/>
            </w:rPr>
          </w:pPr>
          <w:hyperlink w:anchor="_Toc557793030">
            <w:r w:rsidRPr="74EABDDD" w:rsidR="74EABDDD">
              <w:rPr>
                <w:rStyle w:val="Hyperlink"/>
              </w:rPr>
              <w:t>ejs</w:t>
            </w:r>
            <w:r>
              <w:tab/>
            </w:r>
            <w:r>
              <w:fldChar w:fldCharType="begin"/>
            </w:r>
            <w:r>
              <w:instrText xml:space="preserve">PAGEREF _Toc557793030 \h</w:instrText>
            </w:r>
            <w:r>
              <w:fldChar w:fldCharType="separate"/>
            </w:r>
            <w:r w:rsidRPr="74EABDDD" w:rsidR="74EABDDD">
              <w:rPr>
                <w:rStyle w:val="Hyperlink"/>
              </w:rPr>
              <w:t>38</w:t>
            </w:r>
            <w:r>
              <w:fldChar w:fldCharType="end"/>
            </w:r>
          </w:hyperlink>
        </w:p>
        <w:p w:rsidR="00E051A0" w:rsidP="74EABDDD" w:rsidRDefault="0041353E" w14:paraId="7D6C9BD1" w14:textId="33E8039C">
          <w:pPr>
            <w:pStyle w:val="TOC4"/>
            <w:tabs>
              <w:tab w:val="right" w:leader="dot" w:pos="9015"/>
            </w:tabs>
            <w:rPr>
              <w:rStyle w:val="Hyperlink"/>
              <w:noProof/>
            </w:rPr>
          </w:pPr>
          <w:hyperlink w:anchor="_Toc260905055">
            <w:r w:rsidRPr="74EABDDD" w:rsidR="74EABDDD">
              <w:rPr>
                <w:rStyle w:val="Hyperlink"/>
              </w:rPr>
              <w:t>nodemailer</w:t>
            </w:r>
            <w:r>
              <w:tab/>
            </w:r>
            <w:r>
              <w:fldChar w:fldCharType="begin"/>
            </w:r>
            <w:r>
              <w:instrText xml:space="preserve">PAGEREF _Toc260905055 \h</w:instrText>
            </w:r>
            <w:r>
              <w:fldChar w:fldCharType="separate"/>
            </w:r>
            <w:r w:rsidRPr="74EABDDD" w:rsidR="74EABDDD">
              <w:rPr>
                <w:rStyle w:val="Hyperlink"/>
              </w:rPr>
              <w:t>39</w:t>
            </w:r>
            <w:r>
              <w:fldChar w:fldCharType="end"/>
            </w:r>
          </w:hyperlink>
        </w:p>
        <w:p w:rsidR="00E051A0" w:rsidP="74EABDDD" w:rsidRDefault="0041353E" w14:paraId="4AA296DD" w14:textId="16A4DF08">
          <w:pPr>
            <w:pStyle w:val="TOC3"/>
            <w:tabs>
              <w:tab w:val="right" w:leader="dot" w:pos="9015"/>
            </w:tabs>
            <w:rPr>
              <w:rStyle w:val="Hyperlink"/>
              <w:noProof/>
            </w:rPr>
          </w:pPr>
          <w:hyperlink w:anchor="_Toc862046104">
            <w:r w:rsidRPr="74EABDDD" w:rsidR="74EABDDD">
              <w:rPr>
                <w:rStyle w:val="Hyperlink"/>
              </w:rPr>
              <w:t>Testing</w:t>
            </w:r>
            <w:r>
              <w:tab/>
            </w:r>
            <w:r>
              <w:fldChar w:fldCharType="begin"/>
            </w:r>
            <w:r>
              <w:instrText xml:space="preserve">PAGEREF _Toc862046104 \h</w:instrText>
            </w:r>
            <w:r>
              <w:fldChar w:fldCharType="separate"/>
            </w:r>
            <w:r w:rsidRPr="74EABDDD" w:rsidR="74EABDDD">
              <w:rPr>
                <w:rStyle w:val="Hyperlink"/>
              </w:rPr>
              <w:t>39</w:t>
            </w:r>
            <w:r>
              <w:fldChar w:fldCharType="end"/>
            </w:r>
          </w:hyperlink>
        </w:p>
        <w:p w:rsidR="00E051A0" w:rsidP="74EABDDD" w:rsidRDefault="0041353E" w14:paraId="5A827287" w14:textId="418A4BC8">
          <w:pPr>
            <w:pStyle w:val="TOC4"/>
            <w:tabs>
              <w:tab w:val="right" w:leader="dot" w:pos="9015"/>
            </w:tabs>
            <w:rPr>
              <w:rStyle w:val="Hyperlink"/>
              <w:noProof/>
            </w:rPr>
          </w:pPr>
          <w:hyperlink w:anchor="_Toc1158374111">
            <w:r w:rsidRPr="74EABDDD" w:rsidR="74EABDDD">
              <w:rPr>
                <w:rStyle w:val="Hyperlink"/>
              </w:rPr>
              <w:t>Postman</w:t>
            </w:r>
            <w:r>
              <w:tab/>
            </w:r>
            <w:r>
              <w:fldChar w:fldCharType="begin"/>
            </w:r>
            <w:r>
              <w:instrText xml:space="preserve">PAGEREF _Toc1158374111 \h</w:instrText>
            </w:r>
            <w:r>
              <w:fldChar w:fldCharType="separate"/>
            </w:r>
            <w:r w:rsidRPr="74EABDDD" w:rsidR="74EABDDD">
              <w:rPr>
                <w:rStyle w:val="Hyperlink"/>
              </w:rPr>
              <w:t>39</w:t>
            </w:r>
            <w:r>
              <w:fldChar w:fldCharType="end"/>
            </w:r>
          </w:hyperlink>
        </w:p>
        <w:p w:rsidR="00E051A0" w:rsidP="74EABDDD" w:rsidRDefault="0041353E" w14:paraId="59708181" w14:textId="42FDAF55">
          <w:pPr>
            <w:pStyle w:val="TOC4"/>
            <w:tabs>
              <w:tab w:val="right" w:leader="dot" w:pos="9015"/>
            </w:tabs>
            <w:rPr>
              <w:rStyle w:val="Hyperlink"/>
              <w:noProof/>
            </w:rPr>
          </w:pPr>
          <w:hyperlink w:anchor="_Toc1373628403">
            <w:r w:rsidRPr="74EABDDD" w:rsidR="74EABDDD">
              <w:rPr>
                <w:rStyle w:val="Hyperlink"/>
              </w:rPr>
              <w:t>Browser Dev Tools</w:t>
            </w:r>
            <w:r>
              <w:tab/>
            </w:r>
            <w:r>
              <w:fldChar w:fldCharType="begin"/>
            </w:r>
            <w:r>
              <w:instrText xml:space="preserve">PAGEREF _Toc1373628403 \h</w:instrText>
            </w:r>
            <w:r>
              <w:fldChar w:fldCharType="separate"/>
            </w:r>
            <w:r w:rsidRPr="74EABDDD" w:rsidR="74EABDDD">
              <w:rPr>
                <w:rStyle w:val="Hyperlink"/>
              </w:rPr>
              <w:t>40</w:t>
            </w:r>
            <w:r>
              <w:fldChar w:fldCharType="end"/>
            </w:r>
          </w:hyperlink>
        </w:p>
        <w:p w:rsidR="00E051A0" w:rsidP="74EABDDD" w:rsidRDefault="0041353E" w14:paraId="4C25113F" w14:textId="04619249">
          <w:pPr>
            <w:pStyle w:val="TOC4"/>
            <w:tabs>
              <w:tab w:val="right" w:leader="dot" w:pos="9015"/>
            </w:tabs>
            <w:rPr>
              <w:rStyle w:val="Hyperlink"/>
              <w:noProof/>
            </w:rPr>
          </w:pPr>
          <w:hyperlink w:anchor="_Toc253070080">
            <w:r w:rsidRPr="74EABDDD" w:rsidR="74EABDDD">
              <w:rPr>
                <w:rStyle w:val="Hyperlink"/>
              </w:rPr>
              <w:t>W3C Markup Validation Service</w:t>
            </w:r>
            <w:r>
              <w:tab/>
            </w:r>
            <w:r>
              <w:fldChar w:fldCharType="begin"/>
            </w:r>
            <w:r>
              <w:instrText xml:space="preserve">PAGEREF _Toc253070080 \h</w:instrText>
            </w:r>
            <w:r>
              <w:fldChar w:fldCharType="separate"/>
            </w:r>
            <w:r w:rsidRPr="74EABDDD" w:rsidR="74EABDDD">
              <w:rPr>
                <w:rStyle w:val="Hyperlink"/>
              </w:rPr>
              <w:t>41</w:t>
            </w:r>
            <w:r>
              <w:fldChar w:fldCharType="end"/>
            </w:r>
          </w:hyperlink>
        </w:p>
        <w:p w:rsidR="00E051A0" w:rsidP="74EABDDD" w:rsidRDefault="0041353E" w14:paraId="4513807E" w14:textId="6EBF57A9">
          <w:pPr>
            <w:pStyle w:val="TOC3"/>
            <w:tabs>
              <w:tab w:val="right" w:leader="dot" w:pos="9015"/>
            </w:tabs>
            <w:rPr>
              <w:rStyle w:val="Hyperlink"/>
              <w:noProof/>
            </w:rPr>
          </w:pPr>
          <w:hyperlink w:anchor="_Toc1163852760">
            <w:r w:rsidRPr="74EABDDD" w:rsidR="74EABDDD">
              <w:rPr>
                <w:rStyle w:val="Hyperlink"/>
              </w:rPr>
              <w:t>APIs</w:t>
            </w:r>
            <w:r>
              <w:tab/>
            </w:r>
            <w:r>
              <w:fldChar w:fldCharType="begin"/>
            </w:r>
            <w:r>
              <w:instrText xml:space="preserve">PAGEREF _Toc1163852760 \h</w:instrText>
            </w:r>
            <w:r>
              <w:fldChar w:fldCharType="separate"/>
            </w:r>
            <w:r w:rsidRPr="74EABDDD" w:rsidR="74EABDDD">
              <w:rPr>
                <w:rStyle w:val="Hyperlink"/>
              </w:rPr>
              <w:t>41</w:t>
            </w:r>
            <w:r>
              <w:fldChar w:fldCharType="end"/>
            </w:r>
          </w:hyperlink>
        </w:p>
        <w:p w:rsidR="00E051A0" w:rsidP="74EABDDD" w:rsidRDefault="0041353E" w14:paraId="18353D1D" w14:textId="21494B95">
          <w:pPr>
            <w:pStyle w:val="TOC4"/>
            <w:tabs>
              <w:tab w:val="right" w:leader="dot" w:pos="9015"/>
            </w:tabs>
            <w:rPr>
              <w:rStyle w:val="Hyperlink"/>
              <w:noProof/>
            </w:rPr>
          </w:pPr>
          <w:hyperlink w:anchor="_Toc1550844706">
            <w:r w:rsidRPr="74EABDDD" w:rsidR="74EABDDD">
              <w:rPr>
                <w:rStyle w:val="Hyperlink"/>
              </w:rPr>
              <w:t>Fetch API</w:t>
            </w:r>
            <w:r>
              <w:tab/>
            </w:r>
            <w:r>
              <w:fldChar w:fldCharType="begin"/>
            </w:r>
            <w:r>
              <w:instrText xml:space="preserve">PAGEREF _Toc1550844706 \h</w:instrText>
            </w:r>
            <w:r>
              <w:fldChar w:fldCharType="separate"/>
            </w:r>
            <w:r w:rsidRPr="74EABDDD" w:rsidR="74EABDDD">
              <w:rPr>
                <w:rStyle w:val="Hyperlink"/>
              </w:rPr>
              <w:t>41</w:t>
            </w:r>
            <w:r>
              <w:fldChar w:fldCharType="end"/>
            </w:r>
          </w:hyperlink>
        </w:p>
        <w:p w:rsidR="24FE1DA8" w:rsidP="24FE1DA8" w:rsidRDefault="0041353E" w14:paraId="2728A941" w14:textId="36E66170">
          <w:pPr>
            <w:pStyle w:val="TOC4"/>
            <w:tabs>
              <w:tab w:val="right" w:leader="dot" w:pos="9015"/>
            </w:tabs>
            <w:rPr>
              <w:rStyle w:val="Hyperlink"/>
            </w:rPr>
          </w:pPr>
          <w:hyperlink w:anchor="_Toc129107930">
            <w:r w:rsidRPr="74EABDDD" w:rsidR="74EABDDD">
              <w:rPr>
                <w:rStyle w:val="Hyperlink"/>
              </w:rPr>
              <w:t>YouTube Player API</w:t>
            </w:r>
            <w:r>
              <w:tab/>
            </w:r>
            <w:r>
              <w:fldChar w:fldCharType="begin"/>
            </w:r>
            <w:r>
              <w:instrText xml:space="preserve">PAGEREF _Toc129107930 \h</w:instrText>
            </w:r>
            <w:r>
              <w:fldChar w:fldCharType="separate"/>
            </w:r>
            <w:r w:rsidRPr="74EABDDD" w:rsidR="74EABDDD">
              <w:rPr>
                <w:rStyle w:val="Hyperlink"/>
              </w:rPr>
              <w:t>42</w:t>
            </w:r>
            <w:r>
              <w:fldChar w:fldCharType="end"/>
            </w:r>
          </w:hyperlink>
        </w:p>
        <w:p w:rsidR="24FE1DA8" w:rsidP="24FE1DA8" w:rsidRDefault="0041353E" w14:paraId="4454B460" w14:textId="0429D9E9">
          <w:pPr>
            <w:pStyle w:val="TOC3"/>
            <w:tabs>
              <w:tab w:val="right" w:leader="dot" w:pos="9015"/>
            </w:tabs>
            <w:rPr>
              <w:rStyle w:val="Hyperlink"/>
            </w:rPr>
          </w:pPr>
          <w:hyperlink w:anchor="_Toc1959113516">
            <w:r w:rsidRPr="74EABDDD" w:rsidR="74EABDDD">
              <w:rPr>
                <w:rStyle w:val="Hyperlink"/>
              </w:rPr>
              <w:t>Primary Research</w:t>
            </w:r>
            <w:r>
              <w:tab/>
            </w:r>
            <w:r>
              <w:fldChar w:fldCharType="begin"/>
            </w:r>
            <w:r>
              <w:instrText xml:space="preserve">PAGEREF _Toc1959113516 \h</w:instrText>
            </w:r>
            <w:r>
              <w:fldChar w:fldCharType="separate"/>
            </w:r>
            <w:r w:rsidRPr="74EABDDD" w:rsidR="74EABDDD">
              <w:rPr>
                <w:rStyle w:val="Hyperlink"/>
              </w:rPr>
              <w:t>42</w:t>
            </w:r>
            <w:r>
              <w:fldChar w:fldCharType="end"/>
            </w:r>
          </w:hyperlink>
        </w:p>
        <w:p w:rsidR="24FE1DA8" w:rsidP="24FE1DA8" w:rsidRDefault="0041353E" w14:paraId="2974F4A2" w14:textId="0BD12990">
          <w:pPr>
            <w:pStyle w:val="TOC3"/>
            <w:tabs>
              <w:tab w:val="right" w:leader="dot" w:pos="9015"/>
            </w:tabs>
            <w:rPr>
              <w:rStyle w:val="Hyperlink"/>
            </w:rPr>
          </w:pPr>
          <w:hyperlink w:anchor="_Toc86399992">
            <w:r w:rsidRPr="74EABDDD" w:rsidR="74EABDDD">
              <w:rPr>
                <w:rStyle w:val="Hyperlink"/>
              </w:rPr>
              <w:t>Secondary Research</w:t>
            </w:r>
            <w:r>
              <w:tab/>
            </w:r>
            <w:r>
              <w:fldChar w:fldCharType="begin"/>
            </w:r>
            <w:r>
              <w:instrText xml:space="preserve">PAGEREF _Toc86399992 \h</w:instrText>
            </w:r>
            <w:r>
              <w:fldChar w:fldCharType="separate"/>
            </w:r>
            <w:r w:rsidRPr="74EABDDD" w:rsidR="74EABDDD">
              <w:rPr>
                <w:rStyle w:val="Hyperlink"/>
              </w:rPr>
              <w:t>49</w:t>
            </w:r>
            <w:r>
              <w:fldChar w:fldCharType="end"/>
            </w:r>
          </w:hyperlink>
        </w:p>
        <w:p w:rsidR="24FE1DA8" w:rsidP="24FE1DA8" w:rsidRDefault="0041353E" w14:paraId="4DA7179E" w14:textId="7F6D4491">
          <w:pPr>
            <w:pStyle w:val="TOC1"/>
            <w:tabs>
              <w:tab w:val="right" w:leader="dot" w:pos="9015"/>
            </w:tabs>
            <w:rPr>
              <w:rStyle w:val="Hyperlink"/>
            </w:rPr>
          </w:pPr>
          <w:hyperlink w:anchor="_Toc231488891">
            <w:r w:rsidRPr="74EABDDD" w:rsidR="74EABDDD">
              <w:rPr>
                <w:rStyle w:val="Hyperlink"/>
              </w:rPr>
              <w:t>Design</w:t>
            </w:r>
            <w:r>
              <w:tab/>
            </w:r>
            <w:r>
              <w:fldChar w:fldCharType="begin"/>
            </w:r>
            <w:r>
              <w:instrText xml:space="preserve">PAGEREF _Toc231488891 \h</w:instrText>
            </w:r>
            <w:r>
              <w:fldChar w:fldCharType="separate"/>
            </w:r>
            <w:r w:rsidRPr="74EABDDD" w:rsidR="74EABDDD">
              <w:rPr>
                <w:rStyle w:val="Hyperlink"/>
              </w:rPr>
              <w:t>64</w:t>
            </w:r>
            <w:r>
              <w:fldChar w:fldCharType="end"/>
            </w:r>
          </w:hyperlink>
        </w:p>
        <w:p w:rsidR="24FE1DA8" w:rsidP="24FE1DA8" w:rsidRDefault="0041353E" w14:paraId="25458D02" w14:textId="5889B690">
          <w:pPr>
            <w:pStyle w:val="TOC2"/>
            <w:tabs>
              <w:tab w:val="right" w:leader="dot" w:pos="9015"/>
            </w:tabs>
            <w:rPr>
              <w:rStyle w:val="Hyperlink"/>
            </w:rPr>
          </w:pPr>
          <w:hyperlink w:anchor="_Toc737968633">
            <w:r w:rsidRPr="74EABDDD" w:rsidR="74EABDDD">
              <w:rPr>
                <w:rStyle w:val="Hyperlink"/>
              </w:rPr>
              <w:t>Architecture Design</w:t>
            </w:r>
            <w:r>
              <w:tab/>
            </w:r>
            <w:r>
              <w:fldChar w:fldCharType="begin"/>
            </w:r>
            <w:r>
              <w:instrText xml:space="preserve">PAGEREF _Toc737968633 \h</w:instrText>
            </w:r>
            <w:r>
              <w:fldChar w:fldCharType="separate"/>
            </w:r>
            <w:r w:rsidRPr="74EABDDD" w:rsidR="74EABDDD">
              <w:rPr>
                <w:rStyle w:val="Hyperlink"/>
              </w:rPr>
              <w:t>64</w:t>
            </w:r>
            <w:r>
              <w:fldChar w:fldCharType="end"/>
            </w:r>
          </w:hyperlink>
        </w:p>
        <w:p w:rsidR="24FE1DA8" w:rsidP="24FE1DA8" w:rsidRDefault="0041353E" w14:paraId="2C3B322D" w14:textId="211508D9">
          <w:pPr>
            <w:pStyle w:val="TOC2"/>
            <w:tabs>
              <w:tab w:val="right" w:leader="dot" w:pos="9015"/>
            </w:tabs>
            <w:rPr>
              <w:rStyle w:val="Hyperlink"/>
            </w:rPr>
          </w:pPr>
          <w:hyperlink w:anchor="_Toc1327103681">
            <w:r w:rsidRPr="74EABDDD" w:rsidR="74EABDDD">
              <w:rPr>
                <w:rStyle w:val="Hyperlink"/>
              </w:rPr>
              <w:t>Database Design</w:t>
            </w:r>
            <w:r>
              <w:tab/>
            </w:r>
            <w:r>
              <w:fldChar w:fldCharType="begin"/>
            </w:r>
            <w:r>
              <w:instrText xml:space="preserve">PAGEREF _Toc1327103681 \h</w:instrText>
            </w:r>
            <w:r>
              <w:fldChar w:fldCharType="separate"/>
            </w:r>
            <w:r w:rsidRPr="74EABDDD" w:rsidR="74EABDDD">
              <w:rPr>
                <w:rStyle w:val="Hyperlink"/>
              </w:rPr>
              <w:t>66</w:t>
            </w:r>
            <w:r>
              <w:fldChar w:fldCharType="end"/>
            </w:r>
          </w:hyperlink>
        </w:p>
        <w:p w:rsidR="24FE1DA8" w:rsidP="24FE1DA8" w:rsidRDefault="0041353E" w14:paraId="5A7B477B" w14:textId="0DFC3887">
          <w:pPr>
            <w:pStyle w:val="TOC2"/>
            <w:tabs>
              <w:tab w:val="right" w:leader="dot" w:pos="9015"/>
            </w:tabs>
            <w:rPr>
              <w:rStyle w:val="Hyperlink"/>
            </w:rPr>
          </w:pPr>
          <w:hyperlink w:anchor="_Toc105846132">
            <w:r w:rsidRPr="74EABDDD" w:rsidR="74EABDDD">
              <w:rPr>
                <w:rStyle w:val="Hyperlink"/>
              </w:rPr>
              <w:t>UI Design</w:t>
            </w:r>
            <w:r>
              <w:tab/>
            </w:r>
            <w:r>
              <w:fldChar w:fldCharType="begin"/>
            </w:r>
            <w:r>
              <w:instrText xml:space="preserve">PAGEREF _Toc105846132 \h</w:instrText>
            </w:r>
            <w:r>
              <w:fldChar w:fldCharType="separate"/>
            </w:r>
            <w:r w:rsidRPr="74EABDDD" w:rsidR="74EABDDD">
              <w:rPr>
                <w:rStyle w:val="Hyperlink"/>
              </w:rPr>
              <w:t>67</w:t>
            </w:r>
            <w:r>
              <w:fldChar w:fldCharType="end"/>
            </w:r>
          </w:hyperlink>
        </w:p>
        <w:p w:rsidR="24FE1DA8" w:rsidP="597592B5" w:rsidRDefault="0041353E" w14:paraId="64CF70FC" w14:textId="392F6DBF">
          <w:pPr>
            <w:pStyle w:val="TOC2"/>
            <w:tabs>
              <w:tab w:val="right" w:leader="dot" w:pos="9015"/>
            </w:tabs>
            <w:rPr>
              <w:rStyle w:val="Hyperlink"/>
            </w:rPr>
          </w:pPr>
          <w:hyperlink w:anchor="_Toc1622486586">
            <w:r w:rsidRPr="74EABDDD" w:rsidR="74EABDDD">
              <w:rPr>
                <w:rStyle w:val="Hyperlink"/>
              </w:rPr>
              <w:t>Use Case Table</w:t>
            </w:r>
            <w:r>
              <w:tab/>
            </w:r>
            <w:r>
              <w:fldChar w:fldCharType="begin"/>
            </w:r>
            <w:r>
              <w:instrText xml:space="preserve">PAGEREF _Toc1622486586 \h</w:instrText>
            </w:r>
            <w:r>
              <w:fldChar w:fldCharType="separate"/>
            </w:r>
            <w:r w:rsidRPr="74EABDDD" w:rsidR="74EABDDD">
              <w:rPr>
                <w:rStyle w:val="Hyperlink"/>
              </w:rPr>
              <w:t>70</w:t>
            </w:r>
            <w:r>
              <w:fldChar w:fldCharType="end"/>
            </w:r>
          </w:hyperlink>
        </w:p>
        <w:p w:rsidR="24FE1DA8" w:rsidP="597592B5" w:rsidRDefault="0041353E" w14:paraId="05BFCFB7" w14:textId="76B29451">
          <w:pPr>
            <w:pStyle w:val="TOC1"/>
            <w:tabs>
              <w:tab w:val="right" w:leader="dot" w:pos="9015"/>
            </w:tabs>
            <w:rPr>
              <w:rStyle w:val="Hyperlink"/>
            </w:rPr>
          </w:pPr>
          <w:hyperlink w:anchor="_Toc1421996692">
            <w:r w:rsidRPr="74EABDDD" w:rsidR="74EABDDD">
              <w:rPr>
                <w:rStyle w:val="Hyperlink"/>
              </w:rPr>
              <w:t>Implementation</w:t>
            </w:r>
            <w:r>
              <w:tab/>
            </w:r>
            <w:r>
              <w:fldChar w:fldCharType="begin"/>
            </w:r>
            <w:r>
              <w:instrText xml:space="preserve">PAGEREF _Toc1421996692 \h</w:instrText>
            </w:r>
            <w:r>
              <w:fldChar w:fldCharType="separate"/>
            </w:r>
            <w:r w:rsidRPr="74EABDDD" w:rsidR="74EABDDD">
              <w:rPr>
                <w:rStyle w:val="Hyperlink"/>
              </w:rPr>
              <w:t>72</w:t>
            </w:r>
            <w:r>
              <w:fldChar w:fldCharType="end"/>
            </w:r>
          </w:hyperlink>
        </w:p>
        <w:p w:rsidR="24FE1DA8" w:rsidP="597592B5" w:rsidRDefault="0041353E" w14:paraId="6FDA48CF" w14:textId="001EC08F">
          <w:pPr>
            <w:pStyle w:val="TOC2"/>
            <w:tabs>
              <w:tab w:val="right" w:leader="dot" w:pos="9015"/>
            </w:tabs>
            <w:rPr>
              <w:rStyle w:val="Hyperlink"/>
            </w:rPr>
          </w:pPr>
          <w:hyperlink w:anchor="_Toc447382161">
            <w:r w:rsidRPr="74EABDDD" w:rsidR="74EABDDD">
              <w:rPr>
                <w:rStyle w:val="Hyperlink"/>
              </w:rPr>
              <w:t>Sprint 1: Set-up</w:t>
            </w:r>
            <w:r>
              <w:tab/>
            </w:r>
            <w:r>
              <w:fldChar w:fldCharType="begin"/>
            </w:r>
            <w:r>
              <w:instrText xml:space="preserve">PAGEREF _Toc447382161 \h</w:instrText>
            </w:r>
            <w:r>
              <w:fldChar w:fldCharType="separate"/>
            </w:r>
            <w:r w:rsidRPr="74EABDDD" w:rsidR="74EABDDD">
              <w:rPr>
                <w:rStyle w:val="Hyperlink"/>
              </w:rPr>
              <w:t>73</w:t>
            </w:r>
            <w:r>
              <w:fldChar w:fldCharType="end"/>
            </w:r>
          </w:hyperlink>
        </w:p>
        <w:p w:rsidR="24FE1DA8" w:rsidP="597592B5" w:rsidRDefault="0041353E" w14:paraId="4E162F47" w14:textId="75ABCC27">
          <w:pPr>
            <w:pStyle w:val="TOC3"/>
            <w:tabs>
              <w:tab w:val="right" w:leader="dot" w:pos="9015"/>
            </w:tabs>
            <w:rPr>
              <w:rStyle w:val="Hyperlink"/>
            </w:rPr>
          </w:pPr>
          <w:hyperlink w:anchor="_Toc1767137555">
            <w:r w:rsidRPr="74EABDDD" w:rsidR="74EABDDD">
              <w:rPr>
                <w:rStyle w:val="Hyperlink"/>
              </w:rPr>
              <w:t>15/11/22</w:t>
            </w:r>
            <w:r>
              <w:tab/>
            </w:r>
            <w:r>
              <w:fldChar w:fldCharType="begin"/>
            </w:r>
            <w:r>
              <w:instrText xml:space="preserve">PAGEREF _Toc1767137555 \h</w:instrText>
            </w:r>
            <w:r>
              <w:fldChar w:fldCharType="separate"/>
            </w:r>
            <w:r w:rsidRPr="74EABDDD" w:rsidR="74EABDDD">
              <w:rPr>
                <w:rStyle w:val="Hyperlink"/>
              </w:rPr>
              <w:t>73</w:t>
            </w:r>
            <w:r>
              <w:fldChar w:fldCharType="end"/>
            </w:r>
          </w:hyperlink>
        </w:p>
        <w:p w:rsidR="24FE1DA8" w:rsidP="597592B5" w:rsidRDefault="0041353E" w14:paraId="25F01285" w14:textId="6C18E475">
          <w:pPr>
            <w:pStyle w:val="TOC2"/>
            <w:tabs>
              <w:tab w:val="right" w:leader="dot" w:pos="9015"/>
            </w:tabs>
            <w:rPr>
              <w:rStyle w:val="Hyperlink"/>
            </w:rPr>
          </w:pPr>
          <w:hyperlink w:anchor="_Toc1494515243">
            <w:r w:rsidRPr="74EABDDD" w:rsidR="74EABDDD">
              <w:rPr>
                <w:rStyle w:val="Hyperlink"/>
              </w:rPr>
              <w:t>Sprint 2: Basic Layout &amp; Login/Signup System</w:t>
            </w:r>
            <w:r>
              <w:tab/>
            </w:r>
            <w:r>
              <w:fldChar w:fldCharType="begin"/>
            </w:r>
            <w:r>
              <w:instrText xml:space="preserve">PAGEREF _Toc1494515243 \h</w:instrText>
            </w:r>
            <w:r>
              <w:fldChar w:fldCharType="separate"/>
            </w:r>
            <w:r w:rsidRPr="74EABDDD" w:rsidR="74EABDDD">
              <w:rPr>
                <w:rStyle w:val="Hyperlink"/>
              </w:rPr>
              <w:t>77</w:t>
            </w:r>
            <w:r>
              <w:fldChar w:fldCharType="end"/>
            </w:r>
          </w:hyperlink>
        </w:p>
        <w:p w:rsidR="24FE1DA8" w:rsidP="24FE1DA8" w:rsidRDefault="0041353E" w14:paraId="00FD579D" w14:textId="5AE0D3CD">
          <w:pPr>
            <w:pStyle w:val="TOC3"/>
            <w:tabs>
              <w:tab w:val="right" w:leader="dot" w:pos="9015"/>
            </w:tabs>
            <w:rPr>
              <w:rStyle w:val="Hyperlink"/>
            </w:rPr>
          </w:pPr>
          <w:hyperlink w:anchor="_Toc199667608">
            <w:r w:rsidRPr="74EABDDD" w:rsidR="74EABDDD">
              <w:rPr>
                <w:rStyle w:val="Hyperlink"/>
              </w:rPr>
              <w:t>07/02/23</w:t>
            </w:r>
            <w:r>
              <w:tab/>
            </w:r>
            <w:r>
              <w:fldChar w:fldCharType="begin"/>
            </w:r>
            <w:r>
              <w:instrText xml:space="preserve">PAGEREF _Toc199667608 \h</w:instrText>
            </w:r>
            <w:r>
              <w:fldChar w:fldCharType="separate"/>
            </w:r>
            <w:r w:rsidRPr="74EABDDD" w:rsidR="74EABDDD">
              <w:rPr>
                <w:rStyle w:val="Hyperlink"/>
              </w:rPr>
              <w:t>77</w:t>
            </w:r>
            <w:r>
              <w:fldChar w:fldCharType="end"/>
            </w:r>
          </w:hyperlink>
        </w:p>
        <w:p w:rsidR="24FE1DA8" w:rsidP="24FE1DA8" w:rsidRDefault="0041353E" w14:paraId="6FCAC748" w14:textId="72CCFD1B">
          <w:pPr>
            <w:pStyle w:val="TOC3"/>
            <w:tabs>
              <w:tab w:val="right" w:leader="dot" w:pos="9015"/>
            </w:tabs>
            <w:rPr>
              <w:rStyle w:val="Hyperlink"/>
            </w:rPr>
          </w:pPr>
          <w:hyperlink w:anchor="_Toc1831685491">
            <w:r w:rsidRPr="74EABDDD" w:rsidR="74EABDDD">
              <w:rPr>
                <w:rStyle w:val="Hyperlink"/>
              </w:rPr>
              <w:t>08/02/23</w:t>
            </w:r>
            <w:r>
              <w:tab/>
            </w:r>
            <w:r>
              <w:fldChar w:fldCharType="begin"/>
            </w:r>
            <w:r>
              <w:instrText xml:space="preserve">PAGEREF _Toc1831685491 \h</w:instrText>
            </w:r>
            <w:r>
              <w:fldChar w:fldCharType="separate"/>
            </w:r>
            <w:r w:rsidRPr="74EABDDD" w:rsidR="74EABDDD">
              <w:rPr>
                <w:rStyle w:val="Hyperlink"/>
              </w:rPr>
              <w:t>82</w:t>
            </w:r>
            <w:r>
              <w:fldChar w:fldCharType="end"/>
            </w:r>
          </w:hyperlink>
        </w:p>
        <w:p w:rsidR="24FE1DA8" w:rsidP="24FE1DA8" w:rsidRDefault="0041353E" w14:paraId="437CAD98" w14:textId="49CB4C34">
          <w:pPr>
            <w:pStyle w:val="TOC3"/>
            <w:tabs>
              <w:tab w:val="right" w:leader="dot" w:pos="9015"/>
            </w:tabs>
            <w:rPr>
              <w:rStyle w:val="Hyperlink"/>
            </w:rPr>
          </w:pPr>
          <w:hyperlink w:anchor="_Toc534093184">
            <w:r w:rsidRPr="74EABDDD" w:rsidR="74EABDDD">
              <w:rPr>
                <w:rStyle w:val="Hyperlink"/>
              </w:rPr>
              <w:t>09/02/23</w:t>
            </w:r>
            <w:r>
              <w:tab/>
            </w:r>
            <w:r>
              <w:fldChar w:fldCharType="begin"/>
            </w:r>
            <w:r>
              <w:instrText xml:space="preserve">PAGEREF _Toc534093184 \h</w:instrText>
            </w:r>
            <w:r>
              <w:fldChar w:fldCharType="separate"/>
            </w:r>
            <w:r w:rsidRPr="74EABDDD" w:rsidR="74EABDDD">
              <w:rPr>
                <w:rStyle w:val="Hyperlink"/>
              </w:rPr>
              <w:t>90</w:t>
            </w:r>
            <w:r>
              <w:fldChar w:fldCharType="end"/>
            </w:r>
          </w:hyperlink>
        </w:p>
        <w:p w:rsidR="24FE1DA8" w:rsidP="24FE1DA8" w:rsidRDefault="0041353E" w14:paraId="6FE6F80F" w14:textId="093C7B7B">
          <w:pPr>
            <w:pStyle w:val="TOC3"/>
            <w:tabs>
              <w:tab w:val="right" w:leader="dot" w:pos="9015"/>
            </w:tabs>
            <w:rPr>
              <w:rStyle w:val="Hyperlink"/>
            </w:rPr>
          </w:pPr>
          <w:hyperlink w:anchor="_Toc404434245">
            <w:r w:rsidRPr="74EABDDD" w:rsidR="74EABDDD">
              <w:rPr>
                <w:rStyle w:val="Hyperlink"/>
              </w:rPr>
              <w:t>10/02/23</w:t>
            </w:r>
            <w:r>
              <w:tab/>
            </w:r>
            <w:r>
              <w:fldChar w:fldCharType="begin"/>
            </w:r>
            <w:r>
              <w:instrText xml:space="preserve">PAGEREF _Toc404434245 \h</w:instrText>
            </w:r>
            <w:r>
              <w:fldChar w:fldCharType="separate"/>
            </w:r>
            <w:r w:rsidRPr="74EABDDD" w:rsidR="74EABDDD">
              <w:rPr>
                <w:rStyle w:val="Hyperlink"/>
              </w:rPr>
              <w:t>91</w:t>
            </w:r>
            <w:r>
              <w:fldChar w:fldCharType="end"/>
            </w:r>
          </w:hyperlink>
        </w:p>
        <w:p w:rsidR="24FE1DA8" w:rsidP="597592B5" w:rsidRDefault="0041353E" w14:paraId="49F93491" w14:textId="4AD3FA41">
          <w:pPr>
            <w:pStyle w:val="TOC3"/>
            <w:tabs>
              <w:tab w:val="right" w:leader="dot" w:pos="9015"/>
            </w:tabs>
            <w:rPr>
              <w:rStyle w:val="Hyperlink"/>
            </w:rPr>
          </w:pPr>
          <w:hyperlink w:anchor="_Toc1824341948">
            <w:r w:rsidRPr="74EABDDD" w:rsidR="74EABDDD">
              <w:rPr>
                <w:rStyle w:val="Hyperlink"/>
              </w:rPr>
              <w:t>13/02/23</w:t>
            </w:r>
            <w:r>
              <w:tab/>
            </w:r>
            <w:r>
              <w:fldChar w:fldCharType="begin"/>
            </w:r>
            <w:r>
              <w:instrText xml:space="preserve">PAGEREF _Toc1824341948 \h</w:instrText>
            </w:r>
            <w:r>
              <w:fldChar w:fldCharType="separate"/>
            </w:r>
            <w:r w:rsidRPr="74EABDDD" w:rsidR="74EABDDD">
              <w:rPr>
                <w:rStyle w:val="Hyperlink"/>
              </w:rPr>
              <w:t>98</w:t>
            </w:r>
            <w:r>
              <w:fldChar w:fldCharType="end"/>
            </w:r>
          </w:hyperlink>
        </w:p>
        <w:p w:rsidR="24FE1DA8" w:rsidP="597592B5" w:rsidRDefault="0041353E" w14:paraId="3E3B86D7" w14:textId="5F5E0A32">
          <w:pPr>
            <w:pStyle w:val="TOC2"/>
            <w:tabs>
              <w:tab w:val="right" w:leader="dot" w:pos="9015"/>
            </w:tabs>
            <w:rPr>
              <w:rStyle w:val="Hyperlink"/>
            </w:rPr>
          </w:pPr>
          <w:hyperlink w:anchor="_Toc512700335">
            <w:r w:rsidRPr="74EABDDD" w:rsidR="74EABDDD">
              <w:rPr>
                <w:rStyle w:val="Hyperlink"/>
              </w:rPr>
              <w:t>Sprint 3: Dynamic Pages/Articles</w:t>
            </w:r>
            <w:r>
              <w:tab/>
            </w:r>
            <w:r>
              <w:fldChar w:fldCharType="begin"/>
            </w:r>
            <w:r>
              <w:instrText xml:space="preserve">PAGEREF _Toc512700335 \h</w:instrText>
            </w:r>
            <w:r>
              <w:fldChar w:fldCharType="separate"/>
            </w:r>
            <w:r w:rsidRPr="74EABDDD" w:rsidR="74EABDDD">
              <w:rPr>
                <w:rStyle w:val="Hyperlink"/>
              </w:rPr>
              <w:t>106</w:t>
            </w:r>
            <w:r>
              <w:fldChar w:fldCharType="end"/>
            </w:r>
          </w:hyperlink>
        </w:p>
        <w:p w:rsidR="24FE1DA8" w:rsidP="24FE1DA8" w:rsidRDefault="0041353E" w14:paraId="06B94A75" w14:textId="4C5144C6">
          <w:pPr>
            <w:pStyle w:val="TOC3"/>
            <w:tabs>
              <w:tab w:val="right" w:leader="dot" w:pos="9015"/>
            </w:tabs>
            <w:rPr>
              <w:rStyle w:val="Hyperlink"/>
            </w:rPr>
          </w:pPr>
          <w:hyperlink w:anchor="_Toc801017203">
            <w:r w:rsidRPr="74EABDDD" w:rsidR="74EABDDD">
              <w:rPr>
                <w:rStyle w:val="Hyperlink"/>
              </w:rPr>
              <w:t>14/02/23</w:t>
            </w:r>
            <w:r>
              <w:tab/>
            </w:r>
            <w:r>
              <w:fldChar w:fldCharType="begin"/>
            </w:r>
            <w:r>
              <w:instrText xml:space="preserve">PAGEREF _Toc801017203 \h</w:instrText>
            </w:r>
            <w:r>
              <w:fldChar w:fldCharType="separate"/>
            </w:r>
            <w:r w:rsidRPr="74EABDDD" w:rsidR="74EABDDD">
              <w:rPr>
                <w:rStyle w:val="Hyperlink"/>
              </w:rPr>
              <w:t>106</w:t>
            </w:r>
            <w:r>
              <w:fldChar w:fldCharType="end"/>
            </w:r>
          </w:hyperlink>
        </w:p>
        <w:p w:rsidR="24FE1DA8" w:rsidP="24FE1DA8" w:rsidRDefault="0041353E" w14:paraId="7F4BF916" w14:textId="0029148D">
          <w:pPr>
            <w:pStyle w:val="TOC3"/>
            <w:tabs>
              <w:tab w:val="right" w:leader="dot" w:pos="9015"/>
            </w:tabs>
            <w:rPr>
              <w:rStyle w:val="Hyperlink"/>
            </w:rPr>
          </w:pPr>
          <w:hyperlink w:anchor="_Toc1506798601">
            <w:r w:rsidRPr="74EABDDD" w:rsidR="74EABDDD">
              <w:rPr>
                <w:rStyle w:val="Hyperlink"/>
              </w:rPr>
              <w:t>15/02/23</w:t>
            </w:r>
            <w:r>
              <w:tab/>
            </w:r>
            <w:r>
              <w:fldChar w:fldCharType="begin"/>
            </w:r>
            <w:r>
              <w:instrText xml:space="preserve">PAGEREF _Toc1506798601 \h</w:instrText>
            </w:r>
            <w:r>
              <w:fldChar w:fldCharType="separate"/>
            </w:r>
            <w:r w:rsidRPr="74EABDDD" w:rsidR="74EABDDD">
              <w:rPr>
                <w:rStyle w:val="Hyperlink"/>
              </w:rPr>
              <w:t>111</w:t>
            </w:r>
            <w:r>
              <w:fldChar w:fldCharType="end"/>
            </w:r>
          </w:hyperlink>
        </w:p>
        <w:p w:rsidR="24FE1DA8" w:rsidP="24FE1DA8" w:rsidRDefault="0041353E" w14:paraId="6F0AD559" w14:textId="257FC1AC">
          <w:pPr>
            <w:pStyle w:val="TOC3"/>
            <w:tabs>
              <w:tab w:val="right" w:leader="dot" w:pos="9015"/>
            </w:tabs>
            <w:rPr>
              <w:rStyle w:val="Hyperlink"/>
            </w:rPr>
          </w:pPr>
          <w:hyperlink w:anchor="_Toc221504731">
            <w:r w:rsidRPr="74EABDDD" w:rsidR="74EABDDD">
              <w:rPr>
                <w:rStyle w:val="Hyperlink"/>
              </w:rPr>
              <w:t>17/02/23</w:t>
            </w:r>
            <w:r>
              <w:tab/>
            </w:r>
            <w:r>
              <w:fldChar w:fldCharType="begin"/>
            </w:r>
            <w:r>
              <w:instrText xml:space="preserve">PAGEREF _Toc221504731 \h</w:instrText>
            </w:r>
            <w:r>
              <w:fldChar w:fldCharType="separate"/>
            </w:r>
            <w:r w:rsidRPr="74EABDDD" w:rsidR="74EABDDD">
              <w:rPr>
                <w:rStyle w:val="Hyperlink"/>
              </w:rPr>
              <w:t>112</w:t>
            </w:r>
            <w:r>
              <w:fldChar w:fldCharType="end"/>
            </w:r>
          </w:hyperlink>
        </w:p>
        <w:p w:rsidR="24FE1DA8" w:rsidP="24FE1DA8" w:rsidRDefault="0041353E" w14:paraId="51C82F61" w14:textId="0947B9E1">
          <w:pPr>
            <w:pStyle w:val="TOC3"/>
            <w:tabs>
              <w:tab w:val="right" w:leader="dot" w:pos="9015"/>
            </w:tabs>
            <w:rPr>
              <w:rStyle w:val="Hyperlink"/>
            </w:rPr>
          </w:pPr>
          <w:hyperlink w:anchor="_Toc1046414666">
            <w:r w:rsidRPr="74EABDDD" w:rsidR="74EABDDD">
              <w:rPr>
                <w:rStyle w:val="Hyperlink"/>
              </w:rPr>
              <w:t>21/02/23</w:t>
            </w:r>
            <w:r>
              <w:tab/>
            </w:r>
            <w:r>
              <w:fldChar w:fldCharType="begin"/>
            </w:r>
            <w:r>
              <w:instrText xml:space="preserve">PAGEREF _Toc1046414666 \h</w:instrText>
            </w:r>
            <w:r>
              <w:fldChar w:fldCharType="separate"/>
            </w:r>
            <w:r w:rsidRPr="74EABDDD" w:rsidR="74EABDDD">
              <w:rPr>
                <w:rStyle w:val="Hyperlink"/>
              </w:rPr>
              <w:t>118</w:t>
            </w:r>
            <w:r>
              <w:fldChar w:fldCharType="end"/>
            </w:r>
          </w:hyperlink>
        </w:p>
        <w:p w:rsidR="24FE1DA8" w:rsidP="24FE1DA8" w:rsidRDefault="0041353E" w14:paraId="115B0D8C" w14:textId="3723588A">
          <w:pPr>
            <w:pStyle w:val="TOC3"/>
            <w:tabs>
              <w:tab w:val="right" w:leader="dot" w:pos="9015"/>
            </w:tabs>
            <w:rPr>
              <w:rStyle w:val="Hyperlink"/>
            </w:rPr>
          </w:pPr>
          <w:hyperlink w:anchor="_Toc273976363">
            <w:r w:rsidRPr="74EABDDD" w:rsidR="74EABDDD">
              <w:rPr>
                <w:rStyle w:val="Hyperlink"/>
              </w:rPr>
              <w:t>22/02/23</w:t>
            </w:r>
            <w:r>
              <w:tab/>
            </w:r>
            <w:r>
              <w:fldChar w:fldCharType="begin"/>
            </w:r>
            <w:r>
              <w:instrText xml:space="preserve">PAGEREF _Toc273976363 \h</w:instrText>
            </w:r>
            <w:r>
              <w:fldChar w:fldCharType="separate"/>
            </w:r>
            <w:r w:rsidRPr="74EABDDD" w:rsidR="74EABDDD">
              <w:rPr>
                <w:rStyle w:val="Hyperlink"/>
              </w:rPr>
              <w:t>120</w:t>
            </w:r>
            <w:r>
              <w:fldChar w:fldCharType="end"/>
            </w:r>
          </w:hyperlink>
        </w:p>
        <w:p w:rsidR="24FE1DA8" w:rsidP="597592B5" w:rsidRDefault="0041353E" w14:paraId="2D20C1B2" w14:textId="409B6EE9">
          <w:pPr>
            <w:pStyle w:val="TOC3"/>
            <w:tabs>
              <w:tab w:val="right" w:leader="dot" w:pos="9015"/>
            </w:tabs>
            <w:rPr>
              <w:rStyle w:val="Hyperlink"/>
            </w:rPr>
          </w:pPr>
          <w:hyperlink w:anchor="_Toc1665545994">
            <w:r w:rsidRPr="74EABDDD" w:rsidR="74EABDDD">
              <w:rPr>
                <w:rStyle w:val="Hyperlink"/>
              </w:rPr>
              <w:t>27/02/23</w:t>
            </w:r>
            <w:r>
              <w:tab/>
            </w:r>
            <w:r>
              <w:fldChar w:fldCharType="begin"/>
            </w:r>
            <w:r>
              <w:instrText xml:space="preserve">PAGEREF _Toc1665545994 \h</w:instrText>
            </w:r>
            <w:r>
              <w:fldChar w:fldCharType="separate"/>
            </w:r>
            <w:r w:rsidRPr="74EABDDD" w:rsidR="74EABDDD">
              <w:rPr>
                <w:rStyle w:val="Hyperlink"/>
              </w:rPr>
              <w:t>127</w:t>
            </w:r>
            <w:r>
              <w:fldChar w:fldCharType="end"/>
            </w:r>
          </w:hyperlink>
        </w:p>
        <w:p w:rsidR="24FE1DA8" w:rsidP="597592B5" w:rsidRDefault="0041353E" w14:paraId="604F2E55" w14:textId="0D384C54">
          <w:pPr>
            <w:pStyle w:val="TOC2"/>
            <w:tabs>
              <w:tab w:val="right" w:leader="dot" w:pos="9015"/>
            </w:tabs>
            <w:rPr>
              <w:rStyle w:val="Hyperlink"/>
            </w:rPr>
          </w:pPr>
          <w:hyperlink w:anchor="_Toc1695135089">
            <w:r w:rsidRPr="74EABDDD" w:rsidR="74EABDDD">
              <w:rPr>
                <w:rStyle w:val="Hyperlink"/>
              </w:rPr>
              <w:t>Sprint 4: Displaying &amp; Completing Training</w:t>
            </w:r>
            <w:r>
              <w:tab/>
            </w:r>
            <w:r>
              <w:fldChar w:fldCharType="begin"/>
            </w:r>
            <w:r>
              <w:instrText xml:space="preserve">PAGEREF _Toc1695135089 \h</w:instrText>
            </w:r>
            <w:r>
              <w:fldChar w:fldCharType="separate"/>
            </w:r>
            <w:r w:rsidRPr="74EABDDD" w:rsidR="74EABDDD">
              <w:rPr>
                <w:rStyle w:val="Hyperlink"/>
              </w:rPr>
              <w:t>129</w:t>
            </w:r>
            <w:r>
              <w:fldChar w:fldCharType="end"/>
            </w:r>
          </w:hyperlink>
        </w:p>
        <w:p w:rsidR="24FE1DA8" w:rsidP="24FE1DA8" w:rsidRDefault="0041353E" w14:paraId="6EC6B138" w14:textId="3B71985A">
          <w:pPr>
            <w:pStyle w:val="TOC3"/>
            <w:tabs>
              <w:tab w:val="right" w:leader="dot" w:pos="9015"/>
            </w:tabs>
            <w:rPr>
              <w:rStyle w:val="Hyperlink"/>
            </w:rPr>
          </w:pPr>
          <w:hyperlink w:anchor="_Toc1394340490">
            <w:r w:rsidRPr="74EABDDD" w:rsidR="74EABDDD">
              <w:rPr>
                <w:rStyle w:val="Hyperlink"/>
              </w:rPr>
              <w:t>28/02/23</w:t>
            </w:r>
            <w:r>
              <w:tab/>
            </w:r>
            <w:r>
              <w:fldChar w:fldCharType="begin"/>
            </w:r>
            <w:r>
              <w:instrText xml:space="preserve">PAGEREF _Toc1394340490 \h</w:instrText>
            </w:r>
            <w:r>
              <w:fldChar w:fldCharType="separate"/>
            </w:r>
            <w:r w:rsidRPr="74EABDDD" w:rsidR="74EABDDD">
              <w:rPr>
                <w:rStyle w:val="Hyperlink"/>
              </w:rPr>
              <w:t>129</w:t>
            </w:r>
            <w:r>
              <w:fldChar w:fldCharType="end"/>
            </w:r>
          </w:hyperlink>
        </w:p>
        <w:p w:rsidR="24FE1DA8" w:rsidP="24FE1DA8" w:rsidRDefault="0041353E" w14:paraId="318F6C07" w14:textId="64C0BFBB">
          <w:pPr>
            <w:pStyle w:val="TOC3"/>
            <w:tabs>
              <w:tab w:val="right" w:leader="dot" w:pos="9015"/>
            </w:tabs>
            <w:rPr>
              <w:rStyle w:val="Hyperlink"/>
            </w:rPr>
          </w:pPr>
          <w:hyperlink w:anchor="_Toc1775149032">
            <w:r w:rsidRPr="74EABDDD" w:rsidR="74EABDDD">
              <w:rPr>
                <w:rStyle w:val="Hyperlink"/>
              </w:rPr>
              <w:t>01/03/23</w:t>
            </w:r>
            <w:r>
              <w:tab/>
            </w:r>
            <w:r>
              <w:fldChar w:fldCharType="begin"/>
            </w:r>
            <w:r>
              <w:instrText xml:space="preserve">PAGEREF _Toc1775149032 \h</w:instrText>
            </w:r>
            <w:r>
              <w:fldChar w:fldCharType="separate"/>
            </w:r>
            <w:r w:rsidRPr="74EABDDD" w:rsidR="74EABDDD">
              <w:rPr>
                <w:rStyle w:val="Hyperlink"/>
              </w:rPr>
              <w:t>134</w:t>
            </w:r>
            <w:r>
              <w:fldChar w:fldCharType="end"/>
            </w:r>
          </w:hyperlink>
        </w:p>
        <w:p w:rsidR="24FE1DA8" w:rsidP="24FE1DA8" w:rsidRDefault="0041353E" w14:paraId="6D3D7E69" w14:textId="30256B39">
          <w:pPr>
            <w:pStyle w:val="TOC3"/>
            <w:tabs>
              <w:tab w:val="right" w:leader="dot" w:pos="9015"/>
            </w:tabs>
            <w:rPr>
              <w:rStyle w:val="Hyperlink"/>
            </w:rPr>
          </w:pPr>
          <w:hyperlink w:anchor="_Toc1039988837">
            <w:r w:rsidRPr="74EABDDD" w:rsidR="74EABDDD">
              <w:rPr>
                <w:rStyle w:val="Hyperlink"/>
              </w:rPr>
              <w:t>02/03/23</w:t>
            </w:r>
            <w:r>
              <w:tab/>
            </w:r>
            <w:r>
              <w:fldChar w:fldCharType="begin"/>
            </w:r>
            <w:r>
              <w:instrText xml:space="preserve">PAGEREF _Toc1039988837 \h</w:instrText>
            </w:r>
            <w:r>
              <w:fldChar w:fldCharType="separate"/>
            </w:r>
            <w:r w:rsidRPr="74EABDDD" w:rsidR="74EABDDD">
              <w:rPr>
                <w:rStyle w:val="Hyperlink"/>
              </w:rPr>
              <w:t>139</w:t>
            </w:r>
            <w:r>
              <w:fldChar w:fldCharType="end"/>
            </w:r>
          </w:hyperlink>
        </w:p>
        <w:p w:rsidR="24FE1DA8" w:rsidP="24FE1DA8" w:rsidRDefault="0041353E" w14:paraId="0ABC25EA" w14:textId="1566ECA1">
          <w:pPr>
            <w:pStyle w:val="TOC3"/>
            <w:tabs>
              <w:tab w:val="right" w:leader="dot" w:pos="9015"/>
            </w:tabs>
            <w:rPr>
              <w:rStyle w:val="Hyperlink"/>
            </w:rPr>
          </w:pPr>
          <w:hyperlink w:anchor="_Toc1865643926">
            <w:r w:rsidRPr="74EABDDD" w:rsidR="74EABDDD">
              <w:rPr>
                <w:rStyle w:val="Hyperlink"/>
              </w:rPr>
              <w:t>04/03/23</w:t>
            </w:r>
            <w:r>
              <w:tab/>
            </w:r>
            <w:r>
              <w:fldChar w:fldCharType="begin"/>
            </w:r>
            <w:r>
              <w:instrText xml:space="preserve">PAGEREF _Toc1865643926 \h</w:instrText>
            </w:r>
            <w:r>
              <w:fldChar w:fldCharType="separate"/>
            </w:r>
            <w:r w:rsidRPr="74EABDDD" w:rsidR="74EABDDD">
              <w:rPr>
                <w:rStyle w:val="Hyperlink"/>
              </w:rPr>
              <w:t>141</w:t>
            </w:r>
            <w:r>
              <w:fldChar w:fldCharType="end"/>
            </w:r>
          </w:hyperlink>
        </w:p>
        <w:p w:rsidR="24FE1DA8" w:rsidP="24FE1DA8" w:rsidRDefault="0041353E" w14:paraId="77F2AB50" w14:textId="3E8F564B">
          <w:pPr>
            <w:pStyle w:val="TOC3"/>
            <w:tabs>
              <w:tab w:val="right" w:leader="dot" w:pos="9015"/>
            </w:tabs>
            <w:rPr>
              <w:rStyle w:val="Hyperlink"/>
            </w:rPr>
          </w:pPr>
          <w:hyperlink w:anchor="_Toc1870551151">
            <w:r w:rsidRPr="74EABDDD" w:rsidR="74EABDDD">
              <w:rPr>
                <w:rStyle w:val="Hyperlink"/>
              </w:rPr>
              <w:t>06/03/23</w:t>
            </w:r>
            <w:r>
              <w:tab/>
            </w:r>
            <w:r>
              <w:fldChar w:fldCharType="begin"/>
            </w:r>
            <w:r>
              <w:instrText xml:space="preserve">PAGEREF _Toc1870551151 \h</w:instrText>
            </w:r>
            <w:r>
              <w:fldChar w:fldCharType="separate"/>
            </w:r>
            <w:r w:rsidRPr="74EABDDD" w:rsidR="74EABDDD">
              <w:rPr>
                <w:rStyle w:val="Hyperlink"/>
              </w:rPr>
              <w:t>154</w:t>
            </w:r>
            <w:r>
              <w:fldChar w:fldCharType="end"/>
            </w:r>
          </w:hyperlink>
        </w:p>
        <w:p w:rsidR="24FE1DA8" w:rsidP="24FE1DA8" w:rsidRDefault="0041353E" w14:paraId="49B67CAC" w14:textId="27A01EF6">
          <w:pPr>
            <w:pStyle w:val="TOC3"/>
            <w:tabs>
              <w:tab w:val="right" w:leader="dot" w:pos="9015"/>
            </w:tabs>
            <w:rPr>
              <w:rStyle w:val="Hyperlink"/>
            </w:rPr>
          </w:pPr>
          <w:hyperlink w:anchor="_Toc1262854244">
            <w:r w:rsidRPr="74EABDDD" w:rsidR="74EABDDD">
              <w:rPr>
                <w:rStyle w:val="Hyperlink"/>
              </w:rPr>
              <w:t>07/03/23</w:t>
            </w:r>
            <w:r>
              <w:tab/>
            </w:r>
            <w:r>
              <w:fldChar w:fldCharType="begin"/>
            </w:r>
            <w:r>
              <w:instrText xml:space="preserve">PAGEREF _Toc1262854244 \h</w:instrText>
            </w:r>
            <w:r>
              <w:fldChar w:fldCharType="separate"/>
            </w:r>
            <w:r w:rsidRPr="74EABDDD" w:rsidR="74EABDDD">
              <w:rPr>
                <w:rStyle w:val="Hyperlink"/>
              </w:rPr>
              <w:t>159</w:t>
            </w:r>
            <w:r>
              <w:fldChar w:fldCharType="end"/>
            </w:r>
          </w:hyperlink>
        </w:p>
        <w:p w:rsidR="24FE1DA8" w:rsidP="24FE1DA8" w:rsidRDefault="0041353E" w14:paraId="4475F10D" w14:textId="1BA5C54E">
          <w:pPr>
            <w:pStyle w:val="TOC3"/>
            <w:tabs>
              <w:tab w:val="right" w:leader="dot" w:pos="9015"/>
            </w:tabs>
            <w:rPr>
              <w:rStyle w:val="Hyperlink"/>
            </w:rPr>
          </w:pPr>
          <w:hyperlink w:anchor="_Toc448337811">
            <w:r w:rsidRPr="74EABDDD" w:rsidR="74EABDDD">
              <w:rPr>
                <w:rStyle w:val="Hyperlink"/>
              </w:rPr>
              <w:t>08/03/23</w:t>
            </w:r>
            <w:r>
              <w:tab/>
            </w:r>
            <w:r>
              <w:fldChar w:fldCharType="begin"/>
            </w:r>
            <w:r>
              <w:instrText xml:space="preserve">PAGEREF _Toc448337811 \h</w:instrText>
            </w:r>
            <w:r>
              <w:fldChar w:fldCharType="separate"/>
            </w:r>
            <w:r w:rsidRPr="74EABDDD" w:rsidR="74EABDDD">
              <w:rPr>
                <w:rStyle w:val="Hyperlink"/>
              </w:rPr>
              <w:t>170</w:t>
            </w:r>
            <w:r>
              <w:fldChar w:fldCharType="end"/>
            </w:r>
          </w:hyperlink>
        </w:p>
        <w:p w:rsidR="24FE1DA8" w:rsidP="24FE1DA8" w:rsidRDefault="0041353E" w14:paraId="5FC1481C" w14:textId="459E05F7">
          <w:pPr>
            <w:pStyle w:val="TOC3"/>
            <w:tabs>
              <w:tab w:val="right" w:leader="dot" w:pos="9015"/>
            </w:tabs>
            <w:rPr>
              <w:rStyle w:val="Hyperlink"/>
            </w:rPr>
          </w:pPr>
          <w:hyperlink w:anchor="_Toc248499764">
            <w:r w:rsidRPr="74EABDDD" w:rsidR="74EABDDD">
              <w:rPr>
                <w:rStyle w:val="Hyperlink"/>
              </w:rPr>
              <w:t>09/03/23</w:t>
            </w:r>
            <w:r>
              <w:tab/>
            </w:r>
            <w:r>
              <w:fldChar w:fldCharType="begin"/>
            </w:r>
            <w:r>
              <w:instrText xml:space="preserve">PAGEREF _Toc248499764 \h</w:instrText>
            </w:r>
            <w:r>
              <w:fldChar w:fldCharType="separate"/>
            </w:r>
            <w:r w:rsidRPr="74EABDDD" w:rsidR="74EABDDD">
              <w:rPr>
                <w:rStyle w:val="Hyperlink"/>
              </w:rPr>
              <w:t>189</w:t>
            </w:r>
            <w:r>
              <w:fldChar w:fldCharType="end"/>
            </w:r>
          </w:hyperlink>
        </w:p>
        <w:p w:rsidR="24FE1DA8" w:rsidP="24FE1DA8" w:rsidRDefault="0041353E" w14:paraId="4DB39E2C" w14:textId="143F4E8C">
          <w:pPr>
            <w:pStyle w:val="TOC3"/>
            <w:tabs>
              <w:tab w:val="right" w:leader="dot" w:pos="9015"/>
            </w:tabs>
            <w:rPr>
              <w:rStyle w:val="Hyperlink"/>
            </w:rPr>
          </w:pPr>
          <w:hyperlink w:anchor="_Toc292710758">
            <w:r w:rsidRPr="74EABDDD" w:rsidR="74EABDDD">
              <w:rPr>
                <w:rStyle w:val="Hyperlink"/>
              </w:rPr>
              <w:t>10/03/23</w:t>
            </w:r>
            <w:r>
              <w:tab/>
            </w:r>
            <w:r>
              <w:fldChar w:fldCharType="begin"/>
            </w:r>
            <w:r>
              <w:instrText xml:space="preserve">PAGEREF _Toc292710758 \h</w:instrText>
            </w:r>
            <w:r>
              <w:fldChar w:fldCharType="separate"/>
            </w:r>
            <w:r w:rsidRPr="74EABDDD" w:rsidR="74EABDDD">
              <w:rPr>
                <w:rStyle w:val="Hyperlink"/>
              </w:rPr>
              <w:t>191</w:t>
            </w:r>
            <w:r>
              <w:fldChar w:fldCharType="end"/>
            </w:r>
          </w:hyperlink>
        </w:p>
        <w:p w:rsidR="24FE1DA8" w:rsidP="597592B5" w:rsidRDefault="0041353E" w14:paraId="14C1FEC8" w14:textId="08E3E3D3">
          <w:pPr>
            <w:pStyle w:val="TOC3"/>
            <w:tabs>
              <w:tab w:val="right" w:leader="dot" w:pos="9015"/>
            </w:tabs>
            <w:rPr>
              <w:rStyle w:val="Hyperlink"/>
            </w:rPr>
          </w:pPr>
          <w:hyperlink w:anchor="_Toc1774209947">
            <w:r w:rsidRPr="74EABDDD" w:rsidR="74EABDDD">
              <w:rPr>
                <w:rStyle w:val="Hyperlink"/>
              </w:rPr>
              <w:t>12/03/23</w:t>
            </w:r>
            <w:r>
              <w:tab/>
            </w:r>
            <w:r>
              <w:fldChar w:fldCharType="begin"/>
            </w:r>
            <w:r>
              <w:instrText xml:space="preserve">PAGEREF _Toc1774209947 \h</w:instrText>
            </w:r>
            <w:r>
              <w:fldChar w:fldCharType="separate"/>
            </w:r>
            <w:r w:rsidRPr="74EABDDD" w:rsidR="74EABDDD">
              <w:rPr>
                <w:rStyle w:val="Hyperlink"/>
              </w:rPr>
              <w:t>200</w:t>
            </w:r>
            <w:r>
              <w:fldChar w:fldCharType="end"/>
            </w:r>
          </w:hyperlink>
        </w:p>
        <w:p w:rsidR="24FE1DA8" w:rsidP="597592B5" w:rsidRDefault="0041353E" w14:paraId="568BAA12" w14:textId="17A55BE6">
          <w:pPr>
            <w:pStyle w:val="TOC2"/>
            <w:tabs>
              <w:tab w:val="right" w:leader="dot" w:pos="9015"/>
            </w:tabs>
            <w:rPr>
              <w:rStyle w:val="Hyperlink"/>
            </w:rPr>
          </w:pPr>
          <w:hyperlink w:anchor="_Toc943979868">
            <w:r w:rsidRPr="74EABDDD" w:rsidR="74EABDDD">
              <w:rPr>
                <w:rStyle w:val="Hyperlink"/>
              </w:rPr>
              <w:t>Sprint 5: Documentation, Debugging &amp; Minor Additions</w:t>
            </w:r>
            <w:r>
              <w:tab/>
            </w:r>
            <w:r>
              <w:fldChar w:fldCharType="begin"/>
            </w:r>
            <w:r>
              <w:instrText xml:space="preserve">PAGEREF _Toc943979868 \h</w:instrText>
            </w:r>
            <w:r>
              <w:fldChar w:fldCharType="separate"/>
            </w:r>
            <w:r w:rsidRPr="74EABDDD" w:rsidR="74EABDDD">
              <w:rPr>
                <w:rStyle w:val="Hyperlink"/>
              </w:rPr>
              <w:t>202</w:t>
            </w:r>
            <w:r>
              <w:fldChar w:fldCharType="end"/>
            </w:r>
          </w:hyperlink>
        </w:p>
        <w:p w:rsidR="24FE1DA8" w:rsidP="24FE1DA8" w:rsidRDefault="0041353E" w14:paraId="3545EE21" w14:textId="7AA4A285">
          <w:pPr>
            <w:pStyle w:val="TOC3"/>
            <w:tabs>
              <w:tab w:val="right" w:leader="dot" w:pos="9015"/>
            </w:tabs>
            <w:rPr>
              <w:rStyle w:val="Hyperlink"/>
            </w:rPr>
          </w:pPr>
          <w:hyperlink w:anchor="_Toc414551438">
            <w:r w:rsidRPr="74EABDDD" w:rsidR="74EABDDD">
              <w:rPr>
                <w:rStyle w:val="Hyperlink"/>
              </w:rPr>
              <w:t>14/03/23</w:t>
            </w:r>
            <w:r>
              <w:tab/>
            </w:r>
            <w:r>
              <w:fldChar w:fldCharType="begin"/>
            </w:r>
            <w:r>
              <w:instrText xml:space="preserve">PAGEREF _Toc414551438 \h</w:instrText>
            </w:r>
            <w:r>
              <w:fldChar w:fldCharType="separate"/>
            </w:r>
            <w:r w:rsidRPr="74EABDDD" w:rsidR="74EABDDD">
              <w:rPr>
                <w:rStyle w:val="Hyperlink"/>
              </w:rPr>
              <w:t>202</w:t>
            </w:r>
            <w:r>
              <w:fldChar w:fldCharType="end"/>
            </w:r>
          </w:hyperlink>
        </w:p>
        <w:p w:rsidR="24FE1DA8" w:rsidP="24FE1DA8" w:rsidRDefault="0041353E" w14:paraId="08618970" w14:textId="26B67627">
          <w:pPr>
            <w:pStyle w:val="TOC3"/>
            <w:tabs>
              <w:tab w:val="right" w:leader="dot" w:pos="9015"/>
            </w:tabs>
            <w:rPr>
              <w:rStyle w:val="Hyperlink"/>
            </w:rPr>
          </w:pPr>
          <w:hyperlink w:anchor="_Toc351708844">
            <w:r w:rsidRPr="74EABDDD" w:rsidR="74EABDDD">
              <w:rPr>
                <w:rStyle w:val="Hyperlink"/>
              </w:rPr>
              <w:t>16/03/23</w:t>
            </w:r>
            <w:r>
              <w:tab/>
            </w:r>
            <w:r>
              <w:fldChar w:fldCharType="begin"/>
            </w:r>
            <w:r>
              <w:instrText xml:space="preserve">PAGEREF _Toc351708844 \h</w:instrText>
            </w:r>
            <w:r>
              <w:fldChar w:fldCharType="separate"/>
            </w:r>
            <w:r w:rsidRPr="74EABDDD" w:rsidR="74EABDDD">
              <w:rPr>
                <w:rStyle w:val="Hyperlink"/>
              </w:rPr>
              <w:t>202</w:t>
            </w:r>
            <w:r>
              <w:fldChar w:fldCharType="end"/>
            </w:r>
          </w:hyperlink>
        </w:p>
        <w:p w:rsidR="24FE1DA8" w:rsidP="24FE1DA8" w:rsidRDefault="0041353E" w14:paraId="3362080C" w14:textId="46AA8561">
          <w:pPr>
            <w:pStyle w:val="TOC3"/>
            <w:tabs>
              <w:tab w:val="right" w:leader="dot" w:pos="9015"/>
            </w:tabs>
            <w:rPr>
              <w:rStyle w:val="Hyperlink"/>
            </w:rPr>
          </w:pPr>
          <w:hyperlink w:anchor="_Toc1667776084">
            <w:r w:rsidRPr="74EABDDD" w:rsidR="74EABDDD">
              <w:rPr>
                <w:rStyle w:val="Hyperlink"/>
              </w:rPr>
              <w:t>18/03/23</w:t>
            </w:r>
            <w:r>
              <w:tab/>
            </w:r>
            <w:r>
              <w:fldChar w:fldCharType="begin"/>
            </w:r>
            <w:r>
              <w:instrText xml:space="preserve">PAGEREF _Toc1667776084 \h</w:instrText>
            </w:r>
            <w:r>
              <w:fldChar w:fldCharType="separate"/>
            </w:r>
            <w:r w:rsidRPr="74EABDDD" w:rsidR="74EABDDD">
              <w:rPr>
                <w:rStyle w:val="Hyperlink"/>
              </w:rPr>
              <w:t>203</w:t>
            </w:r>
            <w:r>
              <w:fldChar w:fldCharType="end"/>
            </w:r>
          </w:hyperlink>
        </w:p>
        <w:p w:rsidR="24FE1DA8" w:rsidP="597592B5" w:rsidRDefault="0041353E" w14:paraId="2A54D161" w14:textId="373BC093">
          <w:pPr>
            <w:pStyle w:val="TOC3"/>
            <w:tabs>
              <w:tab w:val="right" w:leader="dot" w:pos="9015"/>
            </w:tabs>
            <w:rPr>
              <w:rStyle w:val="Hyperlink"/>
            </w:rPr>
          </w:pPr>
          <w:hyperlink w:anchor="_Toc290155080">
            <w:r w:rsidRPr="74EABDDD" w:rsidR="74EABDDD">
              <w:rPr>
                <w:rStyle w:val="Hyperlink"/>
              </w:rPr>
              <w:t>21/03/23</w:t>
            </w:r>
            <w:r>
              <w:tab/>
            </w:r>
            <w:r>
              <w:fldChar w:fldCharType="begin"/>
            </w:r>
            <w:r>
              <w:instrText xml:space="preserve">PAGEREF _Toc290155080 \h</w:instrText>
            </w:r>
            <w:r>
              <w:fldChar w:fldCharType="separate"/>
            </w:r>
            <w:r w:rsidRPr="74EABDDD" w:rsidR="74EABDDD">
              <w:rPr>
                <w:rStyle w:val="Hyperlink"/>
              </w:rPr>
              <w:t>205</w:t>
            </w:r>
            <w:r>
              <w:fldChar w:fldCharType="end"/>
            </w:r>
          </w:hyperlink>
        </w:p>
        <w:p w:rsidR="24FE1DA8" w:rsidP="597592B5" w:rsidRDefault="0041353E" w14:paraId="298FAC47" w14:textId="47B15D73">
          <w:pPr>
            <w:pStyle w:val="TOC3"/>
            <w:tabs>
              <w:tab w:val="right" w:leader="dot" w:pos="9015"/>
            </w:tabs>
            <w:rPr>
              <w:rStyle w:val="Hyperlink"/>
            </w:rPr>
          </w:pPr>
          <w:hyperlink w:anchor="_Toc1739777290">
            <w:r w:rsidRPr="74EABDDD" w:rsidR="74EABDDD">
              <w:rPr>
                <w:rStyle w:val="Hyperlink"/>
              </w:rPr>
              <w:t>23/03/23</w:t>
            </w:r>
            <w:r>
              <w:tab/>
            </w:r>
            <w:r>
              <w:fldChar w:fldCharType="begin"/>
            </w:r>
            <w:r>
              <w:instrText xml:space="preserve">PAGEREF _Toc1739777290 \h</w:instrText>
            </w:r>
            <w:r>
              <w:fldChar w:fldCharType="separate"/>
            </w:r>
            <w:r w:rsidRPr="74EABDDD" w:rsidR="74EABDDD">
              <w:rPr>
                <w:rStyle w:val="Hyperlink"/>
              </w:rPr>
              <w:t>208</w:t>
            </w:r>
            <w:r>
              <w:fldChar w:fldCharType="end"/>
            </w:r>
          </w:hyperlink>
        </w:p>
        <w:p w:rsidR="24FE1DA8" w:rsidP="7366E73D" w:rsidRDefault="0041353E" w14:paraId="0274B7E9" w14:textId="35E16746">
          <w:pPr>
            <w:pStyle w:val="TOC3"/>
            <w:tabs>
              <w:tab w:val="right" w:leader="dot" w:pos="9015"/>
            </w:tabs>
            <w:rPr>
              <w:rStyle w:val="Hyperlink"/>
            </w:rPr>
          </w:pPr>
          <w:hyperlink w:anchor="_Toc1153157755">
            <w:r w:rsidRPr="74EABDDD" w:rsidR="74EABDDD">
              <w:rPr>
                <w:rStyle w:val="Hyperlink"/>
              </w:rPr>
              <w:t>01/04/23</w:t>
            </w:r>
            <w:r>
              <w:tab/>
            </w:r>
            <w:r>
              <w:fldChar w:fldCharType="begin"/>
            </w:r>
            <w:r>
              <w:instrText xml:space="preserve">PAGEREF _Toc1153157755 \h</w:instrText>
            </w:r>
            <w:r>
              <w:fldChar w:fldCharType="separate"/>
            </w:r>
            <w:r w:rsidRPr="74EABDDD" w:rsidR="74EABDDD">
              <w:rPr>
                <w:rStyle w:val="Hyperlink"/>
              </w:rPr>
              <w:t>211</w:t>
            </w:r>
            <w:r>
              <w:fldChar w:fldCharType="end"/>
            </w:r>
          </w:hyperlink>
        </w:p>
        <w:p w:rsidR="24FE1DA8" w:rsidP="7FB46ECD" w:rsidRDefault="0041353E" w14:paraId="4C816ACA" w14:textId="58991B68">
          <w:pPr>
            <w:pStyle w:val="TOC3"/>
            <w:tabs>
              <w:tab w:val="right" w:leader="dot" w:pos="9015"/>
            </w:tabs>
            <w:rPr>
              <w:rStyle w:val="Hyperlink"/>
            </w:rPr>
          </w:pPr>
          <w:hyperlink w:anchor="_Toc358172437">
            <w:r w:rsidRPr="74EABDDD" w:rsidR="74EABDDD">
              <w:rPr>
                <w:rStyle w:val="Hyperlink"/>
              </w:rPr>
              <w:t>04/04/23</w:t>
            </w:r>
            <w:r>
              <w:tab/>
            </w:r>
            <w:r>
              <w:fldChar w:fldCharType="begin"/>
            </w:r>
            <w:r>
              <w:instrText xml:space="preserve">PAGEREF _Toc358172437 \h</w:instrText>
            </w:r>
            <w:r>
              <w:fldChar w:fldCharType="separate"/>
            </w:r>
            <w:r w:rsidRPr="74EABDDD" w:rsidR="74EABDDD">
              <w:rPr>
                <w:rStyle w:val="Hyperlink"/>
              </w:rPr>
              <w:t>214</w:t>
            </w:r>
            <w:r>
              <w:fldChar w:fldCharType="end"/>
            </w:r>
          </w:hyperlink>
        </w:p>
        <w:p w:rsidR="24FE1DA8" w:rsidP="74EABDDD" w:rsidRDefault="0041353E" w14:paraId="74BF1065" w14:textId="2A5C5222">
          <w:pPr>
            <w:pStyle w:val="TOC3"/>
            <w:tabs>
              <w:tab w:val="right" w:leader="dot" w:pos="9015"/>
            </w:tabs>
            <w:rPr>
              <w:rStyle w:val="Hyperlink"/>
            </w:rPr>
          </w:pPr>
          <w:hyperlink w:anchor="_Toc535082664">
            <w:r w:rsidRPr="74EABDDD" w:rsidR="74EABDDD">
              <w:rPr>
                <w:rStyle w:val="Hyperlink"/>
              </w:rPr>
              <w:t>12/04/23</w:t>
            </w:r>
            <w:r>
              <w:tab/>
            </w:r>
            <w:r>
              <w:fldChar w:fldCharType="begin"/>
            </w:r>
            <w:r>
              <w:instrText xml:space="preserve">PAGEREF _Toc535082664 \h</w:instrText>
            </w:r>
            <w:r>
              <w:fldChar w:fldCharType="separate"/>
            </w:r>
            <w:r w:rsidRPr="74EABDDD" w:rsidR="74EABDDD">
              <w:rPr>
                <w:rStyle w:val="Hyperlink"/>
              </w:rPr>
              <w:t>215</w:t>
            </w:r>
            <w:r>
              <w:fldChar w:fldCharType="end"/>
            </w:r>
          </w:hyperlink>
        </w:p>
        <w:p w:rsidR="24FE1DA8" w:rsidP="74EABDDD" w:rsidRDefault="0041353E" w14:paraId="38F64C57" w14:textId="03D8F496">
          <w:pPr>
            <w:pStyle w:val="TOC1"/>
            <w:tabs>
              <w:tab w:val="right" w:leader="dot" w:pos="9015"/>
            </w:tabs>
            <w:rPr>
              <w:rStyle w:val="Hyperlink"/>
            </w:rPr>
          </w:pPr>
          <w:hyperlink w:anchor="_Toc948012216">
            <w:r w:rsidRPr="74EABDDD" w:rsidR="74EABDDD">
              <w:rPr>
                <w:rStyle w:val="Hyperlink"/>
              </w:rPr>
              <w:t>Testing</w:t>
            </w:r>
            <w:r>
              <w:tab/>
            </w:r>
            <w:r>
              <w:fldChar w:fldCharType="begin"/>
            </w:r>
            <w:r>
              <w:instrText xml:space="preserve">PAGEREF _Toc948012216 \h</w:instrText>
            </w:r>
            <w:r>
              <w:fldChar w:fldCharType="separate"/>
            </w:r>
            <w:r w:rsidRPr="74EABDDD" w:rsidR="74EABDDD">
              <w:rPr>
                <w:rStyle w:val="Hyperlink"/>
              </w:rPr>
              <w:t>215</w:t>
            </w:r>
            <w:r>
              <w:fldChar w:fldCharType="end"/>
            </w:r>
          </w:hyperlink>
        </w:p>
        <w:p w:rsidR="597592B5" w:rsidP="7366E73D" w:rsidRDefault="0041353E" w14:paraId="55EF878F" w14:textId="271F0E00">
          <w:pPr>
            <w:pStyle w:val="TOC3"/>
            <w:tabs>
              <w:tab w:val="right" w:leader="dot" w:pos="9015"/>
            </w:tabs>
            <w:rPr>
              <w:rStyle w:val="Hyperlink"/>
            </w:rPr>
          </w:pPr>
          <w:hyperlink w:anchor="_Toc1733170893">
            <w:r w:rsidRPr="74EABDDD" w:rsidR="74EABDDD">
              <w:rPr>
                <w:rStyle w:val="Hyperlink"/>
              </w:rPr>
              <w:t>Test Requirement Matrix</w:t>
            </w:r>
            <w:r>
              <w:tab/>
            </w:r>
            <w:r>
              <w:fldChar w:fldCharType="begin"/>
            </w:r>
            <w:r>
              <w:instrText xml:space="preserve">PAGEREF _Toc1733170893 \h</w:instrText>
            </w:r>
            <w:r>
              <w:fldChar w:fldCharType="separate"/>
            </w:r>
            <w:r w:rsidRPr="74EABDDD" w:rsidR="74EABDDD">
              <w:rPr>
                <w:rStyle w:val="Hyperlink"/>
              </w:rPr>
              <w:t>216</w:t>
            </w:r>
            <w:r>
              <w:fldChar w:fldCharType="end"/>
            </w:r>
          </w:hyperlink>
        </w:p>
        <w:p w:rsidR="24FE1DA8" w:rsidP="7FB46ECD" w:rsidRDefault="0041353E" w14:paraId="5ABC30B8" w14:textId="04ECB89F">
          <w:pPr>
            <w:pStyle w:val="TOC3"/>
            <w:tabs>
              <w:tab w:val="right" w:leader="dot" w:pos="9015"/>
            </w:tabs>
            <w:rPr>
              <w:rStyle w:val="Hyperlink"/>
            </w:rPr>
          </w:pPr>
          <w:hyperlink w:anchor="_Toc2063433537">
            <w:r w:rsidRPr="74EABDDD" w:rsidR="74EABDDD">
              <w:rPr>
                <w:rStyle w:val="Hyperlink"/>
              </w:rPr>
              <w:t>Observational Testing</w:t>
            </w:r>
            <w:r>
              <w:tab/>
            </w:r>
            <w:r>
              <w:fldChar w:fldCharType="begin"/>
            </w:r>
            <w:r>
              <w:instrText xml:space="preserve">PAGEREF _Toc2063433537 \h</w:instrText>
            </w:r>
            <w:r>
              <w:fldChar w:fldCharType="separate"/>
            </w:r>
            <w:r w:rsidRPr="74EABDDD" w:rsidR="74EABDDD">
              <w:rPr>
                <w:rStyle w:val="Hyperlink"/>
              </w:rPr>
              <w:t>217</w:t>
            </w:r>
            <w:r>
              <w:fldChar w:fldCharType="end"/>
            </w:r>
          </w:hyperlink>
        </w:p>
        <w:p w:rsidR="7366E73D" w:rsidP="74EABDDD" w:rsidRDefault="0041353E" w14:paraId="5706EB57" w14:textId="3FE88A68">
          <w:pPr>
            <w:pStyle w:val="TOC3"/>
            <w:tabs>
              <w:tab w:val="right" w:leader="dot" w:pos="9015"/>
            </w:tabs>
            <w:rPr>
              <w:rStyle w:val="Hyperlink"/>
            </w:rPr>
          </w:pPr>
          <w:hyperlink w:anchor="_Toc546737514">
            <w:r w:rsidRPr="74EABDDD" w:rsidR="74EABDDD">
              <w:rPr>
                <w:rStyle w:val="Hyperlink"/>
              </w:rPr>
              <w:t>Regression Testing</w:t>
            </w:r>
            <w:r>
              <w:tab/>
            </w:r>
            <w:r>
              <w:fldChar w:fldCharType="begin"/>
            </w:r>
            <w:r>
              <w:instrText xml:space="preserve">PAGEREF _Toc546737514 \h</w:instrText>
            </w:r>
            <w:r>
              <w:fldChar w:fldCharType="separate"/>
            </w:r>
            <w:r w:rsidRPr="74EABDDD" w:rsidR="74EABDDD">
              <w:rPr>
                <w:rStyle w:val="Hyperlink"/>
              </w:rPr>
              <w:t>218</w:t>
            </w:r>
            <w:r>
              <w:fldChar w:fldCharType="end"/>
            </w:r>
          </w:hyperlink>
        </w:p>
        <w:p w:rsidR="7366E73D" w:rsidP="7366E73D" w:rsidRDefault="0041353E" w14:paraId="0ACD1A1F" w14:textId="38492F8B">
          <w:pPr>
            <w:pStyle w:val="TOC1"/>
            <w:tabs>
              <w:tab w:val="right" w:leader="dot" w:pos="9015"/>
            </w:tabs>
            <w:rPr>
              <w:rStyle w:val="Hyperlink"/>
            </w:rPr>
          </w:pPr>
          <w:hyperlink w:anchor="_Toc33701176">
            <w:r w:rsidRPr="74EABDDD" w:rsidR="74EABDDD">
              <w:rPr>
                <w:rStyle w:val="Hyperlink"/>
              </w:rPr>
              <w:t>Evaluation &amp; Critical Review</w:t>
            </w:r>
            <w:r>
              <w:tab/>
            </w:r>
            <w:r>
              <w:fldChar w:fldCharType="begin"/>
            </w:r>
            <w:r>
              <w:instrText xml:space="preserve">PAGEREF _Toc33701176 \h</w:instrText>
            </w:r>
            <w:r>
              <w:fldChar w:fldCharType="separate"/>
            </w:r>
            <w:r w:rsidRPr="74EABDDD" w:rsidR="74EABDDD">
              <w:rPr>
                <w:rStyle w:val="Hyperlink"/>
              </w:rPr>
              <w:t>218</w:t>
            </w:r>
            <w:r>
              <w:fldChar w:fldCharType="end"/>
            </w:r>
          </w:hyperlink>
        </w:p>
        <w:p w:rsidR="7366E73D" w:rsidP="74EABDDD" w:rsidRDefault="0041353E" w14:paraId="74D74B91" w14:textId="1669920E">
          <w:pPr>
            <w:pStyle w:val="TOC2"/>
            <w:tabs>
              <w:tab w:val="right" w:leader="dot" w:pos="9015"/>
            </w:tabs>
            <w:rPr>
              <w:rStyle w:val="Hyperlink"/>
            </w:rPr>
          </w:pPr>
          <w:hyperlink w:anchor="_Toc1060962155">
            <w:r w:rsidRPr="74EABDDD" w:rsidR="74EABDDD">
              <w:rPr>
                <w:rStyle w:val="Hyperlink"/>
              </w:rPr>
              <w:t>Module Relevance</w:t>
            </w:r>
            <w:r>
              <w:tab/>
            </w:r>
            <w:r>
              <w:fldChar w:fldCharType="begin"/>
            </w:r>
            <w:r>
              <w:instrText xml:space="preserve">PAGEREF _Toc1060962155 \h</w:instrText>
            </w:r>
            <w:r>
              <w:fldChar w:fldCharType="separate"/>
            </w:r>
            <w:r w:rsidRPr="74EABDDD" w:rsidR="74EABDDD">
              <w:rPr>
                <w:rStyle w:val="Hyperlink"/>
              </w:rPr>
              <w:t>220</w:t>
            </w:r>
            <w:r>
              <w:fldChar w:fldCharType="end"/>
            </w:r>
          </w:hyperlink>
        </w:p>
        <w:p w:rsidR="7366E73D" w:rsidP="74EABDDD" w:rsidRDefault="0041353E" w14:paraId="7AC94590" w14:textId="66137546">
          <w:pPr>
            <w:pStyle w:val="TOC2"/>
            <w:tabs>
              <w:tab w:val="right" w:leader="dot" w:pos="9015"/>
            </w:tabs>
            <w:rPr>
              <w:rStyle w:val="Hyperlink"/>
            </w:rPr>
          </w:pPr>
          <w:hyperlink w:anchor="_Toc1948323366">
            <w:r w:rsidRPr="74EABDDD" w:rsidR="74EABDDD">
              <w:rPr>
                <w:rStyle w:val="Hyperlink"/>
              </w:rPr>
              <w:t>Research Evaluation</w:t>
            </w:r>
            <w:r>
              <w:tab/>
            </w:r>
            <w:r>
              <w:fldChar w:fldCharType="begin"/>
            </w:r>
            <w:r>
              <w:instrText xml:space="preserve">PAGEREF _Toc1948323366 \h</w:instrText>
            </w:r>
            <w:r>
              <w:fldChar w:fldCharType="separate"/>
            </w:r>
            <w:r w:rsidRPr="74EABDDD" w:rsidR="74EABDDD">
              <w:rPr>
                <w:rStyle w:val="Hyperlink"/>
              </w:rPr>
              <w:t>222</w:t>
            </w:r>
            <w:r>
              <w:fldChar w:fldCharType="end"/>
            </w:r>
          </w:hyperlink>
        </w:p>
        <w:p w:rsidR="7366E73D" w:rsidP="74EABDDD" w:rsidRDefault="0041353E" w14:paraId="7642A91C" w14:textId="526D2738">
          <w:pPr>
            <w:pStyle w:val="TOC2"/>
            <w:tabs>
              <w:tab w:val="right" w:leader="dot" w:pos="9015"/>
            </w:tabs>
            <w:rPr>
              <w:rStyle w:val="Hyperlink"/>
            </w:rPr>
          </w:pPr>
          <w:hyperlink w:anchor="_Toc354673445">
            <w:r w:rsidRPr="74EABDDD" w:rsidR="74EABDDD">
              <w:rPr>
                <w:rStyle w:val="Hyperlink"/>
              </w:rPr>
              <w:t>Methodology and Planning Evaluation</w:t>
            </w:r>
            <w:r>
              <w:tab/>
            </w:r>
            <w:r>
              <w:fldChar w:fldCharType="begin"/>
            </w:r>
            <w:r>
              <w:instrText xml:space="preserve">PAGEREF _Toc354673445 \h</w:instrText>
            </w:r>
            <w:r>
              <w:fldChar w:fldCharType="separate"/>
            </w:r>
            <w:r w:rsidRPr="74EABDDD" w:rsidR="74EABDDD">
              <w:rPr>
                <w:rStyle w:val="Hyperlink"/>
              </w:rPr>
              <w:t>224</w:t>
            </w:r>
            <w:r>
              <w:fldChar w:fldCharType="end"/>
            </w:r>
          </w:hyperlink>
        </w:p>
        <w:p w:rsidR="24FE1DA8" w:rsidP="74EABDDD" w:rsidRDefault="0041353E" w14:paraId="62B0000E" w14:textId="10D2DD6C">
          <w:pPr>
            <w:pStyle w:val="TOC2"/>
            <w:tabs>
              <w:tab w:val="right" w:leader="dot" w:pos="9015"/>
            </w:tabs>
            <w:rPr>
              <w:rStyle w:val="Hyperlink"/>
            </w:rPr>
          </w:pPr>
          <w:hyperlink w:anchor="_Toc444222724">
            <w:r w:rsidRPr="74EABDDD" w:rsidR="74EABDDD">
              <w:rPr>
                <w:rStyle w:val="Hyperlink"/>
              </w:rPr>
              <w:t>Progress, Problems and Solutions</w:t>
            </w:r>
            <w:r>
              <w:tab/>
            </w:r>
            <w:r>
              <w:fldChar w:fldCharType="begin"/>
            </w:r>
            <w:r>
              <w:instrText xml:space="preserve">PAGEREF _Toc444222724 \h</w:instrText>
            </w:r>
            <w:r>
              <w:fldChar w:fldCharType="separate"/>
            </w:r>
            <w:r w:rsidRPr="74EABDDD" w:rsidR="74EABDDD">
              <w:rPr>
                <w:rStyle w:val="Hyperlink"/>
              </w:rPr>
              <w:t>226</w:t>
            </w:r>
            <w:r>
              <w:fldChar w:fldCharType="end"/>
            </w:r>
          </w:hyperlink>
        </w:p>
        <w:p w:rsidR="74EABDDD" w:rsidP="74EABDDD" w:rsidRDefault="74EABDDD" w14:paraId="2B5A790D" w14:textId="10454EE9">
          <w:pPr>
            <w:pStyle w:val="TOC2"/>
            <w:tabs>
              <w:tab w:val="right" w:leader="dot" w:pos="9015"/>
            </w:tabs>
            <w:rPr>
              <w:rStyle w:val="Hyperlink"/>
            </w:rPr>
          </w:pPr>
          <w:hyperlink w:anchor="_Toc1627537393">
            <w:r w:rsidRPr="74EABDDD" w:rsidR="74EABDDD">
              <w:rPr>
                <w:rStyle w:val="Hyperlink"/>
              </w:rPr>
              <w:t>Further Development</w:t>
            </w:r>
            <w:r>
              <w:tab/>
            </w:r>
            <w:r>
              <w:fldChar w:fldCharType="begin"/>
            </w:r>
            <w:r>
              <w:instrText xml:space="preserve">PAGEREF _Toc1627537393 \h</w:instrText>
            </w:r>
            <w:r>
              <w:fldChar w:fldCharType="separate"/>
            </w:r>
            <w:r w:rsidRPr="74EABDDD" w:rsidR="74EABDDD">
              <w:rPr>
                <w:rStyle w:val="Hyperlink"/>
              </w:rPr>
              <w:t>227</w:t>
            </w:r>
            <w:r>
              <w:fldChar w:fldCharType="end"/>
            </w:r>
          </w:hyperlink>
        </w:p>
        <w:p w:rsidR="74EABDDD" w:rsidP="74EABDDD" w:rsidRDefault="74EABDDD" w14:paraId="718472F5" w14:textId="6581BB41">
          <w:pPr>
            <w:pStyle w:val="TOC1"/>
            <w:tabs>
              <w:tab w:val="right" w:leader="dot" w:pos="9015"/>
            </w:tabs>
            <w:rPr>
              <w:rStyle w:val="Hyperlink"/>
            </w:rPr>
          </w:pPr>
          <w:hyperlink w:anchor="_Toc1175014881">
            <w:r w:rsidRPr="74EABDDD" w:rsidR="74EABDDD">
              <w:rPr>
                <w:rStyle w:val="Hyperlink"/>
              </w:rPr>
              <w:t>Research Material &amp; References</w:t>
            </w:r>
            <w:r>
              <w:tab/>
            </w:r>
            <w:r>
              <w:fldChar w:fldCharType="begin"/>
            </w:r>
            <w:r>
              <w:instrText xml:space="preserve">PAGEREF _Toc1175014881 \h</w:instrText>
            </w:r>
            <w:r>
              <w:fldChar w:fldCharType="separate"/>
            </w:r>
            <w:r w:rsidRPr="74EABDDD" w:rsidR="74EABDDD">
              <w:rPr>
                <w:rStyle w:val="Hyperlink"/>
              </w:rPr>
              <w:t>230</w:t>
            </w:r>
            <w:r>
              <w:fldChar w:fldCharType="end"/>
            </w:r>
          </w:hyperlink>
        </w:p>
        <w:p w:rsidR="74EABDDD" w:rsidP="74EABDDD" w:rsidRDefault="74EABDDD" w14:paraId="52F0CB18" w14:textId="68EE9EC8">
          <w:pPr>
            <w:pStyle w:val="TOC1"/>
            <w:tabs>
              <w:tab w:val="right" w:leader="dot" w:pos="9015"/>
            </w:tabs>
            <w:rPr>
              <w:rStyle w:val="Hyperlink"/>
            </w:rPr>
          </w:pPr>
          <w:hyperlink w:anchor="_Toc2117936529">
            <w:r w:rsidRPr="74EABDDD" w:rsidR="74EABDDD">
              <w:rPr>
                <w:rStyle w:val="Hyperlink"/>
              </w:rPr>
              <w:t>Appendix A: Record of meetings</w:t>
            </w:r>
            <w:r>
              <w:tab/>
            </w:r>
            <w:r>
              <w:fldChar w:fldCharType="begin"/>
            </w:r>
            <w:r>
              <w:instrText xml:space="preserve">PAGEREF _Toc2117936529 \h</w:instrText>
            </w:r>
            <w:r>
              <w:fldChar w:fldCharType="separate"/>
            </w:r>
            <w:r w:rsidRPr="74EABDDD" w:rsidR="74EABDDD">
              <w:rPr>
                <w:rStyle w:val="Hyperlink"/>
              </w:rPr>
              <w:t>234</w:t>
            </w:r>
            <w:r>
              <w:fldChar w:fldCharType="end"/>
            </w:r>
          </w:hyperlink>
        </w:p>
        <w:p w:rsidR="74EABDDD" w:rsidP="74EABDDD" w:rsidRDefault="74EABDDD" w14:paraId="57B167CC" w14:textId="2DDF27D7">
          <w:pPr>
            <w:pStyle w:val="TOC1"/>
            <w:tabs>
              <w:tab w:val="right" w:leader="dot" w:pos="9015"/>
            </w:tabs>
            <w:rPr>
              <w:rStyle w:val="Hyperlink"/>
            </w:rPr>
          </w:pPr>
          <w:hyperlink w:anchor="_Toc468632348">
            <w:r w:rsidRPr="74EABDDD" w:rsidR="74EABDDD">
              <w:rPr>
                <w:rStyle w:val="Hyperlink"/>
              </w:rPr>
              <w:t>Appendix B: Source/Assets &amp; External files</w:t>
            </w:r>
            <w:r>
              <w:tab/>
            </w:r>
            <w:r>
              <w:fldChar w:fldCharType="begin"/>
            </w:r>
            <w:r>
              <w:instrText xml:space="preserve">PAGEREF _Toc468632348 \h</w:instrText>
            </w:r>
            <w:r>
              <w:fldChar w:fldCharType="separate"/>
            </w:r>
            <w:r w:rsidRPr="74EABDDD" w:rsidR="74EABDDD">
              <w:rPr>
                <w:rStyle w:val="Hyperlink"/>
              </w:rPr>
              <w:t>234</w:t>
            </w:r>
            <w:r>
              <w:fldChar w:fldCharType="end"/>
            </w:r>
          </w:hyperlink>
          <w:r>
            <w:fldChar w:fldCharType="end"/>
          </w:r>
        </w:p>
      </w:sdtContent>
    </w:sdt>
    <w:p w:rsidRPr="00E051A0" w:rsidR="00E051A0" w:rsidP="1B50CD25" w:rsidRDefault="00E051A0" w14:paraId="60702439" w14:textId="6E383307">
      <w:pPr>
        <w:pStyle w:val="TOC1"/>
        <w:tabs>
          <w:tab w:val="right" w:leader="dot" w:pos="9015"/>
        </w:tabs>
        <w:rPr>
          <w:rStyle w:val="Hyperlink"/>
        </w:rPr>
      </w:pPr>
    </w:p>
    <w:p w:rsidR="2976959A" w:rsidP="1B50CD25" w:rsidRDefault="2976959A" w14:paraId="2CE30C29" w14:textId="6602E513" w14:noSpellErr="1">
      <w:pPr>
        <w:pStyle w:val="Heading1"/>
        <w:spacing w:line="259" w:lineRule="auto"/>
      </w:pPr>
      <w:bookmarkStart w:name="_Toc879760368" w:id="711570758"/>
      <w:r w:rsidR="1684CBF8">
        <w:rPr/>
        <w:t>Introduction</w:t>
      </w:r>
      <w:bookmarkEnd w:id="711570758"/>
    </w:p>
    <w:p w:rsidR="7366E73D" w:rsidP="7366E73D" w:rsidRDefault="7366E73D" w14:paraId="0DA9452A" w14:textId="5478AA5A"/>
    <w:p w:rsidR="15765EC4" w:rsidP="7FB46ECD" w:rsidRDefault="15765EC4" w14:paraId="754680D6" w14:textId="6E0CAC68">
      <w:r>
        <w:t xml:space="preserve">This is the reflective report for the Computing Project (CI601) by Jake Ward. It is an independent project whose goal was to create an educational tool in the form of a web app to be used by employers. Small-scale employers face challenges in maintaining a skilled workforce as the job market becomes more competitive. By offering a user-friendly, interactive tool that enables employers to evaluate and enhance the skills of their workforce, my project seeks to fill this need with a target audience of smaller companies as scaling was limited due to resource restrictions, and smaller companies need to maintain quality in the workforce to keep up with larger corporations. The educational tool was built to assign and display video and text-based training to users created via a login/signup system and mark the training as complete after a quiz is taken to prove the user has learned. The app was built to fulfil this need with an emphasis on usability, with visual indicators such as notifications, statistics, a progress bar, and more. The code artefact created is useful as many training sites are overcomplicated and confuse users, so it could potentially improve training outcomes for companies or reduce the time and cost of training. </w:t>
      </w:r>
    </w:p>
    <w:p w:rsidR="15765EC4" w:rsidP="7FB46ECD" w:rsidRDefault="15765EC4" w14:paraId="13F4C92E" w14:textId="6A9F61AD">
      <w:r>
        <w:t xml:space="preserve"> </w:t>
      </w:r>
    </w:p>
    <w:p w:rsidR="15765EC4" w:rsidP="7FB46ECD" w:rsidRDefault="15765EC4" w14:paraId="7C75D0FC" w14:textId="04E3FD15">
      <w:r>
        <w:t xml:space="preserve">The project's documentation has been split into three parts (Report, API Documentation, and Testing Documentation), with the codebase being hosted on Brighton Domains and backed up on a GitHub repository. In this reflective report, the project's Aims, Objectives, Requirements, Approach, Planning, Research, Design, Implementation, Testing, and Evaluation have all been documented to display an overarching view of the whole Software Development Lifecycle. I followed the Agile methodology over the course of several months, which allowed for flexibility and iterative development. The process involved the use of black-and-white box regression testing and research using both online and physical resources, as well as five programming languages. The codebase was created with HTML, JavaScript, CSS, MySQL, and EJS with compatibility over a range of devices and browsers. This project makes use of knowledge from a range of modules taken throughout my three-year attendance at the university and serves as my final-year project.  </w:t>
      </w:r>
    </w:p>
    <w:p w:rsidR="15765EC4" w:rsidP="7FB46ECD" w:rsidRDefault="15765EC4" w14:paraId="7D949D06" w14:textId="4C12676D">
      <w:r>
        <w:t xml:space="preserve"> </w:t>
      </w:r>
    </w:p>
    <w:p w:rsidR="15765EC4" w:rsidP="7FB46ECD" w:rsidRDefault="15765EC4" w14:paraId="59EAC69E" w14:textId="53A2B76F">
      <w:r>
        <w:t>This project has taught me valuable skills in both software development and project management as I have been able to apply my knowledge to independently create a functional web application to solve a real-world problem. This report, as well as additional material, provides evidence of my learning and the quality of my work.</w:t>
      </w:r>
    </w:p>
    <w:p w:rsidR="00083EB6" w:rsidP="00343A63" w:rsidRDefault="3C25AF45" w14:paraId="0F8FB33D" w14:textId="32A6B1D0" w14:noSpellErr="1">
      <w:pPr>
        <w:pStyle w:val="Heading1"/>
      </w:pPr>
      <w:bookmarkStart w:name="_Toc760819303" w:id="579021132"/>
      <w:r w:rsidR="19FF10A0">
        <w:rPr/>
        <w:t>Aims</w:t>
      </w:r>
      <w:r w:rsidR="281DD85F">
        <w:rPr/>
        <w:t>,</w:t>
      </w:r>
      <w:r w:rsidR="19FF10A0">
        <w:rPr/>
        <w:t xml:space="preserve"> </w:t>
      </w:r>
      <w:r w:rsidR="19FF10A0">
        <w:rPr/>
        <w:t>Objectives</w:t>
      </w:r>
      <w:r w:rsidR="23AE6CBA">
        <w:rPr/>
        <w:t xml:space="preserve"> </w:t>
      </w:r>
      <w:r w:rsidR="001C805D">
        <w:rPr/>
        <w:t>&amp;</w:t>
      </w:r>
      <w:r w:rsidR="23AE6CBA">
        <w:rPr/>
        <w:t xml:space="preserve"> Product Description</w:t>
      </w:r>
      <w:bookmarkEnd w:id="579021132"/>
    </w:p>
    <w:p w:rsidR="00AC0323" w:rsidP="00AC0323" w:rsidRDefault="00AC0323" w14:paraId="16DBDA25" w14:textId="77777777"/>
    <w:p w:rsidR="44552EC6" w:rsidP="4E67FEC7" w:rsidRDefault="44552EC6" w14:paraId="20D7D210" w14:textId="6F918BC2">
      <w:pPr>
        <w:spacing w:line="259" w:lineRule="auto"/>
      </w:pPr>
      <w:r>
        <w:t>My project was the development of a functional web application that functioned as an educational tool. Specifically, this software artefact was intended to serve as a web application that could potentially be used by a company for training employees through hosted content such as training videos and articles. The system was designed to allow the given management to assign courses to employees as well as track the progress of employees on said courses. This project served as a template, not for commercial use but to emulate a web application of this kind.</w:t>
      </w:r>
    </w:p>
    <w:p w:rsidR="44552EC6" w:rsidP="4E67FEC7" w:rsidRDefault="44552EC6" w14:paraId="7CBF6E35" w14:textId="5FDDE15C">
      <w:pPr>
        <w:spacing w:line="259" w:lineRule="auto"/>
      </w:pPr>
      <w:r>
        <w:t xml:space="preserve"> </w:t>
      </w:r>
    </w:p>
    <w:p w:rsidR="44552EC6" w:rsidP="4E67FEC7" w:rsidRDefault="44552EC6" w14:paraId="4BB98FCE" w14:textId="452E7FA9">
      <w:pPr>
        <w:spacing w:line="259" w:lineRule="auto"/>
      </w:pPr>
      <w:r>
        <w:t xml:space="preserve">I knew that my objectives were achievable because I had designed the objectives based on previous successful experiences at the University of Brighton. I also knew that these objectives would be achievable as I had studied the potential various resources at length over the course of the year, not only to prove that the objectives could be met but also to find the most efficient method to meet these objectives. I knew that these objectives would be achievable as the key objectives wouldn’t require great lengths of development time. I knew this due to my experience in the area of web development. This meant I knew I could spend the remaining development time increasing the </w:t>
      </w:r>
      <w:r>
        <w:lastRenderedPageBreak/>
        <w:t xml:space="preserve">complexity of the product without the danger of not meeting the deadline. So, to </w:t>
      </w:r>
      <w:proofErr w:type="spellStart"/>
      <w:r>
        <w:t>summarize</w:t>
      </w:r>
      <w:proofErr w:type="spellEnd"/>
      <w:r>
        <w:t>, I designed the objectives to be achievable. I knew they were achievable because of experience in the area, experience with chosen resources, research into resources capabilities and simply key requirements ensuring a wealth of development time.</w:t>
      </w:r>
    </w:p>
    <w:p w:rsidRPr="00AC0323" w:rsidR="00AC0323" w:rsidP="67BBC3A0" w:rsidRDefault="00AC0323" w14:paraId="151A5AE2" w14:textId="77777777"/>
    <w:p w:rsidR="00CB6215" w:rsidP="00343A63" w:rsidRDefault="008A5366" w14:paraId="2F1D5DCE" w14:textId="77777777" w14:noSpellErr="1">
      <w:pPr>
        <w:pStyle w:val="Heading1"/>
      </w:pPr>
      <w:bookmarkStart w:name="_Toc1620402654" w:id="929232107"/>
      <w:r w:rsidR="5226211B">
        <w:rPr/>
        <w:t>Project Management</w:t>
      </w:r>
      <w:bookmarkEnd w:id="929232107"/>
    </w:p>
    <w:p w:rsidR="0CF580BA" w:rsidP="4E67FEC7" w:rsidRDefault="0CF580BA" w14:paraId="48F81578" w14:textId="20CFB3C6">
      <w:r>
        <w:t>As I was the sole developer, I was also the project manager. In this way, I was responsible for deciding the requirements, deliverables, approach, and resources to be used. I took immense time researching each aspect of the project to decide what would be the most effective and efficient methods to meet my set objectives. The justifications for each of my design and management choices can be seen at length in the research section of the report.</w:t>
      </w:r>
      <w:r w:rsidR="303DB4A8">
        <w:t xml:space="preserve"> It must be noted that a portion of this section wasn’t freshly written for the final report as it was also included in the </w:t>
      </w:r>
      <w:proofErr w:type="spellStart"/>
      <w:r w:rsidR="303DB4A8">
        <w:t>unassessed</w:t>
      </w:r>
      <w:proofErr w:type="spellEnd"/>
      <w:r w:rsidR="303DB4A8">
        <w:t xml:space="preserve"> interim report for feedback purposes.</w:t>
      </w:r>
    </w:p>
    <w:p w:rsidR="0CF580BA" w:rsidP="4E67FEC7" w:rsidRDefault="0CF580BA" w14:paraId="1B89DE89" w14:textId="6AD9862C">
      <w:r>
        <w:t xml:space="preserve"> </w:t>
      </w:r>
    </w:p>
    <w:p w:rsidR="0CF580BA" w:rsidP="4E67FEC7" w:rsidRDefault="0CF580BA" w14:paraId="4E8765E4" w14:textId="5E05FA68">
      <w:r>
        <w:t xml:space="preserve">The project started via refinement through notation format. By mind mapping ideas/potential requirements, the various theoretical goals of the project became solidified requirements, allowing me to </w:t>
      </w:r>
      <w:proofErr w:type="spellStart"/>
      <w:r>
        <w:t>organize</w:t>
      </w:r>
      <w:proofErr w:type="spellEnd"/>
      <w:r>
        <w:t xml:space="preserve"> and carry out each task efficiently.</w:t>
      </w:r>
    </w:p>
    <w:p w:rsidR="00B772C5" w:rsidP="5EB92C48" w:rsidRDefault="00B772C5" w14:paraId="09CF79AE" w14:textId="77777777"/>
    <w:p w:rsidR="00B772C5" w:rsidP="5EB92C48" w:rsidRDefault="6F03204E" w14:paraId="777BC546" w14:textId="77777777">
      <w:pPr>
        <w:jc w:val="center"/>
      </w:pPr>
      <w:r>
        <w:rPr>
          <w:noProof/>
        </w:rPr>
        <w:drawing>
          <wp:inline distT="0" distB="0" distL="0" distR="0" wp14:anchorId="23DED6F1" wp14:editId="1695D573">
            <wp:extent cx="2966720" cy="494474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2966720" cy="4944746"/>
                    </a:xfrm>
                    <a:prstGeom prst="rect">
                      <a:avLst/>
                    </a:prstGeom>
                  </pic:spPr>
                </pic:pic>
              </a:graphicData>
            </a:graphic>
          </wp:inline>
        </w:drawing>
      </w:r>
    </w:p>
    <w:p w:rsidR="6F03204E" w:rsidP="5EB92C48" w:rsidRDefault="6F03204E" w14:paraId="624C100E" w14:textId="77777777">
      <w:pPr>
        <w:jc w:val="center"/>
      </w:pPr>
      <w:r w:rsidRPr="5EB92C48">
        <w:rPr>
          <w:i/>
          <w:iCs/>
        </w:rPr>
        <w:t xml:space="preserve">Figure 1: Project </w:t>
      </w:r>
      <w:r w:rsidRPr="5EB92C48" w:rsidR="6EBDE6D3">
        <w:rPr>
          <w:i/>
          <w:iCs/>
        </w:rPr>
        <w:t xml:space="preserve">Outline </w:t>
      </w:r>
      <w:r w:rsidRPr="5EB92C48">
        <w:rPr>
          <w:i/>
          <w:iCs/>
        </w:rPr>
        <w:t>Notes</w:t>
      </w:r>
    </w:p>
    <w:p w:rsidR="00B772C5" w:rsidP="00857323" w:rsidRDefault="00B772C5" w14:paraId="1B10CC38" w14:textId="77777777"/>
    <w:p w:rsidR="00B772C5" w:rsidP="00857323" w:rsidRDefault="00B772C5" w14:paraId="6E773FBB" w14:textId="1A78CE04">
      <w:r>
        <w:lastRenderedPageBreak/>
        <w:t>This project outline</w:t>
      </w:r>
      <w:r w:rsidR="00FA0FCD">
        <w:t xml:space="preserve"> (</w:t>
      </w:r>
      <w:r>
        <w:t>once refined enough to meet the correct standard</w:t>
      </w:r>
      <w:r w:rsidR="00FA0FCD">
        <w:t>)</w:t>
      </w:r>
      <w:r>
        <w:t xml:space="preserve"> would then be</w:t>
      </w:r>
      <w:r w:rsidR="00FA0FCD">
        <w:t xml:space="preserve"> transferred to a more professional web space. </w:t>
      </w:r>
      <w:r w:rsidR="00A70972">
        <w:t>In a professional environment</w:t>
      </w:r>
      <w:r w:rsidR="001F1902">
        <w:t>,</w:t>
      </w:r>
      <w:r w:rsidR="00A70972">
        <w:t xml:space="preserve"> it is </w:t>
      </w:r>
      <w:r w:rsidR="2421C946">
        <w:t>common</w:t>
      </w:r>
      <w:r w:rsidR="00A70972">
        <w:t xml:space="preserve"> in this scenario to take advantage of a </w:t>
      </w:r>
      <w:r w:rsidR="005D499F">
        <w:t xml:space="preserve">project management tool. </w:t>
      </w:r>
      <w:r w:rsidR="00FA0FCD">
        <w:t>I chose to use</w:t>
      </w:r>
      <w:r w:rsidR="000A3E53">
        <w:t xml:space="preserve"> a </w:t>
      </w:r>
      <w:proofErr w:type="spellStart"/>
      <w:r w:rsidR="000A3E53">
        <w:t>Trello</w:t>
      </w:r>
      <w:proofErr w:type="spellEnd"/>
      <w:r w:rsidR="000A3E53">
        <w:t xml:space="preserve"> workspace to host th</w:t>
      </w:r>
      <w:r w:rsidR="00C936A3">
        <w:t xml:space="preserve">e project requirements and potential features </w:t>
      </w:r>
      <w:r w:rsidR="003E6AF6">
        <w:t xml:space="preserve">to take advantage of their </w:t>
      </w:r>
      <w:r w:rsidR="006A4A85">
        <w:t>user</w:t>
      </w:r>
      <w:r w:rsidR="25BD99A7">
        <w:t>-</w:t>
      </w:r>
      <w:r w:rsidR="006A4A85">
        <w:t xml:space="preserve">friendly </w:t>
      </w:r>
      <w:r w:rsidR="00D06DA1">
        <w:t>project management tools</w:t>
      </w:r>
      <w:r w:rsidR="002D1D7F">
        <w:t xml:space="preserve">, as well as to help clearly document the </w:t>
      </w:r>
      <w:r w:rsidR="00B7540A">
        <w:t xml:space="preserve">process of the </w:t>
      </w:r>
      <w:r w:rsidR="1E32DC35">
        <w:t>project's</w:t>
      </w:r>
      <w:r w:rsidR="00B7540A">
        <w:t xml:space="preserve"> development</w:t>
      </w:r>
      <w:r w:rsidR="00A43024">
        <w:t>.</w:t>
      </w:r>
    </w:p>
    <w:p w:rsidR="008B7C32" w:rsidP="00857323" w:rsidRDefault="008B7C32" w14:paraId="6FD4DC65" w14:textId="77777777"/>
    <w:p w:rsidR="005B64E0" w:rsidP="00857323" w:rsidRDefault="000E7EC8" w14:paraId="54180B72" w14:textId="150BA150">
      <w:proofErr w:type="spellStart"/>
      <w:r>
        <w:t>Trello</w:t>
      </w:r>
      <w:proofErr w:type="spellEnd"/>
      <w:r>
        <w:t xml:space="preserve"> is a free</w:t>
      </w:r>
      <w:r w:rsidR="001F1902">
        <w:t>-to-</w:t>
      </w:r>
      <w:r>
        <w:t xml:space="preserve">use project </w:t>
      </w:r>
      <w:r w:rsidR="001F52A4">
        <w:t xml:space="preserve">management tool developed by </w:t>
      </w:r>
      <w:proofErr w:type="spellStart"/>
      <w:r w:rsidR="00376263">
        <w:t>Trello</w:t>
      </w:r>
      <w:proofErr w:type="spellEnd"/>
      <w:r w:rsidR="00376263">
        <w:t xml:space="preserve"> </w:t>
      </w:r>
      <w:r w:rsidR="003E731B">
        <w:t>En</w:t>
      </w:r>
      <w:r w:rsidR="00376263">
        <w:t>terpris</w:t>
      </w:r>
      <w:r w:rsidR="003E731B">
        <w:t>e.</w:t>
      </w:r>
      <w:r w:rsidR="005B1954">
        <w:t xml:space="preserve"> It can be used to manage personal and </w:t>
      </w:r>
      <w:r w:rsidR="00071C44">
        <w:t xml:space="preserve">organisational </w:t>
      </w:r>
      <w:r w:rsidR="0029068E">
        <w:t xml:space="preserve">projects via and online </w:t>
      </w:r>
      <w:proofErr w:type="spellStart"/>
      <w:r w:rsidR="44A349D8">
        <w:t>Kanban</w:t>
      </w:r>
      <w:proofErr w:type="spellEnd"/>
      <w:r w:rsidR="0029068E">
        <w:t xml:space="preserve"> board.</w:t>
      </w:r>
      <w:r w:rsidR="00B4723A">
        <w:t xml:space="preserve"> This is used to visually </w:t>
      </w:r>
      <w:r w:rsidR="000508F7">
        <w:t>depict work at various stages of development.</w:t>
      </w:r>
      <w:r w:rsidR="00C8387C">
        <w:t xml:space="preserve"> Over the course of development</w:t>
      </w:r>
      <w:r w:rsidR="1BA548C1">
        <w:t>,</w:t>
      </w:r>
      <w:r w:rsidR="00C8387C">
        <w:t xml:space="preserve"> the </w:t>
      </w:r>
      <w:r w:rsidR="00FE5010">
        <w:t xml:space="preserve">requirements will have moved from the first to the final stage </w:t>
      </w:r>
      <w:r w:rsidR="00974684">
        <w:t>while the potential features could progress or be dropped from the table</w:t>
      </w:r>
      <w:r w:rsidR="007939A6">
        <w:t xml:space="preserve">. It also supports </w:t>
      </w:r>
      <w:r w:rsidR="00124D88">
        <w:t>integration with other useful services like Dropbox and Google Drive</w:t>
      </w:r>
      <w:r w:rsidR="00A75882">
        <w:t xml:space="preserve"> as well as being available on mobile and pc</w:t>
      </w:r>
      <w:r w:rsidR="00974684">
        <w:t>.</w:t>
      </w:r>
      <w:r w:rsidR="00D82ED9">
        <w:t xml:space="preserve"> These facts make </w:t>
      </w:r>
      <w:proofErr w:type="spellStart"/>
      <w:r w:rsidR="00D82ED9">
        <w:t>Trello</w:t>
      </w:r>
      <w:proofErr w:type="spellEnd"/>
      <w:r w:rsidR="00D82ED9">
        <w:t xml:space="preserve"> </w:t>
      </w:r>
      <w:r w:rsidR="00B014B7">
        <w:t xml:space="preserve">a </w:t>
      </w:r>
      <w:r w:rsidR="00713777">
        <w:t>perfect tool</w:t>
      </w:r>
      <w:r w:rsidR="00B014B7">
        <w:t xml:space="preserve"> to </w:t>
      </w:r>
      <w:r w:rsidR="00713777">
        <w:t>use for documentation.</w:t>
      </w:r>
    </w:p>
    <w:p w:rsidR="5EB92C48" w:rsidP="5EB92C48" w:rsidRDefault="5EB92C48" w14:paraId="397BFEE3" w14:textId="77777777"/>
    <w:p w:rsidR="0DC87DF0" w:rsidP="5EB92C48" w:rsidRDefault="0DC87DF0" w14:paraId="64EE2893" w14:textId="77777777">
      <w:pPr>
        <w:jc w:val="center"/>
      </w:pPr>
      <w:r>
        <w:rPr>
          <w:noProof/>
        </w:rPr>
        <w:drawing>
          <wp:inline distT="0" distB="0" distL="0" distR="0" wp14:anchorId="1672A6CC" wp14:editId="1A8380AE">
            <wp:extent cx="5669714" cy="3319145"/>
            <wp:effectExtent l="0" t="0" r="0" b="0"/>
            <wp:docPr id="1654977195" name="Picture 1654977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497719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69714" cy="3319145"/>
                    </a:xfrm>
                    <a:prstGeom prst="rect">
                      <a:avLst/>
                    </a:prstGeom>
                  </pic:spPr>
                </pic:pic>
              </a:graphicData>
            </a:graphic>
          </wp:inline>
        </w:drawing>
      </w:r>
      <w:r w:rsidRPr="00343A63">
        <w:rPr>
          <w:i/>
          <w:iCs/>
        </w:rPr>
        <w:t>Fi</w:t>
      </w:r>
      <w:r w:rsidRPr="00343A63" w:rsidR="28A9108D">
        <w:rPr>
          <w:i/>
          <w:iCs/>
        </w:rPr>
        <w:t xml:space="preserve">gure 2: </w:t>
      </w:r>
      <w:proofErr w:type="spellStart"/>
      <w:r w:rsidRPr="00343A63" w:rsidR="28A9108D">
        <w:rPr>
          <w:i/>
          <w:iCs/>
        </w:rPr>
        <w:t>Trello</w:t>
      </w:r>
      <w:proofErr w:type="spellEnd"/>
      <w:r w:rsidRPr="00343A63" w:rsidR="28A9108D">
        <w:rPr>
          <w:i/>
          <w:iCs/>
        </w:rPr>
        <w:t xml:space="preserve"> Board based on Agile SDLC, 12/10/22</w:t>
      </w:r>
    </w:p>
    <w:p w:rsidR="00D35878" w:rsidP="00857323" w:rsidRDefault="00D35878" w14:paraId="1F976EA3" w14:textId="77777777"/>
    <w:p w:rsidR="00D35878" w:rsidP="00857323" w:rsidRDefault="00D35878" w14:paraId="0F7C37E3" w14:textId="23DC33D5">
      <w:r>
        <w:t xml:space="preserve">I designed my </w:t>
      </w:r>
      <w:proofErr w:type="spellStart"/>
      <w:r>
        <w:t>Trello</w:t>
      </w:r>
      <w:proofErr w:type="spellEnd"/>
      <w:r>
        <w:t xml:space="preserve"> board </w:t>
      </w:r>
      <w:r w:rsidR="00851ECF">
        <w:t xml:space="preserve">according to the </w:t>
      </w:r>
      <w:r w:rsidR="0014529A">
        <w:t>Agile model of the SD</w:t>
      </w:r>
      <w:r w:rsidR="008D3514">
        <w:t>LC (software development lifecycle).</w:t>
      </w:r>
      <w:r w:rsidR="00C00AF1">
        <w:t xml:space="preserve"> Due to this</w:t>
      </w:r>
      <w:r w:rsidR="008F4814">
        <w:t>,</w:t>
      </w:r>
      <w:r w:rsidR="00C00AF1">
        <w:t xml:space="preserve"> the stages of development </w:t>
      </w:r>
      <w:r w:rsidR="00AC0F0A">
        <w:t>are as follows; Planning,</w:t>
      </w:r>
      <w:r w:rsidR="001A7748">
        <w:t xml:space="preserve"> Requirement </w:t>
      </w:r>
      <w:r w:rsidR="00B014B7">
        <w:t>Analysis, Design</w:t>
      </w:r>
      <w:r w:rsidR="00D40F6D">
        <w:t xml:space="preserve">, </w:t>
      </w:r>
      <w:r w:rsidR="00E86CCE">
        <w:t xml:space="preserve">Development, Testing and Deployment. </w:t>
      </w:r>
      <w:r w:rsidR="207143F2">
        <w:t>Latest</w:t>
      </w:r>
      <w:r w:rsidR="00E86CCE">
        <w:t xml:space="preserve"> </w:t>
      </w:r>
      <w:r w:rsidR="00841FCB">
        <w:t xml:space="preserve">ideas and adjustments could be added to the table </w:t>
      </w:r>
      <w:r w:rsidR="00740281">
        <w:t xml:space="preserve">instantly via </w:t>
      </w:r>
      <w:proofErr w:type="spellStart"/>
      <w:r w:rsidR="00740281">
        <w:t>Trello’s</w:t>
      </w:r>
      <w:proofErr w:type="spellEnd"/>
      <w:r w:rsidR="00740281">
        <w:t xml:space="preserve"> mobile support and </w:t>
      </w:r>
      <w:r w:rsidR="00C01486">
        <w:t xml:space="preserve">peers could be invited to view the table to get </w:t>
      </w:r>
      <w:r w:rsidR="00C431C3">
        <w:t>an understanding of development or give critiques if peer review were</w:t>
      </w:r>
      <w:r w:rsidR="002E12BE">
        <w:t xml:space="preserve"> allowed.</w:t>
      </w:r>
    </w:p>
    <w:p w:rsidR="005B64E0" w:rsidP="00857323" w:rsidRDefault="005B64E0" w14:paraId="2B78BCAF" w14:textId="77777777"/>
    <w:p w:rsidR="005B64E0" w:rsidP="00857323" w:rsidRDefault="00991813" w14:paraId="51EB4869" w14:textId="51BD3151">
      <w:r>
        <w:t>I decided to document the development of the project in a word document</w:t>
      </w:r>
      <w:r w:rsidR="008C5775">
        <w:t xml:space="preserve"> save</w:t>
      </w:r>
      <w:r w:rsidR="008F4814">
        <w:t>d</w:t>
      </w:r>
      <w:r w:rsidR="008C5775">
        <w:t xml:space="preserve"> on Microsoft’s OneDrive </w:t>
      </w:r>
      <w:r w:rsidR="00633F4A">
        <w:t xml:space="preserve">as well as regularly saving copies on my mobile device and personal computer. </w:t>
      </w:r>
      <w:r w:rsidR="00416174">
        <w:t>These various copies would serve as backups for each other to not lose the contents</w:t>
      </w:r>
      <w:r w:rsidR="00715311">
        <w:t xml:space="preserve">, it was the most effective way as it made use of both cloud </w:t>
      </w:r>
      <w:r w:rsidR="000A2F1E">
        <w:t>and physical storage as well as automatic saving.</w:t>
      </w:r>
    </w:p>
    <w:p w:rsidR="00FB2A2E" w:rsidP="00857323" w:rsidRDefault="00FB2A2E" w14:paraId="4A45BEE2" w14:textId="77777777"/>
    <w:p w:rsidR="00FB2A2E" w:rsidP="00857323" w:rsidRDefault="00FB2A2E" w14:paraId="70B8BCAA" w14:textId="2FE61A7D">
      <w:r>
        <w:t xml:space="preserve">The structure of the </w:t>
      </w:r>
      <w:r w:rsidR="00E8347C">
        <w:t xml:space="preserve">documentation is </w:t>
      </w:r>
      <w:r w:rsidR="00A0463F">
        <w:t xml:space="preserve">to be </w:t>
      </w:r>
      <w:r w:rsidR="00E8347C">
        <w:t>separated</w:t>
      </w:r>
      <w:r w:rsidR="00F11E02">
        <w:t xml:space="preserve"> </w:t>
      </w:r>
      <w:r w:rsidR="002F0018">
        <w:t>into the stages of my chosen SDLC</w:t>
      </w:r>
      <w:r w:rsidR="307F5C0C">
        <w:t xml:space="preserve"> alongside </w:t>
      </w:r>
      <w:r w:rsidR="1E53FD24">
        <w:t>other</w:t>
      </w:r>
      <w:r w:rsidR="307F5C0C">
        <w:t xml:space="preserve"> requirements such as Methodologies and References</w:t>
      </w:r>
      <w:r w:rsidR="00C510B9">
        <w:t xml:space="preserve">, while this may not display </w:t>
      </w:r>
      <w:r w:rsidR="002536AB">
        <w:t xml:space="preserve">feature additions in chronological order it </w:t>
      </w:r>
      <w:r w:rsidR="00B0282F">
        <w:t>displays the information in an eas</w:t>
      </w:r>
      <w:r w:rsidR="00062C68">
        <w:t>ier</w:t>
      </w:r>
      <w:r w:rsidR="00B0282F">
        <w:t xml:space="preserve">-to-understand </w:t>
      </w:r>
      <w:r w:rsidR="00062C68">
        <w:t>format.</w:t>
      </w:r>
    </w:p>
    <w:p w:rsidR="00642231" w:rsidP="00857323" w:rsidRDefault="00642231" w14:paraId="7A2ABA6B" w14:textId="77777777"/>
    <w:p w:rsidR="1555B575" w:rsidP="00343A63" w:rsidRDefault="3D9A2AF2" w14:paraId="543E9407" w14:textId="413855E4" w14:noSpellErr="1">
      <w:pPr>
        <w:pStyle w:val="Heading2"/>
      </w:pPr>
      <w:bookmarkStart w:name="_Toc185150650" w:id="1216632298"/>
      <w:r w:rsidR="45590D7A">
        <w:rPr/>
        <w:t xml:space="preserve">Initial </w:t>
      </w:r>
      <w:r w:rsidR="0DD7B48E">
        <w:rPr/>
        <w:t>Requirements</w:t>
      </w:r>
      <w:bookmarkEnd w:id="1216632298"/>
    </w:p>
    <w:p w:rsidR="67BBC3A0" w:rsidRDefault="20FADAC9" w14:paraId="7FC1C5CD" w14:textId="29E46383">
      <w:r>
        <w:t>In this section</w:t>
      </w:r>
      <w:r w:rsidR="00A0463F">
        <w:t>,</w:t>
      </w:r>
      <w:r>
        <w:t xml:space="preserve"> I have listed the different types of key functional and non-functional requirements</w:t>
      </w:r>
      <w:r w:rsidR="2761712D">
        <w:t>.</w:t>
      </w:r>
      <w:r w:rsidR="6634FE6E">
        <w:t xml:space="preserve"> In basic English, the System Requirements were what was used </w:t>
      </w:r>
      <w:r w:rsidR="348FB9E4">
        <w:t xml:space="preserve">by myself as the developer </w:t>
      </w:r>
      <w:r w:rsidR="6634FE6E">
        <w:t>to measure success and progress</w:t>
      </w:r>
      <w:r w:rsidR="14C1DCAB">
        <w:t>.</w:t>
      </w:r>
      <w:r w:rsidR="6634FE6E">
        <w:t xml:space="preserve"> </w:t>
      </w:r>
      <w:r w:rsidR="52F0F8E0">
        <w:t>However,</w:t>
      </w:r>
      <w:r w:rsidR="6634FE6E">
        <w:t xml:space="preserve"> the other requi</w:t>
      </w:r>
      <w:r w:rsidR="3D588E4E">
        <w:t>rements are still valid</w:t>
      </w:r>
      <w:r w:rsidR="28B7A96B">
        <w:t xml:space="preserve"> as they represent </w:t>
      </w:r>
      <w:r w:rsidR="4D9296B4">
        <w:t xml:space="preserve">the needs and expectations of both the business the application would be sold-to/used-on and its </w:t>
      </w:r>
      <w:r w:rsidR="7A071FC8">
        <w:t xml:space="preserve">potential </w:t>
      </w:r>
      <w:r w:rsidR="4D9296B4">
        <w:t>users.</w:t>
      </w:r>
      <w:r w:rsidR="39C8C974">
        <w:t xml:space="preserve"> The requirements listed below are the requirements that were decided upon at the start of the project before any practical work had been carried out.</w:t>
      </w:r>
    </w:p>
    <w:p w:rsidR="4D91E14A" w:rsidP="4D91E14A" w:rsidRDefault="4D91E14A" w14:paraId="47CE53F1" w14:textId="77777777"/>
    <w:p w:rsidR="3F2906B9" w:rsidP="67BBC3A0" w:rsidRDefault="3F2906B9" w14:paraId="517711CD" w14:textId="77777777" w14:noSpellErr="1">
      <w:pPr>
        <w:pStyle w:val="Heading4"/>
      </w:pPr>
      <w:bookmarkStart w:name="_Toc832451300" w:id="1908877073"/>
      <w:r w:rsidR="643206D7">
        <w:rPr/>
        <w:t>Business</w:t>
      </w:r>
      <w:r w:rsidR="454AE172">
        <w:rPr/>
        <w:t xml:space="preserve"> Requirements</w:t>
      </w:r>
      <w:bookmarkEnd w:id="1908877073"/>
    </w:p>
    <w:p w:rsidR="520DE597" w:rsidP="4D91E14A" w:rsidRDefault="520DE597" w14:paraId="5FF2C9BA" w14:textId="3CB9F9EE">
      <w:r>
        <w:t>Business</w:t>
      </w:r>
      <w:r w:rsidR="42B74706">
        <w:t xml:space="preserve"> requirements are high</w:t>
      </w:r>
      <w:r w:rsidR="00A0463F">
        <w:t>-</w:t>
      </w:r>
      <w:r w:rsidR="180725CD">
        <w:t xml:space="preserve">level requirements describing </w:t>
      </w:r>
      <w:r w:rsidR="082556FB">
        <w:t>what the application w</w:t>
      </w:r>
      <w:r w:rsidR="737904EF">
        <w:t xml:space="preserve">as going to </w:t>
      </w:r>
      <w:r w:rsidR="082556FB">
        <w:t>do from a business standpoint without considering the objectives on a technical level. These requirements are ordered by priority and separated into key features and non-key features.</w:t>
      </w:r>
      <w:r w:rsidR="401D96AB">
        <w:t xml:space="preserve"> These requirements are </w:t>
      </w:r>
      <w:r w:rsidR="505E5A17">
        <w:t>relevant</w:t>
      </w:r>
      <w:r w:rsidR="401D96AB">
        <w:t xml:space="preserve"> to any </w:t>
      </w:r>
      <w:r w:rsidR="1C342649">
        <w:t>businesses</w:t>
      </w:r>
      <w:r w:rsidR="401D96AB">
        <w:t xml:space="preserve"> who would be using the system, they would be tested by the </w:t>
      </w:r>
      <w:r w:rsidR="515B9938">
        <w:t>business</w:t>
      </w:r>
      <w:r w:rsidR="401D96AB">
        <w:t xml:space="preserve"> to </w:t>
      </w:r>
      <w:r w:rsidR="49BE74B9">
        <w:t>confirm the product is functioning as intended.</w:t>
      </w:r>
    </w:p>
    <w:p w:rsidR="4D91E14A" w:rsidP="4D91E14A" w:rsidRDefault="4D91E14A" w14:paraId="0031BFC3" w14:textId="77777777"/>
    <w:p w:rsidR="08D405AE" w:rsidP="4D91E14A" w:rsidRDefault="08D405AE" w14:paraId="0F96517E" w14:textId="77777777">
      <w:r>
        <w:t>Must:</w:t>
      </w:r>
    </w:p>
    <w:p w:rsidR="4D91E14A" w:rsidP="4D91E14A" w:rsidRDefault="4D91E14A" w14:paraId="14C1045A" w14:textId="77777777"/>
    <w:p w:rsidR="3B5CAC75" w:rsidP="1875F419" w:rsidRDefault="3B5CAC75" w14:paraId="4BD0ADAB" w14:textId="77777777">
      <w:pPr>
        <w:pStyle w:val="ListParagraph"/>
        <w:numPr>
          <w:ilvl w:val="0"/>
          <w:numId w:val="32"/>
        </w:numPr>
        <w:spacing w:line="259" w:lineRule="auto"/>
      </w:pPr>
      <w:r>
        <w:t>Avoid legal and ethical issues</w:t>
      </w:r>
      <w:r w:rsidR="29725B02">
        <w:t xml:space="preserve"> (e.g. keep data secure)</w:t>
      </w:r>
    </w:p>
    <w:p w:rsidR="36B3BC51" w:rsidP="1875F419" w:rsidRDefault="36B3BC51" w14:paraId="1FA35544" w14:textId="77777777">
      <w:pPr>
        <w:pStyle w:val="ListParagraph"/>
        <w:numPr>
          <w:ilvl w:val="0"/>
          <w:numId w:val="32"/>
        </w:numPr>
        <w:spacing w:line="259" w:lineRule="auto"/>
      </w:pPr>
      <w:r>
        <w:t>Validate employees before allowing them access</w:t>
      </w:r>
    </w:p>
    <w:p w:rsidR="08D405AE" w:rsidP="1875F419" w:rsidRDefault="08D405AE" w14:paraId="580ADD14" w14:textId="77777777">
      <w:pPr>
        <w:pStyle w:val="ListParagraph"/>
        <w:numPr>
          <w:ilvl w:val="0"/>
          <w:numId w:val="32"/>
        </w:numPr>
      </w:pPr>
      <w:r>
        <w:t>Allow employees to access training resources</w:t>
      </w:r>
    </w:p>
    <w:p w:rsidR="08D405AE" w:rsidP="1875F419" w:rsidRDefault="08D405AE" w14:paraId="33D03E21" w14:textId="77777777">
      <w:pPr>
        <w:pStyle w:val="ListParagraph"/>
        <w:numPr>
          <w:ilvl w:val="0"/>
          <w:numId w:val="32"/>
        </w:numPr>
      </w:pPr>
      <w:r>
        <w:t>Allow an administrator to manage training resources</w:t>
      </w:r>
    </w:p>
    <w:p w:rsidR="73000B5C" w:rsidP="1875F419" w:rsidRDefault="73000B5C" w14:paraId="56EC471D" w14:textId="77777777">
      <w:pPr>
        <w:pStyle w:val="ListParagraph"/>
        <w:numPr>
          <w:ilvl w:val="0"/>
          <w:numId w:val="32"/>
        </w:numPr>
      </w:pPr>
      <w:r>
        <w:t xml:space="preserve">Consider accessibility </w:t>
      </w:r>
    </w:p>
    <w:p w:rsidR="4D91E14A" w:rsidP="4D91E14A" w:rsidRDefault="4D91E14A" w14:paraId="4170F62E" w14:textId="77777777"/>
    <w:p w:rsidR="08D405AE" w:rsidP="4D91E14A" w:rsidRDefault="08D405AE" w14:paraId="25A129F7" w14:textId="77777777">
      <w:r>
        <w:t>Should:</w:t>
      </w:r>
    </w:p>
    <w:p w:rsidR="4D91E14A" w:rsidP="4D91E14A" w:rsidRDefault="4D91E14A" w14:paraId="32D3A7BF" w14:textId="77777777"/>
    <w:p w:rsidR="2AB86C6D" w:rsidP="1875F419" w:rsidRDefault="2AB86C6D" w14:paraId="7CD71B02" w14:textId="53E6AE45">
      <w:pPr>
        <w:pStyle w:val="ListParagraph"/>
        <w:numPr>
          <w:ilvl w:val="0"/>
          <w:numId w:val="32"/>
        </w:numPr>
      </w:pPr>
      <w:r>
        <w:t>Be usable from mobile devices</w:t>
      </w:r>
    </w:p>
    <w:p w:rsidR="6A033378" w:rsidP="1875F419" w:rsidRDefault="6A033378" w14:paraId="633406A6" w14:textId="0044F1A0">
      <w:pPr>
        <w:pStyle w:val="ListParagraph"/>
        <w:numPr>
          <w:ilvl w:val="0"/>
          <w:numId w:val="32"/>
        </w:numPr>
      </w:pPr>
      <w:r>
        <w:t xml:space="preserve">Test </w:t>
      </w:r>
      <w:r w:rsidR="740AFE23">
        <w:t>employees after training</w:t>
      </w:r>
    </w:p>
    <w:p w:rsidR="740AFE23" w:rsidP="1875F419" w:rsidRDefault="740AFE23" w14:paraId="5DEFEFEF" w14:textId="709B905D">
      <w:pPr>
        <w:pStyle w:val="ListParagraph"/>
        <w:numPr>
          <w:ilvl w:val="0"/>
          <w:numId w:val="32"/>
        </w:numPr>
      </w:pPr>
      <w:r>
        <w:t>Track employees</w:t>
      </w:r>
      <w:r w:rsidR="00A0463F">
        <w:t>'</w:t>
      </w:r>
      <w:r>
        <w:t xml:space="preserve"> progress over </w:t>
      </w:r>
      <w:r w:rsidR="45D3FA22">
        <w:t>courses</w:t>
      </w:r>
    </w:p>
    <w:p w:rsidR="4D91E14A" w:rsidP="4D91E14A" w:rsidRDefault="4D91E14A" w14:paraId="58D497AA" w14:textId="77777777"/>
    <w:p w:rsidR="45D3FA22" w:rsidP="4D91E14A" w:rsidRDefault="45D3FA22" w14:paraId="6ECB278D" w14:textId="77777777">
      <w:r>
        <w:t>Could:</w:t>
      </w:r>
    </w:p>
    <w:p w:rsidR="4D91E14A" w:rsidP="4D91E14A" w:rsidRDefault="4D91E14A" w14:paraId="02B9416A" w14:textId="77777777"/>
    <w:p w:rsidR="4ACBCFBD" w:rsidP="1875F419" w:rsidRDefault="4ACBCFBD" w14:paraId="180F3648" w14:textId="24B63802">
      <w:pPr>
        <w:pStyle w:val="ListParagraph"/>
        <w:numPr>
          <w:ilvl w:val="0"/>
          <w:numId w:val="32"/>
        </w:numPr>
      </w:pPr>
      <w:r>
        <w:t>Add quality</w:t>
      </w:r>
      <w:r w:rsidR="00A0463F">
        <w:t>-of-</w:t>
      </w:r>
      <w:r>
        <w:t>life updates</w:t>
      </w:r>
    </w:p>
    <w:p w:rsidR="4D91E14A" w:rsidP="4D91E14A" w:rsidRDefault="4D91E14A" w14:paraId="1AA23989" w14:textId="77777777"/>
    <w:p w:rsidRPr="008829A0" w:rsidR="008829A0" w:rsidP="008829A0" w:rsidRDefault="00B239AD" w14:paraId="5C85EAED" w14:textId="77777777" w14:noSpellErr="1">
      <w:pPr>
        <w:pStyle w:val="Heading4"/>
      </w:pPr>
      <w:bookmarkStart w:name="_Toc64599687" w:id="442902481"/>
      <w:r w:rsidR="738A0CD7">
        <w:rPr/>
        <w:t xml:space="preserve">User Requirements </w:t>
      </w:r>
      <w:bookmarkEnd w:id="442902481"/>
    </w:p>
    <w:p w:rsidR="73D89CFB" w:rsidP="759FE28F" w:rsidRDefault="73D89CFB" w14:paraId="18925BBE" w14:textId="4F97B1CF">
      <w:r>
        <w:t xml:space="preserve">User characteristics were defined in the section of the report labelled “primary research”. </w:t>
      </w:r>
      <w:r w:rsidR="5D58E3CC">
        <w:t xml:space="preserve">User requirements refer to the </w:t>
      </w:r>
      <w:r w:rsidR="651B9B5D">
        <w:t>users'</w:t>
      </w:r>
      <w:r w:rsidR="5D58E3CC">
        <w:t xml:space="preserve"> needs </w:t>
      </w:r>
      <w:r w:rsidR="21C0D333">
        <w:t xml:space="preserve">and </w:t>
      </w:r>
      <w:r w:rsidR="5D58E3CC">
        <w:t>represent the actions the user w</w:t>
      </w:r>
      <w:r w:rsidR="05EA5111">
        <w:t>as</w:t>
      </w:r>
      <w:r w:rsidR="5D58E3CC">
        <w:t xml:space="preserve"> expected to take once the </w:t>
      </w:r>
      <w:r w:rsidR="1CD20DAF">
        <w:t xml:space="preserve">application </w:t>
      </w:r>
      <w:r w:rsidR="79246B44">
        <w:t>was</w:t>
      </w:r>
      <w:r w:rsidR="1CD20DAF">
        <w:t xml:space="preserve"> complete. These are </w:t>
      </w:r>
      <w:r w:rsidR="71669A31">
        <w:t>ordered by priority and separated into key features and non-key features.</w:t>
      </w:r>
      <w:r w:rsidR="57ACDCD5">
        <w:t xml:space="preserve"> These requirements are relevant to users who would be using the system, they w</w:t>
      </w:r>
      <w:r w:rsidR="63902D0D">
        <w:t>ere</w:t>
      </w:r>
      <w:r w:rsidR="57ACDCD5">
        <w:t xml:space="preserve"> </w:t>
      </w:r>
      <w:r w:rsidR="63902D0D">
        <w:t xml:space="preserve">to </w:t>
      </w:r>
      <w:r w:rsidR="57ACDCD5">
        <w:t>be tested by potential users to confirm the product is functioning as intended.</w:t>
      </w:r>
    </w:p>
    <w:p w:rsidR="4D91E14A" w:rsidP="4D91E14A" w:rsidRDefault="4D91E14A" w14:paraId="41D6531A" w14:textId="77777777"/>
    <w:p w:rsidR="13309700" w:rsidP="4D91E14A" w:rsidRDefault="13309700" w14:paraId="563EE66F" w14:textId="77777777">
      <w:r>
        <w:t>Must:</w:t>
      </w:r>
    </w:p>
    <w:p w:rsidR="4D91E14A" w:rsidP="4D91E14A" w:rsidRDefault="4D91E14A" w14:paraId="461B0FEF" w14:textId="77777777"/>
    <w:p w:rsidR="60D4AC74" w:rsidP="1875F419" w:rsidRDefault="60D4AC74" w14:paraId="173F14F9" w14:textId="63C87AE1">
      <w:pPr>
        <w:pStyle w:val="ListParagraph"/>
        <w:numPr>
          <w:ilvl w:val="0"/>
          <w:numId w:val="30"/>
        </w:numPr>
      </w:pPr>
      <w:r>
        <w:t>Allow the user to signup/login</w:t>
      </w:r>
    </w:p>
    <w:p w:rsidR="60D4AC74" w:rsidP="1875F419" w:rsidRDefault="60D4AC74" w14:paraId="6A14636E" w14:textId="77777777">
      <w:pPr>
        <w:pStyle w:val="ListParagraph"/>
        <w:numPr>
          <w:ilvl w:val="0"/>
          <w:numId w:val="30"/>
        </w:numPr>
      </w:pPr>
      <w:r>
        <w:t>Allow t</w:t>
      </w:r>
      <w:r w:rsidR="3A829F46">
        <w:t>he</w:t>
      </w:r>
      <w:r>
        <w:t xml:space="preserve"> user to vis</w:t>
      </w:r>
      <w:r w:rsidR="27E6FF45">
        <w:t>it training resources</w:t>
      </w:r>
    </w:p>
    <w:p w:rsidR="5D10BE56" w:rsidP="1875F419" w:rsidRDefault="5D10BE56" w14:paraId="2B375E09" w14:textId="77777777">
      <w:pPr>
        <w:pStyle w:val="ListParagraph"/>
        <w:numPr>
          <w:ilvl w:val="0"/>
          <w:numId w:val="30"/>
        </w:numPr>
      </w:pPr>
      <w:r>
        <w:t>A</w:t>
      </w:r>
      <w:r w:rsidR="29593CD5">
        <w:t>llow the use of a screen reader</w:t>
      </w:r>
    </w:p>
    <w:p w:rsidR="4D91E14A" w:rsidP="4D91E14A" w:rsidRDefault="4D91E14A" w14:paraId="061F4867" w14:textId="77777777"/>
    <w:p w:rsidR="4B97649B" w:rsidP="4D91E14A" w:rsidRDefault="4B97649B" w14:paraId="792955AE" w14:textId="77777777">
      <w:r>
        <w:t>Sh</w:t>
      </w:r>
      <w:r w:rsidR="2D6EA20A">
        <w:t xml:space="preserve">ould: </w:t>
      </w:r>
    </w:p>
    <w:p w:rsidR="4D91E14A" w:rsidP="4D91E14A" w:rsidRDefault="4D91E14A" w14:paraId="41C8F23E" w14:textId="77777777"/>
    <w:p w:rsidR="4753F452" w:rsidP="1875F419" w:rsidRDefault="4753F452" w14:paraId="5501FC14" w14:textId="1B0A4005">
      <w:pPr>
        <w:pStyle w:val="ListParagraph"/>
        <w:numPr>
          <w:ilvl w:val="0"/>
          <w:numId w:val="30"/>
        </w:numPr>
      </w:pPr>
      <w:r>
        <w:t>Allow users to use the site on a mobile device</w:t>
      </w:r>
    </w:p>
    <w:p w:rsidR="2D6EA20A" w:rsidP="1875F419" w:rsidRDefault="2D6EA20A" w14:paraId="48307703" w14:textId="77777777">
      <w:pPr>
        <w:pStyle w:val="ListParagraph"/>
        <w:numPr>
          <w:ilvl w:val="0"/>
          <w:numId w:val="30"/>
        </w:numPr>
      </w:pPr>
      <w:r>
        <w:t>Allow users to see all their assigned courses</w:t>
      </w:r>
    </w:p>
    <w:p w:rsidR="2D6EA20A" w:rsidP="1875F419" w:rsidRDefault="2D6EA20A" w14:paraId="06528F93" w14:textId="77777777">
      <w:pPr>
        <w:pStyle w:val="ListParagraph"/>
        <w:numPr>
          <w:ilvl w:val="0"/>
          <w:numId w:val="30"/>
        </w:numPr>
      </w:pPr>
      <w:r>
        <w:t>Allow users to see their progress in training</w:t>
      </w:r>
    </w:p>
    <w:p w:rsidR="2D6EA20A" w:rsidP="1875F419" w:rsidRDefault="2D6EA20A" w14:paraId="285AB9F1" w14:textId="77777777">
      <w:pPr>
        <w:pStyle w:val="ListParagraph"/>
        <w:numPr>
          <w:ilvl w:val="0"/>
          <w:numId w:val="30"/>
        </w:numPr>
      </w:pPr>
      <w:r>
        <w:lastRenderedPageBreak/>
        <w:t>Allow users to take a test to complete training</w:t>
      </w:r>
    </w:p>
    <w:p w:rsidR="4D91E14A" w:rsidP="4D91E14A" w:rsidRDefault="4D91E14A" w14:paraId="3B9C2D97" w14:textId="77777777"/>
    <w:p w:rsidR="1F2416D4" w:rsidP="4D91E14A" w:rsidRDefault="1F2416D4" w14:paraId="718DC7EE" w14:textId="77777777">
      <w:r>
        <w:t>C</w:t>
      </w:r>
      <w:r w:rsidR="7DC1E45F">
        <w:t>ould:</w:t>
      </w:r>
    </w:p>
    <w:p w:rsidR="4D91E14A" w:rsidP="4D91E14A" w:rsidRDefault="4D91E14A" w14:paraId="673BD9A3" w14:textId="77777777"/>
    <w:p w:rsidR="7DC1E45F" w:rsidP="1875F419" w:rsidRDefault="7DC1E45F" w14:paraId="7E193CDE" w14:textId="0BFB4ABC">
      <w:pPr>
        <w:pStyle w:val="ListParagraph"/>
        <w:numPr>
          <w:ilvl w:val="0"/>
          <w:numId w:val="30"/>
        </w:numPr>
        <w:spacing w:line="259" w:lineRule="auto"/>
      </w:pPr>
      <w:r>
        <w:t>Be able to switch between a dark and light theme</w:t>
      </w:r>
    </w:p>
    <w:p w:rsidR="7DC1E45F" w:rsidP="1875F419" w:rsidRDefault="7DC1E45F" w14:paraId="29411E1D" w14:textId="77777777">
      <w:pPr>
        <w:pStyle w:val="ListParagraph"/>
        <w:numPr>
          <w:ilvl w:val="0"/>
          <w:numId w:val="30"/>
        </w:numPr>
        <w:spacing w:line="259" w:lineRule="auto"/>
      </w:pPr>
      <w:r>
        <w:t>Send confirmation emails to users</w:t>
      </w:r>
    </w:p>
    <w:p w:rsidR="7DC1E45F" w:rsidP="1875F419" w:rsidRDefault="7DC1E45F" w14:paraId="422D15FA" w14:textId="77777777">
      <w:pPr>
        <w:pStyle w:val="ListParagraph"/>
        <w:numPr>
          <w:ilvl w:val="0"/>
          <w:numId w:val="30"/>
        </w:numPr>
        <w:spacing w:line="259" w:lineRule="auto"/>
      </w:pPr>
      <w:r>
        <w:t>Allow users to upload a profile picture</w:t>
      </w:r>
    </w:p>
    <w:p w:rsidR="7DC1E45F" w:rsidP="1875F419" w:rsidRDefault="7DC1E45F" w14:paraId="56B0F0AF" w14:textId="77777777">
      <w:pPr>
        <w:pStyle w:val="ListParagraph"/>
        <w:numPr>
          <w:ilvl w:val="0"/>
          <w:numId w:val="30"/>
        </w:numPr>
        <w:spacing w:line="259" w:lineRule="auto"/>
      </w:pPr>
      <w:r>
        <w:t>Allow users to search and filter through their training</w:t>
      </w:r>
    </w:p>
    <w:p w:rsidR="7DC1E45F" w:rsidP="1875F419" w:rsidRDefault="7DC1E45F" w14:paraId="5D0E53BF" w14:textId="77777777">
      <w:pPr>
        <w:pStyle w:val="ListParagraph"/>
        <w:numPr>
          <w:ilvl w:val="0"/>
          <w:numId w:val="30"/>
        </w:numPr>
        <w:spacing w:line="259" w:lineRule="auto"/>
      </w:pPr>
      <w:r>
        <w:t>Allow users to report a user or video</w:t>
      </w:r>
    </w:p>
    <w:p w:rsidR="7DC1E45F" w:rsidP="1875F419" w:rsidRDefault="7DC1E45F" w14:paraId="09AFAEFE" w14:textId="77777777">
      <w:pPr>
        <w:pStyle w:val="ListParagraph"/>
        <w:numPr>
          <w:ilvl w:val="0"/>
          <w:numId w:val="30"/>
        </w:numPr>
        <w:spacing w:line="259" w:lineRule="auto"/>
      </w:pPr>
      <w:r>
        <w:t>Allow users to view stats</w:t>
      </w:r>
    </w:p>
    <w:p w:rsidR="52428940" w:rsidP="1875F419" w:rsidRDefault="52428940" w14:paraId="33D8E944" w14:textId="77777777">
      <w:pPr>
        <w:pStyle w:val="ListParagraph"/>
        <w:numPr>
          <w:ilvl w:val="0"/>
          <w:numId w:val="30"/>
        </w:numPr>
        <w:spacing w:line="259" w:lineRule="auto"/>
      </w:pPr>
      <w:r>
        <w:t>Allow users to change the quality of training videos</w:t>
      </w:r>
    </w:p>
    <w:p w:rsidR="002C2ACB" w:rsidP="1875F419" w:rsidRDefault="00E12253" w14:paraId="596D0E8F" w14:textId="6BE990DA">
      <w:pPr>
        <w:pStyle w:val="ListParagraph"/>
        <w:numPr>
          <w:ilvl w:val="0"/>
          <w:numId w:val="30"/>
        </w:numPr>
        <w:spacing w:line="259" w:lineRule="auto"/>
      </w:pPr>
      <w:r>
        <w:t>Be notified when a due date approaches</w:t>
      </w:r>
    </w:p>
    <w:p w:rsidR="4D91E14A" w:rsidP="4D91E14A" w:rsidRDefault="4D91E14A" w14:paraId="2379A8E0" w14:textId="77777777"/>
    <w:p w:rsidRPr="00BA6603" w:rsidR="00BA6603" w:rsidP="00B70043" w:rsidRDefault="00186543" w14:paraId="0D5064AE" w14:textId="77777777" w14:noSpellErr="1">
      <w:pPr>
        <w:pStyle w:val="Heading4"/>
      </w:pPr>
      <w:bookmarkStart w:name="_Toc1925617367" w:id="1986552125"/>
      <w:r w:rsidR="23138863">
        <w:rPr/>
        <w:t xml:space="preserve">System Requirements </w:t>
      </w:r>
      <w:bookmarkEnd w:id="1986552125"/>
    </w:p>
    <w:p w:rsidR="67BBC3A0" w:rsidRDefault="67BBC3A0" w14:paraId="60332FBD" w14:textId="77777777"/>
    <w:p w:rsidR="49E7D2FE" w:rsidP="759FE28F" w:rsidRDefault="00F63700" w14:paraId="26BB5F45" w14:textId="1787524E">
      <w:r>
        <w:t xml:space="preserve">System </w:t>
      </w:r>
      <w:r w:rsidR="000F2A74">
        <w:t>requirements</w:t>
      </w:r>
      <w:r w:rsidR="0097047C">
        <w:t xml:space="preserve"> are</w:t>
      </w:r>
      <w:r w:rsidR="000F2A74">
        <w:t xml:space="preserve"> </w:t>
      </w:r>
      <w:r w:rsidR="0097047C">
        <w:t>representative of the literal tasks</w:t>
      </w:r>
      <w:r w:rsidR="002164B5">
        <w:t xml:space="preserve"> that I as the developer w</w:t>
      </w:r>
      <w:r w:rsidR="6B8F0002">
        <w:t xml:space="preserve">as to </w:t>
      </w:r>
      <w:r w:rsidR="002164B5">
        <w:t xml:space="preserve">have to carry out to build the web application. </w:t>
      </w:r>
      <w:r w:rsidR="77675D3A">
        <w:t>Below I have listed the</w:t>
      </w:r>
      <w:r w:rsidR="00F56F58">
        <w:t xml:space="preserve"> system</w:t>
      </w:r>
      <w:r w:rsidR="77675D3A">
        <w:t xml:space="preserve"> requirements at the start of my project by order of importance. This was designed so that the bare minimum requirement</w:t>
      </w:r>
      <w:r w:rsidR="0AE569A3">
        <w:t>s</w:t>
      </w:r>
      <w:r w:rsidR="77675D3A">
        <w:t xml:space="preserve"> being met wou</w:t>
      </w:r>
      <w:r w:rsidR="5817E9B5">
        <w:t xml:space="preserve">ld result in a successful software </w:t>
      </w:r>
      <w:r w:rsidR="001F3249">
        <w:t>artefact</w:t>
      </w:r>
      <w:r w:rsidR="5817E9B5">
        <w:t>.</w:t>
      </w:r>
      <w:r w:rsidR="2357EB0A">
        <w:t xml:space="preserve"> Any requirements listed as “must</w:t>
      </w:r>
      <w:r w:rsidR="006E5333">
        <w:t>-</w:t>
      </w:r>
      <w:r w:rsidR="2357EB0A">
        <w:t xml:space="preserve">have” are key functional requirements </w:t>
      </w:r>
      <w:r w:rsidR="6218B0BB">
        <w:t xml:space="preserve">and are required </w:t>
      </w:r>
      <w:r w:rsidR="472058B5">
        <w:t xml:space="preserve">to </w:t>
      </w:r>
      <w:r w:rsidR="5CA51523">
        <w:t>meet the project</w:t>
      </w:r>
      <w:r w:rsidR="006E5333">
        <w:t>'</w:t>
      </w:r>
      <w:r w:rsidR="5CA51523">
        <w:t>s objectives</w:t>
      </w:r>
      <w:r w:rsidR="6218B0BB">
        <w:t xml:space="preserve">. Any requirements listed as “should have” or “could have” are non-key requirements </w:t>
      </w:r>
      <w:r w:rsidR="18A1FDD2">
        <w:t xml:space="preserve">and </w:t>
      </w:r>
      <w:r w:rsidR="4F717B95">
        <w:t>serve only to improve quality and increase complexity.</w:t>
      </w:r>
      <w:r w:rsidR="785A6A3C">
        <w:t xml:space="preserve"> These requirements are relevant to developers who would be building the system, they would be tested by the </w:t>
      </w:r>
      <w:r w:rsidR="278A2623">
        <w:t xml:space="preserve">developers </w:t>
      </w:r>
      <w:r w:rsidR="785A6A3C">
        <w:t xml:space="preserve">to confirm the </w:t>
      </w:r>
      <w:r w:rsidR="5A042737">
        <w:t xml:space="preserve">system </w:t>
      </w:r>
      <w:r w:rsidR="785A6A3C">
        <w:t>is functioning as intended.</w:t>
      </w:r>
      <w:r w:rsidR="1B41DE9E">
        <w:t xml:space="preserve"> As they application was developed, some of the non-functional requirements were dropped or replaced due to incompatibility with how the project evolved o</w:t>
      </w:r>
      <w:r w:rsidR="0F68BC0F">
        <w:t>r alternate issues such a security.</w:t>
      </w:r>
      <w:r w:rsidR="1B41DE9E">
        <w:t xml:space="preserve"> </w:t>
      </w:r>
    </w:p>
    <w:p w:rsidR="49E7D2FE" w:rsidP="00343A63" w:rsidRDefault="49E7D2FE" w14:paraId="7D42AC56" w14:textId="77777777"/>
    <w:p w:rsidR="49E7D2FE" w:rsidP="00343A63" w:rsidRDefault="683F2DB9" w14:paraId="01DA4A05" w14:textId="1A804E35">
      <w:r>
        <w:t>Must</w:t>
      </w:r>
      <w:r w:rsidR="006E5333">
        <w:t>-</w:t>
      </w:r>
      <w:r>
        <w:t>Have:</w:t>
      </w:r>
    </w:p>
    <w:p w:rsidR="49E7D2FE" w:rsidP="00343A63" w:rsidRDefault="49E7D2FE" w14:paraId="2E564F26" w14:textId="77777777"/>
    <w:p w:rsidR="49E7D2FE" w:rsidP="1875F419" w:rsidRDefault="77675D3A" w14:paraId="40273A86" w14:textId="09191A36">
      <w:pPr>
        <w:pStyle w:val="ListParagraph"/>
        <w:numPr>
          <w:ilvl w:val="0"/>
          <w:numId w:val="29"/>
        </w:numPr>
      </w:pPr>
      <w:r>
        <w:t>Home Page</w:t>
      </w:r>
      <w:r w:rsidR="5F393B97">
        <w:t xml:space="preserve"> exists and is functional</w:t>
      </w:r>
    </w:p>
    <w:p w:rsidR="49E7D2FE" w:rsidP="1875F419" w:rsidRDefault="28E82DCF" w14:paraId="3BFD0FBB" w14:textId="447D6DB6">
      <w:pPr>
        <w:pStyle w:val="ListParagraph"/>
        <w:numPr>
          <w:ilvl w:val="0"/>
          <w:numId w:val="29"/>
        </w:numPr>
      </w:pPr>
      <w:r>
        <w:t>Login Page</w:t>
      </w:r>
      <w:r w:rsidR="5F3E480A">
        <w:t xml:space="preserve"> exists and is functional</w:t>
      </w:r>
    </w:p>
    <w:p w:rsidR="49E7D2FE" w:rsidP="1875F419" w:rsidRDefault="28E82DCF" w14:paraId="765145BB" w14:textId="03F148A7">
      <w:pPr>
        <w:pStyle w:val="ListParagraph"/>
        <w:numPr>
          <w:ilvl w:val="0"/>
          <w:numId w:val="29"/>
        </w:numPr>
      </w:pPr>
      <w:r>
        <w:t>Database</w:t>
      </w:r>
      <w:r w:rsidR="62B46D09">
        <w:t xml:space="preserve"> exists and is functional</w:t>
      </w:r>
    </w:p>
    <w:p w:rsidR="49E7D2FE" w:rsidP="1875F419" w:rsidRDefault="28E82DCF" w14:paraId="26ED1E1B" w14:textId="77777777">
      <w:pPr>
        <w:pStyle w:val="ListParagraph"/>
        <w:numPr>
          <w:ilvl w:val="0"/>
          <w:numId w:val="29"/>
        </w:numPr>
      </w:pPr>
      <w:r>
        <w:t xml:space="preserve">Login/Signup </w:t>
      </w:r>
      <w:r w:rsidR="7D8EF89A">
        <w:t>functionality</w:t>
      </w:r>
    </w:p>
    <w:p w:rsidR="49E7D2FE" w:rsidP="1875F419" w:rsidRDefault="5B44185A" w14:paraId="71A8BF5B" w14:textId="77777777">
      <w:pPr>
        <w:pStyle w:val="ListParagraph"/>
        <w:numPr>
          <w:ilvl w:val="0"/>
          <w:numId w:val="29"/>
        </w:numPr>
      </w:pPr>
      <w:r>
        <w:t>Article page outline</w:t>
      </w:r>
    </w:p>
    <w:p w:rsidR="49E7D2FE" w:rsidP="1875F419" w:rsidRDefault="5B44185A" w14:paraId="71C2062F" w14:textId="47451435">
      <w:pPr>
        <w:pStyle w:val="ListParagraph"/>
        <w:numPr>
          <w:ilvl w:val="0"/>
          <w:numId w:val="29"/>
        </w:numPr>
      </w:pPr>
      <w:r>
        <w:t xml:space="preserve">Content stored on </w:t>
      </w:r>
      <w:r w:rsidR="006E5333">
        <w:t xml:space="preserve">the </w:t>
      </w:r>
      <w:r>
        <w:t>database</w:t>
      </w:r>
    </w:p>
    <w:p w:rsidR="49E7D2FE" w:rsidP="1875F419" w:rsidRDefault="1576BD7C" w14:paraId="3B742A4B" w14:textId="4024FDA3">
      <w:pPr>
        <w:pStyle w:val="ListParagraph"/>
        <w:numPr>
          <w:ilvl w:val="0"/>
          <w:numId w:val="29"/>
        </w:numPr>
      </w:pPr>
      <w:r>
        <w:t xml:space="preserve">API for communication with </w:t>
      </w:r>
      <w:r w:rsidR="006E5333">
        <w:t xml:space="preserve">the </w:t>
      </w:r>
      <w:r>
        <w:t>database</w:t>
      </w:r>
    </w:p>
    <w:p w:rsidR="49E7D2FE" w:rsidP="1875F419" w:rsidRDefault="1912FB42" w14:paraId="72874467" w14:textId="66231B86">
      <w:pPr>
        <w:pStyle w:val="ListParagraph"/>
        <w:numPr>
          <w:ilvl w:val="0"/>
          <w:numId w:val="29"/>
        </w:numPr>
      </w:pPr>
      <w:r>
        <w:t>Dynamic a</w:t>
      </w:r>
      <w:r w:rsidR="5280B9FF">
        <w:t>rticle</w:t>
      </w:r>
      <w:r w:rsidR="5B44185A">
        <w:t xml:space="preserve"> pages with content from </w:t>
      </w:r>
      <w:r w:rsidR="006E5333">
        <w:t xml:space="preserve">the </w:t>
      </w:r>
      <w:r w:rsidR="5B44185A">
        <w:t>database</w:t>
      </w:r>
    </w:p>
    <w:p w:rsidR="4867D42B" w:rsidP="1875F419" w:rsidRDefault="1C670788" w14:paraId="4A58165C" w14:textId="77777777">
      <w:pPr>
        <w:pStyle w:val="ListParagraph"/>
        <w:numPr>
          <w:ilvl w:val="0"/>
          <w:numId w:val="29"/>
        </w:numPr>
      </w:pPr>
      <w:r>
        <w:t>HTML</w:t>
      </w:r>
      <w:r w:rsidR="439B2BD5">
        <w:t xml:space="preserve"> </w:t>
      </w:r>
      <w:r w:rsidR="26C0216B">
        <w:t>v</w:t>
      </w:r>
      <w:r w:rsidR="439B2BD5">
        <w:t>alidation</w:t>
      </w:r>
    </w:p>
    <w:p w:rsidR="49E7D2FE" w:rsidP="00343A63" w:rsidRDefault="49E7D2FE" w14:paraId="305E937A" w14:textId="77777777"/>
    <w:p w:rsidR="49E7D2FE" w:rsidP="00343A63" w:rsidRDefault="44573893" w14:paraId="374C70CF" w14:textId="77777777">
      <w:r>
        <w:t>Should Have:</w:t>
      </w:r>
    </w:p>
    <w:p w:rsidR="49E7D2FE" w:rsidP="00343A63" w:rsidRDefault="49E7D2FE" w14:paraId="0A90859A" w14:textId="77777777"/>
    <w:p w:rsidR="4B65F9D4" w:rsidP="1875F419" w:rsidRDefault="4B65F9D4" w14:paraId="65621499" w14:textId="50499E98">
      <w:pPr>
        <w:pStyle w:val="ListParagraph"/>
        <w:numPr>
          <w:ilvl w:val="0"/>
          <w:numId w:val="29"/>
        </w:numPr>
      </w:pPr>
      <w:r>
        <w:t>Responsive pages (WIA standard)</w:t>
      </w:r>
    </w:p>
    <w:p w:rsidR="49E7D2FE" w:rsidP="1875F419" w:rsidRDefault="26B62A54" w14:paraId="7EBD1F80" w14:textId="77777777">
      <w:pPr>
        <w:pStyle w:val="ListParagraph"/>
        <w:numPr>
          <w:ilvl w:val="0"/>
          <w:numId w:val="29"/>
        </w:numPr>
      </w:pPr>
      <w:r>
        <w:t>Ability to assign courses to users</w:t>
      </w:r>
    </w:p>
    <w:p w:rsidR="49E7D2FE" w:rsidP="1875F419" w:rsidRDefault="26B62A54" w14:paraId="386E5D3F" w14:textId="77777777">
      <w:pPr>
        <w:pStyle w:val="ListParagraph"/>
        <w:numPr>
          <w:ilvl w:val="0"/>
          <w:numId w:val="29"/>
        </w:numPr>
      </w:pPr>
      <w:r>
        <w:t>Assigned courses page</w:t>
      </w:r>
    </w:p>
    <w:p w:rsidR="49E7D2FE" w:rsidP="1875F419" w:rsidRDefault="26B62A54" w14:paraId="7CFC1B84" w14:textId="77777777">
      <w:pPr>
        <w:pStyle w:val="ListParagraph"/>
        <w:numPr>
          <w:ilvl w:val="0"/>
          <w:numId w:val="29"/>
        </w:numPr>
      </w:pPr>
      <w:r>
        <w:t xml:space="preserve">Progress bar </w:t>
      </w:r>
    </w:p>
    <w:p w:rsidR="49E7D2FE" w:rsidP="1875F419" w:rsidRDefault="2FF2A5D2" w14:paraId="6EB88ACA" w14:textId="6BE3BE31">
      <w:pPr>
        <w:pStyle w:val="ListParagraph"/>
        <w:numPr>
          <w:ilvl w:val="0"/>
          <w:numId w:val="29"/>
        </w:numPr>
      </w:pPr>
      <w:r>
        <w:t>Quiz after articles to complete course</w:t>
      </w:r>
      <w:r w:rsidR="0F285178">
        <w:t xml:space="preserve"> (results stored on </w:t>
      </w:r>
      <w:r w:rsidR="006E5333">
        <w:t xml:space="preserve">the </w:t>
      </w:r>
      <w:r w:rsidR="0F285178">
        <w:t>database)</w:t>
      </w:r>
    </w:p>
    <w:p w:rsidR="49E7D2FE" w:rsidP="00343A63" w:rsidRDefault="49E7D2FE" w14:paraId="38B160B1" w14:textId="77777777"/>
    <w:p w:rsidR="49E7D2FE" w:rsidP="00343A63" w:rsidRDefault="27E14C6D" w14:paraId="07D74324" w14:textId="77777777">
      <w:r>
        <w:t>Could Have:</w:t>
      </w:r>
    </w:p>
    <w:p w:rsidR="49E7D2FE" w:rsidP="00343A63" w:rsidRDefault="49E7D2FE" w14:paraId="68377193" w14:textId="77777777"/>
    <w:p w:rsidR="49E7D2FE" w:rsidP="1875F419" w:rsidRDefault="26B62A54" w14:paraId="320D08C4" w14:textId="33E75ABD">
      <w:pPr>
        <w:pStyle w:val="ListParagraph"/>
        <w:numPr>
          <w:ilvl w:val="0"/>
          <w:numId w:val="29"/>
        </w:numPr>
      </w:pPr>
      <w:r>
        <w:t>Update logo, light/dark mode and copyright based on time</w:t>
      </w:r>
      <w:r w:rsidR="005C7189">
        <w:t xml:space="preserve"> (additional small visual elements)</w:t>
      </w:r>
    </w:p>
    <w:p w:rsidR="49E7D2FE" w:rsidP="1875F419" w:rsidRDefault="26B62A54" w14:paraId="3916246A" w14:textId="77777777">
      <w:pPr>
        <w:pStyle w:val="ListParagraph"/>
        <w:numPr>
          <w:ilvl w:val="0"/>
          <w:numId w:val="29"/>
        </w:numPr>
      </w:pPr>
      <w:r>
        <w:t>Confirmation emails (using dummy accounts)</w:t>
      </w:r>
    </w:p>
    <w:p w:rsidR="49E7D2FE" w:rsidP="1875F419" w:rsidRDefault="26B62A54" w14:paraId="217FCEDA" w14:textId="77777777">
      <w:pPr>
        <w:pStyle w:val="ListParagraph"/>
        <w:numPr>
          <w:ilvl w:val="0"/>
          <w:numId w:val="29"/>
        </w:numPr>
      </w:pPr>
      <w:r>
        <w:t>Profile pictures</w:t>
      </w:r>
    </w:p>
    <w:p w:rsidR="49E7D2FE" w:rsidP="1875F419" w:rsidRDefault="26B62A54" w14:paraId="3F2F3A97" w14:textId="77777777">
      <w:pPr>
        <w:pStyle w:val="ListParagraph"/>
        <w:numPr>
          <w:ilvl w:val="0"/>
          <w:numId w:val="29"/>
        </w:numPr>
      </w:pPr>
      <w:r>
        <w:lastRenderedPageBreak/>
        <w:t>Search bar (on suggested articles page)</w:t>
      </w:r>
    </w:p>
    <w:p w:rsidR="49E7D2FE" w:rsidP="1875F419" w:rsidRDefault="26B62A54" w14:paraId="11E791F1" w14:textId="77777777">
      <w:pPr>
        <w:pStyle w:val="ListParagraph"/>
        <w:numPr>
          <w:ilvl w:val="0"/>
          <w:numId w:val="29"/>
        </w:numPr>
      </w:pPr>
      <w:r>
        <w:t>Suggested articles</w:t>
      </w:r>
    </w:p>
    <w:p w:rsidR="49E7D2FE" w:rsidP="1875F419" w:rsidRDefault="26B62A54" w14:paraId="7BD69148" w14:textId="77777777">
      <w:pPr>
        <w:pStyle w:val="ListParagraph"/>
        <w:numPr>
          <w:ilvl w:val="0"/>
          <w:numId w:val="29"/>
        </w:numPr>
      </w:pPr>
      <w:r>
        <w:t>Report button</w:t>
      </w:r>
    </w:p>
    <w:p w:rsidR="49E7D2FE" w:rsidP="1875F419" w:rsidRDefault="26B62A54" w14:paraId="719062FA" w14:textId="77777777">
      <w:pPr>
        <w:pStyle w:val="ListParagraph"/>
        <w:numPr>
          <w:ilvl w:val="0"/>
          <w:numId w:val="29"/>
        </w:numPr>
      </w:pPr>
      <w:r>
        <w:t>Stats</w:t>
      </w:r>
      <w:r w:rsidR="2475EDBF">
        <w:t xml:space="preserve"> (courses complete etc)</w:t>
      </w:r>
    </w:p>
    <w:p w:rsidR="49E7D2FE" w:rsidP="1875F419" w:rsidRDefault="26B62A54" w14:paraId="4B31F958" w14:textId="77777777">
      <w:pPr>
        <w:pStyle w:val="ListParagraph"/>
        <w:numPr>
          <w:ilvl w:val="0"/>
          <w:numId w:val="29"/>
        </w:numPr>
      </w:pPr>
      <w:r>
        <w:t>Change video quality</w:t>
      </w:r>
    </w:p>
    <w:p w:rsidR="3DA403F0" w:rsidP="1875F419" w:rsidRDefault="26B62A54" w14:paraId="57378DCB" w14:textId="77777777">
      <w:pPr>
        <w:pStyle w:val="ListParagraph"/>
        <w:numPr>
          <w:ilvl w:val="0"/>
          <w:numId w:val="29"/>
        </w:numPr>
      </w:pPr>
      <w:r>
        <w:t>List a video-based course as complete after playback</w:t>
      </w:r>
    </w:p>
    <w:p w:rsidR="00E12253" w:rsidP="1875F419" w:rsidRDefault="00E12253" w14:paraId="58E1AB2B" w14:textId="539B2824">
      <w:pPr>
        <w:pStyle w:val="ListParagraph"/>
        <w:numPr>
          <w:ilvl w:val="0"/>
          <w:numId w:val="29"/>
        </w:numPr>
      </w:pPr>
      <w:r>
        <w:t>Notify users when a due date is approaching</w:t>
      </w:r>
    </w:p>
    <w:p w:rsidRPr="004948B2" w:rsidR="00425567" w:rsidP="1875F419" w:rsidRDefault="00425567" w14:paraId="025FD4C8" w14:textId="117037A0">
      <w:pPr>
        <w:pStyle w:val="ListParagraph"/>
        <w:numPr>
          <w:ilvl w:val="0"/>
          <w:numId w:val="29"/>
        </w:numPr>
      </w:pPr>
      <w:r>
        <w:t>Saving states of a test/page when applicable</w:t>
      </w:r>
    </w:p>
    <w:p w:rsidR="4D91E14A" w:rsidP="4D91E14A" w:rsidRDefault="4D91E14A" w14:paraId="09478302" w14:textId="77777777"/>
    <w:p w:rsidR="1903068D" w:rsidP="4D91E14A" w:rsidRDefault="1903068D" w14:paraId="1779AA89" w14:textId="57EDD362">
      <w:r>
        <w:t xml:space="preserve">I </w:t>
      </w:r>
      <w:r w:rsidR="59612C29">
        <w:t xml:space="preserve">decided that I </w:t>
      </w:r>
      <w:r>
        <w:t xml:space="preserve">must use HTML validation to ensure </w:t>
      </w:r>
      <w:r w:rsidR="434358FD">
        <w:t>screen readers</w:t>
      </w:r>
      <w:r>
        <w:t xml:space="preserve"> are compatible with the site to maintain accessibility. The web application </w:t>
      </w:r>
      <w:r w:rsidR="59777928">
        <w:t>needed</w:t>
      </w:r>
      <w:r w:rsidR="63F0E664">
        <w:t xml:space="preserve"> </w:t>
      </w:r>
      <w:r w:rsidR="59777928">
        <w:t xml:space="preserve">to </w:t>
      </w:r>
      <w:r w:rsidR="63F0E664">
        <w:t>feature responsive pages a</w:t>
      </w:r>
      <w:r w:rsidR="13C41160">
        <w:t>s</w:t>
      </w:r>
      <w:r w:rsidR="63F0E664">
        <w:t xml:space="preserve"> </w:t>
      </w:r>
      <w:r w:rsidR="13C41160">
        <w:t xml:space="preserve">well </w:t>
      </w:r>
      <w:r w:rsidR="63F0E664">
        <w:t>to ensure accessibility in case a user can only access the site via a mobile device.</w:t>
      </w:r>
      <w:r w:rsidR="2295CB96">
        <w:t xml:space="preserve"> The pages </w:t>
      </w:r>
      <w:r w:rsidR="468AC006">
        <w:t xml:space="preserve">were </w:t>
      </w:r>
      <w:r w:rsidR="2295CB96">
        <w:t xml:space="preserve">to be separated into a home page, login/signup page, dynamic article page </w:t>
      </w:r>
      <w:r w:rsidR="613AB0C7">
        <w:t xml:space="preserve">and assigned courses page to maintain user-friendliness. </w:t>
      </w:r>
      <w:r w:rsidR="46F3B9C4">
        <w:t xml:space="preserve">It </w:t>
      </w:r>
      <w:r w:rsidR="7AED5A51">
        <w:t>would do</w:t>
      </w:r>
      <w:r w:rsidR="46F3B9C4">
        <w:t xml:space="preserve"> this by assigning different functionality to each page </w:t>
      </w:r>
      <w:r w:rsidR="7A929C00">
        <w:t xml:space="preserve">to be </w:t>
      </w:r>
      <w:r w:rsidR="3770575F">
        <w:t>conventional and understood by most users.</w:t>
      </w:r>
    </w:p>
    <w:p w:rsidR="4D91E14A" w:rsidP="4D91E14A" w:rsidRDefault="4D91E14A" w14:paraId="31901633" w14:textId="77777777"/>
    <w:p w:rsidR="3770575F" w:rsidP="4D91E14A" w:rsidRDefault="3770575F" w14:paraId="7FB0607D" w14:textId="4B8DD0F0">
      <w:r>
        <w:t xml:space="preserve">There </w:t>
      </w:r>
      <w:r w:rsidR="074AAF03">
        <w:t>was to be</w:t>
      </w:r>
      <w:r>
        <w:t xml:space="preserve"> a login/signup system in place to ensure no </w:t>
      </w:r>
      <w:r w:rsidR="5567AF29">
        <w:t xml:space="preserve">unauthorised access to the application or any of the hosted content. All content </w:t>
      </w:r>
      <w:r w:rsidR="3977399F">
        <w:t xml:space="preserve">was to be </w:t>
      </w:r>
      <w:r w:rsidR="5567AF29">
        <w:t>store</w:t>
      </w:r>
      <w:r w:rsidR="5BCE458D">
        <w:t xml:space="preserve">d securely on the domain or in a database to ensure the safety of sensitive </w:t>
      </w:r>
      <w:r w:rsidR="1A732ABF">
        <w:t>information</w:t>
      </w:r>
      <w:r w:rsidR="5BCE458D">
        <w:t xml:space="preserve">. </w:t>
      </w:r>
    </w:p>
    <w:p w:rsidR="4D91E14A" w:rsidP="4D91E14A" w:rsidRDefault="4D91E14A" w14:paraId="2C72A3EE" w14:textId="77777777"/>
    <w:p w:rsidR="03990B8D" w:rsidP="4D91E14A" w:rsidRDefault="03990B8D" w14:paraId="4507B980" w14:textId="39C12000">
      <w:r>
        <w:t xml:space="preserve">An API </w:t>
      </w:r>
      <w:r w:rsidR="4058569C">
        <w:t xml:space="preserve">needed to </w:t>
      </w:r>
      <w:r>
        <w:t xml:space="preserve">be created to send data between the database and </w:t>
      </w:r>
      <w:r w:rsidR="006E5333">
        <w:t xml:space="preserve">the </w:t>
      </w:r>
      <w:r>
        <w:t>client while using restrictions to allo</w:t>
      </w:r>
      <w:r w:rsidR="79C59D57">
        <w:t>w functionality but without potential unauthorised access.</w:t>
      </w:r>
    </w:p>
    <w:p w:rsidR="4D91E14A" w:rsidP="4D91E14A" w:rsidRDefault="4D91E14A" w14:paraId="54644DBF" w14:textId="77777777"/>
    <w:p w:rsidR="79C59D57" w:rsidP="4D91E14A" w:rsidRDefault="79C59D57" w14:paraId="270787F5" w14:textId="72B57C4E">
      <w:r>
        <w:t xml:space="preserve">There would be a progress bar/counter to help users see how much training they have left. As well as </w:t>
      </w:r>
      <w:r w:rsidR="2405EFC8">
        <w:t>an assign</w:t>
      </w:r>
      <w:r w:rsidR="006217FF">
        <w:t>ed</w:t>
      </w:r>
      <w:r w:rsidR="2405EFC8">
        <w:t xml:space="preserve"> courses page with a search/filtering function to aid should there be an overwhelming amount of training to sift through. </w:t>
      </w:r>
      <w:r w:rsidR="688D393B">
        <w:t>This ensures a user-friendly design which can be improved via other quality</w:t>
      </w:r>
      <w:r w:rsidR="00184DC2">
        <w:t>-of-</w:t>
      </w:r>
      <w:r w:rsidR="688D393B">
        <w:t xml:space="preserve">life updates like </w:t>
      </w:r>
      <w:r w:rsidR="0EA02921">
        <w:t xml:space="preserve">the use of profile pictures, </w:t>
      </w:r>
      <w:r w:rsidR="3F4711F5">
        <w:t>dark mode</w:t>
      </w:r>
      <w:r w:rsidR="0EA02921">
        <w:t xml:space="preserve"> and statistics.</w:t>
      </w:r>
    </w:p>
    <w:p w:rsidR="4D91E14A" w:rsidP="4D91E14A" w:rsidRDefault="4D91E14A" w14:paraId="66F7873C" w14:textId="77777777"/>
    <w:p w:rsidR="0EA02921" w:rsidP="4D91E14A" w:rsidRDefault="0EA02921" w14:paraId="410C02B5" w14:textId="270AD9F1">
      <w:r>
        <w:t xml:space="preserve">A report button could </w:t>
      </w:r>
      <w:r w:rsidR="6DD8B371">
        <w:t xml:space="preserve">have been </w:t>
      </w:r>
      <w:r>
        <w:t>added should a piece of uploaded content violate any terms of service and copyright statements could automatically update</w:t>
      </w:r>
      <w:r w:rsidR="2C9780EB">
        <w:t xml:space="preserve"> to prevent copyright issues. </w:t>
      </w:r>
    </w:p>
    <w:p w:rsidR="4D91E14A" w:rsidP="4D91E14A" w:rsidRDefault="4D91E14A" w14:paraId="04D0A18A" w14:textId="77777777"/>
    <w:p w:rsidR="075C9A82" w:rsidP="4D91E14A" w:rsidRDefault="075C9A82" w14:paraId="52D1DF0F" w14:textId="2A89DFFC">
      <w:r>
        <w:t xml:space="preserve">Allowing changing the </w:t>
      </w:r>
      <w:r w:rsidR="34CE4DE0">
        <w:t xml:space="preserve">quality </w:t>
      </w:r>
      <w:r w:rsidR="575AB228">
        <w:t xml:space="preserve">of a video </w:t>
      </w:r>
      <w:r w:rsidR="34CE4DE0">
        <w:t xml:space="preserve">could </w:t>
      </w:r>
      <w:r w:rsidR="6FD7B159">
        <w:t xml:space="preserve">have </w:t>
      </w:r>
      <w:r w:rsidR="34CE4DE0">
        <w:t>be</w:t>
      </w:r>
      <w:r w:rsidR="7B0058D4">
        <w:t>en</w:t>
      </w:r>
      <w:r w:rsidR="34CE4DE0">
        <w:t xml:space="preserve"> a worthwhile addition to accommodate users with </w:t>
      </w:r>
      <w:r w:rsidR="7753E78B">
        <w:t>low-speed</w:t>
      </w:r>
      <w:r w:rsidR="34CE4DE0">
        <w:t xml:space="preserve"> internet connections</w:t>
      </w:r>
      <w:r w:rsidR="3F9AE94F">
        <w:t>, making the application more accessible</w:t>
      </w:r>
      <w:r w:rsidR="34CE4DE0">
        <w:t>.</w:t>
      </w:r>
    </w:p>
    <w:p w:rsidR="4D91E14A" w:rsidP="4D91E14A" w:rsidRDefault="4D91E14A" w14:paraId="58671791" w14:textId="77777777"/>
    <w:p w:rsidR="34CE4DE0" w:rsidP="4D91E14A" w:rsidRDefault="34CE4DE0" w14:paraId="05FFFCB5" w14:textId="1A449AA2">
      <w:r>
        <w:t xml:space="preserve">Tests and Logging when </w:t>
      </w:r>
      <w:r w:rsidR="15C90508">
        <w:t>there's</w:t>
      </w:r>
      <w:r>
        <w:t xml:space="preserve"> a video playback ensure</w:t>
      </w:r>
      <w:r w:rsidR="0BE3C646">
        <w:t>d</w:t>
      </w:r>
      <w:r>
        <w:t xml:space="preserve"> that the user ha</w:t>
      </w:r>
      <w:r w:rsidR="15F99404">
        <w:t>d</w:t>
      </w:r>
      <w:r>
        <w:t xml:space="preserve"> successfully completed their training.</w:t>
      </w:r>
      <w:r w:rsidR="77756BAB">
        <w:t xml:space="preserve"> This is important for the user experience as it </w:t>
      </w:r>
      <w:r w:rsidR="3605A0BB">
        <w:t>enable</w:t>
      </w:r>
      <w:r w:rsidR="7B111C50">
        <w:t>s</w:t>
      </w:r>
      <w:r w:rsidR="3605A0BB">
        <w:t xml:space="preserve"> </w:t>
      </w:r>
      <w:r w:rsidR="00754444">
        <w:t xml:space="preserve">a </w:t>
      </w:r>
      <w:r w:rsidR="3605A0BB">
        <w:t xml:space="preserve">user to keep track of which </w:t>
      </w:r>
      <w:r w:rsidR="1BBEA9B8">
        <w:t>training</w:t>
      </w:r>
      <w:r w:rsidR="3605A0BB">
        <w:t xml:space="preserve"> they have yet to complete. It </w:t>
      </w:r>
      <w:r w:rsidR="5A638EE9">
        <w:t xml:space="preserve">would </w:t>
      </w:r>
      <w:r w:rsidR="3605A0BB">
        <w:t>also</w:t>
      </w:r>
      <w:r w:rsidR="52057683">
        <w:t xml:space="preserve"> be</w:t>
      </w:r>
      <w:r w:rsidR="3605A0BB">
        <w:t xml:space="preserve"> important for the company as it e</w:t>
      </w:r>
      <w:r w:rsidR="2247418D">
        <w:t xml:space="preserve">nables </w:t>
      </w:r>
      <w:r w:rsidR="3605A0BB">
        <w:t>the</w:t>
      </w:r>
      <w:r w:rsidR="7352B5D5">
        <w:t>m to check if users are</w:t>
      </w:r>
      <w:r w:rsidR="3C6C371F">
        <w:t xml:space="preserve"> completing their assigned </w:t>
      </w:r>
      <w:r w:rsidR="4742C044">
        <w:t>training</w:t>
      </w:r>
      <w:r w:rsidR="3C6C371F">
        <w:t>.</w:t>
      </w:r>
    </w:p>
    <w:p w:rsidR="4D91E14A" w:rsidP="4D91E14A" w:rsidRDefault="4D91E14A" w14:paraId="488E55DD" w14:textId="77777777"/>
    <w:p w:rsidR="69876465" w:rsidP="4D91E14A" w:rsidRDefault="69876465" w14:paraId="1780DC46" w14:textId="6BA0B8D0">
      <w:r>
        <w:t xml:space="preserve">New content should </w:t>
      </w:r>
      <w:r w:rsidR="7C908416">
        <w:t xml:space="preserve">have </w:t>
      </w:r>
      <w:r>
        <w:t>b</w:t>
      </w:r>
      <w:r w:rsidR="447127CA">
        <w:t>e</w:t>
      </w:r>
      <w:r>
        <w:t>e</w:t>
      </w:r>
      <w:r w:rsidR="55071507">
        <w:t>n</w:t>
      </w:r>
      <w:r>
        <w:t xml:space="preserve"> able to be added to simulate how a real comp</w:t>
      </w:r>
      <w:r w:rsidR="39CFC38A">
        <w:t>a</w:t>
      </w:r>
      <w:r>
        <w:t xml:space="preserve">ny would update their content. Content should </w:t>
      </w:r>
      <w:r w:rsidR="76AE1FD4">
        <w:t xml:space="preserve">have </w:t>
      </w:r>
      <w:r>
        <w:t>b</w:t>
      </w:r>
      <w:r w:rsidR="19D76D10">
        <w:t>e</w:t>
      </w:r>
      <w:r>
        <w:t>e</w:t>
      </w:r>
      <w:r w:rsidR="19D76D10">
        <w:t>n</w:t>
      </w:r>
      <w:r>
        <w:t xml:space="preserve"> able to be assigned to a user by the administrator </w:t>
      </w:r>
      <w:r w:rsidR="5A040200">
        <w:t>so the user can easily navigate to their relevant training via the appropriate page</w:t>
      </w:r>
      <w:r w:rsidR="33C0B753">
        <w:t>, this also makes the site user</w:t>
      </w:r>
      <w:r w:rsidR="00754444">
        <w:t>-</w:t>
      </w:r>
      <w:r w:rsidR="33C0B753">
        <w:t xml:space="preserve">friendly by </w:t>
      </w:r>
      <w:r w:rsidR="6B442F93">
        <w:t>conforming to convention</w:t>
      </w:r>
      <w:r w:rsidR="5A040200">
        <w:t>.</w:t>
      </w:r>
    </w:p>
    <w:p w:rsidR="4D91E14A" w:rsidP="4D91E14A" w:rsidRDefault="4D91E14A" w14:paraId="458F2CDD" w14:textId="77777777"/>
    <w:p w:rsidR="192D1954" w:rsidP="4D91E14A" w:rsidRDefault="192D1954" w14:paraId="20B90669" w14:textId="00DAA471">
      <w:r>
        <w:t>Overall,</w:t>
      </w:r>
      <w:r w:rsidR="5A040200">
        <w:t xml:space="preserve"> these requirements should </w:t>
      </w:r>
      <w:r w:rsidR="2CC2749A">
        <w:t xml:space="preserve">have </w:t>
      </w:r>
      <w:r w:rsidR="5A040200">
        <w:t>ensure</w:t>
      </w:r>
      <w:r w:rsidR="60E78AF7">
        <w:t>d</w:t>
      </w:r>
      <w:r w:rsidR="5A040200">
        <w:t xml:space="preserve"> an inclusive, user-friendly, fast and eff</w:t>
      </w:r>
      <w:r w:rsidR="39DAA6BB">
        <w:t xml:space="preserve">icient experience for </w:t>
      </w:r>
      <w:r w:rsidR="00754444">
        <w:t xml:space="preserve">the </w:t>
      </w:r>
      <w:r w:rsidR="39DAA6BB">
        <w:t>use</w:t>
      </w:r>
      <w:r w:rsidR="0B68369A">
        <w:t>r</w:t>
      </w:r>
      <w:r w:rsidR="39DAA6BB">
        <w:t>, devoid of legal or ethical issues.</w:t>
      </w:r>
      <w:r w:rsidR="49CD9A25">
        <w:t xml:space="preserve"> They should</w:t>
      </w:r>
      <w:r w:rsidR="2E2F9CF6">
        <w:t xml:space="preserve"> have</w:t>
      </w:r>
      <w:r w:rsidR="49CD9A25">
        <w:t xml:space="preserve"> be</w:t>
      </w:r>
      <w:r w:rsidR="38FC356F">
        <w:t>en</w:t>
      </w:r>
      <w:r w:rsidR="49CD9A25">
        <w:t xml:space="preserve"> able to </w:t>
      </w:r>
      <w:r w:rsidR="16E9024A">
        <w:t>log</w:t>
      </w:r>
      <w:r w:rsidR="00754444">
        <w:t xml:space="preserve"> </w:t>
      </w:r>
      <w:r w:rsidR="16E9024A">
        <w:t>in;</w:t>
      </w:r>
      <w:r w:rsidR="49CD9A25">
        <w:t xml:space="preserve"> be assigned training and prove they ha</w:t>
      </w:r>
      <w:r w:rsidR="61BEB4D8">
        <w:t>d</w:t>
      </w:r>
      <w:r w:rsidR="49CD9A25">
        <w:t xml:space="preserve"> completed it.</w:t>
      </w:r>
    </w:p>
    <w:p w:rsidR="49E7D2FE" w:rsidP="00343A63" w:rsidRDefault="49E7D2FE" w14:paraId="7537A1BD" w14:textId="77777777"/>
    <w:p w:rsidR="3A97844C" w:rsidP="191100AE" w:rsidRDefault="3A97844C" w14:paraId="3545B5EE" w14:textId="6A8CB27A" w14:noSpellErr="1">
      <w:pPr>
        <w:pStyle w:val="Heading2"/>
      </w:pPr>
      <w:bookmarkStart w:name="_Toc1615789769" w:id="1806449659"/>
      <w:r w:rsidR="08ABAAC7">
        <w:rPr/>
        <w:t>Revised Requirements</w:t>
      </w:r>
      <w:bookmarkEnd w:id="1806449659"/>
    </w:p>
    <w:p w:rsidR="3A97844C" w:rsidP="191100AE" w:rsidRDefault="3A97844C" w14:paraId="3A5176C7" w14:textId="0B6C4614">
      <w:pPr>
        <w:spacing w:line="259" w:lineRule="auto"/>
      </w:pPr>
      <w:r>
        <w:t>Over the course of the project</w:t>
      </w:r>
      <w:r w:rsidR="12CEBE3F">
        <w:t>,</w:t>
      </w:r>
      <w:r>
        <w:t xml:space="preserve"> certain requirements were </w:t>
      </w:r>
      <w:r w:rsidR="3CF89079">
        <w:t>dropped,</w:t>
      </w:r>
      <w:r>
        <w:t xml:space="preserve"> and other requirements were added for various reasons. In this section</w:t>
      </w:r>
      <w:r w:rsidR="27F41361">
        <w:t>,</w:t>
      </w:r>
      <w:r>
        <w:t xml:space="preserve"> I have detailed the requirements that were used to test </w:t>
      </w:r>
      <w:r w:rsidR="0FA28F9A">
        <w:lastRenderedPageBreak/>
        <w:t xml:space="preserve">the success of the project as well as justifications for the alterations. The agile development method supports this practice as it </w:t>
      </w:r>
      <w:r w:rsidR="3FC5464C">
        <w:t xml:space="preserve">holds an </w:t>
      </w:r>
      <w:r w:rsidR="0FA28F9A">
        <w:t>understanding of how projects may evolve</w:t>
      </w:r>
      <w:r w:rsidR="09C02B58">
        <w:t xml:space="preserve"> due to unforeseen issues or change in direction</w:t>
      </w:r>
      <w:r w:rsidR="0FA28F9A">
        <w:t>.</w:t>
      </w:r>
      <w:r w:rsidR="1EBEF6FC">
        <w:t xml:space="preserve"> These requirements can be viewed as the overall requirements and were based on the system requirements due </w:t>
      </w:r>
      <w:r w:rsidR="3CA04805">
        <w:t>to them being the most detailed</w:t>
      </w:r>
    </w:p>
    <w:p w:rsidR="191100AE" w:rsidP="191100AE" w:rsidRDefault="191100AE" w14:paraId="0775F24F" w14:textId="6A2712F5"/>
    <w:p w:rsidR="1EBEF6FC" w:rsidRDefault="1EBEF6FC" w14:paraId="0D6C9C71" w14:textId="1A804E35">
      <w:r>
        <w:t>Must-Have:</w:t>
      </w:r>
    </w:p>
    <w:p w:rsidR="191100AE" w:rsidRDefault="191100AE" w14:paraId="4530B3EC" w14:textId="77777777"/>
    <w:p w:rsidR="1EBEF6FC" w:rsidP="191100AE" w:rsidRDefault="1EBEF6FC" w14:paraId="4CF4E87B" w14:textId="21FCBD64">
      <w:pPr>
        <w:pStyle w:val="ListParagraph"/>
        <w:numPr>
          <w:ilvl w:val="0"/>
          <w:numId w:val="37"/>
        </w:numPr>
      </w:pPr>
      <w:r>
        <w:t>Home Page exists and is functional</w:t>
      </w:r>
    </w:p>
    <w:p w:rsidR="1EBEF6FC" w:rsidP="191100AE" w:rsidRDefault="1EBEF6FC" w14:paraId="02BA03BE" w14:textId="27C17D7F">
      <w:pPr>
        <w:pStyle w:val="ListParagraph"/>
        <w:numPr>
          <w:ilvl w:val="0"/>
          <w:numId w:val="37"/>
        </w:numPr>
      </w:pPr>
      <w:r>
        <w:t>Login Page exists and is functional</w:t>
      </w:r>
    </w:p>
    <w:p w:rsidR="1EBEF6FC" w:rsidP="191100AE" w:rsidRDefault="1EBEF6FC" w14:paraId="65F9BB90" w14:textId="6CB60B5D">
      <w:pPr>
        <w:pStyle w:val="ListParagraph"/>
        <w:numPr>
          <w:ilvl w:val="0"/>
          <w:numId w:val="37"/>
        </w:numPr>
      </w:pPr>
      <w:r>
        <w:t>Database exists and is functional</w:t>
      </w:r>
    </w:p>
    <w:p w:rsidR="1EBEF6FC" w:rsidP="191100AE" w:rsidRDefault="1EBEF6FC" w14:paraId="2626DEDF" w14:textId="70A95EC4">
      <w:pPr>
        <w:pStyle w:val="ListParagraph"/>
        <w:numPr>
          <w:ilvl w:val="0"/>
          <w:numId w:val="37"/>
        </w:numPr>
      </w:pPr>
      <w:r>
        <w:t>Login/Signup functionality</w:t>
      </w:r>
    </w:p>
    <w:p w:rsidR="1EBEF6FC" w:rsidP="191100AE" w:rsidRDefault="1EBEF6FC" w14:paraId="12D47E47" w14:textId="4B96C01F">
      <w:pPr>
        <w:pStyle w:val="ListParagraph"/>
        <w:numPr>
          <w:ilvl w:val="0"/>
          <w:numId w:val="37"/>
        </w:numPr>
      </w:pPr>
      <w:r>
        <w:t xml:space="preserve">Article page </w:t>
      </w:r>
      <w:r w:rsidR="12EE1C4A">
        <w:t>t</w:t>
      </w:r>
      <w:r>
        <w:t>e</w:t>
      </w:r>
      <w:r w:rsidR="12EE1C4A">
        <w:t>mplate</w:t>
      </w:r>
    </w:p>
    <w:p w:rsidR="1EBEF6FC" w:rsidP="191100AE" w:rsidRDefault="1EBEF6FC" w14:paraId="2D657F6D" w14:textId="380DD74C">
      <w:pPr>
        <w:pStyle w:val="ListParagraph"/>
        <w:numPr>
          <w:ilvl w:val="0"/>
          <w:numId w:val="37"/>
        </w:numPr>
      </w:pPr>
      <w:r>
        <w:t>Content</w:t>
      </w:r>
      <w:r w:rsidR="2F4AB88F">
        <w:t xml:space="preserve"> securely</w:t>
      </w:r>
      <w:r>
        <w:t xml:space="preserve"> stored on the database</w:t>
      </w:r>
    </w:p>
    <w:p w:rsidR="1EBEF6FC" w:rsidP="191100AE" w:rsidRDefault="1EBEF6FC" w14:paraId="41BDB529" w14:textId="5DCEF778">
      <w:pPr>
        <w:pStyle w:val="ListParagraph"/>
        <w:numPr>
          <w:ilvl w:val="0"/>
          <w:numId w:val="37"/>
        </w:numPr>
      </w:pPr>
      <w:r>
        <w:t>API for communication with the database</w:t>
      </w:r>
    </w:p>
    <w:p w:rsidR="1EBEF6FC" w:rsidP="191100AE" w:rsidRDefault="1EBEF6FC" w14:paraId="33978E53" w14:textId="3A89A5B8">
      <w:pPr>
        <w:pStyle w:val="ListParagraph"/>
        <w:numPr>
          <w:ilvl w:val="0"/>
          <w:numId w:val="37"/>
        </w:numPr>
      </w:pPr>
      <w:r>
        <w:t>Dynamic article pages with content from the database</w:t>
      </w:r>
    </w:p>
    <w:p w:rsidR="1EBEF6FC" w:rsidP="191100AE" w:rsidRDefault="1EBEF6FC" w14:paraId="630962B6" w14:textId="74F480DD">
      <w:pPr>
        <w:pStyle w:val="ListParagraph"/>
        <w:numPr>
          <w:ilvl w:val="0"/>
          <w:numId w:val="37"/>
        </w:numPr>
      </w:pPr>
      <w:r>
        <w:t>HTML validation</w:t>
      </w:r>
    </w:p>
    <w:p w:rsidR="191100AE" w:rsidRDefault="191100AE" w14:paraId="5945DC97" w14:textId="77777777"/>
    <w:p w:rsidR="1EBEF6FC" w:rsidRDefault="1EBEF6FC" w14:paraId="28940908" w14:textId="77777777">
      <w:r>
        <w:t>Should Have:</w:t>
      </w:r>
    </w:p>
    <w:p w:rsidR="191100AE" w:rsidRDefault="191100AE" w14:paraId="50CD257A" w14:textId="77777777"/>
    <w:p w:rsidR="1EBEF6FC" w:rsidP="191100AE" w:rsidRDefault="1EBEF6FC" w14:paraId="0C975739" w14:textId="6F6D262E">
      <w:pPr>
        <w:pStyle w:val="ListParagraph"/>
        <w:numPr>
          <w:ilvl w:val="0"/>
          <w:numId w:val="37"/>
        </w:numPr>
      </w:pPr>
      <w:r>
        <w:t>Responsive pages (WIA standard)</w:t>
      </w:r>
    </w:p>
    <w:p w:rsidR="1EBEF6FC" w:rsidP="191100AE" w:rsidRDefault="1EBEF6FC" w14:paraId="4E96CBC4" w14:textId="5FF49534">
      <w:pPr>
        <w:pStyle w:val="ListParagraph"/>
        <w:numPr>
          <w:ilvl w:val="0"/>
          <w:numId w:val="37"/>
        </w:numPr>
      </w:pPr>
      <w:r>
        <w:t>Ability to assign courses to users</w:t>
      </w:r>
    </w:p>
    <w:p w:rsidR="1EBEF6FC" w:rsidP="191100AE" w:rsidRDefault="1EBEF6FC" w14:paraId="385AA54A" w14:textId="522ACBDD">
      <w:pPr>
        <w:pStyle w:val="ListParagraph"/>
        <w:numPr>
          <w:ilvl w:val="0"/>
          <w:numId w:val="37"/>
        </w:numPr>
      </w:pPr>
      <w:r>
        <w:t>Assigned courses page</w:t>
      </w:r>
    </w:p>
    <w:p w:rsidR="1EBEF6FC" w:rsidP="191100AE" w:rsidRDefault="1EBEF6FC" w14:paraId="019BBEAE" w14:textId="74906A20">
      <w:pPr>
        <w:pStyle w:val="ListParagraph"/>
        <w:numPr>
          <w:ilvl w:val="0"/>
          <w:numId w:val="37"/>
        </w:numPr>
      </w:pPr>
      <w:r>
        <w:t xml:space="preserve">Progress bar </w:t>
      </w:r>
    </w:p>
    <w:p w:rsidR="1EBEF6FC" w:rsidP="191100AE" w:rsidRDefault="1EBEF6FC" w14:paraId="0973AFED" w14:textId="37C6F071">
      <w:pPr>
        <w:pStyle w:val="ListParagraph"/>
        <w:numPr>
          <w:ilvl w:val="0"/>
          <w:numId w:val="37"/>
        </w:numPr>
      </w:pPr>
      <w:r>
        <w:t>Quiz after articles to complete course (results stored on the database)</w:t>
      </w:r>
    </w:p>
    <w:p w:rsidR="191100AE" w:rsidRDefault="191100AE" w14:paraId="276DE62D" w14:textId="77777777"/>
    <w:p w:rsidR="1EBEF6FC" w:rsidRDefault="1EBEF6FC" w14:paraId="2AE7F374" w14:textId="77777777">
      <w:r>
        <w:t>Could Have:</w:t>
      </w:r>
    </w:p>
    <w:p w:rsidR="191100AE" w:rsidRDefault="191100AE" w14:paraId="169D52E8" w14:textId="77777777"/>
    <w:p w:rsidR="3F484488" w:rsidP="191100AE" w:rsidRDefault="3F484488" w14:paraId="79AF1D02" w14:textId="199CD1B4">
      <w:pPr>
        <w:pStyle w:val="ListParagraph"/>
        <w:numPr>
          <w:ilvl w:val="0"/>
          <w:numId w:val="37"/>
        </w:numPr>
      </w:pPr>
      <w:r>
        <w:t>C</w:t>
      </w:r>
      <w:r w:rsidR="1EBEF6FC">
        <w:t>opyright based on time (</w:t>
      </w:r>
      <w:r w:rsidR="2CCA82DF">
        <w:t xml:space="preserve">and </w:t>
      </w:r>
      <w:r w:rsidR="1EBEF6FC">
        <w:t>additional small visual elements)</w:t>
      </w:r>
    </w:p>
    <w:p w:rsidR="1EBEF6FC" w:rsidP="191100AE" w:rsidRDefault="1EBEF6FC" w14:paraId="5C8FCE76" w14:textId="6D4A2A5B">
      <w:pPr>
        <w:pStyle w:val="ListParagraph"/>
        <w:numPr>
          <w:ilvl w:val="0"/>
          <w:numId w:val="37"/>
        </w:numPr>
      </w:pPr>
      <w:r>
        <w:t>Confirmation emails (using dummy accounts)</w:t>
      </w:r>
    </w:p>
    <w:p w:rsidR="7441DA19" w:rsidP="191100AE" w:rsidRDefault="7441DA19" w14:paraId="218C6648" w14:textId="35C2FED9">
      <w:pPr>
        <w:pStyle w:val="ListParagraph"/>
        <w:numPr>
          <w:ilvl w:val="0"/>
          <w:numId w:val="37"/>
        </w:numPr>
      </w:pPr>
      <w:r>
        <w:t>All articles page</w:t>
      </w:r>
    </w:p>
    <w:p w:rsidR="1EBEF6FC" w:rsidP="191100AE" w:rsidRDefault="1EBEF6FC" w14:paraId="68BF72C5" w14:textId="56C66AD8">
      <w:pPr>
        <w:pStyle w:val="ListParagraph"/>
        <w:numPr>
          <w:ilvl w:val="0"/>
          <w:numId w:val="37"/>
        </w:numPr>
      </w:pPr>
      <w:r>
        <w:t>Search bar</w:t>
      </w:r>
    </w:p>
    <w:p w:rsidR="1EBEF6FC" w:rsidP="191100AE" w:rsidRDefault="1EBEF6FC" w14:paraId="06BA8285" w14:textId="7F46DFFA">
      <w:pPr>
        <w:pStyle w:val="ListParagraph"/>
        <w:numPr>
          <w:ilvl w:val="0"/>
          <w:numId w:val="37"/>
        </w:numPr>
      </w:pPr>
      <w:r>
        <w:t>Stats (courses complete etc)</w:t>
      </w:r>
    </w:p>
    <w:p w:rsidR="575D3810" w:rsidP="191100AE" w:rsidRDefault="575D3810" w14:paraId="06AF7791" w14:textId="2499B07E">
      <w:pPr>
        <w:pStyle w:val="ListParagraph"/>
        <w:numPr>
          <w:ilvl w:val="0"/>
          <w:numId w:val="37"/>
        </w:numPr>
      </w:pPr>
      <w:r>
        <w:t>Notify user</w:t>
      </w:r>
      <w:r w:rsidR="1EBEF6FC">
        <w:t xml:space="preserve"> after</w:t>
      </w:r>
      <w:r w:rsidR="705CE699">
        <w:t xml:space="preserve"> video</w:t>
      </w:r>
      <w:r w:rsidR="1EBEF6FC">
        <w:t xml:space="preserve"> playback</w:t>
      </w:r>
    </w:p>
    <w:p w:rsidR="1EBEF6FC" w:rsidP="191100AE" w:rsidRDefault="1EBEF6FC" w14:paraId="6BF8A47F" w14:textId="1D7731D4">
      <w:pPr>
        <w:pStyle w:val="ListParagraph"/>
        <w:numPr>
          <w:ilvl w:val="0"/>
          <w:numId w:val="37"/>
        </w:numPr>
      </w:pPr>
      <w:r>
        <w:t>Notify users when a due date is approaching</w:t>
      </w:r>
    </w:p>
    <w:p w:rsidR="5CB9AF10" w:rsidP="5CB9AF10" w:rsidRDefault="5CB9AF10" w14:paraId="37A3731E" w14:textId="57503D82"/>
    <w:p w:rsidR="0E4C6981" w:rsidP="5CB9AF10" w:rsidRDefault="0E4C6981" w14:paraId="600513E9" w14:textId="427A3DCE">
      <w:r>
        <w:t>Future Additions:</w:t>
      </w:r>
    </w:p>
    <w:p w:rsidR="5CB9AF10" w:rsidP="5CB9AF10" w:rsidRDefault="5CB9AF10" w14:paraId="57F3E1A0" w14:textId="22D922F9"/>
    <w:p w:rsidR="0E4C6981" w:rsidP="5CB9AF10" w:rsidRDefault="0E4C6981" w14:paraId="407470C1" w14:textId="0321257B">
      <w:pPr>
        <w:pStyle w:val="ListParagraph"/>
        <w:numPr>
          <w:ilvl w:val="0"/>
          <w:numId w:val="37"/>
        </w:numPr>
      </w:pPr>
      <w:r>
        <w:t>Profile pictures</w:t>
      </w:r>
    </w:p>
    <w:p w:rsidR="0E4C6981" w:rsidP="5CB9AF10" w:rsidRDefault="0E4C6981" w14:paraId="5CF27482" w14:textId="0FD9A268">
      <w:pPr>
        <w:pStyle w:val="ListParagraph"/>
        <w:numPr>
          <w:ilvl w:val="0"/>
          <w:numId w:val="37"/>
        </w:numPr>
      </w:pPr>
      <w:r>
        <w:t>Saving states</w:t>
      </w:r>
      <w:r w:rsidR="705511B6">
        <w:t>/caching</w:t>
      </w:r>
      <w:r>
        <w:t xml:space="preserve"> page</w:t>
      </w:r>
      <w:r w:rsidR="0DC8375F">
        <w:t>s</w:t>
      </w:r>
      <w:r>
        <w:t xml:space="preserve"> when applicable</w:t>
      </w:r>
    </w:p>
    <w:p w:rsidR="191100AE" w:rsidP="191100AE" w:rsidRDefault="191100AE" w14:paraId="05B2C240" w14:textId="4AC2E6C1"/>
    <w:p w:rsidR="35DC263F" w:rsidP="191100AE" w:rsidRDefault="35DC263F" w14:paraId="4F5758CB" w14:textId="20F21081">
      <w:r>
        <w:t>In terms of additions</w:t>
      </w:r>
      <w:r w:rsidR="6638BE70">
        <w:t>,</w:t>
      </w:r>
      <w:r>
        <w:t xml:space="preserve"> an </w:t>
      </w:r>
      <w:r w:rsidR="6BAC4722">
        <w:t>“all-articles”</w:t>
      </w:r>
      <w:r>
        <w:t xml:space="preserve"> page was added to replace the suggested articles feature. The feature was planned to emulate behaviour seen of </w:t>
      </w:r>
      <w:r w:rsidR="58B12A3D">
        <w:t>YouTube</w:t>
      </w:r>
      <w:r>
        <w:t xml:space="preserve"> and other video streaming sites whe</w:t>
      </w:r>
      <w:r w:rsidR="6D1C5698">
        <w:t xml:space="preserve">re suggested content would crop up in the sidebar after the user was finished. However, due to </w:t>
      </w:r>
      <w:r w:rsidR="6C1B22B2">
        <w:t>the nature</w:t>
      </w:r>
      <w:r w:rsidR="6D1C5698">
        <w:t xml:space="preserve"> of the site</w:t>
      </w:r>
      <w:r w:rsidR="27B329D4">
        <w:t>,</w:t>
      </w:r>
      <w:r w:rsidR="6D1C5698">
        <w:t xml:space="preserve"> it became redundant as users would be assigned work by their </w:t>
      </w:r>
      <w:r w:rsidR="2793D93F">
        <w:t>superior</w:t>
      </w:r>
      <w:r w:rsidR="79F093A4">
        <w:t>s</w:t>
      </w:r>
      <w:r w:rsidR="2793D93F">
        <w:t xml:space="preserve"> and suggested articles </w:t>
      </w:r>
      <w:r w:rsidR="6A6620FB">
        <w:t xml:space="preserve">would only serve to confuse the user on what work they have been assigned. The same functionality seen in a suggested articles feature would be present on the training </w:t>
      </w:r>
      <w:r w:rsidR="66BCF092">
        <w:t xml:space="preserve">page anyway as it would display all assigned articles. </w:t>
      </w:r>
      <w:r w:rsidR="0A96AC9F">
        <w:t>So,</w:t>
      </w:r>
      <w:r w:rsidR="66BCF092">
        <w:t xml:space="preserve"> all the web app</w:t>
      </w:r>
      <w:r w:rsidR="5E30C70B">
        <w:t>lication</w:t>
      </w:r>
      <w:r w:rsidR="66BCF092">
        <w:t xml:space="preserve"> would need to do to </w:t>
      </w:r>
      <w:r w:rsidR="12C78171">
        <w:t>retain this</w:t>
      </w:r>
      <w:r w:rsidR="66BCF092">
        <w:t xml:space="preserve"> functionality while being efficient w</w:t>
      </w:r>
      <w:r w:rsidR="6701E8CA">
        <w:t xml:space="preserve">ould be </w:t>
      </w:r>
      <w:r w:rsidR="66BCF092">
        <w:t>to redirect users back to the training page upon completion.</w:t>
      </w:r>
      <w:r w:rsidR="4F4724B6">
        <w:t xml:space="preserve"> The “all-articles” page would display all articles for users to search through using the search bar</w:t>
      </w:r>
      <w:r w:rsidR="1F713868">
        <w:t xml:space="preserve"> and would limit the results to not overflow the page while allowing the other results to be viewable through pagination.</w:t>
      </w:r>
    </w:p>
    <w:p w:rsidR="191100AE" w:rsidP="191100AE" w:rsidRDefault="191100AE" w14:paraId="7FCE2077" w14:textId="6EDF4426"/>
    <w:p w:rsidR="4F4724B6" w:rsidP="191100AE" w:rsidRDefault="4F4724B6" w14:paraId="6294720E" w14:textId="485D14C6">
      <w:r>
        <w:t xml:space="preserve">On that note the search bar </w:t>
      </w:r>
      <w:r w:rsidR="16D16E2B">
        <w:t xml:space="preserve">requirement </w:t>
      </w:r>
      <w:r>
        <w:t xml:space="preserve">was </w:t>
      </w:r>
      <w:r w:rsidR="7214FEF0">
        <w:t xml:space="preserve">revised </w:t>
      </w:r>
      <w:r>
        <w:t>to be for the “all-articles” page</w:t>
      </w:r>
      <w:r w:rsidR="6A053386">
        <w:t xml:space="preserve"> and not the assigned training page</w:t>
      </w:r>
      <w:r>
        <w:t xml:space="preserve"> as users would be unlikely to be given an amount of work that would overload the page with options, but displaying all articles would. Meaning that the tr</w:t>
      </w:r>
      <w:r w:rsidR="1A0BD5EA">
        <w:t>aining page n wouldn’t have a use for a search feature without being inefficient, while the “all-articles page did”.</w:t>
      </w:r>
    </w:p>
    <w:p w:rsidR="191100AE" w:rsidP="191100AE" w:rsidRDefault="191100AE" w14:paraId="6E8726AB" w14:textId="3BF6A1EA"/>
    <w:p w:rsidR="7A51434E" w:rsidP="191100AE" w:rsidRDefault="7A51434E" w14:paraId="68FA0CB3" w14:textId="3024B4AD">
      <w:r>
        <w:t xml:space="preserve">The changing of video quality was </w:t>
      </w:r>
      <w:r w:rsidR="2F6A93D5">
        <w:t>dropped</w:t>
      </w:r>
      <w:r>
        <w:t xml:space="preserve"> as a listed requirement as it was already a part of the YouTube API that I woul</w:t>
      </w:r>
      <w:r w:rsidR="6A5F183F">
        <w:t xml:space="preserve">d be making use of and so wouldn’t require an amount of effort </w:t>
      </w:r>
      <w:r w:rsidR="58A28201">
        <w:t>worthy</w:t>
      </w:r>
      <w:r w:rsidR="6A5F183F">
        <w:t xml:space="preserve"> of listing it as a requirement. While it would still be a feature it was automatic</w:t>
      </w:r>
      <w:r w:rsidR="2BBFFF78">
        <w:t>ally implement</w:t>
      </w:r>
      <w:r w:rsidR="25DDEFBD">
        <w:t>ed</w:t>
      </w:r>
      <w:r w:rsidR="2BBFFF78">
        <w:t xml:space="preserve"> </w:t>
      </w:r>
      <w:r w:rsidR="02740BC8">
        <w:t>alongside other features like reporting videos and casting videos</w:t>
      </w:r>
      <w:r w:rsidR="7F39A408">
        <w:t xml:space="preserve"> under the article</w:t>
      </w:r>
      <w:r w:rsidR="1D30FBD3">
        <w:t>’</w:t>
      </w:r>
      <w:r w:rsidR="7F39A408">
        <w:t>s content, so didn’t need to be listed as a requirement anymore</w:t>
      </w:r>
      <w:r w:rsidR="02740BC8">
        <w:t xml:space="preserve">. </w:t>
      </w:r>
      <w:r w:rsidR="03670694">
        <w:t>On the topic of reporting, due to the</w:t>
      </w:r>
      <w:r>
        <w:t xml:space="preserve"> lack of user-to-user interaction </w:t>
      </w:r>
      <w:r w:rsidR="49405C57">
        <w:t xml:space="preserve">and admin status required to submit information, a report button was also invalidated, as users would never see another </w:t>
      </w:r>
      <w:r w:rsidR="3C298783">
        <w:t>user's</w:t>
      </w:r>
      <w:r w:rsidR="49405C57">
        <w:t xml:space="preserve"> inappropriate content and any</w:t>
      </w:r>
      <w:r w:rsidR="4D855722">
        <w:t xml:space="preserve"> videos could already be reported via the player API.</w:t>
      </w:r>
    </w:p>
    <w:p w:rsidR="191100AE" w:rsidP="191100AE" w:rsidRDefault="191100AE" w14:paraId="4ECE868A" w14:textId="4EBC6356"/>
    <w:p w:rsidR="23AC638C" w:rsidP="191100AE" w:rsidRDefault="23AC638C" w14:paraId="1659E0FA" w14:textId="17D41F29">
      <w:r>
        <w:t>Dark-mode was dropped as it would require a huge investment of time for a not especially complex feature, where the time could have been and was spent better in other areas.</w:t>
      </w:r>
      <w:r w:rsidR="623C7768">
        <w:t xml:space="preserve"> It could still be added in the future but many other minor CSS</w:t>
      </w:r>
      <w:r w:rsidR="779404F5">
        <w:t>/visual</w:t>
      </w:r>
      <w:r w:rsidR="623C7768">
        <w:t xml:space="preserve"> </w:t>
      </w:r>
      <w:r w:rsidR="325B8717">
        <w:t>adjustments</w:t>
      </w:r>
      <w:r w:rsidR="623C7768">
        <w:t xml:space="preserve"> were made in its place such as the animation of the progress bar, mobile-frien</w:t>
      </w:r>
      <w:r w:rsidR="5A20DF4D">
        <w:t xml:space="preserve">dly views and the </w:t>
      </w:r>
      <w:r w:rsidR="51A3D88F">
        <w:t>dynamic username card and copyright.</w:t>
      </w:r>
    </w:p>
    <w:p w:rsidR="191100AE" w:rsidP="191100AE" w:rsidRDefault="191100AE" w14:paraId="10985003" w14:textId="7C10A89A"/>
    <w:p w:rsidR="51A3D88F" w:rsidP="191100AE" w:rsidRDefault="4D98C894" w14:paraId="15C1EF4B" w14:textId="6E982CDD">
      <w:r>
        <w:t>All requirements were met up until</w:t>
      </w:r>
      <w:r w:rsidR="51A3D88F">
        <w:t xml:space="preserve"> 22 and 23 </w:t>
      </w:r>
      <w:r w:rsidR="45300D06">
        <w:t>whe</w:t>
      </w:r>
      <w:r w:rsidR="7157A908">
        <w:t>n</w:t>
      </w:r>
      <w:r w:rsidR="45300D06">
        <w:t xml:space="preserve"> I needed to shift my focus to other commitments such as</w:t>
      </w:r>
      <w:r w:rsidR="4C5FDAB3">
        <w:t xml:space="preserve"> the project’s report,</w:t>
      </w:r>
      <w:r w:rsidR="45300D06">
        <w:t xml:space="preserve"> documentation, user-testing and other projects which had yet to have been started</w:t>
      </w:r>
      <w:r w:rsidR="02F074D7">
        <w:t xml:space="preserve"> due to time </w:t>
      </w:r>
      <w:r w:rsidR="569EF27F">
        <w:t>constraints</w:t>
      </w:r>
      <w:r w:rsidR="38721E00">
        <w:t>. These features were to be implemented</w:t>
      </w:r>
      <w:r w:rsidR="6894D4B2">
        <w:t xml:space="preserve"> after all other work was completed and if there was enough time left to add the features as well as </w:t>
      </w:r>
      <w:r w:rsidR="67339580">
        <w:t xml:space="preserve">document their additions. I left these additions as I knew how to implement them both as I have </w:t>
      </w:r>
      <w:r w:rsidR="00A9C83B">
        <w:t xml:space="preserve">mentioned in the research section with express file upload and </w:t>
      </w:r>
      <w:r w:rsidR="3F4EAD6C">
        <w:t>progressive web app design. However, I also left them as I knew they would be an investment of time which may have prevented me from finis</w:t>
      </w:r>
      <w:r w:rsidR="3150B10F">
        <w:t>hing</w:t>
      </w:r>
      <w:r w:rsidR="225180CC">
        <w:t xml:space="preserve">, thus believing it be the most responsible decision as project manager to stop development after completion of all requirements </w:t>
      </w:r>
      <w:r w:rsidR="6911FE18">
        <w:t>except</w:t>
      </w:r>
      <w:r w:rsidR="225180CC">
        <w:t xml:space="preserve"> 22 and 23</w:t>
      </w:r>
      <w:r w:rsidR="3150B10F">
        <w:t>. If I were to continue development on the project after its due date then I would implement these feature</w:t>
      </w:r>
      <w:r w:rsidR="17A810B6">
        <w:t>s</w:t>
      </w:r>
      <w:r w:rsidR="3150B10F">
        <w:t xml:space="preserve"> in the same </w:t>
      </w:r>
      <w:r w:rsidR="6B6DC516">
        <w:t>way I had before in the module CI609.</w:t>
      </w:r>
      <w:r w:rsidR="3F76CFCE">
        <w:t xml:space="preserve"> </w:t>
      </w:r>
    </w:p>
    <w:p w:rsidR="191100AE" w:rsidP="191100AE" w:rsidRDefault="191100AE" w14:paraId="3D22CF7E" w14:textId="6A53F2CF"/>
    <w:p w:rsidR="1555B575" w:rsidP="00343A63" w:rsidRDefault="1555B575" w14:paraId="7244C751" w14:textId="77777777" w14:noSpellErr="1">
      <w:pPr>
        <w:pStyle w:val="Heading2"/>
      </w:pPr>
      <w:bookmarkStart w:name="_Toc1159132574" w:id="416831341"/>
      <w:r w:rsidR="0DD7B48E">
        <w:rPr/>
        <w:t>Deliverables</w:t>
      </w:r>
      <w:bookmarkEnd w:id="416831341"/>
    </w:p>
    <w:p w:rsidR="49E7D2FE" w:rsidP="00343A63" w:rsidRDefault="7A6EAF09" w14:paraId="539F71C6" w14:textId="7B600EA4">
      <w:r>
        <w:t xml:space="preserve">The </w:t>
      </w:r>
      <w:r w:rsidR="3A630296">
        <w:t>cho</w:t>
      </w:r>
      <w:r w:rsidR="6816B9BF">
        <w:t>sen</w:t>
      </w:r>
      <w:r>
        <w:t xml:space="preserve"> deliverables were impacted by r</w:t>
      </w:r>
      <w:r w:rsidR="11FF7070">
        <w:t>esearch detailed later in the Research section of the report. The deliverables are the items that are evidence of the work detailed in the report as well as the final product</w:t>
      </w:r>
      <w:r w:rsidR="2756FDFD">
        <w:t>.</w:t>
      </w:r>
    </w:p>
    <w:p w:rsidR="49E7D2FE" w:rsidP="00343A63" w:rsidRDefault="49E7D2FE" w14:paraId="26DCA2CE" w14:textId="77777777"/>
    <w:p w:rsidR="49E7D2FE" w:rsidP="00343A63" w:rsidRDefault="2756FDFD" w14:paraId="795E858F" w14:textId="77777777">
      <w:r>
        <w:t xml:space="preserve">The deliverables for </w:t>
      </w:r>
      <w:r w:rsidR="18DBFFDC">
        <w:t xml:space="preserve">the </w:t>
      </w:r>
      <w:r>
        <w:t xml:space="preserve">CI601 project </w:t>
      </w:r>
      <w:r w:rsidR="0AC89A07">
        <w:t>includ</w:t>
      </w:r>
      <w:r>
        <w:t>e:</w:t>
      </w:r>
    </w:p>
    <w:p w:rsidR="49E7D2FE" w:rsidP="00CC24E9" w:rsidRDefault="68B94929" w14:paraId="3A36BF27" w14:textId="77777777">
      <w:pPr>
        <w:pStyle w:val="ListParagraph"/>
        <w:numPr>
          <w:ilvl w:val="0"/>
          <w:numId w:val="4"/>
        </w:numPr>
      </w:pPr>
      <w:r>
        <w:t>The source code for the Client-side of the Web Application</w:t>
      </w:r>
    </w:p>
    <w:p w:rsidR="49E7D2FE" w:rsidP="00CC24E9" w:rsidRDefault="68B94929" w14:paraId="61500CEA" w14:textId="77777777">
      <w:pPr>
        <w:pStyle w:val="ListParagraph"/>
        <w:numPr>
          <w:ilvl w:val="0"/>
          <w:numId w:val="4"/>
        </w:numPr>
      </w:pPr>
      <w:r>
        <w:t>The source code for the Server-side REST API of the Web Application</w:t>
      </w:r>
    </w:p>
    <w:p w:rsidR="49E7D2FE" w:rsidP="00CC24E9" w:rsidRDefault="21EA92C3" w14:paraId="570C4D5D" w14:textId="77777777">
      <w:pPr>
        <w:pStyle w:val="ListParagraph"/>
        <w:numPr>
          <w:ilvl w:val="0"/>
          <w:numId w:val="4"/>
        </w:numPr>
        <w:spacing w:line="259" w:lineRule="auto"/>
      </w:pPr>
      <w:r>
        <w:t>Code displaying the structure of the Database/Tables</w:t>
      </w:r>
    </w:p>
    <w:p w:rsidR="49E7D2FE" w:rsidP="00CC24E9" w:rsidRDefault="21EA92C3" w14:paraId="0E00D942" w14:textId="77777777">
      <w:pPr>
        <w:pStyle w:val="ListParagraph"/>
        <w:numPr>
          <w:ilvl w:val="0"/>
          <w:numId w:val="4"/>
        </w:numPr>
      </w:pPr>
      <w:r>
        <w:t>A link to the live Web Application</w:t>
      </w:r>
    </w:p>
    <w:p w:rsidR="75E869A4" w:rsidP="00CC24E9" w:rsidRDefault="75E869A4" w14:paraId="519B5EBD" w14:textId="0D69EFFA">
      <w:pPr>
        <w:pStyle w:val="ListParagraph"/>
        <w:numPr>
          <w:ilvl w:val="0"/>
          <w:numId w:val="4"/>
        </w:numPr>
      </w:pPr>
      <w:r>
        <w:t>The API</w:t>
      </w:r>
      <w:r w:rsidR="00BC69C0">
        <w:t xml:space="preserve"> support</w:t>
      </w:r>
      <w:r>
        <w:t xml:space="preserve"> </w:t>
      </w:r>
      <w:r w:rsidR="2E26B872">
        <w:t>documentation</w:t>
      </w:r>
    </w:p>
    <w:p w:rsidR="49E7D2FE" w:rsidP="00CC24E9" w:rsidRDefault="21EA92C3" w14:paraId="508E677A" w14:textId="1F2AC352">
      <w:pPr>
        <w:pStyle w:val="ListParagraph"/>
        <w:numPr>
          <w:ilvl w:val="0"/>
          <w:numId w:val="4"/>
        </w:numPr>
      </w:pPr>
      <w:r>
        <w:t xml:space="preserve">A Report on the entire project (including </w:t>
      </w:r>
      <w:r w:rsidR="00CD6A3E">
        <w:t>project</w:t>
      </w:r>
      <w:r w:rsidR="000A5A4E">
        <w:t xml:space="preserve"> designs,</w:t>
      </w:r>
      <w:r w:rsidR="00CD6A3E">
        <w:t xml:space="preserve"> </w:t>
      </w:r>
      <w:r w:rsidR="00BC69C0">
        <w:t>implementation</w:t>
      </w:r>
      <w:r w:rsidR="5A8BEEED">
        <w:t xml:space="preserve"> </w:t>
      </w:r>
      <w:r>
        <w:t>documentation</w:t>
      </w:r>
      <w:r w:rsidR="00494C77">
        <w:t xml:space="preserve"> and testing </w:t>
      </w:r>
      <w:r w:rsidR="000A5A4E">
        <w:t xml:space="preserve">plans </w:t>
      </w:r>
      <w:r w:rsidR="00A26E04">
        <w:t>and results</w:t>
      </w:r>
      <w:r>
        <w:t>)</w:t>
      </w:r>
    </w:p>
    <w:p w:rsidR="67BBC3A0" w:rsidP="67BBC3A0" w:rsidRDefault="67BBC3A0" w14:paraId="0224A5F7" w14:textId="77777777"/>
    <w:p w:rsidR="2AFB8443" w:rsidP="74EABDDD" w:rsidRDefault="2AFB8443" w14:paraId="52FFA4C2" w14:textId="77777777" w14:noSpellErr="1">
      <w:pPr>
        <w:keepNext w:val="1"/>
        <w:spacing w:before="40"/>
        <w:outlineLvl w:val="1"/>
        <w:rPr>
          <w:rFonts w:ascii="Calibri Light" w:hAnsi="Calibri Light" w:eastAsia="" w:cs="" w:asciiTheme="majorAscii" w:hAnsiTheme="majorAscii" w:eastAsiaTheme="majorEastAsia" w:cstheme="majorBidi"/>
          <w:color w:val="2F5496" w:themeColor="accent1" w:themeShade="BF"/>
          <w:sz w:val="26"/>
          <w:szCs w:val="26"/>
        </w:rPr>
      </w:pPr>
      <w:bookmarkStart w:name="_Toc701676008" w:id="185702517"/>
      <w:r w:rsidRPr="74EABDDD" w:rsidR="170DCD73">
        <w:rPr>
          <w:rStyle w:val="Heading2Char"/>
        </w:rPr>
        <w:t>Approach</w:t>
      </w:r>
      <w:bookmarkEnd w:id="185702517"/>
    </w:p>
    <w:p w:rsidR="229D53CF" w:rsidP="67BBC3A0" w:rsidRDefault="229D53CF" w14:paraId="346090E1" w14:textId="73C131DC">
      <w:pPr>
        <w:keepNext/>
      </w:pPr>
      <w:r>
        <w:t xml:space="preserve">I </w:t>
      </w:r>
      <w:r w:rsidR="403E3E4D">
        <w:t>decided to make</w:t>
      </w:r>
      <w:r>
        <w:t xml:space="preserve"> a web application because I am</w:t>
      </w:r>
      <w:r w:rsidR="1FE71E32">
        <w:t xml:space="preserve"> confident in my</w:t>
      </w:r>
      <w:r>
        <w:t xml:space="preserve"> ca</w:t>
      </w:r>
      <w:r w:rsidR="5ADBA29C">
        <w:t>pa</w:t>
      </w:r>
      <w:r w:rsidR="4BDC7259">
        <w:t>bilities</w:t>
      </w:r>
      <w:r w:rsidR="5ADBA29C">
        <w:t xml:space="preserve"> in the area of web developmen</w:t>
      </w:r>
      <w:r w:rsidR="34A1D509">
        <w:t xml:space="preserve">t. </w:t>
      </w:r>
      <w:r w:rsidR="5ADBA29C">
        <w:t xml:space="preserve"> </w:t>
      </w:r>
      <w:r w:rsidR="641A8A0D">
        <w:t xml:space="preserve">It is because of my </w:t>
      </w:r>
      <w:r w:rsidR="16CA5231">
        <w:t>experience</w:t>
      </w:r>
      <w:r w:rsidR="641A8A0D">
        <w:t xml:space="preserve"> in the area at the University of Brighton that I </w:t>
      </w:r>
      <w:r w:rsidR="08DE9041">
        <w:t xml:space="preserve">was </w:t>
      </w:r>
      <w:r w:rsidR="5ADBA29C">
        <w:t xml:space="preserve">confident </w:t>
      </w:r>
      <w:r w:rsidR="32127D1A">
        <w:t>that I c</w:t>
      </w:r>
      <w:r w:rsidR="3D8BFAEF">
        <w:t xml:space="preserve">ould </w:t>
      </w:r>
      <w:r w:rsidR="32127D1A">
        <w:t xml:space="preserve">create a </w:t>
      </w:r>
      <w:r w:rsidR="0F3D2EB5">
        <w:t>high-quality</w:t>
      </w:r>
      <w:r w:rsidR="32127D1A">
        <w:t xml:space="preserve"> web application</w:t>
      </w:r>
      <w:r w:rsidR="6AA78794">
        <w:t xml:space="preserve">. The area of web development is also </w:t>
      </w:r>
      <w:r w:rsidR="6AA78794">
        <w:lastRenderedPageBreak/>
        <w:t xml:space="preserve">greatly ranging, </w:t>
      </w:r>
      <w:r w:rsidR="71517243">
        <w:t xml:space="preserve">which </w:t>
      </w:r>
      <w:r w:rsidR="02FC2BFF">
        <w:t xml:space="preserve">would </w:t>
      </w:r>
      <w:r w:rsidR="6AA78794">
        <w:t>allow me to learn many new techniques and resour</w:t>
      </w:r>
      <w:r w:rsidR="49263CBC">
        <w:t xml:space="preserve">ces over the course of the project. </w:t>
      </w:r>
      <w:r w:rsidR="22F9845E">
        <w:t>Because the area of Web Development is vast it allows me to showcase competence in</w:t>
      </w:r>
      <w:r w:rsidR="1D85E8C6">
        <w:t xml:space="preserve"> various different programming languages </w:t>
      </w:r>
      <w:r w:rsidR="498F96F8">
        <w:t>and areas.</w:t>
      </w:r>
    </w:p>
    <w:p w:rsidR="67BBC3A0" w:rsidP="67BBC3A0" w:rsidRDefault="67BBC3A0" w14:paraId="77A2CF84" w14:textId="77777777">
      <w:pPr>
        <w:keepNext/>
      </w:pPr>
    </w:p>
    <w:p w:rsidR="49263CBC" w:rsidP="67BBC3A0" w:rsidRDefault="49263CBC" w14:paraId="3BFFFB9B" w14:textId="77777777">
      <w:pPr>
        <w:keepNext/>
      </w:pPr>
      <w:r>
        <w:t xml:space="preserve">The project is a web application from a logical </w:t>
      </w:r>
      <w:r w:rsidR="5C449670">
        <w:t>standpoint</w:t>
      </w:r>
      <w:r>
        <w:t xml:space="preserve"> because web applications are </w:t>
      </w:r>
      <w:r w:rsidR="7FAF89D2">
        <w:t>amongst</w:t>
      </w:r>
      <w:r>
        <w:t xml:space="preserve"> the most accessible</w:t>
      </w:r>
      <w:r w:rsidR="03F95238">
        <w:t xml:space="preserve"> types of software</w:t>
      </w:r>
      <w:r w:rsidR="31612B3B">
        <w:t>.</w:t>
      </w:r>
      <w:r w:rsidR="03F95238">
        <w:t xml:space="preserve"> </w:t>
      </w:r>
      <w:r w:rsidR="52B901C5">
        <w:t>A</w:t>
      </w:r>
      <w:r w:rsidR="03F95238">
        <w:t>s any device</w:t>
      </w:r>
      <w:r w:rsidR="049E7369">
        <w:t xml:space="preserve"> with the potential to access the internet </w:t>
      </w:r>
      <w:r w:rsidR="1E4E7482">
        <w:t xml:space="preserve">can reach a web application, </w:t>
      </w:r>
      <w:r w:rsidR="2D5ED6BB">
        <w:t>they are one of the most relevant areas to explore in the modern day.</w:t>
      </w:r>
    </w:p>
    <w:p w:rsidR="67BBC3A0" w:rsidP="67BBC3A0" w:rsidRDefault="67BBC3A0" w14:paraId="66643E80" w14:textId="77777777">
      <w:pPr>
        <w:keepNext/>
      </w:pPr>
    </w:p>
    <w:p w:rsidR="03104B31" w:rsidP="67BBC3A0" w:rsidRDefault="03104B31" w14:paraId="2EBEA27F" w14:textId="77777777">
      <w:pPr>
        <w:keepNext/>
      </w:pPr>
      <w:r>
        <w:t>As well as this</w:t>
      </w:r>
      <w:r w:rsidR="00EB0FE8">
        <w:t>,</w:t>
      </w:r>
      <w:r>
        <w:t xml:space="preserve"> the setting in which employees would be required to complete o</w:t>
      </w:r>
      <w:r w:rsidR="24420ABA">
        <w:t xml:space="preserve">nline training is </w:t>
      </w:r>
      <w:r w:rsidR="42396284">
        <w:t xml:space="preserve">using a desktop. This is </w:t>
      </w:r>
      <w:r w:rsidR="24420ABA">
        <w:t>often an automated process hosted on a web application</w:t>
      </w:r>
      <w:r w:rsidR="5FAC882C">
        <w:t xml:space="preserve"> and so it stands to reason that if I were to create a software </w:t>
      </w:r>
      <w:r w:rsidR="004D08D2">
        <w:t>artefact</w:t>
      </w:r>
      <w:r w:rsidR="5FAC882C">
        <w:t xml:space="preserve"> designed to train employees</w:t>
      </w:r>
      <w:r w:rsidR="6030BA4E">
        <w:t>,</w:t>
      </w:r>
      <w:r w:rsidR="5FAC882C">
        <w:t xml:space="preserve"> then the most effective and conventional solution would be to </w:t>
      </w:r>
      <w:r w:rsidR="1E0933B0">
        <w:t>design a web application to host the training content.</w:t>
      </w:r>
    </w:p>
    <w:p w:rsidR="67BBC3A0" w:rsidP="67BBC3A0" w:rsidRDefault="67BBC3A0" w14:paraId="626CAE7D" w14:textId="77777777">
      <w:pPr>
        <w:keepNext/>
      </w:pPr>
    </w:p>
    <w:p w:rsidR="670D49BA" w:rsidP="67BBC3A0" w:rsidRDefault="670D49BA" w14:paraId="7E6ECEC4" w14:textId="77777777">
      <w:pPr>
        <w:keepNext/>
      </w:pPr>
      <w:r>
        <w:t>A mobile application</w:t>
      </w:r>
      <w:r w:rsidR="1E0933B0">
        <w:t xml:space="preserve"> could have</w:t>
      </w:r>
      <w:r w:rsidR="00912ED6">
        <w:t xml:space="preserve"> been</w:t>
      </w:r>
      <w:r w:rsidR="1E0933B0">
        <w:t xml:space="preserve"> designed for training employees but this would not be as accessible or </w:t>
      </w:r>
      <w:r w:rsidR="407627B3">
        <w:t>relevant</w:t>
      </w:r>
      <w:r w:rsidR="1E0933B0">
        <w:t xml:space="preserve"> in a </w:t>
      </w:r>
      <w:r w:rsidR="2D791E59">
        <w:t>professional</w:t>
      </w:r>
      <w:r w:rsidR="1E0933B0">
        <w:t xml:space="preserve"> </w:t>
      </w:r>
      <w:r w:rsidR="0E21A150">
        <w:t>environment</w:t>
      </w:r>
      <w:r w:rsidR="1E0933B0">
        <w:t xml:space="preserve"> as desktops ar</w:t>
      </w:r>
      <w:r w:rsidR="47170589">
        <w:t xml:space="preserve">e the conventional </w:t>
      </w:r>
      <w:r w:rsidR="5708B0FD">
        <w:t>professional</w:t>
      </w:r>
      <w:r w:rsidR="47170589">
        <w:t xml:space="preserve"> computer.</w:t>
      </w:r>
    </w:p>
    <w:p w:rsidR="67BBC3A0" w:rsidP="67BBC3A0" w:rsidRDefault="67BBC3A0" w14:paraId="7BFF41D7" w14:textId="77777777">
      <w:pPr>
        <w:keepNext/>
      </w:pPr>
    </w:p>
    <w:p w:rsidR="285A2B6F" w:rsidP="67BBC3A0" w:rsidRDefault="285A2B6F" w14:paraId="0A8DD310" w14:textId="77777777">
      <w:pPr>
        <w:keepNext/>
      </w:pPr>
      <w:r>
        <w:t>Alternatively,</w:t>
      </w:r>
      <w:r w:rsidR="3A16C1AD">
        <w:t xml:space="preserve"> a different type of web application could have been selected. However, I chose to create a web application designed to train employees because </w:t>
      </w:r>
      <w:r w:rsidR="3A8CBAB5">
        <w:t xml:space="preserve">it </w:t>
      </w:r>
      <w:r w:rsidR="4BC51ED1">
        <w:t xml:space="preserve">allowed me to explore and showcase my knowledge in many varying areas. This choice </w:t>
      </w:r>
      <w:r w:rsidR="493E0B4E">
        <w:t xml:space="preserve">would </w:t>
      </w:r>
      <w:r w:rsidR="4BC51ED1">
        <w:t xml:space="preserve">allow me to create a functional client, </w:t>
      </w:r>
      <w:r w:rsidR="3353DEDA">
        <w:t xml:space="preserve">create a </w:t>
      </w:r>
      <w:r w:rsidR="4BC51ED1">
        <w:t xml:space="preserve">REST API, </w:t>
      </w:r>
      <w:r w:rsidR="79AEA1AA">
        <w:t>store and access information in a database and explore new development tools like modern frameworks</w:t>
      </w:r>
      <w:r w:rsidR="4EF14D76">
        <w:t xml:space="preserve"> and middleware.</w:t>
      </w:r>
      <w:r w:rsidR="1651A654">
        <w:t xml:space="preserve"> </w:t>
      </w:r>
      <w:r w:rsidR="5E785BDB">
        <w:t>Overall, I chose this approach because it would allow me to showcase my skill as a developer in multiple areas and would be useful to potential clients in a real</w:t>
      </w:r>
      <w:r w:rsidR="7EA8E77E">
        <w:t>-</w:t>
      </w:r>
      <w:r w:rsidR="5E785BDB">
        <w:t xml:space="preserve">world </w:t>
      </w:r>
      <w:r w:rsidR="048B4BC1">
        <w:t>scenario</w:t>
      </w:r>
      <w:r w:rsidR="5E785BDB">
        <w:t>.</w:t>
      </w:r>
    </w:p>
    <w:p w:rsidR="67BBC3A0" w:rsidP="67BBC3A0" w:rsidRDefault="67BBC3A0" w14:paraId="7DE6CD53" w14:textId="77777777">
      <w:pPr>
        <w:keepNext/>
      </w:pPr>
    </w:p>
    <w:p w:rsidR="1E0933B0" w:rsidP="67BBC3A0" w:rsidRDefault="1E0933B0" w14:paraId="1A5FD20E" w14:textId="77777777">
      <w:pPr>
        <w:keepNext/>
      </w:pPr>
      <w:r>
        <w:t xml:space="preserve">I have detailed the methodologies, tools and techniques I </w:t>
      </w:r>
      <w:r w:rsidR="4915F1F0">
        <w:t>decided to use in my approach to reach my set objectives</w:t>
      </w:r>
      <w:r w:rsidR="07B5D31D">
        <w:t xml:space="preserve"> below.</w:t>
      </w:r>
    </w:p>
    <w:p w:rsidR="67BBC3A0" w:rsidP="67BBC3A0" w:rsidRDefault="67BBC3A0" w14:paraId="690A21F3" w14:textId="77777777">
      <w:pPr>
        <w:keepNext/>
      </w:pPr>
    </w:p>
    <w:p w:rsidR="5F90A2A7" w:rsidP="67BBC3A0" w:rsidRDefault="5F90A2A7" w14:paraId="44C55054" w14:textId="77777777" w14:noSpellErr="1">
      <w:pPr>
        <w:pStyle w:val="Heading3"/>
        <w:rPr>
          <w:color w:val="2F5496" w:themeColor="accent1" w:themeShade="BF"/>
          <w:sz w:val="26"/>
          <w:szCs w:val="26"/>
        </w:rPr>
      </w:pPr>
      <w:bookmarkStart w:name="_Toc1940670370" w:id="1200650110"/>
      <w:r w:rsidR="4781B509">
        <w:rPr/>
        <w:t>Methodologies</w:t>
      </w:r>
      <w:bookmarkEnd w:id="1200650110"/>
    </w:p>
    <w:p w:rsidR="2AFB8443" w:rsidRDefault="2AFB8443" w14:paraId="60A77351" w14:textId="77777777">
      <w:r>
        <w:t>I researched the various methodologies for approach</w:t>
      </w:r>
      <w:r w:rsidR="311A59C7">
        <w:t>es</w:t>
      </w:r>
      <w:r>
        <w:t xml:space="preserve"> to project development. There are ranging types of methodologies for project development and some methods may not fit into one simple category. I researched the following SDLC models</w:t>
      </w:r>
    </w:p>
    <w:p w:rsidR="67BBC3A0" w:rsidRDefault="67BBC3A0" w14:paraId="12FFCB3C" w14:textId="77777777"/>
    <w:p w:rsidR="2AFB8443" w:rsidP="00CC24E9" w:rsidRDefault="2AFB8443" w14:paraId="7A248A58" w14:textId="77777777">
      <w:pPr>
        <w:pStyle w:val="ListParagraph"/>
        <w:numPr>
          <w:ilvl w:val="0"/>
          <w:numId w:val="11"/>
        </w:numPr>
      </w:pPr>
      <w:r>
        <w:t>Spiral</w:t>
      </w:r>
    </w:p>
    <w:p w:rsidR="2AFB8443" w:rsidP="00CC24E9" w:rsidRDefault="2AFB8443" w14:paraId="66DC5218" w14:textId="77777777">
      <w:pPr>
        <w:pStyle w:val="ListParagraph"/>
        <w:numPr>
          <w:ilvl w:val="0"/>
          <w:numId w:val="11"/>
        </w:numPr>
      </w:pPr>
      <w:r>
        <w:t>Prototype</w:t>
      </w:r>
    </w:p>
    <w:p w:rsidR="2AFB8443" w:rsidP="00CC24E9" w:rsidRDefault="2AFB8443" w14:paraId="2D4653F0" w14:textId="77777777">
      <w:pPr>
        <w:pStyle w:val="ListParagraph"/>
        <w:numPr>
          <w:ilvl w:val="0"/>
          <w:numId w:val="11"/>
        </w:numPr>
      </w:pPr>
      <w:r>
        <w:t>Iterative</w:t>
      </w:r>
    </w:p>
    <w:p w:rsidR="2AFB8443" w:rsidP="00CC24E9" w:rsidRDefault="2AFB8443" w14:paraId="7E0EE345" w14:textId="77777777">
      <w:pPr>
        <w:pStyle w:val="ListParagraph"/>
        <w:numPr>
          <w:ilvl w:val="0"/>
          <w:numId w:val="11"/>
        </w:numPr>
      </w:pPr>
      <w:r>
        <w:t>RAD</w:t>
      </w:r>
    </w:p>
    <w:p w:rsidR="2AFB8443" w:rsidP="00CC24E9" w:rsidRDefault="2AFB8443" w14:paraId="1C31BA0A" w14:textId="77777777">
      <w:pPr>
        <w:pStyle w:val="ListParagraph"/>
        <w:numPr>
          <w:ilvl w:val="0"/>
          <w:numId w:val="11"/>
        </w:numPr>
      </w:pPr>
      <w:r>
        <w:t>JAD</w:t>
      </w:r>
    </w:p>
    <w:p w:rsidR="2AFB8443" w:rsidP="00CC24E9" w:rsidRDefault="2AFB8443" w14:paraId="3ABAE1BB" w14:textId="77777777">
      <w:pPr>
        <w:pStyle w:val="ListParagraph"/>
        <w:numPr>
          <w:ilvl w:val="0"/>
          <w:numId w:val="11"/>
        </w:numPr>
      </w:pPr>
      <w:r>
        <w:t>V</w:t>
      </w:r>
    </w:p>
    <w:p w:rsidR="2AFB8443" w:rsidP="00CC24E9" w:rsidRDefault="2AFB8443" w14:paraId="2E72A371" w14:textId="77777777">
      <w:pPr>
        <w:pStyle w:val="ListParagraph"/>
        <w:numPr>
          <w:ilvl w:val="0"/>
          <w:numId w:val="11"/>
        </w:numPr>
      </w:pPr>
      <w:r>
        <w:t>Big Bang</w:t>
      </w:r>
    </w:p>
    <w:p w:rsidR="2AFB8443" w:rsidP="00CC24E9" w:rsidRDefault="2AFB8443" w14:paraId="7EF4FE17" w14:textId="77777777">
      <w:pPr>
        <w:pStyle w:val="ListParagraph"/>
        <w:numPr>
          <w:ilvl w:val="0"/>
          <w:numId w:val="11"/>
        </w:numPr>
      </w:pPr>
      <w:r>
        <w:t>Agile</w:t>
      </w:r>
    </w:p>
    <w:p w:rsidR="2AFB8443" w:rsidP="00CC24E9" w:rsidRDefault="2AFB8443" w14:paraId="17C4A29B" w14:textId="77777777">
      <w:pPr>
        <w:pStyle w:val="ListParagraph"/>
        <w:numPr>
          <w:ilvl w:val="0"/>
          <w:numId w:val="11"/>
        </w:numPr>
      </w:pPr>
      <w:r>
        <w:t>Waterfall</w:t>
      </w:r>
    </w:p>
    <w:p w:rsidR="2AFB8443" w:rsidP="00CC24E9" w:rsidRDefault="2AFB8443" w14:paraId="6D9EDDA9" w14:textId="77777777">
      <w:pPr>
        <w:pStyle w:val="ListParagraph"/>
        <w:numPr>
          <w:ilvl w:val="0"/>
          <w:numId w:val="11"/>
        </w:numPr>
      </w:pPr>
      <w:r>
        <w:t>DevOps</w:t>
      </w:r>
    </w:p>
    <w:p w:rsidR="67BBC3A0" w:rsidRDefault="67BBC3A0" w14:paraId="02AA95EF" w14:textId="77777777"/>
    <w:p w:rsidR="2AFB8443" w:rsidRDefault="2AFB8443" w14:paraId="654696E9" w14:textId="77777777">
      <w:r>
        <w:t>After researching these different methods on a surface level, I decided to explore a few of the potentially applicable models on a deeper level to find the model most appropriate for my project's development. I concluded that I would be progressing with either the Waterfall or Agile method of development.</w:t>
      </w:r>
    </w:p>
    <w:p w:rsidR="67BBC3A0" w:rsidRDefault="67BBC3A0" w14:paraId="6018657A" w14:textId="77777777"/>
    <w:p w:rsidR="2AFB8443" w:rsidP="67BBC3A0" w:rsidRDefault="2AFB8443" w14:paraId="22F9DB54" w14:textId="77777777" w14:noSpellErr="1">
      <w:pPr>
        <w:pStyle w:val="Heading4"/>
      </w:pPr>
      <w:bookmarkStart w:name="_Toc526873431" w:id="1685331577"/>
      <w:r w:rsidR="170DCD73">
        <w:rPr/>
        <w:t>Waterfall</w:t>
      </w:r>
      <w:bookmarkEnd w:id="1685331577"/>
    </w:p>
    <w:p w:rsidR="2AFB8443" w:rsidRDefault="2AFB8443" w14:paraId="665FEF78" w14:textId="77777777">
      <w:r>
        <w:t>The waterfall model, also known as the linear-sequential model, is an SDLC model developed in 1970 by Winston Royce. Its name is derived from its chronological and linear structure. Almost all old software was based upon this model, yet it has fallen from its longstanding popularity due to the rise of the Agile development method. Development is segregated into multiple phases, each focusing on distinct goals. Each phase must be completed entirely and successfully to move on to the next phase and there is often no opportunity to modify the project’s previous phase.</w:t>
      </w:r>
    </w:p>
    <w:p w:rsidR="67BBC3A0" w:rsidRDefault="67BBC3A0" w14:paraId="0972B327" w14:textId="77777777"/>
    <w:p w:rsidR="2AFB8443" w:rsidRDefault="2AFB8443" w14:paraId="104F8981" w14:textId="77777777">
      <w:r>
        <w:rPr>
          <w:noProof/>
        </w:rPr>
        <mc:AlternateContent>
          <mc:Choice Requires="wpg">
            <w:drawing>
              <wp:inline distT="0" distB="0" distL="0" distR="0" wp14:anchorId="0901413F" wp14:editId="1030D572">
                <wp:extent cx="5794375" cy="2986088"/>
                <wp:effectExtent l="0" t="0" r="15875" b="24130"/>
                <wp:docPr id="1564779208" name="Group 1564779208"/>
                <wp:cNvGraphicFramePr/>
                <a:graphic xmlns:a="http://schemas.openxmlformats.org/drawingml/2006/main">
                  <a:graphicData uri="http://schemas.microsoft.com/office/word/2010/wordprocessingGroup">
                    <wpg:wgp>
                      <wpg:cNvGrpSpPr/>
                      <wpg:grpSpPr>
                        <a:xfrm>
                          <a:off x="0" y="0"/>
                          <a:ext cx="5794375" cy="2986088"/>
                          <a:chOff x="0" y="0"/>
                          <a:chExt cx="5794376" cy="2986087"/>
                        </a:xfrm>
                      </wpg:grpSpPr>
                      <wps:wsp>
                        <wps:cNvPr id="2" name="Arrow: Down 2"/>
                        <wps:cNvSpPr/>
                        <wps:spPr>
                          <a:xfrm>
                            <a:off x="1085850" y="292099"/>
                            <a:ext cx="336550" cy="203201"/>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 name="Rectangle 3"/>
                        <wps:cNvSpPr/>
                        <wps:spPr>
                          <a:xfrm>
                            <a:off x="0" y="0"/>
                            <a:ext cx="1422400" cy="2921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30346DAC" w14:textId="77777777">
                              <w:pPr>
                                <w:spacing w:line="256" w:lineRule="auto"/>
                                <w:jc w:val="center"/>
                                <w:rPr>
                                  <w:rFonts w:hAnsi="Calibri" w:eastAsia="Calibri" w:cs="Calibri"/>
                                  <w:color w:val="FFFFFF"/>
                                </w:rPr>
                              </w:pPr>
                              <w:r>
                                <w:rPr>
                                  <w:rFonts w:hAnsi="Calibri" w:eastAsia="Calibri" w:cs="Calibri"/>
                                  <w:color w:val="FFFFFF"/>
                                </w:rPr>
                                <w:t>Requirements</w:t>
                              </w:r>
                            </w:p>
                          </w:txbxContent>
                        </wps:txbx>
                        <wps:bodyPr anchor="ctr"/>
                      </wps:wsp>
                      <wps:wsp>
                        <wps:cNvPr id="5" name="Arrow: Down 4"/>
                        <wps:cNvSpPr/>
                        <wps:spPr>
                          <a:xfrm>
                            <a:off x="1720849" y="762000"/>
                            <a:ext cx="336550" cy="203201"/>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6" name="Rectangle 5"/>
                        <wps:cNvSpPr/>
                        <wps:spPr>
                          <a:xfrm>
                            <a:off x="634999" y="469899"/>
                            <a:ext cx="1422400" cy="2921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150DF09F" w14:textId="77777777">
                              <w:pPr>
                                <w:spacing w:line="256" w:lineRule="auto"/>
                                <w:jc w:val="center"/>
                                <w:rPr>
                                  <w:rFonts w:hAnsi="Calibri" w:eastAsia="Calibri" w:cs="Calibri"/>
                                  <w:color w:val="FFFFFF"/>
                                </w:rPr>
                              </w:pPr>
                              <w:r>
                                <w:rPr>
                                  <w:rFonts w:hAnsi="Calibri" w:eastAsia="Calibri" w:cs="Calibri"/>
                                  <w:color w:val="FFFFFF"/>
                                </w:rPr>
                                <w:t>Design</w:t>
                              </w:r>
                            </w:p>
                          </w:txbxContent>
                        </wps:txbx>
                        <wps:bodyPr anchor="ctr"/>
                      </wps:wsp>
                      <wps:wsp>
                        <wps:cNvPr id="7" name="Arrow: Down 6"/>
                        <wps:cNvSpPr/>
                        <wps:spPr>
                          <a:xfrm>
                            <a:off x="2711450" y="1238250"/>
                            <a:ext cx="336550" cy="203201"/>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8" name="Rectangle 7"/>
                        <wps:cNvSpPr/>
                        <wps:spPr>
                          <a:xfrm>
                            <a:off x="1625600" y="946150"/>
                            <a:ext cx="1422400" cy="2921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448F3BF4" w14:textId="77777777">
                              <w:pPr>
                                <w:spacing w:line="256" w:lineRule="auto"/>
                                <w:jc w:val="center"/>
                                <w:rPr>
                                  <w:rFonts w:hAnsi="Calibri" w:eastAsia="Calibri" w:cs="Calibri"/>
                                  <w:color w:val="FFFFFF"/>
                                </w:rPr>
                              </w:pPr>
                              <w:r>
                                <w:rPr>
                                  <w:rFonts w:hAnsi="Calibri" w:eastAsia="Calibri" w:cs="Calibri"/>
                                  <w:color w:val="FFFFFF"/>
                                </w:rPr>
                                <w:t>Developmemt</w:t>
                              </w:r>
                            </w:p>
                          </w:txbxContent>
                        </wps:txbx>
                        <wps:bodyPr anchor="ctr"/>
                      </wps:wsp>
                      <wps:wsp>
                        <wps:cNvPr id="9" name="Arrow: Down 8"/>
                        <wps:cNvSpPr/>
                        <wps:spPr>
                          <a:xfrm>
                            <a:off x="3346449" y="1708149"/>
                            <a:ext cx="336550" cy="203201"/>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0" name="Rectangle 9"/>
                        <wps:cNvSpPr/>
                        <wps:spPr>
                          <a:xfrm>
                            <a:off x="2260599" y="1416050"/>
                            <a:ext cx="1422400" cy="2921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6B20865A" w14:textId="77777777">
                              <w:pPr>
                                <w:spacing w:line="256" w:lineRule="auto"/>
                                <w:jc w:val="center"/>
                                <w:rPr>
                                  <w:rFonts w:hAnsi="Calibri" w:eastAsia="Calibri" w:cs="Calibri"/>
                                  <w:color w:val="FFFFFF"/>
                                </w:rPr>
                              </w:pPr>
                              <w:r>
                                <w:rPr>
                                  <w:rFonts w:hAnsi="Calibri" w:eastAsia="Calibri" w:cs="Calibri"/>
                                  <w:color w:val="FFFFFF"/>
                                </w:rPr>
                                <w:t>Testing</w:t>
                              </w:r>
                            </w:p>
                          </w:txbxContent>
                        </wps:txbx>
                        <wps:bodyPr anchor="ctr"/>
                      </wps:wsp>
                      <wps:wsp>
                        <wps:cNvPr id="11" name="Arrow: Down 10"/>
                        <wps:cNvSpPr/>
                        <wps:spPr>
                          <a:xfrm>
                            <a:off x="4357688" y="2174875"/>
                            <a:ext cx="336550" cy="203201"/>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2" name="Rectangle 11"/>
                        <wps:cNvSpPr/>
                        <wps:spPr>
                          <a:xfrm>
                            <a:off x="3271837" y="1882775"/>
                            <a:ext cx="1422400" cy="2921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78F5EA98" w14:textId="77777777">
                              <w:pPr>
                                <w:spacing w:line="256" w:lineRule="auto"/>
                                <w:jc w:val="center"/>
                                <w:rPr>
                                  <w:rFonts w:hAnsi="Calibri" w:eastAsia="Calibri" w:cs="Calibri"/>
                                  <w:color w:val="FFFFFF"/>
                                </w:rPr>
                              </w:pPr>
                              <w:r>
                                <w:rPr>
                                  <w:rFonts w:hAnsi="Calibri" w:eastAsia="Calibri" w:cs="Calibri"/>
                                  <w:color w:val="FFFFFF"/>
                                </w:rPr>
                                <w:t>Deployment</w:t>
                              </w:r>
                            </w:p>
                          </w:txbxContent>
                        </wps:txbx>
                        <wps:bodyPr anchor="ctr"/>
                      </wps:wsp>
                      <wps:wsp>
                        <wps:cNvPr id="13" name="Arrow: Up 12"/>
                        <wps:cNvSpPr/>
                        <wps:spPr>
                          <a:xfrm>
                            <a:off x="4967287" y="2644775"/>
                            <a:ext cx="361950" cy="1905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4" name="Rectangle 13"/>
                        <wps:cNvSpPr/>
                        <wps:spPr>
                          <a:xfrm>
                            <a:off x="5037136" y="2835275"/>
                            <a:ext cx="584200" cy="1460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5" name="Rectangle 14"/>
                        <wps:cNvSpPr/>
                        <wps:spPr>
                          <a:xfrm>
                            <a:off x="5594350" y="2378076"/>
                            <a:ext cx="184150" cy="600074"/>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6" name="Rectangle 15"/>
                        <wps:cNvSpPr/>
                        <wps:spPr>
                          <a:xfrm>
                            <a:off x="5194300" y="2381250"/>
                            <a:ext cx="444501" cy="1587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7" name="Rectangle 16"/>
                        <wps:cNvSpPr/>
                        <wps:spPr>
                          <a:xfrm>
                            <a:off x="3994150" y="2352675"/>
                            <a:ext cx="1422400" cy="2921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64715AE9" w14:textId="77777777">
                              <w:pPr>
                                <w:spacing w:line="256" w:lineRule="auto"/>
                                <w:jc w:val="center"/>
                                <w:rPr>
                                  <w:rFonts w:hAnsi="Calibri" w:eastAsia="Calibri" w:cs="Calibri"/>
                                  <w:color w:val="FFFFFF"/>
                                </w:rPr>
                              </w:pPr>
                              <w:r>
                                <w:rPr>
                                  <w:rFonts w:hAnsi="Calibri" w:eastAsia="Calibri" w:cs="Calibri"/>
                                  <w:color w:val="FFFFFF"/>
                                </w:rPr>
                                <w:t>Maintenance</w:t>
                              </w:r>
                            </w:p>
                          </w:txbxContent>
                        </wps:txbx>
                        <wps:bodyPr anchor="ctr"/>
                      </wps:wsp>
                      <wps:wsp>
                        <wps:cNvPr id="18" name="L-Shape 17"/>
                        <wps:cNvSpPr/>
                        <wps:spPr>
                          <a:xfrm rot="-10800000">
                            <a:off x="5397500" y="2381250"/>
                            <a:ext cx="393700" cy="431800"/>
                          </a:xfrm>
                          <a:prstGeom prst="corner">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9" name="Rectangle 18"/>
                        <wps:cNvSpPr/>
                        <wps:spPr>
                          <a:xfrm>
                            <a:off x="5032376" y="2770187"/>
                            <a:ext cx="762000" cy="2159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0" name="Arrow: Up 19"/>
                        <wps:cNvSpPr/>
                        <wps:spPr>
                          <a:xfrm>
                            <a:off x="4933949" y="2597943"/>
                            <a:ext cx="428625" cy="284163"/>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w:pict>
              <v:group id="Group 1564779208" style="width:456.25pt;height:235.15pt;mso-position-horizontal-relative:char;mso-position-vertical-relative:line" coordsize="57943,29860" o:spid="_x0000_s1026" w14:anchorId="090141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">
                <v:shapetype id="_x0000_t67" coordsize="21600,21600" o:spt="67" adj="16200,5400" path="m0@0l@1@0@1,0@2,0@2@0,21600@0,10800,21600xe">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2" style="position:absolute;left:10858;top:2920;width:3366;height:2033;visibility:visible;mso-wrap-style:square;v-text-anchor:middle" o:spid="_x0000_s1027" fillcolor="#4472c4 [3204]" strokecolor="#1f3763 [1604]" strokeweight="1pt" type="#_x0000_t67"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"/>
                <v:rect id="Rectangle 3" style="position:absolute;width:14224;height:2921;visibility:visible;mso-wrap-style:square;v-text-anchor:middle" o:spid="_x0000_s1028"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">
                  <v:textbox>
                    <w:txbxContent>
                      <w:p w:rsidR="004948B2" w:rsidP="004948B2" w:rsidRDefault="00830783" w14:paraId="30346DAC" w14:textId="77777777">
                        <w:pPr>
                          <w:spacing w:line="256" w:lineRule="auto"/>
                          <w:jc w:val="center"/>
                          <w:rPr>
                            <w:rFonts w:hAnsi="Calibri" w:eastAsia="Calibri" w:cs="Calibri"/>
                            <w:color w:val="FFFFFF"/>
                          </w:rPr>
                        </w:pPr>
                        <w:r>
                          <w:rPr>
                            <w:rFonts w:hAnsi="Calibri" w:eastAsia="Calibri" w:cs="Calibri"/>
                            <w:color w:val="FFFFFF"/>
                          </w:rPr>
                          <w:t>Requirements</w:t>
                        </w:r>
                      </w:p>
                    </w:txbxContent>
                  </v:textbox>
                </v:rect>
                <v:shape id="Arrow: Down 4" style="position:absolute;left:17208;top:7620;width:3365;height:2032;visibility:visible;mso-wrap-style:square;v-text-anchor:middle" o:spid="_x0000_s1029" fillcolor="#4472c4 [3204]" strokecolor="#1f3763 [1604]" strokeweight="1pt" type="#_x0000_t67"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"/>
                <v:rect id="Rectangle 5" style="position:absolute;left:6349;top:4698;width:14224;height:2921;visibility:visible;mso-wrap-style:square;v-text-anchor:middle" o:spid="_x0000_s1030"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">
                  <v:textbox>
                    <w:txbxContent>
                      <w:p w:rsidR="004948B2" w:rsidP="004948B2" w:rsidRDefault="00830783" w14:paraId="150DF09F" w14:textId="77777777">
                        <w:pPr>
                          <w:spacing w:line="256" w:lineRule="auto"/>
                          <w:jc w:val="center"/>
                          <w:rPr>
                            <w:rFonts w:hAnsi="Calibri" w:eastAsia="Calibri" w:cs="Calibri"/>
                            <w:color w:val="FFFFFF"/>
                          </w:rPr>
                        </w:pPr>
                        <w:r>
                          <w:rPr>
                            <w:rFonts w:hAnsi="Calibri" w:eastAsia="Calibri" w:cs="Calibri"/>
                            <w:color w:val="FFFFFF"/>
                          </w:rPr>
                          <w:t>Design</w:t>
                        </w:r>
                      </w:p>
                    </w:txbxContent>
                  </v:textbox>
                </v:rect>
                <v:shape id="Arrow: Down 6" style="position:absolute;left:27114;top:12382;width:3366;height:2032;visibility:visible;mso-wrap-style:square;v-text-anchor:middle" o:spid="_x0000_s1031" fillcolor="#4472c4 [3204]" strokecolor="#1f3763 [1604]" strokeweight="1pt" type="#_x0000_t67"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"/>
                <v:rect id="Rectangle 7" style="position:absolute;left:16256;top:9461;width:14224;height:2921;visibility:visible;mso-wrap-style:square;v-text-anchor:middle" o:spid="_x0000_s1032"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">
                  <v:textbox>
                    <w:txbxContent>
                      <w:p w:rsidR="004948B2" w:rsidP="004948B2" w:rsidRDefault="00830783" w14:paraId="448F3BF4" w14:textId="77777777">
                        <w:pPr>
                          <w:spacing w:line="256" w:lineRule="auto"/>
                          <w:jc w:val="center"/>
                          <w:rPr>
                            <w:rFonts w:hAnsi="Calibri" w:eastAsia="Calibri" w:cs="Calibri"/>
                            <w:color w:val="FFFFFF"/>
                          </w:rPr>
                        </w:pPr>
                        <w:r>
                          <w:rPr>
                            <w:rFonts w:hAnsi="Calibri" w:eastAsia="Calibri" w:cs="Calibri"/>
                            <w:color w:val="FFFFFF"/>
                          </w:rPr>
                          <w:t>Developmemt</w:t>
                        </w:r>
                      </w:p>
                    </w:txbxContent>
                  </v:textbox>
                </v:rect>
                <v:shape id="Arrow: Down 8" style="position:absolute;left:33464;top:17081;width:3365;height:2032;visibility:visible;mso-wrap-style:square;v-text-anchor:middle" o:spid="_x0000_s1033" fillcolor="#4472c4 [3204]" strokecolor="#1f3763 [1604]" strokeweight="1pt" type="#_x0000_t67"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"/>
                <v:rect id="Rectangle 9" style="position:absolute;left:22605;top:14160;width:14224;height:2921;visibility:visible;mso-wrap-style:square;v-text-anchor:middle" o:spid="_x0000_s1034"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">
                  <v:textbox>
                    <w:txbxContent>
                      <w:p w:rsidR="004948B2" w:rsidP="004948B2" w:rsidRDefault="00830783" w14:paraId="6B20865A" w14:textId="77777777">
                        <w:pPr>
                          <w:spacing w:line="256" w:lineRule="auto"/>
                          <w:jc w:val="center"/>
                          <w:rPr>
                            <w:rFonts w:hAnsi="Calibri" w:eastAsia="Calibri" w:cs="Calibri"/>
                            <w:color w:val="FFFFFF"/>
                          </w:rPr>
                        </w:pPr>
                        <w:r>
                          <w:rPr>
                            <w:rFonts w:hAnsi="Calibri" w:eastAsia="Calibri" w:cs="Calibri"/>
                            <w:color w:val="FFFFFF"/>
                          </w:rPr>
                          <w:t>Testing</w:t>
                        </w:r>
                      </w:p>
                    </w:txbxContent>
                  </v:textbox>
                </v:rect>
                <v:shape id="Arrow: Down 10" style="position:absolute;left:43576;top:21748;width:3366;height:2032;visibility:visible;mso-wrap-style:square;v-text-anchor:middle" o:spid="_x0000_s1035" fillcolor="#4472c4 [3204]" strokecolor="#1f3763 [1604]" strokeweight="1pt" type="#_x0000_t67"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"/>
                <v:rect id="Rectangle 11" style="position:absolute;left:32718;top:18827;width:14224;height:2921;visibility:visible;mso-wrap-style:square;v-text-anchor:middle" o:spid="_x0000_s1036"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">
                  <v:textbox>
                    <w:txbxContent>
                      <w:p w:rsidR="004948B2" w:rsidP="004948B2" w:rsidRDefault="00830783" w14:paraId="78F5EA98" w14:textId="77777777">
                        <w:pPr>
                          <w:spacing w:line="256" w:lineRule="auto"/>
                          <w:jc w:val="center"/>
                          <w:rPr>
                            <w:rFonts w:hAnsi="Calibri" w:eastAsia="Calibri" w:cs="Calibri"/>
                            <w:color w:val="FFFFFF"/>
                          </w:rPr>
                        </w:pPr>
                        <w:r>
                          <w:rPr>
                            <w:rFonts w:hAnsi="Calibri" w:eastAsia="Calibri" w:cs="Calibri"/>
                            <w:color w:val="FFFFFF"/>
                          </w:rPr>
                          <w:t>Deployment</w:t>
                        </w:r>
                      </w:p>
                    </w:txbxContent>
                  </v:textbox>
                </v:rect>
                <v:shapetype id="_x0000_t68" coordsize="21600,21600" o:spt="68" adj="5400,5400" path="m0@0l@1@0@1,21600@2,21600@2@0,21600@0,10800,xe">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12" style="position:absolute;left:49672;top:26447;width:3620;height:1905;visibility:visible;mso-wrap-style:square;v-text-anchor:middle" o:spid="_x0000_s1037" fillcolor="#4472c4 [3204]" strokecolor="#1f3763 [1604]" strokeweight="1pt" type="#_x0000_t68"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"/>
                <v:rect id="Rectangle 13" style="position:absolute;left:50371;top:28352;width:5842;height:1461;visibility:visible;mso-wrap-style:square;v-text-anchor:middle" o:spid="_x0000_s1038"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"/>
                <v:rect id="Rectangle 14" style="position:absolute;left:55943;top:23780;width:1842;height:6001;visibility:visible;mso-wrap-style:square;v-text-anchor:middle" o:spid="_x0000_s1039"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"/>
                <v:rect id="Rectangle 15" style="position:absolute;left:51943;top:23812;width:4445;height:1588;visibility:visible;mso-wrap-style:square;v-text-anchor:middle" o:spid="_x0000_s1040"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"/>
                <v:rect id="Rectangle 16" style="position:absolute;left:39941;top:23526;width:14224;height:2921;visibility:visible;mso-wrap-style:square;v-text-anchor:middle" o:spid="_x0000_s1041"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">
                  <v:textbox>
                    <w:txbxContent>
                      <w:p w:rsidR="004948B2" w:rsidP="004948B2" w:rsidRDefault="00830783" w14:paraId="64715AE9" w14:textId="77777777">
                        <w:pPr>
                          <w:spacing w:line="256" w:lineRule="auto"/>
                          <w:jc w:val="center"/>
                          <w:rPr>
                            <w:rFonts w:hAnsi="Calibri" w:eastAsia="Calibri" w:cs="Calibri"/>
                            <w:color w:val="FFFFFF"/>
                          </w:rPr>
                        </w:pPr>
                        <w:r>
                          <w:rPr>
                            <w:rFonts w:hAnsi="Calibri" w:eastAsia="Calibri" w:cs="Calibri"/>
                            <w:color w:val="FFFFFF"/>
                          </w:rPr>
                          <w:t>Maintenance</w:t>
                        </w:r>
                      </w:p>
                    </w:txbxContent>
                  </v:textbox>
                </v:rect>
                <v:shape id="L-Shape 17" style="position:absolute;left:53975;top:23812;width:3937;height:4318;rotation:180;visibility:visible;mso-wrap-style:square;v-text-anchor:middle" coordsize="393700,431800" o:spid="_x0000_s1042" fillcolor="#4472c4 [3204]" strokecolor="#1f3763 [1604]" strokeweight="1pt" path="m,l196850,r,234950l393700,234950r,196850l,431800,,x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">
                  <v:stroke joinstyle="miter"/>
                  <v:path arrowok="t" o:connecttype="custom" o:connectlocs="0,0;196850,0;196850,234950;393700,234950;393700,431800;0,431800;0,0" o:connectangles="0,0,0,0,0,0,0"/>
                </v:shape>
                <v:rect id="Rectangle 18" style="position:absolute;left:50323;top:27701;width:7620;height:2159;visibility:visible;mso-wrap-style:square;v-text-anchor:middle" o:spid="_x0000_s1043"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"/>
                <v:shape id="Arrow: Up 19" style="position:absolute;left:49339;top:25979;width:4286;height:2842;visibility:visible;mso-wrap-style:square;v-text-anchor:middle" o:spid="_x0000_s1044" fillcolor="#4472c4 [3204]" strokecolor="#1f3763 [1604]" strokeweight="1pt" type="#_x0000_t68"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"/>
                <w10:anchorlock/>
              </v:group>
            </w:pict>
          </mc:Fallback>
        </mc:AlternateContent>
      </w:r>
    </w:p>
    <w:p w:rsidR="00A57CD9" w:rsidP="00A57CD9" w:rsidRDefault="001230BB" w14:paraId="4BAD4ECF" w14:textId="26B46396">
      <w:pPr>
        <w:jc w:val="center"/>
        <w:rPr>
          <w:i/>
          <w:iCs/>
        </w:rPr>
      </w:pPr>
      <w:r w:rsidRPr="5EB92C48">
        <w:rPr>
          <w:i/>
          <w:iCs/>
        </w:rPr>
        <w:t>Figure</w:t>
      </w:r>
      <w:r w:rsidR="007F18BA">
        <w:rPr>
          <w:i/>
          <w:iCs/>
        </w:rPr>
        <w:t xml:space="preserve"> 3:</w:t>
      </w:r>
      <w:r w:rsidR="00A57CD9">
        <w:rPr>
          <w:i/>
          <w:iCs/>
        </w:rPr>
        <w:t xml:space="preserve"> </w:t>
      </w:r>
      <w:r w:rsidR="00004475">
        <w:rPr>
          <w:i/>
          <w:iCs/>
        </w:rPr>
        <w:t>Diagram</w:t>
      </w:r>
      <w:r w:rsidR="00A57CD9">
        <w:rPr>
          <w:i/>
          <w:iCs/>
        </w:rPr>
        <w:t xml:space="preserve"> of a Waterfa</w:t>
      </w:r>
      <w:r w:rsidR="00807631">
        <w:rPr>
          <w:i/>
          <w:iCs/>
        </w:rPr>
        <w:t>l</w:t>
      </w:r>
      <w:r w:rsidR="00A57CD9">
        <w:rPr>
          <w:i/>
          <w:iCs/>
        </w:rPr>
        <w:t>l</w:t>
      </w:r>
      <w:r w:rsidR="00807631">
        <w:rPr>
          <w:i/>
          <w:iCs/>
        </w:rPr>
        <w:t xml:space="preserve"> </w:t>
      </w:r>
      <w:r w:rsidR="00A57CD9">
        <w:rPr>
          <w:i/>
          <w:iCs/>
        </w:rPr>
        <w:t>model</w:t>
      </w:r>
    </w:p>
    <w:p w:rsidR="001230BB" w:rsidP="67BBC3A0" w:rsidRDefault="001230BB" w14:paraId="42FEBF11" w14:textId="77777777">
      <w:pPr>
        <w:jc w:val="center"/>
      </w:pPr>
    </w:p>
    <w:p w:rsidR="2AFB8443" w:rsidRDefault="2AFB8443" w14:paraId="59ECC816" w14:textId="5AA1058D">
      <w:r>
        <w:t>Projects with stable objectives best use the waterfall method as it makes the development easy to understand and track progress. However, this would mostly benefit teams whose composition changes frequently. This applies a lot less to my individual project’s criteria as my team would consist of myself and myself alone. The method can be slow and obstructive due to its aversion to modifying previous work making the process significantly less flexible. It is because of the methods</w:t>
      </w:r>
      <w:r w:rsidR="00127449">
        <w:t>'</w:t>
      </w:r>
      <w:r>
        <w:t xml:space="preserve"> lack of flexibility in comparison to other methods that lost its status quo as the conventional SDLC model.</w:t>
      </w:r>
    </w:p>
    <w:p w:rsidR="67BBC3A0" w:rsidRDefault="67BBC3A0" w14:paraId="6BC4C789" w14:textId="77777777"/>
    <w:p w:rsidR="2AFB8443" w:rsidRDefault="2AFB8443" w14:paraId="7727C0E9" w14:textId="77777777">
      <w:r>
        <w:t>Advantages of using waterfall include:</w:t>
      </w:r>
    </w:p>
    <w:p w:rsidR="67BBC3A0" w:rsidRDefault="67BBC3A0" w14:paraId="4B20AB72" w14:textId="77777777"/>
    <w:p w:rsidR="2AFB8443" w:rsidP="00CC24E9" w:rsidRDefault="2AFB8443" w14:paraId="3F5E178B" w14:textId="77777777">
      <w:pPr>
        <w:pStyle w:val="ListParagraph"/>
        <w:numPr>
          <w:ilvl w:val="0"/>
          <w:numId w:val="10"/>
        </w:numPr>
      </w:pPr>
      <w:r>
        <w:t>Easy to manage with its clear requirements in each phase of development</w:t>
      </w:r>
    </w:p>
    <w:p w:rsidR="2AFB8443" w:rsidP="00CC24E9" w:rsidRDefault="2AFB8443" w14:paraId="17BA1540" w14:textId="77777777">
      <w:pPr>
        <w:pStyle w:val="ListParagraph"/>
        <w:numPr>
          <w:ilvl w:val="0"/>
          <w:numId w:val="10"/>
        </w:numPr>
      </w:pPr>
      <w:r>
        <w:t>Documentation is easy to manage</w:t>
      </w:r>
    </w:p>
    <w:p w:rsidR="2AFB8443" w:rsidP="00CC24E9" w:rsidRDefault="2AFB8443" w14:paraId="58CE055A" w14:textId="77777777">
      <w:pPr>
        <w:pStyle w:val="ListParagraph"/>
        <w:numPr>
          <w:ilvl w:val="0"/>
          <w:numId w:val="10"/>
        </w:numPr>
      </w:pPr>
      <w:r>
        <w:t>Projects are delivered fast so long as they have stable criteria, and no unforeseen errors occur</w:t>
      </w:r>
    </w:p>
    <w:p w:rsidR="2AFB8443" w:rsidP="00CC24E9" w:rsidRDefault="2AFB8443" w14:paraId="72B02403" w14:textId="77777777">
      <w:pPr>
        <w:pStyle w:val="ListParagraph"/>
        <w:numPr>
          <w:ilvl w:val="0"/>
          <w:numId w:val="10"/>
        </w:numPr>
      </w:pPr>
      <w:r>
        <w:t>Simple dependency management</w:t>
      </w:r>
    </w:p>
    <w:p w:rsidR="2AFB8443" w:rsidP="00CC24E9" w:rsidRDefault="2AFB8443" w14:paraId="6A626A84" w14:textId="77777777">
      <w:pPr>
        <w:pStyle w:val="ListParagraph"/>
        <w:numPr>
          <w:ilvl w:val="0"/>
          <w:numId w:val="10"/>
        </w:numPr>
      </w:pPr>
      <w:r>
        <w:t>Beneficial for teams with fluctuating composition</w:t>
      </w:r>
    </w:p>
    <w:p w:rsidR="67BBC3A0" w:rsidRDefault="67BBC3A0" w14:paraId="5C9D4BA7" w14:textId="77777777"/>
    <w:p w:rsidR="2AFB8443" w:rsidRDefault="2AFB8443" w14:paraId="196C2F9F" w14:textId="77777777">
      <w:r>
        <w:t>Disadvantages of using waterfall include:</w:t>
      </w:r>
    </w:p>
    <w:p w:rsidR="67BBC3A0" w:rsidRDefault="67BBC3A0" w14:paraId="666B9417" w14:textId="77777777"/>
    <w:p w:rsidR="2AFB8443" w:rsidP="00CC24E9" w:rsidRDefault="2AFB8443" w14:paraId="481D3270" w14:textId="460C5061">
      <w:pPr>
        <w:pStyle w:val="ListParagraph"/>
        <w:numPr>
          <w:ilvl w:val="0"/>
          <w:numId w:val="9"/>
        </w:numPr>
      </w:pPr>
      <w:r>
        <w:t>Not ideal for large</w:t>
      </w:r>
      <w:r w:rsidR="00127449">
        <w:t>-</w:t>
      </w:r>
      <w:r>
        <w:t>scale projects</w:t>
      </w:r>
    </w:p>
    <w:p w:rsidR="2AFB8443" w:rsidP="00CC24E9" w:rsidRDefault="2AFB8443" w14:paraId="2324C4BC" w14:textId="7350E906">
      <w:pPr>
        <w:pStyle w:val="ListParagraph"/>
        <w:numPr>
          <w:ilvl w:val="0"/>
          <w:numId w:val="9"/>
        </w:numPr>
      </w:pPr>
      <w:r>
        <w:t>Lacks flexibility for problem</w:t>
      </w:r>
      <w:r w:rsidR="00127449">
        <w:t>-</w:t>
      </w:r>
      <w:r>
        <w:t>solving or changing the project</w:t>
      </w:r>
      <w:r w:rsidR="009554C9">
        <w:t>'</w:t>
      </w:r>
      <w:r>
        <w:t>s direction</w:t>
      </w:r>
    </w:p>
    <w:p w:rsidR="2AFB8443" w:rsidP="00CC24E9" w:rsidRDefault="2AFB8443" w14:paraId="549C362A" w14:textId="77777777">
      <w:pPr>
        <w:pStyle w:val="ListParagraph"/>
        <w:numPr>
          <w:ilvl w:val="0"/>
          <w:numId w:val="9"/>
        </w:numPr>
      </w:pPr>
      <w:r>
        <w:t>Unclear requirements become a detriment later</w:t>
      </w:r>
    </w:p>
    <w:p w:rsidR="2AFB8443" w:rsidP="00CC24E9" w:rsidRDefault="2AFB8443" w14:paraId="07D6C93F" w14:textId="6AEC2283">
      <w:pPr>
        <w:pStyle w:val="ListParagraph"/>
        <w:numPr>
          <w:ilvl w:val="0"/>
          <w:numId w:val="9"/>
        </w:numPr>
      </w:pPr>
      <w:r>
        <w:lastRenderedPageBreak/>
        <w:t>Testing is only carried out toward the end of a project lifecycle, making bug</w:t>
      </w:r>
      <w:r w:rsidR="009554C9">
        <w:t>s</w:t>
      </w:r>
      <w:r>
        <w:t xml:space="preserve"> likely, potentially endangering the </w:t>
      </w:r>
      <w:r w:rsidR="009554C9">
        <w:t>development of the projec</w:t>
      </w:r>
      <w:r>
        <w:t>t</w:t>
      </w:r>
    </w:p>
    <w:p w:rsidR="67BBC3A0" w:rsidRDefault="67BBC3A0" w14:paraId="55F31D26" w14:textId="77777777"/>
    <w:p w:rsidR="2AFB8443" w:rsidRDefault="2AFB8443" w14:paraId="6AB21B89" w14:textId="77777777">
      <w:r>
        <w:t>It was because of these disadvantages I felt compelled to explore the Agile development method.</w:t>
      </w:r>
    </w:p>
    <w:p w:rsidR="67BBC3A0" w:rsidRDefault="67BBC3A0" w14:paraId="4DD743B7" w14:textId="77777777"/>
    <w:p w:rsidR="2AFB8443" w:rsidP="67BBC3A0" w:rsidRDefault="2AFB8443" w14:paraId="564DA15D" w14:textId="77777777" w14:noSpellErr="1">
      <w:pPr>
        <w:pStyle w:val="Heading4"/>
      </w:pPr>
      <w:bookmarkStart w:name="_Toc2005078809" w:id="1812673280"/>
      <w:r w:rsidR="170DCD73">
        <w:rPr/>
        <w:t>Agile</w:t>
      </w:r>
      <w:bookmarkEnd w:id="1812673280"/>
    </w:p>
    <w:p w:rsidR="2AFB8443" w:rsidRDefault="2AFB8443" w14:paraId="7B345D79" w14:textId="77777777">
      <w:r>
        <w:t>The agile development life-cycle model is often used by teams to significantly reduce risk when adding new functionality. It does this via its iterative nature and flexibility, the opposite nature of its counterpart the waterfall model.</w:t>
      </w:r>
    </w:p>
    <w:p w:rsidR="67BBC3A0" w:rsidRDefault="67BBC3A0" w14:paraId="22F2F25B" w14:textId="77777777"/>
    <w:p w:rsidR="2AFB8443" w:rsidRDefault="2AFB8443" w14:paraId="5D484939" w14:textId="3C1A1BB8">
      <w:r>
        <w:t xml:space="preserve">The agile model spawned from the iterative waterfall model when developers found difficulty in handling changes or updates requested by clients. The new model was first incorporated in 1990 to combat the potential change in direction of a project and the agile methodology was officially created in 2001 by </w:t>
      </w:r>
      <w:r w:rsidR="00AB2E7D">
        <w:t xml:space="preserve">a </w:t>
      </w:r>
      <w:r>
        <w:t>17-person team convening specifically to define the new model.</w:t>
      </w:r>
    </w:p>
    <w:p w:rsidR="67BBC3A0" w:rsidRDefault="67BBC3A0" w14:paraId="392E0A71" w14:textId="77777777"/>
    <w:p w:rsidR="2AFB8443" w:rsidRDefault="2AFB8443" w14:paraId="365358C2" w14:textId="11303E13">
      <w:r>
        <w:t>To combat changing requirements or updates the development method was designed for easy and rapid project achievement. In a team, developers would work simultaneously on the various stages of project development and potentially different iterations. However, in a one-man team</w:t>
      </w:r>
      <w:r w:rsidR="00AB2E7D">
        <w:t>,</w:t>
      </w:r>
      <w:r>
        <w:t xml:space="preserve"> I can only </w:t>
      </w:r>
      <w:proofErr w:type="spellStart"/>
      <w:r>
        <w:t>utilize</w:t>
      </w:r>
      <w:proofErr w:type="spellEnd"/>
      <w:r>
        <w:t xml:space="preserve"> the flexibility of switching between the stages or iterations when appropriate. In both scenarios</w:t>
      </w:r>
      <w:r w:rsidR="00AB2E7D">
        <w:t>,</w:t>
      </w:r>
      <w:r>
        <w:t xml:space="preserve"> the requirements are ordered by priority and then incrementally added via iterations similar to the waterfall model and its stages. However, the agile method is flexible and so older implementations and stages can be changed without the red tape. Once all iterations are complete then the project is successful. At the end of certain iterations, the project would be presented to clients for approval. </w:t>
      </w:r>
    </w:p>
    <w:p w:rsidR="67BBC3A0" w:rsidRDefault="67BBC3A0" w14:paraId="3680DDCC" w14:textId="77777777"/>
    <w:p w:rsidR="2AFB8443" w:rsidRDefault="2AFB8443" w14:paraId="08C9B45A" w14:textId="77777777">
      <w:r>
        <w:rPr>
          <w:noProof/>
        </w:rPr>
        <mc:AlternateContent>
          <mc:Choice Requires="wpg">
            <w:drawing>
              <wp:inline distT="0" distB="0" distL="0" distR="0" wp14:anchorId="3C793BCC" wp14:editId="11F7E298">
                <wp:extent cx="5461000" cy="3302000"/>
                <wp:effectExtent l="0" t="0" r="25400" b="12700"/>
                <wp:docPr id="21738438" name="Group 21738438"/>
                <wp:cNvGraphicFramePr/>
                <a:graphic xmlns:a="http://schemas.openxmlformats.org/drawingml/2006/main">
                  <a:graphicData uri="http://schemas.microsoft.com/office/word/2010/wordprocessingGroup">
                    <wpg:wgp>
                      <wpg:cNvGrpSpPr/>
                      <wpg:grpSpPr>
                        <a:xfrm>
                          <a:off x="0" y="0"/>
                          <a:ext cx="5461000" cy="3302000"/>
                          <a:chOff x="0" y="0"/>
                          <a:chExt cx="5461000" cy="3302000"/>
                        </a:xfrm>
                      </wpg:grpSpPr>
                      <wps:wsp>
                        <wps:cNvPr id="21" name="Rectangle 1"/>
                        <wps:cNvSpPr/>
                        <wps:spPr>
                          <a:xfrm>
                            <a:off x="0" y="457200"/>
                            <a:ext cx="1905000" cy="28384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49F12BF2" w14:textId="77777777">
                              <w:pPr>
                                <w:jc w:val="center"/>
                                <w:rPr>
                                  <w:rFonts w:hAnsi="Calibri"/>
                                  <w:color w:val="FFFFFF" w:themeColor="light1"/>
                                  <w:sz w:val="24"/>
                                  <w:szCs w:val="24"/>
                                  <w:lang w:val="en-US"/>
                                </w:rPr>
                              </w:pPr>
                              <w:r>
                                <w:rPr>
                                  <w:rFonts w:hAnsi="Calibri"/>
                                  <w:color w:val="FFFFFF" w:themeColor="light1"/>
                                  <w:lang w:val="en-US"/>
                                </w:rPr>
                                <w:t>Requirements</w:t>
                              </w:r>
                            </w:p>
                            <w:p w:rsidR="004948B2" w:rsidP="004948B2" w:rsidRDefault="00830783" w14:paraId="442FB64F"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7571D4E7" w14:textId="77777777">
                              <w:pPr>
                                <w:jc w:val="center"/>
                                <w:rPr>
                                  <w:rFonts w:hAnsi="Calibri"/>
                                  <w:color w:val="FFFFFF" w:themeColor="light1"/>
                                  <w:lang w:val="en-US"/>
                                </w:rPr>
                              </w:pPr>
                              <w:r>
                                <w:rPr>
                                  <w:rFonts w:hAnsi="Calibri"/>
                                  <w:color w:val="FFFFFF" w:themeColor="light1"/>
                                  <w:lang w:val="en-US"/>
                                </w:rPr>
                                <w:t>Design</w:t>
                              </w:r>
                            </w:p>
                            <w:p w:rsidR="004948B2" w:rsidP="004948B2" w:rsidRDefault="00830783" w14:paraId="2B01AAD0"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7A02C201" w14:textId="77777777">
                              <w:pPr>
                                <w:jc w:val="center"/>
                                <w:rPr>
                                  <w:rFonts w:hAnsi="Calibri"/>
                                  <w:color w:val="FFFFFF" w:themeColor="light1"/>
                                  <w:lang w:val="en-US"/>
                                </w:rPr>
                              </w:pPr>
                              <w:r>
                                <w:rPr>
                                  <w:rFonts w:hAnsi="Calibri"/>
                                  <w:color w:val="FFFFFF" w:themeColor="light1"/>
                                  <w:lang w:val="en-US"/>
                                </w:rPr>
                                <w:t>Development</w:t>
                              </w:r>
                            </w:p>
                            <w:p w:rsidR="004948B2" w:rsidP="004948B2" w:rsidRDefault="00830783" w14:paraId="56D99566"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74455FC4" w14:textId="77777777">
                              <w:pPr>
                                <w:jc w:val="center"/>
                                <w:rPr>
                                  <w:rFonts w:hAnsi="Calibri"/>
                                  <w:color w:val="FFFFFF" w:themeColor="light1"/>
                                  <w:lang w:val="en-US"/>
                                </w:rPr>
                              </w:pPr>
                              <w:r>
                                <w:rPr>
                                  <w:rFonts w:hAnsi="Calibri"/>
                                  <w:color w:val="FFFFFF" w:themeColor="light1"/>
                                  <w:lang w:val="en-US"/>
                                </w:rPr>
                                <w:t>Testing</w:t>
                              </w:r>
                            </w:p>
                          </w:txbxContent>
                        </wps:txbx>
                        <wps:bodyPr anchor="ctr"/>
                      </wps:wsp>
                      <wps:wsp>
                        <wps:cNvPr id="22" name="Rectangle 3"/>
                        <wps:cNvSpPr/>
                        <wps:spPr>
                          <a:xfrm>
                            <a:off x="171450" y="0"/>
                            <a:ext cx="1473200" cy="298450"/>
                          </a:xfrm>
                          <a:prstGeom prst="rect">
                            <a:avLst/>
                          </a:prstGeom>
                          <a:solidFill>
                            <a:schemeClr val="lt1"/>
                          </a:solidFill>
                          <a:ln>
                            <a:solidFill>
                              <a:srgbClr val="000000"/>
                            </a:solidFill>
                          </a:ln>
                        </wps:spPr>
                        <wps:txbx>
                          <w:txbxContent>
                            <w:p w:rsidR="004948B2" w:rsidP="004948B2" w:rsidRDefault="00830783" w14:paraId="2283CC27" w14:textId="77777777">
                              <w:pPr>
                                <w:jc w:val="center"/>
                                <w:rPr>
                                  <w:sz w:val="24"/>
                                  <w:szCs w:val="24"/>
                                  <w:lang w:val="en-US"/>
                                </w:rPr>
                              </w:pPr>
                              <w:r>
                                <w:rPr>
                                  <w:lang w:val="en-US"/>
                                </w:rPr>
                                <w:t>Iteration/Sprint 1</w:t>
                              </w:r>
                            </w:p>
                          </w:txbxContent>
                        </wps:txbx>
                        <wps:bodyPr anchor="t"/>
                      </wps:wsp>
                      <wps:wsp>
                        <wps:cNvPr id="23" name="Arrow: Right 4"/>
                        <wps:cNvSpPr/>
                        <wps:spPr>
                          <a:xfrm>
                            <a:off x="2085974" y="1546225"/>
                            <a:ext cx="1346200" cy="596900"/>
                          </a:xfrm>
                          <a:prstGeom prst="rightArrow">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5097A8B4" w14:textId="77777777">
                              <w:pPr>
                                <w:jc w:val="center"/>
                                <w:rPr>
                                  <w:rFonts w:hAnsi="Calibri"/>
                                  <w:color w:val="FFFFFF" w:themeColor="light1"/>
                                  <w:sz w:val="24"/>
                                  <w:szCs w:val="24"/>
                                  <w:lang w:val="en-US"/>
                                </w:rPr>
                              </w:pPr>
                              <w:r>
                                <w:rPr>
                                  <w:rFonts w:hAnsi="Calibri"/>
                                  <w:color w:val="FFFFFF" w:themeColor="light1"/>
                                  <w:lang w:val="en-US"/>
                                </w:rPr>
                                <w:t>Planning</w:t>
                              </w:r>
                            </w:p>
                          </w:txbxContent>
                        </wps:txbx>
                        <wps:bodyPr anchor="ctr"/>
                      </wps:wsp>
                      <wps:wsp>
                        <wps:cNvPr id="24" name="Rectangle 5"/>
                        <wps:cNvSpPr/>
                        <wps:spPr>
                          <a:xfrm>
                            <a:off x="3556000" y="463550"/>
                            <a:ext cx="1905000" cy="28384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4948B2" w:rsidP="004948B2" w:rsidRDefault="00830783" w14:paraId="7722A1CD" w14:textId="77777777">
                              <w:pPr>
                                <w:jc w:val="center"/>
                                <w:rPr>
                                  <w:rFonts w:hAnsi="Calibri"/>
                                  <w:color w:val="FFFFFF" w:themeColor="light1"/>
                                  <w:sz w:val="24"/>
                                  <w:szCs w:val="24"/>
                                  <w:lang w:val="en-US"/>
                                </w:rPr>
                              </w:pPr>
                              <w:r>
                                <w:rPr>
                                  <w:rFonts w:hAnsi="Calibri"/>
                                  <w:color w:val="FFFFFF" w:themeColor="light1"/>
                                  <w:lang w:val="en-US"/>
                                </w:rPr>
                                <w:t>Requirements</w:t>
                              </w:r>
                            </w:p>
                            <w:p w:rsidR="004948B2" w:rsidP="004948B2" w:rsidRDefault="00830783" w14:paraId="06A63767"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31A81CB2" w14:textId="77777777">
                              <w:pPr>
                                <w:jc w:val="center"/>
                                <w:rPr>
                                  <w:rFonts w:hAnsi="Calibri"/>
                                  <w:color w:val="FFFFFF" w:themeColor="light1"/>
                                  <w:lang w:val="en-US"/>
                                </w:rPr>
                              </w:pPr>
                              <w:r>
                                <w:rPr>
                                  <w:rFonts w:hAnsi="Calibri"/>
                                  <w:color w:val="FFFFFF" w:themeColor="light1"/>
                                  <w:lang w:val="en-US"/>
                                </w:rPr>
                                <w:t>Design</w:t>
                              </w:r>
                            </w:p>
                            <w:p w:rsidR="004948B2" w:rsidP="004948B2" w:rsidRDefault="00830783" w14:paraId="1961ADEF"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535A786C" w14:textId="77777777">
                              <w:pPr>
                                <w:jc w:val="center"/>
                                <w:rPr>
                                  <w:rFonts w:hAnsi="Calibri"/>
                                  <w:color w:val="FFFFFF" w:themeColor="light1"/>
                                  <w:lang w:val="en-US"/>
                                </w:rPr>
                              </w:pPr>
                              <w:r>
                                <w:rPr>
                                  <w:rFonts w:hAnsi="Calibri"/>
                                  <w:color w:val="FFFFFF" w:themeColor="light1"/>
                                  <w:lang w:val="en-US"/>
                                </w:rPr>
                                <w:t>Development</w:t>
                              </w:r>
                            </w:p>
                            <w:p w:rsidR="004948B2" w:rsidP="004948B2" w:rsidRDefault="00830783" w14:paraId="50CAB5D4"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0BAE63C1" w14:textId="77777777">
                              <w:pPr>
                                <w:jc w:val="center"/>
                                <w:rPr>
                                  <w:rFonts w:hAnsi="Calibri"/>
                                  <w:color w:val="FFFFFF" w:themeColor="light1"/>
                                  <w:lang w:val="en-US"/>
                                </w:rPr>
                              </w:pPr>
                              <w:r>
                                <w:rPr>
                                  <w:rFonts w:hAnsi="Calibri"/>
                                  <w:color w:val="FFFFFF" w:themeColor="light1"/>
                                  <w:lang w:val="en-US"/>
                                </w:rPr>
                                <w:t>Testing</w:t>
                              </w:r>
                            </w:p>
                          </w:txbxContent>
                        </wps:txbx>
                        <wps:bodyPr anchor="ctr"/>
                      </wps:wsp>
                      <wps:wsp>
                        <wps:cNvPr id="25" name="Rectangle 6"/>
                        <wps:cNvSpPr/>
                        <wps:spPr>
                          <a:xfrm>
                            <a:off x="3727450" y="6350"/>
                            <a:ext cx="1473200" cy="298450"/>
                          </a:xfrm>
                          <a:prstGeom prst="rect">
                            <a:avLst/>
                          </a:prstGeom>
                          <a:solidFill>
                            <a:schemeClr val="lt1"/>
                          </a:solidFill>
                          <a:ln>
                            <a:solidFill>
                              <a:srgbClr val="000000"/>
                            </a:solidFill>
                          </a:ln>
                        </wps:spPr>
                        <wps:txbx>
                          <w:txbxContent>
                            <w:p w:rsidR="004948B2" w:rsidP="004948B2" w:rsidRDefault="00830783" w14:paraId="70350123" w14:textId="77777777">
                              <w:pPr>
                                <w:jc w:val="center"/>
                                <w:rPr>
                                  <w:sz w:val="24"/>
                                  <w:szCs w:val="24"/>
                                  <w:lang w:val="en-US"/>
                                </w:rPr>
                              </w:pPr>
                              <w:r>
                                <w:rPr>
                                  <w:lang w:val="en-US"/>
                                </w:rPr>
                                <w:t>Iteration/Sprint 2</w:t>
                              </w:r>
                            </w:p>
                          </w:txbxContent>
                        </wps:txbx>
                        <wps:bodyPr anchor="t"/>
                      </wps:wsp>
                    </wpg:wgp>
                  </a:graphicData>
                </a:graphic>
              </wp:inline>
            </w:drawing>
          </mc:Choice>
          <mc:Fallback>
            <w:pict>
              <v:group id="Group 21738438" style="width:430pt;height:260pt;mso-position-horizontal-relative:char;mso-position-vertical-relative:line" coordsize="54610,33020" o:spid="_x0000_s1045" w14:anchorId="3C793BCC"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">
                <v:rect id="Rectangle 1" style="position:absolute;top:4572;width:19050;height:28384;visibility:visible;mso-wrap-style:square;v-text-anchor:middle" o:spid="_x0000_s1046"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">
                  <v:textbox>
                    <w:txbxContent>
                      <w:p w:rsidR="004948B2" w:rsidP="004948B2" w:rsidRDefault="00830783" w14:paraId="49F12BF2" w14:textId="77777777">
                        <w:pPr>
                          <w:jc w:val="center"/>
                          <w:rPr>
                            <w:rFonts w:hAnsi="Calibri"/>
                            <w:color w:val="FFFFFF" w:themeColor="light1"/>
                            <w:sz w:val="24"/>
                            <w:szCs w:val="24"/>
                            <w:lang w:val="en-US"/>
                          </w:rPr>
                        </w:pPr>
                        <w:r>
                          <w:rPr>
                            <w:rFonts w:hAnsi="Calibri"/>
                            <w:color w:val="FFFFFF" w:themeColor="light1"/>
                            <w:lang w:val="en-US"/>
                          </w:rPr>
                          <w:t>Requirements</w:t>
                        </w:r>
                      </w:p>
                      <w:p w:rsidR="004948B2" w:rsidP="004948B2" w:rsidRDefault="00830783" w14:paraId="442FB64F"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7571D4E7" w14:textId="77777777">
                        <w:pPr>
                          <w:jc w:val="center"/>
                          <w:rPr>
                            <w:rFonts w:hAnsi="Calibri"/>
                            <w:color w:val="FFFFFF" w:themeColor="light1"/>
                            <w:lang w:val="en-US"/>
                          </w:rPr>
                        </w:pPr>
                        <w:r>
                          <w:rPr>
                            <w:rFonts w:hAnsi="Calibri"/>
                            <w:color w:val="FFFFFF" w:themeColor="light1"/>
                            <w:lang w:val="en-US"/>
                          </w:rPr>
                          <w:t>Design</w:t>
                        </w:r>
                      </w:p>
                      <w:p w:rsidR="004948B2" w:rsidP="004948B2" w:rsidRDefault="00830783" w14:paraId="2B01AAD0"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7A02C201" w14:textId="77777777">
                        <w:pPr>
                          <w:jc w:val="center"/>
                          <w:rPr>
                            <w:rFonts w:hAnsi="Calibri"/>
                            <w:color w:val="FFFFFF" w:themeColor="light1"/>
                            <w:lang w:val="en-US"/>
                          </w:rPr>
                        </w:pPr>
                        <w:r>
                          <w:rPr>
                            <w:rFonts w:hAnsi="Calibri"/>
                            <w:color w:val="FFFFFF" w:themeColor="light1"/>
                            <w:lang w:val="en-US"/>
                          </w:rPr>
                          <w:t>Development</w:t>
                        </w:r>
                      </w:p>
                      <w:p w:rsidR="004948B2" w:rsidP="004948B2" w:rsidRDefault="00830783" w14:paraId="56D99566"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74455FC4" w14:textId="77777777">
                        <w:pPr>
                          <w:jc w:val="center"/>
                          <w:rPr>
                            <w:rFonts w:hAnsi="Calibri"/>
                            <w:color w:val="FFFFFF" w:themeColor="light1"/>
                            <w:lang w:val="en-US"/>
                          </w:rPr>
                        </w:pPr>
                        <w:r>
                          <w:rPr>
                            <w:rFonts w:hAnsi="Calibri"/>
                            <w:color w:val="FFFFFF" w:themeColor="light1"/>
                            <w:lang w:val="en-US"/>
                          </w:rPr>
                          <w:t>Testing</w:t>
                        </w:r>
                      </w:p>
                    </w:txbxContent>
                  </v:textbox>
                </v:rect>
                <v:rect id="Rectangle 3" style="position:absolute;left:1714;width:14732;height:2984;visibility:visible;mso-wrap-style:square;v-text-anchor:top" o:spid="_x0000_s1047"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">
                  <v:textbox>
                    <w:txbxContent>
                      <w:p w:rsidR="004948B2" w:rsidP="004948B2" w:rsidRDefault="00830783" w14:paraId="2283CC27" w14:textId="77777777">
                        <w:pPr>
                          <w:jc w:val="center"/>
                          <w:rPr>
                            <w:sz w:val="24"/>
                            <w:szCs w:val="24"/>
                            <w:lang w:val="en-US"/>
                          </w:rPr>
                        </w:pPr>
                        <w:r>
                          <w:rPr>
                            <w:lang w:val="en-US"/>
                          </w:rPr>
                          <w:t>Iteration/Sprint 1</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4" style="position:absolute;left:20859;top:15462;width:13462;height:5969;visibility:visible;mso-wrap-style:square;v-text-anchor:middle" o:spid="_x0000_s1048" fillcolor="#4472c4 [3204]" strokecolor="#1f3763 [1604]" strokeweight="1pt" type="#_x0000_t13" adj="16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">
                  <v:textbox>
                    <w:txbxContent>
                      <w:p w:rsidR="004948B2" w:rsidP="004948B2" w:rsidRDefault="00830783" w14:paraId="5097A8B4" w14:textId="77777777">
                        <w:pPr>
                          <w:jc w:val="center"/>
                          <w:rPr>
                            <w:rFonts w:hAnsi="Calibri"/>
                            <w:color w:val="FFFFFF" w:themeColor="light1"/>
                            <w:sz w:val="24"/>
                            <w:szCs w:val="24"/>
                            <w:lang w:val="en-US"/>
                          </w:rPr>
                        </w:pPr>
                        <w:r>
                          <w:rPr>
                            <w:rFonts w:hAnsi="Calibri"/>
                            <w:color w:val="FFFFFF" w:themeColor="light1"/>
                            <w:lang w:val="en-US"/>
                          </w:rPr>
                          <w:t>Planning</w:t>
                        </w:r>
                      </w:p>
                    </w:txbxContent>
                  </v:textbox>
                </v:shape>
                <v:rect id="Rectangle 5" style="position:absolute;left:35560;top:4635;width:19050;height:28385;visibility:visible;mso-wrap-style:square;v-text-anchor:middle" o:spid="_x0000_s1049"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">
                  <v:textbox>
                    <w:txbxContent>
                      <w:p w:rsidR="004948B2" w:rsidP="004948B2" w:rsidRDefault="00830783" w14:paraId="7722A1CD" w14:textId="77777777">
                        <w:pPr>
                          <w:jc w:val="center"/>
                          <w:rPr>
                            <w:rFonts w:hAnsi="Calibri"/>
                            <w:color w:val="FFFFFF" w:themeColor="light1"/>
                            <w:sz w:val="24"/>
                            <w:szCs w:val="24"/>
                            <w:lang w:val="en-US"/>
                          </w:rPr>
                        </w:pPr>
                        <w:r>
                          <w:rPr>
                            <w:rFonts w:hAnsi="Calibri"/>
                            <w:color w:val="FFFFFF" w:themeColor="light1"/>
                            <w:lang w:val="en-US"/>
                          </w:rPr>
                          <w:t>Requirements</w:t>
                        </w:r>
                      </w:p>
                      <w:p w:rsidR="004948B2" w:rsidP="004948B2" w:rsidRDefault="00830783" w14:paraId="06A63767"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31A81CB2" w14:textId="77777777">
                        <w:pPr>
                          <w:jc w:val="center"/>
                          <w:rPr>
                            <w:rFonts w:hAnsi="Calibri"/>
                            <w:color w:val="FFFFFF" w:themeColor="light1"/>
                            <w:lang w:val="en-US"/>
                          </w:rPr>
                        </w:pPr>
                        <w:r>
                          <w:rPr>
                            <w:rFonts w:hAnsi="Calibri"/>
                            <w:color w:val="FFFFFF" w:themeColor="light1"/>
                            <w:lang w:val="en-US"/>
                          </w:rPr>
                          <w:t>Design</w:t>
                        </w:r>
                      </w:p>
                      <w:p w:rsidR="004948B2" w:rsidP="004948B2" w:rsidRDefault="00830783" w14:paraId="1961ADEF"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535A786C" w14:textId="77777777">
                        <w:pPr>
                          <w:jc w:val="center"/>
                          <w:rPr>
                            <w:rFonts w:hAnsi="Calibri"/>
                            <w:color w:val="FFFFFF" w:themeColor="light1"/>
                            <w:lang w:val="en-US"/>
                          </w:rPr>
                        </w:pPr>
                        <w:r>
                          <w:rPr>
                            <w:rFonts w:hAnsi="Calibri"/>
                            <w:color w:val="FFFFFF" w:themeColor="light1"/>
                            <w:lang w:val="en-US"/>
                          </w:rPr>
                          <w:t>Development</w:t>
                        </w:r>
                      </w:p>
                      <w:p w:rsidR="004948B2" w:rsidP="004948B2" w:rsidRDefault="00830783" w14:paraId="50CAB5D4" w14:textId="77777777">
                        <w:pPr>
                          <w:jc w:val="center"/>
                          <w:rPr>
                            <w:rFonts w:hAnsi="Calibri"/>
                            <w:color w:val="FFFFFF" w:themeColor="light1"/>
                            <w:lang w:val="en-US"/>
                          </w:rPr>
                        </w:pPr>
                        <w:r>
                          <w:rPr>
                            <w:rFonts w:hAnsi="Calibri"/>
                            <w:color w:val="FFFFFF" w:themeColor="light1"/>
                            <w:lang w:val="en-US"/>
                          </w:rPr>
                          <w:t>\/</w:t>
                        </w:r>
                      </w:p>
                      <w:p w:rsidR="004948B2" w:rsidP="004948B2" w:rsidRDefault="00830783" w14:paraId="0BAE63C1" w14:textId="77777777">
                        <w:pPr>
                          <w:jc w:val="center"/>
                          <w:rPr>
                            <w:rFonts w:hAnsi="Calibri"/>
                            <w:color w:val="FFFFFF" w:themeColor="light1"/>
                            <w:lang w:val="en-US"/>
                          </w:rPr>
                        </w:pPr>
                        <w:r>
                          <w:rPr>
                            <w:rFonts w:hAnsi="Calibri"/>
                            <w:color w:val="FFFFFF" w:themeColor="light1"/>
                            <w:lang w:val="en-US"/>
                          </w:rPr>
                          <w:t>Testing</w:t>
                        </w:r>
                      </w:p>
                    </w:txbxContent>
                  </v:textbox>
                </v:rect>
                <v:rect id="Rectangle 6" style="position:absolute;left:37274;top:63;width:14732;height:2985;visibility:visible;mso-wrap-style:square;v-text-anchor:top" o:spid="_x0000_s1050"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">
                  <v:textbox>
                    <w:txbxContent>
                      <w:p w:rsidR="004948B2" w:rsidP="004948B2" w:rsidRDefault="00830783" w14:paraId="70350123" w14:textId="77777777">
                        <w:pPr>
                          <w:jc w:val="center"/>
                          <w:rPr>
                            <w:sz w:val="24"/>
                            <w:szCs w:val="24"/>
                            <w:lang w:val="en-US"/>
                          </w:rPr>
                        </w:pPr>
                        <w:r>
                          <w:rPr>
                            <w:lang w:val="en-US"/>
                          </w:rPr>
                          <w:t>Iteration/Sprint 2</w:t>
                        </w:r>
                      </w:p>
                    </w:txbxContent>
                  </v:textbox>
                </v:rect>
                <w10:anchorlock/>
              </v:group>
            </w:pict>
          </mc:Fallback>
        </mc:AlternateContent>
      </w:r>
    </w:p>
    <w:p w:rsidRPr="001230BB" w:rsidR="2AFB8443" w:rsidP="67BBC3A0" w:rsidRDefault="2AFB8443" w14:paraId="3D18A0FC" w14:textId="417B15B3">
      <w:pPr>
        <w:jc w:val="center"/>
        <w:rPr>
          <w:i/>
          <w:iCs/>
        </w:rPr>
      </w:pPr>
      <w:r w:rsidRPr="001230BB">
        <w:rPr>
          <w:i/>
          <w:iCs/>
        </w:rPr>
        <w:t>Figure</w:t>
      </w:r>
      <w:r w:rsidR="00807631">
        <w:rPr>
          <w:i/>
          <w:iCs/>
        </w:rPr>
        <w:t xml:space="preserve"> 4</w:t>
      </w:r>
      <w:r w:rsidR="00A57CD9">
        <w:rPr>
          <w:i/>
          <w:iCs/>
        </w:rPr>
        <w:t xml:space="preserve">: </w:t>
      </w:r>
      <w:r w:rsidR="00004475">
        <w:rPr>
          <w:i/>
          <w:iCs/>
        </w:rPr>
        <w:t xml:space="preserve">Diagram </w:t>
      </w:r>
      <w:r w:rsidR="00A57CD9">
        <w:rPr>
          <w:i/>
          <w:iCs/>
        </w:rPr>
        <w:t xml:space="preserve">of </w:t>
      </w:r>
      <w:r w:rsidR="00807631">
        <w:rPr>
          <w:i/>
          <w:iCs/>
        </w:rPr>
        <w:t>an Agile model</w:t>
      </w:r>
    </w:p>
    <w:p w:rsidR="67BBC3A0" w:rsidRDefault="67BBC3A0" w14:paraId="74E4B78A" w14:textId="77777777"/>
    <w:p w:rsidR="2AFB8443" w:rsidRDefault="2AFB8443" w14:paraId="05621ABA" w14:textId="5F3FD094">
      <w:r>
        <w:t>The model relies on software deployment as opposed to comprehensive documentation and often provides clients with incremental versions at the end of each sprint/iterative cycle in intervals of 2 weeks. System requirements can be changed at any stage of development and in a team</w:t>
      </w:r>
      <w:r w:rsidR="006332A3">
        <w:t>,</w:t>
      </w:r>
      <w:r>
        <w:t xml:space="preserve"> a representative would be elected to showcase the latest version. While I have no client nor intended to get one involved in my project, I note that I could simulate it through vivid documentation. The </w:t>
      </w:r>
      <w:r>
        <w:lastRenderedPageBreak/>
        <w:t>agile method requires great efficiency between team members, something that is of no concern in an individual project.</w:t>
      </w:r>
    </w:p>
    <w:p w:rsidR="67BBC3A0" w:rsidRDefault="67BBC3A0" w14:paraId="1FA81323" w14:textId="77777777"/>
    <w:p w:rsidR="2AFB8443" w:rsidRDefault="2AFB8443" w14:paraId="0DF2D6B9" w14:textId="77777777">
      <w:r>
        <w:t>The strategy of adding new functionality incrementally has been utilised in various other methodologies considered to be different forms of agile.</w:t>
      </w:r>
    </w:p>
    <w:p w:rsidR="67BBC3A0" w:rsidRDefault="67BBC3A0" w14:paraId="382422BE" w14:textId="77777777"/>
    <w:p w:rsidR="2AFB8443" w:rsidP="00CC24E9" w:rsidRDefault="2AFB8443" w14:paraId="5D559AF4" w14:textId="77777777">
      <w:pPr>
        <w:pStyle w:val="ListParagraph"/>
        <w:numPr>
          <w:ilvl w:val="0"/>
          <w:numId w:val="8"/>
        </w:numPr>
      </w:pPr>
      <w:r>
        <w:t>Crystal</w:t>
      </w:r>
    </w:p>
    <w:p w:rsidR="2AFB8443" w:rsidP="00CC24E9" w:rsidRDefault="2AFB8443" w14:paraId="38266ADE" w14:textId="77777777">
      <w:pPr>
        <w:pStyle w:val="ListParagraph"/>
        <w:numPr>
          <w:ilvl w:val="0"/>
          <w:numId w:val="8"/>
        </w:numPr>
      </w:pPr>
      <w:r>
        <w:t>Scrum</w:t>
      </w:r>
    </w:p>
    <w:p w:rsidR="2AFB8443" w:rsidP="00CC24E9" w:rsidRDefault="2AFB8443" w14:paraId="34DE9387" w14:textId="77777777">
      <w:pPr>
        <w:pStyle w:val="ListParagraph"/>
        <w:numPr>
          <w:ilvl w:val="0"/>
          <w:numId w:val="8"/>
        </w:numPr>
      </w:pPr>
      <w:proofErr w:type="spellStart"/>
      <w:r>
        <w:t>Atern</w:t>
      </w:r>
      <w:proofErr w:type="spellEnd"/>
    </w:p>
    <w:p w:rsidR="2AFB8443" w:rsidP="00CC24E9" w:rsidRDefault="2AFB8443" w14:paraId="59CE6374" w14:textId="77777777">
      <w:pPr>
        <w:pStyle w:val="ListParagraph"/>
        <w:numPr>
          <w:ilvl w:val="0"/>
          <w:numId w:val="8"/>
        </w:numPr>
      </w:pPr>
      <w:r>
        <w:t>XP</w:t>
      </w:r>
    </w:p>
    <w:p w:rsidR="2AFB8443" w:rsidP="00CC24E9" w:rsidRDefault="2AFB8443" w14:paraId="5DCA48EF" w14:textId="77777777">
      <w:pPr>
        <w:pStyle w:val="ListParagraph"/>
        <w:numPr>
          <w:ilvl w:val="0"/>
          <w:numId w:val="8"/>
        </w:numPr>
      </w:pPr>
      <w:r>
        <w:t>Lean</w:t>
      </w:r>
    </w:p>
    <w:p w:rsidR="2AFB8443" w:rsidP="00CC24E9" w:rsidRDefault="2AFB8443" w14:paraId="345CD2F7" w14:textId="77777777">
      <w:pPr>
        <w:pStyle w:val="ListParagraph"/>
        <w:numPr>
          <w:ilvl w:val="0"/>
          <w:numId w:val="8"/>
        </w:numPr>
      </w:pPr>
      <w:r>
        <w:t>Unified Process</w:t>
      </w:r>
    </w:p>
    <w:p w:rsidR="2AFB8443" w:rsidP="00CC24E9" w:rsidRDefault="2AFB8443" w14:paraId="681614E9" w14:textId="77777777">
      <w:pPr>
        <w:pStyle w:val="ListParagraph"/>
        <w:numPr>
          <w:ilvl w:val="0"/>
          <w:numId w:val="8"/>
        </w:numPr>
      </w:pPr>
      <w:r>
        <w:t>Feature-driven</w:t>
      </w:r>
    </w:p>
    <w:p w:rsidR="67BBC3A0" w:rsidRDefault="67BBC3A0" w14:paraId="322D1DEA" w14:textId="77777777"/>
    <w:p w:rsidR="2AFB8443" w:rsidRDefault="2AFB8443" w14:paraId="07E169BC" w14:textId="77777777">
      <w:r>
        <w:t xml:space="preserve">These models are all attributed to being agile development methods with XP, Scrum and Lean being the most widely used. Utilising elements of these sub-genres of agile allows for the use of greater control and documentation. An example of this is the use of sprints and </w:t>
      </w:r>
      <w:proofErr w:type="spellStart"/>
      <w:r>
        <w:t>burndown</w:t>
      </w:r>
      <w:proofErr w:type="spellEnd"/>
      <w:r>
        <w:t xml:space="preserve"> charts in Scrum typically motivate and document the time and work left in a project or iteration.</w:t>
      </w:r>
    </w:p>
    <w:p w:rsidR="67BBC3A0" w:rsidRDefault="67BBC3A0" w14:paraId="6DA20EF6" w14:textId="77777777"/>
    <w:p w:rsidR="2AFB8443" w:rsidRDefault="2AFB8443" w14:paraId="7D24E003" w14:textId="77777777">
      <w:r>
        <w:t>Advantages of using agile include:</w:t>
      </w:r>
    </w:p>
    <w:p w:rsidR="67BBC3A0" w:rsidRDefault="67BBC3A0" w14:paraId="0AB2BB9E" w14:textId="77777777"/>
    <w:p w:rsidR="2AFB8443" w:rsidP="00CC24E9" w:rsidRDefault="2AFB8443" w14:paraId="05D45EDD" w14:textId="77777777">
      <w:pPr>
        <w:pStyle w:val="ListParagraph"/>
        <w:numPr>
          <w:ilvl w:val="0"/>
          <w:numId w:val="7"/>
        </w:numPr>
      </w:pPr>
      <w:r>
        <w:t>Significantly reduces development time</w:t>
      </w:r>
    </w:p>
    <w:p w:rsidR="2AFB8443" w:rsidP="00CC24E9" w:rsidRDefault="2AFB8443" w14:paraId="3F47FC2F" w14:textId="2E319EE0">
      <w:pPr>
        <w:pStyle w:val="ListParagraph"/>
        <w:numPr>
          <w:ilvl w:val="0"/>
          <w:numId w:val="7"/>
        </w:numPr>
      </w:pPr>
      <w:r>
        <w:t>Clients would have real-time updates and the ability to change the project</w:t>
      </w:r>
      <w:r w:rsidR="006332A3">
        <w:t>'</w:t>
      </w:r>
      <w:r>
        <w:t>s direction at any point in the SDLC</w:t>
      </w:r>
    </w:p>
    <w:p w:rsidR="2AFB8443" w:rsidP="00CC24E9" w:rsidRDefault="2AFB8443" w14:paraId="47A25DE2" w14:textId="40A8BA70">
      <w:pPr>
        <w:pStyle w:val="ListParagraph"/>
        <w:numPr>
          <w:ilvl w:val="0"/>
          <w:numId w:val="7"/>
        </w:numPr>
      </w:pPr>
      <w:r>
        <w:t>Iterative releases allow for bug fixes earlier in development</w:t>
      </w:r>
    </w:p>
    <w:p w:rsidR="2AFB8443" w:rsidP="00CC24E9" w:rsidRDefault="2AFB8443" w14:paraId="3AF87387" w14:textId="240523F8">
      <w:pPr>
        <w:pStyle w:val="ListParagraph"/>
        <w:numPr>
          <w:ilvl w:val="0"/>
          <w:numId w:val="7"/>
        </w:numPr>
      </w:pPr>
      <w:r>
        <w:t xml:space="preserve">Incremental additions allow for faulty plans to be changed if an unforeseen logic error arises </w:t>
      </w:r>
    </w:p>
    <w:p w:rsidR="2AFB8443" w:rsidP="00CC24E9" w:rsidRDefault="2AFB8443" w14:paraId="6874E65F" w14:textId="77777777">
      <w:pPr>
        <w:pStyle w:val="ListParagraph"/>
        <w:numPr>
          <w:ilvl w:val="0"/>
          <w:numId w:val="7"/>
        </w:numPr>
      </w:pPr>
      <w:r>
        <w:t>Teams using agile are often more motivated and self-organised</w:t>
      </w:r>
    </w:p>
    <w:p w:rsidR="2AFB8443" w:rsidP="00CC24E9" w:rsidRDefault="2AFB8443" w14:paraId="67B6ACAA" w14:textId="77777777">
      <w:pPr>
        <w:pStyle w:val="ListParagraph"/>
        <w:numPr>
          <w:ilvl w:val="0"/>
          <w:numId w:val="7"/>
        </w:numPr>
      </w:pPr>
      <w:r>
        <w:t>Development quality is maintained throughout</w:t>
      </w:r>
    </w:p>
    <w:p w:rsidR="2AFB8443" w:rsidP="00CC24E9" w:rsidRDefault="2AFB8443" w14:paraId="660AF403" w14:textId="77777777">
      <w:pPr>
        <w:pStyle w:val="ListParagraph"/>
        <w:numPr>
          <w:ilvl w:val="0"/>
          <w:numId w:val="7"/>
        </w:numPr>
      </w:pPr>
      <w:r>
        <w:t>Overall risk reduction</w:t>
      </w:r>
    </w:p>
    <w:p w:rsidR="67BBC3A0" w:rsidRDefault="67BBC3A0" w14:paraId="4D3FF367" w14:textId="77777777"/>
    <w:p w:rsidR="2AFB8443" w:rsidRDefault="2AFB8443" w14:paraId="296987DE" w14:textId="77777777">
      <w:r>
        <w:t>Disadvantages of using agile include:</w:t>
      </w:r>
    </w:p>
    <w:p w:rsidR="67BBC3A0" w:rsidRDefault="67BBC3A0" w14:paraId="508E1422" w14:textId="77777777"/>
    <w:p w:rsidR="2AFB8443" w:rsidP="00CC24E9" w:rsidRDefault="2AFB8443" w14:paraId="75A736F0" w14:textId="77777777">
      <w:pPr>
        <w:pStyle w:val="ListParagraph"/>
        <w:numPr>
          <w:ilvl w:val="0"/>
          <w:numId w:val="6"/>
        </w:numPr>
      </w:pPr>
      <w:r>
        <w:t>Agile is not particularly useful for small projects as many iterations/sprints wouldn’t be required</w:t>
      </w:r>
    </w:p>
    <w:p w:rsidR="2AFB8443" w:rsidP="00CC24E9" w:rsidRDefault="2AFB8443" w14:paraId="2AF3862E" w14:textId="77777777">
      <w:pPr>
        <w:pStyle w:val="ListParagraph"/>
        <w:numPr>
          <w:ilvl w:val="0"/>
          <w:numId w:val="6"/>
        </w:numPr>
      </w:pPr>
      <w:r>
        <w:t>If you have a client an expert must be present to control meetings</w:t>
      </w:r>
    </w:p>
    <w:p w:rsidR="2AFB8443" w:rsidP="00CC24E9" w:rsidRDefault="2AFB8443" w14:paraId="5B6F6940" w14:textId="21B4EEFD">
      <w:pPr>
        <w:pStyle w:val="ListParagraph"/>
        <w:numPr>
          <w:ilvl w:val="0"/>
          <w:numId w:val="6"/>
        </w:numPr>
      </w:pPr>
      <w:r>
        <w:t>In a team</w:t>
      </w:r>
      <w:r w:rsidR="00F25A8D">
        <w:t>,</w:t>
      </w:r>
      <w:r>
        <w:t xml:space="preserve"> the cost of using the agile method is more than average</w:t>
      </w:r>
    </w:p>
    <w:p w:rsidR="2AFB8443" w:rsidP="00CC24E9" w:rsidRDefault="2AFB8443" w14:paraId="5C25B495" w14:textId="77777777">
      <w:pPr>
        <w:pStyle w:val="ListParagraph"/>
        <w:numPr>
          <w:ilvl w:val="0"/>
          <w:numId w:val="6"/>
        </w:numPr>
      </w:pPr>
      <w:r>
        <w:t>If the project manager is unclear about what they want, then the project can get off track</w:t>
      </w:r>
    </w:p>
    <w:p w:rsidR="2AFB8443" w:rsidP="00CC24E9" w:rsidRDefault="2AFB8443" w14:paraId="2D8DAD65" w14:textId="77777777">
      <w:pPr>
        <w:pStyle w:val="ListParagraph"/>
        <w:numPr>
          <w:ilvl w:val="0"/>
          <w:numId w:val="6"/>
        </w:numPr>
      </w:pPr>
      <w:r>
        <w:t>Heavy reliance on real-time communication</w:t>
      </w:r>
    </w:p>
    <w:p w:rsidR="2AFB8443" w:rsidP="00CC24E9" w:rsidRDefault="2AFB8443" w14:paraId="2F41B96F" w14:textId="77777777">
      <w:pPr>
        <w:pStyle w:val="ListParagraph"/>
        <w:numPr>
          <w:ilvl w:val="0"/>
          <w:numId w:val="6"/>
        </w:numPr>
      </w:pPr>
      <w:r>
        <w:t>Large commitments of time and labour are required to complete each feature within its designated iteration</w:t>
      </w:r>
    </w:p>
    <w:p w:rsidR="67BBC3A0" w:rsidRDefault="67BBC3A0" w14:paraId="0773A494" w14:textId="77777777"/>
    <w:p w:rsidR="2AFB8443" w:rsidRDefault="2AFB8443" w14:paraId="7A7D7FA7" w14:textId="77777777">
      <w:r>
        <w:t>I was more inclined to follow the Agile SDLC do to the lack of disadvantages applicable to an individual project without a client such as the one I would be undertaking.</w:t>
      </w:r>
    </w:p>
    <w:p w:rsidR="67BBC3A0" w:rsidRDefault="67BBC3A0" w14:paraId="3B972B38" w14:textId="77777777"/>
    <w:p w:rsidR="2AFB8443" w:rsidP="67BBC3A0" w:rsidRDefault="2AFB8443" w14:paraId="3161DF6F" w14:textId="77777777" w14:noSpellErr="1">
      <w:pPr>
        <w:pStyle w:val="Heading4"/>
        <w:rPr>
          <w:rStyle w:val="Heading3Char"/>
        </w:rPr>
      </w:pPr>
      <w:bookmarkStart w:name="_Toc2128237002" w:id="567974758"/>
      <w:r w:rsidR="170DCD73">
        <w:rPr/>
        <w:t>Agile v Waterfall</w:t>
      </w:r>
      <w:bookmarkEnd w:id="567974758"/>
    </w:p>
    <w:p w:rsidR="67BBC3A0" w:rsidRDefault="67BBC3A0" w14:paraId="12C561DF" w14:textId="77777777"/>
    <w:p w:rsidR="2AFB8443" w:rsidRDefault="2AFB8443" w14:paraId="3948527F" w14:textId="77777777">
      <w:r>
        <w:t>I listed comparisons between the Agile and Waterfall SDLCs alongside my aforementioned advantages and disadvantages to make my final decision and to document the conclusions of my research.</w:t>
      </w:r>
    </w:p>
    <w:p w:rsidR="67BBC3A0" w:rsidRDefault="67BBC3A0" w14:paraId="2691AB9A" w14:textId="77777777"/>
    <w:tbl>
      <w:tblPr>
        <w:tblStyle w:val="TableGrid"/>
        <w:tblW w:w="0" w:type="auto"/>
        <w:tblLook w:val="06A0" w:firstRow="1" w:lastRow="0" w:firstColumn="1" w:lastColumn="0" w:noHBand="1" w:noVBand="1"/>
      </w:tblPr>
      <w:tblGrid>
        <w:gridCol w:w="4508"/>
        <w:gridCol w:w="4508"/>
      </w:tblGrid>
      <w:tr w:rsidR="67BBC3A0" w:rsidTr="67BBC3A0" w14:paraId="4BF15678" w14:textId="77777777">
        <w:tc>
          <w:tcPr>
            <w:tcW w:w="4508" w:type="dxa"/>
          </w:tcPr>
          <w:p w:rsidR="67BBC3A0" w:rsidRDefault="67BBC3A0" w14:paraId="3D710824" w14:textId="77777777">
            <w:r>
              <w:lastRenderedPageBreak/>
              <w:t>Waterfall</w:t>
            </w:r>
          </w:p>
        </w:tc>
        <w:tc>
          <w:tcPr>
            <w:tcW w:w="4508" w:type="dxa"/>
          </w:tcPr>
          <w:p w:rsidR="67BBC3A0" w:rsidRDefault="67BBC3A0" w14:paraId="345214B6" w14:textId="77777777">
            <w:r>
              <w:t>Agile</w:t>
            </w:r>
          </w:p>
        </w:tc>
      </w:tr>
      <w:tr w:rsidR="67BBC3A0" w:rsidTr="67BBC3A0" w14:paraId="754232E2" w14:textId="77777777">
        <w:tc>
          <w:tcPr>
            <w:tcW w:w="4508" w:type="dxa"/>
          </w:tcPr>
          <w:p w:rsidR="67BBC3A0" w:rsidRDefault="67BBC3A0" w14:paraId="048F16F5" w14:textId="77777777">
            <w:r>
              <w:t>Sequential approach</w:t>
            </w:r>
          </w:p>
        </w:tc>
        <w:tc>
          <w:tcPr>
            <w:tcW w:w="4508" w:type="dxa"/>
          </w:tcPr>
          <w:p w:rsidR="67BBC3A0" w:rsidRDefault="67BBC3A0" w14:paraId="007074EC" w14:textId="77777777">
            <w:r>
              <w:t>Incremental approach</w:t>
            </w:r>
          </w:p>
        </w:tc>
      </w:tr>
      <w:tr w:rsidR="67BBC3A0" w:rsidTr="67BBC3A0" w14:paraId="590C4B53" w14:textId="77777777">
        <w:tc>
          <w:tcPr>
            <w:tcW w:w="4508" w:type="dxa"/>
          </w:tcPr>
          <w:p w:rsidR="67BBC3A0" w:rsidRDefault="67BBC3A0" w14:paraId="07A70E4E" w14:textId="77777777">
            <w:r>
              <w:t>Rigid structure</w:t>
            </w:r>
          </w:p>
        </w:tc>
        <w:tc>
          <w:tcPr>
            <w:tcW w:w="4508" w:type="dxa"/>
          </w:tcPr>
          <w:p w:rsidR="67BBC3A0" w:rsidRDefault="67BBC3A0" w14:paraId="2EDC6B47" w14:textId="77777777">
            <w:r>
              <w:t>Flexible structure</w:t>
            </w:r>
          </w:p>
        </w:tc>
      </w:tr>
      <w:tr w:rsidR="67BBC3A0" w:rsidTr="67BBC3A0" w14:paraId="33733BED" w14:textId="77777777">
        <w:tc>
          <w:tcPr>
            <w:tcW w:w="4508" w:type="dxa"/>
          </w:tcPr>
          <w:p w:rsidR="67BBC3A0" w:rsidRDefault="67BBC3A0" w14:paraId="47B28266" w14:textId="77777777">
            <w:r>
              <w:t>Development is divided into phases</w:t>
            </w:r>
          </w:p>
        </w:tc>
        <w:tc>
          <w:tcPr>
            <w:tcW w:w="4508" w:type="dxa"/>
          </w:tcPr>
          <w:p w:rsidR="67BBC3A0" w:rsidRDefault="67BBC3A0" w14:paraId="26415554" w14:textId="77777777">
            <w:r>
              <w:t>Development is divided into iterations/sprints with phases within them</w:t>
            </w:r>
          </w:p>
        </w:tc>
      </w:tr>
      <w:tr w:rsidR="67BBC3A0" w:rsidTr="67BBC3A0" w14:paraId="11BC5064" w14:textId="77777777">
        <w:tc>
          <w:tcPr>
            <w:tcW w:w="4508" w:type="dxa"/>
          </w:tcPr>
          <w:p w:rsidR="67BBC3A0" w:rsidRDefault="67BBC3A0" w14:paraId="66CEC6B7" w14:textId="77777777">
            <w:r>
              <w:t>Development is completed as one project</w:t>
            </w:r>
          </w:p>
        </w:tc>
        <w:tc>
          <w:tcPr>
            <w:tcW w:w="4508" w:type="dxa"/>
          </w:tcPr>
          <w:p w:rsidR="67BBC3A0" w:rsidRDefault="67BBC3A0" w14:paraId="25AA4F98" w14:textId="77777777">
            <w:r>
              <w:t>Development is completed as incremental versions of the final product</w:t>
            </w:r>
          </w:p>
        </w:tc>
      </w:tr>
      <w:tr w:rsidR="67BBC3A0" w:rsidTr="67BBC3A0" w14:paraId="2B483DF6" w14:textId="77777777">
        <w:tc>
          <w:tcPr>
            <w:tcW w:w="4508" w:type="dxa"/>
          </w:tcPr>
          <w:p w:rsidR="67BBC3A0" w:rsidRDefault="67BBC3A0" w14:paraId="0064BB76" w14:textId="77777777">
            <w:r>
              <w:t>Testing takes place at the end of development</w:t>
            </w:r>
          </w:p>
        </w:tc>
        <w:tc>
          <w:tcPr>
            <w:tcW w:w="4508" w:type="dxa"/>
          </w:tcPr>
          <w:p w:rsidR="67BBC3A0" w:rsidRDefault="67BBC3A0" w14:paraId="33785B03" w14:textId="77777777">
            <w:r>
              <w:t>Testing occurs frequently and simultaneously with development</w:t>
            </w:r>
          </w:p>
        </w:tc>
      </w:tr>
      <w:tr w:rsidR="67BBC3A0" w:rsidTr="67BBC3A0" w14:paraId="31251127" w14:textId="77777777">
        <w:tc>
          <w:tcPr>
            <w:tcW w:w="4508" w:type="dxa"/>
          </w:tcPr>
          <w:p w:rsidR="67BBC3A0" w:rsidRDefault="67BBC3A0" w14:paraId="0D7DCD41" w14:textId="77777777">
            <w:r>
              <w:t>Changes to requirements cannot be changed during implementation</w:t>
            </w:r>
          </w:p>
        </w:tc>
        <w:tc>
          <w:tcPr>
            <w:tcW w:w="4508" w:type="dxa"/>
          </w:tcPr>
          <w:p w:rsidR="67BBC3A0" w:rsidRDefault="67BBC3A0" w14:paraId="2E37E3A6" w14:textId="77777777">
            <w:r>
              <w:t>Changes to requirements can be made at anytime</w:t>
            </w:r>
          </w:p>
        </w:tc>
      </w:tr>
      <w:tr w:rsidR="67BBC3A0" w:rsidTr="67BBC3A0" w14:paraId="178152E5" w14:textId="77777777">
        <w:tc>
          <w:tcPr>
            <w:tcW w:w="4508" w:type="dxa"/>
          </w:tcPr>
          <w:p w:rsidR="67BBC3A0" w:rsidRDefault="67BBC3A0" w14:paraId="760FC155" w14:textId="77777777">
            <w:r>
              <w:t>Phases like design, development and testing appear once</w:t>
            </w:r>
          </w:p>
        </w:tc>
        <w:tc>
          <w:tcPr>
            <w:tcW w:w="4508" w:type="dxa"/>
          </w:tcPr>
          <w:p w:rsidR="67BBC3A0" w:rsidRDefault="67BBC3A0" w14:paraId="5578D49C" w14:textId="77777777">
            <w:r>
              <w:t>Phases like design, development and testing appear multiple times</w:t>
            </w:r>
          </w:p>
        </w:tc>
      </w:tr>
      <w:tr w:rsidR="67BBC3A0" w:rsidTr="67BBC3A0" w14:paraId="6F98034F" w14:textId="77777777">
        <w:tc>
          <w:tcPr>
            <w:tcW w:w="4508" w:type="dxa"/>
          </w:tcPr>
          <w:p w:rsidR="67BBC3A0" w:rsidRDefault="67BBC3A0" w14:paraId="5755D615" w14:textId="77777777">
            <w:r>
              <w:t>Fixed rates in real-world scenarios</w:t>
            </w:r>
          </w:p>
        </w:tc>
        <w:tc>
          <w:tcPr>
            <w:tcW w:w="4508" w:type="dxa"/>
          </w:tcPr>
          <w:p w:rsidR="67BBC3A0" w:rsidRDefault="67BBC3A0" w14:paraId="1302DAFE" w14:textId="77777777">
            <w:r>
              <w:t>Non-fixed rates in real-world scenarios</w:t>
            </w:r>
          </w:p>
        </w:tc>
      </w:tr>
      <w:tr w:rsidR="67BBC3A0" w:rsidTr="67BBC3A0" w14:paraId="1E5A9CED" w14:textId="77777777">
        <w:tc>
          <w:tcPr>
            <w:tcW w:w="4508" w:type="dxa"/>
          </w:tcPr>
          <w:p w:rsidR="67BBC3A0" w:rsidRDefault="67BBC3A0" w14:paraId="35C3E104" w14:textId="77777777">
            <w:r>
              <w:t>Coordination is limited</w:t>
            </w:r>
          </w:p>
        </w:tc>
        <w:tc>
          <w:tcPr>
            <w:tcW w:w="4508" w:type="dxa"/>
          </w:tcPr>
          <w:p w:rsidR="67BBC3A0" w:rsidRDefault="67BBC3A0" w14:paraId="369C1EE9" w14:textId="77777777">
            <w:r>
              <w:t>Coordination is required if in a team</w:t>
            </w:r>
          </w:p>
        </w:tc>
      </w:tr>
      <w:tr w:rsidR="67BBC3A0" w:rsidTr="67BBC3A0" w14:paraId="4262BB52" w14:textId="77777777">
        <w:tc>
          <w:tcPr>
            <w:tcW w:w="4508" w:type="dxa"/>
          </w:tcPr>
          <w:p w:rsidR="67BBC3A0" w:rsidRDefault="67BBC3A0" w14:paraId="1542E021" w14:textId="77777777">
            <w:r>
              <w:t>Developers are dedicated to their assigned roles</w:t>
            </w:r>
          </w:p>
        </w:tc>
        <w:tc>
          <w:tcPr>
            <w:tcW w:w="4508" w:type="dxa"/>
          </w:tcPr>
          <w:p w:rsidR="67BBC3A0" w:rsidRDefault="67BBC3A0" w14:paraId="419D1606" w14:textId="77777777">
            <w:r>
              <w:t>Developer's roles are interchangeable</w:t>
            </w:r>
          </w:p>
        </w:tc>
      </w:tr>
      <w:tr w:rsidR="67BBC3A0" w:rsidTr="67BBC3A0" w14:paraId="29F29266" w14:textId="77777777">
        <w:tc>
          <w:tcPr>
            <w:tcW w:w="4508" w:type="dxa"/>
          </w:tcPr>
          <w:p w:rsidR="67BBC3A0" w:rsidRDefault="67BBC3A0" w14:paraId="60B91C24" w14:textId="77777777">
            <w:r>
              <w:t>Developers are interchangeable</w:t>
            </w:r>
          </w:p>
        </w:tc>
        <w:tc>
          <w:tcPr>
            <w:tcW w:w="4508" w:type="dxa"/>
          </w:tcPr>
          <w:p w:rsidR="67BBC3A0" w:rsidRDefault="67BBC3A0" w14:paraId="38798BBD" w14:textId="20EC714C">
            <w:r>
              <w:t xml:space="preserve">Developers are difficult to change after </w:t>
            </w:r>
            <w:r w:rsidR="008F6B53">
              <w:t xml:space="preserve">a </w:t>
            </w:r>
            <w:r>
              <w:t>project has started</w:t>
            </w:r>
          </w:p>
        </w:tc>
      </w:tr>
    </w:tbl>
    <w:p w:rsidR="67BBC3A0" w:rsidRDefault="67BBC3A0" w14:paraId="59E72A7F" w14:textId="77777777"/>
    <w:p w:rsidR="2AFB8443" w:rsidRDefault="2AFB8443" w14:paraId="14562301" w14:textId="77777777">
      <w:r>
        <w:t xml:space="preserve">Due to the disadvantages of the agile approach having a lack of application on my project outline I decided to move forward with the agile approach. </w:t>
      </w:r>
    </w:p>
    <w:p w:rsidR="67BBC3A0" w:rsidRDefault="67BBC3A0" w14:paraId="4789A12C" w14:textId="77777777"/>
    <w:p w:rsidR="2AFB8443" w:rsidRDefault="2AFB8443" w14:paraId="05F8FD97" w14:textId="5CDF17AF">
      <w:r>
        <w:t>Any inconvenience cause</w:t>
      </w:r>
      <w:r w:rsidR="008F6B53">
        <w:t>d</w:t>
      </w:r>
      <w:r>
        <w:t xml:space="preserve"> by bad communication when using the agile model does not apply as I am to work on my project as an individual, </w:t>
      </w:r>
      <w:r w:rsidR="008F6B53">
        <w:t xml:space="preserve">and </w:t>
      </w:r>
      <w:r>
        <w:t>any potential teamwork is forbidden from this project. This means unforeseen error</w:t>
      </w:r>
      <w:r w:rsidR="00CC72CF">
        <w:t>s</w:t>
      </w:r>
      <w:r>
        <w:t xml:space="preserve"> from bad communication on the project manager</w:t>
      </w:r>
      <w:r w:rsidR="00CC72CF">
        <w:t>'s</w:t>
      </w:r>
      <w:r>
        <w:t xml:space="preserve"> or the employees</w:t>
      </w:r>
      <w:r w:rsidR="00CC72CF">
        <w:t>’</w:t>
      </w:r>
      <w:r>
        <w:t xml:space="preserve"> part i</w:t>
      </w:r>
      <w:r w:rsidR="00CC72CF">
        <w:t>s</w:t>
      </w:r>
      <w:r>
        <w:t xml:space="preserve"> null and void. As there is no client there is no one to hold meetings with at the end of a sprint and so no experts would need to be present. Instead of holding meetings</w:t>
      </w:r>
      <w:r w:rsidR="00CC72CF">
        <w:t>,</w:t>
      </w:r>
      <w:r>
        <w:t xml:space="preserve"> I would document my progress in this report to simulate any updates I was required to give the client. Any pricing issues are equally of no consequence as there is no budget and I am the only developer. Finally, as the project outline was designed as a potentially large project depending on how many features could be added bore the deadline, the incremental additions hold great validity.</w:t>
      </w:r>
    </w:p>
    <w:p w:rsidR="67BBC3A0" w:rsidRDefault="67BBC3A0" w14:paraId="3C252CD9" w14:textId="77777777"/>
    <w:p w:rsidR="2AFB8443" w:rsidP="67BBC3A0" w:rsidRDefault="2AFB8443" w14:paraId="79365400" w14:textId="73208446">
      <w:pPr>
        <w:spacing w:line="259" w:lineRule="auto"/>
      </w:pPr>
      <w:r>
        <w:t>I found the most attractive feature of the Agile model was the use of incremental development. This is because it almost guarantees that a functional product would be completed before the deadline. The high-priority requirements would outline a basic web application and then further additions would only serve to add greater complexity. This allows for safety in development, as at a bare minimum the success criteria w</w:t>
      </w:r>
      <w:r w:rsidR="2C4E9527">
        <w:t xml:space="preserve">ould </w:t>
      </w:r>
      <w:r>
        <w:t>be met in terms of software art</w:t>
      </w:r>
      <w:r w:rsidR="007B4CA9">
        <w:t>e</w:t>
      </w:r>
      <w:r>
        <w:t>fact creation.</w:t>
      </w:r>
    </w:p>
    <w:p w:rsidR="67BBC3A0" w:rsidRDefault="67BBC3A0" w14:paraId="344175AB" w14:textId="77777777"/>
    <w:p w:rsidR="2AFB8443" w:rsidRDefault="2AFB8443" w14:paraId="4E4BE9BA" w14:textId="7CA971B9">
      <w:r>
        <w:t>As the Agile methodology often involves the use of sprints, I’ve documented my progress at the end of each sprint via burn</w:t>
      </w:r>
      <w:r w:rsidR="007B4CA9">
        <w:t>-</w:t>
      </w:r>
      <w:r>
        <w:t>down charts while my predicted schedule is represented by a Gantt chart.</w:t>
      </w:r>
    </w:p>
    <w:p w:rsidR="67BBC3A0" w:rsidP="67BBC3A0" w:rsidRDefault="67BBC3A0" w14:paraId="51525EC9" w14:textId="77777777"/>
    <w:p w:rsidR="65E8FFF1" w:rsidP="67BBC3A0" w:rsidRDefault="65E8FFF1" w14:paraId="600B132B" w14:textId="77777777" w14:noSpellErr="1">
      <w:pPr>
        <w:pStyle w:val="Heading3"/>
      </w:pPr>
      <w:bookmarkStart w:name="_Toc105886643" w:id="984247611"/>
      <w:r w:rsidR="2B945BEC">
        <w:rPr/>
        <w:t>Tools and Techniques</w:t>
      </w:r>
      <w:bookmarkEnd w:id="984247611"/>
    </w:p>
    <w:p w:rsidR="67BBC3A0" w:rsidP="67BBC3A0" w:rsidRDefault="67BBC3A0" w14:paraId="23EB43C5" w14:textId="77777777"/>
    <w:p w:rsidR="65E8FFF1" w:rsidP="08C8BF81" w:rsidRDefault="389101E2" w14:paraId="1393ACAB" w14:textId="5C7D4966">
      <w:r>
        <w:t>The web application would follow the client-server model. The client UI and REST API handling all the server-side background services would</w:t>
      </w:r>
      <w:r w:rsidR="1EF4E421">
        <w:t xml:space="preserve"> both</w:t>
      </w:r>
      <w:r>
        <w:t xml:space="preserve"> be stored on Brighton domains. </w:t>
      </w:r>
      <w:r w:rsidR="3492FC15">
        <w:t>While a training site could be hosted on a</w:t>
      </w:r>
      <w:r w:rsidR="005E059F">
        <w:t>n</w:t>
      </w:r>
      <w:r w:rsidR="3492FC15">
        <w:t xml:space="preserve"> intranet closed from the public I decided to host mine on the internet because it will be more accessible for grading and demonstration of this project as well as being more convenient for employees in a real</w:t>
      </w:r>
      <w:r w:rsidR="005E059F">
        <w:t>-</w:t>
      </w:r>
      <w:r w:rsidR="3492FC15">
        <w:t>world scenario.</w:t>
      </w:r>
    </w:p>
    <w:p w:rsidR="67BBC3A0" w:rsidP="67BBC3A0" w:rsidRDefault="67BBC3A0" w14:paraId="2353D644" w14:textId="77777777"/>
    <w:p w:rsidR="65E8FFF1" w:rsidP="67BBC3A0" w:rsidRDefault="65E8FFF1" w14:paraId="624FC6BE" w14:textId="352FB3F1">
      <w:r>
        <w:lastRenderedPageBreak/>
        <w:t xml:space="preserve">I considered two approaches for dedicating the tasks between </w:t>
      </w:r>
      <w:r w:rsidR="005E059F">
        <w:t xml:space="preserve">the </w:t>
      </w:r>
      <w:r>
        <w:t xml:space="preserve">server and </w:t>
      </w:r>
      <w:r w:rsidR="005E059F">
        <w:t xml:space="preserve">the </w:t>
      </w:r>
      <w:r>
        <w:t>client. One approach focused on server-side rendering while the other focused on client-side rendering.</w:t>
      </w:r>
    </w:p>
    <w:p w:rsidR="67BBC3A0" w:rsidP="67BBC3A0" w:rsidRDefault="67BBC3A0" w14:paraId="29885146" w14:textId="77777777"/>
    <w:p w:rsidR="65E8FFF1" w:rsidP="67BBC3A0" w:rsidRDefault="65E8FFF1" w14:paraId="6DA2B3A2" w14:textId="0216FFD1">
      <w:r>
        <w:t>In the first solution</w:t>
      </w:r>
      <w:r w:rsidR="005E059F">
        <w:t>,</w:t>
      </w:r>
      <w:r>
        <w:t xml:space="preserve"> The API would be built in </w:t>
      </w:r>
      <w:proofErr w:type="spellStart"/>
      <w:r>
        <w:t>Node.js</w:t>
      </w:r>
      <w:proofErr w:type="spellEnd"/>
      <w:r>
        <w:t xml:space="preserve"> using Express. It would handle server-side rendering for dynamic pages to lessen the number of pages needing to be stored on the server and reduce strain on the client. The API would handle get requests via different routes for returning dynamic pages as well as JSON responses from communication with the database. The API could also handle post requests to insert new information into the database. Various plugins listed in the research section would be used to render-pages, handle files and contact the database.</w:t>
      </w:r>
    </w:p>
    <w:p w:rsidR="67BBC3A0" w:rsidP="67BBC3A0" w:rsidRDefault="67BBC3A0" w14:paraId="15D23974" w14:textId="77777777"/>
    <w:p w:rsidR="65E8FFF1" w:rsidP="67BBC3A0" w:rsidRDefault="65E8FFF1" w14:paraId="3CF2C453" w14:textId="0301C1E8">
      <w:r>
        <w:t>The UI elements would be written using HTML, CSS and JavaScript and potentially concatenated using Gulp</w:t>
      </w:r>
      <w:r w:rsidR="52D5C170">
        <w:t xml:space="preserve"> or </w:t>
      </w:r>
      <w:proofErr w:type="spellStart"/>
      <w:r w:rsidR="52D5C170">
        <w:t>Webpack</w:t>
      </w:r>
      <w:proofErr w:type="spellEnd"/>
      <w:r w:rsidR="52D5C170">
        <w:t xml:space="preserve"> as a secondary option</w:t>
      </w:r>
      <w:r w:rsidR="06C014EF">
        <w:t>.</w:t>
      </w:r>
      <w:r>
        <w:t xml:space="preserve"> There would exist a template for the dynamic pages that would be populated/rendered by the API. The UI would contact the API if a dynamic page was requested or if another request needed to be handled by the back end (e.g. posting login information or getting stats).</w:t>
      </w:r>
    </w:p>
    <w:p w:rsidR="67BBC3A0" w:rsidP="67BBC3A0" w:rsidRDefault="67BBC3A0" w14:paraId="48626BEF" w14:textId="77777777"/>
    <w:p w:rsidR="65E8FFF1" w:rsidP="67BBC3A0" w:rsidRDefault="65E8FFF1" w14:paraId="02D38A1E" w14:textId="4760B18B">
      <w:r>
        <w:t xml:space="preserve">The second solution involved building the client-side of the application in the React framework and rendering the dynamic pages via dynamic routing. This would mean rending the pages on the client side but would be utilising the conventional and more documented approach. </w:t>
      </w:r>
      <w:r w:rsidR="2E7525D1">
        <w:t>In this approach</w:t>
      </w:r>
      <w:r w:rsidR="005E059F">
        <w:t>,</w:t>
      </w:r>
      <w:r w:rsidR="2E7525D1">
        <w:t xml:space="preserve"> the API could still be created with express but would not hold responsibility for rending the dynamic pages and would instead focus sole</w:t>
      </w:r>
      <w:r w:rsidR="4BE84B79">
        <w:t>l</w:t>
      </w:r>
      <w:r w:rsidR="2E7525D1">
        <w:t>y on handling get and post request</w:t>
      </w:r>
      <w:r w:rsidR="032CACA2">
        <w:t>s.</w:t>
      </w:r>
    </w:p>
    <w:p w:rsidR="67BBC3A0" w:rsidP="67BBC3A0" w:rsidRDefault="67BBC3A0" w14:paraId="08664FA8" w14:textId="77777777"/>
    <w:p w:rsidR="65E8FFF1" w:rsidP="67BBC3A0" w:rsidRDefault="65E8FFF1" w14:paraId="580AA0B2" w14:textId="77777777">
      <w:r>
        <w:t>I decided to use my first approach as it would greatly add to my development time should I have to learn to use another new framework. As well as this, the concept of rendering pages on the server would benefit the</w:t>
      </w:r>
      <w:r w:rsidR="4D7D1B55">
        <w:t xml:space="preserve"> client</w:t>
      </w:r>
      <w:r>
        <w:t xml:space="preserve"> in terms of speed and computing power.</w:t>
      </w:r>
      <w:r w:rsidR="524EE1DD">
        <w:t xml:space="preserve"> The API would be created as a </w:t>
      </w:r>
      <w:proofErr w:type="spellStart"/>
      <w:r w:rsidR="524EE1DD">
        <w:t>Node.js</w:t>
      </w:r>
      <w:proofErr w:type="spellEnd"/>
      <w:r w:rsidR="524EE1DD">
        <w:t xml:space="preserve"> application hosted on </w:t>
      </w:r>
      <w:r w:rsidR="3511DC14">
        <w:t>Brighton</w:t>
      </w:r>
      <w:r w:rsidR="524EE1DD">
        <w:t xml:space="preserve"> domains.</w:t>
      </w:r>
      <w:r w:rsidR="7F0CC11F">
        <w:t xml:space="preserve"> It would feature different routes for requesting different types of dynamic pages or uploading files.</w:t>
      </w:r>
    </w:p>
    <w:p w:rsidR="67BBC3A0" w:rsidP="67BBC3A0" w:rsidRDefault="67BBC3A0" w14:paraId="2AC3B422" w14:textId="77777777"/>
    <w:p w:rsidR="6A0B7F4B" w:rsidP="67BBC3A0" w:rsidRDefault="6A0B7F4B" w14:paraId="30E240FD" w14:textId="77777777">
      <w:r>
        <w:t xml:space="preserve">All code for the Client and Server would have copies stored on a personal computer, </w:t>
      </w:r>
      <w:r w:rsidR="1A2E35FE">
        <w:t>Brighton</w:t>
      </w:r>
      <w:r>
        <w:t xml:space="preserve"> domains </w:t>
      </w:r>
      <w:r w:rsidR="7C3A5A31">
        <w:t>and a GitHub repository. All code would be written in Visual Studio Code</w:t>
      </w:r>
      <w:r w:rsidR="0B2F05BB">
        <w:t xml:space="preserve"> while</w:t>
      </w:r>
      <w:r w:rsidR="7C3A5A31">
        <w:t xml:space="preserve"> </w:t>
      </w:r>
      <w:r w:rsidR="739E4454">
        <w:t xml:space="preserve">attached to the repository </w:t>
      </w:r>
      <w:r w:rsidR="30B04653">
        <w:t xml:space="preserve">to </w:t>
      </w:r>
      <w:r w:rsidR="739E4454">
        <w:t>ensure frequent backups would be a simple task.</w:t>
      </w:r>
    </w:p>
    <w:p w:rsidR="67BBC3A0" w:rsidP="67BBC3A0" w:rsidRDefault="67BBC3A0" w14:paraId="72E3EC12" w14:textId="77777777"/>
    <w:p w:rsidR="65E8FFF1" w:rsidP="67BBC3A0" w:rsidRDefault="65E8FFF1" w14:paraId="2CE4574A" w14:textId="77777777">
      <w:r>
        <w:t xml:space="preserve">The database would be designed and </w:t>
      </w:r>
      <w:r w:rsidR="79233352">
        <w:t xml:space="preserve">managed </w:t>
      </w:r>
      <w:r>
        <w:t>using MySQL</w:t>
      </w:r>
      <w:r w:rsidR="17020759">
        <w:t xml:space="preserve"> in phpMyAdmin</w:t>
      </w:r>
      <w:r>
        <w:t xml:space="preserve"> and contacted via mysql2. It would use constraints to ensure unique entries and would have relations between tables. It would be used for storing login information, page content, quiz results and user statistics.</w:t>
      </w:r>
    </w:p>
    <w:p w:rsidR="67BBC3A0" w:rsidP="67BBC3A0" w:rsidRDefault="67BBC3A0" w14:paraId="4EF58953" w14:textId="77777777"/>
    <w:p w:rsidR="04AACC69" w:rsidP="67BBC3A0" w:rsidRDefault="04AACC69" w14:paraId="3CA20E05" w14:textId="77777777">
      <w:pPr>
        <w:rPr>
          <w:rFonts w:ascii="Calibri" w:hAnsi="Calibri" w:eastAsia="Calibri" w:cs="Calibri"/>
          <w:color w:val="000000" w:themeColor="text1"/>
          <w:lang w:val="en-US"/>
        </w:rPr>
      </w:pPr>
      <w:r>
        <w:t xml:space="preserve">Middleware and packages installed on the server would include: </w:t>
      </w:r>
    </w:p>
    <w:p w:rsidR="04AACC69" w:rsidP="00CC24E9" w:rsidRDefault="04AACC69" w14:paraId="300099A1" w14:textId="77777777">
      <w:pPr>
        <w:pStyle w:val="ListParagraph"/>
        <w:numPr>
          <w:ilvl w:val="0"/>
          <w:numId w:val="3"/>
        </w:numPr>
        <w:rPr>
          <w:rFonts w:ascii="Calibri" w:hAnsi="Calibri" w:eastAsia="Calibri" w:cs="Calibri"/>
          <w:color w:val="000000" w:themeColor="text1"/>
          <w:lang w:val="en-US"/>
        </w:rPr>
      </w:pPr>
      <w:proofErr w:type="spellStart"/>
      <w:r>
        <w:t>cors</w:t>
      </w:r>
      <w:proofErr w:type="spellEnd"/>
      <w:r w:rsidR="052EFE8B">
        <w:t xml:space="preserve"> </w:t>
      </w:r>
      <w:r w:rsidRPr="67BBC3A0" w:rsidR="052EFE8B">
        <w:rPr>
          <w:rFonts w:ascii="Calibri" w:hAnsi="Calibri" w:eastAsia="Calibri" w:cs="Calibri"/>
          <w:color w:val="000000" w:themeColor="text1"/>
          <w:lang w:val="en-US"/>
        </w:rPr>
        <w:t>to mitigate the risks of cross-origin HTTP requests causing errors</w:t>
      </w:r>
    </w:p>
    <w:p w:rsidR="052EFE8B" w:rsidP="00CC24E9" w:rsidRDefault="052EFE8B" w14:paraId="221277BA" w14:textId="77777777">
      <w:pPr>
        <w:pStyle w:val="ListParagraph"/>
        <w:numPr>
          <w:ilvl w:val="0"/>
          <w:numId w:val="3"/>
        </w:numPr>
        <w:rPr>
          <w:rFonts w:ascii="Calibri" w:hAnsi="Calibri" w:eastAsia="Calibri" w:cs="Calibri"/>
          <w:color w:val="000000" w:themeColor="text1"/>
          <w:lang w:val="en-US"/>
        </w:rPr>
      </w:pPr>
      <w:r w:rsidRPr="67BBC3A0">
        <w:rPr>
          <w:rFonts w:ascii="Calibri" w:hAnsi="Calibri" w:eastAsia="Calibri" w:cs="Calibri"/>
          <w:color w:val="000000" w:themeColor="text1"/>
          <w:lang w:val="en-US"/>
        </w:rPr>
        <w:t>mysql2 to query the database</w:t>
      </w:r>
    </w:p>
    <w:p w:rsidR="052EFE8B" w:rsidP="00CC24E9" w:rsidRDefault="052EFE8B" w14:paraId="3987E3ED" w14:textId="77777777">
      <w:pPr>
        <w:pStyle w:val="ListParagraph"/>
        <w:numPr>
          <w:ilvl w:val="0"/>
          <w:numId w:val="3"/>
        </w:numPr>
        <w:rPr>
          <w:rFonts w:ascii="Calibri" w:hAnsi="Calibri" w:eastAsia="Calibri" w:cs="Calibri"/>
          <w:color w:val="000000" w:themeColor="text1"/>
          <w:lang w:val="en-US"/>
        </w:rPr>
      </w:pPr>
      <w:proofErr w:type="spellStart"/>
      <w:r w:rsidRPr="67BBC3A0">
        <w:rPr>
          <w:rFonts w:ascii="Calibri" w:hAnsi="Calibri" w:eastAsia="Calibri" w:cs="Calibri"/>
          <w:color w:val="000000" w:themeColor="text1"/>
          <w:lang w:val="en-US"/>
        </w:rPr>
        <w:t>express-fileupload</w:t>
      </w:r>
      <w:proofErr w:type="spellEnd"/>
      <w:r w:rsidRPr="67BBC3A0">
        <w:rPr>
          <w:rFonts w:ascii="Calibri" w:hAnsi="Calibri" w:eastAsia="Calibri" w:cs="Calibri"/>
          <w:color w:val="000000" w:themeColor="text1"/>
          <w:lang w:val="en-US"/>
        </w:rPr>
        <w:t xml:space="preserve"> to handle files</w:t>
      </w:r>
      <w:r w:rsidRPr="67BBC3A0" w:rsidR="1076C54B">
        <w:rPr>
          <w:rFonts w:ascii="Calibri" w:hAnsi="Calibri" w:eastAsia="Calibri" w:cs="Calibri"/>
          <w:color w:val="000000" w:themeColor="text1"/>
          <w:lang w:val="en-US"/>
        </w:rPr>
        <w:t xml:space="preserve"> uploaded by users</w:t>
      </w:r>
    </w:p>
    <w:p w:rsidR="1076C54B" w:rsidP="00CC24E9" w:rsidRDefault="1076C54B" w14:paraId="2D3FCE45" w14:textId="77777777">
      <w:pPr>
        <w:pStyle w:val="ListParagraph"/>
        <w:numPr>
          <w:ilvl w:val="0"/>
          <w:numId w:val="3"/>
        </w:numPr>
        <w:rPr>
          <w:rFonts w:ascii="Calibri" w:hAnsi="Calibri" w:eastAsia="Calibri" w:cs="Calibri"/>
          <w:color w:val="000000" w:themeColor="text1"/>
          <w:lang w:val="en-US"/>
        </w:rPr>
      </w:pPr>
      <w:r w:rsidRPr="67BBC3A0">
        <w:rPr>
          <w:rFonts w:ascii="Calibri" w:hAnsi="Calibri" w:eastAsia="Calibri" w:cs="Calibri"/>
          <w:color w:val="000000" w:themeColor="text1"/>
          <w:lang w:val="en-US"/>
        </w:rPr>
        <w:t>body-parser to read various</w:t>
      </w:r>
      <w:r w:rsidRPr="67BBC3A0" w:rsidR="0278C8EE">
        <w:rPr>
          <w:rFonts w:ascii="Calibri" w:hAnsi="Calibri" w:eastAsia="Calibri" w:cs="Calibri"/>
          <w:color w:val="000000" w:themeColor="text1"/>
          <w:lang w:val="en-US"/>
        </w:rPr>
        <w:t xml:space="preserve"> types of</w:t>
      </w:r>
      <w:r w:rsidRPr="67BBC3A0">
        <w:rPr>
          <w:rFonts w:ascii="Calibri" w:hAnsi="Calibri" w:eastAsia="Calibri" w:cs="Calibri"/>
          <w:color w:val="000000" w:themeColor="text1"/>
          <w:lang w:val="en-US"/>
        </w:rPr>
        <w:t xml:space="preserve"> request </w:t>
      </w:r>
      <w:r w:rsidRPr="67BBC3A0" w:rsidR="54FE0EBE">
        <w:rPr>
          <w:rFonts w:ascii="Calibri" w:hAnsi="Calibri" w:eastAsia="Calibri" w:cs="Calibri"/>
          <w:color w:val="000000" w:themeColor="text1"/>
          <w:lang w:val="en-US"/>
        </w:rPr>
        <w:t>bodies</w:t>
      </w:r>
    </w:p>
    <w:p w:rsidR="680659F6" w:rsidP="00CC24E9" w:rsidRDefault="680659F6" w14:paraId="03D8F860" w14:textId="77777777">
      <w:pPr>
        <w:pStyle w:val="ListParagraph"/>
        <w:numPr>
          <w:ilvl w:val="0"/>
          <w:numId w:val="3"/>
        </w:numPr>
        <w:rPr>
          <w:rFonts w:ascii="Calibri" w:hAnsi="Calibri" w:eastAsia="Calibri" w:cs="Calibri"/>
          <w:color w:val="000000" w:themeColor="text1"/>
          <w:lang w:val="en-US"/>
        </w:rPr>
      </w:pPr>
      <w:proofErr w:type="spellStart"/>
      <w:r w:rsidRPr="67BBC3A0">
        <w:rPr>
          <w:rFonts w:ascii="Calibri" w:hAnsi="Calibri" w:eastAsia="Calibri" w:cs="Calibri"/>
          <w:color w:val="000000" w:themeColor="text1"/>
          <w:lang w:val="en-US"/>
        </w:rPr>
        <w:t>ejs</w:t>
      </w:r>
      <w:proofErr w:type="spellEnd"/>
      <w:r w:rsidRPr="67BBC3A0">
        <w:rPr>
          <w:rFonts w:ascii="Calibri" w:hAnsi="Calibri" w:eastAsia="Calibri" w:cs="Calibri"/>
          <w:color w:val="000000" w:themeColor="text1"/>
          <w:lang w:val="en-US"/>
        </w:rPr>
        <w:t xml:space="preserve"> to render dynamic pages with templates</w:t>
      </w:r>
    </w:p>
    <w:p w:rsidR="680659F6" w:rsidP="67BBC3A0" w:rsidRDefault="680659F6" w14:paraId="35BD1D0B" w14:textId="77777777">
      <w:pPr>
        <w:rPr>
          <w:rFonts w:ascii="Calibri" w:hAnsi="Calibri" w:eastAsia="Calibri" w:cs="Calibri"/>
          <w:color w:val="000000" w:themeColor="text1"/>
          <w:lang w:val="en-US"/>
        </w:rPr>
      </w:pPr>
      <w:r w:rsidRPr="67BBC3A0">
        <w:rPr>
          <w:rFonts w:ascii="Calibri" w:hAnsi="Calibri" w:eastAsia="Calibri" w:cs="Calibri"/>
          <w:color w:val="000000" w:themeColor="text1"/>
          <w:lang w:val="en-US"/>
        </w:rPr>
        <w:t xml:space="preserve">All plugins for </w:t>
      </w:r>
      <w:proofErr w:type="spellStart"/>
      <w:r w:rsidRPr="67BBC3A0">
        <w:rPr>
          <w:rFonts w:ascii="Calibri" w:hAnsi="Calibri" w:eastAsia="Calibri" w:cs="Calibri"/>
          <w:color w:val="000000" w:themeColor="text1"/>
          <w:lang w:val="en-US"/>
        </w:rPr>
        <w:t>node.js</w:t>
      </w:r>
      <w:proofErr w:type="spellEnd"/>
      <w:r w:rsidRPr="67BBC3A0">
        <w:rPr>
          <w:rFonts w:ascii="Calibri" w:hAnsi="Calibri" w:eastAsia="Calibri" w:cs="Calibri"/>
          <w:color w:val="000000" w:themeColor="text1"/>
          <w:lang w:val="en-US"/>
        </w:rPr>
        <w:t xml:space="preserve"> would be installed via the </w:t>
      </w:r>
      <w:proofErr w:type="spellStart"/>
      <w:r w:rsidRPr="67BBC3A0">
        <w:rPr>
          <w:rFonts w:ascii="Calibri" w:hAnsi="Calibri" w:eastAsia="Calibri" w:cs="Calibri"/>
          <w:color w:val="000000" w:themeColor="text1"/>
          <w:lang w:val="en-US"/>
        </w:rPr>
        <w:t>npm</w:t>
      </w:r>
      <w:proofErr w:type="spellEnd"/>
      <w:r w:rsidRPr="67BBC3A0">
        <w:rPr>
          <w:rFonts w:ascii="Calibri" w:hAnsi="Calibri" w:eastAsia="Calibri" w:cs="Calibri"/>
          <w:color w:val="000000" w:themeColor="text1"/>
          <w:lang w:val="en-US"/>
        </w:rPr>
        <w:t xml:space="preserve"> registry.</w:t>
      </w:r>
    </w:p>
    <w:p w:rsidR="67BBC3A0" w:rsidP="67BBC3A0" w:rsidRDefault="67BBC3A0" w14:paraId="3310023E" w14:textId="77777777"/>
    <w:p w:rsidR="69874D29" w:rsidP="67BBC3A0" w:rsidRDefault="69874D29" w14:paraId="0832D6CC" w14:textId="6387F950">
      <w:r>
        <w:t xml:space="preserve">The testing of the database would be carried out through </w:t>
      </w:r>
      <w:r w:rsidR="005E059F">
        <w:t xml:space="preserve">the </w:t>
      </w:r>
      <w:r>
        <w:t xml:space="preserve">use and </w:t>
      </w:r>
      <w:r w:rsidR="47951B99">
        <w:t>monitoring</w:t>
      </w:r>
      <w:r>
        <w:t xml:space="preserve"> of tables on phpMyAdmin</w:t>
      </w:r>
      <w:r w:rsidR="1C85833C">
        <w:t>.</w:t>
      </w:r>
      <w:r w:rsidR="626E47A5">
        <w:t xml:space="preserve"> The testing of the REST API would be carried out via Postman. Th</w:t>
      </w:r>
      <w:r w:rsidR="1CE5CA4C">
        <w:t xml:space="preserve">e testing of the client would be carried out via manual testing through Edge, Chrome and Firefox’s developer tools. The client would be validated </w:t>
      </w:r>
      <w:r w:rsidR="5B8AAF7D">
        <w:t>by the w3</w:t>
      </w:r>
      <w:r w:rsidR="6B867908">
        <w:t>c</w:t>
      </w:r>
      <w:r w:rsidR="5B8AAF7D">
        <w:t xml:space="preserve"> </w:t>
      </w:r>
      <w:r w:rsidR="022BD909">
        <w:t xml:space="preserve">markup </w:t>
      </w:r>
      <w:r w:rsidR="5B8AAF7D">
        <w:t>validat</w:t>
      </w:r>
      <w:r w:rsidR="7EA1F9D8">
        <w:t>ion service.</w:t>
      </w:r>
    </w:p>
    <w:p w:rsidR="67BBC3A0" w:rsidP="67BBC3A0" w:rsidRDefault="67BBC3A0" w14:paraId="21671485" w14:textId="77777777"/>
    <w:p w:rsidR="106DD27F" w:rsidP="67BBC3A0" w:rsidRDefault="106DD27F" w14:paraId="0A8B05F1" w14:textId="77777777">
      <w:r>
        <w:t>The entire report would be written in Microsoft word and stored in multiple separate OneDrives.</w:t>
      </w:r>
    </w:p>
    <w:p w:rsidR="67BBC3A0" w:rsidP="67BBC3A0" w:rsidRDefault="67BBC3A0" w14:paraId="126F96F1" w14:textId="77777777"/>
    <w:p w:rsidR="6682B587" w:rsidP="67BBC3A0" w:rsidRDefault="6682B587" w14:paraId="5DFE4B5B" w14:textId="77777777">
      <w:r>
        <w:lastRenderedPageBreak/>
        <w:t>Additional reasoning for the selection of these resources can be found in the research section of the report.</w:t>
      </w:r>
      <w:r w:rsidR="29DF6380">
        <w:t xml:space="preserve"> Overall, I chose these resources because I either had experience with them or had researched them enough to know the</w:t>
      </w:r>
      <w:r w:rsidR="688448B1">
        <w:t>y</w:t>
      </w:r>
      <w:r w:rsidR="29DF6380">
        <w:t xml:space="preserve"> were the most effective </w:t>
      </w:r>
      <w:r w:rsidR="0931D619">
        <w:t>approach and would be capable of meeting the success criteria.</w:t>
      </w:r>
    </w:p>
    <w:p w:rsidR="4F7977A5" w:rsidP="67BBC3A0" w:rsidRDefault="4F7977A5" w14:paraId="7F9DB78C" w14:textId="77777777" w14:noSpellErr="1">
      <w:pPr>
        <w:pStyle w:val="Heading1"/>
      </w:pPr>
      <w:bookmarkStart w:name="_Toc1503875274" w:id="283998440"/>
      <w:r w:rsidR="04968184">
        <w:rPr/>
        <w:t>Planning</w:t>
      </w:r>
      <w:bookmarkEnd w:id="283998440"/>
    </w:p>
    <w:p w:rsidR="67BBC3A0" w:rsidP="67BBC3A0" w:rsidRDefault="67BBC3A0" w14:paraId="60977FBA" w14:textId="77777777"/>
    <w:p w:rsidR="4F7977A5" w:rsidP="67BBC3A0" w:rsidRDefault="4F7977A5" w14:paraId="2F0BE4CD" w14:textId="77777777" w14:noSpellErr="1">
      <w:pPr>
        <w:pStyle w:val="Heading2"/>
      </w:pPr>
      <w:bookmarkStart w:name="_Toc317572280" w:id="811641957"/>
      <w:r w:rsidR="04968184">
        <w:rPr/>
        <w:t xml:space="preserve">Schedule </w:t>
      </w:r>
      <w:bookmarkEnd w:id="811641957"/>
    </w:p>
    <w:p w:rsidR="4F7977A5" w:rsidRDefault="4F7977A5" w14:paraId="76556B54" w14:textId="715DEF36">
      <w:r>
        <w:t xml:space="preserve">The report was started immediately alongside the planning of the project. This was done so that the project would be documented from start to finish. This was the exception as all other tasks would have to be planned in the schedule. I decided to demonstrate my predicted schedule in the form of a Gantt chart to present it </w:t>
      </w:r>
      <w:r w:rsidR="006E0EC1">
        <w:t>clearly and concisely</w:t>
      </w:r>
      <w:r>
        <w:t>.</w:t>
      </w:r>
    </w:p>
    <w:p w:rsidR="67BBC3A0" w:rsidRDefault="67BBC3A0" w14:paraId="46037412" w14:textId="77777777"/>
    <w:p w:rsidRPr="001230BB" w:rsidR="001230BB" w:rsidP="00DC1B90" w:rsidRDefault="4F7977A5" w14:paraId="2D97B59F" w14:textId="52CE8285">
      <w:pPr>
        <w:jc w:val="center"/>
        <w:rPr>
          <w:i/>
          <w:iCs/>
        </w:rPr>
      </w:pPr>
      <w:r>
        <w:rPr>
          <w:noProof/>
        </w:rPr>
        <w:drawing>
          <wp:inline distT="0" distB="0" distL="0" distR="0" wp14:anchorId="6DBCA0C1" wp14:editId="259E7243">
            <wp:extent cx="5724524" cy="1812766"/>
            <wp:effectExtent l="0" t="0" r="0" b="0"/>
            <wp:docPr id="814469989" name="Picture 814469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446998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4524" cy="1812766"/>
                    </a:xfrm>
                    <a:prstGeom prst="rect">
                      <a:avLst/>
                    </a:prstGeom>
                  </pic:spPr>
                </pic:pic>
              </a:graphicData>
            </a:graphic>
          </wp:inline>
        </w:drawing>
      </w:r>
      <w:r w:rsidRPr="00DC1B90" w:rsidR="001230BB">
        <w:rPr>
          <w:i/>
          <w:iCs/>
        </w:rPr>
        <w:t>Figure</w:t>
      </w:r>
      <w:r w:rsidR="00DC1B90">
        <w:rPr>
          <w:i/>
          <w:iCs/>
        </w:rPr>
        <w:t xml:space="preserve"> 5: Gantt chart </w:t>
      </w:r>
      <w:r w:rsidR="008A4099">
        <w:rPr>
          <w:i/>
          <w:iCs/>
        </w:rPr>
        <w:t>at the start of production</w:t>
      </w:r>
    </w:p>
    <w:p w:rsidR="67BBC3A0" w:rsidRDefault="67BBC3A0" w14:paraId="4EB2989E" w14:textId="77777777"/>
    <w:p w:rsidR="4F7977A5" w:rsidRDefault="4F7977A5" w14:paraId="3495CDA0" w14:textId="0178884F">
      <w:r>
        <w:t>The schedule was subject to change if another more efficient plan was discovered over the course of additional research, or if any setbacks presented themselves. I also acknowledged that the schedule would potentially have occasional slowed development. This is due to other coursework designated to me by the University of Brighton, with more pressing deadlines, requiring my full attention. To make up for this potential setback, I always planned to work throughout the break between semesters one and two. I also planned to provide the project with as much overtime as necessary, to catch up with the schedule should I fall behind.</w:t>
      </w:r>
    </w:p>
    <w:p w:rsidR="67BBC3A0" w:rsidRDefault="67BBC3A0" w14:paraId="71FE4000" w14:textId="77777777"/>
    <w:p w:rsidR="4F7977A5" w:rsidRDefault="4F7977A5" w14:paraId="41EA27C7" w14:textId="77777777">
      <w:r>
        <w:t>While the deadline for the project was the 6th of May 2023, I structured the schedule around a finished product having been developed by the end of April 2023. This was to reduce the risk of not meeting the deadline should the schedule be extended for any unforeseen reasons.</w:t>
      </w:r>
    </w:p>
    <w:p w:rsidR="67BBC3A0" w:rsidP="67BBC3A0" w:rsidRDefault="67BBC3A0" w14:paraId="4F04C6CC" w14:textId="77777777"/>
    <w:p w:rsidR="355D21FF" w:rsidP="67BBC3A0" w:rsidRDefault="355D21FF" w14:paraId="054B6138" w14:textId="5C416741">
      <w:r>
        <w:t>A</w:t>
      </w:r>
      <w:r w:rsidR="1B162AFC">
        <w:t xml:space="preserve">s the agile model was </w:t>
      </w:r>
      <w:r w:rsidR="3EEFE708">
        <w:t>chosen as my methodology for the project, a</w:t>
      </w:r>
      <w:r>
        <w:t xml:space="preserve"> </w:t>
      </w:r>
      <w:proofErr w:type="spellStart"/>
      <w:r>
        <w:t>burndown</w:t>
      </w:r>
      <w:proofErr w:type="spellEnd"/>
      <w:r>
        <w:t xml:space="preserve"> chart was to be created </w:t>
      </w:r>
      <w:r w:rsidR="00A74956">
        <w:t>at</w:t>
      </w:r>
      <w:r>
        <w:t xml:space="preserve"> the </w:t>
      </w:r>
      <w:r w:rsidR="39721213">
        <w:t xml:space="preserve">end of </w:t>
      </w:r>
      <w:r w:rsidR="2B946FAE">
        <w:t>each</w:t>
      </w:r>
      <w:r w:rsidR="39721213">
        <w:t xml:space="preserve"> sprint. </w:t>
      </w:r>
      <w:r w:rsidR="749B1571">
        <w:t>T</w:t>
      </w:r>
      <w:r>
        <w:t>he</w:t>
      </w:r>
      <w:r w:rsidR="14290C7B">
        <w:t xml:space="preserve"> first sprint would begin upon the</w:t>
      </w:r>
      <w:r>
        <w:t xml:space="preserve"> start of implementation.</w:t>
      </w:r>
      <w:r w:rsidR="05B06455">
        <w:t xml:space="preserve"> These sprints would last 2 weeks each.</w:t>
      </w:r>
    </w:p>
    <w:p w:rsidR="67BBC3A0" w:rsidRDefault="67BBC3A0" w14:paraId="37DD6468" w14:textId="77777777"/>
    <w:p w:rsidR="005E1C7F" w:rsidP="67BBC3A0" w:rsidRDefault="4F7977A5" w14:paraId="433E4E37" w14:textId="77777777">
      <w:pPr>
        <w:rPr>
          <w:rFonts w:cstheme="minorHAnsi"/>
        </w:rPr>
      </w:pPr>
      <w:r>
        <w:t xml:space="preserve">The Gantt chart can be viewed in full by </w:t>
      </w:r>
      <w:r w:rsidRPr="005E1C7F">
        <w:t xml:space="preserve">following </w:t>
      </w:r>
      <w:r w:rsidRPr="005E1C7F">
        <w:rPr>
          <w:rFonts w:cstheme="minorHAnsi"/>
        </w:rPr>
        <w:t>this URL:</w:t>
      </w:r>
    </w:p>
    <w:p w:rsidRPr="005E1C7F" w:rsidR="4F7977A5" w:rsidP="67BBC3A0" w:rsidRDefault="4F7977A5" w14:paraId="4361B310" w14:textId="484B7A1C">
      <w:pPr>
        <w:rPr>
          <w:rFonts w:eastAsia="Calibri" w:cstheme="minorHAnsi"/>
        </w:rPr>
      </w:pPr>
      <w:r w:rsidRPr="005E1C7F">
        <w:rPr>
          <w:rFonts w:eastAsia="Segoe UI" w:cstheme="minorHAnsi"/>
          <w:color w:val="000000" w:themeColor="text1"/>
        </w:rPr>
        <w:t>https://unibrightonac-my.sharepoint.com/:x:/g/personal/j_ward26_uni_brighton_ac_uk/Ec4dW_-S27VJuiwTY8-ai5wBnLAFhD54khuMr4eSxwpenw?e=mbnDUN</w:t>
      </w:r>
    </w:p>
    <w:p w:rsidRPr="005E1C7F" w:rsidR="67BBC3A0" w:rsidP="67BBC3A0" w:rsidRDefault="67BBC3A0" w14:paraId="161F3904" w14:textId="77777777"/>
    <w:p w:rsidR="4F7977A5" w:rsidP="67BBC3A0" w:rsidRDefault="4F7977A5" w14:paraId="46DB1DE1" w14:textId="77777777" w14:noSpellErr="1">
      <w:pPr>
        <w:pStyle w:val="Heading2"/>
      </w:pPr>
      <w:bookmarkStart w:name="_Toc149984085" w:id="211842153"/>
      <w:r w:rsidR="04968184">
        <w:rPr/>
        <w:t>Risk Analysis</w:t>
      </w:r>
      <w:bookmarkEnd w:id="211842153"/>
    </w:p>
    <w:p w:rsidR="1875F419" w:rsidP="1875F419" w:rsidRDefault="1875F419" w14:paraId="6C72ADE8" w14:textId="54DDA272"/>
    <w:tbl>
      <w:tblPr>
        <w:tblStyle w:val="TableGrid"/>
        <w:tblW w:w="0" w:type="auto"/>
        <w:tblLayout w:type="fixed"/>
        <w:tblLook w:val="06A0" w:firstRow="1" w:lastRow="0" w:firstColumn="1" w:lastColumn="0" w:noHBand="1" w:noVBand="1"/>
      </w:tblPr>
      <w:tblGrid>
        <w:gridCol w:w="2760"/>
        <w:gridCol w:w="3250"/>
        <w:gridCol w:w="3005"/>
      </w:tblGrid>
      <w:tr w:rsidR="1875F419" w:rsidTr="1875F419" w14:paraId="27EE51C0" w14:textId="77777777">
        <w:tc>
          <w:tcPr>
            <w:tcW w:w="2760" w:type="dxa"/>
          </w:tcPr>
          <w:p w:rsidR="762B5747" w:rsidP="1875F419" w:rsidRDefault="762B5747" w14:paraId="484A10C3" w14:textId="67292AB7">
            <w:r>
              <w:t>Cause</w:t>
            </w:r>
          </w:p>
        </w:tc>
        <w:tc>
          <w:tcPr>
            <w:tcW w:w="3250" w:type="dxa"/>
          </w:tcPr>
          <w:p w:rsidR="762B5747" w:rsidP="1875F419" w:rsidRDefault="762B5747" w14:paraId="7810471E" w14:textId="3E86975C">
            <w:r>
              <w:t>Effect</w:t>
            </w:r>
          </w:p>
        </w:tc>
        <w:tc>
          <w:tcPr>
            <w:tcW w:w="3005" w:type="dxa"/>
          </w:tcPr>
          <w:p w:rsidR="762B5747" w:rsidP="1875F419" w:rsidRDefault="762B5747" w14:paraId="5BE1AE05" w14:textId="1B134641">
            <w:r>
              <w:t>Mitigation</w:t>
            </w:r>
          </w:p>
        </w:tc>
      </w:tr>
      <w:tr w:rsidR="1875F419" w:rsidTr="1875F419" w14:paraId="20AA7B54" w14:textId="77777777">
        <w:tc>
          <w:tcPr>
            <w:tcW w:w="2760" w:type="dxa"/>
          </w:tcPr>
          <w:p w:rsidR="762B5747" w:rsidP="1875F419" w:rsidRDefault="762B5747" w14:paraId="5133A92D" w14:textId="07C6D6E7">
            <w:r>
              <w:t>Hard-disk failure</w:t>
            </w:r>
          </w:p>
        </w:tc>
        <w:tc>
          <w:tcPr>
            <w:tcW w:w="3250" w:type="dxa"/>
          </w:tcPr>
          <w:p w:rsidR="762B5747" w:rsidP="1875F419" w:rsidRDefault="762B5747" w14:paraId="77B06EC1" w14:textId="1B6B9551">
            <w:r>
              <w:t>Loss of progress (code &amp; report)</w:t>
            </w:r>
          </w:p>
        </w:tc>
        <w:tc>
          <w:tcPr>
            <w:tcW w:w="3005" w:type="dxa"/>
          </w:tcPr>
          <w:p w:rsidR="5E1D941D" w:rsidP="1875F419" w:rsidRDefault="5E1D941D" w14:paraId="68129BBE" w14:textId="1B74ACC2">
            <w:r>
              <w:t>Backups (GitHub)</w:t>
            </w:r>
          </w:p>
        </w:tc>
      </w:tr>
      <w:tr w:rsidR="1875F419" w:rsidTr="1875F419" w14:paraId="4E32D793" w14:textId="77777777">
        <w:tc>
          <w:tcPr>
            <w:tcW w:w="2760" w:type="dxa"/>
          </w:tcPr>
          <w:p w:rsidR="762B5747" w:rsidP="1875F419" w:rsidRDefault="762B5747" w14:paraId="08BD3DF7" w14:textId="7B94C142">
            <w:pPr>
              <w:spacing w:line="259" w:lineRule="auto"/>
            </w:pPr>
            <w:r>
              <w:t>Account hacked</w:t>
            </w:r>
          </w:p>
        </w:tc>
        <w:tc>
          <w:tcPr>
            <w:tcW w:w="3250" w:type="dxa"/>
          </w:tcPr>
          <w:p w:rsidR="1875F419" w:rsidP="1875F419" w:rsidRDefault="1875F419" w14:paraId="659C0443" w14:textId="3E210A7C">
            <w:r>
              <w:t>Loss of progress</w:t>
            </w:r>
            <w:r w:rsidR="6B4FB9FE">
              <w:t xml:space="preserve"> (report)</w:t>
            </w:r>
          </w:p>
        </w:tc>
        <w:tc>
          <w:tcPr>
            <w:tcW w:w="3005" w:type="dxa"/>
          </w:tcPr>
          <w:p w:rsidR="56D1F3C3" w:rsidP="1875F419" w:rsidRDefault="56D1F3C3" w14:paraId="0A1495D0" w14:textId="3686432E">
            <w:r>
              <w:t>Backups (OneDrive)</w:t>
            </w:r>
          </w:p>
        </w:tc>
      </w:tr>
      <w:tr w:rsidR="1875F419" w:rsidTr="1875F419" w14:paraId="007979DE" w14:textId="77777777">
        <w:tc>
          <w:tcPr>
            <w:tcW w:w="2760" w:type="dxa"/>
          </w:tcPr>
          <w:p w:rsidR="2EEDD837" w:rsidP="1875F419" w:rsidRDefault="2EEDD837" w14:paraId="60C19161" w14:textId="7EA792DE">
            <w:r>
              <w:lastRenderedPageBreak/>
              <w:t xml:space="preserve">Erroneous code uploaded to </w:t>
            </w:r>
            <w:r w:rsidR="008D6F8B">
              <w:t xml:space="preserve">the </w:t>
            </w:r>
            <w:r>
              <w:t>repo</w:t>
            </w:r>
          </w:p>
        </w:tc>
        <w:tc>
          <w:tcPr>
            <w:tcW w:w="3250" w:type="dxa"/>
          </w:tcPr>
          <w:p w:rsidR="2EEDD837" w:rsidP="1875F419" w:rsidRDefault="2EEDD837" w14:paraId="2C314848" w14:textId="5F423EAF">
            <w:r>
              <w:t>Code breaks or loss of progress</w:t>
            </w:r>
          </w:p>
        </w:tc>
        <w:tc>
          <w:tcPr>
            <w:tcW w:w="3005" w:type="dxa"/>
          </w:tcPr>
          <w:p w:rsidR="2EEDD837" w:rsidP="1875F419" w:rsidRDefault="2EEDD837" w14:paraId="23C3210C" w14:textId="1400C3BF">
            <w:r>
              <w:t>GitHub Version Control</w:t>
            </w:r>
          </w:p>
        </w:tc>
      </w:tr>
      <w:tr w:rsidR="1875F419" w:rsidTr="1875F419" w14:paraId="73D1407B" w14:textId="77777777">
        <w:tc>
          <w:tcPr>
            <w:tcW w:w="2760" w:type="dxa"/>
          </w:tcPr>
          <w:p w:rsidR="2EEDD837" w:rsidP="1875F419" w:rsidRDefault="2EEDD837" w14:paraId="0AB3D2B0" w14:textId="3BDD123A">
            <w:r>
              <w:t>CORS policy violated</w:t>
            </w:r>
          </w:p>
        </w:tc>
        <w:tc>
          <w:tcPr>
            <w:tcW w:w="3250" w:type="dxa"/>
          </w:tcPr>
          <w:p w:rsidR="2EEDD837" w:rsidP="1875F419" w:rsidRDefault="2EEDD837" w14:paraId="1E867E23" w14:textId="2A2D97C6">
            <w:r>
              <w:t>UI cannot contact API/database</w:t>
            </w:r>
          </w:p>
        </w:tc>
        <w:tc>
          <w:tcPr>
            <w:tcW w:w="3005" w:type="dxa"/>
          </w:tcPr>
          <w:p w:rsidR="2EEDD837" w:rsidP="1875F419" w:rsidRDefault="2EEDD837" w14:paraId="1F481244" w14:textId="25A3FF73">
            <w:r>
              <w:t>Use ‘</w:t>
            </w:r>
            <w:proofErr w:type="spellStart"/>
            <w:r>
              <w:t>cors</w:t>
            </w:r>
            <w:proofErr w:type="spellEnd"/>
            <w:r>
              <w:t>’ middleware to enable CORS</w:t>
            </w:r>
          </w:p>
        </w:tc>
      </w:tr>
      <w:tr w:rsidR="1875F419" w:rsidTr="1875F419" w14:paraId="2A1958B4" w14:textId="77777777">
        <w:tc>
          <w:tcPr>
            <w:tcW w:w="2760" w:type="dxa"/>
          </w:tcPr>
          <w:p w:rsidR="2EEDD837" w:rsidP="1875F419" w:rsidRDefault="2EEDD837" w14:paraId="008F9160" w14:textId="64CAB2C8">
            <w:r>
              <w:t>SQL Injection</w:t>
            </w:r>
          </w:p>
        </w:tc>
        <w:tc>
          <w:tcPr>
            <w:tcW w:w="3250" w:type="dxa"/>
          </w:tcPr>
          <w:p w:rsidR="2EEDD837" w:rsidP="1875F419" w:rsidRDefault="2EEDD837" w14:paraId="0FD66C1D" w14:textId="1CF26641">
            <w:r>
              <w:t>Loss or alteration of database</w:t>
            </w:r>
          </w:p>
        </w:tc>
        <w:tc>
          <w:tcPr>
            <w:tcW w:w="3005" w:type="dxa"/>
          </w:tcPr>
          <w:p w:rsidR="2EEDD837" w:rsidP="1875F419" w:rsidRDefault="2EEDD837" w14:paraId="6EA5EDFC" w14:textId="744C7B1C">
            <w:r>
              <w:t>Input restrictions</w:t>
            </w:r>
          </w:p>
        </w:tc>
      </w:tr>
      <w:tr w:rsidR="1875F419" w:rsidTr="1875F419" w14:paraId="7EA7874E" w14:textId="77777777">
        <w:tc>
          <w:tcPr>
            <w:tcW w:w="2760" w:type="dxa"/>
          </w:tcPr>
          <w:p w:rsidR="2EEDD837" w:rsidP="1875F419" w:rsidRDefault="008D6F8B" w14:paraId="283ECE97" w14:textId="715E3CB2">
            <w:r>
              <w:t>The s</w:t>
            </w:r>
            <w:r w:rsidR="2EEDD837">
              <w:t xml:space="preserve">ame </w:t>
            </w:r>
            <w:r w:rsidR="086516EC">
              <w:t>named file is uploaded to API</w:t>
            </w:r>
          </w:p>
        </w:tc>
        <w:tc>
          <w:tcPr>
            <w:tcW w:w="3250" w:type="dxa"/>
          </w:tcPr>
          <w:p w:rsidR="086516EC" w:rsidP="1875F419" w:rsidRDefault="086516EC" w14:paraId="6028C702" w14:textId="46FEAA20">
            <w:r>
              <w:t>File is overwritten</w:t>
            </w:r>
          </w:p>
        </w:tc>
        <w:tc>
          <w:tcPr>
            <w:tcW w:w="3005" w:type="dxa"/>
          </w:tcPr>
          <w:p w:rsidR="086516EC" w:rsidP="1875F419" w:rsidRDefault="086516EC" w14:paraId="712610FF" w14:textId="79A5A8CD">
            <w:r>
              <w:t xml:space="preserve">Check if </w:t>
            </w:r>
            <w:r w:rsidR="008D6F8B">
              <w:t xml:space="preserve">the </w:t>
            </w:r>
            <w:r>
              <w:t>file exists/ name each image uniquely</w:t>
            </w:r>
          </w:p>
        </w:tc>
      </w:tr>
      <w:tr w:rsidR="1875F419" w:rsidTr="1875F419" w14:paraId="098321BB" w14:textId="77777777">
        <w:tc>
          <w:tcPr>
            <w:tcW w:w="2760" w:type="dxa"/>
          </w:tcPr>
          <w:p w:rsidR="086516EC" w:rsidP="1875F419" w:rsidRDefault="086516EC" w14:paraId="7161163C" w14:textId="706C68C5">
            <w:r>
              <w:t>A user tries to sign up with the same username or email as another user</w:t>
            </w:r>
          </w:p>
        </w:tc>
        <w:tc>
          <w:tcPr>
            <w:tcW w:w="3250" w:type="dxa"/>
          </w:tcPr>
          <w:p w:rsidR="6F6AA188" w:rsidP="1875F419" w:rsidRDefault="6F6AA188" w14:paraId="7A896FD7" w14:textId="5B15CBC5">
            <w:r>
              <w:t xml:space="preserve">Only the first user will be fetched </w:t>
            </w:r>
          </w:p>
        </w:tc>
        <w:tc>
          <w:tcPr>
            <w:tcW w:w="3005" w:type="dxa"/>
          </w:tcPr>
          <w:p w:rsidR="64DAE64D" w:rsidP="1875F419" w:rsidRDefault="64DAE64D" w14:paraId="59DBC2A5" w14:textId="696877B5">
            <w:r>
              <w:t>Use unique constraints on email and usernames</w:t>
            </w:r>
          </w:p>
        </w:tc>
      </w:tr>
      <w:tr w:rsidR="1875F419" w:rsidTr="1875F419" w14:paraId="237E2D40" w14:textId="77777777">
        <w:tc>
          <w:tcPr>
            <w:tcW w:w="2760" w:type="dxa"/>
          </w:tcPr>
          <w:p w:rsidR="5CB0ED76" w:rsidP="1875F419" w:rsidRDefault="5CB0ED76" w14:paraId="08558CD4" w14:textId="4AA12EA2">
            <w:r>
              <w:t>HTML markup is incorrect</w:t>
            </w:r>
          </w:p>
        </w:tc>
        <w:tc>
          <w:tcPr>
            <w:tcW w:w="3250" w:type="dxa"/>
          </w:tcPr>
          <w:p w:rsidR="5CB0ED76" w:rsidP="1875F419" w:rsidRDefault="5CB0ED76" w14:paraId="2E632106" w14:textId="3BB2FC25">
            <w:r>
              <w:t>Screen readers and extensions dependant on conventional markup don’t function</w:t>
            </w:r>
          </w:p>
        </w:tc>
        <w:tc>
          <w:tcPr>
            <w:tcW w:w="3005" w:type="dxa"/>
          </w:tcPr>
          <w:p w:rsidR="5CB0ED76" w:rsidP="1875F419" w:rsidRDefault="5CB0ED76" w14:paraId="421DD0F6" w14:textId="6349A95F">
            <w:r>
              <w:t xml:space="preserve">Use </w:t>
            </w:r>
            <w:r w:rsidR="00FE023E">
              <w:t xml:space="preserve">the </w:t>
            </w:r>
            <w:r>
              <w:t>W3C validator to fix markup</w:t>
            </w:r>
          </w:p>
        </w:tc>
      </w:tr>
      <w:tr w:rsidR="1875F419" w:rsidTr="1875F419" w14:paraId="4AACB317" w14:textId="77777777">
        <w:tc>
          <w:tcPr>
            <w:tcW w:w="2760" w:type="dxa"/>
          </w:tcPr>
          <w:p w:rsidR="3A7461E0" w:rsidP="1875F419" w:rsidRDefault="3A7461E0" w14:paraId="798356B9" w14:textId="39BA6380">
            <w:r>
              <w:t>A user attempts to access a page for employees without logging in</w:t>
            </w:r>
          </w:p>
        </w:tc>
        <w:tc>
          <w:tcPr>
            <w:tcW w:w="3250" w:type="dxa"/>
          </w:tcPr>
          <w:p w:rsidR="3A7461E0" w:rsidP="1875F419" w:rsidRDefault="3A7461E0" w14:paraId="0B3BBAEA" w14:textId="3FDB4C40">
            <w:r>
              <w:t>Unauthorised access</w:t>
            </w:r>
          </w:p>
        </w:tc>
        <w:tc>
          <w:tcPr>
            <w:tcW w:w="3005" w:type="dxa"/>
          </w:tcPr>
          <w:p w:rsidR="3A7461E0" w:rsidP="1875F419" w:rsidRDefault="3A7461E0" w14:paraId="0CEC8BD7" w14:textId="1BF386BE">
            <w:r>
              <w:t xml:space="preserve">Redirect </w:t>
            </w:r>
            <w:r w:rsidR="00FE023E">
              <w:t xml:space="preserve">the </w:t>
            </w:r>
            <w:r>
              <w:t>user if not logged in</w:t>
            </w:r>
          </w:p>
        </w:tc>
      </w:tr>
      <w:tr w:rsidR="1875F419" w:rsidTr="1875F419" w14:paraId="73BC19E8" w14:textId="77777777">
        <w:tc>
          <w:tcPr>
            <w:tcW w:w="2760" w:type="dxa"/>
          </w:tcPr>
          <w:p w:rsidR="3A7461E0" w:rsidP="1875F419" w:rsidRDefault="3A7461E0" w14:paraId="06DE8442" w14:textId="6A7F844D">
            <w:r>
              <w:t>Potential loss of private/sensitive information</w:t>
            </w:r>
          </w:p>
        </w:tc>
        <w:tc>
          <w:tcPr>
            <w:tcW w:w="3250" w:type="dxa"/>
          </w:tcPr>
          <w:p w:rsidR="3A7461E0" w:rsidP="1875F419" w:rsidRDefault="3A7461E0" w14:paraId="45AD3A8A" w14:textId="0F7C5C48">
            <w:r>
              <w:t>Unethical</w:t>
            </w:r>
          </w:p>
        </w:tc>
        <w:tc>
          <w:tcPr>
            <w:tcW w:w="3005" w:type="dxa"/>
          </w:tcPr>
          <w:p w:rsidR="3A7461E0" w:rsidP="1875F419" w:rsidRDefault="3A7461E0" w14:paraId="783C2E0A" w14:textId="3D0A49B3">
            <w:r>
              <w:t>Use a secure database</w:t>
            </w:r>
          </w:p>
        </w:tc>
      </w:tr>
      <w:tr w:rsidR="1875F419" w:rsidTr="1875F419" w14:paraId="0BDDF72F" w14:textId="77777777">
        <w:tc>
          <w:tcPr>
            <w:tcW w:w="2760" w:type="dxa"/>
          </w:tcPr>
          <w:p w:rsidR="3A7461E0" w:rsidP="1875F419" w:rsidRDefault="3A7461E0" w14:paraId="3BDDE9C0" w14:textId="43698ECA">
            <w:r>
              <w:t>A user who is not an employee makes an account</w:t>
            </w:r>
          </w:p>
        </w:tc>
        <w:tc>
          <w:tcPr>
            <w:tcW w:w="3250" w:type="dxa"/>
          </w:tcPr>
          <w:p w:rsidR="3A7461E0" w:rsidP="1875F419" w:rsidRDefault="3A7461E0" w14:paraId="364A3596" w14:textId="3FDB4C40">
            <w:r>
              <w:t>Unauthorised access</w:t>
            </w:r>
          </w:p>
          <w:p w:rsidR="1875F419" w:rsidP="1875F419" w:rsidRDefault="1875F419" w14:paraId="77953509" w14:textId="6EA1A1F4"/>
        </w:tc>
        <w:tc>
          <w:tcPr>
            <w:tcW w:w="3005" w:type="dxa"/>
          </w:tcPr>
          <w:p w:rsidR="3A7461E0" w:rsidP="1875F419" w:rsidRDefault="3A7461E0" w14:paraId="78B55C67" w14:textId="17C08C41">
            <w:r>
              <w:t>Require an admin to signup users manually or require a code to create an account</w:t>
            </w:r>
          </w:p>
        </w:tc>
      </w:tr>
      <w:tr w:rsidR="1875F419" w:rsidTr="1875F419" w14:paraId="5DC88EBC" w14:textId="77777777">
        <w:tc>
          <w:tcPr>
            <w:tcW w:w="2760" w:type="dxa"/>
          </w:tcPr>
          <w:p w:rsidR="4C29EF62" w:rsidP="1875F419" w:rsidRDefault="4C29EF62" w14:paraId="59D291C1" w14:textId="05BC472B">
            <w:r>
              <w:t>Potentially real emails are used in the automated system</w:t>
            </w:r>
          </w:p>
        </w:tc>
        <w:tc>
          <w:tcPr>
            <w:tcW w:w="3250" w:type="dxa"/>
          </w:tcPr>
          <w:p w:rsidR="4C29EF62" w:rsidP="1875F419" w:rsidRDefault="4C29EF62" w14:paraId="27448420" w14:textId="57732380">
            <w:r>
              <w:t>Emails are spammed</w:t>
            </w:r>
          </w:p>
        </w:tc>
        <w:tc>
          <w:tcPr>
            <w:tcW w:w="3005" w:type="dxa"/>
          </w:tcPr>
          <w:p w:rsidR="4C29EF62" w:rsidP="1875F419" w:rsidRDefault="4C29EF62" w14:paraId="5DBAB993" w14:textId="4608DAFD">
            <w:r>
              <w:t>Use dummy email addresses or personally owned email addresses</w:t>
            </w:r>
          </w:p>
        </w:tc>
      </w:tr>
    </w:tbl>
    <w:p w:rsidR="1875F419" w:rsidRDefault="1875F419" w14:paraId="730F994C" w14:textId="52691E58"/>
    <w:p w:rsidR="1875F419" w:rsidP="1875F419" w:rsidRDefault="1875F419" w14:paraId="7D0D4A99" w14:textId="3F22324F"/>
    <w:p w:rsidR="24D96DFC" w:rsidP="67BBC3A0" w:rsidRDefault="24D96DFC" w14:paraId="3C84482E" w14:textId="02BFD19C">
      <w:r>
        <w:t xml:space="preserve">To mitigate the risk of </w:t>
      </w:r>
      <w:r w:rsidR="0665146E">
        <w:t>perm</w:t>
      </w:r>
      <w:r w:rsidR="637E532D">
        <w:t>a</w:t>
      </w:r>
      <w:r w:rsidR="0665146E">
        <w:t>n</w:t>
      </w:r>
      <w:r w:rsidR="77AADADD">
        <w:t>e</w:t>
      </w:r>
      <w:r w:rsidR="0665146E">
        <w:t xml:space="preserve">ntly </w:t>
      </w:r>
      <w:r>
        <w:t xml:space="preserve">losing source code should a </w:t>
      </w:r>
      <w:r w:rsidR="1CE02EC1">
        <w:t>hard drive</w:t>
      </w:r>
      <w:r>
        <w:t xml:space="preserve"> failure or similar event result in the loss of code</w:t>
      </w:r>
      <w:r w:rsidR="5D0161E5">
        <w:t xml:space="preserve">, the entire project must have backups in multiple places. This was done by </w:t>
      </w:r>
      <w:r w:rsidR="4578C249">
        <w:t>holding</w:t>
      </w:r>
      <w:r w:rsidR="5D0161E5">
        <w:t xml:space="preserve"> the </w:t>
      </w:r>
      <w:r w:rsidR="2A3ED07A">
        <w:t>source code on GitHub</w:t>
      </w:r>
      <w:r w:rsidR="3F965E07">
        <w:t xml:space="preserve">, a personal computer and Brighton Domain. On top of these being backup locations GitHub would also </w:t>
      </w:r>
      <w:r w:rsidR="45FCF46B">
        <w:t xml:space="preserve">hold previous versions of the project should erroneous code be backed up accidentally. The code would be written in a VS Code </w:t>
      </w:r>
      <w:r w:rsidR="4F0B8752">
        <w:t xml:space="preserve">window linked directly to the GitHub repository allowing for </w:t>
      </w:r>
      <w:r w:rsidR="06138422">
        <w:t>quick backup and</w:t>
      </w:r>
      <w:r w:rsidR="4F0B8752">
        <w:t xml:space="preserve"> rollback if </w:t>
      </w:r>
      <w:r w:rsidR="3F195C43">
        <w:t>necessary</w:t>
      </w:r>
      <w:r w:rsidR="4F0B8752">
        <w:t>.</w:t>
      </w:r>
      <w:r w:rsidR="6C941672">
        <w:t xml:space="preserve"> </w:t>
      </w:r>
      <w:r w:rsidR="5470E9D0">
        <w:t>Similarly,</w:t>
      </w:r>
      <w:r w:rsidR="6C941672">
        <w:t xml:space="preserve"> the report has multiple versions stored online on </w:t>
      </w:r>
      <w:r w:rsidR="6A6F6739">
        <w:t>OneDrive</w:t>
      </w:r>
      <w:r w:rsidR="0594E9BB">
        <w:t>s</w:t>
      </w:r>
      <w:r w:rsidR="6C941672">
        <w:t xml:space="preserve"> across multiple accounts</w:t>
      </w:r>
      <w:r w:rsidR="3E68811C">
        <w:t xml:space="preserve">. Due to Microsoft word automatically saving </w:t>
      </w:r>
      <w:r w:rsidR="00FE023E">
        <w:t>regularly</w:t>
      </w:r>
      <w:r w:rsidR="3E68811C">
        <w:t xml:space="preserve"> there is little risk </w:t>
      </w:r>
      <w:r w:rsidR="004F28A9">
        <w:t>of</w:t>
      </w:r>
      <w:r w:rsidR="3E68811C">
        <w:t xml:space="preserve"> </w:t>
      </w:r>
      <w:r w:rsidR="2EE51EB7">
        <w:t>losing</w:t>
      </w:r>
      <w:r w:rsidR="3E68811C">
        <w:t xml:space="preserve"> work due to a crash</w:t>
      </w:r>
      <w:r w:rsidR="1589F222">
        <w:t xml:space="preserve"> or network error. </w:t>
      </w:r>
      <w:r w:rsidR="4F0B8752">
        <w:t>In this way</w:t>
      </w:r>
      <w:r w:rsidR="65DB92D5">
        <w:t>,</w:t>
      </w:r>
      <w:r w:rsidR="4F0B8752">
        <w:t xml:space="preserve"> the loss of any </w:t>
      </w:r>
      <w:r w:rsidR="490FAF31">
        <w:t xml:space="preserve">work </w:t>
      </w:r>
      <w:r w:rsidR="4F0B8752">
        <w:t>is highly improbable</w:t>
      </w:r>
      <w:r w:rsidR="76E2B725">
        <w:t>.</w:t>
      </w:r>
    </w:p>
    <w:p w:rsidR="67BBC3A0" w:rsidP="67BBC3A0" w:rsidRDefault="67BBC3A0" w14:paraId="6B600FF5" w14:textId="77777777"/>
    <w:p w:rsidR="394A74C7" w:rsidP="67BBC3A0" w:rsidRDefault="394A74C7" w14:paraId="5F5110E1" w14:textId="77777777">
      <w:r>
        <w:t xml:space="preserve">Depending on the location of the server and client the requests </w:t>
      </w:r>
      <w:r w:rsidR="69179C36">
        <w:t>sent between the client and API may violate CORS</w:t>
      </w:r>
      <w:r w:rsidR="59A9A349">
        <w:t xml:space="preserve"> policies</w:t>
      </w:r>
      <w:r w:rsidR="69179C36">
        <w:t xml:space="preserve">. This risk is </w:t>
      </w:r>
      <w:r w:rsidR="003994F3">
        <w:t xml:space="preserve">easily remedied as </w:t>
      </w:r>
      <w:r w:rsidR="5F84A1E5">
        <w:t xml:space="preserve">the solution </w:t>
      </w:r>
      <w:r w:rsidR="003994F3">
        <w:t xml:space="preserve">simply involves utilising the </w:t>
      </w:r>
      <w:proofErr w:type="spellStart"/>
      <w:r w:rsidR="003994F3">
        <w:t>cors</w:t>
      </w:r>
      <w:proofErr w:type="spellEnd"/>
      <w:r w:rsidR="003994F3">
        <w:t xml:space="preserve"> plugin in the express application/API.</w:t>
      </w:r>
    </w:p>
    <w:p w:rsidR="67BBC3A0" w:rsidP="67BBC3A0" w:rsidRDefault="67BBC3A0" w14:paraId="440170B7" w14:textId="77777777"/>
    <w:p w:rsidR="1E30ECBD" w:rsidP="67BBC3A0" w:rsidRDefault="1E30ECBD" w14:paraId="064DE251" w14:textId="77777777">
      <w:r>
        <w:t>There is always a risk of SQL injection when a SQL</w:t>
      </w:r>
      <w:r w:rsidR="5CD5D1EE">
        <w:t>-b</w:t>
      </w:r>
      <w:r>
        <w:t xml:space="preserve">ased database is concerned. To avoid this risk, there must </w:t>
      </w:r>
      <w:r w:rsidR="38012E47">
        <w:t>be length restrictions in the database to disallow complex code from altering tables</w:t>
      </w:r>
      <w:r w:rsidR="02E8C1D4">
        <w:t>. T</w:t>
      </w:r>
      <w:r w:rsidR="38012E47">
        <w:t xml:space="preserve">he same restrictions can be added to the API </w:t>
      </w:r>
      <w:r w:rsidR="7A48F796">
        <w:t>contacting the database as an extra precaution.</w:t>
      </w:r>
    </w:p>
    <w:p w:rsidR="67BBC3A0" w:rsidP="67BBC3A0" w:rsidRDefault="67BBC3A0" w14:paraId="74EFFBFD" w14:textId="77777777"/>
    <w:p w:rsidR="11DBC0C9" w:rsidP="67BBC3A0" w:rsidRDefault="11DBC0C9" w14:paraId="35A30C73" w14:textId="318D1CAF">
      <w:r>
        <w:t>To prevent users from potentially overwriting other</w:t>
      </w:r>
      <w:r w:rsidR="70119275">
        <w:t xml:space="preserve"> </w:t>
      </w:r>
      <w:r w:rsidR="7B5B9860">
        <w:t>user</w:t>
      </w:r>
      <w:r w:rsidR="004F28A9">
        <w:t>s'</w:t>
      </w:r>
      <w:r w:rsidR="0F81D99C">
        <w:t xml:space="preserve"> files like</w:t>
      </w:r>
      <w:r>
        <w:t xml:space="preserve"> profile pictures</w:t>
      </w:r>
      <w:r w:rsidR="51306148">
        <w:t>,</w:t>
      </w:r>
      <w:r>
        <w:t xml:space="preserve"> I can have the images uploaded be name</w:t>
      </w:r>
      <w:r w:rsidR="74EAC576">
        <w:t>d after the current date and time in milliseconds. This ensures uniqueness in the naming schemes</w:t>
      </w:r>
      <w:r w:rsidR="44BE75EF">
        <w:t>,</w:t>
      </w:r>
      <w:r>
        <w:t xml:space="preserve"> </w:t>
      </w:r>
      <w:r w:rsidR="0614F079">
        <w:t xml:space="preserve">preventing overwriting via uploads through the client. To prevent </w:t>
      </w:r>
      <w:r w:rsidR="5DBA93A0">
        <w:t>overwriting</w:t>
      </w:r>
      <w:r w:rsidR="0614F079">
        <w:t xml:space="preserve"> via direct requests to the API I can make the </w:t>
      </w:r>
      <w:r w:rsidR="6163C409">
        <w:t>API only allow the upload of an image if</w:t>
      </w:r>
      <w:r w:rsidR="596E858D">
        <w:t xml:space="preserve"> </w:t>
      </w:r>
      <w:r w:rsidR="7D6EF94E">
        <w:t>its path/name is present in the users</w:t>
      </w:r>
      <w:r w:rsidR="004F28A9">
        <w:t>'</w:t>
      </w:r>
      <w:r w:rsidR="7D6EF94E">
        <w:t xml:space="preserve"> table</w:t>
      </w:r>
      <w:r w:rsidR="1D2D516B">
        <w:t xml:space="preserve"> and </w:t>
      </w:r>
      <w:r w:rsidR="630F83B0">
        <w:t>Its name is not already present in the destination directory</w:t>
      </w:r>
      <w:r w:rsidR="538C214B">
        <w:t>.</w:t>
      </w:r>
    </w:p>
    <w:p w:rsidR="67BBC3A0" w:rsidP="67BBC3A0" w:rsidRDefault="67BBC3A0" w14:paraId="4B217536" w14:textId="77777777"/>
    <w:p w:rsidR="538C214B" w:rsidP="67BBC3A0" w:rsidRDefault="538C214B" w14:paraId="5D9A85DC" w14:textId="5C9378DC">
      <w:r>
        <w:t>To prevent errors regarding</w:t>
      </w:r>
      <w:r w:rsidR="4C5DE0C4">
        <w:t xml:space="preserve"> users attempting to name themselves the same as </w:t>
      </w:r>
      <w:r w:rsidR="004F28A9">
        <w:t>others</w:t>
      </w:r>
      <w:r w:rsidR="4C5DE0C4">
        <w:t xml:space="preserve"> I can program the API</w:t>
      </w:r>
      <w:r>
        <w:t xml:space="preserve"> </w:t>
      </w:r>
      <w:r w:rsidR="6FC9E393">
        <w:t>to only add a new user to the database if the username and/or email address are not present in the datab</w:t>
      </w:r>
      <w:r w:rsidR="25CEFE88">
        <w:t xml:space="preserve">ase. I can also give certain elements in the database </w:t>
      </w:r>
      <w:r w:rsidR="00DF1E27">
        <w:t>a</w:t>
      </w:r>
      <w:r w:rsidR="25CEFE88">
        <w:t xml:space="preserve"> unique constraint to prevent</w:t>
      </w:r>
      <w:r w:rsidR="229496C9">
        <w:t xml:space="preserve"> the same user from being added twice.</w:t>
      </w:r>
    </w:p>
    <w:p w:rsidR="67BBC3A0" w:rsidP="67BBC3A0" w:rsidRDefault="67BBC3A0" w14:paraId="0C0E42AF" w14:textId="77777777"/>
    <w:p w:rsidR="229496C9" w:rsidP="67BBC3A0" w:rsidRDefault="229496C9" w14:paraId="1A20ED6C" w14:textId="77777777">
      <w:r>
        <w:t>If a user attempts to access a page they are not supposed to have access to</w:t>
      </w:r>
      <w:r w:rsidR="4A2CECB6">
        <w:t>,</w:t>
      </w:r>
      <w:r>
        <w:t xml:space="preserve"> then they will be </w:t>
      </w:r>
      <w:r w:rsidR="688644BE">
        <w:t xml:space="preserve">redirected to the login/signup page so they can get clearance. </w:t>
      </w:r>
    </w:p>
    <w:p w:rsidR="67BBC3A0" w:rsidP="67BBC3A0" w:rsidRDefault="67BBC3A0" w14:paraId="7C410466" w14:textId="77777777"/>
    <w:p w:rsidR="688644BE" w:rsidP="67BBC3A0" w:rsidRDefault="688644BE" w14:paraId="6552B7C9" w14:textId="77777777">
      <w:r>
        <w:t xml:space="preserve">There is normally a risk of losing someone's personal data with a signup/login system. However, this web application is to be used inside of </w:t>
      </w:r>
      <w:r w:rsidR="3ED6ECDC">
        <w:t xml:space="preserve">a company and so requires very little sensitive information about its users. </w:t>
      </w:r>
      <w:r w:rsidR="4B96082C">
        <w:t>Even so, a</w:t>
      </w:r>
      <w:r w:rsidR="3ED6ECDC">
        <w:t xml:space="preserve">ny information about the users will not be disclosed by the API </w:t>
      </w:r>
      <w:r w:rsidR="16BE6723">
        <w:t>because</w:t>
      </w:r>
      <w:r w:rsidR="3ED6ECDC">
        <w:t xml:space="preserve"> it will only create and check the validity</w:t>
      </w:r>
      <w:r w:rsidR="29025D8B">
        <w:t xml:space="preserve"> of accounts. While the training resources hosted on the domain and database could be sensitive to a company, there will be no way to access them u</w:t>
      </w:r>
      <w:r w:rsidR="149DCACA">
        <w:t>nless you are logged in as a valid employee.</w:t>
      </w:r>
      <w:r>
        <w:t xml:space="preserve"> </w:t>
      </w:r>
    </w:p>
    <w:p w:rsidR="67BBC3A0" w:rsidP="67BBC3A0" w:rsidRDefault="67BBC3A0" w14:paraId="3161883E" w14:textId="77777777"/>
    <w:p w:rsidR="387786D6" w:rsidP="67BBC3A0" w:rsidRDefault="387786D6" w14:paraId="05B46D6C" w14:textId="77777777">
      <w:r>
        <w:t>To prevent an outsider from creating an account</w:t>
      </w:r>
      <w:r w:rsidR="0B80FEC9">
        <w:t xml:space="preserve">, </w:t>
      </w:r>
      <w:r>
        <w:t>the comp</w:t>
      </w:r>
      <w:r w:rsidR="1AF62814">
        <w:t>a</w:t>
      </w:r>
      <w:r>
        <w:t>ny the application is given to could either</w:t>
      </w:r>
      <w:r w:rsidR="4DD644C1">
        <w:t xml:space="preserve">: </w:t>
      </w:r>
      <w:r w:rsidR="5008483C">
        <w:t xml:space="preserve">remove the signup feature and manually create the accounts for </w:t>
      </w:r>
      <w:r w:rsidR="4E0220CE">
        <w:t>employees or</w:t>
      </w:r>
      <w:r w:rsidR="5008483C">
        <w:t xml:space="preserve"> </w:t>
      </w:r>
      <w:r w:rsidR="7A489AAC">
        <w:t>have a verification code required to set</w:t>
      </w:r>
      <w:r w:rsidR="094EFB4E">
        <w:t xml:space="preserve"> </w:t>
      </w:r>
      <w:r w:rsidR="7A489AAC">
        <w:t>up an account that goes on rotation to prevent attackers from gaining entry.</w:t>
      </w:r>
    </w:p>
    <w:p w:rsidR="67BBC3A0" w:rsidP="67BBC3A0" w:rsidRDefault="67BBC3A0" w14:paraId="75D672DE" w14:textId="77777777"/>
    <w:p w:rsidR="39E7AB08" w:rsidP="67BBC3A0" w:rsidRDefault="39E7AB08" w14:paraId="3F01960D" w14:textId="14AD7DEB">
      <w:r>
        <w:t xml:space="preserve">To prevent emails </w:t>
      </w:r>
      <w:r w:rsidR="00DF1E27">
        <w:t xml:space="preserve">from </w:t>
      </w:r>
      <w:r>
        <w:t>getting spammed or ethical issues</w:t>
      </w:r>
      <w:r w:rsidR="00BA7543">
        <w:t>,</w:t>
      </w:r>
      <w:r>
        <w:t xml:space="preserve"> the only emails held in the user table </w:t>
      </w:r>
      <w:r w:rsidR="00BA7543">
        <w:t>are</w:t>
      </w:r>
      <w:r>
        <w:t xml:space="preserve"> either my own account or a dummy acc</w:t>
      </w:r>
      <w:r w:rsidR="2A6448A3">
        <w:t>ount.</w:t>
      </w:r>
    </w:p>
    <w:p w:rsidR="67BBC3A0" w:rsidP="67BBC3A0" w:rsidRDefault="67BBC3A0" w14:paraId="3AE63DAD" w14:textId="77777777"/>
    <w:p w:rsidR="49CF9F14" w:rsidP="67BBC3A0" w:rsidRDefault="49CF9F14" w14:paraId="2DD8DE3B" w14:textId="77777777">
      <w:r>
        <w:t xml:space="preserve">The security of all resources is also enforced by their location on Brighton domains and in </w:t>
      </w:r>
      <w:r w:rsidR="292211AD">
        <w:t>the MySQL database. Both of these resources come with their own security measures in place to prevent potential attacks.</w:t>
      </w:r>
    </w:p>
    <w:p w:rsidR="603E83C8" w:rsidP="00343A63" w:rsidRDefault="603E83C8" w14:paraId="73D242BD" w14:textId="77777777" w14:noSpellErr="1">
      <w:pPr>
        <w:pStyle w:val="Heading1"/>
      </w:pPr>
      <w:bookmarkStart w:name="_Toc1591514037" w:id="1580007448"/>
      <w:r w:rsidR="43F9E591">
        <w:rPr/>
        <w:t>Research</w:t>
      </w:r>
      <w:bookmarkEnd w:id="1580007448"/>
    </w:p>
    <w:p w:rsidRPr="00934174" w:rsidR="00EB4CF1" w:rsidP="00934174" w:rsidRDefault="00187485" w14:paraId="64574D89" w14:textId="04506644">
      <w:pPr>
        <w:divId w:val="1627348685"/>
      </w:pPr>
      <w:r>
        <w:t xml:space="preserve">Research </w:t>
      </w:r>
      <w:r w:rsidR="0086543A">
        <w:t xml:space="preserve">into every </w:t>
      </w:r>
      <w:r w:rsidR="00B14813">
        <w:t xml:space="preserve">area of the </w:t>
      </w:r>
      <w:r w:rsidR="009E744A">
        <w:t>project</w:t>
      </w:r>
      <w:r w:rsidR="005E0623">
        <w:t>'</w:t>
      </w:r>
      <w:r w:rsidR="009E744A">
        <w:t xml:space="preserve">s </w:t>
      </w:r>
      <w:r w:rsidR="000E7E21">
        <w:t xml:space="preserve">planning </w:t>
      </w:r>
      <w:r w:rsidR="009E744A">
        <w:t>is listed in this section. This includes technical research</w:t>
      </w:r>
      <w:r w:rsidR="000E7E21">
        <w:t xml:space="preserve"> regarding which resources to use, user research in the form of primary research, </w:t>
      </w:r>
      <w:r w:rsidR="00C31E5F">
        <w:t>research into accessibility</w:t>
      </w:r>
      <w:r w:rsidR="003060A0">
        <w:t>, legal and ethical issues.</w:t>
      </w:r>
      <w:r w:rsidR="00204AA6">
        <w:t xml:space="preserve"> This </w:t>
      </w:r>
      <w:r w:rsidR="00EC532C">
        <w:t xml:space="preserve">research was gathered </w:t>
      </w:r>
      <w:r w:rsidR="00A9304F">
        <w:t xml:space="preserve">via </w:t>
      </w:r>
      <w:r w:rsidR="00AA5D9C">
        <w:t xml:space="preserve">the </w:t>
      </w:r>
      <w:r w:rsidR="00A9304F">
        <w:t>study of resource documentation, articles, published</w:t>
      </w:r>
      <w:r w:rsidR="006C50AC">
        <w:t xml:space="preserve"> books</w:t>
      </w:r>
      <w:r w:rsidR="009E712A">
        <w:t xml:space="preserve">, </w:t>
      </w:r>
      <w:r w:rsidR="00293269">
        <w:t xml:space="preserve">query’s from other develops </w:t>
      </w:r>
      <w:r w:rsidR="00B15115">
        <w:t>and questionnaires.</w:t>
      </w:r>
      <w:r w:rsidR="004A224B">
        <w:t xml:space="preserve"> Any external research where a significant amount of knowledge was gained</w:t>
      </w:r>
      <w:r w:rsidR="00F13C87">
        <w:t xml:space="preserve"> was cited in the references section.</w:t>
      </w:r>
      <w:r w:rsidR="2F07C667">
        <w:t xml:space="preserve"> It must be noted that a portion of this section</w:t>
      </w:r>
      <w:r w:rsidR="3C027D2C">
        <w:t xml:space="preserve"> wasn’t freshly written for the final report as it was also</w:t>
      </w:r>
      <w:r w:rsidR="2F07C667">
        <w:t xml:space="preserve"> include</w:t>
      </w:r>
      <w:r w:rsidR="75A7237B">
        <w:t>d</w:t>
      </w:r>
      <w:r w:rsidR="536395BB">
        <w:t xml:space="preserve"> </w:t>
      </w:r>
      <w:r w:rsidR="191BBBEC">
        <w:t>in</w:t>
      </w:r>
      <w:r w:rsidR="536395BB">
        <w:t xml:space="preserve"> the </w:t>
      </w:r>
      <w:proofErr w:type="spellStart"/>
      <w:r w:rsidR="5071CF8C">
        <w:t>unassessed</w:t>
      </w:r>
      <w:proofErr w:type="spellEnd"/>
      <w:r w:rsidR="5071CF8C">
        <w:t xml:space="preserve"> </w:t>
      </w:r>
      <w:r w:rsidR="536395BB">
        <w:t>interim report</w:t>
      </w:r>
      <w:r w:rsidR="20B5AB25">
        <w:t xml:space="preserve"> for feedback</w:t>
      </w:r>
      <w:r w:rsidR="16651BA8">
        <w:t xml:space="preserve"> purposes</w:t>
      </w:r>
      <w:r w:rsidR="536395BB">
        <w:t xml:space="preserve">. </w:t>
      </w:r>
    </w:p>
    <w:p w:rsidRPr="00EB4CF1" w:rsidR="001C10BE" w:rsidP="00857323" w:rsidRDefault="001C10BE" w14:paraId="04466ACC" w14:textId="77777777"/>
    <w:p w:rsidR="003F6E36" w:rsidP="0033144B" w:rsidRDefault="00C76331" w14:paraId="1C7BC869" w14:textId="06DBAE2D" w14:noSpellErr="1">
      <w:pPr>
        <w:pStyle w:val="Heading2"/>
      </w:pPr>
      <w:bookmarkStart w:name="_Toc408173362" w:id="489733559"/>
      <w:r w:rsidR="46D982D6">
        <w:rPr/>
        <w:t xml:space="preserve">Management of </w:t>
      </w:r>
      <w:r w:rsidR="0A9AC438">
        <w:rPr/>
        <w:t xml:space="preserve">Legal </w:t>
      </w:r>
      <w:r w:rsidR="2E2B5E83">
        <w:rPr/>
        <w:t>&amp;</w:t>
      </w:r>
      <w:r w:rsidR="0A9AC438">
        <w:rPr/>
        <w:t xml:space="preserve"> Ethical Issues</w:t>
      </w:r>
      <w:bookmarkEnd w:id="489733559"/>
    </w:p>
    <w:p w:rsidR="02F4CF6E" w:rsidP="5EB92C48" w:rsidRDefault="02F4CF6E" w14:paraId="53C435BE" w14:textId="77777777"/>
    <w:p w:rsidR="02F4CF6E" w:rsidP="5EB92C48" w:rsidRDefault="69C4176F" w14:paraId="294E8C72" w14:textId="2B4B574B">
      <w:r>
        <w:t xml:space="preserve">It is important as the project manager </w:t>
      </w:r>
      <w:r w:rsidR="5DD040EF">
        <w:t xml:space="preserve">that </w:t>
      </w:r>
      <w:r>
        <w:t>I consider</w:t>
      </w:r>
      <w:r w:rsidR="420D91AD">
        <w:t>ed</w:t>
      </w:r>
      <w:r>
        <w:t xml:space="preserve"> the potential legal, ethical, </w:t>
      </w:r>
      <w:r w:rsidR="57F2461D">
        <w:t>social,</w:t>
      </w:r>
      <w:r>
        <w:t xml:space="preserve"> and professional issues </w:t>
      </w:r>
      <w:r w:rsidR="4D43EC93">
        <w:t>relevant to the project. S</w:t>
      </w:r>
      <w:r w:rsidR="3B188DAB">
        <w:t>ome issues such a</w:t>
      </w:r>
      <w:r w:rsidR="4CC6EACF">
        <w:t>s</w:t>
      </w:r>
      <w:r w:rsidR="3B188DAB">
        <w:t xml:space="preserve"> social issues w</w:t>
      </w:r>
      <w:r w:rsidR="02578F62">
        <w:t xml:space="preserve">ould </w:t>
      </w:r>
      <w:r w:rsidR="3B188DAB">
        <w:t xml:space="preserve">be minimised by the nature of </w:t>
      </w:r>
      <w:r w:rsidR="147A62E8">
        <w:t xml:space="preserve">an individual </w:t>
      </w:r>
      <w:r w:rsidR="3B188DAB">
        <w:t xml:space="preserve">project in </w:t>
      </w:r>
      <w:r w:rsidR="52A94F11">
        <w:t xml:space="preserve">general, however Legal and Ethical </w:t>
      </w:r>
      <w:r w:rsidR="2C195D68">
        <w:t>requirements range widely with all issues needing to be considered in detail.</w:t>
      </w:r>
      <w:r w:rsidR="3B188DAB">
        <w:t xml:space="preserve"> </w:t>
      </w:r>
    </w:p>
    <w:p w:rsidR="00343A63" w:rsidP="00343A63" w:rsidRDefault="00343A63" w14:paraId="456EC3C3" w14:textId="77777777"/>
    <w:p w:rsidR="037EA2DB" w:rsidP="00343A63" w:rsidRDefault="037EA2DB" w14:paraId="4558DB38" w14:textId="1534AABF">
      <w:r>
        <w:t xml:space="preserve">The Legal requirements my project </w:t>
      </w:r>
      <w:r w:rsidR="174D3ECF">
        <w:t xml:space="preserve">needed to </w:t>
      </w:r>
      <w:r>
        <w:t>meet</w:t>
      </w:r>
      <w:r w:rsidR="49539107">
        <w:t xml:space="preserve"> </w:t>
      </w:r>
      <w:r>
        <w:t>include</w:t>
      </w:r>
      <w:r w:rsidR="2FF86472">
        <w:t>:</w:t>
      </w:r>
      <w:r>
        <w:t xml:space="preserve"> the Data Protection Act</w:t>
      </w:r>
      <w:r w:rsidR="1C80236F">
        <w:t xml:space="preserve">, copyright law and intellectual property </w:t>
      </w:r>
      <w:r w:rsidR="35A2ACD1">
        <w:t>law,</w:t>
      </w:r>
      <w:r w:rsidR="1C80236F">
        <w:t xml:space="preserve"> among others. </w:t>
      </w:r>
      <w:r w:rsidR="0E028067">
        <w:t>While the ethical concerns I nee</w:t>
      </w:r>
      <w:r w:rsidR="478DF861">
        <w:t>de</w:t>
      </w:r>
      <w:r w:rsidR="0E028067">
        <w:t>d to acquaint myself with</w:t>
      </w:r>
      <w:r w:rsidR="3EB360F5">
        <w:t xml:space="preserve"> </w:t>
      </w:r>
      <w:r w:rsidR="0E028067">
        <w:t>include</w:t>
      </w:r>
      <w:r w:rsidR="59C221BC">
        <w:t>d</w:t>
      </w:r>
      <w:r w:rsidR="06F94DA6">
        <w:t>:</w:t>
      </w:r>
      <w:r w:rsidR="0E028067">
        <w:t xml:space="preserve"> </w:t>
      </w:r>
      <w:r w:rsidR="259341CD">
        <w:t xml:space="preserve">research </w:t>
      </w:r>
      <w:r w:rsidR="59FDB1CD">
        <w:t xml:space="preserve">with </w:t>
      </w:r>
      <w:r w:rsidR="259341CD">
        <w:t>human subjects, ethics concerning holding personal data</w:t>
      </w:r>
      <w:r w:rsidR="6D46B9E5">
        <w:t xml:space="preserve"> and</w:t>
      </w:r>
      <w:r w:rsidR="259341CD">
        <w:t xml:space="preserve"> ethics concerning public sites</w:t>
      </w:r>
      <w:r w:rsidR="09C63576">
        <w:t>.</w:t>
      </w:r>
    </w:p>
    <w:p w:rsidR="5EB92C48" w:rsidP="5EB92C48" w:rsidRDefault="5EB92C48" w14:paraId="7CDEC2D7" w14:textId="77777777"/>
    <w:p w:rsidR="0A086B62" w:rsidP="5EB92C48" w:rsidRDefault="0A086B62" w14:paraId="08E5A799" w14:textId="77777777" w14:noSpellErr="1">
      <w:pPr>
        <w:pStyle w:val="Heading3"/>
      </w:pPr>
      <w:bookmarkStart w:name="_Toc915092072" w:id="1365184502"/>
      <w:r w:rsidR="75428AD5">
        <w:rPr/>
        <w:t>Intellectual Properties</w:t>
      </w:r>
      <w:bookmarkEnd w:id="1365184502"/>
    </w:p>
    <w:p w:rsidR="00267BAF" w:rsidP="00267BAF" w:rsidRDefault="00267BAF" w14:paraId="6D5B44DD" w14:textId="77777777"/>
    <w:p w:rsidR="1AC17415" w:rsidP="5EB92C48" w:rsidRDefault="1AC17415" w14:paraId="616DB989" w14:textId="2659B872">
      <w:pPr>
        <w:rPr>
          <w:rFonts w:ascii="Calibri" w:hAnsi="Calibri" w:eastAsia="Calibri" w:cs="Calibri"/>
          <w:color w:val="000000" w:themeColor="text1"/>
        </w:rPr>
      </w:pPr>
      <w:r>
        <w:lastRenderedPageBreak/>
        <w:t xml:space="preserve">As a project made </w:t>
      </w:r>
      <w:r w:rsidR="62DB4697">
        <w:t xml:space="preserve">under the tutorage of and </w:t>
      </w:r>
      <w:r>
        <w:t xml:space="preserve">to be marked by the </w:t>
      </w:r>
      <w:r w:rsidR="758AD7A1">
        <w:t>U</w:t>
      </w:r>
      <w:r>
        <w:t xml:space="preserve">niversity of </w:t>
      </w:r>
      <w:r w:rsidR="25EB7E44">
        <w:t>Brighton,</w:t>
      </w:r>
      <w:r>
        <w:t xml:space="preserve"> the</w:t>
      </w:r>
      <w:r w:rsidR="602510FA">
        <w:t xml:space="preserve"> </w:t>
      </w:r>
      <w:r>
        <w:t>intellectual property rights are as follows.</w:t>
      </w:r>
      <w:r w:rsidR="21802BC9">
        <w:t xml:space="preserve"> </w:t>
      </w:r>
      <w:r w:rsidRPr="4E67FEC7" w:rsidR="21802BC9">
        <w:rPr>
          <w:i/>
          <w:iCs/>
        </w:rPr>
        <w:t>“</w:t>
      </w:r>
      <w:r w:rsidRPr="4E67FEC7" w:rsidR="21802BC9">
        <w:rPr>
          <w:rFonts w:ascii="Calibri" w:hAnsi="Calibri" w:eastAsia="Calibri" w:cs="Calibri"/>
          <w:i/>
          <w:iCs/>
          <w:color w:val="000000" w:themeColor="text1"/>
        </w:rPr>
        <w:t>The university requires access to intellectual property generated by students. As a condition of joining the university, students grant the university the right to use their work for academic purposes, including assessment and research, and for purposes relating to the administration of the university, including quality assurance and publicity</w:t>
      </w:r>
      <w:r w:rsidRPr="4E67FEC7" w:rsidR="7FE7F2E7">
        <w:rPr>
          <w:rFonts w:ascii="Calibri" w:hAnsi="Calibri" w:eastAsia="Calibri" w:cs="Calibri"/>
          <w:i/>
          <w:iCs/>
          <w:color w:val="000000" w:themeColor="text1"/>
        </w:rPr>
        <w:t>.”</w:t>
      </w:r>
      <w:r w:rsidRPr="4E67FEC7" w:rsidR="3F778393">
        <w:rPr>
          <w:rFonts w:ascii="Calibri" w:hAnsi="Calibri" w:eastAsia="Calibri" w:cs="Calibri"/>
          <w:color w:val="000000" w:themeColor="text1"/>
        </w:rPr>
        <w:t xml:space="preserve"> </w:t>
      </w:r>
      <w:r w:rsidRPr="4E67FEC7" w:rsidR="498E7ABE">
        <w:rPr>
          <w:rFonts w:ascii="Calibri" w:hAnsi="Calibri" w:eastAsia="Calibri" w:cs="Calibri"/>
          <w:color w:val="000000" w:themeColor="text1"/>
        </w:rPr>
        <w:t xml:space="preserve">In simpler terms, this means that the university holds the right to view the work </w:t>
      </w:r>
      <w:r w:rsidRPr="4E67FEC7" w:rsidR="38BC12CB">
        <w:rPr>
          <w:rFonts w:ascii="Calibri" w:hAnsi="Calibri" w:eastAsia="Calibri" w:cs="Calibri"/>
          <w:color w:val="000000" w:themeColor="text1"/>
        </w:rPr>
        <w:t>in its entirety</w:t>
      </w:r>
      <w:r w:rsidRPr="4E67FEC7" w:rsidR="498E7ABE">
        <w:rPr>
          <w:rFonts w:ascii="Calibri" w:hAnsi="Calibri" w:eastAsia="Calibri" w:cs="Calibri"/>
          <w:color w:val="000000" w:themeColor="text1"/>
        </w:rPr>
        <w:t xml:space="preserve">, but the intellectual property will remain with the students who created it, which in this case would be myself alone. </w:t>
      </w:r>
      <w:r w:rsidRPr="4E67FEC7" w:rsidR="3F778393">
        <w:rPr>
          <w:rFonts w:ascii="Calibri" w:hAnsi="Calibri" w:eastAsia="Calibri" w:cs="Calibri"/>
          <w:color w:val="000000" w:themeColor="text1"/>
        </w:rPr>
        <w:t>This information would be an important detail to bring to the attention of any third party involved in supporting the pr</w:t>
      </w:r>
      <w:r w:rsidRPr="4E67FEC7" w:rsidR="66FA7008">
        <w:rPr>
          <w:rFonts w:ascii="Calibri" w:hAnsi="Calibri" w:eastAsia="Calibri" w:cs="Calibri"/>
          <w:color w:val="000000" w:themeColor="text1"/>
        </w:rPr>
        <w:t>oject, however as</w:t>
      </w:r>
      <w:r w:rsidRPr="4E67FEC7" w:rsidR="0355D802">
        <w:rPr>
          <w:rFonts w:ascii="Calibri" w:hAnsi="Calibri" w:eastAsia="Calibri" w:cs="Calibri"/>
          <w:color w:val="000000" w:themeColor="text1"/>
        </w:rPr>
        <w:t xml:space="preserve"> this is a</w:t>
      </w:r>
      <w:r w:rsidRPr="4E67FEC7" w:rsidR="60905EDC">
        <w:rPr>
          <w:rFonts w:ascii="Calibri" w:hAnsi="Calibri" w:eastAsia="Calibri" w:cs="Calibri"/>
          <w:color w:val="000000" w:themeColor="text1"/>
        </w:rPr>
        <w:t xml:space="preserve"> purely</w:t>
      </w:r>
      <w:r w:rsidRPr="4E67FEC7" w:rsidR="0355D802">
        <w:rPr>
          <w:rFonts w:ascii="Calibri" w:hAnsi="Calibri" w:eastAsia="Calibri" w:cs="Calibri"/>
          <w:color w:val="000000" w:themeColor="text1"/>
        </w:rPr>
        <w:t xml:space="preserve"> academic product rather than a commercial one</w:t>
      </w:r>
      <w:r w:rsidRPr="4E67FEC7" w:rsidR="0EFBF4FE">
        <w:rPr>
          <w:rFonts w:ascii="Calibri" w:hAnsi="Calibri" w:eastAsia="Calibri" w:cs="Calibri"/>
          <w:color w:val="000000" w:themeColor="text1"/>
        </w:rPr>
        <w:t xml:space="preserve"> and</w:t>
      </w:r>
      <w:r w:rsidRPr="4E67FEC7" w:rsidR="66FA7008">
        <w:rPr>
          <w:rFonts w:ascii="Calibri" w:hAnsi="Calibri" w:eastAsia="Calibri" w:cs="Calibri"/>
          <w:color w:val="000000" w:themeColor="text1"/>
        </w:rPr>
        <w:t xml:space="preserve"> I h</w:t>
      </w:r>
      <w:r w:rsidRPr="4E67FEC7" w:rsidR="6CE9EC2E">
        <w:rPr>
          <w:rFonts w:ascii="Calibri" w:hAnsi="Calibri" w:eastAsia="Calibri" w:cs="Calibri"/>
          <w:color w:val="000000" w:themeColor="text1"/>
        </w:rPr>
        <w:t>e</w:t>
      </w:r>
      <w:r w:rsidRPr="4E67FEC7" w:rsidR="66FA7008">
        <w:rPr>
          <w:rFonts w:ascii="Calibri" w:hAnsi="Calibri" w:eastAsia="Calibri" w:cs="Calibri"/>
          <w:color w:val="000000" w:themeColor="text1"/>
        </w:rPr>
        <w:t>ld no plans to involve a third party over the course of this project</w:t>
      </w:r>
      <w:r w:rsidRPr="4E67FEC7" w:rsidR="2A77EE57">
        <w:rPr>
          <w:rFonts w:ascii="Calibri" w:hAnsi="Calibri" w:eastAsia="Calibri" w:cs="Calibri"/>
          <w:color w:val="000000" w:themeColor="text1"/>
        </w:rPr>
        <w:t xml:space="preserve">, </w:t>
      </w:r>
      <w:r w:rsidRPr="4E67FEC7" w:rsidR="015EF9A7">
        <w:rPr>
          <w:rFonts w:ascii="Calibri" w:hAnsi="Calibri" w:eastAsia="Calibri" w:cs="Calibri"/>
          <w:color w:val="000000" w:themeColor="text1"/>
        </w:rPr>
        <w:t xml:space="preserve">no action </w:t>
      </w:r>
      <w:r w:rsidRPr="4E67FEC7" w:rsidR="64F41BC6">
        <w:rPr>
          <w:rFonts w:ascii="Calibri" w:hAnsi="Calibri" w:eastAsia="Calibri" w:cs="Calibri"/>
          <w:color w:val="000000" w:themeColor="text1"/>
        </w:rPr>
        <w:t>was</w:t>
      </w:r>
      <w:r w:rsidRPr="4E67FEC7" w:rsidR="015EF9A7">
        <w:rPr>
          <w:rFonts w:ascii="Calibri" w:hAnsi="Calibri" w:eastAsia="Calibri" w:cs="Calibri"/>
          <w:color w:val="000000" w:themeColor="text1"/>
        </w:rPr>
        <w:t xml:space="preserve"> </w:t>
      </w:r>
      <w:r w:rsidRPr="4E67FEC7" w:rsidR="19FF5542">
        <w:rPr>
          <w:rFonts w:ascii="Calibri" w:hAnsi="Calibri" w:eastAsia="Calibri" w:cs="Calibri"/>
          <w:color w:val="000000" w:themeColor="text1"/>
        </w:rPr>
        <w:t>required on my part</w:t>
      </w:r>
      <w:r w:rsidRPr="4E67FEC7" w:rsidR="783A0482">
        <w:rPr>
          <w:rFonts w:ascii="Calibri" w:hAnsi="Calibri" w:eastAsia="Calibri" w:cs="Calibri"/>
          <w:color w:val="000000" w:themeColor="text1"/>
        </w:rPr>
        <w:t>.</w:t>
      </w:r>
      <w:r w:rsidRPr="4E67FEC7" w:rsidR="512BE3CE">
        <w:rPr>
          <w:rFonts w:ascii="Calibri" w:hAnsi="Calibri" w:eastAsia="Calibri" w:cs="Calibri"/>
          <w:color w:val="000000" w:themeColor="text1"/>
        </w:rPr>
        <w:t xml:space="preserve"> If I were to</w:t>
      </w:r>
      <w:r w:rsidRPr="4E67FEC7" w:rsidR="07BE0E94">
        <w:rPr>
          <w:rFonts w:ascii="Calibri" w:hAnsi="Calibri" w:eastAsia="Calibri" w:cs="Calibri"/>
          <w:color w:val="000000" w:themeColor="text1"/>
        </w:rPr>
        <w:t xml:space="preserve"> have</w:t>
      </w:r>
      <w:r w:rsidRPr="4E67FEC7" w:rsidR="512BE3CE">
        <w:rPr>
          <w:rFonts w:ascii="Calibri" w:hAnsi="Calibri" w:eastAsia="Calibri" w:cs="Calibri"/>
          <w:color w:val="000000" w:themeColor="text1"/>
        </w:rPr>
        <w:t xml:space="preserve"> involve</w:t>
      </w:r>
      <w:r w:rsidRPr="4E67FEC7" w:rsidR="6E9F30E8">
        <w:rPr>
          <w:rFonts w:ascii="Calibri" w:hAnsi="Calibri" w:eastAsia="Calibri" w:cs="Calibri"/>
          <w:color w:val="000000" w:themeColor="text1"/>
        </w:rPr>
        <w:t>d</w:t>
      </w:r>
      <w:r w:rsidRPr="4E67FEC7" w:rsidR="512BE3CE">
        <w:rPr>
          <w:rFonts w:ascii="Calibri" w:hAnsi="Calibri" w:eastAsia="Calibri" w:cs="Calibri"/>
          <w:color w:val="000000" w:themeColor="text1"/>
        </w:rPr>
        <w:t xml:space="preserve"> a third </w:t>
      </w:r>
      <w:r w:rsidRPr="4E67FEC7" w:rsidR="74B4FDFA">
        <w:rPr>
          <w:rFonts w:ascii="Calibri" w:hAnsi="Calibri" w:eastAsia="Calibri" w:cs="Calibri"/>
          <w:color w:val="000000" w:themeColor="text1"/>
        </w:rPr>
        <w:t>party,</w:t>
      </w:r>
      <w:r w:rsidRPr="4E67FEC7" w:rsidR="512BE3CE">
        <w:rPr>
          <w:rFonts w:ascii="Calibri" w:hAnsi="Calibri" w:eastAsia="Calibri" w:cs="Calibri"/>
          <w:color w:val="000000" w:themeColor="text1"/>
        </w:rPr>
        <w:t xml:space="preserve"> I would </w:t>
      </w:r>
      <w:r w:rsidRPr="4E67FEC7" w:rsidR="4EDC242F">
        <w:rPr>
          <w:rFonts w:ascii="Calibri" w:hAnsi="Calibri" w:eastAsia="Calibri" w:cs="Calibri"/>
          <w:color w:val="000000" w:themeColor="text1"/>
        </w:rPr>
        <w:t xml:space="preserve">have </w:t>
      </w:r>
      <w:r w:rsidRPr="4E67FEC7" w:rsidR="512BE3CE">
        <w:rPr>
          <w:rFonts w:ascii="Calibri" w:hAnsi="Calibri" w:eastAsia="Calibri" w:cs="Calibri"/>
          <w:color w:val="000000" w:themeColor="text1"/>
        </w:rPr>
        <w:t>need</w:t>
      </w:r>
      <w:r w:rsidRPr="4E67FEC7" w:rsidR="2A63D2A9">
        <w:rPr>
          <w:rFonts w:ascii="Calibri" w:hAnsi="Calibri" w:eastAsia="Calibri" w:cs="Calibri"/>
          <w:color w:val="000000" w:themeColor="text1"/>
        </w:rPr>
        <w:t>ed</w:t>
      </w:r>
      <w:r w:rsidRPr="4E67FEC7" w:rsidR="512BE3CE">
        <w:rPr>
          <w:rFonts w:ascii="Calibri" w:hAnsi="Calibri" w:eastAsia="Calibri" w:cs="Calibri"/>
          <w:color w:val="000000" w:themeColor="text1"/>
        </w:rPr>
        <w:t xml:space="preserve"> to write them a letter explicitly detailing </w:t>
      </w:r>
      <w:r w:rsidRPr="4E67FEC7" w:rsidR="00B523E1">
        <w:rPr>
          <w:rFonts w:ascii="Calibri" w:hAnsi="Calibri" w:eastAsia="Calibri" w:cs="Calibri"/>
          <w:color w:val="000000" w:themeColor="text1"/>
        </w:rPr>
        <w:t xml:space="preserve">that </w:t>
      </w:r>
      <w:r w:rsidRPr="4E67FEC7" w:rsidR="512BE3CE">
        <w:rPr>
          <w:rFonts w:ascii="Calibri" w:hAnsi="Calibri" w:eastAsia="Calibri" w:cs="Calibri"/>
          <w:color w:val="000000" w:themeColor="text1"/>
        </w:rPr>
        <w:t>the IP involve</w:t>
      </w:r>
      <w:r w:rsidRPr="4E67FEC7" w:rsidR="00C2B343">
        <w:rPr>
          <w:rFonts w:ascii="Calibri" w:hAnsi="Calibri" w:eastAsia="Calibri" w:cs="Calibri"/>
          <w:color w:val="000000" w:themeColor="text1"/>
        </w:rPr>
        <w:t>s</w:t>
      </w:r>
      <w:r w:rsidRPr="4E67FEC7" w:rsidR="512BE3CE">
        <w:rPr>
          <w:rFonts w:ascii="Calibri" w:hAnsi="Calibri" w:eastAsia="Calibri" w:cs="Calibri"/>
          <w:color w:val="000000" w:themeColor="text1"/>
        </w:rPr>
        <w:t xml:space="preserve"> the University of Brighton</w:t>
      </w:r>
      <w:r w:rsidRPr="4E67FEC7" w:rsidR="17F6AC4B">
        <w:rPr>
          <w:rFonts w:ascii="Calibri" w:hAnsi="Calibri" w:eastAsia="Calibri" w:cs="Calibri"/>
          <w:color w:val="000000" w:themeColor="text1"/>
        </w:rPr>
        <w:t>'</w:t>
      </w:r>
      <w:r w:rsidRPr="4E67FEC7" w:rsidR="512BE3CE">
        <w:rPr>
          <w:rFonts w:ascii="Calibri" w:hAnsi="Calibri" w:eastAsia="Calibri" w:cs="Calibri"/>
          <w:color w:val="000000" w:themeColor="text1"/>
        </w:rPr>
        <w:t>s critique.</w:t>
      </w:r>
    </w:p>
    <w:p w:rsidR="5EB92C48" w:rsidP="5EB92C48" w:rsidRDefault="5EB92C48" w14:paraId="4973A24C" w14:textId="77777777">
      <w:pPr>
        <w:rPr>
          <w:rFonts w:ascii="Calibri" w:hAnsi="Calibri" w:eastAsia="Calibri" w:cs="Calibri"/>
          <w:color w:val="000000" w:themeColor="text1"/>
        </w:rPr>
      </w:pPr>
    </w:p>
    <w:p w:rsidR="695ADDFA" w:rsidP="5EB92C48" w:rsidRDefault="695ADDFA" w14:paraId="74261C2B" w14:textId="77777777" w14:noSpellErr="1">
      <w:pPr>
        <w:pStyle w:val="Heading3"/>
        <w:rPr>
          <w:rFonts w:ascii="Calibri" w:hAnsi="Calibri" w:eastAsia="Calibri" w:cs="Calibri"/>
          <w:color w:val="000000" w:themeColor="text1"/>
          <w:sz w:val="22"/>
          <w:szCs w:val="22"/>
        </w:rPr>
      </w:pPr>
      <w:bookmarkStart w:name="_Toc1988908834" w:id="1990854051"/>
      <w:r w:rsidR="469ED586">
        <w:rPr/>
        <w:t>Copyrighted Content</w:t>
      </w:r>
      <w:bookmarkEnd w:id="1990854051"/>
    </w:p>
    <w:p w:rsidR="5EB92C48" w:rsidP="5EB92C48" w:rsidRDefault="5EB92C48" w14:paraId="7513804C" w14:textId="77777777"/>
    <w:p w:rsidR="00267BAF" w:rsidP="00267BAF" w:rsidRDefault="00267BAF" w14:paraId="082DEC5B" w14:textId="77777777">
      <w:r>
        <w:t xml:space="preserve">As </w:t>
      </w:r>
      <w:r w:rsidR="0000053B">
        <w:t xml:space="preserve">this web application is not for actual commercial use </w:t>
      </w:r>
      <w:r w:rsidR="67591588">
        <w:t>and is only an emulation of a commercial product, it</w:t>
      </w:r>
      <w:r w:rsidR="7CBEDC2F">
        <w:t xml:space="preserve"> </w:t>
      </w:r>
      <w:r w:rsidR="67591588">
        <w:t xml:space="preserve">is </w:t>
      </w:r>
      <w:r w:rsidR="7CBEDC2F">
        <w:t xml:space="preserve">instead </w:t>
      </w:r>
      <w:r w:rsidR="1D5E307D">
        <w:t xml:space="preserve">classified as </w:t>
      </w:r>
      <w:r w:rsidR="7CBEDC2F">
        <w:t>academic use</w:t>
      </w:r>
      <w:r w:rsidR="09E316EE">
        <w:t>.</w:t>
      </w:r>
      <w:r w:rsidR="0000053B">
        <w:t xml:space="preserve"> </w:t>
      </w:r>
      <w:r w:rsidR="4416721F">
        <w:t xml:space="preserve">This means </w:t>
      </w:r>
      <w:r w:rsidR="0000053B">
        <w:t xml:space="preserve">I am allowed to use </w:t>
      </w:r>
      <w:r w:rsidR="00FE45C9">
        <w:t>copyright</w:t>
      </w:r>
      <w:r w:rsidR="05C6665B">
        <w:t>ed</w:t>
      </w:r>
      <w:r w:rsidR="00FE45C9">
        <w:t xml:space="preserve"> material</w:t>
      </w:r>
      <w:r w:rsidR="005E4E47">
        <w:t xml:space="preserve">, so long as </w:t>
      </w:r>
      <w:r w:rsidR="00DD32F1">
        <w:t>permission is gained</w:t>
      </w:r>
      <w:r w:rsidR="2EB7FF86">
        <w:t>,</w:t>
      </w:r>
      <w:r w:rsidR="00DD32F1">
        <w:t xml:space="preserve"> and reference is given.</w:t>
      </w:r>
      <w:r w:rsidR="0E1757B1">
        <w:t xml:space="preserve"> </w:t>
      </w:r>
      <w:r w:rsidR="1B2C2D02">
        <w:t xml:space="preserve">If it were for </w:t>
      </w:r>
      <w:r w:rsidR="59D11233">
        <w:t>commercial</w:t>
      </w:r>
      <w:r w:rsidR="1B2C2D02">
        <w:t xml:space="preserve"> use expli</w:t>
      </w:r>
      <w:r w:rsidR="19567EFD">
        <w:t>ci</w:t>
      </w:r>
      <w:r w:rsidR="1B2C2D02">
        <w:t xml:space="preserve">t permission would be </w:t>
      </w:r>
      <w:r w:rsidR="69521732">
        <w:t xml:space="preserve">needed with evidence to host </w:t>
      </w:r>
      <w:proofErr w:type="spellStart"/>
      <w:r w:rsidR="69521732">
        <w:t>copywritten</w:t>
      </w:r>
      <w:proofErr w:type="spellEnd"/>
      <w:r w:rsidR="69521732">
        <w:t xml:space="preserve"> content. </w:t>
      </w:r>
      <w:r w:rsidR="7067A86F">
        <w:t>Copyright law also dictates that materials included in the project or project report taken from the internet are subject to the same pr</w:t>
      </w:r>
      <w:r w:rsidR="38AD8BC4">
        <w:t>oprietary rights as those originating from more conventional sources such as written/published materials.</w:t>
      </w:r>
      <w:r w:rsidR="1450BD0E">
        <w:t xml:space="preserve"> </w:t>
      </w:r>
      <w:r w:rsidR="6518D8F3">
        <w:t xml:space="preserve">For insurance, any permission </w:t>
      </w:r>
      <w:r w:rsidR="3006B8CB">
        <w:t>needed</w:t>
      </w:r>
      <w:r w:rsidR="6518D8F3">
        <w:t xml:space="preserve"> would be better </w:t>
      </w:r>
      <w:r w:rsidR="3AE906D0">
        <w:t>off</w:t>
      </w:r>
      <w:r w:rsidR="6518D8F3">
        <w:t xml:space="preserve"> kept in written form </w:t>
      </w:r>
      <w:r w:rsidR="0DAB90CD">
        <w:t>to</w:t>
      </w:r>
      <w:r w:rsidR="6518D8F3">
        <w:t xml:space="preserve"> </w:t>
      </w:r>
      <w:r w:rsidR="59D2C607">
        <w:t>function</w:t>
      </w:r>
      <w:r w:rsidR="6518D8F3">
        <w:t xml:space="preserve"> as </w:t>
      </w:r>
      <w:r w:rsidR="1BA2260A">
        <w:t xml:space="preserve">undeniable </w:t>
      </w:r>
      <w:r w:rsidR="6518D8F3">
        <w:t>evidenc</w:t>
      </w:r>
      <w:r w:rsidR="6513670A">
        <w:t>e.</w:t>
      </w:r>
    </w:p>
    <w:p w:rsidR="009F790E" w:rsidP="00267BAF" w:rsidRDefault="009F790E" w14:paraId="64D12590" w14:textId="77777777"/>
    <w:p w:rsidR="27FFC32C" w:rsidP="46A53C65" w:rsidRDefault="27FFC32C" w14:paraId="469B0298" w14:textId="77777777" w14:noSpellErr="1">
      <w:pPr>
        <w:rPr>
          <w:rStyle w:val="Heading3Char"/>
        </w:rPr>
      </w:pPr>
      <w:bookmarkStart w:name="_Toc585721414" w:id="1006882001"/>
      <w:r w:rsidRPr="74EABDDD" w:rsidR="033DD3C0">
        <w:rPr>
          <w:rStyle w:val="Heading3Char"/>
        </w:rPr>
        <w:t>Patents</w:t>
      </w:r>
      <w:bookmarkEnd w:id="1006882001"/>
    </w:p>
    <w:p w:rsidR="5EB92C48" w:rsidP="5EB92C48" w:rsidRDefault="5EB92C48" w14:paraId="43BF4FAB" w14:textId="77777777"/>
    <w:p w:rsidR="009F790E" w:rsidP="00267BAF" w:rsidRDefault="658ED1FB" w14:paraId="1D6033C8" w14:textId="77777777">
      <w:r>
        <w:t xml:space="preserve">A patent is a type of </w:t>
      </w:r>
      <w:r w:rsidR="21FA8354">
        <w:t>intellectual</w:t>
      </w:r>
      <w:r>
        <w:t xml:space="preserve"> property </w:t>
      </w:r>
      <w:r w:rsidR="3C4BFCB5">
        <w:t xml:space="preserve">licence </w:t>
      </w:r>
      <w:r>
        <w:t>that excludes others from making</w:t>
      </w:r>
      <w:r w:rsidR="56224EFB">
        <w:t>,</w:t>
      </w:r>
      <w:r>
        <w:t xml:space="preserve"> </w:t>
      </w:r>
      <w:r w:rsidR="73339571">
        <w:t>using,</w:t>
      </w:r>
      <w:r>
        <w:t xml:space="preserve"> or selling </w:t>
      </w:r>
      <w:r w:rsidR="6BF5685F">
        <w:t xml:space="preserve">an invention. </w:t>
      </w:r>
      <w:r w:rsidR="009F790E">
        <w:t xml:space="preserve">As the project presents </w:t>
      </w:r>
      <w:r w:rsidR="00A833FF">
        <w:t xml:space="preserve">pre-existing ideas </w:t>
      </w:r>
      <w:r w:rsidR="6EAB9DFC">
        <w:t>and is not currently to be used for</w:t>
      </w:r>
      <w:r w:rsidR="432B3370">
        <w:t xml:space="preserve"> any</w:t>
      </w:r>
      <w:r w:rsidR="6EAB9DFC">
        <w:t xml:space="preserve"> industrial application</w:t>
      </w:r>
      <w:r w:rsidR="00A833FF">
        <w:t xml:space="preserve"> it lack</w:t>
      </w:r>
      <w:r w:rsidR="005A274D">
        <w:t xml:space="preserve">s </w:t>
      </w:r>
      <w:r w:rsidR="00A833FF">
        <w:t xml:space="preserve">patentability. </w:t>
      </w:r>
    </w:p>
    <w:p w:rsidR="00B62287" w:rsidP="00267BAF" w:rsidRDefault="00B62287" w14:paraId="0EAF3F46" w14:textId="77777777"/>
    <w:p w:rsidR="00B62287" w:rsidP="5EB92C48" w:rsidRDefault="77E89B5A" w14:paraId="741B1C12" w14:textId="754B5BE1" w14:noSpellErr="1">
      <w:pPr>
        <w:pStyle w:val="Heading3"/>
      </w:pPr>
      <w:bookmarkStart w:name="_Toc658413172" w:id="780148332"/>
      <w:r w:rsidR="4AE61EC8">
        <w:rPr/>
        <w:t xml:space="preserve">Research </w:t>
      </w:r>
      <w:r w:rsidR="2E2B5E83">
        <w:rPr/>
        <w:t>&amp;</w:t>
      </w:r>
      <w:r w:rsidR="4AE61EC8">
        <w:rPr/>
        <w:t xml:space="preserve"> </w:t>
      </w:r>
      <w:r w:rsidR="4AE61EC8">
        <w:rPr/>
        <w:t>GDPR</w:t>
      </w:r>
      <w:bookmarkEnd w:id="780148332"/>
    </w:p>
    <w:p w:rsidR="00B62287" w:rsidP="5EB92C48" w:rsidRDefault="00B62287" w14:paraId="4F10CEDB" w14:textId="77777777"/>
    <w:p w:rsidR="00B62287" w:rsidP="2056D87C" w:rsidRDefault="422B0EF7" w14:paraId="52DC8C30" w14:textId="77777777">
      <w:r>
        <w:t xml:space="preserve">Any research involving human subjects must meet the standards of good ethical practice and </w:t>
      </w:r>
      <w:r w:rsidR="07DD3BD9">
        <w:t>relevant legislation</w:t>
      </w:r>
      <w:r w:rsidR="6FA5C926">
        <w:t xml:space="preserve"> such as the </w:t>
      </w:r>
      <w:r w:rsidR="78B45C0D">
        <w:t>GDPR (General Data Protection Regulation)</w:t>
      </w:r>
      <w:r w:rsidR="6FA5C926">
        <w:t xml:space="preserve">. </w:t>
      </w:r>
      <w:r w:rsidR="00123616">
        <w:t xml:space="preserve">The </w:t>
      </w:r>
      <w:r w:rsidR="00B62287">
        <w:t>GDPR</w:t>
      </w:r>
      <w:r w:rsidR="00123616">
        <w:t xml:space="preserve"> </w:t>
      </w:r>
      <w:r w:rsidR="00061320">
        <w:t xml:space="preserve">is an EU regulation </w:t>
      </w:r>
      <w:r w:rsidR="001E3147">
        <w:t>on data protection and privacy</w:t>
      </w:r>
      <w:r w:rsidR="0C5887B5">
        <w:t xml:space="preserve"> that went into full effect in 2018</w:t>
      </w:r>
      <w:r w:rsidR="6A908448">
        <w:t xml:space="preserve"> </w:t>
      </w:r>
      <w:r w:rsidRPr="2056D87C" w:rsidR="6A908448">
        <w:t>(</w:t>
      </w:r>
      <w:r w:rsidRPr="2056D87C" w:rsidR="718204F6">
        <w:rPr>
          <w:color w:val="000000" w:themeColor="text1"/>
        </w:rPr>
        <w:t>Data Protection, 2021</w:t>
      </w:r>
      <w:r w:rsidRPr="2056D87C" w:rsidR="6A908448">
        <w:t>)</w:t>
      </w:r>
      <w:r w:rsidRPr="2056D87C" w:rsidR="5E40A6D0">
        <w:t>.</w:t>
      </w:r>
    </w:p>
    <w:p w:rsidR="00B62287" w:rsidP="5EB92C48" w:rsidRDefault="31FA5FD4" w14:paraId="71FAE51A" w14:textId="499D836F">
      <w:r w:rsidRPr="2056D87C">
        <w:t>The GDPR was designed to allow consumers more control over how their data is handled by companies.</w:t>
      </w:r>
      <w:r w:rsidRPr="2056D87C" w:rsidR="02CAA3EE">
        <w:t xml:space="preserve"> The GDPR dictates that all websites must follow their rules regardless of where they are based and that if breached, </w:t>
      </w:r>
      <w:r w:rsidRPr="2056D87C" w:rsidR="034ED610">
        <w:t>must inform the consumers o</w:t>
      </w:r>
      <w:r w:rsidR="003B694C">
        <w:t>f</w:t>
      </w:r>
      <w:r w:rsidRPr="2056D87C" w:rsidR="034ED610">
        <w:t xml:space="preserve"> the relevant information.</w:t>
      </w:r>
      <w:r w:rsidR="00B9543E">
        <w:t xml:space="preserve"> As </w:t>
      </w:r>
      <w:r w:rsidR="450A187E">
        <w:t>an</w:t>
      </w:r>
      <w:r w:rsidR="00B9543E">
        <w:t xml:space="preserve"> important privacy law</w:t>
      </w:r>
      <w:r w:rsidR="058BD380">
        <w:t>,</w:t>
      </w:r>
      <w:r w:rsidR="00B9543E">
        <w:t xml:space="preserve"> </w:t>
      </w:r>
      <w:r w:rsidR="0047587C">
        <w:t xml:space="preserve">my project must take care not to intrude upon </w:t>
      </w:r>
      <w:r w:rsidR="08C63B3F">
        <w:t>the GDPR</w:t>
      </w:r>
      <w:r w:rsidR="0047587C">
        <w:t xml:space="preserve">, as such </w:t>
      </w:r>
      <w:r w:rsidR="00005876">
        <w:t xml:space="preserve">the following precautions </w:t>
      </w:r>
      <w:r w:rsidR="7961D327">
        <w:t>must be</w:t>
      </w:r>
      <w:r w:rsidR="00005876">
        <w:t xml:space="preserve"> taken.</w:t>
      </w:r>
      <w:r w:rsidR="27E417F4">
        <w:t xml:space="preserve"> Any </w:t>
      </w:r>
      <w:r w:rsidR="30F2AADB">
        <w:t>user testing</w:t>
      </w:r>
      <w:r w:rsidR="1BF4D8EC">
        <w:t xml:space="preserve"> or primary research involving participants</w:t>
      </w:r>
      <w:r w:rsidR="30F2AADB">
        <w:t xml:space="preserve"> </w:t>
      </w:r>
      <w:r w:rsidR="795651EC">
        <w:t>must</w:t>
      </w:r>
      <w:r w:rsidR="5AA69BC7">
        <w:t xml:space="preserve">: </w:t>
      </w:r>
    </w:p>
    <w:p w:rsidR="00B62287" w:rsidP="00CC24E9" w:rsidRDefault="795651EC" w14:paraId="41340437" w14:textId="77777777">
      <w:pPr>
        <w:pStyle w:val="ListParagraph"/>
        <w:numPr>
          <w:ilvl w:val="0"/>
          <w:numId w:val="16"/>
        </w:numPr>
      </w:pPr>
      <w:r>
        <w:t>gather informed consent f</w:t>
      </w:r>
      <w:r w:rsidR="3AD58D06">
        <w:t>or all data to be processed</w:t>
      </w:r>
    </w:p>
    <w:p w:rsidR="00B62287" w:rsidP="00CC24E9" w:rsidRDefault="7717DE1A" w14:paraId="03928FDF" w14:textId="77777777">
      <w:pPr>
        <w:pStyle w:val="ListParagraph"/>
        <w:numPr>
          <w:ilvl w:val="0"/>
          <w:numId w:val="16"/>
        </w:numPr>
      </w:pPr>
      <w:r>
        <w:t xml:space="preserve">only </w:t>
      </w:r>
      <w:r w:rsidR="225B6F50">
        <w:t xml:space="preserve">store </w:t>
      </w:r>
      <w:r>
        <w:t>needed information</w:t>
      </w:r>
    </w:p>
    <w:p w:rsidR="00B62287" w:rsidP="00CC24E9" w:rsidRDefault="7717DE1A" w14:paraId="28A601FB" w14:textId="77777777">
      <w:pPr>
        <w:pStyle w:val="ListParagraph"/>
        <w:numPr>
          <w:ilvl w:val="0"/>
          <w:numId w:val="16"/>
        </w:numPr>
      </w:pPr>
      <w:r>
        <w:t xml:space="preserve">all stored data must be </w:t>
      </w:r>
      <w:r w:rsidR="1DDD2DDC">
        <w:t>secure</w:t>
      </w:r>
      <w:r w:rsidR="17D62CB6">
        <w:t>/confidential</w:t>
      </w:r>
    </w:p>
    <w:p w:rsidR="00B62287" w:rsidP="00CC24E9" w:rsidRDefault="1433CC3A" w14:paraId="03A6B4DB" w14:textId="77777777">
      <w:pPr>
        <w:pStyle w:val="ListParagraph"/>
        <w:numPr>
          <w:ilvl w:val="0"/>
          <w:numId w:val="16"/>
        </w:numPr>
      </w:pPr>
      <w:r>
        <w:t>users</w:t>
      </w:r>
      <w:r w:rsidR="37443433">
        <w:t>/participants</w:t>
      </w:r>
      <w:r>
        <w:t xml:space="preserve"> must have control over their data</w:t>
      </w:r>
      <w:r w:rsidR="2295979B">
        <w:t xml:space="preserve"> </w:t>
      </w:r>
    </w:p>
    <w:p w:rsidR="00B62287" w:rsidP="00267BAF" w:rsidRDefault="2295979B" w14:paraId="2D74F1A7" w14:textId="77777777">
      <w:r w:rsidRPr="2056D87C">
        <w:rPr>
          <w:color w:val="000000" w:themeColor="text1"/>
        </w:rPr>
        <w:t>(Boyd, 2021)</w:t>
      </w:r>
      <w:r w:rsidRPr="2056D87C" w:rsidR="7717DE1A">
        <w:t>.</w:t>
      </w:r>
    </w:p>
    <w:p w:rsidR="5EB92C48" w:rsidP="5EB92C48" w:rsidRDefault="5EB92C48" w14:paraId="7A676111" w14:textId="77777777"/>
    <w:p w:rsidR="11D311B9" w:rsidP="2056D87C" w:rsidRDefault="11D311B9" w14:paraId="6B03BB5D" w14:textId="77777777">
      <w:pPr>
        <w:rPr>
          <w:rFonts w:ascii="Calibri" w:hAnsi="Calibri" w:eastAsia="Calibri" w:cs="Calibri"/>
          <w:color w:val="000000" w:themeColor="text1"/>
        </w:rPr>
      </w:pPr>
      <w:r>
        <w:t>The GDPR dedicates its 2</w:t>
      </w:r>
      <w:r w:rsidRPr="2056D87C">
        <w:rPr>
          <w:vertAlign w:val="superscript"/>
        </w:rPr>
        <w:t>nd</w:t>
      </w:r>
      <w:r>
        <w:t xml:space="preserve"> chapter to informed </w:t>
      </w:r>
      <w:r w:rsidR="20DB2EC7">
        <w:t xml:space="preserve">consent and states </w:t>
      </w:r>
      <w:r w:rsidR="3881A216">
        <w:t>in its 4</w:t>
      </w:r>
      <w:r w:rsidRPr="2056D87C" w:rsidR="3881A216">
        <w:rPr>
          <w:vertAlign w:val="superscript"/>
        </w:rPr>
        <w:t>th</w:t>
      </w:r>
      <w:r w:rsidR="3881A216">
        <w:t xml:space="preserve"> article </w:t>
      </w:r>
      <w:r w:rsidR="20DB2EC7">
        <w:t>that “</w:t>
      </w:r>
      <w:r w:rsidRPr="2056D87C" w:rsidR="20DB2EC7">
        <w:rPr>
          <w:rFonts w:ascii="Calibri" w:hAnsi="Calibri" w:eastAsia="Calibri" w:cs="Calibri"/>
          <w:i/>
          <w:iCs/>
          <w:color w:val="000000" w:themeColor="text1"/>
        </w:rPr>
        <w:t xml:space="preserve">'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w:t>
      </w:r>
      <w:r w:rsidRPr="2056D87C" w:rsidR="20DB2EC7">
        <w:rPr>
          <w:rFonts w:ascii="Calibri" w:hAnsi="Calibri" w:eastAsia="Calibri" w:cs="Calibri"/>
          <w:i/>
          <w:iCs/>
          <w:color w:val="000000" w:themeColor="text1"/>
        </w:rPr>
        <w:lastRenderedPageBreak/>
        <w:t xml:space="preserve">social identity of that natural person;” </w:t>
      </w:r>
      <w:r w:rsidRPr="2056D87C" w:rsidR="44B4EAD3">
        <w:rPr>
          <w:rFonts w:ascii="Calibri" w:hAnsi="Calibri" w:eastAsia="Calibri" w:cs="Calibri"/>
          <w:color w:val="000000" w:themeColor="text1"/>
        </w:rPr>
        <w:t>and “</w:t>
      </w:r>
      <w:r w:rsidRPr="2056D87C" w:rsidR="44B4EAD3">
        <w:rPr>
          <w:rFonts w:ascii="Calibri" w:hAnsi="Calibri" w:eastAsia="Calibri" w:cs="Calibri"/>
          <w:i/>
          <w:iCs/>
          <w:color w:val="000000" w:themeColor="text1"/>
        </w:rPr>
        <w:t>‘processing’ 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r w:rsidRPr="2056D87C" w:rsidR="44B4EAD3">
        <w:rPr>
          <w:rFonts w:ascii="Calibri" w:hAnsi="Calibri" w:eastAsia="Calibri" w:cs="Calibri"/>
          <w:color w:val="000000" w:themeColor="text1"/>
        </w:rPr>
        <w:t>”</w:t>
      </w:r>
      <w:r w:rsidRPr="2056D87C" w:rsidR="3EF26928">
        <w:rPr>
          <w:color w:val="000000" w:themeColor="text1"/>
        </w:rPr>
        <w:t xml:space="preserve"> </w:t>
      </w:r>
      <w:r w:rsidRPr="2056D87C" w:rsidR="11B212E1">
        <w:rPr>
          <w:color w:val="000000" w:themeColor="text1"/>
        </w:rPr>
        <w:t>(GDPR Archives - GDPR.</w:t>
      </w:r>
      <w:r w:rsidRPr="2056D87C" w:rsidR="14790112">
        <w:rPr>
          <w:color w:val="000000" w:themeColor="text1"/>
        </w:rPr>
        <w:t>EU</w:t>
      </w:r>
      <w:r w:rsidRPr="2056D87C" w:rsidR="11B212E1">
        <w:rPr>
          <w:color w:val="000000" w:themeColor="text1"/>
        </w:rPr>
        <w:t>, 2016)</w:t>
      </w:r>
      <w:r w:rsidRPr="2056D87C" w:rsidR="11B212E1">
        <w:t xml:space="preserve"> </w:t>
      </w:r>
      <w:r w:rsidRPr="2056D87C" w:rsidR="44B4EAD3">
        <w:rPr>
          <w:color w:val="000000" w:themeColor="text1"/>
        </w:rPr>
        <w:t>Th</w:t>
      </w:r>
      <w:r w:rsidRPr="2056D87C" w:rsidR="44B4EAD3">
        <w:rPr>
          <w:rFonts w:ascii="Calibri" w:hAnsi="Calibri" w:eastAsia="Calibri" w:cs="Calibri"/>
          <w:color w:val="000000" w:themeColor="text1"/>
        </w:rPr>
        <w:t xml:space="preserve">is means that any data that could potentially be used </w:t>
      </w:r>
      <w:r w:rsidRPr="2056D87C" w:rsidR="43DB5B96">
        <w:rPr>
          <w:rFonts w:ascii="Calibri" w:hAnsi="Calibri" w:eastAsia="Calibri" w:cs="Calibri"/>
          <w:color w:val="000000" w:themeColor="text1"/>
        </w:rPr>
        <w:t xml:space="preserve">to </w:t>
      </w:r>
      <w:r w:rsidRPr="2056D87C" w:rsidR="7831EBDB">
        <w:rPr>
          <w:rFonts w:ascii="Calibri" w:hAnsi="Calibri" w:eastAsia="Calibri" w:cs="Calibri"/>
          <w:color w:val="000000" w:themeColor="text1"/>
        </w:rPr>
        <w:t>find</w:t>
      </w:r>
      <w:r w:rsidRPr="2056D87C" w:rsidR="43DB5B96">
        <w:rPr>
          <w:rFonts w:ascii="Calibri" w:hAnsi="Calibri" w:eastAsia="Calibri" w:cs="Calibri"/>
          <w:color w:val="000000" w:themeColor="text1"/>
        </w:rPr>
        <w:t xml:space="preserve"> a person involved in the user testing</w:t>
      </w:r>
      <w:r w:rsidRPr="2056D87C" w:rsidR="528B03AC">
        <w:rPr>
          <w:rFonts w:ascii="Calibri" w:hAnsi="Calibri" w:eastAsia="Calibri" w:cs="Calibri"/>
          <w:color w:val="000000" w:themeColor="text1"/>
        </w:rPr>
        <w:t xml:space="preserve"> or research</w:t>
      </w:r>
      <w:r w:rsidRPr="2056D87C" w:rsidR="43DB5B96">
        <w:rPr>
          <w:rFonts w:ascii="Calibri" w:hAnsi="Calibri" w:eastAsia="Calibri" w:cs="Calibri"/>
          <w:color w:val="000000" w:themeColor="text1"/>
        </w:rPr>
        <w:t xml:space="preserve"> is classified as personal data</w:t>
      </w:r>
      <w:r w:rsidRPr="2056D87C" w:rsidR="2761A7C2">
        <w:rPr>
          <w:rFonts w:ascii="Calibri" w:hAnsi="Calibri" w:eastAsia="Calibri" w:cs="Calibri"/>
          <w:color w:val="000000" w:themeColor="text1"/>
        </w:rPr>
        <w:t xml:space="preserve"> and any viewing of this data is classified as processing.</w:t>
      </w:r>
    </w:p>
    <w:p w:rsidR="5EB92C48" w:rsidP="5EB92C48" w:rsidRDefault="5EB92C48" w14:paraId="0937D819" w14:textId="77777777">
      <w:pPr>
        <w:rPr>
          <w:rFonts w:ascii="Calibri" w:hAnsi="Calibri" w:eastAsia="Calibri" w:cs="Calibri"/>
          <w:color w:val="000000" w:themeColor="text1"/>
        </w:rPr>
      </w:pPr>
    </w:p>
    <w:p w:rsidR="546A5687" w:rsidP="2056D87C" w:rsidRDefault="546A5687" w14:paraId="3E69ED8E" w14:textId="2C709DA7">
      <w:pPr>
        <w:rPr>
          <w:rFonts w:ascii="Calibri" w:hAnsi="Calibri" w:eastAsia="Calibri" w:cs="Calibri"/>
          <w:color w:val="000000" w:themeColor="text1"/>
        </w:rPr>
      </w:pPr>
      <w:r w:rsidRPr="4E67FEC7">
        <w:rPr>
          <w:rFonts w:ascii="Calibri" w:hAnsi="Calibri" w:eastAsia="Calibri" w:cs="Calibri"/>
          <w:color w:val="000000" w:themeColor="text1"/>
        </w:rPr>
        <w:t>The GDPR states in Article 4 that you are</w:t>
      </w:r>
      <w:r w:rsidRPr="4E67FEC7" w:rsidR="5796852C">
        <w:rPr>
          <w:rFonts w:ascii="Calibri" w:hAnsi="Calibri" w:eastAsia="Calibri" w:cs="Calibri"/>
          <w:color w:val="000000" w:themeColor="text1"/>
        </w:rPr>
        <w:t xml:space="preserve"> held</w:t>
      </w:r>
      <w:r w:rsidRPr="4E67FEC7">
        <w:rPr>
          <w:rFonts w:ascii="Calibri" w:hAnsi="Calibri" w:eastAsia="Calibri" w:cs="Calibri"/>
          <w:color w:val="000000" w:themeColor="text1"/>
        </w:rPr>
        <w:t xml:space="preserve"> responsible for</w:t>
      </w:r>
      <w:r w:rsidRPr="4E67FEC7" w:rsidR="4892E30C">
        <w:rPr>
          <w:rFonts w:ascii="Calibri" w:hAnsi="Calibri" w:eastAsia="Calibri" w:cs="Calibri"/>
          <w:color w:val="000000" w:themeColor="text1"/>
        </w:rPr>
        <w:t xml:space="preserve"> the collection of your data but also</w:t>
      </w:r>
      <w:r w:rsidRPr="4E67FEC7">
        <w:rPr>
          <w:rFonts w:ascii="Calibri" w:hAnsi="Calibri" w:eastAsia="Calibri" w:cs="Calibri"/>
          <w:color w:val="000000" w:themeColor="text1"/>
        </w:rPr>
        <w:t xml:space="preserve"> the passing of c</w:t>
      </w:r>
      <w:r w:rsidRPr="4E67FEC7" w:rsidR="4CBD8716">
        <w:rPr>
          <w:rFonts w:ascii="Calibri" w:hAnsi="Calibri" w:eastAsia="Calibri" w:cs="Calibri"/>
          <w:color w:val="000000" w:themeColor="text1"/>
        </w:rPr>
        <w:t>ollected data to third parties</w:t>
      </w:r>
      <w:r w:rsidRPr="4E67FEC7" w:rsidR="6A461636">
        <w:rPr>
          <w:rFonts w:ascii="Calibri" w:hAnsi="Calibri" w:eastAsia="Calibri" w:cs="Calibri"/>
          <w:color w:val="000000" w:themeColor="text1"/>
        </w:rPr>
        <w:t>. These are separated as “Controllers” and “Processors</w:t>
      </w:r>
      <w:r w:rsidRPr="4E67FEC7" w:rsidR="5B3BF9AD">
        <w:rPr>
          <w:rFonts w:ascii="Calibri" w:hAnsi="Calibri" w:eastAsia="Calibri" w:cs="Calibri"/>
          <w:color w:val="000000" w:themeColor="text1"/>
        </w:rPr>
        <w:t>.</w:t>
      </w:r>
      <w:r w:rsidRPr="4E67FEC7" w:rsidR="7232197E">
        <w:rPr>
          <w:rFonts w:ascii="Calibri" w:hAnsi="Calibri" w:eastAsia="Calibri" w:cs="Calibri"/>
          <w:color w:val="000000" w:themeColor="text1"/>
        </w:rPr>
        <w:t>”</w:t>
      </w:r>
      <w:r w:rsidRPr="4E67FEC7" w:rsidR="3D4F8E29">
        <w:rPr>
          <w:rFonts w:ascii="Calibri" w:hAnsi="Calibri" w:eastAsia="Calibri" w:cs="Calibri"/>
          <w:color w:val="000000" w:themeColor="text1"/>
        </w:rPr>
        <w:t xml:space="preserve"> However, because I </w:t>
      </w:r>
      <w:r w:rsidRPr="4E67FEC7" w:rsidR="2A4BE114">
        <w:rPr>
          <w:rFonts w:ascii="Calibri" w:hAnsi="Calibri" w:eastAsia="Calibri" w:cs="Calibri"/>
          <w:color w:val="000000" w:themeColor="text1"/>
        </w:rPr>
        <w:t xml:space="preserve">didn’t </w:t>
      </w:r>
      <w:r w:rsidRPr="4E67FEC7" w:rsidR="3D4F8E29">
        <w:rPr>
          <w:rFonts w:ascii="Calibri" w:hAnsi="Calibri" w:eastAsia="Calibri" w:cs="Calibri"/>
          <w:color w:val="000000" w:themeColor="text1"/>
        </w:rPr>
        <w:t>plan to involve third parties in my project, I function without a processor</w:t>
      </w:r>
      <w:r w:rsidRPr="4E67FEC7" w:rsidR="76120F18">
        <w:rPr>
          <w:rFonts w:ascii="Calibri" w:hAnsi="Calibri" w:eastAsia="Calibri" w:cs="Calibri"/>
          <w:color w:val="000000" w:themeColor="text1"/>
        </w:rPr>
        <w:t xml:space="preserve"> and simply need</w:t>
      </w:r>
      <w:r w:rsidRPr="4E67FEC7" w:rsidR="55E8216B">
        <w:rPr>
          <w:rFonts w:ascii="Calibri" w:hAnsi="Calibri" w:eastAsia="Calibri" w:cs="Calibri"/>
          <w:color w:val="000000" w:themeColor="text1"/>
        </w:rPr>
        <w:t>ed</w:t>
      </w:r>
      <w:r w:rsidRPr="4E67FEC7" w:rsidR="76120F18">
        <w:rPr>
          <w:rFonts w:ascii="Calibri" w:hAnsi="Calibri" w:eastAsia="Calibri" w:cs="Calibri"/>
          <w:color w:val="000000" w:themeColor="text1"/>
        </w:rPr>
        <w:t xml:space="preserve"> to focus on data security.</w:t>
      </w:r>
    </w:p>
    <w:p w:rsidR="5EB92C48" w:rsidP="5EB92C48" w:rsidRDefault="5EB92C48" w14:paraId="00CB3C74" w14:textId="77777777">
      <w:pPr>
        <w:rPr>
          <w:rFonts w:ascii="Calibri" w:hAnsi="Calibri" w:eastAsia="Calibri" w:cs="Calibri"/>
          <w:color w:val="000000" w:themeColor="text1"/>
        </w:rPr>
      </w:pPr>
    </w:p>
    <w:p w:rsidR="6EF8503E" w:rsidP="5EB92C48" w:rsidRDefault="6EF8503E" w14:paraId="0FDAD5C8" w14:textId="77777777">
      <w:pPr>
        <w:rPr>
          <w:rFonts w:ascii="Calibri" w:hAnsi="Calibri" w:eastAsia="Calibri" w:cs="Calibri"/>
        </w:rPr>
      </w:pPr>
      <w:r w:rsidRPr="5EB92C48">
        <w:rPr>
          <w:rFonts w:ascii="Calibri" w:hAnsi="Calibri" w:eastAsia="Calibri" w:cs="Calibri"/>
          <w:color w:val="000000" w:themeColor="text1"/>
        </w:rPr>
        <w:t>In terms of participants having control over their da</w:t>
      </w:r>
      <w:r w:rsidRPr="5EB92C48">
        <w:rPr>
          <w:color w:val="000000" w:themeColor="text1"/>
        </w:rPr>
        <w:t>ta</w:t>
      </w:r>
      <w:r w:rsidRPr="5EB92C48" w:rsidR="7C8EB44F">
        <w:rPr>
          <w:color w:val="000000" w:themeColor="text1"/>
        </w:rPr>
        <w:t xml:space="preserve">, the GDPR dictates that; </w:t>
      </w:r>
    </w:p>
    <w:p w:rsidR="2CB16B02" w:rsidP="00CC24E9" w:rsidRDefault="03B4B68C" w14:paraId="59481081" w14:textId="77777777">
      <w:pPr>
        <w:pStyle w:val="ListParagraph"/>
        <w:numPr>
          <w:ilvl w:val="0"/>
          <w:numId w:val="18"/>
        </w:numPr>
        <w:rPr>
          <w:color w:val="000000" w:themeColor="text1"/>
        </w:rPr>
      </w:pPr>
      <w:r w:rsidRPr="00343A63">
        <w:rPr>
          <w:color w:val="000000" w:themeColor="text1"/>
        </w:rPr>
        <w:t>“</w:t>
      </w:r>
      <w:r w:rsidRPr="00343A63" w:rsidR="2CB16B02">
        <w:rPr>
          <w:color w:val="000000" w:themeColor="text1"/>
        </w:rPr>
        <w:t xml:space="preserve">You </w:t>
      </w:r>
      <w:r w:rsidRPr="00343A63" w:rsidR="3216CD80">
        <w:rPr>
          <w:color w:val="000000" w:themeColor="text1"/>
        </w:rPr>
        <w:t>must</w:t>
      </w:r>
      <w:r w:rsidRPr="00343A63" w:rsidR="2CB16B02">
        <w:rPr>
          <w:color w:val="000000" w:themeColor="text1"/>
        </w:rPr>
        <w:t xml:space="preserve"> tell your users why you are collecting their data, what you are doing with it and how long you are keeping it.</w:t>
      </w:r>
    </w:p>
    <w:p w:rsidR="2CB16B02" w:rsidP="00CC24E9" w:rsidRDefault="2CB16B02" w14:paraId="3CAE08B5" w14:textId="77777777">
      <w:pPr>
        <w:pStyle w:val="ListParagraph"/>
        <w:numPr>
          <w:ilvl w:val="0"/>
          <w:numId w:val="18"/>
        </w:numPr>
        <w:rPr>
          <w:color w:val="000000" w:themeColor="text1"/>
        </w:rPr>
      </w:pPr>
      <w:r w:rsidRPr="2056D87C">
        <w:rPr>
          <w:color w:val="000000" w:themeColor="text1"/>
        </w:rPr>
        <w:t xml:space="preserve">If a user requests it, you </w:t>
      </w:r>
      <w:r w:rsidRPr="2056D87C" w:rsidR="4A6FA844">
        <w:rPr>
          <w:color w:val="000000" w:themeColor="text1"/>
        </w:rPr>
        <w:t>must</w:t>
      </w:r>
      <w:r w:rsidRPr="2056D87C">
        <w:rPr>
          <w:color w:val="000000" w:themeColor="text1"/>
        </w:rPr>
        <w:t xml:space="preserve"> give them a copy of </w:t>
      </w:r>
      <w:r w:rsidRPr="2056D87C" w:rsidR="41F8E403">
        <w:rPr>
          <w:color w:val="000000" w:themeColor="text1"/>
        </w:rPr>
        <w:t>all</w:t>
      </w:r>
      <w:r w:rsidRPr="2056D87C">
        <w:rPr>
          <w:color w:val="000000" w:themeColor="text1"/>
        </w:rPr>
        <w:t xml:space="preserve"> data you have collected about them.</w:t>
      </w:r>
    </w:p>
    <w:p w:rsidR="2CB16B02" w:rsidP="00CC24E9" w:rsidRDefault="2CB16B02" w14:paraId="7B90CFD5" w14:textId="77777777">
      <w:pPr>
        <w:pStyle w:val="ListParagraph"/>
        <w:numPr>
          <w:ilvl w:val="0"/>
          <w:numId w:val="18"/>
        </w:numPr>
        <w:rPr>
          <w:color w:val="000000" w:themeColor="text1"/>
        </w:rPr>
      </w:pPr>
      <w:r w:rsidRPr="67BBC3A0">
        <w:rPr>
          <w:color w:val="000000" w:themeColor="text1"/>
        </w:rPr>
        <w:t xml:space="preserve">If a user says that their data is inaccurate, you </w:t>
      </w:r>
      <w:r w:rsidRPr="67BBC3A0" w:rsidR="6E279FF2">
        <w:rPr>
          <w:color w:val="000000" w:themeColor="text1"/>
        </w:rPr>
        <w:t>must</w:t>
      </w:r>
      <w:r w:rsidRPr="67BBC3A0">
        <w:rPr>
          <w:color w:val="000000" w:themeColor="text1"/>
        </w:rPr>
        <w:t xml:space="preserve"> correct it.</w:t>
      </w:r>
    </w:p>
    <w:p w:rsidR="2CB16B02" w:rsidP="00CC24E9" w:rsidRDefault="2CB16B02" w14:paraId="7D82148A" w14:textId="77777777">
      <w:pPr>
        <w:pStyle w:val="ListParagraph"/>
        <w:numPr>
          <w:ilvl w:val="0"/>
          <w:numId w:val="18"/>
        </w:numPr>
        <w:rPr>
          <w:color w:val="000000" w:themeColor="text1"/>
        </w:rPr>
      </w:pPr>
      <w:r w:rsidRPr="2056D87C">
        <w:rPr>
          <w:color w:val="000000" w:themeColor="text1"/>
        </w:rPr>
        <w:t xml:space="preserve">If a user requests it, you </w:t>
      </w:r>
      <w:r w:rsidRPr="2056D87C" w:rsidR="222A9137">
        <w:rPr>
          <w:color w:val="000000" w:themeColor="text1"/>
        </w:rPr>
        <w:t>must</w:t>
      </w:r>
      <w:r w:rsidRPr="2056D87C">
        <w:rPr>
          <w:color w:val="000000" w:themeColor="text1"/>
        </w:rPr>
        <w:t xml:space="preserve"> </w:t>
      </w:r>
      <w:r w:rsidRPr="2056D87C" w:rsidR="757E0EF5">
        <w:rPr>
          <w:color w:val="000000" w:themeColor="text1"/>
        </w:rPr>
        <w:t>remove</w:t>
      </w:r>
      <w:r w:rsidRPr="2056D87C">
        <w:rPr>
          <w:color w:val="000000" w:themeColor="text1"/>
        </w:rPr>
        <w:t xml:space="preserve"> all their data.</w:t>
      </w:r>
    </w:p>
    <w:p w:rsidR="2CB16B02" w:rsidP="00CC24E9" w:rsidRDefault="2CB16B02" w14:paraId="025ADD36" w14:textId="77777777">
      <w:pPr>
        <w:pStyle w:val="ListParagraph"/>
        <w:numPr>
          <w:ilvl w:val="0"/>
          <w:numId w:val="18"/>
        </w:numPr>
        <w:rPr>
          <w:color w:val="000000" w:themeColor="text1"/>
        </w:rPr>
      </w:pPr>
      <w:r w:rsidRPr="2056D87C">
        <w:rPr>
          <w:color w:val="000000" w:themeColor="text1"/>
        </w:rPr>
        <w:t xml:space="preserve">If a user requests it, you </w:t>
      </w:r>
      <w:r w:rsidRPr="2056D87C" w:rsidR="2728854A">
        <w:rPr>
          <w:color w:val="000000" w:themeColor="text1"/>
        </w:rPr>
        <w:t>must</w:t>
      </w:r>
      <w:r w:rsidRPr="2056D87C">
        <w:rPr>
          <w:color w:val="000000" w:themeColor="text1"/>
        </w:rPr>
        <w:t xml:space="preserve"> stop processing their data.</w:t>
      </w:r>
    </w:p>
    <w:p w:rsidR="2CB16B02" w:rsidP="00CC24E9" w:rsidRDefault="2CB16B02" w14:paraId="72E50375" w14:textId="77777777">
      <w:pPr>
        <w:pStyle w:val="ListParagraph"/>
        <w:numPr>
          <w:ilvl w:val="0"/>
          <w:numId w:val="18"/>
        </w:numPr>
        <w:rPr>
          <w:color w:val="000000" w:themeColor="text1"/>
        </w:rPr>
      </w:pPr>
      <w:r w:rsidRPr="00343A63">
        <w:rPr>
          <w:color w:val="000000" w:themeColor="text1"/>
        </w:rPr>
        <w:t xml:space="preserve">If the user wants to move from your service to another service, you </w:t>
      </w:r>
      <w:r w:rsidRPr="00343A63" w:rsidR="1E0A173E">
        <w:rPr>
          <w:color w:val="000000" w:themeColor="text1"/>
        </w:rPr>
        <w:t>must</w:t>
      </w:r>
      <w:r w:rsidRPr="00343A63">
        <w:rPr>
          <w:color w:val="000000" w:themeColor="text1"/>
        </w:rPr>
        <w:t xml:space="preserve"> allow them to transfer their data out of your service in a machine-readable format.</w:t>
      </w:r>
    </w:p>
    <w:p w:rsidR="2CB16B02" w:rsidP="00CC24E9" w:rsidRDefault="2CB16B02" w14:paraId="56C28B1A" w14:textId="77777777">
      <w:pPr>
        <w:pStyle w:val="ListParagraph"/>
        <w:numPr>
          <w:ilvl w:val="0"/>
          <w:numId w:val="18"/>
        </w:numPr>
        <w:rPr>
          <w:color w:val="000000" w:themeColor="text1"/>
        </w:rPr>
      </w:pPr>
      <w:r w:rsidRPr="67BBC3A0">
        <w:rPr>
          <w:color w:val="000000" w:themeColor="text1"/>
        </w:rPr>
        <w:t xml:space="preserve">A user has a special right to object to their data being </w:t>
      </w:r>
      <w:r>
        <w:t>used for certain purposes</w:t>
      </w:r>
      <w:r w:rsidRPr="67BBC3A0">
        <w:rPr>
          <w:color w:val="000000" w:themeColor="text1"/>
        </w:rPr>
        <w:t>, like direct marketing.</w:t>
      </w:r>
    </w:p>
    <w:p w:rsidR="2CB16B02" w:rsidP="00CC24E9" w:rsidRDefault="2CB16B02" w14:paraId="005F4F13" w14:textId="18ECD7DE">
      <w:pPr>
        <w:pStyle w:val="ListParagraph"/>
        <w:numPr>
          <w:ilvl w:val="0"/>
          <w:numId w:val="18"/>
        </w:numPr>
        <w:rPr>
          <w:color w:val="000000" w:themeColor="text1"/>
        </w:rPr>
      </w:pPr>
      <w:r w:rsidRPr="67BBC3A0">
        <w:rPr>
          <w:color w:val="000000" w:themeColor="text1"/>
        </w:rPr>
        <w:t>If you are using personal data for automated decision</w:t>
      </w:r>
      <w:r w:rsidR="00C11A9E">
        <w:rPr>
          <w:color w:val="000000" w:themeColor="text1"/>
        </w:rPr>
        <w:t>-</w:t>
      </w:r>
      <w:r w:rsidRPr="67BBC3A0">
        <w:rPr>
          <w:color w:val="000000" w:themeColor="text1"/>
        </w:rPr>
        <w:t xml:space="preserve">making or profiling (like feeding customer data into a machine learning model to approve a home loan), then you are exposed to </w:t>
      </w:r>
      <w:r>
        <w:t>a bunch of extra requirements</w:t>
      </w:r>
      <w:r w:rsidRPr="67BBC3A0">
        <w:rPr>
          <w:color w:val="000000" w:themeColor="text1"/>
        </w:rPr>
        <w:t xml:space="preserve"> around explaining how your model works, having an appeal system and so on.”</w:t>
      </w:r>
    </w:p>
    <w:p w:rsidR="02711892" w:rsidP="5EB92C48" w:rsidRDefault="02711892" w14:paraId="63692B38" w14:textId="5122318B">
      <w:pPr>
        <w:rPr>
          <w:color w:val="000000" w:themeColor="text1"/>
        </w:rPr>
      </w:pPr>
      <w:r w:rsidRPr="5EB92C48">
        <w:rPr>
          <w:color w:val="000000" w:themeColor="text1"/>
        </w:rPr>
        <w:t xml:space="preserve"> (</w:t>
      </w:r>
      <w:proofErr w:type="spellStart"/>
      <w:r w:rsidRPr="5EB92C48">
        <w:rPr>
          <w:color w:val="000000" w:themeColor="text1"/>
        </w:rPr>
        <w:t>Geitgey</w:t>
      </w:r>
      <w:proofErr w:type="spellEnd"/>
      <w:r w:rsidRPr="5EB92C48">
        <w:rPr>
          <w:color w:val="000000" w:themeColor="text1"/>
        </w:rPr>
        <w:t>, 2018)</w:t>
      </w:r>
      <w:r w:rsidRPr="5EB92C48" w:rsidR="418BF6CB">
        <w:rPr>
          <w:color w:val="000000" w:themeColor="text1"/>
        </w:rPr>
        <w:t xml:space="preserve">. If the user/participant in any of my research or testing makes any of these demands I must </w:t>
      </w:r>
      <w:r w:rsidRPr="5EB92C48" w:rsidR="0EB30A7C">
        <w:rPr>
          <w:color w:val="000000" w:themeColor="text1"/>
        </w:rPr>
        <w:t xml:space="preserve">honour </w:t>
      </w:r>
      <w:r w:rsidRPr="5EB92C48" w:rsidR="418BF6CB">
        <w:rPr>
          <w:color w:val="000000" w:themeColor="text1"/>
        </w:rPr>
        <w:t>them.</w:t>
      </w:r>
    </w:p>
    <w:p w:rsidR="5EB92C48" w:rsidP="5EB92C48" w:rsidRDefault="5EB92C48" w14:paraId="54AC00B3" w14:textId="77777777">
      <w:pPr>
        <w:rPr>
          <w:rFonts w:ascii="Calibri" w:hAnsi="Calibri" w:eastAsia="Calibri" w:cs="Calibri"/>
          <w:color w:val="000000" w:themeColor="text1"/>
        </w:rPr>
      </w:pPr>
    </w:p>
    <w:p w:rsidR="2561DC05" w:rsidP="2056D87C" w:rsidRDefault="2561DC05" w14:paraId="65A3B6D4" w14:textId="24D97696">
      <w:pPr>
        <w:rPr>
          <w:rFonts w:ascii="Calibri" w:hAnsi="Calibri" w:eastAsia="Calibri" w:cs="Calibri"/>
          <w:color w:val="000000" w:themeColor="text1"/>
        </w:rPr>
      </w:pPr>
      <w:r w:rsidRPr="4E67FEC7">
        <w:rPr>
          <w:rFonts w:ascii="Calibri" w:hAnsi="Calibri" w:eastAsia="Calibri" w:cs="Calibri"/>
          <w:color w:val="000000" w:themeColor="text1"/>
        </w:rPr>
        <w:t>T</w:t>
      </w:r>
      <w:r w:rsidRPr="4E67FEC7" w:rsidR="5A4CBAC9">
        <w:rPr>
          <w:rFonts w:ascii="Calibri" w:hAnsi="Calibri" w:eastAsia="Calibri" w:cs="Calibri"/>
          <w:color w:val="000000" w:themeColor="text1"/>
        </w:rPr>
        <w:t>aking the above facts into consideration, to</w:t>
      </w:r>
      <w:r w:rsidRPr="4E67FEC7">
        <w:rPr>
          <w:rFonts w:ascii="Calibri" w:hAnsi="Calibri" w:eastAsia="Calibri" w:cs="Calibri"/>
          <w:color w:val="000000" w:themeColor="text1"/>
        </w:rPr>
        <w:t xml:space="preserve"> ensure user testing</w:t>
      </w:r>
      <w:r w:rsidRPr="4E67FEC7" w:rsidR="2FFE3594">
        <w:rPr>
          <w:rFonts w:ascii="Calibri" w:hAnsi="Calibri" w:eastAsia="Calibri" w:cs="Calibri"/>
          <w:color w:val="000000" w:themeColor="text1"/>
        </w:rPr>
        <w:t>/participation in primary research</w:t>
      </w:r>
      <w:r w:rsidRPr="4E67FEC7">
        <w:rPr>
          <w:rFonts w:ascii="Calibri" w:hAnsi="Calibri" w:eastAsia="Calibri" w:cs="Calibri"/>
          <w:color w:val="000000" w:themeColor="text1"/>
        </w:rPr>
        <w:t xml:space="preserve"> remain</w:t>
      </w:r>
      <w:r w:rsidRPr="4E67FEC7" w:rsidR="15E85DC0">
        <w:rPr>
          <w:rFonts w:ascii="Calibri" w:hAnsi="Calibri" w:eastAsia="Calibri" w:cs="Calibri"/>
          <w:color w:val="000000" w:themeColor="text1"/>
        </w:rPr>
        <w:t>ed</w:t>
      </w:r>
      <w:r w:rsidRPr="4E67FEC7">
        <w:rPr>
          <w:rFonts w:ascii="Calibri" w:hAnsi="Calibri" w:eastAsia="Calibri" w:cs="Calibri"/>
          <w:color w:val="000000" w:themeColor="text1"/>
        </w:rPr>
        <w:t xml:space="preserve"> ethical and me</w:t>
      </w:r>
      <w:r w:rsidRPr="4E67FEC7" w:rsidR="1550E9E9">
        <w:rPr>
          <w:rFonts w:ascii="Calibri" w:hAnsi="Calibri" w:eastAsia="Calibri" w:cs="Calibri"/>
          <w:color w:val="000000" w:themeColor="text1"/>
        </w:rPr>
        <w:t>t</w:t>
      </w:r>
      <w:r w:rsidRPr="4E67FEC7">
        <w:rPr>
          <w:rFonts w:ascii="Calibri" w:hAnsi="Calibri" w:eastAsia="Calibri" w:cs="Calibri"/>
          <w:color w:val="000000" w:themeColor="text1"/>
        </w:rPr>
        <w:t xml:space="preserve"> these regulations</w:t>
      </w:r>
      <w:r w:rsidRPr="4E67FEC7" w:rsidR="6E3377F6">
        <w:rPr>
          <w:rFonts w:ascii="Calibri" w:hAnsi="Calibri" w:eastAsia="Calibri" w:cs="Calibri"/>
          <w:color w:val="000000" w:themeColor="text1"/>
        </w:rPr>
        <w:t xml:space="preserve"> I decided upon these requirements for my research</w:t>
      </w:r>
      <w:r w:rsidRPr="4E67FEC7" w:rsidR="46D766EC">
        <w:rPr>
          <w:rFonts w:ascii="Calibri" w:hAnsi="Calibri" w:eastAsia="Calibri" w:cs="Calibri"/>
          <w:color w:val="000000" w:themeColor="text1"/>
        </w:rPr>
        <w:t>:</w:t>
      </w:r>
    </w:p>
    <w:p w:rsidR="2561DC05" w:rsidP="00CC24E9" w:rsidRDefault="12E64605" w14:paraId="54A9E11E" w14:textId="764493B0">
      <w:pPr>
        <w:pStyle w:val="ListParagraph"/>
        <w:numPr>
          <w:ilvl w:val="0"/>
          <w:numId w:val="15"/>
        </w:numPr>
        <w:rPr>
          <w:rFonts w:ascii="Calibri" w:hAnsi="Calibri" w:eastAsia="Calibri" w:cs="Calibri"/>
          <w:color w:val="000000" w:themeColor="text1"/>
        </w:rPr>
      </w:pPr>
      <w:r w:rsidRPr="4E67FEC7">
        <w:rPr>
          <w:rFonts w:ascii="Calibri" w:hAnsi="Calibri" w:eastAsia="Calibri" w:cs="Calibri"/>
          <w:color w:val="000000" w:themeColor="text1"/>
        </w:rPr>
        <w:t xml:space="preserve"> </w:t>
      </w:r>
      <w:r w:rsidRPr="4E67FEC7" w:rsidR="11EEA2F6">
        <w:rPr>
          <w:rFonts w:ascii="Calibri" w:hAnsi="Calibri" w:eastAsia="Calibri" w:cs="Calibri"/>
          <w:color w:val="000000" w:themeColor="text1"/>
        </w:rPr>
        <w:t>C</w:t>
      </w:r>
      <w:r w:rsidRPr="4E67FEC7">
        <w:rPr>
          <w:rFonts w:ascii="Calibri" w:hAnsi="Calibri" w:eastAsia="Calibri" w:cs="Calibri"/>
          <w:color w:val="000000" w:themeColor="text1"/>
        </w:rPr>
        <w:t xml:space="preserve">onsent forms must be filled out before </w:t>
      </w:r>
      <w:r w:rsidRPr="4E67FEC7" w:rsidR="0DB40316">
        <w:rPr>
          <w:rFonts w:ascii="Calibri" w:hAnsi="Calibri" w:eastAsia="Calibri" w:cs="Calibri"/>
          <w:color w:val="000000" w:themeColor="text1"/>
        </w:rPr>
        <w:t xml:space="preserve">the disclosure </w:t>
      </w:r>
      <w:r w:rsidRPr="4E67FEC7" w:rsidR="13966758">
        <w:rPr>
          <w:rFonts w:ascii="Calibri" w:hAnsi="Calibri" w:eastAsia="Calibri" w:cs="Calibri"/>
          <w:color w:val="000000" w:themeColor="text1"/>
        </w:rPr>
        <w:t>of any potentially sensitive</w:t>
      </w:r>
      <w:r w:rsidRPr="4E67FEC7">
        <w:rPr>
          <w:rFonts w:ascii="Calibri" w:hAnsi="Calibri" w:eastAsia="Calibri" w:cs="Calibri"/>
          <w:color w:val="000000" w:themeColor="text1"/>
        </w:rPr>
        <w:t xml:space="preserve"> information</w:t>
      </w:r>
      <w:r w:rsidRPr="4E67FEC7" w:rsidR="1D9C2BEC">
        <w:rPr>
          <w:rFonts w:ascii="Calibri" w:hAnsi="Calibri" w:eastAsia="Calibri" w:cs="Calibri"/>
          <w:color w:val="000000" w:themeColor="text1"/>
        </w:rPr>
        <w:t xml:space="preserve">, this will walk the user through </w:t>
      </w:r>
      <w:r w:rsidRPr="4E67FEC7" w:rsidR="44165E06">
        <w:rPr>
          <w:rFonts w:ascii="Calibri" w:hAnsi="Calibri" w:eastAsia="Calibri" w:cs="Calibri"/>
          <w:color w:val="000000" w:themeColor="text1"/>
        </w:rPr>
        <w:t>how, why, where and what data will be collected</w:t>
      </w:r>
      <w:r w:rsidRPr="4E67FEC7" w:rsidR="0675B10D">
        <w:rPr>
          <w:rFonts w:ascii="Calibri" w:hAnsi="Calibri" w:eastAsia="Calibri" w:cs="Calibri"/>
          <w:color w:val="000000" w:themeColor="text1"/>
        </w:rPr>
        <w:t xml:space="preserve"> </w:t>
      </w:r>
      <w:r w:rsidRPr="4E67FEC7" w:rsidR="2C390782">
        <w:rPr>
          <w:rFonts w:ascii="Calibri" w:hAnsi="Calibri" w:eastAsia="Calibri" w:cs="Calibri"/>
          <w:color w:val="000000" w:themeColor="text1"/>
        </w:rPr>
        <w:t>(only to be done if sensitive data was required).</w:t>
      </w:r>
    </w:p>
    <w:p w:rsidR="2561DC05" w:rsidP="00CC24E9" w:rsidRDefault="30409063" w14:paraId="142E30A4" w14:textId="77777777">
      <w:pPr>
        <w:pStyle w:val="ListParagraph"/>
        <w:numPr>
          <w:ilvl w:val="0"/>
          <w:numId w:val="15"/>
        </w:numPr>
        <w:rPr>
          <w:rFonts w:ascii="Calibri" w:hAnsi="Calibri" w:eastAsia="Calibri" w:cs="Calibri"/>
          <w:color w:val="000000" w:themeColor="text1"/>
        </w:rPr>
      </w:pPr>
      <w:r w:rsidRPr="2056D87C">
        <w:rPr>
          <w:rFonts w:ascii="Calibri" w:hAnsi="Calibri" w:eastAsia="Calibri" w:cs="Calibri"/>
          <w:color w:val="000000" w:themeColor="text1"/>
        </w:rPr>
        <w:t>Alternatively,</w:t>
      </w:r>
      <w:r w:rsidRPr="2056D87C" w:rsidR="34F90D16">
        <w:rPr>
          <w:rFonts w:ascii="Calibri" w:hAnsi="Calibri" w:eastAsia="Calibri" w:cs="Calibri"/>
          <w:color w:val="000000" w:themeColor="text1"/>
        </w:rPr>
        <w:t xml:space="preserve"> </w:t>
      </w:r>
      <w:r w:rsidRPr="2056D87C" w:rsidR="0675B10D">
        <w:rPr>
          <w:rFonts w:ascii="Calibri" w:hAnsi="Calibri" w:eastAsia="Calibri" w:cs="Calibri"/>
          <w:color w:val="000000" w:themeColor="text1"/>
        </w:rPr>
        <w:t xml:space="preserve">surveys can be filled out </w:t>
      </w:r>
      <w:r w:rsidRPr="2056D87C" w:rsidR="27C0D1CE">
        <w:rPr>
          <w:rFonts w:ascii="Calibri" w:hAnsi="Calibri" w:eastAsia="Calibri" w:cs="Calibri"/>
          <w:color w:val="000000" w:themeColor="text1"/>
        </w:rPr>
        <w:t>anonymously</w:t>
      </w:r>
      <w:r w:rsidRPr="2056D87C" w:rsidR="0675B10D">
        <w:rPr>
          <w:rFonts w:ascii="Calibri" w:hAnsi="Calibri" w:eastAsia="Calibri" w:cs="Calibri"/>
          <w:color w:val="000000" w:themeColor="text1"/>
        </w:rPr>
        <w:t xml:space="preserve"> via platforms such as Google Forms so long as the information gather</w:t>
      </w:r>
      <w:r w:rsidRPr="2056D87C" w:rsidR="77163C7B">
        <w:rPr>
          <w:rFonts w:ascii="Calibri" w:hAnsi="Calibri" w:eastAsia="Calibri" w:cs="Calibri"/>
          <w:color w:val="000000" w:themeColor="text1"/>
        </w:rPr>
        <w:t>ed</w:t>
      </w:r>
      <w:r w:rsidRPr="2056D87C" w:rsidR="0675B10D">
        <w:rPr>
          <w:rFonts w:ascii="Calibri" w:hAnsi="Calibri" w:eastAsia="Calibri" w:cs="Calibri"/>
          <w:color w:val="000000" w:themeColor="text1"/>
        </w:rPr>
        <w:t xml:space="preserve"> holds </w:t>
      </w:r>
      <w:r w:rsidRPr="2056D87C" w:rsidR="54B759DB">
        <w:rPr>
          <w:rFonts w:ascii="Calibri" w:hAnsi="Calibri" w:eastAsia="Calibri" w:cs="Calibri"/>
          <w:color w:val="000000" w:themeColor="text1"/>
        </w:rPr>
        <w:t>no revealing information about the users.</w:t>
      </w:r>
      <w:r w:rsidRPr="2056D87C" w:rsidR="60A0D430">
        <w:rPr>
          <w:rFonts w:ascii="Calibri" w:hAnsi="Calibri" w:eastAsia="Calibri" w:cs="Calibri"/>
          <w:color w:val="000000" w:themeColor="text1"/>
        </w:rPr>
        <w:t xml:space="preserve"> If the anonymous method is used, then the questions must be designed specifically to avoid gathering sensitive</w:t>
      </w:r>
      <w:r w:rsidRPr="2056D87C" w:rsidR="443D502C">
        <w:rPr>
          <w:rFonts w:ascii="Calibri" w:hAnsi="Calibri" w:eastAsia="Calibri" w:cs="Calibri"/>
          <w:color w:val="000000" w:themeColor="text1"/>
        </w:rPr>
        <w:t>/revealing</w:t>
      </w:r>
      <w:r w:rsidRPr="2056D87C" w:rsidR="60A0D430">
        <w:rPr>
          <w:rFonts w:ascii="Calibri" w:hAnsi="Calibri" w:eastAsia="Calibri" w:cs="Calibri"/>
          <w:color w:val="000000" w:themeColor="text1"/>
        </w:rPr>
        <w:t xml:space="preserve"> information.</w:t>
      </w:r>
      <w:r w:rsidRPr="2056D87C" w:rsidR="44FFBA56">
        <w:rPr>
          <w:rFonts w:ascii="Calibri" w:hAnsi="Calibri" w:eastAsia="Calibri" w:cs="Calibri"/>
          <w:color w:val="000000" w:themeColor="text1"/>
        </w:rPr>
        <w:t xml:space="preserve"> </w:t>
      </w:r>
    </w:p>
    <w:p w:rsidR="2561DC05" w:rsidP="00CC24E9" w:rsidRDefault="44FFBA56" w14:paraId="4B0CB6E7" w14:textId="77777777">
      <w:pPr>
        <w:pStyle w:val="ListParagraph"/>
        <w:numPr>
          <w:ilvl w:val="0"/>
          <w:numId w:val="15"/>
        </w:numPr>
        <w:rPr>
          <w:rFonts w:ascii="Calibri" w:hAnsi="Calibri" w:eastAsia="Calibri" w:cs="Calibri"/>
          <w:color w:val="000000" w:themeColor="text1"/>
        </w:rPr>
      </w:pPr>
      <w:r w:rsidRPr="2056D87C">
        <w:rPr>
          <w:rFonts w:ascii="Calibri" w:hAnsi="Calibri" w:eastAsia="Calibri" w:cs="Calibri"/>
          <w:color w:val="000000" w:themeColor="text1"/>
        </w:rPr>
        <w:t>All information gathered is to be stored in a protected location</w:t>
      </w:r>
      <w:r w:rsidRPr="2056D87C" w:rsidR="1FCE2F67">
        <w:rPr>
          <w:rFonts w:ascii="Calibri" w:hAnsi="Calibri" w:eastAsia="Calibri" w:cs="Calibri"/>
          <w:color w:val="000000" w:themeColor="text1"/>
        </w:rPr>
        <w:t xml:space="preserve"> </w:t>
      </w:r>
      <w:r w:rsidRPr="2056D87C" w:rsidR="30118032">
        <w:rPr>
          <w:rFonts w:ascii="Calibri" w:hAnsi="Calibri" w:eastAsia="Calibri" w:cs="Calibri"/>
          <w:color w:val="000000" w:themeColor="text1"/>
        </w:rPr>
        <w:t>(</w:t>
      </w:r>
      <w:r w:rsidRPr="2056D87C" w:rsidR="1FCE2F67">
        <w:rPr>
          <w:rFonts w:ascii="Calibri" w:hAnsi="Calibri" w:eastAsia="Calibri" w:cs="Calibri"/>
          <w:color w:val="000000" w:themeColor="text1"/>
        </w:rPr>
        <w:t>such as a password</w:t>
      </w:r>
      <w:r w:rsidRPr="2056D87C" w:rsidR="3E49B953">
        <w:rPr>
          <w:rFonts w:ascii="Calibri" w:hAnsi="Calibri" w:eastAsia="Calibri" w:cs="Calibri"/>
          <w:color w:val="000000" w:themeColor="text1"/>
        </w:rPr>
        <w:t>-</w:t>
      </w:r>
      <w:r w:rsidRPr="2056D87C" w:rsidR="1FCE2F67">
        <w:rPr>
          <w:rFonts w:ascii="Calibri" w:hAnsi="Calibri" w:eastAsia="Calibri" w:cs="Calibri"/>
          <w:color w:val="000000" w:themeColor="text1"/>
        </w:rPr>
        <w:t xml:space="preserve">protected location on </w:t>
      </w:r>
      <w:r w:rsidR="26AE3C5E">
        <w:t>Brighton University’s secure OneDrive</w:t>
      </w:r>
      <w:r w:rsidR="05542BFE">
        <w:t>)</w:t>
      </w:r>
      <w:r w:rsidRPr="2056D87C">
        <w:rPr>
          <w:rFonts w:ascii="Calibri" w:hAnsi="Calibri" w:eastAsia="Calibri" w:cs="Calibri"/>
          <w:color w:val="000000" w:themeColor="text1"/>
        </w:rPr>
        <w:t xml:space="preserve"> and only the needed information will be stored.</w:t>
      </w:r>
      <w:r w:rsidRPr="2056D87C" w:rsidR="11D0330A">
        <w:rPr>
          <w:rFonts w:ascii="Calibri" w:hAnsi="Calibri" w:eastAsia="Calibri" w:cs="Calibri"/>
          <w:color w:val="000000" w:themeColor="text1"/>
        </w:rPr>
        <w:t xml:space="preserve"> </w:t>
      </w:r>
    </w:p>
    <w:p w:rsidR="2561DC05" w:rsidP="00CC24E9" w:rsidRDefault="11D0330A" w14:paraId="41D1A604" w14:textId="7890A739">
      <w:pPr>
        <w:pStyle w:val="ListParagraph"/>
        <w:numPr>
          <w:ilvl w:val="0"/>
          <w:numId w:val="15"/>
        </w:numPr>
        <w:rPr>
          <w:rFonts w:ascii="Calibri" w:hAnsi="Calibri" w:eastAsia="Calibri" w:cs="Calibri"/>
          <w:color w:val="000000" w:themeColor="text1"/>
        </w:rPr>
      </w:pPr>
      <w:r w:rsidRPr="2056D87C">
        <w:rPr>
          <w:rFonts w:ascii="Calibri" w:hAnsi="Calibri" w:eastAsia="Calibri" w:cs="Calibri"/>
          <w:color w:val="000000" w:themeColor="text1"/>
        </w:rPr>
        <w:t xml:space="preserve">As previously </w:t>
      </w:r>
      <w:r w:rsidRPr="2056D87C" w:rsidR="5D0C0D0A">
        <w:rPr>
          <w:rFonts w:ascii="Calibri" w:hAnsi="Calibri" w:eastAsia="Calibri" w:cs="Calibri"/>
          <w:color w:val="000000" w:themeColor="text1"/>
        </w:rPr>
        <w:t>stated,</w:t>
      </w:r>
      <w:r w:rsidRPr="2056D87C">
        <w:rPr>
          <w:rFonts w:ascii="Calibri" w:hAnsi="Calibri" w:eastAsia="Calibri" w:cs="Calibri"/>
          <w:color w:val="000000" w:themeColor="text1"/>
        </w:rPr>
        <w:t xml:space="preserve"> the users must have control over their data</w:t>
      </w:r>
      <w:r w:rsidRPr="2056D87C" w:rsidR="317C8C8B">
        <w:rPr>
          <w:rFonts w:ascii="Calibri" w:hAnsi="Calibri" w:eastAsia="Calibri" w:cs="Calibri"/>
          <w:color w:val="000000" w:themeColor="text1"/>
        </w:rPr>
        <w:t>, this will also be covered using the</w:t>
      </w:r>
      <w:r w:rsidRPr="2056D87C" w:rsidR="02E7119A">
        <w:rPr>
          <w:rFonts w:ascii="Calibri" w:hAnsi="Calibri" w:eastAsia="Calibri" w:cs="Calibri"/>
          <w:color w:val="000000" w:themeColor="text1"/>
        </w:rPr>
        <w:t xml:space="preserve"> above criteria in</w:t>
      </w:r>
      <w:r w:rsidRPr="2056D87C" w:rsidR="317C8C8B">
        <w:rPr>
          <w:rFonts w:ascii="Calibri" w:hAnsi="Calibri" w:eastAsia="Calibri" w:cs="Calibri"/>
          <w:color w:val="000000" w:themeColor="text1"/>
        </w:rPr>
        <w:t xml:space="preserve"> </w:t>
      </w:r>
      <w:r w:rsidRPr="2056D87C" w:rsidR="3061CBC9">
        <w:rPr>
          <w:rFonts w:ascii="Calibri" w:hAnsi="Calibri" w:eastAsia="Calibri" w:cs="Calibri"/>
          <w:color w:val="000000" w:themeColor="text1"/>
        </w:rPr>
        <w:t xml:space="preserve">the </w:t>
      </w:r>
      <w:r w:rsidRPr="2056D87C" w:rsidR="317C8C8B">
        <w:rPr>
          <w:rFonts w:ascii="Calibri" w:hAnsi="Calibri" w:eastAsia="Calibri" w:cs="Calibri"/>
          <w:color w:val="000000" w:themeColor="text1"/>
        </w:rPr>
        <w:t>consent form</w:t>
      </w:r>
      <w:r w:rsidRPr="2056D87C" w:rsidR="506A5CAC">
        <w:rPr>
          <w:rFonts w:ascii="Calibri" w:hAnsi="Calibri" w:eastAsia="Calibri" w:cs="Calibri"/>
          <w:color w:val="000000" w:themeColor="text1"/>
        </w:rPr>
        <w:t xml:space="preserve"> and the fact I will allow the participants to stay in contact with myself as the project manager so that they can make any relevant demands concerning their data</w:t>
      </w:r>
      <w:r w:rsidRPr="2056D87C" w:rsidR="631995A5">
        <w:rPr>
          <w:rFonts w:ascii="Calibri" w:hAnsi="Calibri" w:eastAsia="Calibri" w:cs="Calibri"/>
          <w:color w:val="000000" w:themeColor="text1"/>
        </w:rPr>
        <w:t xml:space="preserve">. </w:t>
      </w:r>
    </w:p>
    <w:p w:rsidR="5EB92C48" w:rsidP="5EB92C48" w:rsidRDefault="5EB92C48" w14:paraId="22DAC916" w14:textId="77777777">
      <w:pPr>
        <w:rPr>
          <w:rFonts w:ascii="Calibri" w:hAnsi="Calibri" w:eastAsia="Calibri" w:cs="Calibri"/>
          <w:color w:val="000000" w:themeColor="text1"/>
        </w:rPr>
      </w:pPr>
    </w:p>
    <w:p w:rsidR="54A951F0" w:rsidP="2056D87C" w:rsidRDefault="54A951F0" w14:paraId="3E611E78" w14:textId="32AA36FB">
      <w:pPr>
        <w:rPr>
          <w:rFonts w:ascii="Calibri" w:hAnsi="Calibri" w:eastAsia="Calibri" w:cs="Calibri"/>
          <w:color w:val="000000" w:themeColor="text1"/>
        </w:rPr>
      </w:pPr>
      <w:r w:rsidRPr="4E67FEC7">
        <w:rPr>
          <w:rFonts w:ascii="Calibri" w:hAnsi="Calibri" w:eastAsia="Calibri" w:cs="Calibri"/>
          <w:color w:val="000000" w:themeColor="text1"/>
        </w:rPr>
        <w:t>All data collected for research purposes w</w:t>
      </w:r>
      <w:r w:rsidRPr="4E67FEC7" w:rsidR="73019C7F">
        <w:rPr>
          <w:rFonts w:ascii="Calibri" w:hAnsi="Calibri" w:eastAsia="Calibri" w:cs="Calibri"/>
          <w:color w:val="000000" w:themeColor="text1"/>
        </w:rPr>
        <w:t xml:space="preserve">ould </w:t>
      </w:r>
      <w:r w:rsidRPr="4E67FEC7">
        <w:rPr>
          <w:rFonts w:ascii="Calibri" w:hAnsi="Calibri" w:eastAsia="Calibri" w:cs="Calibri"/>
          <w:color w:val="000000" w:themeColor="text1"/>
        </w:rPr>
        <w:t>remain only</w:t>
      </w:r>
      <w:r w:rsidRPr="4E67FEC7" w:rsidR="134E3722">
        <w:rPr>
          <w:rFonts w:ascii="Calibri" w:hAnsi="Calibri" w:eastAsia="Calibri" w:cs="Calibri"/>
          <w:color w:val="000000" w:themeColor="text1"/>
        </w:rPr>
        <w:t xml:space="preserve"> used</w:t>
      </w:r>
      <w:r w:rsidRPr="4E67FEC7">
        <w:rPr>
          <w:rFonts w:ascii="Calibri" w:hAnsi="Calibri" w:eastAsia="Calibri" w:cs="Calibri"/>
          <w:color w:val="000000" w:themeColor="text1"/>
        </w:rPr>
        <w:t xml:space="preserve"> for that purpose</w:t>
      </w:r>
      <w:r w:rsidRPr="4E67FEC7" w:rsidR="72FCB5B2">
        <w:rPr>
          <w:rFonts w:ascii="Calibri" w:hAnsi="Calibri" w:eastAsia="Calibri" w:cs="Calibri"/>
          <w:color w:val="000000" w:themeColor="text1"/>
        </w:rPr>
        <w:t>. All data collected w</w:t>
      </w:r>
      <w:r w:rsidRPr="4E67FEC7" w:rsidR="39C219CC">
        <w:rPr>
          <w:rFonts w:ascii="Calibri" w:hAnsi="Calibri" w:eastAsia="Calibri" w:cs="Calibri"/>
          <w:color w:val="000000" w:themeColor="text1"/>
        </w:rPr>
        <w:t xml:space="preserve">ould </w:t>
      </w:r>
      <w:r w:rsidRPr="4E67FEC7" w:rsidR="72FCB5B2">
        <w:rPr>
          <w:rFonts w:ascii="Calibri" w:hAnsi="Calibri" w:eastAsia="Calibri" w:cs="Calibri"/>
          <w:color w:val="000000" w:themeColor="text1"/>
        </w:rPr>
        <w:t xml:space="preserve">be anonymised </w:t>
      </w:r>
      <w:r w:rsidRPr="4E67FEC7" w:rsidR="6A2B76D0">
        <w:rPr>
          <w:rFonts w:ascii="Calibri" w:hAnsi="Calibri" w:eastAsia="Calibri" w:cs="Calibri"/>
          <w:color w:val="000000" w:themeColor="text1"/>
        </w:rPr>
        <w:t>by separating data from identifying features</w:t>
      </w:r>
      <w:r w:rsidRPr="4E67FEC7" w:rsidR="28D05C02">
        <w:rPr>
          <w:rFonts w:ascii="Calibri" w:hAnsi="Calibri" w:eastAsia="Calibri" w:cs="Calibri"/>
          <w:color w:val="000000" w:themeColor="text1"/>
        </w:rPr>
        <w:t xml:space="preserve"> but allow</w:t>
      </w:r>
      <w:r w:rsidRPr="4E67FEC7" w:rsidR="3E27E98F">
        <w:rPr>
          <w:rFonts w:ascii="Calibri" w:hAnsi="Calibri" w:eastAsia="Calibri" w:cs="Calibri"/>
          <w:color w:val="000000" w:themeColor="text1"/>
        </w:rPr>
        <w:t>ing</w:t>
      </w:r>
      <w:r w:rsidRPr="4E67FEC7" w:rsidR="28D05C02">
        <w:rPr>
          <w:rFonts w:ascii="Calibri" w:hAnsi="Calibri" w:eastAsia="Calibri" w:cs="Calibri"/>
          <w:color w:val="000000" w:themeColor="text1"/>
        </w:rPr>
        <w:t xml:space="preserve"> users access to their data by assigning them codes</w:t>
      </w:r>
      <w:r w:rsidRPr="4E67FEC7" w:rsidR="2347F9D8">
        <w:rPr>
          <w:rFonts w:ascii="Calibri" w:hAnsi="Calibri" w:eastAsia="Calibri" w:cs="Calibri"/>
          <w:color w:val="000000" w:themeColor="text1"/>
        </w:rPr>
        <w:t xml:space="preserve"> in place of these features</w:t>
      </w:r>
      <w:r w:rsidRPr="4E67FEC7" w:rsidR="28D05C02">
        <w:rPr>
          <w:rFonts w:ascii="Calibri" w:hAnsi="Calibri" w:eastAsia="Calibri" w:cs="Calibri"/>
          <w:color w:val="000000" w:themeColor="text1"/>
        </w:rPr>
        <w:t xml:space="preserve">, thus conforming to the GDPR (this method </w:t>
      </w:r>
      <w:r w:rsidRPr="4E67FEC7" w:rsidR="28D05C02">
        <w:rPr>
          <w:rFonts w:ascii="Calibri" w:hAnsi="Calibri" w:eastAsia="Calibri" w:cs="Calibri"/>
          <w:color w:val="000000" w:themeColor="text1"/>
        </w:rPr>
        <w:lastRenderedPageBreak/>
        <w:t>w</w:t>
      </w:r>
      <w:r w:rsidRPr="4E67FEC7" w:rsidR="0773478A">
        <w:rPr>
          <w:rFonts w:ascii="Calibri" w:hAnsi="Calibri" w:eastAsia="Calibri" w:cs="Calibri"/>
          <w:color w:val="000000" w:themeColor="text1"/>
        </w:rPr>
        <w:t xml:space="preserve">ould </w:t>
      </w:r>
      <w:r w:rsidRPr="4E67FEC7" w:rsidR="28D05C02">
        <w:rPr>
          <w:rFonts w:ascii="Calibri" w:hAnsi="Calibri" w:eastAsia="Calibri" w:cs="Calibri"/>
          <w:color w:val="000000" w:themeColor="text1"/>
        </w:rPr>
        <w:t>be used</w:t>
      </w:r>
      <w:r w:rsidRPr="4E67FEC7" w:rsidR="3B7FED0C">
        <w:rPr>
          <w:rFonts w:ascii="Calibri" w:hAnsi="Calibri" w:eastAsia="Calibri" w:cs="Calibri"/>
          <w:color w:val="000000" w:themeColor="text1"/>
        </w:rPr>
        <w:t xml:space="preserve"> </w:t>
      </w:r>
      <w:r w:rsidRPr="4E67FEC7" w:rsidR="564C9037">
        <w:rPr>
          <w:rFonts w:ascii="Calibri" w:hAnsi="Calibri" w:eastAsia="Calibri" w:cs="Calibri"/>
          <w:color w:val="000000" w:themeColor="text1"/>
        </w:rPr>
        <w:t xml:space="preserve">at </w:t>
      </w:r>
      <w:r w:rsidRPr="4E67FEC7" w:rsidR="3B7FED0C">
        <w:rPr>
          <w:rFonts w:ascii="Calibri" w:hAnsi="Calibri" w:eastAsia="Calibri" w:cs="Calibri"/>
          <w:color w:val="000000" w:themeColor="text1"/>
        </w:rPr>
        <w:t xml:space="preserve">all times anonymisation </w:t>
      </w:r>
      <w:r w:rsidRPr="4E67FEC7" w:rsidR="67E7963C">
        <w:rPr>
          <w:rFonts w:ascii="Calibri" w:hAnsi="Calibri" w:eastAsia="Calibri" w:cs="Calibri"/>
          <w:color w:val="000000" w:themeColor="text1"/>
        </w:rPr>
        <w:t>wa</w:t>
      </w:r>
      <w:r w:rsidRPr="4E67FEC7" w:rsidR="3B7FED0C">
        <w:rPr>
          <w:rFonts w:ascii="Calibri" w:hAnsi="Calibri" w:eastAsia="Calibri" w:cs="Calibri"/>
          <w:color w:val="000000" w:themeColor="text1"/>
        </w:rPr>
        <w:t>s required).</w:t>
      </w:r>
      <w:r w:rsidRPr="4E67FEC7" w:rsidR="46C7B3CC">
        <w:rPr>
          <w:rFonts w:ascii="Calibri" w:hAnsi="Calibri" w:eastAsia="Calibri" w:cs="Calibri"/>
          <w:color w:val="000000" w:themeColor="text1"/>
        </w:rPr>
        <w:t xml:space="preserve"> This way if any unauthorised access were to happen then the data would be useless.</w:t>
      </w:r>
    </w:p>
    <w:p w:rsidR="5EB92C48" w:rsidP="5EB92C48" w:rsidRDefault="5EB92C48" w14:paraId="2EDAB464" w14:textId="77777777">
      <w:pPr>
        <w:rPr>
          <w:rFonts w:ascii="Calibri" w:hAnsi="Calibri" w:eastAsia="Calibri" w:cs="Calibri"/>
          <w:color w:val="000000" w:themeColor="text1"/>
        </w:rPr>
      </w:pPr>
    </w:p>
    <w:p w:rsidR="72063718" w:rsidP="5EB92C48" w:rsidRDefault="72063718" w14:paraId="17472F28" w14:textId="587779C9" w14:noSpellErr="1">
      <w:pPr>
        <w:pStyle w:val="Heading3"/>
      </w:pPr>
      <w:bookmarkStart w:name="_Toc1852344015" w:id="97909131"/>
      <w:r w:rsidR="00A19337">
        <w:rPr/>
        <w:t xml:space="preserve">Design </w:t>
      </w:r>
      <w:r w:rsidR="2E2B5E83">
        <w:rPr/>
        <w:t>&amp;</w:t>
      </w:r>
      <w:r w:rsidR="00A19337">
        <w:rPr/>
        <w:t xml:space="preserve"> GDPR</w:t>
      </w:r>
      <w:bookmarkEnd w:id="97909131"/>
    </w:p>
    <w:p w:rsidR="00F034D2" w:rsidP="00267BAF" w:rsidRDefault="00F034D2" w14:paraId="20E8C84E" w14:textId="77777777"/>
    <w:p w:rsidR="7E86998A" w:rsidP="5EB92C48" w:rsidRDefault="7E86998A" w14:paraId="1D5929B6" w14:textId="59FC2BD9">
      <w:r>
        <w:t>While the research of my project mostly concerns the collection of data, the design w</w:t>
      </w:r>
      <w:r w:rsidR="5AF3D955">
        <w:t xml:space="preserve">ould </w:t>
      </w:r>
      <w:r>
        <w:t xml:space="preserve">have storage and usage of data </w:t>
      </w:r>
      <w:r w:rsidR="5B9FD84A">
        <w:t xml:space="preserve">on the pedestal of </w:t>
      </w:r>
      <w:r w:rsidR="002B389C">
        <w:t xml:space="preserve">the </w:t>
      </w:r>
      <w:r w:rsidR="5B9FD84A">
        <w:t>highest priority. T</w:t>
      </w:r>
      <w:r w:rsidR="4FDB0FC6">
        <w:t xml:space="preserve">o avoid unwanted </w:t>
      </w:r>
      <w:r w:rsidR="638CDDD7">
        <w:t xml:space="preserve">issues, </w:t>
      </w:r>
      <w:r w:rsidR="4FDB0FC6">
        <w:t>only dummy accounts</w:t>
      </w:r>
      <w:r w:rsidR="528A3CA7">
        <w:t xml:space="preserve"> created by </w:t>
      </w:r>
      <w:r w:rsidR="7694659F">
        <w:t>me</w:t>
      </w:r>
      <w:r w:rsidR="528A3CA7">
        <w:t>, the project manager,</w:t>
      </w:r>
      <w:r w:rsidR="4FDB0FC6">
        <w:t xml:space="preserve"> w</w:t>
      </w:r>
      <w:r w:rsidR="5D9BD5D8">
        <w:t xml:space="preserve">ould </w:t>
      </w:r>
      <w:r w:rsidR="4FDB0FC6">
        <w:t>be stored in the database of the project</w:t>
      </w:r>
      <w:r w:rsidR="31DCAF40">
        <w:t xml:space="preserve"> for test</w:t>
      </w:r>
      <w:r w:rsidR="22EC923C">
        <w:t>ing</w:t>
      </w:r>
      <w:r w:rsidR="49F8AB84">
        <w:t>. This w</w:t>
      </w:r>
      <w:r w:rsidR="7995A524">
        <w:t>ould</w:t>
      </w:r>
      <w:r w:rsidR="49F8AB84">
        <w:t xml:space="preserve"> maintain the functionality of the site </w:t>
      </w:r>
      <w:r w:rsidR="4ADD6D36">
        <w:t xml:space="preserve">and allow user testing </w:t>
      </w:r>
      <w:r w:rsidR="49F8AB84">
        <w:t xml:space="preserve">without </w:t>
      </w:r>
      <w:r w:rsidR="1293DE4E">
        <w:t>concern for</w:t>
      </w:r>
      <w:r w:rsidR="6DD26790">
        <w:t xml:space="preserve"> ethical or legal issues.</w:t>
      </w:r>
      <w:r w:rsidR="40CDA9DE">
        <w:t xml:space="preserve"> Any feedback </w:t>
      </w:r>
      <w:r w:rsidR="70F78D79">
        <w:t xml:space="preserve">from user testing </w:t>
      </w:r>
      <w:r w:rsidR="40CDA9DE">
        <w:t>w</w:t>
      </w:r>
      <w:r w:rsidR="239624F7">
        <w:t xml:space="preserve">ould </w:t>
      </w:r>
      <w:r w:rsidR="40CDA9DE">
        <w:t>only be stored in the documentation which itself is stored securely on Brighton University’s OneDrive</w:t>
      </w:r>
      <w:r w:rsidR="1F28B10C">
        <w:t xml:space="preserve"> and backed up on my password</w:t>
      </w:r>
      <w:r w:rsidR="00AC040B">
        <w:t>-</w:t>
      </w:r>
      <w:r w:rsidR="1F28B10C">
        <w:t xml:space="preserve">protected PC running antivirus </w:t>
      </w:r>
      <w:r w:rsidR="38A6CE33">
        <w:t>and encryption</w:t>
      </w:r>
      <w:r w:rsidR="0331257C">
        <w:t>.</w:t>
      </w:r>
    </w:p>
    <w:p w:rsidR="5EB92C48" w:rsidP="5EB92C48" w:rsidRDefault="5EB92C48" w14:paraId="00A1E8A3" w14:textId="77777777"/>
    <w:p w:rsidR="0E78EC3C" w:rsidP="5EB92C48" w:rsidRDefault="0E78EC3C" w14:paraId="5E666D8F" w14:textId="77777777">
      <w:r>
        <w:t xml:space="preserve">Cookies are also a potential dilemma but </w:t>
      </w:r>
      <w:r w:rsidR="0CCE175B">
        <w:t>if</w:t>
      </w:r>
      <w:r>
        <w:t xml:space="preserve"> permission is gained on the site before cookies are used then it is perfectly ethical and lawful. Although</w:t>
      </w:r>
      <w:r w:rsidR="6D6D236F">
        <w:t>,</w:t>
      </w:r>
      <w:r>
        <w:t xml:space="preserve"> </w:t>
      </w:r>
      <w:r w:rsidR="1B461904">
        <w:t>because a user could refuse cookies the application cannot be reliant on them or must warn the user that the site may not work without permission. The former is preferable as it could be viewed as unethical if y</w:t>
      </w:r>
      <w:r w:rsidR="2C704406">
        <w:t>ou are pressuring users to accept cookies.</w:t>
      </w:r>
    </w:p>
    <w:p w:rsidR="5EB92C48" w:rsidP="5EB92C48" w:rsidRDefault="5EB92C48" w14:paraId="1A85F792" w14:textId="77777777"/>
    <w:p w:rsidR="6DD26790" w:rsidP="5EB92C48" w:rsidRDefault="6DD26790" w14:paraId="20775B35" w14:textId="77777777">
      <w:r>
        <w:t xml:space="preserve">However, if the </w:t>
      </w:r>
      <w:r w:rsidR="1CE4C125">
        <w:t xml:space="preserve">account </w:t>
      </w:r>
      <w:r>
        <w:t xml:space="preserve">information </w:t>
      </w:r>
      <w:r w:rsidR="15240F0B">
        <w:t>were</w:t>
      </w:r>
      <w:r>
        <w:t xml:space="preserve"> </w:t>
      </w:r>
      <w:r w:rsidR="11AC239D">
        <w:t>real then any sensitive information (such as emails, passwords, real names</w:t>
      </w:r>
      <w:r w:rsidR="15A5F7CB">
        <w:t>, stats</w:t>
      </w:r>
      <w:r w:rsidR="11AC239D">
        <w:t xml:space="preserve"> </w:t>
      </w:r>
      <w:r w:rsidR="7369C190">
        <w:t>etc.</w:t>
      </w:r>
      <w:r w:rsidR="11AC239D">
        <w:t xml:space="preserve">.) would have to </w:t>
      </w:r>
      <w:r w:rsidR="2EBA0524">
        <w:t>be:</w:t>
      </w:r>
    </w:p>
    <w:p w:rsidR="6DD26790" w:rsidP="00CC24E9" w:rsidRDefault="3B6F7449" w14:paraId="1DF2B874" w14:textId="77777777">
      <w:pPr>
        <w:pStyle w:val="ListParagraph"/>
        <w:numPr>
          <w:ilvl w:val="0"/>
          <w:numId w:val="14"/>
        </w:numPr>
      </w:pPr>
      <w:r>
        <w:t>definitively secure</w:t>
      </w:r>
    </w:p>
    <w:p w:rsidR="6DD26790" w:rsidP="00CC24E9" w:rsidRDefault="3B6F7449" w14:paraId="039AF676" w14:textId="77777777">
      <w:pPr>
        <w:pStyle w:val="ListParagraph"/>
        <w:numPr>
          <w:ilvl w:val="0"/>
          <w:numId w:val="14"/>
        </w:numPr>
      </w:pPr>
      <w:r>
        <w:t xml:space="preserve">retained only </w:t>
      </w:r>
      <w:r w:rsidR="62F9911C">
        <w:t xml:space="preserve">for as long as </w:t>
      </w:r>
      <w:r w:rsidR="11363DA4">
        <w:t>necessary</w:t>
      </w:r>
    </w:p>
    <w:p w:rsidR="6DD26790" w:rsidP="00CC24E9" w:rsidRDefault="4FE26D05" w14:paraId="6AEDC8CF" w14:textId="77777777">
      <w:pPr>
        <w:pStyle w:val="ListParagraph"/>
        <w:numPr>
          <w:ilvl w:val="0"/>
          <w:numId w:val="14"/>
        </w:numPr>
      </w:pPr>
      <w:r>
        <w:t>disposed of definitively after use</w:t>
      </w:r>
    </w:p>
    <w:p w:rsidR="6DD26790" w:rsidP="00CC24E9" w:rsidRDefault="4FE26D05" w14:paraId="3F3D9307" w14:textId="77777777">
      <w:pPr>
        <w:pStyle w:val="ListParagraph"/>
        <w:numPr>
          <w:ilvl w:val="0"/>
          <w:numId w:val="14"/>
        </w:numPr>
      </w:pPr>
      <w:r>
        <w:t>comple</w:t>
      </w:r>
      <w:r w:rsidR="219E764E">
        <w:t>tely confidential</w:t>
      </w:r>
    </w:p>
    <w:p w:rsidR="6DD26790" w:rsidP="00CC24E9" w:rsidRDefault="562D9F6A" w14:paraId="383E47B0" w14:textId="77777777">
      <w:pPr>
        <w:pStyle w:val="ListParagraph"/>
        <w:numPr>
          <w:ilvl w:val="0"/>
          <w:numId w:val="14"/>
        </w:numPr>
      </w:pPr>
      <w:r>
        <w:t>A</w:t>
      </w:r>
      <w:r w:rsidR="244DA32F">
        <w:t>nonymous</w:t>
      </w:r>
    </w:p>
    <w:p w:rsidR="6DD26790" w:rsidP="00CC24E9" w:rsidRDefault="28D7A0E2" w14:paraId="4851041A" w14:textId="77777777">
      <w:pPr>
        <w:pStyle w:val="ListParagraph"/>
        <w:numPr>
          <w:ilvl w:val="0"/>
          <w:numId w:val="14"/>
        </w:numPr>
      </w:pPr>
      <w:r>
        <w:t xml:space="preserve">Correctly </w:t>
      </w:r>
      <w:r w:rsidR="0FE9106E">
        <w:t>used</w:t>
      </w:r>
    </w:p>
    <w:p w:rsidR="5EB92C48" w:rsidP="5EB92C48" w:rsidRDefault="5EB92C48" w14:paraId="67173920" w14:textId="77777777"/>
    <w:p w:rsidRPr="00267BAF" w:rsidR="00F034D2" w:rsidP="5EB92C48" w:rsidRDefault="47B16633" w14:paraId="00F77F1C" w14:textId="4AC75B8F">
      <w:r>
        <w:t>Despite using dummy accounts and anonymous feedback, a</w:t>
      </w:r>
      <w:r w:rsidR="00F034D2">
        <w:t>ny potential</w:t>
      </w:r>
      <w:r w:rsidR="0084102A">
        <w:t xml:space="preserve">ly sensitive information </w:t>
      </w:r>
      <w:r w:rsidR="2EC2C176">
        <w:t>will</w:t>
      </w:r>
      <w:r w:rsidR="571908DD">
        <w:t xml:space="preserve"> always</w:t>
      </w:r>
      <w:r w:rsidR="2EC2C176">
        <w:t xml:space="preserve"> </w:t>
      </w:r>
      <w:r w:rsidR="00FA2E28">
        <w:t xml:space="preserve">be stored on </w:t>
      </w:r>
      <w:r w:rsidR="00490F72">
        <w:t>Brighton University’s OneDrive</w:t>
      </w:r>
      <w:r w:rsidR="24CAA4F3">
        <w:t xml:space="preserve"> or Brighton Domains (where </w:t>
      </w:r>
      <w:r w:rsidR="13699F00">
        <w:t xml:space="preserve">I </w:t>
      </w:r>
      <w:r w:rsidR="6C435C17">
        <w:t>am</w:t>
      </w:r>
      <w:r w:rsidR="24CAA4F3">
        <w:t xml:space="preserve"> </w:t>
      </w:r>
      <w:r w:rsidR="57D67269">
        <w:t>securely</w:t>
      </w:r>
      <w:r w:rsidR="24CAA4F3">
        <w:t xml:space="preserve"> running my database for holding accounts, </w:t>
      </w:r>
      <w:r w:rsidR="18350B17">
        <w:t>courses,</w:t>
      </w:r>
      <w:r w:rsidR="24CAA4F3">
        <w:t xml:space="preserve"> and other </w:t>
      </w:r>
      <w:r w:rsidR="68E19CE2">
        <w:t>data integral to functionality</w:t>
      </w:r>
      <w:r w:rsidR="24CAA4F3">
        <w:t>)</w:t>
      </w:r>
      <w:r w:rsidR="00490F72">
        <w:t>.</w:t>
      </w:r>
      <w:r w:rsidR="7267B1AB">
        <w:t xml:space="preserve"> These are secure locations provided by the university due to their password protection</w:t>
      </w:r>
      <w:r w:rsidR="4571299E">
        <w:t>, encryption services and other security measures</w:t>
      </w:r>
      <w:r w:rsidR="6245AF50">
        <w:t xml:space="preserve"> used to avoid unauthorised access</w:t>
      </w:r>
      <w:r w:rsidR="4571299E">
        <w:t>.</w:t>
      </w:r>
      <w:r w:rsidR="5E954E89">
        <w:t xml:space="preserve"> No moveable storage will be used for this information and so there is no risk of it leaking in that way. There are no co-resea</w:t>
      </w:r>
      <w:r w:rsidR="7144DF93">
        <w:t>rchers to share the information with and the data w</w:t>
      </w:r>
      <w:r w:rsidR="40D5B0E2">
        <w:t xml:space="preserve">ould </w:t>
      </w:r>
      <w:r w:rsidR="7144DF93">
        <w:t xml:space="preserve">not be shared otherwise. Data </w:t>
      </w:r>
      <w:r w:rsidR="5CA79C57">
        <w:t xml:space="preserve">is and was </w:t>
      </w:r>
      <w:r w:rsidR="7144DF93">
        <w:t>not carried outside the EEA.</w:t>
      </w:r>
      <w:r w:rsidR="2FE9C4C5">
        <w:t xml:space="preserve"> Transfer of data w</w:t>
      </w:r>
      <w:r w:rsidR="7F7D8C3C">
        <w:t xml:space="preserve">ould </w:t>
      </w:r>
      <w:r w:rsidR="2FE9C4C5">
        <w:t xml:space="preserve">be done conventionally and securely. </w:t>
      </w:r>
      <w:r w:rsidR="78B8C6A5">
        <w:t>Acc</w:t>
      </w:r>
      <w:r w:rsidR="26CCF8C4">
        <w:t>idental loss of data is the last potential remaining issue concerning how the system is designed but can be avoided through regular back</w:t>
      </w:r>
      <w:r w:rsidR="79D670B6">
        <w:t>ups of important or sensitive data in an alternative but equally secure location</w:t>
      </w:r>
      <w:r w:rsidR="75F60A2E">
        <w:t xml:space="preserve"> (such as a private GitHub repository)</w:t>
      </w:r>
      <w:r w:rsidR="79D670B6">
        <w:t>. Data w</w:t>
      </w:r>
      <w:r w:rsidR="0B54C810">
        <w:t>as</w:t>
      </w:r>
      <w:r w:rsidR="79D670B6">
        <w:t xml:space="preserve"> </w:t>
      </w:r>
      <w:r w:rsidR="0B54C810">
        <w:t xml:space="preserve">to </w:t>
      </w:r>
      <w:r w:rsidR="79D670B6">
        <w:t>be disposed of securely (w</w:t>
      </w:r>
      <w:r w:rsidR="510D4B34">
        <w:t>hether physically or electronically</w:t>
      </w:r>
      <w:r w:rsidR="79D670B6">
        <w:t>)</w:t>
      </w:r>
      <w:r w:rsidR="45767DE6">
        <w:t>.</w:t>
      </w:r>
    </w:p>
    <w:p w:rsidR="5EB92C48" w:rsidP="5EB92C48" w:rsidRDefault="5EB92C48" w14:paraId="31D3F9AA" w14:textId="77777777"/>
    <w:p w:rsidR="42C1FCBD" w:rsidP="5EB92C48" w:rsidRDefault="42C1FCBD" w14:paraId="2C1DB3D8" w14:textId="1A8AE100">
      <w:r>
        <w:t xml:space="preserve">I must also note that the GDPR </w:t>
      </w:r>
      <w:r w:rsidR="6FBFB528">
        <w:t xml:space="preserve">legally </w:t>
      </w:r>
      <w:r>
        <w:t>ensures that participants</w:t>
      </w:r>
      <w:r w:rsidR="00AC040B">
        <w:t>'</w:t>
      </w:r>
      <w:r>
        <w:t xml:space="preserve"> or users</w:t>
      </w:r>
      <w:r w:rsidR="002519FC">
        <w:t>'</w:t>
      </w:r>
      <w:r>
        <w:t xml:space="preserve"> rights </w:t>
      </w:r>
      <w:r w:rsidR="7B847DAC">
        <w:t>include...</w:t>
      </w:r>
    </w:p>
    <w:p w:rsidR="7B847DAC" w:rsidP="00CC24E9" w:rsidRDefault="7B847DAC" w14:paraId="0A893695" w14:textId="77777777">
      <w:pPr>
        <w:pStyle w:val="ListParagraph"/>
        <w:numPr>
          <w:ilvl w:val="0"/>
          <w:numId w:val="13"/>
        </w:numPr>
        <w:rPr>
          <w:color w:val="000000" w:themeColor="text1"/>
        </w:rPr>
      </w:pPr>
      <w:r w:rsidRPr="2056D87C">
        <w:rPr>
          <w:color w:val="000000" w:themeColor="text1"/>
        </w:rPr>
        <w:t>Subject access</w:t>
      </w:r>
    </w:p>
    <w:p w:rsidR="7B847DAC" w:rsidP="00CC24E9" w:rsidRDefault="7B847DAC" w14:paraId="4CFFAA70" w14:textId="77777777">
      <w:pPr>
        <w:pStyle w:val="ListParagraph"/>
        <w:numPr>
          <w:ilvl w:val="0"/>
          <w:numId w:val="13"/>
        </w:numPr>
        <w:rPr>
          <w:color w:val="000000" w:themeColor="text1"/>
        </w:rPr>
      </w:pPr>
      <w:r w:rsidRPr="2056D87C">
        <w:t>To h</w:t>
      </w:r>
      <w:r w:rsidRPr="2056D87C">
        <w:rPr>
          <w:color w:val="000000" w:themeColor="text1"/>
        </w:rPr>
        <w:t>ave inaccuracies corrected</w:t>
      </w:r>
    </w:p>
    <w:p w:rsidR="7B847DAC" w:rsidP="00CC24E9" w:rsidRDefault="7B847DAC" w14:paraId="073A64A5" w14:textId="7942F300">
      <w:pPr>
        <w:pStyle w:val="ListParagraph"/>
        <w:numPr>
          <w:ilvl w:val="0"/>
          <w:numId w:val="13"/>
        </w:numPr>
        <w:rPr>
          <w:color w:val="000000" w:themeColor="text1"/>
        </w:rPr>
      </w:pPr>
      <w:r w:rsidRPr="2056D87C">
        <w:t>To h</w:t>
      </w:r>
      <w:r w:rsidRPr="2056D87C">
        <w:rPr>
          <w:color w:val="000000" w:themeColor="text1"/>
        </w:rPr>
        <w:t xml:space="preserve">ave </w:t>
      </w:r>
      <w:r w:rsidR="002519FC">
        <w:rPr>
          <w:color w:val="000000" w:themeColor="text1"/>
        </w:rPr>
        <w:t xml:space="preserve">their </w:t>
      </w:r>
      <w:r w:rsidRPr="2056D87C">
        <w:rPr>
          <w:color w:val="000000" w:themeColor="text1"/>
        </w:rPr>
        <w:t>information erased</w:t>
      </w:r>
    </w:p>
    <w:p w:rsidR="7B847DAC" w:rsidP="00CC24E9" w:rsidRDefault="7B847DAC" w14:paraId="6633B08E" w14:textId="77777777">
      <w:pPr>
        <w:pStyle w:val="ListParagraph"/>
        <w:numPr>
          <w:ilvl w:val="0"/>
          <w:numId w:val="13"/>
        </w:numPr>
        <w:rPr>
          <w:color w:val="000000" w:themeColor="text1"/>
        </w:rPr>
      </w:pPr>
      <w:r w:rsidRPr="2056D87C">
        <w:t>To p</w:t>
      </w:r>
      <w:r w:rsidRPr="2056D87C">
        <w:rPr>
          <w:color w:val="000000" w:themeColor="text1"/>
        </w:rPr>
        <w:t>revent direct marketing</w:t>
      </w:r>
    </w:p>
    <w:p w:rsidR="7B847DAC" w:rsidP="00CC24E9" w:rsidRDefault="7B847DAC" w14:paraId="680934A4" w14:textId="77777777">
      <w:pPr>
        <w:pStyle w:val="ListParagraph"/>
        <w:numPr>
          <w:ilvl w:val="0"/>
          <w:numId w:val="13"/>
        </w:numPr>
        <w:rPr>
          <w:color w:val="000000" w:themeColor="text1"/>
        </w:rPr>
      </w:pPr>
      <w:r w:rsidRPr="2056D87C">
        <w:t>To p</w:t>
      </w:r>
      <w:r w:rsidRPr="2056D87C">
        <w:rPr>
          <w:color w:val="000000" w:themeColor="text1"/>
        </w:rPr>
        <w:t>revent automated decision-making and profiling</w:t>
      </w:r>
    </w:p>
    <w:p w:rsidR="7B847DAC" w:rsidP="00CC24E9" w:rsidRDefault="7B847DAC" w14:paraId="4435577D" w14:textId="77777777">
      <w:pPr>
        <w:pStyle w:val="ListParagraph"/>
        <w:numPr>
          <w:ilvl w:val="0"/>
          <w:numId w:val="13"/>
        </w:numPr>
        <w:rPr>
          <w:color w:val="000000" w:themeColor="text1"/>
        </w:rPr>
      </w:pPr>
      <w:r w:rsidRPr="2056D87C">
        <w:rPr>
          <w:color w:val="000000" w:themeColor="text1"/>
        </w:rPr>
        <w:t>Data portability</w:t>
      </w:r>
    </w:p>
    <w:p w:rsidR="5EB92C48" w:rsidP="5EB92C48" w:rsidRDefault="5EB92C48" w14:paraId="4D6A1D11" w14:textId="77777777">
      <w:pPr>
        <w:ind w:left="360" w:hanging="360"/>
        <w:rPr>
          <w:color w:val="000000" w:themeColor="text1"/>
        </w:rPr>
      </w:pPr>
    </w:p>
    <w:p w:rsidR="6DF6F3C3" w:rsidP="5EB92C48" w:rsidRDefault="6DF6F3C3" w14:paraId="7AE9FA07" w14:textId="5248F7B4">
      <w:pPr>
        <w:rPr>
          <w:color w:val="000000" w:themeColor="text1"/>
        </w:rPr>
      </w:pPr>
      <w:r w:rsidRPr="4E67FEC7">
        <w:rPr>
          <w:color w:val="000000" w:themeColor="text1"/>
        </w:rPr>
        <w:t>All data w</w:t>
      </w:r>
      <w:r w:rsidRPr="4E67FEC7" w:rsidR="439316DD">
        <w:rPr>
          <w:color w:val="000000" w:themeColor="text1"/>
        </w:rPr>
        <w:t xml:space="preserve">ould </w:t>
      </w:r>
      <w:r w:rsidRPr="4E67FEC7">
        <w:rPr>
          <w:color w:val="000000" w:themeColor="text1"/>
        </w:rPr>
        <w:t>remain used only for its advertised purpose, whether it be feedback with user testing or account information with the login and signup information.</w:t>
      </w:r>
      <w:r w:rsidRPr="4E67FEC7" w:rsidR="01463F2F">
        <w:rPr>
          <w:color w:val="000000" w:themeColor="text1"/>
        </w:rPr>
        <w:t xml:space="preserve"> The dummy accounts stored for the </w:t>
      </w:r>
      <w:r w:rsidRPr="4E67FEC7" w:rsidR="01463F2F">
        <w:rPr>
          <w:color w:val="000000" w:themeColor="text1"/>
        </w:rPr>
        <w:lastRenderedPageBreak/>
        <w:t xml:space="preserve">testing </w:t>
      </w:r>
      <w:r w:rsidRPr="4E67FEC7" w:rsidR="7F913D77">
        <w:rPr>
          <w:color w:val="000000" w:themeColor="text1"/>
        </w:rPr>
        <w:t xml:space="preserve">of the application </w:t>
      </w:r>
      <w:r w:rsidRPr="4E67FEC7" w:rsidR="01463F2F">
        <w:rPr>
          <w:color w:val="000000" w:themeColor="text1"/>
        </w:rPr>
        <w:t>w</w:t>
      </w:r>
      <w:r w:rsidRPr="4E67FEC7" w:rsidR="44C1F37A">
        <w:rPr>
          <w:color w:val="000000" w:themeColor="text1"/>
        </w:rPr>
        <w:t xml:space="preserve">ould </w:t>
      </w:r>
      <w:r w:rsidRPr="4E67FEC7" w:rsidR="01463F2F">
        <w:rPr>
          <w:color w:val="000000" w:themeColor="text1"/>
        </w:rPr>
        <w:t xml:space="preserve">eliminate the need for anonymity on the database, </w:t>
      </w:r>
      <w:r w:rsidRPr="4E67FEC7" w:rsidR="7214D730">
        <w:rPr>
          <w:color w:val="000000" w:themeColor="text1"/>
        </w:rPr>
        <w:t>however</w:t>
      </w:r>
      <w:r w:rsidRPr="4E67FEC7" w:rsidR="002519FC">
        <w:rPr>
          <w:color w:val="000000" w:themeColor="text1"/>
        </w:rPr>
        <w:t>,</w:t>
      </w:r>
      <w:r w:rsidRPr="4E67FEC7" w:rsidR="7214D730">
        <w:rPr>
          <w:color w:val="000000" w:themeColor="text1"/>
        </w:rPr>
        <w:t xml:space="preserve"> </w:t>
      </w:r>
      <w:r w:rsidRPr="4E67FEC7" w:rsidR="01463F2F">
        <w:rPr>
          <w:color w:val="000000" w:themeColor="text1"/>
        </w:rPr>
        <w:t xml:space="preserve">the </w:t>
      </w:r>
      <w:r w:rsidRPr="4E67FEC7" w:rsidR="07ACD593">
        <w:rPr>
          <w:color w:val="000000" w:themeColor="text1"/>
        </w:rPr>
        <w:t>feedback w</w:t>
      </w:r>
      <w:r w:rsidRPr="4E67FEC7" w:rsidR="5BF0A787">
        <w:rPr>
          <w:color w:val="000000" w:themeColor="text1"/>
        </w:rPr>
        <w:t xml:space="preserve">ould </w:t>
      </w:r>
      <w:r w:rsidRPr="4E67FEC7" w:rsidR="07ACD593">
        <w:rPr>
          <w:color w:val="000000" w:themeColor="text1"/>
        </w:rPr>
        <w:t>remain anonymous</w:t>
      </w:r>
      <w:r w:rsidRPr="4E67FEC7" w:rsidR="5FF397BA">
        <w:rPr>
          <w:color w:val="000000" w:themeColor="text1"/>
        </w:rPr>
        <w:t>.</w:t>
      </w:r>
    </w:p>
    <w:p w:rsidR="7FB46ECD" w:rsidP="7FB46ECD" w:rsidRDefault="7FB46ECD" w14:paraId="6C1CB410" w14:textId="07D81ED7">
      <w:pPr>
        <w:rPr>
          <w:color w:val="000000" w:themeColor="text1"/>
        </w:rPr>
      </w:pPr>
    </w:p>
    <w:p w:rsidR="70F70CA6" w:rsidP="7FB46ECD" w:rsidRDefault="70F70CA6" w14:paraId="7ED33613" w14:textId="0182DD84" w14:noSpellErr="1">
      <w:pPr>
        <w:spacing w:line="259" w:lineRule="auto"/>
        <w:rPr>
          <w:color w:val="000000" w:themeColor="text1"/>
        </w:rPr>
      </w:pPr>
      <w:r w:rsidRPr="74EABDDD" w:rsidR="3227907E">
        <w:rPr>
          <w:color w:val="000000" w:themeColor="text1" w:themeTint="FF" w:themeShade="FF"/>
        </w:rPr>
        <w:t>Additionally,</w:t>
      </w:r>
      <w:r w:rsidRPr="74EABDDD" w:rsidR="671BA93C">
        <w:rPr>
          <w:color w:val="000000" w:themeColor="text1" w:themeTint="FF" w:themeShade="FF"/>
        </w:rPr>
        <w:t xml:space="preserve"> the corporate author of the hosted content would be </w:t>
      </w:r>
      <w:r w:rsidRPr="74EABDDD" w:rsidR="483765C0">
        <w:rPr>
          <w:color w:val="000000" w:themeColor="text1" w:themeTint="FF" w:themeShade="FF"/>
        </w:rPr>
        <w:t xml:space="preserve">treated as the </w:t>
      </w:r>
      <w:r w:rsidRPr="74EABDDD" w:rsidR="671BA93C">
        <w:rPr>
          <w:color w:val="000000" w:themeColor="text1" w:themeTint="FF" w:themeShade="FF"/>
        </w:rPr>
        <w:t xml:space="preserve">author of all hosted content meaning that there would be no copyright law issues with the content hosted as the </w:t>
      </w:r>
      <w:r w:rsidRPr="74EABDDD" w:rsidR="75DED28A">
        <w:rPr>
          <w:color w:val="000000" w:themeColor="text1" w:themeTint="FF" w:themeShade="FF"/>
        </w:rPr>
        <w:t xml:space="preserve">host of the web application </w:t>
      </w:r>
      <w:r w:rsidRPr="74EABDDD" w:rsidR="75DED28A">
        <w:rPr>
          <w:color w:val="000000" w:themeColor="text1" w:themeTint="FF" w:themeShade="FF"/>
        </w:rPr>
        <w:t>wouldn’t</w:t>
      </w:r>
      <w:r w:rsidRPr="74EABDDD" w:rsidR="75DED28A">
        <w:rPr>
          <w:color w:val="000000" w:themeColor="text1" w:themeTint="FF" w:themeShade="FF"/>
        </w:rPr>
        <w:t xml:space="preserve"> be claiming copyright ownership over any of this. </w:t>
      </w:r>
      <w:r w:rsidRPr="74EABDDD" w:rsidR="76702552">
        <w:rPr>
          <w:color w:val="000000" w:themeColor="text1" w:themeTint="FF" w:themeShade="FF"/>
        </w:rPr>
        <w:t xml:space="preserve">This would be written in the terms and conditions of the site in a real-world however law </w:t>
      </w:r>
      <w:r w:rsidRPr="74EABDDD" w:rsidR="76702552">
        <w:rPr>
          <w:color w:val="000000" w:themeColor="text1" w:themeTint="FF" w:themeShade="FF"/>
        </w:rPr>
        <w:t>isn't</w:t>
      </w:r>
      <w:r w:rsidRPr="74EABDDD" w:rsidR="76702552">
        <w:rPr>
          <w:color w:val="000000" w:themeColor="text1" w:themeTint="FF" w:themeShade="FF"/>
        </w:rPr>
        <w:t xml:space="preserve"> my field of </w:t>
      </w:r>
      <w:r w:rsidRPr="74EABDDD" w:rsidR="6CD13639">
        <w:rPr>
          <w:color w:val="000000" w:themeColor="text1" w:themeTint="FF" w:themeShade="FF"/>
        </w:rPr>
        <w:t>expertise</w:t>
      </w:r>
      <w:r w:rsidRPr="74EABDDD" w:rsidR="6CD13639">
        <w:rPr>
          <w:color w:val="000000" w:themeColor="text1" w:themeTint="FF" w:themeShade="FF"/>
        </w:rPr>
        <w:t>,</w:t>
      </w:r>
      <w:r w:rsidRPr="74EABDDD" w:rsidR="76702552">
        <w:rPr>
          <w:color w:val="000000" w:themeColor="text1" w:themeTint="FF" w:themeShade="FF"/>
        </w:rPr>
        <w:t xml:space="preserve"> and the project </w:t>
      </w:r>
      <w:r w:rsidRPr="74EABDDD" w:rsidR="76702552">
        <w:rPr>
          <w:color w:val="000000" w:themeColor="text1" w:themeTint="FF" w:themeShade="FF"/>
        </w:rPr>
        <w:t>isn</w:t>
      </w:r>
      <w:r w:rsidRPr="74EABDDD" w:rsidR="48110601">
        <w:rPr>
          <w:color w:val="000000" w:themeColor="text1" w:themeTint="FF" w:themeShade="FF"/>
        </w:rPr>
        <w:t>’t</w:t>
      </w:r>
      <w:r w:rsidRPr="74EABDDD" w:rsidR="48110601">
        <w:rPr>
          <w:color w:val="000000" w:themeColor="text1" w:themeTint="FF" w:themeShade="FF"/>
        </w:rPr>
        <w:t xml:space="preserve"> </w:t>
      </w:r>
      <w:r w:rsidRPr="74EABDDD" w:rsidR="48110601">
        <w:rPr>
          <w:color w:val="000000" w:themeColor="text1" w:themeTint="FF" w:themeShade="FF"/>
        </w:rPr>
        <w:t>actually being</w:t>
      </w:r>
      <w:r w:rsidRPr="74EABDDD" w:rsidR="48110601">
        <w:rPr>
          <w:color w:val="000000" w:themeColor="text1" w:themeTint="FF" w:themeShade="FF"/>
        </w:rPr>
        <w:t xml:space="preserve"> used by a comp</w:t>
      </w:r>
      <w:r w:rsidRPr="74EABDDD" w:rsidR="7DDC0CCD">
        <w:rPr>
          <w:color w:val="000000" w:themeColor="text1" w:themeTint="FF" w:themeShade="FF"/>
        </w:rPr>
        <w:t>a</w:t>
      </w:r>
      <w:r w:rsidRPr="74EABDDD" w:rsidR="48110601">
        <w:rPr>
          <w:color w:val="000000" w:themeColor="text1" w:themeTint="FF" w:themeShade="FF"/>
        </w:rPr>
        <w:t xml:space="preserve">ny </w:t>
      </w:r>
      <w:r w:rsidRPr="74EABDDD" w:rsidR="76702552">
        <w:rPr>
          <w:color w:val="000000" w:themeColor="text1" w:themeTint="FF" w:themeShade="FF"/>
        </w:rPr>
        <w:t xml:space="preserve">so it was decided that it would simply be </w:t>
      </w:r>
      <w:r w:rsidRPr="74EABDDD" w:rsidR="76702552">
        <w:rPr>
          <w:color w:val="000000" w:themeColor="text1" w:themeTint="FF" w:themeShade="FF"/>
        </w:rPr>
        <w:t>stated</w:t>
      </w:r>
      <w:r w:rsidRPr="74EABDDD" w:rsidR="76702552">
        <w:rPr>
          <w:color w:val="000000" w:themeColor="text1" w:themeTint="FF" w:themeShade="FF"/>
        </w:rPr>
        <w:t xml:space="preserve"> in the</w:t>
      </w:r>
      <w:r w:rsidRPr="74EABDDD" w:rsidR="7F528479">
        <w:rPr>
          <w:color w:val="000000" w:themeColor="text1" w:themeTint="FF" w:themeShade="FF"/>
        </w:rPr>
        <w:t xml:space="preserve"> project</w:t>
      </w:r>
      <w:r w:rsidRPr="74EABDDD" w:rsidR="76702552">
        <w:rPr>
          <w:color w:val="000000" w:themeColor="text1" w:themeTint="FF" w:themeShade="FF"/>
        </w:rPr>
        <w:t xml:space="preserve"> report.</w:t>
      </w:r>
    </w:p>
    <w:p w:rsidR="5EB92C48" w:rsidP="5EB92C48" w:rsidRDefault="700411DA" w14:paraId="7D29CB1C" w14:textId="7DD702C4">
      <w:r>
        <w:t xml:space="preserve"> </w:t>
      </w:r>
    </w:p>
    <w:p w:rsidR="071C223C" w:rsidP="5EB92C48" w:rsidRDefault="071C223C" w14:paraId="4761F904" w14:textId="77777777" w14:noSpellErr="1">
      <w:pPr>
        <w:pStyle w:val="Heading3"/>
      </w:pPr>
      <w:bookmarkStart w:name="_Toc1605662824" w:id="1300586800"/>
      <w:r w:rsidR="7F1E5A49">
        <w:rPr/>
        <w:t>Subject-matter</w:t>
      </w:r>
      <w:bookmarkEnd w:id="1300586800"/>
    </w:p>
    <w:p w:rsidR="5EB92C48" w:rsidP="5EB92C48" w:rsidRDefault="5EB92C48" w14:paraId="149AF46F" w14:textId="77777777"/>
    <w:p w:rsidR="071C223C" w:rsidP="5EB92C48" w:rsidRDefault="369C20A4" w14:paraId="17A001F8" w14:textId="77777777">
      <w:pPr>
        <w:rPr>
          <w:color w:val="000000" w:themeColor="text1"/>
        </w:rPr>
      </w:pPr>
      <w:r w:rsidRPr="2056D87C">
        <w:rPr>
          <w:color w:val="000000" w:themeColor="text1"/>
        </w:rPr>
        <w:t>While co</w:t>
      </w:r>
      <w:r w:rsidRPr="2056D87C" w:rsidR="071C223C">
        <w:rPr>
          <w:color w:val="000000" w:themeColor="text1"/>
        </w:rPr>
        <w:t>nsidering ethical issues in projects, any content found to be Controversial, Contentious, Sensitive, Embarrassing or Upsetting is considered an issue</w:t>
      </w:r>
      <w:r w:rsidRPr="2056D87C" w:rsidR="0465EC9F">
        <w:rPr>
          <w:color w:val="000000" w:themeColor="text1"/>
        </w:rPr>
        <w:t>. As such the chief concern would be the management of content place</w:t>
      </w:r>
      <w:r w:rsidRPr="2056D87C" w:rsidR="58E6917F">
        <w:rPr>
          <w:color w:val="000000" w:themeColor="text1"/>
        </w:rPr>
        <w:t>d</w:t>
      </w:r>
      <w:r w:rsidRPr="2056D87C" w:rsidR="0465EC9F">
        <w:rPr>
          <w:color w:val="000000" w:themeColor="text1"/>
        </w:rPr>
        <w:t xml:space="preserve"> upon the web application</w:t>
      </w:r>
      <w:r w:rsidRPr="2056D87C" w:rsidR="6F5EA193">
        <w:rPr>
          <w:color w:val="000000" w:themeColor="text1"/>
        </w:rPr>
        <w:t>,</w:t>
      </w:r>
      <w:r w:rsidRPr="2056D87C" w:rsidR="0465EC9F">
        <w:rPr>
          <w:color w:val="000000" w:themeColor="text1"/>
        </w:rPr>
        <w:t xml:space="preserve"> as </w:t>
      </w:r>
      <w:r w:rsidRPr="2056D87C" w:rsidR="3D9E6696">
        <w:rPr>
          <w:color w:val="000000" w:themeColor="text1"/>
        </w:rPr>
        <w:t>at</w:t>
      </w:r>
      <w:r w:rsidRPr="2056D87C" w:rsidR="7E83885C">
        <w:rPr>
          <w:color w:val="000000" w:themeColor="text1"/>
        </w:rPr>
        <w:t xml:space="preserve"> </w:t>
      </w:r>
      <w:r w:rsidRPr="2056D87C" w:rsidR="3D9E6696">
        <w:rPr>
          <w:color w:val="000000" w:themeColor="text1"/>
        </w:rPr>
        <w:t xml:space="preserve">base </w:t>
      </w:r>
      <w:r w:rsidRPr="2056D87C" w:rsidR="56EE6E43">
        <w:rPr>
          <w:color w:val="000000" w:themeColor="text1"/>
        </w:rPr>
        <w:t>it</w:t>
      </w:r>
      <w:r w:rsidRPr="2056D87C" w:rsidR="5616E662">
        <w:rPr>
          <w:color w:val="000000" w:themeColor="text1"/>
        </w:rPr>
        <w:t xml:space="preserve"> </w:t>
      </w:r>
      <w:r w:rsidRPr="2056D87C" w:rsidR="7E83885C">
        <w:rPr>
          <w:color w:val="000000" w:themeColor="text1"/>
        </w:rPr>
        <w:t xml:space="preserve">would hold no relevance with any of these </w:t>
      </w:r>
      <w:r w:rsidRPr="2056D87C" w:rsidR="1DC56213">
        <w:rPr>
          <w:color w:val="000000" w:themeColor="text1"/>
        </w:rPr>
        <w:t>concerns</w:t>
      </w:r>
      <w:r w:rsidRPr="2056D87C" w:rsidR="7E83885C">
        <w:rPr>
          <w:color w:val="000000" w:themeColor="text1"/>
        </w:rPr>
        <w:t xml:space="preserve">, being as inoffensive as it is. These potential issues would be fixed </w:t>
      </w:r>
      <w:r w:rsidRPr="2056D87C" w:rsidR="4738345B">
        <w:rPr>
          <w:color w:val="000000" w:themeColor="text1"/>
        </w:rPr>
        <w:t xml:space="preserve">by either the administrator of the site once it is in the hands of a company using the </w:t>
      </w:r>
      <w:r w:rsidRPr="2056D87C" w:rsidR="46370075">
        <w:rPr>
          <w:color w:val="000000" w:themeColor="text1"/>
        </w:rPr>
        <w:t>site or</w:t>
      </w:r>
      <w:r w:rsidRPr="2056D87C" w:rsidR="4738345B">
        <w:rPr>
          <w:color w:val="000000" w:themeColor="text1"/>
        </w:rPr>
        <w:t xml:space="preserve"> could be managed by a report button if the site allowed the upload of user</w:t>
      </w:r>
      <w:r w:rsidRPr="2056D87C" w:rsidR="1D33ED60">
        <w:rPr>
          <w:color w:val="000000" w:themeColor="text1"/>
        </w:rPr>
        <w:t>-cr</w:t>
      </w:r>
      <w:r w:rsidRPr="2056D87C" w:rsidR="4FD7FE98">
        <w:rPr>
          <w:color w:val="000000" w:themeColor="text1"/>
        </w:rPr>
        <w:t>eated content.</w:t>
      </w:r>
      <w:r w:rsidRPr="2056D87C" w:rsidR="46BB3297">
        <w:rPr>
          <w:color w:val="000000" w:themeColor="text1"/>
        </w:rPr>
        <w:t xml:space="preserve"> However, due to the site</w:t>
      </w:r>
      <w:r w:rsidRPr="2056D87C" w:rsidR="5E4BF3FD">
        <w:rPr>
          <w:color w:val="000000" w:themeColor="text1"/>
        </w:rPr>
        <w:t xml:space="preserve"> po</w:t>
      </w:r>
      <w:r w:rsidRPr="2056D87C" w:rsidR="1C07F84D">
        <w:rPr>
          <w:color w:val="000000" w:themeColor="text1"/>
        </w:rPr>
        <w:t xml:space="preserve">tentially </w:t>
      </w:r>
      <w:r w:rsidRPr="2056D87C" w:rsidR="46BB3297">
        <w:rPr>
          <w:color w:val="000000" w:themeColor="text1"/>
        </w:rPr>
        <w:t>allowing for a small amount of user</w:t>
      </w:r>
      <w:r w:rsidRPr="2056D87C" w:rsidR="3A22D592">
        <w:rPr>
          <w:color w:val="000000" w:themeColor="text1"/>
        </w:rPr>
        <w:t>-c</w:t>
      </w:r>
      <w:r w:rsidRPr="2056D87C" w:rsidR="46BB3297">
        <w:rPr>
          <w:color w:val="000000" w:themeColor="text1"/>
        </w:rPr>
        <w:t xml:space="preserve">reated content in the ways of usernames and profile </w:t>
      </w:r>
      <w:r w:rsidRPr="2056D87C" w:rsidR="26B8A14A">
        <w:rPr>
          <w:color w:val="000000" w:themeColor="text1"/>
        </w:rPr>
        <w:t>pictures</w:t>
      </w:r>
      <w:r w:rsidRPr="2056D87C" w:rsidR="2FA06A39">
        <w:rPr>
          <w:color w:val="000000" w:themeColor="text1"/>
        </w:rPr>
        <w:t>,</w:t>
      </w:r>
      <w:r w:rsidRPr="2056D87C" w:rsidR="7CA5B689">
        <w:rPr>
          <w:color w:val="000000" w:themeColor="text1"/>
        </w:rPr>
        <w:t xml:space="preserve"> a functioning or </w:t>
      </w:r>
      <w:r w:rsidRPr="2056D87C" w:rsidR="3FBA0C34">
        <w:t>planned-</w:t>
      </w:r>
      <w:r w:rsidRPr="2056D87C" w:rsidR="7CA5B689">
        <w:rPr>
          <w:color w:val="000000" w:themeColor="text1"/>
        </w:rPr>
        <w:t>to</w:t>
      </w:r>
      <w:r w:rsidRPr="2056D87C" w:rsidR="53F207B7">
        <w:rPr>
          <w:color w:val="000000" w:themeColor="text1"/>
        </w:rPr>
        <w:t>-</w:t>
      </w:r>
      <w:r w:rsidRPr="2056D87C" w:rsidR="7CA5B689">
        <w:rPr>
          <w:color w:val="000000" w:themeColor="text1"/>
        </w:rPr>
        <w:t>function report feature would have to be implemented besides these additions to remain ethical.</w:t>
      </w:r>
    </w:p>
    <w:p w:rsidR="5EB92C48" w:rsidP="5EB92C48" w:rsidRDefault="5EB92C48" w14:paraId="7078510C" w14:textId="77777777">
      <w:pPr>
        <w:rPr>
          <w:color w:val="000000" w:themeColor="text1"/>
        </w:rPr>
      </w:pPr>
    </w:p>
    <w:p w:rsidR="00DD5823" w:rsidP="74EABDDD" w:rsidRDefault="00DD5823" w14:paraId="52CA1DEA" w14:textId="77777777" w14:noSpellErr="1">
      <w:pPr>
        <w:pStyle w:val="Heading3"/>
        <w:rPr>
          <w:rFonts w:ascii="Calibri" w:hAnsi="Calibri" w:eastAsia="" w:cs="" w:asciiTheme="minorAscii" w:hAnsiTheme="minorAscii" w:eastAsiaTheme="minorEastAsia" w:cstheme="minorBidi"/>
          <w:color w:val="000000" w:themeColor="text1"/>
          <w:sz w:val="22"/>
          <w:szCs w:val="22"/>
        </w:rPr>
      </w:pPr>
      <w:bookmarkStart w:name="_Toc751022206" w:id="999384246"/>
      <w:r w:rsidR="4DC9C0DC">
        <w:rPr/>
        <w:t>Participants</w:t>
      </w:r>
      <w:bookmarkEnd w:id="999384246"/>
    </w:p>
    <w:p w:rsidR="5EB92C48" w:rsidP="5EB92C48" w:rsidRDefault="5EB92C48" w14:paraId="2EEA6ADB" w14:textId="77777777"/>
    <w:p w:rsidR="7AB1FE7C" w:rsidP="2056D87C" w:rsidRDefault="388AAC1E" w14:paraId="72122D05" w14:textId="4F6BACD9">
      <w:r w:rsidRPr="2056D87C">
        <w:t>Regarding</w:t>
      </w:r>
      <w:r w:rsidRPr="2056D87C" w:rsidR="7AB1FE7C">
        <w:t xml:space="preserve"> participants in terms of ethics</w:t>
      </w:r>
      <w:r w:rsidRPr="2056D87C" w:rsidR="63DA2FF1">
        <w:t>, th</w:t>
      </w:r>
      <w:r w:rsidR="002519FC">
        <w:t>ese</w:t>
      </w:r>
      <w:r w:rsidRPr="2056D87C" w:rsidR="63DA2FF1">
        <w:t xml:space="preserve"> </w:t>
      </w:r>
      <w:r w:rsidR="002519FC">
        <w:t>are</w:t>
      </w:r>
      <w:r w:rsidRPr="2056D87C" w:rsidR="63DA2FF1">
        <w:t xml:space="preserve"> the criteria I would use:</w:t>
      </w:r>
    </w:p>
    <w:p w:rsidR="7AB1FE7C" w:rsidP="2056D87C" w:rsidRDefault="7AB1FE7C" w14:paraId="3E561460" w14:textId="77777777"/>
    <w:p w:rsidR="7AB1FE7C" w:rsidP="00CC24E9" w:rsidRDefault="76C5279D" w14:paraId="07586E96" w14:textId="77777777">
      <w:pPr>
        <w:pStyle w:val="ListParagraph"/>
        <w:numPr>
          <w:ilvl w:val="0"/>
          <w:numId w:val="12"/>
        </w:numPr>
      </w:pPr>
      <w:r w:rsidRPr="2056D87C">
        <w:t>no participant</w:t>
      </w:r>
      <w:r w:rsidRPr="2056D87C" w:rsidR="61A77857">
        <w:t xml:space="preserve"> will be</w:t>
      </w:r>
      <w:r w:rsidRPr="2056D87C">
        <w:t xml:space="preserve"> younger than 18</w:t>
      </w:r>
    </w:p>
    <w:p w:rsidR="7AB1FE7C" w:rsidP="00CC24E9" w:rsidRDefault="76C5279D" w14:paraId="66971D72" w14:textId="77777777">
      <w:pPr>
        <w:pStyle w:val="ListParagraph"/>
        <w:numPr>
          <w:ilvl w:val="0"/>
          <w:numId w:val="12"/>
        </w:numPr>
      </w:pPr>
      <w:r w:rsidRPr="2056D87C">
        <w:t>no potentially vulnerable participants will be use</w:t>
      </w:r>
      <w:r w:rsidRPr="2056D87C" w:rsidR="432CA28A">
        <w:t>d</w:t>
      </w:r>
    </w:p>
    <w:p w:rsidR="7AB1FE7C" w:rsidP="00CC24E9" w:rsidRDefault="356A0CCF" w14:paraId="4E519E04" w14:textId="77777777">
      <w:pPr>
        <w:pStyle w:val="ListParagraph"/>
        <w:numPr>
          <w:ilvl w:val="0"/>
          <w:numId w:val="12"/>
        </w:numPr>
      </w:pPr>
      <w:r w:rsidRPr="2056D87C">
        <w:t>they will not be my colleagues or over-researched</w:t>
      </w:r>
    </w:p>
    <w:p w:rsidR="7AB1FE7C" w:rsidP="00CC24E9" w:rsidRDefault="708C09B4" w14:paraId="2C27E61B" w14:textId="77777777">
      <w:pPr>
        <w:pStyle w:val="ListParagraph"/>
        <w:numPr>
          <w:ilvl w:val="0"/>
          <w:numId w:val="12"/>
        </w:numPr>
      </w:pPr>
      <w:r w:rsidRPr="2056D87C">
        <w:t xml:space="preserve">They </w:t>
      </w:r>
      <w:r w:rsidRPr="2056D87C" w:rsidR="356A0CCF">
        <w:t>will speak</w:t>
      </w:r>
      <w:r w:rsidRPr="2056D87C" w:rsidR="6B6F27C3">
        <w:t>/understand</w:t>
      </w:r>
      <w:r w:rsidRPr="2056D87C" w:rsidR="356A0CCF">
        <w:t xml:space="preserve"> </w:t>
      </w:r>
      <w:r w:rsidRPr="2056D87C" w:rsidR="5943C8DB">
        <w:t>E</w:t>
      </w:r>
      <w:r w:rsidRPr="2056D87C" w:rsidR="356A0CCF">
        <w:t>nglish</w:t>
      </w:r>
    </w:p>
    <w:p w:rsidR="7AB1FE7C" w:rsidP="00CC24E9" w:rsidRDefault="5D63131B" w14:paraId="11B36DCE" w14:textId="77777777">
      <w:pPr>
        <w:pStyle w:val="ListParagraph"/>
        <w:numPr>
          <w:ilvl w:val="0"/>
          <w:numId w:val="12"/>
        </w:numPr>
      </w:pPr>
      <w:r w:rsidRPr="2056D87C">
        <w:t>p</w:t>
      </w:r>
      <w:r w:rsidRPr="2056D87C" w:rsidR="56369240">
        <w:t xml:space="preserve">articipants will not be recruited in public </w:t>
      </w:r>
      <w:r w:rsidRPr="2056D87C" w:rsidR="05BA7F13">
        <w:t>spaces</w:t>
      </w:r>
    </w:p>
    <w:p w:rsidR="7AB1FE7C" w:rsidP="00CC24E9" w:rsidRDefault="56369240" w14:paraId="2B884311" w14:textId="77777777">
      <w:pPr>
        <w:pStyle w:val="ListParagraph"/>
        <w:numPr>
          <w:ilvl w:val="0"/>
          <w:numId w:val="12"/>
        </w:numPr>
      </w:pPr>
      <w:r w:rsidRPr="2056D87C">
        <w:t>the position</w:t>
      </w:r>
      <w:r w:rsidRPr="2056D87C" w:rsidR="32B3D732">
        <w:t>s will be voluntary</w:t>
      </w:r>
    </w:p>
    <w:p w:rsidR="7AB1FE7C" w:rsidP="00CC24E9" w:rsidRDefault="33A94025" w14:paraId="2581A4BD" w14:textId="77777777">
      <w:pPr>
        <w:pStyle w:val="ListParagraph"/>
        <w:numPr>
          <w:ilvl w:val="0"/>
          <w:numId w:val="12"/>
        </w:numPr>
      </w:pPr>
      <w:r w:rsidRPr="2056D87C">
        <w:t>participants may remove themselves at any time</w:t>
      </w:r>
    </w:p>
    <w:p w:rsidR="7AB1FE7C" w:rsidP="00CC24E9" w:rsidRDefault="33A94025" w14:paraId="7999BE06" w14:textId="77777777">
      <w:pPr>
        <w:pStyle w:val="ListParagraph"/>
        <w:numPr>
          <w:ilvl w:val="0"/>
          <w:numId w:val="12"/>
        </w:numPr>
      </w:pPr>
      <w:r w:rsidRPr="2056D87C">
        <w:t>no one will be deceived.</w:t>
      </w:r>
    </w:p>
    <w:p w:rsidR="7AB1FE7C" w:rsidP="2056D87C" w:rsidRDefault="7AB1FE7C" w14:paraId="1A1BE471" w14:textId="77777777"/>
    <w:p w:rsidR="7AB1FE7C" w:rsidP="2056D87C" w:rsidRDefault="32B3D732" w14:paraId="3B178B0F" w14:textId="6E75808A">
      <w:r>
        <w:t>I</w:t>
      </w:r>
      <w:r w:rsidR="6CE8C2D8">
        <w:t>,</w:t>
      </w:r>
      <w:r>
        <w:t xml:space="preserve"> as the head researcher and project manager</w:t>
      </w:r>
      <w:r w:rsidR="249FD39A">
        <w:t>,</w:t>
      </w:r>
      <w:r>
        <w:t xml:space="preserve"> hold no financial interest in the project.</w:t>
      </w:r>
      <w:r w:rsidR="29970B31">
        <w:t xml:space="preserve"> </w:t>
      </w:r>
      <w:r w:rsidR="002519FC">
        <w:t xml:space="preserve">The </w:t>
      </w:r>
      <w:r w:rsidR="29970B31">
        <w:t xml:space="preserve">Health and safety of participants </w:t>
      </w:r>
      <w:r w:rsidR="636C647A">
        <w:t>are</w:t>
      </w:r>
      <w:r w:rsidR="29970B31">
        <w:t xml:space="preserve"> of no concern as the project involves no physically harmful material whatsoever.</w:t>
      </w:r>
      <w:r w:rsidR="683BF062">
        <w:t xml:space="preserve"> No confidentiality issues exist </w:t>
      </w:r>
      <w:r w:rsidR="1A97DAEE">
        <w:t xml:space="preserve">so long as </w:t>
      </w:r>
      <w:r w:rsidR="5E66A28B">
        <w:t>the participant’s da</w:t>
      </w:r>
      <w:r w:rsidR="1A97DAEE">
        <w:t>ta is stored on the secure service provided by the university</w:t>
      </w:r>
      <w:r w:rsidR="0633482D">
        <w:t xml:space="preserve"> (the Brighton University OneDrive) and dummy accounts </w:t>
      </w:r>
      <w:r w:rsidR="4A807BF6">
        <w:t xml:space="preserve">were </w:t>
      </w:r>
      <w:r w:rsidR="0633482D">
        <w:t>used for the signup/login system of the project.</w:t>
      </w:r>
    </w:p>
    <w:p w:rsidR="5EB92C48" w:rsidP="5EB92C48" w:rsidRDefault="5EB92C48" w14:paraId="113E8748" w14:textId="77777777"/>
    <w:p w:rsidR="32E8795E" w:rsidP="5EB92C48" w:rsidRDefault="32E8795E" w14:paraId="26D89DEA" w14:textId="77777777" w14:noSpellErr="1">
      <w:pPr>
        <w:pStyle w:val="Heading3"/>
      </w:pPr>
      <w:bookmarkStart w:name="_Toc752250231" w:id="484663832"/>
      <w:r w:rsidR="5B9FCD88">
        <w:rPr/>
        <w:t>Informed Consent</w:t>
      </w:r>
      <w:bookmarkEnd w:id="484663832"/>
    </w:p>
    <w:p w:rsidR="5EB92C48" w:rsidP="5EB92C48" w:rsidRDefault="5EB92C48" w14:paraId="5F2EDBCB" w14:textId="77777777"/>
    <w:p w:rsidR="7C7E24C8" w:rsidP="5EB92C48" w:rsidRDefault="7C7E24C8" w14:paraId="23B2E705" w14:textId="77777777">
      <w:r w:rsidRPr="2056D87C">
        <w:t>As</w:t>
      </w:r>
      <w:r w:rsidRPr="2056D87C" w:rsidR="04FDB661">
        <w:t xml:space="preserve"> mentioned earlier,</w:t>
      </w:r>
      <w:r w:rsidRPr="2056D87C">
        <w:t xml:space="preserve"> when talking about conforming to the GDPR</w:t>
      </w:r>
      <w:r w:rsidRPr="2056D87C" w:rsidR="1BF0000D">
        <w:t xml:space="preserve">, a consent form </w:t>
      </w:r>
      <w:r w:rsidRPr="2056D87C" w:rsidR="651EB3A1">
        <w:t>must</w:t>
      </w:r>
      <w:r w:rsidRPr="2056D87C" w:rsidR="1BF0000D">
        <w:t xml:space="preserve"> be created </w:t>
      </w:r>
      <w:r w:rsidRPr="2056D87C" w:rsidR="0E2C81ED">
        <w:t xml:space="preserve">to classify </w:t>
      </w:r>
      <w:r w:rsidRPr="2056D87C" w:rsidR="645028F9">
        <w:t>the project as</w:t>
      </w:r>
      <w:r w:rsidRPr="2056D87C" w:rsidR="0E2C81ED">
        <w:t xml:space="preserve"> legal. However, consent also </w:t>
      </w:r>
      <w:r w:rsidRPr="2056D87C" w:rsidR="505A5EE2">
        <w:t>a</w:t>
      </w:r>
      <w:r w:rsidRPr="2056D87C" w:rsidR="0E2C81ED">
        <w:t>ffects whether</w:t>
      </w:r>
      <w:r w:rsidRPr="2056D87C" w:rsidR="6D7EF485">
        <w:t xml:space="preserve"> a project is classified as ethical as well. To be ethical</w:t>
      </w:r>
      <w:r w:rsidRPr="2056D87C" w:rsidR="28D7726D">
        <w:t>,</w:t>
      </w:r>
      <w:r w:rsidRPr="2056D87C" w:rsidR="6D7EF485">
        <w:t xml:space="preserve"> informed consent must be given</w:t>
      </w:r>
      <w:r w:rsidRPr="2056D87C" w:rsidR="27B17205">
        <w:t xml:space="preserve"> on the part of the participant and that can only be achieved if</w:t>
      </w:r>
      <w:r w:rsidRPr="2056D87C" w:rsidR="3ED36AC1">
        <w:t xml:space="preserve"> my consent form </w:t>
      </w:r>
      <w:r w:rsidRPr="2056D87C" w:rsidR="49AC97F4">
        <w:t>provides</w:t>
      </w:r>
      <w:r w:rsidRPr="2056D87C" w:rsidR="515D4B5D">
        <w:t>:</w:t>
      </w:r>
    </w:p>
    <w:p w:rsidR="6AC8BEE8" w:rsidP="00CC24E9" w:rsidRDefault="6AC8BEE8" w14:paraId="2155705A" w14:textId="77777777">
      <w:pPr>
        <w:pStyle w:val="ListParagraph"/>
        <w:numPr>
          <w:ilvl w:val="0"/>
          <w:numId w:val="17"/>
        </w:numPr>
        <w:rPr>
          <w:color w:val="000000" w:themeColor="text1"/>
        </w:rPr>
      </w:pPr>
      <w:r w:rsidRPr="67BBC3A0">
        <w:rPr>
          <w:color w:val="000000" w:themeColor="text1"/>
        </w:rPr>
        <w:t xml:space="preserve">in </w:t>
      </w:r>
      <w:r w:rsidRPr="67BBC3A0" w:rsidR="1CF3630E">
        <w:rPr>
          <w:color w:val="000000" w:themeColor="text1"/>
        </w:rPr>
        <w:t>lay terms</w:t>
      </w:r>
      <w:r w:rsidRPr="67BBC3A0">
        <w:rPr>
          <w:color w:val="000000" w:themeColor="text1"/>
        </w:rPr>
        <w:t>,</w:t>
      </w:r>
      <w:r w:rsidRPr="67BBC3A0" w:rsidR="4F262560">
        <w:rPr>
          <w:color w:val="000000" w:themeColor="text1"/>
        </w:rPr>
        <w:t xml:space="preserve"> the information</w:t>
      </w:r>
      <w:r w:rsidRPr="67BBC3A0">
        <w:rPr>
          <w:color w:val="000000" w:themeColor="text1"/>
        </w:rPr>
        <w:t xml:space="preserve"> for the participant to understand what the project is about and what is </w:t>
      </w:r>
      <w:r w:rsidRPr="67BBC3A0" w:rsidR="4E51EB14">
        <w:rPr>
          <w:color w:val="000000" w:themeColor="text1"/>
        </w:rPr>
        <w:t>needed from</w:t>
      </w:r>
      <w:r w:rsidRPr="67BBC3A0">
        <w:rPr>
          <w:color w:val="000000" w:themeColor="text1"/>
        </w:rPr>
        <w:t xml:space="preserve"> them</w:t>
      </w:r>
    </w:p>
    <w:p w:rsidR="6AC8BEE8" w:rsidP="00CC24E9" w:rsidRDefault="6AC8BEE8" w14:paraId="65C3F5C0" w14:textId="77777777">
      <w:pPr>
        <w:pStyle w:val="ListParagraph"/>
        <w:numPr>
          <w:ilvl w:val="0"/>
          <w:numId w:val="17"/>
        </w:numPr>
        <w:rPr>
          <w:color w:val="000000" w:themeColor="text1"/>
        </w:rPr>
      </w:pPr>
      <w:r w:rsidRPr="2056D87C">
        <w:rPr>
          <w:color w:val="000000" w:themeColor="text1"/>
        </w:rPr>
        <w:lastRenderedPageBreak/>
        <w:t>Who they can contact for more information (business contact details) and who is the organisation overseeing the research</w:t>
      </w:r>
    </w:p>
    <w:p w:rsidR="6AC8BEE8" w:rsidP="00CC24E9" w:rsidRDefault="6AC8BEE8" w14:paraId="29B7A469" w14:textId="77777777">
      <w:pPr>
        <w:pStyle w:val="ListParagraph"/>
        <w:numPr>
          <w:ilvl w:val="0"/>
          <w:numId w:val="17"/>
        </w:numPr>
        <w:rPr>
          <w:color w:val="000000" w:themeColor="text1"/>
        </w:rPr>
      </w:pPr>
      <w:r w:rsidRPr="2056D87C">
        <w:rPr>
          <w:color w:val="000000" w:themeColor="text1"/>
        </w:rPr>
        <w:t xml:space="preserve">A date by which participants </w:t>
      </w:r>
      <w:r w:rsidRPr="2056D87C" w:rsidR="03F304C5">
        <w:rPr>
          <w:color w:val="000000" w:themeColor="text1"/>
        </w:rPr>
        <w:t>can</w:t>
      </w:r>
      <w:r w:rsidRPr="2056D87C">
        <w:rPr>
          <w:color w:val="000000" w:themeColor="text1"/>
        </w:rPr>
        <w:t xml:space="preserve"> withdraw their data from the study</w:t>
      </w:r>
    </w:p>
    <w:p w:rsidR="6AC8BEE8" w:rsidP="00CC24E9" w:rsidRDefault="6AC8BEE8" w14:paraId="052B2BF0" w14:textId="77777777">
      <w:pPr>
        <w:pStyle w:val="ListParagraph"/>
        <w:numPr>
          <w:ilvl w:val="0"/>
          <w:numId w:val="17"/>
        </w:numPr>
      </w:pPr>
      <w:r w:rsidRPr="2056D87C">
        <w:rPr>
          <w:color w:val="000000" w:themeColor="text1"/>
        </w:rPr>
        <w:t>Assurances that their data will be held securely and treated correctly</w:t>
      </w:r>
    </w:p>
    <w:p w:rsidR="2056D87C" w:rsidP="2056D87C" w:rsidRDefault="2056D87C" w14:paraId="644136DB" w14:textId="77777777">
      <w:pPr>
        <w:rPr>
          <w:color w:val="000000" w:themeColor="text1"/>
        </w:rPr>
      </w:pPr>
    </w:p>
    <w:p w:rsidR="7B5A6AE5" w:rsidP="5EB92C48" w:rsidRDefault="7B5A6AE5" w14:paraId="34E250E4" w14:textId="1429433B">
      <w:pPr>
        <w:rPr>
          <w:color w:val="000000" w:themeColor="text1"/>
        </w:rPr>
      </w:pPr>
      <w:r w:rsidRPr="4E67FEC7">
        <w:rPr>
          <w:color w:val="000000" w:themeColor="text1"/>
        </w:rPr>
        <w:t xml:space="preserve">A draft consent form provided by the university can be produced for this purpose, alongside any other relevant material </w:t>
      </w:r>
      <w:r w:rsidRPr="4E67FEC7" w:rsidR="0F63C1F3">
        <w:rPr>
          <w:color w:val="000000" w:themeColor="text1"/>
        </w:rPr>
        <w:t xml:space="preserve">required to </w:t>
      </w:r>
      <w:r w:rsidRPr="4E67FEC7" w:rsidR="46484ABD">
        <w:rPr>
          <w:color w:val="000000" w:themeColor="text1"/>
        </w:rPr>
        <w:t>support it</w:t>
      </w:r>
      <w:r w:rsidRPr="4E67FEC7" w:rsidR="4293D081">
        <w:rPr>
          <w:color w:val="000000" w:themeColor="text1"/>
        </w:rPr>
        <w:t>.</w:t>
      </w:r>
      <w:r w:rsidRPr="4E67FEC7" w:rsidR="0D32CD21">
        <w:rPr>
          <w:color w:val="000000" w:themeColor="text1"/>
        </w:rPr>
        <w:t xml:space="preserve"> This all only applied if informed </w:t>
      </w:r>
      <w:r w:rsidRPr="4E67FEC7" w:rsidR="7CE8524C">
        <w:rPr>
          <w:color w:val="000000" w:themeColor="text1"/>
        </w:rPr>
        <w:t>consent</w:t>
      </w:r>
      <w:r w:rsidRPr="4E67FEC7" w:rsidR="0D32CD21">
        <w:rPr>
          <w:color w:val="000000" w:themeColor="text1"/>
        </w:rPr>
        <w:t xml:space="preserve"> was required which I my case I was not going to be due to anonymity of the testers.</w:t>
      </w:r>
    </w:p>
    <w:p w:rsidR="00344CD0" w:rsidP="5EB92C48" w:rsidRDefault="00344CD0" w14:paraId="694612CB" w14:textId="77777777">
      <w:pPr>
        <w:rPr>
          <w:color w:val="000000" w:themeColor="text1"/>
        </w:rPr>
      </w:pPr>
    </w:p>
    <w:p w:rsidR="0074266C" w:rsidP="0074266C" w:rsidRDefault="5C86706E" w14:paraId="404BD907" w14:textId="7174DB58" w14:noSpellErr="1">
      <w:pPr>
        <w:pStyle w:val="Heading2"/>
      </w:pPr>
      <w:bookmarkStart w:name="_Toc589944358" w:id="36058294"/>
      <w:r w:rsidR="12AE93D6">
        <w:rPr/>
        <w:t xml:space="preserve">Structure </w:t>
      </w:r>
      <w:r w:rsidR="2E2B5E83">
        <w:rPr/>
        <w:t>&amp;</w:t>
      </w:r>
      <w:r w:rsidR="5ECD459A">
        <w:rPr/>
        <w:t xml:space="preserve"> Resources </w:t>
      </w:r>
      <w:bookmarkEnd w:id="36058294"/>
    </w:p>
    <w:p w:rsidR="00343A63" w:rsidP="67BBC3A0" w:rsidRDefault="6E0A9CB5" w14:paraId="38D1AEDF" w14:textId="45FBCDCF">
      <w:pPr>
        <w:rPr>
          <w:color w:val="000000" w:themeColor="text1"/>
        </w:rPr>
      </w:pPr>
      <w:r w:rsidRPr="67BBC3A0">
        <w:rPr>
          <w:color w:val="000000" w:themeColor="text1"/>
        </w:rPr>
        <w:t xml:space="preserve">I recorded </w:t>
      </w:r>
      <w:r w:rsidRPr="67BBC3A0" w:rsidR="62379B17">
        <w:rPr>
          <w:color w:val="000000" w:themeColor="text1"/>
        </w:rPr>
        <w:t>all</w:t>
      </w:r>
      <w:r w:rsidRPr="67BBC3A0">
        <w:rPr>
          <w:color w:val="000000" w:themeColor="text1"/>
        </w:rPr>
        <w:t xml:space="preserve"> research </w:t>
      </w:r>
      <w:r w:rsidRPr="67BBC3A0" w:rsidR="43BC112B">
        <w:rPr>
          <w:color w:val="000000" w:themeColor="text1"/>
        </w:rPr>
        <w:t>into potential resources and structures</w:t>
      </w:r>
      <w:r w:rsidRPr="67BBC3A0" w:rsidR="7462F9FF">
        <w:rPr>
          <w:color w:val="000000" w:themeColor="text1"/>
        </w:rPr>
        <w:t xml:space="preserve"> </w:t>
      </w:r>
      <w:r w:rsidRPr="67BBC3A0" w:rsidR="1F49F4F8">
        <w:rPr>
          <w:color w:val="000000" w:themeColor="text1"/>
        </w:rPr>
        <w:t>in this section</w:t>
      </w:r>
      <w:r w:rsidRPr="67BBC3A0" w:rsidR="43BC112B">
        <w:rPr>
          <w:color w:val="000000" w:themeColor="text1"/>
        </w:rPr>
        <w:t>. Some knowledge was gained via research and</w:t>
      </w:r>
      <w:r w:rsidRPr="67BBC3A0" w:rsidR="64EDD0B4">
        <w:rPr>
          <w:color w:val="000000" w:themeColor="text1"/>
        </w:rPr>
        <w:t xml:space="preserve"> experience from previous and current relevant modules, while other </w:t>
      </w:r>
      <w:r w:rsidRPr="67BBC3A0" w:rsidR="689E317B">
        <w:rPr>
          <w:color w:val="000000" w:themeColor="text1"/>
        </w:rPr>
        <w:t>knowledge was gained through research into how to best meet the objectives of this specific project.</w:t>
      </w:r>
      <w:r w:rsidRPr="67BBC3A0" w:rsidR="6B462DFE">
        <w:rPr>
          <w:color w:val="000000" w:themeColor="text1"/>
        </w:rPr>
        <w:t xml:space="preserve"> While I already had an ideal solution for how the objectives should be met, I sought to back up my de</w:t>
      </w:r>
      <w:r w:rsidRPr="67BBC3A0" w:rsidR="06958946">
        <w:rPr>
          <w:color w:val="000000" w:themeColor="text1"/>
        </w:rPr>
        <w:t>cisions with evidence gathe</w:t>
      </w:r>
      <w:r w:rsidRPr="67BBC3A0" w:rsidR="1BED16D3">
        <w:rPr>
          <w:color w:val="000000" w:themeColor="text1"/>
        </w:rPr>
        <w:t>red</w:t>
      </w:r>
      <w:r w:rsidRPr="67BBC3A0" w:rsidR="06958946">
        <w:rPr>
          <w:color w:val="000000" w:themeColor="text1"/>
        </w:rPr>
        <w:t xml:space="preserve"> through research to ensure</w:t>
      </w:r>
      <w:r w:rsidRPr="67BBC3A0" w:rsidR="46A305EA">
        <w:rPr>
          <w:color w:val="000000" w:themeColor="text1"/>
        </w:rPr>
        <w:t>/demonstrate</w:t>
      </w:r>
      <w:r w:rsidRPr="67BBC3A0" w:rsidR="06958946">
        <w:rPr>
          <w:color w:val="000000" w:themeColor="text1"/>
        </w:rPr>
        <w:t xml:space="preserve"> that I had chosen the most efficient approach.</w:t>
      </w:r>
      <w:r w:rsidR="0014151B">
        <w:rPr>
          <w:color w:val="000000" w:themeColor="text1"/>
        </w:rPr>
        <w:t xml:space="preserve"> </w:t>
      </w:r>
      <w:r w:rsidR="008C1D0F">
        <w:rPr>
          <w:color w:val="000000" w:themeColor="text1"/>
        </w:rPr>
        <w:t>Research into these technical issues</w:t>
      </w:r>
      <w:r w:rsidR="007436FF">
        <w:rPr>
          <w:color w:val="000000" w:themeColor="text1"/>
        </w:rPr>
        <w:t xml:space="preserve"> and solutions w</w:t>
      </w:r>
      <w:r w:rsidR="00462187">
        <w:rPr>
          <w:color w:val="000000" w:themeColor="text1"/>
        </w:rPr>
        <w:t>as</w:t>
      </w:r>
      <w:r w:rsidR="007436FF">
        <w:rPr>
          <w:color w:val="000000" w:themeColor="text1"/>
        </w:rPr>
        <w:t xml:space="preserve"> carried out by studying</w:t>
      </w:r>
      <w:r w:rsidR="006E22A6">
        <w:rPr>
          <w:color w:val="000000" w:themeColor="text1"/>
        </w:rPr>
        <w:t>:</w:t>
      </w:r>
      <w:r w:rsidR="007436FF">
        <w:rPr>
          <w:color w:val="000000" w:themeColor="text1"/>
        </w:rPr>
        <w:t xml:space="preserve"> </w:t>
      </w:r>
      <w:r w:rsidR="002633F0">
        <w:rPr>
          <w:color w:val="000000" w:themeColor="text1"/>
        </w:rPr>
        <w:t xml:space="preserve">the </w:t>
      </w:r>
      <w:r w:rsidR="00A84CA6">
        <w:rPr>
          <w:color w:val="000000" w:themeColor="text1"/>
        </w:rPr>
        <w:t>documentation of resource</w:t>
      </w:r>
      <w:r w:rsidR="002633F0">
        <w:rPr>
          <w:color w:val="000000" w:themeColor="text1"/>
        </w:rPr>
        <w:t>s</w:t>
      </w:r>
      <w:r w:rsidR="00A84CA6">
        <w:rPr>
          <w:color w:val="000000" w:themeColor="text1"/>
        </w:rPr>
        <w:t xml:space="preserve">, </w:t>
      </w:r>
      <w:r w:rsidR="00955F74">
        <w:rPr>
          <w:color w:val="000000" w:themeColor="text1"/>
        </w:rPr>
        <w:t>articles discussing</w:t>
      </w:r>
      <w:r w:rsidR="000A37B7">
        <w:rPr>
          <w:color w:val="000000" w:themeColor="text1"/>
        </w:rPr>
        <w:t xml:space="preserve"> structures and resources, </w:t>
      </w:r>
      <w:r w:rsidR="00204CEE">
        <w:rPr>
          <w:color w:val="000000" w:themeColor="text1"/>
        </w:rPr>
        <w:t>other developers</w:t>
      </w:r>
      <w:r w:rsidR="00462187">
        <w:rPr>
          <w:color w:val="000000" w:themeColor="text1"/>
        </w:rPr>
        <w:t>'</w:t>
      </w:r>
      <w:r w:rsidR="00204CEE">
        <w:rPr>
          <w:color w:val="000000" w:themeColor="text1"/>
        </w:rPr>
        <w:t xml:space="preserve"> query’s like those seen on stack overflow </w:t>
      </w:r>
      <w:r w:rsidR="006E22A6">
        <w:rPr>
          <w:color w:val="000000" w:themeColor="text1"/>
        </w:rPr>
        <w:t>and published books discussing the relevant areas</w:t>
      </w:r>
      <w:r w:rsidR="007A03EB">
        <w:rPr>
          <w:color w:val="000000" w:themeColor="text1"/>
        </w:rPr>
        <w:t>.</w:t>
      </w:r>
    </w:p>
    <w:p w:rsidR="00830783" w:rsidP="67BBC3A0" w:rsidRDefault="00830783" w14:paraId="5F2E65DF" w14:textId="77777777">
      <w:pPr>
        <w:rPr>
          <w:color w:val="000000" w:themeColor="text1"/>
        </w:rPr>
      </w:pPr>
    </w:p>
    <w:p w:rsidR="00830783" w:rsidP="67BBC3A0" w:rsidRDefault="49F4C540" w14:paraId="1206F315" w14:textId="77777777" w14:noSpellErr="1">
      <w:pPr>
        <w:pStyle w:val="Heading3"/>
      </w:pPr>
      <w:bookmarkStart w:name="_Toc1158283857" w:id="365833638"/>
      <w:r w:rsidR="37C8ED5B">
        <w:rPr/>
        <w:t>Architecture</w:t>
      </w:r>
      <w:bookmarkEnd w:id="365833638"/>
    </w:p>
    <w:p w:rsidR="62101D32" w:rsidP="4D91E14A" w:rsidRDefault="62101D32" w14:paraId="2FA822A7" w14:textId="4B7E0E46">
      <w:r>
        <w:t xml:space="preserve">I only investigated the two most popular architectural models at length despite acknowledging </w:t>
      </w:r>
      <w:r w:rsidR="48D22F6A">
        <w:t>models such as the Space-based and Monolithic models. I did this because the community of developers agree that they are th</w:t>
      </w:r>
      <w:r w:rsidR="5DBAF44D">
        <w:t>e most useful as well as the most documented. I decided that the peer-to-peer and client</w:t>
      </w:r>
      <w:r w:rsidR="00462187">
        <w:t>-</w:t>
      </w:r>
      <w:r w:rsidR="5DBAF44D">
        <w:t>server</w:t>
      </w:r>
      <w:r w:rsidR="4373FD4A">
        <w:t xml:space="preserve"> models were the architectural models best suited for my project. I researched, compared and contrasted them to decide which model to move forward with</w:t>
      </w:r>
      <w:r w:rsidR="2F0F6A89">
        <w:t>.</w:t>
      </w:r>
    </w:p>
    <w:p w:rsidR="4D91E14A" w:rsidP="4D91E14A" w:rsidRDefault="4D91E14A" w14:paraId="60463915" w14:textId="77777777"/>
    <w:p w:rsidR="00830783" w:rsidP="67BBC3A0" w:rsidRDefault="3BC120D4" w14:paraId="0108C15C" w14:textId="77777777" w14:noSpellErr="1">
      <w:pPr>
        <w:pStyle w:val="Heading4"/>
      </w:pPr>
      <w:bookmarkStart w:name="_Toc1897219651" w:id="831696299"/>
      <w:r w:rsidR="573AF77C">
        <w:rPr/>
        <w:t>Peer-to-Peer</w:t>
      </w:r>
      <w:bookmarkEnd w:id="831696299"/>
    </w:p>
    <w:p w:rsidR="1110E261" w:rsidP="4D91E14A" w:rsidRDefault="2604F412" w14:paraId="47EE9B05" w14:textId="25BA3156">
      <w:r>
        <w:t xml:space="preserve">P2P models are a type of architecture where the </w:t>
      </w:r>
      <w:r w:rsidR="1330ED8E">
        <w:t>devices</w:t>
      </w:r>
      <w:r>
        <w:t xml:space="preserve"> </w:t>
      </w:r>
      <w:r w:rsidR="39A425D3">
        <w:t>involved</w:t>
      </w:r>
      <w:r>
        <w:t xml:space="preserve"> are not </w:t>
      </w:r>
      <w:r w:rsidR="02FAE8FE">
        <w:t>separated</w:t>
      </w:r>
      <w:r>
        <w:t xml:space="preserve"> into </w:t>
      </w:r>
      <w:r w:rsidR="23F52853">
        <w:t>categories</w:t>
      </w:r>
      <w:r>
        <w:t xml:space="preserve"> such as clients or s</w:t>
      </w:r>
      <w:r w:rsidR="6AFA990A">
        <w:t>ervers</w:t>
      </w:r>
      <w:r w:rsidR="55951222">
        <w:t xml:space="preserve">. </w:t>
      </w:r>
      <w:r w:rsidR="5D71687B">
        <w:t>In P2P models, each device is defined as a node in the system with the same responsibilities and restrictions as on</w:t>
      </w:r>
      <w:r w:rsidR="22643975">
        <w:t>e another</w:t>
      </w:r>
      <w:r w:rsidR="5D71687B">
        <w:t>.</w:t>
      </w:r>
      <w:r w:rsidR="1DAC96ED">
        <w:t xml:space="preserve"> This hierarchical approach allows the efficient distribution of resources</w:t>
      </w:r>
      <w:r w:rsidR="01839F66">
        <w:t xml:space="preserve"> between nodes, making on-demand facilitation of </w:t>
      </w:r>
      <w:r w:rsidR="60D86150">
        <w:t>these</w:t>
      </w:r>
      <w:r w:rsidR="36BF0838">
        <w:t xml:space="preserve"> resources the model</w:t>
      </w:r>
      <w:r w:rsidR="00462187">
        <w:t>'</w:t>
      </w:r>
      <w:r w:rsidR="36BF0838">
        <w:t>s greatest strength.</w:t>
      </w:r>
      <w:r w:rsidR="01FE3544">
        <w:t xml:space="preserve"> Equally</w:t>
      </w:r>
      <w:r w:rsidR="6FDED2B6">
        <w:t>,</w:t>
      </w:r>
      <w:r w:rsidR="01FE3544">
        <w:t xml:space="preserve"> any service using the model will be reliable because of the </w:t>
      </w:r>
      <w:r w:rsidR="4C33ABDB">
        <w:t>lack of reliance on one centralised server.</w:t>
      </w:r>
      <w:r w:rsidR="4557556F">
        <w:t xml:space="preserve"> There are no administrative issues as each user manages their own system.</w:t>
      </w:r>
      <w:r w:rsidR="4C461828">
        <w:t xml:space="preserve"> There is no server to setup making it inexpensive and easier to implement.</w:t>
      </w:r>
      <w:r w:rsidR="3348B40A">
        <w:t xml:space="preserve"> Because all devices are able to connect to each other without security measures it allows malware to be shared and spread fast</w:t>
      </w:r>
      <w:r w:rsidR="37BF31F0">
        <w:t>. Due to content being held in multiple different location</w:t>
      </w:r>
      <w:r w:rsidR="00A237BA">
        <w:t>s</w:t>
      </w:r>
      <w:r w:rsidR="37BF31F0">
        <w:t xml:space="preserve"> any form of backup becomes a complex process. The peer-to-peer</w:t>
      </w:r>
      <w:r w:rsidR="1EE64036">
        <w:t xml:space="preserve"> model is highly scalable, with extra clients not degrading performance</w:t>
      </w:r>
      <w:r w:rsidR="278D65A1">
        <w:t>, the larger the network gets, the more performance will degrade.</w:t>
      </w:r>
      <w:r w:rsidR="7052537D">
        <w:t xml:space="preserve"> BitTorrent</w:t>
      </w:r>
      <w:r w:rsidR="16220456">
        <w:t xml:space="preserve">, </w:t>
      </w:r>
      <w:r w:rsidR="7052537D">
        <w:t>LimeWire</w:t>
      </w:r>
      <w:r w:rsidR="645C2FEB">
        <w:t xml:space="preserve"> and </w:t>
      </w:r>
      <w:r w:rsidR="544D4AF4">
        <w:t xml:space="preserve">Apple Cash </w:t>
      </w:r>
      <w:r w:rsidR="7052537D">
        <w:t>are examples of widely known/used P2P sy</w:t>
      </w:r>
      <w:r w:rsidR="660E2FBD">
        <w:t>stems.</w:t>
      </w:r>
      <w:r w:rsidR="7052537D">
        <w:t xml:space="preserve"> </w:t>
      </w:r>
    </w:p>
    <w:p w:rsidR="08C8BF81" w:rsidP="08C8BF81" w:rsidRDefault="08C8BF81" w14:paraId="27BDFC4A" w14:textId="77777777"/>
    <w:p w:rsidR="68A8CCCD" w:rsidP="08C8BF81" w:rsidRDefault="68A8CCCD" w14:paraId="3E847049" w14:textId="77777777">
      <w:pPr>
        <w:jc w:val="center"/>
      </w:pPr>
      <w:r>
        <w:rPr>
          <w:noProof/>
        </w:rPr>
        <w:lastRenderedPageBreak/>
        <mc:AlternateContent>
          <mc:Choice Requires="wpg">
            <w:drawing>
              <wp:inline distT="0" distB="0" distL="0" distR="0" wp14:anchorId="7DC34F1A" wp14:editId="48BE83AB">
                <wp:extent cx="3594100" cy="2736851"/>
                <wp:effectExtent l="0" t="0" r="25400" b="25400"/>
                <wp:docPr id="1116577442" name="Group 1116577442"/>
                <wp:cNvGraphicFramePr/>
                <a:graphic xmlns:a="http://schemas.openxmlformats.org/drawingml/2006/main">
                  <a:graphicData uri="http://schemas.microsoft.com/office/word/2010/wordprocessingGroup">
                    <wpg:wgp>
                      <wpg:cNvGrpSpPr/>
                      <wpg:grpSpPr>
                        <a:xfrm>
                          <a:off x="0" y="0"/>
                          <a:ext cx="3594100" cy="2736851"/>
                          <a:chOff x="0" y="0"/>
                          <a:chExt cx="3594100" cy="2736851"/>
                        </a:xfrm>
                      </wpg:grpSpPr>
                      <wps:wsp>
                        <wps:cNvPr id="26" name="Rectangle 1"/>
                        <wps:cNvSpPr/>
                        <wps:spPr>
                          <a:xfrm>
                            <a:off x="0" y="1060451"/>
                            <a:ext cx="996950" cy="635001"/>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1BCD6CAE" w14:textId="77777777">
                              <w:pPr>
                                <w:jc w:val="center"/>
                                <w:rPr>
                                  <w:rFonts w:hAnsi="Calibri"/>
                                  <w:color w:val="FFFFFF" w:themeColor="light1"/>
                                  <w:sz w:val="24"/>
                                  <w:szCs w:val="24"/>
                                  <w:lang w:val="en-US"/>
                                </w:rPr>
                              </w:pPr>
                              <w:r>
                                <w:rPr>
                                  <w:rFonts w:hAnsi="Calibri"/>
                                  <w:color w:val="FFFFFF" w:themeColor="light1"/>
                                  <w:lang w:val="en-US"/>
                                </w:rPr>
                                <w:t>Node/Device</w:t>
                              </w:r>
                            </w:p>
                          </w:txbxContent>
                        </wps:txbx>
                        <wps:bodyPr anchor="ctr"/>
                      </wps:wsp>
                      <wps:wsp>
                        <wps:cNvPr id="27" name="Rectangle 2"/>
                        <wps:cNvSpPr/>
                        <wps:spPr>
                          <a:xfrm>
                            <a:off x="2597150" y="1060450"/>
                            <a:ext cx="996950" cy="635001"/>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4EBA5CAA" w14:textId="77777777">
                              <w:pPr>
                                <w:jc w:val="center"/>
                                <w:rPr>
                                  <w:rFonts w:hAnsi="Calibri"/>
                                  <w:color w:val="FFFFFF" w:themeColor="light1"/>
                                  <w:sz w:val="24"/>
                                  <w:szCs w:val="24"/>
                                  <w:lang w:val="en-US"/>
                                </w:rPr>
                              </w:pPr>
                              <w:r>
                                <w:rPr>
                                  <w:rFonts w:hAnsi="Calibri"/>
                                  <w:color w:val="FFFFFF" w:themeColor="light1"/>
                                  <w:lang w:val="en-US"/>
                                </w:rPr>
                                <w:t>Node/Device</w:t>
                              </w:r>
                            </w:p>
                          </w:txbxContent>
                        </wps:txbx>
                        <wps:bodyPr anchor="ctr"/>
                      </wps:wsp>
                      <wps:wsp>
                        <wps:cNvPr id="28" name="Rectangle 3"/>
                        <wps:cNvSpPr/>
                        <wps:spPr>
                          <a:xfrm>
                            <a:off x="1320800" y="0"/>
                            <a:ext cx="996950" cy="635001"/>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329782A5" w14:textId="77777777">
                              <w:pPr>
                                <w:jc w:val="center"/>
                                <w:rPr>
                                  <w:rFonts w:hAnsi="Calibri"/>
                                  <w:color w:val="FFFFFF" w:themeColor="light1"/>
                                  <w:sz w:val="24"/>
                                  <w:szCs w:val="24"/>
                                  <w:lang w:val="en-US"/>
                                </w:rPr>
                              </w:pPr>
                              <w:r>
                                <w:rPr>
                                  <w:rFonts w:hAnsi="Calibri"/>
                                  <w:color w:val="FFFFFF" w:themeColor="light1"/>
                                  <w:lang w:val="en-US"/>
                                </w:rPr>
                                <w:t>Node/Device</w:t>
                              </w:r>
                            </w:p>
                          </w:txbxContent>
                        </wps:txbx>
                        <wps:bodyPr anchor="ctr"/>
                      </wps:wsp>
                      <wps:wsp>
                        <wps:cNvPr id="29" name="Rectangle 4"/>
                        <wps:cNvSpPr/>
                        <wps:spPr>
                          <a:xfrm>
                            <a:off x="1320800" y="2101850"/>
                            <a:ext cx="996950" cy="635001"/>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199B90FC" w14:textId="77777777">
                              <w:pPr>
                                <w:jc w:val="center"/>
                                <w:rPr>
                                  <w:rFonts w:hAnsi="Calibri"/>
                                  <w:color w:val="FFFFFF" w:themeColor="light1"/>
                                  <w:sz w:val="24"/>
                                  <w:szCs w:val="24"/>
                                  <w:lang w:val="en-US"/>
                                </w:rPr>
                              </w:pPr>
                              <w:r>
                                <w:rPr>
                                  <w:rFonts w:hAnsi="Calibri"/>
                                  <w:color w:val="FFFFFF" w:themeColor="light1"/>
                                  <w:lang w:val="en-US"/>
                                </w:rPr>
                                <w:t>Node/Device</w:t>
                              </w:r>
                            </w:p>
                          </w:txbxContent>
                        </wps:txbx>
                        <wps:bodyPr anchor="ctr"/>
                      </wps:wsp>
                      <wps:wsp>
                        <wps:cNvPr id="30" name="Straight Arrow Connector 5"/>
                        <wps:cNvCnPr/>
                        <wps:spPr>
                          <a:xfrm rot="5400000" flipH="1" flipV="1">
                            <a:off x="892175" y="628651"/>
                            <a:ext cx="438150" cy="38100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31" name="Straight Arrow Connector 6"/>
                        <wps:cNvCnPr/>
                        <wps:spPr>
                          <a:xfrm rot="5400000" flipV="1">
                            <a:off x="2279650" y="644526"/>
                            <a:ext cx="438150" cy="36195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32" name="Straight Arrow Connector 7"/>
                        <wps:cNvCnPr/>
                        <wps:spPr>
                          <a:xfrm rot="5400000" flipV="1">
                            <a:off x="835025" y="1727201"/>
                            <a:ext cx="495300" cy="41275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33" name="Straight Arrow Connector 8"/>
                        <wps:cNvCnPr/>
                        <wps:spPr>
                          <a:xfrm rot="5400000">
                            <a:off x="2263775" y="1765301"/>
                            <a:ext cx="546100" cy="40005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34" name="Straight Arrow Connector 9"/>
                        <wps:cNvCnPr/>
                        <wps:spPr>
                          <a:xfrm>
                            <a:off x="1003300" y="1374776"/>
                            <a:ext cx="1593850" cy="1270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35" name="Straight Arrow Connector 10"/>
                        <wps:cNvCnPr/>
                        <wps:spPr>
                          <a:xfrm rot="5400000" flipV="1">
                            <a:off x="1074737" y="1366839"/>
                            <a:ext cx="1454150" cy="9525"/>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id="Group 1116577442" style="width:283pt;height:215.5pt;mso-position-horizontal-relative:char;mso-position-vertical-relative:line" coordsize="35941,27368" o:spid="_x0000_s1051" w14:anchorId="7DC34F1A"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">
                <v:rect id="Rectangle 1" style="position:absolute;top:10604;width:9969;height:6350;visibility:visible;mso-wrap-style:square;v-text-anchor:middle" o:spid="_x0000_s1052"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">
                  <v:textbox>
                    <w:txbxContent>
                      <w:p w:rsidR="00C93C7C" w:rsidRDefault="00195962" w14:paraId="1BCD6CAE" w14:textId="77777777">
                        <w:pPr>
                          <w:jc w:val="center"/>
                          <w:rPr>
                            <w:rFonts w:hAnsi="Calibri"/>
                            <w:color w:val="FFFFFF" w:themeColor="light1"/>
                            <w:sz w:val="24"/>
                            <w:szCs w:val="24"/>
                            <w:lang w:val="en-US"/>
                          </w:rPr>
                        </w:pPr>
                        <w:r>
                          <w:rPr>
                            <w:rFonts w:hAnsi="Calibri"/>
                            <w:color w:val="FFFFFF" w:themeColor="light1"/>
                            <w:lang w:val="en-US"/>
                          </w:rPr>
                          <w:t>Node/Device</w:t>
                        </w:r>
                      </w:p>
                    </w:txbxContent>
                  </v:textbox>
                </v:rect>
                <v:rect id="Rectangle 2" style="position:absolute;left:25971;top:10604;width:9970;height:6350;visibility:visible;mso-wrap-style:square;v-text-anchor:middle" o:spid="_x0000_s1053"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">
                  <v:textbox>
                    <w:txbxContent>
                      <w:p w:rsidR="00C93C7C" w:rsidRDefault="00195962" w14:paraId="4EBA5CAA" w14:textId="77777777">
                        <w:pPr>
                          <w:jc w:val="center"/>
                          <w:rPr>
                            <w:rFonts w:hAnsi="Calibri"/>
                            <w:color w:val="FFFFFF" w:themeColor="light1"/>
                            <w:sz w:val="24"/>
                            <w:szCs w:val="24"/>
                            <w:lang w:val="en-US"/>
                          </w:rPr>
                        </w:pPr>
                        <w:r>
                          <w:rPr>
                            <w:rFonts w:hAnsi="Calibri"/>
                            <w:color w:val="FFFFFF" w:themeColor="light1"/>
                            <w:lang w:val="en-US"/>
                          </w:rPr>
                          <w:t>Node/Device</w:t>
                        </w:r>
                      </w:p>
                    </w:txbxContent>
                  </v:textbox>
                </v:rect>
                <v:rect id="Rectangle 3" style="position:absolute;left:13208;width:9969;height:6350;visibility:visible;mso-wrap-style:square;v-text-anchor:middle" o:spid="_x0000_s1054"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">
                  <v:textbox>
                    <w:txbxContent>
                      <w:p w:rsidR="00C93C7C" w:rsidRDefault="00195962" w14:paraId="329782A5" w14:textId="77777777">
                        <w:pPr>
                          <w:jc w:val="center"/>
                          <w:rPr>
                            <w:rFonts w:hAnsi="Calibri"/>
                            <w:color w:val="FFFFFF" w:themeColor="light1"/>
                            <w:sz w:val="24"/>
                            <w:szCs w:val="24"/>
                            <w:lang w:val="en-US"/>
                          </w:rPr>
                        </w:pPr>
                        <w:r>
                          <w:rPr>
                            <w:rFonts w:hAnsi="Calibri"/>
                            <w:color w:val="FFFFFF" w:themeColor="light1"/>
                            <w:lang w:val="en-US"/>
                          </w:rPr>
                          <w:t>Node/Device</w:t>
                        </w:r>
                      </w:p>
                    </w:txbxContent>
                  </v:textbox>
                </v:rect>
                <v:rect id="Rectangle 4" style="position:absolute;left:13208;top:21018;width:9969;height:6350;visibility:visible;mso-wrap-style:square;v-text-anchor:middle" o:spid="_x0000_s1055"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">
                  <v:textbox>
                    <w:txbxContent>
                      <w:p w:rsidR="00C93C7C" w:rsidRDefault="00195962" w14:paraId="199B90FC" w14:textId="77777777">
                        <w:pPr>
                          <w:jc w:val="center"/>
                          <w:rPr>
                            <w:rFonts w:hAnsi="Calibri"/>
                            <w:color w:val="FFFFFF" w:themeColor="light1"/>
                            <w:sz w:val="24"/>
                            <w:szCs w:val="24"/>
                            <w:lang w:val="en-US"/>
                          </w:rPr>
                        </w:pPr>
                        <w:r>
                          <w:rPr>
                            <w:rFonts w:hAnsi="Calibri"/>
                            <w:color w:val="FFFFFF" w:themeColor="light1"/>
                            <w:lang w:val="en-US"/>
                          </w:rPr>
                          <w:t>Node/Device</w:t>
                        </w:r>
                      </w:p>
                    </w:txbxContent>
                  </v:textbox>
                </v:rect>
                <v:shapetype id="_x0000_t32" coordsize="21600,21600" o:oned="t" filled="f" o:spt="32" path="m,l21600,21600e">
                  <v:path fillok="f" arrowok="t" o:connecttype="none"/>
                  <o:lock v:ext="edit" shapetype="t"/>
                </v:shapetype>
                <v:shape id="Straight Arrow Connector 5" style="position:absolute;left:8921;top:6286;width:4382;height:3810;rotation:90;flip:x y;visibility:visible;mso-wrap-style:square" o:spid="_x0000_s1056"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">
                  <v:stroke joinstyle="miter" startarrow="block" endarrow="block"/>
                </v:shape>
                <v:shape id="Straight Arrow Connector 6" style="position:absolute;left:22796;top:6445;width:4381;height:3620;rotation:-90;flip:y;visibility:visible;mso-wrap-style:square" o:spid="_x0000_s1057"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">
                  <v:stroke joinstyle="miter" startarrow="block" endarrow="block"/>
                </v:shape>
                <v:shape id="Straight Arrow Connector 7" style="position:absolute;left:8350;top:17272;width:4953;height:4127;rotation:-90;flip:y;visibility:visible;mso-wrap-style:square" o:spid="_x0000_s1058"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">
                  <v:stroke joinstyle="miter" startarrow="block" endarrow="block"/>
                </v:shape>
                <v:shape id="Straight Arrow Connector 8" style="position:absolute;left:22637;top:17653;width:5461;height:4000;rotation:90;visibility:visible;mso-wrap-style:square" o:spid="_x0000_s1059"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">
                  <v:stroke joinstyle="miter" startarrow="block" endarrow="block"/>
                </v:shape>
                <v:shape id="Straight Arrow Connector 9" style="position:absolute;left:10033;top:13747;width:15938;height:127;visibility:visible;mso-wrap-style:square" o:spid="_x0000_s1060"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">
                  <v:stroke joinstyle="miter" startarrow="block" endarrow="block"/>
                </v:shape>
                <v:shape id="Straight Arrow Connector 10" style="position:absolute;left:10747;top:13668;width:14541;height:95;rotation:-90;flip:y;visibility:visible;mso-wrap-style:square" o:spid="_x0000_s1061"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">
                  <v:stroke joinstyle="miter" startarrow="block" endarrow="block"/>
                </v:shape>
                <w10:anchorlock/>
              </v:group>
            </w:pict>
          </mc:Fallback>
        </mc:AlternateContent>
      </w:r>
    </w:p>
    <w:p w:rsidRPr="001230BB" w:rsidR="001230BB" w:rsidP="001230BB" w:rsidRDefault="001230BB" w14:paraId="7F277B2F" w14:textId="4EEAF354">
      <w:pPr>
        <w:jc w:val="center"/>
        <w:rPr>
          <w:i/>
          <w:iCs/>
        </w:rPr>
      </w:pPr>
      <w:r w:rsidRPr="001230BB">
        <w:rPr>
          <w:i/>
          <w:iCs/>
        </w:rPr>
        <w:t>Figure</w:t>
      </w:r>
      <w:r w:rsidR="004A40C0">
        <w:rPr>
          <w:i/>
          <w:iCs/>
        </w:rPr>
        <w:t xml:space="preserve"> 6</w:t>
      </w:r>
      <w:r w:rsidR="00010D01">
        <w:rPr>
          <w:i/>
          <w:iCs/>
        </w:rPr>
        <w:t xml:space="preserve">: </w:t>
      </w:r>
      <w:r w:rsidR="00004475">
        <w:rPr>
          <w:i/>
          <w:iCs/>
        </w:rPr>
        <w:t xml:space="preserve">Diagram </w:t>
      </w:r>
      <w:r w:rsidR="00010D01">
        <w:rPr>
          <w:i/>
          <w:iCs/>
        </w:rPr>
        <w:t>of a Peer-to-Peer</w:t>
      </w:r>
      <w:r w:rsidR="004A40C0">
        <w:rPr>
          <w:i/>
          <w:iCs/>
        </w:rPr>
        <w:t xml:space="preserve"> architectural</w:t>
      </w:r>
      <w:r w:rsidR="00010D01">
        <w:rPr>
          <w:i/>
          <w:iCs/>
        </w:rPr>
        <w:t xml:space="preserve"> model</w:t>
      </w:r>
    </w:p>
    <w:p w:rsidR="4D91E14A" w:rsidP="4D91E14A" w:rsidRDefault="4D91E14A" w14:paraId="79D46C58" w14:textId="77777777"/>
    <w:p w:rsidR="6EC5438B" w:rsidP="4D91E14A" w:rsidRDefault="6EC5438B" w14:paraId="654D6547" w14:textId="77777777">
      <w:r>
        <w:t>There are four main structures of the P2P model:</w:t>
      </w:r>
    </w:p>
    <w:p w:rsidR="5D8CDF6F" w:rsidP="00CC24E9" w:rsidRDefault="5D8CDF6F" w14:paraId="653331A1" w14:textId="77777777">
      <w:pPr>
        <w:pStyle w:val="ListParagraph"/>
        <w:numPr>
          <w:ilvl w:val="0"/>
          <w:numId w:val="19"/>
        </w:numPr>
      </w:pPr>
      <w:r>
        <w:t xml:space="preserve">Unstructured P2P – has the advantage of easy connection between devices </w:t>
      </w:r>
      <w:r w:rsidR="662CA9AC">
        <w:t>but resources become hard to find due to the lack of structure</w:t>
      </w:r>
    </w:p>
    <w:p w:rsidR="662CA9AC" w:rsidP="00CC24E9" w:rsidRDefault="662CA9AC" w14:paraId="7803C959" w14:textId="77777777">
      <w:pPr>
        <w:pStyle w:val="ListParagraph"/>
        <w:numPr>
          <w:ilvl w:val="0"/>
          <w:numId w:val="19"/>
        </w:numPr>
      </w:pPr>
      <w:r>
        <w:t>Structured P2P – hard to set up but resources are easy to find</w:t>
      </w:r>
    </w:p>
    <w:p w:rsidR="662CA9AC" w:rsidP="00CC24E9" w:rsidRDefault="662CA9AC" w14:paraId="44504FB2" w14:textId="77777777">
      <w:pPr>
        <w:pStyle w:val="ListParagraph"/>
        <w:numPr>
          <w:ilvl w:val="0"/>
          <w:numId w:val="19"/>
        </w:numPr>
      </w:pPr>
      <w:r>
        <w:t xml:space="preserve">Pure P2P – each node in the architecture plays the same role due to the lack of a </w:t>
      </w:r>
      <w:proofErr w:type="spellStart"/>
      <w:r>
        <w:t>centralized</w:t>
      </w:r>
      <w:proofErr w:type="spellEnd"/>
      <w:r>
        <w:t xml:space="preserve"> server</w:t>
      </w:r>
      <w:r w:rsidR="6376740F">
        <w:t>/device</w:t>
      </w:r>
    </w:p>
    <w:p w:rsidR="6376740F" w:rsidP="00CC24E9" w:rsidRDefault="6376740F" w14:paraId="580E3CF3" w14:textId="77777777">
      <w:pPr>
        <w:pStyle w:val="ListParagraph"/>
        <w:numPr>
          <w:ilvl w:val="0"/>
          <w:numId w:val="19"/>
        </w:numPr>
      </w:pPr>
      <w:r>
        <w:t xml:space="preserve">Hybrid P2P – a device acts as a </w:t>
      </w:r>
      <w:proofErr w:type="spellStart"/>
      <w:r>
        <w:t>centralized</w:t>
      </w:r>
      <w:proofErr w:type="spellEnd"/>
      <w:r>
        <w:t xml:space="preserve"> server allowing for some advantages seen in the client-server model</w:t>
      </w:r>
    </w:p>
    <w:p w:rsidR="4D91E14A" w:rsidP="4D91E14A" w:rsidRDefault="4D91E14A" w14:paraId="35451596" w14:textId="77777777"/>
    <w:tbl>
      <w:tblPr>
        <w:tblStyle w:val="TableGrid"/>
        <w:tblW w:w="0" w:type="auto"/>
        <w:tblLayout w:type="fixed"/>
        <w:tblLook w:val="06A0" w:firstRow="1" w:lastRow="0" w:firstColumn="1" w:lastColumn="0" w:noHBand="1" w:noVBand="1"/>
      </w:tblPr>
      <w:tblGrid>
        <w:gridCol w:w="4508"/>
        <w:gridCol w:w="4508"/>
      </w:tblGrid>
      <w:tr w:rsidR="4D91E14A" w:rsidTr="4D91E14A" w14:paraId="769ADAFC" w14:textId="77777777">
        <w:tc>
          <w:tcPr>
            <w:tcW w:w="4508" w:type="dxa"/>
          </w:tcPr>
          <w:p w:rsidR="1C38F4FF" w:rsidP="4D91E14A" w:rsidRDefault="1C38F4FF" w14:paraId="3659F721" w14:textId="77777777">
            <w:r>
              <w:t>Advantages</w:t>
            </w:r>
          </w:p>
        </w:tc>
        <w:tc>
          <w:tcPr>
            <w:tcW w:w="4508" w:type="dxa"/>
          </w:tcPr>
          <w:p w:rsidR="1C38F4FF" w:rsidP="4D91E14A" w:rsidRDefault="1C38F4FF" w14:paraId="346A8C73" w14:textId="77777777">
            <w:r>
              <w:t>Disadvantages</w:t>
            </w:r>
          </w:p>
        </w:tc>
      </w:tr>
      <w:tr w:rsidR="4D91E14A" w:rsidTr="4D91E14A" w14:paraId="5D2AC673" w14:textId="77777777">
        <w:tc>
          <w:tcPr>
            <w:tcW w:w="4508" w:type="dxa"/>
          </w:tcPr>
          <w:p w:rsidR="64709F39" w:rsidP="4D91E14A" w:rsidRDefault="64709F39" w14:paraId="2DCFF321" w14:textId="77777777">
            <w:r>
              <w:t>Simple Implementation</w:t>
            </w:r>
          </w:p>
        </w:tc>
        <w:tc>
          <w:tcPr>
            <w:tcW w:w="4508" w:type="dxa"/>
          </w:tcPr>
          <w:p w:rsidR="4303443B" w:rsidP="4D91E14A" w:rsidRDefault="00DE7F51" w14:paraId="1DAEFCF3" w14:textId="10840231">
            <w:r>
              <w:t>The n</w:t>
            </w:r>
            <w:r w:rsidR="4303443B">
              <w:t>on-centralised approach makes resources hard to find</w:t>
            </w:r>
          </w:p>
        </w:tc>
      </w:tr>
      <w:tr w:rsidR="4D91E14A" w:rsidTr="4D91E14A" w14:paraId="61E05207" w14:textId="77777777">
        <w:tc>
          <w:tcPr>
            <w:tcW w:w="4508" w:type="dxa"/>
          </w:tcPr>
          <w:p w:rsidR="0267F704" w:rsidP="4D91E14A" w:rsidRDefault="0267F704" w14:paraId="4D0C1141" w14:textId="77777777">
            <w:r>
              <w:t>No administrative issues</w:t>
            </w:r>
          </w:p>
        </w:tc>
        <w:tc>
          <w:tcPr>
            <w:tcW w:w="4508" w:type="dxa"/>
          </w:tcPr>
          <w:p w:rsidR="3D20DFF9" w:rsidP="4D91E14A" w:rsidRDefault="3D20DFF9" w14:paraId="62FEBE88" w14:textId="77777777">
            <w:r>
              <w:t>Performance degrades with larger networks</w:t>
            </w:r>
          </w:p>
        </w:tc>
      </w:tr>
      <w:tr w:rsidR="4D91E14A" w:rsidTr="4D91E14A" w14:paraId="103AE754" w14:textId="77777777">
        <w:tc>
          <w:tcPr>
            <w:tcW w:w="4508" w:type="dxa"/>
          </w:tcPr>
          <w:p w:rsidR="1C38F4FF" w:rsidP="4D91E14A" w:rsidRDefault="1C38F4FF" w14:paraId="75B7C296" w14:textId="77777777">
            <w:proofErr w:type="spellStart"/>
            <w:r>
              <w:t>Non-centralized</w:t>
            </w:r>
            <w:proofErr w:type="spellEnd"/>
            <w:r>
              <w:t xml:space="preserve"> approach makes it reliable</w:t>
            </w:r>
          </w:p>
        </w:tc>
        <w:tc>
          <w:tcPr>
            <w:tcW w:w="4508" w:type="dxa"/>
          </w:tcPr>
          <w:p w:rsidR="01A8296D" w:rsidP="4D91E14A" w:rsidRDefault="01A8296D" w14:paraId="25B0F1D9" w14:textId="77777777">
            <w:r>
              <w:t>Backups become difficult</w:t>
            </w:r>
          </w:p>
        </w:tc>
      </w:tr>
      <w:tr w:rsidR="4D91E14A" w:rsidTr="4D91E14A" w14:paraId="3EEC0A33" w14:textId="77777777">
        <w:tc>
          <w:tcPr>
            <w:tcW w:w="4508" w:type="dxa"/>
          </w:tcPr>
          <w:p w:rsidR="1C38F4FF" w:rsidP="4D91E14A" w:rsidRDefault="1C38F4FF" w14:paraId="3EC93EA8" w14:textId="77777777">
            <w:r>
              <w:t>Inexpensive maintenance</w:t>
            </w:r>
          </w:p>
        </w:tc>
        <w:tc>
          <w:tcPr>
            <w:tcW w:w="4508" w:type="dxa"/>
          </w:tcPr>
          <w:p w:rsidR="60FA9C05" w:rsidP="4D91E14A" w:rsidRDefault="60FA9C05" w14:paraId="49759543" w14:textId="77777777">
            <w:r>
              <w:t>P2P is often used to share illegal or harmful content</w:t>
            </w:r>
          </w:p>
        </w:tc>
      </w:tr>
      <w:tr w:rsidR="4D91E14A" w:rsidTr="4D91E14A" w14:paraId="3EB84316" w14:textId="77777777">
        <w:tc>
          <w:tcPr>
            <w:tcW w:w="4508" w:type="dxa"/>
          </w:tcPr>
          <w:p w:rsidR="5DAD619E" w:rsidP="4D91E14A" w:rsidRDefault="5DAD619E" w14:paraId="00501EB9" w14:textId="77777777">
            <w:r>
              <w:t>High scalability</w:t>
            </w:r>
          </w:p>
        </w:tc>
        <w:tc>
          <w:tcPr>
            <w:tcW w:w="4508" w:type="dxa"/>
          </w:tcPr>
          <w:p w:rsidR="6A361AB9" w:rsidP="4D91E14A" w:rsidRDefault="6A361AB9" w14:paraId="1CB74AAB" w14:textId="77777777">
            <w:r>
              <w:t>Assigning permissions is the only security</w:t>
            </w:r>
          </w:p>
        </w:tc>
      </w:tr>
      <w:tr w:rsidR="4D91E14A" w:rsidTr="4D91E14A" w14:paraId="59389F18" w14:textId="77777777">
        <w:tc>
          <w:tcPr>
            <w:tcW w:w="4508" w:type="dxa"/>
          </w:tcPr>
          <w:p w:rsidR="5DAD619E" w:rsidP="4D91E14A" w:rsidRDefault="5DAD619E" w14:paraId="3DF2775D" w14:textId="77777777">
            <w:r>
              <w:t>Real-time resource sharing</w:t>
            </w:r>
          </w:p>
        </w:tc>
        <w:tc>
          <w:tcPr>
            <w:tcW w:w="4508" w:type="dxa"/>
          </w:tcPr>
          <w:p w:rsidR="67613269" w:rsidP="4D91E14A" w:rsidRDefault="67613269" w14:paraId="19D9F27F" w14:textId="77777777">
            <w:r>
              <w:t>P2P networks can be compromised with remote access</w:t>
            </w:r>
          </w:p>
        </w:tc>
      </w:tr>
      <w:tr w:rsidR="4D91E14A" w:rsidTr="4D91E14A" w14:paraId="1322DE2E" w14:textId="77777777">
        <w:tc>
          <w:tcPr>
            <w:tcW w:w="4508" w:type="dxa"/>
          </w:tcPr>
          <w:p w:rsidR="30CB74FC" w:rsidP="4D91E14A" w:rsidRDefault="30CB74FC" w14:paraId="6C3C34F5" w14:textId="77777777">
            <w:r>
              <w:t>P2P is always faster than client-server</w:t>
            </w:r>
          </w:p>
        </w:tc>
        <w:tc>
          <w:tcPr>
            <w:tcW w:w="4508" w:type="dxa"/>
          </w:tcPr>
          <w:p w:rsidR="67613269" w:rsidP="4D91E14A" w:rsidRDefault="67613269" w14:paraId="5CC881A7" w14:textId="77777777">
            <w:r>
              <w:t>Malware can easily spread between devices</w:t>
            </w:r>
          </w:p>
        </w:tc>
      </w:tr>
    </w:tbl>
    <w:p w:rsidR="4D91E14A" w:rsidP="4D91E14A" w:rsidRDefault="4D91E14A" w14:paraId="3BB23D83" w14:textId="77777777"/>
    <w:p w:rsidR="00830783" w:rsidP="67BBC3A0" w:rsidRDefault="3BC120D4" w14:paraId="3FEEAA46" w14:textId="77777777" w14:noSpellErr="1">
      <w:pPr>
        <w:pStyle w:val="Heading4"/>
      </w:pPr>
      <w:bookmarkStart w:name="_Toc1763951187" w:id="573843701"/>
      <w:r w:rsidR="573AF77C">
        <w:rPr/>
        <w:t>Client-</w:t>
      </w:r>
      <w:r w:rsidR="48497E19">
        <w:rPr/>
        <w:t>S</w:t>
      </w:r>
      <w:r w:rsidR="573AF77C">
        <w:rPr/>
        <w:t>erver</w:t>
      </w:r>
      <w:bookmarkEnd w:id="573843701"/>
    </w:p>
    <w:p w:rsidR="4D91E14A" w:rsidP="4D91E14A" w:rsidRDefault="4D91E14A" w14:paraId="4207178C" w14:textId="77777777"/>
    <w:p w:rsidR="1C5ACD78" w:rsidP="08C8BF81" w:rsidRDefault="1C5ACD78" w14:paraId="251F20B7" w14:textId="113A436C">
      <w:r>
        <w:t>Client-server is an old form of architecture, being intro</w:t>
      </w:r>
      <w:r w:rsidR="24ED83CC">
        <w:t>du</w:t>
      </w:r>
      <w:r>
        <w:t>ced in the early 1980s before peer</w:t>
      </w:r>
      <w:r w:rsidR="77F6FBBE">
        <w:t>-to-peer in the late 1990s</w:t>
      </w:r>
      <w:r>
        <w:t>, however</w:t>
      </w:r>
      <w:r w:rsidR="008F4660">
        <w:t>,</w:t>
      </w:r>
      <w:r>
        <w:t xml:space="preserve"> this doesn’t discredit the model altogether as it is still widely used. </w:t>
      </w:r>
      <w:r w:rsidR="52898713">
        <w:t>The client-server model is the most popular architectural design</w:t>
      </w:r>
      <w:r w:rsidR="123DF2C2">
        <w:t>,</w:t>
      </w:r>
      <w:r w:rsidR="52898713">
        <w:t xml:space="preserve"> in which devices are segregated between clients and servers. A client is defined as a device </w:t>
      </w:r>
      <w:r w:rsidR="57E0B0E6">
        <w:t xml:space="preserve">with the purpose </w:t>
      </w:r>
      <w:r w:rsidR="0FB5F13B">
        <w:t>o</w:t>
      </w:r>
      <w:r w:rsidR="57E0B0E6">
        <w:t xml:space="preserve">f sending requests while a server is defined as a device </w:t>
      </w:r>
      <w:r w:rsidR="743BEA8D">
        <w:t>acting as a medium between clients and resources</w:t>
      </w:r>
      <w:r w:rsidR="077E7712">
        <w:t>,</w:t>
      </w:r>
      <w:r w:rsidR="743BEA8D">
        <w:t xml:space="preserve"> by</w:t>
      </w:r>
      <w:r w:rsidR="57E0B0E6">
        <w:t xml:space="preserve"> process</w:t>
      </w:r>
      <w:r w:rsidR="62FBFFAC">
        <w:t>ing the</w:t>
      </w:r>
      <w:r w:rsidR="57E0B0E6">
        <w:t xml:space="preserve"> requests </w:t>
      </w:r>
      <w:r w:rsidR="6C1A98C7">
        <w:t>and returning the appropriate resources.</w:t>
      </w:r>
      <w:r w:rsidR="4151C0CE">
        <w:t xml:space="preserve"> </w:t>
      </w:r>
      <w:r w:rsidR="26AC28E5">
        <w:t>The client-server model can be set up on a singular device, a small network or the internet</w:t>
      </w:r>
      <w:r w:rsidR="6769C932">
        <w:t xml:space="preserve"> and is compatible with the concept of Cloud computing</w:t>
      </w:r>
      <w:r w:rsidR="26AC28E5">
        <w:t>.</w:t>
      </w:r>
      <w:r w:rsidR="0056F2ED">
        <w:t xml:space="preserve"> Servers can have more clients or server</w:t>
      </w:r>
      <w:r w:rsidR="00DB0AA5">
        <w:t>s</w:t>
      </w:r>
      <w:r w:rsidR="0056F2ED">
        <w:t xml:space="preserve"> embedded in them for greater flexibility.</w:t>
      </w:r>
    </w:p>
    <w:p w:rsidR="4D91E14A" w:rsidP="4D91E14A" w:rsidRDefault="4D91E14A" w14:paraId="3636D191" w14:textId="77777777"/>
    <w:p w:rsidR="2BA7C811" w:rsidP="4D91E14A" w:rsidRDefault="0A0E4101" w14:paraId="70126D48" w14:textId="03393FB5">
      <w:r>
        <w:lastRenderedPageBreak/>
        <w:t>Conventionally the client-server model involves the client sending a request by entering the URL of the server into the browser. Th</w:t>
      </w:r>
      <w:r w:rsidR="2F4494D3">
        <w:t>e DNS then searches for the requested resource and responds with it</w:t>
      </w:r>
      <w:r w:rsidR="00DB0AA5">
        <w:t>s</w:t>
      </w:r>
      <w:r w:rsidR="2F4494D3">
        <w:t xml:space="preserve"> IP address. The </w:t>
      </w:r>
      <w:r w:rsidR="7D5A4DFD">
        <w:t>client's</w:t>
      </w:r>
      <w:r w:rsidR="2F4494D3">
        <w:t xml:space="preserve"> bro</w:t>
      </w:r>
      <w:r w:rsidR="2CE3C5F0">
        <w:t>wser then sends an HTTP request to the IP</w:t>
      </w:r>
      <w:r w:rsidR="327AFF74">
        <w:t xml:space="preserve"> and obtains the resource. </w:t>
      </w:r>
    </w:p>
    <w:p w:rsidR="08C8BF81" w:rsidP="08C8BF81" w:rsidRDefault="08C8BF81" w14:paraId="0DF7598C" w14:textId="77777777"/>
    <w:p w:rsidR="50FC2AE7" w:rsidP="08C8BF81" w:rsidRDefault="50FC2AE7" w14:paraId="65330309" w14:textId="77777777">
      <w:pPr>
        <w:jc w:val="center"/>
      </w:pPr>
      <w:r>
        <w:rPr>
          <w:noProof/>
        </w:rPr>
        <mc:AlternateContent>
          <mc:Choice Requires="wpg">
            <w:drawing>
              <wp:inline distT="0" distB="0" distL="0" distR="0" wp14:anchorId="4FCE0E43" wp14:editId="2F0603B2">
                <wp:extent cx="3911600" cy="2765425"/>
                <wp:effectExtent l="0" t="0" r="12700" b="15875"/>
                <wp:docPr id="228002225" name="Group 228002225"/>
                <wp:cNvGraphicFramePr/>
                <a:graphic xmlns:a="http://schemas.openxmlformats.org/drawingml/2006/main">
                  <a:graphicData uri="http://schemas.microsoft.com/office/word/2010/wordprocessingGroup">
                    <wpg:wgp>
                      <wpg:cNvGrpSpPr/>
                      <wpg:grpSpPr>
                        <a:xfrm>
                          <a:off x="0" y="0"/>
                          <a:ext cx="3911600" cy="2765425"/>
                          <a:chOff x="0" y="0"/>
                          <a:chExt cx="3911600" cy="2765425"/>
                        </a:xfrm>
                      </wpg:grpSpPr>
                      <wps:wsp>
                        <wps:cNvPr id="36" name="Rectangle 1"/>
                        <wps:cNvSpPr/>
                        <wps:spPr>
                          <a:xfrm>
                            <a:off x="0" y="2098675"/>
                            <a:ext cx="1073150" cy="6667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5DFCC8CD" w14:textId="77777777">
                              <w:pPr>
                                <w:jc w:val="center"/>
                                <w:rPr>
                                  <w:rFonts w:hAnsi="Calibri"/>
                                  <w:color w:val="FFFFFF" w:themeColor="light1"/>
                                  <w:sz w:val="24"/>
                                  <w:szCs w:val="24"/>
                                  <w:lang w:val="en-US"/>
                                </w:rPr>
                              </w:pPr>
                              <w:r>
                                <w:rPr>
                                  <w:rFonts w:hAnsi="Calibri"/>
                                  <w:color w:val="FFFFFF" w:themeColor="light1"/>
                                  <w:lang w:val="en-US"/>
                                </w:rPr>
                                <w:t>Client</w:t>
                              </w:r>
                            </w:p>
                          </w:txbxContent>
                        </wps:txbx>
                        <wps:bodyPr anchor="ctr"/>
                      </wps:wsp>
                      <wps:wsp>
                        <wps:cNvPr id="37" name="Rectangle 2"/>
                        <wps:cNvSpPr/>
                        <wps:spPr>
                          <a:xfrm>
                            <a:off x="2838450" y="2098675"/>
                            <a:ext cx="1073150" cy="6667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14527308" w14:textId="77777777">
                              <w:pPr>
                                <w:jc w:val="center"/>
                                <w:rPr>
                                  <w:rFonts w:hAnsi="Calibri"/>
                                  <w:color w:val="FFFFFF" w:themeColor="light1"/>
                                  <w:sz w:val="24"/>
                                  <w:szCs w:val="24"/>
                                  <w:lang w:val="en-US"/>
                                </w:rPr>
                              </w:pPr>
                              <w:r>
                                <w:rPr>
                                  <w:rFonts w:hAnsi="Calibri"/>
                                  <w:color w:val="FFFFFF" w:themeColor="light1"/>
                                  <w:lang w:val="en-US"/>
                                </w:rPr>
                                <w:t>Client</w:t>
                              </w:r>
                            </w:p>
                          </w:txbxContent>
                        </wps:txbx>
                        <wps:bodyPr anchor="ctr"/>
                      </wps:wsp>
                      <wps:wsp>
                        <wps:cNvPr id="38" name="Rectangle 3"/>
                        <wps:cNvSpPr/>
                        <wps:spPr>
                          <a:xfrm>
                            <a:off x="1441450" y="2098675"/>
                            <a:ext cx="1073150" cy="6667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1F70DFF7" w14:textId="77777777">
                              <w:pPr>
                                <w:jc w:val="center"/>
                                <w:rPr>
                                  <w:rFonts w:hAnsi="Calibri"/>
                                  <w:color w:val="FFFFFF" w:themeColor="light1"/>
                                  <w:sz w:val="24"/>
                                  <w:szCs w:val="24"/>
                                  <w:lang w:val="en-US"/>
                                </w:rPr>
                              </w:pPr>
                              <w:r>
                                <w:rPr>
                                  <w:rFonts w:hAnsi="Calibri"/>
                                  <w:color w:val="FFFFFF" w:themeColor="light1"/>
                                  <w:lang w:val="en-US"/>
                                </w:rPr>
                                <w:t>Client</w:t>
                              </w:r>
                            </w:p>
                          </w:txbxContent>
                        </wps:txbx>
                        <wps:bodyPr anchor="ctr"/>
                      </wps:wsp>
                      <wps:wsp>
                        <wps:cNvPr id="39" name="Rectangle 4"/>
                        <wps:cNvSpPr/>
                        <wps:spPr>
                          <a:xfrm>
                            <a:off x="1327150" y="0"/>
                            <a:ext cx="1301750" cy="13271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46AC6598" w14:textId="77777777">
                              <w:pPr>
                                <w:jc w:val="center"/>
                                <w:rPr>
                                  <w:rFonts w:hAnsi="Calibri"/>
                                  <w:color w:val="FFFFFF" w:themeColor="light1"/>
                                  <w:sz w:val="24"/>
                                  <w:szCs w:val="24"/>
                                  <w:lang w:val="en-US"/>
                                </w:rPr>
                              </w:pPr>
                              <w:r>
                                <w:rPr>
                                  <w:rFonts w:hAnsi="Calibri"/>
                                  <w:color w:val="FFFFFF" w:themeColor="light1"/>
                                  <w:lang w:val="en-US"/>
                                </w:rPr>
                                <w:t>Server</w:t>
                              </w:r>
                            </w:p>
                          </w:txbxContent>
                        </wps:txbx>
                        <wps:bodyPr anchor="ctr"/>
                      </wps:wsp>
                      <wps:wsp>
                        <wps:cNvPr id="40" name="Straight Arrow Connector 5"/>
                        <wps:cNvCnPr/>
                        <wps:spPr>
                          <a:xfrm rot="5400000" flipH="1" flipV="1">
                            <a:off x="657225" y="1422400"/>
                            <a:ext cx="762000" cy="56515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41" name="Straight Arrow Connector 6"/>
                        <wps:cNvCnPr/>
                        <wps:spPr>
                          <a:xfrm rot="5400000" flipH="1">
                            <a:off x="2546350" y="1406525"/>
                            <a:ext cx="762000" cy="58420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42" name="Straight Arrow Connector 7"/>
                        <wps:cNvCnPr/>
                        <wps:spPr>
                          <a:xfrm rot="5400000">
                            <a:off x="1603375" y="1708150"/>
                            <a:ext cx="749300" cy="635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id="Group 228002225" style="width:308pt;height:217.75pt;mso-position-horizontal-relative:char;mso-position-vertical-relative:line" coordsize="39116,27654" o:spid="_x0000_s1062" w14:anchorId="4FCE0E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">
                <v:rect id="Rectangle 1" style="position:absolute;top:20986;width:10731;height:6668;visibility:visible;mso-wrap-style:square;v-text-anchor:middle" o:spid="_x0000_s1063"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">
                  <v:textbox>
                    <w:txbxContent>
                      <w:p w:rsidR="00C93C7C" w:rsidRDefault="00195962" w14:paraId="5DFCC8CD" w14:textId="77777777">
                        <w:pPr>
                          <w:jc w:val="center"/>
                          <w:rPr>
                            <w:rFonts w:hAnsi="Calibri"/>
                            <w:color w:val="FFFFFF" w:themeColor="light1"/>
                            <w:sz w:val="24"/>
                            <w:szCs w:val="24"/>
                            <w:lang w:val="en-US"/>
                          </w:rPr>
                        </w:pPr>
                        <w:r>
                          <w:rPr>
                            <w:rFonts w:hAnsi="Calibri"/>
                            <w:color w:val="FFFFFF" w:themeColor="light1"/>
                            <w:lang w:val="en-US"/>
                          </w:rPr>
                          <w:t>Client</w:t>
                        </w:r>
                      </w:p>
                    </w:txbxContent>
                  </v:textbox>
                </v:rect>
                <v:rect id="Rectangle 2" style="position:absolute;left:28384;top:20986;width:10732;height:6668;visibility:visible;mso-wrap-style:square;v-text-anchor:middle" o:spid="_x0000_s1064"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">
                  <v:textbox>
                    <w:txbxContent>
                      <w:p w:rsidR="00C93C7C" w:rsidRDefault="00195962" w14:paraId="14527308" w14:textId="77777777">
                        <w:pPr>
                          <w:jc w:val="center"/>
                          <w:rPr>
                            <w:rFonts w:hAnsi="Calibri"/>
                            <w:color w:val="FFFFFF" w:themeColor="light1"/>
                            <w:sz w:val="24"/>
                            <w:szCs w:val="24"/>
                            <w:lang w:val="en-US"/>
                          </w:rPr>
                        </w:pPr>
                        <w:r>
                          <w:rPr>
                            <w:rFonts w:hAnsi="Calibri"/>
                            <w:color w:val="FFFFFF" w:themeColor="light1"/>
                            <w:lang w:val="en-US"/>
                          </w:rPr>
                          <w:t>Client</w:t>
                        </w:r>
                      </w:p>
                    </w:txbxContent>
                  </v:textbox>
                </v:rect>
                <v:rect id="Rectangle 3" style="position:absolute;left:14414;top:20986;width:10732;height:6668;visibility:visible;mso-wrap-style:square;v-text-anchor:middle" o:spid="_x0000_s1065"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">
                  <v:textbox>
                    <w:txbxContent>
                      <w:p w:rsidR="00C93C7C" w:rsidRDefault="00195962" w14:paraId="1F70DFF7" w14:textId="77777777">
                        <w:pPr>
                          <w:jc w:val="center"/>
                          <w:rPr>
                            <w:rFonts w:hAnsi="Calibri"/>
                            <w:color w:val="FFFFFF" w:themeColor="light1"/>
                            <w:sz w:val="24"/>
                            <w:szCs w:val="24"/>
                            <w:lang w:val="en-US"/>
                          </w:rPr>
                        </w:pPr>
                        <w:r>
                          <w:rPr>
                            <w:rFonts w:hAnsi="Calibri"/>
                            <w:color w:val="FFFFFF" w:themeColor="light1"/>
                            <w:lang w:val="en-US"/>
                          </w:rPr>
                          <w:t>Client</w:t>
                        </w:r>
                      </w:p>
                    </w:txbxContent>
                  </v:textbox>
                </v:rect>
                <v:rect id="Rectangle 4" style="position:absolute;left:13271;width:13018;height:13271;visibility:visible;mso-wrap-style:square;v-text-anchor:middle" o:spid="_x0000_s1066"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">
                  <v:textbox>
                    <w:txbxContent>
                      <w:p w:rsidR="00C93C7C" w:rsidRDefault="00195962" w14:paraId="46AC6598" w14:textId="77777777">
                        <w:pPr>
                          <w:jc w:val="center"/>
                          <w:rPr>
                            <w:rFonts w:hAnsi="Calibri"/>
                            <w:color w:val="FFFFFF" w:themeColor="light1"/>
                            <w:sz w:val="24"/>
                            <w:szCs w:val="24"/>
                            <w:lang w:val="en-US"/>
                          </w:rPr>
                        </w:pPr>
                        <w:r>
                          <w:rPr>
                            <w:rFonts w:hAnsi="Calibri"/>
                            <w:color w:val="FFFFFF" w:themeColor="light1"/>
                            <w:lang w:val="en-US"/>
                          </w:rPr>
                          <w:t>Server</w:t>
                        </w:r>
                      </w:p>
                    </w:txbxContent>
                  </v:textbox>
                </v:rect>
                <v:shape id="Straight Arrow Connector 5" style="position:absolute;left:6572;top:14223;width:7620;height:5652;rotation:90;flip:x y;visibility:visible;mso-wrap-style:square" o:spid="_x0000_s1067"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">
                  <v:stroke joinstyle="miter" startarrow="block" endarrow="block"/>
                </v:shape>
                <v:shape id="Straight Arrow Connector 6" style="position:absolute;left:25463;top:14065;width:7620;height:5842;rotation:-90;flip:x;visibility:visible;mso-wrap-style:square" o:spid="_x0000_s1068"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">
                  <v:stroke joinstyle="miter" startarrow="block" endarrow="block"/>
                </v:shape>
                <v:shape id="Straight Arrow Connector 7" style="position:absolute;left:16033;top:17081;width:7493;height:64;rotation:90;visibility:visible;mso-wrap-style:square" o:spid="_x0000_s1069"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">
                  <v:stroke joinstyle="miter" startarrow="block" endarrow="block"/>
                </v:shape>
                <w10:anchorlock/>
              </v:group>
            </w:pict>
          </mc:Fallback>
        </mc:AlternateContent>
      </w:r>
    </w:p>
    <w:p w:rsidRPr="001230BB" w:rsidR="001230BB" w:rsidP="001230BB" w:rsidRDefault="001230BB" w14:paraId="689CE444" w14:textId="74AC7AA6">
      <w:pPr>
        <w:jc w:val="center"/>
        <w:rPr>
          <w:i/>
          <w:iCs/>
        </w:rPr>
      </w:pPr>
      <w:r w:rsidRPr="001230BB">
        <w:rPr>
          <w:i/>
          <w:iCs/>
        </w:rPr>
        <w:t>Figure</w:t>
      </w:r>
      <w:r w:rsidR="004A40C0">
        <w:rPr>
          <w:i/>
          <w:iCs/>
        </w:rPr>
        <w:t xml:space="preserve"> 7: </w:t>
      </w:r>
      <w:r w:rsidR="00004475">
        <w:rPr>
          <w:i/>
          <w:iCs/>
        </w:rPr>
        <w:t xml:space="preserve">Diagram </w:t>
      </w:r>
      <w:r w:rsidR="004A40C0">
        <w:rPr>
          <w:i/>
          <w:iCs/>
        </w:rPr>
        <w:t xml:space="preserve">of </w:t>
      </w:r>
      <w:r w:rsidR="00072B6B">
        <w:rPr>
          <w:i/>
          <w:iCs/>
        </w:rPr>
        <w:t>a Client-Server architectural model</w:t>
      </w:r>
    </w:p>
    <w:p w:rsidR="4D91E14A" w:rsidP="4D91E14A" w:rsidRDefault="4D91E14A" w14:paraId="71084C6E" w14:textId="77777777"/>
    <w:p w:rsidR="31573124" w:rsidP="08C8BF81" w:rsidRDefault="31573124" w14:paraId="666901D5" w14:textId="77777777">
      <w:pPr>
        <w:spacing w:line="259" w:lineRule="auto"/>
      </w:pPr>
      <w:r>
        <w:t>The client-server model can be separated into four different ite</w:t>
      </w:r>
      <w:r w:rsidR="68FC6250">
        <w:t xml:space="preserve">rations of itself when concerning web development. These </w:t>
      </w:r>
      <w:r w:rsidR="0D24E986">
        <w:t>iterations</w:t>
      </w:r>
      <w:r w:rsidR="68FC6250">
        <w:t xml:space="preserve"> are known as</w:t>
      </w:r>
      <w:r w:rsidR="209C3835">
        <w:t xml:space="preserve"> 1-Tier, </w:t>
      </w:r>
      <w:r w:rsidR="7CE32CD4">
        <w:t>2-Tier, 3-Tier and N-Tier.</w:t>
      </w:r>
      <w:r w:rsidR="7E6C5BB1">
        <w:t xml:space="preserve"> The client-server model can also be separated into three distinct </w:t>
      </w:r>
      <w:r w:rsidR="011A0C2A">
        <w:t>layers:</w:t>
      </w:r>
    </w:p>
    <w:p w:rsidR="08C8BF81" w:rsidP="08C8BF81" w:rsidRDefault="08C8BF81" w14:paraId="65783B8B" w14:textId="77777777">
      <w:pPr>
        <w:spacing w:line="259" w:lineRule="auto"/>
      </w:pPr>
    </w:p>
    <w:p w:rsidR="011A0C2A" w:rsidP="08C8BF81" w:rsidRDefault="011A0C2A" w14:paraId="5091244E" w14:textId="77777777">
      <w:pPr>
        <w:pStyle w:val="ListParagraph"/>
        <w:numPr>
          <w:ilvl w:val="0"/>
          <w:numId w:val="1"/>
        </w:numPr>
        <w:spacing w:line="259" w:lineRule="auto"/>
      </w:pPr>
      <w:r>
        <w:t>The User Interface</w:t>
      </w:r>
      <w:r w:rsidR="01FC1739">
        <w:t>/Presentation Layer</w:t>
      </w:r>
      <w:r>
        <w:t xml:space="preserve"> – the visual components the user will interact with</w:t>
      </w:r>
      <w:r w:rsidR="1E6DB199">
        <w:t>, use to send requests and receive responses</w:t>
      </w:r>
    </w:p>
    <w:p w:rsidR="011A0C2A" w:rsidP="08C8BF81" w:rsidRDefault="011A0C2A" w14:paraId="6B2A91E2" w14:textId="77777777">
      <w:pPr>
        <w:pStyle w:val="ListParagraph"/>
        <w:numPr>
          <w:ilvl w:val="0"/>
          <w:numId w:val="1"/>
        </w:numPr>
        <w:spacing w:line="259" w:lineRule="auto"/>
      </w:pPr>
      <w:r>
        <w:t xml:space="preserve">The </w:t>
      </w:r>
      <w:r w:rsidR="48C16B5B">
        <w:t>Service</w:t>
      </w:r>
      <w:r w:rsidR="613115E3">
        <w:t>/Application</w:t>
      </w:r>
      <w:r w:rsidR="48C16B5B">
        <w:t xml:space="preserve"> </w:t>
      </w:r>
      <w:r>
        <w:t>Layer</w:t>
      </w:r>
      <w:r w:rsidR="50439578">
        <w:t xml:space="preserve"> – the intermediary between the UI and database used to provide functionality to the application</w:t>
      </w:r>
      <w:r w:rsidR="7F1AC485">
        <w:t>, handles most application processes</w:t>
      </w:r>
    </w:p>
    <w:p w:rsidR="011A0C2A" w:rsidP="08C8BF81" w:rsidRDefault="011A0C2A" w14:paraId="5B2B8B3A" w14:textId="77777777">
      <w:pPr>
        <w:pStyle w:val="ListParagraph"/>
        <w:numPr>
          <w:ilvl w:val="0"/>
          <w:numId w:val="1"/>
        </w:numPr>
        <w:spacing w:line="259" w:lineRule="auto"/>
      </w:pPr>
      <w:r>
        <w:t>The Database/Backend Layer</w:t>
      </w:r>
      <w:r w:rsidR="67E0D152">
        <w:t xml:space="preserve"> – </w:t>
      </w:r>
      <w:r w:rsidR="444D86CA">
        <w:t xml:space="preserve">the data tier, </w:t>
      </w:r>
      <w:r w:rsidR="67E0D152">
        <w:t xml:space="preserve">storing all data/resources to be </w:t>
      </w:r>
      <w:r w:rsidR="7E778E70">
        <w:t>managed</w:t>
      </w:r>
      <w:r w:rsidR="67E0D152">
        <w:t xml:space="preserve"> by the application</w:t>
      </w:r>
    </w:p>
    <w:p w:rsidR="4D91E14A" w:rsidP="08C8BF81" w:rsidRDefault="4D91E14A" w14:paraId="3089214A" w14:textId="77777777"/>
    <w:p w:rsidR="22DE9A10" w:rsidP="08C8BF81" w:rsidRDefault="22DE9A10" w14:paraId="17CED8F8" w14:textId="12FF5759">
      <w:r>
        <w:t>The 1-Tier model defines the type of client</w:t>
      </w:r>
      <w:r w:rsidR="00E44770">
        <w:t>-</w:t>
      </w:r>
      <w:r>
        <w:t>server architecture where the</w:t>
      </w:r>
      <w:r w:rsidR="2382217D">
        <w:t xml:space="preserve"> UI, </w:t>
      </w:r>
      <w:r w:rsidR="1E9EB912">
        <w:t xml:space="preserve">Service </w:t>
      </w:r>
      <w:r w:rsidR="2382217D">
        <w:t>layer and Database are all</w:t>
      </w:r>
      <w:r w:rsidR="4FA7DD5E">
        <w:t xml:space="preserve"> </w:t>
      </w:r>
      <w:r w:rsidR="04EC694D">
        <w:t>embedd</w:t>
      </w:r>
      <w:r w:rsidR="4FA7DD5E">
        <w:t xml:space="preserve">ed </w:t>
      </w:r>
      <w:r w:rsidR="00E44770">
        <w:t>i</w:t>
      </w:r>
      <w:r w:rsidR="4FA7DD5E">
        <w:t>n the same system</w:t>
      </w:r>
      <w:r w:rsidR="7CEA478F">
        <w:t xml:space="preserve">. MS Office is an example of 1-Tier architecture. </w:t>
      </w:r>
      <w:r w:rsidR="00E44770">
        <w:t xml:space="preserve">The </w:t>
      </w:r>
      <w:r w:rsidR="7CEA478F">
        <w:t xml:space="preserve">1-Tier </w:t>
      </w:r>
      <w:r w:rsidR="41169B03">
        <w:t>architecture</w:t>
      </w:r>
      <w:r w:rsidR="7CEA478F">
        <w:t xml:space="preserve"> is not suitable for </w:t>
      </w:r>
      <w:r w:rsidR="4FDAB261">
        <w:t xml:space="preserve">my application or </w:t>
      </w:r>
      <w:r w:rsidR="7CEA478F">
        <w:t>web applications</w:t>
      </w:r>
      <w:r w:rsidR="45CBE606">
        <w:t xml:space="preserve"> in general</w:t>
      </w:r>
      <w:r w:rsidR="7CEA478F">
        <w:t xml:space="preserve"> as the server can only be access</w:t>
      </w:r>
      <w:r w:rsidR="71CDAE2A">
        <w:t>ed within a single device</w:t>
      </w:r>
      <w:r w:rsidR="6C9C76C2">
        <w:t>.</w:t>
      </w:r>
    </w:p>
    <w:p w:rsidR="08C8BF81" w:rsidP="08C8BF81" w:rsidRDefault="08C8BF81" w14:paraId="756667B3" w14:textId="77777777"/>
    <w:p w:rsidR="2F409126" w:rsidP="08C8BF81" w:rsidRDefault="2F409126" w14:paraId="74A53469" w14:textId="3C30D6A1">
      <w:r>
        <w:t>The 2-Tier Model involve</w:t>
      </w:r>
      <w:r w:rsidR="001E1B18">
        <w:t>s</w:t>
      </w:r>
      <w:r>
        <w:t xml:space="preserve"> the UI and Database being separated by having </w:t>
      </w:r>
      <w:r w:rsidR="1F023597">
        <w:t xml:space="preserve">locations on separate devices. There exists no </w:t>
      </w:r>
      <w:r w:rsidR="03C439EF">
        <w:t xml:space="preserve">separate </w:t>
      </w:r>
      <w:r w:rsidR="1F023597">
        <w:t>intermediary in th</w:t>
      </w:r>
      <w:r w:rsidR="0AE1EB0D">
        <w:t>is model</w:t>
      </w:r>
      <w:r w:rsidR="1EAB2C8A">
        <w:t xml:space="preserve"> as the </w:t>
      </w:r>
      <w:r w:rsidR="64DC4EF5">
        <w:t xml:space="preserve">Service </w:t>
      </w:r>
      <w:r w:rsidR="1EAB2C8A">
        <w:t>layers</w:t>
      </w:r>
      <w:r w:rsidR="001E1B18">
        <w:t>'</w:t>
      </w:r>
      <w:r w:rsidR="1EAB2C8A">
        <w:t xml:space="preserve"> responsibilities are handled </w:t>
      </w:r>
      <w:r w:rsidR="32F1C11D">
        <w:t>on</w:t>
      </w:r>
      <w:r w:rsidR="066800CC">
        <w:t xml:space="preserve"> either</w:t>
      </w:r>
      <w:r w:rsidR="32F1C11D">
        <w:t xml:space="preserve"> the server alongside the database</w:t>
      </w:r>
      <w:r w:rsidR="35E9DDE5">
        <w:t xml:space="preserve"> or on the client behind the UI</w:t>
      </w:r>
      <w:r w:rsidR="32F1C11D">
        <w:t xml:space="preserve">. The client and server communicate with each other via </w:t>
      </w:r>
      <w:r w:rsidR="1A687C1B">
        <w:t>the internet protocol. The direct connection between client and server ensures fast results</w:t>
      </w:r>
      <w:r w:rsidR="4FB61B48">
        <w:t xml:space="preserve"> and easy design, maintenance and modification. The disadvantage of this model is that the more clients connect to the server, the greater the </w:t>
      </w:r>
      <w:r w:rsidR="193ED781">
        <w:t>performance suffers.</w:t>
      </w:r>
      <w:r w:rsidR="65EFD439">
        <w:t xml:space="preserve"> Equally</w:t>
      </w:r>
      <w:r w:rsidR="00C30C12">
        <w:t>,</w:t>
      </w:r>
      <w:r w:rsidR="65EFD439">
        <w:t xml:space="preserve"> if the </w:t>
      </w:r>
      <w:r w:rsidR="53333ECA">
        <w:t xml:space="preserve">Service </w:t>
      </w:r>
      <w:r w:rsidR="65EFD439">
        <w:t>layer resides on the client then the client will have to be updated every time the server is.</w:t>
      </w:r>
    </w:p>
    <w:p w:rsidR="08C8BF81" w:rsidP="08C8BF81" w:rsidRDefault="08C8BF81" w14:paraId="00D8A00D" w14:textId="77777777"/>
    <w:p w:rsidR="64121884" w:rsidP="08C8BF81" w:rsidRDefault="64121884" w14:paraId="1180C899" w14:textId="119E597C">
      <w:r>
        <w:t xml:space="preserve">The 3-Tier architecture is the most common type of </w:t>
      </w:r>
      <w:proofErr w:type="spellStart"/>
      <w:r>
        <w:t>multitier</w:t>
      </w:r>
      <w:proofErr w:type="spellEnd"/>
      <w:r>
        <w:t xml:space="preserve"> architecture. This i</w:t>
      </w:r>
      <w:r w:rsidR="3A3D18F9">
        <w:t xml:space="preserve">s when the UI, </w:t>
      </w:r>
      <w:r w:rsidR="5399621C">
        <w:t xml:space="preserve">application processes and </w:t>
      </w:r>
      <w:r w:rsidR="7158712F">
        <w:t xml:space="preserve">data management are all hosted on separate devices. The 3-Tier architecture </w:t>
      </w:r>
      <w:r w:rsidR="079D1B6E">
        <w:t xml:space="preserve">disallows the client from directly interacting </w:t>
      </w:r>
      <w:r w:rsidR="00C30C12">
        <w:t xml:space="preserve">with </w:t>
      </w:r>
      <w:r w:rsidR="079D1B6E">
        <w:t xml:space="preserve">the server containing the </w:t>
      </w:r>
      <w:r w:rsidR="109B2CB5">
        <w:t>database</w:t>
      </w:r>
      <w:r w:rsidR="079D1B6E">
        <w:t xml:space="preserve">. </w:t>
      </w:r>
      <w:r w:rsidR="0C5B193B">
        <w:lastRenderedPageBreak/>
        <w:t>Instead,</w:t>
      </w:r>
      <w:r w:rsidR="079D1B6E">
        <w:t xml:space="preserve"> the client </w:t>
      </w:r>
      <w:r w:rsidR="4330F047">
        <w:t>interacts with intermediary middleware which the</w:t>
      </w:r>
      <w:r w:rsidR="00C30C12">
        <w:t>n</w:t>
      </w:r>
      <w:r w:rsidR="4330F047">
        <w:t xml:space="preserve"> passes requests and resources between the UI and </w:t>
      </w:r>
      <w:r w:rsidR="6484713B">
        <w:t>database</w:t>
      </w:r>
      <w:r w:rsidR="4330F047">
        <w:t>.</w:t>
      </w:r>
      <w:r w:rsidR="493BFEB7">
        <w:t xml:space="preserve"> Using middleware </w:t>
      </w:r>
      <w:r w:rsidR="1DCF9F51">
        <w:t xml:space="preserve">increases flexibility, security, data control and integrity by </w:t>
      </w:r>
      <w:r w:rsidR="080D6FD3">
        <w:t>having the database be invisible to the client.</w:t>
      </w:r>
      <w:r w:rsidR="17C1EBD4">
        <w:t xml:space="preserve"> The client is responsible for the presentation layer, the </w:t>
      </w:r>
      <w:r w:rsidR="7B6A899F">
        <w:t xml:space="preserve">middleware server is responsible for the service layer and the database server is responsible for the database layer. N-Tier </w:t>
      </w:r>
      <w:r w:rsidR="346CE994">
        <w:t>architecture</w:t>
      </w:r>
      <w:r w:rsidR="7B6A899F">
        <w:t xml:space="preserve"> is th</w:t>
      </w:r>
      <w:r w:rsidR="27E5C74D">
        <w:t xml:space="preserve">e descriptor for all other </w:t>
      </w:r>
      <w:proofErr w:type="spellStart"/>
      <w:r w:rsidR="27E5C74D">
        <w:t>Multitier</w:t>
      </w:r>
      <w:proofErr w:type="spellEnd"/>
      <w:r w:rsidR="27E5C74D">
        <w:t xml:space="preserve"> models. In an N-Tier </w:t>
      </w:r>
      <w:r w:rsidR="3D4A3724">
        <w:t>model</w:t>
      </w:r>
      <w:r w:rsidR="00DE0E6D">
        <w:t>,</w:t>
      </w:r>
      <w:r w:rsidR="3D4A3724">
        <w:t xml:space="preserve"> the N simpl</w:t>
      </w:r>
      <w:r w:rsidR="00DE0E6D">
        <w:t>y</w:t>
      </w:r>
      <w:r w:rsidR="3D4A3724">
        <w:t xml:space="preserve"> stands for the amount of </w:t>
      </w:r>
      <w:r w:rsidR="5AD0522E">
        <w:t>tiers/layers/</w:t>
      </w:r>
      <w:r w:rsidR="3D4A3724">
        <w:t xml:space="preserve">middleware used as intermediaries between the client and </w:t>
      </w:r>
      <w:r w:rsidR="00DE0E6D">
        <w:t xml:space="preserve">the </w:t>
      </w:r>
      <w:r w:rsidR="3D4A3724">
        <w:t>database.</w:t>
      </w:r>
    </w:p>
    <w:p w:rsidR="08C8BF81" w:rsidP="08C8BF81" w:rsidRDefault="08C8BF81" w14:paraId="149C6011" w14:textId="77777777"/>
    <w:p w:rsidR="5E3A0396" w:rsidP="08C8BF81" w:rsidRDefault="5E3A0396" w14:paraId="4E1E19EB" w14:textId="77777777">
      <w:pPr>
        <w:jc w:val="center"/>
      </w:pPr>
      <w:r>
        <w:rPr>
          <w:noProof/>
        </w:rPr>
        <mc:AlternateContent>
          <mc:Choice Requires="wpg">
            <w:drawing>
              <wp:inline distT="0" distB="0" distL="0" distR="0" wp14:anchorId="14C897F6" wp14:editId="6E7A791A">
                <wp:extent cx="4267200" cy="3378201"/>
                <wp:effectExtent l="0" t="0" r="19050" b="12700"/>
                <wp:docPr id="939881343" name="Group 939881343"/>
                <wp:cNvGraphicFramePr/>
                <a:graphic xmlns:a="http://schemas.openxmlformats.org/drawingml/2006/main">
                  <a:graphicData uri="http://schemas.microsoft.com/office/word/2010/wordprocessingGroup">
                    <wpg:wgp>
                      <wpg:cNvGrpSpPr/>
                      <wpg:grpSpPr>
                        <a:xfrm>
                          <a:off x="0" y="0"/>
                          <a:ext cx="4267200" cy="3378201"/>
                          <a:chOff x="0" y="0"/>
                          <a:chExt cx="4267200" cy="3378201"/>
                        </a:xfrm>
                      </wpg:grpSpPr>
                      <wps:wsp>
                        <wps:cNvPr id="43" name="Rectangle 1"/>
                        <wps:cNvSpPr/>
                        <wps:spPr>
                          <a:xfrm>
                            <a:off x="0" y="1606551"/>
                            <a:ext cx="1111250" cy="6604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5DEFF0D9" w14:textId="77777777">
                              <w:pPr>
                                <w:jc w:val="center"/>
                                <w:rPr>
                                  <w:rFonts w:hAnsi="Calibri"/>
                                  <w:color w:val="FFFFFF" w:themeColor="light1"/>
                                  <w:sz w:val="24"/>
                                  <w:szCs w:val="24"/>
                                </w:rPr>
                              </w:pPr>
                              <w:r>
                                <w:rPr>
                                  <w:rFonts w:hAnsi="Calibri"/>
                                  <w:color w:val="FFFFFF" w:themeColor="light1"/>
                                </w:rPr>
                                <w:t>Client/Server</w:t>
                              </w:r>
                            </w:p>
                          </w:txbxContent>
                        </wps:txbx>
                        <wps:bodyPr anchor="ctr"/>
                      </wps:wsp>
                      <wps:wsp>
                        <wps:cNvPr id="44" name="Arrow: Curved Left 2"/>
                        <wps:cNvSpPr/>
                        <wps:spPr>
                          <a:xfrm>
                            <a:off x="1111250" y="1727201"/>
                            <a:ext cx="336550" cy="419100"/>
                          </a:xfrm>
                          <a:prstGeom prst="curvedLef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45" name="Rectangle 3"/>
                        <wps:cNvSpPr/>
                        <wps:spPr>
                          <a:xfrm>
                            <a:off x="1676400" y="1066801"/>
                            <a:ext cx="1111250" cy="6604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2C5CEBD4" w14:textId="77777777">
                              <w:pPr>
                                <w:jc w:val="center"/>
                                <w:rPr>
                                  <w:rFonts w:hAnsi="Calibri"/>
                                  <w:color w:val="FFFFFF" w:themeColor="light1"/>
                                  <w:sz w:val="24"/>
                                  <w:szCs w:val="24"/>
                                </w:rPr>
                              </w:pPr>
                              <w:r>
                                <w:rPr>
                                  <w:rFonts w:hAnsi="Calibri"/>
                                  <w:color w:val="FFFFFF" w:themeColor="light1"/>
                                </w:rPr>
                                <w:t>Client</w:t>
                              </w:r>
                            </w:p>
                          </w:txbxContent>
                        </wps:txbx>
                        <wps:bodyPr anchor="ctr"/>
                      </wps:wsp>
                      <wps:wsp>
                        <wps:cNvPr id="46" name="Rectangle 5"/>
                        <wps:cNvSpPr/>
                        <wps:spPr>
                          <a:xfrm>
                            <a:off x="1676400" y="2146301"/>
                            <a:ext cx="1111250" cy="6604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5D9B089C" w14:textId="77777777">
                              <w:pPr>
                                <w:jc w:val="center"/>
                                <w:rPr>
                                  <w:rFonts w:hAnsi="Calibri"/>
                                  <w:color w:val="FFFFFF" w:themeColor="light1"/>
                                  <w:sz w:val="24"/>
                                  <w:szCs w:val="24"/>
                                </w:rPr>
                              </w:pPr>
                              <w:r>
                                <w:rPr>
                                  <w:rFonts w:hAnsi="Calibri"/>
                                  <w:color w:val="FFFFFF" w:themeColor="light1"/>
                                </w:rPr>
                                <w:t>Server</w:t>
                              </w:r>
                            </w:p>
                          </w:txbxContent>
                        </wps:txbx>
                        <wps:bodyPr anchor="ctr"/>
                      </wps:wsp>
                      <wps:wsp>
                        <wps:cNvPr id="47" name="Rectangle 6"/>
                        <wps:cNvSpPr/>
                        <wps:spPr>
                          <a:xfrm>
                            <a:off x="3155950" y="558801"/>
                            <a:ext cx="1111250" cy="6604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436A0E8E" w14:textId="77777777">
                              <w:pPr>
                                <w:jc w:val="center"/>
                                <w:rPr>
                                  <w:rFonts w:hAnsi="Calibri"/>
                                  <w:color w:val="FFFFFF" w:themeColor="light1"/>
                                  <w:sz w:val="24"/>
                                  <w:szCs w:val="24"/>
                                </w:rPr>
                              </w:pPr>
                              <w:r>
                                <w:rPr>
                                  <w:rFonts w:hAnsi="Calibri"/>
                                  <w:color w:val="FFFFFF" w:themeColor="light1"/>
                                </w:rPr>
                                <w:t>Client</w:t>
                              </w:r>
                            </w:p>
                          </w:txbxContent>
                        </wps:txbx>
                        <wps:bodyPr anchor="ctr"/>
                      </wps:wsp>
                      <wps:wsp>
                        <wps:cNvPr id="48" name="Rectangle 7"/>
                        <wps:cNvSpPr/>
                        <wps:spPr>
                          <a:xfrm>
                            <a:off x="3155950" y="1638301"/>
                            <a:ext cx="1111250" cy="6604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34601E22" w14:textId="77777777">
                              <w:pPr>
                                <w:jc w:val="center"/>
                                <w:rPr>
                                  <w:rFonts w:hAnsi="Calibri"/>
                                  <w:color w:val="FFFFFF" w:themeColor="light1"/>
                                  <w:sz w:val="24"/>
                                  <w:szCs w:val="24"/>
                                </w:rPr>
                              </w:pPr>
                              <w:r>
                                <w:rPr>
                                  <w:rFonts w:hAnsi="Calibri"/>
                                  <w:color w:val="FFFFFF" w:themeColor="light1"/>
                                </w:rPr>
                                <w:t>Middleware</w:t>
                              </w:r>
                            </w:p>
                          </w:txbxContent>
                        </wps:txbx>
                        <wps:bodyPr anchor="ctr"/>
                      </wps:wsp>
                      <wps:wsp>
                        <wps:cNvPr id="49" name="Rectangle 8"/>
                        <wps:cNvSpPr/>
                        <wps:spPr>
                          <a:xfrm>
                            <a:off x="3155950" y="2717801"/>
                            <a:ext cx="1111250" cy="6604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195962" w14:paraId="0F8D7F39" w14:textId="77777777">
                              <w:pPr>
                                <w:jc w:val="center"/>
                                <w:rPr>
                                  <w:rFonts w:hAnsi="Calibri"/>
                                  <w:color w:val="FFFFFF" w:themeColor="light1"/>
                                  <w:sz w:val="24"/>
                                  <w:szCs w:val="24"/>
                                </w:rPr>
                              </w:pPr>
                              <w:r>
                                <w:rPr>
                                  <w:rFonts w:hAnsi="Calibri"/>
                                  <w:color w:val="FFFFFF" w:themeColor="light1"/>
                                </w:rPr>
                                <w:t>Server</w:t>
                              </w:r>
                            </w:p>
                          </w:txbxContent>
                        </wps:txbx>
                        <wps:bodyPr anchor="ctr"/>
                      </wps:wsp>
                      <wps:wsp>
                        <wps:cNvPr id="50" name="Arrow: Up 9"/>
                        <wps:cNvSpPr/>
                        <wps:spPr>
                          <a:xfrm>
                            <a:off x="1758950" y="1727201"/>
                            <a:ext cx="177800" cy="419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1" name="Arrow: Up 10"/>
                        <wps:cNvSpPr/>
                        <wps:spPr>
                          <a:xfrm rot="10800000">
                            <a:off x="2501900" y="1727201"/>
                            <a:ext cx="177800" cy="419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2" name="Arrow: Up 11"/>
                        <wps:cNvSpPr/>
                        <wps:spPr>
                          <a:xfrm>
                            <a:off x="3270250" y="1225551"/>
                            <a:ext cx="177800" cy="419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3" name="Arrow: Up 12"/>
                        <wps:cNvSpPr/>
                        <wps:spPr>
                          <a:xfrm rot="10800000">
                            <a:off x="4013200" y="1225551"/>
                            <a:ext cx="177800" cy="419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4" name="Arrow: Up 13"/>
                        <wps:cNvSpPr/>
                        <wps:spPr>
                          <a:xfrm>
                            <a:off x="3263900" y="2298701"/>
                            <a:ext cx="177800" cy="419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5" name="Arrow: Up 14"/>
                        <wps:cNvSpPr/>
                        <wps:spPr>
                          <a:xfrm rot="10800000">
                            <a:off x="4006850" y="2298701"/>
                            <a:ext cx="177800" cy="419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6" name="Rectangle 15"/>
                        <wps:cNvSpPr/>
                        <wps:spPr>
                          <a:xfrm>
                            <a:off x="107950" y="0"/>
                            <a:ext cx="895350" cy="317500"/>
                          </a:xfrm>
                          <a:prstGeom prst="rect">
                            <a:avLst/>
                          </a:prstGeom>
                          <a:solidFill>
                            <a:schemeClr val="lt1"/>
                          </a:solidFill>
                          <a:ln>
                            <a:solidFill>
                              <a:srgbClr val="000000"/>
                            </a:solidFill>
                          </a:ln>
                        </wps:spPr>
                        <wps:txbx>
                          <w:txbxContent>
                            <w:p w:rsidR="00C93C7C" w:rsidRDefault="00195962" w14:paraId="051AADED" w14:textId="77777777">
                              <w:pPr>
                                <w:jc w:val="center"/>
                                <w:rPr>
                                  <w:sz w:val="24"/>
                                  <w:szCs w:val="24"/>
                                </w:rPr>
                              </w:pPr>
                              <w:r>
                                <w:t>1-Tier</w:t>
                              </w:r>
                            </w:p>
                          </w:txbxContent>
                        </wps:txbx>
                        <wps:bodyPr anchor="t"/>
                      </wps:wsp>
                      <wps:wsp>
                        <wps:cNvPr id="57" name="Rectangle 16"/>
                        <wps:cNvSpPr/>
                        <wps:spPr>
                          <a:xfrm>
                            <a:off x="1784350" y="0"/>
                            <a:ext cx="895350" cy="317500"/>
                          </a:xfrm>
                          <a:prstGeom prst="rect">
                            <a:avLst/>
                          </a:prstGeom>
                          <a:solidFill>
                            <a:schemeClr val="lt1"/>
                          </a:solidFill>
                          <a:ln>
                            <a:solidFill>
                              <a:srgbClr val="000000"/>
                            </a:solidFill>
                          </a:ln>
                        </wps:spPr>
                        <wps:txbx>
                          <w:txbxContent>
                            <w:p w:rsidR="00C93C7C" w:rsidRDefault="00195962" w14:paraId="6905F9E2" w14:textId="77777777">
                              <w:pPr>
                                <w:jc w:val="center"/>
                                <w:rPr>
                                  <w:sz w:val="24"/>
                                  <w:szCs w:val="24"/>
                                </w:rPr>
                              </w:pPr>
                              <w:r>
                                <w:t>2-Tier</w:t>
                              </w:r>
                            </w:p>
                          </w:txbxContent>
                        </wps:txbx>
                        <wps:bodyPr anchor="t"/>
                      </wps:wsp>
                      <wps:wsp>
                        <wps:cNvPr id="58" name="Rectangle 17"/>
                        <wps:cNvSpPr/>
                        <wps:spPr>
                          <a:xfrm>
                            <a:off x="3263900" y="0"/>
                            <a:ext cx="895350" cy="317500"/>
                          </a:xfrm>
                          <a:prstGeom prst="rect">
                            <a:avLst/>
                          </a:prstGeom>
                          <a:solidFill>
                            <a:schemeClr val="lt1"/>
                          </a:solidFill>
                          <a:ln>
                            <a:solidFill>
                              <a:srgbClr val="000000"/>
                            </a:solidFill>
                          </a:ln>
                        </wps:spPr>
                        <wps:txbx>
                          <w:txbxContent>
                            <w:p w:rsidR="00C93C7C" w:rsidRDefault="00195962" w14:paraId="1553AC1D" w14:textId="77777777">
                              <w:pPr>
                                <w:jc w:val="center"/>
                                <w:rPr>
                                  <w:sz w:val="24"/>
                                  <w:szCs w:val="24"/>
                                </w:rPr>
                              </w:pPr>
                              <w:r>
                                <w:t>3-Tier</w:t>
                              </w:r>
                            </w:p>
                          </w:txbxContent>
                        </wps:txbx>
                        <wps:bodyPr anchor="t"/>
                      </wps:wsp>
                    </wpg:wgp>
                  </a:graphicData>
                </a:graphic>
              </wp:inline>
            </w:drawing>
          </mc:Choice>
          <mc:Fallback>
            <w:pict>
              <v:group id="Group 939881343" style="width:336pt;height:266pt;mso-position-horizontal-relative:char;mso-position-vertical-relative:line" coordsize="42672,33782" o:spid="_x0000_s1070" w14:anchorId="14C897F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">
                <v:rect id="Rectangle 1" style="position:absolute;top:16065;width:11112;height:6604;visibility:visible;mso-wrap-style:square;v-text-anchor:middle" o:spid="_x0000_s1071"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">
                  <v:textbox>
                    <w:txbxContent>
                      <w:p w:rsidR="00C93C7C" w:rsidRDefault="00195962" w14:paraId="5DEFF0D9" w14:textId="77777777">
                        <w:pPr>
                          <w:jc w:val="center"/>
                          <w:rPr>
                            <w:rFonts w:hAnsi="Calibri"/>
                            <w:color w:val="FFFFFF" w:themeColor="light1"/>
                            <w:sz w:val="24"/>
                            <w:szCs w:val="24"/>
                          </w:rPr>
                        </w:pPr>
                        <w:r>
                          <w:rPr>
                            <w:rFonts w:hAnsi="Calibri"/>
                            <w:color w:val="FFFFFF" w:themeColor="light1"/>
                          </w:rPr>
                          <w:t>Client/Server</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textboxrect="@43,@41,@44,@42" o:connecttype="custom" o:connectlocs="0,@15;@2,@11;0,@8;@2,@13;@21,@16" o:connectangles="180,180,180,90,0" o:extrusionok="f"/>
                  <v:handles>
                    <v:h position="topLeft,#0" yrange="@37,@27"/>
                    <v:h position="topLeft,#1" yrange="@25,@20"/>
                    <v:h position="#2,bottomRight" xrange="0,@40"/>
                  </v:handles>
                  <o:complex v:ext="view"/>
                </v:shapetype>
                <v:shape id="Arrow: Curved Left 2" style="position:absolute;left:11112;top:17272;width:3366;height:4191;visibility:visible;mso-wrap-style:square;v-text-anchor:middle" o:spid="_x0000_s1072" fillcolor="#4472c4 [3204]" strokecolor="#1f3763 [1604]" strokeweight="1pt" type="#_x0000_t103" adj="12927,19432,5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"/>
                <v:rect id="Rectangle 3" style="position:absolute;left:16764;top:10668;width:11112;height:6604;visibility:visible;mso-wrap-style:square;v-text-anchor:middle" o:spid="_x0000_s1073"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">
                  <v:textbox>
                    <w:txbxContent>
                      <w:p w:rsidR="00C93C7C" w:rsidRDefault="00195962" w14:paraId="2C5CEBD4" w14:textId="77777777">
                        <w:pPr>
                          <w:jc w:val="center"/>
                          <w:rPr>
                            <w:rFonts w:hAnsi="Calibri"/>
                            <w:color w:val="FFFFFF" w:themeColor="light1"/>
                            <w:sz w:val="24"/>
                            <w:szCs w:val="24"/>
                          </w:rPr>
                        </w:pPr>
                        <w:r>
                          <w:rPr>
                            <w:rFonts w:hAnsi="Calibri"/>
                            <w:color w:val="FFFFFF" w:themeColor="light1"/>
                          </w:rPr>
                          <w:t>Client</w:t>
                        </w:r>
                      </w:p>
                    </w:txbxContent>
                  </v:textbox>
                </v:rect>
                <v:rect id="Rectangle 5" style="position:absolute;left:16764;top:21463;width:11112;height:6604;visibility:visible;mso-wrap-style:square;v-text-anchor:middle" o:spid="_x0000_s1074"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">
                  <v:textbox>
                    <w:txbxContent>
                      <w:p w:rsidR="00C93C7C" w:rsidRDefault="00195962" w14:paraId="5D9B089C" w14:textId="77777777">
                        <w:pPr>
                          <w:jc w:val="center"/>
                          <w:rPr>
                            <w:rFonts w:hAnsi="Calibri"/>
                            <w:color w:val="FFFFFF" w:themeColor="light1"/>
                            <w:sz w:val="24"/>
                            <w:szCs w:val="24"/>
                          </w:rPr>
                        </w:pPr>
                        <w:r>
                          <w:rPr>
                            <w:rFonts w:hAnsi="Calibri"/>
                            <w:color w:val="FFFFFF" w:themeColor="light1"/>
                          </w:rPr>
                          <w:t>Server</w:t>
                        </w:r>
                      </w:p>
                    </w:txbxContent>
                  </v:textbox>
                </v:rect>
                <v:rect id="Rectangle 6" style="position:absolute;left:31559;top:5588;width:11113;height:6604;visibility:visible;mso-wrap-style:square;v-text-anchor:middle" o:spid="_x0000_s1075"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">
                  <v:textbox>
                    <w:txbxContent>
                      <w:p w:rsidR="00C93C7C" w:rsidRDefault="00195962" w14:paraId="436A0E8E" w14:textId="77777777">
                        <w:pPr>
                          <w:jc w:val="center"/>
                          <w:rPr>
                            <w:rFonts w:hAnsi="Calibri"/>
                            <w:color w:val="FFFFFF" w:themeColor="light1"/>
                            <w:sz w:val="24"/>
                            <w:szCs w:val="24"/>
                          </w:rPr>
                        </w:pPr>
                        <w:r>
                          <w:rPr>
                            <w:rFonts w:hAnsi="Calibri"/>
                            <w:color w:val="FFFFFF" w:themeColor="light1"/>
                          </w:rPr>
                          <w:t>Client</w:t>
                        </w:r>
                      </w:p>
                    </w:txbxContent>
                  </v:textbox>
                </v:rect>
                <v:rect id="Rectangle 7" style="position:absolute;left:31559;top:16383;width:11113;height:6604;visibility:visible;mso-wrap-style:square;v-text-anchor:middle" o:spid="_x0000_s1076"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">
                  <v:textbox>
                    <w:txbxContent>
                      <w:p w:rsidR="00C93C7C" w:rsidRDefault="00195962" w14:paraId="34601E22" w14:textId="77777777">
                        <w:pPr>
                          <w:jc w:val="center"/>
                          <w:rPr>
                            <w:rFonts w:hAnsi="Calibri"/>
                            <w:color w:val="FFFFFF" w:themeColor="light1"/>
                            <w:sz w:val="24"/>
                            <w:szCs w:val="24"/>
                          </w:rPr>
                        </w:pPr>
                        <w:r>
                          <w:rPr>
                            <w:rFonts w:hAnsi="Calibri"/>
                            <w:color w:val="FFFFFF" w:themeColor="light1"/>
                          </w:rPr>
                          <w:t>Middleware</w:t>
                        </w:r>
                      </w:p>
                    </w:txbxContent>
                  </v:textbox>
                </v:rect>
                <v:rect id="Rectangle 8" style="position:absolute;left:31559;top:27178;width:11113;height:6604;visibility:visible;mso-wrap-style:square;v-text-anchor:middle" o:spid="_x0000_s1077"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">
                  <v:textbox>
                    <w:txbxContent>
                      <w:p w:rsidR="00C93C7C" w:rsidRDefault="00195962" w14:paraId="0F8D7F39" w14:textId="77777777">
                        <w:pPr>
                          <w:jc w:val="center"/>
                          <w:rPr>
                            <w:rFonts w:hAnsi="Calibri"/>
                            <w:color w:val="FFFFFF" w:themeColor="light1"/>
                            <w:sz w:val="24"/>
                            <w:szCs w:val="24"/>
                          </w:rPr>
                        </w:pPr>
                        <w:r>
                          <w:rPr>
                            <w:rFonts w:hAnsi="Calibri"/>
                            <w:color w:val="FFFFFF" w:themeColor="light1"/>
                          </w:rPr>
                          <w:t>Server</w:t>
                        </w:r>
                      </w:p>
                    </w:txbxContent>
                  </v:textbox>
                </v:rect>
                <v:shape id="Arrow: Up 9" style="position:absolute;left:17589;top:17272;width:1778;height:4191;visibility:visible;mso-wrap-style:square;v-text-anchor:middle" o:spid="_x0000_s1078" fillcolor="#4472c4 [3204]" strokecolor="#1f3763 [1604]" strokeweight="1pt" type="#_x0000_t68" adj="4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"/>
                <v:shape id="Arrow: Up 10" style="position:absolute;left:25019;top:17272;width:1778;height:4191;rotation:180;visibility:visible;mso-wrap-style:square;v-text-anchor:middle" o:spid="_x0000_s1079" fillcolor="#4472c4 [3204]" strokecolor="#1f3763 [1604]" strokeweight="1pt" type="#_x0000_t68" adj="4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"/>
                <v:shape id="Arrow: Up 11" style="position:absolute;left:32702;top:12255;width:1778;height:4191;visibility:visible;mso-wrap-style:square;v-text-anchor:middle" o:spid="_x0000_s1080" fillcolor="#4472c4 [3204]" strokecolor="#1f3763 [1604]" strokeweight="1pt" type="#_x0000_t68" adj="4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"/>
                <v:shape id="Arrow: Up 12" style="position:absolute;left:40132;top:12255;width:1778;height:4191;rotation:180;visibility:visible;mso-wrap-style:square;v-text-anchor:middle" o:spid="_x0000_s1081" fillcolor="#4472c4 [3204]" strokecolor="#1f3763 [1604]" strokeweight="1pt" type="#_x0000_t68" adj="4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"/>
                <v:shape id="Arrow: Up 13" style="position:absolute;left:32639;top:22987;width:1778;height:4191;visibility:visible;mso-wrap-style:square;v-text-anchor:middle" o:spid="_x0000_s1082" fillcolor="#4472c4 [3204]" strokecolor="#1f3763 [1604]" strokeweight="1pt" type="#_x0000_t68" adj="4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"/>
                <v:shape id="Arrow: Up 14" style="position:absolute;left:40068;top:22987;width:1778;height:4191;rotation:180;visibility:visible;mso-wrap-style:square;v-text-anchor:middle" o:spid="_x0000_s1083" fillcolor="#4472c4 [3204]" strokecolor="#1f3763 [1604]" strokeweight="1pt" type="#_x0000_t68" adj="4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"/>
                <v:rect id="Rectangle 15" style="position:absolute;left:1079;width:8954;height:3175;visibility:visible;mso-wrap-style:square;v-text-anchor:top" o:spid="_x0000_s1084"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">
                  <v:textbox>
                    <w:txbxContent>
                      <w:p w:rsidR="00C93C7C" w:rsidRDefault="00195962" w14:paraId="051AADED" w14:textId="77777777">
                        <w:pPr>
                          <w:jc w:val="center"/>
                          <w:rPr>
                            <w:sz w:val="24"/>
                            <w:szCs w:val="24"/>
                          </w:rPr>
                        </w:pPr>
                        <w:r>
                          <w:t>1-Tier</w:t>
                        </w:r>
                      </w:p>
                    </w:txbxContent>
                  </v:textbox>
                </v:rect>
                <v:rect id="Rectangle 16" style="position:absolute;left:17843;width:8954;height:3175;visibility:visible;mso-wrap-style:square;v-text-anchor:top" o:spid="_x0000_s1085"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">
                  <v:textbox>
                    <w:txbxContent>
                      <w:p w:rsidR="00C93C7C" w:rsidRDefault="00195962" w14:paraId="6905F9E2" w14:textId="77777777">
                        <w:pPr>
                          <w:jc w:val="center"/>
                          <w:rPr>
                            <w:sz w:val="24"/>
                            <w:szCs w:val="24"/>
                          </w:rPr>
                        </w:pPr>
                        <w:r>
                          <w:t>2-Tier</w:t>
                        </w:r>
                      </w:p>
                    </w:txbxContent>
                  </v:textbox>
                </v:rect>
                <v:rect id="Rectangle 17" style="position:absolute;left:32639;width:8953;height:3175;visibility:visible;mso-wrap-style:square;v-text-anchor:top" o:spid="_x0000_s1086"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">
                  <v:textbox>
                    <w:txbxContent>
                      <w:p w:rsidR="00C93C7C" w:rsidRDefault="00195962" w14:paraId="1553AC1D" w14:textId="77777777">
                        <w:pPr>
                          <w:jc w:val="center"/>
                          <w:rPr>
                            <w:sz w:val="24"/>
                            <w:szCs w:val="24"/>
                          </w:rPr>
                        </w:pPr>
                        <w:r>
                          <w:t>3-Tier</w:t>
                        </w:r>
                      </w:p>
                    </w:txbxContent>
                  </v:textbox>
                </v:rect>
                <w10:anchorlock/>
              </v:group>
            </w:pict>
          </mc:Fallback>
        </mc:AlternateContent>
      </w:r>
    </w:p>
    <w:p w:rsidRPr="001230BB" w:rsidR="001230BB" w:rsidP="001230BB" w:rsidRDefault="001230BB" w14:paraId="2D9F2110" w14:textId="18E19EB2">
      <w:pPr>
        <w:jc w:val="center"/>
        <w:rPr>
          <w:i/>
          <w:iCs/>
        </w:rPr>
      </w:pPr>
      <w:r w:rsidRPr="001230BB">
        <w:rPr>
          <w:i/>
          <w:iCs/>
        </w:rPr>
        <w:t>Figure</w:t>
      </w:r>
      <w:r w:rsidR="001315A4">
        <w:rPr>
          <w:i/>
          <w:iCs/>
        </w:rPr>
        <w:t xml:space="preserve"> 8: Diagram</w:t>
      </w:r>
      <w:r w:rsidR="00225583">
        <w:rPr>
          <w:i/>
          <w:iCs/>
        </w:rPr>
        <w:t xml:space="preserve"> displaying differen</w:t>
      </w:r>
      <w:r w:rsidR="00CB16F7">
        <w:rPr>
          <w:i/>
          <w:iCs/>
        </w:rPr>
        <w:t>ces between</w:t>
      </w:r>
      <w:r w:rsidR="00225583">
        <w:rPr>
          <w:i/>
          <w:iCs/>
        </w:rPr>
        <w:t xml:space="preserve"> </w:t>
      </w:r>
      <w:r w:rsidR="001E211D">
        <w:rPr>
          <w:i/>
          <w:iCs/>
        </w:rPr>
        <w:t>iterations</w:t>
      </w:r>
      <w:r w:rsidR="00225583">
        <w:rPr>
          <w:i/>
          <w:iCs/>
        </w:rPr>
        <w:t xml:space="preserve"> of the </w:t>
      </w:r>
      <w:r w:rsidR="00CB16F7">
        <w:rPr>
          <w:i/>
          <w:iCs/>
        </w:rPr>
        <w:t>Client-Server model</w:t>
      </w:r>
    </w:p>
    <w:p w:rsidR="4D91E14A" w:rsidP="4D91E14A" w:rsidRDefault="4D91E14A" w14:paraId="73D5353B" w14:textId="77777777"/>
    <w:tbl>
      <w:tblPr>
        <w:tblStyle w:val="TableGrid"/>
        <w:tblW w:w="0" w:type="auto"/>
        <w:tblLayout w:type="fixed"/>
        <w:tblLook w:val="06A0" w:firstRow="1" w:lastRow="0" w:firstColumn="1" w:lastColumn="0" w:noHBand="1" w:noVBand="1"/>
      </w:tblPr>
      <w:tblGrid>
        <w:gridCol w:w="4106"/>
        <w:gridCol w:w="4910"/>
      </w:tblGrid>
      <w:tr w:rsidR="08C8BF81" w:rsidTr="00DE0E6D" w14:paraId="43D4C65D" w14:textId="77777777">
        <w:tc>
          <w:tcPr>
            <w:tcW w:w="4106" w:type="dxa"/>
          </w:tcPr>
          <w:p w:rsidR="0B157EAA" w:rsidP="08C8BF81" w:rsidRDefault="0B157EAA" w14:paraId="55680D52" w14:textId="77777777">
            <w:r>
              <w:t>Advantages</w:t>
            </w:r>
          </w:p>
        </w:tc>
        <w:tc>
          <w:tcPr>
            <w:tcW w:w="4910" w:type="dxa"/>
          </w:tcPr>
          <w:p w:rsidR="0B157EAA" w:rsidP="08C8BF81" w:rsidRDefault="0B157EAA" w14:paraId="13D3EA6B" w14:textId="77777777">
            <w:r>
              <w:t>Disadvantages</w:t>
            </w:r>
          </w:p>
        </w:tc>
      </w:tr>
      <w:tr w:rsidR="08C8BF81" w:rsidTr="00DE0E6D" w14:paraId="4E4B0109" w14:textId="77777777">
        <w:tc>
          <w:tcPr>
            <w:tcW w:w="4106" w:type="dxa"/>
          </w:tcPr>
          <w:p w:rsidR="11CFE4EF" w:rsidP="08C8BF81" w:rsidRDefault="11CFE4EF" w14:paraId="54CAC02A" w14:textId="77777777">
            <w:r>
              <w:t>Good f</w:t>
            </w:r>
            <w:r w:rsidR="51D97B03">
              <w:t>lexib</w:t>
            </w:r>
            <w:r w:rsidR="62F9E1A1">
              <w:t>ility</w:t>
            </w:r>
          </w:p>
        </w:tc>
        <w:tc>
          <w:tcPr>
            <w:tcW w:w="4910" w:type="dxa"/>
          </w:tcPr>
          <w:p w:rsidR="1AA977AA" w:rsidP="08C8BF81" w:rsidRDefault="00DE0E6D" w14:paraId="013AF80F" w14:textId="41CEC5F8">
            <w:r>
              <w:t>The w</w:t>
            </w:r>
            <w:r w:rsidR="1AA977AA">
              <w:t>hole architecture is disrupted if the server is</w:t>
            </w:r>
          </w:p>
        </w:tc>
      </w:tr>
      <w:tr w:rsidR="08C8BF81" w:rsidTr="00DE0E6D" w14:paraId="69E30BAD" w14:textId="77777777">
        <w:tc>
          <w:tcPr>
            <w:tcW w:w="4106" w:type="dxa"/>
          </w:tcPr>
          <w:p w:rsidR="3DDF804E" w:rsidP="08C8BF81" w:rsidRDefault="3DDF804E" w14:paraId="2E7388D8" w14:textId="77777777">
            <w:r>
              <w:t xml:space="preserve">Connected devices </w:t>
            </w:r>
            <w:r w:rsidR="4285E959">
              <w:t>can be controlled centrally</w:t>
            </w:r>
          </w:p>
        </w:tc>
        <w:tc>
          <w:tcPr>
            <w:tcW w:w="4910" w:type="dxa"/>
          </w:tcPr>
          <w:p w:rsidR="6B674682" w:rsidP="08C8BF81" w:rsidRDefault="6B674682" w14:paraId="21558BDB" w14:textId="77777777">
            <w:r>
              <w:t xml:space="preserve">Security must be added to prevent </w:t>
            </w:r>
            <w:r w:rsidR="4C290368">
              <w:t>unauthorised access</w:t>
            </w:r>
          </w:p>
        </w:tc>
      </w:tr>
      <w:tr w:rsidR="08C8BF81" w:rsidTr="00DE0E6D" w14:paraId="52964C75" w14:textId="77777777">
        <w:tc>
          <w:tcPr>
            <w:tcW w:w="4106" w:type="dxa"/>
          </w:tcPr>
          <w:p w:rsidR="6178D086" w:rsidP="08C8BF81" w:rsidRDefault="6178D086" w14:paraId="4643D1C0" w14:textId="77777777">
            <w:r>
              <w:t>Efficient at managing requests and responses</w:t>
            </w:r>
          </w:p>
        </w:tc>
        <w:tc>
          <w:tcPr>
            <w:tcW w:w="4910" w:type="dxa"/>
          </w:tcPr>
          <w:p w:rsidR="0E63A8E5" w:rsidP="08C8BF81" w:rsidRDefault="0E63A8E5" w14:paraId="32D28DCA" w14:textId="77777777">
            <w:r>
              <w:t>Malware can be contracted from the server</w:t>
            </w:r>
          </w:p>
        </w:tc>
      </w:tr>
      <w:tr w:rsidR="08C8BF81" w:rsidTr="00DE0E6D" w14:paraId="45374CE1" w14:textId="77777777">
        <w:tc>
          <w:tcPr>
            <w:tcW w:w="4106" w:type="dxa"/>
          </w:tcPr>
          <w:p w:rsidR="6178D086" w:rsidP="08C8BF81" w:rsidRDefault="6178D086" w14:paraId="6B0008AE" w14:textId="77777777">
            <w:r>
              <w:t>Centralised data is more secure</w:t>
            </w:r>
          </w:p>
        </w:tc>
        <w:tc>
          <w:tcPr>
            <w:tcW w:w="4910" w:type="dxa"/>
          </w:tcPr>
          <w:p w:rsidR="640F1255" w:rsidP="08C8BF81" w:rsidRDefault="640F1255" w14:paraId="7B59F5CA" w14:textId="77777777">
            <w:r>
              <w:t>Requires an OS capable of network access</w:t>
            </w:r>
          </w:p>
        </w:tc>
      </w:tr>
      <w:tr w:rsidR="08C8BF81" w:rsidTr="00DE0E6D" w14:paraId="1859879B" w14:textId="77777777">
        <w:tc>
          <w:tcPr>
            <w:tcW w:w="4106" w:type="dxa"/>
          </w:tcPr>
          <w:p w:rsidR="53287EC7" w:rsidP="08C8BF81" w:rsidRDefault="53287EC7" w14:paraId="758D2F5F" w14:textId="77777777">
            <w:r>
              <w:t xml:space="preserve">Inexpensive </w:t>
            </w:r>
            <w:r w:rsidR="0A4349FC">
              <w:t>maintenance</w:t>
            </w:r>
          </w:p>
        </w:tc>
        <w:tc>
          <w:tcPr>
            <w:tcW w:w="4910" w:type="dxa"/>
          </w:tcPr>
          <w:p w:rsidR="38AEE4D8" w:rsidP="08C8BF81" w:rsidRDefault="38AEE4D8" w14:paraId="445F5555" w14:textId="77777777">
            <w:r>
              <w:t xml:space="preserve">Can be expensive to set up </w:t>
            </w:r>
          </w:p>
        </w:tc>
      </w:tr>
      <w:tr w:rsidR="08C8BF81" w:rsidTr="00DE0E6D" w14:paraId="3D4EBD2E" w14:textId="77777777">
        <w:tc>
          <w:tcPr>
            <w:tcW w:w="4106" w:type="dxa"/>
          </w:tcPr>
          <w:p w:rsidR="7C749E93" w:rsidP="08C8BF81" w:rsidRDefault="7C749E93" w14:paraId="3DB40419" w14:textId="77777777">
            <w:r>
              <w:t>Centralised data is easier to manage</w:t>
            </w:r>
          </w:p>
        </w:tc>
        <w:tc>
          <w:tcPr>
            <w:tcW w:w="4910" w:type="dxa"/>
          </w:tcPr>
          <w:p w:rsidR="20DA50C8" w:rsidP="08C8BF81" w:rsidRDefault="20DA50C8" w14:paraId="3E0E152A" w14:textId="77777777">
            <w:r>
              <w:t>Excess traffic can cause congestion</w:t>
            </w:r>
          </w:p>
        </w:tc>
      </w:tr>
      <w:tr w:rsidR="08C8BF81" w:rsidTr="00DE0E6D" w14:paraId="7D9C59F5" w14:textId="77777777">
        <w:tc>
          <w:tcPr>
            <w:tcW w:w="4106" w:type="dxa"/>
          </w:tcPr>
          <w:p w:rsidR="42AD2E96" w:rsidP="08C8BF81" w:rsidRDefault="42AD2E96" w14:paraId="10BC6E26" w14:textId="77777777">
            <w:pPr>
              <w:spacing w:line="259" w:lineRule="auto"/>
            </w:pPr>
            <w:r>
              <w:t>Greater control over processes</w:t>
            </w:r>
          </w:p>
        </w:tc>
        <w:tc>
          <w:tcPr>
            <w:tcW w:w="4910" w:type="dxa"/>
          </w:tcPr>
          <w:p w:rsidR="6D7D38E6" w:rsidP="08C8BF81" w:rsidRDefault="6D7D38E6" w14:paraId="27DA5284" w14:textId="77777777">
            <w:r>
              <w:t xml:space="preserve">Errors on the server </w:t>
            </w:r>
            <w:r w:rsidR="5E824131">
              <w:t>must be remedied fast</w:t>
            </w:r>
          </w:p>
        </w:tc>
      </w:tr>
      <w:tr w:rsidR="08C8BF81" w:rsidTr="00DE0E6D" w14:paraId="49D05E62" w14:textId="77777777">
        <w:tc>
          <w:tcPr>
            <w:tcW w:w="4106" w:type="dxa"/>
          </w:tcPr>
          <w:p w:rsidR="3E2ECA98" w:rsidP="08C8BF81" w:rsidRDefault="3E2ECA98" w14:paraId="7233FB32" w14:textId="77777777">
            <w:pPr>
              <w:spacing w:line="259" w:lineRule="auto"/>
            </w:pPr>
            <w:r>
              <w:t>High scalability</w:t>
            </w:r>
          </w:p>
        </w:tc>
        <w:tc>
          <w:tcPr>
            <w:tcW w:w="4910" w:type="dxa"/>
          </w:tcPr>
          <w:p w:rsidR="08C8BF81" w:rsidP="08C8BF81" w:rsidRDefault="08C8BF81" w14:paraId="4F389C48" w14:textId="77777777"/>
        </w:tc>
      </w:tr>
    </w:tbl>
    <w:p w:rsidR="08C8BF81" w:rsidP="08C8BF81" w:rsidRDefault="08C8BF81" w14:paraId="59C1A27A" w14:textId="77777777"/>
    <w:p w:rsidR="61328175" w:rsidP="08C8BF81" w:rsidRDefault="61328175" w14:paraId="74830A18" w14:textId="686AF636">
      <w:r>
        <w:t xml:space="preserve">As a </w:t>
      </w:r>
      <w:proofErr w:type="spellStart"/>
      <w:r>
        <w:t>subsect</w:t>
      </w:r>
      <w:proofErr w:type="spellEnd"/>
      <w:r>
        <w:t xml:space="preserve"> of the client</w:t>
      </w:r>
      <w:r w:rsidR="00DE0E6D">
        <w:t>-</w:t>
      </w:r>
      <w:r>
        <w:t>server model, servers can host REST APIs. R</w:t>
      </w:r>
      <w:r w:rsidR="60415D87">
        <w:t>EST APIs can be provided by middleware and are stateless.</w:t>
      </w:r>
      <w:r w:rsidR="6C0FA0DE">
        <w:t xml:space="preserve"> Stateless means that the client or server need not know the current state of the other.</w:t>
      </w:r>
      <w:r w:rsidR="60415D87">
        <w:t xml:space="preserve"> </w:t>
      </w:r>
      <w:r w:rsidR="3A7DC45B">
        <w:t xml:space="preserve">REST APIs </w:t>
      </w:r>
      <w:r w:rsidR="60415D87">
        <w:t>separate the clien</w:t>
      </w:r>
      <w:r w:rsidR="3A883B37">
        <w:t>t and server meaning that the client doesn’t need to know about the server and vice versa</w:t>
      </w:r>
      <w:r w:rsidR="6D124BBB">
        <w:t xml:space="preserve"> but can still communicate with each other</w:t>
      </w:r>
      <w:r w:rsidR="3A883B37">
        <w:t xml:space="preserve">. </w:t>
      </w:r>
      <w:r w:rsidR="169DBCB7">
        <w:t xml:space="preserve">The advantage of this is that the client or server can be altered without harmfully affecting the other. The server and client communicate through the </w:t>
      </w:r>
      <w:r w:rsidR="4D1A6321">
        <w:t xml:space="preserve">API meaning that they must only know what format to send or receive data or requests in. </w:t>
      </w:r>
      <w:r w:rsidR="3787377D">
        <w:t xml:space="preserve">REST APIs ensure reliability, </w:t>
      </w:r>
      <w:r w:rsidR="51FB1737">
        <w:t>scalability and fast performance.</w:t>
      </w:r>
    </w:p>
    <w:p w:rsidR="08C8BF81" w:rsidP="08C8BF81" w:rsidRDefault="08C8BF81" w14:paraId="62272A83" w14:textId="77777777"/>
    <w:p w:rsidR="00830783" w:rsidP="67BBC3A0" w:rsidRDefault="0E041698" w14:paraId="1396BDBB" w14:textId="77777777" w14:noSpellErr="1">
      <w:pPr>
        <w:pStyle w:val="Heading4"/>
      </w:pPr>
      <w:bookmarkStart w:name="_Toc775479755" w:id="251001350"/>
      <w:r w:rsidR="0DB432CD">
        <w:rPr/>
        <w:t>Peer-to-Peer vs Client-</w:t>
      </w:r>
      <w:r w:rsidR="49304416">
        <w:rPr/>
        <w:t>S</w:t>
      </w:r>
      <w:r w:rsidR="0DB432CD">
        <w:rPr/>
        <w:t>erver</w:t>
      </w:r>
      <w:bookmarkEnd w:id="251001350"/>
    </w:p>
    <w:p w:rsidR="08C8BF81" w:rsidP="08C8BF81" w:rsidRDefault="08C8BF81" w14:paraId="18F9761E" w14:textId="77777777"/>
    <w:p w:rsidR="74E5C919" w:rsidP="08C8BF81" w:rsidRDefault="74E5C919" w14:paraId="353525CE" w14:textId="77777777">
      <w:r>
        <w:t xml:space="preserve">I compared and contrasted the P2P and Client-Server architecture. By doing this </w:t>
      </w:r>
      <w:r w:rsidR="0E2958D7">
        <w:t>I would be able to showcase and define the reasons for why I chose to use</w:t>
      </w:r>
      <w:r w:rsidR="541FEF4A">
        <w:t xml:space="preserve"> one over the other. </w:t>
      </w:r>
    </w:p>
    <w:p w:rsidR="08C8BF81" w:rsidP="08C8BF81" w:rsidRDefault="08C8BF81" w14:paraId="52F81F8F" w14:textId="77777777"/>
    <w:tbl>
      <w:tblPr>
        <w:tblStyle w:val="TableGrid"/>
        <w:tblW w:w="0" w:type="auto"/>
        <w:tblLayout w:type="fixed"/>
        <w:tblLook w:val="06A0" w:firstRow="1" w:lastRow="0" w:firstColumn="1" w:lastColumn="0" w:noHBand="1" w:noVBand="1"/>
      </w:tblPr>
      <w:tblGrid>
        <w:gridCol w:w="4508"/>
        <w:gridCol w:w="4508"/>
      </w:tblGrid>
      <w:tr w:rsidR="08C8BF81" w:rsidTr="08C8BF81" w14:paraId="0DEDE89C" w14:textId="77777777">
        <w:tc>
          <w:tcPr>
            <w:tcW w:w="4508" w:type="dxa"/>
          </w:tcPr>
          <w:p w:rsidR="541FEF4A" w:rsidP="08C8BF81" w:rsidRDefault="541FEF4A" w14:paraId="13DF94FB" w14:textId="77777777">
            <w:r>
              <w:t xml:space="preserve">Peer-to-Peer </w:t>
            </w:r>
          </w:p>
        </w:tc>
        <w:tc>
          <w:tcPr>
            <w:tcW w:w="4508" w:type="dxa"/>
          </w:tcPr>
          <w:p w:rsidR="541FEF4A" w:rsidP="08C8BF81" w:rsidRDefault="541FEF4A" w14:paraId="03632778" w14:textId="77777777">
            <w:r>
              <w:t>Client-Server</w:t>
            </w:r>
          </w:p>
        </w:tc>
      </w:tr>
      <w:tr w:rsidR="08C8BF81" w:rsidTr="08C8BF81" w14:paraId="02DB555E" w14:textId="77777777">
        <w:tc>
          <w:tcPr>
            <w:tcW w:w="4508" w:type="dxa"/>
          </w:tcPr>
          <w:p w:rsidR="0159C3C7" w:rsidP="08C8BF81" w:rsidRDefault="0159C3C7" w14:paraId="7B015D1E" w14:textId="77777777">
            <w:pPr>
              <w:spacing w:line="259" w:lineRule="auto"/>
            </w:pPr>
            <w:r>
              <w:t>Devices have unique data</w:t>
            </w:r>
          </w:p>
        </w:tc>
        <w:tc>
          <w:tcPr>
            <w:tcW w:w="4508" w:type="dxa"/>
          </w:tcPr>
          <w:p w:rsidR="541FEF4A" w:rsidP="08C8BF81" w:rsidRDefault="541FEF4A" w14:paraId="7E5E4DCB" w14:textId="77777777">
            <w:pPr>
              <w:spacing w:line="259" w:lineRule="auto"/>
            </w:pPr>
            <w:r>
              <w:t xml:space="preserve">Centralisation </w:t>
            </w:r>
            <w:r w:rsidR="011836E3">
              <w:t>for simple data-management</w:t>
            </w:r>
          </w:p>
        </w:tc>
      </w:tr>
      <w:tr w:rsidR="08C8BF81" w:rsidTr="08C8BF81" w14:paraId="23E26311" w14:textId="77777777">
        <w:tc>
          <w:tcPr>
            <w:tcW w:w="4508" w:type="dxa"/>
          </w:tcPr>
          <w:p w:rsidR="1F93A14F" w:rsidP="08C8BF81" w:rsidRDefault="1F93A14F" w14:paraId="3366AAED" w14:textId="77777777">
            <w:r>
              <w:t>No segregation between devices</w:t>
            </w:r>
          </w:p>
        </w:tc>
        <w:tc>
          <w:tcPr>
            <w:tcW w:w="4508" w:type="dxa"/>
          </w:tcPr>
          <w:p w:rsidR="1F93A14F" w:rsidP="08C8BF81" w:rsidRDefault="1F93A14F" w14:paraId="04B80D49" w14:textId="77777777">
            <w:r>
              <w:t>Devices are segregated between clients and servers</w:t>
            </w:r>
          </w:p>
        </w:tc>
      </w:tr>
      <w:tr w:rsidR="08C8BF81" w:rsidTr="08C8BF81" w14:paraId="0792A502" w14:textId="77777777">
        <w:tc>
          <w:tcPr>
            <w:tcW w:w="4508" w:type="dxa"/>
          </w:tcPr>
          <w:p w:rsidR="1F93A14F" w:rsidP="08C8BF81" w:rsidRDefault="1F93A14F" w14:paraId="3EFF49D5" w14:textId="77777777">
            <w:r>
              <w:t>Peers can both request and provide services</w:t>
            </w:r>
          </w:p>
        </w:tc>
        <w:tc>
          <w:tcPr>
            <w:tcW w:w="4508" w:type="dxa"/>
          </w:tcPr>
          <w:p w:rsidR="1F93A14F" w:rsidP="08C8BF81" w:rsidRDefault="1F93A14F" w14:paraId="62C0553B" w14:textId="77777777">
            <w:r>
              <w:t>Data is only requested by clients and provided by servers</w:t>
            </w:r>
          </w:p>
        </w:tc>
      </w:tr>
      <w:tr w:rsidR="08C8BF81" w:rsidTr="08C8BF81" w14:paraId="0E8919AA" w14:textId="77777777">
        <w:tc>
          <w:tcPr>
            <w:tcW w:w="4508" w:type="dxa"/>
          </w:tcPr>
          <w:p w:rsidR="1F93A14F" w:rsidP="08C8BF81" w:rsidRDefault="1F93A14F" w14:paraId="1FD0F8C6" w14:textId="77777777">
            <w:r>
              <w:t>Useful for small networks</w:t>
            </w:r>
          </w:p>
        </w:tc>
        <w:tc>
          <w:tcPr>
            <w:tcW w:w="4508" w:type="dxa"/>
          </w:tcPr>
          <w:p w:rsidR="1F93A14F" w:rsidP="08C8BF81" w:rsidRDefault="1F93A14F" w14:paraId="2EE47C80" w14:textId="6A745DB1">
            <w:r>
              <w:t>Useful for large network</w:t>
            </w:r>
            <w:r w:rsidR="002331CC">
              <w:t>s</w:t>
            </w:r>
            <w:r>
              <w:t xml:space="preserve"> (e.g. the internet)</w:t>
            </w:r>
          </w:p>
        </w:tc>
      </w:tr>
      <w:tr w:rsidR="08C8BF81" w:rsidTr="08C8BF81" w14:paraId="789DD7B1" w14:textId="77777777">
        <w:tc>
          <w:tcPr>
            <w:tcW w:w="4508" w:type="dxa"/>
          </w:tcPr>
          <w:p w:rsidR="1F93A14F" w:rsidP="08C8BF81" w:rsidRDefault="1F93A14F" w14:paraId="3CAA3618" w14:textId="77777777">
            <w:r>
              <w:t>Designed for connecting peers</w:t>
            </w:r>
          </w:p>
        </w:tc>
        <w:tc>
          <w:tcPr>
            <w:tcW w:w="4508" w:type="dxa"/>
          </w:tcPr>
          <w:p w:rsidR="1F93A14F" w:rsidP="08C8BF81" w:rsidRDefault="1F93A14F" w14:paraId="68EA1E6B" w14:textId="77777777">
            <w:pPr>
              <w:spacing w:line="259" w:lineRule="auto"/>
            </w:pPr>
            <w:r>
              <w:t>Designed for sharing data</w:t>
            </w:r>
          </w:p>
        </w:tc>
      </w:tr>
    </w:tbl>
    <w:p w:rsidR="08C8BF81" w:rsidP="08C8BF81" w:rsidRDefault="08C8BF81" w14:paraId="5A68A5EC" w14:textId="77777777"/>
    <w:p w:rsidR="1F93A14F" w:rsidP="08C8BF81" w:rsidRDefault="1F93A14F" w14:paraId="7BB23C0D" w14:textId="09509F9B">
      <w:r>
        <w:t xml:space="preserve">Since the P2P architecture is designed for </w:t>
      </w:r>
      <w:r w:rsidR="00BF4255">
        <w:t xml:space="preserve">the </w:t>
      </w:r>
      <w:r>
        <w:t>design of small local networks and the Client-server a</w:t>
      </w:r>
      <w:r w:rsidR="15B9E1CE">
        <w:t>rchitecture is better</w:t>
      </w:r>
      <w:r w:rsidR="00BF4255">
        <w:t>-</w:t>
      </w:r>
      <w:r w:rsidR="15B9E1CE">
        <w:t xml:space="preserve">suited </w:t>
      </w:r>
      <w:r w:rsidR="00115BE2">
        <w:t xml:space="preserve">for </w:t>
      </w:r>
      <w:r w:rsidR="15B9E1CE">
        <w:t xml:space="preserve">web applications available through the </w:t>
      </w:r>
      <w:r w:rsidR="2ED287D6">
        <w:t>internet,</w:t>
      </w:r>
      <w:r w:rsidR="15B9E1CE">
        <w:t xml:space="preserve"> I would justify that the client-server architecture would be the best route to take the project in.</w:t>
      </w:r>
      <w:r w:rsidR="1C35D4EB">
        <w:t xml:space="preserve"> It makes sense for a </w:t>
      </w:r>
      <w:r w:rsidR="4472294C">
        <w:t>company's</w:t>
      </w:r>
      <w:r w:rsidR="1C35D4EB">
        <w:t xml:space="preserve"> training videos to be available via client</w:t>
      </w:r>
      <w:r w:rsidR="2AE248B4">
        <w:t>-</w:t>
      </w:r>
      <w:r w:rsidR="1C35D4EB">
        <w:t xml:space="preserve">server as many users would find it an inconvenience </w:t>
      </w:r>
      <w:r w:rsidR="003105FD">
        <w:t>to connect</w:t>
      </w:r>
      <w:r w:rsidR="1C35D4EB">
        <w:t xml:space="preserve"> to a peer-to-peer network to access</w:t>
      </w:r>
      <w:r w:rsidR="34CD4762">
        <w:t xml:space="preserve"> data. As the project is geared towards the sharing of data the client-server is still the more appropriate of the two as no two users are supposed to be connecting with </w:t>
      </w:r>
      <w:r w:rsidR="00755EE6">
        <w:t>each other,</w:t>
      </w:r>
      <w:r w:rsidR="34CD4762">
        <w:t xml:space="preserve"> but they do </w:t>
      </w:r>
      <w:r w:rsidR="76137FEF">
        <w:t>need easy access to the resources which the client</w:t>
      </w:r>
      <w:r w:rsidR="006F2F31">
        <w:t>-</w:t>
      </w:r>
      <w:r w:rsidR="76137FEF">
        <w:t xml:space="preserve">server architecture is more suited to provide. The centralisation of data allows </w:t>
      </w:r>
      <w:r w:rsidR="006F2F31">
        <w:t xml:space="preserve">the </w:t>
      </w:r>
      <w:r w:rsidR="76137FEF">
        <w:t>simple addition of new data to</w:t>
      </w:r>
      <w:r w:rsidR="138C5555">
        <w:t xml:space="preserve"> be accessed by users as well as greater control </w:t>
      </w:r>
      <w:r w:rsidR="4F5E8AFA">
        <w:t>overall</w:t>
      </w:r>
      <w:r w:rsidR="138C5555">
        <w:t>. The client</w:t>
      </w:r>
      <w:r w:rsidR="006F2F31">
        <w:t>-</w:t>
      </w:r>
      <w:r w:rsidR="138C5555">
        <w:t>server approach was selected because of all the advantages listed above as well as its compatibility with the pr</w:t>
      </w:r>
      <w:r w:rsidR="1B4D4D40">
        <w:t>oject objectives.</w:t>
      </w:r>
      <w:r w:rsidR="5A9038D7">
        <w:t xml:space="preserve"> I decided on using either </w:t>
      </w:r>
      <w:r w:rsidR="006F2F31">
        <w:t xml:space="preserve">a </w:t>
      </w:r>
      <w:r w:rsidR="5A9038D7">
        <w:t>2-Tier or 3-Tier architecture with the use of a</w:t>
      </w:r>
      <w:r w:rsidR="71BFBAFD">
        <w:t xml:space="preserve">n </w:t>
      </w:r>
      <w:r w:rsidR="5A9038D7">
        <w:t>API to separate the client and server.</w:t>
      </w:r>
      <w:r w:rsidR="0B148382">
        <w:t xml:space="preserve"> While a training site could be hosted on a</w:t>
      </w:r>
      <w:r w:rsidR="00666115">
        <w:t>n</w:t>
      </w:r>
      <w:r w:rsidR="0B148382">
        <w:t xml:space="preserve"> intranet</w:t>
      </w:r>
      <w:r w:rsidR="4026A3AA">
        <w:t xml:space="preserve"> closed from the public</w:t>
      </w:r>
      <w:r w:rsidR="0B148382">
        <w:t xml:space="preserve"> I decided to host mine on the internet because it will be more accessible for grading and </w:t>
      </w:r>
      <w:r w:rsidR="468D3A0E">
        <w:t>demonstration of this project as well as being more convenient for employees in a real</w:t>
      </w:r>
      <w:r w:rsidR="00666115">
        <w:t>-</w:t>
      </w:r>
      <w:r w:rsidR="468D3A0E">
        <w:t>world scenario.</w:t>
      </w:r>
    </w:p>
    <w:p w:rsidR="08C8BF81" w:rsidP="08C8BF81" w:rsidRDefault="08C8BF81" w14:paraId="7FB6BF72" w14:textId="77777777"/>
    <w:p w:rsidR="00830783" w:rsidP="67BBC3A0" w:rsidRDefault="3A688E66" w14:paraId="20DB7B04" w14:textId="77777777" w14:noSpellErr="1">
      <w:pPr>
        <w:pStyle w:val="Heading4"/>
      </w:pPr>
      <w:bookmarkStart w:name="_Toc1800881559" w:id="1069402292"/>
      <w:r w:rsidR="5D1B942F">
        <w:rPr/>
        <w:t>Server-Side Rendering vs Client-Side Rendering</w:t>
      </w:r>
      <w:bookmarkEnd w:id="1069402292"/>
    </w:p>
    <w:p w:rsidR="08C8BF81" w:rsidP="08C8BF81" w:rsidRDefault="08C8BF81" w14:paraId="1F0B1302" w14:textId="77777777"/>
    <w:p w:rsidR="5EC7F5F2" w:rsidP="08C8BF81" w:rsidRDefault="5EC7F5F2" w14:paraId="06E5034E" w14:textId="41BFD015">
      <w:r>
        <w:t>Amongst developers</w:t>
      </w:r>
      <w:r w:rsidR="59FFA3F4">
        <w:t xml:space="preserve"> in the web development community</w:t>
      </w:r>
      <w:r w:rsidR="00666115">
        <w:t>,</w:t>
      </w:r>
      <w:r>
        <w:t xml:space="preserve"> there is an ongoing argument over whether </w:t>
      </w:r>
      <w:r w:rsidR="12AD3729">
        <w:t xml:space="preserve">rendering </w:t>
      </w:r>
      <w:r w:rsidR="389A27AE">
        <w:t>is better done on the client or server side of the client-server model. This argument has va</w:t>
      </w:r>
      <w:r w:rsidR="008F959E">
        <w:t>lid critiques on both sides and whichever method I chose to adopt would greatly change the architecture of the application.</w:t>
      </w:r>
    </w:p>
    <w:p w:rsidR="08C8BF81" w:rsidP="08C8BF81" w:rsidRDefault="08C8BF81" w14:paraId="1ABC7711" w14:textId="77777777"/>
    <w:p w:rsidR="778102B6" w:rsidP="08C8BF81" w:rsidRDefault="778102B6" w14:paraId="4B3095B3" w14:textId="41E8C177">
      <w:r>
        <w:t xml:space="preserve">To understand the advantages of either argument </w:t>
      </w:r>
      <w:r w:rsidR="38DC1D85">
        <w:t>I had to research SEO (search engine optimi</w:t>
      </w:r>
      <w:r w:rsidR="4174B764">
        <w:t>s</w:t>
      </w:r>
      <w:r w:rsidR="38DC1D85">
        <w:t>ation). SEO is the process of optimising web applications</w:t>
      </w:r>
      <w:r w:rsidR="00666115">
        <w:t>'</w:t>
      </w:r>
      <w:r w:rsidR="38DC1D85">
        <w:t xml:space="preserve"> </w:t>
      </w:r>
      <w:r w:rsidR="068032FA">
        <w:t xml:space="preserve">content and configurations to appear more relevant to search queries. </w:t>
      </w:r>
      <w:r w:rsidR="370D8C86">
        <w:t xml:space="preserve">Web applications </w:t>
      </w:r>
      <w:r w:rsidR="068032FA">
        <w:t xml:space="preserve">with </w:t>
      </w:r>
      <w:r w:rsidR="79906D7D">
        <w:t xml:space="preserve">good optimisation </w:t>
      </w:r>
      <w:r w:rsidR="46C06893">
        <w:t>will be ranked higher by search engines, this means they will appear in more user</w:t>
      </w:r>
      <w:r w:rsidR="002F6D83">
        <w:t>s’</w:t>
      </w:r>
      <w:r w:rsidR="46C06893">
        <w:t xml:space="preserve"> queries and </w:t>
      </w:r>
      <w:r w:rsidR="4F19548F">
        <w:t xml:space="preserve">get more traffic as a consequence. </w:t>
      </w:r>
      <w:r w:rsidR="6D7844A5">
        <w:t>An SEO</w:t>
      </w:r>
      <w:r w:rsidR="002F6D83">
        <w:t>-</w:t>
      </w:r>
      <w:r w:rsidR="6D7844A5">
        <w:t xml:space="preserve">friendly site will ensure popular search engines rank </w:t>
      </w:r>
      <w:r w:rsidR="7FA3A38D">
        <w:t>it</w:t>
      </w:r>
      <w:r w:rsidR="6D7844A5">
        <w:t xml:space="preserve"> high in the search results</w:t>
      </w:r>
      <w:r w:rsidR="7D628BFE">
        <w:t xml:space="preserve"> during the rendering process.</w:t>
      </w:r>
      <w:r w:rsidR="6D7844A5">
        <w:t xml:space="preserve"> </w:t>
      </w:r>
      <w:r w:rsidR="6CE050FF">
        <w:t>So,</w:t>
      </w:r>
      <w:r w:rsidR="793D0D29">
        <w:t xml:space="preserve"> the more SEO</w:t>
      </w:r>
      <w:r w:rsidR="002F6D83">
        <w:t>-</w:t>
      </w:r>
      <w:r w:rsidR="793D0D29">
        <w:t xml:space="preserve">friendly the rendering method is then the </w:t>
      </w:r>
      <w:r w:rsidR="5BC9E781">
        <w:t>easier to find the application would be.</w:t>
      </w:r>
    </w:p>
    <w:p w:rsidR="08C8BF81" w:rsidP="08C8BF81" w:rsidRDefault="08C8BF81" w14:paraId="21EBDBA8" w14:textId="77777777"/>
    <w:p w:rsidR="5BC9E781" w:rsidP="08C8BF81" w:rsidRDefault="5BC9E781" w14:paraId="70567786" w14:textId="63583234">
      <w:r>
        <w:t>Google ha</w:t>
      </w:r>
      <w:r w:rsidR="002F6D83">
        <w:t>s</w:t>
      </w:r>
      <w:r>
        <w:t xml:space="preserve"> ensured that most client-side </w:t>
      </w:r>
      <w:r w:rsidR="4C4E9D45">
        <w:t xml:space="preserve">rendering </w:t>
      </w:r>
      <w:r>
        <w:t>frameworks used to create user interfaces are SEO</w:t>
      </w:r>
      <w:r w:rsidR="002F6D83">
        <w:t>-</w:t>
      </w:r>
      <w:r w:rsidR="2F506138">
        <w:t xml:space="preserve">friendly. </w:t>
      </w:r>
      <w:r w:rsidR="362FCCD7">
        <w:t xml:space="preserve">Client-side rendering functions by redirecting requests to an </w:t>
      </w:r>
      <w:r w:rsidR="002F6D83">
        <w:t>HTML</w:t>
      </w:r>
      <w:r w:rsidR="362FCCD7">
        <w:t xml:space="preserve"> </w:t>
      </w:r>
      <w:r w:rsidR="66959448">
        <w:t xml:space="preserve">file, </w:t>
      </w:r>
      <w:r w:rsidR="51BB087F">
        <w:t xml:space="preserve">then </w:t>
      </w:r>
      <w:r w:rsidR="66959448">
        <w:t>fetching the JavaScript</w:t>
      </w:r>
      <w:r w:rsidR="2E57457B">
        <w:t xml:space="preserve"> and compiling </w:t>
      </w:r>
      <w:r w:rsidR="00FD12B8">
        <w:t xml:space="preserve">it </w:t>
      </w:r>
      <w:r w:rsidR="2E57457B">
        <w:t>before rendering. As long as the device has a good internet connection the</w:t>
      </w:r>
      <w:r w:rsidR="2FCB7975">
        <w:t>n</w:t>
      </w:r>
      <w:r w:rsidR="2E57457B">
        <w:t xml:space="preserve"> this method is fast, </w:t>
      </w:r>
      <w:r w:rsidR="0A7D896F">
        <w:t xml:space="preserve">reliable and SEO friendly. </w:t>
      </w:r>
      <w:r w:rsidR="2218C51B">
        <w:t>However,</w:t>
      </w:r>
      <w:r w:rsidR="0A7D896F">
        <w:t xml:space="preserve"> many now argue that this is not the optimal solution</w:t>
      </w:r>
      <w:r w:rsidR="105FEDB1">
        <w:t xml:space="preserve"> despite its conventional use</w:t>
      </w:r>
      <w:r w:rsidR="0A7D896F">
        <w:t xml:space="preserve">. </w:t>
      </w:r>
    </w:p>
    <w:p w:rsidR="08C8BF81" w:rsidP="08C8BF81" w:rsidRDefault="08C8BF81" w14:paraId="40343210" w14:textId="77777777"/>
    <w:p w:rsidR="3F0B7775" w:rsidP="08C8BF81" w:rsidRDefault="3F0B7775" w14:paraId="2D715652" w14:textId="17851206">
      <w:r>
        <w:lastRenderedPageBreak/>
        <w:t xml:space="preserve">The use of server-side rendering was the original solution </w:t>
      </w:r>
      <w:r w:rsidR="00FD12B8">
        <w:t>for</w:t>
      </w:r>
      <w:r>
        <w:t xml:space="preserve"> rendering pages which w</w:t>
      </w:r>
      <w:r w:rsidR="00DF4F44">
        <w:t>ere</w:t>
      </w:r>
      <w:r>
        <w:t xml:space="preserve"> mostly forgotten in favou</w:t>
      </w:r>
      <w:r w:rsidR="0EE8C0C3">
        <w:t xml:space="preserve">r of the modern client-side solution. Server-side rendering used to involve using a language like </w:t>
      </w:r>
      <w:r w:rsidR="00DF4F44">
        <w:t>PHP</w:t>
      </w:r>
      <w:r w:rsidR="0EE8C0C3">
        <w:t xml:space="preserve"> to render the pag</w:t>
      </w:r>
      <w:r w:rsidR="2F964E2A">
        <w:t xml:space="preserve">e on the server and send the populated </w:t>
      </w:r>
      <w:r w:rsidR="00DF4F44">
        <w:t>HTML</w:t>
      </w:r>
      <w:r w:rsidR="2F964E2A">
        <w:t xml:space="preserve"> page to the requester with little to no use for rendering on the </w:t>
      </w:r>
      <w:r w:rsidR="26808AE5">
        <w:t>client's</w:t>
      </w:r>
      <w:r w:rsidR="2F964E2A">
        <w:t xml:space="preserve"> part.</w:t>
      </w:r>
      <w:r w:rsidR="7D3A639E">
        <w:t xml:space="preserve"> </w:t>
      </w:r>
      <w:r w:rsidR="77D50120">
        <w:t>While this alleviated stress on the client</w:t>
      </w:r>
      <w:r w:rsidR="7D3A639E">
        <w:t xml:space="preserve">, this process would have to constantly be repeated from the </w:t>
      </w:r>
      <w:r w:rsidR="71F29CDE">
        <w:t>beginning</w:t>
      </w:r>
      <w:r w:rsidR="7D3A639E">
        <w:t xml:space="preserve"> a</w:t>
      </w:r>
      <w:r w:rsidR="20E521AD">
        <w:t>nd so was retired due to its inefficiency</w:t>
      </w:r>
      <w:r w:rsidR="7FF0993B">
        <w:t xml:space="preserve"> in comparison to client-server rendering</w:t>
      </w:r>
      <w:r w:rsidR="20E521AD">
        <w:t>.</w:t>
      </w:r>
      <w:r w:rsidR="2CE72149">
        <w:t xml:space="preserve"> The argument was made that most modern clients are powerful enough that rending on their part is not a very laborious task, and so i</w:t>
      </w:r>
      <w:r w:rsidR="45E7A5C5">
        <w:t>s</w:t>
      </w:r>
      <w:r w:rsidR="2CE72149">
        <w:t xml:space="preserve"> not worth attempting to avoid.</w:t>
      </w:r>
      <w:r w:rsidR="37BFF7BD">
        <w:t xml:space="preserve"> </w:t>
      </w:r>
      <w:r w:rsidR="00DF4F44">
        <w:t>R</w:t>
      </w:r>
      <w:r w:rsidR="37BFF7BD">
        <w:t>endering dynamic pages on the server</w:t>
      </w:r>
      <w:r w:rsidR="00603030">
        <w:t xml:space="preserve"> </w:t>
      </w:r>
      <w:r w:rsidR="37BFF7BD">
        <w:t>side make this method not SEO</w:t>
      </w:r>
      <w:r w:rsidR="00603030">
        <w:t>-</w:t>
      </w:r>
      <w:r w:rsidR="37BFF7BD">
        <w:t>friendly for any dynamic</w:t>
      </w:r>
      <w:r w:rsidR="188481ED">
        <w:t>ally rendered pages.</w:t>
      </w:r>
    </w:p>
    <w:p w:rsidR="08C8BF81" w:rsidP="08C8BF81" w:rsidRDefault="08C8BF81" w14:paraId="70095EB4" w14:textId="77777777"/>
    <w:p w:rsidR="15565FE3" w:rsidP="08C8BF81" w:rsidRDefault="15565FE3" w14:paraId="32831434" w14:textId="671126F3">
      <w:r>
        <w:t xml:space="preserve">The reason the debate is reinvigorated is because of a new solution </w:t>
      </w:r>
      <w:proofErr w:type="spellStart"/>
      <w:r>
        <w:t>popularized</w:t>
      </w:r>
      <w:proofErr w:type="spellEnd"/>
      <w:r>
        <w:t xml:space="preserve"> by the React framework.</w:t>
      </w:r>
      <w:r w:rsidR="170B619A">
        <w:t xml:space="preserve"> The react framework allows only necessary data to be fetched via dynamic routing</w:t>
      </w:r>
      <w:r w:rsidR="7331A58D">
        <w:t>.</w:t>
      </w:r>
      <w:r w:rsidR="170B619A">
        <w:t xml:space="preserve"> </w:t>
      </w:r>
      <w:r w:rsidR="4401E9A7">
        <w:t xml:space="preserve">This is a </w:t>
      </w:r>
      <w:r w:rsidR="498A71D5">
        <w:t>hybrid between server-side rendering and client-side rendering known as a</w:t>
      </w:r>
      <w:r w:rsidR="00603030">
        <w:t>n</w:t>
      </w:r>
      <w:r w:rsidR="498A71D5">
        <w:t xml:space="preserve"> </w:t>
      </w:r>
      <w:r w:rsidR="38BA22E7">
        <w:t>isomorphic or universal app. The requested pages are still pre-populated putting less stress o</w:t>
      </w:r>
      <w:r w:rsidR="46B81F44">
        <w:t xml:space="preserve">n the client. While this new method seems efficient it is still new and so lacks a lot of </w:t>
      </w:r>
      <w:r w:rsidR="48F85BD9">
        <w:t>documentation</w:t>
      </w:r>
      <w:r w:rsidR="46B81F44">
        <w:t xml:space="preserve"> </w:t>
      </w:r>
      <w:r w:rsidR="1AC2CB1D">
        <w:t>and community support.</w:t>
      </w:r>
    </w:p>
    <w:p w:rsidR="08C8BF81" w:rsidP="08C8BF81" w:rsidRDefault="08C8BF81" w14:paraId="69AAEF9F" w14:textId="77777777"/>
    <w:p w:rsidR="1AC2CB1D" w:rsidP="08C8BF81" w:rsidRDefault="1AC2CB1D" w14:paraId="5DB793B5" w14:textId="77777777">
      <w:r>
        <w:t>Because the client-side rending</w:t>
      </w:r>
      <w:r w:rsidR="55B74F87">
        <w:t xml:space="preserve"> solution</w:t>
      </w:r>
      <w:r>
        <w:t xml:space="preserve"> is the conventional approach in the modern day </w:t>
      </w:r>
      <w:r w:rsidR="5C1DE5EB">
        <w:t xml:space="preserve">it holds a lot of detailed documentation as well as community support. </w:t>
      </w:r>
      <w:r w:rsidR="11300614">
        <w:t xml:space="preserve">But I do think it is worth considering the use of server-side rending in places as it would </w:t>
      </w:r>
      <w:r w:rsidR="0136AAA7">
        <w:t xml:space="preserve">alleviate strain on the client and would allow the easy creation of dynamic </w:t>
      </w:r>
      <w:r w:rsidR="7BF7BC02">
        <w:t xml:space="preserve">pages based on database content. </w:t>
      </w:r>
      <w:r w:rsidR="31679A73">
        <w:t>Overall,</w:t>
      </w:r>
      <w:r w:rsidR="7BF7BC02">
        <w:t xml:space="preserve"> </w:t>
      </w:r>
      <w:r w:rsidR="4291C575">
        <w:t>I decided to purs</w:t>
      </w:r>
      <w:r w:rsidR="5F6AF618">
        <w:t>u</w:t>
      </w:r>
      <w:r w:rsidR="4291C575">
        <w:t>e the conventional method while potentially using a backend framework like express for server-side rendering.</w:t>
      </w:r>
    </w:p>
    <w:p w:rsidR="46A53C65" w:rsidP="46A53C65" w:rsidRDefault="46A53C65" w14:paraId="4FCE34C5" w14:textId="34410EE1"/>
    <w:p w:rsidR="00830783" w:rsidP="67BBC3A0" w:rsidRDefault="66F3D3D5" w14:paraId="0CE91EAD" w14:textId="77777777" w14:noSpellErr="1">
      <w:pPr>
        <w:pStyle w:val="Heading3"/>
      </w:pPr>
      <w:bookmarkStart w:name="_Toc768508914" w:id="549727846"/>
      <w:r w:rsidR="0F600C79">
        <w:rPr/>
        <w:t>Environments</w:t>
      </w:r>
      <w:bookmarkEnd w:id="549727846"/>
    </w:p>
    <w:p w:rsidR="00830783" w:rsidP="67BBC3A0" w:rsidRDefault="0F584996" w14:paraId="664A7F6E" w14:textId="77777777">
      <w:pPr>
        <w:pStyle w:val="Heading4"/>
      </w:pPr>
      <w:bookmarkStart w:name="_Toc1931845884" w:id="941205976"/>
      <w:r w:rsidR="368E218A">
        <w:rPr/>
        <w:t>Node.js</w:t>
      </w:r>
      <w:bookmarkEnd w:id="941205976"/>
    </w:p>
    <w:p w:rsidR="0875E5E3" w:rsidP="08C8BF81" w:rsidRDefault="0875E5E3" w14:paraId="530792B7" w14:textId="18103004">
      <w:pPr>
        <w:rPr>
          <w:rFonts w:ascii="Calibri" w:hAnsi="Calibri" w:eastAsia="Calibri" w:cs="Calibri"/>
        </w:rPr>
      </w:pPr>
      <w:proofErr w:type="spellStart"/>
      <w:r>
        <w:t>Node.js</w:t>
      </w:r>
      <w:proofErr w:type="spellEnd"/>
      <w:r>
        <w:t xml:space="preserve"> is an open-source, cross-platform</w:t>
      </w:r>
      <w:r w:rsidR="3005D6FD">
        <w:t xml:space="preserve"> server environment allowing developers to use JavaScript with the additional functionality of a server scripting lang</w:t>
      </w:r>
      <w:r w:rsidR="4A4CCE00">
        <w:t xml:space="preserve">uage. While </w:t>
      </w:r>
      <w:r w:rsidR="0BA7E8CF">
        <w:t>JavaScript</w:t>
      </w:r>
      <w:r w:rsidR="4A4CCE00">
        <w:t xml:space="preserve"> usually ru</w:t>
      </w:r>
      <w:r w:rsidR="797C89E6">
        <w:t>n</w:t>
      </w:r>
      <w:r w:rsidR="536E8508">
        <w:t>s</w:t>
      </w:r>
      <w:r w:rsidR="797C89E6">
        <w:t xml:space="preserve"> via browsers</w:t>
      </w:r>
      <w:r w:rsidR="00603030">
        <w:t>'</w:t>
      </w:r>
      <w:r w:rsidR="797C89E6">
        <w:t xml:space="preserve"> JS engines like V8 and SpiderMonkey</w:t>
      </w:r>
      <w:r w:rsidR="53699A01">
        <w:t xml:space="preserve">, </w:t>
      </w:r>
      <w:proofErr w:type="spellStart"/>
      <w:r w:rsidR="53699A01">
        <w:t>Node.js</w:t>
      </w:r>
      <w:proofErr w:type="spellEnd"/>
      <w:r w:rsidR="53699A01">
        <w:t xml:space="preserve"> allows </w:t>
      </w:r>
      <w:r w:rsidR="2E609531">
        <w:t>JavaScript</w:t>
      </w:r>
      <w:r w:rsidR="53699A01">
        <w:t xml:space="preserve"> to run outside of browsers by usin</w:t>
      </w:r>
      <w:r w:rsidR="74172768">
        <w:t xml:space="preserve">g </w:t>
      </w:r>
      <w:r w:rsidRPr="08C8BF81" w:rsidR="74172768">
        <w:rPr>
          <w:rFonts w:ascii="Calibri" w:hAnsi="Calibri" w:eastAsia="Calibri" w:cs="Calibri"/>
          <w:color w:val="000000" w:themeColor="text1"/>
        </w:rPr>
        <w:t xml:space="preserve">chromium's V8 engine. </w:t>
      </w:r>
    </w:p>
    <w:p w:rsidR="08C8BF81" w:rsidP="08C8BF81" w:rsidRDefault="08C8BF81" w14:paraId="64945962" w14:textId="77777777">
      <w:pPr>
        <w:rPr>
          <w:rFonts w:ascii="Calibri" w:hAnsi="Calibri" w:eastAsia="Calibri" w:cs="Calibri"/>
          <w:color w:val="000000" w:themeColor="text1"/>
        </w:rPr>
      </w:pPr>
    </w:p>
    <w:p w:rsidR="6A84625F" w:rsidP="08C8BF81" w:rsidRDefault="6A84625F" w14:paraId="2A35FBD0" w14:textId="059B4777">
      <w:pPr>
        <w:spacing w:line="259" w:lineRule="auto"/>
        <w:rPr>
          <w:rFonts w:ascii="Calibri" w:hAnsi="Calibri" w:eastAsia="Calibri" w:cs="Calibri"/>
          <w:color w:val="000000" w:themeColor="text1"/>
        </w:rPr>
      </w:pPr>
      <w:r w:rsidRPr="08C8BF81">
        <w:rPr>
          <w:rFonts w:ascii="Calibri" w:hAnsi="Calibri" w:eastAsia="Calibri" w:cs="Calibri"/>
          <w:color w:val="000000" w:themeColor="text1"/>
        </w:rPr>
        <w:t>Node is event-driven allowing it to develop web application</w:t>
      </w:r>
      <w:r w:rsidR="002C7A0F">
        <w:rPr>
          <w:rFonts w:ascii="Calibri" w:hAnsi="Calibri" w:eastAsia="Calibri" w:cs="Calibri"/>
          <w:color w:val="000000" w:themeColor="text1"/>
        </w:rPr>
        <w:t>s</w:t>
      </w:r>
      <w:r w:rsidRPr="08C8BF81">
        <w:rPr>
          <w:rFonts w:ascii="Calibri" w:hAnsi="Calibri" w:eastAsia="Calibri" w:cs="Calibri"/>
          <w:color w:val="000000" w:themeColor="text1"/>
        </w:rPr>
        <w:t xml:space="preserve"> that can react to </w:t>
      </w:r>
      <w:r w:rsidRPr="08C8BF81" w:rsidR="641DCBFB">
        <w:rPr>
          <w:rFonts w:ascii="Calibri" w:hAnsi="Calibri" w:eastAsia="Calibri" w:cs="Calibri"/>
          <w:color w:val="000000" w:themeColor="text1"/>
        </w:rPr>
        <w:t>requests through open connections. Web servers for back-end process</w:t>
      </w:r>
      <w:r w:rsidR="002C7A0F">
        <w:rPr>
          <w:rFonts w:ascii="Calibri" w:hAnsi="Calibri" w:eastAsia="Calibri" w:cs="Calibri"/>
          <w:color w:val="000000" w:themeColor="text1"/>
        </w:rPr>
        <w:t>es</w:t>
      </w:r>
      <w:r w:rsidRPr="08C8BF81" w:rsidR="641DCBFB">
        <w:rPr>
          <w:rFonts w:ascii="Calibri" w:hAnsi="Calibri" w:eastAsia="Calibri" w:cs="Calibri"/>
          <w:color w:val="000000" w:themeColor="text1"/>
        </w:rPr>
        <w:t xml:space="preserve"> are simple to write in node but mo</w:t>
      </w:r>
      <w:r w:rsidRPr="08C8BF81" w:rsidR="73A12E60">
        <w:rPr>
          <w:rFonts w:ascii="Calibri" w:hAnsi="Calibri" w:eastAsia="Calibri" w:cs="Calibri"/>
          <w:color w:val="000000" w:themeColor="text1"/>
        </w:rPr>
        <w:t xml:space="preserve">st developers use pre-made packages for that purpose like Express and </w:t>
      </w:r>
      <w:proofErr w:type="spellStart"/>
      <w:r w:rsidRPr="08C8BF81" w:rsidR="73A12E60">
        <w:rPr>
          <w:rFonts w:ascii="Calibri" w:hAnsi="Calibri" w:eastAsia="Calibri" w:cs="Calibri"/>
          <w:color w:val="000000" w:themeColor="text1"/>
        </w:rPr>
        <w:t>Fastify</w:t>
      </w:r>
      <w:proofErr w:type="spellEnd"/>
      <w:r w:rsidRPr="08C8BF81" w:rsidR="73A12E60">
        <w:rPr>
          <w:rFonts w:ascii="Calibri" w:hAnsi="Calibri" w:eastAsia="Calibri" w:cs="Calibri"/>
          <w:color w:val="000000" w:themeColor="text1"/>
        </w:rPr>
        <w:t>.</w:t>
      </w:r>
      <w:r w:rsidRPr="08C8BF81" w:rsidR="66D40198">
        <w:rPr>
          <w:rFonts w:ascii="Calibri" w:hAnsi="Calibri" w:eastAsia="Calibri" w:cs="Calibri"/>
          <w:color w:val="000000" w:themeColor="text1"/>
        </w:rPr>
        <w:t xml:space="preserve"> Node packages are </w:t>
      </w:r>
      <w:r w:rsidRPr="08C8BF81" w:rsidR="6A0E6957">
        <w:rPr>
          <w:rFonts w:ascii="Calibri" w:hAnsi="Calibri" w:eastAsia="Calibri" w:cs="Calibri"/>
          <w:color w:val="000000" w:themeColor="text1"/>
        </w:rPr>
        <w:t xml:space="preserve">widely ranging </w:t>
      </w:r>
      <w:r w:rsidRPr="08C8BF81" w:rsidR="66D40198">
        <w:rPr>
          <w:rFonts w:ascii="Calibri" w:hAnsi="Calibri" w:eastAsia="Calibri" w:cs="Calibri"/>
          <w:color w:val="000000" w:themeColor="text1"/>
        </w:rPr>
        <w:t>community-made libraries and tools to be used by other developers.</w:t>
      </w:r>
      <w:r w:rsidRPr="08C8BF81" w:rsidR="188FE119">
        <w:rPr>
          <w:rFonts w:ascii="Calibri" w:hAnsi="Calibri" w:eastAsia="Calibri" w:cs="Calibri"/>
          <w:color w:val="000000" w:themeColor="text1"/>
        </w:rPr>
        <w:t xml:space="preserve"> The ecosystem of over 1.3 million packages </w:t>
      </w:r>
      <w:r w:rsidR="00712D01">
        <w:rPr>
          <w:rFonts w:ascii="Calibri" w:hAnsi="Calibri" w:eastAsia="Calibri" w:cs="Calibri"/>
          <w:color w:val="000000" w:themeColor="text1"/>
        </w:rPr>
        <w:t>is</w:t>
      </w:r>
      <w:r w:rsidRPr="08C8BF81" w:rsidR="188FE119">
        <w:rPr>
          <w:rFonts w:ascii="Calibri" w:hAnsi="Calibri" w:eastAsia="Calibri" w:cs="Calibri"/>
          <w:color w:val="000000" w:themeColor="text1"/>
        </w:rPr>
        <w:t xml:space="preserve"> managed and accessed by the node package mana</w:t>
      </w:r>
      <w:r w:rsidRPr="08C8BF81" w:rsidR="1F208980">
        <w:rPr>
          <w:rFonts w:ascii="Calibri" w:hAnsi="Calibri" w:eastAsia="Calibri" w:cs="Calibri"/>
          <w:color w:val="000000" w:themeColor="text1"/>
        </w:rPr>
        <w:t xml:space="preserve">ger. NPM is installed automatically alongside </w:t>
      </w:r>
      <w:r w:rsidR="00712D01">
        <w:rPr>
          <w:rFonts w:ascii="Calibri" w:hAnsi="Calibri" w:eastAsia="Calibri" w:cs="Calibri"/>
          <w:color w:val="000000" w:themeColor="text1"/>
        </w:rPr>
        <w:t>N</w:t>
      </w:r>
      <w:r w:rsidRPr="08C8BF81" w:rsidR="1F208980">
        <w:rPr>
          <w:rFonts w:ascii="Calibri" w:hAnsi="Calibri" w:eastAsia="Calibri" w:cs="Calibri"/>
          <w:color w:val="000000" w:themeColor="text1"/>
        </w:rPr>
        <w:t xml:space="preserve">ode and allows for the fast installation of many different packages. </w:t>
      </w:r>
      <w:r w:rsidRPr="08C8BF81" w:rsidR="2AE55204">
        <w:rPr>
          <w:rFonts w:ascii="Calibri" w:hAnsi="Calibri" w:eastAsia="Calibri" w:cs="Calibri"/>
          <w:color w:val="000000" w:themeColor="text1"/>
        </w:rPr>
        <w:t xml:space="preserve">NPM lacks quality control and </w:t>
      </w:r>
      <w:r w:rsidRPr="08C8BF81" w:rsidR="6C406CD2">
        <w:rPr>
          <w:rFonts w:ascii="Calibri" w:hAnsi="Calibri" w:eastAsia="Calibri" w:cs="Calibri"/>
          <w:color w:val="000000" w:themeColor="text1"/>
        </w:rPr>
        <w:t>moderation,</w:t>
      </w:r>
      <w:r w:rsidRPr="08C8BF81" w:rsidR="2AE55204">
        <w:rPr>
          <w:rFonts w:ascii="Calibri" w:hAnsi="Calibri" w:eastAsia="Calibri" w:cs="Calibri"/>
          <w:color w:val="000000" w:themeColor="text1"/>
        </w:rPr>
        <w:t xml:space="preserve"> so only community/widely approved packages should be used</w:t>
      </w:r>
      <w:r w:rsidRPr="08C8BF81" w:rsidR="4B92DF6B">
        <w:rPr>
          <w:rFonts w:ascii="Calibri" w:hAnsi="Calibri" w:eastAsia="Calibri" w:cs="Calibri"/>
          <w:color w:val="000000" w:themeColor="text1"/>
        </w:rPr>
        <w:t xml:space="preserve"> to avoid malware or erroneous packages</w:t>
      </w:r>
      <w:r w:rsidRPr="08C8BF81" w:rsidR="2AE55204">
        <w:rPr>
          <w:rFonts w:ascii="Calibri" w:hAnsi="Calibri" w:eastAsia="Calibri" w:cs="Calibri"/>
          <w:color w:val="000000" w:themeColor="text1"/>
        </w:rPr>
        <w:t>.</w:t>
      </w:r>
      <w:r w:rsidRPr="08C8BF81" w:rsidR="2155BB42">
        <w:rPr>
          <w:rFonts w:ascii="Calibri" w:hAnsi="Calibri" w:eastAsia="Calibri" w:cs="Calibri"/>
          <w:color w:val="000000" w:themeColor="text1"/>
        </w:rPr>
        <w:t xml:space="preserve"> Node had to remove all malware in 2021 using WhiteSource </w:t>
      </w:r>
      <w:proofErr w:type="spellStart"/>
      <w:r w:rsidRPr="08C8BF81" w:rsidR="2155BB42">
        <w:rPr>
          <w:rFonts w:ascii="Calibri" w:hAnsi="Calibri" w:eastAsia="Calibri" w:cs="Calibri"/>
          <w:color w:val="000000" w:themeColor="text1"/>
        </w:rPr>
        <w:t>Diffend</w:t>
      </w:r>
      <w:proofErr w:type="spellEnd"/>
      <w:r w:rsidRPr="08C8BF81" w:rsidR="2155BB42">
        <w:rPr>
          <w:rFonts w:ascii="Calibri" w:hAnsi="Calibri" w:eastAsia="Calibri" w:cs="Calibri"/>
          <w:color w:val="000000" w:themeColor="text1"/>
        </w:rPr>
        <w:t xml:space="preserve"> to remove 1300 packages, </w:t>
      </w:r>
      <w:r w:rsidRPr="08C8BF81" w:rsidR="0023FBB9">
        <w:rPr>
          <w:rFonts w:ascii="Calibri" w:hAnsi="Calibri" w:eastAsia="Calibri" w:cs="Calibri"/>
          <w:color w:val="000000" w:themeColor="text1"/>
        </w:rPr>
        <w:t xml:space="preserve">further </w:t>
      </w:r>
      <w:r w:rsidRPr="08C8BF81" w:rsidR="2155BB42">
        <w:rPr>
          <w:rFonts w:ascii="Calibri" w:hAnsi="Calibri" w:eastAsia="Calibri" w:cs="Calibri"/>
          <w:color w:val="000000" w:themeColor="text1"/>
        </w:rPr>
        <w:t>proving</w:t>
      </w:r>
      <w:r w:rsidRPr="08C8BF81" w:rsidR="6B988F5E">
        <w:rPr>
          <w:rFonts w:ascii="Calibri" w:hAnsi="Calibri" w:eastAsia="Calibri" w:cs="Calibri"/>
          <w:color w:val="000000" w:themeColor="text1"/>
        </w:rPr>
        <w:t xml:space="preserve"> that the </w:t>
      </w:r>
      <w:r w:rsidRPr="08C8BF81" w:rsidR="02DA3156">
        <w:rPr>
          <w:rFonts w:ascii="Calibri" w:hAnsi="Calibri" w:eastAsia="Calibri" w:cs="Calibri"/>
          <w:color w:val="000000" w:themeColor="text1"/>
        </w:rPr>
        <w:t>registry</w:t>
      </w:r>
      <w:r w:rsidRPr="08C8BF81" w:rsidR="6B988F5E">
        <w:rPr>
          <w:rFonts w:ascii="Calibri" w:hAnsi="Calibri" w:eastAsia="Calibri" w:cs="Calibri"/>
          <w:color w:val="000000" w:themeColor="text1"/>
        </w:rPr>
        <w:t xml:space="preserve"> must be navigated carefully</w:t>
      </w:r>
      <w:r w:rsidRPr="08C8BF81" w:rsidR="2155BB42">
        <w:rPr>
          <w:rFonts w:ascii="Calibri" w:hAnsi="Calibri" w:eastAsia="Calibri" w:cs="Calibri"/>
          <w:color w:val="000000" w:themeColor="text1"/>
        </w:rPr>
        <w:t>.</w:t>
      </w:r>
      <w:r w:rsidRPr="08C8BF81" w:rsidR="4DC8112D">
        <w:rPr>
          <w:rFonts w:ascii="Calibri" w:hAnsi="Calibri" w:eastAsia="Calibri" w:cs="Calibri"/>
          <w:color w:val="000000" w:themeColor="text1"/>
        </w:rPr>
        <w:t xml:space="preserve"> Packages range from frameworks to toolkits </w:t>
      </w:r>
      <w:r w:rsidRPr="08C8BF81" w:rsidR="1589C260">
        <w:rPr>
          <w:rFonts w:ascii="Calibri" w:hAnsi="Calibri" w:eastAsia="Calibri" w:cs="Calibri"/>
          <w:color w:val="000000" w:themeColor="text1"/>
        </w:rPr>
        <w:t>and serve various purposes.</w:t>
      </w:r>
      <w:r w:rsidRPr="08C8BF81" w:rsidR="618D0B80">
        <w:rPr>
          <w:rFonts w:ascii="Calibri" w:hAnsi="Calibri" w:eastAsia="Calibri" w:cs="Calibri"/>
          <w:color w:val="000000" w:themeColor="text1"/>
        </w:rPr>
        <w:t xml:space="preserve"> Packages can be installed locally or globally</w:t>
      </w:r>
      <w:r w:rsidRPr="08C8BF81" w:rsidR="6560BDA8">
        <w:rPr>
          <w:rFonts w:ascii="Calibri" w:hAnsi="Calibri" w:eastAsia="Calibri" w:cs="Calibri"/>
          <w:color w:val="000000" w:themeColor="text1"/>
        </w:rPr>
        <w:t xml:space="preserve"> through the </w:t>
      </w:r>
      <w:proofErr w:type="spellStart"/>
      <w:r w:rsidRPr="08C8BF81" w:rsidR="6560BDA8">
        <w:rPr>
          <w:rFonts w:ascii="Calibri" w:hAnsi="Calibri" w:eastAsia="Calibri" w:cs="Calibri"/>
          <w:color w:val="000000" w:themeColor="text1"/>
        </w:rPr>
        <w:t>npm</w:t>
      </w:r>
      <w:proofErr w:type="spellEnd"/>
      <w:r w:rsidRPr="08C8BF81" w:rsidR="6560BDA8">
        <w:rPr>
          <w:rFonts w:ascii="Calibri" w:hAnsi="Calibri" w:eastAsia="Calibri" w:cs="Calibri"/>
          <w:color w:val="000000" w:themeColor="text1"/>
        </w:rPr>
        <w:t xml:space="preserve"> commands in any command line interface.</w:t>
      </w:r>
    </w:p>
    <w:p w:rsidR="08C8BF81" w:rsidP="08C8BF81" w:rsidRDefault="08C8BF81" w14:paraId="740A3406" w14:textId="77777777">
      <w:pPr>
        <w:spacing w:line="259" w:lineRule="auto"/>
        <w:rPr>
          <w:rFonts w:ascii="Calibri" w:hAnsi="Calibri" w:eastAsia="Calibri" w:cs="Calibri"/>
          <w:color w:val="000000" w:themeColor="text1"/>
        </w:rPr>
      </w:pPr>
    </w:p>
    <w:p w:rsidR="44354C24" w:rsidP="08C8BF81" w:rsidRDefault="44354C24" w14:paraId="467AC5BD" w14:textId="77777777">
      <w:pPr>
        <w:spacing w:line="259" w:lineRule="auto"/>
        <w:rPr>
          <w:rFonts w:ascii="Calibri" w:hAnsi="Calibri" w:eastAsia="Calibri" w:cs="Calibri"/>
          <w:color w:val="000000" w:themeColor="text1"/>
        </w:rPr>
      </w:pPr>
      <w:r w:rsidRPr="08C8BF81">
        <w:rPr>
          <w:rFonts w:ascii="Calibri" w:hAnsi="Calibri" w:eastAsia="Calibri" w:cs="Calibri"/>
          <w:color w:val="000000" w:themeColor="text1"/>
        </w:rPr>
        <w:t xml:space="preserve">Overall Node can be used for servers, clients and tooling while </w:t>
      </w:r>
      <w:proofErr w:type="spellStart"/>
      <w:r w:rsidRPr="08C8BF81">
        <w:rPr>
          <w:rFonts w:ascii="Calibri" w:hAnsi="Calibri" w:eastAsia="Calibri" w:cs="Calibri"/>
          <w:color w:val="000000" w:themeColor="text1"/>
        </w:rPr>
        <w:t>npm</w:t>
      </w:r>
      <w:proofErr w:type="spellEnd"/>
      <w:r w:rsidRPr="08C8BF81">
        <w:rPr>
          <w:rFonts w:ascii="Calibri" w:hAnsi="Calibri" w:eastAsia="Calibri" w:cs="Calibri"/>
          <w:color w:val="000000" w:themeColor="text1"/>
        </w:rPr>
        <w:t xml:space="preserve"> is used </w:t>
      </w:r>
      <w:r w:rsidRPr="08C8BF81" w:rsidR="059066F3">
        <w:rPr>
          <w:rFonts w:ascii="Calibri" w:hAnsi="Calibri" w:eastAsia="Calibri" w:cs="Calibri"/>
          <w:color w:val="000000" w:themeColor="text1"/>
        </w:rPr>
        <w:t xml:space="preserve">as a command line tool </w:t>
      </w:r>
      <w:r w:rsidRPr="08C8BF81">
        <w:rPr>
          <w:rFonts w:ascii="Calibri" w:hAnsi="Calibri" w:eastAsia="Calibri" w:cs="Calibri"/>
          <w:color w:val="000000" w:themeColor="text1"/>
        </w:rPr>
        <w:t xml:space="preserve">for installing and managing </w:t>
      </w:r>
      <w:r w:rsidRPr="08C8BF81" w:rsidR="681D414A">
        <w:rPr>
          <w:rFonts w:ascii="Calibri" w:hAnsi="Calibri" w:eastAsia="Calibri" w:cs="Calibri"/>
          <w:color w:val="000000" w:themeColor="text1"/>
        </w:rPr>
        <w:t xml:space="preserve">node packages. I decided I would use node to </w:t>
      </w:r>
      <w:r w:rsidRPr="08C8BF81" w:rsidR="1A0332CE">
        <w:rPr>
          <w:rFonts w:ascii="Calibri" w:hAnsi="Calibri" w:eastAsia="Calibri" w:cs="Calibri"/>
          <w:color w:val="000000" w:themeColor="text1"/>
        </w:rPr>
        <w:t xml:space="preserve">create an </w:t>
      </w:r>
      <w:r w:rsidRPr="08C8BF81" w:rsidR="681D414A">
        <w:rPr>
          <w:rFonts w:ascii="Calibri" w:hAnsi="Calibri" w:eastAsia="Calibri" w:cs="Calibri"/>
          <w:color w:val="000000" w:themeColor="text1"/>
        </w:rPr>
        <w:t xml:space="preserve">API with the use of a framework </w:t>
      </w:r>
      <w:r w:rsidRPr="08C8BF81" w:rsidR="0EAD32F4">
        <w:rPr>
          <w:rFonts w:ascii="Calibri" w:hAnsi="Calibri" w:eastAsia="Calibri" w:cs="Calibri"/>
          <w:color w:val="000000" w:themeColor="text1"/>
        </w:rPr>
        <w:t xml:space="preserve">and would explore the ecosystem for the </w:t>
      </w:r>
      <w:r w:rsidRPr="08C8BF81" w:rsidR="011A6EC0">
        <w:rPr>
          <w:rFonts w:ascii="Calibri" w:hAnsi="Calibri" w:eastAsia="Calibri" w:cs="Calibri"/>
          <w:color w:val="000000" w:themeColor="text1"/>
        </w:rPr>
        <w:t>relevant</w:t>
      </w:r>
      <w:r w:rsidRPr="08C8BF81" w:rsidR="0EAD32F4">
        <w:rPr>
          <w:rFonts w:ascii="Calibri" w:hAnsi="Calibri" w:eastAsia="Calibri" w:cs="Calibri"/>
          <w:color w:val="000000" w:themeColor="text1"/>
        </w:rPr>
        <w:t xml:space="preserve"> plugins required to meet my objectives. The </w:t>
      </w:r>
      <w:r w:rsidRPr="08C8BF81" w:rsidR="08469C90">
        <w:rPr>
          <w:rFonts w:ascii="Calibri" w:hAnsi="Calibri" w:eastAsia="Calibri" w:cs="Calibri"/>
          <w:color w:val="000000" w:themeColor="text1"/>
        </w:rPr>
        <w:t xml:space="preserve">use of </w:t>
      </w:r>
      <w:r w:rsidRPr="08C8BF81" w:rsidR="46F9BADB">
        <w:rPr>
          <w:rFonts w:ascii="Calibri" w:hAnsi="Calibri" w:eastAsia="Calibri" w:cs="Calibri"/>
          <w:color w:val="000000" w:themeColor="text1"/>
        </w:rPr>
        <w:t>N</w:t>
      </w:r>
      <w:r w:rsidRPr="08C8BF81" w:rsidR="08469C90">
        <w:rPr>
          <w:rFonts w:ascii="Calibri" w:hAnsi="Calibri" w:eastAsia="Calibri" w:cs="Calibri"/>
          <w:color w:val="000000" w:themeColor="text1"/>
        </w:rPr>
        <w:t xml:space="preserve">ode </w:t>
      </w:r>
      <w:r w:rsidRPr="08C8BF81" w:rsidR="142D2585">
        <w:rPr>
          <w:rFonts w:ascii="Calibri" w:hAnsi="Calibri" w:eastAsia="Calibri" w:cs="Calibri"/>
          <w:color w:val="000000" w:themeColor="text1"/>
        </w:rPr>
        <w:t xml:space="preserve">would </w:t>
      </w:r>
      <w:r w:rsidRPr="08C8BF81" w:rsidR="08469C90">
        <w:rPr>
          <w:rFonts w:ascii="Calibri" w:hAnsi="Calibri" w:eastAsia="Calibri" w:cs="Calibri"/>
          <w:color w:val="000000" w:themeColor="text1"/>
        </w:rPr>
        <w:t>help speed</w:t>
      </w:r>
      <w:r w:rsidRPr="08C8BF81" w:rsidR="66260C64">
        <w:rPr>
          <w:rFonts w:ascii="Calibri" w:hAnsi="Calibri" w:eastAsia="Calibri" w:cs="Calibri"/>
          <w:color w:val="000000" w:themeColor="text1"/>
        </w:rPr>
        <w:t xml:space="preserve"> up</w:t>
      </w:r>
      <w:r w:rsidRPr="08C8BF81" w:rsidR="08469C90">
        <w:rPr>
          <w:rFonts w:ascii="Calibri" w:hAnsi="Calibri" w:eastAsia="Calibri" w:cs="Calibri"/>
          <w:color w:val="000000" w:themeColor="text1"/>
        </w:rPr>
        <w:t xml:space="preserve"> development time as well as</w:t>
      </w:r>
      <w:r w:rsidRPr="08C8BF81" w:rsidR="771ED729">
        <w:rPr>
          <w:rFonts w:ascii="Calibri" w:hAnsi="Calibri" w:eastAsia="Calibri" w:cs="Calibri"/>
          <w:color w:val="000000" w:themeColor="text1"/>
        </w:rPr>
        <w:t xml:space="preserve"> enable the</w:t>
      </w:r>
      <w:r w:rsidRPr="08C8BF81" w:rsidR="08469C90">
        <w:rPr>
          <w:rFonts w:ascii="Calibri" w:hAnsi="Calibri" w:eastAsia="Calibri" w:cs="Calibri"/>
          <w:color w:val="000000" w:themeColor="text1"/>
        </w:rPr>
        <w:t xml:space="preserve"> design</w:t>
      </w:r>
      <w:r w:rsidRPr="08C8BF81" w:rsidR="3228ED95">
        <w:rPr>
          <w:rFonts w:ascii="Calibri" w:hAnsi="Calibri" w:eastAsia="Calibri" w:cs="Calibri"/>
          <w:color w:val="000000" w:themeColor="text1"/>
        </w:rPr>
        <w:t>ing</w:t>
      </w:r>
      <w:r w:rsidRPr="08C8BF81" w:rsidR="08469C90">
        <w:rPr>
          <w:rFonts w:ascii="Calibri" w:hAnsi="Calibri" w:eastAsia="Calibri" w:cs="Calibri"/>
          <w:color w:val="000000" w:themeColor="text1"/>
        </w:rPr>
        <w:t xml:space="preserve"> and test</w:t>
      </w:r>
      <w:r w:rsidRPr="08C8BF81" w:rsidR="6EA52B6E">
        <w:rPr>
          <w:rFonts w:ascii="Calibri" w:hAnsi="Calibri" w:eastAsia="Calibri" w:cs="Calibri"/>
          <w:color w:val="000000" w:themeColor="text1"/>
        </w:rPr>
        <w:t>ing of</w:t>
      </w:r>
      <w:r w:rsidRPr="08C8BF81" w:rsidR="08469C90">
        <w:rPr>
          <w:rFonts w:ascii="Calibri" w:hAnsi="Calibri" w:eastAsia="Calibri" w:cs="Calibri"/>
          <w:color w:val="000000" w:themeColor="text1"/>
        </w:rPr>
        <w:t xml:space="preserve"> back</w:t>
      </w:r>
      <w:r w:rsidRPr="08C8BF81" w:rsidR="4CDC1F1D">
        <w:rPr>
          <w:rFonts w:ascii="Calibri" w:hAnsi="Calibri" w:eastAsia="Calibri" w:cs="Calibri"/>
          <w:color w:val="000000" w:themeColor="text1"/>
        </w:rPr>
        <w:t>-</w:t>
      </w:r>
      <w:r w:rsidRPr="08C8BF81" w:rsidR="08469C90">
        <w:rPr>
          <w:rFonts w:ascii="Calibri" w:hAnsi="Calibri" w:eastAsia="Calibri" w:cs="Calibri"/>
          <w:color w:val="000000" w:themeColor="text1"/>
        </w:rPr>
        <w:t>end processes locally.</w:t>
      </w:r>
      <w:r w:rsidRPr="08C8BF81" w:rsidR="1D366A2F">
        <w:rPr>
          <w:rFonts w:ascii="Calibri" w:hAnsi="Calibri" w:eastAsia="Calibri" w:cs="Calibri"/>
          <w:color w:val="000000" w:themeColor="text1"/>
        </w:rPr>
        <w:t xml:space="preserve"> </w:t>
      </w:r>
      <w:r w:rsidRPr="08C8BF81" w:rsidR="3EC6E039">
        <w:rPr>
          <w:rFonts w:ascii="Calibri" w:hAnsi="Calibri" w:eastAsia="Calibri" w:cs="Calibri"/>
          <w:color w:val="000000" w:themeColor="text1"/>
        </w:rPr>
        <w:t>Node was required to install the packages I would be making use of in my API</w:t>
      </w:r>
      <w:r w:rsidRPr="08C8BF81" w:rsidR="736C10C6">
        <w:rPr>
          <w:rFonts w:ascii="Calibri" w:hAnsi="Calibri" w:eastAsia="Calibri" w:cs="Calibri"/>
          <w:color w:val="000000" w:themeColor="text1"/>
        </w:rPr>
        <w:t xml:space="preserve"> to allow communication between the UI and database. It would allow the </w:t>
      </w:r>
      <w:r w:rsidRPr="08C8BF81" w:rsidR="736C10C6">
        <w:rPr>
          <w:rFonts w:ascii="Calibri" w:hAnsi="Calibri" w:eastAsia="Calibri" w:cs="Calibri"/>
          <w:color w:val="000000" w:themeColor="text1"/>
        </w:rPr>
        <w:lastRenderedPageBreak/>
        <w:t xml:space="preserve">API to be created in </w:t>
      </w:r>
      <w:r w:rsidRPr="08C8BF81" w:rsidR="76DC1B16">
        <w:rPr>
          <w:rFonts w:ascii="Calibri" w:hAnsi="Calibri" w:eastAsia="Calibri" w:cs="Calibri"/>
          <w:color w:val="000000" w:themeColor="text1"/>
        </w:rPr>
        <w:t>JavaScript</w:t>
      </w:r>
      <w:r w:rsidRPr="08C8BF81" w:rsidR="736C10C6">
        <w:rPr>
          <w:rFonts w:ascii="Calibri" w:hAnsi="Calibri" w:eastAsia="Calibri" w:cs="Calibri"/>
          <w:color w:val="000000" w:themeColor="text1"/>
        </w:rPr>
        <w:t xml:space="preserve"> with the use of </w:t>
      </w:r>
      <w:proofErr w:type="spellStart"/>
      <w:r w:rsidRPr="08C8BF81" w:rsidR="0DB307CA">
        <w:rPr>
          <w:rFonts w:ascii="Calibri" w:hAnsi="Calibri" w:eastAsia="Calibri" w:cs="Calibri"/>
          <w:color w:val="000000" w:themeColor="text1"/>
        </w:rPr>
        <w:t>premade</w:t>
      </w:r>
      <w:proofErr w:type="spellEnd"/>
      <w:r w:rsidRPr="08C8BF81" w:rsidR="0DB307CA">
        <w:rPr>
          <w:rFonts w:ascii="Calibri" w:hAnsi="Calibri" w:eastAsia="Calibri" w:cs="Calibri"/>
          <w:color w:val="000000" w:themeColor="text1"/>
        </w:rPr>
        <w:t xml:space="preserve"> </w:t>
      </w:r>
      <w:r w:rsidRPr="08C8BF81" w:rsidR="736C10C6">
        <w:rPr>
          <w:rFonts w:ascii="Calibri" w:hAnsi="Calibri" w:eastAsia="Calibri" w:cs="Calibri"/>
          <w:color w:val="000000" w:themeColor="text1"/>
        </w:rPr>
        <w:t xml:space="preserve">frameworks </w:t>
      </w:r>
      <w:r w:rsidRPr="08C8BF81" w:rsidR="395EFC0E">
        <w:rPr>
          <w:rFonts w:ascii="Calibri" w:hAnsi="Calibri" w:eastAsia="Calibri" w:cs="Calibri"/>
          <w:color w:val="000000" w:themeColor="text1"/>
        </w:rPr>
        <w:t xml:space="preserve">and middleware </w:t>
      </w:r>
      <w:r w:rsidRPr="08C8BF81" w:rsidR="5866F025">
        <w:rPr>
          <w:rFonts w:ascii="Calibri" w:hAnsi="Calibri" w:eastAsia="Calibri" w:cs="Calibri"/>
          <w:color w:val="000000" w:themeColor="text1"/>
        </w:rPr>
        <w:t>to improve development time.</w:t>
      </w:r>
    </w:p>
    <w:p w:rsidR="08C8BF81" w:rsidP="08C8BF81" w:rsidRDefault="08C8BF81" w14:paraId="6F00AB5D" w14:textId="77777777">
      <w:pPr>
        <w:rPr>
          <w:rFonts w:ascii="Calibri" w:hAnsi="Calibri" w:eastAsia="Calibri" w:cs="Calibri"/>
          <w:color w:val="000000" w:themeColor="text1"/>
        </w:rPr>
      </w:pPr>
    </w:p>
    <w:p w:rsidR="00830783" w:rsidP="67BBC3A0" w:rsidRDefault="0F584996" w14:paraId="07BB0879" w14:textId="77777777" w14:noSpellErr="1">
      <w:pPr>
        <w:pStyle w:val="Heading4"/>
      </w:pPr>
      <w:bookmarkStart w:name="_Toc1580765738" w:id="2116654128"/>
      <w:r w:rsidR="368E218A">
        <w:rPr/>
        <w:t>Brighton Domains</w:t>
      </w:r>
      <w:bookmarkEnd w:id="2116654128"/>
    </w:p>
    <w:p w:rsidR="08C8BF81" w:rsidP="08C8BF81" w:rsidRDefault="08C8BF81" w14:paraId="2D40BCD6" w14:textId="77777777"/>
    <w:p w:rsidR="054B3229" w:rsidP="08C8BF81" w:rsidRDefault="054B3229" w14:paraId="27991E08" w14:textId="66F2B09C">
      <w:r>
        <w:t xml:space="preserve">Brighton </w:t>
      </w:r>
      <w:r w:rsidR="07A17F3D">
        <w:t>D</w:t>
      </w:r>
      <w:r>
        <w:t xml:space="preserve">omains was the </w:t>
      </w:r>
      <w:r w:rsidR="65AD33A9">
        <w:t xml:space="preserve">web </w:t>
      </w:r>
      <w:r>
        <w:t xml:space="preserve">service provided by the University of Brighton to host our various resources on. </w:t>
      </w:r>
      <w:r w:rsidR="7B5F8D52">
        <w:t>I decided to use domains as not only was I familiar with the resource</w:t>
      </w:r>
      <w:r w:rsidR="57019F24">
        <w:t>,</w:t>
      </w:r>
      <w:r w:rsidR="7B5F8D52">
        <w:t xml:space="preserve"> but it </w:t>
      </w:r>
      <w:r w:rsidR="21EF7EFC">
        <w:t>required</w:t>
      </w:r>
      <w:r w:rsidR="7B5F8D52">
        <w:t xml:space="preserve"> no cost while allowing me to host</w:t>
      </w:r>
      <w:r w:rsidR="47B9FA80">
        <w:t xml:space="preserve"> all my deliverables in the form of</w:t>
      </w:r>
      <w:r w:rsidR="7B5F8D52">
        <w:t xml:space="preserve"> APIs, UIs and Databases</w:t>
      </w:r>
      <w:r w:rsidR="429D0C63">
        <w:t xml:space="preserve">. </w:t>
      </w:r>
      <w:r w:rsidR="4BB3B773">
        <w:t xml:space="preserve">Domains appears to use a WordPress interface </w:t>
      </w:r>
      <w:r w:rsidR="4B2F8551">
        <w:t xml:space="preserve">used </w:t>
      </w:r>
      <w:r w:rsidR="4BB3B773">
        <w:t>to manage various content on a section</w:t>
      </w:r>
      <w:r w:rsidR="0FB6CEC5">
        <w:t xml:space="preserve"> of one of the Universit</w:t>
      </w:r>
      <w:r w:rsidR="00C1574E">
        <w:t>y'</w:t>
      </w:r>
      <w:r w:rsidR="0FB6CEC5">
        <w:t>s servers.</w:t>
      </w:r>
      <w:r w:rsidR="5AEFC527">
        <w:t xml:space="preserve"> This section is dedicated to each student with a gigaby</w:t>
      </w:r>
      <w:r w:rsidR="251C956C">
        <w:t>te of disk space which is fit for purpose when storing mostly text and code.</w:t>
      </w:r>
      <w:r w:rsidR="54E2054F">
        <w:t xml:space="preserve"> While it can link to various other types of UI, they all have </w:t>
      </w:r>
      <w:r w:rsidR="00C1574E">
        <w:t xml:space="preserve">the </w:t>
      </w:r>
      <w:r w:rsidR="54E2054F">
        <w:t>authority to access</w:t>
      </w:r>
      <w:r w:rsidR="5AC46991">
        <w:t xml:space="preserve"> and change content stored on the system.</w:t>
      </w:r>
    </w:p>
    <w:p w:rsidR="08C8BF81" w:rsidP="08C8BF81" w:rsidRDefault="08C8BF81" w14:paraId="3821ECE7" w14:textId="77777777"/>
    <w:p w:rsidR="5FF8C487" w:rsidP="08C8BF81" w:rsidRDefault="5FF8C487" w14:paraId="088A2526" w14:textId="77777777">
      <w:pPr>
        <w:jc w:val="center"/>
      </w:pPr>
      <w:r>
        <w:rPr>
          <w:noProof/>
        </w:rPr>
        <w:drawing>
          <wp:inline distT="0" distB="0" distL="0" distR="0" wp14:anchorId="6B84D83F" wp14:editId="40E5836F">
            <wp:extent cx="4572000" cy="2628900"/>
            <wp:effectExtent l="0" t="0" r="0" b="0"/>
            <wp:docPr id="171164080" name="Picture 17116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64080"/>
                    <pic:cNvPicPr/>
                  </pic:nvPicPr>
                  <pic:blipFill>
                    <a:blip r:embed="rId19">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rsidRPr="001230BB" w:rsidR="001230BB" w:rsidP="001230BB" w:rsidRDefault="001230BB" w14:paraId="2C04CF67" w14:textId="4512EF8B">
      <w:pPr>
        <w:jc w:val="center"/>
        <w:rPr>
          <w:i/>
          <w:iCs/>
        </w:rPr>
      </w:pPr>
      <w:r w:rsidRPr="001230BB">
        <w:rPr>
          <w:i/>
          <w:iCs/>
        </w:rPr>
        <w:t>Figure</w:t>
      </w:r>
      <w:r w:rsidR="001E211D">
        <w:rPr>
          <w:i/>
          <w:iCs/>
        </w:rPr>
        <w:t>: 9:</w:t>
      </w:r>
      <w:r w:rsidR="007371F2">
        <w:rPr>
          <w:i/>
          <w:iCs/>
        </w:rPr>
        <w:t xml:space="preserve"> Brighton Domains </w:t>
      </w:r>
      <w:r w:rsidR="00AF237A">
        <w:rPr>
          <w:i/>
          <w:iCs/>
        </w:rPr>
        <w:t>dashboard and supported applications</w:t>
      </w:r>
    </w:p>
    <w:p w:rsidR="08C8BF81" w:rsidP="08C8BF81" w:rsidRDefault="08C8BF81" w14:paraId="36BFE45E" w14:textId="77777777"/>
    <w:p w:rsidR="054B3229" w:rsidP="08C8BF81" w:rsidRDefault="054B3229" w14:paraId="7AA8C183" w14:textId="2B66F279">
      <w:r>
        <w:t xml:space="preserve">There is support for </w:t>
      </w:r>
      <w:r w:rsidR="45075BBF">
        <w:t xml:space="preserve">automatically creating node applications that I would be able to </w:t>
      </w:r>
      <w:r w:rsidR="46BC5D76">
        <w:t xml:space="preserve">create an API to communicate between </w:t>
      </w:r>
      <w:r w:rsidR="00C1574E">
        <w:t xml:space="preserve">the </w:t>
      </w:r>
      <w:r w:rsidR="46BC5D76">
        <w:t xml:space="preserve">client and </w:t>
      </w:r>
      <w:r w:rsidR="3B7496B6">
        <w:t>database</w:t>
      </w:r>
      <w:r w:rsidR="46BC5D76">
        <w:t>.</w:t>
      </w:r>
      <w:r w:rsidR="45075BBF">
        <w:t xml:space="preserve"> This service also allowed the various required packages to automatically be </w:t>
      </w:r>
      <w:r w:rsidR="2963B80F">
        <w:t>installed</w:t>
      </w:r>
      <w:r w:rsidR="45075BBF">
        <w:t xml:space="preserve"> </w:t>
      </w:r>
      <w:r w:rsidR="4D22F3DA">
        <w:t>and was compatible with all packages I would be requiring.</w:t>
      </w:r>
    </w:p>
    <w:p w:rsidR="08C8BF81" w:rsidP="08C8BF81" w:rsidRDefault="08C8BF81" w14:paraId="3714B6DA" w14:textId="77777777"/>
    <w:p w:rsidR="759373FE" w:rsidP="08C8BF81" w:rsidRDefault="759373FE" w14:paraId="30B79134" w14:textId="77777777">
      <w:pPr>
        <w:jc w:val="center"/>
      </w:pPr>
      <w:r>
        <w:rPr>
          <w:noProof/>
        </w:rPr>
        <w:drawing>
          <wp:inline distT="0" distB="0" distL="0" distR="0" wp14:anchorId="6DA06AA7" wp14:editId="373FDB54">
            <wp:extent cx="4572000" cy="1962150"/>
            <wp:effectExtent l="0" t="0" r="0" b="0"/>
            <wp:docPr id="1752814310" name="Picture 175281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2814310"/>
                    <pic:cNvPicPr/>
                  </pic:nvPicPr>
                  <pic:blipFill>
                    <a:blip r:embed="rId20">
                      <a:extLst>
                        <a:ext uri="{28A0092B-C50C-407E-A947-70E740481C1C}">
                          <a14:useLocalDpi xmlns:a14="http://schemas.microsoft.com/office/drawing/2010/main" val="0"/>
                        </a:ext>
                      </a:extLst>
                    </a:blip>
                    <a:stretch>
                      <a:fillRect/>
                    </a:stretch>
                  </pic:blipFill>
                  <pic:spPr>
                    <a:xfrm>
                      <a:off x="0" y="0"/>
                      <a:ext cx="4572000" cy="1962150"/>
                    </a:xfrm>
                    <a:prstGeom prst="rect">
                      <a:avLst/>
                    </a:prstGeom>
                  </pic:spPr>
                </pic:pic>
              </a:graphicData>
            </a:graphic>
          </wp:inline>
        </w:drawing>
      </w:r>
    </w:p>
    <w:p w:rsidRPr="001230BB" w:rsidR="001230BB" w:rsidP="001230BB" w:rsidRDefault="001230BB" w14:paraId="151C962E" w14:textId="0AA16DD2">
      <w:pPr>
        <w:jc w:val="center"/>
        <w:rPr>
          <w:i/>
          <w:iCs/>
        </w:rPr>
      </w:pPr>
      <w:r w:rsidRPr="001230BB">
        <w:rPr>
          <w:i/>
          <w:iCs/>
        </w:rPr>
        <w:t>Figure</w:t>
      </w:r>
      <w:r w:rsidR="001E211D">
        <w:rPr>
          <w:i/>
          <w:iCs/>
        </w:rPr>
        <w:t xml:space="preserve"> 10: </w:t>
      </w:r>
      <w:r w:rsidR="009C0B27">
        <w:rPr>
          <w:i/>
          <w:iCs/>
        </w:rPr>
        <w:t xml:space="preserve">Brighton Domains </w:t>
      </w:r>
      <w:r w:rsidR="003F7EE8">
        <w:rPr>
          <w:i/>
          <w:iCs/>
        </w:rPr>
        <w:t xml:space="preserve">automated </w:t>
      </w:r>
      <w:r w:rsidR="009C0B27">
        <w:rPr>
          <w:i/>
          <w:iCs/>
        </w:rPr>
        <w:t>Node application creation UI</w:t>
      </w:r>
    </w:p>
    <w:p w:rsidR="08C8BF81" w:rsidP="08C8BF81" w:rsidRDefault="08C8BF81" w14:paraId="0D4A40B9" w14:textId="77777777"/>
    <w:p w:rsidR="6769EADD" w:rsidP="08C8BF81" w:rsidRDefault="6769EADD" w14:paraId="74A1C1F6" w14:textId="30320C41">
      <w:r>
        <w:t xml:space="preserve">Domains allowed a user interface to be publicly accessible </w:t>
      </w:r>
      <w:r w:rsidR="626C89DB">
        <w:t xml:space="preserve">through a repository labelled </w:t>
      </w:r>
      <w:r w:rsidR="6A20207A">
        <w:t>“</w:t>
      </w:r>
      <w:r w:rsidR="626C89DB">
        <w:t>public_ht</w:t>
      </w:r>
      <w:r w:rsidR="4FD92977">
        <w:t>ml</w:t>
      </w:r>
      <w:r w:rsidR="5CD55339">
        <w:t>”</w:t>
      </w:r>
      <w:r w:rsidR="4FD92977">
        <w:t xml:space="preserve">. This would be the location I would upload the final </w:t>
      </w:r>
      <w:r w:rsidR="4F3A4078">
        <w:t>version of the user interface to</w:t>
      </w:r>
      <w:r w:rsidR="37C435EF">
        <w:t>.</w:t>
      </w:r>
      <w:r w:rsidR="4F3A4078">
        <w:t xml:space="preserve"> </w:t>
      </w:r>
      <w:r w:rsidR="2D6528FB">
        <w:t xml:space="preserve">Once the final version was uploaded it would be </w:t>
      </w:r>
      <w:r w:rsidR="4F3A4078">
        <w:t>deliver</w:t>
      </w:r>
      <w:r w:rsidR="668F5598">
        <w:t>ed</w:t>
      </w:r>
      <w:r w:rsidR="4F3A4078">
        <w:t xml:space="preserve"> as </w:t>
      </w:r>
      <w:r w:rsidR="00763C0E">
        <w:t>a</w:t>
      </w:r>
      <w:r w:rsidR="4F3A4078">
        <w:t xml:space="preserve"> functional web application</w:t>
      </w:r>
      <w:r w:rsidR="40190535">
        <w:t xml:space="preserve"> via a link </w:t>
      </w:r>
      <w:r w:rsidR="40190535">
        <w:lastRenderedPageBreak/>
        <w:t>to this public directory. While files could be uploa</w:t>
      </w:r>
      <w:r w:rsidR="00763C0E">
        <w:t>de</w:t>
      </w:r>
      <w:r w:rsidR="40190535">
        <w:t xml:space="preserve">d to the domain via the FTP protocol through applications such as </w:t>
      </w:r>
      <w:proofErr w:type="spellStart"/>
      <w:r w:rsidR="40190535">
        <w:t>Filezilla</w:t>
      </w:r>
      <w:proofErr w:type="spellEnd"/>
      <w:r w:rsidR="40190535">
        <w:t xml:space="preserve">, Brighton </w:t>
      </w:r>
      <w:r w:rsidR="5BEFBD8A">
        <w:t>D</w:t>
      </w:r>
      <w:r w:rsidR="40190535">
        <w:t>omains</w:t>
      </w:r>
      <w:r w:rsidR="367D2951">
        <w:t xml:space="preserve"> also hosted a file manager that would allow the fast upload of all files as well as the ability to edit documents already hosted on the server.</w:t>
      </w:r>
    </w:p>
    <w:p w:rsidR="08C8BF81" w:rsidP="08C8BF81" w:rsidRDefault="08C8BF81" w14:paraId="7C9AE284" w14:textId="77777777"/>
    <w:p w:rsidR="29F3A993" w:rsidP="08C8BF81" w:rsidRDefault="29F3A993" w14:paraId="5CF0CE5F" w14:textId="77777777">
      <w:pPr>
        <w:jc w:val="center"/>
      </w:pPr>
      <w:r>
        <w:rPr>
          <w:noProof/>
        </w:rPr>
        <w:drawing>
          <wp:inline distT="0" distB="0" distL="0" distR="0" wp14:anchorId="30FB68A8" wp14:editId="35166F11">
            <wp:extent cx="4572000" cy="2286000"/>
            <wp:effectExtent l="0" t="0" r="0" b="0"/>
            <wp:docPr id="937778109" name="Picture 937778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778109"/>
                    <pic:cNvPicPr/>
                  </pic:nvPicPr>
                  <pic:blipFill>
                    <a:blip r:embed="rId21">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rsidRPr="001230BB" w:rsidR="001230BB" w:rsidP="001230BB" w:rsidRDefault="001230BB" w14:paraId="69AD2531" w14:textId="2AECBAFE">
      <w:pPr>
        <w:jc w:val="center"/>
        <w:rPr>
          <w:i/>
          <w:iCs/>
        </w:rPr>
      </w:pPr>
      <w:r w:rsidRPr="001230BB">
        <w:rPr>
          <w:i/>
          <w:iCs/>
        </w:rPr>
        <w:t>Figure</w:t>
      </w:r>
      <w:r w:rsidR="003F7EE8">
        <w:rPr>
          <w:i/>
          <w:iCs/>
        </w:rPr>
        <w:t xml:space="preserve"> 11: Brighton Domains file management UI</w:t>
      </w:r>
    </w:p>
    <w:p w:rsidR="08C8BF81" w:rsidP="08C8BF81" w:rsidRDefault="08C8BF81" w14:paraId="1D2A0C6C" w14:textId="77777777"/>
    <w:p w:rsidR="464D6D2A" w:rsidP="08C8BF81" w:rsidRDefault="464D6D2A" w14:paraId="712B5303" w14:textId="77777777">
      <w:r>
        <w:t>Brighton Domains allowed the automatic creation of databases and users with access to them. These data</w:t>
      </w:r>
      <w:r w:rsidR="3FE6D6C6">
        <w:t>bases could then be accessed and managed in phpMyAdmin. This would be where</w:t>
      </w:r>
      <w:r w:rsidR="56DF479C">
        <w:t xml:space="preserve"> is would design and manage my database. </w:t>
      </w:r>
    </w:p>
    <w:p w:rsidR="08C8BF81" w:rsidP="08C8BF81" w:rsidRDefault="08C8BF81" w14:paraId="261C9ABE" w14:textId="77777777"/>
    <w:p w:rsidR="6DF6C0E4" w:rsidP="08C8BF81" w:rsidRDefault="6DF6C0E4" w14:paraId="32694038" w14:textId="77777777">
      <w:pPr>
        <w:jc w:val="center"/>
      </w:pPr>
      <w:r>
        <w:rPr>
          <w:noProof/>
        </w:rPr>
        <w:drawing>
          <wp:inline distT="0" distB="0" distL="0" distR="0" wp14:anchorId="46AD2B92" wp14:editId="770E7B77">
            <wp:extent cx="4572000" cy="2152650"/>
            <wp:effectExtent l="0" t="0" r="0" b="0"/>
            <wp:docPr id="114379120" name="Picture 114379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379120"/>
                    <pic:cNvPicPr/>
                  </pic:nvPicPr>
                  <pic:blipFill>
                    <a:blip r:embed="rId22">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rsidRPr="001230BB" w:rsidR="001230BB" w:rsidP="001230BB" w:rsidRDefault="001230BB" w14:paraId="346A46EE" w14:textId="6BFB6519">
      <w:pPr>
        <w:jc w:val="center"/>
        <w:rPr>
          <w:i/>
          <w:iCs/>
        </w:rPr>
      </w:pPr>
      <w:r w:rsidRPr="001230BB">
        <w:rPr>
          <w:i/>
          <w:iCs/>
        </w:rPr>
        <w:t>Figure</w:t>
      </w:r>
      <w:r w:rsidR="003F7EE8">
        <w:rPr>
          <w:i/>
          <w:iCs/>
        </w:rPr>
        <w:t xml:space="preserve"> 12: </w:t>
      </w:r>
      <w:r w:rsidR="00B74D35">
        <w:rPr>
          <w:i/>
          <w:iCs/>
        </w:rPr>
        <w:t>phpMyAdmin UI featured on Brighton Domains</w:t>
      </w:r>
    </w:p>
    <w:p w:rsidR="08C8BF81" w:rsidP="08C8BF81" w:rsidRDefault="08C8BF81" w14:paraId="0AD16BFB" w14:textId="77777777"/>
    <w:p w:rsidR="2E3170E6" w:rsidP="08C8BF81" w:rsidRDefault="2E3170E6" w14:paraId="1F28222D" w14:textId="77777777">
      <w:r>
        <w:t xml:space="preserve">Brighton domains also supported the creation of </w:t>
      </w:r>
      <w:r w:rsidR="6F8C8BB4">
        <w:t>subdomains,</w:t>
      </w:r>
      <w:r>
        <w:t xml:space="preserve"> but I decided not to use </w:t>
      </w:r>
      <w:r w:rsidR="103A191C">
        <w:t>this feature due to a lack of necessity</w:t>
      </w:r>
      <w:r w:rsidR="5B27F8F3">
        <w:t xml:space="preserve">. </w:t>
      </w:r>
      <w:r w:rsidR="6444C4F4">
        <w:t xml:space="preserve">Domains also supported the use of git and automatic creation of other types of applications such as python. I decided not to make use of git via domains because I would already be programming </w:t>
      </w:r>
      <w:r w:rsidR="78A957B5">
        <w:t>everything through VS Code which was already linked to GitHub.</w:t>
      </w:r>
    </w:p>
    <w:p w:rsidR="08C8BF81" w:rsidP="08C8BF81" w:rsidRDefault="08C8BF81" w14:paraId="61B3CF58" w14:textId="77777777"/>
    <w:p w:rsidR="22861AC4" w:rsidP="08C8BF81" w:rsidRDefault="22861AC4" w14:paraId="4A26493F" w14:textId="77777777">
      <w:r>
        <w:t xml:space="preserve">By setting up back-end services on Brighton Domains it is inexpensive to me and I need not concern myself with running my own server constantly once the product </w:t>
      </w:r>
      <w:r w:rsidR="63E13592">
        <w:t>is finished.</w:t>
      </w:r>
    </w:p>
    <w:p w:rsidR="08C8BF81" w:rsidP="08C8BF81" w:rsidRDefault="08C8BF81" w14:paraId="39D4CD67" w14:textId="77777777"/>
    <w:p w:rsidR="00830783" w:rsidP="67BBC3A0" w:rsidRDefault="21B0D08C" w14:paraId="33D8C841" w14:textId="77777777" w14:noSpellErr="1">
      <w:pPr>
        <w:pStyle w:val="Heading3"/>
      </w:pPr>
      <w:bookmarkStart w:name="_Toc1796392342" w:id="1542276253"/>
      <w:r w:rsidR="5FC28F5E">
        <w:rPr/>
        <w:t>Frameworks</w:t>
      </w:r>
      <w:bookmarkEnd w:id="1542276253"/>
    </w:p>
    <w:p w:rsidR="49ABDE08" w:rsidP="08C8BF81" w:rsidRDefault="49ABDE08" w14:paraId="1E87254E" w14:textId="74930B16">
      <w:r>
        <w:t xml:space="preserve">A framework is defined as a platform for developing software applications. They are used as foundations for developers to </w:t>
      </w:r>
      <w:r w:rsidR="0A200F26">
        <w:t xml:space="preserve">help kickstart projects and increase development time. There are different frameworks for different languages and purposes, but I decided to investigate frameworks compatible with </w:t>
      </w:r>
      <w:r w:rsidR="4B7B29F4">
        <w:t>N</w:t>
      </w:r>
      <w:r w:rsidR="0A200F26">
        <w:t xml:space="preserve">ode </w:t>
      </w:r>
      <w:r w:rsidR="2819562F">
        <w:t xml:space="preserve">in compliance with the “JavaScript Everywhere” mentality. I chose to use </w:t>
      </w:r>
      <w:r w:rsidR="2819562F">
        <w:lastRenderedPageBreak/>
        <w:t xml:space="preserve">investigate Node frameworks because of their wide </w:t>
      </w:r>
      <w:r w:rsidR="0CD644C3">
        <w:t>variety</w:t>
      </w:r>
      <w:r w:rsidR="23139440">
        <w:t xml:space="preserve">, accessibility and large community support. </w:t>
      </w:r>
      <w:r w:rsidR="68785694">
        <w:t>Frameworks</w:t>
      </w:r>
      <w:r w:rsidR="083A198E">
        <w:t xml:space="preserve"> are often tested and updated frequently to ensure they are stable</w:t>
      </w:r>
      <w:r w:rsidR="0B5F17D5">
        <w:t xml:space="preserve"> and up-to-date</w:t>
      </w:r>
      <w:r w:rsidR="083A198E">
        <w:t xml:space="preserve"> </w:t>
      </w:r>
      <w:r w:rsidR="42BFD54E">
        <w:t xml:space="preserve">for </w:t>
      </w:r>
      <w:r w:rsidR="083A198E">
        <w:t>modern developers. F</w:t>
      </w:r>
      <w:r w:rsidR="6295F252">
        <w:t>rameworks are not all community-made as some frameworks are produced by corporations, like how Angular is built and supported by Google.</w:t>
      </w:r>
      <w:r w:rsidR="68025D8C">
        <w:t xml:space="preserve"> Node frameworks are installed via </w:t>
      </w:r>
      <w:r w:rsidR="00613CB4">
        <w:t>NPM</w:t>
      </w:r>
      <w:r w:rsidR="68025D8C">
        <w:t xml:space="preserve"> and included as </w:t>
      </w:r>
      <w:r w:rsidR="08AFEAF4">
        <w:t>dependencies in the package file.</w:t>
      </w:r>
    </w:p>
    <w:p w:rsidR="08C8BF81" w:rsidP="08C8BF81" w:rsidRDefault="08C8BF81" w14:paraId="41AEE3F3" w14:textId="77777777"/>
    <w:p w:rsidR="3FFB3EF5" w:rsidP="08C8BF81" w:rsidRDefault="3FFB3EF5" w14:paraId="6D6BA71C" w14:textId="029E95DA">
      <w:r>
        <w:t>Frameworks and libraries are not the same thing</w:t>
      </w:r>
      <w:r w:rsidR="00763C0E">
        <w:t>s</w:t>
      </w:r>
      <w:r>
        <w:t xml:space="preserve"> despite many using the terms interchangeably. Libraries are sets of code to be used </w:t>
      </w:r>
      <w:r w:rsidR="17AF1B37">
        <w:t xml:space="preserve">wherever a developer feels appropriate, in whatever way they want. Frameworks require </w:t>
      </w:r>
      <w:r w:rsidR="04FF8A2D">
        <w:t>a pattern to be followed in order to function. In this way</w:t>
      </w:r>
      <w:r w:rsidR="00763C0E">
        <w:t>,</w:t>
      </w:r>
      <w:r w:rsidR="04FF8A2D">
        <w:t xml:space="preserve"> the framework holds control over an application</w:t>
      </w:r>
      <w:r w:rsidR="00763C0E">
        <w:t>'</w:t>
      </w:r>
      <w:r w:rsidR="04FF8A2D">
        <w:t>s functionality and the develop</w:t>
      </w:r>
      <w:r w:rsidR="7E2A2B1E">
        <w:t>er just adds to correct parameters.</w:t>
      </w:r>
      <w:r w:rsidR="67083262">
        <w:t xml:space="preserve"> Frameworks a written for front-end services, back-end services, tooling and many other purposes</w:t>
      </w:r>
      <w:r w:rsidR="57A8728F">
        <w:t xml:space="preserve">. A framework can be installed locally or globally alike any other packages seen in the </w:t>
      </w:r>
      <w:proofErr w:type="spellStart"/>
      <w:r w:rsidR="57A8728F">
        <w:t>npm</w:t>
      </w:r>
      <w:proofErr w:type="spellEnd"/>
      <w:r w:rsidR="57A8728F">
        <w:t xml:space="preserve"> repository.</w:t>
      </w:r>
    </w:p>
    <w:p w:rsidR="08C8BF81" w:rsidP="08C8BF81" w:rsidRDefault="08C8BF81" w14:paraId="55F6C219" w14:textId="77777777"/>
    <w:p w:rsidR="16B87E4E" w:rsidP="08C8BF81" w:rsidRDefault="16B87E4E" w14:paraId="76812CB2" w14:textId="77777777">
      <w:r>
        <w:t>Frameworks are used to reduce any potential errors in code as the pre-built code will have already been tested.</w:t>
      </w:r>
      <w:r w:rsidR="71952295">
        <w:t xml:space="preserve"> Because of this, code is often more secure and </w:t>
      </w:r>
      <w:r w:rsidR="7F931EF2">
        <w:t>efficient than anything written from scratch. Developers can focus on writing code specific to their application if all generic code has be</w:t>
      </w:r>
      <w:r w:rsidR="539DCACB">
        <w:t>en written as part of the framework.</w:t>
      </w:r>
      <w:r w:rsidR="760059E9">
        <w:t xml:space="preserve"> </w:t>
      </w:r>
    </w:p>
    <w:p w:rsidR="08C8BF81" w:rsidP="08C8BF81" w:rsidRDefault="08C8BF81" w14:paraId="549C8CEB" w14:textId="77777777"/>
    <w:p w:rsidR="10D28BCB" w:rsidP="08C8BF81" w:rsidRDefault="10D28BCB" w14:paraId="14D6EEB6" w14:textId="3F54B26A">
      <w:r>
        <w:t>I decided I would use frameworks for the back-end processes and tooling, but I documented t</w:t>
      </w:r>
      <w:r w:rsidR="400247B1">
        <w:t>he research I did into all types of frameworks nonetheless.</w:t>
      </w:r>
    </w:p>
    <w:p w:rsidR="08C8BF81" w:rsidP="08C8BF81" w:rsidRDefault="08C8BF81" w14:paraId="14907FB5" w14:textId="77777777"/>
    <w:p w:rsidR="00830783" w:rsidP="67BBC3A0" w:rsidRDefault="7E579B1F" w14:paraId="067FF017" w14:textId="77777777" w14:noSpellErr="1">
      <w:pPr>
        <w:pStyle w:val="Heading4"/>
      </w:pPr>
      <w:bookmarkStart w:name="_Toc134407538" w:id="1840107900"/>
      <w:r w:rsidR="65AB22B0">
        <w:rPr/>
        <w:t>React</w:t>
      </w:r>
      <w:bookmarkEnd w:id="1840107900"/>
    </w:p>
    <w:p w:rsidR="54FA00A0" w:rsidP="08C8BF81" w:rsidRDefault="54FA00A0" w14:paraId="752A51B5" w14:textId="426991FA">
      <w:r>
        <w:t xml:space="preserve">The React framework is a free-to-use front-end open-source library used for building interfaces based on UI </w:t>
      </w:r>
      <w:r w:rsidR="46194C52">
        <w:t>components. React</w:t>
      </w:r>
      <w:r w:rsidR="6CA93DFB">
        <w:t xml:space="preserve"> was released on the 29</w:t>
      </w:r>
      <w:r w:rsidRPr="08C8BF81" w:rsidR="6CA93DFB">
        <w:rPr>
          <w:vertAlign w:val="superscript"/>
        </w:rPr>
        <w:t>th</w:t>
      </w:r>
      <w:r w:rsidR="6CA93DFB">
        <w:t xml:space="preserve"> of May and</w:t>
      </w:r>
      <w:r w:rsidR="46194C52">
        <w:t xml:space="preserve"> is maintained by Meta (formally Facebook) as well as a community of individual developers.</w:t>
      </w:r>
      <w:r w:rsidR="0D56CB63">
        <w:t xml:space="preserve"> Jordan </w:t>
      </w:r>
      <w:proofErr w:type="spellStart"/>
      <w:r w:rsidR="00ED421D">
        <w:t>W</w:t>
      </w:r>
      <w:r w:rsidR="0D56CB63">
        <w:t>alke</w:t>
      </w:r>
      <w:proofErr w:type="spellEnd"/>
      <w:r w:rsidR="0D56CB63">
        <w:t xml:space="preserve"> created the </w:t>
      </w:r>
      <w:r w:rsidR="6ED62FF2">
        <w:t xml:space="preserve">JavaScript component-based </w:t>
      </w:r>
      <w:r w:rsidR="16739764">
        <w:t xml:space="preserve">library </w:t>
      </w:r>
      <w:r w:rsidR="0D56CB63">
        <w:t>after being inspired by XHP (PHP’s HTML</w:t>
      </w:r>
      <w:r w:rsidR="75C609FC">
        <w:t xml:space="preserve"> component library</w:t>
      </w:r>
      <w:r w:rsidR="0D56CB63">
        <w:t>)</w:t>
      </w:r>
      <w:r w:rsidR="41746D91">
        <w:t>. While React is not technically a framework</w:t>
      </w:r>
      <w:r w:rsidR="51EC4DF0">
        <w:t xml:space="preserve"> as it is only concerned with UI rendering,</w:t>
      </w:r>
      <w:r w:rsidR="41746D91">
        <w:t xml:space="preserve"> it</w:t>
      </w:r>
      <w:r w:rsidR="6C3344F3">
        <w:t xml:space="preserve"> is</w:t>
      </w:r>
      <w:r w:rsidR="41746D91">
        <w:t xml:space="preserve"> still </w:t>
      </w:r>
      <w:r w:rsidR="57CEB232">
        <w:t>treated like one</w:t>
      </w:r>
      <w:r w:rsidR="0A7A5928">
        <w:t xml:space="preserve"> and named as one by many</w:t>
      </w:r>
      <w:r w:rsidR="57CEB232">
        <w:t xml:space="preserve">. </w:t>
      </w:r>
      <w:r w:rsidR="067A3BF7">
        <w:t xml:space="preserve"> </w:t>
      </w:r>
      <w:r w:rsidR="351413DC">
        <w:t xml:space="preserve">React </w:t>
      </w:r>
      <w:r w:rsidR="57456E8C">
        <w:t>i</w:t>
      </w:r>
      <w:r w:rsidR="351413DC">
        <w:t xml:space="preserve">s </w:t>
      </w:r>
      <w:r w:rsidR="57456E8C">
        <w:t xml:space="preserve">one of the most popular front-end frameworks/libraries with </w:t>
      </w:r>
      <w:r w:rsidR="351413DC">
        <w:t xml:space="preserve">more than three million active users and more than one million web applications </w:t>
      </w:r>
      <w:r w:rsidR="18874DF2">
        <w:t>have been made with it</w:t>
      </w:r>
      <w:r w:rsidR="77F2FBF3">
        <w:t>.</w:t>
      </w:r>
      <w:r w:rsidR="05893863">
        <w:t xml:space="preserve"> React is used for </w:t>
      </w:r>
      <w:r w:rsidR="00ED421D">
        <w:t xml:space="preserve">the </w:t>
      </w:r>
      <w:r w:rsidR="05893863">
        <w:t>development of both the Facebook and Instagram UI.</w:t>
      </w:r>
    </w:p>
    <w:p w:rsidR="08C8BF81" w:rsidP="08C8BF81" w:rsidRDefault="08C8BF81" w14:paraId="738D8529" w14:textId="77777777"/>
    <w:p w:rsidR="77F2FBF3" w:rsidP="08C8BF81" w:rsidRDefault="77F2FBF3" w14:paraId="173A7234" w14:textId="671F68E3">
      <w:r>
        <w:t xml:space="preserve">A proprietary language called JSX is the language used </w:t>
      </w:r>
      <w:r w:rsidR="680F09FE">
        <w:t>as</w:t>
      </w:r>
      <w:r>
        <w:t xml:space="preserve"> </w:t>
      </w:r>
      <w:r w:rsidR="680F09FE">
        <w:t xml:space="preserve">the primary language in </w:t>
      </w:r>
      <w:r>
        <w:t xml:space="preserve">React. It </w:t>
      </w:r>
      <w:r w:rsidR="59FBA429">
        <w:t>incorporates elements of XML and HTML in</w:t>
      </w:r>
      <w:r w:rsidR="7F3EAF35">
        <w:t xml:space="preserve">to base JavaScript. </w:t>
      </w:r>
      <w:r w:rsidR="59FBA429">
        <w:t xml:space="preserve">Toolchain is utilised to </w:t>
      </w:r>
      <w:proofErr w:type="spellStart"/>
      <w:r w:rsidR="59FBA429">
        <w:t>transpile</w:t>
      </w:r>
      <w:proofErr w:type="spellEnd"/>
      <w:r w:rsidR="59FBA429">
        <w:t xml:space="preserve"> JSX code and virtual DOM is utilised to improve rendering.</w:t>
      </w:r>
      <w:r w:rsidR="0E4C98FA">
        <w:t xml:space="preserve"> Babel is the JavaScript compiler</w:t>
      </w:r>
      <w:r w:rsidR="319B2660">
        <w:t>/</w:t>
      </w:r>
      <w:proofErr w:type="spellStart"/>
      <w:r w:rsidR="319B2660">
        <w:t>transpiler</w:t>
      </w:r>
      <w:proofErr w:type="spellEnd"/>
      <w:r w:rsidR="0E4C98FA">
        <w:t xml:space="preserve"> used in React to </w:t>
      </w:r>
      <w:proofErr w:type="spellStart"/>
      <w:r w:rsidR="0E4C98FA">
        <w:t>transpile</w:t>
      </w:r>
      <w:proofErr w:type="spellEnd"/>
      <w:r w:rsidR="0E4C98FA">
        <w:t xml:space="preserve"> JSX to JavaScript.</w:t>
      </w:r>
      <w:r w:rsidR="5CB1D9C6">
        <w:t xml:space="preserve"> Conditional rendering is a useful feature of </w:t>
      </w:r>
      <w:r w:rsidR="45211860">
        <w:t>R</w:t>
      </w:r>
      <w:r w:rsidR="5CB1D9C6">
        <w:t xml:space="preserve">eact that allows </w:t>
      </w:r>
      <w:r w:rsidR="00DA3F78">
        <w:t xml:space="preserve">a </w:t>
      </w:r>
      <w:r w:rsidR="5CB1D9C6">
        <w:t xml:space="preserve">component to </w:t>
      </w:r>
      <w:r w:rsidR="67E3804B">
        <w:t>render or not depending on the application</w:t>
      </w:r>
      <w:r w:rsidR="00DA3F78">
        <w:t>'</w:t>
      </w:r>
      <w:r w:rsidR="67E3804B">
        <w:t>s state. React is a large package with over 200</w:t>
      </w:r>
      <w:r w:rsidR="00DA3F78">
        <w:t>MB</w:t>
      </w:r>
      <w:r w:rsidR="5F680F63">
        <w:t xml:space="preserve"> of code that most developers will barely use, this is a lot of wasted space </w:t>
      </w:r>
      <w:r w:rsidR="35ABEF15">
        <w:t>for development but only the relevant content will be featured in the deployed application.</w:t>
      </w:r>
      <w:r w:rsidR="4D7CDFBB">
        <w:t xml:space="preserve"> The React developer tools are also available as browser </w:t>
      </w:r>
      <w:r w:rsidR="79EF35A6">
        <w:t>extensions</w:t>
      </w:r>
      <w:r w:rsidR="4D7CDFBB">
        <w:t>.</w:t>
      </w:r>
    </w:p>
    <w:p w:rsidR="08C8BF81" w:rsidP="08C8BF81" w:rsidRDefault="08C8BF81" w14:paraId="383BF58E" w14:textId="77777777"/>
    <w:p w:rsidR="093268CC" w:rsidP="08C8BF81" w:rsidRDefault="093268CC" w14:paraId="6F48190E" w14:textId="3485D654">
      <w:r>
        <w:t xml:space="preserve">It can also be noted that React is the base used for </w:t>
      </w:r>
      <w:r w:rsidR="00DA3F78">
        <w:t xml:space="preserve">the </w:t>
      </w:r>
      <w:r>
        <w:t xml:space="preserve">development of the popular framework </w:t>
      </w:r>
      <w:proofErr w:type="spellStart"/>
      <w:r>
        <w:t>Next.js</w:t>
      </w:r>
      <w:proofErr w:type="spellEnd"/>
      <w:r>
        <w:t>. However</w:t>
      </w:r>
      <w:r w:rsidR="00DA3F78">
        <w:t>,</w:t>
      </w:r>
      <w:r>
        <w:t xml:space="preserve"> </w:t>
      </w:r>
      <w:proofErr w:type="spellStart"/>
      <w:r>
        <w:t>Next.js</w:t>
      </w:r>
      <w:proofErr w:type="spellEnd"/>
      <w:r>
        <w:t xml:space="preserve"> </w:t>
      </w:r>
      <w:r w:rsidR="52A91BB5">
        <w:t>has</w:t>
      </w:r>
      <w:r w:rsidR="114E00E7">
        <w:t xml:space="preserve"> </w:t>
      </w:r>
      <w:r w:rsidR="4C428551">
        <w:t>a very lacking ecosystem which would mostly hinder development rather than help it.</w:t>
      </w:r>
    </w:p>
    <w:p w:rsidR="08C8BF81" w:rsidP="08C8BF81" w:rsidRDefault="08C8BF81" w14:paraId="3BF63170" w14:textId="77777777"/>
    <w:tbl>
      <w:tblPr>
        <w:tblStyle w:val="TableGrid"/>
        <w:tblW w:w="0" w:type="auto"/>
        <w:tblLayout w:type="fixed"/>
        <w:tblLook w:val="06A0" w:firstRow="1" w:lastRow="0" w:firstColumn="1" w:lastColumn="0" w:noHBand="1" w:noVBand="1"/>
      </w:tblPr>
      <w:tblGrid>
        <w:gridCol w:w="4508"/>
        <w:gridCol w:w="4508"/>
      </w:tblGrid>
      <w:tr w:rsidR="08C8BF81" w:rsidTr="08C8BF81" w14:paraId="6DEF8573" w14:textId="77777777">
        <w:tc>
          <w:tcPr>
            <w:tcW w:w="4508" w:type="dxa"/>
          </w:tcPr>
          <w:p w:rsidR="2F774ED7" w:rsidP="08C8BF81" w:rsidRDefault="2F774ED7" w14:paraId="6ED35932" w14:textId="77777777">
            <w:r>
              <w:t>Advantages</w:t>
            </w:r>
          </w:p>
        </w:tc>
        <w:tc>
          <w:tcPr>
            <w:tcW w:w="4508" w:type="dxa"/>
          </w:tcPr>
          <w:p w:rsidR="2F774ED7" w:rsidP="08C8BF81" w:rsidRDefault="2F774ED7" w14:paraId="3D11C641" w14:textId="77777777">
            <w:r>
              <w:t>Disadvantages</w:t>
            </w:r>
          </w:p>
        </w:tc>
      </w:tr>
      <w:tr w:rsidR="08C8BF81" w:rsidTr="08C8BF81" w14:paraId="0ABF369C" w14:textId="77777777">
        <w:tc>
          <w:tcPr>
            <w:tcW w:w="4508" w:type="dxa"/>
          </w:tcPr>
          <w:p w:rsidR="2F774ED7" w:rsidP="08C8BF81" w:rsidRDefault="2F774ED7" w14:paraId="18DF84D1" w14:textId="77777777">
            <w:r>
              <w:t>SEO friendly</w:t>
            </w:r>
          </w:p>
        </w:tc>
        <w:tc>
          <w:tcPr>
            <w:tcW w:w="4508" w:type="dxa"/>
          </w:tcPr>
          <w:p w:rsidR="1699DE1C" w:rsidP="08C8BF81" w:rsidRDefault="1699DE1C" w14:paraId="51F6F91A" w14:textId="77777777">
            <w:r>
              <w:t>Lack of documentation</w:t>
            </w:r>
          </w:p>
        </w:tc>
      </w:tr>
      <w:tr w:rsidR="08C8BF81" w:rsidTr="08C8BF81" w14:paraId="572AFF50" w14:textId="77777777">
        <w:tc>
          <w:tcPr>
            <w:tcW w:w="4508" w:type="dxa"/>
          </w:tcPr>
          <w:p w:rsidR="2F774ED7" w:rsidP="08C8BF81" w:rsidRDefault="2F774ED7" w14:paraId="649EC22E" w14:textId="0D7C315B">
            <w:r>
              <w:t xml:space="preserve">Useful </w:t>
            </w:r>
            <w:r w:rsidR="00DA3F78">
              <w:t xml:space="preserve">for </w:t>
            </w:r>
            <w:r>
              <w:t>creating dynamic pages</w:t>
            </w:r>
          </w:p>
        </w:tc>
        <w:tc>
          <w:tcPr>
            <w:tcW w:w="4508" w:type="dxa"/>
          </w:tcPr>
          <w:p w:rsidR="1A9CC30E" w:rsidP="08C8BF81" w:rsidRDefault="1A9CC30E" w14:paraId="398C51CD" w14:textId="77777777">
            <w:r>
              <w:t>Constantly moving ecosystem</w:t>
            </w:r>
          </w:p>
        </w:tc>
      </w:tr>
      <w:tr w:rsidR="08C8BF81" w:rsidTr="08C8BF81" w14:paraId="506AB829" w14:textId="77777777">
        <w:tc>
          <w:tcPr>
            <w:tcW w:w="4508" w:type="dxa"/>
          </w:tcPr>
          <w:p w:rsidR="2F774ED7" w:rsidP="08C8BF81" w:rsidRDefault="2F774ED7" w14:paraId="279171BC" w14:textId="77777777">
            <w:r>
              <w:t>Simple testing</w:t>
            </w:r>
          </w:p>
        </w:tc>
        <w:tc>
          <w:tcPr>
            <w:tcW w:w="4508" w:type="dxa"/>
          </w:tcPr>
          <w:p w:rsidR="5416FD24" w:rsidP="08C8BF81" w:rsidRDefault="5416FD24" w14:paraId="11C512B1" w14:textId="77777777">
            <w:r>
              <w:t>JSX must be learnt</w:t>
            </w:r>
          </w:p>
        </w:tc>
      </w:tr>
      <w:tr w:rsidR="08C8BF81" w:rsidTr="08C8BF81" w14:paraId="0306F710" w14:textId="77777777">
        <w:tc>
          <w:tcPr>
            <w:tcW w:w="4508" w:type="dxa"/>
          </w:tcPr>
          <w:p w:rsidR="0536FC67" w:rsidP="08C8BF81" w:rsidRDefault="0536FC67" w14:paraId="2927EF03" w14:textId="77777777">
            <w:r>
              <w:t>Reusable UI components</w:t>
            </w:r>
          </w:p>
        </w:tc>
        <w:tc>
          <w:tcPr>
            <w:tcW w:w="4508" w:type="dxa"/>
          </w:tcPr>
          <w:p w:rsidR="3B4A5075" w:rsidP="08C8BF81" w:rsidRDefault="3B4A5075" w14:paraId="7C091210" w14:textId="77777777">
            <w:r>
              <w:t>Only concerns the UI</w:t>
            </w:r>
          </w:p>
        </w:tc>
      </w:tr>
      <w:tr w:rsidR="08C8BF81" w:rsidTr="08C8BF81" w14:paraId="786AFFA1" w14:textId="77777777">
        <w:tc>
          <w:tcPr>
            <w:tcW w:w="4508" w:type="dxa"/>
          </w:tcPr>
          <w:p w:rsidR="0536FC67" w:rsidP="08C8BF81" w:rsidRDefault="0536FC67" w14:paraId="3D40CF0B" w14:textId="77777777">
            <w:r>
              <w:t>Easy to learn</w:t>
            </w:r>
          </w:p>
        </w:tc>
        <w:tc>
          <w:tcPr>
            <w:tcW w:w="4508" w:type="dxa"/>
          </w:tcPr>
          <w:p w:rsidR="08C8BF81" w:rsidP="08C8BF81" w:rsidRDefault="08C8BF81" w14:paraId="7A53B59B" w14:textId="77777777"/>
        </w:tc>
      </w:tr>
      <w:tr w:rsidR="08C8BF81" w:rsidTr="08C8BF81" w14:paraId="47B06BF6" w14:textId="77777777">
        <w:tc>
          <w:tcPr>
            <w:tcW w:w="4508" w:type="dxa"/>
          </w:tcPr>
          <w:p w:rsidR="0536FC67" w:rsidP="08C8BF81" w:rsidRDefault="0536FC67" w14:paraId="3BDDBB4D" w14:textId="77777777">
            <w:r>
              <w:lastRenderedPageBreak/>
              <w:t>Rendering enhancements</w:t>
            </w:r>
          </w:p>
        </w:tc>
        <w:tc>
          <w:tcPr>
            <w:tcW w:w="4508" w:type="dxa"/>
          </w:tcPr>
          <w:p w:rsidR="08C8BF81" w:rsidP="08C8BF81" w:rsidRDefault="08C8BF81" w14:paraId="44673D88" w14:textId="77777777"/>
        </w:tc>
      </w:tr>
      <w:tr w:rsidR="08C8BF81" w:rsidTr="08C8BF81" w14:paraId="7291ADB6" w14:textId="77777777">
        <w:tc>
          <w:tcPr>
            <w:tcW w:w="4508" w:type="dxa"/>
          </w:tcPr>
          <w:p w:rsidR="4FFE95C4" w:rsidP="08C8BF81" w:rsidRDefault="4FFE95C4" w14:paraId="562AA93D" w14:textId="77777777">
            <w:r>
              <w:t>Developer tools available in browsers</w:t>
            </w:r>
          </w:p>
        </w:tc>
        <w:tc>
          <w:tcPr>
            <w:tcW w:w="4508" w:type="dxa"/>
          </w:tcPr>
          <w:p w:rsidR="08C8BF81" w:rsidP="08C8BF81" w:rsidRDefault="08C8BF81" w14:paraId="3DAB6014" w14:textId="77777777"/>
        </w:tc>
      </w:tr>
    </w:tbl>
    <w:p w:rsidR="08C8BF81" w:rsidP="08C8BF81" w:rsidRDefault="08C8BF81" w14:paraId="59C22623" w14:textId="77777777"/>
    <w:p w:rsidR="00830783" w:rsidP="67BBC3A0" w:rsidRDefault="466202E3" w14:paraId="083DF2D9" w14:textId="77777777" w14:noSpellErr="1">
      <w:pPr>
        <w:pStyle w:val="Heading4"/>
      </w:pPr>
      <w:bookmarkStart w:name="_Toc459246078" w:id="1789614904"/>
      <w:r w:rsidR="7C023A31">
        <w:rPr/>
        <w:t>Angular</w:t>
      </w:r>
      <w:bookmarkEnd w:id="1789614904"/>
    </w:p>
    <w:p w:rsidR="08C8BF81" w:rsidP="08C8BF81" w:rsidRDefault="08C8BF81" w14:paraId="4B9A120C" w14:textId="77777777"/>
    <w:p w:rsidR="633C0DF3" w:rsidP="08C8BF81" w:rsidRDefault="633C0DF3" w14:paraId="70B33E6F" w14:textId="77777777">
      <w:r>
        <w:t xml:space="preserve">Angular is a free TypeScript-based open-source web application framework maintained by </w:t>
      </w:r>
      <w:r w:rsidR="77CAF2A2">
        <w:t xml:space="preserve">Google. Angular is a rewrite of </w:t>
      </w:r>
      <w:proofErr w:type="spellStart"/>
      <w:r w:rsidR="77CAF2A2">
        <w:t>Angular.js</w:t>
      </w:r>
      <w:proofErr w:type="spellEnd"/>
      <w:r w:rsidR="77CAF2A2">
        <w:t xml:space="preserve"> which was made by the same team and recently </w:t>
      </w:r>
      <w:r w:rsidR="0156874E">
        <w:t>discontinued</w:t>
      </w:r>
      <w:r w:rsidR="77CAF2A2">
        <w:t>.</w:t>
      </w:r>
      <w:r w:rsidR="62AEAA73">
        <w:t xml:space="preserve"> Many developers have expressed a lack of interest</w:t>
      </w:r>
      <w:r w:rsidR="2359C4BE">
        <w:t xml:space="preserve"> or aggravation</w:t>
      </w:r>
      <w:r w:rsidR="62AEAA73">
        <w:t xml:space="preserve"> in Angular due to its major differences from the previous deprecated </w:t>
      </w:r>
      <w:r w:rsidR="1E276100">
        <w:t xml:space="preserve">version. </w:t>
      </w:r>
    </w:p>
    <w:p w:rsidR="08C8BF81" w:rsidP="08C8BF81" w:rsidRDefault="08C8BF81" w14:paraId="276F0DA1" w14:textId="77777777"/>
    <w:p w:rsidR="41511C88" w:rsidP="08C8BF81" w:rsidRDefault="41511C88" w14:paraId="6A6AA324" w14:textId="707E258E">
      <w:r>
        <w:t>Angular’s rewrite consists of four major differences</w:t>
      </w:r>
      <w:r w:rsidR="21FF31A6">
        <w:t xml:space="preserve">. Angular introduced a command line interface that wasn’t present in </w:t>
      </w:r>
      <w:proofErr w:type="spellStart"/>
      <w:r w:rsidR="21FF31A6">
        <w:t>Angular.js</w:t>
      </w:r>
      <w:proofErr w:type="spellEnd"/>
      <w:r w:rsidR="03BEE5A2">
        <w:t xml:space="preserve">. </w:t>
      </w:r>
      <w:proofErr w:type="spellStart"/>
      <w:r w:rsidR="03BEE5A2">
        <w:t>Angular.js</w:t>
      </w:r>
      <w:proofErr w:type="spellEnd"/>
      <w:r w:rsidR="03BEE5A2">
        <w:t xml:space="preserve"> used JavaScript whereas Angular uses TypeScript.</w:t>
      </w:r>
      <w:r w:rsidR="21E9A08C">
        <w:t xml:space="preserve"> The use of TypeScript allows for scalability, clean code and better tooling.</w:t>
      </w:r>
      <w:r w:rsidR="03BEE5A2">
        <w:t xml:space="preserve"> </w:t>
      </w:r>
      <w:proofErr w:type="spellStart"/>
      <w:r w:rsidR="64B4DF8C">
        <w:t>Angular.js</w:t>
      </w:r>
      <w:proofErr w:type="spellEnd"/>
      <w:r w:rsidR="64B4DF8C">
        <w:t xml:space="preserve"> used directives whereas Angular </w:t>
      </w:r>
      <w:r w:rsidR="07A2A989">
        <w:t xml:space="preserve">has </w:t>
      </w:r>
      <w:r w:rsidR="64B4DF8C">
        <w:t>component-based</w:t>
      </w:r>
      <w:r w:rsidR="7379FC6C">
        <w:t xml:space="preserve"> architecture, increasing development time and code quality.</w:t>
      </w:r>
      <w:r w:rsidR="64B4DF8C">
        <w:t xml:space="preserve"> </w:t>
      </w:r>
      <w:r w:rsidR="260FFA5B">
        <w:t xml:space="preserve">Angular is designed to include mobile-friendly features whereas </w:t>
      </w:r>
      <w:proofErr w:type="spellStart"/>
      <w:r w:rsidR="260FFA5B">
        <w:t>Angular.js</w:t>
      </w:r>
      <w:proofErr w:type="spellEnd"/>
      <w:r w:rsidR="260FFA5B">
        <w:t xml:space="preserve"> was less concerned. It can also be noted that up until the previous versions</w:t>
      </w:r>
      <w:r w:rsidR="75ED43A8">
        <w:t>’</w:t>
      </w:r>
      <w:r w:rsidR="260FFA5B">
        <w:t xml:space="preserve"> deprec</w:t>
      </w:r>
      <w:r w:rsidR="48F6BB9B">
        <w:t>ation Angular was known as Angular 2.</w:t>
      </w:r>
      <w:r w:rsidR="61047EC5">
        <w:t xml:space="preserve"> Despite controversy amongst the community Angular is </w:t>
      </w:r>
      <w:r w:rsidR="2EA8943A">
        <w:t xml:space="preserve">currently the fifth most used JavaScript framework worldwide with 20.39% of web developers </w:t>
      </w:r>
      <w:r w:rsidR="6C5A7E9F">
        <w:t>using the framework</w:t>
      </w:r>
      <w:r w:rsidR="2EA8943A">
        <w:t>.</w:t>
      </w:r>
    </w:p>
    <w:p w:rsidR="08C8BF81" w:rsidP="08C8BF81" w:rsidRDefault="08C8BF81" w14:paraId="18018B20" w14:textId="77777777"/>
    <w:p w:rsidR="3FE80112" w:rsidP="08C8BF81" w:rsidRDefault="3FE80112" w14:paraId="0E430572" w14:textId="77777777">
      <w:r>
        <w:t>Angular allows</w:t>
      </w:r>
      <w:r w:rsidR="519D66F2">
        <w:t xml:space="preserve"> two-way</w:t>
      </w:r>
      <w:r>
        <w:t xml:space="preserve"> data-driven access to the DOM meaning there is no need to manually access it</w:t>
      </w:r>
      <w:r w:rsidR="59B8FF0D">
        <w:t xml:space="preserve"> and manipulation of the DOM is easier</w:t>
      </w:r>
      <w:r>
        <w:t xml:space="preserve">. </w:t>
      </w:r>
      <w:r w:rsidR="374F6733">
        <w:t xml:space="preserve">Angular is said to be useful in creating aesthetically pleasing UIs </w:t>
      </w:r>
      <w:r w:rsidR="09D4AD04">
        <w:t xml:space="preserve">with a powerful ecosystem at its disposal. </w:t>
      </w:r>
      <w:r w:rsidR="6BDD5539">
        <w:t>It makes use of the RxJS library to allow asynchronous programming.</w:t>
      </w:r>
      <w:r w:rsidR="06AF871B">
        <w:t xml:space="preserve"> The framework comes equipped with CPU performance-enhancers ensuring faster performance than native frameworks</w:t>
      </w:r>
      <w:r w:rsidR="23ACB3BB">
        <w:t xml:space="preserve">. This fast performance allows tests and changes to be seen in real-time to ensure </w:t>
      </w:r>
      <w:r w:rsidR="77B75F93">
        <w:t>continuous</w:t>
      </w:r>
      <w:r w:rsidR="23ACB3BB">
        <w:t xml:space="preserve"> development</w:t>
      </w:r>
      <w:r w:rsidR="06AF871B">
        <w:t>.</w:t>
      </w:r>
      <w:r w:rsidR="41A40B85">
        <w:t xml:space="preserve"> It uses plain HTML templates instead of custom versions of them to help ease the task of development</w:t>
      </w:r>
      <w:r w:rsidR="5360A1C3">
        <w:t xml:space="preserve">. </w:t>
      </w:r>
    </w:p>
    <w:p w:rsidR="08C8BF81" w:rsidP="08C8BF81" w:rsidRDefault="08C8BF81" w14:paraId="3C34B072" w14:textId="77777777"/>
    <w:p w:rsidR="1E276100" w:rsidP="08C8BF81" w:rsidRDefault="1E276100" w14:paraId="4C61CA93" w14:textId="391EC6D5">
      <w:r>
        <w:t>Angular is part of the MEAN stack</w:t>
      </w:r>
      <w:r w:rsidR="3308F585">
        <w:t xml:space="preserve"> framework</w:t>
      </w:r>
      <w:r>
        <w:t xml:space="preserve">, an acronym representing the </w:t>
      </w:r>
      <w:r w:rsidR="53B682EC">
        <w:t xml:space="preserve">technology used for each </w:t>
      </w:r>
      <w:r w:rsidR="5F827BCE">
        <w:t xml:space="preserve">major area of web development: MongoDB for databases, Express for </w:t>
      </w:r>
      <w:r w:rsidR="00890D02">
        <w:t xml:space="preserve">the </w:t>
      </w:r>
      <w:r w:rsidR="5F827BCE">
        <w:t>back</w:t>
      </w:r>
      <w:r w:rsidR="00890D02">
        <w:t xml:space="preserve"> </w:t>
      </w:r>
      <w:r w:rsidR="5F827BCE">
        <w:t>end</w:t>
      </w:r>
      <w:r w:rsidR="37FF8F59">
        <w:t xml:space="preserve">, Angular for </w:t>
      </w:r>
      <w:r w:rsidR="00890D02">
        <w:t xml:space="preserve">the </w:t>
      </w:r>
      <w:r w:rsidR="37FF8F59">
        <w:t>front</w:t>
      </w:r>
      <w:r w:rsidR="00890D02">
        <w:t xml:space="preserve"> </w:t>
      </w:r>
      <w:r w:rsidR="37FF8F59">
        <w:t xml:space="preserve">end and Node for the </w:t>
      </w:r>
      <w:r w:rsidR="08C8A315">
        <w:t>web-server</w:t>
      </w:r>
      <w:r w:rsidR="37FF8F59">
        <w:t>.</w:t>
      </w:r>
      <w:r w:rsidR="4319A937">
        <w:t xml:space="preserve"> MEAN is not a concrete industry standard as variations such as MERN exist, wh</w:t>
      </w:r>
      <w:r w:rsidR="16C69F72">
        <w:t>erein React is used in place of angular.</w:t>
      </w:r>
      <w:r w:rsidR="086B918E">
        <w:t xml:space="preserve"> While Angular was designed for the MEAN stack and performs well within one, it was not designed to be </w:t>
      </w:r>
      <w:r w:rsidR="49C6AC5C">
        <w:t>integrated</w:t>
      </w:r>
      <w:r w:rsidR="086B918E">
        <w:t xml:space="preserve"> with other resources like My</w:t>
      </w:r>
      <w:r w:rsidR="43E4481A">
        <w:t>SQL</w:t>
      </w:r>
      <w:r w:rsidR="35CE71F3">
        <w:t>.</w:t>
      </w:r>
    </w:p>
    <w:p w:rsidR="08C8BF81" w:rsidP="08C8BF81" w:rsidRDefault="08C8BF81" w14:paraId="5EA535FA" w14:textId="77777777"/>
    <w:tbl>
      <w:tblPr>
        <w:tblStyle w:val="TableGrid"/>
        <w:tblW w:w="0" w:type="auto"/>
        <w:tblLayout w:type="fixed"/>
        <w:tblLook w:val="06A0" w:firstRow="1" w:lastRow="0" w:firstColumn="1" w:lastColumn="0" w:noHBand="1" w:noVBand="1"/>
      </w:tblPr>
      <w:tblGrid>
        <w:gridCol w:w="4508"/>
        <w:gridCol w:w="4508"/>
      </w:tblGrid>
      <w:tr w:rsidR="08C8BF81" w:rsidTr="08C8BF81" w14:paraId="584687EC" w14:textId="77777777">
        <w:tc>
          <w:tcPr>
            <w:tcW w:w="4508" w:type="dxa"/>
          </w:tcPr>
          <w:p w:rsidR="31E2FBF9" w:rsidP="08C8BF81" w:rsidRDefault="31E2FBF9" w14:paraId="0314AA17" w14:textId="77777777">
            <w:r>
              <w:t>Advantages</w:t>
            </w:r>
          </w:p>
        </w:tc>
        <w:tc>
          <w:tcPr>
            <w:tcW w:w="4508" w:type="dxa"/>
          </w:tcPr>
          <w:p w:rsidR="31E2FBF9" w:rsidP="08C8BF81" w:rsidRDefault="31E2FBF9" w14:paraId="4ACDE7E8" w14:textId="77777777">
            <w:r>
              <w:t>Disadvantages</w:t>
            </w:r>
          </w:p>
        </w:tc>
      </w:tr>
      <w:tr w:rsidR="08C8BF81" w:rsidTr="08C8BF81" w14:paraId="2CE71A65" w14:textId="77777777">
        <w:tc>
          <w:tcPr>
            <w:tcW w:w="4508" w:type="dxa"/>
          </w:tcPr>
          <w:p w:rsidR="19CE0871" w:rsidP="08C8BF81" w:rsidRDefault="19CE0871" w14:paraId="24D95502" w14:textId="77777777">
            <w:r>
              <w:t>Supported by Google</w:t>
            </w:r>
          </w:p>
        </w:tc>
        <w:tc>
          <w:tcPr>
            <w:tcW w:w="4508" w:type="dxa"/>
          </w:tcPr>
          <w:p w:rsidR="60188CB5" w:rsidP="08C8BF81" w:rsidRDefault="00670DA7" w14:paraId="409EF343" w14:textId="16C2A291">
            <w:r>
              <w:t>The e</w:t>
            </w:r>
            <w:r w:rsidR="60188CB5">
              <w:t xml:space="preserve">cosystem </w:t>
            </w:r>
            <w:r>
              <w:t xml:space="preserve">is </w:t>
            </w:r>
            <w:r w:rsidR="60188CB5">
              <w:t>divided between versions</w:t>
            </w:r>
          </w:p>
        </w:tc>
      </w:tr>
      <w:tr w:rsidR="08C8BF81" w:rsidTr="08C8BF81" w14:paraId="2C90D615" w14:textId="77777777">
        <w:tc>
          <w:tcPr>
            <w:tcW w:w="4508" w:type="dxa"/>
          </w:tcPr>
          <w:p w:rsidR="3F72080A" w:rsidP="08C8BF81" w:rsidRDefault="3F72080A" w14:paraId="38EC725A" w14:textId="43E363CD">
            <w:r>
              <w:t>Two-way d</w:t>
            </w:r>
            <w:r w:rsidR="01431BE1">
              <w:t>ata</w:t>
            </w:r>
            <w:r w:rsidR="00670DA7">
              <w:t xml:space="preserve"> </w:t>
            </w:r>
            <w:r w:rsidR="01431BE1">
              <w:t>binding</w:t>
            </w:r>
          </w:p>
        </w:tc>
        <w:tc>
          <w:tcPr>
            <w:tcW w:w="4508" w:type="dxa"/>
          </w:tcPr>
          <w:p w:rsidR="7E8CE643" w:rsidP="08C8BF81" w:rsidRDefault="7E8CE643" w14:paraId="61EBC27B" w14:textId="77777777">
            <w:r>
              <w:t>Complexity makes it hard-to-learn</w:t>
            </w:r>
          </w:p>
        </w:tc>
      </w:tr>
      <w:tr w:rsidR="08C8BF81" w:rsidTr="08C8BF81" w14:paraId="46397D24" w14:textId="77777777">
        <w:tc>
          <w:tcPr>
            <w:tcW w:w="4508" w:type="dxa"/>
          </w:tcPr>
          <w:p w:rsidR="19CE0871" w:rsidP="08C8BF81" w:rsidRDefault="19CE0871" w14:paraId="4B719E99" w14:textId="77777777">
            <w:r>
              <w:t>Component-based</w:t>
            </w:r>
          </w:p>
        </w:tc>
        <w:tc>
          <w:tcPr>
            <w:tcW w:w="4508" w:type="dxa"/>
          </w:tcPr>
          <w:p w:rsidR="22152819" w:rsidP="08C8BF81" w:rsidRDefault="22152819" w14:paraId="60DE2B8C" w14:textId="77777777">
            <w:r>
              <w:t xml:space="preserve">Migration </w:t>
            </w:r>
            <w:r w:rsidR="3AB4C87D">
              <w:t xml:space="preserve">from legacy </w:t>
            </w:r>
            <w:r>
              <w:t>is time-consuming</w:t>
            </w:r>
          </w:p>
        </w:tc>
      </w:tr>
      <w:tr w:rsidR="08C8BF81" w:rsidTr="08C8BF81" w14:paraId="77C8CFA4" w14:textId="77777777">
        <w:tc>
          <w:tcPr>
            <w:tcW w:w="4508" w:type="dxa"/>
          </w:tcPr>
          <w:p w:rsidR="19CE0871" w:rsidP="08C8BF81" w:rsidRDefault="19CE0871" w14:paraId="26829B68" w14:textId="77777777">
            <w:r>
              <w:t>TypeScript</w:t>
            </w:r>
          </w:p>
        </w:tc>
        <w:tc>
          <w:tcPr>
            <w:tcW w:w="4508" w:type="dxa"/>
          </w:tcPr>
          <w:p w:rsidR="20808516" w:rsidP="08C8BF81" w:rsidRDefault="20808516" w14:paraId="7B90A9A3" w14:textId="77777777">
            <w:proofErr w:type="spellStart"/>
            <w:r>
              <w:t>Databinding</w:t>
            </w:r>
            <w:proofErr w:type="spellEnd"/>
            <w:r>
              <w:t xml:space="preserve"> decreases performance</w:t>
            </w:r>
          </w:p>
        </w:tc>
      </w:tr>
      <w:tr w:rsidR="08C8BF81" w:rsidTr="08C8BF81" w14:paraId="66360BEA" w14:textId="77777777">
        <w:tc>
          <w:tcPr>
            <w:tcW w:w="4508" w:type="dxa"/>
          </w:tcPr>
          <w:p w:rsidR="1809A43B" w:rsidP="08C8BF81" w:rsidRDefault="1809A43B" w14:paraId="6DD2C97A" w14:textId="77777777">
            <w:r>
              <w:t>Asynchronous programming supported</w:t>
            </w:r>
          </w:p>
        </w:tc>
        <w:tc>
          <w:tcPr>
            <w:tcW w:w="4508" w:type="dxa"/>
          </w:tcPr>
          <w:p w:rsidR="3AC77C19" w:rsidP="08C8BF81" w:rsidRDefault="3AC77C19" w14:paraId="4A8833BF" w14:textId="77777777">
            <w:r>
              <w:t>Heavy framework</w:t>
            </w:r>
          </w:p>
        </w:tc>
      </w:tr>
      <w:tr w:rsidR="08C8BF81" w:rsidTr="08C8BF81" w14:paraId="6FB76C5D" w14:textId="77777777">
        <w:tc>
          <w:tcPr>
            <w:tcW w:w="4508" w:type="dxa"/>
          </w:tcPr>
          <w:p w:rsidR="18E21661" w:rsidP="08C8BF81" w:rsidRDefault="18E21661" w14:paraId="4273EE91" w14:textId="77777777">
            <w:r>
              <w:t>Creates attractive UIs</w:t>
            </w:r>
          </w:p>
        </w:tc>
        <w:tc>
          <w:tcPr>
            <w:tcW w:w="4508" w:type="dxa"/>
          </w:tcPr>
          <w:p w:rsidR="02892D4C" w:rsidP="08C8BF81" w:rsidRDefault="02892D4C" w14:paraId="7494135A" w14:textId="77777777">
            <w:r>
              <w:t>Designed for MEAN stack</w:t>
            </w:r>
          </w:p>
        </w:tc>
      </w:tr>
      <w:tr w:rsidR="08C8BF81" w:rsidTr="08C8BF81" w14:paraId="5E1225F3" w14:textId="77777777">
        <w:tc>
          <w:tcPr>
            <w:tcW w:w="4508" w:type="dxa"/>
          </w:tcPr>
          <w:p w:rsidR="1809A43B" w:rsidP="08C8BF81" w:rsidRDefault="1809A43B" w14:paraId="6AC5119C" w14:textId="77777777">
            <w:r>
              <w:t>Powerful ecosystem</w:t>
            </w:r>
          </w:p>
        </w:tc>
        <w:tc>
          <w:tcPr>
            <w:tcW w:w="4508" w:type="dxa"/>
          </w:tcPr>
          <w:p w:rsidR="11885D8F" w:rsidP="08C8BF81" w:rsidRDefault="11885D8F" w14:paraId="2541882E" w14:textId="77777777">
            <w:r>
              <w:t>Both TypeScript and RxJS must be learnt</w:t>
            </w:r>
          </w:p>
        </w:tc>
      </w:tr>
      <w:tr w:rsidR="08C8BF81" w:rsidTr="08C8BF81" w14:paraId="227AA2CF" w14:textId="77777777">
        <w:tc>
          <w:tcPr>
            <w:tcW w:w="4508" w:type="dxa"/>
          </w:tcPr>
          <w:p w:rsidR="20F67E1E" w:rsidP="08C8BF81" w:rsidRDefault="20F67E1E" w14:paraId="7946C1ED" w14:textId="77777777">
            <w:r>
              <w:t xml:space="preserve">Fast </w:t>
            </w:r>
            <w:r w:rsidR="1A9E20D4">
              <w:t>(</w:t>
            </w:r>
            <w:r>
              <w:t>Server</w:t>
            </w:r>
            <w:r w:rsidR="2D296154">
              <w:t>)</w:t>
            </w:r>
            <w:r>
              <w:t xml:space="preserve"> Performance</w:t>
            </w:r>
          </w:p>
        </w:tc>
        <w:tc>
          <w:tcPr>
            <w:tcW w:w="4508" w:type="dxa"/>
          </w:tcPr>
          <w:p w:rsidR="08C8BF81" w:rsidP="08C8BF81" w:rsidRDefault="08C8BF81" w14:paraId="2A8A9B75" w14:textId="77777777"/>
        </w:tc>
      </w:tr>
      <w:tr w:rsidR="08C8BF81" w:rsidTr="08C8BF81" w14:paraId="28D2AAFC" w14:textId="77777777">
        <w:tc>
          <w:tcPr>
            <w:tcW w:w="4508" w:type="dxa"/>
          </w:tcPr>
          <w:p w:rsidR="35316A23" w:rsidP="08C8BF81" w:rsidRDefault="35316A23" w14:paraId="55C4A7BB" w14:textId="77777777">
            <w:r>
              <w:t>Plain HTML</w:t>
            </w:r>
          </w:p>
        </w:tc>
        <w:tc>
          <w:tcPr>
            <w:tcW w:w="4508" w:type="dxa"/>
          </w:tcPr>
          <w:p w:rsidR="08C8BF81" w:rsidP="08C8BF81" w:rsidRDefault="08C8BF81" w14:paraId="7463842D" w14:textId="77777777"/>
        </w:tc>
      </w:tr>
    </w:tbl>
    <w:p w:rsidR="08C8BF81" w:rsidP="08C8BF81" w:rsidRDefault="08C8BF81" w14:paraId="34F64A1B" w14:textId="77777777"/>
    <w:p w:rsidR="00830783" w:rsidP="67BBC3A0" w:rsidRDefault="11941C2D" w14:paraId="6785CF5D" w14:textId="77777777" w14:noSpellErr="1">
      <w:pPr>
        <w:pStyle w:val="Heading4"/>
      </w:pPr>
      <w:bookmarkStart w:name="_Toc470794204" w:id="154659072"/>
      <w:r w:rsidR="7BDA4948">
        <w:rPr/>
        <w:t>React vs Angular</w:t>
      </w:r>
      <w:bookmarkEnd w:id="154659072"/>
    </w:p>
    <w:p w:rsidR="08C8BF81" w:rsidP="08C8BF81" w:rsidRDefault="08C8BF81" w14:paraId="13710FA9" w14:textId="77777777"/>
    <w:tbl>
      <w:tblPr>
        <w:tblStyle w:val="TableGrid"/>
        <w:tblW w:w="0" w:type="auto"/>
        <w:tblLayout w:type="fixed"/>
        <w:tblLook w:val="06A0" w:firstRow="1" w:lastRow="0" w:firstColumn="1" w:lastColumn="0" w:noHBand="1" w:noVBand="1"/>
      </w:tblPr>
      <w:tblGrid>
        <w:gridCol w:w="4508"/>
        <w:gridCol w:w="4508"/>
      </w:tblGrid>
      <w:tr w:rsidR="08C8BF81" w:rsidTr="08C8BF81" w14:paraId="7A56BE4D" w14:textId="77777777">
        <w:tc>
          <w:tcPr>
            <w:tcW w:w="4508" w:type="dxa"/>
          </w:tcPr>
          <w:p w:rsidR="6DAEA182" w:rsidP="08C8BF81" w:rsidRDefault="6DAEA182" w14:paraId="737276F2" w14:textId="77777777">
            <w:pPr>
              <w:spacing w:line="259" w:lineRule="auto"/>
            </w:pPr>
            <w:r>
              <w:t>React</w:t>
            </w:r>
          </w:p>
        </w:tc>
        <w:tc>
          <w:tcPr>
            <w:tcW w:w="4508" w:type="dxa"/>
          </w:tcPr>
          <w:p w:rsidR="6DAEA182" w:rsidP="08C8BF81" w:rsidRDefault="6DAEA182" w14:paraId="094A16BB" w14:textId="77777777">
            <w:pPr>
              <w:spacing w:line="259" w:lineRule="auto"/>
            </w:pPr>
            <w:r>
              <w:t>Angular</w:t>
            </w:r>
          </w:p>
        </w:tc>
      </w:tr>
      <w:tr w:rsidR="08C8BF81" w:rsidTr="08C8BF81" w14:paraId="40266B1F" w14:textId="77777777">
        <w:tc>
          <w:tcPr>
            <w:tcW w:w="4508" w:type="dxa"/>
          </w:tcPr>
          <w:p w:rsidR="6DAEA182" w:rsidP="08C8BF81" w:rsidRDefault="6DAEA182" w14:paraId="6CCF7CEA" w14:textId="77777777">
            <w:pPr>
              <w:spacing w:line="259" w:lineRule="auto"/>
            </w:pPr>
            <w:r>
              <w:t>JavaScript Library</w:t>
            </w:r>
          </w:p>
        </w:tc>
        <w:tc>
          <w:tcPr>
            <w:tcW w:w="4508" w:type="dxa"/>
          </w:tcPr>
          <w:p w:rsidR="6DAEA182" w:rsidP="08C8BF81" w:rsidRDefault="6DAEA182" w14:paraId="6EF82167" w14:textId="77777777">
            <w:r>
              <w:t>Full framework</w:t>
            </w:r>
          </w:p>
        </w:tc>
      </w:tr>
      <w:tr w:rsidR="08C8BF81" w:rsidTr="08C8BF81" w14:paraId="4326B88B" w14:textId="77777777">
        <w:tc>
          <w:tcPr>
            <w:tcW w:w="4508" w:type="dxa"/>
          </w:tcPr>
          <w:p w:rsidR="6DAEA182" w:rsidP="08C8BF81" w:rsidRDefault="6DAEA182" w14:paraId="1CE86419" w14:textId="77777777">
            <w:r>
              <w:t>Supported by Meta/Facebook</w:t>
            </w:r>
          </w:p>
        </w:tc>
        <w:tc>
          <w:tcPr>
            <w:tcW w:w="4508" w:type="dxa"/>
          </w:tcPr>
          <w:p w:rsidR="6DAEA182" w:rsidP="08C8BF81" w:rsidRDefault="6DAEA182" w14:paraId="1A54D2C6" w14:textId="77777777">
            <w:r>
              <w:t>Supported by Google</w:t>
            </w:r>
          </w:p>
        </w:tc>
      </w:tr>
      <w:tr w:rsidR="08C8BF81" w:rsidTr="08C8BF81" w14:paraId="75371396" w14:textId="77777777">
        <w:tc>
          <w:tcPr>
            <w:tcW w:w="4508" w:type="dxa"/>
          </w:tcPr>
          <w:p w:rsidR="6DAEA182" w:rsidP="08C8BF81" w:rsidRDefault="6DAEA182" w14:paraId="3F827254" w14:textId="77777777">
            <w:r>
              <w:lastRenderedPageBreak/>
              <w:t>Uses JSX</w:t>
            </w:r>
          </w:p>
        </w:tc>
        <w:tc>
          <w:tcPr>
            <w:tcW w:w="4508" w:type="dxa"/>
          </w:tcPr>
          <w:p w:rsidR="6DAEA182" w:rsidP="08C8BF81" w:rsidRDefault="6DAEA182" w14:paraId="0A68E573" w14:textId="77777777">
            <w:r>
              <w:t>Uses TypeScript</w:t>
            </w:r>
          </w:p>
        </w:tc>
      </w:tr>
      <w:tr w:rsidR="08C8BF81" w:rsidTr="08C8BF81" w14:paraId="25A8927A" w14:textId="77777777">
        <w:tc>
          <w:tcPr>
            <w:tcW w:w="4508" w:type="dxa"/>
          </w:tcPr>
          <w:p w:rsidR="6DAEA182" w:rsidP="08C8BF81" w:rsidRDefault="6DAEA182" w14:paraId="5CF76524" w14:textId="77777777">
            <w:r>
              <w:t>Used for creating UI with varying data</w:t>
            </w:r>
          </w:p>
        </w:tc>
        <w:tc>
          <w:tcPr>
            <w:tcW w:w="4508" w:type="dxa"/>
          </w:tcPr>
          <w:p w:rsidR="6DAEA182" w:rsidP="08C8BF81" w:rsidRDefault="6DAEA182" w14:paraId="19EFF577" w14:textId="77777777">
            <w:r>
              <w:t xml:space="preserve">Used for creating progressive and single-page web applications </w:t>
            </w:r>
          </w:p>
        </w:tc>
      </w:tr>
      <w:tr w:rsidR="08C8BF81" w:rsidTr="08C8BF81" w14:paraId="3C1CFBDC" w14:textId="77777777">
        <w:tc>
          <w:tcPr>
            <w:tcW w:w="4508" w:type="dxa"/>
          </w:tcPr>
          <w:p w:rsidR="584FE397" w:rsidP="08C8BF81" w:rsidRDefault="584FE397" w14:paraId="4F08074B" w14:textId="77777777">
            <w:r>
              <w:t>Moderate learning curve</w:t>
            </w:r>
          </w:p>
        </w:tc>
        <w:tc>
          <w:tcPr>
            <w:tcW w:w="4508" w:type="dxa"/>
          </w:tcPr>
          <w:p w:rsidR="584FE397" w:rsidP="08C8BF81" w:rsidRDefault="584FE397" w14:paraId="020CB233" w14:textId="77777777">
            <w:r>
              <w:t>Steep learning curve</w:t>
            </w:r>
          </w:p>
        </w:tc>
      </w:tr>
      <w:tr w:rsidR="08C8BF81" w:rsidTr="08C8BF81" w14:paraId="5422D54A" w14:textId="77777777">
        <w:tc>
          <w:tcPr>
            <w:tcW w:w="4508" w:type="dxa"/>
          </w:tcPr>
          <w:p w:rsidR="584FE397" w:rsidP="08C8BF81" w:rsidRDefault="584FE397" w14:paraId="3EF6FCA4" w14:textId="77777777">
            <w:r>
              <w:t>Used to create reusable front-end elements</w:t>
            </w:r>
          </w:p>
        </w:tc>
        <w:tc>
          <w:tcPr>
            <w:tcW w:w="4508" w:type="dxa"/>
          </w:tcPr>
          <w:p w:rsidR="584FE397" w:rsidP="08C8BF81" w:rsidRDefault="584FE397" w14:paraId="244708A1" w14:textId="77777777">
            <w:r>
              <w:t>Used to create dynamic sites compatible with the MEAN stack</w:t>
            </w:r>
          </w:p>
        </w:tc>
      </w:tr>
    </w:tbl>
    <w:p w:rsidR="08C8BF81" w:rsidP="08C8BF81" w:rsidRDefault="08C8BF81" w14:paraId="575D58B0" w14:textId="77777777"/>
    <w:p w:rsidR="0AA367A1" w:rsidP="08C8BF81" w:rsidRDefault="0AA367A1" w14:paraId="33204BDA" w14:textId="6EF8C7E7">
      <w:r>
        <w:t>Overall,</w:t>
      </w:r>
      <w:r w:rsidR="6A7A0C5B">
        <w:t xml:space="preserve"> I decided that it would be best to create the UI without the use of a front-end framework or library. This is because I didn’t want the client to be reliant on many </w:t>
      </w:r>
      <w:r w:rsidR="705C709D">
        <w:t>libra</w:t>
      </w:r>
      <w:r w:rsidR="00670DA7">
        <w:t>ri</w:t>
      </w:r>
      <w:r w:rsidR="705C709D">
        <w:t>es as well as the fact that learning to use another new framework would dramatically increase development time when I only had a limited amount of time to complete the application.</w:t>
      </w:r>
      <w:r w:rsidR="497A0493">
        <w:t xml:space="preserve"> UIs are easy to design in base HTML, CSS and JavaScript anyway and overcomplicating the process needlessly wouldn't be a good</w:t>
      </w:r>
      <w:r w:rsidR="674F13DA">
        <w:t xml:space="preserve"> management</w:t>
      </w:r>
      <w:r w:rsidR="497A0493">
        <w:t xml:space="preserve"> decision. While I acknowle</w:t>
      </w:r>
      <w:r w:rsidR="58A62968">
        <w:t xml:space="preserve">dge the potential usefulness of having components </w:t>
      </w:r>
      <w:proofErr w:type="spellStart"/>
      <w:r w:rsidR="58A62968">
        <w:t>premade</w:t>
      </w:r>
      <w:proofErr w:type="spellEnd"/>
      <w:r w:rsidR="58A62968">
        <w:t xml:space="preserve"> for my UI, I would soon</w:t>
      </w:r>
      <w:r w:rsidR="0E31D72E">
        <w:t>er</w:t>
      </w:r>
      <w:r w:rsidR="58A62968">
        <w:t xml:space="preserve"> design elements myself </w:t>
      </w:r>
      <w:r w:rsidR="6D0ABC29">
        <w:t xml:space="preserve">to show my competency in the area. </w:t>
      </w:r>
      <w:r w:rsidR="0A35D51B">
        <w:t>It should be noted that my decision was made by weighing all advantages, disadvantages and features listed above.</w:t>
      </w:r>
      <w:r w:rsidR="74A081BD">
        <w:t xml:space="preserve"> There would not be many disadvantages by building the front-end independent of a framework as many modern br</w:t>
      </w:r>
      <w:r w:rsidR="0B691B48">
        <w:t>owsers automatically provide the support frameworks advertise such as browsers APIs like Fetch.</w:t>
      </w:r>
    </w:p>
    <w:p w:rsidR="08C8BF81" w:rsidP="08C8BF81" w:rsidRDefault="08C8BF81" w14:paraId="790AC3F5" w14:textId="77777777"/>
    <w:p w:rsidR="6D0ABC29" w:rsidP="08C8BF81" w:rsidRDefault="6D0ABC29" w14:paraId="2D0C7F12" w14:textId="1F718EB7">
      <w:r>
        <w:t xml:space="preserve">I knew that I would be using a framework for back-end processes as PHP is an outdated method of handling these processes and the newer </w:t>
      </w:r>
      <w:r w:rsidR="7627882A">
        <w:t xml:space="preserve">JavaScript frameworks are the most efficient modern equivalents. </w:t>
      </w:r>
      <w:r w:rsidR="16D51592">
        <w:t xml:space="preserve">Node is also designed to allow server processes and so would be </w:t>
      </w:r>
      <w:r w:rsidR="00D26072">
        <w:t xml:space="preserve">made </w:t>
      </w:r>
      <w:r w:rsidR="16D51592">
        <w:t>better use of on the back</w:t>
      </w:r>
      <w:r w:rsidR="00D26072">
        <w:t xml:space="preserve"> </w:t>
      </w:r>
      <w:r w:rsidR="16D51592">
        <w:t xml:space="preserve">end. </w:t>
      </w:r>
      <w:r w:rsidR="7627882A">
        <w:t xml:space="preserve">So, I decided to research the </w:t>
      </w:r>
      <w:r w:rsidR="311C0C95">
        <w:t>most popular back-end</w:t>
      </w:r>
      <w:r w:rsidR="00D26072">
        <w:t>-</w:t>
      </w:r>
      <w:r w:rsidR="311C0C95">
        <w:t>oriented frameworks next.</w:t>
      </w:r>
    </w:p>
    <w:p w:rsidR="08C8BF81" w:rsidP="08C8BF81" w:rsidRDefault="08C8BF81" w14:paraId="5373B320" w14:textId="77777777"/>
    <w:p w:rsidR="00830783" w:rsidP="67BBC3A0" w:rsidRDefault="466202E3" w14:paraId="18ABA772" w14:textId="77777777">
      <w:pPr>
        <w:pStyle w:val="Heading4"/>
      </w:pPr>
      <w:bookmarkStart w:name="_Toc1247136959" w:id="307241635"/>
      <w:r w:rsidR="7C023A31">
        <w:rPr/>
        <w:t>Express.js</w:t>
      </w:r>
      <w:bookmarkEnd w:id="307241635"/>
    </w:p>
    <w:p w:rsidR="08C8BF81" w:rsidP="08C8BF81" w:rsidRDefault="08C8BF81" w14:paraId="0C438B92" w14:textId="77777777"/>
    <w:p w:rsidR="240D8D0C" w:rsidP="08C8BF81" w:rsidRDefault="240D8D0C" w14:paraId="164E1AA3" w14:textId="09E8EADA">
      <w:r>
        <w:t xml:space="preserve">Express is a free back-end web application framework for building REST APIs within </w:t>
      </w:r>
      <w:proofErr w:type="spellStart"/>
      <w:r>
        <w:t>Node.js</w:t>
      </w:r>
      <w:proofErr w:type="spellEnd"/>
      <w:r>
        <w:t xml:space="preserve">. It can be installed like </w:t>
      </w:r>
      <w:r w:rsidR="21659089">
        <w:t xml:space="preserve">all other Node packages through the NPM registry. Express is so conventional that it is named by many developers as the de facto standard </w:t>
      </w:r>
      <w:r w:rsidR="06163542">
        <w:t>server framework for Node. Express is part of the MEAN stack and often its alternative counterparts like the MERN stack.</w:t>
      </w:r>
      <w:r w:rsidR="3B28556A">
        <w:t xml:space="preserve"> Its conventional and widespread nature ensures great documentation and tutorials to help learn the framework.</w:t>
      </w:r>
      <w:r w:rsidR="38792889">
        <w:t xml:space="preserve"> Express is designed to not obstruct</w:t>
      </w:r>
      <w:r w:rsidR="001B2C01">
        <w:t xml:space="preserve"> any</w:t>
      </w:r>
      <w:r w:rsidR="38792889">
        <w:t xml:space="preserve"> functionality from base Node.</w:t>
      </w:r>
      <w:r w:rsidR="3B28556A">
        <w:t xml:space="preserve"> </w:t>
      </w:r>
      <w:r w:rsidR="1B7BFBE9">
        <w:t>Express isn't tied to any one specific front-end or middleware allowing for greater freedom</w:t>
      </w:r>
      <w:r w:rsidR="420BED92">
        <w:t xml:space="preserve"> in </w:t>
      </w:r>
      <w:r w:rsidR="001B2C01">
        <w:t xml:space="preserve">the </w:t>
      </w:r>
      <w:r w:rsidR="420BED92">
        <w:t>choice of tools</w:t>
      </w:r>
      <w:r w:rsidR="1B7BFBE9">
        <w:t xml:space="preserve"> when designing</w:t>
      </w:r>
      <w:r w:rsidR="70112148">
        <w:t xml:space="preserve"> a web application. </w:t>
      </w:r>
      <w:r w:rsidR="5009E9EF">
        <w:t>Feathers, ItemsAPI and KeystoneJS are just three examples of frameworks built upon Express.</w:t>
      </w:r>
    </w:p>
    <w:p w:rsidR="08C8BF81" w:rsidP="08C8BF81" w:rsidRDefault="08C8BF81" w14:paraId="4D609457" w14:textId="77777777"/>
    <w:p w:rsidR="1E4FA5FF" w:rsidP="08C8BF81" w:rsidRDefault="1E4FA5FF" w14:paraId="0D279F22" w14:textId="2B6B3E5C">
      <w:r>
        <w:t xml:space="preserve">Express advertises the use of its application as opposed to being installed as a </w:t>
      </w:r>
      <w:r w:rsidR="0CA148DB">
        <w:t>dependency</w:t>
      </w:r>
      <w:r>
        <w:t>/package. However</w:t>
      </w:r>
      <w:r w:rsidR="001B2C01">
        <w:t>,</w:t>
      </w:r>
      <w:r>
        <w:t xml:space="preserve"> the application is designed t</w:t>
      </w:r>
      <w:r w:rsidR="5FAAC0CD">
        <w:t>o create web applications as opposed to simply APIs. Because I wish to design only the back-end API with express the pa</w:t>
      </w:r>
      <w:r w:rsidR="24DCF12B">
        <w:t>ckage is the more relevant resource to install.</w:t>
      </w:r>
      <w:r w:rsidR="5388B17A">
        <w:t xml:space="preserve"> Express allows access </w:t>
      </w:r>
      <w:r w:rsidR="00EB2092">
        <w:t>to</w:t>
      </w:r>
      <w:r w:rsidR="5388B17A">
        <w:t xml:space="preserve"> all elements of a given request allowing for greater control over the application and its </w:t>
      </w:r>
      <w:r w:rsidR="4D221B16">
        <w:t>chosen responses</w:t>
      </w:r>
      <w:r w:rsidR="0D7ACF36">
        <w:t>.</w:t>
      </w:r>
      <w:r w:rsidR="14E3CC49">
        <w:t xml:space="preserve"> Express </w:t>
      </w:r>
      <w:r w:rsidR="6D60DFD3">
        <w:t xml:space="preserve">makes use of routing both static and dynamic, this enables the </w:t>
      </w:r>
      <w:proofErr w:type="spellStart"/>
      <w:r w:rsidR="6D60DFD3">
        <w:t>modularization</w:t>
      </w:r>
      <w:proofErr w:type="spellEnd"/>
      <w:r w:rsidR="6D60DFD3">
        <w:t xml:space="preserve"> of code as</w:t>
      </w:r>
      <w:r w:rsidR="4FD850B3">
        <w:t xml:space="preserve"> well as adding or adjusting </w:t>
      </w:r>
      <w:r w:rsidR="00EB2092">
        <w:t xml:space="preserve">the </w:t>
      </w:r>
      <w:r w:rsidR="4FD850B3">
        <w:t>default behaviour of the API. Express allow</w:t>
      </w:r>
      <w:r w:rsidR="7085DE1A">
        <w:t>s for the communication between API and database that was to be used in my project, but only supports communication with SQL and NoSQL</w:t>
      </w:r>
      <w:r w:rsidR="653E175A">
        <w:t xml:space="preserve"> databases. For an Express server to communicate with a MySQL database a middleware like mysql2 would have to be used.</w:t>
      </w:r>
    </w:p>
    <w:p w:rsidR="08C8BF81" w:rsidP="08C8BF81" w:rsidRDefault="08C8BF81" w14:paraId="44108071" w14:textId="77777777"/>
    <w:p w:rsidR="5E93212A" w:rsidP="08C8BF81" w:rsidRDefault="5E93212A" w14:paraId="481C4585" w14:textId="474596DE">
      <w:r>
        <w:t>Callback hell can be an issue but is easily avoided with the use of Nodes</w:t>
      </w:r>
      <w:r w:rsidR="00EB2092">
        <w:t>'</w:t>
      </w:r>
      <w:r>
        <w:t xml:space="preserve"> asynchronous functions.</w:t>
      </w:r>
      <w:r w:rsidR="4CE4C406">
        <w:t xml:space="preserve"> While middleware is a very useful tool to be made use of in Express, some middleware can result in client request issues and so </w:t>
      </w:r>
      <w:r w:rsidR="614956C7">
        <w:t xml:space="preserve">the relevant handling must be put in place. </w:t>
      </w:r>
      <w:r w:rsidR="6259EDAE">
        <w:t>Unlike I/O operations, CPU tasks are not executed in parallel and so if r</w:t>
      </w:r>
      <w:r w:rsidR="00EB2092">
        <w:t>u</w:t>
      </w:r>
      <w:r w:rsidR="6259EDAE">
        <w:t>n on the server will result in a blockage</w:t>
      </w:r>
      <w:r w:rsidR="23B5087D">
        <w:t>, it is for this reason express is highly recommended to not be used for CPU applications</w:t>
      </w:r>
      <w:r w:rsidR="6259EDAE">
        <w:t>.</w:t>
      </w:r>
    </w:p>
    <w:p w:rsidR="08C8BF81" w:rsidP="08C8BF81" w:rsidRDefault="08C8BF81" w14:paraId="7FA3CA51" w14:textId="77777777"/>
    <w:tbl>
      <w:tblPr>
        <w:tblStyle w:val="TableGrid"/>
        <w:tblW w:w="0" w:type="auto"/>
        <w:tblLayout w:type="fixed"/>
        <w:tblLook w:val="06A0" w:firstRow="1" w:lastRow="0" w:firstColumn="1" w:lastColumn="0" w:noHBand="1" w:noVBand="1"/>
      </w:tblPr>
      <w:tblGrid>
        <w:gridCol w:w="4508"/>
        <w:gridCol w:w="4508"/>
      </w:tblGrid>
      <w:tr w:rsidR="08C8BF81" w:rsidTr="08C8BF81" w14:paraId="24F9B13C" w14:textId="77777777">
        <w:tc>
          <w:tcPr>
            <w:tcW w:w="4508" w:type="dxa"/>
          </w:tcPr>
          <w:p w:rsidR="26CACB65" w:rsidP="08C8BF81" w:rsidRDefault="26CACB65" w14:paraId="49957ECF" w14:textId="77777777">
            <w:r>
              <w:t>Advantages</w:t>
            </w:r>
          </w:p>
        </w:tc>
        <w:tc>
          <w:tcPr>
            <w:tcW w:w="4508" w:type="dxa"/>
          </w:tcPr>
          <w:p w:rsidR="26CACB65" w:rsidP="08C8BF81" w:rsidRDefault="26CACB65" w14:paraId="072EAEEF" w14:textId="77777777">
            <w:r>
              <w:t>Disadvantages</w:t>
            </w:r>
          </w:p>
        </w:tc>
      </w:tr>
      <w:tr w:rsidR="08C8BF81" w:rsidTr="08C8BF81" w14:paraId="42FF1E92" w14:textId="77777777">
        <w:tc>
          <w:tcPr>
            <w:tcW w:w="4508" w:type="dxa"/>
          </w:tcPr>
          <w:p w:rsidR="26993229" w:rsidP="08C8BF81" w:rsidRDefault="26993229" w14:paraId="1A111D4C" w14:textId="77777777">
            <w:r>
              <w:t>De</w:t>
            </w:r>
            <w:r w:rsidR="26CACB65">
              <w:t>creases development time</w:t>
            </w:r>
          </w:p>
        </w:tc>
        <w:tc>
          <w:tcPr>
            <w:tcW w:w="4508" w:type="dxa"/>
          </w:tcPr>
          <w:p w:rsidR="6825E633" w:rsidP="08C8BF81" w:rsidRDefault="6825E633" w14:paraId="1D9D9F90" w14:textId="77777777">
            <w:r>
              <w:t>Callback hell</w:t>
            </w:r>
          </w:p>
        </w:tc>
      </w:tr>
      <w:tr w:rsidR="08C8BF81" w:rsidTr="08C8BF81" w14:paraId="28C6F714" w14:textId="77777777">
        <w:tc>
          <w:tcPr>
            <w:tcW w:w="4508" w:type="dxa"/>
          </w:tcPr>
          <w:p w:rsidR="6825E633" w:rsidP="08C8BF81" w:rsidRDefault="6825E633" w14:paraId="504496E9" w14:textId="77777777">
            <w:r>
              <w:t>Enables simple server scripting functionality</w:t>
            </w:r>
          </w:p>
        </w:tc>
        <w:tc>
          <w:tcPr>
            <w:tcW w:w="4508" w:type="dxa"/>
          </w:tcPr>
          <w:p w:rsidR="0A015086" w:rsidP="08C8BF81" w:rsidRDefault="0A015086" w14:paraId="725E5A9C" w14:textId="77777777">
            <w:r>
              <w:t>Middleware integration can cause issues</w:t>
            </w:r>
          </w:p>
        </w:tc>
      </w:tr>
      <w:tr w:rsidR="08C8BF81" w:rsidTr="08C8BF81" w14:paraId="6FD75EE5" w14:textId="77777777">
        <w:tc>
          <w:tcPr>
            <w:tcW w:w="4508" w:type="dxa"/>
          </w:tcPr>
          <w:p w:rsidR="6825E633" w:rsidP="08C8BF81" w:rsidRDefault="6825E633" w14:paraId="74017D06" w14:textId="77777777">
            <w:r>
              <w:t>Efficient handling of I/Q requests</w:t>
            </w:r>
          </w:p>
        </w:tc>
        <w:tc>
          <w:tcPr>
            <w:tcW w:w="4508" w:type="dxa"/>
          </w:tcPr>
          <w:p w:rsidR="41AC6047" w:rsidP="08C8BF81" w:rsidRDefault="41AC6047" w14:paraId="7826494F" w14:textId="77777777">
            <w:r>
              <w:t>Not efficient in running CPU tasks</w:t>
            </w:r>
          </w:p>
        </w:tc>
      </w:tr>
      <w:tr w:rsidR="08C8BF81" w:rsidTr="08C8BF81" w14:paraId="4AC950FC" w14:textId="77777777">
        <w:tc>
          <w:tcPr>
            <w:tcW w:w="4508" w:type="dxa"/>
          </w:tcPr>
          <w:p w:rsidR="6825E633" w:rsidP="08C8BF81" w:rsidRDefault="6825E633" w14:paraId="3460797E" w14:textId="77777777">
            <w:r>
              <w:t>Simple learning curve</w:t>
            </w:r>
          </w:p>
        </w:tc>
        <w:tc>
          <w:tcPr>
            <w:tcW w:w="4508" w:type="dxa"/>
          </w:tcPr>
          <w:p w:rsidR="08C8BF81" w:rsidP="08C8BF81" w:rsidRDefault="08C8BF81" w14:paraId="7421ABD0" w14:textId="77777777"/>
        </w:tc>
      </w:tr>
      <w:tr w:rsidR="08C8BF81" w:rsidTr="08C8BF81" w14:paraId="4C5BA60A" w14:textId="77777777">
        <w:tc>
          <w:tcPr>
            <w:tcW w:w="4508" w:type="dxa"/>
          </w:tcPr>
          <w:p w:rsidR="6825E633" w:rsidP="08C8BF81" w:rsidRDefault="6825E633" w14:paraId="2834A84B" w14:textId="77777777">
            <w:r>
              <w:t>Large ecosystem</w:t>
            </w:r>
          </w:p>
        </w:tc>
        <w:tc>
          <w:tcPr>
            <w:tcW w:w="4508" w:type="dxa"/>
          </w:tcPr>
          <w:p w:rsidR="08C8BF81" w:rsidP="08C8BF81" w:rsidRDefault="08C8BF81" w14:paraId="0729096F" w14:textId="77777777"/>
        </w:tc>
      </w:tr>
      <w:tr w:rsidR="08C8BF81" w:rsidTr="08C8BF81" w14:paraId="06956819" w14:textId="77777777">
        <w:tc>
          <w:tcPr>
            <w:tcW w:w="4508" w:type="dxa"/>
          </w:tcPr>
          <w:p w:rsidR="6825E633" w:rsidP="08C8BF81" w:rsidRDefault="6825E633" w14:paraId="72FDA8BE" w14:textId="77777777">
            <w:r>
              <w:t>Large community and useful documentation</w:t>
            </w:r>
          </w:p>
        </w:tc>
        <w:tc>
          <w:tcPr>
            <w:tcW w:w="4508" w:type="dxa"/>
          </w:tcPr>
          <w:p w:rsidR="08C8BF81" w:rsidP="08C8BF81" w:rsidRDefault="08C8BF81" w14:paraId="083F7C6F" w14:textId="77777777"/>
        </w:tc>
      </w:tr>
      <w:tr w:rsidR="08C8BF81" w:rsidTr="08C8BF81" w14:paraId="78819DA2" w14:textId="77777777">
        <w:tc>
          <w:tcPr>
            <w:tcW w:w="4508" w:type="dxa"/>
          </w:tcPr>
          <w:p w:rsidR="6825E633" w:rsidP="08C8BF81" w:rsidRDefault="6825E633" w14:paraId="2CC73C48" w14:textId="77777777">
            <w:r>
              <w:t xml:space="preserve">Simple middleware </w:t>
            </w:r>
            <w:r w:rsidR="6903AC24">
              <w:t>integration</w:t>
            </w:r>
          </w:p>
        </w:tc>
        <w:tc>
          <w:tcPr>
            <w:tcW w:w="4508" w:type="dxa"/>
          </w:tcPr>
          <w:p w:rsidR="08C8BF81" w:rsidP="08C8BF81" w:rsidRDefault="08C8BF81" w14:paraId="72606EA5" w14:textId="77777777"/>
        </w:tc>
      </w:tr>
      <w:tr w:rsidR="08C8BF81" w:rsidTr="08C8BF81" w14:paraId="3E33121C" w14:textId="77777777">
        <w:tc>
          <w:tcPr>
            <w:tcW w:w="4508" w:type="dxa"/>
          </w:tcPr>
          <w:p w:rsidR="7AB612BA" w:rsidP="08C8BF81" w:rsidRDefault="7AB612BA" w14:paraId="1F894D0F" w14:textId="77777777">
            <w:r>
              <w:t>No extra cost</w:t>
            </w:r>
          </w:p>
        </w:tc>
        <w:tc>
          <w:tcPr>
            <w:tcW w:w="4508" w:type="dxa"/>
          </w:tcPr>
          <w:p w:rsidR="08C8BF81" w:rsidP="08C8BF81" w:rsidRDefault="08C8BF81" w14:paraId="715E0001" w14:textId="77777777"/>
        </w:tc>
      </w:tr>
    </w:tbl>
    <w:p w:rsidR="08C8BF81" w:rsidP="08C8BF81" w:rsidRDefault="08C8BF81" w14:paraId="484A9DCE" w14:textId="77777777"/>
    <w:p w:rsidR="00830783" w:rsidP="67BBC3A0" w:rsidRDefault="0B3BDF55" w14:paraId="7194B54F" w14:textId="77777777" w14:noSpellErr="1">
      <w:pPr>
        <w:pStyle w:val="Heading4"/>
      </w:pPr>
      <w:bookmarkStart w:name="_Toc70825657" w:id="1895567821"/>
      <w:r w:rsidR="129739BB">
        <w:rPr/>
        <w:t>Django</w:t>
      </w:r>
      <w:bookmarkEnd w:id="1895567821"/>
    </w:p>
    <w:p w:rsidR="08C8BF81" w:rsidP="08C8BF81" w:rsidRDefault="08C8BF81" w14:paraId="70FC90DB" w14:textId="77777777"/>
    <w:p w:rsidR="0A6D2B77" w:rsidP="46A53C65" w:rsidRDefault="0A6D2B77" w14:paraId="697E0589" w14:textId="7B0E5EDB">
      <w:r>
        <w:t>Django is a free open-source web framework using a mixture of Python and HTML. It follows the model</w:t>
      </w:r>
      <w:r w:rsidR="24B4227A">
        <w:t>-template-views architectural pattern and was released on 21</w:t>
      </w:r>
      <w:r w:rsidRPr="46A53C65" w:rsidR="24B4227A">
        <w:rPr>
          <w:vertAlign w:val="superscript"/>
        </w:rPr>
        <w:t>st</w:t>
      </w:r>
      <w:r w:rsidR="24B4227A">
        <w:t xml:space="preserve"> July 2005 </w:t>
      </w:r>
      <w:r w:rsidR="6C75D3AC">
        <w:t>by the non-profit Django Software Foundation.</w:t>
      </w:r>
      <w:r w:rsidR="6DE2F80C">
        <w:t xml:space="preserve"> Its objective is to ease the formation of multifaceted database-oriented websites. </w:t>
      </w:r>
      <w:r w:rsidR="565236A6">
        <w:t>It has a pragmatic and clean design which is also made use of with machine-learning. It is pre</w:t>
      </w:r>
      <w:r w:rsidR="7F1B5C28">
        <w:t>loaded to care for content management, RSS feeds, site maps and user authentication. It</w:t>
      </w:r>
      <w:r w:rsidR="001C900F">
        <w:t xml:space="preserve"> i</w:t>
      </w:r>
      <w:r w:rsidR="7F1B5C28">
        <w:t xml:space="preserve">s versatile </w:t>
      </w:r>
      <w:r w:rsidR="59FCCC93">
        <w:t xml:space="preserve">enough to be used for both social networks and calculators </w:t>
      </w:r>
      <w:r w:rsidR="5F6F02A7">
        <w:t xml:space="preserve">and scalable </w:t>
      </w:r>
      <w:r w:rsidR="43EB26BD">
        <w:t>enough to handle large traffic</w:t>
      </w:r>
      <w:r w:rsidR="5F6F02A7">
        <w:t>.</w:t>
      </w:r>
      <w:r w:rsidR="15758320">
        <w:t xml:space="preserve"> It allows simple integration with </w:t>
      </w:r>
    </w:p>
    <w:p w:rsidR="15758320" w:rsidP="46A53C65" w:rsidRDefault="15758320" w14:paraId="4C86E0F5" w14:textId="7C489B4B">
      <w:r>
        <w:t>MongoDB databases and takes security very seriously.</w:t>
      </w:r>
    </w:p>
    <w:p w:rsidR="46A53C65" w:rsidP="46A53C65" w:rsidRDefault="46A53C65" w14:paraId="4A7CC6C4" w14:textId="697E0FB9"/>
    <w:tbl>
      <w:tblPr>
        <w:tblStyle w:val="TableGrid"/>
        <w:tblW w:w="0" w:type="auto"/>
        <w:tblLayout w:type="fixed"/>
        <w:tblLook w:val="06A0" w:firstRow="1" w:lastRow="0" w:firstColumn="1" w:lastColumn="0" w:noHBand="1" w:noVBand="1"/>
      </w:tblPr>
      <w:tblGrid>
        <w:gridCol w:w="4508"/>
        <w:gridCol w:w="4508"/>
      </w:tblGrid>
      <w:tr w:rsidR="46A53C65" w:rsidTr="46A53C65" w14:paraId="140574A8" w14:textId="77777777">
        <w:tc>
          <w:tcPr>
            <w:tcW w:w="4508" w:type="dxa"/>
          </w:tcPr>
          <w:p w:rsidR="7C66646D" w:rsidP="46A53C65" w:rsidRDefault="7C66646D" w14:paraId="2FD1E4F4" w14:textId="40619E99">
            <w:r>
              <w:t>Advantages</w:t>
            </w:r>
          </w:p>
        </w:tc>
        <w:tc>
          <w:tcPr>
            <w:tcW w:w="4508" w:type="dxa"/>
          </w:tcPr>
          <w:p w:rsidR="7C66646D" w:rsidP="46A53C65" w:rsidRDefault="7C66646D" w14:paraId="26038914" w14:textId="75320517">
            <w:r>
              <w:t>Disadvantages</w:t>
            </w:r>
          </w:p>
        </w:tc>
      </w:tr>
      <w:tr w:rsidR="46A53C65" w:rsidTr="46A53C65" w14:paraId="09F1DBCE" w14:textId="77777777">
        <w:tc>
          <w:tcPr>
            <w:tcW w:w="4508" w:type="dxa"/>
          </w:tcPr>
          <w:p w:rsidR="7C66646D" w:rsidP="46A53C65" w:rsidRDefault="7C66646D" w14:paraId="2BEFB421" w14:textId="5BE67771">
            <w:r>
              <w:t>Active Community</w:t>
            </w:r>
          </w:p>
        </w:tc>
        <w:tc>
          <w:tcPr>
            <w:tcW w:w="4508" w:type="dxa"/>
          </w:tcPr>
          <w:p w:rsidR="7C66646D" w:rsidP="46A53C65" w:rsidRDefault="7C66646D" w14:paraId="6897892A" w14:textId="00026E05">
            <w:r>
              <w:t>Not suitable for small projects</w:t>
            </w:r>
          </w:p>
        </w:tc>
      </w:tr>
      <w:tr w:rsidR="46A53C65" w:rsidTr="46A53C65" w14:paraId="6BE58FEC" w14:textId="77777777">
        <w:tc>
          <w:tcPr>
            <w:tcW w:w="4508" w:type="dxa"/>
          </w:tcPr>
          <w:p w:rsidR="7C66646D" w:rsidP="46A53C65" w:rsidRDefault="7C66646D" w14:paraId="4416820F" w14:textId="14FF9EB4">
            <w:r>
              <w:t>Flex</w:t>
            </w:r>
            <w:r w:rsidR="00EB2092">
              <w:t>i</w:t>
            </w:r>
            <w:r>
              <w:t>ble</w:t>
            </w:r>
          </w:p>
        </w:tc>
        <w:tc>
          <w:tcPr>
            <w:tcW w:w="4508" w:type="dxa"/>
          </w:tcPr>
          <w:p w:rsidR="7C66646D" w:rsidP="46A53C65" w:rsidRDefault="7C66646D" w14:paraId="353A2334" w14:textId="7ED0DB62">
            <w:r>
              <w:t>Lacks conventions</w:t>
            </w:r>
          </w:p>
        </w:tc>
      </w:tr>
      <w:tr w:rsidR="46A53C65" w:rsidTr="46A53C65" w14:paraId="78544734" w14:textId="77777777">
        <w:tc>
          <w:tcPr>
            <w:tcW w:w="4508" w:type="dxa"/>
          </w:tcPr>
          <w:p w:rsidR="7C66646D" w:rsidP="46A53C65" w:rsidRDefault="7C66646D" w14:paraId="3670D48F" w14:textId="20162C17">
            <w:r>
              <w:t>Speeds up development</w:t>
            </w:r>
          </w:p>
        </w:tc>
        <w:tc>
          <w:tcPr>
            <w:tcW w:w="4508" w:type="dxa"/>
          </w:tcPr>
          <w:p w:rsidR="7C66646D" w:rsidP="46A53C65" w:rsidRDefault="7C66646D" w14:paraId="53503AA0" w14:textId="1B795E63">
            <w:r>
              <w:t>Difficult to learn</w:t>
            </w:r>
          </w:p>
        </w:tc>
      </w:tr>
      <w:tr w:rsidR="46A53C65" w:rsidTr="46A53C65" w14:paraId="18F72217" w14:textId="77777777">
        <w:tc>
          <w:tcPr>
            <w:tcW w:w="4508" w:type="dxa"/>
          </w:tcPr>
          <w:p w:rsidR="7C66646D" w:rsidP="46A53C65" w:rsidRDefault="7C66646D" w14:paraId="1255D0EF" w14:textId="2BDCC6DF">
            <w:r>
              <w:t>Versatile and scalable</w:t>
            </w:r>
          </w:p>
        </w:tc>
        <w:tc>
          <w:tcPr>
            <w:tcW w:w="4508" w:type="dxa"/>
          </w:tcPr>
          <w:p w:rsidR="7C66646D" w:rsidP="46A53C65" w:rsidRDefault="7C66646D" w14:paraId="46AE020F" w14:textId="24C9CEA1">
            <w:r>
              <w:t>Cannot simultaneously handle requests</w:t>
            </w:r>
          </w:p>
        </w:tc>
      </w:tr>
      <w:tr w:rsidR="46A53C65" w:rsidTr="46A53C65" w14:paraId="4E950D5C" w14:textId="77777777">
        <w:tc>
          <w:tcPr>
            <w:tcW w:w="4508" w:type="dxa"/>
          </w:tcPr>
          <w:p w:rsidR="7C66646D" w:rsidP="46A53C65" w:rsidRDefault="7C66646D" w14:paraId="4E20FF36" w14:textId="06109A43">
            <w:r>
              <w:t>Secure</w:t>
            </w:r>
          </w:p>
        </w:tc>
        <w:tc>
          <w:tcPr>
            <w:tcW w:w="4508" w:type="dxa"/>
          </w:tcPr>
          <w:p w:rsidR="7C66646D" w:rsidP="46A53C65" w:rsidRDefault="7C66646D" w14:paraId="31AFF272" w14:textId="7A923DC6">
            <w:r>
              <w:t>Not JavaScript-based</w:t>
            </w:r>
          </w:p>
        </w:tc>
      </w:tr>
    </w:tbl>
    <w:p w:rsidR="46A53C65" w:rsidP="46A53C65" w:rsidRDefault="46A53C65" w14:paraId="703600E3" w14:textId="6CAE12CA"/>
    <w:p w:rsidR="11C52259" w:rsidP="46A53C65" w:rsidRDefault="11C52259" w14:paraId="2276E94B" w14:textId="620BDC5C" w14:noSpellErr="1">
      <w:pPr>
        <w:pStyle w:val="Heading4"/>
      </w:pPr>
      <w:bookmarkStart w:name="_Toc699058107" w:id="1006642123"/>
      <w:r w:rsidR="797E56DD">
        <w:rPr/>
        <w:t>Express vs Django</w:t>
      </w:r>
      <w:bookmarkEnd w:id="1006642123"/>
    </w:p>
    <w:p w:rsidR="46A53C65" w:rsidP="46A53C65" w:rsidRDefault="46A53C65" w14:paraId="7F9BFF68" w14:textId="429B1203"/>
    <w:p w:rsidR="484E6F6F" w:rsidP="46A53C65" w:rsidRDefault="484E6F6F" w14:paraId="7F46A8A3" w14:textId="72E5DB67">
      <w:r>
        <w:t>Node/Express is faster than Djan</w:t>
      </w:r>
      <w:r w:rsidR="03C725FC">
        <w:t>go and is more compatible with the other resources I was likely to use. It was for this reason that</w:t>
      </w:r>
      <w:r w:rsidR="3EBBAA66">
        <w:t xml:space="preserve"> Express would be the obvious choice of framework to design my middleware/API. JavaScript being Express’s language is an advantage as I would have to be</w:t>
      </w:r>
      <w:r w:rsidR="6BB23273">
        <w:t xml:space="preserve"> competent in the language to use the other resources. On top of this </w:t>
      </w:r>
      <w:r w:rsidR="4DBADAA9">
        <w:t>Django's</w:t>
      </w:r>
      <w:r w:rsidR="6BB23273">
        <w:t xml:space="preserve"> functionality is </w:t>
      </w:r>
      <w:r w:rsidR="3DE113D1">
        <w:t>available</w:t>
      </w:r>
      <w:r w:rsidR="6BB23273">
        <w:t xml:space="preserve"> as a</w:t>
      </w:r>
      <w:r w:rsidR="79B02ED0">
        <w:t xml:space="preserve"> package in </w:t>
      </w:r>
      <w:proofErr w:type="spellStart"/>
      <w:r w:rsidR="79B02ED0">
        <w:t>npm</w:t>
      </w:r>
      <w:proofErr w:type="spellEnd"/>
      <w:r w:rsidR="79B02ED0">
        <w:t xml:space="preserve"> to be used in conjunction with Express</w:t>
      </w:r>
      <w:r w:rsidR="19840E7A">
        <w:t>. Express is the conventional standard and so holds a large supportive community and easy</w:t>
      </w:r>
      <w:r w:rsidR="00EB2092">
        <w:t>-to-</w:t>
      </w:r>
      <w:r w:rsidR="19840E7A">
        <w:t>use documentation.</w:t>
      </w:r>
    </w:p>
    <w:p w:rsidR="46A53C65" w:rsidP="46A53C65" w:rsidRDefault="46A53C65" w14:paraId="2867BDC1" w14:textId="221E16EF"/>
    <w:p w:rsidR="00830783" w:rsidP="67BBC3A0" w:rsidRDefault="2D9F028D" w14:paraId="244E16D3" w14:textId="77777777" w14:noSpellErr="1">
      <w:pPr>
        <w:pStyle w:val="Heading3"/>
        <w:spacing w:line="259" w:lineRule="auto"/>
      </w:pPr>
      <w:bookmarkStart w:name="_Toc1779483647" w:id="971779808"/>
      <w:r w:rsidR="758AF535">
        <w:rPr/>
        <w:t>Toolkits</w:t>
      </w:r>
      <w:bookmarkEnd w:id="971779808"/>
    </w:p>
    <w:p w:rsidR="00830783" w:rsidP="67BBC3A0" w:rsidRDefault="30D4D199" w14:paraId="62CE5A77" w14:textId="77777777" w14:noSpellErr="1">
      <w:pPr>
        <w:pStyle w:val="Heading4"/>
      </w:pPr>
      <w:bookmarkStart w:name="_Toc302955908" w:id="1230153669"/>
      <w:r w:rsidR="64C620EC">
        <w:rPr/>
        <w:t>Gulp</w:t>
      </w:r>
      <w:bookmarkEnd w:id="1230153669"/>
    </w:p>
    <w:p w:rsidR="11D60DCA" w:rsidP="7142D498" w:rsidRDefault="11D60DCA" w14:paraId="0613945B" w14:textId="7E5C175D">
      <w:r>
        <w:t>Gulp is another popular package available through the NPM registry. Gul</w:t>
      </w:r>
      <w:r w:rsidR="20D2913A">
        <w:t>p is a free JavaScript open-source toolkit</w:t>
      </w:r>
      <w:r w:rsidR="62E99F2A">
        <w:t xml:space="preserve"> used as a streaming build system in the area of front-end web development</w:t>
      </w:r>
      <w:r w:rsidR="2D1B35C9">
        <w:t xml:space="preserve"> on </w:t>
      </w:r>
      <w:proofErr w:type="spellStart"/>
      <w:r w:rsidR="2D1B35C9">
        <w:t>Node.js</w:t>
      </w:r>
      <w:proofErr w:type="spellEnd"/>
      <w:r w:rsidR="62E99F2A">
        <w:t>.</w:t>
      </w:r>
      <w:r w:rsidR="22841BB8">
        <w:t xml:space="preserve"> It was released on the 26</w:t>
      </w:r>
      <w:r w:rsidRPr="7142D498" w:rsidR="22841BB8">
        <w:rPr>
          <w:vertAlign w:val="superscript"/>
        </w:rPr>
        <w:t>th</w:t>
      </w:r>
      <w:r w:rsidR="22841BB8">
        <w:t xml:space="preserve"> of September 2013 and was created by Eric </w:t>
      </w:r>
      <w:proofErr w:type="spellStart"/>
      <w:r w:rsidR="22841BB8">
        <w:t>Schoffstall</w:t>
      </w:r>
      <w:proofErr w:type="spellEnd"/>
      <w:r w:rsidR="22841BB8">
        <w:t>.</w:t>
      </w:r>
      <w:r w:rsidR="06D1029D">
        <w:t xml:space="preserve"> Gulp is based on Node streams and isn't tied to any one framework or application type, making it a very flexible and </w:t>
      </w:r>
      <w:r w:rsidR="51BEE274">
        <w:t>versatile</w:t>
      </w:r>
      <w:r w:rsidR="06D1029D">
        <w:t xml:space="preserve"> </w:t>
      </w:r>
      <w:r w:rsidR="16B0D9FB">
        <w:t>toolkit.</w:t>
      </w:r>
      <w:r w:rsidR="24C85A67">
        <w:t xml:space="preserve"> Gulp is still a popular JavaScript toolkit des</w:t>
      </w:r>
      <w:r w:rsidR="00826C32">
        <w:t>pit</w:t>
      </w:r>
      <w:r w:rsidR="24C85A67">
        <w:t xml:space="preserve">e the rising popularity of </w:t>
      </w:r>
      <w:proofErr w:type="spellStart"/>
      <w:r w:rsidR="24C85A67">
        <w:t>webpack</w:t>
      </w:r>
      <w:proofErr w:type="spellEnd"/>
      <w:r w:rsidR="24C85A67">
        <w:t>.</w:t>
      </w:r>
    </w:p>
    <w:p w:rsidR="7142D498" w:rsidP="7142D498" w:rsidRDefault="7142D498" w14:paraId="590DDD27" w14:textId="4F84F073"/>
    <w:p w:rsidR="6BC01AFA" w:rsidP="7142D498" w:rsidRDefault="6BC01AFA" w14:paraId="54A34FE1" w14:textId="30A47DCE">
      <w:r>
        <w:t>Gulp is used for:</w:t>
      </w:r>
    </w:p>
    <w:p w:rsidR="7AB12E3C" w:rsidP="7142D498" w:rsidRDefault="7AB12E3C" w14:paraId="5A902FBC" w14:textId="03CBDB20">
      <w:pPr>
        <w:pStyle w:val="ListParagraph"/>
        <w:numPr>
          <w:ilvl w:val="0"/>
          <w:numId w:val="27"/>
        </w:numPr>
      </w:pPr>
      <w:r>
        <w:t>Automating the workflow and build processes</w:t>
      </w:r>
    </w:p>
    <w:p w:rsidR="793395CF" w:rsidP="7142D498" w:rsidRDefault="793395CF" w14:paraId="5E9A1F6C" w14:textId="5438D9EB">
      <w:pPr>
        <w:pStyle w:val="ListParagraph"/>
        <w:numPr>
          <w:ilvl w:val="0"/>
          <w:numId w:val="27"/>
        </w:numPr>
      </w:pPr>
      <w:proofErr w:type="spellStart"/>
      <w:r>
        <w:t>Transpiling</w:t>
      </w:r>
      <w:proofErr w:type="spellEnd"/>
    </w:p>
    <w:p w:rsidR="6BC01AFA" w:rsidP="7142D498" w:rsidRDefault="6BC01AFA" w14:paraId="06124349" w14:textId="75E83123">
      <w:pPr>
        <w:pStyle w:val="ListParagraph"/>
        <w:numPr>
          <w:ilvl w:val="0"/>
          <w:numId w:val="27"/>
        </w:numPr>
      </w:pPr>
      <w:r>
        <w:lastRenderedPageBreak/>
        <w:t xml:space="preserve">The </w:t>
      </w:r>
      <w:r w:rsidRPr="7142D498" w:rsidR="33C78AAA">
        <w:rPr>
          <w:color w:val="000000" w:themeColor="text1"/>
          <w:lang w:val="en-US"/>
        </w:rPr>
        <w:t xml:space="preserve">concatenation </w:t>
      </w:r>
      <w:r>
        <w:t>of library files</w:t>
      </w:r>
    </w:p>
    <w:p w:rsidR="4F283714" w:rsidP="7142D498" w:rsidRDefault="4F283714" w14:paraId="6BC251C3" w14:textId="00E35382">
      <w:pPr>
        <w:pStyle w:val="ListParagraph"/>
        <w:numPr>
          <w:ilvl w:val="0"/>
          <w:numId w:val="27"/>
        </w:numPr>
      </w:pPr>
      <w:r>
        <w:t>Compiling SASS</w:t>
      </w:r>
    </w:p>
    <w:p w:rsidR="0A035DB0" w:rsidP="7142D498" w:rsidRDefault="0A035DB0" w14:paraId="75ADE572" w14:textId="3C75FEF1">
      <w:pPr>
        <w:pStyle w:val="ListParagraph"/>
        <w:numPr>
          <w:ilvl w:val="0"/>
          <w:numId w:val="27"/>
        </w:numPr>
      </w:pPr>
      <w:r>
        <w:t>Bundling JavaScript and CSS</w:t>
      </w:r>
    </w:p>
    <w:p w:rsidR="4F283714" w:rsidP="7142D498" w:rsidRDefault="4F283714" w14:paraId="5878AB98" w14:textId="36DE4762">
      <w:pPr>
        <w:pStyle w:val="ListParagraph"/>
        <w:numPr>
          <w:ilvl w:val="0"/>
          <w:numId w:val="27"/>
        </w:numPr>
      </w:pPr>
      <w:r>
        <w:t>HTML</w:t>
      </w:r>
      <w:r w:rsidR="42BFB231">
        <w:t>, CSS, JavaScript and image</w:t>
      </w:r>
      <w:r>
        <w:t xml:space="preserve"> </w:t>
      </w:r>
      <w:proofErr w:type="spellStart"/>
      <w:r>
        <w:t>minification</w:t>
      </w:r>
      <w:proofErr w:type="spellEnd"/>
    </w:p>
    <w:p w:rsidR="7142D498" w:rsidP="7142D498" w:rsidRDefault="7142D498" w14:paraId="2DF1C292" w14:textId="119B8B29"/>
    <w:p w:rsidR="1063C7A6" w:rsidP="7142D498" w:rsidRDefault="1063C7A6" w14:paraId="5F42FF69" w14:textId="587824D5">
      <w:r>
        <w:t xml:space="preserve">Gulp is useful because of its wide ecosystem of plugins </w:t>
      </w:r>
      <w:r w:rsidR="2E5B1F70">
        <w:t xml:space="preserve">as well as its easy installation and use. </w:t>
      </w:r>
      <w:r w:rsidR="79B5A917">
        <w:t xml:space="preserve">Gulp is conventionally installed via NPM globally but can be installed locally. To function </w:t>
      </w:r>
      <w:r w:rsidR="4AD2083C">
        <w:t xml:space="preserve">for my purposes, </w:t>
      </w:r>
      <w:r w:rsidR="79B5A917">
        <w:t>a file named ‘</w:t>
      </w:r>
      <w:proofErr w:type="spellStart"/>
      <w:r w:rsidR="79B5A917">
        <w:t>g</w:t>
      </w:r>
      <w:r w:rsidR="27306347">
        <w:t>ulpfile.js</w:t>
      </w:r>
      <w:proofErr w:type="spellEnd"/>
      <w:r w:rsidR="79B5A917">
        <w:t>’</w:t>
      </w:r>
      <w:r w:rsidR="4F39B95A">
        <w:t xml:space="preserve"> houses all tasks to be executed and are executed upon the ‘gulp’ commands use in the </w:t>
      </w:r>
      <w:r w:rsidR="00A0719E">
        <w:t>relevant</w:t>
      </w:r>
      <w:r w:rsidR="4F39B95A">
        <w:t xml:space="preserve"> d</w:t>
      </w:r>
      <w:r w:rsidR="6722DF97">
        <w:t>irectory.</w:t>
      </w:r>
      <w:r w:rsidR="2E0FFD64">
        <w:t xml:space="preserve"> </w:t>
      </w:r>
      <w:r w:rsidR="2E8411DD">
        <w:t xml:space="preserve">This would be a useful toolkit to optimise the front-end UI upon completion. </w:t>
      </w:r>
      <w:r w:rsidR="754689A8">
        <w:t>Gulps</w:t>
      </w:r>
      <w:r w:rsidR="00826C32">
        <w:t>'</w:t>
      </w:r>
      <w:r w:rsidR="754689A8">
        <w:t xml:space="preserve"> use of back-to-back processing of multiple files ensures fast processing. The automatic configuration of files allows developers to </w:t>
      </w:r>
      <w:r w:rsidR="008E5069">
        <w:t>focus on functionality.</w:t>
      </w:r>
      <w:r w:rsidR="6C29BDA7">
        <w:t xml:space="preserve"> The debugging process is reported to be unreliable on occasion and so addition</w:t>
      </w:r>
      <w:r w:rsidR="003B5FB8">
        <w:t>al</w:t>
      </w:r>
      <w:r w:rsidR="6C29BDA7">
        <w:t xml:space="preserve"> validation maybe be required as well as manual debugging.</w:t>
      </w:r>
      <w:r w:rsidR="008E5069">
        <w:t xml:space="preserve"> </w:t>
      </w:r>
      <w:r w:rsidR="3B4EA5D7">
        <w:t>Gulp is currently on version 4.0.2 with an unpacked size of 20kb and nearly 1.5 million weekly downloads.</w:t>
      </w:r>
    </w:p>
    <w:p w:rsidR="7142D498" w:rsidP="7142D498" w:rsidRDefault="7142D498" w14:paraId="554CC141" w14:textId="14732176"/>
    <w:tbl>
      <w:tblPr>
        <w:tblStyle w:val="TableGrid"/>
        <w:tblW w:w="0" w:type="auto"/>
        <w:tblLayout w:type="fixed"/>
        <w:tblLook w:val="06A0" w:firstRow="1" w:lastRow="0" w:firstColumn="1" w:lastColumn="0" w:noHBand="1" w:noVBand="1"/>
      </w:tblPr>
      <w:tblGrid>
        <w:gridCol w:w="4080"/>
        <w:gridCol w:w="4935"/>
      </w:tblGrid>
      <w:tr w:rsidR="7142D498" w:rsidTr="7142D498" w14:paraId="43CEE086" w14:textId="77777777">
        <w:tc>
          <w:tcPr>
            <w:tcW w:w="4080" w:type="dxa"/>
          </w:tcPr>
          <w:p w:rsidR="1336B115" w:rsidP="7142D498" w:rsidRDefault="1336B115" w14:paraId="68236711" w14:textId="2B2F6A27">
            <w:r>
              <w:t>Advantages</w:t>
            </w:r>
          </w:p>
        </w:tc>
        <w:tc>
          <w:tcPr>
            <w:tcW w:w="4935" w:type="dxa"/>
          </w:tcPr>
          <w:p w:rsidR="1336B115" w:rsidP="7142D498" w:rsidRDefault="1336B115" w14:paraId="2F7D6570" w14:textId="7BB415FE">
            <w:r>
              <w:t>Disadvantages</w:t>
            </w:r>
          </w:p>
        </w:tc>
      </w:tr>
      <w:tr w:rsidR="7142D498" w:rsidTr="7142D498" w14:paraId="60CAD343" w14:textId="77777777">
        <w:tc>
          <w:tcPr>
            <w:tcW w:w="4080" w:type="dxa"/>
          </w:tcPr>
          <w:p w:rsidR="1336B115" w:rsidP="7142D498" w:rsidRDefault="1336B115" w14:paraId="08A57179" w14:textId="1BAFAED8">
            <w:r>
              <w:t>Versatile/Flexible</w:t>
            </w:r>
          </w:p>
        </w:tc>
        <w:tc>
          <w:tcPr>
            <w:tcW w:w="4935" w:type="dxa"/>
          </w:tcPr>
          <w:p w:rsidR="5E2BC14A" w:rsidP="7142D498" w:rsidRDefault="5E2BC14A" w14:paraId="5B886563" w14:textId="2BF769FB">
            <w:r>
              <w:t>Unreliable debugging</w:t>
            </w:r>
          </w:p>
        </w:tc>
      </w:tr>
      <w:tr w:rsidR="7142D498" w:rsidTr="7142D498" w14:paraId="6B694391" w14:textId="77777777">
        <w:tc>
          <w:tcPr>
            <w:tcW w:w="4080" w:type="dxa"/>
          </w:tcPr>
          <w:p w:rsidR="1336B115" w:rsidP="7142D498" w:rsidRDefault="1336B115" w14:paraId="4222BE22" w14:textId="27A9A68C">
            <w:r>
              <w:t xml:space="preserve">Vast </w:t>
            </w:r>
            <w:r w:rsidR="003B5FB8">
              <w:t>E</w:t>
            </w:r>
            <w:r>
              <w:t>cosystem</w:t>
            </w:r>
          </w:p>
        </w:tc>
        <w:tc>
          <w:tcPr>
            <w:tcW w:w="4935" w:type="dxa"/>
          </w:tcPr>
          <w:p w:rsidR="4DC36B82" w:rsidP="7142D498" w:rsidRDefault="4DC36B82" w14:paraId="203AB173" w14:textId="21536BB6">
            <w:r>
              <w:t>Limited documentation for plugins</w:t>
            </w:r>
          </w:p>
        </w:tc>
      </w:tr>
      <w:tr w:rsidR="7142D498" w:rsidTr="7142D498" w14:paraId="69C083C4" w14:textId="77777777">
        <w:tc>
          <w:tcPr>
            <w:tcW w:w="4080" w:type="dxa"/>
          </w:tcPr>
          <w:p w:rsidR="1336B115" w:rsidP="7142D498" w:rsidRDefault="1336B115" w14:paraId="5D5FD87E" w14:textId="4FACB210">
            <w:r>
              <w:t>Able to process multiple files back-to-back</w:t>
            </w:r>
          </w:p>
        </w:tc>
        <w:tc>
          <w:tcPr>
            <w:tcW w:w="4935" w:type="dxa"/>
          </w:tcPr>
          <w:p w:rsidR="72969D23" w:rsidP="7142D498" w:rsidRDefault="72969D23" w14:paraId="4AF0C66F" w14:textId="392822A0">
            <w:r>
              <w:t>Concepts can be confusing</w:t>
            </w:r>
          </w:p>
        </w:tc>
      </w:tr>
      <w:tr w:rsidR="7142D498" w:rsidTr="7142D498" w14:paraId="6B91E0D2" w14:textId="77777777">
        <w:tc>
          <w:tcPr>
            <w:tcW w:w="4080" w:type="dxa"/>
          </w:tcPr>
          <w:p w:rsidR="1336B115" w:rsidP="7142D498" w:rsidRDefault="1336B115" w14:paraId="7F3EEFD1" w14:textId="5A386165">
            <w:r>
              <w:t>Configures code for the developer</w:t>
            </w:r>
          </w:p>
        </w:tc>
        <w:tc>
          <w:tcPr>
            <w:tcW w:w="4935" w:type="dxa"/>
          </w:tcPr>
          <w:p w:rsidR="0A211572" w:rsidP="7142D498" w:rsidRDefault="0A211572" w14:paraId="510E74C9" w14:textId="786AA87A">
            <w:pPr>
              <w:spacing w:line="259" w:lineRule="auto"/>
            </w:pPr>
            <w:r>
              <w:t>Third-party libraries can cause dependency issues</w:t>
            </w:r>
          </w:p>
        </w:tc>
      </w:tr>
      <w:tr w:rsidR="7142D498" w:rsidTr="7142D498" w14:paraId="0B56E012" w14:textId="77777777">
        <w:tc>
          <w:tcPr>
            <w:tcW w:w="4080" w:type="dxa"/>
          </w:tcPr>
          <w:p w:rsidR="1336B115" w:rsidP="7142D498" w:rsidRDefault="1336B115" w14:paraId="3951BA2F" w14:textId="04066385">
            <w:r>
              <w:t>Only four functions</w:t>
            </w:r>
          </w:p>
        </w:tc>
        <w:tc>
          <w:tcPr>
            <w:tcW w:w="4935" w:type="dxa"/>
          </w:tcPr>
          <w:p w:rsidR="7142D498" w:rsidP="7142D498" w:rsidRDefault="7142D498" w14:paraId="2E268D8D" w14:textId="5672A3E6"/>
        </w:tc>
      </w:tr>
    </w:tbl>
    <w:p w:rsidR="7142D498" w:rsidP="7142D498" w:rsidRDefault="7142D498" w14:paraId="345A827D" w14:textId="5F22691B"/>
    <w:p w:rsidR="00830783" w:rsidP="67BBC3A0" w:rsidRDefault="30D4D199" w14:paraId="217181D1" w14:textId="77777777">
      <w:pPr>
        <w:pStyle w:val="Heading4"/>
      </w:pPr>
      <w:bookmarkStart w:name="_Toc485852560" w:id="532982933"/>
      <w:r w:rsidR="64C620EC">
        <w:rPr/>
        <w:t>Webpack</w:t>
      </w:r>
      <w:bookmarkEnd w:id="532982933"/>
    </w:p>
    <w:p w:rsidR="14BEB42E" w:rsidP="7142D498" w:rsidRDefault="45F76A51" w14:paraId="3668FDD5" w14:textId="3D116B79">
      <w:proofErr w:type="spellStart"/>
      <w:r>
        <w:t>Webpack</w:t>
      </w:r>
      <w:proofErr w:type="spellEnd"/>
      <w:r>
        <w:t xml:space="preserve"> is currently the most popular JavaScript toolkit as it took the title in 2020 </w:t>
      </w:r>
      <w:r w:rsidR="5D3C66A5">
        <w:t>by overtaking Gulp. It is classified as a module bundler with its main purpose be</w:t>
      </w:r>
      <w:r w:rsidR="13C13029">
        <w:t xml:space="preserve">ing to bundle JavaScript files for usage in a browser. It is also able to transform, package or bundle a wide range of other </w:t>
      </w:r>
      <w:r w:rsidR="1F546693">
        <w:t>assets</w:t>
      </w:r>
      <w:r w:rsidR="13C13029">
        <w:t xml:space="preserve"> </w:t>
      </w:r>
      <w:r w:rsidR="0B767A04">
        <w:t>and resources.</w:t>
      </w:r>
      <w:r w:rsidR="2B03A3F7">
        <w:t xml:space="preserve"> Its sponsored by large companies like Discord and </w:t>
      </w:r>
      <w:proofErr w:type="spellStart"/>
      <w:r w:rsidR="2B03A3F7">
        <w:t>Trivago</w:t>
      </w:r>
      <w:proofErr w:type="spellEnd"/>
      <w:r w:rsidR="2B03A3F7">
        <w:t xml:space="preserve"> </w:t>
      </w:r>
      <w:r w:rsidR="2D7E6EE7">
        <w:t xml:space="preserve">a indirectly supported by Google through the development of the Google Web Toolkit. </w:t>
      </w:r>
      <w:proofErr w:type="spellStart"/>
      <w:r w:rsidR="2D7E6EE7">
        <w:t>Webpack</w:t>
      </w:r>
      <w:proofErr w:type="spellEnd"/>
      <w:r w:rsidR="2D7E6EE7">
        <w:t xml:space="preserve"> is hi</w:t>
      </w:r>
      <w:r w:rsidR="2C7EFA5A">
        <w:t>ghly popular with over thirty million weekly downloads. It is currently running on version 5.75</w:t>
      </w:r>
      <w:r w:rsidR="6A16BA36">
        <w:t xml:space="preserve"> and</w:t>
      </w:r>
      <w:r w:rsidR="2C7EFA5A">
        <w:t xml:space="preserve"> has an unpacked size </w:t>
      </w:r>
      <w:r w:rsidR="003B5FB8">
        <w:t xml:space="preserve">of </w:t>
      </w:r>
      <w:r w:rsidR="4AF45490">
        <w:t>4</w:t>
      </w:r>
      <w:r w:rsidR="003B5FB8">
        <w:t>MB</w:t>
      </w:r>
      <w:r w:rsidR="4750DE9E">
        <w:t xml:space="preserve"> (a heavy size when compared to Gulp).</w:t>
      </w:r>
    </w:p>
    <w:p w:rsidR="46A53C65" w:rsidP="46A53C65" w:rsidRDefault="46A53C65" w14:paraId="4849A7AB" w14:textId="3904576C"/>
    <w:p w:rsidR="6AA48763" w:rsidP="46A53C65" w:rsidRDefault="6AA48763" w14:paraId="3A60AF32" w14:textId="272666EA">
      <w:proofErr w:type="spellStart"/>
      <w:r>
        <w:t>Webpack</w:t>
      </w:r>
      <w:proofErr w:type="spellEnd"/>
      <w:r>
        <w:t xml:space="preserve"> has an entry point in the form of a dependency graph, </w:t>
      </w:r>
      <w:r w:rsidR="46CACB57">
        <w:t>it will follow this graph to know what to bundle. Its output is defined as the location and format of the desired bundle. Loaders are used to conv</w:t>
      </w:r>
      <w:r w:rsidR="3B830497">
        <w:t xml:space="preserve">ert different types of files into modules before adding them to the dependency graph. Plugins are used for functionality </w:t>
      </w:r>
      <w:r w:rsidR="4FE79758">
        <w:t xml:space="preserve">like modification and </w:t>
      </w:r>
      <w:proofErr w:type="spellStart"/>
      <w:r w:rsidR="4FE79758">
        <w:t>optimizing</w:t>
      </w:r>
      <w:proofErr w:type="spellEnd"/>
      <w:r w:rsidR="4FE79758">
        <w:t xml:space="preserve"> bundles.</w:t>
      </w:r>
    </w:p>
    <w:p w:rsidR="46A53C65" w:rsidP="46A53C65" w:rsidRDefault="46A53C65" w14:paraId="449BCD1C" w14:textId="5CF47F49"/>
    <w:p w:rsidR="0D6D5672" w:rsidP="46A53C65" w:rsidRDefault="0D6D5672" w14:paraId="27A214D2" w14:textId="5E10E13D">
      <w:proofErr w:type="spellStart"/>
      <w:r>
        <w:t>Webpack</w:t>
      </w:r>
      <w:proofErr w:type="spellEnd"/>
      <w:r>
        <w:t xml:space="preserve"> has to bundle all modules when starting a development server. This means it typically </w:t>
      </w:r>
      <w:r w:rsidR="27B44D75">
        <w:t>takes 30 – 150 seconds to finish booting a web server. It is also infamously hard to learn how to configure.</w:t>
      </w:r>
      <w:r w:rsidR="41FB4478">
        <w:t xml:space="preserve"> Pages in </w:t>
      </w:r>
      <w:proofErr w:type="spellStart"/>
      <w:r w:rsidR="41FB4478">
        <w:t>webpack</w:t>
      </w:r>
      <w:proofErr w:type="spellEnd"/>
      <w:r w:rsidR="41FB4478">
        <w:t xml:space="preserve"> do not need to fully reload when small changes are made. </w:t>
      </w:r>
      <w:r w:rsidR="36B37DB8">
        <w:t xml:space="preserve">It also saves time by reducing the load time of websites during debugging. </w:t>
      </w:r>
      <w:proofErr w:type="spellStart"/>
      <w:r w:rsidR="36B37DB8">
        <w:t>Webpack</w:t>
      </w:r>
      <w:proofErr w:type="spellEnd"/>
      <w:r w:rsidR="36B37DB8">
        <w:t xml:space="preserve"> provides a module system b</w:t>
      </w:r>
      <w:r w:rsidR="6BC59DE0">
        <w:t>ased on ECMAScript. Files are treated as</w:t>
      </w:r>
      <w:r w:rsidR="33874F13">
        <w:t xml:space="preserve"> modules</w:t>
      </w:r>
      <w:r w:rsidR="505D9060">
        <w:t xml:space="preserve"> and </w:t>
      </w:r>
      <w:r w:rsidR="00932EB1">
        <w:t>the features of one file</w:t>
      </w:r>
      <w:r w:rsidR="505D9060">
        <w:t xml:space="preserve"> can be used in another. </w:t>
      </w:r>
      <w:proofErr w:type="spellStart"/>
      <w:r w:rsidR="505D9060">
        <w:t>Minification</w:t>
      </w:r>
      <w:proofErr w:type="spellEnd"/>
      <w:r w:rsidR="505D9060">
        <w:t xml:space="preserve"> of assets are available like in Gulp and it also supports feature flagging.</w:t>
      </w:r>
    </w:p>
    <w:p w:rsidR="7142D498" w:rsidP="7142D498" w:rsidRDefault="7142D498" w14:paraId="2CACB6AF" w14:textId="5E40C9D8"/>
    <w:tbl>
      <w:tblPr>
        <w:tblStyle w:val="TableGrid"/>
        <w:tblW w:w="0" w:type="auto"/>
        <w:tblLayout w:type="fixed"/>
        <w:tblLook w:val="06A0" w:firstRow="1" w:lastRow="0" w:firstColumn="1" w:lastColumn="0" w:noHBand="1" w:noVBand="1"/>
      </w:tblPr>
      <w:tblGrid>
        <w:gridCol w:w="4508"/>
        <w:gridCol w:w="4508"/>
      </w:tblGrid>
      <w:tr w:rsidR="7142D498" w:rsidTr="46A53C65" w14:paraId="70C6F381" w14:textId="77777777">
        <w:tc>
          <w:tcPr>
            <w:tcW w:w="4508" w:type="dxa"/>
          </w:tcPr>
          <w:p w:rsidR="2D86C8DB" w:rsidP="7142D498" w:rsidRDefault="2D86C8DB" w14:paraId="453FE9FE" w14:textId="6EEE9965">
            <w:r>
              <w:t>Advantages</w:t>
            </w:r>
          </w:p>
        </w:tc>
        <w:tc>
          <w:tcPr>
            <w:tcW w:w="4508" w:type="dxa"/>
          </w:tcPr>
          <w:p w:rsidR="2D86C8DB" w:rsidP="7142D498" w:rsidRDefault="2D86C8DB" w14:paraId="34BA671A" w14:textId="054CE0F4">
            <w:r>
              <w:t>Disadvantages</w:t>
            </w:r>
          </w:p>
        </w:tc>
      </w:tr>
      <w:tr w:rsidR="7142D498" w:rsidTr="46A53C65" w14:paraId="23FF5EC9" w14:textId="77777777">
        <w:tc>
          <w:tcPr>
            <w:tcW w:w="4508" w:type="dxa"/>
          </w:tcPr>
          <w:p w:rsidR="7142D498" w:rsidP="7142D498" w:rsidRDefault="422D0964" w14:paraId="79DDA557" w14:textId="2FCE748A">
            <w:r>
              <w:t>Decreases development time</w:t>
            </w:r>
          </w:p>
        </w:tc>
        <w:tc>
          <w:tcPr>
            <w:tcW w:w="4508" w:type="dxa"/>
          </w:tcPr>
          <w:p w:rsidR="7142D498" w:rsidP="46A53C65" w:rsidRDefault="118C7FE3" w14:paraId="62FEF246" w14:textId="40A5EA2B">
            <w:pPr>
              <w:spacing w:line="259" w:lineRule="auto"/>
            </w:pPr>
            <w:r>
              <w:t>Heavy for a toolkit</w:t>
            </w:r>
          </w:p>
        </w:tc>
      </w:tr>
      <w:tr w:rsidR="7142D498" w:rsidTr="46A53C65" w14:paraId="6D09227C" w14:textId="77777777">
        <w:tc>
          <w:tcPr>
            <w:tcW w:w="4508" w:type="dxa"/>
          </w:tcPr>
          <w:p w:rsidR="7142D498" w:rsidP="7142D498" w:rsidRDefault="710B1DC7" w14:paraId="5AC09584" w14:textId="3984B76F">
            <w:proofErr w:type="spellStart"/>
            <w:r>
              <w:t>Minification</w:t>
            </w:r>
            <w:proofErr w:type="spellEnd"/>
          </w:p>
        </w:tc>
        <w:tc>
          <w:tcPr>
            <w:tcW w:w="4508" w:type="dxa"/>
          </w:tcPr>
          <w:p w:rsidR="7142D498" w:rsidP="46A53C65" w:rsidRDefault="118C7FE3" w14:paraId="1D99C44C" w14:textId="167967A0">
            <w:pPr>
              <w:spacing w:line="259" w:lineRule="auto"/>
            </w:pPr>
            <w:r>
              <w:t xml:space="preserve">Confusing documentation for newcomers </w:t>
            </w:r>
          </w:p>
        </w:tc>
      </w:tr>
      <w:tr w:rsidR="7142D498" w:rsidTr="46A53C65" w14:paraId="3E0397E2" w14:textId="77777777">
        <w:tc>
          <w:tcPr>
            <w:tcW w:w="4508" w:type="dxa"/>
          </w:tcPr>
          <w:p w:rsidR="7142D498" w:rsidP="7142D498" w:rsidRDefault="10417058" w14:paraId="16DEE2A3" w14:textId="134D97FC">
            <w:r>
              <w:t>Feature flagging</w:t>
            </w:r>
          </w:p>
        </w:tc>
        <w:tc>
          <w:tcPr>
            <w:tcW w:w="4508" w:type="dxa"/>
          </w:tcPr>
          <w:p w:rsidR="7142D498" w:rsidP="7142D498" w:rsidRDefault="7DE9F40C" w14:paraId="68D983C7" w14:textId="1E0C33BB">
            <w:r>
              <w:t>Hard to configure</w:t>
            </w:r>
          </w:p>
        </w:tc>
      </w:tr>
      <w:tr w:rsidR="7142D498" w:rsidTr="46A53C65" w14:paraId="042621AF" w14:textId="77777777">
        <w:tc>
          <w:tcPr>
            <w:tcW w:w="4508" w:type="dxa"/>
          </w:tcPr>
          <w:p w:rsidR="7142D498" w:rsidP="7142D498" w:rsidRDefault="6545935B" w14:paraId="6D470126" w14:textId="74E44223">
            <w:r>
              <w:t>Modularised code</w:t>
            </w:r>
          </w:p>
        </w:tc>
        <w:tc>
          <w:tcPr>
            <w:tcW w:w="4508" w:type="dxa"/>
          </w:tcPr>
          <w:p w:rsidR="7142D498" w:rsidP="7142D498" w:rsidRDefault="7DE9F40C" w14:paraId="519C72A8" w14:textId="73E4ED45">
            <w:r>
              <w:t>Slow developer mode speeds</w:t>
            </w:r>
          </w:p>
        </w:tc>
      </w:tr>
    </w:tbl>
    <w:p w:rsidR="7142D498" w:rsidP="7142D498" w:rsidRDefault="7142D498" w14:paraId="1D644709" w14:textId="75622C2B"/>
    <w:p w:rsidR="5B758BAD" w:rsidP="7142D498" w:rsidRDefault="2EB5D7CF" w14:paraId="688723F1" w14:textId="04294665">
      <w:pPr>
        <w:pStyle w:val="Heading4"/>
      </w:pPr>
      <w:bookmarkStart w:name="_Toc700951126" w:id="1094171886"/>
      <w:r w:rsidR="1E07B647">
        <w:rPr/>
        <w:t xml:space="preserve">Gulp vs </w:t>
      </w:r>
      <w:r w:rsidR="1E07B647">
        <w:rPr/>
        <w:t>Webpack</w:t>
      </w:r>
      <w:bookmarkEnd w:id="1094171886"/>
    </w:p>
    <w:p w:rsidR="46A53C65" w:rsidP="46A53C65" w:rsidRDefault="46A53C65" w14:paraId="586719D6" w14:textId="2BAC2601"/>
    <w:tbl>
      <w:tblPr>
        <w:tblStyle w:val="TableGrid"/>
        <w:tblW w:w="0" w:type="auto"/>
        <w:tblLayout w:type="fixed"/>
        <w:tblLook w:val="06A0" w:firstRow="1" w:lastRow="0" w:firstColumn="1" w:lastColumn="0" w:noHBand="1" w:noVBand="1"/>
      </w:tblPr>
      <w:tblGrid>
        <w:gridCol w:w="4508"/>
        <w:gridCol w:w="4508"/>
      </w:tblGrid>
      <w:tr w:rsidR="46A53C65" w:rsidTr="46A53C65" w14:paraId="178FFA61" w14:textId="77777777">
        <w:tc>
          <w:tcPr>
            <w:tcW w:w="4508" w:type="dxa"/>
          </w:tcPr>
          <w:p w:rsidR="02C083A8" w:rsidP="46A53C65" w:rsidRDefault="02C083A8" w14:paraId="29F3966E" w14:textId="44B42309">
            <w:r>
              <w:t>Gulp</w:t>
            </w:r>
          </w:p>
        </w:tc>
        <w:tc>
          <w:tcPr>
            <w:tcW w:w="4508" w:type="dxa"/>
          </w:tcPr>
          <w:p w:rsidR="02C083A8" w:rsidP="46A53C65" w:rsidRDefault="02C083A8" w14:paraId="6C197111" w14:textId="3724A507">
            <w:proofErr w:type="spellStart"/>
            <w:r>
              <w:t>Webpack</w:t>
            </w:r>
            <w:proofErr w:type="spellEnd"/>
          </w:p>
        </w:tc>
      </w:tr>
      <w:tr w:rsidR="46A53C65" w:rsidTr="46A53C65" w14:paraId="0F427E50" w14:textId="77777777">
        <w:tc>
          <w:tcPr>
            <w:tcW w:w="4508" w:type="dxa"/>
          </w:tcPr>
          <w:p w:rsidR="02C083A8" w:rsidP="46A53C65" w:rsidRDefault="02C083A8" w14:paraId="5E1DBC37" w14:textId="44EC4D34">
            <w:r>
              <w:t>Easy configuration</w:t>
            </w:r>
          </w:p>
        </w:tc>
        <w:tc>
          <w:tcPr>
            <w:tcW w:w="4508" w:type="dxa"/>
          </w:tcPr>
          <w:p w:rsidR="02C083A8" w:rsidP="46A53C65" w:rsidRDefault="02C083A8" w14:paraId="5EDD4150" w14:textId="7DE7AFB2">
            <w:r>
              <w:t>Difficult configuration</w:t>
            </w:r>
          </w:p>
        </w:tc>
      </w:tr>
      <w:tr w:rsidR="46A53C65" w:rsidTr="46A53C65" w14:paraId="1878D902" w14:textId="77777777">
        <w:tc>
          <w:tcPr>
            <w:tcW w:w="4508" w:type="dxa"/>
          </w:tcPr>
          <w:p w:rsidR="02C083A8" w:rsidP="46A53C65" w:rsidRDefault="02C083A8" w14:paraId="599A66B3" w14:textId="651B232D">
            <w:r>
              <w:t>Efficient and fast execution</w:t>
            </w:r>
          </w:p>
        </w:tc>
        <w:tc>
          <w:tcPr>
            <w:tcW w:w="4508" w:type="dxa"/>
          </w:tcPr>
          <w:p w:rsidR="02C083A8" w:rsidP="46A53C65" w:rsidRDefault="02C083A8" w14:paraId="586DB8BE" w14:textId="19882E53">
            <w:r>
              <w:t>Slow compared to other toolkits</w:t>
            </w:r>
          </w:p>
        </w:tc>
      </w:tr>
      <w:tr w:rsidR="46A53C65" w:rsidTr="46A53C65" w14:paraId="3074A04F" w14:textId="77777777">
        <w:tc>
          <w:tcPr>
            <w:tcW w:w="4508" w:type="dxa"/>
          </w:tcPr>
          <w:p w:rsidR="02C083A8" w:rsidP="46A53C65" w:rsidRDefault="02C083A8" w14:paraId="7D98B6F8" w14:textId="46D23674">
            <w:r>
              <w:t>Difficult to rerun tasks</w:t>
            </w:r>
          </w:p>
        </w:tc>
        <w:tc>
          <w:tcPr>
            <w:tcW w:w="4508" w:type="dxa"/>
          </w:tcPr>
          <w:p w:rsidR="02C083A8" w:rsidP="46A53C65" w:rsidRDefault="02C083A8" w14:paraId="0FDA7655" w14:textId="3C57E29C">
            <w:r>
              <w:t>Easy to rerun tasks</w:t>
            </w:r>
          </w:p>
        </w:tc>
      </w:tr>
      <w:tr w:rsidR="46A53C65" w:rsidTr="46A53C65" w14:paraId="5DB235EB" w14:textId="77777777">
        <w:tc>
          <w:tcPr>
            <w:tcW w:w="4508" w:type="dxa"/>
          </w:tcPr>
          <w:p w:rsidR="02C083A8" w:rsidP="46A53C65" w:rsidRDefault="02C083A8" w14:paraId="66321629" w14:textId="49B85A7A">
            <w:r>
              <w:t>Stable due to less memory required</w:t>
            </w:r>
          </w:p>
        </w:tc>
        <w:tc>
          <w:tcPr>
            <w:tcW w:w="4508" w:type="dxa"/>
          </w:tcPr>
          <w:p w:rsidR="02C083A8" w:rsidP="46A53C65" w:rsidRDefault="02C083A8" w14:paraId="48393744" w14:textId="693A0BCD">
            <w:r>
              <w:t>Tendency to crash</w:t>
            </w:r>
          </w:p>
        </w:tc>
      </w:tr>
      <w:tr w:rsidR="46A53C65" w:rsidTr="46A53C65" w14:paraId="3A9BA5AF" w14:textId="77777777">
        <w:tc>
          <w:tcPr>
            <w:tcW w:w="4508" w:type="dxa"/>
          </w:tcPr>
          <w:p w:rsidR="02C083A8" w:rsidP="46A53C65" w:rsidRDefault="02C083A8" w14:paraId="44BF03D5" w14:textId="25ED67A4">
            <w:r>
              <w:t>Less popular with less support</w:t>
            </w:r>
          </w:p>
        </w:tc>
        <w:tc>
          <w:tcPr>
            <w:tcW w:w="4508" w:type="dxa"/>
          </w:tcPr>
          <w:p w:rsidR="02C083A8" w:rsidP="46A53C65" w:rsidRDefault="02C083A8" w14:paraId="71ADF5FA" w14:textId="2A0079EA">
            <w:r>
              <w:t>Good community support</w:t>
            </w:r>
          </w:p>
        </w:tc>
      </w:tr>
      <w:tr w:rsidR="46A53C65" w:rsidTr="46A53C65" w14:paraId="0CCE9ED8" w14:textId="77777777">
        <w:tc>
          <w:tcPr>
            <w:tcW w:w="4508" w:type="dxa"/>
          </w:tcPr>
          <w:p w:rsidR="02C083A8" w:rsidP="46A53C65" w:rsidRDefault="02C083A8" w14:paraId="38748E1B" w14:textId="02DD412A">
            <w:pPr>
              <w:spacing w:line="259" w:lineRule="auto"/>
            </w:pPr>
            <w:r>
              <w:t>Lightweight and simple</w:t>
            </w:r>
          </w:p>
        </w:tc>
        <w:tc>
          <w:tcPr>
            <w:tcW w:w="4508" w:type="dxa"/>
          </w:tcPr>
          <w:p w:rsidR="02C083A8" w:rsidP="46A53C65" w:rsidRDefault="02C083A8" w14:paraId="237E8BD6" w14:textId="5B041C01">
            <w:r>
              <w:t>Heavy and complex</w:t>
            </w:r>
          </w:p>
        </w:tc>
      </w:tr>
      <w:tr w:rsidR="46A53C65" w:rsidTr="46A53C65" w14:paraId="12311C49" w14:textId="77777777">
        <w:tc>
          <w:tcPr>
            <w:tcW w:w="4508" w:type="dxa"/>
          </w:tcPr>
          <w:p w:rsidR="02C083A8" w:rsidP="46A53C65" w:rsidRDefault="02C083A8" w14:paraId="77AB5FD9" w14:textId="406E4439">
            <w:r>
              <w:t>Controlled process flow</w:t>
            </w:r>
          </w:p>
        </w:tc>
        <w:tc>
          <w:tcPr>
            <w:tcW w:w="4508" w:type="dxa"/>
          </w:tcPr>
          <w:p w:rsidR="02C083A8" w:rsidP="46A53C65" w:rsidRDefault="02C083A8" w14:paraId="51EE280A" w14:textId="268C344E">
            <w:r>
              <w:t>Less controlled process flow</w:t>
            </w:r>
          </w:p>
        </w:tc>
      </w:tr>
    </w:tbl>
    <w:p w:rsidR="46A53C65" w:rsidP="46A53C65" w:rsidRDefault="46A53C65" w14:paraId="0D67AD38" w14:textId="6D84C90E"/>
    <w:p w:rsidR="02C083A8" w:rsidP="46A53C65" w:rsidRDefault="02C083A8" w14:paraId="1C51DBED" w14:textId="04EB2DE7">
      <w:r>
        <w:t xml:space="preserve">While </w:t>
      </w:r>
      <w:proofErr w:type="spellStart"/>
      <w:r>
        <w:t>webpack</w:t>
      </w:r>
      <w:proofErr w:type="spellEnd"/>
      <w:r>
        <w:t xml:space="preserve"> is designed specifically for bundling and configuration, its harsh learning curve leaves Gulp </w:t>
      </w:r>
      <w:r w:rsidR="0500C03D">
        <w:t>as the more viable choice due to its ease</w:t>
      </w:r>
      <w:r w:rsidR="00932EB1">
        <w:t xml:space="preserve"> of </w:t>
      </w:r>
      <w:r w:rsidR="0500C03D">
        <w:t>use. Because the development time is limited the easier the tooling process is</w:t>
      </w:r>
      <w:r w:rsidR="5A3C3BAA">
        <w:t>,</w:t>
      </w:r>
      <w:r w:rsidR="0500C03D">
        <w:t xml:space="preserve"> the </w:t>
      </w:r>
      <w:r w:rsidR="1F47B740">
        <w:t xml:space="preserve">more </w:t>
      </w:r>
      <w:r w:rsidR="7B6DFB33">
        <w:t>features</w:t>
      </w:r>
      <w:r w:rsidR="1F47B740">
        <w:t xml:space="preserve"> I can focus on developing. However, due to gulps</w:t>
      </w:r>
      <w:r w:rsidR="00D60B2D">
        <w:t>'</w:t>
      </w:r>
      <w:r w:rsidR="1F47B740">
        <w:t xml:space="preserve"> difficult</w:t>
      </w:r>
      <w:r w:rsidR="00D60B2D">
        <w:t>y</w:t>
      </w:r>
      <w:r w:rsidR="1F47B740">
        <w:t xml:space="preserve"> with rerunning task</w:t>
      </w:r>
      <w:r w:rsidR="00D60B2D">
        <w:t>s</w:t>
      </w:r>
      <w:r w:rsidR="1F47B740">
        <w:t xml:space="preserve"> if an error occurs, it would be best practice</w:t>
      </w:r>
      <w:r w:rsidR="18E120DC">
        <w:t xml:space="preserve"> to only ini</w:t>
      </w:r>
      <w:r w:rsidR="00BB064D">
        <w:t>t</w:t>
      </w:r>
      <w:r w:rsidR="18E120DC">
        <w:t>iate a build when a backup has been created via GitHub or Similar.</w:t>
      </w:r>
      <w:r w:rsidR="6B835D18">
        <w:t xml:space="preserve"> I decided not to completely discount </w:t>
      </w:r>
      <w:proofErr w:type="spellStart"/>
      <w:r w:rsidR="6B835D18">
        <w:t>webpack</w:t>
      </w:r>
      <w:proofErr w:type="spellEnd"/>
      <w:r w:rsidR="6B835D18">
        <w:t xml:space="preserve"> and would consider using should I become </w:t>
      </w:r>
      <w:r w:rsidR="44E4AE1D">
        <w:t>adept</w:t>
      </w:r>
      <w:r w:rsidR="6B835D18">
        <w:t xml:space="preserve"> at handling the difficult confi</w:t>
      </w:r>
      <w:r w:rsidR="36AECC0F">
        <w:t>guration.</w:t>
      </w:r>
    </w:p>
    <w:p w:rsidR="46A53C65" w:rsidP="46A53C65" w:rsidRDefault="46A53C65" w14:paraId="1DCB9FA1" w14:textId="270B6954"/>
    <w:p w:rsidR="00830783" w:rsidP="67BBC3A0" w:rsidRDefault="6BA0AE5D" w14:paraId="1A8DE8B3" w14:textId="77777777" w14:noSpellErr="1">
      <w:pPr>
        <w:pStyle w:val="Heading3"/>
      </w:pPr>
      <w:bookmarkStart w:name="_Toc1311949389" w:id="878095479"/>
      <w:r w:rsidR="5708283A">
        <w:rPr/>
        <w:t>Database Management</w:t>
      </w:r>
      <w:bookmarkEnd w:id="878095479"/>
    </w:p>
    <w:p w:rsidR="00830783" w:rsidP="67BBC3A0" w:rsidRDefault="1A9806B6" w14:paraId="5124D03A" w14:textId="77777777" w14:noSpellErr="1">
      <w:pPr>
        <w:pStyle w:val="Heading4"/>
      </w:pPr>
      <w:bookmarkStart w:name="_Toc1373262423" w:id="1274719837"/>
      <w:r w:rsidR="3EDCA4CA">
        <w:rPr/>
        <w:t>MySQL/phpMyAdmin</w:t>
      </w:r>
      <w:bookmarkEnd w:id="1274719837"/>
    </w:p>
    <w:p w:rsidR="4EF3FCB9" w:rsidP="08C8BF81" w:rsidRDefault="4EF3FCB9" w14:paraId="0C551990" w14:textId="1254094E">
      <w:r>
        <w:t xml:space="preserve">While SQL can be written in many different iterations of the language such as SQL server and NoSQL, </w:t>
      </w:r>
      <w:r w:rsidR="207A6AF8">
        <w:t>I decided it would be best to design, create and maintain my database backend with MySQL.</w:t>
      </w:r>
      <w:r w:rsidR="7057B445">
        <w:t xml:space="preserve"> MySQL is a free open-source relational database management system released </w:t>
      </w:r>
      <w:r w:rsidR="469B93F7">
        <w:t>on the 23</w:t>
      </w:r>
      <w:r w:rsidRPr="08C8BF81" w:rsidR="469B93F7">
        <w:rPr>
          <w:vertAlign w:val="superscript"/>
        </w:rPr>
        <w:t>rd</w:t>
      </w:r>
      <w:r w:rsidR="469B93F7">
        <w:t xml:space="preserve"> of May 1995</w:t>
      </w:r>
      <w:r w:rsidR="7057B445">
        <w:t xml:space="preserve">. </w:t>
      </w:r>
      <w:r w:rsidR="2B4C38B0">
        <w:t>I already have free access to the automatic creation and maintenance of a MySQL database via Brighton Domains</w:t>
      </w:r>
      <w:r w:rsidR="7289B7C0">
        <w:t xml:space="preserve"> phpMyAdmin UI</w:t>
      </w:r>
      <w:r w:rsidR="2B4C38B0">
        <w:t xml:space="preserve">. By making use of this free resource available to </w:t>
      </w:r>
      <w:r w:rsidR="78F04E24">
        <w:t>me I can host a database constantly with no budget. It is important that the MySQL database can be r</w:t>
      </w:r>
      <w:r w:rsidR="00BB064D">
        <w:t>u</w:t>
      </w:r>
      <w:r w:rsidR="78F04E24">
        <w:t>n constantly on the University provid</w:t>
      </w:r>
      <w:r w:rsidR="2E026E4D">
        <w:t>ed server because my web application would need constant access to a database in a real-worl</w:t>
      </w:r>
      <w:r w:rsidR="1671ACE7">
        <w:t>d scenario</w:t>
      </w:r>
      <w:r w:rsidR="2E026E4D">
        <w:t>.</w:t>
      </w:r>
      <w:r w:rsidR="26BBD877">
        <w:t xml:space="preserve"> I had also learnt MySQL over the course of my two years at </w:t>
      </w:r>
      <w:r w:rsidR="270549C7">
        <w:t>t</w:t>
      </w:r>
      <w:r w:rsidR="26BBD877">
        <w:t xml:space="preserve">he university and so was confident in how to use the resources with relations, constraints and all other </w:t>
      </w:r>
      <w:r w:rsidR="588A250A">
        <w:t>functionalities</w:t>
      </w:r>
      <w:r w:rsidR="20554213">
        <w:t>.</w:t>
      </w:r>
      <w:r w:rsidR="2E026E4D">
        <w:t xml:space="preserve"> </w:t>
      </w:r>
      <w:r w:rsidR="5B3BD96E">
        <w:t xml:space="preserve">While I was committed to </w:t>
      </w:r>
      <w:r w:rsidR="3BA49D5A">
        <w:t>using MySQL because of these advantages unique to me</w:t>
      </w:r>
      <w:r w:rsidR="6816F345">
        <w:t xml:space="preserve">, I decided to justify my decision further </w:t>
      </w:r>
      <w:r w:rsidR="7F364F6E">
        <w:t>with research.</w:t>
      </w:r>
    </w:p>
    <w:p w:rsidR="08C8BF81" w:rsidP="08C8BF81" w:rsidRDefault="08C8BF81" w14:paraId="37C270A5" w14:textId="77777777"/>
    <w:p w:rsidR="7F364F6E" w:rsidP="08C8BF81" w:rsidRDefault="7F364F6E" w14:paraId="396840C9" w14:textId="3CF5AE22">
      <w:r>
        <w:t>While I can write and design tables using MySQL script I can also design and alter tables with the tools provided in the phpMyAdmin UI to increase development</w:t>
      </w:r>
      <w:r w:rsidR="00EB5126">
        <w:t xml:space="preserve"> time and productivity. MySQL boasts strong security, being used by companies </w:t>
      </w:r>
      <w:r w:rsidR="75A38A65">
        <w:t xml:space="preserve">such as Meta and Twitter. MySQL supports continuous uptime and on-demand availability which </w:t>
      </w:r>
      <w:r w:rsidR="6F3CF401">
        <w:t xml:space="preserve">is functionality </w:t>
      </w:r>
      <w:r w:rsidR="45FDD577">
        <w:t>the design of my applicatio</w:t>
      </w:r>
      <w:r w:rsidR="6F3CF401">
        <w:t>n would be reliant on. There is no cost for the software and for me</w:t>
      </w:r>
      <w:r w:rsidR="00BB064D">
        <w:t>,</w:t>
      </w:r>
      <w:r w:rsidR="6F3CF401">
        <w:t xml:space="preserve"> there is no cost to run it on a server as it is already covered by the </w:t>
      </w:r>
      <w:r w:rsidR="72775BC0">
        <w:t>U</w:t>
      </w:r>
      <w:r w:rsidR="6F3CF401">
        <w:t>niversity of B</w:t>
      </w:r>
      <w:r w:rsidR="3387A0F8">
        <w:t>righton</w:t>
      </w:r>
      <w:r w:rsidR="65B6960A">
        <w:t xml:space="preserve"> as one of their resources available to me</w:t>
      </w:r>
      <w:r w:rsidR="3387A0F8">
        <w:t>.</w:t>
      </w:r>
      <w:r w:rsidR="44FCA191">
        <w:t xml:space="preserve"> MySQL is </w:t>
      </w:r>
      <w:r w:rsidR="7E3C2444">
        <w:t>advertised</w:t>
      </w:r>
      <w:r w:rsidR="44FCA191">
        <w:t xml:space="preserve"> as efficient in its execution and handling of queries so much so that it is reported that a database can handle millions of requests per </w:t>
      </w:r>
      <w:r w:rsidR="08BB1667">
        <w:t>day.</w:t>
      </w:r>
      <w:r w:rsidR="50C872D1">
        <w:t xml:space="preserve"> phpMyAdmin allows the import and export of SQL in the form of script, this allows me to present the code for my designed table with ease.</w:t>
      </w:r>
    </w:p>
    <w:p w:rsidR="08C8BF81" w:rsidP="08C8BF81" w:rsidRDefault="08C8BF81" w14:paraId="6F8A2680" w14:textId="77777777"/>
    <w:p w:rsidR="6044CC7A" w:rsidP="08C8BF81" w:rsidRDefault="6044CC7A" w14:paraId="21F3E148" w14:textId="45ABB453">
      <w:r>
        <w:t>Disadvantages can present themselves in certain scenarios.</w:t>
      </w:r>
      <w:r w:rsidR="572F0935">
        <w:t xml:space="preserve"> Certain SQL commands are not present in older versions of MySQL, however</w:t>
      </w:r>
      <w:r w:rsidR="002B52F4">
        <w:t>,</w:t>
      </w:r>
      <w:r w:rsidR="572F0935">
        <w:t xml:space="preserve"> I am aware of all commands and </w:t>
      </w:r>
      <w:r w:rsidR="44D1C236">
        <w:t>constraints</w:t>
      </w:r>
      <w:r w:rsidR="572F0935">
        <w:t xml:space="preserve"> that I will need to use to successfully design my data</w:t>
      </w:r>
      <w:r w:rsidR="70BD52BE">
        <w:t>base.</w:t>
      </w:r>
      <w:r w:rsidR="4580AC11">
        <w:t xml:space="preserve"> Some functionality of MySQL can be dependent on certain add-ons but the University wi</w:t>
      </w:r>
      <w:r w:rsidR="59E53ED2">
        <w:t>ll not be removing any of the add-on</w:t>
      </w:r>
      <w:r w:rsidR="00D527FC">
        <w:t>s</w:t>
      </w:r>
      <w:r w:rsidR="59E53ED2">
        <w:t xml:space="preserve"> their database </w:t>
      </w:r>
      <w:r w:rsidR="00D527FC">
        <w:t>is</w:t>
      </w:r>
      <w:r w:rsidR="59E53ED2">
        <w:t xml:space="preserve"> reliant on any time soon. MySQL can have trouble supporting large databases with efficiency but the </w:t>
      </w:r>
      <w:r w:rsidR="59610CB0">
        <w:t>database I would be designing would not be complex or large enough for this to be a legitimate concern. MySQL</w:t>
      </w:r>
      <w:r w:rsidR="1ABC277F">
        <w:t>, while widely supported, isn't community driven and so can become outdated while relying only on the developers for updates. This shouldn't be a pro</w:t>
      </w:r>
      <w:r w:rsidR="627DD8B1">
        <w:t>blem as the functionality of the database is simply to insert, alter and query results in tables. This basic functionality wi</w:t>
      </w:r>
      <w:r w:rsidR="23D8F380">
        <w:t xml:space="preserve">ll not require any new </w:t>
      </w:r>
      <w:r w:rsidR="23D8F380">
        <w:lastRenderedPageBreak/>
        <w:t xml:space="preserve">updates so long as I make use of the relevant middleware to communicate between </w:t>
      </w:r>
      <w:r w:rsidR="00E74D59">
        <w:t xml:space="preserve">the </w:t>
      </w:r>
      <w:r w:rsidR="23D8F380">
        <w:t xml:space="preserve">client and </w:t>
      </w:r>
      <w:r w:rsidR="00E74D59">
        <w:t xml:space="preserve">the </w:t>
      </w:r>
      <w:r w:rsidR="23D8F380">
        <w:t>database.</w:t>
      </w:r>
    </w:p>
    <w:p w:rsidR="08C8BF81" w:rsidP="08C8BF81" w:rsidRDefault="08C8BF81" w14:paraId="24164679" w14:textId="77777777"/>
    <w:p w:rsidR="00830783" w:rsidP="67BBC3A0" w:rsidRDefault="364F87E0" w14:paraId="059A5618" w14:textId="768DA202" w14:noSpellErr="1">
      <w:pPr>
        <w:pStyle w:val="Heading3"/>
      </w:pPr>
      <w:bookmarkStart w:name="_Toc664446332" w:id="374135029"/>
      <w:r w:rsidR="22C09F34">
        <w:rPr/>
        <w:t>Middleware</w:t>
      </w:r>
      <w:r w:rsidR="317ECD9D">
        <w:rPr/>
        <w:t xml:space="preserve"> </w:t>
      </w:r>
      <w:r w:rsidR="2E2B5E83">
        <w:rPr/>
        <w:t>&amp;</w:t>
      </w:r>
      <w:r w:rsidR="317ECD9D">
        <w:rPr/>
        <w:t xml:space="preserve"> Packages</w:t>
      </w:r>
      <w:bookmarkEnd w:id="374135029"/>
    </w:p>
    <w:p w:rsidR="00830783" w:rsidP="67BBC3A0" w:rsidRDefault="364F87E0" w14:paraId="0CE58ACC" w14:textId="29DCB803">
      <w:pPr>
        <w:pStyle w:val="Heading4"/>
      </w:pPr>
      <w:bookmarkStart w:name="_Toc1944377220" w:id="1560493681"/>
      <w:r w:rsidR="22C09F34">
        <w:rPr/>
        <w:t>cors</w:t>
      </w:r>
      <w:bookmarkEnd w:id="1560493681"/>
    </w:p>
    <w:p w:rsidR="52F25B00" w:rsidP="7142D498" w:rsidRDefault="52F25B00" w14:paraId="65592432" w14:textId="6731AA65">
      <w:r>
        <w:t xml:space="preserve">The </w:t>
      </w:r>
      <w:proofErr w:type="spellStart"/>
      <w:r>
        <w:t>cors</w:t>
      </w:r>
      <w:proofErr w:type="spellEnd"/>
      <w:r>
        <w:t xml:space="preserve"> package is a piece of middleware required </w:t>
      </w:r>
      <w:r w:rsidR="484458BE">
        <w:t>to allow Express to enable CORS with various options. T</w:t>
      </w:r>
      <w:r w:rsidR="538C1F7E">
        <w:t>his package</w:t>
      </w:r>
      <w:r w:rsidR="00E74D59">
        <w:t>'</w:t>
      </w:r>
      <w:r w:rsidR="538C1F7E">
        <w:t xml:space="preserve">s </w:t>
      </w:r>
      <w:r w:rsidR="19ABDDFB">
        <w:t>inclusion</w:t>
      </w:r>
      <w:r w:rsidR="538C1F7E">
        <w:t xml:space="preserve"> in an API</w:t>
      </w:r>
      <w:r w:rsidR="5392E3D0">
        <w:t xml:space="preserve"> prevents most errors which can happen concerning cross-origin requests. </w:t>
      </w:r>
      <w:r w:rsidR="2C5B6F05">
        <w:t xml:space="preserve">It is because I have encountered these types of errors on multiple occasions that I am aware that its inclusion will be useful. </w:t>
      </w:r>
      <w:r w:rsidR="37A335C5">
        <w:t xml:space="preserve">The other method for avoiding CORS errors is by using a proxy which could cost money, so the use of the </w:t>
      </w:r>
      <w:proofErr w:type="spellStart"/>
      <w:r w:rsidR="37A335C5">
        <w:t>cors</w:t>
      </w:r>
      <w:proofErr w:type="spellEnd"/>
      <w:r w:rsidR="37A335C5">
        <w:t xml:space="preserve"> package is a much more efficient workaround.</w:t>
      </w:r>
      <w:r w:rsidR="169B39BF">
        <w:t xml:space="preserve"> It can be installed via the NPM registry, consists of 20kb and is currently on version 2.8.5. To prove </w:t>
      </w:r>
      <w:r w:rsidR="3226AE34">
        <w:t>the integral use of this package it can be noted that it has over nine million weekly downloads.</w:t>
      </w:r>
    </w:p>
    <w:p w:rsidR="7142D498" w:rsidP="7142D498" w:rsidRDefault="7142D498" w14:paraId="6150D530" w14:textId="2522AEA3"/>
    <w:p w:rsidR="00830783" w:rsidP="67BBC3A0" w:rsidRDefault="58915EDD" w14:paraId="5D0A70CD" w14:textId="77777777" w14:noSpellErr="1">
      <w:pPr>
        <w:pStyle w:val="Heading4"/>
      </w:pPr>
      <w:bookmarkStart w:name="_Toc647638033" w:id="1597674057"/>
      <w:r w:rsidR="335DFD83">
        <w:rPr/>
        <w:t>m</w:t>
      </w:r>
      <w:r w:rsidR="31033DDB">
        <w:rPr/>
        <w:t>ysql2</w:t>
      </w:r>
      <w:bookmarkEnd w:id="1597674057"/>
    </w:p>
    <w:p w:rsidR="015A8460" w:rsidP="08C8BF81" w:rsidRDefault="015A8460" w14:paraId="74964741" w14:textId="5C1F07E7">
      <w:r>
        <w:t>‘m</w:t>
      </w:r>
      <w:r w:rsidR="4FDD76D9">
        <w:t>ysql2</w:t>
      </w:r>
      <w:r w:rsidR="73643C13">
        <w:t>’</w:t>
      </w:r>
      <w:r w:rsidR="4FDD76D9">
        <w:t xml:space="preserve"> is a middleware package available for install</w:t>
      </w:r>
      <w:r w:rsidR="00E74D59">
        <w:t>ation</w:t>
      </w:r>
      <w:r w:rsidR="4FDD76D9">
        <w:t xml:space="preserve"> through the </w:t>
      </w:r>
      <w:proofErr w:type="spellStart"/>
      <w:r w:rsidR="4FDD76D9">
        <w:t>npm</w:t>
      </w:r>
      <w:proofErr w:type="spellEnd"/>
      <w:r w:rsidR="4FDD76D9">
        <w:t xml:space="preserve"> registry. It is a database driver </w:t>
      </w:r>
      <w:r w:rsidR="3CCC0A8E">
        <w:t xml:space="preserve">that can be </w:t>
      </w:r>
      <w:r w:rsidR="4FDD76D9">
        <w:t>used for communication between</w:t>
      </w:r>
      <w:r w:rsidR="5E73C31F">
        <w:t xml:space="preserve"> </w:t>
      </w:r>
      <w:r w:rsidR="7A5F6FFE">
        <w:t xml:space="preserve">Node servers and MySQL databases. It </w:t>
      </w:r>
      <w:r w:rsidR="42B59F2E">
        <w:t xml:space="preserve">is simple to use with extensive and understandable documentation. It is a continuation of MySQL-Native and was </w:t>
      </w:r>
      <w:r w:rsidR="43B6D314">
        <w:t xml:space="preserve">rewritten to be in its current state. It is free from native bindings so can be installed on </w:t>
      </w:r>
      <w:r w:rsidR="163C18E5">
        <w:t xml:space="preserve">windows, mac and </w:t>
      </w:r>
      <w:r w:rsidR="00E74D59">
        <w:t>L</w:t>
      </w:r>
      <w:r w:rsidR="163C18E5">
        <w:t>inux.</w:t>
      </w:r>
      <w:r w:rsidR="5D7997F5">
        <w:t xml:space="preserve"> It supports prepared statements, compression, SSL and </w:t>
      </w:r>
      <w:proofErr w:type="spellStart"/>
      <w:r w:rsidR="5D7997F5">
        <w:t>non-uft8</w:t>
      </w:r>
      <w:proofErr w:type="spellEnd"/>
      <w:r w:rsidR="5D7997F5">
        <w:t xml:space="preserve"> encodings.</w:t>
      </w:r>
      <w:r w:rsidR="2CFD8211">
        <w:t xml:space="preserve"> In order to communicate with my database from my API I will need to make use of this package. The current version and version I will be using is </w:t>
      </w:r>
      <w:r w:rsidR="2C794FEF">
        <w:t>2.3.3. It has an unpacked size of 454kb and over one million weekly downloads.</w:t>
      </w:r>
    </w:p>
    <w:p w:rsidR="08C8BF81" w:rsidP="08C8BF81" w:rsidRDefault="08C8BF81" w14:paraId="44388033" w14:textId="77777777"/>
    <w:p w:rsidR="00830783" w:rsidP="67BBC3A0" w:rsidRDefault="364F87E0" w14:paraId="469AFA78" w14:textId="77777777" w14:noSpellErr="1">
      <w:pPr>
        <w:pStyle w:val="Heading4"/>
      </w:pPr>
      <w:bookmarkStart w:name="_Toc1646114871" w:id="1116387839"/>
      <w:r w:rsidR="22C09F34">
        <w:rPr/>
        <w:t>body-parser</w:t>
      </w:r>
      <w:bookmarkEnd w:id="1116387839"/>
    </w:p>
    <w:p w:rsidR="206A17F6" w:rsidP="7142D498" w:rsidRDefault="206A17F6" w14:paraId="25E72E52" w14:textId="191084D6">
      <w:r>
        <w:t>The body parsing middleware is used to parse incoming request bodies into a single type of parameter saved u</w:t>
      </w:r>
      <w:r w:rsidR="3DF2A716">
        <w:t>nder a singular property.</w:t>
      </w:r>
      <w:r w:rsidR="61CC6322">
        <w:t xml:space="preserve"> The developers not</w:t>
      </w:r>
      <w:r w:rsidR="00EB5A86">
        <w:t>e</w:t>
      </w:r>
      <w:r w:rsidR="61CC6322">
        <w:t xml:space="preserve"> in the documentation that because the body parsing of the package implies that it is used accepting for user-controlled</w:t>
      </w:r>
      <w:r w:rsidR="0133B77D">
        <w:t xml:space="preserve"> inputs. As such any inputs should not be trusted and should be validated before use in an API or Node application.</w:t>
      </w:r>
      <w:r w:rsidR="26D7DEB8">
        <w:t xml:space="preserve"> The body-parser middleware available via NPM includes parsers for Raw, JSON, Text and URL-encoded request bodies</w:t>
      </w:r>
      <w:r w:rsidR="4AB19AC4">
        <w:t>. It is currently on version 1.20.1 and has a</w:t>
      </w:r>
      <w:r w:rsidR="7D0D854F">
        <w:t>n</w:t>
      </w:r>
      <w:r w:rsidR="4AB19AC4">
        <w:t xml:space="preserve"> unpacked size of 60kb. It is a highly popular and useful package </w:t>
      </w:r>
      <w:r w:rsidR="51183128">
        <w:t>with almost thirty million weekly downloads.</w:t>
      </w:r>
      <w:r w:rsidR="03741BB4">
        <w:t xml:space="preserve"> The use of this package would allow me to accept varying types of request bodies and well as simplify the process</w:t>
      </w:r>
      <w:r w:rsidR="2F0F013C">
        <w:t xml:space="preserve"> of accepting and validating request bodies.</w:t>
      </w:r>
    </w:p>
    <w:p w:rsidR="7142D498" w:rsidP="7142D498" w:rsidRDefault="7142D498" w14:paraId="391613FE" w14:textId="748A0859"/>
    <w:p w:rsidR="00830783" w:rsidP="67BBC3A0" w:rsidRDefault="364F87E0" w14:paraId="4287B48C" w14:textId="53B41E86">
      <w:pPr>
        <w:pStyle w:val="Heading4"/>
      </w:pPr>
      <w:bookmarkStart w:name="_Toc1176442317" w:id="1703231426"/>
      <w:r w:rsidR="22C09F34">
        <w:rPr/>
        <w:t>express-</w:t>
      </w:r>
      <w:r w:rsidR="22C09F34">
        <w:rPr/>
        <w:t>fileupload</w:t>
      </w:r>
      <w:bookmarkEnd w:id="1703231426"/>
    </w:p>
    <w:p w:rsidR="6298E903" w:rsidP="7142D498" w:rsidRDefault="6298E903" w14:paraId="703AF798" w14:textId="5E02DF87">
      <w:r>
        <w:t xml:space="preserve">The </w:t>
      </w:r>
      <w:r w:rsidR="0E8E3D2B">
        <w:t>E</w:t>
      </w:r>
      <w:r>
        <w:t>xpress middleware ‘</w:t>
      </w:r>
      <w:proofErr w:type="spellStart"/>
      <w:r>
        <w:t>express-fileupload</w:t>
      </w:r>
      <w:proofErr w:type="spellEnd"/>
      <w:r>
        <w:t xml:space="preserve">’ allows for the </w:t>
      </w:r>
      <w:r w:rsidR="4A17C964">
        <w:t xml:space="preserve">easy </w:t>
      </w:r>
      <w:r>
        <w:t>upload and handling of files on an E</w:t>
      </w:r>
      <w:r w:rsidR="6EE86A38">
        <w:t>xpress server</w:t>
      </w:r>
      <w:r w:rsidR="597C1D02">
        <w:t>. I investigated the use of this package in case I decide to accommodate profile pictures but the use extends to all typ</w:t>
      </w:r>
      <w:r w:rsidR="38CE8F9B">
        <w:t xml:space="preserve">es of files. </w:t>
      </w:r>
      <w:r w:rsidR="240A1633">
        <w:t xml:space="preserve">The </w:t>
      </w:r>
      <w:r w:rsidR="17966CD1">
        <w:t>package can be installed via NPM and wraps around the Busbo</w:t>
      </w:r>
      <w:r w:rsidR="5D9091B7">
        <w:t>y middleware. It has a small size of 1.22</w:t>
      </w:r>
      <w:r w:rsidR="00FE14E0">
        <w:t>MB</w:t>
      </w:r>
      <w:r w:rsidR="5D9091B7">
        <w:t xml:space="preserve"> and is currently on version </w:t>
      </w:r>
      <w:r w:rsidR="73AD4FBF">
        <w:t>1.4</w:t>
      </w:r>
      <w:r w:rsidR="5BDB9000">
        <w:t xml:space="preserve"> with an average of two hundred thousand weekly downloads due to its specific nature.</w:t>
      </w:r>
    </w:p>
    <w:p w:rsidR="7142D498" w:rsidP="7142D498" w:rsidRDefault="7142D498" w14:paraId="04B6BBF8" w14:textId="2C0D7647"/>
    <w:p w:rsidR="00830783" w:rsidP="67BBC3A0" w:rsidRDefault="67BB59D9" w14:paraId="6B26285D" w14:textId="4C14FC35">
      <w:pPr>
        <w:pStyle w:val="Heading4"/>
      </w:pPr>
      <w:bookmarkStart w:name="_Toc557793030" w:id="31421579"/>
      <w:r w:rsidR="6EF67E4C">
        <w:rPr/>
        <w:t>e</w:t>
      </w:r>
      <w:r w:rsidR="21424122">
        <w:rPr/>
        <w:t>js</w:t>
      </w:r>
      <w:bookmarkEnd w:id="31421579"/>
    </w:p>
    <w:p w:rsidR="593E9ABD" w:rsidRDefault="593E9ABD" w14:paraId="056C05A2" w14:textId="728CA991">
      <w:r>
        <w:t>Allow</w:t>
      </w:r>
      <w:r w:rsidR="24163585">
        <w:t>ing</w:t>
      </w:r>
      <w:r>
        <w:t xml:space="preserve"> for the creation of dynamic pages to be returned by an </w:t>
      </w:r>
      <w:r w:rsidR="5A1B5079">
        <w:t xml:space="preserve">Express </w:t>
      </w:r>
      <w:r>
        <w:t>API</w:t>
      </w:r>
      <w:r w:rsidR="11CAFF2E">
        <w:t xml:space="preserve">, </w:t>
      </w:r>
      <w:proofErr w:type="spellStart"/>
      <w:r w:rsidR="11CAFF2E">
        <w:t>ejs</w:t>
      </w:r>
      <w:proofErr w:type="spellEnd"/>
      <w:r w:rsidR="11CAFF2E">
        <w:t xml:space="preserve"> is a node package as well as</w:t>
      </w:r>
      <w:r w:rsidR="2158CF8A">
        <w:t xml:space="preserve"> a simple templating language</w:t>
      </w:r>
      <w:r>
        <w:t>.</w:t>
      </w:r>
      <w:r w:rsidR="041CAF3A">
        <w:t xml:space="preserve"> It is very popular with average weekly download</w:t>
      </w:r>
      <w:r w:rsidR="00521A2A">
        <w:t>s</w:t>
      </w:r>
      <w:r w:rsidR="041CAF3A">
        <w:t xml:space="preserve"> of above eleven million. It </w:t>
      </w:r>
      <w:r w:rsidR="1B766B48">
        <w:t>has an unpacked size of 140kb and is currently on version 3.1.8.</w:t>
      </w:r>
      <w:r w:rsidR="29B0A80B">
        <w:t xml:space="preserve"> EJS is a language that allows you to generate HTML markup with plain JavaScript. EJS stands </w:t>
      </w:r>
      <w:r w:rsidR="09C80E24">
        <w:t>for embedded JavaScript templates</w:t>
      </w:r>
      <w:r w:rsidR="02EB7EB8">
        <w:t xml:space="preserve"> and is used to create templates to be populated/rendered by a Node applica</w:t>
      </w:r>
      <w:r w:rsidR="7C84E853">
        <w:t>tion (namely using express)</w:t>
      </w:r>
      <w:r w:rsidR="09C80E24">
        <w:t xml:space="preserve">. EJS and its </w:t>
      </w:r>
      <w:r w:rsidR="77187D19">
        <w:t>corresponding package allow an Express server to generate</w:t>
      </w:r>
      <w:r w:rsidR="387397E8">
        <w:t xml:space="preserve"> and respond with dynamic pages created vi</w:t>
      </w:r>
      <w:r w:rsidR="3BADFFA7">
        <w:t>a templates written in EJS and populated by Express. It has a large and active community</w:t>
      </w:r>
      <w:r w:rsidR="4DD95E8F">
        <w:t xml:space="preserve"> and is easy to debug.</w:t>
      </w:r>
      <w:r w:rsidR="44469986">
        <w:t xml:space="preserve"> This simple SSR solution allows for my Express API to create </w:t>
      </w:r>
      <w:r w:rsidR="44469986">
        <w:lastRenderedPageBreak/>
        <w:t xml:space="preserve">dynamic pages created from </w:t>
      </w:r>
      <w:r w:rsidR="4354AE27">
        <w:t xml:space="preserve">MySQL </w:t>
      </w:r>
      <w:r w:rsidR="3DE00322">
        <w:t xml:space="preserve">database responses </w:t>
      </w:r>
      <w:r w:rsidR="3AB3D47D">
        <w:t>e.g. article pages made dynamically using an EJS template.</w:t>
      </w:r>
      <w:r w:rsidR="1088EB85">
        <w:t xml:space="preserve"> EJS can be installed through </w:t>
      </w:r>
      <w:proofErr w:type="spellStart"/>
      <w:r w:rsidR="1088EB85">
        <w:t>npm</w:t>
      </w:r>
      <w:proofErr w:type="spellEnd"/>
      <w:r w:rsidR="1088EB85">
        <w:t xml:space="preserve"> like any other Node package.</w:t>
      </w:r>
    </w:p>
    <w:p w:rsidR="24FE1DA8" w:rsidP="24FE1DA8" w:rsidRDefault="24FE1DA8" w14:paraId="5D790998" w14:textId="2CF38D5A"/>
    <w:p w:rsidR="07DB4094" w:rsidP="24FE1DA8" w:rsidRDefault="07DB4094" w14:paraId="249664B3" w14:textId="4275617E">
      <w:pPr>
        <w:pStyle w:val="Heading4"/>
        <w:spacing w:line="259" w:lineRule="auto"/>
      </w:pPr>
      <w:bookmarkStart w:name="_Toc260905055" w:id="1894859517"/>
      <w:r w:rsidR="53603B19">
        <w:rPr/>
        <w:t>nodemailer</w:t>
      </w:r>
      <w:bookmarkEnd w:id="1894859517"/>
    </w:p>
    <w:p w:rsidR="3C6C2D1E" w:rsidP="7FB46ECD" w:rsidRDefault="3C6C2D1E" w14:paraId="4C64CFF9" w14:textId="5E893AD6">
      <w:proofErr w:type="spellStart"/>
      <w:r>
        <w:t>Nodemailer</w:t>
      </w:r>
      <w:proofErr w:type="spellEnd"/>
      <w:r>
        <w:t xml:space="preserve"> was a plugin I researched during my implementation to send confirmation emails. It is still a very popular method of sending emails with a reported 3 million weekly downloads on </w:t>
      </w:r>
      <w:proofErr w:type="spellStart"/>
      <w:r>
        <w:t>npm</w:t>
      </w:r>
      <w:proofErr w:type="spellEnd"/>
      <w:r>
        <w:t xml:space="preserve">. At the time of writing the latest version is 6.9.1 with an unpacked size of 487kb. It is designed to be a reliable and flexible solution for sending email messages from </w:t>
      </w:r>
      <w:proofErr w:type="spellStart"/>
      <w:r>
        <w:t>Node.js</w:t>
      </w:r>
      <w:proofErr w:type="spellEnd"/>
      <w:r>
        <w:t xml:space="preserve"> applications. With </w:t>
      </w:r>
      <w:proofErr w:type="spellStart"/>
      <w:r>
        <w:t>Nodemailer</w:t>
      </w:r>
      <w:proofErr w:type="spellEnd"/>
      <w:r>
        <w:t xml:space="preserve">, developers can easily send email notifications, confirmations, newsletters, and other types of messages to users or customers. It's easy to use as it provides a straightforward API that allows developers to send emails with just a few lines of code. </w:t>
      </w:r>
      <w:proofErr w:type="spellStart"/>
      <w:r>
        <w:t>Nodemailer</w:t>
      </w:r>
      <w:proofErr w:type="spellEnd"/>
      <w:r>
        <w:t xml:space="preserve"> supports a wide range of email services and protocols, SMTP, IMAP and more making it highly versatile. It is one of the current industry standards for its purpose and so was chosen to be used on the Express API. It offers functionality with templates as well making professional and dynamic emails easy to implement. It is reliable as it has been highly tested regularly. </w:t>
      </w:r>
    </w:p>
    <w:p w:rsidR="3C6C2D1E" w:rsidP="7FB46ECD" w:rsidRDefault="3C6C2D1E" w14:paraId="2820A651" w14:textId="2C319AF6">
      <w:r>
        <w:t xml:space="preserve"> </w:t>
      </w:r>
    </w:p>
    <w:p w:rsidR="3C6C2D1E" w:rsidP="7FB46ECD" w:rsidRDefault="3C6C2D1E" w14:paraId="3DFCABE0" w14:textId="5965277A">
      <w:r>
        <w:t xml:space="preserve">There was an inconvenient downside to using this plugin's regular method in conjunction with google mail which can be seen in the documentation dated 07/03/23. The details will not be listed here as they are not specific to </w:t>
      </w:r>
      <w:proofErr w:type="spellStart"/>
      <w:r>
        <w:t>Nodemailer</w:t>
      </w:r>
      <w:proofErr w:type="spellEnd"/>
      <w:r>
        <w:t>.</w:t>
      </w:r>
    </w:p>
    <w:p w:rsidR="46A53C65" w:rsidP="46A53C65" w:rsidRDefault="46A53C65" w14:paraId="0D9B6A4E" w14:textId="0B10CE95"/>
    <w:p w:rsidR="00830783" w:rsidP="67BBC3A0" w:rsidRDefault="05700031" w14:paraId="31E758E5" w14:textId="77777777" w14:noSpellErr="1">
      <w:pPr>
        <w:pStyle w:val="Heading3"/>
      </w:pPr>
      <w:bookmarkStart w:name="_Toc862046104" w:id="421175221"/>
      <w:r w:rsidR="24E0049F">
        <w:rPr/>
        <w:t>Testing</w:t>
      </w:r>
      <w:bookmarkEnd w:id="421175221"/>
    </w:p>
    <w:p w:rsidR="00830783" w:rsidP="67BBC3A0" w:rsidRDefault="05700031" w14:paraId="134A0C41" w14:textId="77777777" w14:noSpellErr="1">
      <w:pPr>
        <w:pStyle w:val="Heading4"/>
      </w:pPr>
      <w:bookmarkStart w:name="_Toc1158374111" w:id="1834973026"/>
      <w:r w:rsidR="24E0049F">
        <w:rPr/>
        <w:t>Postman</w:t>
      </w:r>
      <w:bookmarkEnd w:id="1834973026"/>
    </w:p>
    <w:p w:rsidR="27AA38AF" w:rsidP="46A53C65" w:rsidRDefault="27AA38AF" w14:paraId="3F86582A" w14:textId="7C6849DA">
      <w:r>
        <w:t xml:space="preserve"> Postman is a</w:t>
      </w:r>
      <w:r w:rsidR="18A55DE3">
        <w:t xml:space="preserve"> free</w:t>
      </w:r>
      <w:r>
        <w:t xml:space="preserve"> API platform </w:t>
      </w:r>
      <w:r w:rsidR="51EA8B1F">
        <w:t>built</w:t>
      </w:r>
      <w:r>
        <w:t xml:space="preserve"> in the </w:t>
      </w:r>
      <w:proofErr w:type="spellStart"/>
      <w:r>
        <w:t>Electron.js</w:t>
      </w:r>
      <w:proofErr w:type="spellEnd"/>
      <w:r>
        <w:t xml:space="preserve"> framework designed for developers to</w:t>
      </w:r>
      <w:r w:rsidR="0B2A0DD3">
        <w:t xml:space="preserve"> help build, test and iterate their APIs.</w:t>
      </w:r>
      <w:r w:rsidR="621AE500">
        <w:t xml:space="preserve"> Initially released in 2012</w:t>
      </w:r>
      <w:r w:rsidR="37A3941C">
        <w:t>,</w:t>
      </w:r>
      <w:r w:rsidR="621AE500">
        <w:t xml:space="preserve"> the application has reported </w:t>
      </w:r>
      <w:r w:rsidR="4F99A2F4">
        <w:t>that it remains the world</w:t>
      </w:r>
      <w:r w:rsidR="00521A2A">
        <w:t>'</w:t>
      </w:r>
      <w:r w:rsidR="4F99A2F4">
        <w:t xml:space="preserve">s largest API hub with over twenty million active users and </w:t>
      </w:r>
      <w:r w:rsidR="266B3000">
        <w:t>seventy-five</w:t>
      </w:r>
      <w:r w:rsidR="4F99A2F4">
        <w:t xml:space="preserve"> thousand APIs.</w:t>
      </w:r>
      <w:r w:rsidR="4F345582">
        <w:t xml:space="preserve"> I decided to use the service for testing my Express API as well as helping generate and learn new type</w:t>
      </w:r>
      <w:r w:rsidR="3ACFC2C1">
        <w:t>s of request</w:t>
      </w:r>
      <w:r w:rsidR="1C575A3B">
        <w:t>-</w:t>
      </w:r>
      <w:r w:rsidR="3ACFC2C1">
        <w:t xml:space="preserve">sending techniques. </w:t>
      </w:r>
    </w:p>
    <w:p w:rsidR="46A53C65" w:rsidP="46A53C65" w:rsidRDefault="46A53C65" w14:paraId="21B2FCA4" w14:textId="2FC8E7C7"/>
    <w:p w:rsidR="773B7419" w:rsidP="46A53C65" w:rsidRDefault="773B7419" w14:paraId="54E1174F" w14:textId="64740F75">
      <w:r>
        <w:t>The UI is incredibly user-friendly</w:t>
      </w:r>
      <w:r w:rsidR="4B7E4A32">
        <w:t xml:space="preserve"> with a simple interface using templates to create requests. Postman is highly </w:t>
      </w:r>
      <w:r w:rsidR="4EFD9769">
        <w:t>accessible</w:t>
      </w:r>
      <w:r w:rsidR="4B7E4A32">
        <w:t xml:space="preserve"> with </w:t>
      </w:r>
      <w:r w:rsidR="3952EB4A">
        <w:t xml:space="preserve">easy installation via the application or browser </w:t>
      </w:r>
      <w:r w:rsidR="5FD3539D">
        <w:t>extension</w:t>
      </w:r>
      <w:r w:rsidR="3952EB4A">
        <w:t>.</w:t>
      </w:r>
      <w:r w:rsidR="0440CB22">
        <w:t xml:space="preserve"> It makes use of basic request tracking abilities to notify users about the responses and status codes as well as</w:t>
      </w:r>
      <w:r w:rsidR="380CB23D">
        <w:t xml:space="preserve"> supporting all HTTP methods. A specific</w:t>
      </w:r>
      <w:r w:rsidR="223822EC">
        <w:t xml:space="preserve">ally useful function of </w:t>
      </w:r>
      <w:r w:rsidR="00521A2A">
        <w:t>P</w:t>
      </w:r>
      <w:r w:rsidR="223822EC">
        <w:t>ostman is the ability to generate code based on a template, allowing for faster development.</w:t>
      </w:r>
    </w:p>
    <w:p w:rsidR="46A53C65" w:rsidP="46A53C65" w:rsidRDefault="46A53C65" w14:paraId="36051C04" w14:textId="248DC518"/>
    <w:p w:rsidR="5A34B553" w:rsidP="46A53C65" w:rsidRDefault="5A34B553" w14:paraId="646881EC" w14:textId="4E0D04FA">
      <w:pPr>
        <w:jc w:val="center"/>
      </w:pPr>
      <w:r>
        <w:rPr>
          <w:noProof/>
        </w:rPr>
        <w:lastRenderedPageBreak/>
        <w:drawing>
          <wp:inline distT="0" distB="0" distL="0" distR="0" wp14:anchorId="1CF60249" wp14:editId="64EA8229">
            <wp:extent cx="5695948" cy="3417570"/>
            <wp:effectExtent l="0" t="0" r="0" b="0"/>
            <wp:docPr id="1131786519" name="Picture 1131786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786519"/>
                    <pic:cNvPicPr/>
                  </pic:nvPicPr>
                  <pic:blipFill>
                    <a:blip r:embed="rId23">
                      <a:extLst>
                        <a:ext uri="{28A0092B-C50C-407E-A947-70E740481C1C}">
                          <a14:useLocalDpi xmlns:a14="http://schemas.microsoft.com/office/drawing/2010/main" val="0"/>
                        </a:ext>
                      </a:extLst>
                    </a:blip>
                    <a:stretch>
                      <a:fillRect/>
                    </a:stretch>
                  </pic:blipFill>
                  <pic:spPr>
                    <a:xfrm>
                      <a:off x="0" y="0"/>
                      <a:ext cx="5695948" cy="3417570"/>
                    </a:xfrm>
                    <a:prstGeom prst="rect">
                      <a:avLst/>
                    </a:prstGeom>
                  </pic:spPr>
                </pic:pic>
              </a:graphicData>
            </a:graphic>
          </wp:inline>
        </w:drawing>
      </w:r>
    </w:p>
    <w:p w:rsidRPr="001230BB" w:rsidR="001230BB" w:rsidP="001230BB" w:rsidRDefault="001230BB" w14:paraId="104FEFE3" w14:textId="72A04339">
      <w:pPr>
        <w:jc w:val="center"/>
        <w:rPr>
          <w:i/>
          <w:iCs/>
        </w:rPr>
      </w:pPr>
      <w:r w:rsidRPr="001230BB">
        <w:rPr>
          <w:i/>
          <w:iCs/>
        </w:rPr>
        <w:t>Figure</w:t>
      </w:r>
      <w:r w:rsidR="00832BD7">
        <w:rPr>
          <w:i/>
          <w:iCs/>
        </w:rPr>
        <w:t xml:space="preserve"> 13: </w:t>
      </w:r>
      <w:r w:rsidR="00615328">
        <w:rPr>
          <w:i/>
          <w:iCs/>
        </w:rPr>
        <w:t>Successful p</w:t>
      </w:r>
      <w:r w:rsidR="00832BD7">
        <w:rPr>
          <w:i/>
          <w:iCs/>
        </w:rPr>
        <w:t xml:space="preserve">ostman GET request </w:t>
      </w:r>
      <w:r w:rsidR="00615328">
        <w:rPr>
          <w:i/>
          <w:iCs/>
        </w:rPr>
        <w:t xml:space="preserve">made with </w:t>
      </w:r>
      <w:r w:rsidR="00157F21">
        <w:rPr>
          <w:i/>
          <w:iCs/>
        </w:rPr>
        <w:t xml:space="preserve">a </w:t>
      </w:r>
      <w:r w:rsidR="00615328">
        <w:rPr>
          <w:i/>
          <w:iCs/>
        </w:rPr>
        <w:t>template</w:t>
      </w:r>
    </w:p>
    <w:p w:rsidR="002401B0" w:rsidP="46A53C65" w:rsidRDefault="002401B0" w14:paraId="0114C89D" w14:textId="77777777">
      <w:pPr>
        <w:jc w:val="center"/>
      </w:pPr>
    </w:p>
    <w:p w:rsidR="5A34B553" w:rsidP="46A53C65" w:rsidRDefault="5A34B553" w14:paraId="7B3023F4" w14:textId="518FC57F">
      <w:r>
        <w:t xml:space="preserve">While postman is highly suited to my needs in this project there are limitations that I must acknowledge. Postman is designed for testing REST APIs but is </w:t>
      </w:r>
      <w:r w:rsidR="782C0D1D">
        <w:t xml:space="preserve">ineffective in testing other types such as SOAP APIs. Postman does not </w:t>
      </w:r>
      <w:r w:rsidR="76770B66">
        <w:t xml:space="preserve">have much </w:t>
      </w:r>
      <w:r w:rsidR="00157F21">
        <w:t xml:space="preserve">in the way of </w:t>
      </w:r>
      <w:r w:rsidR="76770B66">
        <w:t>integration capabilities</w:t>
      </w:r>
      <w:r w:rsidR="3D3788B3">
        <w:t xml:space="preserve"> and users are unable to reuse their pre-written scripts.</w:t>
      </w:r>
      <w:r w:rsidR="23CCBD80">
        <w:t xml:space="preserve"> Alternatives for if the postman application were less applicable to my plan would include </w:t>
      </w:r>
      <w:proofErr w:type="spellStart"/>
      <w:r w:rsidR="23CCBD80">
        <w:t>Katalon</w:t>
      </w:r>
      <w:proofErr w:type="spellEnd"/>
      <w:r w:rsidR="23CCBD80">
        <w:t xml:space="preserve"> Studio and </w:t>
      </w:r>
      <w:r w:rsidR="0F682ABF">
        <w:t>SoapUI.</w:t>
      </w:r>
    </w:p>
    <w:p w:rsidR="46A53C65" w:rsidP="46A53C65" w:rsidRDefault="46A53C65" w14:paraId="097E83E8" w14:textId="3C97F478"/>
    <w:p w:rsidR="3D3788B3" w:rsidP="46A53C65" w:rsidRDefault="3D3788B3" w14:paraId="775153F7" w14:textId="57EDD38A">
      <w:r>
        <w:t>I w</w:t>
      </w:r>
      <w:r w:rsidR="136D2F4B">
        <w:t xml:space="preserve">ould </w:t>
      </w:r>
      <w:r>
        <w:t>be using the postman application but w</w:t>
      </w:r>
      <w:r w:rsidR="1C520EDB">
        <w:t>ould</w:t>
      </w:r>
      <w:r>
        <w:t xml:space="preserve"> avoid using the chrome </w:t>
      </w:r>
      <w:r w:rsidR="341ABCB2">
        <w:t>extension due to its recent deprecation. I w</w:t>
      </w:r>
      <w:r w:rsidR="79134C4F">
        <w:t xml:space="preserve">ould </w:t>
      </w:r>
      <w:r w:rsidR="341ABCB2">
        <w:t xml:space="preserve">use it due to its help in speeding up development time as well as simplistic testing with the use of templates. Postman would only be used </w:t>
      </w:r>
      <w:r w:rsidR="49724A3F">
        <w:t>for testing my Express REST API due to i</w:t>
      </w:r>
      <w:r w:rsidR="00542215">
        <w:t>t</w:t>
      </w:r>
      <w:r w:rsidR="49724A3F">
        <w:t xml:space="preserve">s applicability and its generation of code to speed development rather than </w:t>
      </w:r>
      <w:r w:rsidR="5212147C">
        <w:t>writ</w:t>
      </w:r>
      <w:r w:rsidR="00B803E7">
        <w:t>ing</w:t>
      </w:r>
      <w:r w:rsidR="5212147C">
        <w:t xml:space="preserve"> fetch requests and the like entirely manually</w:t>
      </w:r>
      <w:r w:rsidR="49724A3F">
        <w:t>.</w:t>
      </w:r>
    </w:p>
    <w:p w:rsidR="46A53C65" w:rsidP="46A53C65" w:rsidRDefault="46A53C65" w14:paraId="4FE75CDE" w14:textId="40530AC3"/>
    <w:p w:rsidR="00830783" w:rsidP="67BBC3A0" w:rsidRDefault="05700031" w14:paraId="1AC4E2E5" w14:textId="77777777" w14:noSpellErr="1">
      <w:pPr>
        <w:pStyle w:val="Heading4"/>
      </w:pPr>
      <w:bookmarkStart w:name="_Toc1373628403" w:id="558948668"/>
      <w:r w:rsidR="24E0049F">
        <w:rPr/>
        <w:t>Browser Dev Tools</w:t>
      </w:r>
      <w:bookmarkEnd w:id="558948668"/>
    </w:p>
    <w:p w:rsidR="3084A872" w:rsidP="46A53C65" w:rsidRDefault="3084A872" w14:paraId="33F35869" w14:textId="70C44D9A">
      <w:r>
        <w:t>Google Chrome, Microsoft Edge and Mozilla Firefox are all highly popular and supported web browsers with industry</w:t>
      </w:r>
      <w:r w:rsidR="00B803E7">
        <w:t>-</w:t>
      </w:r>
      <w:r>
        <w:t>standard developer tools.</w:t>
      </w:r>
      <w:r w:rsidR="3D51D53A">
        <w:t xml:space="preserve"> I would mostly be testing my applications</w:t>
      </w:r>
      <w:r w:rsidR="00B803E7">
        <w:t>'</w:t>
      </w:r>
      <w:r w:rsidR="3D51D53A">
        <w:t xml:space="preserve"> UI in </w:t>
      </w:r>
      <w:r>
        <w:br/>
      </w:r>
      <w:r w:rsidR="3D51D53A">
        <w:t>Chrome with its developer tools as Chrome</w:t>
      </w:r>
      <w:r w:rsidR="4859FE6E">
        <w:t xml:space="preserve"> is the leading internet browser with 65</w:t>
      </w:r>
      <w:r w:rsidR="4B01FAF1">
        <w:t>.52% of the global market share as of August 2022. Apple</w:t>
      </w:r>
      <w:r w:rsidR="00B803E7">
        <w:t>’s</w:t>
      </w:r>
      <w:r w:rsidR="4B01FAF1">
        <w:t xml:space="preserve"> </w:t>
      </w:r>
      <w:r w:rsidR="00B803E7">
        <w:t>S</w:t>
      </w:r>
      <w:r w:rsidR="4B01FAF1">
        <w:t xml:space="preserve">afari is </w:t>
      </w:r>
      <w:r w:rsidR="32F437C7">
        <w:t>the second most popular with 18.78% however has little support for developers on windows</w:t>
      </w:r>
      <w:r w:rsidR="03C47BE1">
        <w:t>. Because of this</w:t>
      </w:r>
      <w:r w:rsidR="00D81B28">
        <w:t>,</w:t>
      </w:r>
      <w:r w:rsidR="03C47BE1">
        <w:t xml:space="preserve"> I would only be able to test manually via a small apple device for safaris compatibility.</w:t>
      </w:r>
      <w:r w:rsidR="77FFB35C">
        <w:t xml:space="preserve"> Edge is the third most popular with a market share of 4.29</w:t>
      </w:r>
      <w:r w:rsidR="1BD96F69">
        <w:t>%, it does support the majority of industry</w:t>
      </w:r>
      <w:r w:rsidR="00D81B28">
        <w:t>-</w:t>
      </w:r>
      <w:r w:rsidR="1BD96F69">
        <w:t xml:space="preserve">standard developer tools and would demonstrate the UIs compatibility with the browser when used for testing. </w:t>
      </w:r>
      <w:r w:rsidR="6EE2E75B">
        <w:t>Firefox is the fo</w:t>
      </w:r>
      <w:r w:rsidR="00D81B28">
        <w:t>u</w:t>
      </w:r>
      <w:r w:rsidR="6EE2E75B">
        <w:t>rth most popular browser with a 3.15% global market share and would be the final browser I would be using to test compatibility with</w:t>
      </w:r>
      <w:r w:rsidR="12BCA368">
        <w:t>. Firefox</w:t>
      </w:r>
      <w:r w:rsidR="6EE2E75B">
        <w:t xml:space="preserve"> supports </w:t>
      </w:r>
      <w:r w:rsidR="5DB3AE07">
        <w:t>all industry</w:t>
      </w:r>
      <w:r w:rsidR="00D81B28">
        <w:t>-</w:t>
      </w:r>
      <w:r w:rsidR="5DB3AE07">
        <w:t>standard development tools and would be used to check the UI</w:t>
      </w:r>
      <w:r w:rsidR="005F0466">
        <w:t>'</w:t>
      </w:r>
      <w:r w:rsidR="5DB3AE07">
        <w:t>s compatibility with the browser. The compatibility of the web application would be prioritised according to the global market share.</w:t>
      </w:r>
    </w:p>
    <w:p w:rsidR="46A53C65" w:rsidP="46A53C65" w:rsidRDefault="46A53C65" w14:paraId="5EB11430" w14:textId="5FE9A005"/>
    <w:p w:rsidR="46A53C65" w:rsidP="46A53C65" w:rsidRDefault="00615ADD" w14:paraId="66337A44" w14:textId="51E4CE15">
      <w:r>
        <w:rPr>
          <w:noProof/>
        </w:rPr>
        <w:lastRenderedPageBreak/>
        <w:drawing>
          <wp:inline distT="0" distB="0" distL="0" distR="0" wp14:anchorId="51C2DE29" wp14:editId="66AA5C56">
            <wp:extent cx="5486400" cy="3200400"/>
            <wp:effectExtent l="0" t="0" r="0" b="0"/>
            <wp:docPr id="228002183" name="Chart 2280021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Pr="001230BB" w:rsidR="001230BB" w:rsidP="001230BB" w:rsidRDefault="001230BB" w14:paraId="4536DB0D" w14:textId="22B11A09">
      <w:pPr>
        <w:jc w:val="center"/>
        <w:rPr>
          <w:i/>
          <w:iCs/>
        </w:rPr>
      </w:pPr>
      <w:r w:rsidRPr="001230BB">
        <w:rPr>
          <w:i/>
          <w:iCs/>
        </w:rPr>
        <w:t>Figure</w:t>
      </w:r>
      <w:r w:rsidR="00DB3317">
        <w:rPr>
          <w:i/>
          <w:iCs/>
        </w:rPr>
        <w:t xml:space="preserve"> 14: Global market share of </w:t>
      </w:r>
      <w:r w:rsidR="004F6BF5">
        <w:rPr>
          <w:i/>
          <w:iCs/>
        </w:rPr>
        <w:t>Internet Browsers</w:t>
      </w:r>
    </w:p>
    <w:p w:rsidR="46A53C65" w:rsidP="46A53C65" w:rsidRDefault="46A53C65" w14:paraId="0514272A" w14:textId="45042DB4"/>
    <w:p w:rsidR="00672040" w:rsidP="46A53C65" w:rsidRDefault="5DB3AE07" w14:paraId="4B1DD450" w14:textId="77777777">
      <w:r>
        <w:t>As well as ch</w:t>
      </w:r>
      <w:r w:rsidR="006B7D70">
        <w:t xml:space="preserve">ecking </w:t>
      </w:r>
      <w:r w:rsidR="008B568A">
        <w:t>for various browser compatibility</w:t>
      </w:r>
      <w:r w:rsidR="0029063A">
        <w:t xml:space="preserve">, the use of browser </w:t>
      </w:r>
      <w:r w:rsidR="00D61AFA">
        <w:t>developer tools allows me to</w:t>
      </w:r>
      <w:r w:rsidR="00E600C6">
        <w:t>:</w:t>
      </w:r>
    </w:p>
    <w:p w:rsidR="00672040" w:rsidP="00672040" w:rsidRDefault="00672040" w14:paraId="3EDAA215" w14:textId="77777777">
      <w:pPr>
        <w:pStyle w:val="ListParagraph"/>
        <w:numPr>
          <w:ilvl w:val="0"/>
          <w:numId w:val="28"/>
        </w:numPr>
      </w:pPr>
      <w:r>
        <w:t>T</w:t>
      </w:r>
      <w:r w:rsidR="00D61AFA">
        <w:t xml:space="preserve">est compiled </w:t>
      </w:r>
      <w:r w:rsidR="00986CBC">
        <w:t>JavaScript</w:t>
      </w:r>
      <w:r w:rsidR="00663340">
        <w:t xml:space="preserve"> </w:t>
      </w:r>
      <w:r w:rsidR="0056343C">
        <w:t xml:space="preserve">and view errors </w:t>
      </w:r>
      <w:r w:rsidR="00663340">
        <w:t>in the console</w:t>
      </w:r>
    </w:p>
    <w:p w:rsidR="00672040" w:rsidP="00672040" w:rsidRDefault="00672040" w14:paraId="7E5805C6" w14:textId="77777777">
      <w:pPr>
        <w:pStyle w:val="ListParagraph"/>
        <w:numPr>
          <w:ilvl w:val="0"/>
          <w:numId w:val="28"/>
        </w:numPr>
      </w:pPr>
      <w:r>
        <w:t>V</w:t>
      </w:r>
      <w:r w:rsidR="00986CBC">
        <w:t xml:space="preserve">iew network activity such as requests and </w:t>
      </w:r>
      <w:r w:rsidR="005F1EF4">
        <w:t>responses</w:t>
      </w:r>
    </w:p>
    <w:p w:rsidR="5DB3AE07" w:rsidP="00672040" w:rsidRDefault="00672040" w14:paraId="5729B974" w14:textId="61B796C3">
      <w:pPr>
        <w:pStyle w:val="ListParagraph"/>
        <w:numPr>
          <w:ilvl w:val="0"/>
          <w:numId w:val="28"/>
        </w:numPr>
      </w:pPr>
      <w:r>
        <w:t>V</w:t>
      </w:r>
      <w:r w:rsidR="00736C65">
        <w:t xml:space="preserve">iew </w:t>
      </w:r>
      <w:r w:rsidR="00275EC0">
        <w:t xml:space="preserve">and edit </w:t>
      </w:r>
      <w:r w:rsidR="00447F9C">
        <w:t>some source files</w:t>
      </w:r>
    </w:p>
    <w:p w:rsidR="00447F9C" w:rsidP="00672040" w:rsidRDefault="00C537AF" w14:paraId="6A595731" w14:textId="45C9E8EA">
      <w:pPr>
        <w:pStyle w:val="ListParagraph"/>
        <w:numPr>
          <w:ilvl w:val="0"/>
          <w:numId w:val="28"/>
        </w:numPr>
      </w:pPr>
      <w:r>
        <w:t xml:space="preserve">Limit and view performance </w:t>
      </w:r>
      <w:r w:rsidR="0085616F">
        <w:t>for testing purposes</w:t>
      </w:r>
    </w:p>
    <w:p w:rsidR="0085616F" w:rsidP="00672040" w:rsidRDefault="004C0868" w14:paraId="0EDB0115" w14:textId="29CD6E0E">
      <w:pPr>
        <w:pStyle w:val="ListParagraph"/>
        <w:numPr>
          <w:ilvl w:val="0"/>
          <w:numId w:val="28"/>
        </w:numPr>
      </w:pPr>
      <w:r>
        <w:t xml:space="preserve">View, create and edit assets in the </w:t>
      </w:r>
      <w:r w:rsidR="006C793C">
        <w:t>application</w:t>
      </w:r>
      <w:r w:rsidR="00900053">
        <w:t xml:space="preserve"> settings like </w:t>
      </w:r>
      <w:r w:rsidR="00E16666">
        <w:t>cookies</w:t>
      </w:r>
      <w:r w:rsidR="009625CB">
        <w:t xml:space="preserve"> and session variables</w:t>
      </w:r>
    </w:p>
    <w:p w:rsidR="00410B48" w:rsidP="00672040" w:rsidRDefault="00410B48" w14:paraId="71C1DFD8" w14:textId="491BA8C1">
      <w:pPr>
        <w:pStyle w:val="ListParagraph"/>
        <w:numPr>
          <w:ilvl w:val="0"/>
          <w:numId w:val="28"/>
        </w:numPr>
      </w:pPr>
      <w:r>
        <w:t>Customise keyboard short</w:t>
      </w:r>
      <w:r w:rsidR="007907E7">
        <w:t>cuts for faster testing</w:t>
      </w:r>
    </w:p>
    <w:p w:rsidR="007907E7" w:rsidP="00672040" w:rsidRDefault="003A75B4" w14:paraId="589CA151" w14:textId="35E2019C">
      <w:pPr>
        <w:pStyle w:val="ListParagraph"/>
        <w:numPr>
          <w:ilvl w:val="0"/>
          <w:numId w:val="28"/>
        </w:numPr>
      </w:pPr>
      <w:r>
        <w:t>View the browsers analysis of the application</w:t>
      </w:r>
      <w:r w:rsidR="005F0466">
        <w:t>'</w:t>
      </w:r>
      <w:r>
        <w:t>s security</w:t>
      </w:r>
    </w:p>
    <w:p w:rsidR="003A75B4" w:rsidP="00672040" w:rsidRDefault="004E3D7C" w14:paraId="6B4F81ED" w14:textId="1B1D193E">
      <w:pPr>
        <w:pStyle w:val="ListParagraph"/>
        <w:numPr>
          <w:ilvl w:val="0"/>
          <w:numId w:val="28"/>
        </w:numPr>
      </w:pPr>
      <w:r>
        <w:t>Record performance</w:t>
      </w:r>
    </w:p>
    <w:p w:rsidR="004E3D7C" w:rsidP="00672040" w:rsidRDefault="004E3D7C" w14:paraId="21CC7B85" w14:textId="43F34A03">
      <w:pPr>
        <w:pStyle w:val="ListParagraph"/>
        <w:numPr>
          <w:ilvl w:val="0"/>
          <w:numId w:val="28"/>
        </w:numPr>
      </w:pPr>
      <w:r>
        <w:t>Generate lighthouse reports</w:t>
      </w:r>
    </w:p>
    <w:p w:rsidR="46A53C65" w:rsidP="46A53C65" w:rsidRDefault="46A53C65" w14:paraId="25B2A4E8" w14:textId="632234B9"/>
    <w:p w:rsidR="00830783" w:rsidP="46A53C65" w:rsidRDefault="05700031" w14:paraId="0E413766" w14:textId="77777777" w14:noSpellErr="1">
      <w:pPr>
        <w:pStyle w:val="Heading4"/>
      </w:pPr>
      <w:bookmarkStart w:name="_Toc253070080" w:id="1119259567"/>
      <w:r w:rsidR="24E0049F">
        <w:rPr/>
        <w:t>W3C Markup Validation Service</w:t>
      </w:r>
      <w:bookmarkEnd w:id="1119259567"/>
    </w:p>
    <w:p w:rsidR="3B5D7EE6" w:rsidP="46A53C65" w:rsidRDefault="3B5D7EE6" w14:paraId="1060894B" w14:textId="3F071A6B">
      <w:r>
        <w:t xml:space="preserve">To maintain accessibility with screen readers and other technology reliant on </w:t>
      </w:r>
      <w:r w:rsidR="0068FA7C">
        <w:t>HTML</w:t>
      </w:r>
      <w:r>
        <w:t xml:space="preserve"> standards I would be making use of the W3C</w:t>
      </w:r>
      <w:r w:rsidR="74BD55E3">
        <w:t xml:space="preserve"> Markup</w:t>
      </w:r>
      <w:r>
        <w:t xml:space="preserve"> Validation Service for t</w:t>
      </w:r>
      <w:r w:rsidR="14CD8D3D">
        <w:t xml:space="preserve">esting the UI. </w:t>
      </w:r>
      <w:r w:rsidR="38A74949">
        <w:t xml:space="preserve">It is a validator made by the World Wide Web Consortium allowing users to check </w:t>
      </w:r>
      <w:r w:rsidR="45747611">
        <w:t>HTML</w:t>
      </w:r>
      <w:r w:rsidR="1D04AFC1">
        <w:t>/XHTML</w:t>
      </w:r>
      <w:r w:rsidR="38A74949">
        <w:t xml:space="preserve"> </w:t>
      </w:r>
      <w:r w:rsidR="24BEF4CF">
        <w:t>documents for markup against the document type definition by entering it</w:t>
      </w:r>
      <w:r w:rsidR="6DA392D4">
        <w:t>s</w:t>
      </w:r>
      <w:r w:rsidR="24BEF4CF">
        <w:t xml:space="preserve"> URL</w:t>
      </w:r>
      <w:r w:rsidR="6783C6EE">
        <w:t>, file or script</w:t>
      </w:r>
      <w:r w:rsidR="24BEF4CF">
        <w:t>.</w:t>
      </w:r>
      <w:r w:rsidR="1970E8D0">
        <w:t xml:space="preserve"> W3C also provide markup for CSS documents as well as </w:t>
      </w:r>
      <w:proofErr w:type="spellStart"/>
      <w:r w:rsidR="1970E8D0">
        <w:t>mobile</w:t>
      </w:r>
      <w:r w:rsidR="005F0466">
        <w:t>-</w:t>
      </w:r>
      <w:r w:rsidR="1970E8D0">
        <w:t>optimized</w:t>
      </w:r>
      <w:proofErr w:type="spellEnd"/>
      <w:r w:rsidR="1970E8D0">
        <w:t xml:space="preserve"> validation</w:t>
      </w:r>
      <w:r w:rsidR="2210B30D">
        <w:t>. This would be used for basic error checking in the final stages of the UIs development and woul</w:t>
      </w:r>
      <w:r w:rsidR="128D50A8">
        <w:t xml:space="preserve">d ensure </w:t>
      </w:r>
      <w:r w:rsidR="1F5A7D70">
        <w:t>accessibility</w:t>
      </w:r>
      <w:r w:rsidR="128D50A8">
        <w:t xml:space="preserve">. By fitting all conventional standards any </w:t>
      </w:r>
      <w:r w:rsidR="00190BA7">
        <w:t>extensions</w:t>
      </w:r>
      <w:r w:rsidR="128D50A8">
        <w:t xml:space="preserve"> reliant on these standards would also be su</w:t>
      </w:r>
      <w:r w:rsidR="7B58DD82">
        <w:t>pported by the site without error.</w:t>
      </w:r>
    </w:p>
    <w:p w:rsidR="4E67FEC7" w:rsidP="4E67FEC7" w:rsidRDefault="4E67FEC7" w14:paraId="154D01C2" w14:textId="169E5A91"/>
    <w:p w:rsidR="79D8EF29" w:rsidP="4E67FEC7" w:rsidRDefault="79D8EF29" w14:paraId="478407A8" w14:textId="19B06956" w14:noSpellErr="1">
      <w:pPr>
        <w:pStyle w:val="Heading3"/>
        <w:spacing w:line="259" w:lineRule="auto"/>
      </w:pPr>
      <w:bookmarkStart w:name="_Toc1163852760" w:id="137802016"/>
      <w:r w:rsidR="58C84DF1">
        <w:rPr/>
        <w:t>APIs</w:t>
      </w:r>
      <w:bookmarkEnd w:id="137802016"/>
    </w:p>
    <w:p w:rsidR="18C6139B" w:rsidP="4E67FEC7" w:rsidRDefault="18C6139B" w14:paraId="22305FA6" w14:textId="24AA6322" w14:noSpellErr="1">
      <w:pPr>
        <w:pStyle w:val="Heading4"/>
      </w:pPr>
      <w:bookmarkStart w:name="_Toc1550844706" w:id="918902725"/>
      <w:r w:rsidR="7F7AED25">
        <w:rPr/>
        <w:t>Fetch API</w:t>
      </w:r>
      <w:bookmarkEnd w:id="918902725"/>
    </w:p>
    <w:p w:rsidR="57B85A1E" w:rsidP="7FB46ECD" w:rsidRDefault="57B85A1E" w14:paraId="5F1B6A34" w14:textId="3C0D81EB">
      <w:pPr>
        <w:rPr>
          <w:rFonts w:ascii="Calibri" w:hAnsi="Calibri" w:eastAsia="Calibri" w:cs="Calibri"/>
          <w:color w:val="000000" w:themeColor="text1"/>
        </w:rPr>
      </w:pPr>
      <w:r w:rsidRPr="7FB46ECD">
        <w:rPr>
          <w:rFonts w:ascii="Calibri" w:hAnsi="Calibri" w:eastAsia="Calibri" w:cs="Calibri"/>
          <w:color w:val="000000" w:themeColor="text1"/>
        </w:rPr>
        <w:t xml:space="preserve">The fetch API is a browser API capable of sending HTTP requests utilising promises. While this is an external API, I didn’t consider it as such as it is seen by many as a normal part of a JavaScript developer's toolkit. This would be vital to the functionality of the web app as the architecture required constant requests and responses to be shared between the client and server sides. The Fetch API is included with all major browsers by nature of being a browser API and is the modern standard due to promises greatly simplifying code (especially in conjunction with await/async). </w:t>
      </w:r>
      <w:r w:rsidRPr="7FB46ECD">
        <w:rPr>
          <w:rFonts w:ascii="Calibri" w:hAnsi="Calibri" w:eastAsia="Calibri" w:cs="Calibri"/>
          <w:color w:val="000000" w:themeColor="text1"/>
        </w:rPr>
        <w:lastRenderedPageBreak/>
        <w:t>Requests in this format are not only simple to write but can also be automatically generated through third-party apps such as Postman. Its other advantages include that it supports cookies, custom request methods and headers, giving flexibility for what is possible with only HTTP requests. The disadvantages are that it can’t be run on my server-side API due to the fact it is a browser API. It also has no support for reactive streams and requires a lot of configuration or handling when using CORS requests.</w:t>
      </w:r>
    </w:p>
    <w:p w:rsidR="4E67FEC7" w:rsidP="4E67FEC7" w:rsidRDefault="4E67FEC7" w14:paraId="79346CA0" w14:textId="5A059253"/>
    <w:p w:rsidR="1B1AD1DD" w:rsidP="4E67FEC7" w:rsidRDefault="1B1AD1DD" w14:paraId="43E5A4D9" w14:textId="43477FF0" w14:noSpellErr="1">
      <w:pPr>
        <w:pStyle w:val="Heading4"/>
      </w:pPr>
      <w:bookmarkStart w:name="_Toc129107930" w:id="1698039976"/>
      <w:r w:rsidR="5307C6D1">
        <w:rPr/>
        <w:t>YouTube</w:t>
      </w:r>
      <w:r w:rsidR="58C84DF1">
        <w:rPr/>
        <w:t xml:space="preserve"> Player API</w:t>
      </w:r>
      <w:bookmarkEnd w:id="1698039976"/>
    </w:p>
    <w:p w:rsidR="65867F2F" w:rsidP="7FB46ECD" w:rsidRDefault="65867F2F" w14:paraId="73851A14" w14:textId="1D7CA7A1">
      <w:r>
        <w:t xml:space="preserve">This API was researched at a much later date and during the development of the application itself. It was initially designed to be used as a placeholder method for showing videos but after learning of its easy usage and inherent support of my requirement I decided to continue using its support. This is the only external API I made use of during the entire project as I was planning on making all features myself until I realised the plan's inefficiency. The YouTube Player API is an API which can be called to embed </w:t>
      </w:r>
      <w:proofErr w:type="spellStart"/>
      <w:r>
        <w:t>iframes</w:t>
      </w:r>
      <w:proofErr w:type="spellEnd"/>
      <w:r>
        <w:t xml:space="preserve"> into a page with the majority of features of YouTube including but not limited to; Changing the video quality, casting the videos with </w:t>
      </w:r>
      <w:proofErr w:type="spellStart"/>
      <w:r>
        <w:t>Chromecast</w:t>
      </w:r>
      <w:proofErr w:type="spellEnd"/>
      <w:r>
        <w:t xml:space="preserve">, enabling users to skip ahead or return back to a previous point in the video, Fullscreen, volume control, sharing and playing and pausing. </w:t>
      </w:r>
    </w:p>
    <w:p w:rsidR="65867F2F" w:rsidP="7FB46ECD" w:rsidRDefault="65867F2F" w14:paraId="35FBD015" w14:textId="7B8F81A0">
      <w:r>
        <w:t xml:space="preserve"> </w:t>
      </w:r>
    </w:p>
    <w:p w:rsidR="65867F2F" w:rsidP="7FB46ECD" w:rsidRDefault="65867F2F" w14:paraId="72B7B38D" w14:textId="7A38D7DE">
      <w:r>
        <w:t xml:space="preserve">The only prerequisite is the use of a browser capable of sending POST messages which could easily be done with the aforementioned Fetch API. It has a few drawbacks in that the size of the video can only be defined as real numbers meaning that making them responsive would require extra CSS. I discovered the API could also place listeners on events such as when the video playback ends which was one of my initial pitches as a requirement. To fit conventions and be proper the iframe would need to be contained within a container to control the video’s UI. It is extremely mobile-friendly and only requires the video ID and dimensions of the video. Videos generated with the API can use input player variables to customise the player and events to place listeners and code on certain events, a good example is it can be set to autoplay once the video has loaded. </w:t>
      </w:r>
    </w:p>
    <w:p w:rsidR="65867F2F" w:rsidP="7FB46ECD" w:rsidRDefault="65867F2F" w14:paraId="68AC5762" w14:textId="63F104DC">
      <w:r>
        <w:t xml:space="preserve"> </w:t>
      </w:r>
    </w:p>
    <w:p w:rsidR="65867F2F" w:rsidP="7FB46ECD" w:rsidRDefault="65867F2F" w14:paraId="6265A0FF" w14:textId="18A84A03">
      <w:r>
        <w:t>Due to the videos being hosted on YouTube, the content can be kept safe by the design of YouTube itself. YouTube allows videos to be unlisted from the public so unauthorised access cannot be had but still have the site access and display the video contents with the uploaded videos ID. In this way, there is no security issue with the uploading and displaying of potential private/sensitive training videos.</w:t>
      </w:r>
    </w:p>
    <w:p w:rsidR="46A53C65" w:rsidP="46A53C65" w:rsidRDefault="46A53C65" w14:paraId="1808966E" w14:textId="098B229B"/>
    <w:p w:rsidR="00830783" w:rsidP="67BBC3A0" w:rsidRDefault="3A9A002C" w14:paraId="76F6ED1D" w14:textId="77777777" w14:noSpellErr="1">
      <w:pPr>
        <w:pStyle w:val="Heading3"/>
      </w:pPr>
      <w:bookmarkStart w:name="_Toc1959113516" w:id="170430520"/>
      <w:r w:rsidR="778F4C9D">
        <w:rPr/>
        <w:t>Primary Research</w:t>
      </w:r>
      <w:bookmarkEnd w:id="170430520"/>
    </w:p>
    <w:p w:rsidR="0040455D" w:rsidP="0040455D" w:rsidRDefault="0040455D" w14:paraId="6103CA23" w14:textId="77777777"/>
    <w:p w:rsidR="6A6DBF21" w:rsidRDefault="6A6DBF21" w14:paraId="2AC4DDD8" w14:textId="4A45EED6">
      <w:r>
        <w:t>The goal of primary research is to define user characteristics and/or user requirements</w:t>
      </w:r>
      <w:r w:rsidR="330B2CB6">
        <w:t xml:space="preserve"> which will help define other requirements later on. For primary research to be ethically sound the</w:t>
      </w:r>
      <w:r w:rsidR="716E00C8">
        <w:t>re</w:t>
      </w:r>
      <w:r w:rsidR="330B2CB6">
        <w:t xml:space="preserve"> </w:t>
      </w:r>
      <w:r w:rsidR="5FE3D1BD">
        <w:t>must be anonymity</w:t>
      </w:r>
      <w:r w:rsidR="6BAB13F7">
        <w:t xml:space="preserve"> or written </w:t>
      </w:r>
      <w:r w:rsidR="514A4C57">
        <w:t>consent</w:t>
      </w:r>
      <w:r w:rsidR="5FE3D1BD">
        <w:t>.</w:t>
      </w:r>
      <w:r w:rsidR="514A4C57">
        <w:t xml:space="preserve"> While I could have used the consent forms provided by the </w:t>
      </w:r>
      <w:r w:rsidR="2E8DEFCA">
        <w:t>U</w:t>
      </w:r>
      <w:r w:rsidR="514A4C57">
        <w:t xml:space="preserve">niversity </w:t>
      </w:r>
      <w:r w:rsidR="5DACA87F">
        <w:t>I decided that I would reach more potential users and thus get more accurate and varying answers if I instead used an onl</w:t>
      </w:r>
      <w:r w:rsidR="2E8DEFCA">
        <w:t>ine</w:t>
      </w:r>
      <w:r w:rsidR="5DACA87F">
        <w:t xml:space="preserve"> platform emphasising anonymity like Google Forms.</w:t>
      </w:r>
      <w:r w:rsidR="74466735">
        <w:t xml:space="preserve"> The disadvantage of this method is that anonymity </w:t>
      </w:r>
      <w:r w:rsidR="752FCE89">
        <w:t>makes</w:t>
      </w:r>
      <w:r w:rsidR="0C9B735F">
        <w:t xml:space="preserve"> the potential to be spammed </w:t>
      </w:r>
      <w:r w:rsidR="75321063">
        <w:t xml:space="preserve">dramatically increase, this is a manageable concern as spam can simply be removed by the creator </w:t>
      </w:r>
      <w:r w:rsidR="0F640264">
        <w:t xml:space="preserve">upon reflection and </w:t>
      </w:r>
      <w:r w:rsidR="50E9FF03">
        <w:t>reduced by linking the form in more professional circles.</w:t>
      </w:r>
      <w:r w:rsidR="423CA204">
        <w:t xml:space="preserve"> If </w:t>
      </w:r>
      <w:r w:rsidR="1F6993C0">
        <w:t>the form became the subject of spam Google Forms also supports the rejection of responses should it be enabled.</w:t>
      </w:r>
      <w:r w:rsidR="5B691B35">
        <w:t xml:space="preserve"> Another advantage of Google Forms is that questions could be slightly altered or added by myself later on should additional information be required/desired.</w:t>
      </w:r>
      <w:r w:rsidR="152C55CD">
        <w:t xml:space="preserve"> </w:t>
      </w:r>
      <w:r w:rsidR="55099EE4">
        <w:t>The questions in the questionnaire would have to be designed so as to make the potential users unidentifiable</w:t>
      </w:r>
      <w:r w:rsidR="4FDB8BB2">
        <w:t xml:space="preserve">, because of this there would </w:t>
      </w:r>
      <w:r w:rsidR="741F0D16">
        <w:t>a lack of long open</w:t>
      </w:r>
      <w:r w:rsidR="00C225AB">
        <w:t>-</w:t>
      </w:r>
      <w:r w:rsidR="741F0D16">
        <w:t>ended questions</w:t>
      </w:r>
      <w:r w:rsidR="55099EE4">
        <w:t>.</w:t>
      </w:r>
      <w:r w:rsidR="1822F557">
        <w:t xml:space="preserve"> The form would be submitted via a link </w:t>
      </w:r>
      <w:r w:rsidR="30F9A7E0">
        <w:t xml:space="preserve">upon permission from an administrator or linked on social media. </w:t>
      </w:r>
      <w:r w:rsidR="5693511C">
        <w:t>For ethical reasons</w:t>
      </w:r>
      <w:r w:rsidR="00C225AB">
        <w:t>,</w:t>
      </w:r>
      <w:r w:rsidR="5693511C">
        <w:t xml:space="preserve"> the potential users were allowed to edit or rescind their responses</w:t>
      </w:r>
      <w:r w:rsidR="5AB9ABEA">
        <w:t xml:space="preserve"> via the same </w:t>
      </w:r>
      <w:r w:rsidR="5AB9ABEA">
        <w:lastRenderedPageBreak/>
        <w:t>link.</w:t>
      </w:r>
      <w:r w:rsidR="03AD0553">
        <w:t xml:space="preserve"> </w:t>
      </w:r>
      <w:r w:rsidR="76028EF3">
        <w:t>I used Google Forms as it is secure, efficient and was used for my group project in 202</w:t>
      </w:r>
      <w:r w:rsidR="7A93CF9C">
        <w:t>1-2022</w:t>
      </w:r>
      <w:r w:rsidR="76028EF3">
        <w:t xml:space="preserve"> for the CI</w:t>
      </w:r>
      <w:r w:rsidR="1080AF07">
        <w:t>536 module.</w:t>
      </w:r>
    </w:p>
    <w:p w:rsidR="00696827" w:rsidP="0040455D" w:rsidRDefault="00696827" w14:paraId="3E2515C4" w14:textId="77777777"/>
    <w:p w:rsidR="00E12253" w:rsidP="0040455D" w:rsidRDefault="00E12253" w14:paraId="2E636819" w14:textId="2482D9C4">
      <w:r>
        <w:rPr>
          <w:noProof/>
        </w:rPr>
        <w:drawing>
          <wp:inline distT="0" distB="0" distL="0" distR="0" wp14:anchorId="4AE90A12" wp14:editId="5431DB90">
            <wp:extent cx="5731510" cy="3383280"/>
            <wp:effectExtent l="0" t="0" r="2540" b="7620"/>
            <wp:docPr id="228002219" name="Picture 2280022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1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383280"/>
                    </a:xfrm>
                    <a:prstGeom prst="rect">
                      <a:avLst/>
                    </a:prstGeom>
                  </pic:spPr>
                </pic:pic>
              </a:graphicData>
            </a:graphic>
          </wp:inline>
        </w:drawing>
      </w:r>
    </w:p>
    <w:p w:rsidR="001A1D8D" w:rsidP="001A1D8D" w:rsidRDefault="001A1D8D" w14:paraId="487CE379" w14:textId="1F339BDD">
      <w:pPr>
        <w:jc w:val="center"/>
        <w:rPr>
          <w:i/>
          <w:iCs/>
        </w:rPr>
      </w:pPr>
      <w:r>
        <w:rPr>
          <w:i/>
          <w:iCs/>
        </w:rPr>
        <w:t>Figure</w:t>
      </w:r>
      <w:r w:rsidR="00D57CD3">
        <w:rPr>
          <w:i/>
          <w:iCs/>
        </w:rPr>
        <w:t xml:space="preserve"> 15: Google Forms UI creating </w:t>
      </w:r>
      <w:r w:rsidR="000E002E">
        <w:rPr>
          <w:i/>
          <w:iCs/>
        </w:rPr>
        <w:t xml:space="preserve">the </w:t>
      </w:r>
      <w:r w:rsidR="00E30D8B">
        <w:rPr>
          <w:i/>
          <w:iCs/>
        </w:rPr>
        <w:t>survey</w:t>
      </w:r>
    </w:p>
    <w:p w:rsidR="002174FF" w:rsidP="001A1D8D" w:rsidRDefault="002174FF" w14:paraId="376F4D3A" w14:textId="77777777">
      <w:pPr>
        <w:jc w:val="center"/>
        <w:rPr>
          <w:i/>
          <w:iCs/>
        </w:rPr>
      </w:pPr>
    </w:p>
    <w:p w:rsidR="002174FF" w:rsidP="001A1D8D" w:rsidRDefault="002174FF" w14:paraId="459C62C7" w14:textId="23B0AE64">
      <w:pPr>
        <w:jc w:val="center"/>
        <w:rPr>
          <w:i/>
          <w:iCs/>
        </w:rPr>
      </w:pPr>
      <w:r>
        <w:rPr>
          <w:noProof/>
        </w:rPr>
        <w:drawing>
          <wp:inline distT="0" distB="0" distL="0" distR="0" wp14:anchorId="4C1EF863" wp14:editId="1F4C8204">
            <wp:extent cx="5731510" cy="2134870"/>
            <wp:effectExtent l="0" t="0" r="2540" b="0"/>
            <wp:docPr id="228002220" name="Picture 2280022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20"/>
                    <pic:cNvPicPr/>
                  </pic:nvPicPr>
                  <pic:blipFill>
                    <a:blip r:embed="rId26">
                      <a:extLst>
                        <a:ext uri="{28A0092B-C50C-407E-A947-70E740481C1C}">
                          <a14:useLocalDpi xmlns:a14="http://schemas.microsoft.com/office/drawing/2010/main" val="0"/>
                        </a:ext>
                      </a:extLst>
                    </a:blip>
                    <a:stretch>
                      <a:fillRect/>
                    </a:stretch>
                  </pic:blipFill>
                  <pic:spPr>
                    <a:xfrm>
                      <a:off x="0" y="0"/>
                      <a:ext cx="5731510" cy="2134870"/>
                    </a:xfrm>
                    <a:prstGeom prst="rect">
                      <a:avLst/>
                    </a:prstGeom>
                  </pic:spPr>
                </pic:pic>
              </a:graphicData>
            </a:graphic>
          </wp:inline>
        </w:drawing>
      </w:r>
    </w:p>
    <w:p w:rsidR="002174FF" w:rsidP="001A1D8D" w:rsidRDefault="002174FF" w14:paraId="4FFBB8D7" w14:textId="7E749352">
      <w:pPr>
        <w:jc w:val="center"/>
        <w:rPr>
          <w:i/>
          <w:iCs/>
        </w:rPr>
      </w:pPr>
      <w:r>
        <w:rPr>
          <w:i/>
          <w:iCs/>
        </w:rPr>
        <w:t>Figure</w:t>
      </w:r>
      <w:r w:rsidR="00BF2A79">
        <w:rPr>
          <w:i/>
          <w:iCs/>
        </w:rPr>
        <w:t xml:space="preserve"> 16: Google Forms </w:t>
      </w:r>
      <w:r w:rsidR="00E30D8B">
        <w:rPr>
          <w:i/>
          <w:iCs/>
        </w:rPr>
        <w:t>survey</w:t>
      </w:r>
      <w:r w:rsidR="00BF2A79">
        <w:rPr>
          <w:i/>
          <w:iCs/>
        </w:rPr>
        <w:t xml:space="preserve"> settings</w:t>
      </w:r>
    </w:p>
    <w:p w:rsidR="007525D5" w:rsidP="001A1D8D" w:rsidRDefault="007525D5" w14:paraId="738C5EA0" w14:textId="6B17263F">
      <w:pPr>
        <w:jc w:val="center"/>
        <w:rPr>
          <w:i/>
          <w:iCs/>
        </w:rPr>
      </w:pPr>
    </w:p>
    <w:p w:rsidRPr="007525D5" w:rsidR="007525D5" w:rsidP="007525D5" w:rsidRDefault="007525D5" w14:paraId="72231E1E" w14:textId="05BD396B">
      <w:r>
        <w:t>The form is no longer available for ethical reasons as I cannot guarantee the safe storage of the data recorded if it was stored on my Google account. The data was then removed from the form and stored securely on the universit</w:t>
      </w:r>
      <w:r w:rsidR="000E002E">
        <w:t>y</w:t>
      </w:r>
      <w:r>
        <w:t xml:space="preserve"> OneDrive.</w:t>
      </w:r>
    </w:p>
    <w:p w:rsidR="007525D5" w:rsidP="001A1D8D" w:rsidRDefault="007525D5" w14:paraId="3E33B6EA" w14:textId="60FD088C">
      <w:pPr>
        <w:jc w:val="center"/>
        <w:rPr>
          <w:i/>
          <w:iCs/>
        </w:rPr>
      </w:pPr>
    </w:p>
    <w:p w:rsidR="007525D5" w:rsidP="001A1D8D" w:rsidRDefault="007525D5" w14:paraId="663DBF05" w14:textId="141F190E">
      <w:pPr>
        <w:jc w:val="center"/>
        <w:rPr>
          <w:i/>
          <w:iCs/>
        </w:rPr>
      </w:pPr>
      <w:r>
        <w:rPr>
          <w:noProof/>
        </w:rPr>
        <w:lastRenderedPageBreak/>
        <w:drawing>
          <wp:inline distT="0" distB="0" distL="0" distR="0" wp14:anchorId="1A28D305" wp14:editId="31DCC60B">
            <wp:extent cx="5731510" cy="2136140"/>
            <wp:effectExtent l="0" t="0" r="2540" b="0"/>
            <wp:docPr id="228002213" name="Picture 2280022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136140"/>
                    </a:xfrm>
                    <a:prstGeom prst="rect">
                      <a:avLst/>
                    </a:prstGeom>
                  </pic:spPr>
                </pic:pic>
              </a:graphicData>
            </a:graphic>
          </wp:inline>
        </w:drawing>
      </w:r>
    </w:p>
    <w:p w:rsidRPr="001A1D8D" w:rsidR="007525D5" w:rsidP="001A1D8D" w:rsidRDefault="007525D5" w14:paraId="0810DF64" w14:textId="2D6C277F">
      <w:pPr>
        <w:jc w:val="center"/>
        <w:rPr>
          <w:i/>
          <w:iCs/>
        </w:rPr>
      </w:pPr>
      <w:r>
        <w:rPr>
          <w:i/>
          <w:iCs/>
        </w:rPr>
        <w:t>Figure</w:t>
      </w:r>
      <w:r w:rsidR="008C66AA">
        <w:rPr>
          <w:i/>
          <w:iCs/>
        </w:rPr>
        <w:t xml:space="preserve"> 17: Storage location of gathered research data</w:t>
      </w:r>
    </w:p>
    <w:p w:rsidR="00E12253" w:rsidP="0040455D" w:rsidRDefault="00E12253" w14:paraId="4F14C9F9" w14:textId="11E5B66C"/>
    <w:p w:rsidR="009C7BBC" w:rsidP="0040455D" w:rsidRDefault="009C7BBC" w14:paraId="349410D2" w14:textId="75C8619A">
      <w:r>
        <w:t xml:space="preserve">The results of the </w:t>
      </w:r>
      <w:r w:rsidR="007177B0">
        <w:t>questionnaire</w:t>
      </w:r>
      <w:r w:rsidR="001236F8">
        <w:t>s multiple</w:t>
      </w:r>
      <w:r w:rsidR="000E002E">
        <w:t>-</w:t>
      </w:r>
      <w:r w:rsidR="001236F8">
        <w:t>choice questions</w:t>
      </w:r>
      <w:r w:rsidR="007177B0">
        <w:t xml:space="preserve"> are as follows:</w:t>
      </w:r>
    </w:p>
    <w:p w:rsidR="007177B0" w:rsidP="0040455D" w:rsidRDefault="007177B0" w14:paraId="5B3D0954" w14:textId="4F9BB6C7"/>
    <w:p w:rsidR="007177B0" w:rsidP="0040455D" w:rsidRDefault="007177B0" w14:paraId="23BFD346" w14:textId="45407233">
      <w:r>
        <w:rPr>
          <w:noProof/>
        </w:rPr>
        <w:drawing>
          <wp:inline distT="0" distB="0" distL="0" distR="0" wp14:anchorId="4084A8D0" wp14:editId="16DB5144">
            <wp:extent cx="5731510" cy="2411730"/>
            <wp:effectExtent l="0" t="0" r="2540" b="7620"/>
            <wp:docPr id="228002205" name="Picture 22800220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5"/>
                    <pic:cNvPicPr/>
                  </pic:nvPicPr>
                  <pic:blipFill>
                    <a:blip r:embed="rId28">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inline>
        </w:drawing>
      </w:r>
    </w:p>
    <w:p w:rsidRPr="001A1D8D" w:rsidR="00533DDC" w:rsidP="00533DDC" w:rsidRDefault="00533DDC" w14:paraId="1790D14F" w14:textId="2DAAC8D1">
      <w:pPr>
        <w:jc w:val="center"/>
        <w:rPr>
          <w:i/>
          <w:iCs/>
        </w:rPr>
      </w:pPr>
      <w:r>
        <w:rPr>
          <w:i/>
          <w:iCs/>
        </w:rPr>
        <w:t>Figure</w:t>
      </w:r>
      <w:r w:rsidR="00BF5FD2">
        <w:rPr>
          <w:i/>
          <w:iCs/>
        </w:rPr>
        <w:t xml:space="preserve"> 18: </w:t>
      </w:r>
      <w:r w:rsidR="006B1311">
        <w:rPr>
          <w:i/>
          <w:iCs/>
        </w:rPr>
        <w:t>Survey question 1 results</w:t>
      </w:r>
      <w:r w:rsidR="00BF5FD2">
        <w:rPr>
          <w:i/>
          <w:iCs/>
        </w:rPr>
        <w:t xml:space="preserve"> </w:t>
      </w:r>
    </w:p>
    <w:p w:rsidR="007177B0" w:rsidP="0040455D" w:rsidRDefault="007177B0" w14:paraId="5469DFC0" w14:textId="7CB99EB0"/>
    <w:p w:rsidR="007177B0" w:rsidP="0040455D" w:rsidRDefault="007177B0" w14:paraId="7809D340" w14:textId="1CA2DCA6">
      <w:r>
        <w:rPr>
          <w:noProof/>
        </w:rPr>
        <w:drawing>
          <wp:inline distT="0" distB="0" distL="0" distR="0" wp14:anchorId="25E441E4" wp14:editId="18237BCB">
            <wp:extent cx="5731510" cy="2411730"/>
            <wp:effectExtent l="0" t="0" r="2540" b="7620"/>
            <wp:docPr id="228002206" name="Picture 228002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6"/>
                    <pic:cNvPicPr/>
                  </pic:nvPicPr>
                  <pic:blipFill>
                    <a:blip r:embed="rId29">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inline>
        </w:drawing>
      </w:r>
    </w:p>
    <w:p w:rsidRPr="001A1D8D" w:rsidR="006B1311" w:rsidP="006B1311" w:rsidRDefault="006B1311" w14:paraId="4F754210" w14:textId="041EB528">
      <w:pPr>
        <w:jc w:val="center"/>
        <w:rPr>
          <w:i/>
          <w:iCs/>
        </w:rPr>
      </w:pPr>
      <w:r>
        <w:rPr>
          <w:i/>
          <w:iCs/>
        </w:rPr>
        <w:t xml:space="preserve">Figure 19: Survey question 2 results </w:t>
      </w:r>
    </w:p>
    <w:p w:rsidR="007177B0" w:rsidP="0040455D" w:rsidRDefault="007177B0" w14:paraId="2EF794FD" w14:textId="6B1B68BA"/>
    <w:p w:rsidR="007177B0" w:rsidP="0040455D" w:rsidRDefault="003B4CAA" w14:paraId="158D97F7" w14:textId="7C22495F">
      <w:r>
        <w:rPr>
          <w:noProof/>
        </w:rPr>
        <w:lastRenderedPageBreak/>
        <w:drawing>
          <wp:inline distT="0" distB="0" distL="0" distR="0" wp14:anchorId="4CE4D38C" wp14:editId="64904913">
            <wp:extent cx="5731510" cy="2411730"/>
            <wp:effectExtent l="0" t="0" r="2540" b="7620"/>
            <wp:docPr id="228002207" name="Picture 22800220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7"/>
                    <pic:cNvPicPr/>
                  </pic:nvPicPr>
                  <pic:blipFill>
                    <a:blip r:embed="rId30">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inline>
        </w:drawing>
      </w:r>
    </w:p>
    <w:p w:rsidRPr="001A1D8D" w:rsidR="006B1311" w:rsidP="006B1311" w:rsidRDefault="006B1311" w14:paraId="5DE10B4A" w14:textId="3EF0E500">
      <w:pPr>
        <w:jc w:val="center"/>
        <w:rPr>
          <w:i/>
          <w:iCs/>
        </w:rPr>
      </w:pPr>
      <w:r>
        <w:rPr>
          <w:i/>
          <w:iCs/>
        </w:rPr>
        <w:t xml:space="preserve">Figure 20: Survey question 3 results </w:t>
      </w:r>
    </w:p>
    <w:p w:rsidR="003B4CAA" w:rsidP="0040455D" w:rsidRDefault="003B4CAA" w14:paraId="4A65B4D3" w14:textId="3AD6F179"/>
    <w:p w:rsidR="003B4CAA" w:rsidP="0040455D" w:rsidRDefault="003B4CAA" w14:paraId="62FA7B3B" w14:textId="71C6F0B5">
      <w:r>
        <w:rPr>
          <w:noProof/>
        </w:rPr>
        <w:drawing>
          <wp:inline distT="0" distB="0" distL="0" distR="0" wp14:anchorId="20DD13B9" wp14:editId="6D3BA995">
            <wp:extent cx="5731510" cy="2599690"/>
            <wp:effectExtent l="0" t="0" r="2540" b="0"/>
            <wp:docPr id="228002208" name="Picture 22800220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8"/>
                    <pic:cNvPicPr/>
                  </pic:nvPicPr>
                  <pic:blipFill>
                    <a:blip r:embed="rId31">
                      <a:extLst>
                        <a:ext uri="{28A0092B-C50C-407E-A947-70E740481C1C}">
                          <a14:useLocalDpi xmlns:a14="http://schemas.microsoft.com/office/drawing/2010/main" val="0"/>
                        </a:ext>
                      </a:extLst>
                    </a:blip>
                    <a:stretch>
                      <a:fillRect/>
                    </a:stretch>
                  </pic:blipFill>
                  <pic:spPr>
                    <a:xfrm>
                      <a:off x="0" y="0"/>
                      <a:ext cx="5731510" cy="2599690"/>
                    </a:xfrm>
                    <a:prstGeom prst="rect">
                      <a:avLst/>
                    </a:prstGeom>
                  </pic:spPr>
                </pic:pic>
              </a:graphicData>
            </a:graphic>
          </wp:inline>
        </w:drawing>
      </w:r>
    </w:p>
    <w:p w:rsidRPr="001A1D8D" w:rsidR="006B1311" w:rsidP="006B1311" w:rsidRDefault="006B1311" w14:paraId="45A40AB2" w14:textId="3D1B2492">
      <w:pPr>
        <w:jc w:val="center"/>
        <w:rPr>
          <w:i/>
          <w:iCs/>
        </w:rPr>
      </w:pPr>
      <w:r>
        <w:rPr>
          <w:i/>
          <w:iCs/>
        </w:rPr>
        <w:t xml:space="preserve">Figure 21: Survey question 4 results </w:t>
      </w:r>
    </w:p>
    <w:p w:rsidR="003B4CAA" w:rsidP="0040455D" w:rsidRDefault="003B4CAA" w14:paraId="780D4D8E" w14:textId="31653FE4"/>
    <w:p w:rsidR="003B4CAA" w:rsidP="0040455D" w:rsidRDefault="00D21EB0" w14:paraId="1450D8AF" w14:textId="0F30F139">
      <w:r>
        <w:rPr>
          <w:noProof/>
        </w:rPr>
        <w:drawing>
          <wp:inline distT="0" distB="0" distL="0" distR="0" wp14:anchorId="78E916BE" wp14:editId="36E976A0">
            <wp:extent cx="5731510" cy="2411730"/>
            <wp:effectExtent l="0" t="0" r="2540" b="7620"/>
            <wp:docPr id="228002209" name="Picture 22800220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9"/>
                    <pic:cNvPicPr/>
                  </pic:nvPicPr>
                  <pic:blipFill>
                    <a:blip r:embed="rId32">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inline>
        </w:drawing>
      </w:r>
    </w:p>
    <w:p w:rsidRPr="001A1D8D" w:rsidR="006B1311" w:rsidP="006B1311" w:rsidRDefault="006B1311" w14:paraId="10C07C93" w14:textId="30CB0952">
      <w:pPr>
        <w:jc w:val="center"/>
        <w:rPr>
          <w:i/>
          <w:iCs/>
        </w:rPr>
      </w:pPr>
      <w:r>
        <w:rPr>
          <w:i/>
          <w:iCs/>
        </w:rPr>
        <w:t xml:space="preserve">Figure 22: Survey question 5 results </w:t>
      </w:r>
    </w:p>
    <w:p w:rsidR="00D21EB0" w:rsidP="0040455D" w:rsidRDefault="00D21EB0" w14:paraId="63A2DE23" w14:textId="7A30DB06"/>
    <w:p w:rsidR="00D21EB0" w:rsidP="0040455D" w:rsidRDefault="00D21EB0" w14:paraId="3F4F6E1D" w14:textId="711F9DDC">
      <w:r>
        <w:rPr>
          <w:noProof/>
        </w:rPr>
        <w:lastRenderedPageBreak/>
        <w:drawing>
          <wp:inline distT="0" distB="0" distL="0" distR="0" wp14:anchorId="520C8E97" wp14:editId="3C369D3F">
            <wp:extent cx="5731510" cy="2411730"/>
            <wp:effectExtent l="0" t="0" r="2540" b="7620"/>
            <wp:docPr id="228002210" name="Picture 2280022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10"/>
                    <pic:cNvPicPr/>
                  </pic:nvPicPr>
                  <pic:blipFill>
                    <a:blip r:embed="rId33">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inline>
        </w:drawing>
      </w:r>
    </w:p>
    <w:p w:rsidRPr="001A1D8D" w:rsidR="006B1311" w:rsidP="006B1311" w:rsidRDefault="006B1311" w14:paraId="432BF6EC" w14:textId="0ACBF128">
      <w:pPr>
        <w:jc w:val="center"/>
        <w:rPr>
          <w:i/>
          <w:iCs/>
        </w:rPr>
      </w:pPr>
      <w:r>
        <w:rPr>
          <w:i/>
          <w:iCs/>
        </w:rPr>
        <w:t xml:space="preserve">Figure 23: Survey question 6 results </w:t>
      </w:r>
    </w:p>
    <w:p w:rsidR="00D21EB0" w:rsidP="0040455D" w:rsidRDefault="00D21EB0" w14:paraId="64F7E5B3" w14:textId="1533F53F"/>
    <w:p w:rsidR="00D21EB0" w:rsidP="0040455D" w:rsidRDefault="00D21EB0" w14:paraId="055436F9" w14:textId="0F5B1C5D">
      <w:r>
        <w:rPr>
          <w:noProof/>
        </w:rPr>
        <w:drawing>
          <wp:inline distT="0" distB="0" distL="0" distR="0" wp14:anchorId="535F184B" wp14:editId="69E63FC5">
            <wp:extent cx="5731510" cy="2411730"/>
            <wp:effectExtent l="0" t="0" r="2540" b="7620"/>
            <wp:docPr id="228002211" name="Picture 2280022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11"/>
                    <pic:cNvPicPr/>
                  </pic:nvPicPr>
                  <pic:blipFill>
                    <a:blip r:embed="rId34">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inline>
        </w:drawing>
      </w:r>
    </w:p>
    <w:p w:rsidRPr="001A1D8D" w:rsidR="006B1311" w:rsidP="006B1311" w:rsidRDefault="006B1311" w14:paraId="6FDA9EE4" w14:textId="255B82EC">
      <w:pPr>
        <w:jc w:val="center"/>
        <w:rPr>
          <w:i/>
          <w:iCs/>
        </w:rPr>
      </w:pPr>
      <w:r>
        <w:rPr>
          <w:i/>
          <w:iCs/>
        </w:rPr>
        <w:t xml:space="preserve">Figure 24: Survey question 7 results </w:t>
      </w:r>
    </w:p>
    <w:p w:rsidR="00D21EB0" w:rsidP="0040455D" w:rsidRDefault="00D21EB0" w14:paraId="355BD4E2" w14:textId="1F02A551"/>
    <w:p w:rsidR="00D21EB0" w:rsidP="0040455D" w:rsidRDefault="00C830C0" w14:paraId="438CC547" w14:textId="7CE89FE6">
      <w:r>
        <w:rPr>
          <w:noProof/>
        </w:rPr>
        <w:drawing>
          <wp:inline distT="0" distB="0" distL="0" distR="0" wp14:anchorId="655E6F82" wp14:editId="0D9EF7F8">
            <wp:extent cx="5731510" cy="2411730"/>
            <wp:effectExtent l="0" t="0" r="2540" b="7620"/>
            <wp:docPr id="228002212" name="Picture 2280022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12"/>
                    <pic:cNvPicPr/>
                  </pic:nvPicPr>
                  <pic:blipFill>
                    <a:blip r:embed="rId35">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inline>
        </w:drawing>
      </w:r>
    </w:p>
    <w:p w:rsidRPr="001A1D8D" w:rsidR="005E2495" w:rsidP="005E2495" w:rsidRDefault="005E2495" w14:paraId="15B2BABB" w14:textId="52A115E0">
      <w:pPr>
        <w:jc w:val="center"/>
        <w:rPr>
          <w:i/>
          <w:iCs/>
        </w:rPr>
      </w:pPr>
      <w:r>
        <w:rPr>
          <w:i/>
          <w:iCs/>
        </w:rPr>
        <w:t xml:space="preserve">Figure 25: Survey question 8 results </w:t>
      </w:r>
    </w:p>
    <w:p w:rsidR="009C7BBC" w:rsidP="0040455D" w:rsidRDefault="009C7BBC" w14:paraId="157C6845" w14:textId="3C9CD5FF"/>
    <w:p w:rsidR="00394640" w:rsidP="0040455D" w:rsidRDefault="00A93697" w14:paraId="67CA61D0" w14:textId="2CC3AF75">
      <w:r>
        <w:t>The final optional open-ended questions results are as follows:</w:t>
      </w:r>
    </w:p>
    <w:p w:rsidR="00A93697" w:rsidP="0040455D" w:rsidRDefault="00A93697" w14:paraId="6A2EF471" w14:textId="26648432"/>
    <w:p w:rsidRPr="00EB5CC0" w:rsidR="00EB5CC0" w:rsidP="00EB5CC0" w:rsidRDefault="00EB5CC0" w14:paraId="6B9353EE"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Id like a site of this kind to notify me if some training is due soon</w:t>
      </w:r>
    </w:p>
    <w:p w:rsidRPr="00EB5CC0" w:rsidR="00EB5CC0" w:rsidP="00EB5CC0" w:rsidRDefault="00EB5CC0" w14:paraId="0E07C7ED"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lastRenderedPageBreak/>
        <w:t>Nah</w:t>
      </w:r>
    </w:p>
    <w:p w:rsidRPr="00EB5CC0" w:rsidR="00EB5CC0" w:rsidP="00EB5CC0" w:rsidRDefault="00EB5CC0" w14:paraId="5B8D8951"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Helpful stuff</w:t>
      </w:r>
    </w:p>
    <w:p w:rsidRPr="00EB5CC0" w:rsidR="00EB5CC0" w:rsidP="00EB5CC0" w:rsidRDefault="00EB5CC0" w14:paraId="5FD9C76F"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Different colour backgrounds as a setting for people who prefer to read on a for example green background if dyslexic and dark mode . Also option to change the size of font</w:t>
      </w:r>
    </w:p>
    <w:p w:rsidRPr="00EB5CC0" w:rsidR="00EB5CC0" w:rsidP="00EB5CC0" w:rsidRDefault="00EB5CC0" w14:paraId="40C4D374"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Be able to record it for later reference</w:t>
      </w:r>
    </w:p>
    <w:p w:rsidRPr="00EB5CC0" w:rsidR="00EB5CC0" w:rsidP="00EB5CC0" w:rsidRDefault="00EB5CC0" w14:paraId="59F0D2B8"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 xml:space="preserve">No </w:t>
      </w:r>
    </w:p>
    <w:p w:rsidRPr="00EB5CC0" w:rsidR="00EB5CC0" w:rsidP="00EB5CC0" w:rsidRDefault="00EB5CC0" w14:paraId="06D0C4EC"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Make it easy/inexperienced pc user friendly The only reason I would be using it is because it was a mandatory work requirement.</w:t>
      </w:r>
    </w:p>
    <w:p w:rsidRPr="00EB5CC0" w:rsidR="00EB5CC0" w:rsidP="00EB5CC0" w:rsidRDefault="00EB5CC0" w14:paraId="121F50AD"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If it's a subject that I'm genuinely interested in further reading would be good but appreciate there are rules around sharing other organisations info.</w:t>
      </w:r>
    </w:p>
    <w:p w:rsidRPr="00EB5CC0" w:rsidR="00EB5CC0" w:rsidP="00EB5CC0" w:rsidRDefault="00EB5CC0" w14:paraId="5666C680"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Dates and duration of training and who aimed at, email contact if unable to make.</w:t>
      </w:r>
    </w:p>
    <w:p w:rsidRPr="00EB5CC0" w:rsidR="00EB5CC0" w:rsidP="00EB5CC0" w:rsidRDefault="00EB5CC0" w14:paraId="3FDA0B8B"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I like interactive graphics. I learn better by engaging with something that I have to read or short animated clips diagraming a process. People talking is the worst for online training.</w:t>
      </w:r>
    </w:p>
    <w:p w:rsidRPr="00EB5CC0" w:rsidR="00EB5CC0" w:rsidP="00EB5CC0" w:rsidRDefault="00EB5CC0" w14:paraId="2AF9B4AE"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Saving part way through and a test at the end</w:t>
      </w:r>
    </w:p>
    <w:p w:rsidRPr="00EB5CC0" w:rsidR="00EB5CC0" w:rsidP="00EB5CC0" w:rsidRDefault="00EB5CC0" w14:paraId="4895413D"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 xml:space="preserve">If appropriate for the type of system you were training on it would be good to be able to key in sample data so it can be followed through the system, including creating deliberate </w:t>
      </w:r>
      <w:proofErr w:type="spellStart"/>
      <w:r w:rsidRPr="00EB5CC0">
        <w:rPr>
          <w:rFonts w:ascii="Roboto" w:hAnsi="Roboto" w:eastAsia="Times New Roman" w:cs="Times New Roman"/>
          <w:color w:val="202124"/>
          <w:spacing w:val="3"/>
          <w:sz w:val="21"/>
          <w:szCs w:val="21"/>
        </w:rPr>
        <w:t>misposts</w:t>
      </w:r>
      <w:proofErr w:type="spellEnd"/>
      <w:r w:rsidRPr="00EB5CC0">
        <w:rPr>
          <w:rFonts w:ascii="Roboto" w:hAnsi="Roboto" w:eastAsia="Times New Roman" w:cs="Times New Roman"/>
          <w:color w:val="202124"/>
          <w:spacing w:val="3"/>
          <w:sz w:val="21"/>
          <w:szCs w:val="21"/>
        </w:rPr>
        <w:t xml:space="preserve"> and errors in order to learn how to correct them. If it was not that type of training then it needs to be engaging and progress through the training needs to be recordable.</w:t>
      </w:r>
    </w:p>
    <w:p w:rsidRPr="00EB5CC0" w:rsidR="00EB5CC0" w:rsidP="00EB5CC0" w:rsidRDefault="00EB5CC0" w14:paraId="20F4ACAF"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 xml:space="preserve">No thanks </w:t>
      </w:r>
    </w:p>
    <w:p w:rsidRPr="00EB5CC0" w:rsidR="00EB5CC0" w:rsidP="00EB5CC0" w:rsidRDefault="00EB5CC0" w14:paraId="65918226"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Yes, testimonials about the courses and trainer profiles of online training.</w:t>
      </w:r>
    </w:p>
    <w:p w:rsidRPr="00EB5CC0" w:rsidR="00EB5CC0" w:rsidP="00EB5CC0" w:rsidRDefault="00EB5CC0" w14:paraId="1A3ADE13"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Email confirmation of completed training in order to save</w:t>
      </w:r>
    </w:p>
    <w:p w:rsidRPr="00EB5CC0" w:rsidR="00EB5CC0" w:rsidP="00EB5CC0" w:rsidRDefault="00EB5CC0" w14:paraId="5F663274"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 xml:space="preserve">A sandbox-type section for applying learning. For example, if learning about for loops in coding, having somewhere to create a for loop as part of your progress (see </w:t>
      </w:r>
      <w:proofErr w:type="spellStart"/>
      <w:r w:rsidRPr="00EB5CC0">
        <w:rPr>
          <w:rFonts w:ascii="Roboto" w:hAnsi="Roboto" w:eastAsia="Times New Roman" w:cs="Times New Roman"/>
          <w:color w:val="202124"/>
          <w:spacing w:val="3"/>
          <w:sz w:val="21"/>
          <w:szCs w:val="21"/>
        </w:rPr>
        <w:t>codewars</w:t>
      </w:r>
      <w:proofErr w:type="spellEnd"/>
      <w:r w:rsidRPr="00EB5CC0">
        <w:rPr>
          <w:rFonts w:ascii="Roboto" w:hAnsi="Roboto" w:eastAsia="Times New Roman" w:cs="Times New Roman"/>
          <w:color w:val="202124"/>
          <w:spacing w:val="3"/>
          <w:sz w:val="21"/>
          <w:szCs w:val="21"/>
        </w:rPr>
        <w:t xml:space="preserve"> or </w:t>
      </w:r>
      <w:proofErr w:type="spellStart"/>
      <w:r w:rsidRPr="00EB5CC0">
        <w:rPr>
          <w:rFonts w:ascii="Roboto" w:hAnsi="Roboto" w:eastAsia="Times New Roman" w:cs="Times New Roman"/>
          <w:color w:val="202124"/>
          <w:spacing w:val="3"/>
          <w:sz w:val="21"/>
          <w:szCs w:val="21"/>
        </w:rPr>
        <w:t>pluralsight</w:t>
      </w:r>
      <w:proofErr w:type="spellEnd"/>
      <w:r w:rsidRPr="00EB5CC0">
        <w:rPr>
          <w:rFonts w:ascii="Roboto" w:hAnsi="Roboto" w:eastAsia="Times New Roman" w:cs="Times New Roman"/>
          <w:color w:val="202124"/>
          <w:spacing w:val="3"/>
          <w:sz w:val="21"/>
          <w:szCs w:val="21"/>
        </w:rPr>
        <w:t xml:space="preserve"> for examples)</w:t>
      </w:r>
    </w:p>
    <w:p w:rsidRPr="00EB5CC0" w:rsidR="00EB5CC0" w:rsidP="00EB5CC0" w:rsidRDefault="00EB5CC0" w14:paraId="6EAA64C7"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Score table</w:t>
      </w:r>
    </w:p>
    <w:p w:rsidRPr="00EB5CC0" w:rsidR="00EB5CC0" w:rsidP="00EB5CC0" w:rsidRDefault="00EB5CC0" w14:paraId="19E921ED" w14:textId="77777777">
      <w:pPr>
        <w:pStyle w:val="ListParagraph"/>
        <w:numPr>
          <w:ilvl w:val="0"/>
          <w:numId w:val="33"/>
        </w:numPr>
        <w:shd w:val="clear" w:color="auto" w:fill="F8F9FA"/>
        <w:spacing w:line="300" w:lineRule="atLeast"/>
        <w:rPr>
          <w:rFonts w:ascii="Roboto" w:hAnsi="Roboto" w:eastAsia="Times New Roman" w:cs="Times New Roman"/>
          <w:color w:val="202124"/>
          <w:spacing w:val="3"/>
          <w:sz w:val="21"/>
          <w:szCs w:val="21"/>
        </w:rPr>
      </w:pPr>
      <w:r w:rsidRPr="00EB5CC0">
        <w:rPr>
          <w:rFonts w:ascii="Roboto" w:hAnsi="Roboto" w:eastAsia="Times New Roman" w:cs="Times New Roman"/>
          <w:color w:val="202124"/>
          <w:spacing w:val="3"/>
          <w:sz w:val="21"/>
          <w:szCs w:val="21"/>
        </w:rPr>
        <w:t>People learn in different ways - reading, and from videos with a practical representation. Using a combination of the two would be great - maybe videos with subtitles and a transcript to refer back to, and a summary. Colouration has an impact as to how much information we absorb, so worth looking in to that.</w:t>
      </w:r>
    </w:p>
    <w:p w:rsidR="00A93697" w:rsidP="0040455D" w:rsidRDefault="00A93697" w14:paraId="79303047" w14:textId="77777777"/>
    <w:p w:rsidR="00394640" w:rsidP="0040455D" w:rsidRDefault="00394640" w14:paraId="4E184484" w14:textId="77777777"/>
    <w:p w:rsidR="00150ADE" w:rsidP="0040455D" w:rsidRDefault="00FF1888" w14:paraId="56E37CC3" w14:textId="78BDDE8D">
      <w:r>
        <w:t xml:space="preserve">There was no initial desired target audience </w:t>
      </w:r>
      <w:r w:rsidR="00800810">
        <w:t xml:space="preserve">as training web applications can be used by </w:t>
      </w:r>
      <w:r w:rsidR="00E00615">
        <w:t xml:space="preserve">varying groups of people from students to </w:t>
      </w:r>
      <w:r w:rsidR="00301210">
        <w:t xml:space="preserve">employees. It was by publishing </w:t>
      </w:r>
      <w:r w:rsidR="001A1D8D">
        <w:t xml:space="preserve">the form that I would be able to </w:t>
      </w:r>
      <w:r w:rsidR="009C4B00">
        <w:t>refine my user characteristics. Any potentially identifying features about participants I was aware of cannot be featured in the report due to ethical issues</w:t>
      </w:r>
      <w:r w:rsidR="009F584C">
        <w:t xml:space="preserve">. </w:t>
      </w:r>
      <w:r w:rsidR="00953D5D">
        <w:t>Overall,</w:t>
      </w:r>
      <w:r w:rsidR="009F584C">
        <w:t xml:space="preserve"> I can say that the target audience varies highly in age but </w:t>
      </w:r>
      <w:r w:rsidR="00F725C6">
        <w:t>consists mostly of employees rather than students in full</w:t>
      </w:r>
      <w:r w:rsidR="006A06A3">
        <w:t>-</w:t>
      </w:r>
      <w:r w:rsidR="00F725C6">
        <w:t>time education.</w:t>
      </w:r>
    </w:p>
    <w:p w:rsidR="00851869" w:rsidP="0040455D" w:rsidRDefault="00851869" w14:paraId="501D4DC5" w14:textId="77777777"/>
    <w:p w:rsidR="00943F2A" w:rsidP="0040455D" w:rsidRDefault="00851869" w14:paraId="5D0323CD" w14:textId="5DD55F9B">
      <w:r>
        <w:t xml:space="preserve">The main potential additional requirement gained from primary research was </w:t>
      </w:r>
      <w:r w:rsidR="004562F5">
        <w:t xml:space="preserve">the notification recommendation. Potential users who used the </w:t>
      </w:r>
      <w:r w:rsidR="004708CC">
        <w:t>open-ended</w:t>
      </w:r>
      <w:r w:rsidR="004562F5">
        <w:t xml:space="preserve"> question to make suggestions </w:t>
      </w:r>
      <w:r w:rsidR="004708CC">
        <w:t>first</w:t>
      </w:r>
      <w:r w:rsidR="004562F5">
        <w:t xml:space="preserve"> suggested that</w:t>
      </w:r>
      <w:r w:rsidR="00292FBE">
        <w:t xml:space="preserve"> they would appreciate being notified about training. Because potential users</w:t>
      </w:r>
      <w:r w:rsidR="004B13CA">
        <w:t xml:space="preserve"> </w:t>
      </w:r>
      <w:r w:rsidR="00F2190B">
        <w:t>suggested they had no preference on whether</w:t>
      </w:r>
      <w:r w:rsidR="00E84F03">
        <w:t xml:space="preserve"> they were emailed by a training site </w:t>
      </w:r>
      <w:r w:rsidR="00F320C3">
        <w:t>I added an additional question to clarify which approach to take. Once the wireframe models were finished the form</w:t>
      </w:r>
      <w:r w:rsidR="001E4C41">
        <w:t xml:space="preserve"> or a new form</w:t>
      </w:r>
      <w:r w:rsidR="00F320C3">
        <w:t xml:space="preserve"> would have the addition of these potential UIs and allow potential users to pick a preferred one.</w:t>
      </w:r>
    </w:p>
    <w:p w:rsidRPr="0040455D" w:rsidR="00943F2A" w:rsidP="0040455D" w:rsidRDefault="00943F2A" w14:paraId="68DA7D3B" w14:textId="77777777"/>
    <w:p w:rsidR="00175324" w:rsidP="00175324" w:rsidRDefault="00D41BDC" w14:paraId="7F04092F" w14:textId="54FF0295">
      <w:r>
        <w:lastRenderedPageBreak/>
        <w:t xml:space="preserve">After the form was taken down and its results stored </w:t>
      </w:r>
      <w:r w:rsidR="00B22914">
        <w:t>securely,</w:t>
      </w:r>
      <w:r>
        <w:t xml:space="preserve"> I </w:t>
      </w:r>
      <w:r w:rsidR="00B95E61">
        <w:t>analysed the final results to decide on requirements</w:t>
      </w:r>
      <w:r w:rsidR="00533DDC">
        <w:t xml:space="preserve"> and</w:t>
      </w:r>
      <w:r w:rsidR="00B95E61">
        <w:t xml:space="preserve"> their priority</w:t>
      </w:r>
      <w:r w:rsidR="00533DDC">
        <w:t>.</w:t>
      </w:r>
      <w:r w:rsidR="00AC5636">
        <w:t xml:space="preserve"> The appropriate listed changes were made as </w:t>
      </w:r>
      <w:r w:rsidR="00595A23">
        <w:t xml:space="preserve">a </w:t>
      </w:r>
      <w:r w:rsidR="00AC5636">
        <w:t>result.</w:t>
      </w:r>
    </w:p>
    <w:p w:rsidR="00146FA8" w:rsidP="00175324" w:rsidRDefault="00146FA8" w14:paraId="00A1032A" w14:textId="3C030014"/>
    <w:p w:rsidR="00146FA8" w:rsidP="00AB0F59" w:rsidRDefault="00645DF2" w14:paraId="5A26E458" w14:textId="5612F168">
      <w:pPr>
        <w:pStyle w:val="ListParagraph"/>
        <w:numPr>
          <w:ilvl w:val="0"/>
          <w:numId w:val="34"/>
        </w:numPr>
      </w:pPr>
      <w:r>
        <w:t>The first conclusion I drew was that the train site</w:t>
      </w:r>
      <w:r w:rsidR="00595A23">
        <w:t>'</w:t>
      </w:r>
      <w:r>
        <w:t xml:space="preserve">s audience </w:t>
      </w:r>
      <w:r w:rsidR="00E63B15">
        <w:t xml:space="preserve">consisted mostly of employed adults. It was for this reason that I would design the application to be specific to a company. I would not attach myself to a given company but would instead design the </w:t>
      </w:r>
      <w:r w:rsidR="0056725C">
        <w:t>template/architecture for this type of training application.</w:t>
      </w:r>
    </w:p>
    <w:p w:rsidR="00330F16" w:rsidP="00175324" w:rsidRDefault="00330F16" w14:paraId="0ACA69A3" w14:textId="377419C7"/>
    <w:p w:rsidR="0056725C" w:rsidP="00AB0F59" w:rsidRDefault="0056725C" w14:paraId="7C0DC600" w14:textId="681BFE1E">
      <w:pPr>
        <w:pStyle w:val="ListParagraph"/>
        <w:numPr>
          <w:ilvl w:val="0"/>
          <w:numId w:val="34"/>
        </w:numPr>
      </w:pPr>
      <w:r>
        <w:t xml:space="preserve">The second conclusion was that users would prefer to set up accounts themselves to allow more control over their details. While some preferred </w:t>
      </w:r>
      <w:r w:rsidR="009D5662">
        <w:t xml:space="preserve">the ease of access of having details made for them by an </w:t>
      </w:r>
      <w:r w:rsidR="007C6F19">
        <w:t>administrator,</w:t>
      </w:r>
      <w:r w:rsidR="009D5662">
        <w:t xml:space="preserve"> I would now be supporting a signup feature as well as a login system.</w:t>
      </w:r>
    </w:p>
    <w:p w:rsidR="007C6F19" w:rsidP="007C6F19" w:rsidRDefault="007C6F19" w14:paraId="72845699" w14:textId="77777777">
      <w:pPr>
        <w:pStyle w:val="ListParagraph"/>
      </w:pPr>
    </w:p>
    <w:p w:rsidR="007C6F19" w:rsidP="00AB0F59" w:rsidRDefault="00E33051" w14:paraId="14F0BCB6" w14:textId="4A11D484">
      <w:pPr>
        <w:pStyle w:val="ListParagraph"/>
        <w:numPr>
          <w:ilvl w:val="0"/>
          <w:numId w:val="34"/>
        </w:numPr>
      </w:pPr>
      <w:r>
        <w:t>Overall,</w:t>
      </w:r>
      <w:r w:rsidR="006D5536">
        <w:t xml:space="preserve"> there was a lack of consensus on whether </w:t>
      </w:r>
      <w:r w:rsidR="00AA7866">
        <w:t>Articles or Videos would be better for training,</w:t>
      </w:r>
      <w:r w:rsidR="00362E8C">
        <w:t xml:space="preserve"> so both would be supported </w:t>
      </w:r>
      <w:r w:rsidR="000F5429">
        <w:t>equally</w:t>
      </w:r>
      <w:r w:rsidR="0015516E">
        <w:t xml:space="preserve"> </w:t>
      </w:r>
      <w:r w:rsidR="00362E8C">
        <w:t>and videos would potentially have extr</w:t>
      </w:r>
      <w:r w:rsidR="00BC0AF4">
        <w:t>a feature</w:t>
      </w:r>
      <w:r w:rsidR="00EF6083">
        <w:t>s</w:t>
      </w:r>
      <w:r w:rsidR="00BC0AF4">
        <w:t xml:space="preserve"> like the change in video quality found on YouTube.</w:t>
      </w:r>
    </w:p>
    <w:p w:rsidR="00BC0AF4" w:rsidP="00BC0AF4" w:rsidRDefault="00BC0AF4" w14:paraId="152DA3B4" w14:textId="77777777">
      <w:pPr>
        <w:pStyle w:val="ListParagraph"/>
      </w:pPr>
    </w:p>
    <w:p w:rsidR="00BC0AF4" w:rsidP="00AB0F59" w:rsidRDefault="005C195B" w14:paraId="21FA2A18" w14:textId="49C17D89">
      <w:pPr>
        <w:pStyle w:val="ListParagraph"/>
        <w:numPr>
          <w:ilvl w:val="0"/>
          <w:numId w:val="34"/>
        </w:numPr>
      </w:pPr>
      <w:r>
        <w:t xml:space="preserve">I found that the majority of users preferred to have an </w:t>
      </w:r>
      <w:r w:rsidR="00F40C8B">
        <w:t>eye-catching</w:t>
      </w:r>
      <w:r>
        <w:t xml:space="preserve">/colourful design as </w:t>
      </w:r>
      <w:r w:rsidR="00F40C8B">
        <w:t>opposed</w:t>
      </w:r>
      <w:r>
        <w:t xml:space="preserve"> to a conventionally professional design. This means when I came to design</w:t>
      </w:r>
      <w:r w:rsidR="00EF6083">
        <w:t>ing</w:t>
      </w:r>
      <w:r>
        <w:t xml:space="preserve"> the UI I would </w:t>
      </w:r>
      <w:r w:rsidR="00A9037D">
        <w:t xml:space="preserve">use a more laid-back </w:t>
      </w:r>
      <w:r w:rsidR="00F40C8B">
        <w:t xml:space="preserve">modern </w:t>
      </w:r>
      <w:r w:rsidR="00A9037D">
        <w:t>design as opposed to a rigid</w:t>
      </w:r>
      <w:r w:rsidR="00F40C8B">
        <w:t xml:space="preserve"> more conventionally professional design</w:t>
      </w:r>
      <w:r w:rsidR="00015B8E">
        <w:t xml:space="preserve">. The corresponding question had an alternative option to leave another </w:t>
      </w:r>
      <w:r w:rsidR="00522945">
        <w:t xml:space="preserve">type of design but </w:t>
      </w:r>
      <w:r w:rsidR="00582E2D">
        <w:t>few</w:t>
      </w:r>
      <w:r w:rsidR="00522945">
        <w:t xml:space="preserve"> users used this feature.</w:t>
      </w:r>
    </w:p>
    <w:p w:rsidR="00015B8E" w:rsidP="00015B8E" w:rsidRDefault="00015B8E" w14:paraId="54C85778" w14:textId="77777777">
      <w:pPr>
        <w:pStyle w:val="ListParagraph"/>
      </w:pPr>
    </w:p>
    <w:p w:rsidR="00015B8E" w:rsidP="00AB0F59" w:rsidRDefault="00015B8E" w14:paraId="5EE6BC08" w14:textId="6931A164">
      <w:pPr>
        <w:pStyle w:val="ListParagraph"/>
        <w:numPr>
          <w:ilvl w:val="0"/>
          <w:numId w:val="34"/>
        </w:numPr>
      </w:pPr>
      <w:r>
        <w:t>The over</w:t>
      </w:r>
      <w:r w:rsidR="00522945">
        <w:t xml:space="preserve">whelming majority of users </w:t>
      </w:r>
      <w:r w:rsidR="00AA1B40">
        <w:t>favoured having a visual representation of their progress leading to a progress bar or the like being given high priority in the requirements.</w:t>
      </w:r>
    </w:p>
    <w:p w:rsidR="00AA1B40" w:rsidP="00AA1B40" w:rsidRDefault="00AA1B40" w14:paraId="76D2FBB7" w14:textId="77777777">
      <w:pPr>
        <w:pStyle w:val="ListParagraph"/>
      </w:pPr>
    </w:p>
    <w:p w:rsidR="00AA1B40" w:rsidP="00AB0F59" w:rsidRDefault="00B474AA" w14:paraId="30097B7B" w14:textId="6EF89EB0">
      <w:pPr>
        <w:pStyle w:val="ListParagraph"/>
        <w:numPr>
          <w:ilvl w:val="0"/>
          <w:numId w:val="34"/>
        </w:numPr>
      </w:pPr>
      <w:r>
        <w:t>The majority of people stated that they were not opposed to being emailed by the site after they had bee</w:t>
      </w:r>
      <w:r w:rsidR="00582E2D">
        <w:t>n</w:t>
      </w:r>
      <w:r>
        <w:t xml:space="preserve"> signed up so the use of email would be listed in the requirements and</w:t>
      </w:r>
      <w:r w:rsidR="00BE08B5">
        <w:t xml:space="preserve"> emails would be stored in the user</w:t>
      </w:r>
      <w:r w:rsidR="00582E2D">
        <w:t>'</w:t>
      </w:r>
      <w:r w:rsidR="00BE08B5">
        <w:t>s table of the back-end database.</w:t>
      </w:r>
    </w:p>
    <w:p w:rsidR="00BE08B5" w:rsidP="00BE08B5" w:rsidRDefault="00BE08B5" w14:paraId="415A7B2F" w14:textId="77777777">
      <w:pPr>
        <w:pStyle w:val="ListParagraph"/>
      </w:pPr>
    </w:p>
    <w:p w:rsidR="006D716B" w:rsidP="006D716B" w:rsidRDefault="00D126F9" w14:paraId="76C5E8C1" w14:textId="650E45FA">
      <w:pPr>
        <w:pStyle w:val="ListParagraph"/>
        <w:numPr>
          <w:ilvl w:val="0"/>
          <w:numId w:val="34"/>
        </w:numPr>
      </w:pPr>
      <w:r>
        <w:t>Most</w:t>
      </w:r>
      <w:r w:rsidR="002A1958">
        <w:t xml:space="preserve"> people were surprisingly uninterested in the use of profile pictures. This was surprising due to their conventional use online. This result </w:t>
      </w:r>
      <w:r w:rsidR="006D716B">
        <w:t>didn’t lead to the delisting of the profile picture requirement but did significantly reduce its priority</w:t>
      </w:r>
      <w:r w:rsidR="00B176D5">
        <w:t>.</w:t>
      </w:r>
    </w:p>
    <w:p w:rsidR="006D716B" w:rsidP="006D716B" w:rsidRDefault="006D716B" w14:paraId="0282CE2D" w14:textId="77777777">
      <w:pPr>
        <w:pStyle w:val="ListParagraph"/>
      </w:pPr>
    </w:p>
    <w:p w:rsidR="006D716B" w:rsidP="006D716B" w:rsidRDefault="00D126F9" w14:paraId="03B64507" w14:textId="38A695CF">
      <w:pPr>
        <w:pStyle w:val="ListParagraph"/>
        <w:numPr>
          <w:ilvl w:val="0"/>
          <w:numId w:val="34"/>
        </w:numPr>
      </w:pPr>
      <w:r>
        <w:t xml:space="preserve">Many potential users stated that they would rather be notified </w:t>
      </w:r>
      <w:r w:rsidR="00561B8A">
        <w:t xml:space="preserve">by the website via email as opposed to on the UI. This meant that if a notification system were to be put in place </w:t>
      </w:r>
      <w:r w:rsidR="00096FA6">
        <w:t>because of due dates then the notifications would be handled over email.</w:t>
      </w:r>
    </w:p>
    <w:p w:rsidR="007311F3" w:rsidP="007311F3" w:rsidRDefault="007311F3" w14:paraId="1CAE0AC9" w14:textId="77777777">
      <w:pPr>
        <w:pStyle w:val="ListParagraph"/>
      </w:pPr>
    </w:p>
    <w:p w:rsidR="007311F3" w:rsidP="006D716B" w:rsidRDefault="00C41D3F" w14:paraId="69CDF146" w14:textId="02A58D9E">
      <w:pPr>
        <w:pStyle w:val="ListParagraph"/>
        <w:numPr>
          <w:ilvl w:val="0"/>
          <w:numId w:val="34"/>
        </w:numPr>
      </w:pPr>
      <w:r>
        <w:t>The use of themes like dark mo</w:t>
      </w:r>
      <w:r w:rsidR="00181ED9">
        <w:t>de w</w:t>
      </w:r>
      <w:r w:rsidR="00582E2D">
        <w:t>as</w:t>
      </w:r>
      <w:r w:rsidR="00181ED9">
        <w:t xml:space="preserve"> suggested for </w:t>
      </w:r>
      <w:r w:rsidR="005C7189">
        <w:t>accessibility</w:t>
      </w:r>
      <w:r w:rsidR="00A55ACC">
        <w:t xml:space="preserve"> as well as change in font size, this was considered and added as a high</w:t>
      </w:r>
      <w:r w:rsidR="00695F8C">
        <w:t>-</w:t>
      </w:r>
      <w:r w:rsidR="00A55ACC">
        <w:t xml:space="preserve">priority </w:t>
      </w:r>
      <w:r w:rsidR="00D0056E">
        <w:t xml:space="preserve">non-key requirement </w:t>
      </w:r>
      <w:r w:rsidR="00567AB3">
        <w:t>as it would require little effort</w:t>
      </w:r>
      <w:r w:rsidR="006E38F3">
        <w:t xml:space="preserve"> in the form of CSS changes</w:t>
      </w:r>
      <w:r w:rsidR="00B176D5">
        <w:t>.</w:t>
      </w:r>
    </w:p>
    <w:p w:rsidR="006E38F3" w:rsidP="006E38F3" w:rsidRDefault="006E38F3" w14:paraId="3A602833" w14:textId="77777777">
      <w:pPr>
        <w:pStyle w:val="ListParagraph"/>
      </w:pPr>
    </w:p>
    <w:p w:rsidR="006E38F3" w:rsidP="006D716B" w:rsidRDefault="00603AFC" w14:paraId="5D059634" w14:textId="53D39B23">
      <w:pPr>
        <w:pStyle w:val="ListParagraph"/>
        <w:numPr>
          <w:ilvl w:val="0"/>
          <w:numId w:val="34"/>
        </w:numPr>
      </w:pPr>
      <w:r>
        <w:t xml:space="preserve">User-friendliness was mentioned which would have always been a priority for </w:t>
      </w:r>
      <w:r w:rsidR="00B176D5">
        <w:t>design.</w:t>
      </w:r>
    </w:p>
    <w:p w:rsidR="00B176D5" w:rsidP="00B176D5" w:rsidRDefault="00B176D5" w14:paraId="229A34C9" w14:textId="77777777">
      <w:pPr>
        <w:pStyle w:val="ListParagraph"/>
      </w:pPr>
    </w:p>
    <w:p w:rsidR="00BE60F1" w:rsidP="00EC64B3" w:rsidRDefault="00816280" w14:paraId="595AC992" w14:textId="3C6974EB">
      <w:pPr>
        <w:pStyle w:val="ListParagraph"/>
        <w:numPr>
          <w:ilvl w:val="0"/>
          <w:numId w:val="34"/>
        </w:numPr>
      </w:pPr>
      <w:r>
        <w:t>Further reading was suggested as a potential feature and so th</w:t>
      </w:r>
      <w:r w:rsidR="00A17A9A">
        <w:t>is would be a feature potentially added to the articles.</w:t>
      </w:r>
      <w:r w:rsidR="00AD18A7">
        <w:t xml:space="preserve"> This would not require the changing of requirements but would factor into how the </w:t>
      </w:r>
      <w:r w:rsidR="00BE60F1">
        <w:t>example articles were designed.</w:t>
      </w:r>
      <w:r w:rsidR="00EC64B3">
        <w:t xml:space="preserve"> </w:t>
      </w:r>
      <w:r w:rsidR="00BE60F1">
        <w:t>Contact information for train</w:t>
      </w:r>
      <w:r w:rsidR="00EC64B3">
        <w:t>ing would also come under this category.</w:t>
      </w:r>
    </w:p>
    <w:p w:rsidR="00EC64B3" w:rsidP="00EC64B3" w:rsidRDefault="00EC64B3" w14:paraId="70AFAABF" w14:textId="77777777">
      <w:pPr>
        <w:pStyle w:val="ListParagraph"/>
      </w:pPr>
    </w:p>
    <w:p w:rsidR="00EC64B3" w:rsidP="00EC64B3" w:rsidRDefault="00EC64B3" w14:paraId="34B72267" w14:textId="650BF184">
      <w:pPr>
        <w:pStyle w:val="ListParagraph"/>
        <w:numPr>
          <w:ilvl w:val="0"/>
          <w:numId w:val="34"/>
        </w:numPr>
      </w:pPr>
      <w:r>
        <w:t>Interactive graphics were another CSS</w:t>
      </w:r>
      <w:r w:rsidR="00695F8C">
        <w:t>-</w:t>
      </w:r>
      <w:r>
        <w:t xml:space="preserve">based element that was suggested </w:t>
      </w:r>
      <w:r w:rsidR="00EB6E38">
        <w:t>and would be included alongside the other small visual elements.</w:t>
      </w:r>
      <w:r w:rsidR="00F837C5">
        <w:t xml:space="preserve"> Alongside this suggestion was the </w:t>
      </w:r>
      <w:r w:rsidR="00F837C5">
        <w:lastRenderedPageBreak/>
        <w:t>emphasis o</w:t>
      </w:r>
      <w:r w:rsidR="00695F8C">
        <w:t>n</w:t>
      </w:r>
      <w:r w:rsidR="00F837C5">
        <w:t xml:space="preserve"> reading being better for learning which factored into b</w:t>
      </w:r>
      <w:r w:rsidR="00A103DF">
        <w:t>o</w:t>
      </w:r>
      <w:r w:rsidR="00F837C5">
        <w:t>t</w:t>
      </w:r>
      <w:r w:rsidR="00A103DF">
        <w:t>h</w:t>
      </w:r>
      <w:r w:rsidR="00F837C5">
        <w:t xml:space="preserve"> </w:t>
      </w:r>
      <w:r w:rsidR="006A5781">
        <w:t>videos and articles being supported.</w:t>
      </w:r>
    </w:p>
    <w:p w:rsidR="00EB6E38" w:rsidP="00EB6E38" w:rsidRDefault="00EB6E38" w14:paraId="67255583" w14:textId="77777777">
      <w:pPr>
        <w:pStyle w:val="ListParagraph"/>
      </w:pPr>
    </w:p>
    <w:p w:rsidR="00EB6E38" w:rsidP="00EC64B3" w:rsidRDefault="006A5781" w14:paraId="48BF1F6C" w14:textId="380EFE83">
      <w:pPr>
        <w:pStyle w:val="ListParagraph"/>
        <w:numPr>
          <w:ilvl w:val="0"/>
          <w:numId w:val="34"/>
        </w:numPr>
      </w:pPr>
      <w:r>
        <w:t xml:space="preserve">Saving states of a page were a good suggestion which would be added potentially due to </w:t>
      </w:r>
      <w:r w:rsidR="002476B9">
        <w:t xml:space="preserve">my understanding of saving information like this in internal storage or as cookies. This was added as </w:t>
      </w:r>
      <w:r w:rsidR="00425567">
        <w:t>a low-priority requirement due to its lack of suggestion but useful nature.</w:t>
      </w:r>
    </w:p>
    <w:p w:rsidR="00E10137" w:rsidP="00E10137" w:rsidRDefault="00E10137" w14:paraId="5D948BD2" w14:textId="77777777">
      <w:pPr>
        <w:pStyle w:val="ListParagraph"/>
      </w:pPr>
    </w:p>
    <w:p w:rsidR="00E10137" w:rsidP="00EC64B3" w:rsidRDefault="00E10137" w14:paraId="3246B4D8" w14:textId="24B0AC08">
      <w:pPr>
        <w:pStyle w:val="ListParagraph"/>
        <w:numPr>
          <w:ilvl w:val="0"/>
          <w:numId w:val="34"/>
        </w:numPr>
      </w:pPr>
      <w:r>
        <w:t>Tests at the end of articles were suggested which reinforced their inclusion in the project and raised their priority.</w:t>
      </w:r>
    </w:p>
    <w:p w:rsidR="00E10137" w:rsidP="00E10137" w:rsidRDefault="00E10137" w14:paraId="1301AFA1" w14:textId="77777777">
      <w:pPr>
        <w:pStyle w:val="ListParagraph"/>
      </w:pPr>
    </w:p>
    <w:p w:rsidR="00E10137" w:rsidP="00EC64B3" w:rsidRDefault="00546864" w14:paraId="28C46FCC" w14:textId="6F1423F1">
      <w:pPr>
        <w:pStyle w:val="ListParagraph"/>
        <w:numPr>
          <w:ilvl w:val="0"/>
          <w:numId w:val="34"/>
        </w:numPr>
      </w:pPr>
      <w:r>
        <w:t xml:space="preserve">Testimonials and </w:t>
      </w:r>
      <w:r w:rsidR="00885B1F">
        <w:t>author profiles were suggested which would be a feature potentially added to articles upon their design.</w:t>
      </w:r>
    </w:p>
    <w:p w:rsidR="00885B1F" w:rsidP="00885B1F" w:rsidRDefault="00885B1F" w14:paraId="78AAD9C9" w14:textId="77777777">
      <w:pPr>
        <w:pStyle w:val="ListParagraph"/>
      </w:pPr>
    </w:p>
    <w:p w:rsidR="00885B1F" w:rsidP="00EC64B3" w:rsidRDefault="00DE28FE" w14:paraId="72B3D979" w14:textId="163D4785">
      <w:pPr>
        <w:pStyle w:val="ListParagraph"/>
        <w:numPr>
          <w:ilvl w:val="0"/>
          <w:numId w:val="34"/>
        </w:numPr>
      </w:pPr>
      <w:r>
        <w:t xml:space="preserve">Testing was brought up which would be followed up by </w:t>
      </w:r>
      <w:r w:rsidR="005B74ED">
        <w:t xml:space="preserve">using the resources listed in the testing section of </w:t>
      </w:r>
      <w:r w:rsidR="00A103DF">
        <w:t xml:space="preserve">the </w:t>
      </w:r>
      <w:r w:rsidR="005B74ED">
        <w:t>research.</w:t>
      </w:r>
    </w:p>
    <w:p w:rsidR="00EB6E20" w:rsidP="00EB6E20" w:rsidRDefault="00EB6E20" w14:paraId="7EF151ED" w14:textId="77777777">
      <w:pPr>
        <w:pStyle w:val="ListParagraph"/>
      </w:pPr>
    </w:p>
    <w:p w:rsidR="00EB6E20" w:rsidP="00EC64B3" w:rsidRDefault="00EB6E20" w14:paraId="5D50C70E" w14:textId="679E207A">
      <w:pPr>
        <w:pStyle w:val="ListParagraph"/>
        <w:numPr>
          <w:ilvl w:val="0"/>
          <w:numId w:val="34"/>
        </w:numPr>
      </w:pPr>
      <w:r>
        <w:t xml:space="preserve">A very advanced feature was suggested in the form of a sandbox section for testing coding should the training involve that. This </w:t>
      </w:r>
      <w:r w:rsidR="0048238E">
        <w:t xml:space="preserve">would not be added to requirements yet but would be added if more features were required to add complexity. It was not added as a requirement as </w:t>
      </w:r>
      <w:r w:rsidR="00A908D7">
        <w:t>after researching how to accomplish this goal it seemed to be too time</w:t>
      </w:r>
      <w:r w:rsidR="00A103DF">
        <w:t>-</w:t>
      </w:r>
      <w:r w:rsidR="00A908D7">
        <w:t>consuming to add it in time for the due date.</w:t>
      </w:r>
    </w:p>
    <w:p w:rsidR="000A3636" w:rsidP="000A3636" w:rsidRDefault="000A3636" w14:paraId="37AE92EB" w14:textId="77777777">
      <w:pPr>
        <w:pStyle w:val="ListParagraph"/>
      </w:pPr>
    </w:p>
    <w:p w:rsidR="000A3636" w:rsidP="00EC64B3" w:rsidRDefault="000A3636" w14:paraId="43413582" w14:textId="7F0FD4A1">
      <w:pPr>
        <w:pStyle w:val="ListParagraph"/>
        <w:numPr>
          <w:ilvl w:val="0"/>
          <w:numId w:val="34"/>
        </w:numPr>
      </w:pPr>
      <w:r>
        <w:t>Results were suggested to be visible which would be covered by the “stats” requirement.</w:t>
      </w:r>
    </w:p>
    <w:p w:rsidR="000A3636" w:rsidP="000A3636" w:rsidRDefault="000A3636" w14:paraId="1AD97AAB" w14:textId="77777777">
      <w:pPr>
        <w:pStyle w:val="ListParagraph"/>
      </w:pPr>
    </w:p>
    <w:p w:rsidR="000A3636" w:rsidP="00EC64B3" w:rsidRDefault="004200AB" w14:paraId="1D5D2ECF" w14:textId="11E94A25">
      <w:pPr>
        <w:pStyle w:val="ListParagraph"/>
        <w:numPr>
          <w:ilvl w:val="0"/>
          <w:numId w:val="34"/>
        </w:numPr>
      </w:pPr>
      <w:r>
        <w:t>It was reinforced by the final suggestion that the combination of both language and video would be the most effective tool for learning</w:t>
      </w:r>
      <w:r w:rsidR="00AC5636">
        <w:t>/teaching.</w:t>
      </w:r>
    </w:p>
    <w:p w:rsidR="009D5662" w:rsidP="00175324" w:rsidRDefault="009D5662" w14:paraId="49FB38BD" w14:textId="45BC986E"/>
    <w:p w:rsidR="009D5662" w:rsidP="00175324" w:rsidRDefault="009D5662" w14:paraId="6F3091C5" w14:textId="77777777"/>
    <w:p w:rsidR="0056725C" w:rsidP="00175324" w:rsidRDefault="0056725C" w14:paraId="26762D8A" w14:textId="77777777"/>
    <w:p w:rsidR="00B52C88" w:rsidP="00B52C88" w:rsidRDefault="3A9A002C" w14:paraId="7D63CC94" w14:textId="10F344C9" w14:noSpellErr="1">
      <w:pPr>
        <w:pStyle w:val="Heading3"/>
      </w:pPr>
      <w:bookmarkStart w:name="_Toc86399992" w:id="895742581"/>
      <w:r w:rsidR="778F4C9D">
        <w:rPr/>
        <w:t xml:space="preserve">Secondary </w:t>
      </w:r>
      <w:r w:rsidR="3237E705">
        <w:rPr/>
        <w:t>Research</w:t>
      </w:r>
      <w:bookmarkEnd w:id="895742581"/>
    </w:p>
    <w:p w:rsidR="00B52C88" w:rsidP="00B52C88" w:rsidRDefault="00B52C88" w14:paraId="7CF3FAEE" w14:textId="77777777"/>
    <w:p w:rsidR="00A90B91" w:rsidP="001818FB" w:rsidRDefault="001818FB" w14:paraId="08CD4E63" w14:textId="0F2F59CF">
      <w:pPr>
        <w:tabs>
          <w:tab w:val="center" w:pos="4513"/>
        </w:tabs>
      </w:pPr>
      <w:r>
        <w:t>For the most accurate secondary research</w:t>
      </w:r>
      <w:r w:rsidR="00A103DF">
        <w:t>,</w:t>
      </w:r>
      <w:r>
        <w:t xml:space="preserve"> I studied the layout of my employer</w:t>
      </w:r>
      <w:r w:rsidR="00A103DF">
        <w:t>'</w:t>
      </w:r>
      <w:r>
        <w:t xml:space="preserve">s training site however because of </w:t>
      </w:r>
      <w:r w:rsidR="008B4E2F">
        <w:t>legal and ethical reason</w:t>
      </w:r>
      <w:r w:rsidR="009E0283">
        <w:t>s</w:t>
      </w:r>
      <w:r w:rsidR="008B4E2F">
        <w:t xml:space="preserve"> </w:t>
      </w:r>
      <w:r w:rsidR="00474441">
        <w:t>I</w:t>
      </w:r>
      <w:r w:rsidR="008B4E2F">
        <w:t xml:space="preserve"> cannot display</w:t>
      </w:r>
      <w:r w:rsidR="008C6AC4">
        <w:t xml:space="preserve"> any screenshots </w:t>
      </w:r>
      <w:r w:rsidR="002F44A0">
        <w:t>that</w:t>
      </w:r>
      <w:r w:rsidR="008C6AC4">
        <w:t xml:space="preserve"> disclose any </w:t>
      </w:r>
      <w:r w:rsidR="0034064C">
        <w:t xml:space="preserve">identifying </w:t>
      </w:r>
      <w:r w:rsidR="008C6AC4">
        <w:t>information</w:t>
      </w:r>
      <w:r w:rsidR="008B4E2F">
        <w:t xml:space="preserve"> in my report. </w:t>
      </w:r>
    </w:p>
    <w:p w:rsidR="00A90B91" w:rsidP="001818FB" w:rsidRDefault="00A90B91" w14:paraId="36D853C3" w14:textId="77777777">
      <w:pPr>
        <w:tabs>
          <w:tab w:val="center" w:pos="4513"/>
        </w:tabs>
      </w:pPr>
    </w:p>
    <w:p w:rsidR="002174FF" w:rsidP="001818FB" w:rsidRDefault="008B4E2F" w14:paraId="7423DB80" w14:textId="7A64D44C">
      <w:pPr>
        <w:tabs>
          <w:tab w:val="center" w:pos="4513"/>
        </w:tabs>
      </w:pPr>
      <w:r>
        <w:t>As a substitute</w:t>
      </w:r>
      <w:r w:rsidR="00A103DF">
        <w:t>,</w:t>
      </w:r>
      <w:r>
        <w:t xml:space="preserve"> </w:t>
      </w:r>
      <w:r w:rsidR="00953D5D">
        <w:t xml:space="preserve">I </w:t>
      </w:r>
      <w:r w:rsidR="00A90B91">
        <w:t xml:space="preserve">also </w:t>
      </w:r>
      <w:r w:rsidR="00953D5D">
        <w:t xml:space="preserve">analysed and annotated </w:t>
      </w:r>
      <w:r w:rsidR="0066733F">
        <w:t>a similar type of web application which is public. While the type of training I was going to make would be exclusive to one company</w:t>
      </w:r>
      <w:r w:rsidR="00661B0D">
        <w:t xml:space="preserve"> there are sites that allow the purchase of training for education purposes. This is the closest type of site I can display analysis of in the report </w:t>
      </w:r>
      <w:r w:rsidR="004B3CB6">
        <w:t xml:space="preserve">without obscuring features </w:t>
      </w:r>
      <w:r w:rsidR="00661B0D">
        <w:t>as any site exclusive to a comp</w:t>
      </w:r>
      <w:r w:rsidR="007B32B4">
        <w:t>a</w:t>
      </w:r>
      <w:r w:rsidR="00661B0D">
        <w:t xml:space="preserve">ny </w:t>
      </w:r>
      <w:r w:rsidR="007B32B4">
        <w:t>is</w:t>
      </w:r>
      <w:r w:rsidR="00661B0D">
        <w:t xml:space="preserve"> said </w:t>
      </w:r>
      <w:r w:rsidR="002F28E9">
        <w:t>compan</w:t>
      </w:r>
      <w:r w:rsidR="007B32B4">
        <w:t>y’s</w:t>
      </w:r>
      <w:r w:rsidR="00661B0D">
        <w:t xml:space="preserve"> intellectual property. </w:t>
      </w:r>
      <w:r w:rsidR="001939CC">
        <w:t>I analysed the UIs</w:t>
      </w:r>
      <w:r w:rsidR="000E0D4A">
        <w:t xml:space="preserve"> of all my chosen sites</w:t>
      </w:r>
      <w:r w:rsidR="001939CC">
        <w:t xml:space="preserve"> </w:t>
      </w:r>
      <w:r w:rsidR="005D39FC">
        <w:t>in desktop and mobile views for a full grasp of the designs</w:t>
      </w:r>
      <w:r w:rsidR="002F28E9">
        <w:t xml:space="preserve"> and features</w:t>
      </w:r>
      <w:r w:rsidR="000E0D4A">
        <w:t>.</w:t>
      </w:r>
    </w:p>
    <w:p w:rsidR="00C65768" w:rsidP="001818FB" w:rsidRDefault="00C65768" w14:paraId="756E01B6" w14:textId="18448C78">
      <w:pPr>
        <w:tabs>
          <w:tab w:val="center" w:pos="4513"/>
        </w:tabs>
      </w:pPr>
    </w:p>
    <w:p w:rsidR="00AC3C02" w:rsidP="001818FB" w:rsidRDefault="00F4319D" w14:paraId="72922366" w14:textId="185211F1">
      <w:pPr>
        <w:tabs>
          <w:tab w:val="center" w:pos="4513"/>
        </w:tabs>
      </w:pPr>
      <w:r>
        <w:t>First,</w:t>
      </w:r>
      <w:r w:rsidR="00C65768">
        <w:t xml:space="preserve"> I analysed the signup method for new employees</w:t>
      </w:r>
      <w:r w:rsidR="003F0DB1">
        <w:t>. The method involved emailing the employee with a temp</w:t>
      </w:r>
      <w:r w:rsidR="006A594F">
        <w:t>orary password to be used alongside their email to log</w:t>
      </w:r>
      <w:r w:rsidR="00FE150E">
        <w:t xml:space="preserve"> </w:t>
      </w:r>
      <w:r w:rsidR="006A594F">
        <w:t>in. This implies that accounts were already made for employees</w:t>
      </w:r>
      <w:r w:rsidR="00EE44CC">
        <w:t>. This is a good security measure to ensure only employees have access to the site. This is an approach I could have taken but due to my survey</w:t>
      </w:r>
      <w:r>
        <w:t xml:space="preserve"> finding that most users would prefer to make their own accounts</w:t>
      </w:r>
      <w:r w:rsidR="00BF12B5">
        <w:t xml:space="preserve">, I decided that a similar method would be to have them use a separate code similar </w:t>
      </w:r>
      <w:r w:rsidR="00AC3C02">
        <w:t>to a temporary password that would be used as validation for account setups.</w:t>
      </w:r>
      <w:r w:rsidR="00DE0FC1">
        <w:t xml:space="preserve"> All defining features that could disclose the site</w:t>
      </w:r>
      <w:r w:rsidR="00FE150E">
        <w:t>'s</w:t>
      </w:r>
      <w:r w:rsidR="00DE0FC1">
        <w:t xml:space="preserve"> identity have been obscured</w:t>
      </w:r>
      <w:r w:rsidR="004C3B69">
        <w:t xml:space="preserve"> in the examples below.</w:t>
      </w:r>
    </w:p>
    <w:p w:rsidR="000E0D4A" w:rsidP="001818FB" w:rsidRDefault="000E0D4A" w14:paraId="3A56CBA5" w14:textId="44BD8689">
      <w:pPr>
        <w:tabs>
          <w:tab w:val="center" w:pos="4513"/>
        </w:tabs>
      </w:pPr>
    </w:p>
    <w:p w:rsidR="009A16B8" w:rsidP="009A16B8" w:rsidRDefault="009A16B8" w14:paraId="35DF002D" w14:textId="31503667">
      <w:pPr>
        <w:tabs>
          <w:tab w:val="center" w:pos="4513"/>
        </w:tabs>
        <w:jc w:val="center"/>
      </w:pPr>
      <w:r>
        <w:rPr>
          <w:noProof/>
        </w:rPr>
        <w:lastRenderedPageBreak/>
        <w:drawing>
          <wp:inline distT="0" distB="0" distL="0" distR="0" wp14:anchorId="6D43CB62" wp14:editId="0AA3306E">
            <wp:extent cx="5731510" cy="2811780"/>
            <wp:effectExtent l="0" t="0" r="2540" b="7620"/>
            <wp:docPr id="228002196" name="Picture 2280021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811780"/>
                    </a:xfrm>
                    <a:prstGeom prst="rect">
                      <a:avLst/>
                    </a:prstGeom>
                  </pic:spPr>
                </pic:pic>
              </a:graphicData>
            </a:graphic>
          </wp:inline>
        </w:drawing>
      </w:r>
    </w:p>
    <w:p w:rsidR="00C24D5B" w:rsidP="00C24D5B" w:rsidRDefault="003B29B0" w14:paraId="4CF83627" w14:textId="77777777">
      <w:pPr>
        <w:jc w:val="center"/>
        <w:rPr>
          <w:i/>
          <w:iCs/>
        </w:rPr>
      </w:pPr>
      <w:r w:rsidRPr="001230BB">
        <w:rPr>
          <w:i/>
          <w:iCs/>
        </w:rPr>
        <w:t>Figure</w:t>
      </w:r>
      <w:r w:rsidR="005E2495">
        <w:rPr>
          <w:i/>
          <w:iCs/>
        </w:rPr>
        <w:t xml:space="preserve"> 26: </w:t>
      </w:r>
      <w:r w:rsidR="001931BD">
        <w:rPr>
          <w:i/>
          <w:iCs/>
        </w:rPr>
        <w:t>Invite to analysed site</w:t>
      </w:r>
      <w:bookmarkStart w:name="_Toc119246270" w:id="79"/>
    </w:p>
    <w:p w:rsidR="00C24D5B" w:rsidP="00C24D5B" w:rsidRDefault="00C24D5B" w14:paraId="304EEB0A" w14:textId="77777777">
      <w:pPr>
        <w:jc w:val="center"/>
        <w:rPr>
          <w:i/>
          <w:iCs/>
        </w:rPr>
      </w:pPr>
    </w:p>
    <w:p w:rsidR="00C05994" w:rsidP="00C05994" w:rsidRDefault="00B5144A" w14:paraId="0992AAA6" w14:textId="77777777">
      <w:pPr>
        <w:rPr>
          <w:rFonts w:ascii="Calibri" w:hAnsi="Calibri" w:cs="Calibri"/>
          <w:lang w:val="en-US"/>
        </w:rPr>
      </w:pPr>
      <w:r>
        <w:rPr>
          <w:rFonts w:ascii="Calibri" w:hAnsi="Calibri" w:cs="Calibri"/>
          <w:lang w:val="en-US"/>
        </w:rPr>
        <w:t>The login page of the site resizes to look</w:t>
      </w:r>
      <w:r w:rsidR="00CE6BBE">
        <w:rPr>
          <w:rFonts w:ascii="Calibri" w:hAnsi="Calibri" w:cs="Calibri"/>
          <w:lang w:val="en-US"/>
        </w:rPr>
        <w:t xml:space="preserve"> the same</w:t>
      </w:r>
      <w:r>
        <w:rPr>
          <w:rFonts w:ascii="Calibri" w:hAnsi="Calibri" w:cs="Calibri"/>
          <w:lang w:val="en-US"/>
        </w:rPr>
        <w:t xml:space="preserve"> on</w:t>
      </w:r>
      <w:r w:rsidR="00CE6BBE">
        <w:rPr>
          <w:rFonts w:ascii="Calibri" w:hAnsi="Calibri" w:cs="Calibri"/>
          <w:lang w:val="en-US"/>
        </w:rPr>
        <w:t xml:space="preserve"> both desktop and</w:t>
      </w:r>
      <w:r>
        <w:rPr>
          <w:rFonts w:ascii="Calibri" w:hAnsi="Calibri" w:cs="Calibri"/>
          <w:lang w:val="en-US"/>
        </w:rPr>
        <w:t xml:space="preserve"> mobile views. It gives errors when a failed login occurs to help the user understand why they haven’t been given access</w:t>
      </w:r>
      <w:r w:rsidR="00493AA5">
        <w:rPr>
          <w:rFonts w:ascii="Calibri" w:hAnsi="Calibri" w:cs="Calibri"/>
          <w:lang w:val="en-US"/>
        </w:rPr>
        <w:t xml:space="preserve">, this would be adopted by my site as </w:t>
      </w:r>
      <w:r w:rsidR="00ED3D1E">
        <w:rPr>
          <w:rFonts w:ascii="Calibri" w:hAnsi="Calibri" w:cs="Calibri"/>
          <w:lang w:val="en-US"/>
        </w:rPr>
        <w:t xml:space="preserve">it is a convention of login pages integral to the user experience. </w:t>
      </w:r>
      <w:r w:rsidR="00C9041D">
        <w:rPr>
          <w:rFonts w:ascii="Calibri" w:hAnsi="Calibri" w:cs="Calibri"/>
          <w:lang w:val="en-US"/>
        </w:rPr>
        <w:t xml:space="preserve">The user logs in with their email and </w:t>
      </w:r>
      <w:r w:rsidR="003E0A6B">
        <w:rPr>
          <w:rFonts w:ascii="Calibri" w:hAnsi="Calibri" w:cs="Calibri"/>
          <w:lang w:val="en-US"/>
        </w:rPr>
        <w:t>password,</w:t>
      </w:r>
      <w:r w:rsidR="00C9041D">
        <w:rPr>
          <w:rFonts w:ascii="Calibri" w:hAnsi="Calibri" w:cs="Calibri"/>
          <w:lang w:val="en-US"/>
        </w:rPr>
        <w:t xml:space="preserve"> but </w:t>
      </w:r>
      <w:r w:rsidR="00F47B3A">
        <w:rPr>
          <w:rFonts w:ascii="Calibri" w:hAnsi="Calibri" w:cs="Calibri"/>
          <w:lang w:val="en-US"/>
        </w:rPr>
        <w:t>I decided I could make use of usernames for login as well</w:t>
      </w:r>
      <w:r w:rsidR="003E0A6B">
        <w:rPr>
          <w:rFonts w:ascii="Calibri" w:hAnsi="Calibri" w:cs="Calibri"/>
          <w:lang w:val="en-US"/>
        </w:rPr>
        <w:t>. Upon an un</w:t>
      </w:r>
      <w:r w:rsidR="0052755A">
        <w:rPr>
          <w:rFonts w:ascii="Calibri" w:hAnsi="Calibri" w:cs="Calibri"/>
          <w:lang w:val="en-US"/>
        </w:rPr>
        <w:t>successful login attempt</w:t>
      </w:r>
      <w:r w:rsidR="00EB773D">
        <w:rPr>
          <w:rFonts w:ascii="Calibri" w:hAnsi="Calibri" w:cs="Calibri"/>
          <w:lang w:val="en-US"/>
        </w:rPr>
        <w:t>,</w:t>
      </w:r>
      <w:r w:rsidR="0052755A">
        <w:rPr>
          <w:rFonts w:ascii="Calibri" w:hAnsi="Calibri" w:cs="Calibri"/>
          <w:lang w:val="en-US"/>
        </w:rPr>
        <w:t xml:space="preserve"> the error message allows the user to reset their password, in this case</w:t>
      </w:r>
      <w:r w:rsidR="00EB773D">
        <w:rPr>
          <w:rFonts w:ascii="Calibri" w:hAnsi="Calibri" w:cs="Calibri"/>
          <w:lang w:val="en-US"/>
        </w:rPr>
        <w:t>,</w:t>
      </w:r>
      <w:r w:rsidR="0052755A">
        <w:rPr>
          <w:rFonts w:ascii="Calibri" w:hAnsi="Calibri" w:cs="Calibri"/>
          <w:lang w:val="en-US"/>
        </w:rPr>
        <w:t xml:space="preserve"> their password is set to </w:t>
      </w:r>
      <w:r w:rsidR="005E773D">
        <w:rPr>
          <w:rFonts w:ascii="Calibri" w:hAnsi="Calibri" w:cs="Calibri"/>
          <w:lang w:val="en-US"/>
        </w:rPr>
        <w:t>a temporary password again and emailed to the user</w:t>
      </w:r>
      <w:r w:rsidR="009227CA">
        <w:rPr>
          <w:rFonts w:ascii="Calibri" w:hAnsi="Calibri" w:cs="Calibri"/>
          <w:lang w:val="en-US"/>
        </w:rPr>
        <w:t>, allowing them to log</w:t>
      </w:r>
      <w:r w:rsidR="00EB773D">
        <w:rPr>
          <w:rFonts w:ascii="Calibri" w:hAnsi="Calibri" w:cs="Calibri"/>
          <w:lang w:val="en-US"/>
        </w:rPr>
        <w:t xml:space="preserve"> </w:t>
      </w:r>
      <w:r w:rsidR="009227CA">
        <w:rPr>
          <w:rFonts w:ascii="Calibri" w:hAnsi="Calibri" w:cs="Calibri"/>
          <w:lang w:val="en-US"/>
        </w:rPr>
        <w:t>in and change their password. In my case</w:t>
      </w:r>
      <w:r w:rsidR="00EB773D">
        <w:rPr>
          <w:rFonts w:ascii="Calibri" w:hAnsi="Calibri" w:cs="Calibri"/>
          <w:lang w:val="en-US"/>
        </w:rPr>
        <w:t>,</w:t>
      </w:r>
      <w:r w:rsidR="009227CA">
        <w:rPr>
          <w:rFonts w:ascii="Calibri" w:hAnsi="Calibri" w:cs="Calibri"/>
          <w:lang w:val="en-US"/>
        </w:rPr>
        <w:t xml:space="preserve"> I would address this feature similarly by sending the </w:t>
      </w:r>
      <w:r w:rsidR="00C81D74">
        <w:rPr>
          <w:rFonts w:ascii="Calibri" w:hAnsi="Calibri" w:cs="Calibri"/>
          <w:lang w:val="en-US"/>
        </w:rPr>
        <w:t xml:space="preserve">current validation code to their email and redirecting them to a part of the site allowing them to directly change their password. If </w:t>
      </w:r>
      <w:r w:rsidR="00EB773D">
        <w:rPr>
          <w:rFonts w:ascii="Calibri" w:hAnsi="Calibri" w:cs="Calibri"/>
          <w:lang w:val="en-US"/>
        </w:rPr>
        <w:t xml:space="preserve">an </w:t>
      </w:r>
      <w:r w:rsidR="00C81D74">
        <w:rPr>
          <w:rFonts w:ascii="Calibri" w:hAnsi="Calibri" w:cs="Calibri"/>
          <w:lang w:val="en-US"/>
        </w:rPr>
        <w:t>email doesn’t suffice a second option could be the use of texting, however</w:t>
      </w:r>
      <w:r w:rsidR="00EB773D">
        <w:rPr>
          <w:rFonts w:ascii="Calibri" w:hAnsi="Calibri" w:cs="Calibri"/>
          <w:lang w:val="en-US"/>
        </w:rPr>
        <w:t>,</w:t>
      </w:r>
      <w:r w:rsidR="00C81D74">
        <w:rPr>
          <w:rFonts w:ascii="Calibri" w:hAnsi="Calibri" w:cs="Calibri"/>
          <w:lang w:val="en-US"/>
        </w:rPr>
        <w:t xml:space="preserve"> this would </w:t>
      </w:r>
      <w:r w:rsidR="00F073C5">
        <w:rPr>
          <w:rFonts w:ascii="Calibri" w:hAnsi="Calibri" w:cs="Calibri"/>
          <w:lang w:val="en-US"/>
        </w:rPr>
        <w:t xml:space="preserve">involve the use of a budget </w:t>
      </w:r>
      <w:r w:rsidR="00EB773D">
        <w:rPr>
          <w:rFonts w:ascii="Calibri" w:hAnsi="Calibri" w:cs="Calibri"/>
          <w:lang w:val="en-US"/>
        </w:rPr>
        <w:t xml:space="preserve">to </w:t>
      </w:r>
      <w:r w:rsidR="00F073C5">
        <w:rPr>
          <w:rFonts w:ascii="Calibri" w:hAnsi="Calibri" w:cs="Calibri"/>
          <w:lang w:val="en-US"/>
        </w:rPr>
        <w:t>which I do not have access.</w:t>
      </w:r>
      <w:r w:rsidR="00365502">
        <w:rPr>
          <w:rFonts w:ascii="Calibri" w:hAnsi="Calibri" w:cs="Calibri"/>
          <w:lang w:val="en-US"/>
        </w:rPr>
        <w:t xml:space="preserve"> The site has a feature to remember login details which could be saved in local storage or as a session or cookie value.</w:t>
      </w:r>
      <w:r w:rsidR="00D93003">
        <w:rPr>
          <w:rFonts w:ascii="Calibri" w:hAnsi="Calibri" w:cs="Calibri"/>
          <w:lang w:val="en-US"/>
        </w:rPr>
        <w:t xml:space="preserve"> The page is </w:t>
      </w:r>
      <w:proofErr w:type="spellStart"/>
      <w:r w:rsidR="00D93003">
        <w:rPr>
          <w:rFonts w:ascii="Calibri" w:hAnsi="Calibri" w:cs="Calibri"/>
          <w:lang w:val="en-US"/>
        </w:rPr>
        <w:t>colo</w:t>
      </w:r>
      <w:r w:rsidR="00F006E2">
        <w:rPr>
          <w:rFonts w:ascii="Calibri" w:hAnsi="Calibri" w:cs="Calibri"/>
          <w:lang w:val="en-US"/>
        </w:rPr>
        <w:t>u</w:t>
      </w:r>
      <w:r w:rsidR="00D93003">
        <w:rPr>
          <w:rFonts w:ascii="Calibri" w:hAnsi="Calibri" w:cs="Calibri"/>
          <w:lang w:val="en-US"/>
        </w:rPr>
        <w:t>rful</w:t>
      </w:r>
      <w:proofErr w:type="spellEnd"/>
      <w:r w:rsidR="00D93003">
        <w:rPr>
          <w:rFonts w:ascii="Calibri" w:hAnsi="Calibri" w:cs="Calibri"/>
          <w:lang w:val="en-US"/>
        </w:rPr>
        <w:t xml:space="preserve"> with a large logo</w:t>
      </w:r>
      <w:r w:rsidR="00B323AD">
        <w:rPr>
          <w:rFonts w:ascii="Calibri" w:hAnsi="Calibri" w:cs="Calibri"/>
          <w:lang w:val="en-US"/>
        </w:rPr>
        <w:t xml:space="preserve"> which could be a style adopted in line with the results from the survey. </w:t>
      </w:r>
      <w:r w:rsidR="00BB1411">
        <w:rPr>
          <w:rFonts w:ascii="Calibri" w:hAnsi="Calibri" w:cs="Calibri"/>
          <w:lang w:val="en-US"/>
        </w:rPr>
        <w:t xml:space="preserve">Passwords are hidden upon typing them in but a button to </w:t>
      </w:r>
      <w:r w:rsidR="00CE6D4B">
        <w:rPr>
          <w:rFonts w:ascii="Calibri" w:hAnsi="Calibri" w:cs="Calibri"/>
          <w:lang w:val="en-US"/>
        </w:rPr>
        <w:t>reveal what’s been written is missing, this is a feature I would use to raise security but mitigate the amount of accidental</w:t>
      </w:r>
      <w:r w:rsidR="00F006E2">
        <w:rPr>
          <w:rFonts w:ascii="Calibri" w:hAnsi="Calibri" w:cs="Calibri"/>
          <w:lang w:val="en-US"/>
        </w:rPr>
        <w:t>ly</w:t>
      </w:r>
      <w:r w:rsidR="00CE6D4B">
        <w:rPr>
          <w:rFonts w:ascii="Calibri" w:hAnsi="Calibri" w:cs="Calibri"/>
          <w:lang w:val="en-US"/>
        </w:rPr>
        <w:t xml:space="preserve"> failed logins</w:t>
      </w:r>
    </w:p>
    <w:p w:rsidR="00C05994" w:rsidP="00C05994" w:rsidRDefault="00C05994" w14:paraId="2B080574" w14:textId="77777777">
      <w:pPr>
        <w:rPr>
          <w:rFonts w:ascii="Calibri" w:hAnsi="Calibri" w:cs="Calibri"/>
          <w:lang w:val="en-US"/>
        </w:rPr>
      </w:pPr>
    </w:p>
    <w:p w:rsidRPr="00C05994" w:rsidR="002D3251" w:rsidP="00C05994" w:rsidRDefault="002D3251" w14:paraId="3BE2F2F1" w14:textId="5AA946A5">
      <w:pPr>
        <w:jc w:val="center"/>
        <w:rPr>
          <w:i/>
          <w:iCs/>
        </w:rPr>
      </w:pPr>
      <w:r>
        <w:rPr>
          <w:noProof/>
        </w:rPr>
        <w:lastRenderedPageBreak/>
        <w:drawing>
          <wp:inline distT="0" distB="0" distL="0" distR="0" wp14:anchorId="429C3759" wp14:editId="325CF5A6">
            <wp:extent cx="5731510" cy="3291205"/>
            <wp:effectExtent l="0" t="0" r="2540" b="4445"/>
            <wp:docPr id="228002191" name="Picture 22800219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1"/>
                    <pic:cNvPicPr/>
                  </pic:nvPicPr>
                  <pic:blipFill>
                    <a:blip r:embed="rId37">
                      <a:extLst>
                        <a:ext uri="{28A0092B-C50C-407E-A947-70E740481C1C}">
                          <a14:useLocalDpi xmlns:a14="http://schemas.microsoft.com/office/drawing/2010/main" val="0"/>
                        </a:ext>
                      </a:extLst>
                    </a:blip>
                    <a:stretch>
                      <a:fillRect/>
                    </a:stretch>
                  </pic:blipFill>
                  <pic:spPr>
                    <a:xfrm>
                      <a:off x="0" y="0"/>
                      <a:ext cx="5731510" cy="3291205"/>
                    </a:xfrm>
                    <a:prstGeom prst="rect">
                      <a:avLst/>
                    </a:prstGeom>
                  </pic:spPr>
                </pic:pic>
              </a:graphicData>
            </a:graphic>
          </wp:inline>
        </w:drawing>
      </w:r>
    </w:p>
    <w:p w:rsidR="003B29B0" w:rsidP="003B29B0" w:rsidRDefault="003B29B0" w14:paraId="720E3CD3" w14:textId="0CF83FD3">
      <w:pPr>
        <w:jc w:val="center"/>
        <w:rPr>
          <w:i/>
          <w:iCs/>
        </w:rPr>
      </w:pPr>
      <w:r w:rsidRPr="001230BB">
        <w:rPr>
          <w:i/>
          <w:iCs/>
        </w:rPr>
        <w:t>Figure</w:t>
      </w:r>
      <w:r w:rsidR="006047EA">
        <w:rPr>
          <w:i/>
          <w:iCs/>
        </w:rPr>
        <w:t xml:space="preserve"> 27: Login page</w:t>
      </w:r>
      <w:r w:rsidR="00B41C33">
        <w:rPr>
          <w:i/>
          <w:iCs/>
        </w:rPr>
        <w:t xml:space="preserve"> of </w:t>
      </w:r>
      <w:r w:rsidR="00A27DC0">
        <w:rPr>
          <w:i/>
          <w:iCs/>
        </w:rPr>
        <w:t xml:space="preserve">the </w:t>
      </w:r>
      <w:r w:rsidR="00B41C33">
        <w:rPr>
          <w:i/>
          <w:iCs/>
        </w:rPr>
        <w:t>analysed site</w:t>
      </w:r>
    </w:p>
    <w:p w:rsidRPr="001230BB" w:rsidR="006047EA" w:rsidP="003B29B0" w:rsidRDefault="006047EA" w14:paraId="2A9D3B9D" w14:textId="77777777">
      <w:pPr>
        <w:jc w:val="center"/>
        <w:rPr>
          <w:i/>
          <w:iCs/>
        </w:rPr>
      </w:pPr>
    </w:p>
    <w:p w:rsidR="002D3251" w:rsidP="002D3251" w:rsidRDefault="00CE6BBE" w14:paraId="1DD20283" w14:textId="08C42808">
      <w:pPr>
        <w:rPr>
          <w:lang w:val="en-US"/>
        </w:rPr>
      </w:pPr>
      <w:r>
        <w:rPr>
          <w:lang w:val="en-US"/>
        </w:rPr>
        <w:t>Upon</w:t>
      </w:r>
      <w:r w:rsidR="008F10CC">
        <w:rPr>
          <w:lang w:val="en-US"/>
        </w:rPr>
        <w:t xml:space="preserve"> successful</w:t>
      </w:r>
      <w:r>
        <w:rPr>
          <w:lang w:val="en-US"/>
        </w:rPr>
        <w:t xml:space="preserve"> login</w:t>
      </w:r>
      <w:r w:rsidR="00A27DC0">
        <w:rPr>
          <w:lang w:val="en-US"/>
        </w:rPr>
        <w:t>,</w:t>
      </w:r>
      <w:r>
        <w:rPr>
          <w:lang w:val="en-US"/>
        </w:rPr>
        <w:t xml:space="preserve"> the pag</w:t>
      </w:r>
      <w:r w:rsidR="008F10CC">
        <w:rPr>
          <w:lang w:val="en-US"/>
        </w:rPr>
        <w:t xml:space="preserve">e you are directed to is the dashboard. It features </w:t>
      </w:r>
      <w:r w:rsidR="00B21F6D">
        <w:rPr>
          <w:lang w:val="en-US"/>
        </w:rPr>
        <w:t>a dropdown top navigation bar on desktop views and a side navigation bar on mobile views.</w:t>
      </w:r>
      <w:r w:rsidR="008A1DAB">
        <w:rPr>
          <w:lang w:val="en-US"/>
        </w:rPr>
        <w:t xml:space="preserve"> The user</w:t>
      </w:r>
      <w:r w:rsidR="00A27DC0">
        <w:rPr>
          <w:lang w:val="en-US"/>
        </w:rPr>
        <w:t>'</w:t>
      </w:r>
      <w:r w:rsidR="008A1DAB">
        <w:rPr>
          <w:lang w:val="en-US"/>
        </w:rPr>
        <w:t xml:space="preserve">s profile picture and username are featured in the top </w:t>
      </w:r>
      <w:r w:rsidR="00591075">
        <w:rPr>
          <w:lang w:val="en-US"/>
        </w:rPr>
        <w:t>left corner of the page above t</w:t>
      </w:r>
      <w:r w:rsidR="00A449A9">
        <w:rPr>
          <w:lang w:val="en-US"/>
        </w:rPr>
        <w:t>he</w:t>
      </w:r>
      <w:r w:rsidR="00591075">
        <w:rPr>
          <w:lang w:val="en-US"/>
        </w:rPr>
        <w:t xml:space="preserve"> navigation beside the logo.</w:t>
      </w:r>
      <w:r w:rsidR="00B95B93">
        <w:rPr>
          <w:lang w:val="en-US"/>
        </w:rPr>
        <w:t xml:space="preserve"> The navigation also features </w:t>
      </w:r>
      <w:r w:rsidR="00FF4768">
        <w:rPr>
          <w:lang w:val="en-US"/>
        </w:rPr>
        <w:t xml:space="preserve">a search bar </w:t>
      </w:r>
      <w:r w:rsidR="005870AD">
        <w:rPr>
          <w:lang w:val="en-US"/>
        </w:rPr>
        <w:t>(</w:t>
      </w:r>
      <w:r w:rsidR="00FF4768">
        <w:rPr>
          <w:lang w:val="en-US"/>
        </w:rPr>
        <w:t xml:space="preserve">which I would </w:t>
      </w:r>
      <w:r w:rsidR="005870AD">
        <w:rPr>
          <w:lang w:val="en-US"/>
        </w:rPr>
        <w:t>integrate</w:t>
      </w:r>
      <w:r w:rsidR="00FF4768">
        <w:rPr>
          <w:lang w:val="en-US"/>
        </w:rPr>
        <w:t xml:space="preserve"> to search through assigned </w:t>
      </w:r>
      <w:r w:rsidR="005870AD">
        <w:rPr>
          <w:lang w:val="en-US"/>
        </w:rPr>
        <w:t>training)</w:t>
      </w:r>
      <w:r w:rsidR="00FF4768">
        <w:rPr>
          <w:lang w:val="en-US"/>
        </w:rPr>
        <w:t xml:space="preserve"> as well as </w:t>
      </w:r>
      <w:r w:rsidR="005870AD">
        <w:rPr>
          <w:lang w:val="en-US"/>
        </w:rPr>
        <w:t>the employee</w:t>
      </w:r>
      <w:r w:rsidR="00A449A9">
        <w:rPr>
          <w:lang w:val="en-US"/>
        </w:rPr>
        <w:t>'</w:t>
      </w:r>
      <w:r w:rsidR="005870AD">
        <w:rPr>
          <w:lang w:val="en-US"/>
        </w:rPr>
        <w:t xml:space="preserve">s </w:t>
      </w:r>
      <w:r w:rsidR="00C3368C">
        <w:rPr>
          <w:lang w:val="en-US"/>
        </w:rPr>
        <w:t xml:space="preserve">job </w:t>
      </w:r>
      <w:r w:rsidR="005870AD">
        <w:rPr>
          <w:lang w:val="en-US"/>
        </w:rPr>
        <w:t>title.</w:t>
      </w:r>
      <w:r w:rsidR="00C3368C">
        <w:rPr>
          <w:lang w:val="en-US"/>
        </w:rPr>
        <w:t xml:space="preserve"> The page is a </w:t>
      </w:r>
      <w:r w:rsidR="00D22FC0">
        <w:rPr>
          <w:lang w:val="en-US"/>
        </w:rPr>
        <w:t>PHP</w:t>
      </w:r>
      <w:r w:rsidR="00C3368C">
        <w:rPr>
          <w:lang w:val="en-US"/>
        </w:rPr>
        <w:t xml:space="preserve"> page meaning that </w:t>
      </w:r>
      <w:r w:rsidR="003E5D74">
        <w:rPr>
          <w:lang w:val="en-US"/>
        </w:rPr>
        <w:t xml:space="preserve">it is a dynamic page rendered with details from the database, </w:t>
      </w:r>
      <w:r w:rsidR="002A1B3C">
        <w:rPr>
          <w:lang w:val="en-US"/>
        </w:rPr>
        <w:t xml:space="preserve">this is an alternate option for dynamic pages on my own site but I will attempt to integrate </w:t>
      </w:r>
      <w:r w:rsidR="004D746A">
        <w:rPr>
          <w:lang w:val="en-US"/>
        </w:rPr>
        <w:t>it with my API so users won</w:t>
      </w:r>
      <w:r w:rsidR="00A449A9">
        <w:rPr>
          <w:lang w:val="en-US"/>
        </w:rPr>
        <w:t>'</w:t>
      </w:r>
      <w:r w:rsidR="004D746A">
        <w:rPr>
          <w:lang w:val="en-US"/>
        </w:rPr>
        <w:t xml:space="preserve">t have access to </w:t>
      </w:r>
      <w:r w:rsidR="002B36DB">
        <w:rPr>
          <w:lang w:val="en-US"/>
        </w:rPr>
        <w:t>the database credentials.</w:t>
      </w:r>
    </w:p>
    <w:p w:rsidR="002B36DB" w:rsidP="002D3251" w:rsidRDefault="002B36DB" w14:paraId="3EE7BD6D" w14:textId="5B5ADB48">
      <w:pPr>
        <w:rPr>
          <w:lang w:val="en-US"/>
        </w:rPr>
      </w:pPr>
    </w:p>
    <w:p w:rsidR="00497908" w:rsidP="002D3251" w:rsidRDefault="00B863BD" w14:paraId="51391674" w14:textId="3F52EE8E">
      <w:pPr>
        <w:rPr>
          <w:lang w:val="en-US"/>
        </w:rPr>
      </w:pPr>
      <w:r>
        <w:rPr>
          <w:lang w:val="en-US"/>
        </w:rPr>
        <w:t>Notifications are kept as separate boxes</w:t>
      </w:r>
      <w:r w:rsidR="00C61EE4">
        <w:rPr>
          <w:lang w:val="en-US"/>
        </w:rPr>
        <w:t>/elements</w:t>
      </w:r>
      <w:r>
        <w:rPr>
          <w:lang w:val="en-US"/>
        </w:rPr>
        <w:t xml:space="preserve"> below the </w:t>
      </w:r>
      <w:r w:rsidR="00C61EE4">
        <w:rPr>
          <w:lang w:val="en-US"/>
        </w:rPr>
        <w:t xml:space="preserve">page title, these are notifications for mandatory training and </w:t>
      </w:r>
      <w:r w:rsidR="0016034D">
        <w:rPr>
          <w:lang w:val="en-US"/>
        </w:rPr>
        <w:t>missing profile information. I will make use of these elements but will only notify users about training with up</w:t>
      </w:r>
      <w:r w:rsidR="007924D8">
        <w:rPr>
          <w:lang w:val="en-US"/>
        </w:rPr>
        <w:t xml:space="preserve">coming due dates as I would </w:t>
      </w:r>
      <w:r w:rsidR="00EF57F4">
        <w:rPr>
          <w:lang w:val="en-US"/>
        </w:rPr>
        <w:t>assume</w:t>
      </w:r>
      <w:r w:rsidR="007924D8">
        <w:rPr>
          <w:lang w:val="en-US"/>
        </w:rPr>
        <w:t xml:space="preserve"> that all training assigned would be mandatory and so would overwhelm the dashboard.</w:t>
      </w:r>
      <w:r w:rsidR="00EF57F4">
        <w:rPr>
          <w:lang w:val="en-US"/>
        </w:rPr>
        <w:t xml:space="preserve"> The dashboard</w:t>
      </w:r>
      <w:r w:rsidR="00A449A9">
        <w:rPr>
          <w:lang w:val="en-US"/>
        </w:rPr>
        <w:t>'</w:t>
      </w:r>
      <w:r w:rsidR="00EF57F4">
        <w:rPr>
          <w:lang w:val="en-US"/>
        </w:rPr>
        <w:t xml:space="preserve">s two columns of elements merge into one on mobile views. </w:t>
      </w:r>
      <w:r w:rsidR="00497908">
        <w:rPr>
          <w:lang w:val="en-US"/>
        </w:rPr>
        <w:t>News is featured on the dashboard which I could integrate but I decided that it’d be better to introduce a similar window with the due dates of assigned courses instead.</w:t>
      </w:r>
      <w:r w:rsidR="00C14BBC">
        <w:rPr>
          <w:lang w:val="en-US"/>
        </w:rPr>
        <w:t xml:space="preserve"> Information about shifts </w:t>
      </w:r>
      <w:r w:rsidR="004B09E4">
        <w:rPr>
          <w:lang w:val="en-US"/>
        </w:rPr>
        <w:t xml:space="preserve">is present on the dashboard but this isn’t relevant to my application as </w:t>
      </w:r>
      <w:r w:rsidR="000321D8">
        <w:rPr>
          <w:lang w:val="en-US"/>
        </w:rPr>
        <w:t>it is designed for training only. Current c</w:t>
      </w:r>
      <w:r w:rsidR="00331AC2">
        <w:rPr>
          <w:lang w:val="en-US"/>
        </w:rPr>
        <w:t>ourses you are signed up for as well as certificates earned or progress towards them are all featured on the dashboard</w:t>
      </w:r>
      <w:r w:rsidR="003B5AE6">
        <w:rPr>
          <w:lang w:val="en-US"/>
        </w:rPr>
        <w:t>, these could be inclusions to my homepage/dashboard</w:t>
      </w:r>
      <w:r w:rsidR="005E2191">
        <w:rPr>
          <w:lang w:val="en-US"/>
        </w:rPr>
        <w:t xml:space="preserve"> but would be more integral to a page dedicated to assigned training.</w:t>
      </w:r>
      <w:r w:rsidR="00004CCE">
        <w:rPr>
          <w:lang w:val="en-US"/>
        </w:rPr>
        <w:t xml:space="preserve"> The site maintains it</w:t>
      </w:r>
      <w:r w:rsidR="00A449A9">
        <w:rPr>
          <w:lang w:val="en-US"/>
        </w:rPr>
        <w:t>s</w:t>
      </w:r>
      <w:r w:rsidR="00004CCE">
        <w:rPr>
          <w:lang w:val="en-US"/>
        </w:rPr>
        <w:t xml:space="preserve"> </w:t>
      </w:r>
      <w:proofErr w:type="spellStart"/>
      <w:r w:rsidR="00004CCE">
        <w:rPr>
          <w:lang w:val="en-US"/>
        </w:rPr>
        <w:t>colo</w:t>
      </w:r>
      <w:r w:rsidR="00A449A9">
        <w:rPr>
          <w:lang w:val="en-US"/>
        </w:rPr>
        <w:t>u</w:t>
      </w:r>
      <w:r w:rsidR="00004CCE">
        <w:rPr>
          <w:lang w:val="en-US"/>
        </w:rPr>
        <w:t>rful</w:t>
      </w:r>
      <w:proofErr w:type="spellEnd"/>
      <w:r w:rsidR="00004CCE">
        <w:rPr>
          <w:lang w:val="en-US"/>
        </w:rPr>
        <w:t xml:space="preserve"> design to attempt to remain visually interesting. There is only one CSS animation </w:t>
      </w:r>
      <w:r w:rsidR="00696274">
        <w:rPr>
          <w:lang w:val="en-US"/>
        </w:rPr>
        <w:t xml:space="preserve">which is the extension of the sidebar on mobile view. All of these elements </w:t>
      </w:r>
      <w:r w:rsidR="00C80C27">
        <w:rPr>
          <w:lang w:val="en-US"/>
        </w:rPr>
        <w:t xml:space="preserve">would be considered when designing the homepage of </w:t>
      </w:r>
      <w:r w:rsidR="009A1A44">
        <w:rPr>
          <w:lang w:val="en-US"/>
        </w:rPr>
        <w:t>my application.</w:t>
      </w:r>
    </w:p>
    <w:p w:rsidR="00C14BBC" w:rsidP="002D3251" w:rsidRDefault="00C14BBC" w14:paraId="31015461" w14:textId="77777777">
      <w:pPr>
        <w:rPr>
          <w:lang w:val="en-US"/>
        </w:rPr>
      </w:pPr>
    </w:p>
    <w:p w:rsidR="002D3251" w:rsidP="002D3251" w:rsidRDefault="002D3251" w14:paraId="38BDCED6" w14:textId="6BF73BD6">
      <w:pPr>
        <w:rPr>
          <w:lang w:val="en-US"/>
        </w:rPr>
      </w:pPr>
      <w:r>
        <w:rPr>
          <w:noProof/>
        </w:rPr>
        <w:lastRenderedPageBreak/>
        <w:drawing>
          <wp:inline distT="0" distB="0" distL="0" distR="0" wp14:anchorId="0AB4B4A0" wp14:editId="7778B5C9">
            <wp:extent cx="5731510" cy="3528695"/>
            <wp:effectExtent l="0" t="0" r="2540" b="0"/>
            <wp:docPr id="228002192" name="Picture 22800219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2"/>
                    <pic:cNvPicPr/>
                  </pic:nvPicPr>
                  <pic:blipFill>
                    <a:blip r:embed="rId38">
                      <a:extLst>
                        <a:ext uri="{28A0092B-C50C-407E-A947-70E740481C1C}">
                          <a14:useLocalDpi xmlns:a14="http://schemas.microsoft.com/office/drawing/2010/main" val="0"/>
                        </a:ext>
                      </a:extLst>
                    </a:blip>
                    <a:stretch>
                      <a:fillRect/>
                    </a:stretch>
                  </pic:blipFill>
                  <pic:spPr>
                    <a:xfrm>
                      <a:off x="0" y="0"/>
                      <a:ext cx="5731510" cy="3528695"/>
                    </a:xfrm>
                    <a:prstGeom prst="rect">
                      <a:avLst/>
                    </a:prstGeom>
                  </pic:spPr>
                </pic:pic>
              </a:graphicData>
            </a:graphic>
          </wp:inline>
        </w:drawing>
      </w:r>
    </w:p>
    <w:p w:rsidRPr="001230BB" w:rsidR="003B29B0" w:rsidP="003B29B0" w:rsidRDefault="003B29B0" w14:paraId="677441D3" w14:textId="6B969241">
      <w:pPr>
        <w:jc w:val="center"/>
        <w:rPr>
          <w:i/>
          <w:iCs/>
        </w:rPr>
      </w:pPr>
      <w:r w:rsidRPr="001230BB">
        <w:rPr>
          <w:i/>
          <w:iCs/>
        </w:rPr>
        <w:t>Figure</w:t>
      </w:r>
      <w:r w:rsidR="00B41C33">
        <w:rPr>
          <w:i/>
          <w:iCs/>
        </w:rPr>
        <w:t xml:space="preserve"> 28: Dashboard/Homepage of </w:t>
      </w:r>
      <w:r w:rsidR="00A449A9">
        <w:rPr>
          <w:i/>
          <w:iCs/>
        </w:rPr>
        <w:t xml:space="preserve">the </w:t>
      </w:r>
      <w:r w:rsidR="00B41C33">
        <w:rPr>
          <w:i/>
          <w:iCs/>
        </w:rPr>
        <w:t>analysed site (desktop view)</w:t>
      </w:r>
    </w:p>
    <w:p w:rsidR="00454CCC" w:rsidP="002D3251" w:rsidRDefault="00454CCC" w14:paraId="06BF775C" w14:textId="7A52A636">
      <w:pPr>
        <w:rPr>
          <w:lang w:val="en-US"/>
        </w:rPr>
      </w:pPr>
    </w:p>
    <w:p w:rsidR="00454CCC" w:rsidP="00454CCC" w:rsidRDefault="00454CCC" w14:paraId="4FBF62BF" w14:textId="7BA851C7">
      <w:pPr>
        <w:jc w:val="center"/>
        <w:rPr>
          <w:lang w:val="en-US"/>
        </w:rPr>
      </w:pPr>
      <w:r>
        <w:rPr>
          <w:noProof/>
        </w:rPr>
        <w:lastRenderedPageBreak/>
        <w:drawing>
          <wp:inline distT="0" distB="0" distL="0" distR="0" wp14:anchorId="27600F72" wp14:editId="02E76CC1">
            <wp:extent cx="3549832" cy="6350325"/>
            <wp:effectExtent l="0" t="0" r="0" b="0"/>
            <wp:docPr id="228002197" name="Picture 228002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7"/>
                    <pic:cNvPicPr/>
                  </pic:nvPicPr>
                  <pic:blipFill>
                    <a:blip r:embed="rId39">
                      <a:extLst>
                        <a:ext uri="{28A0092B-C50C-407E-A947-70E740481C1C}">
                          <a14:useLocalDpi xmlns:a14="http://schemas.microsoft.com/office/drawing/2010/main" val="0"/>
                        </a:ext>
                      </a:extLst>
                    </a:blip>
                    <a:stretch>
                      <a:fillRect/>
                    </a:stretch>
                  </pic:blipFill>
                  <pic:spPr>
                    <a:xfrm>
                      <a:off x="0" y="0"/>
                      <a:ext cx="3549832" cy="6350325"/>
                    </a:xfrm>
                    <a:prstGeom prst="rect">
                      <a:avLst/>
                    </a:prstGeom>
                  </pic:spPr>
                </pic:pic>
              </a:graphicData>
            </a:graphic>
          </wp:inline>
        </w:drawing>
      </w:r>
    </w:p>
    <w:p w:rsidRPr="001230BB" w:rsidR="00B41C33" w:rsidP="00B41C33" w:rsidRDefault="00B41C33" w14:paraId="4BECED58" w14:textId="0A75AB32">
      <w:pPr>
        <w:jc w:val="center"/>
        <w:rPr>
          <w:i/>
          <w:iCs/>
        </w:rPr>
      </w:pPr>
      <w:r w:rsidRPr="001230BB">
        <w:rPr>
          <w:i/>
          <w:iCs/>
        </w:rPr>
        <w:t>Figure</w:t>
      </w:r>
      <w:r>
        <w:rPr>
          <w:i/>
          <w:iCs/>
        </w:rPr>
        <w:t xml:space="preserve"> 29: Dashboard/Homepage of </w:t>
      </w:r>
      <w:r w:rsidR="00A449A9">
        <w:rPr>
          <w:i/>
          <w:iCs/>
        </w:rPr>
        <w:t xml:space="preserve">the </w:t>
      </w:r>
      <w:r>
        <w:rPr>
          <w:i/>
          <w:iCs/>
        </w:rPr>
        <w:t>analysed site (mobile view)</w:t>
      </w:r>
    </w:p>
    <w:p w:rsidR="003B29B0" w:rsidP="00454CCC" w:rsidRDefault="003B29B0" w14:paraId="03563635" w14:textId="77777777">
      <w:pPr>
        <w:jc w:val="center"/>
        <w:rPr>
          <w:lang w:val="en-US"/>
        </w:rPr>
      </w:pPr>
    </w:p>
    <w:p w:rsidR="002D3251" w:rsidP="002D3251" w:rsidRDefault="009A1A44" w14:paraId="05EB3020" w14:textId="124449E4">
      <w:pPr>
        <w:rPr>
          <w:lang w:val="en-US"/>
        </w:rPr>
      </w:pPr>
      <w:r>
        <w:rPr>
          <w:lang w:val="en-US"/>
        </w:rPr>
        <w:t xml:space="preserve">The training pages were separated </w:t>
      </w:r>
      <w:r w:rsidR="000829F2">
        <w:rPr>
          <w:lang w:val="en-US"/>
        </w:rPr>
        <w:t>into the employee</w:t>
      </w:r>
      <w:r w:rsidR="00A449A9">
        <w:rPr>
          <w:lang w:val="en-US"/>
        </w:rPr>
        <w:t>'</w:t>
      </w:r>
      <w:r w:rsidR="000829F2">
        <w:rPr>
          <w:lang w:val="en-US"/>
        </w:rPr>
        <w:t>s status, assigned courses, resources and for</w:t>
      </w:r>
      <w:r w:rsidR="00391A9F">
        <w:rPr>
          <w:lang w:val="en-US"/>
        </w:rPr>
        <w:t xml:space="preserve">ums. While I wouldn’t be planning on adding any forms a resource library would be a possible </w:t>
      </w:r>
      <w:r w:rsidR="00631D91">
        <w:rPr>
          <w:lang w:val="en-US"/>
        </w:rPr>
        <w:t xml:space="preserve">section to consider. The resource library isn’t unique to any one user </w:t>
      </w:r>
      <w:r w:rsidR="00AF1DD6">
        <w:rPr>
          <w:lang w:val="en-US"/>
        </w:rPr>
        <w:t xml:space="preserve">but </w:t>
      </w:r>
      <w:r w:rsidR="00631D91">
        <w:rPr>
          <w:lang w:val="en-US"/>
        </w:rPr>
        <w:t>is instead a list of all resources used for training</w:t>
      </w:r>
      <w:r w:rsidR="00AD18D3">
        <w:rPr>
          <w:lang w:val="en-US"/>
        </w:rPr>
        <w:t xml:space="preserve">, this could be implemented along with a search bar for navigation to </w:t>
      </w:r>
      <w:r w:rsidR="00C62D89">
        <w:rPr>
          <w:lang w:val="en-US"/>
        </w:rPr>
        <w:t xml:space="preserve">aid those who want further reading. The employee status could be where statistics are </w:t>
      </w:r>
      <w:r w:rsidR="00A0047F">
        <w:rPr>
          <w:lang w:val="en-US"/>
        </w:rPr>
        <w:t>displayed</w:t>
      </w:r>
      <w:r w:rsidR="00C62D89">
        <w:rPr>
          <w:lang w:val="en-US"/>
        </w:rPr>
        <w:t xml:space="preserve"> </w:t>
      </w:r>
      <w:r w:rsidR="00A0047F">
        <w:rPr>
          <w:lang w:val="en-US"/>
        </w:rPr>
        <w:t>as well as results from training.</w:t>
      </w:r>
      <w:r w:rsidR="00737A1A">
        <w:rPr>
          <w:lang w:val="en-US"/>
        </w:rPr>
        <w:t xml:space="preserve"> The courses page itself would feature all assigned c</w:t>
      </w:r>
      <w:r w:rsidR="00DB3E23">
        <w:rPr>
          <w:lang w:val="en-US"/>
        </w:rPr>
        <w:t>ourses as well as past courses, this can be used to navigate to the train</w:t>
      </w:r>
      <w:r w:rsidR="00AF1DD6">
        <w:rPr>
          <w:lang w:val="en-US"/>
        </w:rPr>
        <w:t>ing</w:t>
      </w:r>
      <w:r w:rsidR="00DB3E23">
        <w:rPr>
          <w:lang w:val="en-US"/>
        </w:rPr>
        <w:t xml:space="preserve"> in need of completion a</w:t>
      </w:r>
      <w:r w:rsidR="005872C0">
        <w:rPr>
          <w:lang w:val="en-US"/>
        </w:rPr>
        <w:t xml:space="preserve">nd revision of old work. There is a copyright statement at the bottom of the page </w:t>
      </w:r>
      <w:r w:rsidR="00E7709B">
        <w:rPr>
          <w:lang w:val="en-US"/>
        </w:rPr>
        <w:t>which I would integrate with an automatically updating year.</w:t>
      </w:r>
    </w:p>
    <w:p w:rsidR="002D3251" w:rsidP="00B03662" w:rsidRDefault="002605C4" w14:paraId="20C910D8" w14:textId="62CFD00C">
      <w:pPr>
        <w:jc w:val="center"/>
        <w:rPr>
          <w:lang w:val="en-US"/>
        </w:rPr>
      </w:pPr>
      <w:r>
        <w:rPr>
          <w:noProof/>
        </w:rPr>
        <w:lastRenderedPageBreak/>
        <w:drawing>
          <wp:inline distT="0" distB="0" distL="0" distR="0" wp14:anchorId="596D4C5E" wp14:editId="21B4DD99">
            <wp:extent cx="5731510" cy="2319655"/>
            <wp:effectExtent l="0" t="0" r="2540" b="4445"/>
            <wp:docPr id="228002202" name="Picture 2280022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319655"/>
                    </a:xfrm>
                    <a:prstGeom prst="rect">
                      <a:avLst/>
                    </a:prstGeom>
                  </pic:spPr>
                </pic:pic>
              </a:graphicData>
            </a:graphic>
          </wp:inline>
        </w:drawing>
      </w:r>
    </w:p>
    <w:p w:rsidRPr="001230BB" w:rsidR="00CD0F0A" w:rsidP="00CD0F0A" w:rsidRDefault="00CD0F0A" w14:paraId="4E36DF26" w14:textId="60D37A9B">
      <w:pPr>
        <w:jc w:val="center"/>
        <w:rPr>
          <w:i/>
          <w:iCs/>
        </w:rPr>
      </w:pPr>
      <w:r w:rsidRPr="001230BB">
        <w:rPr>
          <w:i/>
          <w:iCs/>
        </w:rPr>
        <w:t>Figure</w:t>
      </w:r>
      <w:r w:rsidR="00F223D8">
        <w:rPr>
          <w:i/>
          <w:iCs/>
        </w:rPr>
        <w:t xml:space="preserve"> 30: Training section of </w:t>
      </w:r>
      <w:r w:rsidR="00AF1DD6">
        <w:rPr>
          <w:i/>
          <w:iCs/>
        </w:rPr>
        <w:t xml:space="preserve">the </w:t>
      </w:r>
      <w:r w:rsidR="00F223D8">
        <w:rPr>
          <w:i/>
          <w:iCs/>
        </w:rPr>
        <w:t>analysed site (desktop view)</w:t>
      </w:r>
    </w:p>
    <w:p w:rsidR="00CD0F0A" w:rsidP="006116C3" w:rsidRDefault="00CD0F0A" w14:paraId="007DE79F" w14:textId="77777777">
      <w:pPr>
        <w:jc w:val="center"/>
        <w:rPr>
          <w:lang w:val="en-US"/>
        </w:rPr>
      </w:pPr>
    </w:p>
    <w:p w:rsidR="006116C3" w:rsidP="006116C3" w:rsidRDefault="000044A1" w14:paraId="24AACCDF" w14:textId="2A1B9DB5">
      <w:pPr>
        <w:jc w:val="center"/>
        <w:rPr>
          <w:lang w:val="en-US"/>
        </w:rPr>
      </w:pPr>
      <w:r>
        <w:rPr>
          <w:noProof/>
        </w:rPr>
        <w:drawing>
          <wp:inline distT="0" distB="0" distL="0" distR="0" wp14:anchorId="3D8DDFB7" wp14:editId="78871247">
            <wp:extent cx="3511730" cy="5804200"/>
            <wp:effectExtent l="0" t="0" r="0" b="6350"/>
            <wp:docPr id="228002201" name="Picture 2280022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1"/>
                    <pic:cNvPicPr/>
                  </pic:nvPicPr>
                  <pic:blipFill>
                    <a:blip r:embed="rId41">
                      <a:extLst>
                        <a:ext uri="{28A0092B-C50C-407E-A947-70E740481C1C}">
                          <a14:useLocalDpi xmlns:a14="http://schemas.microsoft.com/office/drawing/2010/main" val="0"/>
                        </a:ext>
                      </a:extLst>
                    </a:blip>
                    <a:stretch>
                      <a:fillRect/>
                    </a:stretch>
                  </pic:blipFill>
                  <pic:spPr>
                    <a:xfrm>
                      <a:off x="0" y="0"/>
                      <a:ext cx="3511730" cy="5804200"/>
                    </a:xfrm>
                    <a:prstGeom prst="rect">
                      <a:avLst/>
                    </a:prstGeom>
                  </pic:spPr>
                </pic:pic>
              </a:graphicData>
            </a:graphic>
          </wp:inline>
        </w:drawing>
      </w:r>
    </w:p>
    <w:p w:rsidRPr="001230BB" w:rsidR="00F223D8" w:rsidP="00F223D8" w:rsidRDefault="00F223D8" w14:paraId="04B93D4C" w14:textId="2C1387CB">
      <w:pPr>
        <w:jc w:val="center"/>
        <w:rPr>
          <w:i/>
          <w:iCs/>
        </w:rPr>
      </w:pPr>
      <w:r w:rsidRPr="001230BB">
        <w:rPr>
          <w:i/>
          <w:iCs/>
        </w:rPr>
        <w:t>Figure</w:t>
      </w:r>
      <w:r>
        <w:rPr>
          <w:i/>
          <w:iCs/>
        </w:rPr>
        <w:t xml:space="preserve"> 31: Training section of </w:t>
      </w:r>
      <w:r w:rsidR="00AF1DD6">
        <w:rPr>
          <w:i/>
          <w:iCs/>
        </w:rPr>
        <w:t xml:space="preserve">the </w:t>
      </w:r>
      <w:r>
        <w:rPr>
          <w:i/>
          <w:iCs/>
        </w:rPr>
        <w:t>analysed site (mobile view)</w:t>
      </w:r>
    </w:p>
    <w:p w:rsidR="002D3251" w:rsidP="002D3251" w:rsidRDefault="002D3251" w14:paraId="7676762B" w14:textId="018988EC">
      <w:pPr>
        <w:rPr>
          <w:lang w:val="en-US"/>
        </w:rPr>
      </w:pPr>
    </w:p>
    <w:p w:rsidR="005832B2" w:rsidP="002D3251" w:rsidRDefault="005832B2" w14:paraId="145668A7" w14:textId="0070A019">
      <w:pPr>
        <w:rPr>
          <w:lang w:val="en-US"/>
        </w:rPr>
      </w:pPr>
      <w:r>
        <w:rPr>
          <w:lang w:val="en-US"/>
        </w:rPr>
        <w:lastRenderedPageBreak/>
        <w:t xml:space="preserve">The navigation opens </w:t>
      </w:r>
      <w:r w:rsidR="00AF1DD6">
        <w:rPr>
          <w:lang w:val="en-US"/>
        </w:rPr>
        <w:t xml:space="preserve">and </w:t>
      </w:r>
      <w:r>
        <w:rPr>
          <w:lang w:val="en-US"/>
        </w:rPr>
        <w:t>extends sideways in both views</w:t>
      </w:r>
      <w:r w:rsidR="004275E0">
        <w:rPr>
          <w:lang w:val="en-US"/>
        </w:rPr>
        <w:t xml:space="preserve">. There are options to update information about the profile from the navigation as opposed to </w:t>
      </w:r>
      <w:r w:rsidR="00C01FC2">
        <w:rPr>
          <w:lang w:val="en-US"/>
        </w:rPr>
        <w:t xml:space="preserve">navigation via the profile page. The use of quick links for every part of the application would </w:t>
      </w:r>
      <w:r w:rsidR="00AA6892">
        <w:rPr>
          <w:lang w:val="en-US"/>
        </w:rPr>
        <w:t xml:space="preserve">be a good inclusion to enhance the user experience. The mobile </w:t>
      </w:r>
      <w:r w:rsidR="005D6A1C">
        <w:rPr>
          <w:lang w:val="en-US"/>
        </w:rPr>
        <w:t xml:space="preserve">view introduced a </w:t>
      </w:r>
      <w:r w:rsidR="00B05889">
        <w:rPr>
          <w:lang w:val="en-US"/>
        </w:rPr>
        <w:t>phone-oriented</w:t>
      </w:r>
      <w:r w:rsidR="005D6A1C">
        <w:rPr>
          <w:lang w:val="en-US"/>
        </w:rPr>
        <w:t xml:space="preserve"> element on mobile view in the form of the lock screen button, this could be another simple extra inclusion in my appli</w:t>
      </w:r>
      <w:r w:rsidR="00B05889">
        <w:rPr>
          <w:lang w:val="en-US"/>
        </w:rPr>
        <w:t>cation. The mobile view also incorporates icons in place of links to take up less space and be more readable on smaller devices.</w:t>
      </w:r>
    </w:p>
    <w:p w:rsidR="005832B2" w:rsidP="002D3251" w:rsidRDefault="005832B2" w14:paraId="6FB737EF" w14:textId="77777777">
      <w:pPr>
        <w:rPr>
          <w:lang w:val="en-US"/>
        </w:rPr>
      </w:pPr>
    </w:p>
    <w:p w:rsidR="002D3251" w:rsidP="002D3251" w:rsidRDefault="002D3251" w14:paraId="564B7884" w14:textId="362E8939">
      <w:pPr>
        <w:rPr>
          <w:lang w:val="en-US"/>
        </w:rPr>
      </w:pPr>
      <w:r>
        <w:rPr>
          <w:noProof/>
        </w:rPr>
        <w:drawing>
          <wp:inline distT="0" distB="0" distL="0" distR="0" wp14:anchorId="29835460" wp14:editId="1F05BE21">
            <wp:extent cx="5731510" cy="4815838"/>
            <wp:effectExtent l="0" t="0" r="2540" b="3810"/>
            <wp:docPr id="228002195" name="Picture 228002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5"/>
                    <pic:cNvPicPr/>
                  </pic:nvPicPr>
                  <pic:blipFill>
                    <a:blip r:embed="rId42">
                      <a:extLst>
                        <a:ext uri="{28A0092B-C50C-407E-A947-70E740481C1C}">
                          <a14:useLocalDpi xmlns:a14="http://schemas.microsoft.com/office/drawing/2010/main" val="0"/>
                        </a:ext>
                      </a:extLst>
                    </a:blip>
                    <a:stretch>
                      <a:fillRect/>
                    </a:stretch>
                  </pic:blipFill>
                  <pic:spPr>
                    <a:xfrm>
                      <a:off x="0" y="0"/>
                      <a:ext cx="5731510" cy="4815838"/>
                    </a:xfrm>
                    <a:prstGeom prst="rect">
                      <a:avLst/>
                    </a:prstGeom>
                  </pic:spPr>
                </pic:pic>
              </a:graphicData>
            </a:graphic>
          </wp:inline>
        </w:drawing>
      </w:r>
    </w:p>
    <w:p w:rsidRPr="001230BB" w:rsidR="00CD0F0A" w:rsidP="00CD0F0A" w:rsidRDefault="00CD0F0A" w14:paraId="39DE2382" w14:textId="7BBA8A8A">
      <w:pPr>
        <w:jc w:val="center"/>
        <w:rPr>
          <w:i/>
          <w:iCs/>
        </w:rPr>
      </w:pPr>
      <w:r w:rsidRPr="001230BB">
        <w:rPr>
          <w:i/>
          <w:iCs/>
        </w:rPr>
        <w:t>Figure</w:t>
      </w:r>
      <w:r w:rsidR="00F223D8">
        <w:rPr>
          <w:i/>
          <w:iCs/>
        </w:rPr>
        <w:t xml:space="preserve"> 32:</w:t>
      </w:r>
      <w:r w:rsidR="009B0F8D">
        <w:rPr>
          <w:i/>
          <w:iCs/>
        </w:rPr>
        <w:t xml:space="preserve"> Navigation bar of </w:t>
      </w:r>
      <w:r w:rsidR="00D74317">
        <w:rPr>
          <w:i/>
          <w:iCs/>
        </w:rPr>
        <w:t xml:space="preserve">the </w:t>
      </w:r>
      <w:r w:rsidR="009B0F8D">
        <w:rPr>
          <w:i/>
          <w:iCs/>
        </w:rPr>
        <w:t>analysed site (desktop view)</w:t>
      </w:r>
    </w:p>
    <w:p w:rsidR="00CD0F0A" w:rsidP="002D3251" w:rsidRDefault="00CD0F0A" w14:paraId="32531F22" w14:textId="77777777">
      <w:pPr>
        <w:rPr>
          <w:lang w:val="en-US"/>
        </w:rPr>
      </w:pPr>
    </w:p>
    <w:p w:rsidR="002D1425" w:rsidP="002D3251" w:rsidRDefault="002D1425" w14:paraId="6C893386" w14:textId="668A85B4">
      <w:pPr>
        <w:rPr>
          <w:lang w:val="en-US"/>
        </w:rPr>
      </w:pPr>
    </w:p>
    <w:p w:rsidR="002D1425" w:rsidP="00206401" w:rsidRDefault="00206401" w14:paraId="6B382520" w14:textId="546C2FA8">
      <w:pPr>
        <w:jc w:val="center"/>
        <w:rPr>
          <w:lang w:val="en-US"/>
        </w:rPr>
      </w:pPr>
      <w:r>
        <w:rPr>
          <w:noProof/>
        </w:rPr>
        <w:lastRenderedPageBreak/>
        <w:drawing>
          <wp:inline distT="0" distB="0" distL="0" distR="0" wp14:anchorId="127C4103" wp14:editId="2199016B">
            <wp:extent cx="3511730" cy="3683189"/>
            <wp:effectExtent l="0" t="0" r="0" b="0"/>
            <wp:docPr id="228002199" name="Picture 2280021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9"/>
                    <pic:cNvPicPr/>
                  </pic:nvPicPr>
                  <pic:blipFill>
                    <a:blip r:embed="rId43">
                      <a:extLst>
                        <a:ext uri="{28A0092B-C50C-407E-A947-70E740481C1C}">
                          <a14:useLocalDpi xmlns:a14="http://schemas.microsoft.com/office/drawing/2010/main" val="0"/>
                        </a:ext>
                      </a:extLst>
                    </a:blip>
                    <a:stretch>
                      <a:fillRect/>
                    </a:stretch>
                  </pic:blipFill>
                  <pic:spPr>
                    <a:xfrm>
                      <a:off x="0" y="0"/>
                      <a:ext cx="3511730" cy="3683189"/>
                    </a:xfrm>
                    <a:prstGeom prst="rect">
                      <a:avLst/>
                    </a:prstGeom>
                  </pic:spPr>
                </pic:pic>
              </a:graphicData>
            </a:graphic>
          </wp:inline>
        </w:drawing>
      </w:r>
    </w:p>
    <w:p w:rsidRPr="001230BB" w:rsidR="009B0F8D" w:rsidP="009B0F8D" w:rsidRDefault="009B0F8D" w14:paraId="56658B06" w14:textId="3E61B776">
      <w:pPr>
        <w:jc w:val="center"/>
        <w:rPr>
          <w:i/>
          <w:iCs/>
        </w:rPr>
      </w:pPr>
      <w:r w:rsidRPr="001230BB">
        <w:rPr>
          <w:i/>
          <w:iCs/>
        </w:rPr>
        <w:t>Figure</w:t>
      </w:r>
      <w:r>
        <w:rPr>
          <w:i/>
          <w:iCs/>
        </w:rPr>
        <w:t xml:space="preserve"> 33: Navigation bar of </w:t>
      </w:r>
      <w:r w:rsidR="00D74317">
        <w:rPr>
          <w:i/>
          <w:iCs/>
        </w:rPr>
        <w:t xml:space="preserve">the </w:t>
      </w:r>
      <w:r>
        <w:rPr>
          <w:i/>
          <w:iCs/>
        </w:rPr>
        <w:t>analysed site (mobile view)</w:t>
      </w:r>
    </w:p>
    <w:p w:rsidR="00CD0F0A" w:rsidP="00206401" w:rsidRDefault="00CD0F0A" w14:paraId="556D2974" w14:textId="77777777">
      <w:pPr>
        <w:jc w:val="center"/>
        <w:rPr>
          <w:lang w:val="en-US"/>
        </w:rPr>
      </w:pPr>
    </w:p>
    <w:p w:rsidR="002D3251" w:rsidP="002D3251" w:rsidRDefault="00CA7E6A" w14:paraId="2D0FE4E7" w14:textId="0A8A0F87">
      <w:pPr>
        <w:rPr>
          <w:lang w:val="en-US"/>
        </w:rPr>
      </w:pPr>
      <w:r>
        <w:rPr>
          <w:lang w:val="en-US"/>
        </w:rPr>
        <w:t xml:space="preserve">The profile page itself is also a dynamic page generated with the use of PHP. </w:t>
      </w:r>
      <w:r w:rsidR="003E5149">
        <w:rPr>
          <w:lang w:val="en-US"/>
        </w:rPr>
        <w:t xml:space="preserve">It houses information about the user taken from the database </w:t>
      </w:r>
      <w:r w:rsidR="00051E0F">
        <w:rPr>
          <w:lang w:val="en-US"/>
        </w:rPr>
        <w:t>separated into three sections:</w:t>
      </w:r>
      <w:r w:rsidR="00DC6607">
        <w:rPr>
          <w:lang w:val="en-US"/>
        </w:rPr>
        <w:t xml:space="preserve"> basic information about the employee, contact information including an email and phone number and </w:t>
      </w:r>
      <w:r w:rsidR="00215F1C">
        <w:rPr>
          <w:lang w:val="en-US"/>
        </w:rPr>
        <w:t xml:space="preserve">a customizable </w:t>
      </w:r>
      <w:r w:rsidR="009855AD">
        <w:rPr>
          <w:lang w:val="en-US"/>
        </w:rPr>
        <w:t>‘</w:t>
      </w:r>
      <w:r w:rsidR="00D74317">
        <w:rPr>
          <w:lang w:val="en-US"/>
        </w:rPr>
        <w:t>A</w:t>
      </w:r>
      <w:r w:rsidR="00215F1C">
        <w:rPr>
          <w:lang w:val="en-US"/>
        </w:rPr>
        <w:t xml:space="preserve">bout </w:t>
      </w:r>
      <w:r w:rsidR="00D74317">
        <w:rPr>
          <w:lang w:val="en-US"/>
        </w:rPr>
        <w:t>M</w:t>
      </w:r>
      <w:r w:rsidR="00215F1C">
        <w:rPr>
          <w:lang w:val="en-US"/>
        </w:rPr>
        <w:t>e</w:t>
      </w:r>
      <w:r w:rsidR="009855AD">
        <w:rPr>
          <w:lang w:val="en-US"/>
        </w:rPr>
        <w:t>’</w:t>
      </w:r>
      <w:r w:rsidR="00215F1C">
        <w:rPr>
          <w:lang w:val="en-US"/>
        </w:rPr>
        <w:t xml:space="preserve"> section. All of these can be edited but some fields are mandatory</w:t>
      </w:r>
      <w:r w:rsidR="009855AD">
        <w:rPr>
          <w:lang w:val="en-US"/>
        </w:rPr>
        <w:t>. Profile pictures and the ‘</w:t>
      </w:r>
      <w:r w:rsidR="00D74317">
        <w:rPr>
          <w:lang w:val="en-US"/>
        </w:rPr>
        <w:t>A</w:t>
      </w:r>
      <w:r w:rsidR="009855AD">
        <w:rPr>
          <w:lang w:val="en-US"/>
        </w:rPr>
        <w:t xml:space="preserve">bout </w:t>
      </w:r>
      <w:r w:rsidR="00D74317">
        <w:rPr>
          <w:lang w:val="en-US"/>
        </w:rPr>
        <w:t>M</w:t>
      </w:r>
      <w:r w:rsidR="009855AD">
        <w:rPr>
          <w:lang w:val="en-US"/>
        </w:rPr>
        <w:t xml:space="preserve">e’ section </w:t>
      </w:r>
      <w:r w:rsidR="00415665">
        <w:rPr>
          <w:lang w:val="en-US"/>
        </w:rPr>
        <w:t xml:space="preserve">are optional. All profile elements are edited from a separate page and </w:t>
      </w:r>
      <w:r w:rsidR="00674154">
        <w:rPr>
          <w:lang w:val="en-US"/>
        </w:rPr>
        <w:t>are altered upon clicking a button labe</w:t>
      </w:r>
      <w:r w:rsidR="00D74317">
        <w:rPr>
          <w:lang w:val="en-US"/>
        </w:rPr>
        <w:t>l</w:t>
      </w:r>
      <w:r w:rsidR="00674154">
        <w:rPr>
          <w:lang w:val="en-US"/>
        </w:rPr>
        <w:t>led ‘save’.</w:t>
      </w:r>
      <w:r w:rsidR="0054358A">
        <w:rPr>
          <w:lang w:val="en-US"/>
        </w:rPr>
        <w:t xml:space="preserve"> There are again other extra details exclusive to work that I would not be incorporating in</w:t>
      </w:r>
      <w:r w:rsidR="00726115">
        <w:rPr>
          <w:lang w:val="en-US"/>
        </w:rPr>
        <w:t>to</w:t>
      </w:r>
      <w:r w:rsidR="0054358A">
        <w:rPr>
          <w:lang w:val="en-US"/>
        </w:rPr>
        <w:t xml:space="preserve"> my </w:t>
      </w:r>
      <w:r w:rsidR="00D20036">
        <w:rPr>
          <w:lang w:val="en-US"/>
        </w:rPr>
        <w:t xml:space="preserve">site due to lack of applicability, like the ability to </w:t>
      </w:r>
      <w:r w:rsidR="00FB6AE7">
        <w:rPr>
          <w:lang w:val="en-US"/>
        </w:rPr>
        <w:t>see documents submitted for work and reporting an absence. Th</w:t>
      </w:r>
      <w:r w:rsidR="001D4BD0">
        <w:rPr>
          <w:lang w:val="en-US"/>
        </w:rPr>
        <w:t xml:space="preserve">e extra navigation on mobile view takes up an unnecessary amount of space </w:t>
      </w:r>
      <w:r w:rsidR="00162F51">
        <w:rPr>
          <w:lang w:val="en-US"/>
        </w:rPr>
        <w:t>which I would avoid by using a side</w:t>
      </w:r>
      <w:r w:rsidR="00726115">
        <w:rPr>
          <w:lang w:val="en-US"/>
        </w:rPr>
        <w:t>-</w:t>
      </w:r>
      <w:r w:rsidR="00162F51">
        <w:rPr>
          <w:lang w:val="en-US"/>
        </w:rPr>
        <w:t xml:space="preserve">scrolling element </w:t>
      </w:r>
      <w:r w:rsidR="007258A6">
        <w:rPr>
          <w:lang w:val="en-US"/>
        </w:rPr>
        <w:t>to ensure they only took up one line of space.</w:t>
      </w:r>
    </w:p>
    <w:p w:rsidR="00CA7E6A" w:rsidP="002D3251" w:rsidRDefault="00CA7E6A" w14:paraId="5CCEFE73" w14:textId="77777777">
      <w:pPr>
        <w:rPr>
          <w:lang w:val="en-US"/>
        </w:rPr>
      </w:pPr>
    </w:p>
    <w:p w:rsidRPr="00A13DDD" w:rsidR="00CD0F0A" w:rsidP="00A13DDD" w:rsidRDefault="002D3251" w14:paraId="6FF2E5F1" w14:textId="6D825A53">
      <w:pPr>
        <w:jc w:val="center"/>
        <w:rPr>
          <w:lang w:val="en-US"/>
        </w:rPr>
      </w:pPr>
      <w:r>
        <w:rPr>
          <w:noProof/>
        </w:rPr>
        <w:lastRenderedPageBreak/>
        <w:drawing>
          <wp:inline distT="0" distB="0" distL="0" distR="0" wp14:anchorId="4F864123" wp14:editId="05631549">
            <wp:extent cx="5731510" cy="2884805"/>
            <wp:effectExtent l="0" t="0" r="2540" b="0"/>
            <wp:docPr id="228002194" name="Picture 2280021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4"/>
                    <pic:cNvPicPr/>
                  </pic:nvPicPr>
                  <pic:blipFill>
                    <a:blip r:embed="rId44">
                      <a:extLst>
                        <a:ext uri="{28A0092B-C50C-407E-A947-70E740481C1C}">
                          <a14:useLocalDpi xmlns:a14="http://schemas.microsoft.com/office/drawing/2010/main" val="0"/>
                        </a:ext>
                      </a:extLst>
                    </a:blip>
                    <a:stretch>
                      <a:fillRect/>
                    </a:stretch>
                  </pic:blipFill>
                  <pic:spPr>
                    <a:xfrm>
                      <a:off x="0" y="0"/>
                      <a:ext cx="5731510" cy="2884805"/>
                    </a:xfrm>
                    <a:prstGeom prst="rect">
                      <a:avLst/>
                    </a:prstGeom>
                  </pic:spPr>
                </pic:pic>
              </a:graphicData>
            </a:graphic>
          </wp:inline>
        </w:drawing>
      </w:r>
      <w:r w:rsidRPr="001230BB" w:rsidR="00CD0F0A">
        <w:rPr>
          <w:i/>
          <w:iCs/>
        </w:rPr>
        <w:t>Figure</w:t>
      </w:r>
      <w:r w:rsidR="00A13DDD">
        <w:rPr>
          <w:i/>
          <w:iCs/>
        </w:rPr>
        <w:t xml:space="preserve"> 34:</w:t>
      </w:r>
      <w:r w:rsidR="00B74639">
        <w:rPr>
          <w:i/>
          <w:iCs/>
        </w:rPr>
        <w:t xml:space="preserve"> </w:t>
      </w:r>
      <w:r w:rsidR="003D31A4">
        <w:rPr>
          <w:i/>
          <w:iCs/>
        </w:rPr>
        <w:t xml:space="preserve">Profile page of </w:t>
      </w:r>
      <w:r w:rsidR="00726115">
        <w:rPr>
          <w:i/>
          <w:iCs/>
        </w:rPr>
        <w:t xml:space="preserve">the </w:t>
      </w:r>
      <w:r w:rsidR="003D31A4">
        <w:rPr>
          <w:i/>
          <w:iCs/>
        </w:rPr>
        <w:t>analysed site (desktop view)</w:t>
      </w:r>
    </w:p>
    <w:p w:rsidR="001916C6" w:rsidP="002D3251" w:rsidRDefault="001916C6" w14:paraId="6DD4BBF7" w14:textId="153BD6EA">
      <w:pPr>
        <w:rPr>
          <w:lang w:val="en-US"/>
        </w:rPr>
      </w:pPr>
    </w:p>
    <w:p w:rsidR="002D3251" w:rsidP="00C33737" w:rsidRDefault="00612279" w14:paraId="5E86A0BA" w14:textId="45646882">
      <w:pPr>
        <w:jc w:val="center"/>
      </w:pPr>
      <w:r>
        <w:rPr>
          <w:noProof/>
        </w:rPr>
        <w:lastRenderedPageBreak/>
        <w:drawing>
          <wp:inline distT="0" distB="0" distL="0" distR="0" wp14:anchorId="5130C9AB" wp14:editId="0C4D8B80">
            <wp:extent cx="3524431" cy="6337624"/>
            <wp:effectExtent l="0" t="0" r="0" b="6350"/>
            <wp:docPr id="228002204" name="Picture 2280022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204"/>
                    <pic:cNvPicPr/>
                  </pic:nvPicPr>
                  <pic:blipFill>
                    <a:blip r:embed="rId45">
                      <a:extLst>
                        <a:ext uri="{28A0092B-C50C-407E-A947-70E740481C1C}">
                          <a14:useLocalDpi xmlns:a14="http://schemas.microsoft.com/office/drawing/2010/main" val="0"/>
                        </a:ext>
                      </a:extLst>
                    </a:blip>
                    <a:stretch>
                      <a:fillRect/>
                    </a:stretch>
                  </pic:blipFill>
                  <pic:spPr>
                    <a:xfrm>
                      <a:off x="0" y="0"/>
                      <a:ext cx="3524431" cy="6337624"/>
                    </a:xfrm>
                    <a:prstGeom prst="rect">
                      <a:avLst/>
                    </a:prstGeom>
                  </pic:spPr>
                </pic:pic>
              </a:graphicData>
            </a:graphic>
          </wp:inline>
        </w:drawing>
      </w:r>
    </w:p>
    <w:p w:rsidR="6C327EC2" w:rsidP="6C327EC2" w:rsidRDefault="6C327EC2" w14:paraId="41C5CB85" w14:textId="45646882">
      <w:pPr>
        <w:jc w:val="center"/>
      </w:pPr>
    </w:p>
    <w:p w:rsidRPr="00A13DDD" w:rsidR="003D31A4" w:rsidP="003D31A4" w:rsidRDefault="003D31A4" w14:paraId="0B464553" w14:textId="3CD00967">
      <w:pPr>
        <w:jc w:val="center"/>
        <w:rPr>
          <w:lang w:val="en-US"/>
        </w:rPr>
      </w:pPr>
      <w:r w:rsidRPr="001230BB">
        <w:rPr>
          <w:i/>
          <w:iCs/>
        </w:rPr>
        <w:t>Figure</w:t>
      </w:r>
      <w:r>
        <w:rPr>
          <w:i/>
          <w:iCs/>
        </w:rPr>
        <w:t xml:space="preserve"> 35: Profile page of </w:t>
      </w:r>
      <w:r w:rsidR="00726115">
        <w:rPr>
          <w:i/>
          <w:iCs/>
        </w:rPr>
        <w:t xml:space="preserve">the </w:t>
      </w:r>
      <w:r>
        <w:rPr>
          <w:i/>
          <w:iCs/>
        </w:rPr>
        <w:t>analysed site (mobile view)</w:t>
      </w:r>
    </w:p>
    <w:p w:rsidRPr="002D3251" w:rsidR="00CD0F0A" w:rsidP="00C33737" w:rsidRDefault="00CD0F0A" w14:paraId="172D056D" w14:textId="77777777">
      <w:pPr>
        <w:jc w:val="center"/>
        <w:rPr>
          <w:lang w:val="en-US"/>
        </w:rPr>
      </w:pPr>
    </w:p>
    <w:p w:rsidR="00C05994" w:rsidP="00C24D5B" w:rsidRDefault="007354B0" w14:paraId="6FFDC6F8" w14:textId="0BD48531">
      <w:pPr>
        <w:rPr>
          <w:lang w:val="en-US"/>
        </w:rPr>
      </w:pPr>
      <w:r>
        <w:rPr>
          <w:lang w:val="en-US"/>
        </w:rPr>
        <w:t xml:space="preserve">All elements discussed would be considered upon the design of the site </w:t>
      </w:r>
      <w:r w:rsidR="005B6C5A">
        <w:rPr>
          <w:lang w:val="en-US"/>
        </w:rPr>
        <w:t xml:space="preserve">via wireframe models. </w:t>
      </w:r>
      <w:r w:rsidRPr="66294B87" w:rsidR="10A4D0B2">
        <w:rPr>
          <w:lang w:val="en-US"/>
        </w:rPr>
        <w:t xml:space="preserve">Below can be found examples of the other </w:t>
      </w:r>
      <w:r w:rsidRPr="66294B87" w:rsidR="472E1DC8">
        <w:rPr>
          <w:lang w:val="en-US"/>
        </w:rPr>
        <w:t>sites</w:t>
      </w:r>
      <w:r w:rsidRPr="66294B87" w:rsidR="10A4D0B2">
        <w:rPr>
          <w:lang w:val="en-US"/>
        </w:rPr>
        <w:t xml:space="preserve"> which I’ve analyzed and </w:t>
      </w:r>
      <w:r w:rsidRPr="66294B87" w:rsidR="6DBE0F71">
        <w:rPr>
          <w:lang w:val="en-US"/>
        </w:rPr>
        <w:t>annotated</w:t>
      </w:r>
      <w:r w:rsidRPr="66294B87" w:rsidR="10A4D0B2">
        <w:rPr>
          <w:lang w:val="en-US"/>
        </w:rPr>
        <w:t xml:space="preserve">. These sites </w:t>
      </w:r>
      <w:r w:rsidRPr="66294B87" w:rsidR="076F10AF">
        <w:rPr>
          <w:lang w:val="en-US"/>
        </w:rPr>
        <w:t>were researched for possible alternate designs.</w:t>
      </w:r>
      <w:r w:rsidRPr="66294B87" w:rsidR="1F5836EC">
        <w:rPr>
          <w:lang w:val="en-US"/>
        </w:rPr>
        <w:t xml:space="preserve"> No extensive revisions were made due to these </w:t>
      </w:r>
      <w:r w:rsidRPr="66294B87" w:rsidR="0033708B">
        <w:rPr>
          <w:lang w:val="en-US"/>
        </w:rPr>
        <w:t>analyses,</w:t>
      </w:r>
      <w:r w:rsidRPr="66294B87" w:rsidR="1F5836EC">
        <w:rPr>
          <w:lang w:val="en-US"/>
        </w:rPr>
        <w:t xml:space="preserve"> but the</w:t>
      </w:r>
      <w:r w:rsidRPr="66294B87" w:rsidR="414BB986">
        <w:rPr>
          <w:lang w:val="en-US"/>
        </w:rPr>
        <w:t xml:space="preserve">se inclusions are evidence of the time put into research as well as </w:t>
      </w:r>
      <w:r w:rsidR="00A15CB6">
        <w:rPr>
          <w:lang w:val="en-US"/>
        </w:rPr>
        <w:t xml:space="preserve">the </w:t>
      </w:r>
      <w:r w:rsidRPr="66294B87" w:rsidR="414BB986">
        <w:rPr>
          <w:lang w:val="en-US"/>
        </w:rPr>
        <w:t xml:space="preserve">conventional design </w:t>
      </w:r>
      <w:r w:rsidRPr="66294B87" w:rsidR="7FF09EB7">
        <w:rPr>
          <w:lang w:val="en-US"/>
        </w:rPr>
        <w:t>I would be adopting.</w:t>
      </w:r>
    </w:p>
    <w:p w:rsidRPr="00C24D5B" w:rsidR="46A53C65" w:rsidP="00C05994" w:rsidRDefault="00961F99" w14:paraId="7FDC549A" w14:textId="517AD302">
      <w:pPr>
        <w:jc w:val="center"/>
        <w:rPr>
          <w:lang w:val="en-US"/>
        </w:rPr>
      </w:pPr>
      <w:r>
        <w:rPr>
          <w:noProof/>
        </w:rPr>
        <w:lastRenderedPageBreak/>
        <mc:AlternateContent>
          <mc:Choice Requires="wpg">
            <w:drawing>
              <wp:inline distT="0" distB="0" distL="0" distR="0" wp14:anchorId="5779D4CC" wp14:editId="0C160E22">
                <wp:extent cx="4984750" cy="4698365"/>
                <wp:effectExtent l="0" t="0" r="25400" b="6985"/>
                <wp:docPr id="1223137217" name="Group 1223137217"/>
                <wp:cNvGraphicFramePr/>
                <a:graphic xmlns:a="http://schemas.openxmlformats.org/drawingml/2006/main">
                  <a:graphicData uri="http://schemas.microsoft.com/office/word/2010/wordprocessingGroup">
                    <wpg:wgp>
                      <wpg:cNvGrpSpPr/>
                      <wpg:grpSpPr>
                        <a:xfrm>
                          <a:off x="0" y="0"/>
                          <a:ext cx="4984750" cy="4698365"/>
                          <a:chOff x="0" y="0"/>
                          <a:chExt cx="4984750" cy="4698365"/>
                        </a:xfrm>
                      </wpg:grpSpPr>
                      <pic:pic xmlns:pic="http://schemas.openxmlformats.org/drawingml/2006/picture">
                        <pic:nvPicPr>
                          <pic:cNvPr id="59" name="Picture 1"/>
                          <pic:cNvPicPr>
                            <a:picLocks noChangeAspect="1"/>
                          </pic:cNvPicPr>
                        </pic:nvPicPr>
                        <pic:blipFill>
                          <a:blip r:embed="rId46"/>
                          <a:stretch>
                            <a:fillRect/>
                          </a:stretch>
                        </pic:blipFill>
                        <pic:spPr>
                          <a:xfrm>
                            <a:off x="1149350" y="0"/>
                            <a:ext cx="2641600" cy="4698365"/>
                          </a:xfrm>
                          <a:prstGeom prst="rect">
                            <a:avLst/>
                          </a:prstGeom>
                        </pic:spPr>
                      </pic:pic>
                      <wps:wsp>
                        <wps:cNvPr id="60" name="Rectangle 3"/>
                        <wps:cNvSpPr/>
                        <wps:spPr>
                          <a:xfrm>
                            <a:off x="3937000" y="3958906"/>
                            <a:ext cx="742950" cy="508000"/>
                          </a:xfrm>
                          <a:prstGeom prst="rect">
                            <a:avLst/>
                          </a:prstGeom>
                          <a:solidFill>
                            <a:schemeClr val="lt1"/>
                          </a:solidFill>
                          <a:ln>
                            <a:solidFill>
                              <a:srgbClr val="000000"/>
                            </a:solidFill>
                          </a:ln>
                        </wps:spPr>
                        <wps:txbx>
                          <w:txbxContent>
                            <w:p w:rsidR="00C93C7C" w:rsidRDefault="00C65078" w14:paraId="7DB8B67B" w14:textId="77777777">
                              <w:pPr>
                                <w:spacing w:line="256" w:lineRule="auto"/>
                                <w:rPr>
                                  <w:rFonts w:ascii="Calibri" w:hAnsi="Calibri" w:cs="Calibri"/>
                                  <w:lang w:val="en-US"/>
                                </w:rPr>
                              </w:pPr>
                              <w:r>
                                <w:rPr>
                                  <w:rFonts w:ascii="Calibri" w:hAnsi="Calibri" w:cs="Calibri"/>
                                  <w:lang w:val="en-US"/>
                                </w:rPr>
                                <w:t>Change password</w:t>
                              </w:r>
                            </w:p>
                          </w:txbxContent>
                        </wps:txbx>
                        <wps:bodyPr anchor="t"/>
                      </wps:wsp>
                      <wps:wsp>
                        <wps:cNvPr id="61" name="Rectangle 4"/>
                        <wps:cNvSpPr/>
                        <wps:spPr>
                          <a:xfrm>
                            <a:off x="88900" y="2898457"/>
                            <a:ext cx="736600" cy="819150"/>
                          </a:xfrm>
                          <a:prstGeom prst="rect">
                            <a:avLst/>
                          </a:prstGeom>
                          <a:solidFill>
                            <a:schemeClr val="lt1"/>
                          </a:solidFill>
                          <a:ln>
                            <a:solidFill>
                              <a:srgbClr val="000000"/>
                            </a:solidFill>
                          </a:ln>
                        </wps:spPr>
                        <wps:txbx>
                          <w:txbxContent>
                            <w:p w:rsidR="00C93C7C" w:rsidRDefault="00C65078" w14:paraId="1C63C991" w14:textId="77777777">
                              <w:pPr>
                                <w:spacing w:line="256" w:lineRule="auto"/>
                                <w:rPr>
                                  <w:rFonts w:ascii="Calibri" w:hAnsi="Calibri" w:cs="Calibri"/>
                                  <w:lang w:val="en-US"/>
                                </w:rPr>
                              </w:pPr>
                              <w:r>
                                <w:rPr>
                                  <w:rFonts w:ascii="Calibri" w:hAnsi="Calibri" w:cs="Calibri"/>
                                  <w:lang w:val="en-US"/>
                                </w:rPr>
                                <w:t>Email and Password login</w:t>
                              </w:r>
                            </w:p>
                          </w:txbxContent>
                        </wps:txbx>
                        <wps:bodyPr anchor="t"/>
                      </wps:wsp>
                      <wps:wsp>
                        <wps:cNvPr id="62" name="Rectangle 5"/>
                        <wps:cNvSpPr/>
                        <wps:spPr>
                          <a:xfrm>
                            <a:off x="4089400" y="1971357"/>
                            <a:ext cx="895350" cy="561975"/>
                          </a:xfrm>
                          <a:prstGeom prst="rect">
                            <a:avLst/>
                          </a:prstGeom>
                          <a:solidFill>
                            <a:schemeClr val="lt1"/>
                          </a:solidFill>
                          <a:ln>
                            <a:solidFill>
                              <a:srgbClr val="000000"/>
                            </a:solidFill>
                          </a:ln>
                        </wps:spPr>
                        <wps:txbx>
                          <w:txbxContent>
                            <w:p w:rsidR="00C93C7C" w:rsidRDefault="00C65078" w14:paraId="05613A72" w14:textId="77777777">
                              <w:pPr>
                                <w:spacing w:line="256" w:lineRule="auto"/>
                                <w:rPr>
                                  <w:rFonts w:ascii="Calibri" w:hAnsi="Calibri" w:cs="Calibri"/>
                                  <w:lang w:val="en-US"/>
                                </w:rPr>
                              </w:pPr>
                              <w:r>
                                <w:rPr>
                                  <w:rFonts w:ascii="Calibri" w:hAnsi="Calibri" w:cs="Calibri"/>
                                  <w:lang w:val="en-US"/>
                                </w:rPr>
                                <w:t>Social Media login</w:t>
                              </w:r>
                            </w:p>
                          </w:txbxContent>
                        </wps:txbx>
                        <wps:bodyPr anchor="t"/>
                      </wps:wsp>
                      <wps:wsp>
                        <wps:cNvPr id="63" name="Rectangle 6"/>
                        <wps:cNvSpPr/>
                        <wps:spPr>
                          <a:xfrm>
                            <a:off x="4089400" y="898206"/>
                            <a:ext cx="692150" cy="501650"/>
                          </a:xfrm>
                          <a:prstGeom prst="rect">
                            <a:avLst/>
                          </a:prstGeom>
                          <a:solidFill>
                            <a:schemeClr val="lt1"/>
                          </a:solidFill>
                          <a:ln>
                            <a:solidFill>
                              <a:srgbClr val="000000"/>
                            </a:solidFill>
                          </a:ln>
                        </wps:spPr>
                        <wps:txbx>
                          <w:txbxContent>
                            <w:p w:rsidR="00C93C7C" w:rsidRDefault="00C65078" w14:paraId="259589FA" w14:textId="77777777">
                              <w:pPr>
                                <w:spacing w:line="256" w:lineRule="auto"/>
                                <w:rPr>
                                  <w:rFonts w:ascii="Calibri" w:hAnsi="Calibri" w:cs="Calibri"/>
                                  <w:lang w:val="en-US"/>
                                </w:rPr>
                              </w:pPr>
                              <w:r>
                                <w:rPr>
                                  <w:rFonts w:ascii="Calibri" w:hAnsi="Calibri" w:cs="Calibri"/>
                                  <w:lang w:val="en-US"/>
                                </w:rPr>
                                <w:t>Search courses</w:t>
                              </w:r>
                            </w:p>
                          </w:txbxContent>
                        </wps:txbx>
                        <wps:bodyPr anchor="t"/>
                      </wps:wsp>
                      <wps:wsp>
                        <wps:cNvPr id="171164032" name="Rectangle 7"/>
                        <wps:cNvSpPr/>
                        <wps:spPr>
                          <a:xfrm>
                            <a:off x="0" y="802957"/>
                            <a:ext cx="914400" cy="346075"/>
                          </a:xfrm>
                          <a:prstGeom prst="rect">
                            <a:avLst/>
                          </a:prstGeom>
                          <a:solidFill>
                            <a:schemeClr val="lt1"/>
                          </a:solidFill>
                          <a:ln>
                            <a:solidFill>
                              <a:srgbClr val="000000"/>
                            </a:solidFill>
                          </a:ln>
                        </wps:spPr>
                        <wps:txbx>
                          <w:txbxContent>
                            <w:p w:rsidR="00C93C7C" w:rsidRDefault="00C65078" w14:paraId="3DBC344D" w14:textId="77777777">
                              <w:pPr>
                                <w:spacing w:line="256" w:lineRule="auto"/>
                                <w:rPr>
                                  <w:rFonts w:ascii="Calibri" w:hAnsi="Calibri" w:cs="Calibri"/>
                                  <w:lang w:val="en-US"/>
                                </w:rPr>
                              </w:pPr>
                              <w:r>
                                <w:rPr>
                                  <w:rFonts w:ascii="Calibri" w:hAnsi="Calibri" w:cs="Calibri"/>
                                  <w:lang w:val="en-US"/>
                                </w:rPr>
                                <w:t>Side nav-bar</w:t>
                              </w:r>
                            </w:p>
                          </w:txbxContent>
                        </wps:txbx>
                        <wps:bodyPr anchor="t"/>
                      </wps:wsp>
                      <wps:wsp>
                        <wps:cNvPr id="171164033" name="Straight Arrow Connector 8"/>
                        <wps:cNvCnPr/>
                        <wps:spPr>
                          <a:xfrm flipV="1">
                            <a:off x="939800" y="764857"/>
                            <a:ext cx="381000" cy="2349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34" name="Straight Arrow Connector 9"/>
                        <wps:cNvCnPr/>
                        <wps:spPr>
                          <a:xfrm flipH="1" flipV="1">
                            <a:off x="3346450" y="822007"/>
                            <a:ext cx="736600" cy="3492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35" name="Straight Arrow Connector 10"/>
                        <wps:cNvCnPr/>
                        <wps:spPr>
                          <a:xfrm flipV="1">
                            <a:off x="825500" y="3298507"/>
                            <a:ext cx="438150" cy="63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36" name="Straight Arrow Connector 11"/>
                        <wps:cNvCnPr/>
                        <wps:spPr>
                          <a:xfrm flipH="1">
                            <a:off x="3702050" y="2250757"/>
                            <a:ext cx="393700" cy="317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37" name="Straight Arrow Connector 12"/>
                        <wps:cNvCnPr/>
                        <wps:spPr>
                          <a:xfrm flipH="1">
                            <a:off x="3022600" y="4238307"/>
                            <a:ext cx="914400" cy="9525"/>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38" name="Rectangle 13"/>
                        <wps:cNvSpPr/>
                        <wps:spPr>
                          <a:xfrm>
                            <a:off x="4003675" y="472757"/>
                            <a:ext cx="981075" cy="285750"/>
                          </a:xfrm>
                          <a:prstGeom prst="rect">
                            <a:avLst/>
                          </a:prstGeom>
                          <a:solidFill>
                            <a:schemeClr val="lt1"/>
                          </a:solidFill>
                          <a:ln>
                            <a:solidFill>
                              <a:srgbClr val="000000"/>
                            </a:solidFill>
                          </a:ln>
                        </wps:spPr>
                        <wps:txbx>
                          <w:txbxContent>
                            <w:p w:rsidR="00C93C7C" w:rsidRDefault="00C65078" w14:paraId="6EA09565" w14:textId="77777777">
                              <w:pPr>
                                <w:rPr>
                                  <w:sz w:val="24"/>
                                  <w:szCs w:val="24"/>
                                  <w:lang w:val="en-US"/>
                                </w:rPr>
                              </w:pPr>
                              <w:r>
                                <w:rPr>
                                  <w:lang w:val="en-US"/>
                                </w:rPr>
                                <w:t>Logo/Home</w:t>
                              </w:r>
                            </w:p>
                          </w:txbxContent>
                        </wps:txbx>
                        <wps:bodyPr anchor="t"/>
                      </wps:wsp>
                      <wps:wsp>
                        <wps:cNvPr id="171164039" name="Straight Arrow Connector 14"/>
                        <wps:cNvCnPr/>
                        <wps:spPr>
                          <a:xfrm flipH="1">
                            <a:off x="2828925" y="618807"/>
                            <a:ext cx="1155700" cy="571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id="Group 1223137217" style="width:392.5pt;height:369.95pt;mso-position-horizontal-relative:char;mso-position-vertical-relative:line" coordsize="49847,46983" o:spid="_x0000_s1087" w14:anchorId="5779D4CC"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&#13;&#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left:11493;width:26416;height:46983;visibility:visible;mso-wrap-style:square" o:spid="_x0000_s1088"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">
                  <v:imagedata o:title="" r:id="rId47"/>
                </v:shape>
                <v:rect id="Rectangle 3" style="position:absolute;left:39370;top:39589;width:7429;height:5080;visibility:visible;mso-wrap-style:square;v-text-anchor:top" o:spid="_x0000_s1089"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">
                  <v:textbox>
                    <w:txbxContent>
                      <w:p w:rsidR="00C93C7C" w:rsidRDefault="00C65078" w14:paraId="7DB8B67B" w14:textId="77777777">
                        <w:pPr>
                          <w:spacing w:line="256" w:lineRule="auto"/>
                          <w:rPr>
                            <w:rFonts w:ascii="Calibri" w:hAnsi="Calibri" w:cs="Calibri"/>
                            <w:lang w:val="en-US"/>
                          </w:rPr>
                        </w:pPr>
                        <w:r>
                          <w:rPr>
                            <w:rFonts w:ascii="Calibri" w:hAnsi="Calibri" w:cs="Calibri"/>
                            <w:lang w:val="en-US"/>
                          </w:rPr>
                          <w:t>Change password</w:t>
                        </w:r>
                      </w:p>
                    </w:txbxContent>
                  </v:textbox>
                </v:rect>
                <v:rect id="Rectangle 4" style="position:absolute;left:889;top:28984;width:7366;height:8192;visibility:visible;mso-wrap-style:square;v-text-anchor:top" o:spid="_x0000_s1090"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">
                  <v:textbox>
                    <w:txbxContent>
                      <w:p w:rsidR="00C93C7C" w:rsidRDefault="00C65078" w14:paraId="1C63C991" w14:textId="77777777">
                        <w:pPr>
                          <w:spacing w:line="256" w:lineRule="auto"/>
                          <w:rPr>
                            <w:rFonts w:ascii="Calibri" w:hAnsi="Calibri" w:cs="Calibri"/>
                            <w:lang w:val="en-US"/>
                          </w:rPr>
                        </w:pPr>
                        <w:r>
                          <w:rPr>
                            <w:rFonts w:ascii="Calibri" w:hAnsi="Calibri" w:cs="Calibri"/>
                            <w:lang w:val="en-US"/>
                          </w:rPr>
                          <w:t>Email and Password login</w:t>
                        </w:r>
                      </w:p>
                    </w:txbxContent>
                  </v:textbox>
                </v:rect>
                <v:rect id="Rectangle 5" style="position:absolute;left:40894;top:19713;width:8953;height:5620;visibility:visible;mso-wrap-style:square;v-text-anchor:top" o:spid="_x0000_s1091"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">
                  <v:textbox>
                    <w:txbxContent>
                      <w:p w:rsidR="00C93C7C" w:rsidRDefault="00C65078" w14:paraId="05613A72" w14:textId="77777777">
                        <w:pPr>
                          <w:spacing w:line="256" w:lineRule="auto"/>
                          <w:rPr>
                            <w:rFonts w:ascii="Calibri" w:hAnsi="Calibri" w:cs="Calibri"/>
                            <w:lang w:val="en-US"/>
                          </w:rPr>
                        </w:pPr>
                        <w:r>
                          <w:rPr>
                            <w:rFonts w:ascii="Calibri" w:hAnsi="Calibri" w:cs="Calibri"/>
                            <w:lang w:val="en-US"/>
                          </w:rPr>
                          <w:t>Social Media login</w:t>
                        </w:r>
                      </w:p>
                    </w:txbxContent>
                  </v:textbox>
                </v:rect>
                <v:rect id="Rectangle 6" style="position:absolute;left:40894;top:8982;width:6921;height:5016;visibility:visible;mso-wrap-style:square;v-text-anchor:top" o:spid="_x0000_s1092"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">
                  <v:textbox>
                    <w:txbxContent>
                      <w:p w:rsidR="00C93C7C" w:rsidRDefault="00C65078" w14:paraId="259589FA" w14:textId="77777777">
                        <w:pPr>
                          <w:spacing w:line="256" w:lineRule="auto"/>
                          <w:rPr>
                            <w:rFonts w:ascii="Calibri" w:hAnsi="Calibri" w:cs="Calibri"/>
                            <w:lang w:val="en-US"/>
                          </w:rPr>
                        </w:pPr>
                        <w:r>
                          <w:rPr>
                            <w:rFonts w:ascii="Calibri" w:hAnsi="Calibri" w:cs="Calibri"/>
                            <w:lang w:val="en-US"/>
                          </w:rPr>
                          <w:t>Search courses</w:t>
                        </w:r>
                      </w:p>
                    </w:txbxContent>
                  </v:textbox>
                </v:rect>
                <v:rect id="Rectangle 7" style="position:absolute;top:8029;width:9144;height:3461;visibility:visible;mso-wrap-style:square;v-text-anchor:top" o:spid="_x0000_s1093"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">
                  <v:textbox>
                    <w:txbxContent>
                      <w:p w:rsidR="00C93C7C" w:rsidRDefault="00C65078" w14:paraId="3DBC344D" w14:textId="77777777">
                        <w:pPr>
                          <w:spacing w:line="256" w:lineRule="auto"/>
                          <w:rPr>
                            <w:rFonts w:ascii="Calibri" w:hAnsi="Calibri" w:cs="Calibri"/>
                            <w:lang w:val="en-US"/>
                          </w:rPr>
                        </w:pPr>
                        <w:r>
                          <w:rPr>
                            <w:rFonts w:ascii="Calibri" w:hAnsi="Calibri" w:cs="Calibri"/>
                            <w:lang w:val="en-US"/>
                          </w:rPr>
                          <w:t>Side nav-bar</w:t>
                        </w:r>
                      </w:p>
                    </w:txbxContent>
                  </v:textbox>
                </v:rect>
                <v:shape id="Straight Arrow Connector 8" style="position:absolute;left:9398;top:7648;width:3810;height:2350;flip:y;visibility:visible;mso-wrap-style:square" o:spid="_x0000_s1094"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">
                  <v:stroke joinstyle="miter" endarrow="block"/>
                </v:shape>
                <v:shape id="Straight Arrow Connector 9" style="position:absolute;left:33464;top:8220;width:7366;height:3492;flip:x y;visibility:visible;mso-wrap-style:square" o:spid="_x0000_s1095"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">
                  <v:stroke joinstyle="miter" endarrow="block"/>
                </v:shape>
                <v:shape id="Straight Arrow Connector 10" style="position:absolute;left:8255;top:32985;width:4381;height:63;flip:y;visibility:visible;mso-wrap-style:square" o:spid="_x0000_s1096"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">
                  <v:stroke joinstyle="miter" endarrow="block"/>
                </v:shape>
                <v:shape id="Straight Arrow Connector 11" style="position:absolute;left:37020;top:22507;width:3937;height:318;flip:x;visibility:visible;mso-wrap-style:square" o:spid="_x0000_s1097"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">
                  <v:stroke joinstyle="miter" endarrow="block"/>
                </v:shape>
                <v:shape id="Straight Arrow Connector 12" style="position:absolute;left:30226;top:42383;width:9144;height:95;flip:x;visibility:visible;mso-wrap-style:square" o:spid="_x0000_s1098"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">
                  <v:stroke joinstyle="miter" endarrow="block"/>
                </v:shape>
                <v:rect id="Rectangle 13" style="position:absolute;left:40036;top:4727;width:9811;height:2858;visibility:visible;mso-wrap-style:square;v-text-anchor:top" o:spid="_x0000_s1099"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">
                  <v:textbox>
                    <w:txbxContent>
                      <w:p w:rsidR="00C93C7C" w:rsidRDefault="00C65078" w14:paraId="6EA09565" w14:textId="77777777">
                        <w:pPr>
                          <w:rPr>
                            <w:sz w:val="24"/>
                            <w:szCs w:val="24"/>
                            <w:lang w:val="en-US"/>
                          </w:rPr>
                        </w:pPr>
                        <w:r>
                          <w:rPr>
                            <w:lang w:val="en-US"/>
                          </w:rPr>
                          <w:t>Logo/Home</w:t>
                        </w:r>
                      </w:p>
                    </w:txbxContent>
                  </v:textbox>
                </v:rect>
                <v:shape id="Straight Arrow Connector 14" style="position:absolute;left:28289;top:6188;width:11557;height:571;flip:x;visibility:visible;mso-wrap-style:square" o:spid="_x0000_s1100"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">
                  <v:stroke joinstyle="miter" endarrow="block"/>
                </v:shape>
                <w10:anchorlock/>
              </v:group>
            </w:pict>
          </mc:Fallback>
        </mc:AlternateContent>
      </w:r>
      <w:bookmarkEnd w:id="79"/>
    </w:p>
    <w:p w:rsidRPr="001230BB" w:rsidR="00952719" w:rsidP="001230BB" w:rsidRDefault="001230BB" w14:paraId="7C6E96C0" w14:textId="688DB49C">
      <w:pPr>
        <w:jc w:val="center"/>
        <w:rPr>
          <w:i/>
          <w:iCs/>
        </w:rPr>
      </w:pPr>
      <w:r w:rsidRPr="001230BB">
        <w:rPr>
          <w:i/>
          <w:iCs/>
        </w:rPr>
        <w:t>Figure</w:t>
      </w:r>
      <w:r w:rsidR="0033708B">
        <w:rPr>
          <w:i/>
          <w:iCs/>
        </w:rPr>
        <w:t xml:space="preserve"> 36: </w:t>
      </w:r>
      <w:r w:rsidR="00173B8A">
        <w:rPr>
          <w:i/>
          <w:iCs/>
        </w:rPr>
        <w:t xml:space="preserve">Annotation of </w:t>
      </w:r>
      <w:proofErr w:type="spellStart"/>
      <w:r w:rsidR="00173B8A">
        <w:rPr>
          <w:i/>
          <w:iCs/>
        </w:rPr>
        <w:t>Udemy</w:t>
      </w:r>
      <w:proofErr w:type="spellEnd"/>
      <w:r w:rsidR="00173B8A">
        <w:rPr>
          <w:i/>
          <w:iCs/>
        </w:rPr>
        <w:t xml:space="preserve"> login page</w:t>
      </w:r>
    </w:p>
    <w:p w:rsidR="00B52C88" w:rsidP="00CD0F0A" w:rsidRDefault="00026D5C" w14:paraId="748ACA70" w14:textId="6E519806">
      <w:pPr>
        <w:jc w:val="center"/>
      </w:pPr>
      <w:r>
        <w:rPr>
          <w:noProof/>
        </w:rPr>
        <w:lastRenderedPageBreak/>
        <mc:AlternateContent>
          <mc:Choice Requires="wpg">
            <w:drawing>
              <wp:inline distT="0" distB="0" distL="0" distR="0" wp14:anchorId="5E8410FA" wp14:editId="51474534">
                <wp:extent cx="5518150" cy="4512945"/>
                <wp:effectExtent l="0" t="0" r="25400" b="1905"/>
                <wp:docPr id="1138490503" name="Group 1138490503"/>
                <wp:cNvGraphicFramePr/>
                <a:graphic xmlns:a="http://schemas.openxmlformats.org/drawingml/2006/main">
                  <a:graphicData uri="http://schemas.microsoft.com/office/word/2010/wordprocessingGroup">
                    <wpg:wgp>
                      <wpg:cNvGrpSpPr/>
                      <wpg:grpSpPr>
                        <a:xfrm>
                          <a:off x="0" y="0"/>
                          <a:ext cx="5518150" cy="4512945"/>
                          <a:chOff x="0" y="0"/>
                          <a:chExt cx="5518150" cy="4512945"/>
                        </a:xfrm>
                      </wpg:grpSpPr>
                      <pic:pic xmlns:pic="http://schemas.openxmlformats.org/drawingml/2006/picture">
                        <pic:nvPicPr>
                          <pic:cNvPr id="171164040" name="Picture 1"/>
                          <pic:cNvPicPr>
                            <a:picLocks noChangeAspect="1"/>
                          </pic:cNvPicPr>
                        </pic:nvPicPr>
                        <pic:blipFill>
                          <a:blip r:embed="rId48"/>
                          <a:stretch>
                            <a:fillRect/>
                          </a:stretch>
                        </pic:blipFill>
                        <pic:spPr>
                          <a:xfrm>
                            <a:off x="1608138" y="0"/>
                            <a:ext cx="2536825" cy="4512945"/>
                          </a:xfrm>
                          <a:prstGeom prst="rect">
                            <a:avLst/>
                          </a:prstGeom>
                        </pic:spPr>
                      </pic:pic>
                      <wps:wsp>
                        <wps:cNvPr id="171164041" name="Rectangle 2"/>
                        <wps:cNvSpPr/>
                        <wps:spPr>
                          <a:xfrm>
                            <a:off x="0" y="856298"/>
                            <a:ext cx="1104900" cy="501650"/>
                          </a:xfrm>
                          <a:prstGeom prst="rect">
                            <a:avLst/>
                          </a:prstGeom>
                          <a:solidFill>
                            <a:schemeClr val="lt1"/>
                          </a:solidFill>
                          <a:ln>
                            <a:solidFill>
                              <a:srgbClr val="000000"/>
                            </a:solidFill>
                          </a:ln>
                        </wps:spPr>
                        <wps:txbx>
                          <w:txbxContent>
                            <w:p w:rsidR="00C93C7C" w:rsidRDefault="00C65078" w14:paraId="18393DE6" w14:textId="77777777">
                              <w:pPr>
                                <w:rPr>
                                  <w:sz w:val="24"/>
                                  <w:szCs w:val="24"/>
                                </w:rPr>
                              </w:pPr>
                              <w:r>
                                <w:t>Horizonal scroll of courses</w:t>
                              </w:r>
                            </w:p>
                          </w:txbxContent>
                        </wps:txbx>
                        <wps:bodyPr anchor="t"/>
                      </wps:wsp>
                      <wps:wsp>
                        <wps:cNvPr id="171164042" name="Rectangle 3"/>
                        <wps:cNvSpPr/>
                        <wps:spPr>
                          <a:xfrm>
                            <a:off x="4368800" y="3180398"/>
                            <a:ext cx="1149350" cy="508000"/>
                          </a:xfrm>
                          <a:prstGeom prst="rect">
                            <a:avLst/>
                          </a:prstGeom>
                          <a:solidFill>
                            <a:schemeClr val="lt1"/>
                          </a:solidFill>
                          <a:ln>
                            <a:solidFill>
                              <a:srgbClr val="000000"/>
                            </a:solidFill>
                          </a:ln>
                        </wps:spPr>
                        <wps:txbx>
                          <w:txbxContent>
                            <w:p w:rsidR="00C93C7C" w:rsidRDefault="00C65078" w14:paraId="07BD3993" w14:textId="77777777">
                              <w:pPr>
                                <w:rPr>
                                  <w:sz w:val="24"/>
                                  <w:szCs w:val="24"/>
                                </w:rPr>
                              </w:pPr>
                              <w:r>
                                <w:t>Courses filtered by Theme</w:t>
                              </w:r>
                            </w:p>
                          </w:txbxContent>
                        </wps:txbx>
                        <wps:bodyPr anchor="t"/>
                      </wps:wsp>
                      <wps:wsp>
                        <wps:cNvPr id="171164043" name="Straight Arrow Connector 4"/>
                        <wps:cNvCnPr/>
                        <wps:spPr>
                          <a:xfrm>
                            <a:off x="1104900" y="1097598"/>
                            <a:ext cx="615950" cy="317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44" name="Straight Arrow Connector 5"/>
                        <wps:cNvCnPr/>
                        <wps:spPr>
                          <a:xfrm flipH="1" flipV="1">
                            <a:off x="4070350" y="3408998"/>
                            <a:ext cx="292100" cy="63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id="Group 1138490503" style="width:434.5pt;height:355.35pt;mso-position-horizontal-relative:char;mso-position-vertical-relative:line" coordsize="55181,45129" o:spid="_x0000_s1101" w14:anchorId="5E8410FA"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">
                <v:shape id="Picture 1" style="position:absolute;left:16081;width:25368;height:45129;visibility:visible;mso-wrap-style:square" o:spid="_x0000_s1102"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">
                  <v:imagedata o:title="" r:id="rId49"/>
                </v:shape>
                <v:rect id="Rectangle 2" style="position:absolute;top:8562;width:11049;height:5017;visibility:visible;mso-wrap-style:square;v-text-anchor:top" o:spid="_x0000_s1103"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">
                  <v:textbox>
                    <w:txbxContent>
                      <w:p w:rsidR="00C93C7C" w:rsidRDefault="00C65078" w14:paraId="18393DE6" w14:textId="77777777">
                        <w:pPr>
                          <w:rPr>
                            <w:sz w:val="24"/>
                            <w:szCs w:val="24"/>
                          </w:rPr>
                        </w:pPr>
                        <w:r>
                          <w:t>Horizonal scroll of courses</w:t>
                        </w:r>
                      </w:p>
                    </w:txbxContent>
                  </v:textbox>
                </v:rect>
                <v:rect id="Rectangle 3" style="position:absolute;left:43688;top:31803;width:11493;height:5080;visibility:visible;mso-wrap-style:square;v-text-anchor:top" o:spid="_x0000_s1104"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">
                  <v:textbox>
                    <w:txbxContent>
                      <w:p w:rsidR="00C93C7C" w:rsidRDefault="00C65078" w14:paraId="07BD3993" w14:textId="77777777">
                        <w:pPr>
                          <w:rPr>
                            <w:sz w:val="24"/>
                            <w:szCs w:val="24"/>
                          </w:rPr>
                        </w:pPr>
                        <w:r>
                          <w:t>Courses filtered by Theme</w:t>
                        </w:r>
                      </w:p>
                    </w:txbxContent>
                  </v:textbox>
                </v:rect>
                <v:shape id="Straight Arrow Connector 4" style="position:absolute;left:11049;top:10975;width:6159;height:318;visibility:visible;mso-wrap-style:square" o:spid="_x0000_s1105"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">
                  <v:stroke joinstyle="miter" endarrow="block"/>
                </v:shape>
                <v:shape id="Straight Arrow Connector 5" style="position:absolute;left:40703;top:34089;width:2921;height:64;flip:x y;visibility:visible;mso-wrap-style:square" o:spid="_x0000_s1106"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">
                  <v:stroke joinstyle="miter" endarrow="block"/>
                </v:shape>
                <w10:anchorlock/>
              </v:group>
            </w:pict>
          </mc:Fallback>
        </mc:AlternateContent>
      </w:r>
    </w:p>
    <w:p w:rsidRPr="001230BB" w:rsidR="00173B8A" w:rsidP="00173B8A" w:rsidRDefault="00173B8A" w14:paraId="6C43C2F1" w14:textId="7DBD38AE">
      <w:pPr>
        <w:jc w:val="center"/>
        <w:rPr>
          <w:i/>
          <w:iCs/>
        </w:rPr>
      </w:pPr>
      <w:r w:rsidRPr="001230BB">
        <w:rPr>
          <w:i/>
          <w:iCs/>
        </w:rPr>
        <w:t>Figure</w:t>
      </w:r>
      <w:r>
        <w:rPr>
          <w:i/>
          <w:iCs/>
        </w:rPr>
        <w:t xml:space="preserve"> 37: Annotation of </w:t>
      </w:r>
      <w:proofErr w:type="spellStart"/>
      <w:r>
        <w:rPr>
          <w:i/>
          <w:iCs/>
        </w:rPr>
        <w:t>Udemy</w:t>
      </w:r>
      <w:proofErr w:type="spellEnd"/>
      <w:r>
        <w:rPr>
          <w:i/>
          <w:iCs/>
        </w:rPr>
        <w:t xml:space="preserve"> </w:t>
      </w:r>
      <w:r w:rsidR="00190405">
        <w:rPr>
          <w:i/>
          <w:iCs/>
        </w:rPr>
        <w:t>home</w:t>
      </w:r>
      <w:r>
        <w:rPr>
          <w:i/>
          <w:iCs/>
        </w:rPr>
        <w:t>page</w:t>
      </w:r>
    </w:p>
    <w:p w:rsidR="00B52C88" w:rsidP="46A53C65" w:rsidRDefault="00026D5C" w14:paraId="0D866D44" w14:textId="299AB7CF">
      <w:pPr>
        <w:jc w:val="center"/>
      </w:pPr>
      <w:r>
        <w:rPr>
          <w:noProof/>
        </w:rPr>
        <w:lastRenderedPageBreak/>
        <mc:AlternateContent>
          <mc:Choice Requires="wpg">
            <w:drawing>
              <wp:inline distT="0" distB="0" distL="0" distR="0" wp14:anchorId="17C06E9A" wp14:editId="265D7450">
                <wp:extent cx="5743575" cy="5095240"/>
                <wp:effectExtent l="0" t="0" r="28575" b="0"/>
                <wp:docPr id="7213208" name="Group 7213208"/>
                <wp:cNvGraphicFramePr/>
                <a:graphic xmlns:a="http://schemas.openxmlformats.org/drawingml/2006/main">
                  <a:graphicData uri="http://schemas.microsoft.com/office/word/2010/wordprocessingGroup">
                    <wpg:wgp>
                      <wpg:cNvGrpSpPr/>
                      <wpg:grpSpPr>
                        <a:xfrm>
                          <a:off x="0" y="0"/>
                          <a:ext cx="5743575" cy="5095240"/>
                          <a:chOff x="0" y="0"/>
                          <a:chExt cx="5743575" cy="5095240"/>
                        </a:xfrm>
                      </wpg:grpSpPr>
                      <pic:pic xmlns:pic="http://schemas.openxmlformats.org/drawingml/2006/picture">
                        <pic:nvPicPr>
                          <pic:cNvPr id="171164045" name="Picture 1"/>
                          <pic:cNvPicPr>
                            <a:picLocks noChangeAspect="1"/>
                          </pic:cNvPicPr>
                        </pic:nvPicPr>
                        <pic:blipFill>
                          <a:blip r:embed="rId50"/>
                          <a:stretch>
                            <a:fillRect/>
                          </a:stretch>
                        </pic:blipFill>
                        <pic:spPr>
                          <a:xfrm>
                            <a:off x="1260158" y="0"/>
                            <a:ext cx="2864485" cy="5095240"/>
                          </a:xfrm>
                          <a:prstGeom prst="rect">
                            <a:avLst/>
                          </a:prstGeom>
                        </pic:spPr>
                      </pic:pic>
                      <wps:wsp>
                        <wps:cNvPr id="171164046" name="Rectangle 3"/>
                        <wps:cNvSpPr/>
                        <wps:spPr>
                          <a:xfrm>
                            <a:off x="0" y="855345"/>
                            <a:ext cx="895350" cy="304800"/>
                          </a:xfrm>
                          <a:prstGeom prst="rect">
                            <a:avLst/>
                          </a:prstGeom>
                          <a:solidFill>
                            <a:schemeClr val="lt1"/>
                          </a:solidFill>
                          <a:ln>
                            <a:solidFill>
                              <a:srgbClr val="000000"/>
                            </a:solidFill>
                          </a:ln>
                        </wps:spPr>
                        <wps:txbx>
                          <w:txbxContent>
                            <w:p w:rsidR="00C93C7C" w:rsidRDefault="00C65078" w14:paraId="30B0C885" w14:textId="77777777">
                              <w:pPr>
                                <w:spacing w:line="256" w:lineRule="auto"/>
                                <w:rPr>
                                  <w:rFonts w:ascii="Calibri" w:hAnsi="Calibri" w:cs="Calibri"/>
                                  <w:lang w:val="en-US"/>
                                </w:rPr>
                              </w:pPr>
                              <w:r>
                                <w:rPr>
                                  <w:rFonts w:ascii="Calibri" w:hAnsi="Calibri" w:cs="Calibri"/>
                                  <w:lang w:val="en-US"/>
                                </w:rPr>
                                <w:t>Side nav-bar</w:t>
                              </w:r>
                            </w:p>
                          </w:txbxContent>
                        </wps:txbx>
                        <wps:bodyPr anchor="t"/>
                      </wps:wsp>
                      <wps:wsp>
                        <wps:cNvPr id="171164047" name="Rectangle 4"/>
                        <wps:cNvSpPr/>
                        <wps:spPr>
                          <a:xfrm>
                            <a:off x="4406900" y="1979295"/>
                            <a:ext cx="1085850" cy="323851"/>
                          </a:xfrm>
                          <a:prstGeom prst="rect">
                            <a:avLst/>
                          </a:prstGeom>
                          <a:solidFill>
                            <a:schemeClr val="lt1"/>
                          </a:solidFill>
                          <a:ln>
                            <a:solidFill>
                              <a:srgbClr val="000000"/>
                            </a:solidFill>
                          </a:ln>
                        </wps:spPr>
                        <wps:txbx>
                          <w:txbxContent>
                            <w:p w:rsidR="00C93C7C" w:rsidRDefault="00C65078" w14:paraId="0B3C1D50" w14:textId="77777777">
                              <w:pPr>
                                <w:spacing w:line="256" w:lineRule="auto"/>
                                <w:rPr>
                                  <w:rFonts w:ascii="Calibri" w:hAnsi="Calibri" w:cs="Calibri"/>
                                  <w:lang w:val="en-US"/>
                                </w:rPr>
                              </w:pPr>
                              <w:r>
                                <w:rPr>
                                  <w:rFonts w:ascii="Calibri" w:hAnsi="Calibri" w:cs="Calibri"/>
                                  <w:lang w:val="en-US"/>
                                </w:rPr>
                                <w:t>(preview) Video</w:t>
                              </w:r>
                            </w:p>
                          </w:txbxContent>
                        </wps:txbx>
                        <wps:bodyPr anchor="t"/>
                      </wps:wsp>
                      <wps:wsp>
                        <wps:cNvPr id="171164048" name="Rectangle 5"/>
                        <wps:cNvSpPr/>
                        <wps:spPr>
                          <a:xfrm>
                            <a:off x="4406900" y="3179445"/>
                            <a:ext cx="850900" cy="355600"/>
                          </a:xfrm>
                          <a:prstGeom prst="rect">
                            <a:avLst/>
                          </a:prstGeom>
                          <a:solidFill>
                            <a:schemeClr val="lt1"/>
                          </a:solidFill>
                          <a:ln>
                            <a:solidFill>
                              <a:srgbClr val="000000"/>
                            </a:solidFill>
                          </a:ln>
                        </wps:spPr>
                        <wps:txbx>
                          <w:txbxContent>
                            <w:p w:rsidR="00C93C7C" w:rsidRDefault="00C65078" w14:paraId="0A462458" w14:textId="77777777">
                              <w:pPr>
                                <w:spacing w:line="256" w:lineRule="auto"/>
                                <w:rPr>
                                  <w:rFonts w:ascii="Calibri" w:hAnsi="Calibri" w:cs="Calibri"/>
                                  <w:lang w:val="en-US"/>
                                </w:rPr>
                              </w:pPr>
                              <w:r>
                                <w:rPr>
                                  <w:rFonts w:ascii="Calibri" w:hAnsi="Calibri" w:cs="Calibri"/>
                                  <w:lang w:val="en-US"/>
                                </w:rPr>
                                <w:t>Description</w:t>
                              </w:r>
                            </w:p>
                          </w:txbxContent>
                        </wps:txbx>
                        <wps:bodyPr anchor="t"/>
                      </wps:wsp>
                      <wps:wsp>
                        <wps:cNvPr id="171164049" name="Rectangle 6"/>
                        <wps:cNvSpPr/>
                        <wps:spPr>
                          <a:xfrm>
                            <a:off x="95250" y="3401695"/>
                            <a:ext cx="546100" cy="304800"/>
                          </a:xfrm>
                          <a:prstGeom prst="rect">
                            <a:avLst/>
                          </a:prstGeom>
                          <a:solidFill>
                            <a:schemeClr val="lt1"/>
                          </a:solidFill>
                          <a:ln>
                            <a:solidFill>
                              <a:srgbClr val="000000"/>
                            </a:solidFill>
                          </a:ln>
                        </wps:spPr>
                        <wps:txbx>
                          <w:txbxContent>
                            <w:p w:rsidR="00C93C7C" w:rsidRDefault="00C65078" w14:paraId="08D2C2E2" w14:textId="77777777">
                              <w:pPr>
                                <w:spacing w:line="256" w:lineRule="auto"/>
                                <w:rPr>
                                  <w:rFonts w:ascii="Calibri" w:hAnsi="Calibri" w:cs="Calibri"/>
                                  <w:lang w:val="en-US"/>
                                </w:rPr>
                              </w:pPr>
                              <w:r>
                                <w:rPr>
                                  <w:rFonts w:ascii="Calibri" w:hAnsi="Calibri" w:cs="Calibri"/>
                                  <w:lang w:val="en-US"/>
                                </w:rPr>
                                <w:t>Rating</w:t>
                              </w:r>
                            </w:p>
                          </w:txbxContent>
                        </wps:txbx>
                        <wps:bodyPr anchor="t"/>
                      </wps:wsp>
                      <wps:wsp>
                        <wps:cNvPr id="171164050" name="Rectangle 7"/>
                        <wps:cNvSpPr/>
                        <wps:spPr>
                          <a:xfrm>
                            <a:off x="4406900" y="3728720"/>
                            <a:ext cx="1336675" cy="409575"/>
                          </a:xfrm>
                          <a:prstGeom prst="rect">
                            <a:avLst/>
                          </a:prstGeom>
                          <a:solidFill>
                            <a:schemeClr val="lt1"/>
                          </a:solidFill>
                          <a:ln>
                            <a:solidFill>
                              <a:srgbClr val="000000"/>
                            </a:solidFill>
                          </a:ln>
                        </wps:spPr>
                        <wps:txbx>
                          <w:txbxContent>
                            <w:p w:rsidR="00C93C7C" w:rsidRDefault="00C65078" w14:paraId="27E1A0B0" w14:textId="77777777">
                              <w:pPr>
                                <w:spacing w:line="256" w:lineRule="auto"/>
                                <w:rPr>
                                  <w:rFonts w:ascii="Calibri" w:hAnsi="Calibri" w:cs="Calibri"/>
                                  <w:lang w:val="en-US"/>
                                </w:rPr>
                              </w:pPr>
                              <w:r>
                                <w:rPr>
                                  <w:rFonts w:ascii="Calibri" w:hAnsi="Calibri" w:cs="Calibri"/>
                                  <w:lang w:val="en-US"/>
                                </w:rPr>
                                <w:t>Course specific stats</w:t>
                              </w:r>
                            </w:p>
                          </w:txbxContent>
                        </wps:txbx>
                        <wps:bodyPr anchor="t"/>
                      </wps:wsp>
                      <wps:wsp>
                        <wps:cNvPr id="171164051" name="Rectangle 8"/>
                        <wps:cNvSpPr/>
                        <wps:spPr>
                          <a:xfrm>
                            <a:off x="4438650" y="4481195"/>
                            <a:ext cx="698500" cy="292100"/>
                          </a:xfrm>
                          <a:prstGeom prst="rect">
                            <a:avLst/>
                          </a:prstGeom>
                          <a:solidFill>
                            <a:schemeClr val="lt1"/>
                          </a:solidFill>
                          <a:ln>
                            <a:solidFill>
                              <a:srgbClr val="000000"/>
                            </a:solidFill>
                          </a:ln>
                        </wps:spPr>
                        <wps:txbx>
                          <w:txbxContent>
                            <w:p w:rsidR="00C93C7C" w:rsidRDefault="00C65078" w14:paraId="5550FCBB" w14:textId="77777777">
                              <w:pPr>
                                <w:spacing w:line="256" w:lineRule="auto"/>
                                <w:rPr>
                                  <w:rFonts w:ascii="Calibri" w:hAnsi="Calibri" w:cs="Calibri"/>
                                  <w:lang w:val="en-US"/>
                                </w:rPr>
                              </w:pPr>
                              <w:r>
                                <w:rPr>
                                  <w:rFonts w:ascii="Calibri" w:hAnsi="Calibri" w:cs="Calibri"/>
                                  <w:lang w:val="en-US"/>
                                </w:rPr>
                                <w:t>Purchase</w:t>
                              </w:r>
                            </w:p>
                          </w:txbxContent>
                        </wps:txbx>
                        <wps:bodyPr anchor="t"/>
                      </wps:wsp>
                      <wps:wsp>
                        <wps:cNvPr id="171164052" name="Straight Arrow Connector 9"/>
                        <wps:cNvCnPr/>
                        <wps:spPr>
                          <a:xfrm flipV="1">
                            <a:off x="895350" y="798195"/>
                            <a:ext cx="444500" cy="1905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53" name="Straight Arrow Connector 10"/>
                        <wps:cNvCnPr/>
                        <wps:spPr>
                          <a:xfrm flipH="1">
                            <a:off x="4184650" y="2138045"/>
                            <a:ext cx="222250" cy="127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54" name="Straight Arrow Connector 11"/>
                        <wps:cNvCnPr/>
                        <wps:spPr>
                          <a:xfrm flipH="1">
                            <a:off x="3949700" y="3312795"/>
                            <a:ext cx="457200" cy="9525"/>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55" name="Straight Arrow Connector 12"/>
                        <wps:cNvCnPr/>
                        <wps:spPr>
                          <a:xfrm>
                            <a:off x="634999" y="3522345"/>
                            <a:ext cx="755650" cy="4127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56" name="Straight Arrow Connector 13"/>
                        <wps:cNvCnPr/>
                        <wps:spPr>
                          <a:xfrm flipH="1" flipV="1">
                            <a:off x="3721100" y="3954145"/>
                            <a:ext cx="679450" cy="317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57" name="Straight Arrow Connector 14"/>
                        <wps:cNvCnPr/>
                        <wps:spPr>
                          <a:xfrm flipH="1" flipV="1">
                            <a:off x="4032250" y="4531995"/>
                            <a:ext cx="406400" cy="1016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58" name="Rectangle 15"/>
                        <wps:cNvSpPr/>
                        <wps:spPr>
                          <a:xfrm>
                            <a:off x="4357687" y="1007745"/>
                            <a:ext cx="900113" cy="342900"/>
                          </a:xfrm>
                          <a:prstGeom prst="rect">
                            <a:avLst/>
                          </a:prstGeom>
                          <a:solidFill>
                            <a:schemeClr val="lt1"/>
                          </a:solidFill>
                          <a:ln>
                            <a:solidFill>
                              <a:srgbClr val="000000"/>
                            </a:solidFill>
                          </a:ln>
                        </wps:spPr>
                        <wps:txbx>
                          <w:txbxContent>
                            <w:p w:rsidR="00C93C7C" w:rsidRDefault="00C65078" w14:paraId="23178270" w14:textId="77777777">
                              <w:pPr>
                                <w:rPr>
                                  <w:sz w:val="24"/>
                                  <w:szCs w:val="24"/>
                                  <w:lang w:val="en-US"/>
                                </w:rPr>
                              </w:pPr>
                              <w:r>
                                <w:rPr>
                                  <w:lang w:val="en-US"/>
                                </w:rPr>
                                <w:t>Logo/Home</w:t>
                              </w:r>
                            </w:p>
                          </w:txbxContent>
                        </wps:txbx>
                        <wps:bodyPr anchor="t"/>
                      </wps:wsp>
                      <wps:wsp>
                        <wps:cNvPr id="171164059" name="Straight Arrow Connector 16"/>
                        <wps:cNvCnPr/>
                        <wps:spPr>
                          <a:xfrm flipH="1" flipV="1">
                            <a:off x="3024187" y="817245"/>
                            <a:ext cx="1314450" cy="3683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id="Group 7213208" style="width:452.25pt;height:401.2pt;mso-position-horizontal-relative:char;mso-position-vertical-relative:line" coordsize="57435,50952" o:spid="_x0000_s1107" w14:anchorId="17C06E9A"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">
                <v:shape id="Picture 1" style="position:absolute;left:12601;width:28645;height:50952;visibility:visible;mso-wrap-style:square" o:spid="_x0000_s1108"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">
                  <v:imagedata o:title="" r:id="rId51"/>
                </v:shape>
                <v:rect id="Rectangle 3" style="position:absolute;top:8553;width:8953;height:3048;visibility:visible;mso-wrap-style:square;v-text-anchor:top" o:spid="_x0000_s1109"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">
                  <v:textbox>
                    <w:txbxContent>
                      <w:p w:rsidR="00C93C7C" w:rsidRDefault="00C65078" w14:paraId="30B0C885" w14:textId="77777777">
                        <w:pPr>
                          <w:spacing w:line="256" w:lineRule="auto"/>
                          <w:rPr>
                            <w:rFonts w:ascii="Calibri" w:hAnsi="Calibri" w:cs="Calibri"/>
                            <w:lang w:val="en-US"/>
                          </w:rPr>
                        </w:pPr>
                        <w:r>
                          <w:rPr>
                            <w:rFonts w:ascii="Calibri" w:hAnsi="Calibri" w:cs="Calibri"/>
                            <w:lang w:val="en-US"/>
                          </w:rPr>
                          <w:t>Side nav-bar</w:t>
                        </w:r>
                      </w:p>
                    </w:txbxContent>
                  </v:textbox>
                </v:rect>
                <v:rect id="Rectangle 4" style="position:absolute;left:44069;top:19792;width:10858;height:3239;visibility:visible;mso-wrap-style:square;v-text-anchor:top" o:spid="_x0000_s1110"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">
                  <v:textbox>
                    <w:txbxContent>
                      <w:p w:rsidR="00C93C7C" w:rsidRDefault="00C65078" w14:paraId="0B3C1D50" w14:textId="77777777">
                        <w:pPr>
                          <w:spacing w:line="256" w:lineRule="auto"/>
                          <w:rPr>
                            <w:rFonts w:ascii="Calibri" w:hAnsi="Calibri" w:cs="Calibri"/>
                            <w:lang w:val="en-US"/>
                          </w:rPr>
                        </w:pPr>
                        <w:r>
                          <w:rPr>
                            <w:rFonts w:ascii="Calibri" w:hAnsi="Calibri" w:cs="Calibri"/>
                            <w:lang w:val="en-US"/>
                          </w:rPr>
                          <w:t>(preview) Video</w:t>
                        </w:r>
                      </w:p>
                    </w:txbxContent>
                  </v:textbox>
                </v:rect>
                <v:rect id="Rectangle 5" style="position:absolute;left:44069;top:31794;width:8509;height:3556;visibility:visible;mso-wrap-style:square;v-text-anchor:top" o:spid="_x0000_s1111"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">
                  <v:textbox>
                    <w:txbxContent>
                      <w:p w:rsidR="00C93C7C" w:rsidRDefault="00C65078" w14:paraId="0A462458" w14:textId="77777777">
                        <w:pPr>
                          <w:spacing w:line="256" w:lineRule="auto"/>
                          <w:rPr>
                            <w:rFonts w:ascii="Calibri" w:hAnsi="Calibri" w:cs="Calibri"/>
                            <w:lang w:val="en-US"/>
                          </w:rPr>
                        </w:pPr>
                        <w:r>
                          <w:rPr>
                            <w:rFonts w:ascii="Calibri" w:hAnsi="Calibri" w:cs="Calibri"/>
                            <w:lang w:val="en-US"/>
                          </w:rPr>
                          <w:t>Description</w:t>
                        </w:r>
                      </w:p>
                    </w:txbxContent>
                  </v:textbox>
                </v:rect>
                <v:rect id="Rectangle 6" style="position:absolute;left:952;top:34016;width:5461;height:3048;visibility:visible;mso-wrap-style:square;v-text-anchor:top" o:spid="_x0000_s1112"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">
                  <v:textbox>
                    <w:txbxContent>
                      <w:p w:rsidR="00C93C7C" w:rsidRDefault="00C65078" w14:paraId="08D2C2E2" w14:textId="77777777">
                        <w:pPr>
                          <w:spacing w:line="256" w:lineRule="auto"/>
                          <w:rPr>
                            <w:rFonts w:ascii="Calibri" w:hAnsi="Calibri" w:cs="Calibri"/>
                            <w:lang w:val="en-US"/>
                          </w:rPr>
                        </w:pPr>
                        <w:r>
                          <w:rPr>
                            <w:rFonts w:ascii="Calibri" w:hAnsi="Calibri" w:cs="Calibri"/>
                            <w:lang w:val="en-US"/>
                          </w:rPr>
                          <w:t>Rating</w:t>
                        </w:r>
                      </w:p>
                    </w:txbxContent>
                  </v:textbox>
                </v:rect>
                <v:rect id="Rectangle 7" style="position:absolute;left:44069;top:37287;width:13366;height:4095;visibility:visible;mso-wrap-style:square;v-text-anchor:top" o:spid="_x0000_s1113"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">
                  <v:textbox>
                    <w:txbxContent>
                      <w:p w:rsidR="00C93C7C" w:rsidRDefault="00C65078" w14:paraId="27E1A0B0" w14:textId="77777777">
                        <w:pPr>
                          <w:spacing w:line="256" w:lineRule="auto"/>
                          <w:rPr>
                            <w:rFonts w:ascii="Calibri" w:hAnsi="Calibri" w:cs="Calibri"/>
                            <w:lang w:val="en-US"/>
                          </w:rPr>
                        </w:pPr>
                        <w:r>
                          <w:rPr>
                            <w:rFonts w:ascii="Calibri" w:hAnsi="Calibri" w:cs="Calibri"/>
                            <w:lang w:val="en-US"/>
                          </w:rPr>
                          <w:t>Course specific stats</w:t>
                        </w:r>
                      </w:p>
                    </w:txbxContent>
                  </v:textbox>
                </v:rect>
                <v:rect id="Rectangle 8" style="position:absolute;left:44386;top:44811;width:6985;height:2921;visibility:visible;mso-wrap-style:square;v-text-anchor:top" o:spid="_x0000_s1114"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">
                  <v:textbox>
                    <w:txbxContent>
                      <w:p w:rsidR="00C93C7C" w:rsidRDefault="00C65078" w14:paraId="5550FCBB" w14:textId="77777777">
                        <w:pPr>
                          <w:spacing w:line="256" w:lineRule="auto"/>
                          <w:rPr>
                            <w:rFonts w:ascii="Calibri" w:hAnsi="Calibri" w:cs="Calibri"/>
                            <w:lang w:val="en-US"/>
                          </w:rPr>
                        </w:pPr>
                        <w:r>
                          <w:rPr>
                            <w:rFonts w:ascii="Calibri" w:hAnsi="Calibri" w:cs="Calibri"/>
                            <w:lang w:val="en-US"/>
                          </w:rPr>
                          <w:t>Purchase</w:t>
                        </w:r>
                      </w:p>
                    </w:txbxContent>
                  </v:textbox>
                </v:rect>
                <v:shape id="Straight Arrow Connector 9" style="position:absolute;left:8953;top:7981;width:4445;height:1905;flip:y;visibility:visible;mso-wrap-style:square" o:spid="_x0000_s1115"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">
                  <v:stroke joinstyle="miter" endarrow="block"/>
                </v:shape>
                <v:shape id="Straight Arrow Connector 10" style="position:absolute;left:41846;top:21380;width:2223;height:127;flip:x;visibility:visible;mso-wrap-style:square" o:spid="_x0000_s1116"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">
                  <v:stroke joinstyle="miter" endarrow="block"/>
                </v:shape>
                <v:shape id="Straight Arrow Connector 11" style="position:absolute;left:39497;top:33127;width:4572;height:96;flip:x;visibility:visible;mso-wrap-style:square" o:spid="_x0000_s1117"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">
                  <v:stroke joinstyle="miter" endarrow="block"/>
                </v:shape>
                <v:shape id="Straight Arrow Connector 12" style="position:absolute;left:6349;top:35223;width:7557;height:4127;visibility:visible;mso-wrap-style:square" o:spid="_x0000_s1118"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">
                  <v:stroke joinstyle="miter" endarrow="block"/>
                </v:shape>
                <v:shape id="Straight Arrow Connector 13" style="position:absolute;left:37211;top:39541;width:6794;height:317;flip:x y;visibility:visible;mso-wrap-style:square" o:spid="_x0000_s1119"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">
                  <v:stroke joinstyle="miter" endarrow="block"/>
                </v:shape>
                <v:shape id="Straight Arrow Connector 14" style="position:absolute;left:40322;top:45319;width:4064;height:1016;flip:x y;visibility:visible;mso-wrap-style:square" o:spid="_x0000_s1120"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">
                  <v:stroke joinstyle="miter" endarrow="block"/>
                </v:shape>
                <v:rect id="Rectangle 15" style="position:absolute;left:43576;top:10077;width:9002;height:3429;visibility:visible;mso-wrap-style:square;v-text-anchor:top" o:spid="_x0000_s1121"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">
                  <v:textbox>
                    <w:txbxContent>
                      <w:p w:rsidR="00C93C7C" w:rsidRDefault="00C65078" w14:paraId="23178270" w14:textId="77777777">
                        <w:pPr>
                          <w:rPr>
                            <w:sz w:val="24"/>
                            <w:szCs w:val="24"/>
                            <w:lang w:val="en-US"/>
                          </w:rPr>
                        </w:pPr>
                        <w:r>
                          <w:rPr>
                            <w:lang w:val="en-US"/>
                          </w:rPr>
                          <w:t>Logo/Home</w:t>
                        </w:r>
                      </w:p>
                    </w:txbxContent>
                  </v:textbox>
                </v:rect>
                <v:shape id="Straight Arrow Connector 16" style="position:absolute;left:30241;top:8172;width:13145;height:3683;flip:x y;visibility:visible;mso-wrap-style:square" o:spid="_x0000_s1122"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">
                  <v:stroke joinstyle="miter" endarrow="block"/>
                </v:shape>
                <w10:anchorlock/>
              </v:group>
            </w:pict>
          </mc:Fallback>
        </mc:AlternateContent>
      </w:r>
    </w:p>
    <w:p w:rsidRPr="001230BB" w:rsidR="00190405" w:rsidP="00190405" w:rsidRDefault="00190405" w14:paraId="1ECA2EDA" w14:textId="578A5065">
      <w:pPr>
        <w:jc w:val="center"/>
        <w:rPr>
          <w:i/>
          <w:iCs/>
        </w:rPr>
      </w:pPr>
      <w:r w:rsidRPr="001230BB">
        <w:rPr>
          <w:i/>
          <w:iCs/>
        </w:rPr>
        <w:t>Figure</w:t>
      </w:r>
      <w:r>
        <w:rPr>
          <w:i/>
          <w:iCs/>
        </w:rPr>
        <w:t xml:space="preserve"> 38: Annotation of </w:t>
      </w:r>
      <w:proofErr w:type="spellStart"/>
      <w:r>
        <w:rPr>
          <w:i/>
          <w:iCs/>
        </w:rPr>
        <w:t>Udemy</w:t>
      </w:r>
      <w:proofErr w:type="spellEnd"/>
      <w:r>
        <w:rPr>
          <w:i/>
          <w:iCs/>
        </w:rPr>
        <w:t xml:space="preserve"> course</w:t>
      </w:r>
      <w:r w:rsidR="00A15CB6">
        <w:rPr>
          <w:i/>
          <w:iCs/>
        </w:rPr>
        <w:t>-</w:t>
      </w:r>
      <w:r>
        <w:rPr>
          <w:i/>
          <w:iCs/>
        </w:rPr>
        <w:t>specific page</w:t>
      </w:r>
    </w:p>
    <w:p w:rsidR="00026D5C" w:rsidP="46A53C65" w:rsidRDefault="005B63C2" w14:paraId="7DD711E9" w14:textId="188CB9A3">
      <w:pPr>
        <w:jc w:val="center"/>
      </w:pPr>
      <w:r>
        <w:rPr>
          <w:noProof/>
        </w:rPr>
        <w:lastRenderedPageBreak/>
        <mc:AlternateContent>
          <mc:Choice Requires="wpg">
            <w:drawing>
              <wp:inline distT="0" distB="0" distL="0" distR="0" wp14:anchorId="7BC8CF9B" wp14:editId="7EEE611A">
                <wp:extent cx="5641975" cy="5047615"/>
                <wp:effectExtent l="0" t="0" r="15875" b="635"/>
                <wp:docPr id="113384998" name="Group 113384998"/>
                <wp:cNvGraphicFramePr/>
                <a:graphic xmlns:a="http://schemas.openxmlformats.org/drawingml/2006/main">
                  <a:graphicData uri="http://schemas.microsoft.com/office/word/2010/wordprocessingGroup">
                    <wpg:wgp>
                      <wpg:cNvGrpSpPr/>
                      <wpg:grpSpPr>
                        <a:xfrm>
                          <a:off x="0" y="0"/>
                          <a:ext cx="5641975" cy="5047615"/>
                          <a:chOff x="0" y="0"/>
                          <a:chExt cx="5641975" cy="5047615"/>
                        </a:xfrm>
                      </wpg:grpSpPr>
                      <pic:pic xmlns:pic="http://schemas.openxmlformats.org/drawingml/2006/picture">
                        <pic:nvPicPr>
                          <pic:cNvPr id="171164060" name="Picture 1"/>
                          <pic:cNvPicPr>
                            <a:picLocks noChangeAspect="1"/>
                          </pic:cNvPicPr>
                        </pic:nvPicPr>
                        <pic:blipFill>
                          <a:blip r:embed="rId52"/>
                          <a:stretch>
                            <a:fillRect/>
                          </a:stretch>
                        </pic:blipFill>
                        <pic:spPr>
                          <a:xfrm>
                            <a:off x="1492567" y="0"/>
                            <a:ext cx="2837815" cy="5047615"/>
                          </a:xfrm>
                          <a:prstGeom prst="rect">
                            <a:avLst/>
                          </a:prstGeom>
                        </pic:spPr>
                      </pic:pic>
                      <wps:wsp>
                        <wps:cNvPr id="171164061" name="Rectangle 3"/>
                        <wps:cNvSpPr/>
                        <wps:spPr>
                          <a:xfrm>
                            <a:off x="4429125" y="3638234"/>
                            <a:ext cx="787400" cy="298450"/>
                          </a:xfrm>
                          <a:prstGeom prst="rect">
                            <a:avLst/>
                          </a:prstGeom>
                          <a:solidFill>
                            <a:schemeClr val="lt1"/>
                          </a:solidFill>
                          <a:ln>
                            <a:solidFill>
                              <a:srgbClr val="000000"/>
                            </a:solidFill>
                          </a:ln>
                        </wps:spPr>
                        <wps:txbx>
                          <w:txbxContent>
                            <w:p w:rsidR="00C93C7C" w:rsidRDefault="00C65078" w14:paraId="26188201" w14:textId="77777777">
                              <w:pPr>
                                <w:spacing w:line="256" w:lineRule="auto"/>
                                <w:rPr>
                                  <w:rFonts w:ascii="Calibri" w:hAnsi="Calibri" w:cs="Calibri"/>
                                </w:rPr>
                              </w:pPr>
                              <w:r>
                                <w:rPr>
                                  <w:rFonts w:ascii="Calibri" w:hAnsi="Calibri" w:cs="Calibri"/>
                                </w:rPr>
                                <w:t>SSO Login</w:t>
                              </w:r>
                            </w:p>
                          </w:txbxContent>
                        </wps:txbx>
                        <wps:bodyPr anchor="t"/>
                      </wps:wsp>
                      <wps:wsp>
                        <wps:cNvPr id="171164062" name="Rectangle 4"/>
                        <wps:cNvSpPr/>
                        <wps:spPr>
                          <a:xfrm>
                            <a:off x="4448175" y="4216084"/>
                            <a:ext cx="1193800" cy="488950"/>
                          </a:xfrm>
                          <a:prstGeom prst="rect">
                            <a:avLst/>
                          </a:prstGeom>
                          <a:solidFill>
                            <a:schemeClr val="lt1"/>
                          </a:solidFill>
                          <a:ln>
                            <a:solidFill>
                              <a:srgbClr val="000000"/>
                            </a:solidFill>
                          </a:ln>
                        </wps:spPr>
                        <wps:txbx>
                          <w:txbxContent>
                            <w:p w:rsidR="00C93C7C" w:rsidRDefault="00C65078" w14:paraId="735BCB58" w14:textId="77777777">
                              <w:pPr>
                                <w:spacing w:line="256" w:lineRule="auto"/>
                                <w:rPr>
                                  <w:rFonts w:ascii="Calibri" w:hAnsi="Calibri" w:cs="Calibri"/>
                                </w:rPr>
                              </w:pPr>
                              <w:r>
                                <w:rPr>
                                  <w:rFonts w:ascii="Calibri" w:hAnsi="Calibri" w:cs="Calibri"/>
                                </w:rPr>
                                <w:t>Create account with code</w:t>
                              </w:r>
                            </w:p>
                          </w:txbxContent>
                        </wps:txbx>
                        <wps:bodyPr anchor="t"/>
                      </wps:wsp>
                      <wps:wsp>
                        <wps:cNvPr id="171164063" name="Rectangle 5"/>
                        <wps:cNvSpPr/>
                        <wps:spPr>
                          <a:xfrm>
                            <a:off x="111125" y="2412684"/>
                            <a:ext cx="1079500" cy="533400"/>
                          </a:xfrm>
                          <a:prstGeom prst="rect">
                            <a:avLst/>
                          </a:prstGeom>
                          <a:solidFill>
                            <a:schemeClr val="lt1"/>
                          </a:solidFill>
                          <a:ln>
                            <a:solidFill>
                              <a:srgbClr val="000000"/>
                            </a:solidFill>
                          </a:ln>
                        </wps:spPr>
                        <wps:txbx>
                          <w:txbxContent>
                            <w:p w:rsidR="00C93C7C" w:rsidRDefault="00C65078" w14:paraId="45B49363" w14:textId="77777777">
                              <w:pPr>
                                <w:spacing w:line="256" w:lineRule="auto"/>
                                <w:rPr>
                                  <w:rFonts w:ascii="Calibri" w:hAnsi="Calibri" w:cs="Calibri"/>
                                </w:rPr>
                              </w:pPr>
                              <w:r>
                                <w:rPr>
                                  <w:rFonts w:ascii="Calibri" w:hAnsi="Calibri" w:cs="Calibri"/>
                                </w:rPr>
                                <w:t>2-step email-password login</w:t>
                              </w:r>
                            </w:p>
                          </w:txbxContent>
                        </wps:txbx>
                        <wps:bodyPr anchor="t"/>
                      </wps:wsp>
                      <wps:wsp>
                        <wps:cNvPr id="171164064" name="Straight Arrow Connector 6"/>
                        <wps:cNvCnPr/>
                        <wps:spPr>
                          <a:xfrm>
                            <a:off x="1190625" y="2622233"/>
                            <a:ext cx="463550" cy="1714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65" name="Straight Arrow Connector 7"/>
                        <wps:cNvCnPr/>
                        <wps:spPr>
                          <a:xfrm flipH="1">
                            <a:off x="4124325" y="3784284"/>
                            <a:ext cx="304800" cy="1016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66" name="Straight Arrow Connector 8"/>
                        <wps:cNvCnPr/>
                        <wps:spPr>
                          <a:xfrm flipH="1" flipV="1">
                            <a:off x="3870325" y="4393884"/>
                            <a:ext cx="590550" cy="698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67" name="Rectangle 9"/>
                        <wps:cNvSpPr/>
                        <wps:spPr>
                          <a:xfrm>
                            <a:off x="0" y="1149033"/>
                            <a:ext cx="908050" cy="342900"/>
                          </a:xfrm>
                          <a:prstGeom prst="rect">
                            <a:avLst/>
                          </a:prstGeom>
                          <a:solidFill>
                            <a:schemeClr val="lt1"/>
                          </a:solidFill>
                          <a:ln>
                            <a:solidFill>
                              <a:srgbClr val="000000"/>
                            </a:solidFill>
                          </a:ln>
                        </wps:spPr>
                        <wps:txbx>
                          <w:txbxContent>
                            <w:p w:rsidR="00C93C7C" w:rsidRDefault="00C65078" w14:paraId="0B944BC7" w14:textId="77777777">
                              <w:pPr>
                                <w:rPr>
                                  <w:sz w:val="24"/>
                                  <w:szCs w:val="24"/>
                                </w:rPr>
                              </w:pPr>
                              <w:r>
                                <w:t>Logo/Home</w:t>
                              </w:r>
                            </w:p>
                          </w:txbxContent>
                        </wps:txbx>
                        <wps:bodyPr anchor="t"/>
                      </wps:wsp>
                      <wps:wsp>
                        <wps:cNvPr id="171164068" name="Straight Arrow Connector 10"/>
                        <wps:cNvCnPr/>
                        <wps:spPr>
                          <a:xfrm flipV="1">
                            <a:off x="920750" y="1307783"/>
                            <a:ext cx="717550" cy="127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id="Group 113384998" style="width:444.25pt;height:397.45pt;mso-position-horizontal-relative:char;mso-position-vertical-relative:line" coordsize="56419,50476" o:spid="_x0000_s1123" w14:anchorId="7BC8CF9B"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">
                <v:shape id="Picture 1" style="position:absolute;left:14925;width:28378;height:50476;visibility:visible;mso-wrap-style:square" o:spid="_x0000_s1124"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">
                  <v:imagedata o:title="" r:id="rId53"/>
                </v:shape>
                <v:rect id="Rectangle 3" style="position:absolute;left:44291;top:36382;width:7874;height:2984;visibility:visible;mso-wrap-style:square;v-text-anchor:top" o:spid="_x0000_s1125"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">
                  <v:textbox>
                    <w:txbxContent>
                      <w:p w:rsidR="00C93C7C" w:rsidRDefault="00C65078" w14:paraId="26188201" w14:textId="77777777">
                        <w:pPr>
                          <w:spacing w:line="256" w:lineRule="auto"/>
                          <w:rPr>
                            <w:rFonts w:ascii="Calibri" w:hAnsi="Calibri" w:cs="Calibri"/>
                          </w:rPr>
                        </w:pPr>
                        <w:r>
                          <w:rPr>
                            <w:rFonts w:ascii="Calibri" w:hAnsi="Calibri" w:cs="Calibri"/>
                          </w:rPr>
                          <w:t>SSO Login</w:t>
                        </w:r>
                      </w:p>
                    </w:txbxContent>
                  </v:textbox>
                </v:rect>
                <v:rect id="Rectangle 4" style="position:absolute;left:44481;top:42160;width:11938;height:4890;visibility:visible;mso-wrap-style:square;v-text-anchor:top" o:spid="_x0000_s1126"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">
                  <v:textbox>
                    <w:txbxContent>
                      <w:p w:rsidR="00C93C7C" w:rsidRDefault="00C65078" w14:paraId="735BCB58" w14:textId="77777777">
                        <w:pPr>
                          <w:spacing w:line="256" w:lineRule="auto"/>
                          <w:rPr>
                            <w:rFonts w:ascii="Calibri" w:hAnsi="Calibri" w:cs="Calibri"/>
                          </w:rPr>
                        </w:pPr>
                        <w:r>
                          <w:rPr>
                            <w:rFonts w:ascii="Calibri" w:hAnsi="Calibri" w:cs="Calibri"/>
                          </w:rPr>
                          <w:t>Create account with code</w:t>
                        </w:r>
                      </w:p>
                    </w:txbxContent>
                  </v:textbox>
                </v:rect>
                <v:rect id="Rectangle 5" style="position:absolute;left:1111;top:24126;width:10795;height:5334;visibility:visible;mso-wrap-style:square;v-text-anchor:top" o:spid="_x0000_s1127"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">
                  <v:textbox>
                    <w:txbxContent>
                      <w:p w:rsidR="00C93C7C" w:rsidRDefault="00C65078" w14:paraId="45B49363" w14:textId="77777777">
                        <w:pPr>
                          <w:spacing w:line="256" w:lineRule="auto"/>
                          <w:rPr>
                            <w:rFonts w:ascii="Calibri" w:hAnsi="Calibri" w:cs="Calibri"/>
                          </w:rPr>
                        </w:pPr>
                        <w:r>
                          <w:rPr>
                            <w:rFonts w:ascii="Calibri" w:hAnsi="Calibri" w:cs="Calibri"/>
                          </w:rPr>
                          <w:t>2-step email-password login</w:t>
                        </w:r>
                      </w:p>
                    </w:txbxContent>
                  </v:textbox>
                </v:rect>
                <v:shape id="Straight Arrow Connector 6" style="position:absolute;left:11906;top:26222;width:4635;height:1714;visibility:visible;mso-wrap-style:square" o:spid="_x0000_s1128"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">
                  <v:stroke joinstyle="miter" endarrow="block"/>
                </v:shape>
                <v:shape id="Straight Arrow Connector 7" style="position:absolute;left:41243;top:37842;width:3048;height:1016;flip:x;visibility:visible;mso-wrap-style:square" o:spid="_x0000_s1129"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">
                  <v:stroke joinstyle="miter" endarrow="block"/>
                </v:shape>
                <v:shape id="Straight Arrow Connector 8" style="position:absolute;left:38703;top:43938;width:5905;height:699;flip:x y;visibility:visible;mso-wrap-style:square" o:spid="_x0000_s1130"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">
                  <v:stroke joinstyle="miter" endarrow="block"/>
                </v:shape>
                <v:rect id="Rectangle 9" style="position:absolute;top:11490;width:9080;height:3429;visibility:visible;mso-wrap-style:square;v-text-anchor:top" o:spid="_x0000_s1131"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">
                  <v:textbox>
                    <w:txbxContent>
                      <w:p w:rsidR="00C93C7C" w:rsidRDefault="00C65078" w14:paraId="0B944BC7" w14:textId="77777777">
                        <w:pPr>
                          <w:rPr>
                            <w:sz w:val="24"/>
                            <w:szCs w:val="24"/>
                          </w:rPr>
                        </w:pPr>
                        <w:r>
                          <w:t>Logo/Home</w:t>
                        </w:r>
                      </w:p>
                    </w:txbxContent>
                  </v:textbox>
                </v:rect>
                <v:shape id="Straight Arrow Connector 10" style="position:absolute;left:9207;top:13077;width:7176;height:127;flip:y;visibility:visible;mso-wrap-style:square" o:spid="_x0000_s1132"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">
                  <v:stroke joinstyle="miter" endarrow="block"/>
                </v:shape>
                <w10:anchorlock/>
              </v:group>
            </w:pict>
          </mc:Fallback>
        </mc:AlternateContent>
      </w:r>
    </w:p>
    <w:p w:rsidRPr="001230BB" w:rsidR="00190405" w:rsidP="00190405" w:rsidRDefault="00190405" w14:paraId="399B4986" w14:textId="4E4AFDA8">
      <w:pPr>
        <w:jc w:val="center"/>
        <w:rPr>
          <w:i/>
          <w:iCs/>
        </w:rPr>
      </w:pPr>
      <w:r w:rsidRPr="001230BB">
        <w:rPr>
          <w:i/>
          <w:iCs/>
        </w:rPr>
        <w:t>Figure</w:t>
      </w:r>
      <w:r>
        <w:rPr>
          <w:i/>
          <w:iCs/>
        </w:rPr>
        <w:t xml:space="preserve"> 3</w:t>
      </w:r>
      <w:r w:rsidR="0084736F">
        <w:rPr>
          <w:i/>
          <w:iCs/>
        </w:rPr>
        <w:t>9</w:t>
      </w:r>
      <w:r>
        <w:rPr>
          <w:i/>
          <w:iCs/>
        </w:rPr>
        <w:t xml:space="preserve">: Annotation of </w:t>
      </w:r>
      <w:proofErr w:type="spellStart"/>
      <w:r>
        <w:rPr>
          <w:i/>
          <w:iCs/>
        </w:rPr>
        <w:t>Ed</w:t>
      </w:r>
      <w:r w:rsidR="0084736F">
        <w:rPr>
          <w:i/>
          <w:iCs/>
        </w:rPr>
        <w:t>app</w:t>
      </w:r>
      <w:proofErr w:type="spellEnd"/>
      <w:r>
        <w:rPr>
          <w:i/>
          <w:iCs/>
        </w:rPr>
        <w:t xml:space="preserve"> login page</w:t>
      </w:r>
    </w:p>
    <w:p w:rsidR="005B63C2" w:rsidP="00B52C88" w:rsidRDefault="00214352" w14:paraId="51F974FC" w14:textId="63183BEA">
      <w:r>
        <w:rPr>
          <w:noProof/>
        </w:rPr>
        <w:lastRenderedPageBreak/>
        <mc:AlternateContent>
          <mc:Choice Requires="wpg">
            <w:drawing>
              <wp:inline distT="0" distB="0" distL="0" distR="0" wp14:anchorId="3C1537E1" wp14:editId="47D6DDD5">
                <wp:extent cx="5784850" cy="5248275"/>
                <wp:effectExtent l="0" t="0" r="25400" b="9525"/>
                <wp:docPr id="865060558" name="Group 865060558"/>
                <wp:cNvGraphicFramePr/>
                <a:graphic xmlns:a="http://schemas.openxmlformats.org/drawingml/2006/main">
                  <a:graphicData uri="http://schemas.microsoft.com/office/word/2010/wordprocessingGroup">
                    <wpg:wgp>
                      <wpg:cNvGrpSpPr/>
                      <wpg:grpSpPr>
                        <a:xfrm>
                          <a:off x="0" y="0"/>
                          <a:ext cx="5784850" cy="5248275"/>
                          <a:chOff x="0" y="0"/>
                          <a:chExt cx="5784850" cy="5248275"/>
                        </a:xfrm>
                      </wpg:grpSpPr>
                      <pic:pic xmlns:pic="http://schemas.openxmlformats.org/drawingml/2006/picture">
                        <pic:nvPicPr>
                          <pic:cNvPr id="171164069" name="Picture 1"/>
                          <pic:cNvPicPr>
                            <a:picLocks noChangeAspect="1"/>
                          </pic:cNvPicPr>
                        </pic:nvPicPr>
                        <pic:blipFill>
                          <a:blip r:embed="rId54"/>
                          <a:stretch>
                            <a:fillRect/>
                          </a:stretch>
                        </pic:blipFill>
                        <pic:spPr>
                          <a:xfrm>
                            <a:off x="1610995" y="0"/>
                            <a:ext cx="2950210" cy="5248275"/>
                          </a:xfrm>
                          <a:prstGeom prst="rect">
                            <a:avLst/>
                          </a:prstGeom>
                        </pic:spPr>
                      </pic:pic>
                      <wps:wsp>
                        <wps:cNvPr id="171164070" name="Rectangle 2"/>
                        <wps:cNvSpPr/>
                        <wps:spPr>
                          <a:xfrm>
                            <a:off x="4895850" y="881062"/>
                            <a:ext cx="889000" cy="311150"/>
                          </a:xfrm>
                          <a:prstGeom prst="rect">
                            <a:avLst/>
                          </a:prstGeom>
                          <a:solidFill>
                            <a:schemeClr val="lt1"/>
                          </a:solidFill>
                          <a:ln>
                            <a:solidFill>
                              <a:srgbClr val="000000"/>
                            </a:solidFill>
                          </a:ln>
                        </wps:spPr>
                        <wps:txbx>
                          <w:txbxContent>
                            <w:p w:rsidR="00C93C7C" w:rsidRDefault="00C65078" w14:paraId="56922548" w14:textId="77777777">
                              <w:pPr>
                                <w:rPr>
                                  <w:sz w:val="24"/>
                                  <w:szCs w:val="24"/>
                                </w:rPr>
                              </w:pPr>
                              <w:r>
                                <w:t>Top nav-bar</w:t>
                              </w:r>
                            </w:p>
                          </w:txbxContent>
                        </wps:txbx>
                        <wps:bodyPr anchor="t"/>
                      </wps:wsp>
                      <wps:wsp>
                        <wps:cNvPr id="171164071" name="Rectangle 3"/>
                        <wps:cNvSpPr/>
                        <wps:spPr>
                          <a:xfrm>
                            <a:off x="4946650" y="1560512"/>
                            <a:ext cx="546099" cy="285750"/>
                          </a:xfrm>
                          <a:prstGeom prst="rect">
                            <a:avLst/>
                          </a:prstGeom>
                          <a:solidFill>
                            <a:schemeClr val="lt1"/>
                          </a:solidFill>
                          <a:ln>
                            <a:solidFill>
                              <a:srgbClr val="000000"/>
                            </a:solidFill>
                          </a:ln>
                        </wps:spPr>
                        <wps:txbx>
                          <w:txbxContent>
                            <w:p w:rsidR="00C93C7C" w:rsidRDefault="00C65078" w14:paraId="324B42B9" w14:textId="77777777">
                              <w:pPr>
                                <w:rPr>
                                  <w:sz w:val="24"/>
                                  <w:szCs w:val="24"/>
                                </w:rPr>
                              </w:pPr>
                              <w:r>
                                <w:t>Filters</w:t>
                              </w:r>
                            </w:p>
                          </w:txbxContent>
                        </wps:txbx>
                        <wps:bodyPr anchor="t"/>
                      </wps:wsp>
                      <wps:wsp>
                        <wps:cNvPr id="171164072" name="Rectangle 4"/>
                        <wps:cNvSpPr/>
                        <wps:spPr>
                          <a:xfrm>
                            <a:off x="266700" y="874712"/>
                            <a:ext cx="901700" cy="304800"/>
                          </a:xfrm>
                          <a:prstGeom prst="rect">
                            <a:avLst/>
                          </a:prstGeom>
                          <a:solidFill>
                            <a:schemeClr val="lt1"/>
                          </a:solidFill>
                          <a:ln>
                            <a:solidFill>
                              <a:srgbClr val="000000"/>
                            </a:solidFill>
                          </a:ln>
                        </wps:spPr>
                        <wps:txbx>
                          <w:txbxContent>
                            <w:p w:rsidR="00C93C7C" w:rsidRDefault="00C65078" w14:paraId="7B48B543" w14:textId="77777777">
                              <w:pPr>
                                <w:rPr>
                                  <w:sz w:val="24"/>
                                  <w:szCs w:val="24"/>
                                </w:rPr>
                              </w:pPr>
                              <w:r>
                                <w:t>Logo/Home</w:t>
                              </w:r>
                            </w:p>
                          </w:txbxContent>
                        </wps:txbx>
                        <wps:bodyPr anchor="t"/>
                      </wps:wsp>
                      <wps:wsp>
                        <wps:cNvPr id="171164073" name="Rectangle 5"/>
                        <wps:cNvSpPr/>
                        <wps:spPr>
                          <a:xfrm>
                            <a:off x="0" y="3328987"/>
                            <a:ext cx="1168400" cy="514350"/>
                          </a:xfrm>
                          <a:prstGeom prst="rect">
                            <a:avLst/>
                          </a:prstGeom>
                          <a:solidFill>
                            <a:schemeClr val="lt1"/>
                          </a:solidFill>
                          <a:ln>
                            <a:solidFill>
                              <a:srgbClr val="000000"/>
                            </a:solidFill>
                          </a:ln>
                        </wps:spPr>
                        <wps:txbx>
                          <w:txbxContent>
                            <w:p w:rsidR="00C93C7C" w:rsidRDefault="00C65078" w14:paraId="0DDF648B" w14:textId="77777777">
                              <w:pPr>
                                <w:rPr>
                                  <w:sz w:val="24"/>
                                  <w:szCs w:val="24"/>
                                </w:rPr>
                              </w:pPr>
                              <w:r>
                                <w:t>Horizontal scroll of courses</w:t>
                              </w:r>
                            </w:p>
                          </w:txbxContent>
                        </wps:txbx>
                        <wps:bodyPr anchor="t"/>
                      </wps:wsp>
                      <wps:wsp>
                        <wps:cNvPr id="171164074" name="Straight Arrow Connector 6"/>
                        <wps:cNvCnPr/>
                        <wps:spPr>
                          <a:xfrm rot="5400000" flipH="1" flipV="1">
                            <a:off x="1149350" y="3040062"/>
                            <a:ext cx="565150" cy="5397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75" name="Straight Arrow Connector 7"/>
                        <wps:cNvCnPr/>
                        <wps:spPr>
                          <a:xfrm rot="5400000" flipV="1">
                            <a:off x="1003300" y="3770312"/>
                            <a:ext cx="857250" cy="5270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76" name="Straight Arrow Connector 8"/>
                        <wps:cNvCnPr/>
                        <wps:spPr>
                          <a:xfrm flipH="1" flipV="1">
                            <a:off x="4514850" y="1611312"/>
                            <a:ext cx="431800" cy="825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77" name="Straight Arrow Connector 9"/>
                        <wps:cNvCnPr/>
                        <wps:spPr>
                          <a:xfrm flipH="1" flipV="1">
                            <a:off x="4451350" y="874712"/>
                            <a:ext cx="425450" cy="1524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78" name="Straight Arrow Connector 10"/>
                        <wps:cNvCnPr/>
                        <wps:spPr>
                          <a:xfrm flipV="1">
                            <a:off x="1168400" y="817562"/>
                            <a:ext cx="533400" cy="1905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79" name="Straight Arrow Connector 11"/>
                        <wps:cNvCnPr/>
                        <wps:spPr>
                          <a:xfrm flipV="1">
                            <a:off x="996950" y="1636712"/>
                            <a:ext cx="641350" cy="2349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81" name="Rectangle 12"/>
                        <wps:cNvSpPr/>
                        <wps:spPr>
                          <a:xfrm>
                            <a:off x="349250" y="1560512"/>
                            <a:ext cx="647700" cy="647700"/>
                          </a:xfrm>
                          <a:prstGeom prst="rect">
                            <a:avLst/>
                          </a:prstGeom>
                          <a:solidFill>
                            <a:schemeClr val="lt1"/>
                          </a:solidFill>
                          <a:ln>
                            <a:solidFill>
                              <a:srgbClr val="000000"/>
                            </a:solidFill>
                          </a:ln>
                        </wps:spPr>
                        <wps:txbx>
                          <w:txbxContent>
                            <w:p w:rsidR="00C93C7C" w:rsidRDefault="00C65078" w14:paraId="3C761F59" w14:textId="77777777">
                              <w:pPr>
                                <w:rPr>
                                  <w:sz w:val="24"/>
                                  <w:szCs w:val="24"/>
                                </w:rPr>
                              </w:pPr>
                              <w:r>
                                <w:t>Search through courses</w:t>
                              </w:r>
                            </w:p>
                          </w:txbxContent>
                        </wps:txbx>
                        <wps:bodyPr anchor="t"/>
                      </wps:wsp>
                    </wpg:wgp>
                  </a:graphicData>
                </a:graphic>
              </wp:inline>
            </w:drawing>
          </mc:Choice>
          <mc:Fallback>
            <w:pict>
              <v:group id="Group 865060558" style="width:455.5pt;height:413.25pt;mso-position-horizontal-relative:char;mso-position-vertical-relative:line" coordsize="57848,52482" o:spid="_x0000_s1133" w14:anchorId="3C1537E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">
                <v:shape id="Picture 1" style="position:absolute;left:16109;width:29503;height:52482;visibility:visible;mso-wrap-style:square" o:spid="_x0000_s1134"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">
                  <v:imagedata o:title="" r:id="rId55"/>
                </v:shape>
                <v:rect id="Rectangle 2" style="position:absolute;left:48958;top:8810;width:8890;height:3112;visibility:visible;mso-wrap-style:square;v-text-anchor:top" o:spid="_x0000_s1135"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">
                  <v:textbox>
                    <w:txbxContent>
                      <w:p w:rsidR="00C93C7C" w:rsidRDefault="00C65078" w14:paraId="56922548" w14:textId="77777777">
                        <w:pPr>
                          <w:rPr>
                            <w:sz w:val="24"/>
                            <w:szCs w:val="24"/>
                          </w:rPr>
                        </w:pPr>
                        <w:r>
                          <w:t>Top nav-bar</w:t>
                        </w:r>
                      </w:p>
                    </w:txbxContent>
                  </v:textbox>
                </v:rect>
                <v:rect id="Rectangle 3" style="position:absolute;left:49466;top:15605;width:5461;height:2857;visibility:visible;mso-wrap-style:square;v-text-anchor:top" o:spid="_x0000_s1136"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">
                  <v:textbox>
                    <w:txbxContent>
                      <w:p w:rsidR="00C93C7C" w:rsidRDefault="00C65078" w14:paraId="324B42B9" w14:textId="77777777">
                        <w:pPr>
                          <w:rPr>
                            <w:sz w:val="24"/>
                            <w:szCs w:val="24"/>
                          </w:rPr>
                        </w:pPr>
                        <w:r>
                          <w:t>Filters</w:t>
                        </w:r>
                      </w:p>
                    </w:txbxContent>
                  </v:textbox>
                </v:rect>
                <v:rect id="Rectangle 4" style="position:absolute;left:2667;top:8747;width:9017;height:3048;visibility:visible;mso-wrap-style:square;v-text-anchor:top" o:spid="_x0000_s1137"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">
                  <v:textbox>
                    <w:txbxContent>
                      <w:p w:rsidR="00C93C7C" w:rsidRDefault="00C65078" w14:paraId="7B48B543" w14:textId="77777777">
                        <w:pPr>
                          <w:rPr>
                            <w:sz w:val="24"/>
                            <w:szCs w:val="24"/>
                          </w:rPr>
                        </w:pPr>
                        <w:r>
                          <w:t>Logo/Home</w:t>
                        </w:r>
                      </w:p>
                    </w:txbxContent>
                  </v:textbox>
                </v:rect>
                <v:rect id="Rectangle 5" style="position:absolute;top:33289;width:11684;height:5144;visibility:visible;mso-wrap-style:square;v-text-anchor:top" o:spid="_x0000_s1138"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">
                  <v:textbox>
                    <w:txbxContent>
                      <w:p w:rsidR="00C93C7C" w:rsidRDefault="00C65078" w14:paraId="0DDF648B" w14:textId="77777777">
                        <w:pPr>
                          <w:rPr>
                            <w:sz w:val="24"/>
                            <w:szCs w:val="24"/>
                          </w:rPr>
                        </w:pPr>
                        <w:r>
                          <w:t>Horizontal scroll of courses</w:t>
                        </w:r>
                      </w:p>
                    </w:txbxContent>
                  </v:textbox>
                </v:rect>
                <v:shape id="Straight Arrow Connector 6" style="position:absolute;left:11493;top:30400;width:5652;height:5398;rotation:90;flip:x y;visibility:visible;mso-wrap-style:square" o:spid="_x0000_s1139"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">
                  <v:stroke joinstyle="miter" endarrow="block"/>
                </v:shape>
                <v:shape id="Straight Arrow Connector 7" style="position:absolute;left:10033;top:37703;width:8572;height:5270;rotation:-90;flip:y;visibility:visible;mso-wrap-style:square" o:spid="_x0000_s1140"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">
                  <v:stroke joinstyle="miter" endarrow="block"/>
                </v:shape>
                <v:shape id="Straight Arrow Connector 8" style="position:absolute;left:45148;top:16113;width:4318;height:825;flip:x y;visibility:visible;mso-wrap-style:square" o:spid="_x0000_s1141"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">
                  <v:stroke joinstyle="miter" endarrow="block"/>
                </v:shape>
                <v:shape id="Straight Arrow Connector 9" style="position:absolute;left:44513;top:8747;width:4255;height:1524;flip:x y;visibility:visible;mso-wrap-style:square" o:spid="_x0000_s1142"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">
                  <v:stroke joinstyle="miter" endarrow="block"/>
                </v:shape>
                <v:shape id="Straight Arrow Connector 10" style="position:absolute;left:11684;top:8175;width:5334;height:1905;flip:y;visibility:visible;mso-wrap-style:square" o:spid="_x0000_s1143"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">
                  <v:stroke joinstyle="miter" endarrow="block"/>
                </v:shape>
                <v:shape id="Straight Arrow Connector 11" style="position:absolute;left:9969;top:16367;width:6414;height:2349;flip:y;visibility:visible;mso-wrap-style:square" o:spid="_x0000_s1144"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">
                  <v:stroke joinstyle="miter" endarrow="block"/>
                </v:shape>
                <v:rect id="Rectangle 12" style="position:absolute;left:3492;top:15605;width:6477;height:6477;visibility:visible;mso-wrap-style:square;v-text-anchor:top" o:spid="_x0000_s1145"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">
                  <v:textbox>
                    <w:txbxContent>
                      <w:p w:rsidR="00C93C7C" w:rsidRDefault="00C65078" w14:paraId="3C761F59" w14:textId="77777777">
                        <w:pPr>
                          <w:rPr>
                            <w:sz w:val="24"/>
                            <w:szCs w:val="24"/>
                          </w:rPr>
                        </w:pPr>
                        <w:r>
                          <w:t>Search through courses</w:t>
                        </w:r>
                      </w:p>
                    </w:txbxContent>
                  </v:textbox>
                </v:rect>
                <w10:anchorlock/>
              </v:group>
            </w:pict>
          </mc:Fallback>
        </mc:AlternateContent>
      </w:r>
    </w:p>
    <w:p w:rsidRPr="001230BB" w:rsidR="0084736F" w:rsidP="0084736F" w:rsidRDefault="0084736F" w14:paraId="098A443B" w14:textId="29D1180B">
      <w:pPr>
        <w:jc w:val="center"/>
        <w:rPr>
          <w:i/>
          <w:iCs/>
        </w:rPr>
      </w:pPr>
      <w:r w:rsidRPr="001230BB">
        <w:rPr>
          <w:i/>
          <w:iCs/>
        </w:rPr>
        <w:t>Figure</w:t>
      </w:r>
      <w:r>
        <w:rPr>
          <w:i/>
          <w:iCs/>
        </w:rPr>
        <w:t xml:space="preserve"> 40: Annotation of </w:t>
      </w:r>
      <w:proofErr w:type="spellStart"/>
      <w:r>
        <w:rPr>
          <w:i/>
          <w:iCs/>
        </w:rPr>
        <w:t>Edapp</w:t>
      </w:r>
      <w:proofErr w:type="spellEnd"/>
      <w:r>
        <w:rPr>
          <w:i/>
          <w:iCs/>
        </w:rPr>
        <w:t xml:space="preserve"> homepage</w:t>
      </w:r>
    </w:p>
    <w:p w:rsidRPr="00B52C88" w:rsidR="005B63C2" w:rsidP="00B52C88" w:rsidRDefault="00CD3327" w14:paraId="13276652" w14:textId="41AFC40A">
      <w:r>
        <w:rPr>
          <w:noProof/>
        </w:rPr>
        <w:lastRenderedPageBreak/>
        <mc:AlternateContent>
          <mc:Choice Requires="wpg">
            <w:drawing>
              <wp:inline distT="0" distB="0" distL="0" distR="0" wp14:anchorId="2C93B49A" wp14:editId="3A6DFE2A">
                <wp:extent cx="6070599" cy="5272405"/>
                <wp:effectExtent l="0" t="0" r="26035" b="4445"/>
                <wp:docPr id="1126550563" name="Group 1126550563"/>
                <wp:cNvGraphicFramePr/>
                <a:graphic xmlns:a="http://schemas.openxmlformats.org/drawingml/2006/main">
                  <a:graphicData uri="http://schemas.microsoft.com/office/word/2010/wordprocessingGroup">
                    <wpg:wgp>
                      <wpg:cNvGrpSpPr/>
                      <wpg:grpSpPr>
                        <a:xfrm>
                          <a:off x="0" y="0"/>
                          <a:ext cx="6070599" cy="5272405"/>
                          <a:chOff x="0" y="0"/>
                          <a:chExt cx="6070599" cy="5272405"/>
                        </a:xfrm>
                      </wpg:grpSpPr>
                      <pic:pic xmlns:pic="http://schemas.openxmlformats.org/drawingml/2006/picture">
                        <pic:nvPicPr>
                          <pic:cNvPr id="171164082" name="Picture 1"/>
                          <pic:cNvPicPr>
                            <a:picLocks noChangeAspect="1"/>
                          </pic:cNvPicPr>
                        </pic:nvPicPr>
                        <pic:blipFill>
                          <a:blip r:embed="rId56"/>
                          <a:stretch>
                            <a:fillRect/>
                          </a:stretch>
                        </pic:blipFill>
                        <pic:spPr>
                          <a:xfrm>
                            <a:off x="1629410" y="0"/>
                            <a:ext cx="2964180" cy="5272405"/>
                          </a:xfrm>
                          <a:prstGeom prst="rect">
                            <a:avLst/>
                          </a:prstGeom>
                        </pic:spPr>
                      </pic:pic>
                      <wps:wsp>
                        <wps:cNvPr id="171164083" name="Rectangle 2"/>
                        <wps:cNvSpPr/>
                        <wps:spPr>
                          <a:xfrm>
                            <a:off x="0" y="1064577"/>
                            <a:ext cx="876300" cy="311150"/>
                          </a:xfrm>
                          <a:prstGeom prst="rect">
                            <a:avLst/>
                          </a:prstGeom>
                          <a:solidFill>
                            <a:schemeClr val="lt1"/>
                          </a:solidFill>
                          <a:ln>
                            <a:solidFill>
                              <a:srgbClr val="000000"/>
                            </a:solidFill>
                          </a:ln>
                        </wps:spPr>
                        <wps:txbx>
                          <w:txbxContent>
                            <w:p w:rsidR="00C93C7C" w:rsidRDefault="00C65078" w14:paraId="11F07C39" w14:textId="77777777">
                              <w:pPr>
                                <w:rPr>
                                  <w:sz w:val="24"/>
                                  <w:szCs w:val="24"/>
                                  <w:lang w:val="en-US"/>
                                </w:rPr>
                              </w:pPr>
                              <w:r>
                                <w:rPr>
                                  <w:lang w:val="en-US"/>
                                </w:rPr>
                                <w:t>Logo/Home</w:t>
                              </w:r>
                            </w:p>
                          </w:txbxContent>
                        </wps:txbx>
                        <wps:bodyPr anchor="t"/>
                      </wps:wsp>
                      <wps:wsp>
                        <wps:cNvPr id="171164084" name="Rectangle 3"/>
                        <wps:cNvSpPr/>
                        <wps:spPr>
                          <a:xfrm>
                            <a:off x="5175250" y="937577"/>
                            <a:ext cx="895349" cy="282575"/>
                          </a:xfrm>
                          <a:prstGeom prst="rect">
                            <a:avLst/>
                          </a:prstGeom>
                          <a:solidFill>
                            <a:schemeClr val="lt1"/>
                          </a:solidFill>
                          <a:ln>
                            <a:solidFill>
                              <a:srgbClr val="000000"/>
                            </a:solidFill>
                          </a:ln>
                        </wps:spPr>
                        <wps:txbx>
                          <w:txbxContent>
                            <w:p w:rsidR="00C93C7C" w:rsidRDefault="00C65078" w14:paraId="4B917EB9" w14:textId="77777777">
                              <w:pPr>
                                <w:rPr>
                                  <w:sz w:val="24"/>
                                  <w:szCs w:val="24"/>
                                  <w:lang w:val="en-US"/>
                                </w:rPr>
                              </w:pPr>
                              <w:r>
                                <w:rPr>
                                  <w:lang w:val="en-US"/>
                                </w:rPr>
                                <w:t>Top nav-bar</w:t>
                              </w:r>
                            </w:p>
                          </w:txbxContent>
                        </wps:txbx>
                        <wps:bodyPr anchor="t"/>
                      </wps:wsp>
                      <wps:wsp>
                        <wps:cNvPr id="171164085" name="Rectangle 4"/>
                        <wps:cNvSpPr/>
                        <wps:spPr>
                          <a:xfrm>
                            <a:off x="82550" y="2309177"/>
                            <a:ext cx="476250" cy="327025"/>
                          </a:xfrm>
                          <a:prstGeom prst="rect">
                            <a:avLst/>
                          </a:prstGeom>
                          <a:solidFill>
                            <a:schemeClr val="lt1"/>
                          </a:solidFill>
                          <a:ln>
                            <a:solidFill>
                              <a:srgbClr val="000000"/>
                            </a:solidFill>
                          </a:ln>
                        </wps:spPr>
                        <wps:txbx>
                          <w:txbxContent>
                            <w:p w:rsidR="00C93C7C" w:rsidRDefault="00C65078" w14:paraId="05C0A5F0" w14:textId="77777777">
                              <w:pPr>
                                <w:rPr>
                                  <w:sz w:val="24"/>
                                  <w:szCs w:val="24"/>
                                  <w:lang w:val="en-US"/>
                                </w:rPr>
                              </w:pPr>
                              <w:r>
                                <w:rPr>
                                  <w:lang w:val="en-US"/>
                                </w:rPr>
                                <w:t>Title</w:t>
                              </w:r>
                            </w:p>
                          </w:txbxContent>
                        </wps:txbx>
                        <wps:bodyPr anchor="t"/>
                      </wps:wsp>
                      <wps:wsp>
                        <wps:cNvPr id="171164086" name="Rectangle 5"/>
                        <wps:cNvSpPr/>
                        <wps:spPr>
                          <a:xfrm>
                            <a:off x="5175250" y="4017328"/>
                            <a:ext cx="889000" cy="311150"/>
                          </a:xfrm>
                          <a:prstGeom prst="rect">
                            <a:avLst/>
                          </a:prstGeom>
                          <a:solidFill>
                            <a:schemeClr val="lt1"/>
                          </a:solidFill>
                          <a:ln>
                            <a:solidFill>
                              <a:srgbClr val="000000"/>
                            </a:solidFill>
                          </a:ln>
                        </wps:spPr>
                        <wps:txbx>
                          <w:txbxContent>
                            <w:p w:rsidR="00C93C7C" w:rsidRDefault="00C65078" w14:paraId="02178F82" w14:textId="77777777">
                              <w:pPr>
                                <w:rPr>
                                  <w:sz w:val="24"/>
                                  <w:szCs w:val="24"/>
                                  <w:lang w:val="en-US"/>
                                </w:rPr>
                              </w:pPr>
                              <w:r>
                                <w:rPr>
                                  <w:lang w:val="en-US"/>
                                </w:rPr>
                                <w:t>Start course</w:t>
                              </w:r>
                            </w:p>
                          </w:txbxContent>
                        </wps:txbx>
                        <wps:bodyPr anchor="t"/>
                      </wps:wsp>
                      <wps:wsp>
                        <wps:cNvPr id="171164087" name="Straight Arrow Connector 6"/>
                        <wps:cNvCnPr/>
                        <wps:spPr>
                          <a:xfrm flipV="1">
                            <a:off x="876300" y="861377"/>
                            <a:ext cx="838200" cy="3619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88" name="Straight Arrow Connector 7"/>
                        <wps:cNvCnPr/>
                        <wps:spPr>
                          <a:xfrm flipH="1" flipV="1">
                            <a:off x="4476750" y="861377"/>
                            <a:ext cx="685800" cy="22860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89" name="Straight Arrow Connector 8"/>
                        <wps:cNvCnPr/>
                        <wps:spPr>
                          <a:xfrm>
                            <a:off x="558800" y="2486977"/>
                            <a:ext cx="1149350" cy="1841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171164090" name="Straight Arrow Connector 9"/>
                        <wps:cNvCnPr/>
                        <wps:spPr>
                          <a:xfrm flipH="1">
                            <a:off x="4508500" y="4182427"/>
                            <a:ext cx="660400" cy="6985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id="Group 1126550563" style="width:478pt;height:415.15pt;mso-position-horizontal-relative:char;mso-position-vertical-relative:line" coordsize="60705,52724" o:spid="_x0000_s1146" w14:anchorId="2C93B49A"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">
                <v:shape id="Picture 1" style="position:absolute;left:16294;width:29641;height:52724;visibility:visible;mso-wrap-style:square" o:spid="_x0000_s1147"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">
                  <v:imagedata o:title="" r:id="rId57"/>
                </v:shape>
                <v:rect id="Rectangle 2" style="position:absolute;top:10645;width:8763;height:3112;visibility:visible;mso-wrap-style:square;v-text-anchor:top" o:spid="_x0000_s1148"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">
                  <v:textbox>
                    <w:txbxContent>
                      <w:p w:rsidR="00C93C7C" w:rsidRDefault="00C65078" w14:paraId="11F07C39" w14:textId="77777777">
                        <w:pPr>
                          <w:rPr>
                            <w:sz w:val="24"/>
                            <w:szCs w:val="24"/>
                            <w:lang w:val="en-US"/>
                          </w:rPr>
                        </w:pPr>
                        <w:r>
                          <w:rPr>
                            <w:lang w:val="en-US"/>
                          </w:rPr>
                          <w:t>Logo/Home</w:t>
                        </w:r>
                      </w:p>
                    </w:txbxContent>
                  </v:textbox>
                </v:rect>
                <v:rect id="Rectangle 3" style="position:absolute;left:51752;top:9375;width:8953;height:2826;visibility:visible;mso-wrap-style:square;v-text-anchor:top" o:spid="_x0000_s1149"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">
                  <v:textbox>
                    <w:txbxContent>
                      <w:p w:rsidR="00C93C7C" w:rsidRDefault="00C65078" w14:paraId="4B917EB9" w14:textId="77777777">
                        <w:pPr>
                          <w:rPr>
                            <w:sz w:val="24"/>
                            <w:szCs w:val="24"/>
                            <w:lang w:val="en-US"/>
                          </w:rPr>
                        </w:pPr>
                        <w:r>
                          <w:rPr>
                            <w:lang w:val="en-US"/>
                          </w:rPr>
                          <w:t>Top nav-bar</w:t>
                        </w:r>
                      </w:p>
                    </w:txbxContent>
                  </v:textbox>
                </v:rect>
                <v:rect id="Rectangle 4" style="position:absolute;left:825;top:23091;width:4763;height:3271;visibility:visible;mso-wrap-style:square;v-text-anchor:top" o:spid="_x0000_s1150"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">
                  <v:textbox>
                    <w:txbxContent>
                      <w:p w:rsidR="00C93C7C" w:rsidRDefault="00C65078" w14:paraId="05C0A5F0" w14:textId="77777777">
                        <w:pPr>
                          <w:rPr>
                            <w:sz w:val="24"/>
                            <w:szCs w:val="24"/>
                            <w:lang w:val="en-US"/>
                          </w:rPr>
                        </w:pPr>
                        <w:r>
                          <w:rPr>
                            <w:lang w:val="en-US"/>
                          </w:rPr>
                          <w:t>Title</w:t>
                        </w:r>
                      </w:p>
                    </w:txbxContent>
                  </v:textbox>
                </v:rect>
                <v:rect id="Rectangle 5" style="position:absolute;left:51752;top:40173;width:8890;height:3111;visibility:visible;mso-wrap-style:square;v-text-anchor:top" o:spid="_x0000_s1151"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">
                  <v:textbox>
                    <w:txbxContent>
                      <w:p w:rsidR="00C93C7C" w:rsidRDefault="00C65078" w14:paraId="02178F82" w14:textId="77777777">
                        <w:pPr>
                          <w:rPr>
                            <w:sz w:val="24"/>
                            <w:szCs w:val="24"/>
                            <w:lang w:val="en-US"/>
                          </w:rPr>
                        </w:pPr>
                        <w:r>
                          <w:rPr>
                            <w:lang w:val="en-US"/>
                          </w:rPr>
                          <w:t>Start course</w:t>
                        </w:r>
                      </w:p>
                    </w:txbxContent>
                  </v:textbox>
                </v:rect>
                <v:shape id="Straight Arrow Connector 6" style="position:absolute;left:8763;top:8613;width:8382;height:3620;flip:y;visibility:visible;mso-wrap-style:square" o:spid="_x0000_s1152"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">
                  <v:stroke joinstyle="miter" endarrow="block"/>
                </v:shape>
                <v:shape id="Straight Arrow Connector 7" style="position:absolute;left:44767;top:8613;width:6858;height:2286;flip:x y;visibility:visible;mso-wrap-style:square" o:spid="_x0000_s1153"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">
                  <v:stroke joinstyle="miter" endarrow="block"/>
                </v:shape>
                <v:shape id="Straight Arrow Connector 8" style="position:absolute;left:5588;top:24869;width:11493;height:1842;visibility:visible;mso-wrap-style:square" o:spid="_x0000_s1154"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">
                  <v:stroke joinstyle="miter" endarrow="block"/>
                </v:shape>
                <v:shape id="Straight Arrow Connector 9" style="position:absolute;left:45085;top:41824;width:6604;height:698;flip:x;visibility:visible;mso-wrap-style:square" o:spid="_x0000_s1155" strokecolor="#4472c4 [3204]"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">
                  <v:stroke joinstyle="miter" endarrow="block"/>
                </v:shape>
                <w10:anchorlock/>
              </v:group>
            </w:pict>
          </mc:Fallback>
        </mc:AlternateContent>
      </w:r>
    </w:p>
    <w:p w:rsidRPr="001230BB" w:rsidR="0084736F" w:rsidP="0084736F" w:rsidRDefault="0084736F" w14:paraId="1D34FF80" w14:textId="23489B7F">
      <w:pPr>
        <w:jc w:val="center"/>
        <w:rPr>
          <w:i/>
          <w:iCs/>
        </w:rPr>
      </w:pPr>
      <w:r w:rsidRPr="001230BB">
        <w:rPr>
          <w:i/>
          <w:iCs/>
        </w:rPr>
        <w:t>Figure</w:t>
      </w:r>
      <w:r>
        <w:rPr>
          <w:i/>
          <w:iCs/>
        </w:rPr>
        <w:t xml:space="preserve"> 41: Annotation of </w:t>
      </w:r>
      <w:proofErr w:type="spellStart"/>
      <w:r>
        <w:rPr>
          <w:i/>
          <w:iCs/>
        </w:rPr>
        <w:t>Edapp</w:t>
      </w:r>
      <w:proofErr w:type="spellEnd"/>
      <w:r>
        <w:rPr>
          <w:i/>
          <w:iCs/>
        </w:rPr>
        <w:t xml:space="preserve"> course</w:t>
      </w:r>
      <w:r w:rsidR="00A15CB6">
        <w:rPr>
          <w:i/>
          <w:iCs/>
        </w:rPr>
        <w:t>-</w:t>
      </w:r>
      <w:r>
        <w:rPr>
          <w:i/>
          <w:iCs/>
        </w:rPr>
        <w:t>specific page</w:t>
      </w:r>
    </w:p>
    <w:p w:rsidR="46A53C65" w:rsidP="46A53C65" w:rsidRDefault="46A53C65" w14:paraId="0B2E0D79" w14:textId="0FA2D960"/>
    <w:p w:rsidRPr="00830783" w:rsidR="00830783" w:rsidP="6047FBFD" w:rsidRDefault="60C1847D" w14:paraId="67807633" w14:textId="27FB42C1" w14:noSpellErr="1">
      <w:pPr>
        <w:pStyle w:val="Heading1"/>
      </w:pPr>
      <w:bookmarkStart w:name="_Toc231488891" w:id="1514836166"/>
      <w:r w:rsidR="51837301">
        <w:rPr/>
        <w:t>Design</w:t>
      </w:r>
      <w:bookmarkEnd w:id="1514836166"/>
    </w:p>
    <w:p w:rsidR="08C8BF81" w:rsidP="08C8BF81" w:rsidRDefault="08C8BF81" w14:paraId="46436402" w14:textId="01348A89"/>
    <w:p w:rsidR="34F940BE" w:rsidP="24FE1DA8" w:rsidRDefault="34F940BE" w14:paraId="4C4E23CF" w14:textId="60B06B75" w14:noSpellErr="1">
      <w:pPr>
        <w:pStyle w:val="Heading2"/>
      </w:pPr>
      <w:bookmarkStart w:name="_Toc737968633" w:id="72001260"/>
      <w:r w:rsidR="667D9BD7">
        <w:rPr/>
        <w:t>Architecture Design</w:t>
      </w:r>
      <w:bookmarkEnd w:id="72001260"/>
    </w:p>
    <w:p w:rsidR="24FE1DA8" w:rsidRDefault="24FE1DA8" w14:paraId="52F57F6F" w14:textId="7161DC75"/>
    <w:p w:rsidR="05218605" w:rsidP="4E67FEC7" w:rsidRDefault="05218605" w14:paraId="47CD3D0A" w14:textId="66B49166">
      <w:r>
        <w:t>Before designing the UI elements</w:t>
      </w:r>
      <w:r w:rsidR="785F2AA3">
        <w:t>,</w:t>
      </w:r>
      <w:r>
        <w:t xml:space="preserve"> I felt the need to demonstrate the aforementioned </w:t>
      </w:r>
      <w:r w:rsidR="4CAE3FD7">
        <w:t>overall</w:t>
      </w:r>
      <w:r>
        <w:t>/architectural design. B</w:t>
      </w:r>
      <w:r w:rsidR="1234C761">
        <w:t>elow can be seen the visualisation of the client-server model I intended to create along with the resources I planned on using to create it</w:t>
      </w:r>
      <w:r w:rsidR="5FD1785D">
        <w:t xml:space="preserve"> in the form of a </w:t>
      </w:r>
      <w:r w:rsidR="5FA41AED">
        <w:t>top-level</w:t>
      </w:r>
      <w:r w:rsidR="5FD1785D">
        <w:t xml:space="preserve"> diagram</w:t>
      </w:r>
      <w:r w:rsidR="5ACDDBA4">
        <w:t>.</w:t>
      </w:r>
      <w:r w:rsidR="1234C761">
        <w:t xml:space="preserve"> The justifi</w:t>
      </w:r>
      <w:r w:rsidR="360E836D">
        <w:t>cations for each decision can be found in the research section of the report</w:t>
      </w:r>
      <w:r w:rsidR="21A9F0AC">
        <w:t xml:space="preserve"> under “structure and resources”</w:t>
      </w:r>
      <w:r w:rsidR="360E836D">
        <w:t>.</w:t>
      </w:r>
    </w:p>
    <w:p w:rsidR="4E67FEC7" w:rsidP="4E67FEC7" w:rsidRDefault="4E67FEC7" w14:paraId="185906BD" w14:textId="33CAF65A"/>
    <w:p w:rsidR="0D8E84A5" w:rsidP="08C8BF81" w:rsidRDefault="0D8E84A5" w14:paraId="226086A2" w14:textId="77777777">
      <w:pPr>
        <w:jc w:val="center"/>
      </w:pPr>
      <w:r>
        <w:rPr>
          <w:noProof/>
        </w:rPr>
        <w:lastRenderedPageBreak/>
        <mc:AlternateContent>
          <mc:Choice Requires="wpg">
            <w:drawing>
              <wp:inline distT="0" distB="0" distL="0" distR="0" wp14:anchorId="0A93B91D" wp14:editId="60313120">
                <wp:extent cx="3171190" cy="2667000"/>
                <wp:effectExtent l="0" t="0" r="10160" b="19050"/>
                <wp:docPr id="1657893262" name="Group 1657893262"/>
                <wp:cNvGraphicFramePr/>
                <a:graphic xmlns:a="http://schemas.openxmlformats.org/drawingml/2006/main">
                  <a:graphicData uri="http://schemas.microsoft.com/office/word/2010/wordprocessingGroup">
                    <wpg:wgp>
                      <wpg:cNvGrpSpPr/>
                      <wpg:grpSpPr>
                        <a:xfrm>
                          <a:off x="0" y="0"/>
                          <a:ext cx="3171190" cy="2667000"/>
                          <a:chOff x="0" y="0"/>
                          <a:chExt cx="3171190" cy="2667000"/>
                        </a:xfrm>
                      </wpg:grpSpPr>
                      <wps:wsp>
                        <wps:cNvPr id="171164091" name="Rectangle 2"/>
                        <wps:cNvSpPr/>
                        <wps:spPr>
                          <a:xfrm>
                            <a:off x="447586" y="6350"/>
                            <a:ext cx="2723604" cy="5080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C65078" w14:paraId="7FFD11F1" w14:textId="77777777">
                              <w:pPr>
                                <w:spacing w:line="254" w:lineRule="auto"/>
                                <w:jc w:val="center"/>
                                <w:rPr>
                                  <w:rFonts w:hAnsi="Calibri" w:eastAsia="Calibri" w:cs="Calibri"/>
                                  <w:color w:val="FFFFFF"/>
                                  <w:lang w:val="en-US"/>
                                </w:rPr>
                              </w:pPr>
                              <w:r>
                                <w:rPr>
                                  <w:rFonts w:hAnsi="Calibri" w:eastAsia="Calibri" w:cs="Calibri"/>
                                  <w:color w:val="FFFFFF"/>
                                  <w:lang w:val="en-US"/>
                                </w:rPr>
                                <w:t>HTML Client</w:t>
                              </w:r>
                            </w:p>
                          </w:txbxContent>
                        </wps:txbx>
                        <wps:bodyPr anchor="ctr"/>
                      </wps:wsp>
                      <wps:wsp>
                        <wps:cNvPr id="171164092" name="Rectangle 3"/>
                        <wps:cNvSpPr/>
                        <wps:spPr>
                          <a:xfrm>
                            <a:off x="447586" y="679450"/>
                            <a:ext cx="2723604" cy="10350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C65078" w14:paraId="4FCB7608" w14:textId="77777777">
                              <w:pPr>
                                <w:spacing w:line="254" w:lineRule="auto"/>
                                <w:jc w:val="center"/>
                                <w:rPr>
                                  <w:rFonts w:hAnsi="Calibri" w:eastAsia="Calibri" w:cs="Calibri"/>
                                  <w:color w:val="FFFFFF"/>
                                  <w:lang w:val="en-US"/>
                                </w:rPr>
                              </w:pPr>
                              <w:r>
                                <w:rPr>
                                  <w:rFonts w:hAnsi="Calibri" w:eastAsia="Calibri" w:cs="Calibri"/>
                                  <w:color w:val="FFFFFF"/>
                                  <w:lang w:val="en-US"/>
                                </w:rPr>
                                <w:t>Node Application</w:t>
                              </w:r>
                            </w:p>
                          </w:txbxContent>
                        </wps:txbx>
                        <wps:bodyPr anchor="ctr"/>
                      </wps:wsp>
                      <wps:wsp>
                        <wps:cNvPr id="171164093" name="Rectangle 4"/>
                        <wps:cNvSpPr/>
                        <wps:spPr>
                          <a:xfrm>
                            <a:off x="447586" y="2047875"/>
                            <a:ext cx="2723604" cy="50800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C65078" w14:paraId="6230488F" w14:textId="77777777">
                              <w:pPr>
                                <w:spacing w:line="254" w:lineRule="auto"/>
                                <w:jc w:val="center"/>
                                <w:rPr>
                                  <w:rFonts w:hAnsi="Calibri" w:eastAsia="Calibri" w:cs="Calibri"/>
                                  <w:color w:val="FFFFFF"/>
                                  <w:lang w:val="en-US"/>
                                </w:rPr>
                              </w:pPr>
                              <w:r>
                                <w:rPr>
                                  <w:rFonts w:hAnsi="Calibri" w:eastAsia="Calibri" w:cs="Calibri"/>
                                  <w:color w:val="FFFFFF"/>
                                  <w:lang w:val="en-US"/>
                                </w:rPr>
                                <w:t>MySQL Database</w:t>
                              </w:r>
                            </w:p>
                          </w:txbxContent>
                        </wps:txbx>
                        <wps:bodyPr anchor="ctr"/>
                      </wps:wsp>
                      <wps:wsp>
                        <wps:cNvPr id="171164094" name="Rectangle 5"/>
                        <wps:cNvSpPr/>
                        <wps:spPr>
                          <a:xfrm>
                            <a:off x="664175" y="946150"/>
                            <a:ext cx="2290425" cy="387350"/>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rsidR="00C93C7C" w:rsidRDefault="00C65078" w14:paraId="368CCD10" w14:textId="77777777">
                              <w:pPr>
                                <w:spacing w:line="254" w:lineRule="auto"/>
                                <w:jc w:val="center"/>
                                <w:rPr>
                                  <w:rFonts w:hAnsi="Calibri" w:eastAsia="Calibri" w:cs="Calibri"/>
                                  <w:color w:val="FFFFFF"/>
                                  <w:lang w:val="en-US"/>
                                </w:rPr>
                              </w:pPr>
                              <w:r>
                                <w:rPr>
                                  <w:rFonts w:hAnsi="Calibri" w:eastAsia="Calibri" w:cs="Calibri"/>
                                  <w:color w:val="FFFFFF"/>
                                  <w:lang w:val="en-US"/>
                                </w:rPr>
                                <w:t>Express API</w:t>
                              </w:r>
                            </w:p>
                          </w:txbxContent>
                        </wps:txbx>
                        <wps:bodyPr anchor="ctr"/>
                      </wps:wsp>
                      <wps:wsp>
                        <wps:cNvPr id="171164095" name="Rectangle 6"/>
                        <wps:cNvSpPr/>
                        <wps:spPr>
                          <a:xfrm rot="-5400000">
                            <a:off x="-95282" y="95282"/>
                            <a:ext cx="514350" cy="323785"/>
                          </a:xfrm>
                          <a:prstGeom prst="rect">
                            <a:avLst/>
                          </a:prstGeom>
                          <a:solidFill>
                            <a:schemeClr val="lt1"/>
                          </a:solidFill>
                          <a:ln>
                            <a:solidFill>
                              <a:srgbClr val="000000"/>
                            </a:solidFill>
                          </a:ln>
                        </wps:spPr>
                        <wps:txbx>
                          <w:txbxContent>
                            <w:p w:rsidR="00C93C7C" w:rsidRDefault="00C65078" w14:paraId="5FC5D816" w14:textId="77777777">
                              <w:pPr>
                                <w:spacing w:line="254" w:lineRule="auto"/>
                                <w:rPr>
                                  <w:rFonts w:ascii="Calibri" w:hAnsi="Calibri" w:cs="Calibri"/>
                                  <w:lang w:val="en-US"/>
                                </w:rPr>
                              </w:pPr>
                              <w:r>
                                <w:rPr>
                                  <w:rFonts w:ascii="Calibri" w:hAnsi="Calibri" w:cs="Calibri"/>
                                  <w:lang w:val="en-US"/>
                                </w:rPr>
                                <w:t>WEB</w:t>
                              </w:r>
                            </w:p>
                          </w:txbxContent>
                        </wps:txbx>
                        <wps:bodyPr anchor="t"/>
                      </wps:wsp>
                      <wps:wsp>
                        <wps:cNvPr id="228002176" name="Rectangle 7"/>
                        <wps:cNvSpPr/>
                        <wps:spPr>
                          <a:xfrm rot="-5400000">
                            <a:off x="-155607" y="1035082"/>
                            <a:ext cx="635000" cy="323785"/>
                          </a:xfrm>
                          <a:prstGeom prst="rect">
                            <a:avLst/>
                          </a:prstGeom>
                          <a:solidFill>
                            <a:schemeClr val="lt1"/>
                          </a:solidFill>
                          <a:ln>
                            <a:solidFill>
                              <a:srgbClr val="000000"/>
                            </a:solidFill>
                          </a:ln>
                        </wps:spPr>
                        <wps:txbx>
                          <w:txbxContent>
                            <w:p w:rsidR="00C93C7C" w:rsidRDefault="00C65078" w14:paraId="00981BC2" w14:textId="77777777">
                              <w:pPr>
                                <w:spacing w:line="254" w:lineRule="auto"/>
                                <w:rPr>
                                  <w:rFonts w:ascii="Calibri" w:hAnsi="Calibri" w:cs="Calibri"/>
                                  <w:lang w:val="en-US"/>
                                </w:rPr>
                              </w:pPr>
                              <w:r>
                                <w:rPr>
                                  <w:rFonts w:ascii="Calibri" w:hAnsi="Calibri" w:cs="Calibri"/>
                                  <w:lang w:val="en-US"/>
                                </w:rPr>
                                <w:t>Server</w:t>
                              </w:r>
                            </w:p>
                          </w:txbxContent>
                        </wps:txbx>
                        <wps:bodyPr anchor="t"/>
                      </wps:wsp>
                      <wps:wsp>
                        <wps:cNvPr id="228002177" name="Rectangle 8"/>
                        <wps:cNvSpPr/>
                        <wps:spPr>
                          <a:xfrm rot="-5400000">
                            <a:off x="-196883" y="2139982"/>
                            <a:ext cx="730250" cy="323785"/>
                          </a:xfrm>
                          <a:prstGeom prst="rect">
                            <a:avLst/>
                          </a:prstGeom>
                          <a:solidFill>
                            <a:schemeClr val="lt1"/>
                          </a:solidFill>
                          <a:ln>
                            <a:solidFill>
                              <a:srgbClr val="000000"/>
                            </a:solidFill>
                          </a:ln>
                        </wps:spPr>
                        <wps:txbx>
                          <w:txbxContent>
                            <w:p w:rsidR="00C93C7C" w:rsidRDefault="00C65078" w14:paraId="4E0E5AFE" w14:textId="77777777">
                              <w:pPr>
                                <w:spacing w:line="254" w:lineRule="auto"/>
                                <w:rPr>
                                  <w:rFonts w:ascii="Calibri" w:hAnsi="Calibri" w:cs="Calibri"/>
                                  <w:lang w:val="en-US"/>
                                </w:rPr>
                              </w:pPr>
                              <w:r>
                                <w:rPr>
                                  <w:rFonts w:ascii="Calibri" w:hAnsi="Calibri" w:cs="Calibri"/>
                                  <w:lang w:val="en-US"/>
                                </w:rPr>
                                <w:t>Database</w:t>
                              </w:r>
                            </w:p>
                          </w:txbxContent>
                        </wps:txbx>
                        <wps:bodyPr anchor="t"/>
                      </wps:wsp>
                      <wps:wsp>
                        <wps:cNvPr id="228002178" name="Arrow: Up 9"/>
                        <wps:cNvSpPr/>
                        <wps:spPr>
                          <a:xfrm>
                            <a:off x="1006274" y="514350"/>
                            <a:ext cx="355529" cy="165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28002179" name="Arrow: Up 10"/>
                        <wps:cNvSpPr/>
                        <wps:spPr>
                          <a:xfrm>
                            <a:off x="1006274" y="1714500"/>
                            <a:ext cx="355529" cy="333374"/>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28002180" name="Arrow: Up 11"/>
                        <wps:cNvSpPr/>
                        <wps:spPr>
                          <a:xfrm rot="-10800000">
                            <a:off x="2203008" y="514350"/>
                            <a:ext cx="355529" cy="165100"/>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28002181" name="Arrow: Up 12"/>
                        <wps:cNvSpPr/>
                        <wps:spPr>
                          <a:xfrm rot="-10800000">
                            <a:off x="2203008" y="1714500"/>
                            <a:ext cx="355529" cy="333374"/>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28002182" name="Rectangle 13"/>
                        <wps:cNvSpPr/>
                        <wps:spPr>
                          <a:xfrm>
                            <a:off x="1101363" y="1333500"/>
                            <a:ext cx="1416050" cy="292100"/>
                          </a:xfrm>
                          <a:prstGeom prst="rect">
                            <a:avLst/>
                          </a:prstGeom>
                          <a:noFill/>
                          <a:ln>
                            <a:noFill/>
                          </a:ln>
                        </wps:spPr>
                        <wps:txbx>
                          <w:txbxContent>
                            <w:p w:rsidR="00C93C7C" w:rsidRDefault="00C65078" w14:paraId="5B7E48AF" w14:textId="77777777">
                              <w:pPr>
                                <w:spacing w:line="256" w:lineRule="auto"/>
                                <w:jc w:val="center"/>
                                <w:rPr>
                                  <w:rFonts w:ascii="Calibri" w:hAnsi="Calibri" w:cs="Calibri"/>
                                  <w:color w:val="FFFFFF"/>
                                  <w:lang w:val="en-US"/>
                                </w:rPr>
                              </w:pPr>
                              <w:r>
                                <w:rPr>
                                  <w:rFonts w:ascii="Calibri" w:hAnsi="Calibri" w:cs="Calibri"/>
                                  <w:color w:val="FFFFFF"/>
                                  <w:lang w:val="en-US"/>
                                </w:rPr>
                                <w:t>Node Application</w:t>
                              </w:r>
                            </w:p>
                          </w:txbxContent>
                        </wps:txbx>
                        <wps:bodyPr anchor="t"/>
                      </wps:wsp>
                    </wpg:wgp>
                  </a:graphicData>
                </a:graphic>
              </wp:inline>
            </w:drawing>
          </mc:Choice>
          <mc:Fallback>
            <w:pict>
              <v:group id="Group 1657893262" style="width:249.7pt;height:210pt;mso-position-horizontal-relative:char;mso-position-vertical-relative:line" coordsize="31711,26670" o:spid="_x0000_s1156" w14:anchorId="0A93B91D"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">
                <v:rect id="Rectangle 2" style="position:absolute;left:4475;top:63;width:27236;height:5080;visibility:visible;mso-wrap-style:square;v-text-anchor:middle" o:spid="_x0000_s1157"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">
                  <v:textbox>
                    <w:txbxContent>
                      <w:p w:rsidR="00C93C7C" w:rsidRDefault="00C65078" w14:paraId="7FFD11F1" w14:textId="77777777">
                        <w:pPr>
                          <w:spacing w:line="254" w:lineRule="auto"/>
                          <w:jc w:val="center"/>
                          <w:rPr>
                            <w:rFonts w:hAnsi="Calibri" w:eastAsia="Calibri" w:cs="Calibri"/>
                            <w:color w:val="FFFFFF"/>
                            <w:lang w:val="en-US"/>
                          </w:rPr>
                        </w:pPr>
                        <w:r>
                          <w:rPr>
                            <w:rFonts w:hAnsi="Calibri" w:eastAsia="Calibri" w:cs="Calibri"/>
                            <w:color w:val="FFFFFF"/>
                            <w:lang w:val="en-US"/>
                          </w:rPr>
                          <w:t>HTML Client</w:t>
                        </w:r>
                      </w:p>
                    </w:txbxContent>
                  </v:textbox>
                </v:rect>
                <v:rect id="Rectangle 3" style="position:absolute;left:4475;top:6794;width:27236;height:10351;visibility:visible;mso-wrap-style:square;v-text-anchor:middle" o:spid="_x0000_s1158"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">
                  <v:textbox>
                    <w:txbxContent>
                      <w:p w:rsidR="00C93C7C" w:rsidRDefault="00C65078" w14:paraId="4FCB7608" w14:textId="77777777">
                        <w:pPr>
                          <w:spacing w:line="254" w:lineRule="auto"/>
                          <w:jc w:val="center"/>
                          <w:rPr>
                            <w:rFonts w:hAnsi="Calibri" w:eastAsia="Calibri" w:cs="Calibri"/>
                            <w:color w:val="FFFFFF"/>
                            <w:lang w:val="en-US"/>
                          </w:rPr>
                        </w:pPr>
                        <w:r>
                          <w:rPr>
                            <w:rFonts w:hAnsi="Calibri" w:eastAsia="Calibri" w:cs="Calibri"/>
                            <w:color w:val="FFFFFF"/>
                            <w:lang w:val="en-US"/>
                          </w:rPr>
                          <w:t>Node Application</w:t>
                        </w:r>
                      </w:p>
                    </w:txbxContent>
                  </v:textbox>
                </v:rect>
                <v:rect id="Rectangle 4" style="position:absolute;left:4475;top:20478;width:27236;height:5080;visibility:visible;mso-wrap-style:square;v-text-anchor:middle" o:spid="_x0000_s1159"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">
                  <v:textbox>
                    <w:txbxContent>
                      <w:p w:rsidR="00C93C7C" w:rsidRDefault="00C65078" w14:paraId="6230488F" w14:textId="77777777">
                        <w:pPr>
                          <w:spacing w:line="254" w:lineRule="auto"/>
                          <w:jc w:val="center"/>
                          <w:rPr>
                            <w:rFonts w:hAnsi="Calibri" w:eastAsia="Calibri" w:cs="Calibri"/>
                            <w:color w:val="FFFFFF"/>
                            <w:lang w:val="en-US"/>
                          </w:rPr>
                        </w:pPr>
                        <w:r>
                          <w:rPr>
                            <w:rFonts w:hAnsi="Calibri" w:eastAsia="Calibri" w:cs="Calibri"/>
                            <w:color w:val="FFFFFF"/>
                            <w:lang w:val="en-US"/>
                          </w:rPr>
                          <w:t>MySQL Database</w:t>
                        </w:r>
                      </w:p>
                    </w:txbxContent>
                  </v:textbox>
                </v:rect>
                <v:rect id="Rectangle 5" style="position:absolute;left:6641;top:9461;width:22905;height:3874;visibility:visible;mso-wrap-style:square;v-text-anchor:middle" o:spid="_x0000_s1160" fillcolor="#4472c4 [3204]" strokecolor="#1f3763 [1604]"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">
                  <v:textbox>
                    <w:txbxContent>
                      <w:p w:rsidR="00C93C7C" w:rsidRDefault="00C65078" w14:paraId="368CCD10" w14:textId="77777777">
                        <w:pPr>
                          <w:spacing w:line="254" w:lineRule="auto"/>
                          <w:jc w:val="center"/>
                          <w:rPr>
                            <w:rFonts w:hAnsi="Calibri" w:eastAsia="Calibri" w:cs="Calibri"/>
                            <w:color w:val="FFFFFF"/>
                            <w:lang w:val="en-US"/>
                          </w:rPr>
                        </w:pPr>
                        <w:r>
                          <w:rPr>
                            <w:rFonts w:hAnsi="Calibri" w:eastAsia="Calibri" w:cs="Calibri"/>
                            <w:color w:val="FFFFFF"/>
                            <w:lang w:val="en-US"/>
                          </w:rPr>
                          <w:t>Express API</w:t>
                        </w:r>
                      </w:p>
                    </w:txbxContent>
                  </v:textbox>
                </v:rect>
                <v:rect id="Rectangle 6" style="position:absolute;left:-953;top:953;width:5143;height:3237;rotation:-90;visibility:visible;mso-wrap-style:square;v-text-anchor:top" o:spid="_x0000_s1161"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">
                  <v:textbox>
                    <w:txbxContent>
                      <w:p w:rsidR="00C93C7C" w:rsidRDefault="00C65078" w14:paraId="5FC5D816" w14:textId="77777777">
                        <w:pPr>
                          <w:spacing w:line="254" w:lineRule="auto"/>
                          <w:rPr>
                            <w:rFonts w:ascii="Calibri" w:hAnsi="Calibri" w:cs="Calibri"/>
                            <w:lang w:val="en-US"/>
                          </w:rPr>
                        </w:pPr>
                        <w:r>
                          <w:rPr>
                            <w:rFonts w:ascii="Calibri" w:hAnsi="Calibri" w:cs="Calibri"/>
                            <w:lang w:val="en-US"/>
                          </w:rPr>
                          <w:t>WEB</w:t>
                        </w:r>
                      </w:p>
                    </w:txbxContent>
                  </v:textbox>
                </v:rect>
                <v:rect id="Rectangle 7" style="position:absolute;left:-1556;top:10350;width:6350;height:3237;rotation:-90;visibility:visible;mso-wrap-style:square;v-text-anchor:top" o:spid="_x0000_s1162"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">
                  <v:textbox>
                    <w:txbxContent>
                      <w:p w:rsidR="00C93C7C" w:rsidRDefault="00C65078" w14:paraId="00981BC2" w14:textId="77777777">
                        <w:pPr>
                          <w:spacing w:line="254" w:lineRule="auto"/>
                          <w:rPr>
                            <w:rFonts w:ascii="Calibri" w:hAnsi="Calibri" w:cs="Calibri"/>
                            <w:lang w:val="en-US"/>
                          </w:rPr>
                        </w:pPr>
                        <w:r>
                          <w:rPr>
                            <w:rFonts w:ascii="Calibri" w:hAnsi="Calibri" w:cs="Calibri"/>
                            <w:lang w:val="en-US"/>
                          </w:rPr>
                          <w:t>Server</w:t>
                        </w:r>
                      </w:p>
                    </w:txbxContent>
                  </v:textbox>
                </v:rect>
                <v:rect id="Rectangle 8" style="position:absolute;left:-1970;top:21400;width:7303;height:3238;rotation:-90;visibility:visible;mso-wrap-style:square;v-text-anchor:top" o:spid="_x0000_s1163" fillcolor="white [32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">
                  <v:textbox>
                    <w:txbxContent>
                      <w:p w:rsidR="00C93C7C" w:rsidRDefault="00C65078" w14:paraId="4E0E5AFE" w14:textId="77777777">
                        <w:pPr>
                          <w:spacing w:line="254" w:lineRule="auto"/>
                          <w:rPr>
                            <w:rFonts w:ascii="Calibri" w:hAnsi="Calibri" w:cs="Calibri"/>
                            <w:lang w:val="en-US"/>
                          </w:rPr>
                        </w:pPr>
                        <w:r>
                          <w:rPr>
                            <w:rFonts w:ascii="Calibri" w:hAnsi="Calibri" w:cs="Calibri"/>
                            <w:lang w:val="en-US"/>
                          </w:rPr>
                          <w:t>Database</w:t>
                        </w:r>
                      </w:p>
                    </w:txbxContent>
                  </v:textbox>
                </v:rect>
                <v:shape id="Arrow: Up 9" style="position:absolute;left:10062;top:5143;width:3556;height:1651;visibility:visible;mso-wrap-style:square;v-text-anchor:middle" o:spid="_x0000_s1164" fillcolor="#4472c4 [3204]" strokecolor="#1f3763 [1604]" strokeweight="1pt" type="#_x0000_t68"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"/>
                <v:shape id="Arrow: Up 10" style="position:absolute;left:10062;top:17145;width:3556;height:3333;visibility:visible;mso-wrap-style:square;v-text-anchor:middle" o:spid="_x0000_s1165" fillcolor="#4472c4 [3204]" strokecolor="#1f3763 [1604]" strokeweight="1pt" type="#_x0000_t68"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"/>
                <v:shape id="Arrow: Up 11" style="position:absolute;left:22030;top:5143;width:3555;height:1651;rotation:180;visibility:visible;mso-wrap-style:square;v-text-anchor:middle" o:spid="_x0000_s1166" fillcolor="#4472c4 [3204]" strokecolor="#1f3763 [1604]" strokeweight="1pt" type="#_x0000_t68"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"/>
                <v:shape id="Arrow: Up 12" style="position:absolute;left:22030;top:17145;width:3555;height:3333;rotation:180;visibility:visible;mso-wrap-style:square;v-text-anchor:middle" o:spid="_x0000_s1167" fillcolor="#4472c4 [3204]" strokecolor="#1f3763 [1604]" strokeweight="1pt" type="#_x0000_t68" adj="1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"/>
                <v:rect id="Rectangle 13" style="position:absolute;left:11013;top:13335;width:14161;height:2921;visibility:visible;mso-wrap-style:square;v-text-anchor:top" o:spid="_x0000_s1168" filled="f" stroked="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">
                  <v:textbox>
                    <w:txbxContent>
                      <w:p w:rsidR="00C93C7C" w:rsidRDefault="00C65078" w14:paraId="5B7E48AF" w14:textId="77777777">
                        <w:pPr>
                          <w:spacing w:line="256" w:lineRule="auto"/>
                          <w:jc w:val="center"/>
                          <w:rPr>
                            <w:rFonts w:ascii="Calibri" w:hAnsi="Calibri" w:cs="Calibri"/>
                            <w:color w:val="FFFFFF"/>
                            <w:lang w:val="en-US"/>
                          </w:rPr>
                        </w:pPr>
                        <w:r>
                          <w:rPr>
                            <w:rFonts w:ascii="Calibri" w:hAnsi="Calibri" w:cs="Calibri"/>
                            <w:color w:val="FFFFFF"/>
                            <w:lang w:val="en-US"/>
                          </w:rPr>
                          <w:t>Node Application</w:t>
                        </w:r>
                      </w:p>
                    </w:txbxContent>
                  </v:textbox>
                </v:rect>
                <w10:anchorlock/>
              </v:group>
            </w:pict>
          </mc:Fallback>
        </mc:AlternateContent>
      </w:r>
    </w:p>
    <w:p w:rsidRPr="001230BB" w:rsidR="001230BB" w:rsidP="001230BB" w:rsidRDefault="001230BB" w14:paraId="6C9D718A" w14:textId="4B87C10B">
      <w:pPr>
        <w:jc w:val="center"/>
        <w:rPr>
          <w:i/>
          <w:iCs/>
        </w:rPr>
      </w:pPr>
      <w:r w:rsidRPr="4E67FEC7">
        <w:rPr>
          <w:i/>
          <w:iCs/>
        </w:rPr>
        <w:t>Figure</w:t>
      </w:r>
      <w:r w:rsidRPr="4E67FEC7" w:rsidR="0084736F">
        <w:rPr>
          <w:i/>
          <w:iCs/>
        </w:rPr>
        <w:t xml:space="preserve"> 42: </w:t>
      </w:r>
      <w:r w:rsidRPr="7366E73D" w:rsidR="709F56D8">
        <w:rPr>
          <w:i/>
          <w:iCs/>
        </w:rPr>
        <w:t>top level d</w:t>
      </w:r>
      <w:r w:rsidRPr="7366E73D" w:rsidR="20D78426">
        <w:rPr>
          <w:i/>
          <w:iCs/>
        </w:rPr>
        <w:t>iagram</w:t>
      </w:r>
      <w:r w:rsidRPr="4E67FEC7" w:rsidR="00114A0D">
        <w:rPr>
          <w:i/>
          <w:iCs/>
        </w:rPr>
        <w:t xml:space="preserve"> of project architectural design</w:t>
      </w:r>
    </w:p>
    <w:p w:rsidR="7366E73D" w:rsidP="7366E73D" w:rsidRDefault="7366E73D" w14:paraId="37504FF1" w14:textId="3A27EE22">
      <w:pPr>
        <w:jc w:val="center"/>
        <w:rPr>
          <w:i/>
          <w:iCs/>
        </w:rPr>
      </w:pPr>
    </w:p>
    <w:p w:rsidR="3F09D824" w:rsidP="7FB46ECD" w:rsidRDefault="3F09D824" w14:paraId="22E7D9AE" w14:textId="20A64932">
      <w:r w:rsidRPr="7FB46ECD">
        <w:t xml:space="preserve">Below can also be found the designed architecture of the project in the form of a class diagram. While this design would always be subject to change it would serve as a pitch to the supervisors and in a real-world scenario, would do the same for the company the app was designed for. The class diagram is a lot more in-depth than the top-level diagram helping both developers and management to understand the system and its components. It demonstrates the communication between elements and can often help identify potential problems before development. This plan serves as a blueprint for how to implement the system which would speed up development and would also help in a scenario where there is more than one developer as they could all refer to this diagram for an understanding of the desired structure. This design went through many iterations before the </w:t>
      </w:r>
      <w:proofErr w:type="spellStart"/>
      <w:r w:rsidRPr="7FB46ECD">
        <w:t>finalization</w:t>
      </w:r>
      <w:proofErr w:type="spellEnd"/>
      <w:r w:rsidRPr="7FB46ECD">
        <w:t>, this demonstrates how its usage did prevent errors down the line and thus did save time. While class diagrams are often reserved for showing classes with a single application, they can be repurposed to display multiple components and languages with cross-device communication.</w:t>
      </w:r>
    </w:p>
    <w:p w:rsidR="597592B5" w:rsidP="597592B5" w:rsidRDefault="597592B5" w14:paraId="799ED367" w14:textId="720F3166">
      <w:pPr>
        <w:jc w:val="center"/>
        <w:rPr>
          <w:i/>
          <w:iCs/>
        </w:rPr>
      </w:pPr>
    </w:p>
    <w:p w:rsidR="46A53C65" w:rsidP="4E67FEC7" w:rsidRDefault="06AB501D" w14:paraId="1611D05D" w14:textId="2FF127BE">
      <w:pPr>
        <w:jc w:val="center"/>
      </w:pPr>
      <w:r>
        <w:rPr>
          <w:noProof/>
        </w:rPr>
        <w:lastRenderedPageBreak/>
        <w:drawing>
          <wp:inline distT="0" distB="0" distL="0" distR="0" wp14:anchorId="0BEF0025" wp14:editId="74431713">
            <wp:extent cx="5477873" cy="4895848"/>
            <wp:effectExtent l="0" t="0" r="0" b="0"/>
            <wp:docPr id="9538082" name="Picture 9538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477873" cy="4895848"/>
                    </a:xfrm>
                    <a:prstGeom prst="rect">
                      <a:avLst/>
                    </a:prstGeom>
                  </pic:spPr>
                </pic:pic>
              </a:graphicData>
            </a:graphic>
          </wp:inline>
        </w:drawing>
      </w:r>
    </w:p>
    <w:p w:rsidR="7366E73D" w:rsidP="7366E73D" w:rsidRDefault="7366E73D" w14:paraId="7DF40119" w14:textId="21747141">
      <w:pPr>
        <w:jc w:val="center"/>
      </w:pPr>
    </w:p>
    <w:p w:rsidR="06AB501D" w:rsidP="7FB46ECD" w:rsidRDefault="06AB501D" w14:paraId="705D2A1B" w14:textId="03DB88B3">
      <w:pPr>
        <w:jc w:val="center"/>
        <w:rPr>
          <w:i/>
          <w:iCs/>
        </w:rPr>
      </w:pPr>
      <w:r w:rsidRPr="7FB46ECD">
        <w:rPr>
          <w:i/>
          <w:iCs/>
        </w:rPr>
        <w:t>Figure 4</w:t>
      </w:r>
      <w:r w:rsidRPr="7FB46ECD" w:rsidR="4BB3E668">
        <w:rPr>
          <w:i/>
          <w:iCs/>
        </w:rPr>
        <w:t>3</w:t>
      </w:r>
      <w:r w:rsidRPr="7FB46ECD">
        <w:rPr>
          <w:i/>
          <w:iCs/>
        </w:rPr>
        <w:t>: UML class diagram of project architectural design</w:t>
      </w:r>
    </w:p>
    <w:p w:rsidR="7366E73D" w:rsidP="7366E73D" w:rsidRDefault="7366E73D" w14:paraId="056FAE50" w14:textId="20008365">
      <w:pPr>
        <w:jc w:val="center"/>
      </w:pPr>
    </w:p>
    <w:p w:rsidR="7150980B" w:rsidP="24FE1DA8" w:rsidRDefault="7150980B" w14:paraId="12A201F1" w14:textId="7275F1D8" w14:noSpellErr="1">
      <w:pPr>
        <w:pStyle w:val="Heading2"/>
      </w:pPr>
      <w:bookmarkStart w:name="_Toc1327103681" w:id="1934960496"/>
      <w:r w:rsidR="3BC11F7C">
        <w:rPr/>
        <w:t>Database Design</w:t>
      </w:r>
      <w:bookmarkEnd w:id="1934960496"/>
    </w:p>
    <w:p w:rsidR="24FE1DA8" w:rsidRDefault="24FE1DA8" w14:paraId="3DA2388B" w14:textId="6C057A15"/>
    <w:p w:rsidR="46A53C65" w:rsidP="4E67FEC7" w:rsidRDefault="727A34C5" w14:paraId="073309BC" w14:textId="4DE532B3">
      <w:r w:rsidRPr="4E67FEC7">
        <w:t>I then saw fit to design a simplistic version of the MySQL database that would be used for storage for the web application. The Diagram below dis</w:t>
      </w:r>
      <w:r w:rsidRPr="4E67FEC7" w:rsidR="188D24AB">
        <w:t>plays</w:t>
      </w:r>
      <w:r w:rsidRPr="4E67FEC7" w:rsidR="007F6181">
        <w:t xml:space="preserve"> a user's table, showcasing</w:t>
      </w:r>
      <w:r w:rsidRPr="4E67FEC7" w:rsidR="188D24AB">
        <w:t xml:space="preserve"> how I planned on using usernames and passwords to validate </w:t>
      </w:r>
      <w:r w:rsidRPr="4E67FEC7" w:rsidR="514FA59A">
        <w:t>a user's</w:t>
      </w:r>
      <w:r w:rsidRPr="4E67FEC7" w:rsidR="188D24AB">
        <w:t xml:space="preserve"> authenticity, email for sending important messages to users and the type of e</w:t>
      </w:r>
      <w:r w:rsidRPr="4E67FEC7" w:rsidR="548A0D59">
        <w:t>mployee they were in the company so they could all be assigned the work/training at once.</w:t>
      </w:r>
    </w:p>
    <w:p w:rsidR="46A53C65" w:rsidP="4E67FEC7" w:rsidRDefault="46A53C65" w14:paraId="0776A8EB" w14:textId="2E7AE2DF"/>
    <w:p w:rsidR="46A53C65" w:rsidP="4E67FEC7" w:rsidRDefault="7A0080EE" w14:paraId="30EE257C" w14:textId="41462DF1">
      <w:r w:rsidRPr="4E67FEC7">
        <w:t>It also shows how a training table would contain the training article</w:t>
      </w:r>
      <w:r w:rsidRPr="4E67FEC7" w:rsidR="165B2130">
        <w:t>’</w:t>
      </w:r>
      <w:r w:rsidRPr="4E67FEC7">
        <w:t>s content to be displayed on a dynamically generated page</w:t>
      </w:r>
      <w:r w:rsidRPr="4E67FEC7" w:rsidR="48B70BBB">
        <w:t>. As well as</w:t>
      </w:r>
      <w:r w:rsidRPr="4E67FEC7" w:rsidR="2A021FDA">
        <w:t xml:space="preserve"> video path</w:t>
      </w:r>
      <w:r w:rsidRPr="4E67FEC7" w:rsidR="2E5AAB40">
        <w:t>s</w:t>
      </w:r>
      <w:r w:rsidRPr="4E67FEC7" w:rsidR="2A021FDA">
        <w:t xml:space="preserve"> to generate the </w:t>
      </w:r>
      <w:proofErr w:type="spellStart"/>
      <w:r w:rsidRPr="4E67FEC7" w:rsidR="2A021FDA">
        <w:t>iframes</w:t>
      </w:r>
      <w:proofErr w:type="spellEnd"/>
      <w:r w:rsidRPr="4E67FEC7" w:rsidR="2A021FDA">
        <w:t xml:space="preserve"> </w:t>
      </w:r>
      <w:r w:rsidRPr="4E67FEC7" w:rsidR="1319CD34">
        <w:t xml:space="preserve">and containers needed to display training videos. Finally, a </w:t>
      </w:r>
      <w:r w:rsidRPr="4E67FEC7" w:rsidR="493B3DDD">
        <w:t>question and answers section to store a JSON object containing the questions, answers and correct answers to be used to dynamically generate the</w:t>
      </w:r>
      <w:r w:rsidRPr="4E67FEC7" w:rsidR="39B7DB78">
        <w:t xml:space="preserve"> quiz as well as validate the users answers were correctly answered and thus they had completed the training.</w:t>
      </w:r>
    </w:p>
    <w:p w:rsidR="46A53C65" w:rsidP="4E67FEC7" w:rsidRDefault="46A53C65" w14:paraId="683FDA63" w14:textId="5F7B724D"/>
    <w:p w:rsidR="39B7DB78" w:rsidP="4E67FEC7" w:rsidRDefault="39B7DB78" w14:paraId="60E204B7" w14:textId="061A5026">
      <w:r w:rsidRPr="4E67FEC7">
        <w:t xml:space="preserve">The database would be relationally connected through a table connecting the previous two with primary keys. It would do this </w:t>
      </w:r>
      <w:r w:rsidRPr="4E67FEC7" w:rsidR="46850840">
        <w:t xml:space="preserve">to assign training to users was well as keep the results to tick content off as completed and be used in other features like calculation of progress for the progress bar </w:t>
      </w:r>
      <w:r w:rsidRPr="4E67FEC7" w:rsidR="5BDC95CD">
        <w:t>and stats.</w:t>
      </w:r>
    </w:p>
    <w:p w:rsidR="46A53C65" w:rsidP="46A53C65" w:rsidRDefault="46A53C65" w14:paraId="363B052F" w14:textId="1ABFA395">
      <w:pPr>
        <w:jc w:val="center"/>
      </w:pPr>
    </w:p>
    <w:p w:rsidR="599BEE5B" w:rsidP="46A53C65" w:rsidRDefault="599BEE5B" w14:paraId="13BE6984" w14:textId="17F396EB">
      <w:pPr>
        <w:jc w:val="center"/>
      </w:pPr>
      <w:r>
        <w:rPr>
          <w:noProof/>
        </w:rPr>
        <w:lastRenderedPageBreak/>
        <w:drawing>
          <wp:inline distT="0" distB="0" distL="0" distR="0" wp14:anchorId="0C51587A" wp14:editId="3C309D0E">
            <wp:extent cx="5876926" cy="3171090"/>
            <wp:effectExtent l="0" t="0" r="0" b="0"/>
            <wp:docPr id="970176314" name="Picture 970176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176314"/>
                    <pic:cNvPicPr/>
                  </pic:nvPicPr>
                  <pic:blipFill>
                    <a:blip r:embed="rId59">
                      <a:extLst>
                        <a:ext uri="{28A0092B-C50C-407E-A947-70E740481C1C}">
                          <a14:useLocalDpi xmlns:a14="http://schemas.microsoft.com/office/drawing/2010/main" val="0"/>
                        </a:ext>
                      </a:extLst>
                    </a:blip>
                    <a:stretch>
                      <a:fillRect/>
                    </a:stretch>
                  </pic:blipFill>
                  <pic:spPr>
                    <a:xfrm>
                      <a:off x="0" y="0"/>
                      <a:ext cx="5876926" cy="3171090"/>
                    </a:xfrm>
                    <a:prstGeom prst="rect">
                      <a:avLst/>
                    </a:prstGeom>
                  </pic:spPr>
                </pic:pic>
              </a:graphicData>
            </a:graphic>
          </wp:inline>
        </w:drawing>
      </w:r>
    </w:p>
    <w:p w:rsidR="001230BB" w:rsidP="4E67FEC7" w:rsidRDefault="001230BB" w14:paraId="2F8D0C3F" w14:textId="70F98C50">
      <w:pPr>
        <w:jc w:val="center"/>
        <w:rPr>
          <w:i/>
          <w:iCs/>
        </w:rPr>
      </w:pPr>
      <w:r w:rsidRPr="4E67FEC7">
        <w:rPr>
          <w:i/>
          <w:iCs/>
        </w:rPr>
        <w:t>Figure</w:t>
      </w:r>
      <w:r w:rsidRPr="4E67FEC7" w:rsidR="00114A0D">
        <w:rPr>
          <w:i/>
          <w:iCs/>
        </w:rPr>
        <w:t xml:space="preserve"> </w:t>
      </w:r>
      <w:r w:rsidRPr="7FB46ECD" w:rsidR="00114A0D">
        <w:rPr>
          <w:i/>
          <w:iCs/>
        </w:rPr>
        <w:t>4</w:t>
      </w:r>
      <w:r w:rsidRPr="7FB46ECD" w:rsidR="4F8EE4CB">
        <w:rPr>
          <w:i/>
          <w:iCs/>
        </w:rPr>
        <w:t>4</w:t>
      </w:r>
      <w:r w:rsidRPr="4E67FEC7" w:rsidR="00114A0D">
        <w:rPr>
          <w:i/>
          <w:iCs/>
        </w:rPr>
        <w:t xml:space="preserve">: </w:t>
      </w:r>
      <w:r w:rsidRPr="4E67FEC7" w:rsidR="0097724D">
        <w:rPr>
          <w:i/>
          <w:iCs/>
        </w:rPr>
        <w:t>Diagram of project MySQL database design</w:t>
      </w:r>
    </w:p>
    <w:p w:rsidR="4E67FEC7" w:rsidP="4E67FEC7" w:rsidRDefault="4E67FEC7" w14:paraId="3635801F" w14:textId="3E3D7C72">
      <w:pPr>
        <w:jc w:val="center"/>
        <w:rPr>
          <w:i/>
          <w:iCs/>
        </w:rPr>
      </w:pPr>
    </w:p>
    <w:p w:rsidR="210376A7" w:rsidP="24FE1DA8" w:rsidRDefault="210376A7" w14:paraId="611F2577" w14:textId="17710E22" w14:noSpellErr="1">
      <w:pPr>
        <w:pStyle w:val="Heading2"/>
      </w:pPr>
      <w:bookmarkStart w:name="_Toc105846132" w:id="2048802846"/>
      <w:r w:rsidR="4BD890E6">
        <w:rPr/>
        <w:t>UI Design</w:t>
      </w:r>
      <w:bookmarkEnd w:id="2048802846"/>
    </w:p>
    <w:p w:rsidR="24FE1DA8" w:rsidRDefault="24FE1DA8" w14:paraId="382265F4" w14:textId="3164F63E"/>
    <w:p w:rsidR="1AEC33EC" w:rsidP="4E67FEC7" w:rsidRDefault="1AEC33EC" w14:paraId="6E1C9331" w14:textId="6EE9D536">
      <w:r w:rsidRPr="4E67FEC7">
        <w:t xml:space="preserve">I </w:t>
      </w:r>
      <w:r w:rsidRPr="4E67FEC7" w:rsidR="26F9E934">
        <w:t>created various wireframe model</w:t>
      </w:r>
      <w:r w:rsidRPr="4E67FEC7" w:rsidR="0CB2F231">
        <w:t>s</w:t>
      </w:r>
      <w:r w:rsidRPr="4E67FEC7" w:rsidR="26F9E934">
        <w:t xml:space="preserve"> based off both my secondary research and my knowledge </w:t>
      </w:r>
      <w:r w:rsidRPr="4E67FEC7" w:rsidR="50B60982">
        <w:t xml:space="preserve">of what was possible to create </w:t>
      </w:r>
      <w:r w:rsidRPr="4E67FEC7" w:rsidR="4F1B52E6">
        <w:t xml:space="preserve">with JavaScript, HTML and CSS </w:t>
      </w:r>
      <w:r w:rsidRPr="4E67FEC7" w:rsidR="50B60982">
        <w:t xml:space="preserve">from </w:t>
      </w:r>
      <w:r w:rsidRPr="4E67FEC7" w:rsidR="5D31DB46">
        <w:t xml:space="preserve">the </w:t>
      </w:r>
      <w:r w:rsidRPr="4E67FEC7" w:rsidR="6C0564C9">
        <w:t>advanced web development module I had taken earlier that year.</w:t>
      </w:r>
      <w:r w:rsidRPr="4E67FEC7" w:rsidR="11BFC94D">
        <w:t xml:space="preserve"> I have displayed a series of the most important drafts below as </w:t>
      </w:r>
      <w:r w:rsidRPr="4E67FEC7" w:rsidR="340691ED">
        <w:t>these</w:t>
      </w:r>
      <w:r w:rsidRPr="4E67FEC7" w:rsidR="11BFC94D">
        <w:t xml:space="preserve"> were the designs I moved forward with. I always planned on using </w:t>
      </w:r>
      <w:r w:rsidRPr="4E67FEC7" w:rsidR="3435C1F6">
        <w:t xml:space="preserve">a </w:t>
      </w:r>
      <w:proofErr w:type="spellStart"/>
      <w:r w:rsidRPr="4E67FEC7" w:rsidR="11BFC94D">
        <w:t>flexbox</w:t>
      </w:r>
      <w:proofErr w:type="spellEnd"/>
      <w:r w:rsidRPr="4E67FEC7" w:rsidR="11BFC94D">
        <w:t xml:space="preserve"> design so that when</w:t>
      </w:r>
      <w:r w:rsidRPr="4E67FEC7" w:rsidR="18265FB1">
        <w:t xml:space="preserve"> the dimensions fit those of a mobile device then </w:t>
      </w:r>
      <w:r w:rsidRPr="4E67FEC7" w:rsidR="34E6C229">
        <w:t xml:space="preserve">the </w:t>
      </w:r>
      <w:r w:rsidRPr="4E67FEC7" w:rsidR="18265FB1">
        <w:t xml:space="preserve">columns could all meld into one. The login page would </w:t>
      </w:r>
      <w:r w:rsidRPr="4E67FEC7" w:rsidR="56CB44E2">
        <w:t xml:space="preserve">be a separate single-page application that would swap between states displaying either the login or signup form. </w:t>
      </w:r>
      <w:r w:rsidRPr="4E67FEC7" w:rsidR="09272F6E">
        <w:t>A cancel button would remove the user from the domain and a successful submission of either form would take the user to the homepage with a form of authorisati</w:t>
      </w:r>
      <w:r w:rsidRPr="4E67FEC7" w:rsidR="4DAE78E1">
        <w:t>on to make sure they could access the site without having to enter details again.</w:t>
      </w:r>
    </w:p>
    <w:p w:rsidR="46A53C65" w:rsidP="46A53C65" w:rsidRDefault="46A53C65" w14:paraId="72D6B787" w14:textId="2408427F">
      <w:pPr>
        <w:jc w:val="center"/>
      </w:pPr>
    </w:p>
    <w:p w:rsidR="3264A003" w:rsidP="4E67FEC7" w:rsidRDefault="3264A003" w14:paraId="4AE913E8" w14:textId="0A5A3839">
      <w:pPr>
        <w:jc w:val="center"/>
      </w:pPr>
      <w:r>
        <w:rPr>
          <w:noProof/>
        </w:rPr>
        <w:drawing>
          <wp:inline distT="0" distB="0" distL="0" distR="0" wp14:anchorId="0F7AABB1" wp14:editId="4012F394">
            <wp:extent cx="4572000" cy="2762250"/>
            <wp:effectExtent l="0" t="0" r="0" b="0"/>
            <wp:docPr id="1594759023" name="Picture 1594759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475902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rsidR="4E67FEC7" w:rsidP="4E67FEC7" w:rsidRDefault="4E67FEC7" w14:paraId="07601F7E" w14:textId="64F45A75">
      <w:pPr>
        <w:jc w:val="center"/>
      </w:pPr>
    </w:p>
    <w:p w:rsidR="62F72ECC" w:rsidP="4E67FEC7" w:rsidRDefault="62F72ECC" w14:paraId="25B6F80F" w14:textId="260CE8A9">
      <w:pPr>
        <w:jc w:val="center"/>
        <w:rPr>
          <w:i/>
          <w:iCs/>
        </w:rPr>
      </w:pPr>
      <w:r w:rsidRPr="4E67FEC7">
        <w:rPr>
          <w:i/>
          <w:iCs/>
        </w:rPr>
        <w:t xml:space="preserve">Figure </w:t>
      </w:r>
      <w:r w:rsidRPr="7FB46ECD">
        <w:rPr>
          <w:i/>
          <w:iCs/>
        </w:rPr>
        <w:t>4</w:t>
      </w:r>
      <w:r w:rsidRPr="7FB46ECD" w:rsidR="6BFF6653">
        <w:rPr>
          <w:i/>
          <w:iCs/>
        </w:rPr>
        <w:t>5</w:t>
      </w:r>
      <w:r w:rsidRPr="4E67FEC7">
        <w:rPr>
          <w:i/>
          <w:iCs/>
        </w:rPr>
        <w:t>: Wireframe model of project login/signup page in login state</w:t>
      </w:r>
    </w:p>
    <w:p w:rsidR="4E67FEC7" w:rsidP="4E67FEC7" w:rsidRDefault="4E67FEC7" w14:paraId="2E11CB4C" w14:textId="2439A4D4">
      <w:pPr>
        <w:jc w:val="center"/>
      </w:pPr>
    </w:p>
    <w:p w:rsidR="62F72ECC" w:rsidP="4E67FEC7" w:rsidRDefault="62F72ECC" w14:paraId="1746F066" w14:textId="66CA87EC">
      <w:pPr>
        <w:jc w:val="center"/>
      </w:pPr>
      <w:r>
        <w:rPr>
          <w:noProof/>
        </w:rPr>
        <w:drawing>
          <wp:inline distT="0" distB="0" distL="0" distR="0" wp14:anchorId="1E5D2563" wp14:editId="28CCB40A">
            <wp:extent cx="4572000" cy="2714625"/>
            <wp:effectExtent l="0" t="0" r="0" b="0"/>
            <wp:docPr id="1861031765" name="Picture 186103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1031765"/>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rsidR="4E67FEC7" w:rsidP="4E67FEC7" w:rsidRDefault="4E67FEC7" w14:paraId="3F7B3FA6" w14:textId="4A4AD3BB">
      <w:pPr>
        <w:jc w:val="center"/>
      </w:pPr>
    </w:p>
    <w:p w:rsidR="62F72ECC" w:rsidP="4E67FEC7" w:rsidRDefault="62F72ECC" w14:paraId="0F3C2F31" w14:textId="69CFB0CD">
      <w:pPr>
        <w:jc w:val="center"/>
        <w:rPr>
          <w:i/>
          <w:iCs/>
        </w:rPr>
      </w:pPr>
      <w:r w:rsidRPr="4E67FEC7">
        <w:rPr>
          <w:i/>
          <w:iCs/>
        </w:rPr>
        <w:t xml:space="preserve">Figure </w:t>
      </w:r>
      <w:r w:rsidRPr="7FB46ECD">
        <w:rPr>
          <w:i/>
          <w:iCs/>
        </w:rPr>
        <w:t>4</w:t>
      </w:r>
      <w:r w:rsidRPr="7FB46ECD" w:rsidR="0EECE673">
        <w:rPr>
          <w:i/>
          <w:iCs/>
        </w:rPr>
        <w:t>6</w:t>
      </w:r>
      <w:r w:rsidRPr="4E67FEC7">
        <w:rPr>
          <w:i/>
          <w:iCs/>
        </w:rPr>
        <w:t>: Wireframe model of project login/signup page in signup state</w:t>
      </w:r>
    </w:p>
    <w:p w:rsidR="4E67FEC7" w:rsidP="4E67FEC7" w:rsidRDefault="4E67FEC7" w14:paraId="0407766C" w14:textId="0E2E91D3">
      <w:pPr>
        <w:jc w:val="center"/>
        <w:rPr>
          <w:i/>
          <w:iCs/>
        </w:rPr>
      </w:pPr>
    </w:p>
    <w:p w:rsidR="4592E0C6" w:rsidP="4E67FEC7" w:rsidRDefault="4592E0C6" w14:paraId="7A9542C7" w14:textId="21113B3F">
      <w:r w:rsidRPr="4E67FEC7">
        <w:t xml:space="preserve">Using the </w:t>
      </w:r>
      <w:proofErr w:type="spellStart"/>
      <w:r w:rsidRPr="4E67FEC7">
        <w:t>flexbox</w:t>
      </w:r>
      <w:proofErr w:type="spellEnd"/>
      <w:r w:rsidRPr="4E67FEC7">
        <w:t xml:space="preserve"> design again for the same purpose I would also be using it to transform the navigation bar into a more mobile</w:t>
      </w:r>
      <w:r w:rsidRPr="4E67FEC7" w:rsidR="0181905B">
        <w:t>-</w:t>
      </w:r>
      <w:r w:rsidRPr="4E67FEC7">
        <w:t>friendly format. The</w:t>
      </w:r>
      <w:r w:rsidRPr="4E67FEC7" w:rsidR="2D851D9C">
        <w:t xml:space="preserve"> rows and columns I set up in CSS and assigned in the HTML would allow me to keep a different margin on different pages as well as </w:t>
      </w:r>
      <w:r w:rsidRPr="4E67FEC7" w:rsidR="515ED9A8">
        <w:t>remove some of the margins for mobile view. Once logged in a dropdown menu would reveal a link to the profile if I decided to implement it and a logout button which would remove the user</w:t>
      </w:r>
      <w:r w:rsidRPr="4E67FEC7" w:rsidR="64D9B204">
        <w:t>’</w:t>
      </w:r>
      <w:r w:rsidRPr="4E67FEC7" w:rsidR="515ED9A8">
        <w:t xml:space="preserve">s </w:t>
      </w:r>
      <w:r w:rsidRPr="4E67FEC7" w:rsidR="222F1DC2">
        <w:t>current authorisation and return them to the login page.</w:t>
      </w:r>
      <w:r w:rsidRPr="4E67FEC7" w:rsidR="7698C1EB">
        <w:t xml:space="preserve"> The basic design would be split into three types; a design unique to the login/signup page, a design unique to the dynamic articles and a generic design f</w:t>
      </w:r>
      <w:r w:rsidRPr="4E67FEC7" w:rsidR="673A9957">
        <w:t>or all other pages such as the dashboard, the users training and a contact page.</w:t>
      </w:r>
      <w:r w:rsidRPr="4E67FEC7" w:rsidR="3AC190C7">
        <w:t xml:space="preserve"> There would be a visual display in the top corner of the screen to show who was currently logged in.</w:t>
      </w:r>
    </w:p>
    <w:p w:rsidR="4E67FEC7" w:rsidP="4E67FEC7" w:rsidRDefault="4E67FEC7" w14:paraId="5EEE889E" w14:textId="57D4A39F">
      <w:pPr>
        <w:jc w:val="center"/>
        <w:rPr>
          <w:i/>
          <w:iCs/>
        </w:rPr>
      </w:pPr>
    </w:p>
    <w:p w:rsidR="301FCFA3" w:rsidP="4E67FEC7" w:rsidRDefault="301FCFA3" w14:paraId="4E9994FA" w14:textId="34B42E8F">
      <w:pPr>
        <w:jc w:val="center"/>
      </w:pPr>
      <w:r>
        <w:rPr>
          <w:noProof/>
        </w:rPr>
        <w:drawing>
          <wp:inline distT="0" distB="0" distL="0" distR="0" wp14:anchorId="1BBBCBA6" wp14:editId="0EBB6CCC">
            <wp:extent cx="4572000" cy="2743200"/>
            <wp:effectExtent l="0" t="0" r="0" b="0"/>
            <wp:docPr id="1837354840" name="Picture 183735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735484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301FCFA3" w:rsidP="4E67FEC7" w:rsidRDefault="301FCFA3" w14:paraId="70E5A196" w14:textId="5A8F867D">
      <w:pPr>
        <w:jc w:val="center"/>
        <w:rPr>
          <w:i/>
          <w:iCs/>
        </w:rPr>
      </w:pPr>
      <w:r w:rsidRPr="4E67FEC7">
        <w:rPr>
          <w:i/>
          <w:iCs/>
        </w:rPr>
        <w:t xml:space="preserve">Figure </w:t>
      </w:r>
      <w:r w:rsidRPr="7FB46ECD">
        <w:rPr>
          <w:i/>
          <w:iCs/>
        </w:rPr>
        <w:t>4</w:t>
      </w:r>
      <w:r w:rsidRPr="7FB46ECD" w:rsidR="4BC0CF3A">
        <w:rPr>
          <w:i/>
          <w:iCs/>
        </w:rPr>
        <w:t>7</w:t>
      </w:r>
      <w:r w:rsidRPr="4E67FEC7">
        <w:rPr>
          <w:i/>
          <w:iCs/>
        </w:rPr>
        <w:t>: Wireframe model of a generic project web page</w:t>
      </w:r>
      <w:r w:rsidRPr="4E67FEC7" w:rsidR="4FE2A209">
        <w:rPr>
          <w:i/>
          <w:iCs/>
        </w:rPr>
        <w:t xml:space="preserve"> desktop view</w:t>
      </w:r>
    </w:p>
    <w:p w:rsidR="4E67FEC7" w:rsidP="4E67FEC7" w:rsidRDefault="4E67FEC7" w14:paraId="063C5D1A" w14:textId="4F1B6F6F">
      <w:pPr>
        <w:jc w:val="center"/>
        <w:rPr>
          <w:i/>
          <w:iCs/>
        </w:rPr>
      </w:pPr>
    </w:p>
    <w:p w:rsidR="3E002FE5" w:rsidP="4E67FEC7" w:rsidRDefault="3E002FE5" w14:paraId="27298DEB" w14:textId="2C8777D9">
      <w:pPr>
        <w:jc w:val="center"/>
      </w:pPr>
      <w:r>
        <w:rPr>
          <w:noProof/>
        </w:rPr>
        <w:lastRenderedPageBreak/>
        <w:drawing>
          <wp:inline distT="0" distB="0" distL="0" distR="0" wp14:anchorId="018B8582" wp14:editId="48881230">
            <wp:extent cx="3238500" cy="4572000"/>
            <wp:effectExtent l="0" t="0" r="0" b="0"/>
            <wp:docPr id="778756587" name="Picture 778756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756587"/>
                    <pic:cNvPicPr/>
                  </pic:nvPicPr>
                  <pic:blipFill>
                    <a:blip r:embed="rId63">
                      <a:extLst>
                        <a:ext uri="{28A0092B-C50C-407E-A947-70E740481C1C}">
                          <a14:useLocalDpi xmlns:a14="http://schemas.microsoft.com/office/drawing/2010/main" val="0"/>
                        </a:ext>
                      </a:extLst>
                    </a:blip>
                    <a:stretch>
                      <a:fillRect/>
                    </a:stretch>
                  </pic:blipFill>
                  <pic:spPr>
                    <a:xfrm>
                      <a:off x="0" y="0"/>
                      <a:ext cx="3238500" cy="4572000"/>
                    </a:xfrm>
                    <a:prstGeom prst="rect">
                      <a:avLst/>
                    </a:prstGeom>
                  </pic:spPr>
                </pic:pic>
              </a:graphicData>
            </a:graphic>
          </wp:inline>
        </w:drawing>
      </w:r>
    </w:p>
    <w:p w:rsidR="4E67FEC7" w:rsidP="4E67FEC7" w:rsidRDefault="4E67FEC7" w14:paraId="4AB717A7" w14:textId="184940D8">
      <w:pPr>
        <w:jc w:val="center"/>
      </w:pPr>
    </w:p>
    <w:p w:rsidR="3E002FE5" w:rsidP="4E67FEC7" w:rsidRDefault="3E002FE5" w14:paraId="10189863" w14:textId="3A106527">
      <w:pPr>
        <w:jc w:val="center"/>
        <w:rPr>
          <w:i/>
          <w:iCs/>
        </w:rPr>
      </w:pPr>
      <w:r w:rsidRPr="4E67FEC7">
        <w:rPr>
          <w:i/>
          <w:iCs/>
        </w:rPr>
        <w:t xml:space="preserve">Figure </w:t>
      </w:r>
      <w:r w:rsidRPr="7FB46ECD">
        <w:rPr>
          <w:i/>
          <w:iCs/>
        </w:rPr>
        <w:t>4</w:t>
      </w:r>
      <w:r w:rsidRPr="7FB46ECD" w:rsidR="5948E49A">
        <w:rPr>
          <w:i/>
          <w:iCs/>
        </w:rPr>
        <w:t>8</w:t>
      </w:r>
      <w:r w:rsidRPr="4E67FEC7">
        <w:rPr>
          <w:i/>
          <w:iCs/>
        </w:rPr>
        <w:t>: Wireframe model of a generic project web page mobile view</w:t>
      </w:r>
    </w:p>
    <w:p w:rsidR="4E67FEC7" w:rsidP="4E67FEC7" w:rsidRDefault="4E67FEC7" w14:paraId="63200937" w14:textId="078EB845">
      <w:pPr>
        <w:jc w:val="center"/>
        <w:rPr>
          <w:i/>
          <w:iCs/>
        </w:rPr>
      </w:pPr>
    </w:p>
    <w:p w:rsidR="648BEA2F" w:rsidP="4E67FEC7" w:rsidRDefault="648BEA2F" w14:paraId="514D61E7" w14:textId="4E69E67B">
      <w:r w:rsidRPr="4E67FEC7">
        <w:t>The biggest difference between the dynamic articles pages and all other designs was that they would exclusively have a single column display potentially hosting a video a</w:t>
      </w:r>
      <w:r w:rsidRPr="4E67FEC7" w:rsidR="5EA985ED">
        <w:t xml:space="preserve">nd quiz. All other elements would be the same as the generic pages but less restrictions were to be put on the pages as the content could be as long or short as the server-side restricted. </w:t>
      </w:r>
    </w:p>
    <w:p w:rsidR="4E67FEC7" w:rsidP="4E67FEC7" w:rsidRDefault="4E67FEC7" w14:paraId="6F33CF3A" w14:textId="1CEB2CA6">
      <w:pPr>
        <w:jc w:val="center"/>
        <w:rPr>
          <w:i/>
          <w:iCs/>
        </w:rPr>
      </w:pPr>
    </w:p>
    <w:p w:rsidR="02FD1C4A" w:rsidP="4E67FEC7" w:rsidRDefault="02FD1C4A" w14:paraId="51DD7410" w14:textId="1638AFB8">
      <w:pPr>
        <w:jc w:val="center"/>
      </w:pPr>
      <w:r>
        <w:rPr>
          <w:noProof/>
        </w:rPr>
        <w:drawing>
          <wp:inline distT="0" distB="0" distL="0" distR="0" wp14:anchorId="780C372B" wp14:editId="420000A7">
            <wp:extent cx="4572000" cy="2752725"/>
            <wp:effectExtent l="0" t="0" r="0" b="0"/>
            <wp:docPr id="1774110685" name="Picture 1774110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4110685"/>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rsidR="4E67FEC7" w:rsidP="4E67FEC7" w:rsidRDefault="4E67FEC7" w14:paraId="556B0991" w14:textId="17ADFA20">
      <w:pPr>
        <w:jc w:val="center"/>
        <w:rPr>
          <w:i/>
          <w:iCs/>
        </w:rPr>
      </w:pPr>
    </w:p>
    <w:p w:rsidR="02FD1C4A" w:rsidP="4E67FEC7" w:rsidRDefault="02FD1C4A" w14:paraId="4062C734" w14:textId="6F91B0DF">
      <w:pPr>
        <w:jc w:val="center"/>
        <w:rPr>
          <w:i/>
          <w:iCs/>
        </w:rPr>
      </w:pPr>
      <w:r w:rsidRPr="4E67FEC7">
        <w:rPr>
          <w:i/>
          <w:iCs/>
        </w:rPr>
        <w:lastRenderedPageBreak/>
        <w:t xml:space="preserve">Figure </w:t>
      </w:r>
      <w:r w:rsidRPr="7FB46ECD">
        <w:rPr>
          <w:i/>
          <w:iCs/>
        </w:rPr>
        <w:t>4</w:t>
      </w:r>
      <w:r w:rsidRPr="7FB46ECD" w:rsidR="74032750">
        <w:rPr>
          <w:i/>
          <w:iCs/>
        </w:rPr>
        <w:t>9</w:t>
      </w:r>
      <w:r w:rsidRPr="4E67FEC7">
        <w:rPr>
          <w:i/>
          <w:iCs/>
        </w:rPr>
        <w:t>: Wireframe model of a dynamic article page desktop view</w:t>
      </w:r>
    </w:p>
    <w:p w:rsidR="4E67FEC7" w:rsidP="4E67FEC7" w:rsidRDefault="4E67FEC7" w14:paraId="3222B35D" w14:textId="40C57067">
      <w:pPr>
        <w:jc w:val="center"/>
        <w:rPr>
          <w:i/>
          <w:iCs/>
        </w:rPr>
      </w:pPr>
    </w:p>
    <w:p w:rsidR="7C14729D" w:rsidP="4E67FEC7" w:rsidRDefault="7C14729D" w14:paraId="7CE8C6F4" w14:textId="215611E0">
      <w:pPr>
        <w:jc w:val="center"/>
      </w:pPr>
      <w:r>
        <w:rPr>
          <w:noProof/>
        </w:rPr>
        <w:drawing>
          <wp:inline distT="0" distB="0" distL="0" distR="0" wp14:anchorId="0120FCE6" wp14:editId="3F1D786A">
            <wp:extent cx="3286125" cy="4572000"/>
            <wp:effectExtent l="0" t="0" r="0" b="0"/>
            <wp:docPr id="678338535" name="Picture 678338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338535"/>
                    <pic:cNvPicPr/>
                  </pic:nvPicPr>
                  <pic:blipFill>
                    <a:blip r:embed="rId65">
                      <a:extLst>
                        <a:ext uri="{28A0092B-C50C-407E-A947-70E740481C1C}">
                          <a14:useLocalDpi xmlns:a14="http://schemas.microsoft.com/office/drawing/2010/main" val="0"/>
                        </a:ext>
                      </a:extLst>
                    </a:blip>
                    <a:stretch>
                      <a:fillRect/>
                    </a:stretch>
                  </pic:blipFill>
                  <pic:spPr>
                    <a:xfrm>
                      <a:off x="0" y="0"/>
                      <a:ext cx="3286125" cy="4572000"/>
                    </a:xfrm>
                    <a:prstGeom prst="rect">
                      <a:avLst/>
                    </a:prstGeom>
                  </pic:spPr>
                </pic:pic>
              </a:graphicData>
            </a:graphic>
          </wp:inline>
        </w:drawing>
      </w:r>
    </w:p>
    <w:p w:rsidR="4E67FEC7" w:rsidP="4E67FEC7" w:rsidRDefault="4E67FEC7" w14:paraId="3D28ECB1" w14:textId="500BA59D">
      <w:pPr>
        <w:jc w:val="center"/>
      </w:pPr>
    </w:p>
    <w:p w:rsidR="7D1AB807" w:rsidP="4E67FEC7" w:rsidRDefault="7D1AB807" w14:paraId="4C6037D8" w14:textId="6749018E">
      <w:pPr>
        <w:jc w:val="center"/>
        <w:rPr>
          <w:i/>
          <w:iCs/>
        </w:rPr>
      </w:pPr>
      <w:r w:rsidRPr="4E67FEC7">
        <w:rPr>
          <w:i/>
          <w:iCs/>
        </w:rPr>
        <w:t xml:space="preserve">Figure </w:t>
      </w:r>
      <w:r w:rsidRPr="7FB46ECD" w:rsidR="41B879A6">
        <w:rPr>
          <w:i/>
          <w:iCs/>
        </w:rPr>
        <w:t>50</w:t>
      </w:r>
      <w:r w:rsidRPr="4E67FEC7">
        <w:rPr>
          <w:i/>
          <w:iCs/>
        </w:rPr>
        <w:t>: Wireframe model of a dynamic article page mobile view</w:t>
      </w:r>
    </w:p>
    <w:p w:rsidR="4E67FEC7" w:rsidP="4E67FEC7" w:rsidRDefault="4E67FEC7" w14:paraId="551DEFF1" w14:textId="2B7C39F2">
      <w:pPr>
        <w:jc w:val="center"/>
        <w:rPr>
          <w:i/>
          <w:iCs/>
        </w:rPr>
      </w:pPr>
    </w:p>
    <w:p w:rsidR="5B6F1E2E" w:rsidP="4E67FEC7" w:rsidRDefault="5B6F1E2E" w14:paraId="78BB0479" w14:textId="3B91F459">
      <w:r w:rsidRPr="4E67FEC7">
        <w:t>Overall, all the UI designs had to be flexible and devoid of absolute positioning due to the dynamic content on most pages</w:t>
      </w:r>
      <w:r w:rsidRPr="4E67FEC7" w:rsidR="796675F8">
        <w:t xml:space="preserve"> and the need to make the design modern with mobile friendliness. I made the design</w:t>
      </w:r>
      <w:r w:rsidRPr="4E67FEC7" w:rsidR="52D6844F">
        <w:t>s simplistic and clear so that all users could easily navigate and use the web application.</w:t>
      </w:r>
      <w:r w:rsidRPr="4E67FEC7" w:rsidR="175DCDC3">
        <w:t xml:space="preserve"> I knew this design was possible as I had achieved similar results in the past with the use of </w:t>
      </w:r>
      <w:proofErr w:type="spellStart"/>
      <w:r w:rsidRPr="4E67FEC7" w:rsidR="175DCDC3">
        <w:t>flexbox</w:t>
      </w:r>
      <w:proofErr w:type="spellEnd"/>
      <w:r w:rsidRPr="4E67FEC7" w:rsidR="175DCDC3">
        <w:t xml:space="preserve"> which I knew would be supported by all modern browsers and thus hold high compatibility.</w:t>
      </w:r>
    </w:p>
    <w:p w:rsidR="5CB9AF10" w:rsidP="5CB9AF10" w:rsidRDefault="5CB9AF10" w14:paraId="0BFC5BF8" w14:textId="229A1000"/>
    <w:p w:rsidR="50B57EA3" w:rsidP="5CB9AF10" w:rsidRDefault="50B57EA3" w14:paraId="5DAB03EB" w14:textId="70731ED3">
      <w:r>
        <w:t xml:space="preserve">Design decisions were made based on the results of research but would be subject to change </w:t>
      </w:r>
      <w:r w:rsidR="5045A68C">
        <w:t xml:space="preserve">depending on the results of the observational method testing I would be carrying out </w:t>
      </w:r>
      <w:r w:rsidR="2BE7B85E">
        <w:t>alongside</w:t>
      </w:r>
      <w:r w:rsidR="5045A68C">
        <w:t xml:space="preserve"> the regular user testing.</w:t>
      </w:r>
      <w:r w:rsidR="2022EFDA">
        <w:t xml:space="preserve"> Usability would be tracked in this way and the results would be used to inform the decisions made on the rest of the site or revisions that would need to be made.</w:t>
      </w:r>
    </w:p>
    <w:p w:rsidR="597592B5" w:rsidP="597592B5" w:rsidRDefault="597592B5" w14:paraId="7E0B06C1" w14:textId="4592D38C"/>
    <w:p w:rsidR="597592B5" w:rsidP="7366E73D" w:rsidRDefault="3B0554D2" w14:paraId="3DD856F0" w14:textId="024A8C93" w14:noSpellErr="1">
      <w:pPr>
        <w:pStyle w:val="Heading2"/>
      </w:pPr>
      <w:bookmarkStart w:name="_Toc1622486586" w:id="2117464521"/>
      <w:r w:rsidR="40622CAD">
        <w:rPr/>
        <w:t>Use Case Table</w:t>
      </w:r>
      <w:r w:rsidR="09599AA6">
        <w:rPr/>
        <w:t xml:space="preserve"> </w:t>
      </w:r>
      <w:bookmarkEnd w:id="2117464521"/>
    </w:p>
    <w:p w:rsidR="597592B5" w:rsidP="597592B5" w:rsidRDefault="597592B5" w14:paraId="2C1BABF2" w14:textId="481469B4"/>
    <w:tbl>
      <w:tblPr>
        <w:tblStyle w:val="TableGrid"/>
        <w:tblW w:w="9018" w:type="dxa"/>
        <w:tblLayout w:type="fixed"/>
        <w:tblLook w:val="06A0" w:firstRow="1" w:lastRow="0" w:firstColumn="1" w:lastColumn="0" w:noHBand="1" w:noVBand="1"/>
      </w:tblPr>
      <w:tblGrid>
        <w:gridCol w:w="930"/>
        <w:gridCol w:w="1074"/>
        <w:gridCol w:w="1002"/>
        <w:gridCol w:w="1002"/>
        <w:gridCol w:w="1002"/>
        <w:gridCol w:w="1002"/>
        <w:gridCol w:w="1002"/>
        <w:gridCol w:w="1002"/>
        <w:gridCol w:w="1002"/>
      </w:tblGrid>
      <w:tr w:rsidR="597592B5" w:rsidTr="7366E73D" w14:paraId="494985EC" w14:textId="77777777">
        <w:trPr>
          <w:trHeight w:val="300"/>
        </w:trPr>
        <w:tc>
          <w:tcPr>
            <w:tcW w:w="930" w:type="dxa"/>
          </w:tcPr>
          <w:p w:rsidR="20819CB7" w:rsidP="597592B5" w:rsidRDefault="20819CB7" w14:paraId="23794F5E" w14:textId="2B967E26">
            <w:pPr>
              <w:rPr>
                <w:sz w:val="14"/>
                <w:szCs w:val="14"/>
              </w:rPr>
            </w:pPr>
            <w:r w:rsidRPr="597592B5">
              <w:rPr>
                <w:sz w:val="14"/>
                <w:szCs w:val="14"/>
              </w:rPr>
              <w:t>Use Case Name</w:t>
            </w:r>
          </w:p>
        </w:tc>
        <w:tc>
          <w:tcPr>
            <w:tcW w:w="1074" w:type="dxa"/>
          </w:tcPr>
          <w:p w:rsidR="20819CB7" w:rsidP="597592B5" w:rsidRDefault="20819CB7" w14:paraId="569F19EA" w14:textId="4A18039F">
            <w:pPr>
              <w:rPr>
                <w:sz w:val="14"/>
                <w:szCs w:val="14"/>
              </w:rPr>
            </w:pPr>
            <w:r w:rsidRPr="597592B5">
              <w:rPr>
                <w:sz w:val="14"/>
                <w:szCs w:val="14"/>
              </w:rPr>
              <w:t>Actors</w:t>
            </w:r>
          </w:p>
        </w:tc>
        <w:tc>
          <w:tcPr>
            <w:tcW w:w="1002" w:type="dxa"/>
          </w:tcPr>
          <w:p w:rsidR="20819CB7" w:rsidP="597592B5" w:rsidRDefault="20819CB7" w14:paraId="4873CCB5" w14:textId="7D365937">
            <w:pPr>
              <w:rPr>
                <w:sz w:val="14"/>
                <w:szCs w:val="14"/>
              </w:rPr>
            </w:pPr>
            <w:r w:rsidRPr="597592B5">
              <w:rPr>
                <w:sz w:val="14"/>
                <w:szCs w:val="14"/>
              </w:rPr>
              <w:t>Description</w:t>
            </w:r>
          </w:p>
        </w:tc>
        <w:tc>
          <w:tcPr>
            <w:tcW w:w="1002" w:type="dxa"/>
          </w:tcPr>
          <w:p w:rsidR="20819CB7" w:rsidP="597592B5" w:rsidRDefault="20819CB7" w14:paraId="56D6BB4F" w14:textId="007AC2AF">
            <w:pPr>
              <w:rPr>
                <w:sz w:val="14"/>
                <w:szCs w:val="14"/>
              </w:rPr>
            </w:pPr>
            <w:r w:rsidRPr="597592B5">
              <w:rPr>
                <w:sz w:val="14"/>
                <w:szCs w:val="14"/>
              </w:rPr>
              <w:t>Pre-conditions</w:t>
            </w:r>
          </w:p>
        </w:tc>
        <w:tc>
          <w:tcPr>
            <w:tcW w:w="1002" w:type="dxa"/>
          </w:tcPr>
          <w:p w:rsidR="20819CB7" w:rsidP="597592B5" w:rsidRDefault="20819CB7" w14:paraId="44B937B4" w14:textId="4EFB8835">
            <w:pPr>
              <w:rPr>
                <w:sz w:val="14"/>
                <w:szCs w:val="14"/>
              </w:rPr>
            </w:pPr>
            <w:r w:rsidRPr="597592B5">
              <w:rPr>
                <w:sz w:val="14"/>
                <w:szCs w:val="14"/>
              </w:rPr>
              <w:t>Steps</w:t>
            </w:r>
          </w:p>
        </w:tc>
        <w:tc>
          <w:tcPr>
            <w:tcW w:w="1002" w:type="dxa"/>
          </w:tcPr>
          <w:p w:rsidR="20819CB7" w:rsidP="597592B5" w:rsidRDefault="20819CB7" w14:paraId="45A036B0" w14:textId="5206E1F4">
            <w:pPr>
              <w:rPr>
                <w:sz w:val="14"/>
                <w:szCs w:val="14"/>
              </w:rPr>
            </w:pPr>
            <w:r w:rsidRPr="597592B5">
              <w:rPr>
                <w:sz w:val="14"/>
                <w:szCs w:val="14"/>
              </w:rPr>
              <w:t>Post-conditions</w:t>
            </w:r>
          </w:p>
        </w:tc>
        <w:tc>
          <w:tcPr>
            <w:tcW w:w="1002" w:type="dxa"/>
          </w:tcPr>
          <w:p w:rsidR="20819CB7" w:rsidP="597592B5" w:rsidRDefault="20819CB7" w14:paraId="5C7EFABB" w14:textId="1BEAF8E9">
            <w:pPr>
              <w:rPr>
                <w:sz w:val="14"/>
                <w:szCs w:val="14"/>
              </w:rPr>
            </w:pPr>
            <w:r w:rsidRPr="597592B5">
              <w:rPr>
                <w:sz w:val="14"/>
                <w:szCs w:val="14"/>
              </w:rPr>
              <w:t>Error Handling</w:t>
            </w:r>
          </w:p>
        </w:tc>
        <w:tc>
          <w:tcPr>
            <w:tcW w:w="1002" w:type="dxa"/>
          </w:tcPr>
          <w:p w:rsidR="20819CB7" w:rsidP="597592B5" w:rsidRDefault="20819CB7" w14:paraId="46888CBF" w14:textId="1B6CD8D2">
            <w:pPr>
              <w:rPr>
                <w:sz w:val="14"/>
                <w:szCs w:val="14"/>
              </w:rPr>
            </w:pPr>
            <w:r w:rsidRPr="597592B5">
              <w:rPr>
                <w:sz w:val="14"/>
                <w:szCs w:val="14"/>
              </w:rPr>
              <w:t>System Response</w:t>
            </w:r>
          </w:p>
        </w:tc>
        <w:tc>
          <w:tcPr>
            <w:tcW w:w="1002" w:type="dxa"/>
          </w:tcPr>
          <w:p w:rsidR="20819CB7" w:rsidP="597592B5" w:rsidRDefault="20819CB7" w14:paraId="0E7C0629" w14:textId="180FE4FD">
            <w:pPr>
              <w:rPr>
                <w:sz w:val="14"/>
                <w:szCs w:val="14"/>
              </w:rPr>
            </w:pPr>
            <w:r w:rsidRPr="597592B5">
              <w:rPr>
                <w:sz w:val="14"/>
                <w:szCs w:val="14"/>
              </w:rPr>
              <w:t>Components Used</w:t>
            </w:r>
          </w:p>
        </w:tc>
      </w:tr>
      <w:tr w:rsidR="597592B5" w:rsidTr="7366E73D" w14:paraId="30309177" w14:textId="77777777">
        <w:trPr>
          <w:trHeight w:val="300"/>
        </w:trPr>
        <w:tc>
          <w:tcPr>
            <w:tcW w:w="930" w:type="dxa"/>
          </w:tcPr>
          <w:p w:rsidR="4DEE1DCC" w:rsidP="597592B5" w:rsidRDefault="4DEE1DCC" w14:paraId="196A84A4" w14:textId="74A6E0F9">
            <w:pPr>
              <w:rPr>
                <w:sz w:val="14"/>
                <w:szCs w:val="14"/>
              </w:rPr>
            </w:pPr>
            <w:r w:rsidRPr="597592B5">
              <w:rPr>
                <w:sz w:val="14"/>
                <w:szCs w:val="14"/>
              </w:rPr>
              <w:t>Signup</w:t>
            </w:r>
          </w:p>
        </w:tc>
        <w:tc>
          <w:tcPr>
            <w:tcW w:w="1074" w:type="dxa"/>
          </w:tcPr>
          <w:p w:rsidR="4DEE1DCC" w:rsidP="597592B5" w:rsidRDefault="4DEE1DCC" w14:paraId="3D3DAF54" w14:textId="1C349B99">
            <w:pPr>
              <w:rPr>
                <w:sz w:val="14"/>
                <w:szCs w:val="14"/>
              </w:rPr>
            </w:pPr>
            <w:r w:rsidRPr="597592B5">
              <w:rPr>
                <w:sz w:val="14"/>
                <w:szCs w:val="14"/>
              </w:rPr>
              <w:t>New User</w:t>
            </w:r>
          </w:p>
        </w:tc>
        <w:tc>
          <w:tcPr>
            <w:tcW w:w="1002" w:type="dxa"/>
          </w:tcPr>
          <w:p w:rsidR="4DEE1DCC" w:rsidP="597592B5" w:rsidRDefault="4DEE1DCC" w14:paraId="40EB94C9" w14:textId="1C658DF4">
            <w:pPr>
              <w:rPr>
                <w:sz w:val="14"/>
                <w:szCs w:val="14"/>
              </w:rPr>
            </w:pPr>
            <w:r w:rsidRPr="597592B5">
              <w:rPr>
                <w:sz w:val="14"/>
                <w:szCs w:val="14"/>
              </w:rPr>
              <w:t>User creates an account to access the web app</w:t>
            </w:r>
            <w:r w:rsidRPr="7366E73D" w:rsidR="11484953">
              <w:rPr>
                <w:sz w:val="14"/>
                <w:szCs w:val="14"/>
              </w:rPr>
              <w:t xml:space="preserve"> using the signup form</w:t>
            </w:r>
          </w:p>
        </w:tc>
        <w:tc>
          <w:tcPr>
            <w:tcW w:w="1002" w:type="dxa"/>
          </w:tcPr>
          <w:p w:rsidR="4DEE1DCC" w:rsidP="597592B5" w:rsidRDefault="4DEE1DCC" w14:paraId="64722533" w14:textId="61F968A9">
            <w:pPr>
              <w:rPr>
                <w:sz w:val="14"/>
                <w:szCs w:val="14"/>
              </w:rPr>
            </w:pPr>
            <w:r w:rsidRPr="597592B5">
              <w:rPr>
                <w:sz w:val="14"/>
                <w:szCs w:val="14"/>
              </w:rPr>
              <w:t>None</w:t>
            </w:r>
          </w:p>
        </w:tc>
        <w:tc>
          <w:tcPr>
            <w:tcW w:w="1002" w:type="dxa"/>
          </w:tcPr>
          <w:p w:rsidR="4DEE1DCC" w:rsidP="597592B5" w:rsidRDefault="4DEE1DCC" w14:paraId="781461B9" w14:textId="47BB7A8B">
            <w:pPr>
              <w:rPr>
                <w:sz w:val="14"/>
                <w:szCs w:val="14"/>
              </w:rPr>
            </w:pPr>
            <w:r w:rsidRPr="597592B5">
              <w:rPr>
                <w:sz w:val="14"/>
                <w:szCs w:val="14"/>
              </w:rPr>
              <w:t xml:space="preserve">User </w:t>
            </w:r>
            <w:proofErr w:type="spellStart"/>
            <w:r w:rsidRPr="597592B5">
              <w:rPr>
                <w:sz w:val="14"/>
                <w:szCs w:val="14"/>
              </w:rPr>
              <w:t>filles</w:t>
            </w:r>
            <w:proofErr w:type="spellEnd"/>
            <w:r w:rsidRPr="597592B5">
              <w:rPr>
                <w:sz w:val="14"/>
                <w:szCs w:val="14"/>
              </w:rPr>
              <w:t xml:space="preserve"> out the signup form and clicks submit</w:t>
            </w:r>
          </w:p>
        </w:tc>
        <w:tc>
          <w:tcPr>
            <w:tcW w:w="1002" w:type="dxa"/>
          </w:tcPr>
          <w:p w:rsidR="6F11A43B" w:rsidP="597592B5" w:rsidRDefault="6F11A43B" w14:paraId="1BE3AD0F" w14:textId="6358EE76">
            <w:pPr>
              <w:rPr>
                <w:sz w:val="14"/>
                <w:szCs w:val="14"/>
              </w:rPr>
            </w:pPr>
            <w:r w:rsidRPr="597592B5">
              <w:rPr>
                <w:sz w:val="14"/>
                <w:szCs w:val="14"/>
              </w:rPr>
              <w:t>New user is created in database</w:t>
            </w:r>
          </w:p>
        </w:tc>
        <w:tc>
          <w:tcPr>
            <w:tcW w:w="1002" w:type="dxa"/>
          </w:tcPr>
          <w:p w:rsidR="4DEE1DCC" w:rsidP="597592B5" w:rsidRDefault="4DEE1DCC" w14:paraId="2B033F92" w14:textId="23F057AD">
            <w:pPr>
              <w:rPr>
                <w:sz w:val="14"/>
                <w:szCs w:val="14"/>
              </w:rPr>
            </w:pPr>
            <w:r w:rsidRPr="597592B5">
              <w:rPr>
                <w:sz w:val="14"/>
                <w:szCs w:val="14"/>
              </w:rPr>
              <w:t xml:space="preserve">Display message and prevent signup if; username already exists, email already </w:t>
            </w:r>
            <w:r w:rsidRPr="597592B5">
              <w:rPr>
                <w:sz w:val="14"/>
                <w:szCs w:val="14"/>
              </w:rPr>
              <w:lastRenderedPageBreak/>
              <w:t xml:space="preserve">exists, passwords </w:t>
            </w:r>
            <w:r w:rsidRPr="597592B5" w:rsidR="17DAC9BE">
              <w:rPr>
                <w:sz w:val="14"/>
                <w:szCs w:val="14"/>
              </w:rPr>
              <w:t>aren't</w:t>
            </w:r>
            <w:r w:rsidRPr="597592B5">
              <w:rPr>
                <w:sz w:val="14"/>
                <w:szCs w:val="14"/>
              </w:rPr>
              <w:t xml:space="preserve"> the same</w:t>
            </w:r>
            <w:r w:rsidRPr="597592B5" w:rsidR="7A596AFB">
              <w:rPr>
                <w:sz w:val="14"/>
                <w:szCs w:val="14"/>
              </w:rPr>
              <w:t>, details don’t fit the appropriate regex</w:t>
            </w:r>
          </w:p>
        </w:tc>
        <w:tc>
          <w:tcPr>
            <w:tcW w:w="1002" w:type="dxa"/>
          </w:tcPr>
          <w:p w:rsidR="1E35D3B3" w:rsidP="597592B5" w:rsidRDefault="1E35D3B3" w14:paraId="54342381" w14:textId="20BD6CBF">
            <w:pPr>
              <w:rPr>
                <w:sz w:val="14"/>
                <w:szCs w:val="14"/>
              </w:rPr>
            </w:pPr>
            <w:r w:rsidRPr="597592B5">
              <w:rPr>
                <w:sz w:val="14"/>
                <w:szCs w:val="14"/>
              </w:rPr>
              <w:lastRenderedPageBreak/>
              <w:t>User is taken to the homepage with cred</w:t>
            </w:r>
            <w:r w:rsidRPr="597592B5" w:rsidR="692F3FF9">
              <w:rPr>
                <w:sz w:val="14"/>
                <w:szCs w:val="14"/>
              </w:rPr>
              <w:t>en</w:t>
            </w:r>
            <w:r w:rsidRPr="597592B5">
              <w:rPr>
                <w:sz w:val="14"/>
                <w:szCs w:val="14"/>
              </w:rPr>
              <w:t>tials saved in browser</w:t>
            </w:r>
            <w:r w:rsidRPr="7366E73D" w:rsidR="72C53E73">
              <w:rPr>
                <w:sz w:val="14"/>
                <w:szCs w:val="14"/>
              </w:rPr>
              <w:t>.</w:t>
            </w:r>
          </w:p>
          <w:p w:rsidR="7366E73D" w:rsidP="7366E73D" w:rsidRDefault="7366E73D" w14:paraId="483585E9" w14:textId="16397D0A">
            <w:pPr>
              <w:rPr>
                <w:sz w:val="14"/>
                <w:szCs w:val="14"/>
              </w:rPr>
            </w:pPr>
          </w:p>
          <w:p w:rsidR="72C53E73" w:rsidP="7366E73D" w:rsidRDefault="72C53E73" w14:paraId="20E56AF5" w14:textId="7D768E92">
            <w:pPr>
              <w:rPr>
                <w:sz w:val="14"/>
                <w:szCs w:val="14"/>
              </w:rPr>
            </w:pPr>
            <w:r w:rsidRPr="7366E73D">
              <w:rPr>
                <w:sz w:val="14"/>
                <w:szCs w:val="14"/>
              </w:rPr>
              <w:lastRenderedPageBreak/>
              <w:t xml:space="preserve">User </w:t>
            </w:r>
            <w:proofErr w:type="spellStart"/>
            <w:r w:rsidRPr="7366E73D">
              <w:rPr>
                <w:sz w:val="14"/>
                <w:szCs w:val="14"/>
              </w:rPr>
              <w:t>recieves</w:t>
            </w:r>
            <w:proofErr w:type="spellEnd"/>
            <w:r w:rsidRPr="7366E73D">
              <w:rPr>
                <w:sz w:val="14"/>
                <w:szCs w:val="14"/>
              </w:rPr>
              <w:t xml:space="preserve"> confirmation email.</w:t>
            </w:r>
          </w:p>
          <w:p w:rsidR="597592B5" w:rsidP="597592B5" w:rsidRDefault="597592B5" w14:paraId="0E70F17E" w14:textId="397B62E7">
            <w:pPr>
              <w:rPr>
                <w:sz w:val="14"/>
                <w:szCs w:val="14"/>
              </w:rPr>
            </w:pPr>
          </w:p>
        </w:tc>
        <w:tc>
          <w:tcPr>
            <w:tcW w:w="1002" w:type="dxa"/>
          </w:tcPr>
          <w:p w:rsidR="739C18F8" w:rsidP="597592B5" w:rsidRDefault="739C18F8" w14:paraId="6F4C8E94" w14:textId="3F36AE64">
            <w:pPr>
              <w:rPr>
                <w:sz w:val="14"/>
                <w:szCs w:val="14"/>
              </w:rPr>
            </w:pPr>
            <w:r w:rsidRPr="597592B5">
              <w:rPr>
                <w:sz w:val="14"/>
                <w:szCs w:val="14"/>
              </w:rPr>
              <w:lastRenderedPageBreak/>
              <w:t>Web app: login/signup page</w:t>
            </w:r>
            <w:r>
              <w:br/>
            </w:r>
            <w:r>
              <w:br/>
            </w:r>
            <w:r w:rsidRPr="597592B5" w:rsidR="0F23B0D7">
              <w:rPr>
                <w:sz w:val="14"/>
                <w:szCs w:val="14"/>
              </w:rPr>
              <w:t>API: signup endpoint</w:t>
            </w:r>
            <w:r>
              <w:br/>
            </w:r>
            <w:r>
              <w:br/>
            </w:r>
            <w:r w:rsidRPr="597592B5" w:rsidR="531D1D98">
              <w:rPr>
                <w:sz w:val="14"/>
                <w:szCs w:val="14"/>
              </w:rPr>
              <w:lastRenderedPageBreak/>
              <w:t>Database: Users table</w:t>
            </w:r>
          </w:p>
        </w:tc>
      </w:tr>
      <w:tr w:rsidR="597592B5" w:rsidTr="7366E73D" w14:paraId="2A01AE3A" w14:textId="77777777">
        <w:trPr>
          <w:trHeight w:val="300"/>
        </w:trPr>
        <w:tc>
          <w:tcPr>
            <w:tcW w:w="930" w:type="dxa"/>
          </w:tcPr>
          <w:p w:rsidR="33EA41E0" w:rsidP="597592B5" w:rsidRDefault="33EA41E0" w14:paraId="13D27184" w14:textId="62E11D34">
            <w:pPr>
              <w:rPr>
                <w:sz w:val="14"/>
                <w:szCs w:val="14"/>
              </w:rPr>
            </w:pPr>
            <w:r w:rsidRPr="597592B5">
              <w:rPr>
                <w:sz w:val="14"/>
                <w:szCs w:val="14"/>
              </w:rPr>
              <w:lastRenderedPageBreak/>
              <w:t>Login</w:t>
            </w:r>
          </w:p>
        </w:tc>
        <w:tc>
          <w:tcPr>
            <w:tcW w:w="1074" w:type="dxa"/>
          </w:tcPr>
          <w:p w:rsidR="33EA41E0" w:rsidP="597592B5" w:rsidRDefault="33EA41E0" w14:paraId="5B23C1E0" w14:textId="1319DB5B">
            <w:pPr>
              <w:rPr>
                <w:sz w:val="14"/>
                <w:szCs w:val="14"/>
              </w:rPr>
            </w:pPr>
            <w:r w:rsidRPr="597592B5">
              <w:rPr>
                <w:sz w:val="14"/>
                <w:szCs w:val="14"/>
              </w:rPr>
              <w:t>Valid User</w:t>
            </w:r>
          </w:p>
        </w:tc>
        <w:tc>
          <w:tcPr>
            <w:tcW w:w="1002" w:type="dxa"/>
          </w:tcPr>
          <w:p w:rsidR="597592B5" w:rsidP="597592B5" w:rsidRDefault="086A9F2F" w14:paraId="3CC281AA" w14:textId="0EB34686">
            <w:pPr>
              <w:rPr>
                <w:sz w:val="14"/>
                <w:szCs w:val="14"/>
              </w:rPr>
            </w:pPr>
            <w:r w:rsidRPr="7366E73D">
              <w:rPr>
                <w:sz w:val="14"/>
                <w:szCs w:val="14"/>
              </w:rPr>
              <w:t>User submits the login form with valid credentials</w:t>
            </w:r>
            <w:r w:rsidRPr="7366E73D" w:rsidR="79BF6682">
              <w:rPr>
                <w:sz w:val="14"/>
                <w:szCs w:val="14"/>
              </w:rPr>
              <w:t xml:space="preserve"> to access the web app</w:t>
            </w:r>
          </w:p>
        </w:tc>
        <w:tc>
          <w:tcPr>
            <w:tcW w:w="1002" w:type="dxa"/>
          </w:tcPr>
          <w:p w:rsidR="597592B5" w:rsidP="597592B5" w:rsidRDefault="174C1BB9" w14:paraId="28E09F9C" w14:textId="6EF1C68B">
            <w:pPr>
              <w:rPr>
                <w:sz w:val="14"/>
                <w:szCs w:val="14"/>
              </w:rPr>
            </w:pPr>
            <w:r w:rsidRPr="7366E73D">
              <w:rPr>
                <w:sz w:val="14"/>
                <w:szCs w:val="14"/>
              </w:rPr>
              <w:t>User has used the signup form to create an account</w:t>
            </w:r>
          </w:p>
        </w:tc>
        <w:tc>
          <w:tcPr>
            <w:tcW w:w="1002" w:type="dxa"/>
          </w:tcPr>
          <w:p w:rsidR="597592B5" w:rsidP="7366E73D" w:rsidRDefault="37E80346" w14:paraId="77333674" w14:textId="2A4FD862">
            <w:pPr>
              <w:rPr>
                <w:sz w:val="14"/>
                <w:szCs w:val="14"/>
              </w:rPr>
            </w:pPr>
            <w:r w:rsidRPr="7366E73D">
              <w:rPr>
                <w:sz w:val="14"/>
                <w:szCs w:val="14"/>
              </w:rPr>
              <w:t xml:space="preserve">User </w:t>
            </w:r>
            <w:proofErr w:type="spellStart"/>
            <w:r w:rsidRPr="7366E73D">
              <w:rPr>
                <w:sz w:val="14"/>
                <w:szCs w:val="14"/>
              </w:rPr>
              <w:t>filles</w:t>
            </w:r>
            <w:proofErr w:type="spellEnd"/>
            <w:r w:rsidRPr="7366E73D">
              <w:rPr>
                <w:sz w:val="14"/>
                <w:szCs w:val="14"/>
              </w:rPr>
              <w:t xml:space="preserve"> out the Login form and clicks submit</w:t>
            </w:r>
          </w:p>
          <w:p w:rsidR="597592B5" w:rsidP="597592B5" w:rsidRDefault="597592B5" w14:paraId="4E403D09" w14:textId="50DBBAAA">
            <w:pPr>
              <w:rPr>
                <w:sz w:val="14"/>
                <w:szCs w:val="14"/>
              </w:rPr>
            </w:pPr>
          </w:p>
        </w:tc>
        <w:tc>
          <w:tcPr>
            <w:tcW w:w="1002" w:type="dxa"/>
          </w:tcPr>
          <w:p w:rsidR="597592B5" w:rsidP="597592B5" w:rsidRDefault="37E80346" w14:paraId="58551086" w14:textId="4A0E6442">
            <w:pPr>
              <w:rPr>
                <w:sz w:val="14"/>
                <w:szCs w:val="14"/>
              </w:rPr>
            </w:pPr>
            <w:r w:rsidRPr="7366E73D">
              <w:rPr>
                <w:sz w:val="14"/>
                <w:szCs w:val="14"/>
              </w:rPr>
              <w:t>User credentials are validated with the database</w:t>
            </w:r>
          </w:p>
        </w:tc>
        <w:tc>
          <w:tcPr>
            <w:tcW w:w="1002" w:type="dxa"/>
          </w:tcPr>
          <w:p w:rsidR="597592B5" w:rsidP="597592B5" w:rsidRDefault="37E80346" w14:paraId="216E362C" w14:textId="6397E134">
            <w:pPr>
              <w:rPr>
                <w:sz w:val="14"/>
                <w:szCs w:val="14"/>
              </w:rPr>
            </w:pPr>
            <w:r w:rsidRPr="7366E73D">
              <w:rPr>
                <w:sz w:val="14"/>
                <w:szCs w:val="14"/>
              </w:rPr>
              <w:t>Display error message if credentials do not match an entry in the database</w:t>
            </w:r>
          </w:p>
        </w:tc>
        <w:tc>
          <w:tcPr>
            <w:tcW w:w="1002" w:type="dxa"/>
          </w:tcPr>
          <w:p w:rsidR="597592B5" w:rsidP="597592B5" w:rsidRDefault="37E80346" w14:paraId="2316412C" w14:textId="379315F2">
            <w:pPr>
              <w:rPr>
                <w:sz w:val="14"/>
                <w:szCs w:val="14"/>
              </w:rPr>
            </w:pPr>
            <w:r w:rsidRPr="7366E73D">
              <w:rPr>
                <w:sz w:val="14"/>
                <w:szCs w:val="14"/>
              </w:rPr>
              <w:t>User is taken to the homepage with credentials saved in browser</w:t>
            </w:r>
          </w:p>
        </w:tc>
        <w:tc>
          <w:tcPr>
            <w:tcW w:w="1002" w:type="dxa"/>
          </w:tcPr>
          <w:p w:rsidR="597592B5" w:rsidP="7366E73D" w:rsidRDefault="37E80346" w14:paraId="35EA6756" w14:textId="20792E4C">
            <w:pPr>
              <w:rPr>
                <w:sz w:val="14"/>
                <w:szCs w:val="14"/>
              </w:rPr>
            </w:pPr>
            <w:r w:rsidRPr="7366E73D">
              <w:rPr>
                <w:sz w:val="14"/>
                <w:szCs w:val="14"/>
              </w:rPr>
              <w:t>Web app: login/signup page</w:t>
            </w:r>
            <w:r w:rsidR="597592B5">
              <w:br/>
            </w:r>
            <w:r w:rsidR="597592B5">
              <w:br/>
            </w:r>
            <w:r w:rsidRPr="7366E73D">
              <w:rPr>
                <w:sz w:val="14"/>
                <w:szCs w:val="14"/>
              </w:rPr>
              <w:t>API: login endpoint</w:t>
            </w:r>
            <w:r w:rsidR="597592B5">
              <w:br/>
            </w:r>
            <w:r w:rsidR="597592B5">
              <w:br/>
            </w:r>
            <w:r w:rsidRPr="7366E73D">
              <w:rPr>
                <w:sz w:val="14"/>
                <w:szCs w:val="14"/>
              </w:rPr>
              <w:t>Database: Users table</w:t>
            </w:r>
          </w:p>
          <w:p w:rsidR="597592B5" w:rsidP="597592B5" w:rsidRDefault="597592B5" w14:paraId="17184145" w14:textId="7B9ED6F8">
            <w:pPr>
              <w:rPr>
                <w:sz w:val="14"/>
                <w:szCs w:val="14"/>
              </w:rPr>
            </w:pPr>
          </w:p>
        </w:tc>
      </w:tr>
      <w:tr w:rsidR="597592B5" w:rsidTr="7366E73D" w14:paraId="3D8B878A" w14:textId="77777777">
        <w:trPr>
          <w:trHeight w:val="300"/>
        </w:trPr>
        <w:tc>
          <w:tcPr>
            <w:tcW w:w="930" w:type="dxa"/>
          </w:tcPr>
          <w:p w:rsidR="597592B5" w:rsidP="597592B5" w:rsidRDefault="597592B5" w14:paraId="7D2B78CF" w14:textId="5E4003BC">
            <w:pPr>
              <w:rPr>
                <w:sz w:val="14"/>
                <w:szCs w:val="14"/>
              </w:rPr>
            </w:pPr>
            <w:r w:rsidRPr="597592B5">
              <w:rPr>
                <w:sz w:val="14"/>
                <w:szCs w:val="14"/>
              </w:rPr>
              <w:t>Access Web App Homepage</w:t>
            </w:r>
            <w:r w:rsidRPr="597592B5" w:rsidR="6C913866">
              <w:rPr>
                <w:sz w:val="14"/>
                <w:szCs w:val="14"/>
              </w:rPr>
              <w:t xml:space="preserve"> Unauthenticated</w:t>
            </w:r>
          </w:p>
        </w:tc>
        <w:tc>
          <w:tcPr>
            <w:tcW w:w="1074" w:type="dxa"/>
          </w:tcPr>
          <w:p w:rsidR="597592B5" w:rsidP="597592B5" w:rsidRDefault="597592B5" w14:paraId="67682140" w14:textId="67E9664A">
            <w:pPr>
              <w:rPr>
                <w:sz w:val="14"/>
                <w:szCs w:val="14"/>
              </w:rPr>
            </w:pPr>
            <w:r w:rsidRPr="597592B5">
              <w:rPr>
                <w:sz w:val="14"/>
                <w:szCs w:val="14"/>
              </w:rPr>
              <w:t>Unauthenticated User</w:t>
            </w:r>
          </w:p>
        </w:tc>
        <w:tc>
          <w:tcPr>
            <w:tcW w:w="1002" w:type="dxa"/>
          </w:tcPr>
          <w:p w:rsidR="597592B5" w:rsidP="597592B5" w:rsidRDefault="597592B5" w14:paraId="6439C8FB" w14:textId="2F57294B">
            <w:pPr>
              <w:rPr>
                <w:sz w:val="14"/>
                <w:szCs w:val="14"/>
              </w:rPr>
            </w:pPr>
            <w:r w:rsidRPr="597592B5">
              <w:rPr>
                <w:sz w:val="14"/>
                <w:szCs w:val="14"/>
              </w:rPr>
              <w:t>User attempts to access the web app homepage without being logged in</w:t>
            </w:r>
          </w:p>
        </w:tc>
        <w:tc>
          <w:tcPr>
            <w:tcW w:w="1002" w:type="dxa"/>
          </w:tcPr>
          <w:p w:rsidR="597592B5" w:rsidP="597592B5" w:rsidRDefault="597592B5" w14:paraId="23B1B6CE" w14:textId="1B5622D4">
            <w:pPr>
              <w:rPr>
                <w:sz w:val="14"/>
                <w:szCs w:val="14"/>
              </w:rPr>
            </w:pPr>
            <w:r w:rsidRPr="597592B5">
              <w:rPr>
                <w:sz w:val="14"/>
                <w:szCs w:val="14"/>
              </w:rPr>
              <w:t>User is not logged in</w:t>
            </w:r>
          </w:p>
        </w:tc>
        <w:tc>
          <w:tcPr>
            <w:tcW w:w="1002" w:type="dxa"/>
          </w:tcPr>
          <w:p w:rsidR="597592B5" w:rsidP="597592B5" w:rsidRDefault="597592B5" w14:paraId="30CD910E" w14:textId="10893789">
            <w:pPr>
              <w:rPr>
                <w:sz w:val="14"/>
                <w:szCs w:val="14"/>
              </w:rPr>
            </w:pPr>
            <w:r w:rsidRPr="597592B5">
              <w:rPr>
                <w:sz w:val="14"/>
                <w:szCs w:val="14"/>
              </w:rPr>
              <w:t xml:space="preserve">User navigates to the web app homepage </w:t>
            </w:r>
            <w:r w:rsidRPr="597592B5" w:rsidR="017EFF1F">
              <w:rPr>
                <w:sz w:val="14"/>
                <w:szCs w:val="14"/>
              </w:rPr>
              <w:t>and</w:t>
            </w:r>
            <w:r w:rsidRPr="597592B5">
              <w:rPr>
                <w:sz w:val="14"/>
                <w:szCs w:val="14"/>
              </w:rPr>
              <w:t xml:space="preserve"> System detects that the user is not logged in</w:t>
            </w:r>
          </w:p>
        </w:tc>
        <w:tc>
          <w:tcPr>
            <w:tcW w:w="1002" w:type="dxa"/>
          </w:tcPr>
          <w:p w:rsidR="597592B5" w:rsidP="597592B5" w:rsidRDefault="172487DB" w14:paraId="37F08A31" w14:textId="28EF8B39">
            <w:pPr>
              <w:rPr>
                <w:sz w:val="14"/>
                <w:szCs w:val="14"/>
              </w:rPr>
            </w:pPr>
            <w:r w:rsidRPr="7366E73D">
              <w:rPr>
                <w:sz w:val="14"/>
                <w:szCs w:val="14"/>
              </w:rPr>
              <w:t xml:space="preserve">User </w:t>
            </w:r>
            <w:r w:rsidRPr="7366E73D" w:rsidR="76D2229D">
              <w:rPr>
                <w:sz w:val="14"/>
                <w:szCs w:val="14"/>
              </w:rPr>
              <w:t xml:space="preserve">found to be invalid after failed login attempt </w:t>
            </w:r>
          </w:p>
        </w:tc>
        <w:tc>
          <w:tcPr>
            <w:tcW w:w="1002" w:type="dxa"/>
          </w:tcPr>
          <w:p w:rsidR="597592B5" w:rsidP="597592B5" w:rsidRDefault="172487DB" w14:paraId="07246924" w14:textId="11D55C11">
            <w:pPr>
              <w:rPr>
                <w:sz w:val="14"/>
                <w:szCs w:val="14"/>
              </w:rPr>
            </w:pPr>
            <w:r w:rsidRPr="7366E73D">
              <w:rPr>
                <w:sz w:val="14"/>
                <w:szCs w:val="14"/>
              </w:rPr>
              <w:t>N</w:t>
            </w:r>
            <w:r w:rsidRPr="7366E73D" w:rsidR="7892DA24">
              <w:rPr>
                <w:sz w:val="14"/>
                <w:szCs w:val="14"/>
              </w:rPr>
              <w:t>/A</w:t>
            </w:r>
          </w:p>
        </w:tc>
        <w:tc>
          <w:tcPr>
            <w:tcW w:w="1002" w:type="dxa"/>
          </w:tcPr>
          <w:p w:rsidR="597592B5" w:rsidP="597592B5" w:rsidRDefault="597592B5" w14:paraId="1E4D4722" w14:textId="710293D3">
            <w:pPr>
              <w:rPr>
                <w:sz w:val="14"/>
                <w:szCs w:val="14"/>
              </w:rPr>
            </w:pPr>
            <w:r w:rsidRPr="597592B5">
              <w:rPr>
                <w:sz w:val="14"/>
                <w:szCs w:val="14"/>
              </w:rPr>
              <w:t>User is directed to the login page</w:t>
            </w:r>
          </w:p>
        </w:tc>
        <w:tc>
          <w:tcPr>
            <w:tcW w:w="1002" w:type="dxa"/>
          </w:tcPr>
          <w:p w:rsidR="597592B5" w:rsidP="597592B5" w:rsidRDefault="597592B5" w14:paraId="373F9820" w14:textId="347A552F">
            <w:pPr>
              <w:rPr>
                <w:sz w:val="14"/>
                <w:szCs w:val="14"/>
              </w:rPr>
            </w:pPr>
            <w:r w:rsidRPr="597592B5">
              <w:rPr>
                <w:sz w:val="14"/>
                <w:szCs w:val="14"/>
              </w:rPr>
              <w:t xml:space="preserve">Web </w:t>
            </w:r>
            <w:r w:rsidRPr="597592B5" w:rsidR="460146BD">
              <w:rPr>
                <w:sz w:val="14"/>
                <w:szCs w:val="14"/>
              </w:rPr>
              <w:t>a</w:t>
            </w:r>
            <w:r w:rsidRPr="597592B5">
              <w:rPr>
                <w:sz w:val="14"/>
                <w:szCs w:val="14"/>
              </w:rPr>
              <w:t>pp: Homepage</w:t>
            </w:r>
          </w:p>
          <w:p w:rsidR="597592B5" w:rsidP="597592B5" w:rsidRDefault="597592B5" w14:paraId="31ACFFEF" w14:textId="456B14EC">
            <w:pPr>
              <w:rPr>
                <w:sz w:val="14"/>
                <w:szCs w:val="14"/>
              </w:rPr>
            </w:pPr>
          </w:p>
          <w:p w:rsidR="597592B5" w:rsidP="597592B5" w:rsidRDefault="597592B5" w14:paraId="7A178385" w14:textId="1CF34C7F">
            <w:pPr>
              <w:rPr>
                <w:sz w:val="14"/>
                <w:szCs w:val="14"/>
              </w:rPr>
            </w:pPr>
            <w:r w:rsidRPr="597592B5">
              <w:rPr>
                <w:sz w:val="14"/>
                <w:szCs w:val="14"/>
              </w:rPr>
              <w:t xml:space="preserve"> API: Authentication</w:t>
            </w:r>
            <w:r w:rsidRPr="597592B5" w:rsidR="7527668C">
              <w:rPr>
                <w:sz w:val="14"/>
                <w:szCs w:val="14"/>
              </w:rPr>
              <w:t>/login</w:t>
            </w:r>
            <w:r w:rsidRPr="597592B5">
              <w:rPr>
                <w:sz w:val="14"/>
                <w:szCs w:val="14"/>
              </w:rPr>
              <w:t xml:space="preserve"> endpoint</w:t>
            </w:r>
          </w:p>
        </w:tc>
      </w:tr>
      <w:tr w:rsidR="7366E73D" w:rsidTr="7366E73D" w14:paraId="68CD2233" w14:textId="77777777">
        <w:trPr>
          <w:trHeight w:val="300"/>
        </w:trPr>
        <w:tc>
          <w:tcPr>
            <w:tcW w:w="930" w:type="dxa"/>
          </w:tcPr>
          <w:p w:rsidR="000B5376" w:rsidP="7366E73D" w:rsidRDefault="000B5376" w14:paraId="6028A03D" w14:textId="11973BDE">
            <w:pPr>
              <w:rPr>
                <w:sz w:val="14"/>
                <w:szCs w:val="14"/>
              </w:rPr>
            </w:pPr>
            <w:r w:rsidRPr="7366E73D">
              <w:rPr>
                <w:sz w:val="14"/>
                <w:szCs w:val="14"/>
              </w:rPr>
              <w:t>Navigation to Training page</w:t>
            </w:r>
          </w:p>
        </w:tc>
        <w:tc>
          <w:tcPr>
            <w:tcW w:w="1074" w:type="dxa"/>
          </w:tcPr>
          <w:p w:rsidR="000B5376" w:rsidP="7366E73D" w:rsidRDefault="000B5376" w14:paraId="49FF9C05" w14:textId="5F3CC8D0">
            <w:pPr>
              <w:rPr>
                <w:sz w:val="14"/>
                <w:szCs w:val="14"/>
              </w:rPr>
            </w:pPr>
            <w:r w:rsidRPr="7366E73D">
              <w:rPr>
                <w:sz w:val="14"/>
                <w:szCs w:val="14"/>
              </w:rPr>
              <w:t>Authenticated User</w:t>
            </w:r>
          </w:p>
        </w:tc>
        <w:tc>
          <w:tcPr>
            <w:tcW w:w="1002" w:type="dxa"/>
          </w:tcPr>
          <w:p w:rsidR="06646343" w:rsidP="7366E73D" w:rsidRDefault="06646343" w14:paraId="1015ACAF" w14:textId="4E02220E">
            <w:pPr>
              <w:rPr>
                <w:sz w:val="14"/>
                <w:szCs w:val="14"/>
              </w:rPr>
            </w:pPr>
            <w:r w:rsidRPr="7366E73D">
              <w:rPr>
                <w:sz w:val="14"/>
                <w:szCs w:val="14"/>
              </w:rPr>
              <w:t xml:space="preserve">The user navigates to the training page which </w:t>
            </w:r>
            <w:r w:rsidRPr="7366E73D" w:rsidR="4F04B536">
              <w:rPr>
                <w:sz w:val="14"/>
                <w:szCs w:val="14"/>
              </w:rPr>
              <w:t>immediately</w:t>
            </w:r>
            <w:r w:rsidRPr="7366E73D">
              <w:rPr>
                <w:sz w:val="14"/>
                <w:szCs w:val="14"/>
              </w:rPr>
              <w:t xml:space="preserve"> loads </w:t>
            </w:r>
            <w:r w:rsidRPr="7366E73D" w:rsidR="59D7CBDF">
              <w:rPr>
                <w:sz w:val="14"/>
                <w:szCs w:val="14"/>
              </w:rPr>
              <w:t>all of</w:t>
            </w:r>
            <w:r w:rsidRPr="7366E73D">
              <w:rPr>
                <w:sz w:val="14"/>
                <w:szCs w:val="14"/>
              </w:rPr>
              <w:t xml:space="preserve"> that user</w:t>
            </w:r>
            <w:r w:rsidRPr="7366E73D" w:rsidR="15C53283">
              <w:rPr>
                <w:sz w:val="14"/>
                <w:szCs w:val="14"/>
              </w:rPr>
              <w:t>’</w:t>
            </w:r>
            <w:r w:rsidRPr="7366E73D">
              <w:rPr>
                <w:sz w:val="14"/>
                <w:szCs w:val="14"/>
              </w:rPr>
              <w:t>s assigned articles/ training</w:t>
            </w:r>
          </w:p>
        </w:tc>
        <w:tc>
          <w:tcPr>
            <w:tcW w:w="1002" w:type="dxa"/>
          </w:tcPr>
          <w:p w:rsidR="712F7D6F" w:rsidP="7366E73D" w:rsidRDefault="712F7D6F" w14:paraId="5B3108B5" w14:textId="7BC77B55">
            <w:pPr>
              <w:rPr>
                <w:sz w:val="14"/>
                <w:szCs w:val="14"/>
              </w:rPr>
            </w:pPr>
            <w:r w:rsidRPr="7366E73D">
              <w:rPr>
                <w:sz w:val="14"/>
                <w:szCs w:val="14"/>
              </w:rPr>
              <w:t>The user has been authenticated</w:t>
            </w:r>
          </w:p>
        </w:tc>
        <w:tc>
          <w:tcPr>
            <w:tcW w:w="1002" w:type="dxa"/>
          </w:tcPr>
          <w:p w:rsidR="67DC90A1" w:rsidP="7366E73D" w:rsidRDefault="67DC90A1" w14:paraId="2F63950D" w14:textId="5DFCA568">
            <w:pPr>
              <w:rPr>
                <w:sz w:val="14"/>
                <w:szCs w:val="14"/>
              </w:rPr>
            </w:pPr>
            <w:r w:rsidRPr="7366E73D">
              <w:rPr>
                <w:sz w:val="14"/>
                <w:szCs w:val="14"/>
              </w:rPr>
              <w:t>After logging in User clicks on training in the navigation of any page</w:t>
            </w:r>
          </w:p>
        </w:tc>
        <w:tc>
          <w:tcPr>
            <w:tcW w:w="1002" w:type="dxa"/>
          </w:tcPr>
          <w:p w:rsidR="67DC90A1" w:rsidP="7366E73D" w:rsidRDefault="67DC90A1" w14:paraId="303976C3" w14:textId="7F8309AD">
            <w:pPr>
              <w:rPr>
                <w:sz w:val="14"/>
                <w:szCs w:val="14"/>
              </w:rPr>
            </w:pPr>
            <w:r w:rsidRPr="7366E73D">
              <w:rPr>
                <w:sz w:val="14"/>
                <w:szCs w:val="14"/>
              </w:rPr>
              <w:t>All assigned articles are got from database alongside their progress as a percentage</w:t>
            </w:r>
          </w:p>
        </w:tc>
        <w:tc>
          <w:tcPr>
            <w:tcW w:w="1002" w:type="dxa"/>
          </w:tcPr>
          <w:p w:rsidR="67DC90A1" w:rsidP="7366E73D" w:rsidRDefault="67DC90A1" w14:paraId="0CC778FC" w14:textId="3C53287E">
            <w:pPr>
              <w:rPr>
                <w:sz w:val="14"/>
                <w:szCs w:val="14"/>
              </w:rPr>
            </w:pPr>
            <w:r w:rsidRPr="7366E73D">
              <w:rPr>
                <w:sz w:val="14"/>
                <w:szCs w:val="14"/>
              </w:rPr>
              <w:t xml:space="preserve">If there are no results, then system display progress as 100% and </w:t>
            </w:r>
            <w:r w:rsidRPr="7366E73D" w:rsidR="293EDBCE">
              <w:rPr>
                <w:sz w:val="14"/>
                <w:szCs w:val="14"/>
              </w:rPr>
              <w:t>message is displayed stating that there is no more work</w:t>
            </w:r>
          </w:p>
        </w:tc>
        <w:tc>
          <w:tcPr>
            <w:tcW w:w="1002" w:type="dxa"/>
          </w:tcPr>
          <w:p w:rsidR="769EBFEB" w:rsidP="7366E73D" w:rsidRDefault="769EBFEB" w14:paraId="6290A59C" w14:textId="732E1419">
            <w:pPr>
              <w:rPr>
                <w:sz w:val="14"/>
                <w:szCs w:val="14"/>
              </w:rPr>
            </w:pPr>
            <w:r w:rsidRPr="7366E73D">
              <w:rPr>
                <w:sz w:val="14"/>
                <w:szCs w:val="14"/>
              </w:rPr>
              <w:t xml:space="preserve">All user's assigned training articles are displayed as cards with titles, links to the </w:t>
            </w:r>
            <w:r w:rsidRPr="7366E73D" w:rsidR="370E104C">
              <w:rPr>
                <w:sz w:val="14"/>
                <w:szCs w:val="14"/>
              </w:rPr>
              <w:t>articles, due dates and descriptions</w:t>
            </w:r>
          </w:p>
        </w:tc>
        <w:tc>
          <w:tcPr>
            <w:tcW w:w="1002" w:type="dxa"/>
          </w:tcPr>
          <w:p w:rsidR="293EDBCE" w:rsidP="7366E73D" w:rsidRDefault="293EDBCE" w14:paraId="0DC18964" w14:textId="0FBEAB59">
            <w:pPr>
              <w:rPr>
                <w:sz w:val="14"/>
                <w:szCs w:val="14"/>
              </w:rPr>
            </w:pPr>
            <w:r w:rsidRPr="7366E73D">
              <w:rPr>
                <w:sz w:val="14"/>
                <w:szCs w:val="14"/>
              </w:rPr>
              <w:t>Web app: training page</w:t>
            </w:r>
            <w:r>
              <w:br/>
            </w:r>
            <w:r w:rsidRPr="7366E73D">
              <w:rPr>
                <w:sz w:val="14"/>
                <w:szCs w:val="14"/>
              </w:rPr>
              <w:t>API: training endpoint</w:t>
            </w:r>
          </w:p>
          <w:p w:rsidR="293EDBCE" w:rsidP="7366E73D" w:rsidRDefault="293EDBCE" w14:paraId="05AA8325" w14:textId="2EF65CB8">
            <w:pPr>
              <w:rPr>
                <w:sz w:val="14"/>
                <w:szCs w:val="14"/>
              </w:rPr>
            </w:pPr>
            <w:r>
              <w:br/>
            </w:r>
            <w:r w:rsidRPr="7366E73D">
              <w:rPr>
                <w:sz w:val="14"/>
                <w:szCs w:val="14"/>
              </w:rPr>
              <w:t>Database: Users table,</w:t>
            </w:r>
          </w:p>
          <w:p w:rsidR="293EDBCE" w:rsidP="7366E73D" w:rsidRDefault="293EDBCE" w14:paraId="05E3C556" w14:textId="45C01C4A">
            <w:pPr>
              <w:rPr>
                <w:sz w:val="14"/>
                <w:szCs w:val="14"/>
              </w:rPr>
            </w:pPr>
            <w:r w:rsidRPr="7366E73D">
              <w:rPr>
                <w:sz w:val="14"/>
                <w:szCs w:val="14"/>
              </w:rPr>
              <w:t xml:space="preserve">Assigned articles table and Articles table </w:t>
            </w:r>
          </w:p>
        </w:tc>
      </w:tr>
      <w:tr w:rsidR="7366E73D" w:rsidTr="7366E73D" w14:paraId="543AED78" w14:textId="77777777">
        <w:trPr>
          <w:trHeight w:val="300"/>
        </w:trPr>
        <w:tc>
          <w:tcPr>
            <w:tcW w:w="930" w:type="dxa"/>
          </w:tcPr>
          <w:p w:rsidR="4541665E" w:rsidP="7366E73D" w:rsidRDefault="4541665E" w14:paraId="65848F3D" w14:textId="1868672F">
            <w:pPr>
              <w:rPr>
                <w:sz w:val="14"/>
                <w:szCs w:val="14"/>
              </w:rPr>
            </w:pPr>
            <w:r w:rsidRPr="7366E73D">
              <w:rPr>
                <w:sz w:val="14"/>
                <w:szCs w:val="14"/>
              </w:rPr>
              <w:t>Search through Articles</w:t>
            </w:r>
          </w:p>
        </w:tc>
        <w:tc>
          <w:tcPr>
            <w:tcW w:w="1074" w:type="dxa"/>
          </w:tcPr>
          <w:p w:rsidR="78DB7EF5" w:rsidP="7366E73D" w:rsidRDefault="78DB7EF5" w14:paraId="4AFF9C61" w14:textId="3AA56ADE">
            <w:pPr>
              <w:rPr>
                <w:sz w:val="14"/>
                <w:szCs w:val="14"/>
              </w:rPr>
            </w:pPr>
            <w:r w:rsidRPr="7366E73D">
              <w:rPr>
                <w:sz w:val="14"/>
                <w:szCs w:val="14"/>
              </w:rPr>
              <w:t>Authenticated User</w:t>
            </w:r>
          </w:p>
        </w:tc>
        <w:tc>
          <w:tcPr>
            <w:tcW w:w="1002" w:type="dxa"/>
          </w:tcPr>
          <w:p w:rsidR="18AF6F7A" w:rsidP="7366E73D" w:rsidRDefault="18AF6F7A" w14:paraId="745295DB" w14:textId="77A51E6F">
            <w:pPr>
              <w:rPr>
                <w:sz w:val="14"/>
                <w:szCs w:val="14"/>
              </w:rPr>
            </w:pPr>
            <w:r w:rsidRPr="7366E73D">
              <w:rPr>
                <w:sz w:val="14"/>
                <w:szCs w:val="14"/>
              </w:rPr>
              <w:t>After navigating to the search page, all articles will automatically be displayed but all articles can be searched through via the search bar and keywords</w:t>
            </w:r>
          </w:p>
        </w:tc>
        <w:tc>
          <w:tcPr>
            <w:tcW w:w="1002" w:type="dxa"/>
          </w:tcPr>
          <w:p w:rsidR="01609FC2" w:rsidP="7366E73D" w:rsidRDefault="01609FC2" w14:paraId="0A48A139" w14:textId="02B553FA">
            <w:pPr>
              <w:rPr>
                <w:sz w:val="14"/>
                <w:szCs w:val="14"/>
              </w:rPr>
            </w:pPr>
            <w:r w:rsidRPr="7366E73D">
              <w:rPr>
                <w:sz w:val="14"/>
                <w:szCs w:val="14"/>
              </w:rPr>
              <w:t>The user has been authenticated</w:t>
            </w:r>
          </w:p>
        </w:tc>
        <w:tc>
          <w:tcPr>
            <w:tcW w:w="1002" w:type="dxa"/>
          </w:tcPr>
          <w:p w:rsidR="39A56519" w:rsidP="7366E73D" w:rsidRDefault="39A56519" w14:paraId="07005729" w14:textId="7A29DE95">
            <w:pPr>
              <w:rPr>
                <w:sz w:val="14"/>
                <w:szCs w:val="14"/>
              </w:rPr>
            </w:pPr>
            <w:r w:rsidRPr="7366E73D">
              <w:rPr>
                <w:sz w:val="14"/>
                <w:szCs w:val="14"/>
              </w:rPr>
              <w:t>The user must n</w:t>
            </w:r>
            <w:r w:rsidRPr="7366E73D" w:rsidR="4FDA5C58">
              <w:rPr>
                <w:sz w:val="14"/>
                <w:szCs w:val="14"/>
              </w:rPr>
              <w:t xml:space="preserve">avigate to the search page then enter a keyword into the </w:t>
            </w:r>
            <w:proofErr w:type="spellStart"/>
            <w:r w:rsidRPr="7366E73D" w:rsidR="4FDA5C58">
              <w:rPr>
                <w:sz w:val="14"/>
                <w:szCs w:val="14"/>
              </w:rPr>
              <w:t>seearchbar</w:t>
            </w:r>
            <w:proofErr w:type="spellEnd"/>
            <w:r w:rsidRPr="7366E73D" w:rsidR="4FDA5C58">
              <w:rPr>
                <w:sz w:val="14"/>
                <w:szCs w:val="14"/>
              </w:rPr>
              <w:t xml:space="preserve"> and click search</w:t>
            </w:r>
          </w:p>
        </w:tc>
        <w:tc>
          <w:tcPr>
            <w:tcW w:w="1002" w:type="dxa"/>
          </w:tcPr>
          <w:p w:rsidR="4FDA5C58" w:rsidP="7366E73D" w:rsidRDefault="4FDA5C58" w14:paraId="47E19E3D" w14:textId="06901C16">
            <w:pPr>
              <w:rPr>
                <w:sz w:val="14"/>
                <w:szCs w:val="14"/>
              </w:rPr>
            </w:pPr>
            <w:r w:rsidRPr="7366E73D">
              <w:rPr>
                <w:sz w:val="14"/>
                <w:szCs w:val="14"/>
              </w:rPr>
              <w:t>All articles are got after page load and all articles containing the keyword are got after the search button is clicked</w:t>
            </w:r>
          </w:p>
        </w:tc>
        <w:tc>
          <w:tcPr>
            <w:tcW w:w="1002" w:type="dxa"/>
          </w:tcPr>
          <w:p w:rsidR="5F3B2B98" w:rsidP="7366E73D" w:rsidRDefault="5F3B2B98" w14:paraId="723A5E7C" w14:textId="5FB697DF">
            <w:pPr>
              <w:rPr>
                <w:sz w:val="14"/>
                <w:szCs w:val="14"/>
              </w:rPr>
            </w:pPr>
            <w:r w:rsidRPr="7366E73D">
              <w:rPr>
                <w:sz w:val="14"/>
                <w:szCs w:val="14"/>
              </w:rPr>
              <w:t xml:space="preserve">If there are no </w:t>
            </w:r>
            <w:r w:rsidRPr="7366E73D" w:rsidR="399E34BB">
              <w:rPr>
                <w:sz w:val="14"/>
                <w:szCs w:val="14"/>
              </w:rPr>
              <w:t>results,</w:t>
            </w:r>
            <w:r w:rsidRPr="7366E73D">
              <w:rPr>
                <w:sz w:val="14"/>
                <w:szCs w:val="14"/>
              </w:rPr>
              <w:t xml:space="preserve"> then the displayed results are not </w:t>
            </w:r>
            <w:r w:rsidRPr="7366E73D" w:rsidR="2667E7C4">
              <w:rPr>
                <w:sz w:val="14"/>
                <w:szCs w:val="14"/>
              </w:rPr>
              <w:t>updated,</w:t>
            </w:r>
            <w:r w:rsidRPr="7366E73D">
              <w:rPr>
                <w:sz w:val="14"/>
                <w:szCs w:val="14"/>
              </w:rPr>
              <w:t xml:space="preserve"> and an error message appears</w:t>
            </w:r>
          </w:p>
        </w:tc>
        <w:tc>
          <w:tcPr>
            <w:tcW w:w="1002" w:type="dxa"/>
          </w:tcPr>
          <w:p w:rsidR="5F3B2B98" w:rsidP="7366E73D" w:rsidRDefault="5F3B2B98" w14:paraId="3FE6FB6C" w14:textId="6BC323A9">
            <w:pPr>
              <w:rPr>
                <w:sz w:val="14"/>
                <w:szCs w:val="14"/>
              </w:rPr>
            </w:pPr>
            <w:r w:rsidRPr="7366E73D">
              <w:rPr>
                <w:sz w:val="14"/>
                <w:szCs w:val="14"/>
              </w:rPr>
              <w:t>After page load or search</w:t>
            </w:r>
            <w:r w:rsidRPr="7366E73D" w:rsidR="62675A3D">
              <w:rPr>
                <w:sz w:val="14"/>
                <w:szCs w:val="14"/>
              </w:rPr>
              <w:t>,</w:t>
            </w:r>
            <w:r w:rsidRPr="7366E73D">
              <w:rPr>
                <w:sz w:val="14"/>
                <w:szCs w:val="14"/>
              </w:rPr>
              <w:t xml:space="preserve"> the articles </w:t>
            </w:r>
            <w:r w:rsidRPr="7366E73D" w:rsidR="7636F667">
              <w:rPr>
                <w:sz w:val="14"/>
                <w:szCs w:val="14"/>
              </w:rPr>
              <w:t>retrieved</w:t>
            </w:r>
            <w:r w:rsidRPr="7366E73D">
              <w:rPr>
                <w:sz w:val="14"/>
                <w:szCs w:val="14"/>
              </w:rPr>
              <w:t xml:space="preserve"> information are displayed as cards containing; titles, links to the articles, tags and descriptions.</w:t>
            </w:r>
          </w:p>
        </w:tc>
        <w:tc>
          <w:tcPr>
            <w:tcW w:w="1002" w:type="dxa"/>
          </w:tcPr>
          <w:p w:rsidR="41B9CCD6" w:rsidP="7366E73D" w:rsidRDefault="41B9CCD6" w14:paraId="08457004" w14:textId="7D3A87F3">
            <w:pPr>
              <w:rPr>
                <w:sz w:val="14"/>
                <w:szCs w:val="14"/>
              </w:rPr>
            </w:pPr>
            <w:r w:rsidRPr="7366E73D">
              <w:rPr>
                <w:sz w:val="14"/>
                <w:szCs w:val="14"/>
              </w:rPr>
              <w:t>Web app: search page</w:t>
            </w:r>
          </w:p>
          <w:p w:rsidR="41B9CCD6" w:rsidP="7366E73D" w:rsidRDefault="41B9CCD6" w14:paraId="7EA64C2F" w14:textId="08536E69">
            <w:pPr>
              <w:rPr>
                <w:sz w:val="14"/>
                <w:szCs w:val="14"/>
              </w:rPr>
            </w:pPr>
            <w:r>
              <w:br/>
            </w:r>
            <w:r w:rsidRPr="7366E73D">
              <w:rPr>
                <w:sz w:val="14"/>
                <w:szCs w:val="14"/>
              </w:rPr>
              <w:t>API: search endpoint</w:t>
            </w:r>
          </w:p>
          <w:p w:rsidR="41B9CCD6" w:rsidP="7366E73D" w:rsidRDefault="41B9CCD6" w14:paraId="68CE899E" w14:textId="195502B4">
            <w:pPr>
              <w:rPr>
                <w:sz w:val="14"/>
                <w:szCs w:val="14"/>
              </w:rPr>
            </w:pPr>
            <w:r>
              <w:br/>
            </w:r>
            <w:r w:rsidRPr="7366E73D">
              <w:rPr>
                <w:sz w:val="14"/>
                <w:szCs w:val="14"/>
              </w:rPr>
              <w:t>Database: Articles table</w:t>
            </w:r>
          </w:p>
          <w:p w:rsidR="7366E73D" w:rsidP="7366E73D" w:rsidRDefault="7366E73D" w14:paraId="38AD06F2" w14:textId="7C81687B">
            <w:pPr>
              <w:rPr>
                <w:sz w:val="14"/>
                <w:szCs w:val="14"/>
              </w:rPr>
            </w:pPr>
          </w:p>
        </w:tc>
      </w:tr>
      <w:tr w:rsidR="7366E73D" w:rsidTr="7366E73D" w14:paraId="697F7230" w14:textId="77777777">
        <w:trPr>
          <w:trHeight w:val="300"/>
        </w:trPr>
        <w:tc>
          <w:tcPr>
            <w:tcW w:w="930" w:type="dxa"/>
          </w:tcPr>
          <w:p w:rsidR="4541665E" w:rsidP="7366E73D" w:rsidRDefault="4541665E" w14:paraId="27E1A959" w14:textId="3E4FE561">
            <w:pPr>
              <w:rPr>
                <w:sz w:val="14"/>
                <w:szCs w:val="14"/>
              </w:rPr>
            </w:pPr>
            <w:r w:rsidRPr="7366E73D">
              <w:rPr>
                <w:sz w:val="14"/>
                <w:szCs w:val="14"/>
              </w:rPr>
              <w:t>Navigate to article</w:t>
            </w:r>
          </w:p>
        </w:tc>
        <w:tc>
          <w:tcPr>
            <w:tcW w:w="1074" w:type="dxa"/>
          </w:tcPr>
          <w:p w:rsidR="5D2AD74E" w:rsidP="7366E73D" w:rsidRDefault="5D2AD74E" w14:paraId="38EE4D60" w14:textId="23EA2FAB">
            <w:pPr>
              <w:rPr>
                <w:sz w:val="14"/>
                <w:szCs w:val="14"/>
              </w:rPr>
            </w:pPr>
            <w:r w:rsidRPr="7366E73D">
              <w:rPr>
                <w:sz w:val="14"/>
                <w:szCs w:val="14"/>
              </w:rPr>
              <w:t>Authenticated User</w:t>
            </w:r>
          </w:p>
        </w:tc>
        <w:tc>
          <w:tcPr>
            <w:tcW w:w="1002" w:type="dxa"/>
          </w:tcPr>
          <w:p w:rsidR="1BAE0D4F" w:rsidP="7366E73D" w:rsidRDefault="1BAE0D4F" w14:paraId="7485C243" w14:textId="6854E945">
            <w:pPr>
              <w:rPr>
                <w:sz w:val="14"/>
                <w:szCs w:val="14"/>
              </w:rPr>
            </w:pPr>
            <w:r w:rsidRPr="7366E73D">
              <w:rPr>
                <w:sz w:val="14"/>
                <w:szCs w:val="14"/>
              </w:rPr>
              <w:t>After using a method to display a list of training articles the user can navigate to an article where it contents are lo</w:t>
            </w:r>
            <w:r w:rsidRPr="7366E73D" w:rsidR="2865D09F">
              <w:rPr>
                <w:sz w:val="14"/>
                <w:szCs w:val="14"/>
              </w:rPr>
              <w:t>aded in</w:t>
            </w:r>
          </w:p>
        </w:tc>
        <w:tc>
          <w:tcPr>
            <w:tcW w:w="1002" w:type="dxa"/>
          </w:tcPr>
          <w:p w:rsidR="0947F61E" w:rsidP="7366E73D" w:rsidRDefault="0947F61E" w14:paraId="629FC17B" w14:textId="0F01BED9">
            <w:pPr>
              <w:rPr>
                <w:sz w:val="14"/>
                <w:szCs w:val="14"/>
              </w:rPr>
            </w:pPr>
            <w:r w:rsidRPr="7366E73D">
              <w:rPr>
                <w:sz w:val="14"/>
                <w:szCs w:val="14"/>
              </w:rPr>
              <w:t>The user has been authenticated</w:t>
            </w:r>
            <w:r w:rsidRPr="7366E73D" w:rsidR="4004CB1F">
              <w:rPr>
                <w:sz w:val="14"/>
                <w:szCs w:val="14"/>
              </w:rPr>
              <w:t xml:space="preserve"> and a method to search for training articles has been used</w:t>
            </w:r>
          </w:p>
        </w:tc>
        <w:tc>
          <w:tcPr>
            <w:tcW w:w="1002" w:type="dxa"/>
          </w:tcPr>
          <w:p w:rsidR="3F87C95B" w:rsidP="7366E73D" w:rsidRDefault="3F87C95B" w14:paraId="6769C043" w14:textId="123623E5">
            <w:pPr>
              <w:rPr>
                <w:sz w:val="14"/>
                <w:szCs w:val="14"/>
              </w:rPr>
            </w:pPr>
            <w:r w:rsidRPr="7366E73D">
              <w:rPr>
                <w:sz w:val="14"/>
                <w:szCs w:val="14"/>
              </w:rPr>
              <w:t xml:space="preserve">The user </w:t>
            </w:r>
            <w:r w:rsidRPr="7366E73D" w:rsidR="188DC2C5">
              <w:rPr>
                <w:sz w:val="14"/>
                <w:szCs w:val="14"/>
              </w:rPr>
              <w:t>must use the notification on the dashboard, search page or training page to find an article and click on the link</w:t>
            </w:r>
            <w:r w:rsidRPr="7366E73D" w:rsidR="4EFCF2A6">
              <w:rPr>
                <w:sz w:val="14"/>
                <w:szCs w:val="14"/>
              </w:rPr>
              <w:t>, then wait for the page to load.</w:t>
            </w:r>
            <w:r w:rsidRPr="7366E73D" w:rsidR="188DC2C5">
              <w:rPr>
                <w:sz w:val="14"/>
                <w:szCs w:val="14"/>
              </w:rPr>
              <w:t xml:space="preserve"> </w:t>
            </w:r>
          </w:p>
        </w:tc>
        <w:tc>
          <w:tcPr>
            <w:tcW w:w="1002" w:type="dxa"/>
          </w:tcPr>
          <w:p w:rsidR="243F9E72" w:rsidP="7366E73D" w:rsidRDefault="243F9E72" w14:paraId="57301C41" w14:textId="26B5853F">
            <w:pPr>
              <w:rPr>
                <w:sz w:val="14"/>
                <w:szCs w:val="14"/>
              </w:rPr>
            </w:pPr>
            <w:r w:rsidRPr="7366E73D">
              <w:rPr>
                <w:sz w:val="14"/>
                <w:szCs w:val="14"/>
              </w:rPr>
              <w:t>The page is rendered using the articles information on the database and the article template</w:t>
            </w:r>
          </w:p>
        </w:tc>
        <w:tc>
          <w:tcPr>
            <w:tcW w:w="1002" w:type="dxa"/>
          </w:tcPr>
          <w:p w:rsidR="243F9E72" w:rsidP="7366E73D" w:rsidRDefault="243F9E72" w14:paraId="3E15D880" w14:textId="4131B5AD">
            <w:pPr>
              <w:rPr>
                <w:sz w:val="14"/>
                <w:szCs w:val="14"/>
              </w:rPr>
            </w:pPr>
            <w:r w:rsidRPr="7366E73D">
              <w:rPr>
                <w:sz w:val="14"/>
                <w:szCs w:val="14"/>
              </w:rPr>
              <w:t>If there is no video ID for that article then a video isn't loaded.</w:t>
            </w:r>
          </w:p>
        </w:tc>
        <w:tc>
          <w:tcPr>
            <w:tcW w:w="1002" w:type="dxa"/>
          </w:tcPr>
          <w:p w:rsidR="243F9E72" w:rsidP="7366E73D" w:rsidRDefault="243F9E72" w14:paraId="24ADEE46" w14:textId="6470C55B">
            <w:pPr>
              <w:rPr>
                <w:sz w:val="14"/>
                <w:szCs w:val="14"/>
              </w:rPr>
            </w:pPr>
            <w:r w:rsidRPr="7366E73D">
              <w:rPr>
                <w:sz w:val="14"/>
                <w:szCs w:val="14"/>
              </w:rPr>
              <w:t>The article is displayed with its title, main content, a video and a quiz used to complete the training</w:t>
            </w:r>
          </w:p>
        </w:tc>
        <w:tc>
          <w:tcPr>
            <w:tcW w:w="1002" w:type="dxa"/>
          </w:tcPr>
          <w:p w:rsidR="243F9E72" w:rsidP="7366E73D" w:rsidRDefault="243F9E72" w14:paraId="000566FD" w14:textId="7C30776A">
            <w:pPr>
              <w:rPr>
                <w:sz w:val="14"/>
                <w:szCs w:val="14"/>
              </w:rPr>
            </w:pPr>
            <w:r w:rsidRPr="7366E73D">
              <w:rPr>
                <w:sz w:val="14"/>
                <w:szCs w:val="14"/>
              </w:rPr>
              <w:t>Web app: search/training/dashboard page and EJS articles template</w:t>
            </w:r>
          </w:p>
          <w:p w:rsidR="243F9E72" w:rsidP="7366E73D" w:rsidRDefault="243F9E72" w14:paraId="47710B98" w14:textId="064DFFAF">
            <w:pPr>
              <w:rPr>
                <w:sz w:val="14"/>
                <w:szCs w:val="14"/>
              </w:rPr>
            </w:pPr>
            <w:r>
              <w:br/>
            </w:r>
            <w:r w:rsidRPr="7366E73D">
              <w:rPr>
                <w:sz w:val="14"/>
                <w:szCs w:val="14"/>
              </w:rPr>
              <w:t>API: articles endpoint</w:t>
            </w:r>
          </w:p>
          <w:p w:rsidR="243F9E72" w:rsidP="7366E73D" w:rsidRDefault="243F9E72" w14:paraId="7B3DD0CD" w14:textId="195502B4">
            <w:pPr>
              <w:rPr>
                <w:sz w:val="14"/>
                <w:szCs w:val="14"/>
              </w:rPr>
            </w:pPr>
            <w:r>
              <w:br/>
            </w:r>
            <w:r w:rsidRPr="7366E73D">
              <w:rPr>
                <w:sz w:val="14"/>
                <w:szCs w:val="14"/>
              </w:rPr>
              <w:t>Database: Articles table</w:t>
            </w:r>
          </w:p>
          <w:p w:rsidR="7366E73D" w:rsidP="7366E73D" w:rsidRDefault="7366E73D" w14:paraId="61F5F510" w14:textId="0B448C78">
            <w:pPr>
              <w:rPr>
                <w:sz w:val="14"/>
                <w:szCs w:val="14"/>
              </w:rPr>
            </w:pPr>
          </w:p>
        </w:tc>
      </w:tr>
      <w:tr w:rsidR="7366E73D" w:rsidTr="7366E73D" w14:paraId="6102967D" w14:textId="77777777">
        <w:trPr>
          <w:trHeight w:val="300"/>
        </w:trPr>
        <w:tc>
          <w:tcPr>
            <w:tcW w:w="930" w:type="dxa"/>
          </w:tcPr>
          <w:p w:rsidR="4541665E" w:rsidP="7366E73D" w:rsidRDefault="4541665E" w14:paraId="634EA52F" w14:textId="0CF2AB2E">
            <w:pPr>
              <w:rPr>
                <w:sz w:val="14"/>
                <w:szCs w:val="14"/>
              </w:rPr>
            </w:pPr>
            <w:r w:rsidRPr="7366E73D">
              <w:rPr>
                <w:sz w:val="14"/>
                <w:szCs w:val="14"/>
              </w:rPr>
              <w:t>Complete training article</w:t>
            </w:r>
          </w:p>
        </w:tc>
        <w:tc>
          <w:tcPr>
            <w:tcW w:w="1074" w:type="dxa"/>
          </w:tcPr>
          <w:p w:rsidR="619FFFA8" w:rsidP="7366E73D" w:rsidRDefault="619FFFA8" w14:paraId="7EDEF8AD" w14:textId="5199C40A">
            <w:pPr>
              <w:rPr>
                <w:sz w:val="14"/>
                <w:szCs w:val="14"/>
              </w:rPr>
            </w:pPr>
            <w:r w:rsidRPr="7366E73D">
              <w:rPr>
                <w:sz w:val="14"/>
                <w:szCs w:val="14"/>
              </w:rPr>
              <w:t>Authenticated User</w:t>
            </w:r>
          </w:p>
        </w:tc>
        <w:tc>
          <w:tcPr>
            <w:tcW w:w="1002" w:type="dxa"/>
          </w:tcPr>
          <w:p w:rsidR="196DD0BA" w:rsidP="7366E73D" w:rsidRDefault="196DD0BA" w14:paraId="6C63D0B6" w14:textId="25C64113">
            <w:pPr>
              <w:rPr>
                <w:sz w:val="14"/>
                <w:szCs w:val="14"/>
              </w:rPr>
            </w:pPr>
            <w:r w:rsidRPr="7366E73D">
              <w:rPr>
                <w:sz w:val="14"/>
                <w:szCs w:val="14"/>
              </w:rPr>
              <w:t xml:space="preserve">After watching and/or reading the learning material the user </w:t>
            </w:r>
          </w:p>
        </w:tc>
        <w:tc>
          <w:tcPr>
            <w:tcW w:w="1002" w:type="dxa"/>
          </w:tcPr>
          <w:p w:rsidR="1CB91A95" w:rsidP="7366E73D" w:rsidRDefault="1CB91A95" w14:paraId="5B18E562" w14:textId="185090B1">
            <w:pPr>
              <w:rPr>
                <w:sz w:val="14"/>
                <w:szCs w:val="14"/>
              </w:rPr>
            </w:pPr>
            <w:r w:rsidRPr="7366E73D">
              <w:rPr>
                <w:sz w:val="14"/>
                <w:szCs w:val="14"/>
              </w:rPr>
              <w:t>The user has been authenticated</w:t>
            </w:r>
            <w:r w:rsidRPr="7366E73D" w:rsidR="6CFB7ACE">
              <w:rPr>
                <w:sz w:val="14"/>
                <w:szCs w:val="14"/>
              </w:rPr>
              <w:t xml:space="preserve"> and the article has been assigned to them</w:t>
            </w:r>
          </w:p>
        </w:tc>
        <w:tc>
          <w:tcPr>
            <w:tcW w:w="1002" w:type="dxa"/>
          </w:tcPr>
          <w:p w:rsidR="21362A94" w:rsidP="7366E73D" w:rsidRDefault="21362A94" w14:paraId="7C3AB3F5" w14:textId="6915C4E5">
            <w:pPr>
              <w:rPr>
                <w:sz w:val="14"/>
                <w:szCs w:val="14"/>
              </w:rPr>
            </w:pPr>
            <w:r w:rsidRPr="7366E73D">
              <w:rPr>
                <w:sz w:val="14"/>
                <w:szCs w:val="14"/>
              </w:rPr>
              <w:t>The user must fill out the quiz at the bottom of the article and click submit with a score of above 70%</w:t>
            </w:r>
          </w:p>
        </w:tc>
        <w:tc>
          <w:tcPr>
            <w:tcW w:w="1002" w:type="dxa"/>
          </w:tcPr>
          <w:p w:rsidR="21362A94" w:rsidP="7366E73D" w:rsidRDefault="21362A94" w14:paraId="1BD54FCA" w14:textId="5D0FD544">
            <w:pPr>
              <w:rPr>
                <w:sz w:val="14"/>
                <w:szCs w:val="14"/>
              </w:rPr>
            </w:pPr>
            <w:r w:rsidRPr="7366E73D">
              <w:rPr>
                <w:sz w:val="14"/>
                <w:szCs w:val="14"/>
              </w:rPr>
              <w:t>The quiz answers are graded and the article is marked as complete in the database</w:t>
            </w:r>
          </w:p>
        </w:tc>
        <w:tc>
          <w:tcPr>
            <w:tcW w:w="1002" w:type="dxa"/>
          </w:tcPr>
          <w:p w:rsidR="6CFB7ACE" w:rsidP="7366E73D" w:rsidRDefault="6CFB7ACE" w14:paraId="77902E27" w14:textId="17D40F44">
            <w:pPr>
              <w:rPr>
                <w:sz w:val="14"/>
                <w:szCs w:val="14"/>
              </w:rPr>
            </w:pPr>
            <w:r w:rsidRPr="7366E73D">
              <w:rPr>
                <w:sz w:val="14"/>
                <w:szCs w:val="14"/>
              </w:rPr>
              <w:t>If the article is not currently assigned to the user then they are graded locally and the database isn't altered</w:t>
            </w:r>
            <w:r w:rsidRPr="7366E73D" w:rsidR="5C31DF5C">
              <w:rPr>
                <w:sz w:val="14"/>
                <w:szCs w:val="14"/>
              </w:rPr>
              <w:t>.</w:t>
            </w:r>
          </w:p>
          <w:p w:rsidR="7366E73D" w:rsidP="7366E73D" w:rsidRDefault="7366E73D" w14:paraId="6AC647CA" w14:textId="4C8FE8E0">
            <w:pPr>
              <w:rPr>
                <w:sz w:val="14"/>
                <w:szCs w:val="14"/>
              </w:rPr>
            </w:pPr>
          </w:p>
          <w:p w:rsidR="5C31DF5C" w:rsidP="7366E73D" w:rsidRDefault="5C31DF5C" w14:paraId="5862B2B9" w14:textId="4605CCA0">
            <w:pPr>
              <w:rPr>
                <w:sz w:val="14"/>
                <w:szCs w:val="14"/>
              </w:rPr>
            </w:pPr>
            <w:r w:rsidRPr="7366E73D">
              <w:rPr>
                <w:sz w:val="14"/>
                <w:szCs w:val="14"/>
              </w:rPr>
              <w:t xml:space="preserve">If the quiz was graded below 70% nothing is </w:t>
            </w:r>
            <w:r w:rsidRPr="7366E73D">
              <w:rPr>
                <w:sz w:val="14"/>
                <w:szCs w:val="14"/>
              </w:rPr>
              <w:lastRenderedPageBreak/>
              <w:t>submitted and the training remains incomplete</w:t>
            </w:r>
          </w:p>
        </w:tc>
        <w:tc>
          <w:tcPr>
            <w:tcW w:w="1002" w:type="dxa"/>
          </w:tcPr>
          <w:p w:rsidR="5C31DF5C" w:rsidP="7366E73D" w:rsidRDefault="5C31DF5C" w14:paraId="38404EE4" w14:textId="126077E3">
            <w:pPr>
              <w:rPr>
                <w:sz w:val="14"/>
                <w:szCs w:val="14"/>
              </w:rPr>
            </w:pPr>
            <w:r w:rsidRPr="7366E73D">
              <w:rPr>
                <w:sz w:val="14"/>
                <w:szCs w:val="14"/>
              </w:rPr>
              <w:lastRenderedPageBreak/>
              <w:t>The user is notified of their success and score and is redirected back to the training page</w:t>
            </w:r>
          </w:p>
        </w:tc>
        <w:tc>
          <w:tcPr>
            <w:tcW w:w="1002" w:type="dxa"/>
          </w:tcPr>
          <w:p w:rsidR="46CC18B5" w:rsidP="7366E73D" w:rsidRDefault="46CC18B5" w14:paraId="600C8A7D" w14:textId="548C02AA">
            <w:pPr>
              <w:rPr>
                <w:sz w:val="14"/>
                <w:szCs w:val="14"/>
              </w:rPr>
            </w:pPr>
            <w:r w:rsidRPr="7366E73D">
              <w:rPr>
                <w:sz w:val="14"/>
                <w:szCs w:val="14"/>
              </w:rPr>
              <w:t>Web app: any article page</w:t>
            </w:r>
          </w:p>
          <w:p w:rsidR="46CC18B5" w:rsidP="7366E73D" w:rsidRDefault="46CC18B5" w14:paraId="4D81728A" w14:textId="60C2A247">
            <w:pPr>
              <w:rPr>
                <w:sz w:val="14"/>
                <w:szCs w:val="14"/>
              </w:rPr>
            </w:pPr>
            <w:r>
              <w:br/>
            </w:r>
            <w:r w:rsidRPr="7366E73D">
              <w:rPr>
                <w:sz w:val="14"/>
                <w:szCs w:val="14"/>
              </w:rPr>
              <w:t>API: article submission endpoint</w:t>
            </w:r>
          </w:p>
          <w:p w:rsidR="46CC18B5" w:rsidP="7366E73D" w:rsidRDefault="46CC18B5" w14:paraId="382DE5A5" w14:textId="0E8F9382">
            <w:pPr>
              <w:rPr>
                <w:sz w:val="14"/>
                <w:szCs w:val="14"/>
              </w:rPr>
            </w:pPr>
            <w:r>
              <w:br/>
            </w:r>
            <w:r w:rsidRPr="7366E73D">
              <w:rPr>
                <w:sz w:val="14"/>
                <w:szCs w:val="14"/>
              </w:rPr>
              <w:t>Database: Users table,</w:t>
            </w:r>
          </w:p>
          <w:p w:rsidR="46CC18B5" w:rsidP="7366E73D" w:rsidRDefault="46CC18B5" w14:paraId="48EF777F" w14:textId="73CB6867">
            <w:pPr>
              <w:rPr>
                <w:sz w:val="14"/>
                <w:szCs w:val="14"/>
              </w:rPr>
            </w:pPr>
            <w:r w:rsidRPr="7366E73D">
              <w:rPr>
                <w:sz w:val="14"/>
                <w:szCs w:val="14"/>
              </w:rPr>
              <w:t>Assigned articles table and Articles table</w:t>
            </w:r>
          </w:p>
          <w:p w:rsidR="7366E73D" w:rsidP="7366E73D" w:rsidRDefault="7366E73D" w14:paraId="439CCEAD" w14:textId="285A3F04">
            <w:pPr>
              <w:rPr>
                <w:sz w:val="14"/>
                <w:szCs w:val="14"/>
              </w:rPr>
            </w:pPr>
          </w:p>
        </w:tc>
      </w:tr>
      <w:tr w:rsidR="7366E73D" w:rsidTr="7366E73D" w14:paraId="3F6176C2" w14:textId="77777777">
        <w:trPr>
          <w:trHeight w:val="300"/>
        </w:trPr>
        <w:tc>
          <w:tcPr>
            <w:tcW w:w="930" w:type="dxa"/>
          </w:tcPr>
          <w:p w:rsidR="4541665E" w:rsidP="7366E73D" w:rsidRDefault="4541665E" w14:paraId="18E4D655" w14:textId="3BA49973">
            <w:pPr>
              <w:rPr>
                <w:sz w:val="14"/>
                <w:szCs w:val="14"/>
              </w:rPr>
            </w:pPr>
            <w:r w:rsidRPr="7366E73D">
              <w:rPr>
                <w:sz w:val="14"/>
                <w:szCs w:val="14"/>
              </w:rPr>
              <w:lastRenderedPageBreak/>
              <w:t>Logout</w:t>
            </w:r>
          </w:p>
        </w:tc>
        <w:tc>
          <w:tcPr>
            <w:tcW w:w="1074" w:type="dxa"/>
          </w:tcPr>
          <w:p w:rsidR="198454A7" w:rsidP="7366E73D" w:rsidRDefault="198454A7" w14:paraId="00B7BBE0" w14:textId="2A3CB7C7">
            <w:pPr>
              <w:rPr>
                <w:sz w:val="14"/>
                <w:szCs w:val="14"/>
              </w:rPr>
            </w:pPr>
            <w:r w:rsidRPr="7366E73D">
              <w:rPr>
                <w:sz w:val="14"/>
                <w:szCs w:val="14"/>
              </w:rPr>
              <w:t>Authenticated User</w:t>
            </w:r>
          </w:p>
        </w:tc>
        <w:tc>
          <w:tcPr>
            <w:tcW w:w="1002" w:type="dxa"/>
          </w:tcPr>
          <w:p w:rsidR="02C90164" w:rsidP="7366E73D" w:rsidRDefault="02C90164" w14:paraId="37BCBBE4" w14:textId="1AB2FB41">
            <w:pPr>
              <w:rPr>
                <w:sz w:val="14"/>
                <w:szCs w:val="14"/>
              </w:rPr>
            </w:pPr>
            <w:r w:rsidRPr="7366E73D">
              <w:rPr>
                <w:sz w:val="14"/>
                <w:szCs w:val="14"/>
              </w:rPr>
              <w:t>The user has their credentials removed from the browser and is redirected to the login page</w:t>
            </w:r>
          </w:p>
        </w:tc>
        <w:tc>
          <w:tcPr>
            <w:tcW w:w="1002" w:type="dxa"/>
          </w:tcPr>
          <w:p w:rsidR="0720BFE1" w:rsidP="7366E73D" w:rsidRDefault="0720BFE1" w14:paraId="3B5F175A" w14:textId="4737DE64">
            <w:pPr>
              <w:rPr>
                <w:sz w:val="14"/>
                <w:szCs w:val="14"/>
              </w:rPr>
            </w:pPr>
            <w:r w:rsidRPr="7366E73D">
              <w:rPr>
                <w:sz w:val="14"/>
                <w:szCs w:val="14"/>
              </w:rPr>
              <w:t>The user has been authenticated</w:t>
            </w:r>
          </w:p>
        </w:tc>
        <w:tc>
          <w:tcPr>
            <w:tcW w:w="1002" w:type="dxa"/>
          </w:tcPr>
          <w:p w:rsidR="03E8D9FF" w:rsidP="7366E73D" w:rsidRDefault="03E8D9FF" w14:paraId="619C2B5C" w14:textId="74078FCF">
            <w:pPr>
              <w:rPr>
                <w:sz w:val="14"/>
                <w:szCs w:val="14"/>
              </w:rPr>
            </w:pPr>
            <w:r w:rsidRPr="7366E73D">
              <w:rPr>
                <w:sz w:val="14"/>
                <w:szCs w:val="14"/>
              </w:rPr>
              <w:t>The user must hover over the username card then click the logout button</w:t>
            </w:r>
          </w:p>
        </w:tc>
        <w:tc>
          <w:tcPr>
            <w:tcW w:w="1002" w:type="dxa"/>
          </w:tcPr>
          <w:p w:rsidR="03E8D9FF" w:rsidP="7366E73D" w:rsidRDefault="03E8D9FF" w14:paraId="49414023" w14:textId="50E18A1C">
            <w:pPr>
              <w:rPr>
                <w:sz w:val="14"/>
                <w:szCs w:val="14"/>
              </w:rPr>
            </w:pPr>
            <w:r w:rsidRPr="7366E73D">
              <w:rPr>
                <w:sz w:val="14"/>
                <w:szCs w:val="14"/>
              </w:rPr>
              <w:t>The cookies or session values containing the credentials are removed</w:t>
            </w:r>
          </w:p>
        </w:tc>
        <w:tc>
          <w:tcPr>
            <w:tcW w:w="1002" w:type="dxa"/>
          </w:tcPr>
          <w:p w:rsidR="03E8D9FF" w:rsidP="7366E73D" w:rsidRDefault="03E8D9FF" w14:paraId="720B4DFE" w14:textId="3BA6A99B">
            <w:pPr>
              <w:rPr>
                <w:sz w:val="14"/>
                <w:szCs w:val="14"/>
              </w:rPr>
            </w:pPr>
            <w:r w:rsidRPr="7366E73D">
              <w:rPr>
                <w:sz w:val="14"/>
                <w:szCs w:val="14"/>
              </w:rPr>
              <w:t>N/A</w:t>
            </w:r>
          </w:p>
        </w:tc>
        <w:tc>
          <w:tcPr>
            <w:tcW w:w="1002" w:type="dxa"/>
          </w:tcPr>
          <w:p w:rsidR="03E8D9FF" w:rsidP="7366E73D" w:rsidRDefault="03E8D9FF" w14:paraId="356B023E" w14:textId="73AF000F">
            <w:pPr>
              <w:rPr>
                <w:sz w:val="14"/>
                <w:szCs w:val="14"/>
              </w:rPr>
            </w:pPr>
            <w:r w:rsidRPr="7366E73D">
              <w:rPr>
                <w:sz w:val="14"/>
                <w:szCs w:val="14"/>
              </w:rPr>
              <w:t>The use is no longer authenticated and is redirected to the login page</w:t>
            </w:r>
          </w:p>
        </w:tc>
        <w:tc>
          <w:tcPr>
            <w:tcW w:w="1002" w:type="dxa"/>
          </w:tcPr>
          <w:p w:rsidR="16A09DAC" w:rsidP="7366E73D" w:rsidRDefault="16A09DAC" w14:paraId="0ACC2C19" w14:textId="7C8EA794">
            <w:pPr>
              <w:rPr>
                <w:sz w:val="14"/>
                <w:szCs w:val="14"/>
              </w:rPr>
            </w:pPr>
            <w:r w:rsidRPr="7366E73D">
              <w:rPr>
                <w:sz w:val="14"/>
                <w:szCs w:val="14"/>
              </w:rPr>
              <w:t>Web app: any page except the login page</w:t>
            </w:r>
          </w:p>
          <w:p w:rsidR="7366E73D" w:rsidP="7366E73D" w:rsidRDefault="7366E73D" w14:paraId="06830252" w14:textId="51A9247E">
            <w:pPr>
              <w:rPr>
                <w:sz w:val="14"/>
                <w:szCs w:val="14"/>
              </w:rPr>
            </w:pPr>
          </w:p>
        </w:tc>
      </w:tr>
      <w:tr w:rsidR="7366E73D" w:rsidTr="7366E73D" w14:paraId="72FBDF17" w14:textId="77777777">
        <w:trPr>
          <w:trHeight w:val="300"/>
        </w:trPr>
        <w:tc>
          <w:tcPr>
            <w:tcW w:w="930" w:type="dxa"/>
          </w:tcPr>
          <w:p w:rsidR="4541665E" w:rsidP="7366E73D" w:rsidRDefault="4541665E" w14:paraId="69FEC483" w14:textId="51F5253C">
            <w:pPr>
              <w:rPr>
                <w:sz w:val="14"/>
                <w:szCs w:val="14"/>
              </w:rPr>
            </w:pPr>
            <w:r w:rsidRPr="7366E73D">
              <w:rPr>
                <w:sz w:val="14"/>
                <w:szCs w:val="14"/>
              </w:rPr>
              <w:t xml:space="preserve">Upload profile </w:t>
            </w:r>
            <w:r w:rsidRPr="7366E73D" w:rsidR="6993A9E1">
              <w:rPr>
                <w:sz w:val="14"/>
                <w:szCs w:val="14"/>
              </w:rPr>
              <w:t>picture</w:t>
            </w:r>
          </w:p>
        </w:tc>
        <w:tc>
          <w:tcPr>
            <w:tcW w:w="1074" w:type="dxa"/>
          </w:tcPr>
          <w:p w:rsidR="3F9BFC42" w:rsidP="7366E73D" w:rsidRDefault="3F9BFC42" w14:paraId="7B40B873" w14:textId="14E55E16">
            <w:pPr>
              <w:rPr>
                <w:sz w:val="14"/>
                <w:szCs w:val="14"/>
              </w:rPr>
            </w:pPr>
            <w:r w:rsidRPr="7366E73D">
              <w:rPr>
                <w:sz w:val="14"/>
                <w:szCs w:val="14"/>
              </w:rPr>
              <w:t>Authenticated User</w:t>
            </w:r>
          </w:p>
        </w:tc>
        <w:tc>
          <w:tcPr>
            <w:tcW w:w="1002" w:type="dxa"/>
          </w:tcPr>
          <w:p w:rsidR="7B06C87A" w:rsidP="7366E73D" w:rsidRDefault="7B06C87A" w14:paraId="65AB973A" w14:textId="0F477DBC">
            <w:pPr>
              <w:rPr>
                <w:sz w:val="14"/>
                <w:szCs w:val="14"/>
              </w:rPr>
            </w:pPr>
            <w:r w:rsidRPr="7366E73D">
              <w:rPr>
                <w:sz w:val="14"/>
                <w:szCs w:val="14"/>
              </w:rPr>
              <w:t>The user uploads their profile picture</w:t>
            </w:r>
          </w:p>
        </w:tc>
        <w:tc>
          <w:tcPr>
            <w:tcW w:w="1002" w:type="dxa"/>
          </w:tcPr>
          <w:p w:rsidR="40CA4AAD" w:rsidP="7366E73D" w:rsidRDefault="40CA4AAD" w14:paraId="2D392A6E" w14:textId="6E571686">
            <w:pPr>
              <w:rPr>
                <w:sz w:val="14"/>
                <w:szCs w:val="14"/>
              </w:rPr>
            </w:pPr>
            <w:r w:rsidRPr="7366E73D">
              <w:rPr>
                <w:sz w:val="14"/>
                <w:szCs w:val="14"/>
              </w:rPr>
              <w:t>The user has been authenticated</w:t>
            </w:r>
          </w:p>
        </w:tc>
        <w:tc>
          <w:tcPr>
            <w:tcW w:w="1002" w:type="dxa"/>
          </w:tcPr>
          <w:p w:rsidR="183F33A6" w:rsidP="7366E73D" w:rsidRDefault="183F33A6" w14:paraId="2B9F2BD7" w14:textId="5D9F6A94">
            <w:pPr>
              <w:rPr>
                <w:sz w:val="14"/>
                <w:szCs w:val="14"/>
              </w:rPr>
            </w:pPr>
            <w:r w:rsidRPr="7366E73D">
              <w:rPr>
                <w:sz w:val="14"/>
                <w:szCs w:val="14"/>
              </w:rPr>
              <w:t>The use must click the button to upload an image, select the image from the device, then click apply.</w:t>
            </w:r>
          </w:p>
        </w:tc>
        <w:tc>
          <w:tcPr>
            <w:tcW w:w="1002" w:type="dxa"/>
          </w:tcPr>
          <w:p w:rsidR="183F33A6" w:rsidP="7366E73D" w:rsidRDefault="183F33A6" w14:paraId="75775475" w14:textId="005FFE15">
            <w:pPr>
              <w:rPr>
                <w:sz w:val="14"/>
                <w:szCs w:val="14"/>
              </w:rPr>
            </w:pPr>
            <w:r w:rsidRPr="7366E73D">
              <w:rPr>
                <w:sz w:val="14"/>
                <w:szCs w:val="14"/>
              </w:rPr>
              <w:t>The image is sent to the API and is set as their profile picture</w:t>
            </w:r>
          </w:p>
        </w:tc>
        <w:tc>
          <w:tcPr>
            <w:tcW w:w="1002" w:type="dxa"/>
          </w:tcPr>
          <w:p w:rsidR="183F33A6" w:rsidP="7366E73D" w:rsidRDefault="183F33A6" w14:paraId="255CC464" w14:textId="071DF093">
            <w:pPr>
              <w:rPr>
                <w:sz w:val="14"/>
                <w:szCs w:val="14"/>
              </w:rPr>
            </w:pPr>
            <w:r w:rsidRPr="7366E73D">
              <w:rPr>
                <w:sz w:val="14"/>
                <w:szCs w:val="14"/>
              </w:rPr>
              <w:t>If the image is in the wrong format nothing will happen</w:t>
            </w:r>
          </w:p>
        </w:tc>
        <w:tc>
          <w:tcPr>
            <w:tcW w:w="1002" w:type="dxa"/>
          </w:tcPr>
          <w:p w:rsidR="183F33A6" w:rsidP="7366E73D" w:rsidRDefault="183F33A6" w14:paraId="66DC9519" w14:textId="2F0AFCC3">
            <w:pPr>
              <w:rPr>
                <w:sz w:val="14"/>
                <w:szCs w:val="14"/>
              </w:rPr>
            </w:pPr>
            <w:r w:rsidRPr="7366E73D">
              <w:rPr>
                <w:sz w:val="14"/>
                <w:szCs w:val="14"/>
              </w:rPr>
              <w:t xml:space="preserve">The user has a new profile picture </w:t>
            </w:r>
          </w:p>
        </w:tc>
        <w:tc>
          <w:tcPr>
            <w:tcW w:w="1002" w:type="dxa"/>
          </w:tcPr>
          <w:p w:rsidR="5E697F3C" w:rsidP="7366E73D" w:rsidRDefault="5E697F3C" w14:paraId="69935B88" w14:textId="4AFEBCDB">
            <w:pPr>
              <w:rPr>
                <w:sz w:val="14"/>
                <w:szCs w:val="14"/>
              </w:rPr>
            </w:pPr>
            <w:r w:rsidRPr="7366E73D">
              <w:rPr>
                <w:sz w:val="14"/>
                <w:szCs w:val="14"/>
              </w:rPr>
              <w:t xml:space="preserve">Web app: </w:t>
            </w:r>
            <w:r w:rsidRPr="7366E73D" w:rsidR="63F48F2B">
              <w:rPr>
                <w:sz w:val="14"/>
                <w:szCs w:val="14"/>
              </w:rPr>
              <w:t>profile page</w:t>
            </w:r>
            <w:r w:rsidRPr="7366E73D">
              <w:rPr>
                <w:sz w:val="14"/>
                <w:szCs w:val="14"/>
              </w:rPr>
              <w:t xml:space="preserve"> page</w:t>
            </w:r>
          </w:p>
          <w:p w:rsidR="5E697F3C" w:rsidP="7366E73D" w:rsidRDefault="5E697F3C" w14:paraId="163C0957" w14:textId="7F1582BD">
            <w:pPr>
              <w:rPr>
                <w:sz w:val="14"/>
                <w:szCs w:val="14"/>
              </w:rPr>
            </w:pPr>
            <w:r>
              <w:br/>
            </w:r>
            <w:r w:rsidRPr="7366E73D">
              <w:rPr>
                <w:sz w:val="14"/>
                <w:szCs w:val="14"/>
              </w:rPr>
              <w:t xml:space="preserve">API: </w:t>
            </w:r>
            <w:r w:rsidRPr="7366E73D" w:rsidR="254FA9FA">
              <w:rPr>
                <w:sz w:val="14"/>
                <w:szCs w:val="14"/>
              </w:rPr>
              <w:t xml:space="preserve">profile picture upload </w:t>
            </w:r>
            <w:r w:rsidRPr="7366E73D">
              <w:rPr>
                <w:sz w:val="14"/>
                <w:szCs w:val="14"/>
              </w:rPr>
              <w:t>endpoint</w:t>
            </w:r>
          </w:p>
          <w:p w:rsidR="7366E73D" w:rsidP="7366E73D" w:rsidRDefault="7366E73D" w14:paraId="0629637A" w14:textId="63662C80">
            <w:pPr>
              <w:rPr>
                <w:sz w:val="14"/>
                <w:szCs w:val="14"/>
              </w:rPr>
            </w:pPr>
          </w:p>
          <w:p w:rsidR="01C6B607" w:rsidP="7366E73D" w:rsidRDefault="01C6B607" w14:paraId="5C857920" w14:textId="1FAB86CB">
            <w:pPr>
              <w:rPr>
                <w:sz w:val="14"/>
                <w:szCs w:val="14"/>
              </w:rPr>
            </w:pPr>
            <w:r w:rsidRPr="7366E73D">
              <w:rPr>
                <w:sz w:val="14"/>
                <w:szCs w:val="14"/>
              </w:rPr>
              <w:t>Database: Users table</w:t>
            </w:r>
          </w:p>
        </w:tc>
      </w:tr>
      <w:tr w:rsidR="7366E73D" w:rsidTr="7366E73D" w14:paraId="0D6F6CB0" w14:textId="77777777">
        <w:trPr>
          <w:trHeight w:val="300"/>
        </w:trPr>
        <w:tc>
          <w:tcPr>
            <w:tcW w:w="930" w:type="dxa"/>
          </w:tcPr>
          <w:p w:rsidR="2B2DA4F1" w:rsidP="7366E73D" w:rsidRDefault="2B2DA4F1" w14:paraId="2C0FD4D7" w14:textId="05431DE4">
            <w:pPr>
              <w:rPr>
                <w:sz w:val="14"/>
                <w:szCs w:val="14"/>
              </w:rPr>
            </w:pPr>
            <w:r w:rsidRPr="7366E73D">
              <w:rPr>
                <w:sz w:val="14"/>
                <w:szCs w:val="14"/>
              </w:rPr>
              <w:t>Download profile picture</w:t>
            </w:r>
          </w:p>
        </w:tc>
        <w:tc>
          <w:tcPr>
            <w:tcW w:w="1074" w:type="dxa"/>
          </w:tcPr>
          <w:p w:rsidR="61B42AF4" w:rsidP="7366E73D" w:rsidRDefault="61B42AF4" w14:paraId="37AE25F2" w14:textId="14E55E16">
            <w:pPr>
              <w:rPr>
                <w:sz w:val="14"/>
                <w:szCs w:val="14"/>
              </w:rPr>
            </w:pPr>
            <w:r w:rsidRPr="7366E73D">
              <w:rPr>
                <w:sz w:val="14"/>
                <w:szCs w:val="14"/>
              </w:rPr>
              <w:t>Authenticated User</w:t>
            </w:r>
          </w:p>
          <w:p w:rsidR="7366E73D" w:rsidP="7366E73D" w:rsidRDefault="7366E73D" w14:paraId="6C7D3B4C" w14:textId="6AC4C130">
            <w:pPr>
              <w:rPr>
                <w:sz w:val="14"/>
                <w:szCs w:val="14"/>
              </w:rPr>
            </w:pPr>
          </w:p>
        </w:tc>
        <w:tc>
          <w:tcPr>
            <w:tcW w:w="1002" w:type="dxa"/>
          </w:tcPr>
          <w:p w:rsidR="49A667CA" w:rsidP="7366E73D" w:rsidRDefault="49A667CA" w14:paraId="075D26E3" w14:textId="4A108D8D">
            <w:pPr>
              <w:rPr>
                <w:sz w:val="14"/>
                <w:szCs w:val="14"/>
              </w:rPr>
            </w:pPr>
            <w:r w:rsidRPr="7366E73D">
              <w:rPr>
                <w:sz w:val="14"/>
                <w:szCs w:val="14"/>
              </w:rPr>
              <w:t>The profile picture is displayed</w:t>
            </w:r>
          </w:p>
        </w:tc>
        <w:tc>
          <w:tcPr>
            <w:tcW w:w="1002" w:type="dxa"/>
          </w:tcPr>
          <w:p w:rsidR="49A667CA" w:rsidP="7366E73D" w:rsidRDefault="49A667CA" w14:paraId="7172FB5D" w14:textId="0186B4BE">
            <w:pPr>
              <w:rPr>
                <w:sz w:val="14"/>
                <w:szCs w:val="14"/>
              </w:rPr>
            </w:pPr>
            <w:r w:rsidRPr="7366E73D">
              <w:rPr>
                <w:sz w:val="14"/>
                <w:szCs w:val="14"/>
              </w:rPr>
              <w:t>The user has been authenticated</w:t>
            </w:r>
          </w:p>
        </w:tc>
        <w:tc>
          <w:tcPr>
            <w:tcW w:w="1002" w:type="dxa"/>
          </w:tcPr>
          <w:p w:rsidR="49A667CA" w:rsidP="7366E73D" w:rsidRDefault="49A667CA" w14:paraId="561442B0" w14:textId="40030180">
            <w:pPr>
              <w:rPr>
                <w:sz w:val="14"/>
                <w:szCs w:val="14"/>
              </w:rPr>
            </w:pPr>
            <w:r w:rsidRPr="7366E73D">
              <w:rPr>
                <w:sz w:val="14"/>
                <w:szCs w:val="14"/>
              </w:rPr>
              <w:t xml:space="preserve">The user must be on a page with a profile </w:t>
            </w:r>
            <w:r w:rsidRPr="7366E73D" w:rsidR="5E122AE9">
              <w:rPr>
                <w:sz w:val="14"/>
                <w:szCs w:val="14"/>
              </w:rPr>
              <w:t>picture</w:t>
            </w:r>
          </w:p>
        </w:tc>
        <w:tc>
          <w:tcPr>
            <w:tcW w:w="1002" w:type="dxa"/>
          </w:tcPr>
          <w:p w:rsidR="49A667CA" w:rsidP="7366E73D" w:rsidRDefault="49A667CA" w14:paraId="3B7E3E24" w14:textId="712716D8">
            <w:pPr>
              <w:rPr>
                <w:sz w:val="14"/>
                <w:szCs w:val="14"/>
              </w:rPr>
            </w:pPr>
            <w:r w:rsidRPr="7366E73D">
              <w:rPr>
                <w:sz w:val="14"/>
                <w:szCs w:val="14"/>
              </w:rPr>
              <w:t>The image is got from the API</w:t>
            </w:r>
          </w:p>
        </w:tc>
        <w:tc>
          <w:tcPr>
            <w:tcW w:w="1002" w:type="dxa"/>
          </w:tcPr>
          <w:p w:rsidR="49A667CA" w:rsidP="7366E73D" w:rsidRDefault="49A667CA" w14:paraId="4CC47E41" w14:textId="5C241A5D">
            <w:pPr>
              <w:rPr>
                <w:sz w:val="14"/>
                <w:szCs w:val="14"/>
              </w:rPr>
            </w:pPr>
            <w:r w:rsidRPr="7366E73D">
              <w:rPr>
                <w:sz w:val="14"/>
                <w:szCs w:val="14"/>
              </w:rPr>
              <w:t>If image doesn’t exist display default icon</w:t>
            </w:r>
          </w:p>
        </w:tc>
        <w:tc>
          <w:tcPr>
            <w:tcW w:w="1002" w:type="dxa"/>
          </w:tcPr>
          <w:p w:rsidR="49A667CA" w:rsidP="7366E73D" w:rsidRDefault="49A667CA" w14:paraId="509D0CE9" w14:textId="723D46F1">
            <w:pPr>
              <w:rPr>
                <w:sz w:val="14"/>
                <w:szCs w:val="14"/>
              </w:rPr>
            </w:pPr>
            <w:r w:rsidRPr="7366E73D">
              <w:rPr>
                <w:sz w:val="14"/>
                <w:szCs w:val="14"/>
              </w:rPr>
              <w:t>The image is displayed on the page</w:t>
            </w:r>
          </w:p>
        </w:tc>
        <w:tc>
          <w:tcPr>
            <w:tcW w:w="1002" w:type="dxa"/>
          </w:tcPr>
          <w:p w:rsidR="49A667CA" w:rsidP="7366E73D" w:rsidRDefault="49A667CA" w14:paraId="2BE6DA84" w14:textId="6B836665">
            <w:pPr>
              <w:rPr>
                <w:sz w:val="14"/>
                <w:szCs w:val="14"/>
              </w:rPr>
            </w:pPr>
            <w:r w:rsidRPr="7366E73D">
              <w:rPr>
                <w:sz w:val="14"/>
                <w:szCs w:val="14"/>
              </w:rPr>
              <w:t>Web app: any page</w:t>
            </w:r>
            <w:r w:rsidRPr="7366E73D" w:rsidR="6E50F139">
              <w:rPr>
                <w:sz w:val="14"/>
                <w:szCs w:val="14"/>
              </w:rPr>
              <w:t xml:space="preserve"> after login</w:t>
            </w:r>
          </w:p>
          <w:p w:rsidR="49A667CA" w:rsidP="7366E73D" w:rsidRDefault="49A667CA" w14:paraId="5310B6B3" w14:textId="29EFE2D3">
            <w:pPr>
              <w:rPr>
                <w:sz w:val="14"/>
                <w:szCs w:val="14"/>
              </w:rPr>
            </w:pPr>
            <w:r>
              <w:br/>
            </w:r>
            <w:r w:rsidRPr="7366E73D" w:rsidR="075A6F49">
              <w:rPr>
                <w:sz w:val="14"/>
                <w:szCs w:val="14"/>
              </w:rPr>
              <w:t>API: profile picture upload endpoint</w:t>
            </w:r>
          </w:p>
          <w:p w:rsidR="49A667CA" w:rsidP="7366E73D" w:rsidRDefault="49A667CA" w14:paraId="5AFA9E64" w14:textId="008349C7">
            <w:pPr>
              <w:rPr>
                <w:sz w:val="14"/>
                <w:szCs w:val="14"/>
              </w:rPr>
            </w:pPr>
            <w:r>
              <w:br/>
            </w:r>
            <w:r w:rsidRPr="7366E73D">
              <w:rPr>
                <w:sz w:val="14"/>
                <w:szCs w:val="14"/>
              </w:rPr>
              <w:t>Database: Users table</w:t>
            </w:r>
          </w:p>
        </w:tc>
      </w:tr>
      <w:tr w:rsidR="7366E73D" w:rsidTr="7366E73D" w14:paraId="7A0ED069" w14:textId="77777777">
        <w:trPr>
          <w:trHeight w:val="300"/>
        </w:trPr>
        <w:tc>
          <w:tcPr>
            <w:tcW w:w="930" w:type="dxa"/>
          </w:tcPr>
          <w:p w:rsidR="72998D68" w:rsidP="7366E73D" w:rsidRDefault="72998D68" w14:paraId="00A6DC0F" w14:textId="4314E739">
            <w:pPr>
              <w:rPr>
                <w:sz w:val="14"/>
                <w:szCs w:val="14"/>
              </w:rPr>
            </w:pPr>
            <w:r w:rsidRPr="7366E73D">
              <w:rPr>
                <w:sz w:val="14"/>
                <w:szCs w:val="14"/>
              </w:rPr>
              <w:t>Assign users Role</w:t>
            </w:r>
          </w:p>
        </w:tc>
        <w:tc>
          <w:tcPr>
            <w:tcW w:w="1074" w:type="dxa"/>
          </w:tcPr>
          <w:p w:rsidR="748288D2" w:rsidP="7366E73D" w:rsidRDefault="748288D2" w14:paraId="196A7DD5" w14:textId="01A0975A">
            <w:pPr>
              <w:rPr>
                <w:sz w:val="14"/>
                <w:szCs w:val="14"/>
              </w:rPr>
            </w:pPr>
            <w:r w:rsidRPr="7366E73D">
              <w:rPr>
                <w:sz w:val="14"/>
                <w:szCs w:val="14"/>
              </w:rPr>
              <w:t>Admin</w:t>
            </w:r>
          </w:p>
        </w:tc>
        <w:tc>
          <w:tcPr>
            <w:tcW w:w="1002" w:type="dxa"/>
          </w:tcPr>
          <w:p w:rsidR="5E724393" w:rsidP="7366E73D" w:rsidRDefault="5E724393" w14:paraId="383A3F9D" w14:textId="719F1D54">
            <w:pPr>
              <w:rPr>
                <w:sz w:val="14"/>
                <w:szCs w:val="14"/>
              </w:rPr>
            </w:pPr>
            <w:r w:rsidRPr="7366E73D">
              <w:rPr>
                <w:sz w:val="14"/>
                <w:szCs w:val="14"/>
              </w:rPr>
              <w:t>The admin user assigns a target users role/ job title</w:t>
            </w:r>
          </w:p>
        </w:tc>
        <w:tc>
          <w:tcPr>
            <w:tcW w:w="1002" w:type="dxa"/>
          </w:tcPr>
          <w:p w:rsidR="14D20942" w:rsidP="7366E73D" w:rsidRDefault="14D20942" w14:paraId="5AE988EF" w14:textId="708168C8">
            <w:pPr>
              <w:rPr>
                <w:sz w:val="14"/>
                <w:szCs w:val="14"/>
              </w:rPr>
            </w:pPr>
            <w:r w:rsidRPr="7366E73D">
              <w:rPr>
                <w:sz w:val="14"/>
                <w:szCs w:val="14"/>
              </w:rPr>
              <w:t xml:space="preserve">User has a way of sending HTTP requests like </w:t>
            </w:r>
            <w:r w:rsidRPr="7366E73D" w:rsidR="29458FEF">
              <w:rPr>
                <w:sz w:val="14"/>
                <w:szCs w:val="14"/>
              </w:rPr>
              <w:t>P</w:t>
            </w:r>
            <w:r w:rsidRPr="7366E73D">
              <w:rPr>
                <w:sz w:val="14"/>
                <w:szCs w:val="14"/>
              </w:rPr>
              <w:t>ostman</w:t>
            </w:r>
          </w:p>
        </w:tc>
        <w:tc>
          <w:tcPr>
            <w:tcW w:w="1002" w:type="dxa"/>
          </w:tcPr>
          <w:p w:rsidR="572CFB4C" w:rsidP="7366E73D" w:rsidRDefault="572CFB4C" w14:paraId="3900C0D5" w14:textId="53DFA8BF">
            <w:pPr>
              <w:rPr>
                <w:sz w:val="14"/>
                <w:szCs w:val="14"/>
              </w:rPr>
            </w:pPr>
            <w:r w:rsidRPr="7366E73D">
              <w:rPr>
                <w:sz w:val="14"/>
                <w:szCs w:val="14"/>
              </w:rPr>
              <w:t>The admin must send a post request to the endpoint with their credentials, target user and role to assign</w:t>
            </w:r>
          </w:p>
        </w:tc>
        <w:tc>
          <w:tcPr>
            <w:tcW w:w="1002" w:type="dxa"/>
          </w:tcPr>
          <w:p w:rsidR="3642773B" w:rsidP="7366E73D" w:rsidRDefault="3642773B" w14:paraId="0BE41260" w14:textId="7078FC0C">
            <w:pPr>
              <w:rPr>
                <w:sz w:val="14"/>
                <w:szCs w:val="14"/>
              </w:rPr>
            </w:pPr>
            <w:r w:rsidRPr="7366E73D">
              <w:rPr>
                <w:sz w:val="14"/>
                <w:szCs w:val="14"/>
              </w:rPr>
              <w:t xml:space="preserve">The role is assigned in the database </w:t>
            </w:r>
          </w:p>
        </w:tc>
        <w:tc>
          <w:tcPr>
            <w:tcW w:w="1002" w:type="dxa"/>
          </w:tcPr>
          <w:p w:rsidR="50F554A1" w:rsidP="7366E73D" w:rsidRDefault="50F554A1" w14:paraId="3B904850" w14:textId="2A710C49">
            <w:pPr>
              <w:rPr>
                <w:sz w:val="14"/>
                <w:szCs w:val="14"/>
              </w:rPr>
            </w:pPr>
            <w:r w:rsidRPr="7366E73D">
              <w:rPr>
                <w:sz w:val="14"/>
                <w:szCs w:val="14"/>
              </w:rPr>
              <w:t xml:space="preserve">If the user </w:t>
            </w:r>
            <w:r w:rsidRPr="7366E73D" w:rsidR="34791B79">
              <w:rPr>
                <w:sz w:val="14"/>
                <w:szCs w:val="14"/>
              </w:rPr>
              <w:t>isn't</w:t>
            </w:r>
            <w:r w:rsidRPr="7366E73D">
              <w:rPr>
                <w:sz w:val="14"/>
                <w:szCs w:val="14"/>
              </w:rPr>
              <w:t xml:space="preserve"> an admin functionality is denied</w:t>
            </w:r>
          </w:p>
        </w:tc>
        <w:tc>
          <w:tcPr>
            <w:tcW w:w="1002" w:type="dxa"/>
          </w:tcPr>
          <w:p w:rsidR="5D1856F9" w:rsidP="7366E73D" w:rsidRDefault="5D1856F9" w14:paraId="59741D32" w14:textId="1CA31871">
            <w:pPr>
              <w:rPr>
                <w:sz w:val="14"/>
                <w:szCs w:val="14"/>
              </w:rPr>
            </w:pPr>
            <w:r w:rsidRPr="7366E73D">
              <w:rPr>
                <w:sz w:val="14"/>
                <w:szCs w:val="14"/>
              </w:rPr>
              <w:t>The target user can now easily be assigned work</w:t>
            </w:r>
          </w:p>
        </w:tc>
        <w:tc>
          <w:tcPr>
            <w:tcW w:w="1002" w:type="dxa"/>
          </w:tcPr>
          <w:p w:rsidR="4543F4CD" w:rsidP="7366E73D" w:rsidRDefault="4543F4CD" w14:paraId="70EC8D75" w14:textId="2C9411CD">
            <w:pPr>
              <w:rPr>
                <w:sz w:val="14"/>
                <w:szCs w:val="14"/>
              </w:rPr>
            </w:pPr>
            <w:r w:rsidRPr="7366E73D">
              <w:rPr>
                <w:sz w:val="14"/>
                <w:szCs w:val="14"/>
              </w:rPr>
              <w:t>API: a</w:t>
            </w:r>
            <w:r w:rsidRPr="7366E73D" w:rsidR="0C04721A">
              <w:rPr>
                <w:sz w:val="14"/>
                <w:szCs w:val="14"/>
              </w:rPr>
              <w:t>ssign role</w:t>
            </w:r>
            <w:r w:rsidRPr="7366E73D">
              <w:rPr>
                <w:sz w:val="14"/>
                <w:szCs w:val="14"/>
              </w:rPr>
              <w:t xml:space="preserve"> endpoint</w:t>
            </w:r>
          </w:p>
          <w:p w:rsidR="4543F4CD" w:rsidP="7366E73D" w:rsidRDefault="4543F4CD" w14:paraId="20ED21FE" w14:textId="0ADFF049">
            <w:pPr>
              <w:rPr>
                <w:sz w:val="14"/>
                <w:szCs w:val="14"/>
              </w:rPr>
            </w:pPr>
            <w:r>
              <w:br/>
            </w:r>
            <w:r w:rsidRPr="7366E73D">
              <w:rPr>
                <w:sz w:val="14"/>
                <w:szCs w:val="14"/>
              </w:rPr>
              <w:t>Database: Users table</w:t>
            </w:r>
          </w:p>
        </w:tc>
      </w:tr>
      <w:tr w:rsidR="7366E73D" w:rsidTr="7366E73D" w14:paraId="7170763F" w14:textId="77777777">
        <w:trPr>
          <w:trHeight w:val="300"/>
        </w:trPr>
        <w:tc>
          <w:tcPr>
            <w:tcW w:w="930" w:type="dxa"/>
          </w:tcPr>
          <w:p w:rsidR="72998D68" w:rsidP="7366E73D" w:rsidRDefault="72998D68" w14:paraId="67BCD221" w14:textId="0080DA2D">
            <w:pPr>
              <w:rPr>
                <w:sz w:val="14"/>
                <w:szCs w:val="14"/>
              </w:rPr>
            </w:pPr>
            <w:r w:rsidRPr="7366E73D">
              <w:rPr>
                <w:sz w:val="14"/>
                <w:szCs w:val="14"/>
              </w:rPr>
              <w:t>Assign work to users by role</w:t>
            </w:r>
          </w:p>
        </w:tc>
        <w:tc>
          <w:tcPr>
            <w:tcW w:w="1074" w:type="dxa"/>
          </w:tcPr>
          <w:p w:rsidR="1F8BE71B" w:rsidP="7366E73D" w:rsidRDefault="1F8BE71B" w14:paraId="2D8FE09B" w14:textId="1446ECAE">
            <w:pPr>
              <w:rPr>
                <w:sz w:val="14"/>
                <w:szCs w:val="14"/>
              </w:rPr>
            </w:pPr>
            <w:r w:rsidRPr="7366E73D">
              <w:rPr>
                <w:sz w:val="14"/>
                <w:szCs w:val="14"/>
              </w:rPr>
              <w:t>Admin</w:t>
            </w:r>
          </w:p>
        </w:tc>
        <w:tc>
          <w:tcPr>
            <w:tcW w:w="1002" w:type="dxa"/>
          </w:tcPr>
          <w:p w:rsidR="082E63E2" w:rsidP="7366E73D" w:rsidRDefault="082E63E2" w14:paraId="5E14547C" w14:textId="2049089E">
            <w:pPr>
              <w:rPr>
                <w:sz w:val="14"/>
                <w:szCs w:val="14"/>
              </w:rPr>
            </w:pPr>
            <w:r w:rsidRPr="7366E73D">
              <w:rPr>
                <w:sz w:val="14"/>
                <w:szCs w:val="14"/>
              </w:rPr>
              <w:t>The admin user assigns a target training article to users via role/ job title</w:t>
            </w:r>
          </w:p>
          <w:p w:rsidR="7366E73D" w:rsidP="7366E73D" w:rsidRDefault="7366E73D" w14:paraId="4326C8A6" w14:textId="5002FACF">
            <w:pPr>
              <w:rPr>
                <w:sz w:val="14"/>
                <w:szCs w:val="14"/>
              </w:rPr>
            </w:pPr>
          </w:p>
        </w:tc>
        <w:tc>
          <w:tcPr>
            <w:tcW w:w="1002" w:type="dxa"/>
          </w:tcPr>
          <w:p w:rsidR="4BA7B7DC" w:rsidP="7366E73D" w:rsidRDefault="4BA7B7DC" w14:paraId="247D87A1" w14:textId="67C0C986">
            <w:pPr>
              <w:rPr>
                <w:sz w:val="14"/>
                <w:szCs w:val="14"/>
              </w:rPr>
            </w:pPr>
            <w:r w:rsidRPr="7366E73D">
              <w:rPr>
                <w:sz w:val="14"/>
                <w:szCs w:val="14"/>
              </w:rPr>
              <w:t>User has a way of sending HTTP requests like Postman</w:t>
            </w:r>
          </w:p>
        </w:tc>
        <w:tc>
          <w:tcPr>
            <w:tcW w:w="1002" w:type="dxa"/>
          </w:tcPr>
          <w:p w:rsidR="20604084" w:rsidP="7366E73D" w:rsidRDefault="20604084" w14:paraId="3AA650A7" w14:textId="6C74C7A4">
            <w:pPr>
              <w:rPr>
                <w:sz w:val="14"/>
                <w:szCs w:val="14"/>
              </w:rPr>
            </w:pPr>
            <w:r w:rsidRPr="7366E73D">
              <w:rPr>
                <w:sz w:val="14"/>
                <w:szCs w:val="14"/>
              </w:rPr>
              <w:t>The admin must send a post request to the endpoint with their credentials, target role and article ID to assign</w:t>
            </w:r>
          </w:p>
        </w:tc>
        <w:tc>
          <w:tcPr>
            <w:tcW w:w="1002" w:type="dxa"/>
          </w:tcPr>
          <w:p w:rsidR="3A075B8F" w:rsidP="7366E73D" w:rsidRDefault="3A075B8F" w14:paraId="30B3BF30" w14:textId="7D252FDA">
            <w:pPr>
              <w:rPr>
                <w:sz w:val="14"/>
                <w:szCs w:val="14"/>
              </w:rPr>
            </w:pPr>
            <w:r w:rsidRPr="7366E73D">
              <w:rPr>
                <w:sz w:val="14"/>
                <w:szCs w:val="14"/>
              </w:rPr>
              <w:t>The work is assigned in the database</w:t>
            </w:r>
          </w:p>
          <w:p w:rsidR="7366E73D" w:rsidP="7366E73D" w:rsidRDefault="7366E73D" w14:paraId="78BF224A" w14:textId="2F9764D0">
            <w:pPr>
              <w:rPr>
                <w:sz w:val="14"/>
                <w:szCs w:val="14"/>
              </w:rPr>
            </w:pPr>
          </w:p>
        </w:tc>
        <w:tc>
          <w:tcPr>
            <w:tcW w:w="1002" w:type="dxa"/>
          </w:tcPr>
          <w:p w:rsidR="562E4E2B" w:rsidP="7366E73D" w:rsidRDefault="562E4E2B" w14:paraId="4BD2A5B3" w14:textId="05220C4D">
            <w:pPr>
              <w:rPr>
                <w:sz w:val="14"/>
                <w:szCs w:val="14"/>
              </w:rPr>
            </w:pPr>
            <w:r w:rsidRPr="7366E73D">
              <w:rPr>
                <w:sz w:val="14"/>
                <w:szCs w:val="14"/>
              </w:rPr>
              <w:t xml:space="preserve">If the user </w:t>
            </w:r>
            <w:r w:rsidRPr="7366E73D" w:rsidR="51EC4121">
              <w:rPr>
                <w:sz w:val="14"/>
                <w:szCs w:val="14"/>
              </w:rPr>
              <w:t>isn't</w:t>
            </w:r>
            <w:r w:rsidRPr="7366E73D">
              <w:rPr>
                <w:sz w:val="14"/>
                <w:szCs w:val="14"/>
              </w:rPr>
              <w:t xml:space="preserve"> an admin functionality is denied</w:t>
            </w:r>
          </w:p>
          <w:p w:rsidR="7366E73D" w:rsidP="7366E73D" w:rsidRDefault="7366E73D" w14:paraId="3D19D9EF" w14:textId="5EBC6D89">
            <w:pPr>
              <w:rPr>
                <w:sz w:val="14"/>
                <w:szCs w:val="14"/>
              </w:rPr>
            </w:pPr>
          </w:p>
        </w:tc>
        <w:tc>
          <w:tcPr>
            <w:tcW w:w="1002" w:type="dxa"/>
          </w:tcPr>
          <w:p w:rsidR="243ED7A4" w:rsidP="7366E73D" w:rsidRDefault="243ED7A4" w14:paraId="2C018F2A" w14:textId="7FCDA5A1">
            <w:pPr>
              <w:rPr>
                <w:sz w:val="14"/>
                <w:szCs w:val="14"/>
              </w:rPr>
            </w:pPr>
            <w:r w:rsidRPr="7366E73D">
              <w:rPr>
                <w:sz w:val="14"/>
                <w:szCs w:val="14"/>
              </w:rPr>
              <w:t>The users have been assigned the work</w:t>
            </w:r>
          </w:p>
        </w:tc>
        <w:tc>
          <w:tcPr>
            <w:tcW w:w="1002" w:type="dxa"/>
          </w:tcPr>
          <w:p w:rsidR="7A5A84D9" w:rsidP="7366E73D" w:rsidRDefault="7A5A84D9" w14:paraId="01CA4884" w14:textId="24192857">
            <w:pPr>
              <w:rPr>
                <w:sz w:val="14"/>
                <w:szCs w:val="14"/>
              </w:rPr>
            </w:pPr>
            <w:r w:rsidRPr="7366E73D">
              <w:rPr>
                <w:sz w:val="14"/>
                <w:szCs w:val="14"/>
              </w:rPr>
              <w:t>API: assign training endpoint</w:t>
            </w:r>
          </w:p>
          <w:p w:rsidR="7A5A84D9" w:rsidP="7366E73D" w:rsidRDefault="7A5A84D9" w14:paraId="429CE8FC" w14:textId="2BB6DE78">
            <w:pPr>
              <w:rPr>
                <w:sz w:val="14"/>
                <w:szCs w:val="14"/>
              </w:rPr>
            </w:pPr>
            <w:r>
              <w:br/>
            </w:r>
            <w:r w:rsidRPr="7366E73D">
              <w:rPr>
                <w:sz w:val="14"/>
                <w:szCs w:val="14"/>
              </w:rPr>
              <w:t>Database: Users table and Assigned articles table</w:t>
            </w:r>
          </w:p>
        </w:tc>
      </w:tr>
      <w:tr w:rsidR="7366E73D" w:rsidTr="7366E73D" w14:paraId="64CF0834" w14:textId="77777777">
        <w:trPr>
          <w:trHeight w:val="300"/>
        </w:trPr>
        <w:tc>
          <w:tcPr>
            <w:tcW w:w="930" w:type="dxa"/>
          </w:tcPr>
          <w:p w:rsidR="3A972203" w:rsidP="7366E73D" w:rsidRDefault="3A972203" w14:paraId="64BC3DCC" w14:textId="620E2A08">
            <w:pPr>
              <w:rPr>
                <w:sz w:val="14"/>
                <w:szCs w:val="14"/>
              </w:rPr>
            </w:pPr>
            <w:r w:rsidRPr="7366E73D">
              <w:rPr>
                <w:sz w:val="14"/>
                <w:szCs w:val="14"/>
              </w:rPr>
              <w:t>Assign work to specific user</w:t>
            </w:r>
          </w:p>
        </w:tc>
        <w:tc>
          <w:tcPr>
            <w:tcW w:w="1074" w:type="dxa"/>
          </w:tcPr>
          <w:p w:rsidR="64C1B4E4" w:rsidP="7366E73D" w:rsidRDefault="64C1B4E4" w14:paraId="517EE7DE" w14:textId="0CC9A86D">
            <w:pPr>
              <w:rPr>
                <w:sz w:val="14"/>
                <w:szCs w:val="14"/>
              </w:rPr>
            </w:pPr>
            <w:r w:rsidRPr="7366E73D">
              <w:rPr>
                <w:sz w:val="14"/>
                <w:szCs w:val="14"/>
              </w:rPr>
              <w:t xml:space="preserve">Admin/ </w:t>
            </w:r>
            <w:r w:rsidRPr="7366E73D" w:rsidR="3A972203">
              <w:rPr>
                <w:sz w:val="14"/>
                <w:szCs w:val="14"/>
              </w:rPr>
              <w:t>User with access to database</w:t>
            </w:r>
          </w:p>
        </w:tc>
        <w:tc>
          <w:tcPr>
            <w:tcW w:w="1002" w:type="dxa"/>
          </w:tcPr>
          <w:p w:rsidR="3A972203" w:rsidP="7366E73D" w:rsidRDefault="3A972203" w14:paraId="5A1C195B" w14:textId="1484F754">
            <w:pPr>
              <w:rPr>
                <w:sz w:val="14"/>
                <w:szCs w:val="14"/>
              </w:rPr>
            </w:pPr>
            <w:r w:rsidRPr="7366E73D">
              <w:rPr>
                <w:sz w:val="14"/>
                <w:szCs w:val="14"/>
              </w:rPr>
              <w:t>The user inserts an entry into the database that assigns an article to them</w:t>
            </w:r>
            <w:r w:rsidRPr="7366E73D" w:rsidR="34A62E90">
              <w:rPr>
                <w:sz w:val="14"/>
                <w:szCs w:val="14"/>
              </w:rPr>
              <w:t xml:space="preserve">. This is not the designed method of setting work but is still </w:t>
            </w:r>
            <w:proofErr w:type="spellStart"/>
            <w:r w:rsidRPr="7366E73D" w:rsidR="34A62E90">
              <w:rPr>
                <w:sz w:val="14"/>
                <w:szCs w:val="14"/>
              </w:rPr>
              <w:t>availible</w:t>
            </w:r>
            <w:proofErr w:type="spellEnd"/>
            <w:r w:rsidRPr="7366E73D" w:rsidR="34A62E90">
              <w:rPr>
                <w:sz w:val="14"/>
                <w:szCs w:val="14"/>
              </w:rPr>
              <w:t>.</w:t>
            </w:r>
          </w:p>
        </w:tc>
        <w:tc>
          <w:tcPr>
            <w:tcW w:w="1002" w:type="dxa"/>
          </w:tcPr>
          <w:p w:rsidR="66622CA1" w:rsidP="7366E73D" w:rsidRDefault="66622CA1" w14:paraId="219ABD53" w14:textId="51D6464F">
            <w:pPr>
              <w:rPr>
                <w:sz w:val="14"/>
                <w:szCs w:val="14"/>
              </w:rPr>
            </w:pPr>
            <w:r w:rsidRPr="7366E73D">
              <w:rPr>
                <w:sz w:val="14"/>
                <w:szCs w:val="14"/>
              </w:rPr>
              <w:t>User has access to the database with a tool like phpMyAdmin to easily alter or add entries</w:t>
            </w:r>
          </w:p>
        </w:tc>
        <w:tc>
          <w:tcPr>
            <w:tcW w:w="1002" w:type="dxa"/>
          </w:tcPr>
          <w:p w:rsidR="66622CA1" w:rsidP="7366E73D" w:rsidRDefault="66622CA1" w14:paraId="1DFF0D21" w14:textId="294403FD">
            <w:pPr>
              <w:rPr>
                <w:sz w:val="14"/>
                <w:szCs w:val="14"/>
              </w:rPr>
            </w:pPr>
            <w:r w:rsidRPr="7366E73D">
              <w:rPr>
                <w:sz w:val="14"/>
                <w:szCs w:val="14"/>
              </w:rPr>
              <w:t>The user simply adds an entry to the assigned articles database that uses the users ID, articles ID and due date</w:t>
            </w:r>
          </w:p>
        </w:tc>
        <w:tc>
          <w:tcPr>
            <w:tcW w:w="1002" w:type="dxa"/>
          </w:tcPr>
          <w:p w:rsidR="66622CA1" w:rsidP="7366E73D" w:rsidRDefault="66622CA1" w14:paraId="3CC00EAD" w14:textId="49BAC6B6">
            <w:pPr>
              <w:rPr>
                <w:sz w:val="14"/>
                <w:szCs w:val="14"/>
              </w:rPr>
            </w:pPr>
            <w:r w:rsidRPr="7366E73D">
              <w:rPr>
                <w:sz w:val="14"/>
                <w:szCs w:val="14"/>
              </w:rPr>
              <w:t>The database is updated</w:t>
            </w:r>
          </w:p>
          <w:p w:rsidR="7366E73D" w:rsidP="7366E73D" w:rsidRDefault="7366E73D" w14:paraId="691CEC99" w14:textId="5F648F30">
            <w:pPr>
              <w:rPr>
                <w:sz w:val="14"/>
                <w:szCs w:val="14"/>
              </w:rPr>
            </w:pPr>
          </w:p>
        </w:tc>
        <w:tc>
          <w:tcPr>
            <w:tcW w:w="1002" w:type="dxa"/>
          </w:tcPr>
          <w:p w:rsidR="66622CA1" w:rsidP="7366E73D" w:rsidRDefault="66622CA1" w14:paraId="14DABE6E" w14:textId="5619D5CC">
            <w:pPr>
              <w:rPr>
                <w:sz w:val="14"/>
                <w:szCs w:val="14"/>
              </w:rPr>
            </w:pPr>
            <w:r w:rsidRPr="7366E73D">
              <w:rPr>
                <w:sz w:val="14"/>
                <w:szCs w:val="14"/>
              </w:rPr>
              <w:t xml:space="preserve">If completed is not set as 0 it will default to 0. If another element is missing then the entry wont </w:t>
            </w:r>
            <w:r w:rsidRPr="7366E73D" w:rsidR="10D0124B">
              <w:rPr>
                <w:sz w:val="14"/>
                <w:szCs w:val="14"/>
              </w:rPr>
              <w:t>be made.</w:t>
            </w:r>
          </w:p>
        </w:tc>
        <w:tc>
          <w:tcPr>
            <w:tcW w:w="1002" w:type="dxa"/>
          </w:tcPr>
          <w:p w:rsidR="1C8301EE" w:rsidP="7366E73D" w:rsidRDefault="1C8301EE" w14:paraId="67FF19A8" w14:textId="5689BDCA">
            <w:pPr>
              <w:rPr>
                <w:sz w:val="14"/>
                <w:szCs w:val="14"/>
              </w:rPr>
            </w:pPr>
            <w:r w:rsidRPr="7366E73D">
              <w:rPr>
                <w:sz w:val="14"/>
                <w:szCs w:val="14"/>
              </w:rPr>
              <w:t>The work is assigned</w:t>
            </w:r>
          </w:p>
        </w:tc>
        <w:tc>
          <w:tcPr>
            <w:tcW w:w="1002" w:type="dxa"/>
          </w:tcPr>
          <w:p w:rsidR="1C8301EE" w:rsidP="7366E73D" w:rsidRDefault="1C8301EE" w14:paraId="0F444E0C" w14:textId="11333717">
            <w:pPr>
              <w:rPr>
                <w:sz w:val="14"/>
                <w:szCs w:val="14"/>
              </w:rPr>
            </w:pPr>
            <w:r w:rsidRPr="7366E73D">
              <w:rPr>
                <w:sz w:val="14"/>
                <w:szCs w:val="14"/>
              </w:rPr>
              <w:t>Database: Users table,</w:t>
            </w:r>
          </w:p>
          <w:p w:rsidR="1C8301EE" w:rsidP="7366E73D" w:rsidRDefault="1C8301EE" w14:paraId="1F1EA456" w14:textId="73CB6867">
            <w:pPr>
              <w:rPr>
                <w:sz w:val="14"/>
                <w:szCs w:val="14"/>
              </w:rPr>
            </w:pPr>
            <w:r w:rsidRPr="7366E73D">
              <w:rPr>
                <w:sz w:val="14"/>
                <w:szCs w:val="14"/>
              </w:rPr>
              <w:t>Assigned articles table and Articles table</w:t>
            </w:r>
          </w:p>
          <w:p w:rsidR="7366E73D" w:rsidP="7366E73D" w:rsidRDefault="7366E73D" w14:paraId="666045DF" w14:textId="1D1F4CB3">
            <w:pPr>
              <w:rPr>
                <w:sz w:val="14"/>
                <w:szCs w:val="14"/>
              </w:rPr>
            </w:pPr>
          </w:p>
        </w:tc>
      </w:tr>
    </w:tbl>
    <w:p w:rsidR="7366E73D" w:rsidP="7366E73D" w:rsidRDefault="7366E73D" w14:paraId="21F09DF2" w14:textId="508BDAD4"/>
    <w:p w:rsidR="63C7B15C" w:rsidP="7366E73D" w:rsidRDefault="63C7B15C" w14:paraId="5900F9E7" w14:textId="70F59C62">
      <w:r>
        <w:t xml:space="preserve">Seeing as how the profile picture functionality was only </w:t>
      </w:r>
      <w:r w:rsidR="203362B5">
        <w:t>partially</w:t>
      </w:r>
      <w:r>
        <w:t xml:space="preserve"> implemented the only difference Is that the request cannot be sent from the website and </w:t>
      </w:r>
      <w:r w:rsidR="3497F576">
        <w:t>must be sent from an application capable of sending HTTP requests like Postman.</w:t>
      </w:r>
    </w:p>
    <w:p w:rsidR="5EB92C48" w:rsidP="6047FBFD" w:rsidRDefault="2FEFA758" w14:paraId="6C19A986" w14:textId="77777777" w14:noSpellErr="1">
      <w:pPr>
        <w:pStyle w:val="Heading1"/>
      </w:pPr>
      <w:bookmarkStart w:name="_Toc1421996692" w:id="101135450"/>
      <w:r w:rsidR="7E5170F2">
        <w:rPr/>
        <w:t>Implementation</w:t>
      </w:r>
      <w:bookmarkEnd w:id="101135450"/>
    </w:p>
    <w:p w:rsidR="36CC527B" w:rsidP="4E67FEC7" w:rsidRDefault="36CC527B" w14:paraId="089EBCA6" w14:textId="157DA673">
      <w:r>
        <w:t>In this section</w:t>
      </w:r>
      <w:r w:rsidR="39FFB17E">
        <w:t>,</w:t>
      </w:r>
      <w:r>
        <w:t xml:space="preserve"> I’ve detailed the implementation and entire practical elements of the project from start to finish. </w:t>
      </w:r>
      <w:r w:rsidR="2A227703">
        <w:t>In t</w:t>
      </w:r>
      <w:r w:rsidR="1857F8ED">
        <w:t>his section of the report I</w:t>
      </w:r>
      <w:r w:rsidR="00B8FE6D">
        <w:t>’ve</w:t>
      </w:r>
      <w:r w:rsidR="1857F8ED">
        <w:t xml:space="preserve"> written more informally to give a greater insight into my process behind development as well as </w:t>
      </w:r>
      <w:r w:rsidR="2A498886">
        <w:t xml:space="preserve">why </w:t>
      </w:r>
      <w:r w:rsidR="1857F8ED">
        <w:t xml:space="preserve">decisions </w:t>
      </w:r>
      <w:r w:rsidR="6CD0F8B2">
        <w:t xml:space="preserve">were </w:t>
      </w:r>
      <w:r w:rsidR="1857F8ED">
        <w:t xml:space="preserve">made on how to implement certain </w:t>
      </w:r>
      <w:r w:rsidR="4F544D8C">
        <w:t>system requirements.</w:t>
      </w:r>
      <w:r w:rsidR="7EEE933D">
        <w:t xml:space="preserve"> The implementation section serves as the documentation of </w:t>
      </w:r>
      <w:r w:rsidR="397B7F5C">
        <w:t>all practical work and is written in a diary-like format to show how the schedu</w:t>
      </w:r>
      <w:r w:rsidR="2516EC9B">
        <w:t xml:space="preserve">le progressed. </w:t>
      </w:r>
      <w:r w:rsidR="4B29DC80">
        <w:t>Screenshot</w:t>
      </w:r>
      <w:r w:rsidR="7B4C9332">
        <w:t>s</w:t>
      </w:r>
      <w:r w:rsidR="4B29DC80">
        <w:t xml:space="preserve"> are include</w:t>
      </w:r>
      <w:r w:rsidR="636B554E">
        <w:t>d</w:t>
      </w:r>
      <w:r w:rsidR="4B29DC80">
        <w:t xml:space="preserve"> of all</w:t>
      </w:r>
      <w:r w:rsidR="7AFA3D14">
        <w:t xml:space="preserve"> relevant</w:t>
      </w:r>
      <w:r w:rsidR="4B29DC80">
        <w:t xml:space="preserve"> code at the time of writing which is evidenced by the entries uploaded to the GitHub repository on the same days</w:t>
      </w:r>
      <w:r w:rsidR="0DFC243D">
        <w:t xml:space="preserve"> with the same edits made</w:t>
      </w:r>
      <w:r w:rsidR="4B29DC80">
        <w:t xml:space="preserve">. </w:t>
      </w:r>
      <w:r w:rsidR="63FCCA01">
        <w:t xml:space="preserve">The schedule represented may be inconsistent with the original Gantt chart due to external and unforeseeable factors such as other </w:t>
      </w:r>
      <w:r w:rsidR="7E78C1D7">
        <w:t>projects, personal issues and hardware issues.</w:t>
      </w:r>
      <w:r w:rsidR="63FCCA01">
        <w:t xml:space="preserve"> </w:t>
      </w:r>
      <w:r w:rsidR="11416BBA">
        <w:t xml:space="preserve">While commenting was used in </w:t>
      </w:r>
      <w:r w:rsidR="5C19E219">
        <w:t>code,</w:t>
      </w:r>
      <w:r w:rsidR="11416BBA">
        <w:t xml:space="preserve"> they were often removed from screenshot</w:t>
      </w:r>
      <w:r w:rsidR="2698F947">
        <w:t>s</w:t>
      </w:r>
      <w:r w:rsidR="11416BBA">
        <w:t xml:space="preserve"> to maintain the </w:t>
      </w:r>
      <w:r w:rsidR="357ED0C9">
        <w:t>readability of the code</w:t>
      </w:r>
      <w:r w:rsidR="02423B77">
        <w:t xml:space="preserve"> and display </w:t>
      </w:r>
      <w:proofErr w:type="spellStart"/>
      <w:r w:rsidR="02423B77">
        <w:t>professionality</w:t>
      </w:r>
      <w:proofErr w:type="spellEnd"/>
      <w:r w:rsidR="357ED0C9">
        <w:t>. This was because the comments would often be short and nonsensical to anyone other than myself as the sole develo</w:t>
      </w:r>
      <w:r w:rsidR="2F38C384">
        <w:t>per. If I had been working in a larger team</w:t>
      </w:r>
      <w:r w:rsidR="35202BE7">
        <w:t xml:space="preserve"> I would have been leaving more comprehensive notes but I've instead displayed my evidence of understanding in this section through my entries.</w:t>
      </w:r>
    </w:p>
    <w:p w:rsidR="5CB9AF10" w:rsidP="5CB9AF10" w:rsidRDefault="5CB9AF10" w14:paraId="1AA66284" w14:textId="7F70CA39"/>
    <w:p w:rsidR="5B177444" w:rsidP="5CB9AF10" w:rsidRDefault="5B177444" w14:paraId="1C652B5F" w14:textId="226E00D2">
      <w:r>
        <w:t xml:space="preserve">After every feature was added </w:t>
      </w:r>
      <w:proofErr w:type="spellStart"/>
      <w:r>
        <w:t>whitebox</w:t>
      </w:r>
      <w:proofErr w:type="spellEnd"/>
      <w:r>
        <w:t xml:space="preserve"> testing was carried out to test that the feature was functional, and at the end of every significant addition </w:t>
      </w:r>
      <w:r w:rsidR="7FDE0A2B">
        <w:t>blackbox testing would be carried out. At the end of every sprint the observational method would be used to see if any re</w:t>
      </w:r>
      <w:r w:rsidR="2E9DEDFB">
        <w:t xml:space="preserve">visions or extra features would need to be made. All </w:t>
      </w:r>
      <w:r w:rsidR="3911DEAE">
        <w:t xml:space="preserve">regressive </w:t>
      </w:r>
      <w:r w:rsidR="2E9DEDFB">
        <w:t>tests done alongside implementation can be found in the</w:t>
      </w:r>
      <w:r w:rsidR="5543491C">
        <w:t xml:space="preserve"> test-table excel file submitted alongside the documentation/report.</w:t>
      </w:r>
    </w:p>
    <w:p w:rsidR="4E67FEC7" w:rsidP="4E67FEC7" w:rsidRDefault="4E67FEC7" w14:paraId="32849949" w14:textId="562FF6AE"/>
    <w:p w:rsidR="2EA21E08" w:rsidP="4E67FEC7" w:rsidRDefault="2EA21E08" w14:paraId="6E5621A7" w14:textId="791AD842" w14:noSpellErr="1">
      <w:pPr>
        <w:pStyle w:val="Heading2"/>
      </w:pPr>
      <w:bookmarkStart w:name="_Toc447382161" w:id="2048786893"/>
      <w:r w:rsidR="4E78C7BC">
        <w:rPr/>
        <w:t xml:space="preserve">Sprint 1: </w:t>
      </w:r>
      <w:r w:rsidR="7536750A">
        <w:rPr/>
        <w:t>Set</w:t>
      </w:r>
      <w:r w:rsidR="0D6BC407">
        <w:rPr/>
        <w:t>-</w:t>
      </w:r>
      <w:r w:rsidR="6716F377">
        <w:rPr/>
        <w:t>up</w:t>
      </w:r>
      <w:bookmarkEnd w:id="2048786893"/>
    </w:p>
    <w:p w:rsidR="037D6D24" w:rsidP="4E67FEC7" w:rsidRDefault="037D6D24" w14:paraId="12CF79C8" w14:textId="0C6124F5">
      <w:r>
        <w:t xml:space="preserve">Before the web application would start development, I needed to prioritise some other </w:t>
      </w:r>
      <w:r w:rsidR="534C7D57">
        <w:t xml:space="preserve">studies and </w:t>
      </w:r>
      <w:r>
        <w:t xml:space="preserve">business for various reasons. </w:t>
      </w:r>
      <w:r w:rsidR="6AFFD1E2">
        <w:t>So, before I took a break from the project</w:t>
      </w:r>
      <w:r w:rsidR="7D90D45C">
        <w:t xml:space="preserve"> to manage my other project for the year</w:t>
      </w:r>
      <w:r w:rsidR="6AFFD1E2">
        <w:t xml:space="preserve"> I decided it would be most responsible</w:t>
      </w:r>
      <w:r w:rsidR="2CD8C246">
        <w:t xml:space="preserve"> use the first short sprint of the project</w:t>
      </w:r>
      <w:r w:rsidR="6AFFD1E2">
        <w:t xml:space="preserve"> to </w:t>
      </w:r>
      <w:r w:rsidR="3EE7EA96">
        <w:t>create the basic work environment I would be using to serve as proof of concept.</w:t>
      </w:r>
    </w:p>
    <w:p w:rsidR="00DA4619" w:rsidP="00DA4619" w:rsidRDefault="00DA4619" w14:paraId="3DEEBAEC" w14:textId="77777777"/>
    <w:p w:rsidR="0551C5A8" w:rsidP="24FE1DA8" w:rsidRDefault="0551C5A8" w14:paraId="3A519502" w14:textId="40F41B0B" w14:noSpellErr="1">
      <w:pPr>
        <w:pStyle w:val="Heading3"/>
      </w:pPr>
      <w:bookmarkStart w:name="_Toc1767137555" w:id="624793197"/>
      <w:r w:rsidR="24EFA187">
        <w:rPr/>
        <w:t>15/11/22</w:t>
      </w:r>
      <w:bookmarkEnd w:id="624793197"/>
    </w:p>
    <w:p w:rsidR="4E67FEC7" w:rsidP="4E67FEC7" w:rsidRDefault="4E67FEC7" w14:paraId="52CDCD2E" w14:textId="02C3A62F">
      <w:pPr>
        <w:jc w:val="center"/>
      </w:pPr>
    </w:p>
    <w:p w:rsidR="410A0030" w:rsidP="4E67FEC7" w:rsidRDefault="410A0030" w14:paraId="11F701A1" w14:textId="6EEA2DA4">
      <w:pPr>
        <w:spacing w:line="259" w:lineRule="auto"/>
      </w:pPr>
      <w:r>
        <w:t xml:space="preserve">I first logged into Brighton Domains and used their resources to create a new MySQL database hosted on their server. I named </w:t>
      </w:r>
      <w:r w:rsidR="4A04390C">
        <w:t>it “</w:t>
      </w:r>
      <w:proofErr w:type="spellStart"/>
      <w:r w:rsidR="4A04390C">
        <w:t>jwTrainingDatabase</w:t>
      </w:r>
      <w:proofErr w:type="spellEnd"/>
      <w:r w:rsidR="4A04390C">
        <w:t>” so there was no confusion about the database's purpose or association. Alongside it I created a new user</w:t>
      </w:r>
      <w:r w:rsidR="08A91E3E">
        <w:t xml:space="preserve"> that would be used by the API to make alterations to the database.</w:t>
      </w:r>
      <w:r w:rsidR="4A04390C">
        <w:t xml:space="preserve"> </w:t>
      </w:r>
      <w:r w:rsidR="1B58AF48">
        <w:t xml:space="preserve">I assigned the user to the database and granted it all privileges. </w:t>
      </w:r>
      <w:r w:rsidR="17B49063">
        <w:t xml:space="preserve">This account would be used by the API to ensure it could do anything, but not all users would be able to abuse this as the API itself would restrict who could </w:t>
      </w:r>
      <w:r w:rsidR="0F98F848">
        <w:t>use it and for what.</w:t>
      </w:r>
    </w:p>
    <w:p w:rsidR="6EB524D8" w:rsidP="6EB524D8" w:rsidRDefault="6EB524D8" w14:paraId="2A56B989" w14:textId="06CD5DE5"/>
    <w:p w:rsidR="00342E04" w:rsidP="00DA4619" w:rsidRDefault="00342E04" w14:paraId="750BCF33" w14:textId="3F6B4215">
      <w:r>
        <w:rPr>
          <w:noProof/>
        </w:rPr>
        <w:drawing>
          <wp:inline distT="0" distB="0" distL="0" distR="0" wp14:anchorId="10D2E6BD" wp14:editId="3D475982">
            <wp:extent cx="5731510" cy="1786890"/>
            <wp:effectExtent l="0" t="0" r="2540" b="3810"/>
            <wp:docPr id="228002186" name="Picture 2280021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8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1786890"/>
                    </a:xfrm>
                    <a:prstGeom prst="rect">
                      <a:avLst/>
                    </a:prstGeom>
                  </pic:spPr>
                </pic:pic>
              </a:graphicData>
            </a:graphic>
          </wp:inline>
        </w:drawing>
      </w:r>
    </w:p>
    <w:p w:rsidRPr="001230BB" w:rsidR="00681C7C" w:rsidP="00681C7C" w:rsidRDefault="00681C7C" w14:paraId="4616D929" w14:textId="6032608E">
      <w:pPr>
        <w:jc w:val="center"/>
        <w:rPr>
          <w:i/>
          <w:iCs/>
        </w:rPr>
      </w:pPr>
      <w:r w:rsidRPr="001230BB">
        <w:rPr>
          <w:i/>
          <w:iCs/>
        </w:rPr>
        <w:t>Figure</w:t>
      </w:r>
      <w:r w:rsidR="0097724D">
        <w:rPr>
          <w:i/>
          <w:iCs/>
        </w:rPr>
        <w:t xml:space="preserve"> </w:t>
      </w:r>
      <w:r w:rsidRPr="7FB46ECD" w:rsidR="6E386CF8">
        <w:rPr>
          <w:i/>
          <w:iCs/>
        </w:rPr>
        <w:t>51</w:t>
      </w:r>
      <w:r w:rsidR="0097724D">
        <w:rPr>
          <w:i/>
          <w:iCs/>
        </w:rPr>
        <w:t>:</w:t>
      </w:r>
      <w:r w:rsidR="00ED1C77">
        <w:rPr>
          <w:i/>
          <w:iCs/>
        </w:rPr>
        <w:t xml:space="preserve"> Creation of database via Brighton Domains UI</w:t>
      </w:r>
    </w:p>
    <w:p w:rsidR="00342E04" w:rsidP="00DA4619" w:rsidRDefault="00342E04" w14:paraId="4433556E" w14:textId="77777777"/>
    <w:p w:rsidR="00342E04" w:rsidP="00DA4619" w:rsidRDefault="00751820" w14:paraId="1E96C58F" w14:textId="3CE024D2">
      <w:r>
        <w:rPr>
          <w:noProof/>
        </w:rPr>
        <w:lastRenderedPageBreak/>
        <w:drawing>
          <wp:inline distT="0" distB="0" distL="0" distR="0" wp14:anchorId="7DF171E3" wp14:editId="08137FA5">
            <wp:extent cx="5731510" cy="2649855"/>
            <wp:effectExtent l="0" t="0" r="2540" b="0"/>
            <wp:docPr id="228002187" name="Picture 2280021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8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2649855"/>
                    </a:xfrm>
                    <a:prstGeom prst="rect">
                      <a:avLst/>
                    </a:prstGeom>
                  </pic:spPr>
                </pic:pic>
              </a:graphicData>
            </a:graphic>
          </wp:inline>
        </w:drawing>
      </w:r>
    </w:p>
    <w:p w:rsidRPr="001230BB" w:rsidR="00681C7C" w:rsidP="00681C7C" w:rsidRDefault="00681C7C" w14:paraId="0D566296" w14:textId="4BEF4390">
      <w:pPr>
        <w:jc w:val="center"/>
        <w:rPr>
          <w:i/>
          <w:iCs/>
        </w:rPr>
      </w:pPr>
      <w:r w:rsidRPr="001230BB">
        <w:rPr>
          <w:i/>
          <w:iCs/>
        </w:rPr>
        <w:t>Figure</w:t>
      </w:r>
      <w:r w:rsidR="0097724D">
        <w:rPr>
          <w:i/>
          <w:iCs/>
        </w:rPr>
        <w:t xml:space="preserve"> </w:t>
      </w:r>
      <w:r w:rsidRPr="7FB46ECD" w:rsidR="7F4F32DC">
        <w:rPr>
          <w:i/>
          <w:iCs/>
        </w:rPr>
        <w:t>52</w:t>
      </w:r>
      <w:r w:rsidR="0097724D">
        <w:rPr>
          <w:i/>
          <w:iCs/>
        </w:rPr>
        <w:t>:</w:t>
      </w:r>
      <w:r w:rsidR="00ED1C77">
        <w:rPr>
          <w:i/>
          <w:iCs/>
        </w:rPr>
        <w:t xml:space="preserve"> Creation </w:t>
      </w:r>
      <w:r w:rsidR="00461730">
        <w:rPr>
          <w:i/>
          <w:iCs/>
        </w:rPr>
        <w:t>of MySQL user via Brighton Domains</w:t>
      </w:r>
    </w:p>
    <w:p w:rsidR="00E97AED" w:rsidP="00DA4619" w:rsidRDefault="00E97AED" w14:paraId="551A4773" w14:textId="77777777"/>
    <w:p w:rsidR="00E97AED" w:rsidP="00DA4619" w:rsidRDefault="00E97AED" w14:paraId="1F33E871" w14:textId="40FAE245">
      <w:r>
        <w:rPr>
          <w:noProof/>
        </w:rPr>
        <w:drawing>
          <wp:inline distT="0" distB="0" distL="0" distR="0" wp14:anchorId="73C75804" wp14:editId="6FE3EF13">
            <wp:extent cx="5731510" cy="1901825"/>
            <wp:effectExtent l="0" t="0" r="2540" b="3175"/>
            <wp:docPr id="228002188" name="Picture 2280021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88"/>
                    <pic:cNvPicPr/>
                  </pic:nvPicPr>
                  <pic:blipFill>
                    <a:blip r:embed="rId68">
                      <a:extLst>
                        <a:ext uri="{28A0092B-C50C-407E-A947-70E740481C1C}">
                          <a14:useLocalDpi xmlns:a14="http://schemas.microsoft.com/office/drawing/2010/main" val="0"/>
                        </a:ext>
                      </a:extLst>
                    </a:blip>
                    <a:stretch>
                      <a:fillRect/>
                    </a:stretch>
                  </pic:blipFill>
                  <pic:spPr>
                    <a:xfrm>
                      <a:off x="0" y="0"/>
                      <a:ext cx="5731510" cy="1901825"/>
                    </a:xfrm>
                    <a:prstGeom prst="rect">
                      <a:avLst/>
                    </a:prstGeom>
                  </pic:spPr>
                </pic:pic>
              </a:graphicData>
            </a:graphic>
          </wp:inline>
        </w:drawing>
      </w:r>
    </w:p>
    <w:p w:rsidRPr="001230BB" w:rsidR="00681C7C" w:rsidP="00681C7C" w:rsidRDefault="00681C7C" w14:paraId="10385FB6" w14:textId="205E62D5">
      <w:pPr>
        <w:jc w:val="center"/>
        <w:rPr>
          <w:i/>
          <w:iCs/>
        </w:rPr>
      </w:pPr>
      <w:r w:rsidRPr="001230BB">
        <w:rPr>
          <w:i/>
          <w:iCs/>
        </w:rPr>
        <w:t>Figure</w:t>
      </w:r>
      <w:r w:rsidR="0097724D">
        <w:rPr>
          <w:i/>
          <w:iCs/>
        </w:rPr>
        <w:t xml:space="preserve"> </w:t>
      </w:r>
      <w:r w:rsidRPr="7FB46ECD" w:rsidR="78E90ECD">
        <w:rPr>
          <w:i/>
          <w:iCs/>
        </w:rPr>
        <w:t>53</w:t>
      </w:r>
      <w:r w:rsidR="0097724D">
        <w:rPr>
          <w:i/>
          <w:iCs/>
        </w:rPr>
        <w:t>:</w:t>
      </w:r>
      <w:r w:rsidR="00461730">
        <w:rPr>
          <w:i/>
          <w:iCs/>
        </w:rPr>
        <w:t xml:space="preserve"> Assignment of MySQL privileges via Brighton Domains</w:t>
      </w:r>
    </w:p>
    <w:p w:rsidR="00E97AED" w:rsidP="00DA4619" w:rsidRDefault="00E97AED" w14:paraId="5B7E0B4D" w14:textId="77777777"/>
    <w:p w:rsidR="00E97AED" w:rsidP="00DA4619" w:rsidRDefault="002D535A" w14:paraId="2AD2771B" w14:textId="68B55A7F">
      <w:r>
        <w:rPr>
          <w:noProof/>
        </w:rPr>
        <w:drawing>
          <wp:inline distT="0" distB="0" distL="0" distR="0" wp14:anchorId="105D9C72" wp14:editId="72B4104D">
            <wp:extent cx="5731510" cy="1737360"/>
            <wp:effectExtent l="0" t="0" r="2540" b="0"/>
            <wp:docPr id="228002189" name="Picture 2280021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89"/>
                    <pic:cNvPicPr/>
                  </pic:nvPicPr>
                  <pic:blipFill>
                    <a:blip r:embed="rId69">
                      <a:extLst>
                        <a:ext uri="{28A0092B-C50C-407E-A947-70E740481C1C}">
                          <a14:useLocalDpi xmlns:a14="http://schemas.microsoft.com/office/drawing/2010/main" val="0"/>
                        </a:ext>
                      </a:extLst>
                    </a:blip>
                    <a:stretch>
                      <a:fillRect/>
                    </a:stretch>
                  </pic:blipFill>
                  <pic:spPr>
                    <a:xfrm>
                      <a:off x="0" y="0"/>
                      <a:ext cx="5731510" cy="1737360"/>
                    </a:xfrm>
                    <a:prstGeom prst="rect">
                      <a:avLst/>
                    </a:prstGeom>
                  </pic:spPr>
                </pic:pic>
              </a:graphicData>
            </a:graphic>
          </wp:inline>
        </w:drawing>
      </w:r>
    </w:p>
    <w:p w:rsidRPr="001230BB" w:rsidR="00681C7C" w:rsidP="00FC14F6" w:rsidRDefault="00681C7C" w14:paraId="262980AE" w14:textId="3A20DC51">
      <w:pPr>
        <w:jc w:val="center"/>
        <w:rPr>
          <w:i/>
          <w:iCs/>
        </w:rPr>
      </w:pPr>
      <w:r w:rsidRPr="001230BB">
        <w:rPr>
          <w:i/>
          <w:iCs/>
        </w:rPr>
        <w:t>Figure</w:t>
      </w:r>
      <w:r w:rsidR="00461730">
        <w:rPr>
          <w:i/>
          <w:iCs/>
        </w:rPr>
        <w:t xml:space="preserve"> </w:t>
      </w:r>
      <w:r w:rsidRPr="7FB46ECD" w:rsidR="61B794F1">
        <w:rPr>
          <w:i/>
          <w:iCs/>
        </w:rPr>
        <w:t>54</w:t>
      </w:r>
      <w:r w:rsidR="00461730">
        <w:rPr>
          <w:i/>
          <w:iCs/>
        </w:rPr>
        <w:t>:</w:t>
      </w:r>
      <w:r w:rsidR="00FC14F6">
        <w:rPr>
          <w:i/>
          <w:iCs/>
        </w:rPr>
        <w:t xml:space="preserve"> Assignment of all privileges</w:t>
      </w:r>
      <w:r w:rsidR="00A67EE9">
        <w:rPr>
          <w:i/>
          <w:iCs/>
        </w:rPr>
        <w:t xml:space="preserve"> to MySQL user</w:t>
      </w:r>
      <w:r w:rsidR="00FC14F6">
        <w:rPr>
          <w:i/>
          <w:iCs/>
        </w:rPr>
        <w:t xml:space="preserve"> via Brighton Domains</w:t>
      </w:r>
    </w:p>
    <w:p w:rsidR="002D535A" w:rsidP="00DA4619" w:rsidRDefault="002D535A" w14:paraId="40D50D98" w14:textId="77777777"/>
    <w:p w:rsidR="002D535A" w:rsidP="00DA4619" w:rsidRDefault="00225C14" w14:paraId="25BE2383" w14:textId="3887072F">
      <w:r>
        <w:rPr>
          <w:noProof/>
        </w:rPr>
        <w:drawing>
          <wp:inline distT="0" distB="0" distL="0" distR="0" wp14:anchorId="2F2B5EE8" wp14:editId="2CD80EE4">
            <wp:extent cx="5731510" cy="1341120"/>
            <wp:effectExtent l="0" t="0" r="2540" b="0"/>
            <wp:docPr id="228002190" name="Picture 2280021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9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1341120"/>
                    </a:xfrm>
                    <a:prstGeom prst="rect">
                      <a:avLst/>
                    </a:prstGeom>
                  </pic:spPr>
                </pic:pic>
              </a:graphicData>
            </a:graphic>
          </wp:inline>
        </w:drawing>
      </w:r>
    </w:p>
    <w:p w:rsidRPr="00681C7C" w:rsidR="00225C14" w:rsidP="00681C7C" w:rsidRDefault="00681C7C" w14:paraId="62C3D27B" w14:textId="38EF9C8B">
      <w:pPr>
        <w:jc w:val="center"/>
        <w:rPr>
          <w:i/>
          <w:iCs/>
        </w:rPr>
      </w:pPr>
      <w:r w:rsidRPr="4E67FEC7">
        <w:rPr>
          <w:i/>
          <w:iCs/>
        </w:rPr>
        <w:t>Figure</w:t>
      </w:r>
      <w:r w:rsidRPr="4E67FEC7" w:rsidR="00A67EE9">
        <w:rPr>
          <w:i/>
          <w:iCs/>
        </w:rPr>
        <w:t xml:space="preserve"> </w:t>
      </w:r>
      <w:r w:rsidRPr="7FB46ECD" w:rsidR="079F0CEA">
        <w:rPr>
          <w:i/>
          <w:iCs/>
        </w:rPr>
        <w:t>55</w:t>
      </w:r>
      <w:r w:rsidRPr="4E67FEC7" w:rsidR="00A67EE9">
        <w:rPr>
          <w:i/>
          <w:iCs/>
        </w:rPr>
        <w:t>:</w:t>
      </w:r>
      <w:r w:rsidRPr="4E67FEC7" w:rsidR="00D84258">
        <w:rPr>
          <w:i/>
          <w:iCs/>
        </w:rPr>
        <w:t xml:space="preserve"> Evidence of successful database creation</w:t>
      </w:r>
    </w:p>
    <w:p w:rsidR="4E67FEC7" w:rsidP="4E67FEC7" w:rsidRDefault="4E67FEC7" w14:paraId="2D3FAC6C" w14:textId="678715A2">
      <w:pPr>
        <w:jc w:val="center"/>
        <w:rPr>
          <w:i/>
          <w:iCs/>
        </w:rPr>
      </w:pPr>
    </w:p>
    <w:p w:rsidR="1F8B729B" w:rsidP="4E67FEC7" w:rsidRDefault="1F8B729B" w14:paraId="1FC47E48" w14:textId="6826B477">
      <w:r w:rsidRPr="4E67FEC7">
        <w:t xml:space="preserve">Next the </w:t>
      </w:r>
      <w:proofErr w:type="spellStart"/>
      <w:r w:rsidRPr="4E67FEC7">
        <w:t>Node.js</w:t>
      </w:r>
      <w:proofErr w:type="spellEnd"/>
      <w:r w:rsidRPr="4E67FEC7">
        <w:t xml:space="preserve"> application needed to be created for the REST API to be created on. I again used the Brighton Domains UI </w:t>
      </w:r>
      <w:r w:rsidRPr="4E67FEC7" w:rsidR="25F208FF">
        <w:t xml:space="preserve">to create it. I set the Node version as 10.24.1 as it was the most recent stable version available. I set the rout </w:t>
      </w:r>
      <w:r w:rsidRPr="4E67FEC7" w:rsidR="3FBBFE3E">
        <w:t xml:space="preserve">in my node application folder I had been using for all node applications I had previously made and experimented with in the year. The URL was named after the project so </w:t>
      </w:r>
      <w:r w:rsidRPr="4E67FEC7" w:rsidR="43E960C9">
        <w:t xml:space="preserve">as to to confuse users and the startup files was named as </w:t>
      </w:r>
      <w:proofErr w:type="spellStart"/>
      <w:r w:rsidRPr="4E67FEC7" w:rsidR="43E960C9">
        <w:t>app.js</w:t>
      </w:r>
      <w:proofErr w:type="spellEnd"/>
      <w:r w:rsidRPr="4E67FEC7" w:rsidR="43E960C9">
        <w:t xml:space="preserve"> as per convention. A passenger log file was specified </w:t>
      </w:r>
      <w:r w:rsidRPr="4E67FEC7" w:rsidR="67C31CD5">
        <w:t>at the root to help diagnose problems as they would be logged there instead of a console. The file would stay there without alteration to prov</w:t>
      </w:r>
      <w:r w:rsidRPr="4E67FEC7" w:rsidR="46B901F5">
        <w:t>ide evidence of the problems that arose and were overcome during the course of development. After the application was running with its default generated code the spri</w:t>
      </w:r>
      <w:r w:rsidRPr="4E67FEC7" w:rsidR="143CA31F">
        <w:t xml:space="preserve">nt was </w:t>
      </w:r>
      <w:r w:rsidRPr="4E67FEC7" w:rsidR="6B4C6FAB">
        <w:t xml:space="preserve">to be </w:t>
      </w:r>
      <w:r w:rsidRPr="4E67FEC7" w:rsidR="143CA31F">
        <w:t>put on its hiatus.</w:t>
      </w:r>
    </w:p>
    <w:p w:rsidR="00342E04" w:rsidP="00DA4619" w:rsidRDefault="00342E04" w14:paraId="29EDE5C3" w14:textId="77777777"/>
    <w:p w:rsidR="00DA4619" w:rsidP="00DA4619" w:rsidRDefault="00DA4619" w14:paraId="49FA596B" w14:textId="5F8C1E04">
      <w:pPr>
        <w:jc w:val="center"/>
      </w:pPr>
      <w:r>
        <w:rPr>
          <w:noProof/>
        </w:rPr>
        <w:drawing>
          <wp:inline distT="0" distB="0" distL="0" distR="0" wp14:anchorId="1D6874DE" wp14:editId="6A4BB8E0">
            <wp:extent cx="5731510" cy="2510790"/>
            <wp:effectExtent l="0" t="0" r="2540" b="3810"/>
            <wp:docPr id="228002184" name="Picture 2280021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84"/>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2510790"/>
                    </a:xfrm>
                    <a:prstGeom prst="rect">
                      <a:avLst/>
                    </a:prstGeom>
                  </pic:spPr>
                </pic:pic>
              </a:graphicData>
            </a:graphic>
          </wp:inline>
        </w:drawing>
      </w:r>
    </w:p>
    <w:p w:rsidR="0071610C" w:rsidP="00DA4619" w:rsidRDefault="0071610C" w14:paraId="5CBD4E96" w14:textId="77777777">
      <w:pPr>
        <w:jc w:val="center"/>
      </w:pPr>
    </w:p>
    <w:p w:rsidR="00126296" w:rsidP="00DA4619" w:rsidRDefault="00126296" w14:paraId="7B8E0CC8" w14:textId="7293C636">
      <w:pPr>
        <w:jc w:val="center"/>
        <w:rPr>
          <w:i/>
          <w:iCs/>
        </w:rPr>
      </w:pPr>
      <w:r w:rsidRPr="00126296">
        <w:rPr>
          <w:i/>
          <w:iCs/>
        </w:rPr>
        <w:t>Figure</w:t>
      </w:r>
      <w:r w:rsidR="00A67EE9">
        <w:rPr>
          <w:i/>
          <w:iCs/>
        </w:rPr>
        <w:t xml:space="preserve"> </w:t>
      </w:r>
      <w:r w:rsidRPr="7FB46ECD" w:rsidR="350A52A5">
        <w:rPr>
          <w:i/>
          <w:iCs/>
        </w:rPr>
        <w:t>56</w:t>
      </w:r>
      <w:r w:rsidR="00A67EE9">
        <w:rPr>
          <w:i/>
          <w:iCs/>
        </w:rPr>
        <w:t>:</w:t>
      </w:r>
      <w:r w:rsidR="005A7FB4">
        <w:rPr>
          <w:i/>
          <w:iCs/>
        </w:rPr>
        <w:t xml:space="preserve"> Creation of Node API via Brighton Domains</w:t>
      </w:r>
    </w:p>
    <w:p w:rsidR="002B200B" w:rsidP="00DA4619" w:rsidRDefault="002B200B" w14:paraId="11E8D826" w14:textId="77777777">
      <w:pPr>
        <w:jc w:val="center"/>
        <w:rPr>
          <w:i/>
          <w:iCs/>
        </w:rPr>
      </w:pPr>
    </w:p>
    <w:p w:rsidR="0071610C" w:rsidP="00DA4619" w:rsidRDefault="002B200B" w14:paraId="7DAD2D5F" w14:textId="72C06AA2">
      <w:pPr>
        <w:jc w:val="center"/>
        <w:rPr>
          <w:i/>
          <w:iCs/>
        </w:rPr>
      </w:pPr>
      <w:r>
        <w:rPr>
          <w:noProof/>
        </w:rPr>
        <w:drawing>
          <wp:inline distT="0" distB="0" distL="0" distR="0" wp14:anchorId="66C640B0" wp14:editId="27DD2519">
            <wp:extent cx="5731510" cy="1900555"/>
            <wp:effectExtent l="0" t="0" r="2540" b="4445"/>
            <wp:docPr id="228002185" name="Picture 2280021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2185"/>
                    <pic:cNvPicPr/>
                  </pic:nvPicPr>
                  <pic:blipFill>
                    <a:blip r:embed="rId72">
                      <a:extLst>
                        <a:ext uri="{28A0092B-C50C-407E-A947-70E740481C1C}">
                          <a14:useLocalDpi xmlns:a14="http://schemas.microsoft.com/office/drawing/2010/main" val="0"/>
                        </a:ext>
                      </a:extLst>
                    </a:blip>
                    <a:stretch>
                      <a:fillRect/>
                    </a:stretch>
                  </pic:blipFill>
                  <pic:spPr>
                    <a:xfrm>
                      <a:off x="0" y="0"/>
                      <a:ext cx="5731510" cy="1900555"/>
                    </a:xfrm>
                    <a:prstGeom prst="rect">
                      <a:avLst/>
                    </a:prstGeom>
                  </pic:spPr>
                </pic:pic>
              </a:graphicData>
            </a:graphic>
          </wp:inline>
        </w:drawing>
      </w:r>
    </w:p>
    <w:p w:rsidRPr="00126296" w:rsidR="002B200B" w:rsidP="00DA4619" w:rsidRDefault="002B200B" w14:paraId="16DD3DB4" w14:textId="5FF31D92">
      <w:pPr>
        <w:jc w:val="center"/>
        <w:rPr>
          <w:i/>
          <w:iCs/>
        </w:rPr>
      </w:pPr>
      <w:r>
        <w:rPr>
          <w:i/>
          <w:iCs/>
        </w:rPr>
        <w:t>Figure</w:t>
      </w:r>
      <w:r w:rsidR="00A67EE9">
        <w:rPr>
          <w:i/>
          <w:iCs/>
        </w:rPr>
        <w:t xml:space="preserve"> </w:t>
      </w:r>
      <w:r w:rsidRPr="7FB46ECD" w:rsidR="00A67EE9">
        <w:rPr>
          <w:i/>
          <w:iCs/>
        </w:rPr>
        <w:t>5</w:t>
      </w:r>
      <w:r w:rsidRPr="7FB46ECD" w:rsidR="0A58CB9A">
        <w:rPr>
          <w:i/>
          <w:iCs/>
        </w:rPr>
        <w:t>7</w:t>
      </w:r>
      <w:r w:rsidR="00A67EE9">
        <w:rPr>
          <w:i/>
          <w:iCs/>
        </w:rPr>
        <w:t>:</w:t>
      </w:r>
      <w:r w:rsidR="005A7FB4">
        <w:rPr>
          <w:i/>
          <w:iCs/>
        </w:rPr>
        <w:t xml:space="preserve"> Evidence of successful Node application creation</w:t>
      </w:r>
    </w:p>
    <w:p w:rsidR="53030444" w:rsidP="4E67FEC7" w:rsidRDefault="53030444" w14:paraId="73AA51C1" w14:textId="30D1E8F5">
      <w:pPr>
        <w:jc w:val="center"/>
        <w:rPr>
          <w:i/>
          <w:iCs/>
        </w:rPr>
      </w:pPr>
    </w:p>
    <w:p w:rsidR="665A4A06" w:rsidP="4E67FEC7" w:rsidRDefault="665A4A06" w14:paraId="7E6FCC14" w14:textId="38D12F87">
      <w:r w:rsidRPr="4E67FEC7">
        <w:t xml:space="preserve">Just before ending the set-up sprint I decided to install all plugins/dependencies that would be needed for usage in the </w:t>
      </w:r>
      <w:proofErr w:type="spellStart"/>
      <w:r w:rsidRPr="4E67FEC7">
        <w:t>Node</w:t>
      </w:r>
      <w:r w:rsidRPr="4E67FEC7" w:rsidR="248AE2F2">
        <w:t>.js</w:t>
      </w:r>
      <w:proofErr w:type="spellEnd"/>
      <w:r w:rsidRPr="4E67FEC7" w:rsidR="248AE2F2">
        <w:t xml:space="preserve"> API. In while some of these would be in use immediately others were only reserved for features that </w:t>
      </w:r>
      <w:r w:rsidRPr="4E67FEC7" w:rsidR="304FAB76">
        <w:t xml:space="preserve">would or could be added later. To install the </w:t>
      </w:r>
      <w:r w:rsidRPr="4E67FEC7" w:rsidR="5A1A04DE">
        <w:t>dependencies</w:t>
      </w:r>
      <w:r w:rsidRPr="4E67FEC7" w:rsidR="304FAB76">
        <w:t xml:space="preserve"> would normally require the installation of packages via </w:t>
      </w:r>
      <w:proofErr w:type="spellStart"/>
      <w:r w:rsidRPr="4E67FEC7" w:rsidR="304FAB76">
        <w:t>npm</w:t>
      </w:r>
      <w:proofErr w:type="spellEnd"/>
      <w:r w:rsidRPr="4E67FEC7" w:rsidR="304FAB76">
        <w:t>, ho</w:t>
      </w:r>
      <w:r w:rsidRPr="4E67FEC7" w:rsidR="5F7F675C">
        <w:t>wever, I found that with the way the Brighton Domains system had been set up that I would only need to write the name and current version of a plugin into the package file</w:t>
      </w:r>
      <w:r w:rsidRPr="4E67FEC7" w:rsidR="778D2A86">
        <w:t>, upload it to domains and use the “Install NPM Packages” button</w:t>
      </w:r>
      <w:r w:rsidRPr="4E67FEC7" w:rsidR="62359CF9">
        <w:t xml:space="preserve">. </w:t>
      </w:r>
    </w:p>
    <w:p w:rsidR="4E67FEC7" w:rsidP="4E67FEC7" w:rsidRDefault="4E67FEC7" w14:paraId="382BE1AA" w14:textId="68AE967C">
      <w:pPr>
        <w:jc w:val="center"/>
        <w:rPr>
          <w:i/>
          <w:iCs/>
        </w:rPr>
      </w:pPr>
    </w:p>
    <w:p w:rsidR="1EAE113C" w:rsidP="53030444" w:rsidRDefault="1EAE113C" w14:paraId="4A6B58DE" w14:textId="28C8445D">
      <w:pPr>
        <w:jc w:val="center"/>
      </w:pPr>
      <w:r>
        <w:rPr>
          <w:noProof/>
        </w:rPr>
        <w:lastRenderedPageBreak/>
        <w:drawing>
          <wp:inline distT="0" distB="0" distL="0" distR="0" wp14:anchorId="6AD1BE1D" wp14:editId="25D8A1A6">
            <wp:extent cx="4572000" cy="3143250"/>
            <wp:effectExtent l="0" t="0" r="0" b="0"/>
            <wp:docPr id="314788967" name="Picture 314788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78896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p>
    <w:p w:rsidR="4E67FEC7" w:rsidP="4E67FEC7" w:rsidRDefault="4E67FEC7" w14:paraId="1088689A" w14:textId="4CE21CDF">
      <w:pPr>
        <w:jc w:val="center"/>
      </w:pPr>
    </w:p>
    <w:p w:rsidR="691204C3" w:rsidP="4E67FEC7" w:rsidRDefault="691204C3" w14:paraId="10800E25" w14:textId="5BBDF03C">
      <w:pPr>
        <w:spacing w:line="259" w:lineRule="auto"/>
        <w:jc w:val="center"/>
        <w:rPr>
          <w:i/>
          <w:iCs/>
        </w:rPr>
      </w:pPr>
      <w:r w:rsidRPr="4E67FEC7">
        <w:rPr>
          <w:i/>
          <w:iCs/>
        </w:rPr>
        <w:t xml:space="preserve">Figure </w:t>
      </w:r>
      <w:r w:rsidRPr="7FB46ECD">
        <w:rPr>
          <w:i/>
          <w:iCs/>
        </w:rPr>
        <w:t>5</w:t>
      </w:r>
      <w:r w:rsidRPr="7FB46ECD" w:rsidR="5494A6BA">
        <w:rPr>
          <w:i/>
          <w:iCs/>
        </w:rPr>
        <w:t>8</w:t>
      </w:r>
      <w:r w:rsidRPr="4E67FEC7">
        <w:rPr>
          <w:i/>
          <w:iCs/>
        </w:rPr>
        <w:t xml:space="preserve">: Installation of dependencies via </w:t>
      </w:r>
      <w:proofErr w:type="spellStart"/>
      <w:r w:rsidRPr="4E67FEC7">
        <w:rPr>
          <w:i/>
          <w:iCs/>
        </w:rPr>
        <w:t>npm</w:t>
      </w:r>
      <w:proofErr w:type="spellEnd"/>
      <w:r w:rsidRPr="4E67FEC7">
        <w:rPr>
          <w:i/>
          <w:iCs/>
        </w:rPr>
        <w:t xml:space="preserve"> and package file used for domains</w:t>
      </w:r>
    </w:p>
    <w:p w:rsidR="53030444" w:rsidP="53030444" w:rsidRDefault="53030444" w14:paraId="3D77B236" w14:textId="3B02C69D">
      <w:pPr>
        <w:jc w:val="center"/>
      </w:pPr>
    </w:p>
    <w:p w:rsidR="6DBC8008" w:rsidP="53030444" w:rsidRDefault="6DBC8008" w14:paraId="68CD90C2" w14:textId="661C4961">
      <w:pPr>
        <w:jc w:val="center"/>
      </w:pPr>
      <w:r>
        <w:rPr>
          <w:noProof/>
        </w:rPr>
        <w:drawing>
          <wp:inline distT="0" distB="0" distL="0" distR="0" wp14:anchorId="337DABEC" wp14:editId="7A01AAC1">
            <wp:extent cx="4572000" cy="2266950"/>
            <wp:effectExtent l="0" t="0" r="0" b="0"/>
            <wp:docPr id="1019126956" name="Picture 1019126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126956"/>
                    <pic:cNvPicPr/>
                  </pic:nvPicPr>
                  <pic:blipFill>
                    <a:blip r:embed="rId74">
                      <a:extLst>
                        <a:ext uri="{28A0092B-C50C-407E-A947-70E740481C1C}">
                          <a14:useLocalDpi xmlns:a14="http://schemas.microsoft.com/office/drawing/2010/main" val="0"/>
                        </a:ext>
                      </a:extLst>
                    </a:blip>
                    <a:stretch>
                      <a:fillRect/>
                    </a:stretch>
                  </pic:blipFill>
                  <pic:spPr>
                    <a:xfrm>
                      <a:off x="0" y="0"/>
                      <a:ext cx="4572000" cy="2266950"/>
                    </a:xfrm>
                    <a:prstGeom prst="rect">
                      <a:avLst/>
                    </a:prstGeom>
                  </pic:spPr>
                </pic:pic>
              </a:graphicData>
            </a:graphic>
          </wp:inline>
        </w:drawing>
      </w:r>
    </w:p>
    <w:p w:rsidR="4E67FEC7" w:rsidP="4E67FEC7" w:rsidRDefault="4E67FEC7" w14:paraId="7B541073" w14:textId="0B07FFF9">
      <w:pPr>
        <w:jc w:val="center"/>
      </w:pPr>
    </w:p>
    <w:p w:rsidR="05922FA0" w:rsidP="4E67FEC7" w:rsidRDefault="05922FA0" w14:paraId="54057D02" w14:textId="3AF8CB0B">
      <w:pPr>
        <w:spacing w:line="259" w:lineRule="auto"/>
        <w:jc w:val="center"/>
        <w:rPr>
          <w:i/>
          <w:iCs/>
        </w:rPr>
      </w:pPr>
      <w:r w:rsidRPr="4E67FEC7">
        <w:rPr>
          <w:i/>
          <w:iCs/>
        </w:rPr>
        <w:t xml:space="preserve">Figure </w:t>
      </w:r>
      <w:r w:rsidRPr="7FB46ECD">
        <w:rPr>
          <w:i/>
          <w:iCs/>
        </w:rPr>
        <w:t>5</w:t>
      </w:r>
      <w:r w:rsidRPr="7FB46ECD" w:rsidR="239B5A87">
        <w:rPr>
          <w:i/>
          <w:iCs/>
        </w:rPr>
        <w:t>9</w:t>
      </w:r>
      <w:r w:rsidRPr="4E67FEC7">
        <w:rPr>
          <w:i/>
          <w:iCs/>
        </w:rPr>
        <w:t>: Installation of dependencies on Brighton Domains after package file upload</w:t>
      </w:r>
    </w:p>
    <w:p w:rsidR="53030444" w:rsidP="53030444" w:rsidRDefault="53030444" w14:paraId="35CE16B6" w14:textId="709550DD">
      <w:pPr>
        <w:jc w:val="center"/>
      </w:pPr>
    </w:p>
    <w:p w:rsidR="6DBC8008" w:rsidP="53030444" w:rsidRDefault="6DBC8008" w14:paraId="1CD661B5" w14:textId="19E9B988">
      <w:pPr>
        <w:jc w:val="center"/>
      </w:pPr>
      <w:r>
        <w:rPr>
          <w:noProof/>
        </w:rPr>
        <w:drawing>
          <wp:inline distT="0" distB="0" distL="0" distR="0" wp14:anchorId="1E04462F" wp14:editId="6453F98F">
            <wp:extent cx="4572000" cy="981075"/>
            <wp:effectExtent l="0" t="0" r="0" b="0"/>
            <wp:docPr id="717496501" name="Picture 717496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496501"/>
                    <pic:cNvPicPr/>
                  </pic:nvPicPr>
                  <pic:blipFill>
                    <a:blip r:embed="rId75">
                      <a:extLst>
                        <a:ext uri="{28A0092B-C50C-407E-A947-70E740481C1C}">
                          <a14:useLocalDpi xmlns:a14="http://schemas.microsoft.com/office/drawing/2010/main" val="0"/>
                        </a:ext>
                      </a:extLst>
                    </a:blip>
                    <a:stretch>
                      <a:fillRect/>
                    </a:stretch>
                  </pic:blipFill>
                  <pic:spPr>
                    <a:xfrm>
                      <a:off x="0" y="0"/>
                      <a:ext cx="4572000" cy="981075"/>
                    </a:xfrm>
                    <a:prstGeom prst="rect">
                      <a:avLst/>
                    </a:prstGeom>
                  </pic:spPr>
                </pic:pic>
              </a:graphicData>
            </a:graphic>
          </wp:inline>
        </w:drawing>
      </w:r>
    </w:p>
    <w:p w:rsidR="4E67FEC7" w:rsidP="4E67FEC7" w:rsidRDefault="4E67FEC7" w14:paraId="14117BD8" w14:textId="13CFD1E3">
      <w:pPr>
        <w:jc w:val="center"/>
      </w:pPr>
    </w:p>
    <w:p w:rsidR="5BD60F51" w:rsidP="4E67FEC7" w:rsidRDefault="5BD60F51" w14:paraId="19672A79" w14:textId="1E30CB5F">
      <w:pPr>
        <w:spacing w:line="259" w:lineRule="auto"/>
        <w:jc w:val="center"/>
        <w:rPr>
          <w:i/>
          <w:iCs/>
        </w:rPr>
      </w:pPr>
      <w:r w:rsidRPr="4E67FEC7">
        <w:rPr>
          <w:i/>
          <w:iCs/>
        </w:rPr>
        <w:t xml:space="preserve">Figure </w:t>
      </w:r>
      <w:r w:rsidRPr="7FB46ECD" w:rsidR="7CE68D09">
        <w:rPr>
          <w:i/>
          <w:iCs/>
        </w:rPr>
        <w:t>60</w:t>
      </w:r>
      <w:r w:rsidRPr="4E67FEC7">
        <w:rPr>
          <w:i/>
          <w:iCs/>
        </w:rPr>
        <w:t>: File manager view of node application root after all setup</w:t>
      </w:r>
    </w:p>
    <w:p w:rsidR="4E67FEC7" w:rsidP="4E67FEC7" w:rsidRDefault="4E67FEC7" w14:paraId="4BA5177E" w14:textId="4C1B44AC"/>
    <w:p w:rsidR="74620B4E" w:rsidP="4E67FEC7" w:rsidRDefault="74620B4E" w14:paraId="7CC3A969" w14:textId="571C0E0C">
      <w:r>
        <w:t>The final part of</w:t>
      </w:r>
      <w:r w:rsidR="07095C8E">
        <w:t xml:space="preserve"> the</w:t>
      </w:r>
      <w:r>
        <w:t xml:space="preserve"> set</w:t>
      </w:r>
      <w:r w:rsidR="7C401212">
        <w:t xml:space="preserve"> </w:t>
      </w:r>
      <w:r>
        <w:t xml:space="preserve">up was to create a file called </w:t>
      </w:r>
      <w:proofErr w:type="spellStart"/>
      <w:r>
        <w:t>db.js</w:t>
      </w:r>
      <w:proofErr w:type="spellEnd"/>
      <w:r>
        <w:t xml:space="preserve"> that would contain all the credentials used to access the database so that they </w:t>
      </w:r>
      <w:r w:rsidR="3382E2D7">
        <w:t>weren't</w:t>
      </w:r>
      <w:r>
        <w:t xml:space="preserve"> </w:t>
      </w:r>
      <w:r w:rsidR="5D3F0325">
        <w:t>present in the API itself</w:t>
      </w:r>
      <w:r w:rsidR="53735B03">
        <w:t>.</w:t>
      </w:r>
      <w:r w:rsidR="5D3F0325">
        <w:t xml:space="preserve"> </w:t>
      </w:r>
      <w:r w:rsidR="65F73AB1">
        <w:t xml:space="preserve">This also meant that </w:t>
      </w:r>
      <w:r w:rsidR="0116818B">
        <w:t>the file could be used as a dependency with an async function “query” able to be used</w:t>
      </w:r>
      <w:r w:rsidR="0FA926CB">
        <w:t xml:space="preserve"> to query the database helping to simplify the code.</w:t>
      </w:r>
      <w:r w:rsidR="115E2882">
        <w:t xml:space="preserve"> All code was briefly tested, and the project was placed on its hiatus at the end of its first and short practical-based sprint.</w:t>
      </w:r>
    </w:p>
    <w:p w:rsidR="53030444" w:rsidP="53030444" w:rsidRDefault="53030444" w14:paraId="55CC2157" w14:textId="6E70F617">
      <w:pPr>
        <w:jc w:val="center"/>
      </w:pPr>
    </w:p>
    <w:p w:rsidR="1E7758D6" w:rsidP="53030444" w:rsidRDefault="1E7758D6" w14:paraId="0DB492A9" w14:textId="74DC84D6">
      <w:pPr>
        <w:jc w:val="center"/>
      </w:pPr>
      <w:r>
        <w:rPr>
          <w:noProof/>
        </w:rPr>
        <w:drawing>
          <wp:inline distT="0" distB="0" distL="0" distR="0" wp14:anchorId="0621AC29" wp14:editId="762C5897">
            <wp:extent cx="4572000" cy="2333625"/>
            <wp:effectExtent l="0" t="0" r="0" b="0"/>
            <wp:docPr id="1973092766" name="Picture 1973092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3092766"/>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rsidR="4E67FEC7" w:rsidP="4E67FEC7" w:rsidRDefault="4E67FEC7" w14:paraId="467FD582" w14:textId="1818C772">
      <w:pPr>
        <w:jc w:val="center"/>
      </w:pPr>
    </w:p>
    <w:p w:rsidR="61B87393" w:rsidP="4E67FEC7" w:rsidRDefault="61B87393" w14:paraId="25F060DC" w14:textId="0D7AD2A7">
      <w:pPr>
        <w:spacing w:line="259" w:lineRule="auto"/>
        <w:jc w:val="center"/>
        <w:rPr>
          <w:i/>
          <w:iCs/>
        </w:rPr>
      </w:pPr>
      <w:r w:rsidRPr="4E67FEC7">
        <w:rPr>
          <w:i/>
          <w:iCs/>
        </w:rPr>
        <w:t xml:space="preserve">Figure </w:t>
      </w:r>
      <w:r w:rsidRPr="7FB46ECD" w:rsidR="354B28D2">
        <w:rPr>
          <w:i/>
          <w:iCs/>
        </w:rPr>
        <w:t>61</w:t>
      </w:r>
      <w:r w:rsidRPr="4E67FEC7">
        <w:rPr>
          <w:i/>
          <w:iCs/>
        </w:rPr>
        <w:t xml:space="preserve">: </w:t>
      </w:r>
      <w:proofErr w:type="spellStart"/>
      <w:r w:rsidRPr="4E67FEC7">
        <w:rPr>
          <w:i/>
          <w:iCs/>
        </w:rPr>
        <w:t>db.js</w:t>
      </w:r>
      <w:proofErr w:type="spellEnd"/>
      <w:r w:rsidRPr="4E67FEC7">
        <w:rPr>
          <w:i/>
          <w:iCs/>
        </w:rPr>
        <w:t xml:space="preserve"> file containing authentication information and outputting a method to query the MySQL database</w:t>
      </w:r>
    </w:p>
    <w:p w:rsidR="6EB524D8" w:rsidP="6EB524D8" w:rsidRDefault="6EB524D8" w14:paraId="3D8ACB48" w14:textId="119A9995">
      <w:pPr>
        <w:jc w:val="center"/>
      </w:pPr>
    </w:p>
    <w:p w:rsidR="3C7E31F3" w:rsidP="4E67FEC7" w:rsidRDefault="3C7E31F3" w14:paraId="1FA80546" w14:textId="064C8374" w14:noSpellErr="1">
      <w:pPr>
        <w:pStyle w:val="Heading2"/>
      </w:pPr>
      <w:bookmarkStart w:name="_Toc1494515243" w:id="421902538"/>
      <w:r w:rsidR="32292451">
        <w:rPr/>
        <w:t xml:space="preserve">Sprint 2: Basic </w:t>
      </w:r>
      <w:r w:rsidR="7968418C">
        <w:rPr/>
        <w:t xml:space="preserve">Layout &amp; </w:t>
      </w:r>
      <w:r w:rsidR="34079BCB">
        <w:rPr/>
        <w:t>Login/Signup System</w:t>
      </w:r>
      <w:bookmarkEnd w:id="421902538"/>
    </w:p>
    <w:p w:rsidR="4E67FEC7" w:rsidP="4E67FEC7" w:rsidRDefault="4E67FEC7" w14:paraId="506AB0A2" w14:textId="0B472B63">
      <w:pPr>
        <w:jc w:val="center"/>
      </w:pPr>
    </w:p>
    <w:p w:rsidR="7F230A2C" w:rsidP="4E67FEC7" w:rsidRDefault="7F230A2C" w14:paraId="3069115A" w14:textId="3657B143">
      <w:r>
        <w:t xml:space="preserve">Before returning to the daily entries I must mention that before the beginning of the second sprint I places all files previously made into a folder </w:t>
      </w:r>
      <w:r w:rsidR="4CC61034">
        <w:t>separated</w:t>
      </w:r>
      <w:r>
        <w:t xml:space="preserve"> between </w:t>
      </w:r>
      <w:r w:rsidR="61AED517">
        <w:t xml:space="preserve">server-side </w:t>
      </w:r>
      <w:r>
        <w:t xml:space="preserve">API files and </w:t>
      </w:r>
      <w:r w:rsidR="36D36178">
        <w:t>client-side web application files.</w:t>
      </w:r>
      <w:r w:rsidR="4E89B7E4">
        <w:t xml:space="preserve"> This folder was then synchronised with a GitHub repository so that previous versions could easily be returned to as well as doubling as evidence for the </w:t>
      </w:r>
      <w:r w:rsidR="52A87476">
        <w:t>coding seen I screenshots.</w:t>
      </w:r>
      <w:r w:rsidR="46DC7B94">
        <w:t xml:space="preserve"> After every new addition was complete a new commit would be made and synced with the GitHub repository.</w:t>
      </w:r>
    </w:p>
    <w:p w:rsidR="4E67FEC7" w:rsidP="4E67FEC7" w:rsidRDefault="4E67FEC7" w14:paraId="16C3E45C" w14:textId="4CC8F61B"/>
    <w:p w:rsidR="4E67FEC7" w:rsidP="4E67FEC7" w:rsidRDefault="4E67FEC7" w14:paraId="5E963F60" w14:textId="26D32ABE">
      <w:pPr>
        <w:jc w:val="center"/>
      </w:pPr>
      <w:r>
        <w:br/>
      </w:r>
      <w:r w:rsidR="629A9F85">
        <w:rPr>
          <w:noProof/>
        </w:rPr>
        <w:drawing>
          <wp:inline distT="0" distB="0" distL="0" distR="0" wp14:anchorId="1F9E4ACF" wp14:editId="3765C235">
            <wp:extent cx="4572000" cy="2514600"/>
            <wp:effectExtent l="0" t="0" r="0" b="0"/>
            <wp:docPr id="1247018085" name="Picture 1247018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018085"/>
                    <pic:cNvPicPr/>
                  </pic:nvPicPr>
                  <pic:blipFill>
                    <a:blip r:embed="rId77">
                      <a:extLst>
                        <a:ext uri="{28A0092B-C50C-407E-A947-70E740481C1C}">
                          <a14:useLocalDpi xmlns:a14="http://schemas.microsoft.com/office/drawing/2010/main" val="0"/>
                        </a:ext>
                      </a:extLst>
                    </a:blip>
                    <a:stretch>
                      <a:fillRect/>
                    </a:stretch>
                  </pic:blipFill>
                  <pic:spPr>
                    <a:xfrm>
                      <a:off x="0" y="0"/>
                      <a:ext cx="4572000" cy="2514600"/>
                    </a:xfrm>
                    <a:prstGeom prst="rect">
                      <a:avLst/>
                    </a:prstGeom>
                  </pic:spPr>
                </pic:pic>
              </a:graphicData>
            </a:graphic>
          </wp:inline>
        </w:drawing>
      </w:r>
    </w:p>
    <w:p w:rsidR="4E67FEC7" w:rsidP="4E67FEC7" w:rsidRDefault="4E67FEC7" w14:paraId="1FEAB839" w14:textId="7AB9039A">
      <w:pPr>
        <w:jc w:val="center"/>
      </w:pPr>
    </w:p>
    <w:p w:rsidR="629A9F85" w:rsidP="4E67FEC7" w:rsidRDefault="629A9F85" w14:paraId="50B5A6E5" w14:textId="561EC2EB">
      <w:pPr>
        <w:spacing w:line="259" w:lineRule="auto"/>
        <w:jc w:val="center"/>
        <w:rPr>
          <w:i/>
          <w:iCs/>
        </w:rPr>
      </w:pPr>
      <w:r w:rsidRPr="4E67FEC7">
        <w:rPr>
          <w:i/>
          <w:iCs/>
        </w:rPr>
        <w:t xml:space="preserve">Figure </w:t>
      </w:r>
      <w:r w:rsidRPr="7FB46ECD" w:rsidR="1DDE381F">
        <w:rPr>
          <w:i/>
          <w:iCs/>
        </w:rPr>
        <w:t>62</w:t>
      </w:r>
      <w:r w:rsidRPr="4E67FEC7">
        <w:rPr>
          <w:i/>
          <w:iCs/>
        </w:rPr>
        <w:t>: projects GitHub repository as of 15/03/23</w:t>
      </w:r>
    </w:p>
    <w:p w:rsidR="4E67FEC7" w:rsidP="4E67FEC7" w:rsidRDefault="4E67FEC7" w14:paraId="40AEB45E" w14:textId="7844EABD">
      <w:pPr>
        <w:jc w:val="center"/>
      </w:pPr>
    </w:p>
    <w:p w:rsidR="7D5E7E63" w:rsidP="24FE1DA8" w:rsidRDefault="7D5E7E63" w14:paraId="27D5414C" w14:textId="55CAC128" w14:noSpellErr="1">
      <w:pPr>
        <w:pStyle w:val="Heading3"/>
      </w:pPr>
      <w:bookmarkStart w:name="_Toc199667608" w:id="1600930715"/>
      <w:r w:rsidR="09BF7CE2">
        <w:rPr/>
        <w:t>07/02/23</w:t>
      </w:r>
      <w:bookmarkEnd w:id="1600930715"/>
    </w:p>
    <w:p w:rsidR="4E67FEC7" w:rsidP="4E67FEC7" w:rsidRDefault="4E67FEC7" w14:paraId="64BCFB60" w14:textId="797C4F42">
      <w:pPr>
        <w:jc w:val="center"/>
      </w:pPr>
    </w:p>
    <w:p w:rsidR="6C5EA831" w:rsidP="4E67FEC7" w:rsidRDefault="6C5EA831" w14:paraId="78EE3485" w14:textId="0AF5C3C0">
      <w:r>
        <w:t>The first UI element to be created was the login/signup page. I refreshed my knowledge on flex box and defined columns and rows to separate the page into th</w:t>
      </w:r>
      <w:r w:rsidR="3062CF8D">
        <w:t xml:space="preserve">e layout I </w:t>
      </w:r>
      <w:r w:rsidR="02A0F0C0">
        <w:t xml:space="preserve">had previously designed. Once I </w:t>
      </w:r>
      <w:r w:rsidR="02A0F0C0">
        <w:lastRenderedPageBreak/>
        <w:t xml:space="preserve">had used CSS to </w:t>
      </w:r>
      <w:r w:rsidR="6B102F59">
        <w:t>segregate the different sections I placed the signup and login forms in the middle section. Both forms were present in this section but the signup form would have its display set to none by default</w:t>
      </w:r>
      <w:r w:rsidR="4D9D09B1">
        <w:t>. It would be setup so that when the signup button was clicked it would show the signup form and hide the login form (as per usual SPA design).</w:t>
      </w:r>
      <w:r w:rsidR="67E400B4">
        <w:t xml:space="preserve"> The CSS was designed so that on a mobile view (or when the width was small enough) then the side columns being used as margins would be hidden to make it more mobile</w:t>
      </w:r>
      <w:r w:rsidR="76E330F7">
        <w:t>-</w:t>
      </w:r>
      <w:r w:rsidR="67E400B4">
        <w:t>friendly.</w:t>
      </w:r>
      <w:r w:rsidR="022AF7B8">
        <w:t xml:space="preserve"> The entire page was uploaded to the domain and run through HTML validation to ensure that there would be </w:t>
      </w:r>
      <w:r w:rsidR="13064EDA">
        <w:t>compatibility</w:t>
      </w:r>
      <w:r w:rsidR="022AF7B8">
        <w:t xml:space="preserve"> with screen readers and similar </w:t>
      </w:r>
      <w:r w:rsidR="6AE851BF">
        <w:t>applications</w:t>
      </w:r>
      <w:r w:rsidR="022AF7B8">
        <w:t xml:space="preserve"> dependant on</w:t>
      </w:r>
      <w:r w:rsidR="145656A0">
        <w:t xml:space="preserve"> conventi</w:t>
      </w:r>
      <w:r w:rsidR="52FACEC8">
        <w:t>on</w:t>
      </w:r>
      <w:r w:rsidR="145656A0">
        <w:t>al standard</w:t>
      </w:r>
      <w:r w:rsidR="692B93DA">
        <w:t>s</w:t>
      </w:r>
      <w:r w:rsidR="145656A0">
        <w:t xml:space="preserve"> like </w:t>
      </w:r>
      <w:proofErr w:type="spellStart"/>
      <w:r w:rsidR="145656A0">
        <w:t>adblockers</w:t>
      </w:r>
      <w:proofErr w:type="spellEnd"/>
      <w:r w:rsidR="145656A0">
        <w:t>.</w:t>
      </w:r>
      <w:r w:rsidR="29BB038D">
        <w:t xml:space="preserve"> A link to where terms and conditions in a real-world scenario was placed on the signup form but seeing as how I am not especially versed in law I elected </w:t>
      </w:r>
      <w:r w:rsidR="46C07A45">
        <w:t>not to fill it out and to leave it as a placeholder instead. A remember me button was implemented on both form</w:t>
      </w:r>
      <w:r w:rsidR="543B325B">
        <w:t>s</w:t>
      </w:r>
      <w:r w:rsidR="46C07A45">
        <w:t xml:space="preserve"> as well as a cancel and signup/login button</w:t>
      </w:r>
      <w:r w:rsidR="354C31E6">
        <w:t>. For testing purposes the forms were designed to send their contents to an API that would echo back what was sent.</w:t>
      </w:r>
      <w:r w:rsidR="6923F73E">
        <w:t xml:space="preserve"> This process of design was the product of much trial and error in CSS to see what looked appealing. The goal was to make a functional page as opposed to a very visually </w:t>
      </w:r>
      <w:r w:rsidR="241FAC07">
        <w:t>appealing</w:t>
      </w:r>
      <w:r w:rsidR="6923F73E">
        <w:t xml:space="preserve"> page as </w:t>
      </w:r>
      <w:r w:rsidR="2A021049">
        <w:t xml:space="preserve">I myself cannot make design </w:t>
      </w:r>
      <w:r w:rsidR="5FBA178F">
        <w:t>decisions</w:t>
      </w:r>
      <w:r w:rsidR="2A021049">
        <w:t xml:space="preserve"> of that nature due to my colour</w:t>
      </w:r>
      <w:r w:rsidR="6A62F206">
        <w:t xml:space="preserve"> </w:t>
      </w:r>
      <w:r w:rsidR="2A021049">
        <w:t>blindness.</w:t>
      </w:r>
    </w:p>
    <w:p w:rsidR="4DFE11AC" w:rsidP="4DFE11AC" w:rsidRDefault="4DFE11AC" w14:paraId="2312667B" w14:textId="387D06B6">
      <w:pPr>
        <w:jc w:val="center"/>
      </w:pPr>
    </w:p>
    <w:p w:rsidR="2FB9A61A" w:rsidP="4DFE11AC" w:rsidRDefault="2FB9A61A" w14:paraId="47A648D7" w14:textId="0AEF4127">
      <w:pPr>
        <w:jc w:val="center"/>
      </w:pPr>
      <w:r>
        <w:rPr>
          <w:noProof/>
        </w:rPr>
        <w:drawing>
          <wp:inline distT="0" distB="0" distL="0" distR="0" wp14:anchorId="2748431D" wp14:editId="5347BCC2">
            <wp:extent cx="4572000" cy="2533650"/>
            <wp:effectExtent l="0" t="0" r="0" b="0"/>
            <wp:docPr id="1081012157" name="Picture 1081012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012157"/>
                    <pic:cNvPicPr/>
                  </pic:nvPicPr>
                  <pic:blipFill>
                    <a:blip r:embed="rId78">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rsidR="4E67FEC7" w:rsidP="4E67FEC7" w:rsidRDefault="4E67FEC7" w14:paraId="62793085" w14:textId="7538B65D">
      <w:pPr>
        <w:jc w:val="center"/>
      </w:pPr>
    </w:p>
    <w:p w:rsidR="1E5FFBB9" w:rsidP="4E67FEC7" w:rsidRDefault="1E5FFBB9" w14:paraId="1A1F83A6" w14:textId="3A763AF1">
      <w:pPr>
        <w:spacing w:line="259" w:lineRule="auto"/>
        <w:jc w:val="center"/>
        <w:rPr>
          <w:i/>
          <w:iCs/>
        </w:rPr>
      </w:pPr>
      <w:r w:rsidRPr="4E67FEC7">
        <w:rPr>
          <w:i/>
          <w:iCs/>
        </w:rPr>
        <w:t xml:space="preserve">Figure </w:t>
      </w:r>
      <w:r w:rsidRPr="7FB46ECD">
        <w:rPr>
          <w:i/>
          <w:iCs/>
        </w:rPr>
        <w:t>6</w:t>
      </w:r>
      <w:r w:rsidRPr="7FB46ECD" w:rsidR="544C1197">
        <w:rPr>
          <w:i/>
          <w:iCs/>
        </w:rPr>
        <w:t>3</w:t>
      </w:r>
      <w:r w:rsidRPr="4E67FEC7">
        <w:rPr>
          <w:i/>
          <w:iCs/>
        </w:rPr>
        <w:t>: basic login page layout in desktop view</w:t>
      </w:r>
    </w:p>
    <w:p w:rsidR="4DFE11AC" w:rsidP="4DFE11AC" w:rsidRDefault="4DFE11AC" w14:paraId="46C017BD" w14:textId="0F97ED93">
      <w:pPr>
        <w:jc w:val="center"/>
      </w:pPr>
    </w:p>
    <w:p w:rsidR="3980AE0D" w:rsidP="4DFE11AC" w:rsidRDefault="3980AE0D" w14:paraId="11B443E5" w14:textId="1604CB50">
      <w:pPr>
        <w:jc w:val="center"/>
      </w:pPr>
      <w:r>
        <w:rPr>
          <w:noProof/>
        </w:rPr>
        <w:lastRenderedPageBreak/>
        <w:drawing>
          <wp:inline distT="0" distB="0" distL="0" distR="0" wp14:anchorId="7D43FCD4" wp14:editId="611E3321">
            <wp:extent cx="2562225" cy="4572000"/>
            <wp:effectExtent l="0" t="0" r="0" b="0"/>
            <wp:docPr id="27601364" name="Picture 27601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01364"/>
                    <pic:cNvPicPr/>
                  </pic:nvPicPr>
                  <pic:blipFill>
                    <a:blip r:embed="rId79">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p>
    <w:p w:rsidR="4E67FEC7" w:rsidP="4E67FEC7" w:rsidRDefault="4E67FEC7" w14:paraId="144705B1" w14:textId="6484726A">
      <w:pPr>
        <w:jc w:val="center"/>
      </w:pPr>
    </w:p>
    <w:p w:rsidR="3952D73D" w:rsidP="4E67FEC7" w:rsidRDefault="3952D73D" w14:paraId="7269F5A2" w14:textId="2A3931E1">
      <w:pPr>
        <w:spacing w:line="259" w:lineRule="auto"/>
        <w:jc w:val="center"/>
        <w:rPr>
          <w:i/>
          <w:iCs/>
        </w:rPr>
      </w:pPr>
      <w:r w:rsidRPr="4E67FEC7">
        <w:rPr>
          <w:i/>
          <w:iCs/>
        </w:rPr>
        <w:t xml:space="preserve">Figure </w:t>
      </w:r>
      <w:r w:rsidRPr="7FB46ECD" w:rsidR="3414EBE8">
        <w:rPr>
          <w:i/>
          <w:iCs/>
        </w:rPr>
        <w:t>64</w:t>
      </w:r>
      <w:r w:rsidRPr="4E67FEC7">
        <w:rPr>
          <w:i/>
          <w:iCs/>
        </w:rPr>
        <w:t xml:space="preserve">: basic login page layout in </w:t>
      </w:r>
      <w:r w:rsidRPr="4E67FEC7" w:rsidR="0CBDAF80">
        <w:rPr>
          <w:i/>
          <w:iCs/>
        </w:rPr>
        <w:t xml:space="preserve">mobile </w:t>
      </w:r>
      <w:r w:rsidRPr="4E67FEC7">
        <w:rPr>
          <w:i/>
          <w:iCs/>
        </w:rPr>
        <w:t>view</w:t>
      </w:r>
    </w:p>
    <w:p w:rsidR="4DFE11AC" w:rsidP="4DFE11AC" w:rsidRDefault="4DFE11AC" w14:paraId="1A99B73A" w14:textId="066A1825">
      <w:pPr>
        <w:jc w:val="center"/>
      </w:pPr>
    </w:p>
    <w:p w:rsidR="2FB9A61A" w:rsidP="4DFE11AC" w:rsidRDefault="2FB9A61A" w14:paraId="05F70482" w14:textId="6C84C6F4">
      <w:pPr>
        <w:jc w:val="center"/>
      </w:pPr>
      <w:r>
        <w:rPr>
          <w:noProof/>
        </w:rPr>
        <w:drawing>
          <wp:inline distT="0" distB="0" distL="0" distR="0" wp14:anchorId="62029F58" wp14:editId="2FFF0017">
            <wp:extent cx="4572000" cy="3105150"/>
            <wp:effectExtent l="0" t="0" r="0" b="0"/>
            <wp:docPr id="1008661880" name="Picture 100866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661880"/>
                    <pic:cNvPicPr/>
                  </pic:nvPicPr>
                  <pic:blipFill>
                    <a:blip r:embed="rId80">
                      <a:extLst>
                        <a:ext uri="{28A0092B-C50C-407E-A947-70E740481C1C}">
                          <a14:useLocalDpi xmlns:a14="http://schemas.microsoft.com/office/drawing/2010/main" val="0"/>
                        </a:ext>
                      </a:extLst>
                    </a:blip>
                    <a:stretch>
                      <a:fillRect/>
                    </a:stretch>
                  </pic:blipFill>
                  <pic:spPr>
                    <a:xfrm>
                      <a:off x="0" y="0"/>
                      <a:ext cx="4572000" cy="3105150"/>
                    </a:xfrm>
                    <a:prstGeom prst="rect">
                      <a:avLst/>
                    </a:prstGeom>
                  </pic:spPr>
                </pic:pic>
              </a:graphicData>
            </a:graphic>
          </wp:inline>
        </w:drawing>
      </w:r>
    </w:p>
    <w:p w:rsidR="4DFE11AC" w:rsidP="4DFE11AC" w:rsidRDefault="4DFE11AC" w14:paraId="6DB76DB1" w14:textId="6C84C6F4">
      <w:pPr>
        <w:jc w:val="center"/>
      </w:pPr>
    </w:p>
    <w:p w:rsidR="51452AE3" w:rsidP="4E67FEC7" w:rsidRDefault="51452AE3" w14:paraId="76051776" w14:textId="1ABA40F2">
      <w:pPr>
        <w:spacing w:line="259" w:lineRule="auto"/>
        <w:jc w:val="center"/>
        <w:rPr>
          <w:i/>
          <w:iCs/>
        </w:rPr>
      </w:pPr>
      <w:r w:rsidRPr="4E67FEC7">
        <w:rPr>
          <w:i/>
          <w:iCs/>
        </w:rPr>
        <w:t xml:space="preserve">Figure </w:t>
      </w:r>
      <w:r w:rsidRPr="7FB46ECD" w:rsidR="7150BF15">
        <w:rPr>
          <w:i/>
          <w:iCs/>
        </w:rPr>
        <w:t>65</w:t>
      </w:r>
      <w:r w:rsidRPr="4E67FEC7">
        <w:rPr>
          <w:i/>
          <w:iCs/>
        </w:rPr>
        <w:t>: HTML of basic login page</w:t>
      </w:r>
      <w:r w:rsidRPr="4E67FEC7" w:rsidR="2DDDBAE6">
        <w:rPr>
          <w:i/>
          <w:iCs/>
        </w:rPr>
        <w:t xml:space="preserve"> part 1</w:t>
      </w:r>
    </w:p>
    <w:p w:rsidR="4E67FEC7" w:rsidP="4E67FEC7" w:rsidRDefault="4E67FEC7" w14:paraId="530A8B85" w14:textId="5484DBF2">
      <w:pPr>
        <w:jc w:val="center"/>
      </w:pPr>
    </w:p>
    <w:p w:rsidR="2FB9A61A" w:rsidP="4DFE11AC" w:rsidRDefault="2FB9A61A" w14:paraId="7F709E69" w14:textId="5DE39C2C">
      <w:pPr>
        <w:jc w:val="center"/>
      </w:pPr>
      <w:r>
        <w:rPr>
          <w:noProof/>
        </w:rPr>
        <w:lastRenderedPageBreak/>
        <w:drawing>
          <wp:inline distT="0" distB="0" distL="0" distR="0" wp14:anchorId="0A128726" wp14:editId="5D05BD79">
            <wp:extent cx="4572000" cy="3495675"/>
            <wp:effectExtent l="0" t="0" r="0" b="0"/>
            <wp:docPr id="1867166381" name="Picture 1867166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166381"/>
                    <pic:cNvPicPr/>
                  </pic:nvPicPr>
                  <pic:blipFill>
                    <a:blip r:embed="rId81">
                      <a:extLst>
                        <a:ext uri="{28A0092B-C50C-407E-A947-70E740481C1C}">
                          <a14:useLocalDpi xmlns:a14="http://schemas.microsoft.com/office/drawing/2010/main" val="0"/>
                        </a:ext>
                      </a:extLst>
                    </a:blip>
                    <a:stretch>
                      <a:fillRect/>
                    </a:stretch>
                  </pic:blipFill>
                  <pic:spPr>
                    <a:xfrm>
                      <a:off x="0" y="0"/>
                      <a:ext cx="4572000" cy="3495675"/>
                    </a:xfrm>
                    <a:prstGeom prst="rect">
                      <a:avLst/>
                    </a:prstGeom>
                  </pic:spPr>
                </pic:pic>
              </a:graphicData>
            </a:graphic>
          </wp:inline>
        </w:drawing>
      </w:r>
    </w:p>
    <w:p w:rsidR="4DFE11AC" w:rsidP="4DFE11AC" w:rsidRDefault="4DFE11AC" w14:paraId="32753113" w14:textId="403C9803">
      <w:pPr>
        <w:jc w:val="center"/>
      </w:pPr>
    </w:p>
    <w:p w:rsidR="0ED8AB60" w:rsidP="4E67FEC7" w:rsidRDefault="0ED8AB60" w14:paraId="087837BF" w14:textId="6D581797">
      <w:pPr>
        <w:spacing w:line="259" w:lineRule="auto"/>
        <w:jc w:val="center"/>
        <w:rPr>
          <w:i/>
          <w:iCs/>
        </w:rPr>
      </w:pPr>
      <w:r w:rsidRPr="4E67FEC7">
        <w:rPr>
          <w:i/>
          <w:iCs/>
        </w:rPr>
        <w:t xml:space="preserve">Figure </w:t>
      </w:r>
      <w:r w:rsidRPr="7FB46ECD" w:rsidR="078E89AF">
        <w:rPr>
          <w:i/>
          <w:iCs/>
        </w:rPr>
        <w:t>66</w:t>
      </w:r>
      <w:r w:rsidRPr="4E67FEC7">
        <w:rPr>
          <w:i/>
          <w:iCs/>
        </w:rPr>
        <w:t>: HTML of basic login page</w:t>
      </w:r>
      <w:r w:rsidRPr="4E67FEC7" w:rsidR="0E30AA10">
        <w:rPr>
          <w:i/>
          <w:iCs/>
        </w:rPr>
        <w:t xml:space="preserve"> part 2</w:t>
      </w:r>
    </w:p>
    <w:p w:rsidR="4E67FEC7" w:rsidP="4E67FEC7" w:rsidRDefault="4E67FEC7" w14:paraId="47035F82" w14:textId="70A403F1">
      <w:pPr>
        <w:jc w:val="center"/>
      </w:pPr>
    </w:p>
    <w:p w:rsidR="376AE129" w:rsidP="4DFE11AC" w:rsidRDefault="376AE129" w14:paraId="238116C4" w14:textId="3E786700">
      <w:pPr>
        <w:jc w:val="center"/>
      </w:pPr>
      <w:r>
        <w:rPr>
          <w:noProof/>
        </w:rPr>
        <w:drawing>
          <wp:inline distT="0" distB="0" distL="0" distR="0" wp14:anchorId="0713D351" wp14:editId="627B8900">
            <wp:extent cx="4572000" cy="3543300"/>
            <wp:effectExtent l="0" t="0" r="0" b="0"/>
            <wp:docPr id="888635019" name="Picture 888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6350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inline>
        </w:drawing>
      </w:r>
    </w:p>
    <w:p w:rsidR="4E67FEC7" w:rsidP="4E67FEC7" w:rsidRDefault="4E67FEC7" w14:paraId="25DDE146" w14:textId="70855EA7">
      <w:pPr>
        <w:jc w:val="center"/>
      </w:pPr>
    </w:p>
    <w:p w:rsidR="64707A06" w:rsidP="4E67FEC7" w:rsidRDefault="64707A06" w14:paraId="07BDC62E" w14:textId="7FE42240">
      <w:pPr>
        <w:spacing w:line="259" w:lineRule="auto"/>
        <w:jc w:val="center"/>
        <w:rPr>
          <w:i/>
          <w:iCs/>
        </w:rPr>
      </w:pPr>
      <w:r w:rsidRPr="4E67FEC7">
        <w:rPr>
          <w:i/>
          <w:iCs/>
        </w:rPr>
        <w:t xml:space="preserve">Figure </w:t>
      </w:r>
      <w:r w:rsidRPr="7FB46ECD">
        <w:rPr>
          <w:i/>
          <w:iCs/>
        </w:rPr>
        <w:t>6</w:t>
      </w:r>
      <w:r w:rsidRPr="7FB46ECD" w:rsidR="6C2A23D9">
        <w:rPr>
          <w:i/>
          <w:iCs/>
        </w:rPr>
        <w:t>7</w:t>
      </w:r>
      <w:r w:rsidRPr="4E67FEC7">
        <w:rPr>
          <w:i/>
          <w:iCs/>
        </w:rPr>
        <w:t>: Echo of request sent by form</w:t>
      </w:r>
    </w:p>
    <w:p w:rsidR="4DFE11AC" w:rsidP="4DFE11AC" w:rsidRDefault="4DFE11AC" w14:paraId="6145DB95" w14:textId="5DE39C2C">
      <w:pPr>
        <w:jc w:val="center"/>
      </w:pPr>
    </w:p>
    <w:p w:rsidR="2FB9A61A" w:rsidP="4DFE11AC" w:rsidRDefault="2FB9A61A" w14:paraId="6234C555" w14:textId="34D83894">
      <w:pPr>
        <w:jc w:val="center"/>
      </w:pPr>
      <w:r>
        <w:rPr>
          <w:noProof/>
        </w:rPr>
        <w:lastRenderedPageBreak/>
        <w:drawing>
          <wp:inline distT="0" distB="0" distL="0" distR="0" wp14:anchorId="173475AD" wp14:editId="481BBBC6">
            <wp:extent cx="4572000" cy="3962400"/>
            <wp:effectExtent l="0" t="0" r="0" b="0"/>
            <wp:docPr id="2072220265" name="Picture 2072220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2220265"/>
                    <pic:cNvPicPr/>
                  </pic:nvPicPr>
                  <pic:blipFill>
                    <a:blip r:embed="rId83">
                      <a:extLst>
                        <a:ext uri="{28A0092B-C50C-407E-A947-70E740481C1C}">
                          <a14:useLocalDpi xmlns:a14="http://schemas.microsoft.com/office/drawing/2010/main" val="0"/>
                        </a:ext>
                      </a:extLst>
                    </a:blip>
                    <a:stretch>
                      <a:fillRect/>
                    </a:stretch>
                  </pic:blipFill>
                  <pic:spPr>
                    <a:xfrm>
                      <a:off x="0" y="0"/>
                      <a:ext cx="4572000" cy="3962400"/>
                    </a:xfrm>
                    <a:prstGeom prst="rect">
                      <a:avLst/>
                    </a:prstGeom>
                  </pic:spPr>
                </pic:pic>
              </a:graphicData>
            </a:graphic>
          </wp:inline>
        </w:drawing>
      </w:r>
    </w:p>
    <w:p w:rsidR="4DFE11AC" w:rsidP="4DFE11AC" w:rsidRDefault="4DFE11AC" w14:paraId="2A8FE431" w14:textId="6C89A125">
      <w:pPr>
        <w:jc w:val="center"/>
      </w:pPr>
    </w:p>
    <w:p w:rsidR="0A8A1439" w:rsidP="4E67FEC7" w:rsidRDefault="0A8A1439" w14:paraId="3856CD62" w14:textId="77383F28">
      <w:pPr>
        <w:spacing w:line="259" w:lineRule="auto"/>
        <w:jc w:val="center"/>
        <w:rPr>
          <w:i/>
          <w:iCs/>
        </w:rPr>
      </w:pPr>
      <w:r w:rsidRPr="4E67FEC7">
        <w:rPr>
          <w:i/>
          <w:iCs/>
        </w:rPr>
        <w:t xml:space="preserve">Figure </w:t>
      </w:r>
      <w:r w:rsidRPr="7FB46ECD">
        <w:rPr>
          <w:i/>
          <w:iCs/>
        </w:rPr>
        <w:t>6</w:t>
      </w:r>
      <w:r w:rsidRPr="7FB46ECD" w:rsidR="3CCD5E0E">
        <w:rPr>
          <w:i/>
          <w:iCs/>
        </w:rPr>
        <w:t>8</w:t>
      </w:r>
      <w:r w:rsidRPr="4E67FEC7">
        <w:rPr>
          <w:i/>
          <w:iCs/>
        </w:rPr>
        <w:t>: CSS of basic login page part 1</w:t>
      </w:r>
    </w:p>
    <w:p w:rsidR="4E67FEC7" w:rsidP="4E67FEC7" w:rsidRDefault="4E67FEC7" w14:paraId="5F7C8EB3" w14:textId="2DB2EC52">
      <w:pPr>
        <w:jc w:val="center"/>
      </w:pPr>
    </w:p>
    <w:p w:rsidR="2FB9A61A" w:rsidP="4DFE11AC" w:rsidRDefault="2FB9A61A" w14:paraId="338BF3B7" w14:textId="6EE6927D">
      <w:pPr>
        <w:jc w:val="center"/>
      </w:pPr>
      <w:r>
        <w:rPr>
          <w:noProof/>
        </w:rPr>
        <w:drawing>
          <wp:inline distT="0" distB="0" distL="0" distR="0" wp14:anchorId="0B754972" wp14:editId="16279E28">
            <wp:extent cx="4572000" cy="4267200"/>
            <wp:effectExtent l="0" t="0" r="0" b="0"/>
            <wp:docPr id="1414614519" name="Picture 141461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519"/>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572000" cy="4267200"/>
                    </a:xfrm>
                    <a:prstGeom prst="rect">
                      <a:avLst/>
                    </a:prstGeom>
                  </pic:spPr>
                </pic:pic>
              </a:graphicData>
            </a:graphic>
          </wp:inline>
        </w:drawing>
      </w:r>
    </w:p>
    <w:p w:rsidR="4E67FEC7" w:rsidP="4E67FEC7" w:rsidRDefault="4E67FEC7" w14:paraId="71B1EC0B" w14:textId="2D05FAA7">
      <w:pPr>
        <w:jc w:val="center"/>
      </w:pPr>
    </w:p>
    <w:p w:rsidR="4AACBC13" w:rsidP="4E67FEC7" w:rsidRDefault="4AACBC13" w14:paraId="4BE39A9D" w14:textId="337477A9">
      <w:pPr>
        <w:spacing w:line="259" w:lineRule="auto"/>
        <w:jc w:val="center"/>
        <w:rPr>
          <w:i/>
          <w:iCs/>
        </w:rPr>
      </w:pPr>
      <w:r w:rsidRPr="4E67FEC7">
        <w:rPr>
          <w:i/>
          <w:iCs/>
        </w:rPr>
        <w:t xml:space="preserve">Figure </w:t>
      </w:r>
      <w:r w:rsidRPr="7FB46ECD">
        <w:rPr>
          <w:i/>
          <w:iCs/>
        </w:rPr>
        <w:t>6</w:t>
      </w:r>
      <w:r w:rsidRPr="7FB46ECD" w:rsidR="4F2D89AD">
        <w:rPr>
          <w:i/>
          <w:iCs/>
        </w:rPr>
        <w:t>9</w:t>
      </w:r>
      <w:r w:rsidRPr="4E67FEC7">
        <w:rPr>
          <w:i/>
          <w:iCs/>
        </w:rPr>
        <w:t>: CSS of basic login page part 2</w:t>
      </w:r>
    </w:p>
    <w:p w:rsidR="4DFE11AC" w:rsidP="4DFE11AC" w:rsidRDefault="4DFE11AC" w14:paraId="10D78E36" w14:textId="6EE6927D">
      <w:pPr>
        <w:jc w:val="center"/>
      </w:pPr>
    </w:p>
    <w:p w:rsidR="2FB9A61A" w:rsidP="4DFE11AC" w:rsidRDefault="2FB9A61A" w14:paraId="1998B776" w14:textId="74B02B34">
      <w:pPr>
        <w:jc w:val="center"/>
      </w:pPr>
      <w:r>
        <w:rPr>
          <w:noProof/>
        </w:rPr>
        <w:drawing>
          <wp:inline distT="0" distB="0" distL="0" distR="0" wp14:anchorId="29D01DA9" wp14:editId="6F071098">
            <wp:extent cx="4572000" cy="3114675"/>
            <wp:effectExtent l="0" t="0" r="0" b="0"/>
            <wp:docPr id="1107733857" name="Picture 110773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73385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572000" cy="3114675"/>
                    </a:xfrm>
                    <a:prstGeom prst="rect">
                      <a:avLst/>
                    </a:prstGeom>
                  </pic:spPr>
                </pic:pic>
              </a:graphicData>
            </a:graphic>
          </wp:inline>
        </w:drawing>
      </w:r>
    </w:p>
    <w:p w:rsidR="4DFE11AC" w:rsidP="4DFE11AC" w:rsidRDefault="4DFE11AC" w14:paraId="587BBB04" w14:textId="4C3CA79F">
      <w:pPr>
        <w:jc w:val="center"/>
      </w:pPr>
    </w:p>
    <w:p w:rsidR="60C8B009" w:rsidP="4E67FEC7" w:rsidRDefault="60C8B009" w14:paraId="3C9CEBA7" w14:textId="2D63C6FE">
      <w:pPr>
        <w:spacing w:line="259" w:lineRule="auto"/>
        <w:jc w:val="center"/>
        <w:rPr>
          <w:i/>
          <w:iCs/>
        </w:rPr>
      </w:pPr>
      <w:r w:rsidRPr="4E67FEC7">
        <w:rPr>
          <w:i/>
          <w:iCs/>
        </w:rPr>
        <w:t xml:space="preserve">Figure </w:t>
      </w:r>
      <w:r w:rsidRPr="7FB46ECD" w:rsidR="18B4CF74">
        <w:rPr>
          <w:i/>
          <w:iCs/>
        </w:rPr>
        <w:t>70</w:t>
      </w:r>
      <w:r w:rsidRPr="4E67FEC7">
        <w:rPr>
          <w:i/>
          <w:iCs/>
        </w:rPr>
        <w:t>: CSS of basic login page part 3</w:t>
      </w:r>
    </w:p>
    <w:p w:rsidR="4E67FEC7" w:rsidP="4E67FEC7" w:rsidRDefault="4E67FEC7" w14:paraId="4083BDD2" w14:textId="413EBE54">
      <w:pPr>
        <w:jc w:val="center"/>
      </w:pPr>
    </w:p>
    <w:p w:rsidR="2FB9A61A" w:rsidP="4DFE11AC" w:rsidRDefault="2FB9A61A" w14:paraId="5269F2A5" w14:textId="5F058556">
      <w:pPr>
        <w:jc w:val="center"/>
      </w:pPr>
      <w:r>
        <w:rPr>
          <w:noProof/>
        </w:rPr>
        <w:drawing>
          <wp:inline distT="0" distB="0" distL="0" distR="0" wp14:anchorId="05A1AD87" wp14:editId="4FC39C4B">
            <wp:extent cx="4572000" cy="1781175"/>
            <wp:effectExtent l="0" t="0" r="0" b="0"/>
            <wp:docPr id="480036362" name="Picture 480036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036362"/>
                    <pic:cNvPicPr/>
                  </pic:nvPicPr>
                  <pic:blipFill>
                    <a:blip r:embed="rId86">
                      <a:extLst>
                        <a:ext uri="{28A0092B-C50C-407E-A947-70E740481C1C}">
                          <a14:useLocalDpi xmlns:a14="http://schemas.microsoft.com/office/drawing/2010/main" val="0"/>
                        </a:ext>
                      </a:extLst>
                    </a:blip>
                    <a:stretch>
                      <a:fillRect/>
                    </a:stretch>
                  </pic:blipFill>
                  <pic:spPr>
                    <a:xfrm>
                      <a:off x="0" y="0"/>
                      <a:ext cx="4572000" cy="1781175"/>
                    </a:xfrm>
                    <a:prstGeom prst="rect">
                      <a:avLst/>
                    </a:prstGeom>
                  </pic:spPr>
                </pic:pic>
              </a:graphicData>
            </a:graphic>
          </wp:inline>
        </w:drawing>
      </w:r>
    </w:p>
    <w:p w:rsidR="4DFE11AC" w:rsidP="4E67FEC7" w:rsidRDefault="4DFE11AC" w14:paraId="2E29780B" w14:textId="42AECEE6">
      <w:pPr>
        <w:jc w:val="center"/>
      </w:pPr>
    </w:p>
    <w:p w:rsidR="4DFE11AC" w:rsidP="4E67FEC7" w:rsidRDefault="1B59D09C" w14:paraId="17E56495" w14:textId="796E7C79">
      <w:pPr>
        <w:spacing w:line="259" w:lineRule="auto"/>
        <w:jc w:val="center"/>
        <w:rPr>
          <w:i/>
          <w:iCs/>
        </w:rPr>
      </w:pPr>
      <w:r w:rsidRPr="4E67FEC7">
        <w:rPr>
          <w:i/>
          <w:iCs/>
        </w:rPr>
        <w:t xml:space="preserve">Figure </w:t>
      </w:r>
      <w:r w:rsidRPr="7FB46ECD" w:rsidR="77A5985E">
        <w:rPr>
          <w:i/>
          <w:iCs/>
        </w:rPr>
        <w:t>71</w:t>
      </w:r>
      <w:r w:rsidRPr="4E67FEC7">
        <w:rPr>
          <w:i/>
          <w:iCs/>
        </w:rPr>
        <w:t>: CSS of basic login page part 4</w:t>
      </w:r>
    </w:p>
    <w:p w:rsidR="4DFE11AC" w:rsidP="4E67FEC7" w:rsidRDefault="4DFE11AC" w14:paraId="2CA30312" w14:textId="406CFFFB">
      <w:pPr>
        <w:jc w:val="center"/>
      </w:pPr>
    </w:p>
    <w:p w:rsidR="1E0C0BCB" w:rsidP="24FE1DA8" w:rsidRDefault="1E0C0BCB" w14:paraId="3AB3F7E6" w14:textId="0380E772" w14:noSpellErr="1">
      <w:pPr>
        <w:pStyle w:val="Heading3"/>
      </w:pPr>
      <w:bookmarkStart w:name="_Toc1831685491" w:id="854801409"/>
      <w:r w:rsidR="555B2992">
        <w:rPr/>
        <w:t>08/02/23</w:t>
      </w:r>
      <w:bookmarkEnd w:id="854801409"/>
    </w:p>
    <w:p w:rsidR="4E67FEC7" w:rsidP="4E67FEC7" w:rsidRDefault="4E67FEC7" w14:paraId="09C7A9EA" w14:textId="389D7BD3">
      <w:pPr>
        <w:jc w:val="center"/>
      </w:pPr>
    </w:p>
    <w:p w:rsidR="567B9968" w:rsidP="4E67FEC7" w:rsidRDefault="567B9968" w14:paraId="58A9196D" w14:textId="78A677F6">
      <w:r>
        <w:t xml:space="preserve">While </w:t>
      </w:r>
      <w:r w:rsidR="65B8B446">
        <w:t>I could have moved onto the next UI page that needed developing I decide to focus on getting the basic functionality done alongsi</w:t>
      </w:r>
      <w:r w:rsidR="4A124EC5">
        <w:t>de any of the pages that were constructed. So I used a MySQL query to create a users table with an auto incremented key and basic information needed to signup like username, p</w:t>
      </w:r>
      <w:r w:rsidR="16CA99CC">
        <w:t>assword and email.</w:t>
      </w:r>
    </w:p>
    <w:p w:rsidR="6EB524D8" w:rsidP="6EB524D8" w:rsidRDefault="6EB524D8" w14:paraId="7AC58272" w14:textId="551F74B3">
      <w:pPr>
        <w:jc w:val="center"/>
      </w:pPr>
    </w:p>
    <w:p w:rsidR="119509ED" w:rsidP="26039224" w:rsidRDefault="119509ED" w14:paraId="0820A8A3" w14:textId="675D03D7">
      <w:pPr>
        <w:jc w:val="center"/>
      </w:pPr>
      <w:r>
        <w:rPr>
          <w:noProof/>
        </w:rPr>
        <w:lastRenderedPageBreak/>
        <w:drawing>
          <wp:inline distT="0" distB="0" distL="0" distR="0" wp14:anchorId="725322C2" wp14:editId="1A47FD97">
            <wp:extent cx="4572000" cy="1295400"/>
            <wp:effectExtent l="0" t="0" r="0" b="0"/>
            <wp:docPr id="1169046878" name="Picture 1169046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9046878"/>
                    <pic:cNvPicPr/>
                  </pic:nvPicPr>
                  <pic:blipFill>
                    <a:blip r:embed="rId87">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rsidR="26039224" w:rsidP="4E67FEC7" w:rsidRDefault="26039224" w14:paraId="5E8FB461" w14:textId="51ACCBCC">
      <w:pPr>
        <w:jc w:val="center"/>
      </w:pPr>
    </w:p>
    <w:p w:rsidR="26039224" w:rsidP="4E67FEC7" w:rsidRDefault="0B447772" w14:paraId="662585B1" w14:textId="53624D80">
      <w:pPr>
        <w:spacing w:line="259" w:lineRule="auto"/>
        <w:jc w:val="center"/>
        <w:rPr>
          <w:i/>
          <w:iCs/>
        </w:rPr>
      </w:pPr>
      <w:r w:rsidRPr="4E67FEC7">
        <w:rPr>
          <w:i/>
          <w:iCs/>
        </w:rPr>
        <w:t xml:space="preserve">Figure </w:t>
      </w:r>
      <w:r w:rsidRPr="7FB46ECD" w:rsidR="5546AB71">
        <w:rPr>
          <w:i/>
          <w:iCs/>
        </w:rPr>
        <w:t>72</w:t>
      </w:r>
      <w:r w:rsidRPr="4E67FEC7">
        <w:rPr>
          <w:i/>
          <w:iCs/>
        </w:rPr>
        <w:t xml:space="preserve">: </w:t>
      </w:r>
      <w:r w:rsidRPr="4E67FEC7" w:rsidR="264D49AE">
        <w:rPr>
          <w:i/>
          <w:iCs/>
        </w:rPr>
        <w:t>MySQL query creating the user table</w:t>
      </w:r>
    </w:p>
    <w:p w:rsidR="26039224" w:rsidP="4E67FEC7" w:rsidRDefault="26039224" w14:paraId="6D2F90DC" w14:textId="22F7C523">
      <w:pPr>
        <w:jc w:val="center"/>
      </w:pPr>
    </w:p>
    <w:p w:rsidR="49034057" w:rsidP="26039224" w:rsidRDefault="49034057" w14:paraId="0BE52202" w14:textId="1C6B3011">
      <w:pPr>
        <w:jc w:val="center"/>
      </w:pPr>
      <w:r>
        <w:rPr>
          <w:noProof/>
        </w:rPr>
        <w:drawing>
          <wp:inline distT="0" distB="0" distL="0" distR="0" wp14:anchorId="788732A1" wp14:editId="295451EF">
            <wp:extent cx="4572000" cy="1266825"/>
            <wp:effectExtent l="0" t="0" r="0" b="0"/>
            <wp:docPr id="636249079" name="Picture 636249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249079"/>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572000" cy="1266825"/>
                    </a:xfrm>
                    <a:prstGeom prst="rect">
                      <a:avLst/>
                    </a:prstGeom>
                  </pic:spPr>
                </pic:pic>
              </a:graphicData>
            </a:graphic>
          </wp:inline>
        </w:drawing>
      </w:r>
    </w:p>
    <w:p w:rsidR="4E67FEC7" w:rsidP="4E67FEC7" w:rsidRDefault="4E67FEC7" w14:paraId="6CDAE35D" w14:textId="76AF67AA">
      <w:pPr>
        <w:jc w:val="center"/>
      </w:pPr>
    </w:p>
    <w:p w:rsidR="4E026587" w:rsidP="4E67FEC7" w:rsidRDefault="4E026587" w14:paraId="0B46F1A9" w14:textId="1C9484BE">
      <w:pPr>
        <w:spacing w:line="259" w:lineRule="auto"/>
        <w:jc w:val="center"/>
        <w:rPr>
          <w:i/>
          <w:iCs/>
        </w:rPr>
      </w:pPr>
      <w:r w:rsidRPr="4E67FEC7">
        <w:rPr>
          <w:i/>
          <w:iCs/>
        </w:rPr>
        <w:t xml:space="preserve">Figure </w:t>
      </w:r>
      <w:r w:rsidRPr="7FB46ECD" w:rsidR="2F300060">
        <w:rPr>
          <w:i/>
          <w:iCs/>
        </w:rPr>
        <w:t>73</w:t>
      </w:r>
      <w:r w:rsidRPr="4E67FEC7">
        <w:rPr>
          <w:i/>
          <w:iCs/>
        </w:rPr>
        <w:t>: the MySQL user table displayed in phpMyAdmin</w:t>
      </w:r>
    </w:p>
    <w:p w:rsidR="4E67FEC7" w:rsidP="4E67FEC7" w:rsidRDefault="4E67FEC7" w14:paraId="530455D1" w14:textId="38B5930A">
      <w:pPr>
        <w:spacing w:line="259" w:lineRule="auto"/>
        <w:jc w:val="center"/>
        <w:rPr>
          <w:i/>
          <w:iCs/>
        </w:rPr>
      </w:pPr>
    </w:p>
    <w:p w:rsidR="1AF7FC57" w:rsidP="4E67FEC7" w:rsidRDefault="1AF7FC57" w14:paraId="2BD77646" w14:textId="0C34E3B4">
      <w:pPr>
        <w:spacing w:line="259" w:lineRule="auto"/>
      </w:pPr>
      <w:r w:rsidRPr="4E67FEC7">
        <w:t xml:space="preserve">I then went about adding code to the Node Express API by inserting the </w:t>
      </w:r>
      <w:r w:rsidRPr="4E67FEC7" w:rsidR="475C1928">
        <w:t>dependencies</w:t>
      </w:r>
      <w:r w:rsidRPr="4E67FEC7">
        <w:t xml:space="preserve"> I would be using throughout the project </w:t>
      </w:r>
      <w:r w:rsidRPr="4E67FEC7" w:rsidR="27AEB03A">
        <w:t>and using body</w:t>
      </w:r>
      <w:r w:rsidRPr="4E67FEC7" w:rsidR="1F34625D">
        <w:t>-</w:t>
      </w:r>
      <w:r w:rsidRPr="4E67FEC7" w:rsidR="27AEB03A">
        <w:t xml:space="preserve">parser to </w:t>
      </w:r>
      <w:r w:rsidRPr="4E67FEC7" w:rsidR="1863AF9D">
        <w:t>simplify the handling of parameter input via requests. I used Express to reject potentially dangerous requests like PUT and DELETE and used a login and signup ro</w:t>
      </w:r>
      <w:r w:rsidRPr="4E67FEC7" w:rsidR="4FFBE365">
        <w:t xml:space="preserve">ute for the GET request form the login page and for POST requests from the signup page. I referred the requests with their bodies </w:t>
      </w:r>
      <w:r w:rsidRPr="4E67FEC7" w:rsidR="6D847285">
        <w:t>to async functions of similar names to wo</w:t>
      </w:r>
      <w:r w:rsidRPr="4E67FEC7" w:rsidR="3E54B69F">
        <w:t xml:space="preserve">rk better with promises as per convention. </w:t>
      </w:r>
      <w:r w:rsidRPr="4E67FEC7" w:rsidR="1863AF9D">
        <w:t xml:space="preserve"> </w:t>
      </w:r>
    </w:p>
    <w:p w:rsidR="6EB524D8" w:rsidP="6EB524D8" w:rsidRDefault="6EB524D8" w14:paraId="3D3D3E06" w14:textId="7846A140">
      <w:pPr>
        <w:jc w:val="center"/>
      </w:pPr>
    </w:p>
    <w:p w:rsidR="1BBD6E7A" w:rsidP="6EB524D8" w:rsidRDefault="1BBD6E7A" w14:paraId="4C131431" w14:textId="7B8EBEAD">
      <w:pPr>
        <w:jc w:val="center"/>
      </w:pPr>
      <w:r>
        <w:rPr>
          <w:noProof/>
        </w:rPr>
        <w:drawing>
          <wp:inline distT="0" distB="0" distL="0" distR="0" wp14:anchorId="759EDB74" wp14:editId="4D028554">
            <wp:extent cx="4572000" cy="3152775"/>
            <wp:effectExtent l="0" t="0" r="0" b="0"/>
            <wp:docPr id="708407055" name="Picture 708407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407055"/>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rsidR="26039224" w:rsidP="4E67FEC7" w:rsidRDefault="26039224" w14:paraId="63A7D73C" w14:textId="59D46F84">
      <w:pPr>
        <w:jc w:val="center"/>
      </w:pPr>
    </w:p>
    <w:p w:rsidR="26039224" w:rsidP="4E67FEC7" w:rsidRDefault="7FBD5804" w14:paraId="59EA3214" w14:textId="4C7A6463">
      <w:pPr>
        <w:spacing w:line="259" w:lineRule="auto"/>
        <w:jc w:val="center"/>
        <w:rPr>
          <w:i/>
          <w:iCs/>
        </w:rPr>
      </w:pPr>
      <w:r w:rsidRPr="4E67FEC7">
        <w:rPr>
          <w:i/>
          <w:iCs/>
        </w:rPr>
        <w:t xml:space="preserve">Figure </w:t>
      </w:r>
      <w:r w:rsidRPr="7FB46ECD">
        <w:rPr>
          <w:i/>
          <w:iCs/>
        </w:rPr>
        <w:t>7</w:t>
      </w:r>
      <w:r w:rsidRPr="7FB46ECD" w:rsidR="2A28580E">
        <w:rPr>
          <w:i/>
          <w:iCs/>
        </w:rPr>
        <w:t>4</w:t>
      </w:r>
      <w:r w:rsidRPr="4E67FEC7">
        <w:rPr>
          <w:i/>
          <w:iCs/>
        </w:rPr>
        <w:t>:</w:t>
      </w:r>
      <w:r w:rsidRPr="4E67FEC7" w:rsidR="0C0A54C2">
        <w:rPr>
          <w:i/>
          <w:iCs/>
        </w:rPr>
        <w:t xml:space="preserve"> </w:t>
      </w:r>
      <w:proofErr w:type="spellStart"/>
      <w:r w:rsidRPr="4E67FEC7" w:rsidR="0C0A54C2">
        <w:rPr>
          <w:i/>
          <w:iCs/>
        </w:rPr>
        <w:t>Node.js</w:t>
      </w:r>
      <w:proofErr w:type="spellEnd"/>
      <w:r w:rsidRPr="4E67FEC7" w:rsidR="0C0A54C2">
        <w:rPr>
          <w:i/>
          <w:iCs/>
        </w:rPr>
        <w:t xml:space="preserve"> Express</w:t>
      </w:r>
      <w:r w:rsidRPr="4E67FEC7">
        <w:rPr>
          <w:i/>
          <w:iCs/>
        </w:rPr>
        <w:t xml:space="preserve"> </w:t>
      </w:r>
      <w:r w:rsidRPr="4E67FEC7" w:rsidR="298DD25E">
        <w:rPr>
          <w:i/>
          <w:iCs/>
        </w:rPr>
        <w:t>API handling GET, POST, PUT and DELETE requests</w:t>
      </w:r>
    </w:p>
    <w:p w:rsidR="26039224" w:rsidP="4E67FEC7" w:rsidRDefault="26039224" w14:paraId="5918E08B" w14:textId="2D96BE42">
      <w:pPr>
        <w:spacing w:line="259" w:lineRule="auto"/>
        <w:jc w:val="center"/>
        <w:rPr>
          <w:i/>
          <w:iCs/>
        </w:rPr>
      </w:pPr>
    </w:p>
    <w:p w:rsidR="26039224" w:rsidP="4E67FEC7" w:rsidRDefault="3C8A4B70" w14:paraId="072FD602" w14:textId="5259C452">
      <w:pPr>
        <w:spacing w:line="259" w:lineRule="auto"/>
      </w:pPr>
      <w:r w:rsidRPr="4E67FEC7">
        <w:lastRenderedPageBreak/>
        <w:t xml:space="preserve">The “getUser” function uses regular expressions </w:t>
      </w:r>
      <w:r w:rsidRPr="4E67FEC7" w:rsidR="481CA6E6">
        <w:t>and parameter validation to ensure that the request is valid and prevent injection. The query function from the database Java</w:t>
      </w:r>
      <w:r w:rsidRPr="4E67FEC7" w:rsidR="6A0671F4">
        <w:t>Script file I made is then used to return all users that match with the input username and password</w:t>
      </w:r>
      <w:r w:rsidRPr="4E67FEC7" w:rsidR="6851703D">
        <w:t xml:space="preserve">. If the user exists then their information will be returned to prove that the function </w:t>
      </w:r>
      <w:r w:rsidRPr="4E67FEC7" w:rsidR="7FE231A3">
        <w:t>worked. The status to be set by the initial request handling code is sent back along with the Json data to be set as the response.</w:t>
      </w:r>
      <w:r w:rsidR="26039224">
        <w:br/>
      </w:r>
      <w:r w:rsidR="26039224">
        <w:br/>
      </w:r>
      <w:r w:rsidRPr="4E67FEC7" w:rsidR="6DB6D2BB">
        <w:t>The “postUser” function acts in the exact same way except for more regular expressions for the validations of emails, a query to insert an entry into the users table r</w:t>
      </w:r>
      <w:r w:rsidRPr="4E67FEC7" w:rsidR="4D780DFE">
        <w:t>ather than to get them and to check affected rows in the database as opposed to whether or not any results exist.</w:t>
      </w:r>
      <w:r w:rsidRPr="4E67FEC7" w:rsidR="7D2BFC06">
        <w:t xml:space="preserve"> Both these functions were tested through both the Postman application and the login and signup forms that were adapted to send the requests</w:t>
      </w:r>
      <w:r w:rsidRPr="4E67FEC7" w:rsidR="6B6F65C8">
        <w:t xml:space="preserve"> to the API</w:t>
      </w:r>
      <w:r w:rsidRPr="4E67FEC7" w:rsidR="7D2BFC06">
        <w:t xml:space="preserve"> via the Fetch API with t</w:t>
      </w:r>
      <w:r w:rsidRPr="4E67FEC7" w:rsidR="5E31DB42">
        <w:t>he data found in the</w:t>
      </w:r>
      <w:r w:rsidRPr="4E67FEC7" w:rsidR="027905D2">
        <w:t xml:space="preserve"> related</w:t>
      </w:r>
      <w:r w:rsidRPr="4E67FEC7" w:rsidR="5E31DB42">
        <w:t xml:space="preserve"> form.</w:t>
      </w:r>
      <w:r w:rsidRPr="4E67FEC7" w:rsidR="50B9A61B">
        <w:t xml:space="preserve"> Examples of all testing can be found in screenshots below.</w:t>
      </w:r>
      <w:r w:rsidRPr="4E67FEC7" w:rsidR="00310B7D">
        <w:t xml:space="preserve"> To show a post message was successful I've output the auto incremented ID of that new user.</w:t>
      </w:r>
    </w:p>
    <w:p w:rsidR="26039224" w:rsidP="4E67FEC7" w:rsidRDefault="26039224" w14:paraId="55A661EE" w14:textId="12C8DDB4">
      <w:pPr>
        <w:jc w:val="center"/>
      </w:pPr>
    </w:p>
    <w:p w:rsidR="26039224" w:rsidP="26039224" w:rsidRDefault="4D2F5087" w14:paraId="0F5893C5" w14:textId="4CE8A9C4">
      <w:pPr>
        <w:jc w:val="center"/>
      </w:pPr>
      <w:r>
        <w:rPr>
          <w:noProof/>
        </w:rPr>
        <w:drawing>
          <wp:inline distT="0" distB="0" distL="0" distR="0" wp14:anchorId="2B209979" wp14:editId="5ABE1D9C">
            <wp:extent cx="4572000" cy="2466975"/>
            <wp:effectExtent l="0" t="0" r="0" b="0"/>
            <wp:docPr id="885342003" name="Picture 88534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342003"/>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2466975"/>
                    </a:xfrm>
                    <a:prstGeom prst="rect">
                      <a:avLst/>
                    </a:prstGeom>
                  </pic:spPr>
                </pic:pic>
              </a:graphicData>
            </a:graphic>
          </wp:inline>
        </w:drawing>
      </w:r>
    </w:p>
    <w:p w:rsidR="6EB524D8" w:rsidP="4E67FEC7" w:rsidRDefault="6EB524D8" w14:paraId="7335C70E" w14:textId="1ADF36A3">
      <w:pPr>
        <w:jc w:val="center"/>
      </w:pPr>
    </w:p>
    <w:p w:rsidR="6EB524D8" w:rsidP="4E67FEC7" w:rsidRDefault="37B60F20" w14:paraId="168346BA" w14:textId="26ADFA58">
      <w:pPr>
        <w:spacing w:line="259" w:lineRule="auto"/>
        <w:jc w:val="center"/>
        <w:rPr>
          <w:i/>
          <w:iCs/>
        </w:rPr>
      </w:pPr>
      <w:r w:rsidRPr="4E67FEC7">
        <w:rPr>
          <w:i/>
          <w:iCs/>
        </w:rPr>
        <w:t xml:space="preserve">Figure </w:t>
      </w:r>
      <w:r w:rsidRPr="7FB46ECD" w:rsidR="6A5F072B">
        <w:rPr>
          <w:i/>
          <w:iCs/>
        </w:rPr>
        <w:t>75</w:t>
      </w:r>
      <w:r w:rsidRPr="4E67FEC7">
        <w:rPr>
          <w:i/>
          <w:iCs/>
        </w:rPr>
        <w:t xml:space="preserve">: </w:t>
      </w:r>
      <w:proofErr w:type="spellStart"/>
      <w:r w:rsidRPr="4E67FEC7">
        <w:rPr>
          <w:i/>
          <w:iCs/>
        </w:rPr>
        <w:t>Node.js</w:t>
      </w:r>
      <w:proofErr w:type="spellEnd"/>
      <w:r w:rsidRPr="4E67FEC7">
        <w:rPr>
          <w:i/>
          <w:iCs/>
        </w:rPr>
        <w:t xml:space="preserve"> Express API handling </w:t>
      </w:r>
      <w:r w:rsidRPr="4E67FEC7" w:rsidR="58C1905B">
        <w:rPr>
          <w:i/>
          <w:iCs/>
        </w:rPr>
        <w:t>GET login request by querying the database for the user</w:t>
      </w:r>
    </w:p>
    <w:p w:rsidR="6EB524D8" w:rsidP="4E67FEC7" w:rsidRDefault="6EB524D8" w14:paraId="59A6368E" w14:textId="1B50E826">
      <w:pPr>
        <w:jc w:val="center"/>
      </w:pPr>
    </w:p>
    <w:p w:rsidR="39C7DB9A" w:rsidP="6EB524D8" w:rsidRDefault="39C7DB9A" w14:paraId="722EE244" w14:textId="0BB4457D">
      <w:pPr>
        <w:jc w:val="center"/>
      </w:pPr>
      <w:r>
        <w:rPr>
          <w:noProof/>
        </w:rPr>
        <w:drawing>
          <wp:inline distT="0" distB="0" distL="0" distR="0" wp14:anchorId="07864808" wp14:editId="31A96282">
            <wp:extent cx="4572000" cy="3276600"/>
            <wp:effectExtent l="0" t="0" r="0" b="0"/>
            <wp:docPr id="1871560757" name="Picture 1871560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1560757"/>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p>
    <w:p w:rsidR="4E67FEC7" w:rsidP="4E67FEC7" w:rsidRDefault="4E67FEC7" w14:paraId="416B5CF6" w14:textId="55429D4C">
      <w:pPr>
        <w:jc w:val="center"/>
      </w:pPr>
    </w:p>
    <w:p w:rsidR="045D8551" w:rsidP="4E67FEC7" w:rsidRDefault="045D8551" w14:paraId="55791612" w14:textId="66121765">
      <w:pPr>
        <w:spacing w:line="259" w:lineRule="auto"/>
        <w:jc w:val="center"/>
        <w:rPr>
          <w:i/>
          <w:iCs/>
        </w:rPr>
      </w:pPr>
      <w:r w:rsidRPr="4E67FEC7">
        <w:rPr>
          <w:i/>
          <w:iCs/>
        </w:rPr>
        <w:t xml:space="preserve">Figure </w:t>
      </w:r>
      <w:r w:rsidRPr="7FB46ECD" w:rsidR="2A75E484">
        <w:rPr>
          <w:i/>
          <w:iCs/>
        </w:rPr>
        <w:t>76</w:t>
      </w:r>
      <w:r w:rsidRPr="4E67FEC7">
        <w:rPr>
          <w:i/>
          <w:iCs/>
        </w:rPr>
        <w:t xml:space="preserve">: </w:t>
      </w:r>
      <w:proofErr w:type="spellStart"/>
      <w:r w:rsidRPr="4E67FEC7">
        <w:rPr>
          <w:i/>
          <w:iCs/>
        </w:rPr>
        <w:t>Node.js</w:t>
      </w:r>
      <w:proofErr w:type="spellEnd"/>
      <w:r w:rsidRPr="4E67FEC7">
        <w:rPr>
          <w:i/>
          <w:iCs/>
        </w:rPr>
        <w:t xml:space="preserve"> Express API handling POST signup request by adding a new user to the database with regular expressions for security</w:t>
      </w:r>
    </w:p>
    <w:p w:rsidR="6EB524D8" w:rsidP="4E67FEC7" w:rsidRDefault="6EB524D8" w14:paraId="4B06EA59" w14:textId="491D48CB">
      <w:pPr>
        <w:jc w:val="center"/>
      </w:pPr>
    </w:p>
    <w:p w:rsidR="28BEC05E" w:rsidP="6EB524D8" w:rsidRDefault="28BEC05E" w14:paraId="7B62DCF9" w14:textId="4F3766AB">
      <w:pPr>
        <w:jc w:val="center"/>
      </w:pPr>
      <w:r>
        <w:rPr>
          <w:noProof/>
        </w:rPr>
        <w:drawing>
          <wp:inline distT="0" distB="0" distL="0" distR="0" wp14:anchorId="3DA8ECDA" wp14:editId="50BDE6D7">
            <wp:extent cx="4572000" cy="2609850"/>
            <wp:effectExtent l="0" t="0" r="0" b="0"/>
            <wp:docPr id="1489346594" name="Picture 1489346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34659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rsidR="6EB524D8" w:rsidP="4E67FEC7" w:rsidRDefault="6EB524D8" w14:paraId="232E50E5" w14:textId="65DD3D0D">
      <w:pPr>
        <w:jc w:val="center"/>
      </w:pPr>
    </w:p>
    <w:p w:rsidR="6EB524D8" w:rsidP="4E67FEC7" w:rsidRDefault="09541F25" w14:paraId="39DD5ADA" w14:textId="62CAF103">
      <w:pPr>
        <w:spacing w:line="259" w:lineRule="auto"/>
        <w:jc w:val="center"/>
        <w:rPr>
          <w:i/>
          <w:iCs/>
        </w:rPr>
      </w:pPr>
      <w:r w:rsidRPr="4E67FEC7">
        <w:rPr>
          <w:i/>
          <w:iCs/>
        </w:rPr>
        <w:t xml:space="preserve">Figure </w:t>
      </w:r>
      <w:r w:rsidRPr="7FB46ECD">
        <w:rPr>
          <w:i/>
          <w:iCs/>
        </w:rPr>
        <w:t>7</w:t>
      </w:r>
      <w:r w:rsidRPr="7FB46ECD" w:rsidR="54571F92">
        <w:rPr>
          <w:i/>
          <w:iCs/>
        </w:rPr>
        <w:t>7</w:t>
      </w:r>
      <w:r w:rsidRPr="4E67FEC7">
        <w:rPr>
          <w:i/>
          <w:iCs/>
        </w:rPr>
        <w:t>: Postman sending</w:t>
      </w:r>
      <w:r w:rsidRPr="4E67FEC7" w:rsidR="62545564">
        <w:rPr>
          <w:i/>
          <w:iCs/>
        </w:rPr>
        <w:t xml:space="preserve"> valid</w:t>
      </w:r>
      <w:r w:rsidRPr="4E67FEC7">
        <w:rPr>
          <w:i/>
          <w:iCs/>
        </w:rPr>
        <w:t xml:space="preserve"> GET</w:t>
      </w:r>
      <w:r w:rsidRPr="4E67FEC7" w:rsidR="65CF81FC">
        <w:rPr>
          <w:i/>
          <w:iCs/>
        </w:rPr>
        <w:t xml:space="preserve"> login</w:t>
      </w:r>
      <w:r w:rsidRPr="4E67FEC7">
        <w:rPr>
          <w:i/>
          <w:iCs/>
        </w:rPr>
        <w:t xml:space="preserve"> request and response</w:t>
      </w:r>
    </w:p>
    <w:p w:rsidR="6EB524D8" w:rsidP="4E67FEC7" w:rsidRDefault="6EB524D8" w14:paraId="45375B0D" w14:textId="50DB7449">
      <w:pPr>
        <w:jc w:val="center"/>
      </w:pPr>
    </w:p>
    <w:p w:rsidR="54CEB9A0" w:rsidP="6EB524D8" w:rsidRDefault="54CEB9A0" w14:paraId="30FDE7E2" w14:textId="6291E233">
      <w:pPr>
        <w:jc w:val="center"/>
      </w:pPr>
      <w:r>
        <w:rPr>
          <w:noProof/>
        </w:rPr>
        <w:drawing>
          <wp:inline distT="0" distB="0" distL="0" distR="0" wp14:anchorId="74F4CB7B" wp14:editId="375C53A4">
            <wp:extent cx="4572000" cy="2028825"/>
            <wp:effectExtent l="0" t="0" r="0" b="0"/>
            <wp:docPr id="187819384" name="Picture 187819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819384"/>
                    <pic:cNvPicPr/>
                  </pic:nvPicPr>
                  <pic:blipFill>
                    <a:blip r:embed="rId93">
                      <a:extLst>
                        <a:ext uri="{28A0092B-C50C-407E-A947-70E740481C1C}">
                          <a14:useLocalDpi xmlns:a14="http://schemas.microsoft.com/office/drawing/2010/main" val="0"/>
                        </a:ext>
                      </a:extLst>
                    </a:blip>
                    <a:stretch>
                      <a:fillRect/>
                    </a:stretch>
                  </pic:blipFill>
                  <pic:spPr>
                    <a:xfrm>
                      <a:off x="0" y="0"/>
                      <a:ext cx="4572000" cy="2028825"/>
                    </a:xfrm>
                    <a:prstGeom prst="rect">
                      <a:avLst/>
                    </a:prstGeom>
                  </pic:spPr>
                </pic:pic>
              </a:graphicData>
            </a:graphic>
          </wp:inline>
        </w:drawing>
      </w:r>
    </w:p>
    <w:p w:rsidR="4E67FEC7" w:rsidP="4E67FEC7" w:rsidRDefault="4E67FEC7" w14:paraId="025E54D1" w14:textId="7D3BBD86">
      <w:pPr>
        <w:jc w:val="center"/>
      </w:pPr>
    </w:p>
    <w:p w:rsidR="1CBA7B17" w:rsidP="4E67FEC7" w:rsidRDefault="1CBA7B17" w14:paraId="7D9B7A65" w14:textId="674FA065">
      <w:pPr>
        <w:spacing w:line="259" w:lineRule="auto"/>
        <w:jc w:val="center"/>
        <w:rPr>
          <w:i/>
          <w:iCs/>
        </w:rPr>
      </w:pPr>
      <w:r w:rsidRPr="4E67FEC7">
        <w:rPr>
          <w:i/>
          <w:iCs/>
        </w:rPr>
        <w:t xml:space="preserve">Figure </w:t>
      </w:r>
      <w:r w:rsidRPr="7FB46ECD" w:rsidR="2CD36C92">
        <w:rPr>
          <w:i/>
          <w:iCs/>
        </w:rPr>
        <w:t>7</w:t>
      </w:r>
      <w:r w:rsidRPr="7FB46ECD" w:rsidR="7B440382">
        <w:rPr>
          <w:i/>
          <w:iCs/>
        </w:rPr>
        <w:t>8</w:t>
      </w:r>
      <w:r w:rsidRPr="4E67FEC7">
        <w:rPr>
          <w:i/>
          <w:iCs/>
        </w:rPr>
        <w:t>: Postman sending</w:t>
      </w:r>
      <w:r w:rsidRPr="4E67FEC7" w:rsidR="73DFF432">
        <w:rPr>
          <w:i/>
          <w:iCs/>
        </w:rPr>
        <w:t xml:space="preserve"> valid</w:t>
      </w:r>
      <w:r w:rsidRPr="4E67FEC7">
        <w:rPr>
          <w:i/>
          <w:iCs/>
        </w:rPr>
        <w:t xml:space="preserve"> POST request and response</w:t>
      </w:r>
    </w:p>
    <w:p w:rsidR="6EB524D8" w:rsidP="6EB524D8" w:rsidRDefault="6EB524D8" w14:paraId="6A7DB90B" w14:textId="39497FF4">
      <w:pPr>
        <w:jc w:val="center"/>
      </w:pPr>
    </w:p>
    <w:p w:rsidR="15025520" w:rsidP="6EB524D8" w:rsidRDefault="15025520" w14:paraId="0DCE9B25" w14:textId="4DFE7D4B">
      <w:pPr>
        <w:jc w:val="center"/>
      </w:pPr>
      <w:r>
        <w:rPr>
          <w:noProof/>
        </w:rPr>
        <w:drawing>
          <wp:inline distT="0" distB="0" distL="0" distR="0" wp14:anchorId="72C3E6DC" wp14:editId="03F72D69">
            <wp:extent cx="4572000" cy="1971675"/>
            <wp:effectExtent l="0" t="0" r="0" b="0"/>
            <wp:docPr id="1724502542" name="Picture 1724502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4502542"/>
                    <pic:cNvPicPr/>
                  </pic:nvPicPr>
                  <pic:blipFill>
                    <a:blip r:embed="rId94">
                      <a:extLst>
                        <a:ext uri="{28A0092B-C50C-407E-A947-70E740481C1C}">
                          <a14:useLocalDpi xmlns:a14="http://schemas.microsoft.com/office/drawing/2010/main" val="0"/>
                        </a:ext>
                      </a:extLst>
                    </a:blip>
                    <a:stretch>
                      <a:fillRect/>
                    </a:stretch>
                  </pic:blipFill>
                  <pic:spPr>
                    <a:xfrm>
                      <a:off x="0" y="0"/>
                      <a:ext cx="4572000" cy="1971675"/>
                    </a:xfrm>
                    <a:prstGeom prst="rect">
                      <a:avLst/>
                    </a:prstGeom>
                  </pic:spPr>
                </pic:pic>
              </a:graphicData>
            </a:graphic>
          </wp:inline>
        </w:drawing>
      </w:r>
    </w:p>
    <w:p w:rsidR="4E67FEC7" w:rsidP="4E67FEC7" w:rsidRDefault="4E67FEC7" w14:paraId="0D4EB5F3" w14:textId="773A8FB1">
      <w:pPr>
        <w:jc w:val="center"/>
      </w:pPr>
    </w:p>
    <w:p w:rsidR="683E0B14" w:rsidP="4E67FEC7" w:rsidRDefault="683E0B14" w14:paraId="18CA4C21" w14:textId="50C8D60B">
      <w:pPr>
        <w:spacing w:line="259" w:lineRule="auto"/>
        <w:jc w:val="center"/>
        <w:rPr>
          <w:i/>
          <w:iCs/>
        </w:rPr>
      </w:pPr>
      <w:r w:rsidRPr="4E67FEC7">
        <w:rPr>
          <w:i/>
          <w:iCs/>
        </w:rPr>
        <w:t xml:space="preserve">Figure </w:t>
      </w:r>
      <w:r w:rsidRPr="7FB46ECD">
        <w:rPr>
          <w:i/>
          <w:iCs/>
        </w:rPr>
        <w:t>7</w:t>
      </w:r>
      <w:r w:rsidRPr="7FB46ECD" w:rsidR="225855AA">
        <w:rPr>
          <w:i/>
          <w:iCs/>
        </w:rPr>
        <w:t>9</w:t>
      </w:r>
      <w:r w:rsidRPr="4E67FEC7">
        <w:rPr>
          <w:i/>
          <w:iCs/>
        </w:rPr>
        <w:t xml:space="preserve">: Result of signup </w:t>
      </w:r>
      <w:r w:rsidRPr="4E67FEC7" w:rsidR="14C5A968">
        <w:rPr>
          <w:i/>
          <w:iCs/>
        </w:rPr>
        <w:t>request in database users table</w:t>
      </w:r>
    </w:p>
    <w:p w:rsidR="6EB524D8" w:rsidP="6EB524D8" w:rsidRDefault="6EB524D8" w14:paraId="72B418DD" w14:textId="022BFFC3">
      <w:pPr>
        <w:jc w:val="center"/>
      </w:pPr>
    </w:p>
    <w:p w:rsidR="15025520" w:rsidP="6EB524D8" w:rsidRDefault="15025520" w14:paraId="4544D7A4" w14:textId="6DF5040F">
      <w:pPr>
        <w:jc w:val="center"/>
      </w:pPr>
      <w:r>
        <w:rPr>
          <w:noProof/>
        </w:rPr>
        <w:drawing>
          <wp:inline distT="0" distB="0" distL="0" distR="0" wp14:anchorId="3573F98C" wp14:editId="715DB266">
            <wp:extent cx="4572000" cy="1857375"/>
            <wp:effectExtent l="0" t="0" r="0" b="0"/>
            <wp:docPr id="1456175721" name="Picture 1456175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617572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572000" cy="1857375"/>
                    </a:xfrm>
                    <a:prstGeom prst="rect">
                      <a:avLst/>
                    </a:prstGeom>
                  </pic:spPr>
                </pic:pic>
              </a:graphicData>
            </a:graphic>
          </wp:inline>
        </w:drawing>
      </w:r>
    </w:p>
    <w:p w:rsidR="6EB524D8" w:rsidP="4E67FEC7" w:rsidRDefault="6EB524D8" w14:paraId="5C6F0DFC" w14:textId="0A252940">
      <w:pPr>
        <w:jc w:val="center"/>
      </w:pPr>
    </w:p>
    <w:p w:rsidR="6EB524D8" w:rsidP="4E67FEC7" w:rsidRDefault="4916E707" w14:paraId="011AF390" w14:textId="4576E0F6">
      <w:pPr>
        <w:spacing w:line="259" w:lineRule="auto"/>
        <w:jc w:val="center"/>
        <w:rPr>
          <w:i/>
          <w:iCs/>
        </w:rPr>
      </w:pPr>
      <w:r w:rsidRPr="4E67FEC7">
        <w:rPr>
          <w:i/>
          <w:iCs/>
        </w:rPr>
        <w:t xml:space="preserve">Figure </w:t>
      </w:r>
      <w:r w:rsidRPr="7FB46ECD" w:rsidR="3DAC541A">
        <w:rPr>
          <w:i/>
          <w:iCs/>
        </w:rPr>
        <w:t>80</w:t>
      </w:r>
      <w:r w:rsidRPr="4E67FEC7">
        <w:rPr>
          <w:i/>
          <w:iCs/>
        </w:rPr>
        <w:t>: Postman sending invalid POST request and response</w:t>
      </w:r>
    </w:p>
    <w:p w:rsidR="6EB524D8" w:rsidP="4E67FEC7" w:rsidRDefault="6EB524D8" w14:paraId="45C59BBD" w14:textId="080E2F2A">
      <w:pPr>
        <w:jc w:val="center"/>
      </w:pPr>
    </w:p>
    <w:p w:rsidR="0E419728" w:rsidP="6EB524D8" w:rsidRDefault="0E419728" w14:paraId="5D77D07B" w14:textId="50F4D758">
      <w:pPr>
        <w:jc w:val="center"/>
      </w:pPr>
      <w:r>
        <w:rPr>
          <w:noProof/>
        </w:rPr>
        <w:drawing>
          <wp:inline distT="0" distB="0" distL="0" distR="0" wp14:anchorId="6D624AA8" wp14:editId="32E15F78">
            <wp:extent cx="4572000" cy="819150"/>
            <wp:effectExtent l="0" t="0" r="0" b="0"/>
            <wp:docPr id="1166689458" name="Picture 116668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6689458"/>
                    <pic:cNvPicPr/>
                  </pic:nvPicPr>
                  <pic:blipFill>
                    <a:blip r:embed="rId96">
                      <a:extLst>
                        <a:ext uri="{28A0092B-C50C-407E-A947-70E740481C1C}">
                          <a14:useLocalDpi xmlns:a14="http://schemas.microsoft.com/office/drawing/2010/main" val="0"/>
                        </a:ext>
                      </a:extLst>
                    </a:blip>
                    <a:stretch>
                      <a:fillRect/>
                    </a:stretch>
                  </pic:blipFill>
                  <pic:spPr>
                    <a:xfrm>
                      <a:off x="0" y="0"/>
                      <a:ext cx="4572000" cy="819150"/>
                    </a:xfrm>
                    <a:prstGeom prst="rect">
                      <a:avLst/>
                    </a:prstGeom>
                  </pic:spPr>
                </pic:pic>
              </a:graphicData>
            </a:graphic>
          </wp:inline>
        </w:drawing>
      </w:r>
    </w:p>
    <w:p w:rsidR="4E67FEC7" w:rsidP="4E67FEC7" w:rsidRDefault="4E67FEC7" w14:paraId="43D37E51" w14:textId="6316F1B7">
      <w:pPr>
        <w:jc w:val="center"/>
      </w:pPr>
    </w:p>
    <w:p w:rsidR="76514FD9" w:rsidP="4E67FEC7" w:rsidRDefault="76514FD9" w14:paraId="70F27958" w14:textId="747B88B8">
      <w:pPr>
        <w:spacing w:line="259" w:lineRule="auto"/>
        <w:jc w:val="center"/>
        <w:rPr>
          <w:i/>
          <w:iCs/>
        </w:rPr>
      </w:pPr>
      <w:r w:rsidRPr="4E67FEC7">
        <w:rPr>
          <w:i/>
          <w:iCs/>
        </w:rPr>
        <w:t xml:space="preserve">Figure </w:t>
      </w:r>
      <w:r w:rsidRPr="7FB46ECD" w:rsidR="4B624D77">
        <w:rPr>
          <w:i/>
          <w:iCs/>
        </w:rPr>
        <w:t>81</w:t>
      </w:r>
      <w:r w:rsidRPr="4E67FEC7">
        <w:rPr>
          <w:i/>
          <w:iCs/>
        </w:rPr>
        <w:t>: structure of client-side login system in file manager</w:t>
      </w:r>
    </w:p>
    <w:p w:rsidR="6EB524D8" w:rsidP="6EB524D8" w:rsidRDefault="6EB524D8" w14:paraId="094790C9" w14:textId="43419411">
      <w:pPr>
        <w:jc w:val="center"/>
      </w:pPr>
    </w:p>
    <w:p w:rsidR="0CF8106B" w:rsidP="6EB524D8" w:rsidRDefault="0CF8106B" w14:paraId="49E91F83" w14:textId="7F6EC40F">
      <w:pPr>
        <w:jc w:val="center"/>
      </w:pPr>
      <w:r>
        <w:rPr>
          <w:noProof/>
        </w:rPr>
        <w:drawing>
          <wp:inline distT="0" distB="0" distL="0" distR="0" wp14:anchorId="258B5196" wp14:editId="3EC50FD7">
            <wp:extent cx="4572000" cy="2543175"/>
            <wp:effectExtent l="0" t="0" r="0" b="0"/>
            <wp:docPr id="229268474" name="Picture 229268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268474"/>
                    <pic:cNvPicPr/>
                  </pic:nvPicPr>
                  <pic:blipFill>
                    <a:blip r:embed="rId97">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rsidR="6EB524D8" w:rsidP="6EB524D8" w:rsidRDefault="6EB524D8" w14:paraId="143E2672" w14:textId="4CB4E709">
      <w:pPr>
        <w:jc w:val="center"/>
      </w:pPr>
    </w:p>
    <w:p w:rsidR="243AD2B3" w:rsidP="4E67FEC7" w:rsidRDefault="243AD2B3" w14:paraId="23BE6CB5" w14:textId="5E576DCF">
      <w:pPr>
        <w:spacing w:line="259" w:lineRule="auto"/>
        <w:jc w:val="center"/>
        <w:rPr>
          <w:i/>
          <w:iCs/>
        </w:rPr>
      </w:pPr>
      <w:r w:rsidRPr="4E67FEC7">
        <w:rPr>
          <w:i/>
          <w:iCs/>
        </w:rPr>
        <w:t xml:space="preserve">Figure </w:t>
      </w:r>
      <w:r w:rsidRPr="7FB46ECD" w:rsidR="2E8DEFB7">
        <w:rPr>
          <w:i/>
          <w:iCs/>
        </w:rPr>
        <w:t>82</w:t>
      </w:r>
      <w:r w:rsidRPr="4E67FEC7">
        <w:rPr>
          <w:i/>
          <w:iCs/>
        </w:rPr>
        <w:t>: login page sending valid GET request via form</w:t>
      </w:r>
    </w:p>
    <w:p w:rsidR="4E67FEC7" w:rsidP="4E67FEC7" w:rsidRDefault="4E67FEC7" w14:paraId="737545EB" w14:textId="2009497D">
      <w:pPr>
        <w:jc w:val="center"/>
      </w:pPr>
    </w:p>
    <w:p w:rsidR="0CF8106B" w:rsidP="6EB524D8" w:rsidRDefault="0CF8106B" w14:paraId="4F34EEC7" w14:textId="6C1397C2">
      <w:pPr>
        <w:jc w:val="center"/>
      </w:pPr>
      <w:r>
        <w:rPr>
          <w:noProof/>
        </w:rPr>
        <w:drawing>
          <wp:inline distT="0" distB="0" distL="0" distR="0" wp14:anchorId="76709A9D" wp14:editId="28CC12FA">
            <wp:extent cx="4572000" cy="1600200"/>
            <wp:effectExtent l="0" t="0" r="0" b="0"/>
            <wp:docPr id="1662824421" name="Picture 166282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824421"/>
                    <pic:cNvPicPr/>
                  </pic:nvPicPr>
                  <pic:blipFill>
                    <a:blip r:embed="rId98">
                      <a:extLst>
                        <a:ext uri="{28A0092B-C50C-407E-A947-70E740481C1C}">
                          <a14:useLocalDpi xmlns:a14="http://schemas.microsoft.com/office/drawing/2010/main" val="0"/>
                        </a:ext>
                      </a:extLst>
                    </a:blip>
                    <a:stretch>
                      <a:fillRect/>
                    </a:stretch>
                  </pic:blipFill>
                  <pic:spPr>
                    <a:xfrm>
                      <a:off x="0" y="0"/>
                      <a:ext cx="4572000" cy="1600200"/>
                    </a:xfrm>
                    <a:prstGeom prst="rect">
                      <a:avLst/>
                    </a:prstGeom>
                  </pic:spPr>
                </pic:pic>
              </a:graphicData>
            </a:graphic>
          </wp:inline>
        </w:drawing>
      </w:r>
    </w:p>
    <w:p w:rsidR="6EB524D8" w:rsidP="6EB524D8" w:rsidRDefault="6EB524D8" w14:paraId="369E0075" w14:textId="2FE8AA43">
      <w:pPr>
        <w:jc w:val="center"/>
      </w:pPr>
    </w:p>
    <w:p w:rsidR="41ADF85B" w:rsidP="4E67FEC7" w:rsidRDefault="41ADF85B" w14:paraId="3ADE68F4" w14:textId="1FE822D4">
      <w:pPr>
        <w:spacing w:line="259" w:lineRule="auto"/>
        <w:jc w:val="center"/>
        <w:rPr>
          <w:i/>
          <w:iCs/>
        </w:rPr>
      </w:pPr>
      <w:r w:rsidRPr="4E67FEC7">
        <w:rPr>
          <w:i/>
          <w:iCs/>
        </w:rPr>
        <w:lastRenderedPageBreak/>
        <w:t xml:space="preserve">Figure </w:t>
      </w:r>
      <w:r w:rsidRPr="7FB46ECD" w:rsidR="4273444E">
        <w:rPr>
          <w:i/>
          <w:iCs/>
        </w:rPr>
        <w:t>83</w:t>
      </w:r>
      <w:r w:rsidRPr="4E67FEC7">
        <w:rPr>
          <w:i/>
          <w:iCs/>
        </w:rPr>
        <w:t>: login page sending valid GET request via form response after submission</w:t>
      </w:r>
    </w:p>
    <w:p w:rsidR="4E67FEC7" w:rsidP="4E67FEC7" w:rsidRDefault="4E67FEC7" w14:paraId="59CC44C7" w14:textId="4372D81C">
      <w:pPr>
        <w:jc w:val="center"/>
      </w:pPr>
    </w:p>
    <w:p w:rsidR="3794F054" w:rsidP="6EB524D8" w:rsidRDefault="3794F054" w14:paraId="1367D82E" w14:textId="53140ADA">
      <w:pPr>
        <w:jc w:val="center"/>
      </w:pPr>
      <w:r>
        <w:rPr>
          <w:noProof/>
        </w:rPr>
        <w:drawing>
          <wp:inline distT="0" distB="0" distL="0" distR="0" wp14:anchorId="2CB631C2" wp14:editId="66CD2A3B">
            <wp:extent cx="4572000" cy="3400425"/>
            <wp:effectExtent l="0" t="0" r="0" b="0"/>
            <wp:docPr id="391377475" name="Picture 391377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377475"/>
                    <pic:cNvPicPr/>
                  </pic:nvPicPr>
                  <pic:blipFill>
                    <a:blip r:embed="rId99">
                      <a:extLst>
                        <a:ext uri="{28A0092B-C50C-407E-A947-70E740481C1C}">
                          <a14:useLocalDpi xmlns:a14="http://schemas.microsoft.com/office/drawing/2010/main" val="0"/>
                        </a:ext>
                      </a:extLst>
                    </a:blip>
                    <a:stretch>
                      <a:fillRect/>
                    </a:stretch>
                  </pic:blipFill>
                  <pic:spPr>
                    <a:xfrm>
                      <a:off x="0" y="0"/>
                      <a:ext cx="4572000" cy="3400425"/>
                    </a:xfrm>
                    <a:prstGeom prst="rect">
                      <a:avLst/>
                    </a:prstGeom>
                  </pic:spPr>
                </pic:pic>
              </a:graphicData>
            </a:graphic>
          </wp:inline>
        </w:drawing>
      </w:r>
    </w:p>
    <w:p w:rsidR="6EB524D8" w:rsidP="6EB524D8" w:rsidRDefault="6EB524D8" w14:paraId="557E2C74" w14:textId="5B60B4AC">
      <w:pPr>
        <w:jc w:val="center"/>
      </w:pPr>
    </w:p>
    <w:p w:rsidR="39926040" w:rsidP="4E67FEC7" w:rsidRDefault="39926040" w14:paraId="3E4C7883" w14:textId="4883CF70">
      <w:pPr>
        <w:spacing w:line="259" w:lineRule="auto"/>
        <w:jc w:val="center"/>
        <w:rPr>
          <w:i/>
          <w:iCs/>
        </w:rPr>
      </w:pPr>
      <w:r w:rsidRPr="4E67FEC7">
        <w:rPr>
          <w:i/>
          <w:iCs/>
        </w:rPr>
        <w:t xml:space="preserve">Figure </w:t>
      </w:r>
      <w:r w:rsidRPr="7FB46ECD" w:rsidR="2A49D8E4">
        <w:rPr>
          <w:i/>
          <w:iCs/>
        </w:rPr>
        <w:t>84</w:t>
      </w:r>
      <w:r w:rsidRPr="4E67FEC7">
        <w:rPr>
          <w:i/>
          <w:iCs/>
        </w:rPr>
        <w:t>: signup page sending valid POST request via form</w:t>
      </w:r>
    </w:p>
    <w:p w:rsidR="4E67FEC7" w:rsidP="4E67FEC7" w:rsidRDefault="4E67FEC7" w14:paraId="45804141" w14:textId="62DDBCCB">
      <w:pPr>
        <w:jc w:val="center"/>
      </w:pPr>
    </w:p>
    <w:p w:rsidR="3794F054" w:rsidP="6EB524D8" w:rsidRDefault="3794F054" w14:paraId="78A2D263" w14:textId="72D35B15">
      <w:pPr>
        <w:jc w:val="center"/>
      </w:pPr>
      <w:r>
        <w:rPr>
          <w:noProof/>
        </w:rPr>
        <w:drawing>
          <wp:inline distT="0" distB="0" distL="0" distR="0" wp14:anchorId="52E85960" wp14:editId="1C946539">
            <wp:extent cx="4572000" cy="561975"/>
            <wp:effectExtent l="0" t="0" r="0" b="0"/>
            <wp:docPr id="1149112513" name="Picture 1149112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112513"/>
                    <pic:cNvPicPr/>
                  </pic:nvPicPr>
                  <pic:blipFill>
                    <a:blip r:embed="rId100">
                      <a:extLst>
                        <a:ext uri="{28A0092B-C50C-407E-A947-70E740481C1C}">
                          <a14:useLocalDpi xmlns:a14="http://schemas.microsoft.com/office/drawing/2010/main" val="0"/>
                        </a:ext>
                      </a:extLst>
                    </a:blip>
                    <a:stretch>
                      <a:fillRect/>
                    </a:stretch>
                  </pic:blipFill>
                  <pic:spPr>
                    <a:xfrm>
                      <a:off x="0" y="0"/>
                      <a:ext cx="4572000" cy="561975"/>
                    </a:xfrm>
                    <a:prstGeom prst="rect">
                      <a:avLst/>
                    </a:prstGeom>
                  </pic:spPr>
                </pic:pic>
              </a:graphicData>
            </a:graphic>
          </wp:inline>
        </w:drawing>
      </w:r>
    </w:p>
    <w:p w:rsidR="6EB524D8" w:rsidP="6EB524D8" w:rsidRDefault="6EB524D8" w14:paraId="5E3DC44B" w14:textId="503DBC46">
      <w:pPr>
        <w:jc w:val="center"/>
      </w:pPr>
    </w:p>
    <w:p w:rsidR="570585E8" w:rsidP="4E67FEC7" w:rsidRDefault="570585E8" w14:paraId="001FA900" w14:textId="1E9ECB40">
      <w:pPr>
        <w:spacing w:line="259" w:lineRule="auto"/>
        <w:jc w:val="center"/>
        <w:rPr>
          <w:i/>
          <w:iCs/>
        </w:rPr>
      </w:pPr>
      <w:r w:rsidRPr="4E67FEC7">
        <w:rPr>
          <w:i/>
          <w:iCs/>
        </w:rPr>
        <w:t xml:space="preserve">Figure </w:t>
      </w:r>
      <w:r w:rsidRPr="7FB46ECD">
        <w:rPr>
          <w:i/>
          <w:iCs/>
        </w:rPr>
        <w:t>8</w:t>
      </w:r>
      <w:r w:rsidRPr="7FB46ECD" w:rsidR="576426D0">
        <w:rPr>
          <w:i/>
          <w:iCs/>
        </w:rPr>
        <w:t>5</w:t>
      </w:r>
      <w:r w:rsidRPr="4E67FEC7">
        <w:rPr>
          <w:i/>
          <w:iCs/>
        </w:rPr>
        <w:t>: signup page sending valid POST request via form response after submission</w:t>
      </w:r>
    </w:p>
    <w:p w:rsidR="4E67FEC7" w:rsidP="4E67FEC7" w:rsidRDefault="4E67FEC7" w14:paraId="7BDD2F78" w14:textId="2B71A51E">
      <w:pPr>
        <w:jc w:val="center"/>
      </w:pPr>
    </w:p>
    <w:p w:rsidR="6EEE4827" w:rsidP="6EB524D8" w:rsidRDefault="6EEE4827" w14:paraId="3AB7C936" w14:textId="6A5A3D13">
      <w:pPr>
        <w:jc w:val="center"/>
      </w:pPr>
      <w:r>
        <w:rPr>
          <w:noProof/>
        </w:rPr>
        <w:lastRenderedPageBreak/>
        <w:drawing>
          <wp:inline distT="0" distB="0" distL="0" distR="0" wp14:anchorId="5AA41A1A" wp14:editId="302C91D5">
            <wp:extent cx="4572000" cy="3543300"/>
            <wp:effectExtent l="0" t="0" r="0" b="0"/>
            <wp:docPr id="2145448694" name="Picture 2145448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448694"/>
                    <pic:cNvPicPr/>
                  </pic:nvPicPr>
                  <pic:blipFill>
                    <a:blip r:embed="rId101">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inline>
        </w:drawing>
      </w:r>
    </w:p>
    <w:p w:rsidR="6EB524D8" w:rsidP="6EB524D8" w:rsidRDefault="6EB524D8" w14:paraId="1050F5DD" w14:textId="7D98ADC2">
      <w:pPr>
        <w:jc w:val="center"/>
      </w:pPr>
    </w:p>
    <w:p w:rsidR="08F2A7CA" w:rsidP="4E67FEC7" w:rsidRDefault="08F2A7CA" w14:paraId="2CD9D4FD" w14:textId="19F06C83">
      <w:pPr>
        <w:spacing w:line="259" w:lineRule="auto"/>
        <w:jc w:val="center"/>
        <w:rPr>
          <w:i/>
          <w:iCs/>
        </w:rPr>
      </w:pPr>
      <w:r w:rsidRPr="4E67FEC7">
        <w:rPr>
          <w:i/>
          <w:iCs/>
        </w:rPr>
        <w:t xml:space="preserve">Figure </w:t>
      </w:r>
      <w:r w:rsidRPr="7FB46ECD" w:rsidR="5B7F83D4">
        <w:rPr>
          <w:i/>
          <w:iCs/>
        </w:rPr>
        <w:t>86</w:t>
      </w:r>
      <w:r w:rsidRPr="4E67FEC7">
        <w:rPr>
          <w:i/>
          <w:iCs/>
        </w:rPr>
        <w:t>: login page JavaScript created to handle the submissions of forms</w:t>
      </w:r>
    </w:p>
    <w:p w:rsidR="4E67FEC7" w:rsidP="4E67FEC7" w:rsidRDefault="4E67FEC7" w14:paraId="13F1A1D4" w14:textId="429A4192">
      <w:pPr>
        <w:jc w:val="center"/>
      </w:pPr>
    </w:p>
    <w:p w:rsidR="2CFADCC9" w:rsidP="6EB524D8" w:rsidRDefault="2CFADCC9" w14:paraId="0A9FF085" w14:textId="5D6144A0">
      <w:pPr>
        <w:jc w:val="center"/>
      </w:pPr>
      <w:r>
        <w:rPr>
          <w:noProof/>
        </w:rPr>
        <w:drawing>
          <wp:inline distT="0" distB="0" distL="0" distR="0" wp14:anchorId="27FCB9BC" wp14:editId="76C73C76">
            <wp:extent cx="4572000" cy="2562225"/>
            <wp:effectExtent l="0" t="0" r="0" b="0"/>
            <wp:docPr id="690863054" name="Picture 690863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863054"/>
                    <pic:cNvPicPr/>
                  </pic:nvPicPr>
                  <pic:blipFill>
                    <a:blip r:embed="rId102">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rsidR="4E67FEC7" w:rsidP="4E67FEC7" w:rsidRDefault="4E67FEC7" w14:paraId="239885D9" w14:textId="2E7D7B01">
      <w:pPr>
        <w:jc w:val="center"/>
      </w:pPr>
    </w:p>
    <w:p w:rsidR="72C3A9D9" w:rsidP="4E67FEC7" w:rsidRDefault="72C3A9D9" w14:paraId="47339DEB" w14:textId="6FA135DE">
      <w:pPr>
        <w:spacing w:line="259" w:lineRule="auto"/>
        <w:jc w:val="center"/>
        <w:rPr>
          <w:i/>
          <w:iCs/>
        </w:rPr>
      </w:pPr>
      <w:r w:rsidRPr="4E67FEC7">
        <w:rPr>
          <w:i/>
          <w:iCs/>
        </w:rPr>
        <w:t xml:space="preserve">Figure </w:t>
      </w:r>
      <w:r w:rsidRPr="7FB46ECD">
        <w:rPr>
          <w:i/>
          <w:iCs/>
        </w:rPr>
        <w:t>8</w:t>
      </w:r>
      <w:r w:rsidRPr="7FB46ECD" w:rsidR="008829F3">
        <w:rPr>
          <w:i/>
          <w:iCs/>
        </w:rPr>
        <w:t>7</w:t>
      </w:r>
      <w:r w:rsidRPr="4E67FEC7">
        <w:rPr>
          <w:i/>
          <w:iCs/>
        </w:rPr>
        <w:t>: login submission results in console</w:t>
      </w:r>
    </w:p>
    <w:p w:rsidR="6EB524D8" w:rsidP="6EB524D8" w:rsidRDefault="6EB524D8" w14:paraId="52BC6A7B" w14:textId="54E36A16">
      <w:pPr>
        <w:jc w:val="center"/>
      </w:pPr>
    </w:p>
    <w:p w:rsidR="40E6D31C" w:rsidP="6EB524D8" w:rsidRDefault="40E6D31C" w14:paraId="2570B3C1" w14:textId="4C7795B6">
      <w:pPr>
        <w:jc w:val="center"/>
      </w:pPr>
      <w:r>
        <w:rPr>
          <w:noProof/>
        </w:rPr>
        <w:lastRenderedPageBreak/>
        <w:drawing>
          <wp:inline distT="0" distB="0" distL="0" distR="0" wp14:anchorId="1DB731BB" wp14:editId="0510F107">
            <wp:extent cx="4572000" cy="2724150"/>
            <wp:effectExtent l="0" t="0" r="0" b="0"/>
            <wp:docPr id="773529722" name="Picture 773529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529722"/>
                    <pic:cNvPicPr/>
                  </pic:nvPicPr>
                  <pic:blipFill>
                    <a:blip r:embed="rId103">
                      <a:extLst>
                        <a:ext uri="{28A0092B-C50C-407E-A947-70E740481C1C}">
                          <a14:useLocalDpi xmlns:a14="http://schemas.microsoft.com/office/drawing/2010/main" val="0"/>
                        </a:ext>
                      </a:extLst>
                    </a:blip>
                    <a:stretch>
                      <a:fillRect/>
                    </a:stretch>
                  </pic:blipFill>
                  <pic:spPr>
                    <a:xfrm>
                      <a:off x="0" y="0"/>
                      <a:ext cx="4572000" cy="2724150"/>
                    </a:xfrm>
                    <a:prstGeom prst="rect">
                      <a:avLst/>
                    </a:prstGeom>
                  </pic:spPr>
                </pic:pic>
              </a:graphicData>
            </a:graphic>
          </wp:inline>
        </w:drawing>
      </w:r>
    </w:p>
    <w:p w:rsidR="18EEF92D" w:rsidP="18EEF92D" w:rsidRDefault="18EEF92D" w14:paraId="6353615E" w14:textId="6C543568">
      <w:pPr>
        <w:jc w:val="center"/>
      </w:pPr>
    </w:p>
    <w:p w:rsidR="2F1D3D04" w:rsidP="4E67FEC7" w:rsidRDefault="2F1D3D04" w14:paraId="4180FDD9" w14:textId="34A69ECF">
      <w:pPr>
        <w:spacing w:line="259" w:lineRule="auto"/>
        <w:jc w:val="center"/>
        <w:rPr>
          <w:i/>
          <w:iCs/>
        </w:rPr>
      </w:pPr>
      <w:r w:rsidRPr="4E67FEC7">
        <w:rPr>
          <w:i/>
          <w:iCs/>
        </w:rPr>
        <w:t xml:space="preserve">Figure </w:t>
      </w:r>
      <w:r w:rsidRPr="7FB46ECD">
        <w:rPr>
          <w:i/>
          <w:iCs/>
        </w:rPr>
        <w:t>8</w:t>
      </w:r>
      <w:r w:rsidRPr="7FB46ECD" w:rsidR="45C3490C">
        <w:rPr>
          <w:i/>
          <w:iCs/>
        </w:rPr>
        <w:t>8</w:t>
      </w:r>
      <w:r w:rsidRPr="4E67FEC7">
        <w:rPr>
          <w:i/>
          <w:iCs/>
        </w:rPr>
        <w:t>: signup submission results in developer tools</w:t>
      </w:r>
    </w:p>
    <w:p w:rsidR="4E67FEC7" w:rsidP="4E67FEC7" w:rsidRDefault="4E67FEC7" w14:paraId="1F4E63F1" w14:textId="7BF5187A">
      <w:pPr>
        <w:spacing w:line="259" w:lineRule="auto"/>
        <w:jc w:val="center"/>
        <w:rPr>
          <w:i/>
          <w:iCs/>
        </w:rPr>
      </w:pPr>
    </w:p>
    <w:p w:rsidR="342411C7" w:rsidP="4E67FEC7" w:rsidRDefault="342411C7" w14:paraId="7A4B2F2E" w14:textId="7D476ABE">
      <w:pPr>
        <w:spacing w:line="259" w:lineRule="auto"/>
      </w:pPr>
      <w:r w:rsidRPr="4E67FEC7">
        <w:t xml:space="preserve">There was a small logic error on my part which I noticed through personal testing and had to fix. I was only checking is the results from the query of the login function existed to see is </w:t>
      </w:r>
      <w:r w:rsidRPr="4E67FEC7" w:rsidR="0966BD93">
        <w:t xml:space="preserve">I should send the status of 204 or 200. </w:t>
      </w:r>
      <w:r w:rsidRPr="4E67FEC7" w:rsidR="75865CF3">
        <w:t>However,</w:t>
      </w:r>
      <w:r w:rsidRPr="4E67FEC7" w:rsidR="0966BD93">
        <w:t xml:space="preserve"> the way mysql2 works is that the query results count as existing even if it is an empty array</w:t>
      </w:r>
      <w:r w:rsidRPr="4E67FEC7" w:rsidR="35717B32">
        <w:t xml:space="preserve">. </w:t>
      </w:r>
      <w:r w:rsidRPr="4E67FEC7" w:rsidR="3E351913">
        <w:t>So,</w:t>
      </w:r>
      <w:r w:rsidRPr="4E67FEC7" w:rsidR="35717B32">
        <w:t xml:space="preserve"> the code was adapted to check the </w:t>
      </w:r>
      <w:r w:rsidRPr="4E67FEC7" w:rsidR="3F09C005">
        <w:t>length</w:t>
      </w:r>
      <w:r w:rsidRPr="4E67FEC7" w:rsidR="35717B32">
        <w:t xml:space="preserve"> of the results to ensure that if a valid username and password wasn’t present in the database then an appropriate status of 204 would be returned.</w:t>
      </w:r>
    </w:p>
    <w:p w:rsidR="4E67FEC7" w:rsidP="4E67FEC7" w:rsidRDefault="4E67FEC7" w14:paraId="5C27DC77" w14:textId="3A8605CD">
      <w:pPr>
        <w:jc w:val="center"/>
      </w:pPr>
    </w:p>
    <w:p w:rsidR="121339B4" w:rsidP="18EEF92D" w:rsidRDefault="121339B4" w14:paraId="3E5F7900" w14:textId="2C7A3781">
      <w:pPr>
        <w:jc w:val="center"/>
      </w:pPr>
      <w:r>
        <w:rPr>
          <w:noProof/>
        </w:rPr>
        <w:drawing>
          <wp:inline distT="0" distB="0" distL="0" distR="0" wp14:anchorId="75DC3111" wp14:editId="40DA3E54">
            <wp:extent cx="4572000" cy="1057275"/>
            <wp:effectExtent l="0" t="0" r="0" b="0"/>
            <wp:docPr id="1707957666" name="Picture 1707957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7957666"/>
                    <pic:cNvPicPr/>
                  </pic:nvPicPr>
                  <pic:blipFill>
                    <a:blip r:embed="rId104">
                      <a:extLst>
                        <a:ext uri="{28A0092B-C50C-407E-A947-70E740481C1C}">
                          <a14:useLocalDpi xmlns:a14="http://schemas.microsoft.com/office/drawing/2010/main" val="0"/>
                        </a:ext>
                      </a:extLst>
                    </a:blip>
                    <a:stretch>
                      <a:fillRect/>
                    </a:stretch>
                  </pic:blipFill>
                  <pic:spPr>
                    <a:xfrm>
                      <a:off x="0" y="0"/>
                      <a:ext cx="4572000" cy="1057275"/>
                    </a:xfrm>
                    <a:prstGeom prst="rect">
                      <a:avLst/>
                    </a:prstGeom>
                  </pic:spPr>
                </pic:pic>
              </a:graphicData>
            </a:graphic>
          </wp:inline>
        </w:drawing>
      </w:r>
    </w:p>
    <w:p w:rsidR="18EEF92D" w:rsidP="18EEF92D" w:rsidRDefault="18EEF92D" w14:paraId="2A731422" w14:textId="0A6F33A2">
      <w:pPr>
        <w:jc w:val="center"/>
      </w:pPr>
    </w:p>
    <w:p w:rsidR="33A1C2E4" w:rsidP="4E67FEC7" w:rsidRDefault="33A1C2E4" w14:paraId="61A9718B" w14:textId="54414C46">
      <w:pPr>
        <w:spacing w:line="259" w:lineRule="auto"/>
        <w:jc w:val="center"/>
        <w:rPr>
          <w:i/>
          <w:iCs/>
        </w:rPr>
      </w:pPr>
      <w:r w:rsidRPr="4E67FEC7">
        <w:rPr>
          <w:i/>
          <w:iCs/>
        </w:rPr>
        <w:t xml:space="preserve">Figure </w:t>
      </w:r>
      <w:r w:rsidRPr="7FB46ECD">
        <w:rPr>
          <w:i/>
          <w:iCs/>
        </w:rPr>
        <w:t>8</w:t>
      </w:r>
      <w:r w:rsidRPr="7FB46ECD" w:rsidR="6343CA45">
        <w:rPr>
          <w:i/>
          <w:iCs/>
        </w:rPr>
        <w:t>9</w:t>
      </w:r>
      <w:r w:rsidRPr="4E67FEC7">
        <w:rPr>
          <w:i/>
          <w:iCs/>
        </w:rPr>
        <w:t>: edit to API to allow status code 204 response if no user is found</w:t>
      </w:r>
    </w:p>
    <w:p w:rsidR="4E67FEC7" w:rsidP="4E67FEC7" w:rsidRDefault="4E67FEC7" w14:paraId="0B81AF86" w14:textId="7BBAF97D">
      <w:pPr>
        <w:jc w:val="center"/>
      </w:pPr>
    </w:p>
    <w:p w:rsidR="04DFDA24" w:rsidP="18EEF92D" w:rsidRDefault="04DFDA24" w14:paraId="077CB5DA" w14:textId="04D6A1D7">
      <w:pPr>
        <w:jc w:val="center"/>
      </w:pPr>
      <w:r>
        <w:rPr>
          <w:noProof/>
        </w:rPr>
        <w:lastRenderedPageBreak/>
        <w:drawing>
          <wp:inline distT="0" distB="0" distL="0" distR="0" wp14:anchorId="2DE67771" wp14:editId="51D374DF">
            <wp:extent cx="4572000" cy="3381375"/>
            <wp:effectExtent l="0" t="0" r="0" b="0"/>
            <wp:docPr id="1927593024" name="Picture 192759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7593024"/>
                    <pic:cNvPicPr/>
                  </pic:nvPicPr>
                  <pic:blipFill>
                    <a:blip r:embed="rId105">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rsidR="18EEF92D" w:rsidP="18EEF92D" w:rsidRDefault="18EEF92D" w14:paraId="5543F2F6" w14:textId="73830FE8">
      <w:pPr>
        <w:jc w:val="center"/>
      </w:pPr>
    </w:p>
    <w:p w:rsidR="3A085948" w:rsidP="4E67FEC7" w:rsidRDefault="3A085948" w14:paraId="2BEF47C8" w14:textId="32EAFD20">
      <w:pPr>
        <w:spacing w:line="259" w:lineRule="auto"/>
        <w:jc w:val="center"/>
        <w:rPr>
          <w:i/>
          <w:iCs/>
        </w:rPr>
      </w:pPr>
      <w:r w:rsidRPr="4E67FEC7">
        <w:rPr>
          <w:i/>
          <w:iCs/>
        </w:rPr>
        <w:t xml:space="preserve">Figure </w:t>
      </w:r>
      <w:r w:rsidRPr="7FB46ECD" w:rsidR="4C076EA8">
        <w:rPr>
          <w:i/>
          <w:iCs/>
        </w:rPr>
        <w:t>90</w:t>
      </w:r>
      <w:r w:rsidRPr="4E67FEC7">
        <w:rPr>
          <w:i/>
          <w:iCs/>
        </w:rPr>
        <w:t>: Postman displaying results of valid but non-existent user</w:t>
      </w:r>
    </w:p>
    <w:p w:rsidR="4E67FEC7" w:rsidP="4E67FEC7" w:rsidRDefault="4E67FEC7" w14:paraId="65B1829F" w14:textId="051A7E88">
      <w:pPr>
        <w:jc w:val="center"/>
      </w:pPr>
    </w:p>
    <w:p w:rsidR="3E249002" w:rsidP="24FE1DA8" w:rsidRDefault="3E249002" w14:paraId="1E1F9806" w14:textId="1EAD5752" w14:noSpellErr="1">
      <w:pPr>
        <w:pStyle w:val="Heading3"/>
      </w:pPr>
      <w:bookmarkStart w:name="_Toc534093184" w:id="635685138"/>
      <w:r w:rsidR="1BDB724A">
        <w:rPr/>
        <w:t>09/02/23</w:t>
      </w:r>
      <w:bookmarkEnd w:id="635685138"/>
    </w:p>
    <w:p w:rsidR="18EEF92D" w:rsidP="18EEF92D" w:rsidRDefault="18EEF92D" w14:paraId="6D920C88" w14:textId="1F50FDF5">
      <w:pPr>
        <w:jc w:val="center"/>
      </w:pPr>
    </w:p>
    <w:p w:rsidR="5ADE9AC3" w:rsidP="4E67FEC7" w:rsidRDefault="5ADE9AC3" w14:paraId="13E8F812" w14:textId="3FFC6FD2">
      <w:r>
        <w:t xml:space="preserve">Shortly after the previous addition I decided to handle the responses from the database properly. I thought </w:t>
      </w:r>
      <w:r w:rsidR="131CE991">
        <w:t xml:space="preserve">thoroughly about to safest way to log users in and stay logged in until I analysed how a few other applications do it. I realised that by saving the username and password </w:t>
      </w:r>
      <w:r w:rsidR="5BD1958F">
        <w:t>as cookies on the users browser then every page could secretly attempt to log them in ensuring that no one could falsely access the site. By doing this no one could fake a login by creat</w:t>
      </w:r>
      <w:r w:rsidR="47DBCB78">
        <w:t>ing their own cookies as they would be logged in on every page and if the results were anything but valid then they would be redirected back to the login page.</w:t>
      </w:r>
      <w:r w:rsidR="131CE991">
        <w:t xml:space="preserve"> </w:t>
      </w:r>
      <w:r w:rsidR="2BA0A5C3">
        <w:t xml:space="preserve">While cookies would normally have these in an encrypted format this would not be </w:t>
      </w:r>
      <w:r w:rsidR="6DEEBB5D">
        <w:t>necessary</w:t>
      </w:r>
      <w:r w:rsidR="2BA0A5C3">
        <w:t xml:space="preserve"> for the site as it would never be holding or displaying any sensitive information for hackers </w:t>
      </w:r>
      <w:r w:rsidR="0B38F840">
        <w:t>to get at.</w:t>
      </w:r>
      <w:r w:rsidR="48AEB1B1">
        <w:t xml:space="preserve"> However, I acknowledge that a future addition would be the encryption and decryption of these cookies to further enhance security. In addition to this</w:t>
      </w:r>
      <w:r w:rsidR="5005C44F">
        <w:t>,</w:t>
      </w:r>
      <w:r w:rsidR="48AEB1B1">
        <w:t xml:space="preserve"> it</w:t>
      </w:r>
      <w:r w:rsidR="27FC0B55">
        <w:t>’</w:t>
      </w:r>
      <w:r w:rsidR="48AEB1B1">
        <w:t>s often only very in</w:t>
      </w:r>
      <w:r w:rsidR="0DB07E57">
        <w:t xml:space="preserve">secure if the cookies don’t have a removal date as they can be accessed at </w:t>
      </w:r>
      <w:r w:rsidR="4C9ACAC7">
        <w:t>any time</w:t>
      </w:r>
      <w:r w:rsidR="0DB07E57">
        <w:t>, so by using one it further increases security.</w:t>
      </w:r>
      <w:r w:rsidR="417C6572">
        <w:t xml:space="preserve"> The same login request could always be used</w:t>
      </w:r>
      <w:r w:rsidR="4A23600D">
        <w:t xml:space="preserve"> for this</w:t>
      </w:r>
      <w:r w:rsidR="417C6572">
        <w:t xml:space="preserve"> enhancing efficiency</w:t>
      </w:r>
      <w:r w:rsidR="7D62509A">
        <w:t>,</w:t>
      </w:r>
      <w:r w:rsidR="417C6572">
        <w:t xml:space="preserve"> and the site would be used in a work environment anyway, making the chance of an a</w:t>
      </w:r>
      <w:r w:rsidR="52BBF9EC">
        <w:t xml:space="preserve">ttacker accessing sensitive information even less. So with this method of security decided upon to kept unauthorised access at bay, I changed the JavaScript of the login and signup so that upon a </w:t>
      </w:r>
      <w:r w:rsidR="25C571DF">
        <w:t>successful response then the cookies would be set for one day exactly. I tested to see if it would work and found that the cookies were successfully saved in the browser.</w:t>
      </w:r>
      <w:r w:rsidR="7CF543A0">
        <w:t xml:space="preserve"> By setting the cookies on the domain they would also be accessible by any page on the site including the dynamic pages that would be rendered and displayed by the API at a different root.</w:t>
      </w:r>
    </w:p>
    <w:p w:rsidR="4E67FEC7" w:rsidP="4E67FEC7" w:rsidRDefault="4E67FEC7" w14:paraId="78ABFF78" w14:textId="58C2768C"/>
    <w:p w:rsidR="73DF805B" w:rsidP="4E67FEC7" w:rsidRDefault="73DF805B" w14:paraId="06AF94E6" w14:textId="05B3BA25">
      <w:r>
        <w:t xml:space="preserve">Overall, by using this method of security, no unauthorised access could be gained and even if a users credentials were taken (which would be difficult to do in the first place) then </w:t>
      </w:r>
      <w:r w:rsidR="4B165AD9">
        <w:t>all they would have access to would be training videos. So in the worst case scenario there is minimal risk. While security was never the focus of</w:t>
      </w:r>
      <w:r w:rsidR="1A76A263">
        <w:t xml:space="preserve"> the project this would maintain an </w:t>
      </w:r>
      <w:r w:rsidR="5EFDEBD6">
        <w:t>efficient</w:t>
      </w:r>
      <w:r w:rsidR="1A76A263">
        <w:t xml:space="preserve"> </w:t>
      </w:r>
      <w:r w:rsidR="23FA9A63">
        <w:t>solution</w:t>
      </w:r>
      <w:r w:rsidR="1A76A263">
        <w:t xml:space="preserve"> that could be enhanced at a later date through encryption.</w:t>
      </w:r>
    </w:p>
    <w:p w:rsidR="4E67FEC7" w:rsidP="4E67FEC7" w:rsidRDefault="4E67FEC7" w14:paraId="26890E96" w14:textId="11C0809F">
      <w:pPr>
        <w:jc w:val="center"/>
      </w:pPr>
    </w:p>
    <w:p w:rsidR="3E249002" w:rsidP="18EEF92D" w:rsidRDefault="3E249002" w14:paraId="7D86549A" w14:textId="7535383E">
      <w:pPr>
        <w:jc w:val="center"/>
      </w:pPr>
      <w:r>
        <w:rPr>
          <w:noProof/>
        </w:rPr>
        <w:lastRenderedPageBreak/>
        <w:drawing>
          <wp:inline distT="0" distB="0" distL="0" distR="0" wp14:anchorId="326580B9" wp14:editId="665D5CF4">
            <wp:extent cx="4572000" cy="3248025"/>
            <wp:effectExtent l="0" t="0" r="0" b="0"/>
            <wp:docPr id="283816347" name="Picture 283816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816347"/>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0" cy="3248025"/>
                    </a:xfrm>
                    <a:prstGeom prst="rect">
                      <a:avLst/>
                    </a:prstGeom>
                  </pic:spPr>
                </pic:pic>
              </a:graphicData>
            </a:graphic>
          </wp:inline>
        </w:drawing>
      </w:r>
    </w:p>
    <w:p w:rsidR="6EB524D8" w:rsidP="6EB524D8" w:rsidRDefault="6EB524D8" w14:paraId="55582195" w14:textId="4BBE255B">
      <w:pPr>
        <w:jc w:val="center"/>
      </w:pPr>
    </w:p>
    <w:p w:rsidR="6BB5AF26" w:rsidP="4E67FEC7" w:rsidRDefault="6BB5AF26" w14:paraId="111D0114" w14:textId="538E52B8">
      <w:pPr>
        <w:spacing w:line="259" w:lineRule="auto"/>
        <w:jc w:val="center"/>
        <w:rPr>
          <w:i/>
          <w:iCs/>
        </w:rPr>
      </w:pPr>
      <w:r w:rsidRPr="4E67FEC7">
        <w:rPr>
          <w:i/>
          <w:iCs/>
        </w:rPr>
        <w:t xml:space="preserve">Figure </w:t>
      </w:r>
      <w:r w:rsidRPr="7FB46ECD" w:rsidR="11A1CA31">
        <w:rPr>
          <w:i/>
          <w:iCs/>
        </w:rPr>
        <w:t>91</w:t>
      </w:r>
      <w:r w:rsidRPr="4E67FEC7">
        <w:rPr>
          <w:i/>
          <w:iCs/>
        </w:rPr>
        <w:t xml:space="preserve">: </w:t>
      </w:r>
      <w:r w:rsidRPr="4E67FEC7" w:rsidR="461B198F">
        <w:rPr>
          <w:i/>
          <w:iCs/>
        </w:rPr>
        <w:t>setting cookies upon fetch response</w:t>
      </w:r>
    </w:p>
    <w:p w:rsidR="4E67FEC7" w:rsidP="4E67FEC7" w:rsidRDefault="4E67FEC7" w14:paraId="781C03B0" w14:textId="0B823CD1">
      <w:pPr>
        <w:jc w:val="center"/>
      </w:pPr>
    </w:p>
    <w:p w:rsidR="2AA331CD" w:rsidP="18EEF92D" w:rsidRDefault="2AA331CD" w14:paraId="6967D172" w14:textId="00D29801">
      <w:pPr>
        <w:jc w:val="center"/>
      </w:pPr>
      <w:r>
        <w:rPr>
          <w:noProof/>
        </w:rPr>
        <w:drawing>
          <wp:inline distT="0" distB="0" distL="0" distR="0" wp14:anchorId="7CBC8DD3" wp14:editId="16875BE6">
            <wp:extent cx="4572000" cy="1971675"/>
            <wp:effectExtent l="0" t="0" r="0" b="0"/>
            <wp:docPr id="1510729137" name="Picture 1510729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0729137"/>
                    <pic:cNvPicPr/>
                  </pic:nvPicPr>
                  <pic:blipFill>
                    <a:blip r:embed="rId107">
                      <a:extLst>
                        <a:ext uri="{28A0092B-C50C-407E-A947-70E740481C1C}">
                          <a14:useLocalDpi xmlns:a14="http://schemas.microsoft.com/office/drawing/2010/main" val="0"/>
                        </a:ext>
                      </a:extLst>
                    </a:blip>
                    <a:stretch>
                      <a:fillRect/>
                    </a:stretch>
                  </pic:blipFill>
                  <pic:spPr>
                    <a:xfrm>
                      <a:off x="0" y="0"/>
                      <a:ext cx="4572000" cy="1971675"/>
                    </a:xfrm>
                    <a:prstGeom prst="rect">
                      <a:avLst/>
                    </a:prstGeom>
                  </pic:spPr>
                </pic:pic>
              </a:graphicData>
            </a:graphic>
          </wp:inline>
        </w:drawing>
      </w:r>
    </w:p>
    <w:p w:rsidR="18EEF92D" w:rsidP="18EEF92D" w:rsidRDefault="18EEF92D" w14:paraId="2063F659" w14:textId="7DE6E677">
      <w:pPr>
        <w:jc w:val="center"/>
      </w:pPr>
    </w:p>
    <w:p w:rsidR="0A460F05" w:rsidP="4E67FEC7" w:rsidRDefault="0A460F05" w14:paraId="046789AD" w14:textId="1B1DC126">
      <w:pPr>
        <w:spacing w:line="259" w:lineRule="auto"/>
        <w:jc w:val="center"/>
        <w:rPr>
          <w:i/>
          <w:iCs/>
        </w:rPr>
      </w:pPr>
      <w:r w:rsidRPr="4E67FEC7">
        <w:rPr>
          <w:i/>
          <w:iCs/>
        </w:rPr>
        <w:t xml:space="preserve">Figure </w:t>
      </w:r>
      <w:r w:rsidRPr="7FB46ECD" w:rsidR="0F7C8258">
        <w:rPr>
          <w:i/>
          <w:iCs/>
        </w:rPr>
        <w:t>92</w:t>
      </w:r>
      <w:r w:rsidRPr="4E67FEC7">
        <w:rPr>
          <w:i/>
          <w:iCs/>
        </w:rPr>
        <w:t>:</w:t>
      </w:r>
      <w:r w:rsidRPr="4E67FEC7" w:rsidR="0F20A289">
        <w:rPr>
          <w:i/>
          <w:iCs/>
        </w:rPr>
        <w:t xml:space="preserve"> set</w:t>
      </w:r>
      <w:r w:rsidRPr="4E67FEC7">
        <w:rPr>
          <w:i/>
          <w:iCs/>
        </w:rPr>
        <w:t xml:space="preserve"> </w:t>
      </w:r>
      <w:r w:rsidRPr="4E67FEC7" w:rsidR="6BB28FBA">
        <w:rPr>
          <w:i/>
          <w:iCs/>
        </w:rPr>
        <w:t>cookies</w:t>
      </w:r>
      <w:r w:rsidRPr="4E67FEC7" w:rsidR="0AEB3036">
        <w:rPr>
          <w:i/>
          <w:iCs/>
        </w:rPr>
        <w:t xml:space="preserve"> displayed in browser</w:t>
      </w:r>
    </w:p>
    <w:p w:rsidR="4E67FEC7" w:rsidP="4E67FEC7" w:rsidRDefault="4E67FEC7" w14:paraId="74B1F1D0" w14:textId="7C6577D3">
      <w:pPr>
        <w:jc w:val="center"/>
      </w:pPr>
    </w:p>
    <w:p w:rsidR="7A197D3E" w:rsidP="24FE1DA8" w:rsidRDefault="7A197D3E" w14:paraId="31585945" w14:textId="0FFDA5E2" w14:noSpellErr="1">
      <w:pPr>
        <w:pStyle w:val="Heading3"/>
      </w:pPr>
      <w:bookmarkStart w:name="_Toc404434245" w:id="721129006"/>
      <w:r w:rsidR="6116A402">
        <w:rPr/>
        <w:t>10/</w:t>
      </w:r>
      <w:r w:rsidR="76C198A1">
        <w:rPr/>
        <w:t>0</w:t>
      </w:r>
      <w:r w:rsidR="6116A402">
        <w:rPr/>
        <w:t>2/23</w:t>
      </w:r>
      <w:bookmarkEnd w:id="721129006"/>
    </w:p>
    <w:p w:rsidR="4E67FEC7" w:rsidP="4E67FEC7" w:rsidRDefault="4E67FEC7" w14:paraId="0600CBA9" w14:textId="5723455C">
      <w:pPr>
        <w:jc w:val="center"/>
      </w:pPr>
    </w:p>
    <w:p w:rsidR="6ECF42D9" w:rsidP="4E67FEC7" w:rsidRDefault="6ECF42D9" w14:paraId="433D34E8" w14:textId="5C36AB84">
      <w:r>
        <w:t>As part of setting up the signup/login system</w:t>
      </w:r>
      <w:r w:rsidR="1291D9D3">
        <w:t>,</w:t>
      </w:r>
      <w:r>
        <w:t xml:space="preserve"> I decided to also create the homepage/dashboard </w:t>
      </w:r>
      <w:r w:rsidR="62F510DD">
        <w:t>t</w:t>
      </w:r>
      <w:r w:rsidR="3C4DFA21">
        <w:t>o</w:t>
      </w:r>
      <w:r w:rsidR="62F510DD">
        <w:t xml:space="preserve"> have a location to redirect to and to demonstrate how I would be handling the login cookies on the other pages. In this case</w:t>
      </w:r>
      <w:r w:rsidR="6EBE223F">
        <w:t>,</w:t>
      </w:r>
      <w:r w:rsidR="62F510DD">
        <w:t xml:space="preserve"> I used my </w:t>
      </w:r>
      <w:proofErr w:type="spellStart"/>
      <w:r w:rsidR="62F510DD">
        <w:t>flex</w:t>
      </w:r>
      <w:r w:rsidR="12BD58F1">
        <w:t>box</w:t>
      </w:r>
      <w:proofErr w:type="spellEnd"/>
      <w:r w:rsidR="12BD58F1">
        <w:t xml:space="preserve"> design again but with the use of </w:t>
      </w:r>
      <w:r w:rsidR="4D865E3D">
        <w:t xml:space="preserve">cards separated into two columns that would merge upon conversion to </w:t>
      </w:r>
      <w:r w:rsidR="520209DE">
        <w:t>mobile view</w:t>
      </w:r>
      <w:r w:rsidR="4D865E3D">
        <w:t>. I also placed a smaller card spec</w:t>
      </w:r>
      <w:r w:rsidR="11B33912">
        <w:t xml:space="preserve">ifically for a username so </w:t>
      </w:r>
      <w:r w:rsidR="2D938FE7">
        <w:t xml:space="preserve">in the header of the page to display who was currently logged in and to later house the logout functionality. A </w:t>
      </w:r>
      <w:proofErr w:type="spellStart"/>
      <w:r w:rsidR="2D938FE7">
        <w:t>navbar</w:t>
      </w:r>
      <w:proofErr w:type="spellEnd"/>
      <w:r w:rsidR="2D938FE7">
        <w:t xml:space="preserve"> was also created that with JavaScript and CSS would</w:t>
      </w:r>
      <w:r w:rsidR="34A12AB0">
        <w:t xml:space="preserve"> swap between a mobile-friendly design and a desktop-oriented design. It was made up of three file</w:t>
      </w:r>
      <w:r w:rsidR="0F8D7779">
        <w:t>s</w:t>
      </w:r>
      <w:r w:rsidR="13F39D49">
        <w:t xml:space="preserve"> to house the different languages supporting the page and made use of font</w:t>
      </w:r>
      <w:r w:rsidR="31B4A7BF">
        <w:t>-</w:t>
      </w:r>
      <w:r w:rsidR="13F39D49">
        <w:t>awesome to create the menu bars and other icons by ref</w:t>
      </w:r>
      <w:r w:rsidR="7BE5DA1E">
        <w:t xml:space="preserve">erencing it as a stylesheet. The cards were put on the page as placeholders with no functionality or meaning yet </w:t>
      </w:r>
      <w:r w:rsidR="6DD27449">
        <w:t xml:space="preserve">but more so because they would be a </w:t>
      </w:r>
      <w:r w:rsidR="0921CF91">
        <w:t>reoccurring</w:t>
      </w:r>
      <w:r w:rsidR="6DD27449">
        <w:t xml:space="preserve"> design </w:t>
      </w:r>
      <w:r w:rsidR="28CE2912">
        <w:t>amongst</w:t>
      </w:r>
      <w:r w:rsidR="6DD27449">
        <w:t xml:space="preserve"> all pages. This design would be shared with all pages </w:t>
      </w:r>
      <w:r w:rsidR="63338F54">
        <w:t xml:space="preserve">and so the index CSS file would </w:t>
      </w:r>
      <w:r w:rsidR="121244DA">
        <w:t xml:space="preserve">need to be referenced in all of the and the CSS would need to mostly generalise using classes as </w:t>
      </w:r>
      <w:r w:rsidR="121244DA">
        <w:lastRenderedPageBreak/>
        <w:t>opposed to specify</w:t>
      </w:r>
      <w:r w:rsidR="1B08B642">
        <w:t>ing</w:t>
      </w:r>
      <w:r w:rsidR="121244DA">
        <w:t xml:space="preserve"> with ids.</w:t>
      </w:r>
      <w:r w:rsidR="64CB11C0">
        <w:t xml:space="preserve"> The CSS was designed in a way where the columns in the middle section could easily be increased of decreased without error.</w:t>
      </w:r>
      <w:r w:rsidR="6DECEF45">
        <w:t xml:space="preserve"> The reason the CSS for login wouldn’t be shared with the others was to give a visual indication that the user is logged in or out</w:t>
      </w:r>
      <w:r w:rsidR="59885C84">
        <w:t>.</w:t>
      </w:r>
      <w:r w:rsidR="2C7401EC">
        <w:t xml:space="preserve"> The homepage was named index so that the URL would default to the page. If the lo</w:t>
      </w:r>
      <w:r w:rsidR="0E8C4393">
        <w:t>gin page was the default page then it would be an inconvenience to those who where already logged in. By having the homepage serve as the index meant t</w:t>
      </w:r>
      <w:r w:rsidR="65C31E10">
        <w:t>hat if the user wasn’t logged in then they could be redirected to the login page.</w:t>
      </w:r>
    </w:p>
    <w:p w:rsidR="24FE1DA8" w:rsidP="24FE1DA8" w:rsidRDefault="24FE1DA8" w14:paraId="152E8239" w14:textId="0D5037F5"/>
    <w:p w:rsidR="4DD731AF" w:rsidP="24FE1DA8" w:rsidRDefault="4DD731AF" w14:paraId="5DB018B4" w14:textId="7FE36B84">
      <w:r>
        <w:t>It should be stated that the design adopted for the homepage is akin to a dark mode so as to be more accessible. This negates the immediate need for a dark and light mode featu</w:t>
      </w:r>
      <w:r w:rsidR="5676FBEC">
        <w:t>re. It was also a safe move as I am colourblind and so cannot wholeheartedly make decisions regarding colour schemes.</w:t>
      </w:r>
    </w:p>
    <w:p w:rsidR="18EEF92D" w:rsidP="18EEF92D" w:rsidRDefault="18EEF92D" w14:paraId="24F12F4F" w14:textId="1D241D87">
      <w:pPr>
        <w:jc w:val="center"/>
      </w:pPr>
    </w:p>
    <w:p w:rsidR="7A197D3E" w:rsidP="18EEF92D" w:rsidRDefault="7A197D3E" w14:paraId="1F19E00E" w14:textId="2C1A845B">
      <w:pPr>
        <w:jc w:val="center"/>
      </w:pPr>
      <w:r>
        <w:rPr>
          <w:noProof/>
        </w:rPr>
        <w:drawing>
          <wp:inline distT="0" distB="0" distL="0" distR="0" wp14:anchorId="29785072" wp14:editId="15A663FD">
            <wp:extent cx="4572000" cy="1800225"/>
            <wp:effectExtent l="0" t="0" r="0" b="0"/>
            <wp:docPr id="583584223" name="Picture 58358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584223"/>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0" cy="1800225"/>
                    </a:xfrm>
                    <a:prstGeom prst="rect">
                      <a:avLst/>
                    </a:prstGeom>
                  </pic:spPr>
                </pic:pic>
              </a:graphicData>
            </a:graphic>
          </wp:inline>
        </w:drawing>
      </w:r>
    </w:p>
    <w:p w:rsidR="18EEF92D" w:rsidP="4E67FEC7" w:rsidRDefault="18EEF92D" w14:paraId="712D2873" w14:textId="6E1F3D8B">
      <w:pPr>
        <w:jc w:val="center"/>
      </w:pPr>
    </w:p>
    <w:p w:rsidR="18EEF92D" w:rsidP="4E67FEC7" w:rsidRDefault="167817DB" w14:paraId="6665A3E0" w14:textId="6485E5D2">
      <w:pPr>
        <w:spacing w:line="259" w:lineRule="auto"/>
        <w:jc w:val="center"/>
        <w:rPr>
          <w:i/>
          <w:iCs/>
        </w:rPr>
      </w:pPr>
      <w:r w:rsidRPr="4E67FEC7">
        <w:rPr>
          <w:i/>
          <w:iCs/>
        </w:rPr>
        <w:t xml:space="preserve">Figure </w:t>
      </w:r>
      <w:r w:rsidRPr="7FB46ECD" w:rsidR="2515BBA5">
        <w:rPr>
          <w:i/>
          <w:iCs/>
        </w:rPr>
        <w:t>93</w:t>
      </w:r>
      <w:r w:rsidRPr="4E67FEC7">
        <w:rPr>
          <w:i/>
          <w:iCs/>
        </w:rPr>
        <w:t>: basic index/homepage UI desktop view</w:t>
      </w:r>
    </w:p>
    <w:p w:rsidR="18EEF92D" w:rsidP="4E67FEC7" w:rsidRDefault="18EEF92D" w14:paraId="3E28E718" w14:textId="650F0BAC">
      <w:pPr>
        <w:jc w:val="center"/>
      </w:pPr>
    </w:p>
    <w:p w:rsidR="7A197D3E" w:rsidP="18EEF92D" w:rsidRDefault="7A197D3E" w14:paraId="6F2760D5" w14:textId="0798F2AF">
      <w:pPr>
        <w:jc w:val="center"/>
      </w:pPr>
      <w:r>
        <w:rPr>
          <w:noProof/>
        </w:rPr>
        <w:lastRenderedPageBreak/>
        <w:drawing>
          <wp:inline distT="0" distB="0" distL="0" distR="0" wp14:anchorId="2A25CCD6" wp14:editId="14C1D6B6">
            <wp:extent cx="4095750" cy="4572000"/>
            <wp:effectExtent l="0" t="0" r="0" b="0"/>
            <wp:docPr id="1107570961" name="Picture 1107570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570961"/>
                    <pic:cNvPicPr/>
                  </pic:nvPicPr>
                  <pic:blipFill>
                    <a:blip r:embed="rId109">
                      <a:extLst>
                        <a:ext uri="{28A0092B-C50C-407E-A947-70E740481C1C}">
                          <a14:useLocalDpi xmlns:a14="http://schemas.microsoft.com/office/drawing/2010/main" val="0"/>
                        </a:ext>
                      </a:extLst>
                    </a:blip>
                    <a:stretch>
                      <a:fillRect/>
                    </a:stretch>
                  </pic:blipFill>
                  <pic:spPr>
                    <a:xfrm>
                      <a:off x="0" y="0"/>
                      <a:ext cx="4095750" cy="4572000"/>
                    </a:xfrm>
                    <a:prstGeom prst="rect">
                      <a:avLst/>
                    </a:prstGeom>
                  </pic:spPr>
                </pic:pic>
              </a:graphicData>
            </a:graphic>
          </wp:inline>
        </w:drawing>
      </w:r>
    </w:p>
    <w:p w:rsidR="18EEF92D" w:rsidP="18EEF92D" w:rsidRDefault="18EEF92D" w14:paraId="78A6C1A3" w14:textId="5C490BAE">
      <w:pPr>
        <w:jc w:val="center"/>
      </w:pPr>
    </w:p>
    <w:p w:rsidR="3A62A698" w:rsidP="4E67FEC7" w:rsidRDefault="3A62A698" w14:paraId="39C6B75D" w14:textId="6C451F47">
      <w:pPr>
        <w:spacing w:line="259" w:lineRule="auto"/>
        <w:jc w:val="center"/>
        <w:rPr>
          <w:i/>
          <w:iCs/>
        </w:rPr>
      </w:pPr>
      <w:r w:rsidRPr="4E67FEC7">
        <w:rPr>
          <w:i/>
          <w:iCs/>
        </w:rPr>
        <w:t xml:space="preserve">Figure </w:t>
      </w:r>
      <w:r w:rsidRPr="7FB46ECD" w:rsidR="25C6AB3D">
        <w:rPr>
          <w:i/>
          <w:iCs/>
        </w:rPr>
        <w:t>94</w:t>
      </w:r>
      <w:r w:rsidRPr="4E67FEC7">
        <w:rPr>
          <w:i/>
          <w:iCs/>
        </w:rPr>
        <w:t>: basic index/homepage UI mobile view</w:t>
      </w:r>
    </w:p>
    <w:p w:rsidR="4E67FEC7" w:rsidP="4E67FEC7" w:rsidRDefault="4E67FEC7" w14:paraId="1D9DE4E2" w14:textId="174C7237">
      <w:pPr>
        <w:jc w:val="center"/>
      </w:pPr>
    </w:p>
    <w:p w:rsidR="7A197D3E" w:rsidP="18EEF92D" w:rsidRDefault="7A197D3E" w14:paraId="34B1ADAF" w14:textId="133DAC2A">
      <w:pPr>
        <w:jc w:val="center"/>
      </w:pPr>
      <w:r>
        <w:rPr>
          <w:noProof/>
        </w:rPr>
        <w:drawing>
          <wp:inline distT="0" distB="0" distL="0" distR="0" wp14:anchorId="7E38D21D" wp14:editId="570A30D3">
            <wp:extent cx="4572000" cy="3038475"/>
            <wp:effectExtent l="0" t="0" r="0" b="0"/>
            <wp:docPr id="397137407" name="Picture 39713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137407"/>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0" cy="3038475"/>
                    </a:xfrm>
                    <a:prstGeom prst="rect">
                      <a:avLst/>
                    </a:prstGeom>
                  </pic:spPr>
                </pic:pic>
              </a:graphicData>
            </a:graphic>
          </wp:inline>
        </w:drawing>
      </w:r>
    </w:p>
    <w:p w:rsidR="18EEF92D" w:rsidP="18EEF92D" w:rsidRDefault="18EEF92D" w14:paraId="16E42751" w14:textId="647A9108">
      <w:pPr>
        <w:jc w:val="center"/>
      </w:pPr>
    </w:p>
    <w:p w:rsidR="6BDE5D20" w:rsidP="4E67FEC7" w:rsidRDefault="6BDE5D20" w14:paraId="2BE50EFE" w14:textId="390AE5C2">
      <w:pPr>
        <w:spacing w:line="259" w:lineRule="auto"/>
        <w:jc w:val="center"/>
        <w:rPr>
          <w:i/>
          <w:iCs/>
        </w:rPr>
      </w:pPr>
      <w:r w:rsidRPr="4E67FEC7">
        <w:rPr>
          <w:i/>
          <w:iCs/>
        </w:rPr>
        <w:t xml:space="preserve">Figure </w:t>
      </w:r>
      <w:r w:rsidRPr="7FB46ECD" w:rsidR="27D568C2">
        <w:rPr>
          <w:i/>
          <w:iCs/>
        </w:rPr>
        <w:t>95</w:t>
      </w:r>
      <w:r w:rsidRPr="4E67FEC7">
        <w:rPr>
          <w:i/>
          <w:iCs/>
        </w:rPr>
        <w:t>: basic index/homepage UI HTML part 1</w:t>
      </w:r>
    </w:p>
    <w:p w:rsidR="4E67FEC7" w:rsidP="4E67FEC7" w:rsidRDefault="4E67FEC7" w14:paraId="2CD79E42" w14:textId="28449E4C">
      <w:pPr>
        <w:jc w:val="center"/>
      </w:pPr>
    </w:p>
    <w:p w:rsidR="7A197D3E" w:rsidP="18EEF92D" w:rsidRDefault="7A197D3E" w14:paraId="79F02B77" w14:textId="71EA2B32">
      <w:pPr>
        <w:jc w:val="center"/>
      </w:pPr>
      <w:r>
        <w:rPr>
          <w:noProof/>
        </w:rPr>
        <w:lastRenderedPageBreak/>
        <w:drawing>
          <wp:inline distT="0" distB="0" distL="0" distR="0" wp14:anchorId="12741F9C" wp14:editId="42714265">
            <wp:extent cx="4572000" cy="3419475"/>
            <wp:effectExtent l="0" t="0" r="0" b="0"/>
            <wp:docPr id="1012934926" name="Picture 1012934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2934926"/>
                    <pic:cNvPicPr/>
                  </pic:nvPicPr>
                  <pic:blipFill>
                    <a:blip r:embed="rId111">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rsidR="18EEF92D" w:rsidP="18EEF92D" w:rsidRDefault="18EEF92D" w14:paraId="7828766A" w14:textId="0DDC922F">
      <w:pPr>
        <w:jc w:val="center"/>
      </w:pPr>
    </w:p>
    <w:p w:rsidR="2C4F40C3" w:rsidP="4E67FEC7" w:rsidRDefault="2C4F40C3" w14:paraId="116E3BD0" w14:textId="4EEA6830">
      <w:pPr>
        <w:spacing w:line="259" w:lineRule="auto"/>
        <w:jc w:val="center"/>
        <w:rPr>
          <w:i/>
          <w:iCs/>
        </w:rPr>
      </w:pPr>
      <w:r w:rsidRPr="4E67FEC7">
        <w:rPr>
          <w:i/>
          <w:iCs/>
        </w:rPr>
        <w:t xml:space="preserve">Figure </w:t>
      </w:r>
      <w:r w:rsidRPr="7FB46ECD">
        <w:rPr>
          <w:i/>
          <w:iCs/>
        </w:rPr>
        <w:t>9</w:t>
      </w:r>
      <w:r w:rsidRPr="7FB46ECD" w:rsidR="489E9D7C">
        <w:rPr>
          <w:i/>
          <w:iCs/>
        </w:rPr>
        <w:t>6</w:t>
      </w:r>
      <w:r w:rsidRPr="4E67FEC7">
        <w:rPr>
          <w:i/>
          <w:iCs/>
        </w:rPr>
        <w:t>: basic index/homepage UI HTML part 2</w:t>
      </w:r>
    </w:p>
    <w:p w:rsidR="4E67FEC7" w:rsidP="4E67FEC7" w:rsidRDefault="4E67FEC7" w14:paraId="109579C9" w14:textId="04145D58">
      <w:pPr>
        <w:jc w:val="center"/>
      </w:pPr>
    </w:p>
    <w:p w:rsidR="7A197D3E" w:rsidP="18EEF92D" w:rsidRDefault="7A197D3E" w14:paraId="0F04C0C1" w14:textId="5E4087B5">
      <w:pPr>
        <w:jc w:val="center"/>
      </w:pPr>
      <w:r>
        <w:rPr>
          <w:noProof/>
        </w:rPr>
        <w:drawing>
          <wp:inline distT="0" distB="0" distL="0" distR="0" wp14:anchorId="662FD933" wp14:editId="095E68C4">
            <wp:extent cx="4572000" cy="2019300"/>
            <wp:effectExtent l="0" t="0" r="0" b="0"/>
            <wp:docPr id="769593090" name="Picture 76959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593090"/>
                    <pic:cNvPicPr/>
                  </pic:nvPicPr>
                  <pic:blipFill>
                    <a:blip r:embed="rId112">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rsidR="18EEF92D" w:rsidP="18EEF92D" w:rsidRDefault="18EEF92D" w14:paraId="61B83D6E" w14:textId="3AED72FF">
      <w:pPr>
        <w:jc w:val="center"/>
      </w:pPr>
    </w:p>
    <w:p w:rsidR="249F430B" w:rsidP="4E67FEC7" w:rsidRDefault="249F430B" w14:paraId="607CA56B" w14:textId="0777781D">
      <w:pPr>
        <w:spacing w:line="259" w:lineRule="auto"/>
        <w:jc w:val="center"/>
        <w:rPr>
          <w:i/>
          <w:iCs/>
        </w:rPr>
      </w:pPr>
      <w:r w:rsidRPr="4E67FEC7">
        <w:rPr>
          <w:i/>
          <w:iCs/>
        </w:rPr>
        <w:t xml:space="preserve">Figure </w:t>
      </w:r>
      <w:r w:rsidRPr="7FB46ECD">
        <w:rPr>
          <w:i/>
          <w:iCs/>
        </w:rPr>
        <w:t>9</w:t>
      </w:r>
      <w:r w:rsidRPr="7FB46ECD" w:rsidR="0441AF24">
        <w:rPr>
          <w:i/>
          <w:iCs/>
        </w:rPr>
        <w:t>7</w:t>
      </w:r>
      <w:r w:rsidRPr="4E67FEC7">
        <w:rPr>
          <w:i/>
          <w:iCs/>
        </w:rPr>
        <w:t>: basic index/homepage JavaScript (Navigation Bar)</w:t>
      </w:r>
    </w:p>
    <w:p w:rsidR="4E67FEC7" w:rsidP="4E67FEC7" w:rsidRDefault="4E67FEC7" w14:paraId="270F7639" w14:textId="3DE59D40">
      <w:pPr>
        <w:jc w:val="center"/>
      </w:pPr>
    </w:p>
    <w:p w:rsidR="7A197D3E" w:rsidP="18EEF92D" w:rsidRDefault="7A197D3E" w14:paraId="5D6114AD" w14:textId="7C2CF022">
      <w:pPr>
        <w:jc w:val="center"/>
      </w:pPr>
      <w:r>
        <w:rPr>
          <w:noProof/>
        </w:rPr>
        <w:lastRenderedPageBreak/>
        <w:drawing>
          <wp:inline distT="0" distB="0" distL="0" distR="0" wp14:anchorId="30A755CF" wp14:editId="37200470">
            <wp:extent cx="3676650" cy="4572000"/>
            <wp:effectExtent l="0" t="0" r="0" b="0"/>
            <wp:docPr id="1594172602" name="Picture 159417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417260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76650" cy="4572000"/>
                    </a:xfrm>
                    <a:prstGeom prst="rect">
                      <a:avLst/>
                    </a:prstGeom>
                  </pic:spPr>
                </pic:pic>
              </a:graphicData>
            </a:graphic>
          </wp:inline>
        </w:drawing>
      </w:r>
    </w:p>
    <w:p w:rsidR="18EEF92D" w:rsidP="18EEF92D" w:rsidRDefault="18EEF92D" w14:paraId="111B26C8" w14:textId="0A7FA1E4">
      <w:pPr>
        <w:jc w:val="center"/>
      </w:pPr>
    </w:p>
    <w:p w:rsidR="7DA088B7" w:rsidP="4E67FEC7" w:rsidRDefault="7DA088B7" w14:paraId="030FC922" w14:textId="1D0AB67C">
      <w:pPr>
        <w:spacing w:line="259" w:lineRule="auto"/>
        <w:jc w:val="center"/>
        <w:rPr>
          <w:i/>
          <w:iCs/>
        </w:rPr>
      </w:pPr>
      <w:r w:rsidRPr="4E67FEC7">
        <w:rPr>
          <w:i/>
          <w:iCs/>
        </w:rPr>
        <w:t xml:space="preserve">Figure </w:t>
      </w:r>
      <w:r w:rsidRPr="7FB46ECD">
        <w:rPr>
          <w:i/>
          <w:iCs/>
        </w:rPr>
        <w:t>9</w:t>
      </w:r>
      <w:r w:rsidRPr="7FB46ECD" w:rsidR="66749CC7">
        <w:rPr>
          <w:i/>
          <w:iCs/>
        </w:rPr>
        <w:t>8</w:t>
      </w:r>
      <w:r w:rsidRPr="4E67FEC7">
        <w:rPr>
          <w:i/>
          <w:iCs/>
        </w:rPr>
        <w:t>: basic index CSS for all generic pages part 1</w:t>
      </w:r>
      <w:r w:rsidRPr="4E67FEC7" w:rsidR="0ADC7E2A">
        <w:rPr>
          <w:i/>
          <w:iCs/>
        </w:rPr>
        <w:t xml:space="preserve"> (basic layout)</w:t>
      </w:r>
    </w:p>
    <w:p w:rsidR="4E67FEC7" w:rsidP="4E67FEC7" w:rsidRDefault="4E67FEC7" w14:paraId="343CA2DE" w14:textId="152E78F7">
      <w:pPr>
        <w:jc w:val="center"/>
      </w:pPr>
    </w:p>
    <w:p w:rsidR="7A197D3E" w:rsidP="18EEF92D" w:rsidRDefault="7A197D3E" w14:paraId="740C633A" w14:textId="271BF567">
      <w:pPr>
        <w:jc w:val="center"/>
      </w:pPr>
      <w:r>
        <w:rPr>
          <w:noProof/>
        </w:rPr>
        <w:drawing>
          <wp:inline distT="0" distB="0" distL="0" distR="0" wp14:anchorId="6C213023" wp14:editId="0EA77D48">
            <wp:extent cx="4572000" cy="3324225"/>
            <wp:effectExtent l="0" t="0" r="0" b="0"/>
            <wp:docPr id="650286040" name="Picture 650286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286040"/>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572000" cy="3324225"/>
                    </a:xfrm>
                    <a:prstGeom prst="rect">
                      <a:avLst/>
                    </a:prstGeom>
                  </pic:spPr>
                </pic:pic>
              </a:graphicData>
            </a:graphic>
          </wp:inline>
        </w:drawing>
      </w:r>
    </w:p>
    <w:p w:rsidR="18EEF92D" w:rsidP="18EEF92D" w:rsidRDefault="18EEF92D" w14:paraId="307FB2CF" w14:textId="271BF567">
      <w:pPr>
        <w:jc w:val="center"/>
      </w:pPr>
    </w:p>
    <w:p w:rsidR="06AF1B9F" w:rsidP="4E67FEC7" w:rsidRDefault="06AF1B9F" w14:paraId="73B66524" w14:textId="03EEE254">
      <w:pPr>
        <w:spacing w:line="259" w:lineRule="auto"/>
        <w:jc w:val="center"/>
        <w:rPr>
          <w:i/>
          <w:iCs/>
        </w:rPr>
      </w:pPr>
      <w:r w:rsidRPr="4E67FEC7">
        <w:rPr>
          <w:i/>
          <w:iCs/>
        </w:rPr>
        <w:t xml:space="preserve">Figure </w:t>
      </w:r>
      <w:r w:rsidRPr="7FB46ECD">
        <w:rPr>
          <w:i/>
          <w:iCs/>
        </w:rPr>
        <w:t>9</w:t>
      </w:r>
      <w:r w:rsidRPr="7FB46ECD" w:rsidR="12979C5D">
        <w:rPr>
          <w:i/>
          <w:iCs/>
        </w:rPr>
        <w:t>9</w:t>
      </w:r>
      <w:r w:rsidRPr="4E67FEC7">
        <w:rPr>
          <w:i/>
          <w:iCs/>
        </w:rPr>
        <w:t xml:space="preserve">: basic index CSS for all generic pages part </w:t>
      </w:r>
      <w:r w:rsidRPr="4E67FEC7" w:rsidR="6A00B891">
        <w:rPr>
          <w:i/>
          <w:iCs/>
        </w:rPr>
        <w:t>2</w:t>
      </w:r>
      <w:r w:rsidRPr="4E67FEC7" w:rsidR="2D4460AD">
        <w:rPr>
          <w:i/>
          <w:iCs/>
        </w:rPr>
        <w:t xml:space="preserve"> (navigation bar)</w:t>
      </w:r>
    </w:p>
    <w:p w:rsidR="4E67FEC7" w:rsidP="4E67FEC7" w:rsidRDefault="4E67FEC7" w14:paraId="03D8493C" w14:textId="0B35FB8E">
      <w:pPr>
        <w:jc w:val="center"/>
      </w:pPr>
    </w:p>
    <w:p w:rsidR="7A197D3E" w:rsidP="18EEF92D" w:rsidRDefault="7A197D3E" w14:paraId="58BC3C9E" w14:textId="77653D53">
      <w:pPr>
        <w:jc w:val="center"/>
      </w:pPr>
      <w:r>
        <w:rPr>
          <w:noProof/>
        </w:rPr>
        <w:drawing>
          <wp:inline distT="0" distB="0" distL="0" distR="0" wp14:anchorId="7C777631" wp14:editId="11751026">
            <wp:extent cx="4572000" cy="2609850"/>
            <wp:effectExtent l="0" t="0" r="0" b="0"/>
            <wp:docPr id="1510259985" name="Picture 1510259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0259985"/>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rsidR="18EEF92D" w:rsidP="18EEF92D" w:rsidRDefault="18EEF92D" w14:paraId="68050D6D" w14:textId="77653D53">
      <w:pPr>
        <w:jc w:val="center"/>
      </w:pPr>
    </w:p>
    <w:p w:rsidR="542420BA" w:rsidP="4E67FEC7" w:rsidRDefault="542420BA" w14:paraId="4BE87202" w14:textId="11F361B5">
      <w:pPr>
        <w:spacing w:line="259" w:lineRule="auto"/>
        <w:jc w:val="center"/>
        <w:rPr>
          <w:i/>
          <w:iCs/>
        </w:rPr>
      </w:pPr>
      <w:r w:rsidRPr="4E67FEC7">
        <w:rPr>
          <w:i/>
          <w:iCs/>
        </w:rPr>
        <w:t xml:space="preserve">Figure </w:t>
      </w:r>
      <w:r w:rsidRPr="7FB46ECD" w:rsidR="62C372B4">
        <w:rPr>
          <w:i/>
          <w:iCs/>
        </w:rPr>
        <w:t>100</w:t>
      </w:r>
      <w:r w:rsidRPr="4E67FEC7">
        <w:rPr>
          <w:i/>
          <w:iCs/>
        </w:rPr>
        <w:t xml:space="preserve">: basic index CSS for all generic pages part </w:t>
      </w:r>
      <w:r w:rsidRPr="4E67FEC7" w:rsidR="43D54CDD">
        <w:rPr>
          <w:i/>
          <w:iCs/>
        </w:rPr>
        <w:t>3</w:t>
      </w:r>
      <w:r w:rsidRPr="4E67FEC7" w:rsidR="0B4B46D4">
        <w:rPr>
          <w:i/>
          <w:iCs/>
        </w:rPr>
        <w:t xml:space="preserve"> (display cards)</w:t>
      </w:r>
    </w:p>
    <w:p w:rsidR="4E67FEC7" w:rsidP="4E67FEC7" w:rsidRDefault="4E67FEC7" w14:paraId="30ED0724" w14:textId="503A3FD4">
      <w:pPr>
        <w:jc w:val="center"/>
      </w:pPr>
    </w:p>
    <w:p w:rsidR="7A197D3E" w:rsidP="18EEF92D" w:rsidRDefault="7A197D3E" w14:paraId="0CA69CC2" w14:textId="6A432814">
      <w:pPr>
        <w:jc w:val="center"/>
      </w:pPr>
      <w:r>
        <w:rPr>
          <w:noProof/>
        </w:rPr>
        <w:drawing>
          <wp:inline distT="0" distB="0" distL="0" distR="0" wp14:anchorId="7873D504" wp14:editId="78B6D691">
            <wp:extent cx="4572000" cy="3152775"/>
            <wp:effectExtent l="0" t="0" r="0" b="0"/>
            <wp:docPr id="961076097" name="Picture 961076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076097"/>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rsidR="18EEF92D" w:rsidP="18EEF92D" w:rsidRDefault="18EEF92D" w14:paraId="40A65154" w14:textId="10FF054C">
      <w:pPr>
        <w:jc w:val="center"/>
      </w:pPr>
    </w:p>
    <w:p w:rsidR="42B74208" w:rsidP="4E67FEC7" w:rsidRDefault="42B74208" w14:paraId="01F35FF2" w14:textId="6BD651FB">
      <w:pPr>
        <w:spacing w:line="259" w:lineRule="auto"/>
        <w:jc w:val="center"/>
        <w:rPr>
          <w:i/>
          <w:iCs/>
        </w:rPr>
      </w:pPr>
      <w:r w:rsidRPr="4E67FEC7">
        <w:rPr>
          <w:i/>
          <w:iCs/>
        </w:rPr>
        <w:t xml:space="preserve">Figure </w:t>
      </w:r>
      <w:r w:rsidRPr="7FB46ECD" w:rsidR="5558FB0F">
        <w:rPr>
          <w:i/>
          <w:iCs/>
        </w:rPr>
        <w:t>101</w:t>
      </w:r>
      <w:r w:rsidRPr="4E67FEC7">
        <w:rPr>
          <w:i/>
          <w:iCs/>
        </w:rPr>
        <w:t>: basic index CSS for all generic pages part 4</w:t>
      </w:r>
      <w:r w:rsidRPr="4E67FEC7" w:rsidR="79CF4822">
        <w:rPr>
          <w:i/>
          <w:iCs/>
        </w:rPr>
        <w:t xml:space="preserve"> (mobile view)</w:t>
      </w:r>
    </w:p>
    <w:p w:rsidR="4E67FEC7" w:rsidP="4E67FEC7" w:rsidRDefault="4E67FEC7" w14:paraId="32675519" w14:textId="1C918C05">
      <w:pPr>
        <w:spacing w:line="259" w:lineRule="auto"/>
        <w:jc w:val="center"/>
        <w:rPr>
          <w:i/>
          <w:iCs/>
        </w:rPr>
      </w:pPr>
    </w:p>
    <w:p w:rsidR="44F6AFD9" w:rsidP="4E67FEC7" w:rsidRDefault="44F6AFD9" w14:paraId="782E1E48" w14:textId="6C0370FD">
      <w:pPr>
        <w:spacing w:line="259" w:lineRule="auto"/>
      </w:pPr>
      <w:r w:rsidRPr="4E67FEC7">
        <w:t xml:space="preserve">To ensure that </w:t>
      </w:r>
      <w:r w:rsidRPr="4E67FEC7" w:rsidR="37238E6D">
        <w:t>the other pages could access the cookies I added the respective cookie</w:t>
      </w:r>
      <w:r w:rsidRPr="4E67FEC7" w:rsidR="1F3725D7">
        <w:t>-</w:t>
      </w:r>
      <w:r w:rsidRPr="4E67FEC7" w:rsidR="37238E6D">
        <w:t>handling functions to the JavaScript and tested them from the console.</w:t>
      </w:r>
      <w:r w:rsidRPr="4E67FEC7" w:rsidR="4C267D86">
        <w:t xml:space="preserve"> After I knew that they functioned I added code that would check if the username cookie existed</w:t>
      </w:r>
      <w:r w:rsidRPr="4E67FEC7" w:rsidR="554A79E5">
        <w:t>,</w:t>
      </w:r>
      <w:r w:rsidRPr="4E67FEC7" w:rsidR="4C267D86">
        <w:t xml:space="preserve"> and if so then </w:t>
      </w:r>
      <w:r w:rsidRPr="4E67FEC7" w:rsidR="217E92CA">
        <w:t>replace the word Username in the profile card</w:t>
      </w:r>
      <w:r w:rsidRPr="4E67FEC7" w:rsidR="7A932314">
        <w:t>,</w:t>
      </w:r>
      <w:r w:rsidRPr="4E67FEC7" w:rsidR="217E92CA">
        <w:t xml:space="preserve"> with the contents</w:t>
      </w:r>
      <w:r w:rsidRPr="4E67FEC7" w:rsidR="4DC17393">
        <w:t xml:space="preserve"> of</w:t>
      </w:r>
      <w:r w:rsidRPr="4E67FEC7" w:rsidR="217E92CA">
        <w:t xml:space="preserve"> the cookie which would be the actual username.</w:t>
      </w:r>
      <w:r w:rsidRPr="4E67FEC7" w:rsidR="4C267D86">
        <w:t xml:space="preserve"> </w:t>
      </w:r>
      <w:r w:rsidRPr="4E67FEC7" w:rsidR="27BFE241">
        <w:t xml:space="preserve">This profile card would later display the two profile options in a dropdown menu, the link to the </w:t>
      </w:r>
      <w:r w:rsidRPr="4E67FEC7" w:rsidR="130394A9">
        <w:t>profile's</w:t>
      </w:r>
      <w:r w:rsidRPr="4E67FEC7" w:rsidR="27BFE241">
        <w:t xml:space="preserve"> information and a logout butt</w:t>
      </w:r>
      <w:r w:rsidRPr="4E67FEC7" w:rsidR="3F75EA94">
        <w:t xml:space="preserve">on. However, the profile </w:t>
      </w:r>
      <w:r w:rsidRPr="4E67FEC7" w:rsidR="2C0316A9">
        <w:t xml:space="preserve">page </w:t>
      </w:r>
      <w:r w:rsidRPr="4E67FEC7" w:rsidR="3F75EA94">
        <w:t>was to be a low</w:t>
      </w:r>
      <w:r w:rsidRPr="4E67FEC7" w:rsidR="62478ECA">
        <w:t>-</w:t>
      </w:r>
      <w:r w:rsidRPr="4E67FEC7" w:rsidR="3F75EA94">
        <w:t xml:space="preserve">priority feature as there was not much information gathered from the users to display to begin with </w:t>
      </w:r>
      <w:r w:rsidRPr="4E67FEC7" w:rsidR="56B4E066">
        <w:t xml:space="preserve">and asking for more information than necessary would be increasing security risk for no reason. I decided to keep the profile link </w:t>
      </w:r>
      <w:r w:rsidRPr="4E67FEC7" w:rsidR="7F0DCA91">
        <w:t>under this card as a placeholder for the feature in the future should I have extra time in my schedule to implement it.</w:t>
      </w:r>
    </w:p>
    <w:p w:rsidR="4E67FEC7" w:rsidP="4E67FEC7" w:rsidRDefault="4E67FEC7" w14:paraId="1B6B5369" w14:textId="13966503">
      <w:pPr>
        <w:jc w:val="center"/>
      </w:pPr>
    </w:p>
    <w:p w:rsidR="7A197D3E" w:rsidP="18EEF92D" w:rsidRDefault="7A197D3E" w14:paraId="35A54E6E" w14:textId="2BB0D740">
      <w:pPr>
        <w:jc w:val="center"/>
      </w:pPr>
      <w:r>
        <w:rPr>
          <w:noProof/>
        </w:rPr>
        <w:drawing>
          <wp:inline distT="0" distB="0" distL="0" distR="0" wp14:anchorId="697B87A3" wp14:editId="0D76E693">
            <wp:extent cx="4572000" cy="3381375"/>
            <wp:effectExtent l="0" t="0" r="0" b="0"/>
            <wp:docPr id="802079604" name="Picture 80207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079604"/>
                    <pic:cNvPicPr/>
                  </pic:nvPicPr>
                  <pic:blipFill>
                    <a:blip r:embed="rId117">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rsidR="18EEF92D" w:rsidP="18EEF92D" w:rsidRDefault="18EEF92D" w14:paraId="22FAC3A0" w14:textId="52C0BDB2">
      <w:pPr>
        <w:jc w:val="center"/>
      </w:pPr>
    </w:p>
    <w:p w:rsidR="0AC1BF3F" w:rsidP="4E67FEC7" w:rsidRDefault="0AC1BF3F" w14:paraId="175994DD" w14:textId="27C0890B">
      <w:pPr>
        <w:spacing w:line="259" w:lineRule="auto"/>
        <w:jc w:val="center"/>
        <w:rPr>
          <w:i/>
          <w:iCs/>
        </w:rPr>
      </w:pPr>
      <w:r w:rsidRPr="4E67FEC7">
        <w:rPr>
          <w:i/>
          <w:iCs/>
        </w:rPr>
        <w:t xml:space="preserve">Figure </w:t>
      </w:r>
      <w:r w:rsidRPr="7FB46ECD" w:rsidR="6145B3CE">
        <w:rPr>
          <w:i/>
          <w:iCs/>
        </w:rPr>
        <w:t>102</w:t>
      </w:r>
      <w:r w:rsidRPr="4E67FEC7">
        <w:rPr>
          <w:i/>
          <w:iCs/>
        </w:rPr>
        <w:t>: basic index/homepage JavaScript (Cookie Handling)</w:t>
      </w:r>
    </w:p>
    <w:p w:rsidR="4E67FEC7" w:rsidP="4E67FEC7" w:rsidRDefault="4E67FEC7" w14:paraId="5F8D15EA" w14:textId="38510B24">
      <w:pPr>
        <w:jc w:val="center"/>
      </w:pPr>
    </w:p>
    <w:p w:rsidR="7A197D3E" w:rsidP="18EEF92D" w:rsidRDefault="7A197D3E" w14:paraId="7CCCB7EE" w14:textId="77C9ADC7">
      <w:pPr>
        <w:jc w:val="center"/>
      </w:pPr>
      <w:r>
        <w:rPr>
          <w:noProof/>
        </w:rPr>
        <w:drawing>
          <wp:inline distT="0" distB="0" distL="0" distR="0" wp14:anchorId="5A45BAD7" wp14:editId="0F4AFE83">
            <wp:extent cx="4572000" cy="942975"/>
            <wp:effectExtent l="0" t="0" r="0" b="0"/>
            <wp:docPr id="639887636" name="Picture 639887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887636"/>
                    <pic:cNvPicPr/>
                  </pic:nvPicPr>
                  <pic:blipFill>
                    <a:blip r:embed="rId118">
                      <a:extLst>
                        <a:ext uri="{28A0092B-C50C-407E-A947-70E740481C1C}">
                          <a14:useLocalDpi xmlns:a14="http://schemas.microsoft.com/office/drawing/2010/main" val="0"/>
                        </a:ext>
                      </a:extLst>
                    </a:blip>
                    <a:stretch>
                      <a:fillRect/>
                    </a:stretch>
                  </pic:blipFill>
                  <pic:spPr>
                    <a:xfrm>
                      <a:off x="0" y="0"/>
                      <a:ext cx="4572000" cy="942975"/>
                    </a:xfrm>
                    <a:prstGeom prst="rect">
                      <a:avLst/>
                    </a:prstGeom>
                  </pic:spPr>
                </pic:pic>
              </a:graphicData>
            </a:graphic>
          </wp:inline>
        </w:drawing>
      </w:r>
    </w:p>
    <w:p w:rsidR="4E67FEC7" w:rsidP="4E67FEC7" w:rsidRDefault="4E67FEC7" w14:paraId="2923332F" w14:textId="546F0266">
      <w:pPr>
        <w:jc w:val="center"/>
      </w:pPr>
    </w:p>
    <w:p w:rsidR="2057C8A9" w:rsidP="4E67FEC7" w:rsidRDefault="2057C8A9" w14:paraId="58C4B90D" w14:textId="1C67D9A7">
      <w:pPr>
        <w:spacing w:line="259" w:lineRule="auto"/>
        <w:jc w:val="center"/>
        <w:rPr>
          <w:i/>
          <w:iCs/>
        </w:rPr>
      </w:pPr>
      <w:r w:rsidRPr="4E67FEC7">
        <w:rPr>
          <w:i/>
          <w:iCs/>
        </w:rPr>
        <w:t xml:space="preserve">Figure </w:t>
      </w:r>
      <w:r w:rsidRPr="7FB46ECD" w:rsidR="04682E3E">
        <w:rPr>
          <w:i/>
          <w:iCs/>
        </w:rPr>
        <w:t>103</w:t>
      </w:r>
      <w:r w:rsidRPr="4E67FEC7">
        <w:rPr>
          <w:i/>
          <w:iCs/>
        </w:rPr>
        <w:t>: testing cookie handling in browser console</w:t>
      </w:r>
    </w:p>
    <w:p w:rsidR="18EEF92D" w:rsidP="18EEF92D" w:rsidRDefault="18EEF92D" w14:paraId="2C7B97D4" w14:textId="0AA010C3">
      <w:pPr>
        <w:jc w:val="center"/>
      </w:pPr>
    </w:p>
    <w:p w:rsidR="37183F2E" w:rsidP="18EEF92D" w:rsidRDefault="37183F2E" w14:paraId="76797B0E" w14:textId="5F2A3C4D">
      <w:pPr>
        <w:jc w:val="center"/>
      </w:pPr>
      <w:r>
        <w:rPr>
          <w:noProof/>
        </w:rPr>
        <w:drawing>
          <wp:inline distT="0" distB="0" distL="0" distR="0" wp14:anchorId="570E1B04" wp14:editId="4A795AC7">
            <wp:extent cx="4572000" cy="323850"/>
            <wp:effectExtent l="0" t="0" r="0" b="0"/>
            <wp:docPr id="916642998" name="Picture 916642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642998"/>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4572000" cy="323850"/>
                    </a:xfrm>
                    <a:prstGeom prst="rect">
                      <a:avLst/>
                    </a:prstGeom>
                  </pic:spPr>
                </pic:pic>
              </a:graphicData>
            </a:graphic>
          </wp:inline>
        </w:drawing>
      </w:r>
    </w:p>
    <w:p w:rsidR="18EEF92D" w:rsidP="18EEF92D" w:rsidRDefault="18EEF92D" w14:paraId="099C4113" w14:textId="3D14B417">
      <w:pPr>
        <w:jc w:val="center"/>
      </w:pPr>
    </w:p>
    <w:p w:rsidR="1C8ADB4E" w:rsidP="4E67FEC7" w:rsidRDefault="1C8ADB4E" w14:paraId="58D62B75" w14:textId="69DB4A9F">
      <w:pPr>
        <w:spacing w:line="259" w:lineRule="auto"/>
        <w:jc w:val="center"/>
        <w:rPr>
          <w:i/>
          <w:iCs/>
        </w:rPr>
      </w:pPr>
      <w:r w:rsidRPr="4E67FEC7">
        <w:rPr>
          <w:i/>
          <w:iCs/>
        </w:rPr>
        <w:t xml:space="preserve">Figure </w:t>
      </w:r>
      <w:r w:rsidRPr="7FB46ECD" w:rsidR="68498C34">
        <w:rPr>
          <w:i/>
          <w:iCs/>
        </w:rPr>
        <w:t>104</w:t>
      </w:r>
      <w:r w:rsidRPr="4E67FEC7">
        <w:rPr>
          <w:i/>
          <w:iCs/>
        </w:rPr>
        <w:t xml:space="preserve">: setting users name in profile card </w:t>
      </w:r>
      <w:r w:rsidRPr="4E67FEC7" w:rsidR="0A5F7C66">
        <w:rPr>
          <w:i/>
          <w:iCs/>
        </w:rPr>
        <w:t>(</w:t>
      </w:r>
      <w:r w:rsidRPr="4E67FEC7">
        <w:rPr>
          <w:i/>
          <w:iCs/>
        </w:rPr>
        <w:t>JavaScript)</w:t>
      </w:r>
    </w:p>
    <w:p w:rsidR="4E67FEC7" w:rsidP="4E67FEC7" w:rsidRDefault="4E67FEC7" w14:paraId="073F93E8" w14:textId="11679CCE">
      <w:pPr>
        <w:jc w:val="center"/>
      </w:pPr>
    </w:p>
    <w:p w:rsidR="37183F2E" w:rsidP="18EEF92D" w:rsidRDefault="37183F2E" w14:paraId="6836DFA4" w14:textId="4E57CBBB">
      <w:pPr>
        <w:jc w:val="center"/>
      </w:pPr>
      <w:r>
        <w:rPr>
          <w:noProof/>
        </w:rPr>
        <w:drawing>
          <wp:inline distT="0" distB="0" distL="0" distR="0" wp14:anchorId="2F28EA4C" wp14:editId="7EF00039">
            <wp:extent cx="4572000" cy="2238375"/>
            <wp:effectExtent l="0" t="0" r="0" b="0"/>
            <wp:docPr id="238156183" name="Picture 238156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156183"/>
                    <pic:cNvPicPr/>
                  </pic:nvPicPr>
                  <pic:blipFill>
                    <a:blip r:embed="rId120">
                      <a:extLst>
                        <a:ext uri="{28A0092B-C50C-407E-A947-70E740481C1C}">
                          <a14:useLocalDpi xmlns:a14="http://schemas.microsoft.com/office/drawing/2010/main" val="0"/>
                        </a:ext>
                      </a:extLst>
                    </a:blip>
                    <a:stretch>
                      <a:fillRect/>
                    </a:stretch>
                  </pic:blipFill>
                  <pic:spPr>
                    <a:xfrm>
                      <a:off x="0" y="0"/>
                      <a:ext cx="4572000" cy="2238375"/>
                    </a:xfrm>
                    <a:prstGeom prst="rect">
                      <a:avLst/>
                    </a:prstGeom>
                  </pic:spPr>
                </pic:pic>
              </a:graphicData>
            </a:graphic>
          </wp:inline>
        </w:drawing>
      </w:r>
    </w:p>
    <w:p w:rsidR="18EEF92D" w:rsidP="4E67FEC7" w:rsidRDefault="18EEF92D" w14:paraId="33EE9E75" w14:textId="2515068F">
      <w:pPr>
        <w:jc w:val="center"/>
      </w:pPr>
    </w:p>
    <w:p w:rsidR="18EEF92D" w:rsidP="4E67FEC7" w:rsidRDefault="1F081972" w14:paraId="13D5334D" w14:textId="7C55EDFF">
      <w:pPr>
        <w:spacing w:line="259" w:lineRule="auto"/>
        <w:jc w:val="center"/>
        <w:rPr>
          <w:i/>
          <w:iCs/>
        </w:rPr>
      </w:pPr>
      <w:r w:rsidRPr="4E67FEC7">
        <w:rPr>
          <w:i/>
          <w:iCs/>
        </w:rPr>
        <w:lastRenderedPageBreak/>
        <w:t xml:space="preserve">Figure </w:t>
      </w:r>
      <w:r w:rsidRPr="7FB46ECD" w:rsidR="03A362DC">
        <w:rPr>
          <w:i/>
          <w:iCs/>
        </w:rPr>
        <w:t>105</w:t>
      </w:r>
      <w:r w:rsidRPr="4E67FEC7">
        <w:rPr>
          <w:i/>
          <w:iCs/>
        </w:rPr>
        <w:t>: setting users name in profile card (results)</w:t>
      </w:r>
    </w:p>
    <w:p w:rsidR="18EEF92D" w:rsidP="4E67FEC7" w:rsidRDefault="18EEF92D" w14:paraId="15FC5918" w14:textId="7876158E">
      <w:pPr>
        <w:jc w:val="center"/>
      </w:pPr>
    </w:p>
    <w:p w:rsidR="35A63F71" w:rsidP="24FE1DA8" w:rsidRDefault="35A63F71" w14:paraId="3F56CA40" w14:textId="3CA52E77" w14:noSpellErr="1">
      <w:pPr>
        <w:pStyle w:val="Heading3"/>
      </w:pPr>
      <w:bookmarkStart w:name="_Toc1824341948" w:id="625675974"/>
      <w:r w:rsidR="1CC328BE">
        <w:rPr/>
        <w:t>13/</w:t>
      </w:r>
      <w:r w:rsidR="6FEDF4A1">
        <w:rPr/>
        <w:t>0</w:t>
      </w:r>
      <w:r w:rsidR="1CC328BE">
        <w:rPr/>
        <w:t>2/2</w:t>
      </w:r>
      <w:r w:rsidR="2D4E77FD">
        <w:rPr/>
        <w:t>3</w:t>
      </w:r>
      <w:bookmarkEnd w:id="625675974"/>
    </w:p>
    <w:p w:rsidR="18EEF92D" w:rsidP="18EEF92D" w:rsidRDefault="18EEF92D" w14:paraId="6382B81E" w14:textId="5E028F34">
      <w:pPr>
        <w:jc w:val="center"/>
      </w:pPr>
    </w:p>
    <w:p w:rsidR="0E361096" w:rsidP="4E67FEC7" w:rsidRDefault="0E361096" w14:paraId="06E75288" w14:textId="7A256F27">
      <w:r>
        <w:t>The next thing I implemented to e</w:t>
      </w:r>
      <w:r w:rsidR="0EBA42B8">
        <w:t>nsure a functioning login system was implementing error reporting by having the API specify necessary details about the error so that</w:t>
      </w:r>
      <w:r w:rsidR="4D5F27E9">
        <w:t xml:space="preserve"> the client could report it to the user. I did this by having the status still be set to an error connoting status</w:t>
      </w:r>
      <w:r w:rsidR="0EBA42B8">
        <w:t xml:space="preserve"> </w:t>
      </w:r>
      <w:r w:rsidR="5E8952EB">
        <w:t>code but returning JSON alongside it with a</w:t>
      </w:r>
      <w:r w:rsidR="7A4776DC">
        <w:t>n</w:t>
      </w:r>
      <w:r w:rsidR="5E8952EB">
        <w:t xml:space="preserve"> error message contained within. This also meant adding separate queries before</w:t>
      </w:r>
      <w:r w:rsidR="485A54FB">
        <w:t>hand to check if the email or username already existed and returning the appropriate message if so.</w:t>
      </w:r>
      <w:r w:rsidR="38DE5FBE">
        <w:t xml:space="preserve"> This restriction would only need to be implemented in the signup function because a user cannot exist without first being signed up by nature of the design.</w:t>
      </w:r>
      <w:r w:rsidR="5C574F70">
        <w:t xml:space="preserve"> A password can be repeated in the users table but the same shouldn’t be the case for usernames and passwords as users need uniquely identifying features. </w:t>
      </w:r>
      <w:r w:rsidR="027E9961">
        <w:t xml:space="preserve">While this restriction is enforced on the database side, the check needs to be made on the API to return the correct error message, as otherwise the database </w:t>
      </w:r>
      <w:r w:rsidR="7B2C388E">
        <w:t>simply not execute the query and the reason will be unknown.</w:t>
      </w:r>
    </w:p>
    <w:p w:rsidR="18EEF92D" w:rsidP="18EEF92D" w:rsidRDefault="18EEF92D" w14:paraId="69BCE7EC" w14:textId="6DF0CC45">
      <w:pPr>
        <w:jc w:val="center"/>
      </w:pPr>
    </w:p>
    <w:p w:rsidR="35A63F71" w:rsidP="18EEF92D" w:rsidRDefault="35A63F71" w14:paraId="3A9F157E" w14:textId="272DEFCF">
      <w:pPr>
        <w:jc w:val="center"/>
      </w:pPr>
      <w:r>
        <w:rPr>
          <w:noProof/>
        </w:rPr>
        <w:drawing>
          <wp:inline distT="0" distB="0" distL="0" distR="0" wp14:anchorId="0DD44108" wp14:editId="38214D31">
            <wp:extent cx="4572000" cy="3524250"/>
            <wp:effectExtent l="0" t="0" r="0" b="0"/>
            <wp:docPr id="859975726" name="Picture 85997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975726"/>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72000" cy="3524250"/>
                    </a:xfrm>
                    <a:prstGeom prst="rect">
                      <a:avLst/>
                    </a:prstGeom>
                  </pic:spPr>
                </pic:pic>
              </a:graphicData>
            </a:graphic>
          </wp:inline>
        </w:drawing>
      </w:r>
    </w:p>
    <w:p w:rsidR="18EEF92D" w:rsidP="18EEF92D" w:rsidRDefault="18EEF92D" w14:paraId="546273D2" w14:textId="3A8020E4">
      <w:pPr>
        <w:jc w:val="center"/>
      </w:pPr>
    </w:p>
    <w:p w:rsidR="21453DD1" w:rsidP="4E67FEC7" w:rsidRDefault="21453DD1" w14:paraId="70202EFA" w14:textId="290A245D">
      <w:pPr>
        <w:jc w:val="center"/>
        <w:rPr>
          <w:i/>
          <w:iCs/>
        </w:rPr>
      </w:pPr>
      <w:r w:rsidRPr="4E67FEC7">
        <w:rPr>
          <w:i/>
          <w:iCs/>
        </w:rPr>
        <w:t xml:space="preserve">Figure </w:t>
      </w:r>
      <w:r w:rsidRPr="7FB46ECD" w:rsidR="7F9B70C7">
        <w:rPr>
          <w:i/>
          <w:iCs/>
        </w:rPr>
        <w:t>106</w:t>
      </w:r>
      <w:r w:rsidRPr="4E67FEC7">
        <w:rPr>
          <w:i/>
          <w:iCs/>
        </w:rPr>
        <w:t>:</w:t>
      </w:r>
      <w:r w:rsidRPr="4E67FEC7" w:rsidR="11696F99">
        <w:rPr>
          <w:i/>
          <w:iCs/>
        </w:rPr>
        <w:t xml:space="preserve"> API with specific error messages returned on signup</w:t>
      </w:r>
    </w:p>
    <w:p w:rsidR="4E67FEC7" w:rsidP="4E67FEC7" w:rsidRDefault="4E67FEC7" w14:paraId="74A9FA67" w14:textId="36C75568">
      <w:pPr>
        <w:jc w:val="center"/>
        <w:rPr>
          <w:i/>
          <w:iCs/>
        </w:rPr>
      </w:pPr>
    </w:p>
    <w:p w:rsidR="35A63F71" w:rsidP="18EEF92D" w:rsidRDefault="35A63F71" w14:paraId="114DED17" w14:textId="7281D32C">
      <w:pPr>
        <w:jc w:val="center"/>
      </w:pPr>
      <w:r>
        <w:rPr>
          <w:noProof/>
        </w:rPr>
        <w:lastRenderedPageBreak/>
        <w:drawing>
          <wp:inline distT="0" distB="0" distL="0" distR="0" wp14:anchorId="41A268E6" wp14:editId="2F19AEB1">
            <wp:extent cx="4572000" cy="2085975"/>
            <wp:effectExtent l="0" t="0" r="0" b="0"/>
            <wp:docPr id="931679094" name="Picture 931679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679094"/>
                    <pic:cNvPicPr/>
                  </pic:nvPicPr>
                  <pic:blipFill>
                    <a:blip r:embed="rId122">
                      <a:extLst>
                        <a:ext uri="{28A0092B-C50C-407E-A947-70E740481C1C}">
                          <a14:useLocalDpi xmlns:a14="http://schemas.microsoft.com/office/drawing/2010/main" val="0"/>
                        </a:ext>
                      </a:extLst>
                    </a:blip>
                    <a:stretch>
                      <a:fillRect/>
                    </a:stretch>
                  </pic:blipFill>
                  <pic:spPr>
                    <a:xfrm>
                      <a:off x="0" y="0"/>
                      <a:ext cx="4572000" cy="2085975"/>
                    </a:xfrm>
                    <a:prstGeom prst="rect">
                      <a:avLst/>
                    </a:prstGeom>
                  </pic:spPr>
                </pic:pic>
              </a:graphicData>
            </a:graphic>
          </wp:inline>
        </w:drawing>
      </w:r>
    </w:p>
    <w:p w:rsidR="4E67FEC7" w:rsidP="4E67FEC7" w:rsidRDefault="4E67FEC7" w14:paraId="08A77FE9" w14:textId="33674E53">
      <w:pPr>
        <w:jc w:val="center"/>
      </w:pPr>
    </w:p>
    <w:p w:rsidR="16987B3F" w:rsidP="4E67FEC7" w:rsidRDefault="16987B3F" w14:paraId="07043C04" w14:textId="487F5DE7">
      <w:pPr>
        <w:jc w:val="center"/>
        <w:rPr>
          <w:i/>
          <w:iCs/>
        </w:rPr>
      </w:pPr>
      <w:r w:rsidRPr="4E67FEC7">
        <w:rPr>
          <w:i/>
          <w:iCs/>
        </w:rPr>
        <w:t xml:space="preserve">Figure </w:t>
      </w:r>
      <w:r w:rsidRPr="7FB46ECD" w:rsidR="15A438E4">
        <w:rPr>
          <w:i/>
          <w:iCs/>
        </w:rPr>
        <w:t>1</w:t>
      </w:r>
      <w:r w:rsidRPr="7FB46ECD" w:rsidR="7906DBEF">
        <w:rPr>
          <w:i/>
          <w:iCs/>
        </w:rPr>
        <w:t>07</w:t>
      </w:r>
      <w:r w:rsidRPr="4E67FEC7">
        <w:rPr>
          <w:i/>
          <w:iCs/>
        </w:rPr>
        <w:t>:</w:t>
      </w:r>
      <w:r w:rsidRPr="4E67FEC7" w:rsidR="6E82AE58">
        <w:rPr>
          <w:i/>
          <w:iCs/>
        </w:rPr>
        <w:t xml:space="preserve"> API response to signup with existing username</w:t>
      </w:r>
    </w:p>
    <w:p w:rsidR="18EEF92D" w:rsidP="18EEF92D" w:rsidRDefault="18EEF92D" w14:paraId="06AA2612" w14:textId="252FC573">
      <w:pPr>
        <w:jc w:val="center"/>
      </w:pPr>
    </w:p>
    <w:p w:rsidR="7B769A21" w:rsidP="18EEF92D" w:rsidRDefault="7B769A21" w14:paraId="1827938F" w14:textId="38D19328">
      <w:pPr>
        <w:jc w:val="center"/>
      </w:pPr>
      <w:r>
        <w:rPr>
          <w:noProof/>
        </w:rPr>
        <w:drawing>
          <wp:inline distT="0" distB="0" distL="0" distR="0" wp14:anchorId="4DD8F74D" wp14:editId="5626AFD5">
            <wp:extent cx="4572000" cy="2105025"/>
            <wp:effectExtent l="0" t="0" r="0" b="0"/>
            <wp:docPr id="912532932" name="Picture 912532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532932"/>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572000" cy="2105025"/>
                    </a:xfrm>
                    <a:prstGeom prst="rect">
                      <a:avLst/>
                    </a:prstGeom>
                  </pic:spPr>
                </pic:pic>
              </a:graphicData>
            </a:graphic>
          </wp:inline>
        </w:drawing>
      </w:r>
    </w:p>
    <w:p w:rsidR="4E67FEC7" w:rsidP="4E67FEC7" w:rsidRDefault="4E67FEC7" w14:paraId="5129BAAB" w14:textId="05DD997C">
      <w:pPr>
        <w:jc w:val="center"/>
      </w:pPr>
    </w:p>
    <w:p w:rsidR="7BAC9B47" w:rsidP="4E67FEC7" w:rsidRDefault="7BAC9B47" w14:paraId="009FD3CB" w14:textId="6ED2CC10">
      <w:pPr>
        <w:jc w:val="center"/>
        <w:rPr>
          <w:i/>
          <w:iCs/>
        </w:rPr>
      </w:pPr>
      <w:r w:rsidRPr="4E67FEC7">
        <w:rPr>
          <w:i/>
          <w:iCs/>
        </w:rPr>
        <w:t xml:space="preserve">Figure </w:t>
      </w:r>
      <w:r w:rsidRPr="7FB46ECD">
        <w:rPr>
          <w:i/>
          <w:iCs/>
        </w:rPr>
        <w:t>10</w:t>
      </w:r>
      <w:r w:rsidRPr="7FB46ECD" w:rsidR="08BF468A">
        <w:rPr>
          <w:i/>
          <w:iCs/>
        </w:rPr>
        <w:t>8</w:t>
      </w:r>
      <w:r w:rsidRPr="4E67FEC7">
        <w:rPr>
          <w:i/>
          <w:iCs/>
        </w:rPr>
        <w:t>:</w:t>
      </w:r>
      <w:r w:rsidRPr="4E67FEC7" w:rsidR="2075F12B">
        <w:rPr>
          <w:i/>
          <w:iCs/>
        </w:rPr>
        <w:t xml:space="preserve"> API response to signup invalid email</w:t>
      </w:r>
    </w:p>
    <w:p w:rsidR="18EEF92D" w:rsidP="18EEF92D" w:rsidRDefault="18EEF92D" w14:paraId="7C331FFC" w14:textId="06FC1205">
      <w:pPr>
        <w:jc w:val="center"/>
      </w:pPr>
    </w:p>
    <w:p w:rsidR="19834ED1" w:rsidP="24FE1DA8" w:rsidRDefault="19834ED1" w14:paraId="45C5B24B" w14:textId="3DF7E2B8">
      <w:r>
        <w:t>With the error messages successfully being sent from the server the only task left to do was to handle it on the client. The cod</w:t>
      </w:r>
      <w:r w:rsidR="6CA2303B">
        <w:t xml:space="preserve">e previously only handled requests without </w:t>
      </w:r>
      <w:r w:rsidR="3362AD88">
        <w:t>regard for if it were successful or not.</w:t>
      </w:r>
      <w:r w:rsidR="68FFA04B">
        <w:t xml:space="preserve"> I changed the code in the JavaScript code for the signup fetch requests to that it differentiated</w:t>
      </w:r>
      <w:r w:rsidR="3DE7DD78">
        <w:t xml:space="preserve"> between a successful request (</w:t>
      </w:r>
      <w:r w:rsidR="0AC38F74">
        <w:t>which would execute the code id already written</w:t>
      </w:r>
      <w:r w:rsidR="3DE7DD78">
        <w:t>)</w:t>
      </w:r>
      <w:r w:rsidR="60E30281">
        <w:t xml:space="preserve"> and an unsuccessful request (which would log the error message received from the API)</w:t>
      </w:r>
      <w:r w:rsidR="68FFA04B">
        <w:t xml:space="preserve"> </w:t>
      </w:r>
    </w:p>
    <w:p w:rsidR="18EEF92D" w:rsidP="18EEF92D" w:rsidRDefault="18EEF92D" w14:paraId="7339BE47" w14:textId="2C7D490F">
      <w:pPr>
        <w:jc w:val="center"/>
      </w:pPr>
    </w:p>
    <w:p w:rsidR="5EF6B0E3" w:rsidP="18EEF92D" w:rsidRDefault="5EF6B0E3" w14:paraId="0F98F9E3" w14:textId="6138D429">
      <w:pPr>
        <w:jc w:val="center"/>
      </w:pPr>
      <w:r>
        <w:rPr>
          <w:noProof/>
        </w:rPr>
        <w:drawing>
          <wp:inline distT="0" distB="0" distL="0" distR="0" wp14:anchorId="7C72D3F2" wp14:editId="2154F4F2">
            <wp:extent cx="4572000" cy="1438275"/>
            <wp:effectExtent l="0" t="0" r="0" b="0"/>
            <wp:docPr id="721253695" name="Picture 721253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253695"/>
                    <pic:cNvPicPr/>
                  </pic:nvPicPr>
                  <pic:blipFill>
                    <a:blip r:embed="rId124">
                      <a:extLst>
                        <a:ext uri="{28A0092B-C50C-407E-A947-70E740481C1C}">
                          <a14:useLocalDpi xmlns:a14="http://schemas.microsoft.com/office/drawing/2010/main" val="0"/>
                        </a:ext>
                      </a:extLst>
                    </a:blip>
                    <a:stretch>
                      <a:fillRect/>
                    </a:stretch>
                  </pic:blipFill>
                  <pic:spPr>
                    <a:xfrm>
                      <a:off x="0" y="0"/>
                      <a:ext cx="4572000" cy="1438275"/>
                    </a:xfrm>
                    <a:prstGeom prst="rect">
                      <a:avLst/>
                    </a:prstGeom>
                  </pic:spPr>
                </pic:pic>
              </a:graphicData>
            </a:graphic>
          </wp:inline>
        </w:drawing>
      </w:r>
    </w:p>
    <w:p w:rsidR="4E67FEC7" w:rsidP="4E67FEC7" w:rsidRDefault="4E67FEC7" w14:paraId="61F70733" w14:textId="3E0B6E10">
      <w:pPr>
        <w:jc w:val="center"/>
      </w:pPr>
    </w:p>
    <w:p w:rsidR="313768E0" w:rsidP="4E67FEC7" w:rsidRDefault="313768E0" w14:paraId="24A3819C" w14:textId="721E2010">
      <w:pPr>
        <w:jc w:val="center"/>
        <w:rPr>
          <w:i/>
          <w:iCs/>
        </w:rPr>
      </w:pPr>
      <w:r w:rsidRPr="4E67FEC7">
        <w:rPr>
          <w:i/>
          <w:iCs/>
        </w:rPr>
        <w:t xml:space="preserve">Figure </w:t>
      </w:r>
      <w:r w:rsidRPr="7FB46ECD">
        <w:rPr>
          <w:i/>
          <w:iCs/>
        </w:rPr>
        <w:t>10</w:t>
      </w:r>
      <w:r w:rsidRPr="7FB46ECD" w:rsidR="42BC1180">
        <w:rPr>
          <w:i/>
          <w:iCs/>
        </w:rPr>
        <w:t>9</w:t>
      </w:r>
      <w:r w:rsidRPr="4E67FEC7">
        <w:rPr>
          <w:i/>
          <w:iCs/>
        </w:rPr>
        <w:t>:</w:t>
      </w:r>
      <w:r w:rsidRPr="4E67FEC7" w:rsidR="7245F432">
        <w:rPr>
          <w:i/>
          <w:iCs/>
        </w:rPr>
        <w:t xml:space="preserve"> signup fetch request receiving and displaying error message in console (code)</w:t>
      </w:r>
    </w:p>
    <w:p w:rsidR="18EEF92D" w:rsidP="18EEF92D" w:rsidRDefault="18EEF92D" w14:paraId="6581B11D" w14:textId="6D211917">
      <w:pPr>
        <w:jc w:val="center"/>
      </w:pPr>
    </w:p>
    <w:p w:rsidR="2CCC09FB" w:rsidP="18EEF92D" w:rsidRDefault="2CCC09FB" w14:paraId="2F39452F" w14:textId="4882E2B7">
      <w:pPr>
        <w:jc w:val="center"/>
      </w:pPr>
      <w:r>
        <w:rPr>
          <w:noProof/>
        </w:rPr>
        <w:lastRenderedPageBreak/>
        <w:drawing>
          <wp:inline distT="0" distB="0" distL="0" distR="0" wp14:anchorId="38058A30" wp14:editId="4FE1E467">
            <wp:extent cx="4572000" cy="2457450"/>
            <wp:effectExtent l="0" t="0" r="0" b="0"/>
            <wp:docPr id="471229323" name="Picture 471229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229323"/>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rsidR="4E67FEC7" w:rsidP="4E67FEC7" w:rsidRDefault="4E67FEC7" w14:paraId="4EB0A699" w14:textId="72F3A9D2">
      <w:pPr>
        <w:jc w:val="center"/>
      </w:pPr>
    </w:p>
    <w:p w:rsidR="463F540F" w:rsidP="4E67FEC7" w:rsidRDefault="463F540F" w14:paraId="7F9B1CDB" w14:textId="0BEDD7DD">
      <w:pPr>
        <w:jc w:val="center"/>
        <w:rPr>
          <w:i/>
          <w:iCs/>
        </w:rPr>
      </w:pPr>
      <w:r w:rsidRPr="4E67FEC7">
        <w:rPr>
          <w:i/>
          <w:iCs/>
        </w:rPr>
        <w:t xml:space="preserve">Figure </w:t>
      </w:r>
      <w:r w:rsidRPr="7FB46ECD">
        <w:rPr>
          <w:i/>
          <w:iCs/>
        </w:rPr>
        <w:t>1</w:t>
      </w:r>
      <w:r w:rsidRPr="7FB46ECD" w:rsidR="0ACEC4A2">
        <w:rPr>
          <w:i/>
          <w:iCs/>
        </w:rPr>
        <w:t>10</w:t>
      </w:r>
      <w:r w:rsidRPr="4E67FEC7">
        <w:rPr>
          <w:i/>
          <w:iCs/>
        </w:rPr>
        <w:t>:</w:t>
      </w:r>
      <w:r w:rsidRPr="4E67FEC7" w:rsidR="7D1EF248">
        <w:rPr>
          <w:i/>
          <w:iCs/>
        </w:rPr>
        <w:t xml:space="preserve"> signup fetch request receiving and displaying error message in console (console)</w:t>
      </w:r>
    </w:p>
    <w:p w:rsidR="18EEF92D" w:rsidP="18EEF92D" w:rsidRDefault="18EEF92D" w14:paraId="2BF2189E" w14:textId="550FEA6D">
      <w:pPr>
        <w:jc w:val="center"/>
      </w:pPr>
    </w:p>
    <w:p w:rsidR="767DCFDC" w:rsidP="4E67FEC7" w:rsidRDefault="767DCFDC" w14:paraId="10B40F86" w14:textId="181A599E">
      <w:r>
        <w:t>A similar message would be displayed on a status 204 for the login request as it would mean that user doesn’t exist</w:t>
      </w:r>
      <w:r w:rsidR="4D9F40E2">
        <w:t>. These messages couldn’t be any more detailed or else potential attackers could more easily learn logins via trial and error.</w:t>
      </w:r>
      <w:r w:rsidR="7DC1F794">
        <w:t xml:space="preserve"> Again this message was only temporarily logged to the console until I had a message</w:t>
      </w:r>
      <w:r w:rsidR="58167186">
        <w:t>-</w:t>
      </w:r>
      <w:r w:rsidR="7DC1F794">
        <w:t>displaying method in place.</w:t>
      </w:r>
    </w:p>
    <w:p w:rsidR="4E67FEC7" w:rsidP="4E67FEC7" w:rsidRDefault="4E67FEC7" w14:paraId="5E9868AE" w14:textId="4ABE4D48">
      <w:pPr>
        <w:jc w:val="center"/>
      </w:pPr>
    </w:p>
    <w:p w:rsidR="48B358E8" w:rsidP="18EEF92D" w:rsidRDefault="48B358E8" w14:paraId="09C33632" w14:textId="26F513CA">
      <w:pPr>
        <w:jc w:val="center"/>
      </w:pPr>
      <w:r>
        <w:rPr>
          <w:noProof/>
        </w:rPr>
        <w:drawing>
          <wp:inline distT="0" distB="0" distL="0" distR="0" wp14:anchorId="0C0B8F61" wp14:editId="700A249C">
            <wp:extent cx="4572000" cy="981075"/>
            <wp:effectExtent l="0" t="0" r="0" b="0"/>
            <wp:docPr id="1794136898" name="Picture 1794136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413689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572000" cy="981075"/>
                    </a:xfrm>
                    <a:prstGeom prst="rect">
                      <a:avLst/>
                    </a:prstGeom>
                  </pic:spPr>
                </pic:pic>
              </a:graphicData>
            </a:graphic>
          </wp:inline>
        </w:drawing>
      </w:r>
    </w:p>
    <w:p w:rsidR="4E67FEC7" w:rsidP="4E67FEC7" w:rsidRDefault="4E67FEC7" w14:paraId="6F40F8FD" w14:textId="35C12398">
      <w:pPr>
        <w:jc w:val="center"/>
      </w:pPr>
    </w:p>
    <w:p w:rsidR="2FC2D22E" w:rsidP="4E67FEC7" w:rsidRDefault="2FC2D22E" w14:paraId="633FE73D" w14:textId="377811E3">
      <w:pPr>
        <w:jc w:val="center"/>
        <w:rPr>
          <w:i/>
          <w:iCs/>
        </w:rPr>
      </w:pPr>
      <w:r w:rsidRPr="4E67FEC7">
        <w:rPr>
          <w:i/>
          <w:iCs/>
        </w:rPr>
        <w:t xml:space="preserve">Figure </w:t>
      </w:r>
      <w:r w:rsidRPr="7FB46ECD">
        <w:rPr>
          <w:i/>
          <w:iCs/>
        </w:rPr>
        <w:t>1</w:t>
      </w:r>
      <w:r w:rsidRPr="7FB46ECD" w:rsidR="13456931">
        <w:rPr>
          <w:i/>
          <w:iCs/>
        </w:rPr>
        <w:t>11</w:t>
      </w:r>
      <w:r w:rsidRPr="4E67FEC7">
        <w:rPr>
          <w:i/>
          <w:iCs/>
        </w:rPr>
        <w:t>:</w:t>
      </w:r>
      <w:r w:rsidRPr="4E67FEC7" w:rsidR="33C35920">
        <w:rPr>
          <w:i/>
          <w:iCs/>
        </w:rPr>
        <w:t xml:space="preserve"> login fetch request receiving 204 status and displaying error message in console (code)</w:t>
      </w:r>
    </w:p>
    <w:p w:rsidR="18EEF92D" w:rsidP="18EEF92D" w:rsidRDefault="18EEF92D" w14:paraId="43431A20" w14:textId="032B5095">
      <w:pPr>
        <w:jc w:val="center"/>
      </w:pPr>
    </w:p>
    <w:p w:rsidR="320DCA9A" w:rsidP="18EEF92D" w:rsidRDefault="320DCA9A" w14:paraId="4915F580" w14:textId="05E382C6">
      <w:pPr>
        <w:jc w:val="center"/>
      </w:pPr>
      <w:r>
        <w:rPr>
          <w:noProof/>
        </w:rPr>
        <w:drawing>
          <wp:inline distT="0" distB="0" distL="0" distR="0" wp14:anchorId="48911B0B" wp14:editId="56374C14">
            <wp:extent cx="4572000" cy="2543175"/>
            <wp:effectExtent l="0" t="0" r="0" b="0"/>
            <wp:docPr id="2005449968" name="Picture 200544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5449968"/>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rsidR="4E67FEC7" w:rsidP="4E67FEC7" w:rsidRDefault="4E67FEC7" w14:paraId="2A80709A" w14:textId="1CE89AD6">
      <w:pPr>
        <w:jc w:val="center"/>
      </w:pPr>
    </w:p>
    <w:p w:rsidR="156AA3BE" w:rsidP="4E67FEC7" w:rsidRDefault="156AA3BE" w14:paraId="7C716497" w14:textId="2F3134E8">
      <w:pPr>
        <w:jc w:val="center"/>
        <w:rPr>
          <w:i/>
          <w:iCs/>
        </w:rPr>
      </w:pPr>
      <w:r w:rsidRPr="4E67FEC7">
        <w:rPr>
          <w:i/>
          <w:iCs/>
        </w:rPr>
        <w:t xml:space="preserve">Figure </w:t>
      </w:r>
      <w:r w:rsidRPr="7FB46ECD">
        <w:rPr>
          <w:i/>
          <w:iCs/>
        </w:rPr>
        <w:t>1</w:t>
      </w:r>
      <w:r w:rsidRPr="7FB46ECD" w:rsidR="2A4FCBC2">
        <w:rPr>
          <w:i/>
          <w:iCs/>
        </w:rPr>
        <w:t>12</w:t>
      </w:r>
      <w:r w:rsidRPr="4E67FEC7">
        <w:rPr>
          <w:i/>
          <w:iCs/>
        </w:rPr>
        <w:t>:</w:t>
      </w:r>
      <w:r w:rsidRPr="4E67FEC7" w:rsidR="03B1570F">
        <w:rPr>
          <w:i/>
          <w:iCs/>
        </w:rPr>
        <w:t xml:space="preserve"> login fetch request receiving 204 status and displaying error message in console (console)</w:t>
      </w:r>
    </w:p>
    <w:p w:rsidR="27A1B0C0" w:rsidP="4E67FEC7" w:rsidRDefault="27A1B0C0" w14:paraId="1005DCD3" w14:textId="57D878E9">
      <w:pPr>
        <w:jc w:val="center"/>
      </w:pPr>
    </w:p>
    <w:p w:rsidR="0F7E30E9" w:rsidP="4E67FEC7" w:rsidRDefault="0F7E30E9" w14:paraId="7CED6131" w14:textId="407E2CDA">
      <w:r>
        <w:t>Next,</w:t>
      </w:r>
      <w:r w:rsidR="42AA5B79">
        <w:t xml:space="preserve"> I decided to put the system in place to actually display the errors in a user-friendly manner.</w:t>
      </w:r>
      <w:r w:rsidR="57A2CD55">
        <w:t xml:space="preserve"> From this point onward I would be </w:t>
      </w:r>
      <w:proofErr w:type="spellStart"/>
      <w:r w:rsidR="57A2CD55">
        <w:t>screenshotting</w:t>
      </w:r>
      <w:proofErr w:type="spellEnd"/>
      <w:r w:rsidR="57A2CD55">
        <w:t xml:space="preserve"> code for evidence in </w:t>
      </w:r>
      <w:proofErr w:type="spellStart"/>
      <w:r w:rsidR="57A2CD55">
        <w:t>VScode</w:t>
      </w:r>
      <w:proofErr w:type="spellEnd"/>
      <w:r w:rsidR="57A2CD55">
        <w:t xml:space="preserve"> to display what edits </w:t>
      </w:r>
      <w:r w:rsidR="57A2CD55">
        <w:lastRenderedPageBreak/>
        <w:t>had been made to the code via the different coloured lines in the left h</w:t>
      </w:r>
      <w:r w:rsidR="4FED8149">
        <w:t xml:space="preserve">and margin. A login alert section was added to the page that would have CSS assigned to it to make it fit the conventions of an error </w:t>
      </w:r>
      <w:r w:rsidR="677E42AF">
        <w:t xml:space="preserve">message. It was designed to be closed with an X button in the top corner and would only be displayed </w:t>
      </w:r>
      <w:r w:rsidR="1567C589">
        <w:t xml:space="preserve">when the JavaScript set its display to block and assigned its text content. There were </w:t>
      </w:r>
      <w:r w:rsidR="180FC20C">
        <w:t xml:space="preserve">two of these error message containers both with either the login or signup containers so that if a user switched between the two forms then only the </w:t>
      </w:r>
      <w:r w:rsidR="2B2E1BC0">
        <w:t>relevant</w:t>
      </w:r>
      <w:r w:rsidR="180FC20C">
        <w:t xml:space="preserve"> error message would remain displayed.</w:t>
      </w:r>
    </w:p>
    <w:p w:rsidR="18EEF92D" w:rsidP="18EEF92D" w:rsidRDefault="18EEF92D" w14:paraId="4991835A" w14:textId="3188206E">
      <w:pPr>
        <w:jc w:val="center"/>
      </w:pPr>
    </w:p>
    <w:p w:rsidR="27A1B0C0" w:rsidP="18EEF92D" w:rsidRDefault="27A1B0C0" w14:paraId="6B50E907" w14:textId="2E76E440">
      <w:pPr>
        <w:jc w:val="center"/>
      </w:pPr>
      <w:r>
        <w:rPr>
          <w:noProof/>
        </w:rPr>
        <w:drawing>
          <wp:inline distT="0" distB="0" distL="0" distR="0" wp14:anchorId="069F0F0D" wp14:editId="3561C7E2">
            <wp:extent cx="4572000" cy="2857500"/>
            <wp:effectExtent l="0" t="0" r="0" b="0"/>
            <wp:docPr id="44962127" name="Picture 44962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62127"/>
                    <pic:cNvPicPr/>
                  </pic:nvPicPr>
                  <pic:blipFill>
                    <a:blip r:embed="rId128">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rsidR="4E67FEC7" w:rsidP="4E67FEC7" w:rsidRDefault="4E67FEC7" w14:paraId="68F1E1DE" w14:textId="0737B8DF">
      <w:pPr>
        <w:jc w:val="center"/>
      </w:pPr>
    </w:p>
    <w:p w:rsidR="3C859D3A" w:rsidP="4E67FEC7" w:rsidRDefault="3C859D3A" w14:paraId="65F6B972" w14:textId="49EF37D4">
      <w:pPr>
        <w:jc w:val="center"/>
        <w:rPr>
          <w:i/>
          <w:iCs/>
        </w:rPr>
      </w:pPr>
      <w:r w:rsidRPr="4E67FEC7">
        <w:rPr>
          <w:i/>
          <w:iCs/>
        </w:rPr>
        <w:t xml:space="preserve">Figure </w:t>
      </w:r>
      <w:r w:rsidRPr="7FB46ECD">
        <w:rPr>
          <w:i/>
          <w:iCs/>
        </w:rPr>
        <w:t>1</w:t>
      </w:r>
      <w:r w:rsidRPr="7FB46ECD" w:rsidR="19F3B5DC">
        <w:rPr>
          <w:i/>
          <w:iCs/>
        </w:rPr>
        <w:t>13</w:t>
      </w:r>
      <w:r w:rsidRPr="4E67FEC7">
        <w:rPr>
          <w:i/>
          <w:iCs/>
        </w:rPr>
        <w:t>:</w:t>
      </w:r>
      <w:r w:rsidRPr="4E67FEC7" w:rsidR="0BCDF7C4">
        <w:rPr>
          <w:i/>
          <w:iCs/>
        </w:rPr>
        <w:t xml:space="preserve"> creating error alert containers for login and signup forms</w:t>
      </w:r>
    </w:p>
    <w:p w:rsidR="18EEF92D" w:rsidP="18EEF92D" w:rsidRDefault="18EEF92D" w14:paraId="74D81967" w14:textId="36668E26">
      <w:pPr>
        <w:jc w:val="center"/>
      </w:pPr>
    </w:p>
    <w:p w:rsidR="27A1B0C0" w:rsidP="18EEF92D" w:rsidRDefault="27A1B0C0" w14:paraId="6450EA7B" w14:textId="482A9B87">
      <w:pPr>
        <w:jc w:val="center"/>
      </w:pPr>
      <w:r>
        <w:rPr>
          <w:noProof/>
        </w:rPr>
        <w:drawing>
          <wp:inline distT="0" distB="0" distL="0" distR="0" wp14:anchorId="15DEC564" wp14:editId="74E86B44">
            <wp:extent cx="4572000" cy="2476500"/>
            <wp:effectExtent l="0" t="0" r="0" b="0"/>
            <wp:docPr id="1259474299" name="Picture 125947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9474299"/>
                    <pic:cNvPicPr/>
                  </pic:nvPicPr>
                  <pic:blipFill>
                    <a:blip r:embed="rId129">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p w:rsidR="4E67FEC7" w:rsidP="4E67FEC7" w:rsidRDefault="4E67FEC7" w14:paraId="22D52B6F" w14:textId="7E82EC0D">
      <w:pPr>
        <w:jc w:val="center"/>
      </w:pPr>
    </w:p>
    <w:p w:rsidR="0F8D71E7" w:rsidP="4E67FEC7" w:rsidRDefault="0F8D71E7" w14:paraId="25107DD2" w14:textId="1ED08C82">
      <w:pPr>
        <w:jc w:val="center"/>
        <w:rPr>
          <w:i/>
          <w:iCs/>
        </w:rPr>
      </w:pPr>
      <w:r w:rsidRPr="4E67FEC7">
        <w:rPr>
          <w:i/>
          <w:iCs/>
        </w:rPr>
        <w:t xml:space="preserve">Figure </w:t>
      </w:r>
      <w:r w:rsidRPr="7FB46ECD">
        <w:rPr>
          <w:i/>
          <w:iCs/>
        </w:rPr>
        <w:t>1</w:t>
      </w:r>
      <w:r w:rsidRPr="7FB46ECD" w:rsidR="700DE69D">
        <w:rPr>
          <w:i/>
          <w:iCs/>
        </w:rPr>
        <w:t>14</w:t>
      </w:r>
      <w:r w:rsidRPr="4E67FEC7">
        <w:rPr>
          <w:i/>
          <w:iCs/>
        </w:rPr>
        <w:t>:</w:t>
      </w:r>
      <w:r w:rsidRPr="4E67FEC7" w:rsidR="77696502">
        <w:rPr>
          <w:i/>
          <w:iCs/>
        </w:rPr>
        <w:t xml:space="preserve"> CSS for error alerts</w:t>
      </w:r>
    </w:p>
    <w:p w:rsidR="4E67FEC7" w:rsidP="4E67FEC7" w:rsidRDefault="4E67FEC7" w14:paraId="7314EC1D" w14:textId="44407B49">
      <w:pPr>
        <w:jc w:val="center"/>
        <w:rPr>
          <w:i/>
          <w:iCs/>
        </w:rPr>
      </w:pPr>
    </w:p>
    <w:p w:rsidR="2133BE6B" w:rsidP="4E67FEC7" w:rsidRDefault="2133BE6B" w14:paraId="2BAC0D25" w14:textId="2AC7EC08">
      <w:r w:rsidRPr="4E67FEC7">
        <w:t xml:space="preserve">I assigned the JavaScript fetch requests with their code to set the text contents and displays of their respective error containers. The same error </w:t>
      </w:r>
      <w:r w:rsidRPr="4E67FEC7" w:rsidR="5156751D">
        <w:t>messages that were being logged to the console were now being presented in a conventional way that users could immediately understand.</w:t>
      </w:r>
      <w:r w:rsidRPr="4E67FEC7" w:rsidR="3296B307">
        <w:t xml:space="preserve"> These were all tested in every scenario before I moved onto the next task.</w:t>
      </w:r>
    </w:p>
    <w:p w:rsidR="18EEF92D" w:rsidP="18EEF92D" w:rsidRDefault="18EEF92D" w14:paraId="4155E183" w14:textId="7745E758">
      <w:pPr>
        <w:jc w:val="center"/>
      </w:pPr>
    </w:p>
    <w:p w:rsidR="27A1B0C0" w:rsidP="18EEF92D" w:rsidRDefault="27A1B0C0" w14:paraId="45EE8E29" w14:textId="79BE43E5">
      <w:pPr>
        <w:jc w:val="center"/>
      </w:pPr>
      <w:r>
        <w:rPr>
          <w:noProof/>
        </w:rPr>
        <w:lastRenderedPageBreak/>
        <w:drawing>
          <wp:inline distT="0" distB="0" distL="0" distR="0" wp14:anchorId="0B82BD5F" wp14:editId="130B3F8E">
            <wp:extent cx="4572000" cy="1714500"/>
            <wp:effectExtent l="0" t="0" r="0" b="0"/>
            <wp:docPr id="379541452" name="Picture 37954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541452"/>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572000" cy="1714500"/>
                    </a:xfrm>
                    <a:prstGeom prst="rect">
                      <a:avLst/>
                    </a:prstGeom>
                  </pic:spPr>
                </pic:pic>
              </a:graphicData>
            </a:graphic>
          </wp:inline>
        </w:drawing>
      </w:r>
    </w:p>
    <w:p w:rsidR="4E67FEC7" w:rsidP="4E67FEC7" w:rsidRDefault="4E67FEC7" w14:paraId="57706CD7" w14:textId="0937ADAD">
      <w:pPr>
        <w:jc w:val="center"/>
      </w:pPr>
    </w:p>
    <w:p w:rsidR="16E4C39F" w:rsidP="4E67FEC7" w:rsidRDefault="16E4C39F" w14:paraId="6489E0AB" w14:textId="40B4CD0B">
      <w:pPr>
        <w:jc w:val="center"/>
        <w:rPr>
          <w:i/>
          <w:iCs/>
        </w:rPr>
      </w:pPr>
      <w:r w:rsidRPr="4E67FEC7">
        <w:rPr>
          <w:i/>
          <w:iCs/>
        </w:rPr>
        <w:t xml:space="preserve">Figure </w:t>
      </w:r>
      <w:r w:rsidRPr="7FB46ECD">
        <w:rPr>
          <w:i/>
          <w:iCs/>
        </w:rPr>
        <w:t>1</w:t>
      </w:r>
      <w:r w:rsidRPr="7FB46ECD" w:rsidR="11355B06">
        <w:rPr>
          <w:i/>
          <w:iCs/>
        </w:rPr>
        <w:t>15</w:t>
      </w:r>
      <w:r w:rsidRPr="4E67FEC7">
        <w:rPr>
          <w:i/>
          <w:iCs/>
        </w:rPr>
        <w:t>:</w:t>
      </w:r>
      <w:r w:rsidRPr="4E67FEC7" w:rsidR="20E855E3">
        <w:rPr>
          <w:i/>
          <w:iCs/>
        </w:rPr>
        <w:t xml:space="preserve"> </w:t>
      </w:r>
      <w:r w:rsidRPr="4E67FEC7" w:rsidR="5F8D3B14">
        <w:rPr>
          <w:i/>
          <w:iCs/>
        </w:rPr>
        <w:t xml:space="preserve">signup </w:t>
      </w:r>
      <w:r w:rsidRPr="4E67FEC7" w:rsidR="20E855E3">
        <w:rPr>
          <w:i/>
          <w:iCs/>
        </w:rPr>
        <w:t xml:space="preserve">Fetch request handling updating and displaying error message (code) </w:t>
      </w:r>
    </w:p>
    <w:p w:rsidR="18EEF92D" w:rsidP="18EEF92D" w:rsidRDefault="18EEF92D" w14:paraId="303D61F2" w14:textId="58400A0D">
      <w:pPr>
        <w:jc w:val="center"/>
      </w:pPr>
    </w:p>
    <w:p w:rsidR="2E652AB4" w:rsidP="18EEF92D" w:rsidRDefault="2E652AB4" w14:paraId="7C45243C" w14:textId="73A91D0B">
      <w:pPr>
        <w:jc w:val="center"/>
      </w:pPr>
      <w:r>
        <w:rPr>
          <w:noProof/>
        </w:rPr>
        <w:drawing>
          <wp:inline distT="0" distB="0" distL="0" distR="0" wp14:anchorId="71AD194B" wp14:editId="1A184E30">
            <wp:extent cx="4572000" cy="3562350"/>
            <wp:effectExtent l="0" t="0" r="0" b="0"/>
            <wp:docPr id="1873804956" name="Picture 1873804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3804956"/>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rsidR="4E67FEC7" w:rsidP="4E67FEC7" w:rsidRDefault="4E67FEC7" w14:paraId="40370B50" w14:textId="7091D53C">
      <w:pPr>
        <w:jc w:val="center"/>
      </w:pPr>
    </w:p>
    <w:p w:rsidR="4FD3AAC7" w:rsidP="4E67FEC7" w:rsidRDefault="4FD3AAC7" w14:paraId="728DE792" w14:textId="441589FB">
      <w:pPr>
        <w:jc w:val="center"/>
        <w:rPr>
          <w:i/>
          <w:iCs/>
        </w:rPr>
      </w:pPr>
      <w:r w:rsidRPr="4E67FEC7">
        <w:rPr>
          <w:i/>
          <w:iCs/>
        </w:rPr>
        <w:t xml:space="preserve">Figure </w:t>
      </w:r>
      <w:r w:rsidRPr="7FB46ECD">
        <w:rPr>
          <w:i/>
          <w:iCs/>
        </w:rPr>
        <w:t>1</w:t>
      </w:r>
      <w:r w:rsidRPr="7FB46ECD" w:rsidR="3E41462D">
        <w:rPr>
          <w:i/>
          <w:iCs/>
        </w:rPr>
        <w:t>16</w:t>
      </w:r>
      <w:r w:rsidRPr="4E67FEC7">
        <w:rPr>
          <w:i/>
          <w:iCs/>
        </w:rPr>
        <w:t>:</w:t>
      </w:r>
      <w:r w:rsidRPr="4E67FEC7" w:rsidR="44534945">
        <w:rPr>
          <w:i/>
          <w:iCs/>
        </w:rPr>
        <w:t xml:space="preserve"> </w:t>
      </w:r>
      <w:r w:rsidRPr="4E67FEC7" w:rsidR="5C12AE7A">
        <w:rPr>
          <w:i/>
          <w:iCs/>
        </w:rPr>
        <w:t xml:space="preserve">signup </w:t>
      </w:r>
      <w:r w:rsidRPr="4E67FEC7" w:rsidR="44534945">
        <w:rPr>
          <w:i/>
          <w:iCs/>
        </w:rPr>
        <w:t>Fetch request handling updating and displaying error message (UI)</w:t>
      </w:r>
    </w:p>
    <w:p w:rsidR="18EEF92D" w:rsidP="18EEF92D" w:rsidRDefault="18EEF92D" w14:paraId="3C6F5BE7" w14:textId="486DCCD1">
      <w:pPr>
        <w:jc w:val="center"/>
      </w:pPr>
    </w:p>
    <w:p w:rsidR="45B57B25" w:rsidP="18EEF92D" w:rsidRDefault="45B57B25" w14:paraId="68D81C67" w14:textId="43BA8C7D">
      <w:pPr>
        <w:jc w:val="center"/>
      </w:pPr>
      <w:r>
        <w:rPr>
          <w:noProof/>
        </w:rPr>
        <w:drawing>
          <wp:inline distT="0" distB="0" distL="0" distR="0" wp14:anchorId="0DD66047" wp14:editId="6709BC8F">
            <wp:extent cx="4572000" cy="1304925"/>
            <wp:effectExtent l="0" t="0" r="0" b="0"/>
            <wp:docPr id="1013193872" name="Picture 1013193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193872"/>
                    <pic:cNvPicPr/>
                  </pic:nvPicPr>
                  <pic:blipFill>
                    <a:blip r:embed="rId132">
                      <a:extLst>
                        <a:ext uri="{28A0092B-C50C-407E-A947-70E740481C1C}">
                          <a14:useLocalDpi xmlns:a14="http://schemas.microsoft.com/office/drawing/2010/main" val="0"/>
                        </a:ext>
                      </a:extLst>
                    </a:blip>
                    <a:stretch>
                      <a:fillRect/>
                    </a:stretch>
                  </pic:blipFill>
                  <pic:spPr>
                    <a:xfrm>
                      <a:off x="0" y="0"/>
                      <a:ext cx="4572000" cy="1304925"/>
                    </a:xfrm>
                    <a:prstGeom prst="rect">
                      <a:avLst/>
                    </a:prstGeom>
                  </pic:spPr>
                </pic:pic>
              </a:graphicData>
            </a:graphic>
          </wp:inline>
        </w:drawing>
      </w:r>
    </w:p>
    <w:p w:rsidR="4E67FEC7" w:rsidP="4E67FEC7" w:rsidRDefault="4E67FEC7" w14:paraId="2C163F7C" w14:textId="0B0BE603">
      <w:pPr>
        <w:jc w:val="center"/>
      </w:pPr>
    </w:p>
    <w:p w:rsidR="6D462441" w:rsidP="4E67FEC7" w:rsidRDefault="6D462441" w14:paraId="6F6870CF" w14:textId="3DBB9F38">
      <w:pPr>
        <w:jc w:val="center"/>
        <w:rPr>
          <w:i/>
          <w:iCs/>
        </w:rPr>
      </w:pPr>
      <w:r w:rsidRPr="4E67FEC7">
        <w:rPr>
          <w:i/>
          <w:iCs/>
        </w:rPr>
        <w:t xml:space="preserve">Figure </w:t>
      </w:r>
      <w:r w:rsidRPr="7FB46ECD">
        <w:rPr>
          <w:i/>
          <w:iCs/>
        </w:rPr>
        <w:t>1</w:t>
      </w:r>
      <w:r w:rsidRPr="7FB46ECD" w:rsidR="2775BEC5">
        <w:rPr>
          <w:i/>
          <w:iCs/>
        </w:rPr>
        <w:t>1</w:t>
      </w:r>
      <w:r w:rsidRPr="7FB46ECD" w:rsidR="50FC34A8">
        <w:rPr>
          <w:i/>
          <w:iCs/>
        </w:rPr>
        <w:t>7</w:t>
      </w:r>
      <w:r w:rsidRPr="4E67FEC7">
        <w:rPr>
          <w:i/>
          <w:iCs/>
        </w:rPr>
        <w:t>:</w:t>
      </w:r>
      <w:r w:rsidRPr="4E67FEC7" w:rsidR="6772DE76">
        <w:rPr>
          <w:i/>
          <w:iCs/>
        </w:rPr>
        <w:t xml:space="preserve"> login Fetch request handling updating and displaying error message (code)</w:t>
      </w:r>
    </w:p>
    <w:p w:rsidR="18EEF92D" w:rsidP="18EEF92D" w:rsidRDefault="18EEF92D" w14:paraId="347BADA2" w14:textId="5E909099">
      <w:pPr>
        <w:jc w:val="center"/>
      </w:pPr>
    </w:p>
    <w:p w:rsidR="58C831DE" w:rsidP="18EEF92D" w:rsidRDefault="58C831DE" w14:paraId="0E2A0B07" w14:textId="62AFEFB5">
      <w:pPr>
        <w:jc w:val="center"/>
      </w:pPr>
      <w:r>
        <w:rPr>
          <w:noProof/>
        </w:rPr>
        <w:lastRenderedPageBreak/>
        <w:drawing>
          <wp:inline distT="0" distB="0" distL="0" distR="0" wp14:anchorId="30EE78E6" wp14:editId="34A197C7">
            <wp:extent cx="4572000" cy="3857625"/>
            <wp:effectExtent l="0" t="0" r="0" b="0"/>
            <wp:docPr id="922941712" name="Picture 922941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941712"/>
                    <pic:cNvPicPr/>
                  </pic:nvPicPr>
                  <pic:blipFill>
                    <a:blip r:embed="rId133">
                      <a:extLst>
                        <a:ext uri="{28A0092B-C50C-407E-A947-70E740481C1C}">
                          <a14:useLocalDpi xmlns:a14="http://schemas.microsoft.com/office/drawing/2010/main" val="0"/>
                        </a:ext>
                      </a:extLst>
                    </a:blip>
                    <a:stretch>
                      <a:fillRect/>
                    </a:stretch>
                  </pic:blipFill>
                  <pic:spPr>
                    <a:xfrm>
                      <a:off x="0" y="0"/>
                      <a:ext cx="4572000" cy="3857625"/>
                    </a:xfrm>
                    <a:prstGeom prst="rect">
                      <a:avLst/>
                    </a:prstGeom>
                  </pic:spPr>
                </pic:pic>
              </a:graphicData>
            </a:graphic>
          </wp:inline>
        </w:drawing>
      </w:r>
    </w:p>
    <w:p w:rsidR="4E67FEC7" w:rsidP="4E67FEC7" w:rsidRDefault="4E67FEC7" w14:paraId="42B3923E" w14:textId="565B1224">
      <w:pPr>
        <w:jc w:val="center"/>
      </w:pPr>
    </w:p>
    <w:p w:rsidR="00F5DAD5" w:rsidP="4E67FEC7" w:rsidRDefault="00F5DAD5" w14:paraId="37EA1322" w14:textId="14BBF65D">
      <w:pPr>
        <w:jc w:val="center"/>
        <w:rPr>
          <w:i/>
          <w:iCs/>
        </w:rPr>
      </w:pPr>
      <w:r w:rsidRPr="4E67FEC7">
        <w:rPr>
          <w:i/>
          <w:iCs/>
        </w:rPr>
        <w:t xml:space="preserve">Figure </w:t>
      </w:r>
      <w:r w:rsidRPr="7FB46ECD">
        <w:rPr>
          <w:i/>
          <w:iCs/>
        </w:rPr>
        <w:t>1</w:t>
      </w:r>
      <w:r w:rsidRPr="7FB46ECD" w:rsidR="130AC89F">
        <w:rPr>
          <w:i/>
          <w:iCs/>
        </w:rPr>
        <w:t>1</w:t>
      </w:r>
      <w:r w:rsidRPr="7FB46ECD" w:rsidR="344BFAF0">
        <w:rPr>
          <w:i/>
          <w:iCs/>
        </w:rPr>
        <w:t>8</w:t>
      </w:r>
      <w:r w:rsidRPr="4E67FEC7">
        <w:rPr>
          <w:i/>
          <w:iCs/>
        </w:rPr>
        <w:t>:</w:t>
      </w:r>
      <w:r w:rsidRPr="4E67FEC7" w:rsidR="48FFF7BB">
        <w:rPr>
          <w:i/>
          <w:iCs/>
        </w:rPr>
        <w:t xml:space="preserve"> login Fetch request handling updating and displaying error message (UI)</w:t>
      </w:r>
    </w:p>
    <w:p w:rsidR="18EEF92D" w:rsidP="18EEF92D" w:rsidRDefault="18EEF92D" w14:paraId="4D58168A" w14:textId="4D712F1A">
      <w:pPr>
        <w:jc w:val="center"/>
      </w:pPr>
    </w:p>
    <w:p w:rsidR="2A6B589D" w:rsidP="4E67FEC7" w:rsidRDefault="2A6B589D" w14:paraId="4492AA2F" w14:textId="6364418F">
      <w:r>
        <w:t>Redirects</w:t>
      </w:r>
      <w:r w:rsidR="73B0F267">
        <w:t xml:space="preserve"> were then next task to be done. I implemented it so that if a user had successfully signed in then they would be brought to the homepage. T</w:t>
      </w:r>
      <w:r w:rsidR="659D8C92">
        <w:t xml:space="preserve">his was a very simple addition and I </w:t>
      </w:r>
      <w:r w:rsidR="17F9771E">
        <w:t>decided</w:t>
      </w:r>
      <w:r w:rsidR="659D8C92">
        <w:t xml:space="preserve"> that the reverse was also a good feature. By adding a redirect to the Java</w:t>
      </w:r>
      <w:r w:rsidR="1549FB18">
        <w:t xml:space="preserve">Script </w:t>
      </w:r>
      <w:r w:rsidR="6DC973E7">
        <w:t>that would be inherited by every page other than the login, no user could access the site without the valid login cookies being in place.</w:t>
      </w:r>
      <w:r w:rsidR="0C34AE9A">
        <w:t xml:space="preserve"> Instead of being redirected to the page the URL would replace the current one. This was so the login page couldn’t be </w:t>
      </w:r>
      <w:r w:rsidR="71EDB796">
        <w:t>returned to easily while logged in, as it wouldn’t appear in the history and would no longer be of any use to the user until they logged out or the cookies were removed.</w:t>
      </w:r>
      <w:r w:rsidR="10F95248">
        <w:t xml:space="preserve"> By redirecting from the login page by entering a username and password Chrome and other browsers detect a conventional login and offer to save the login information.</w:t>
      </w:r>
    </w:p>
    <w:p w:rsidR="18EEF92D" w:rsidP="18EEF92D" w:rsidRDefault="18EEF92D" w14:paraId="0902EEAB" w14:textId="6F0126B2">
      <w:pPr>
        <w:jc w:val="center"/>
      </w:pPr>
    </w:p>
    <w:p w:rsidR="2A6B589D" w:rsidP="18EEF92D" w:rsidRDefault="2A6B589D" w14:paraId="4DB71B18" w14:textId="28B2B935">
      <w:pPr>
        <w:jc w:val="center"/>
      </w:pPr>
      <w:r>
        <w:rPr>
          <w:noProof/>
        </w:rPr>
        <w:drawing>
          <wp:inline distT="0" distB="0" distL="0" distR="0" wp14:anchorId="40CFA23A" wp14:editId="0446B174">
            <wp:extent cx="4572000" cy="1343025"/>
            <wp:effectExtent l="0" t="0" r="0" b="0"/>
            <wp:docPr id="1788562395" name="Picture 1788562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8562395"/>
                    <pic:cNvPicPr/>
                  </pic:nvPicPr>
                  <pic:blipFill>
                    <a:blip r:embed="rId134">
                      <a:extLst>
                        <a:ext uri="{28A0092B-C50C-407E-A947-70E740481C1C}">
                          <a14:useLocalDpi xmlns:a14="http://schemas.microsoft.com/office/drawing/2010/main" val="0"/>
                        </a:ext>
                      </a:extLst>
                    </a:blip>
                    <a:stretch>
                      <a:fillRect/>
                    </a:stretch>
                  </pic:blipFill>
                  <pic:spPr>
                    <a:xfrm>
                      <a:off x="0" y="0"/>
                      <a:ext cx="4572000" cy="1343025"/>
                    </a:xfrm>
                    <a:prstGeom prst="rect">
                      <a:avLst/>
                    </a:prstGeom>
                  </pic:spPr>
                </pic:pic>
              </a:graphicData>
            </a:graphic>
          </wp:inline>
        </w:drawing>
      </w:r>
    </w:p>
    <w:p w:rsidR="4E67FEC7" w:rsidP="4E67FEC7" w:rsidRDefault="4E67FEC7" w14:paraId="5A3D8CB8" w14:textId="6919DA46">
      <w:pPr>
        <w:jc w:val="center"/>
      </w:pPr>
    </w:p>
    <w:p w:rsidR="4A5B2E0B" w:rsidP="4E67FEC7" w:rsidRDefault="4A5B2E0B" w14:paraId="38186574" w14:textId="49B8F64C">
      <w:pPr>
        <w:jc w:val="center"/>
        <w:rPr>
          <w:i/>
          <w:iCs/>
        </w:rPr>
      </w:pPr>
      <w:r w:rsidRPr="4E67FEC7">
        <w:rPr>
          <w:i/>
          <w:iCs/>
        </w:rPr>
        <w:t xml:space="preserve">Figure </w:t>
      </w:r>
      <w:r w:rsidRPr="7FB46ECD">
        <w:rPr>
          <w:i/>
          <w:iCs/>
        </w:rPr>
        <w:t>1</w:t>
      </w:r>
      <w:r w:rsidRPr="7FB46ECD" w:rsidR="314209E7">
        <w:rPr>
          <w:i/>
          <w:iCs/>
        </w:rPr>
        <w:t>1</w:t>
      </w:r>
      <w:r w:rsidRPr="7FB46ECD" w:rsidR="6714F14B">
        <w:rPr>
          <w:i/>
          <w:iCs/>
        </w:rPr>
        <w:t>9</w:t>
      </w:r>
      <w:r w:rsidRPr="4E67FEC7">
        <w:rPr>
          <w:i/>
          <w:iCs/>
        </w:rPr>
        <w:t>:</w:t>
      </w:r>
      <w:r w:rsidRPr="4E67FEC7" w:rsidR="504492AE">
        <w:rPr>
          <w:i/>
          <w:iCs/>
        </w:rPr>
        <w:t xml:space="preserve"> code redirecting to dashboard on successful login</w:t>
      </w:r>
    </w:p>
    <w:p w:rsidR="18EEF92D" w:rsidP="18EEF92D" w:rsidRDefault="18EEF92D" w14:paraId="234D091A" w14:textId="52F7A8A8">
      <w:pPr>
        <w:jc w:val="center"/>
      </w:pPr>
    </w:p>
    <w:p w:rsidR="2A6B589D" w:rsidP="18EEF92D" w:rsidRDefault="2A6B589D" w14:paraId="48A2E5F6" w14:textId="3B6127AC">
      <w:pPr>
        <w:jc w:val="center"/>
      </w:pPr>
      <w:r>
        <w:rPr>
          <w:noProof/>
        </w:rPr>
        <w:lastRenderedPageBreak/>
        <w:drawing>
          <wp:inline distT="0" distB="0" distL="0" distR="0" wp14:anchorId="248B8EA4" wp14:editId="01E6C05D">
            <wp:extent cx="4572000" cy="2076450"/>
            <wp:effectExtent l="0" t="0" r="0" b="0"/>
            <wp:docPr id="319451753" name="Picture 31945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451753"/>
                    <pic:cNvPicPr/>
                  </pic:nvPicPr>
                  <pic:blipFill>
                    <a:blip r:embed="rId135">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rsidR="4E67FEC7" w:rsidP="4E67FEC7" w:rsidRDefault="4E67FEC7" w14:paraId="594FBAA0" w14:textId="52E0B7D4">
      <w:pPr>
        <w:jc w:val="center"/>
      </w:pPr>
    </w:p>
    <w:p w:rsidR="5D541D84" w:rsidP="4E67FEC7" w:rsidRDefault="5D541D84" w14:paraId="78D19770" w14:textId="5A2D07A6">
      <w:pPr>
        <w:jc w:val="center"/>
        <w:rPr>
          <w:i/>
          <w:iCs/>
        </w:rPr>
      </w:pPr>
      <w:r w:rsidRPr="4E67FEC7">
        <w:rPr>
          <w:i/>
          <w:iCs/>
        </w:rPr>
        <w:t xml:space="preserve">Figure </w:t>
      </w:r>
      <w:r w:rsidRPr="7FB46ECD">
        <w:rPr>
          <w:i/>
          <w:iCs/>
        </w:rPr>
        <w:t>1</w:t>
      </w:r>
      <w:r w:rsidRPr="7FB46ECD" w:rsidR="22171A20">
        <w:rPr>
          <w:i/>
          <w:iCs/>
        </w:rPr>
        <w:t>20</w:t>
      </w:r>
      <w:r w:rsidRPr="4E67FEC7">
        <w:rPr>
          <w:i/>
          <w:iCs/>
        </w:rPr>
        <w:t>:</w:t>
      </w:r>
      <w:r w:rsidRPr="4E67FEC7" w:rsidR="00674961">
        <w:rPr>
          <w:i/>
          <w:iCs/>
        </w:rPr>
        <w:t xml:space="preserve"> result of successful login request with redirect</w:t>
      </w:r>
    </w:p>
    <w:p w:rsidR="18EEF92D" w:rsidP="18EEF92D" w:rsidRDefault="18EEF92D" w14:paraId="248A3323" w14:textId="5E2F6ADA">
      <w:pPr>
        <w:jc w:val="center"/>
      </w:pPr>
    </w:p>
    <w:p w:rsidR="2D5ADC60" w:rsidP="18EEF92D" w:rsidRDefault="2D5ADC60" w14:paraId="22F90B65" w14:textId="620BE3A8">
      <w:pPr>
        <w:jc w:val="center"/>
      </w:pPr>
      <w:r>
        <w:rPr>
          <w:noProof/>
        </w:rPr>
        <w:drawing>
          <wp:inline distT="0" distB="0" distL="0" distR="0" wp14:anchorId="1A9A91E5" wp14:editId="03D33D47">
            <wp:extent cx="4572000" cy="742950"/>
            <wp:effectExtent l="0" t="0" r="0" b="0"/>
            <wp:docPr id="1421459355" name="Picture 1421459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459355"/>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4572000" cy="742950"/>
                    </a:xfrm>
                    <a:prstGeom prst="rect">
                      <a:avLst/>
                    </a:prstGeom>
                  </pic:spPr>
                </pic:pic>
              </a:graphicData>
            </a:graphic>
          </wp:inline>
        </w:drawing>
      </w:r>
    </w:p>
    <w:p w:rsidR="4E67FEC7" w:rsidP="4E67FEC7" w:rsidRDefault="4E67FEC7" w14:paraId="6168D5C8" w14:textId="381B21F8">
      <w:pPr>
        <w:jc w:val="center"/>
      </w:pPr>
    </w:p>
    <w:p w:rsidR="16631FC3" w:rsidP="4E67FEC7" w:rsidRDefault="16631FC3" w14:paraId="3039E929" w14:textId="18FC12E8">
      <w:pPr>
        <w:jc w:val="center"/>
        <w:rPr>
          <w:i/>
          <w:iCs/>
        </w:rPr>
      </w:pPr>
      <w:r w:rsidRPr="4E67FEC7">
        <w:rPr>
          <w:i/>
          <w:iCs/>
        </w:rPr>
        <w:t xml:space="preserve">Figure </w:t>
      </w:r>
      <w:r w:rsidRPr="7FB46ECD">
        <w:rPr>
          <w:i/>
          <w:iCs/>
        </w:rPr>
        <w:t>1</w:t>
      </w:r>
      <w:r w:rsidRPr="7FB46ECD" w:rsidR="643ED2F8">
        <w:rPr>
          <w:i/>
          <w:iCs/>
        </w:rPr>
        <w:t>21</w:t>
      </w:r>
      <w:r w:rsidRPr="4E67FEC7">
        <w:rPr>
          <w:i/>
          <w:iCs/>
        </w:rPr>
        <w:t>:</w:t>
      </w:r>
      <w:r w:rsidRPr="4E67FEC7" w:rsidR="32F7EBBE">
        <w:rPr>
          <w:i/>
          <w:iCs/>
        </w:rPr>
        <w:t xml:space="preserve"> </w:t>
      </w:r>
      <w:r w:rsidRPr="4E67FEC7" w:rsidR="08FAF95E">
        <w:rPr>
          <w:i/>
          <w:iCs/>
        </w:rPr>
        <w:t xml:space="preserve"> code checking if attempt to login with cookies fails and redirecting to login page if so</w:t>
      </w:r>
    </w:p>
    <w:p w:rsidR="18EEF92D" w:rsidP="18EEF92D" w:rsidRDefault="18EEF92D" w14:paraId="17BCF9BE" w14:textId="60C525D1">
      <w:pPr>
        <w:jc w:val="center"/>
      </w:pPr>
    </w:p>
    <w:p w:rsidR="5BE7321F" w:rsidP="597592B5" w:rsidRDefault="5BE7321F" w14:paraId="3AA61717" w14:textId="40191A42">
      <w:pPr>
        <w:spacing w:line="259" w:lineRule="auto"/>
      </w:pPr>
      <w:r>
        <w:t>The second to last feature I added this day was checking if the input password and the repeated password were the same and if not then not sending the request and displaying an error instead.</w:t>
      </w:r>
    </w:p>
    <w:p w:rsidR="18EEF92D" w:rsidP="18EEF92D" w:rsidRDefault="18EEF92D" w14:paraId="1CB9FEAF" w14:textId="147A35B9">
      <w:pPr>
        <w:jc w:val="center"/>
      </w:pPr>
    </w:p>
    <w:p w:rsidR="5DDF954E" w:rsidP="18EEF92D" w:rsidRDefault="5DDF954E" w14:paraId="7C630DA1" w14:textId="7276096A">
      <w:pPr>
        <w:jc w:val="center"/>
      </w:pPr>
      <w:r>
        <w:rPr>
          <w:noProof/>
        </w:rPr>
        <w:drawing>
          <wp:inline distT="0" distB="0" distL="0" distR="0" wp14:anchorId="16BD6704" wp14:editId="12160B58">
            <wp:extent cx="4572000" cy="3314700"/>
            <wp:effectExtent l="0" t="0" r="0" b="0"/>
            <wp:docPr id="1025810747" name="Picture 1025810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810747"/>
                    <pic:cNvPicPr/>
                  </pic:nvPicPr>
                  <pic:blipFill>
                    <a:blip r:embed="rId137">
                      <a:extLst>
                        <a:ext uri="{28A0092B-C50C-407E-A947-70E740481C1C}">
                          <a14:useLocalDpi xmlns:a14="http://schemas.microsoft.com/office/drawing/2010/main" val="0"/>
                        </a:ext>
                      </a:extLst>
                    </a:blip>
                    <a:stretch>
                      <a:fillRect/>
                    </a:stretch>
                  </pic:blipFill>
                  <pic:spPr>
                    <a:xfrm>
                      <a:off x="0" y="0"/>
                      <a:ext cx="4572000" cy="3314700"/>
                    </a:xfrm>
                    <a:prstGeom prst="rect">
                      <a:avLst/>
                    </a:prstGeom>
                  </pic:spPr>
                </pic:pic>
              </a:graphicData>
            </a:graphic>
          </wp:inline>
        </w:drawing>
      </w:r>
    </w:p>
    <w:p w:rsidR="4E67FEC7" w:rsidP="4E67FEC7" w:rsidRDefault="4E67FEC7" w14:paraId="13420509" w14:textId="7F538CD5">
      <w:pPr>
        <w:jc w:val="center"/>
      </w:pPr>
    </w:p>
    <w:p w:rsidR="4666EAE4" w:rsidP="4E67FEC7" w:rsidRDefault="4666EAE4" w14:paraId="7233EDDF" w14:textId="368A7A28">
      <w:pPr>
        <w:jc w:val="center"/>
        <w:rPr>
          <w:i/>
          <w:iCs/>
        </w:rPr>
      </w:pPr>
      <w:r w:rsidRPr="4E67FEC7">
        <w:rPr>
          <w:i/>
          <w:iCs/>
        </w:rPr>
        <w:t xml:space="preserve">Figure </w:t>
      </w:r>
      <w:r w:rsidRPr="7FB46ECD">
        <w:rPr>
          <w:i/>
          <w:iCs/>
        </w:rPr>
        <w:t>1</w:t>
      </w:r>
      <w:r w:rsidRPr="7FB46ECD" w:rsidR="2B2E8F6E">
        <w:rPr>
          <w:i/>
          <w:iCs/>
        </w:rPr>
        <w:t>22</w:t>
      </w:r>
      <w:r w:rsidRPr="4E67FEC7">
        <w:rPr>
          <w:i/>
          <w:iCs/>
        </w:rPr>
        <w:t>:</w:t>
      </w:r>
      <w:r w:rsidRPr="4E67FEC7" w:rsidR="4139482B">
        <w:rPr>
          <w:i/>
          <w:iCs/>
        </w:rPr>
        <w:t xml:space="preserve"> signup JavaScript altered to ensure passwords match before submission and displaying error if not</w:t>
      </w:r>
    </w:p>
    <w:p w:rsidR="18EEF92D" w:rsidP="18EEF92D" w:rsidRDefault="18EEF92D" w14:paraId="77F6691A" w14:textId="5585F9FB">
      <w:pPr>
        <w:jc w:val="center"/>
      </w:pPr>
    </w:p>
    <w:p w:rsidR="5DDF954E" w:rsidP="18EEF92D" w:rsidRDefault="5DDF954E" w14:paraId="0C06CCFE" w14:textId="79595597">
      <w:pPr>
        <w:jc w:val="center"/>
      </w:pPr>
      <w:r>
        <w:rPr>
          <w:noProof/>
        </w:rPr>
        <w:lastRenderedPageBreak/>
        <w:drawing>
          <wp:inline distT="0" distB="0" distL="0" distR="0" wp14:anchorId="37953CB6" wp14:editId="68F9C2C1">
            <wp:extent cx="4572000" cy="3533775"/>
            <wp:effectExtent l="0" t="0" r="0" b="0"/>
            <wp:docPr id="1527598860" name="Picture 152759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7598860"/>
                    <pic:cNvPicPr/>
                  </pic:nvPicPr>
                  <pic:blipFill>
                    <a:blip r:embed="rId138">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rsidR="4E67FEC7" w:rsidP="4E67FEC7" w:rsidRDefault="4E67FEC7" w14:paraId="0BE49AA7" w14:textId="458436B0">
      <w:pPr>
        <w:jc w:val="center"/>
      </w:pPr>
    </w:p>
    <w:p w:rsidR="3CFE522C" w:rsidP="4E67FEC7" w:rsidRDefault="3CFE522C" w14:paraId="31EB99B6" w14:textId="5F10C8FB">
      <w:pPr>
        <w:jc w:val="center"/>
        <w:rPr>
          <w:i/>
          <w:iCs/>
        </w:rPr>
      </w:pPr>
      <w:r w:rsidRPr="4E67FEC7">
        <w:rPr>
          <w:i/>
          <w:iCs/>
        </w:rPr>
        <w:t xml:space="preserve">Figure </w:t>
      </w:r>
      <w:r w:rsidRPr="7FB46ECD">
        <w:rPr>
          <w:i/>
          <w:iCs/>
        </w:rPr>
        <w:t>1</w:t>
      </w:r>
      <w:r w:rsidRPr="7FB46ECD" w:rsidR="5DD9256E">
        <w:rPr>
          <w:i/>
          <w:iCs/>
        </w:rPr>
        <w:t>23</w:t>
      </w:r>
      <w:r w:rsidRPr="4E67FEC7">
        <w:rPr>
          <w:i/>
          <w:iCs/>
        </w:rPr>
        <w:t>:</w:t>
      </w:r>
      <w:r w:rsidRPr="4E67FEC7" w:rsidR="398C78BA">
        <w:rPr>
          <w:i/>
          <w:iCs/>
        </w:rPr>
        <w:t xml:space="preserve"> error displayed after password don’t match on submit</w:t>
      </w:r>
    </w:p>
    <w:p w:rsidR="18EEF92D" w:rsidP="18EEF92D" w:rsidRDefault="18EEF92D" w14:paraId="3B5F8F27" w14:textId="79595597">
      <w:pPr>
        <w:jc w:val="center"/>
      </w:pPr>
    </w:p>
    <w:p w:rsidR="6A08FCA1" w:rsidP="4E67FEC7" w:rsidRDefault="7377F385" w14:paraId="004F0AF0" w14:textId="5A49A6A5">
      <w:r>
        <w:t xml:space="preserve">The last feature I added this day was an Icon </w:t>
      </w:r>
      <w:r w:rsidR="1C226D80">
        <w:t xml:space="preserve">for the website. I used photoshop to </w:t>
      </w:r>
      <w:r w:rsidR="181ECE78">
        <w:t>briefly</w:t>
      </w:r>
      <w:r w:rsidR="1C226D80">
        <w:t xml:space="preserve"> design an icon that was</w:t>
      </w:r>
      <w:r w:rsidR="292C64EF">
        <w:t xml:space="preserve"> simplistic</w:t>
      </w:r>
      <w:r w:rsidR="1C226D80">
        <w:t xml:space="preserve"> a</w:t>
      </w:r>
      <w:r w:rsidR="6D617A43">
        <w:t>nd included a</w:t>
      </w:r>
      <w:r w:rsidR="1C226D80">
        <w:t xml:space="preserve"> combination of J, W </w:t>
      </w:r>
      <w:r w:rsidR="7FD3005C">
        <w:t>and T</w:t>
      </w:r>
      <w:r w:rsidR="7DD1E310">
        <w:t xml:space="preserve"> for “</w:t>
      </w:r>
      <w:proofErr w:type="spellStart"/>
      <w:r w:rsidR="7DD1E310">
        <w:t>jwTraining</w:t>
      </w:r>
      <w:proofErr w:type="spellEnd"/>
      <w:r w:rsidR="7DD1E310">
        <w:t>”. I saved them as a PNG and ICO file, uploaded them to an assets folder and used the icon in the tab display of all pages.</w:t>
      </w:r>
    </w:p>
    <w:p w:rsidR="18EEF92D" w:rsidP="18EEF92D" w:rsidRDefault="18EEF92D" w14:paraId="195035C3" w14:textId="7C216071">
      <w:pPr>
        <w:jc w:val="center"/>
      </w:pPr>
    </w:p>
    <w:p w:rsidR="6A08FCA1" w:rsidP="18EEF92D" w:rsidRDefault="6A08FCA1" w14:paraId="57D6EC1C" w14:textId="41409566">
      <w:pPr>
        <w:jc w:val="center"/>
      </w:pPr>
      <w:r>
        <w:rPr>
          <w:noProof/>
        </w:rPr>
        <w:drawing>
          <wp:inline distT="0" distB="0" distL="0" distR="0" wp14:anchorId="250DC00C" wp14:editId="106ACAE6">
            <wp:extent cx="4048125" cy="2419350"/>
            <wp:effectExtent l="0" t="0" r="0" b="0"/>
            <wp:docPr id="1532523063" name="Picture 1532523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2523063"/>
                    <pic:cNvPicPr/>
                  </pic:nvPicPr>
                  <pic:blipFill>
                    <a:blip r:embed="rId139">
                      <a:extLst>
                        <a:ext uri="{28A0092B-C50C-407E-A947-70E740481C1C}">
                          <a14:useLocalDpi xmlns:a14="http://schemas.microsoft.com/office/drawing/2010/main" val="0"/>
                        </a:ext>
                      </a:extLst>
                    </a:blip>
                    <a:stretch>
                      <a:fillRect/>
                    </a:stretch>
                  </pic:blipFill>
                  <pic:spPr>
                    <a:xfrm>
                      <a:off x="0" y="0"/>
                      <a:ext cx="4048125" cy="2419350"/>
                    </a:xfrm>
                    <a:prstGeom prst="rect">
                      <a:avLst/>
                    </a:prstGeom>
                  </pic:spPr>
                </pic:pic>
              </a:graphicData>
            </a:graphic>
          </wp:inline>
        </w:drawing>
      </w:r>
    </w:p>
    <w:p w:rsidR="4E67FEC7" w:rsidP="4E67FEC7" w:rsidRDefault="4E67FEC7" w14:paraId="3908D5F6" w14:textId="6101858D">
      <w:pPr>
        <w:jc w:val="center"/>
      </w:pPr>
    </w:p>
    <w:p w:rsidR="123EDD30" w:rsidP="4E67FEC7" w:rsidRDefault="123EDD30" w14:paraId="67FCAFC2" w14:textId="20F4521B">
      <w:pPr>
        <w:jc w:val="center"/>
        <w:rPr>
          <w:i/>
          <w:iCs/>
        </w:rPr>
      </w:pPr>
      <w:r w:rsidRPr="4E67FEC7">
        <w:rPr>
          <w:i/>
          <w:iCs/>
        </w:rPr>
        <w:t xml:space="preserve">Figure </w:t>
      </w:r>
      <w:r w:rsidRPr="7FB46ECD">
        <w:rPr>
          <w:i/>
          <w:iCs/>
        </w:rPr>
        <w:t>1</w:t>
      </w:r>
      <w:r w:rsidRPr="7FB46ECD" w:rsidR="6BC9FAB0">
        <w:rPr>
          <w:i/>
          <w:iCs/>
        </w:rPr>
        <w:t>24</w:t>
      </w:r>
      <w:r w:rsidRPr="4E67FEC7">
        <w:rPr>
          <w:i/>
          <w:iCs/>
        </w:rPr>
        <w:t>:</w:t>
      </w:r>
      <w:r w:rsidRPr="4E67FEC7" w:rsidR="106C5BCF">
        <w:rPr>
          <w:i/>
          <w:iCs/>
        </w:rPr>
        <w:t xml:space="preserve"> both versions of the </w:t>
      </w:r>
      <w:r w:rsidRPr="4E67FEC7" w:rsidR="6A9FE3BC">
        <w:rPr>
          <w:i/>
          <w:iCs/>
        </w:rPr>
        <w:t>site's</w:t>
      </w:r>
      <w:r w:rsidRPr="4E67FEC7" w:rsidR="106C5BCF">
        <w:rPr>
          <w:i/>
          <w:iCs/>
        </w:rPr>
        <w:t xml:space="preserve"> icon</w:t>
      </w:r>
      <w:r w:rsidRPr="4E67FEC7" w:rsidR="0A482376">
        <w:rPr>
          <w:i/>
          <w:iCs/>
        </w:rPr>
        <w:t xml:space="preserve"> in an assets repository</w:t>
      </w:r>
    </w:p>
    <w:p w:rsidR="18EEF92D" w:rsidP="18EEF92D" w:rsidRDefault="18EEF92D" w14:paraId="2FFD6168" w14:textId="2C2AF58C">
      <w:pPr>
        <w:jc w:val="center"/>
      </w:pPr>
    </w:p>
    <w:p w:rsidR="6A08FCA1" w:rsidP="18EEF92D" w:rsidRDefault="6A08FCA1" w14:paraId="0BD2E2E9" w14:textId="4B072EBD">
      <w:pPr>
        <w:jc w:val="center"/>
      </w:pPr>
      <w:r>
        <w:rPr>
          <w:noProof/>
        </w:rPr>
        <w:drawing>
          <wp:inline distT="0" distB="0" distL="0" distR="0" wp14:anchorId="22EB0284" wp14:editId="5C5C53F8">
            <wp:extent cx="4572000" cy="1114425"/>
            <wp:effectExtent l="0" t="0" r="0" b="0"/>
            <wp:docPr id="1872698307" name="Picture 187269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698307"/>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4572000" cy="1114425"/>
                    </a:xfrm>
                    <a:prstGeom prst="rect">
                      <a:avLst/>
                    </a:prstGeom>
                  </pic:spPr>
                </pic:pic>
              </a:graphicData>
            </a:graphic>
          </wp:inline>
        </w:drawing>
      </w:r>
    </w:p>
    <w:p w:rsidR="4E67FEC7" w:rsidP="4E67FEC7" w:rsidRDefault="4E67FEC7" w14:paraId="429B8313" w14:textId="26D64EB2">
      <w:pPr>
        <w:jc w:val="center"/>
      </w:pPr>
    </w:p>
    <w:p w:rsidR="701847A5" w:rsidP="4E67FEC7" w:rsidRDefault="701847A5" w14:paraId="6B8E3FFC" w14:textId="4E2D5058">
      <w:pPr>
        <w:jc w:val="center"/>
        <w:rPr>
          <w:i/>
          <w:iCs/>
        </w:rPr>
      </w:pPr>
      <w:r w:rsidRPr="4E67FEC7">
        <w:rPr>
          <w:i/>
          <w:iCs/>
        </w:rPr>
        <w:t xml:space="preserve">Figure </w:t>
      </w:r>
      <w:r w:rsidRPr="7FB46ECD">
        <w:rPr>
          <w:i/>
          <w:iCs/>
        </w:rPr>
        <w:t>1</w:t>
      </w:r>
      <w:r w:rsidRPr="7FB46ECD" w:rsidR="5039BBFD">
        <w:rPr>
          <w:i/>
          <w:iCs/>
        </w:rPr>
        <w:t>25</w:t>
      </w:r>
      <w:r w:rsidRPr="4E67FEC7">
        <w:rPr>
          <w:i/>
          <w:iCs/>
        </w:rPr>
        <w:t>:</w:t>
      </w:r>
      <w:r w:rsidRPr="4E67FEC7" w:rsidR="3BDB160B">
        <w:rPr>
          <w:i/>
          <w:iCs/>
        </w:rPr>
        <w:t xml:space="preserve"> referencing the icon in the head of all pages</w:t>
      </w:r>
    </w:p>
    <w:p w:rsidR="18EEF92D" w:rsidP="18EEF92D" w:rsidRDefault="18EEF92D" w14:paraId="33BC8347" w14:textId="623ADA1A">
      <w:pPr>
        <w:jc w:val="center"/>
      </w:pPr>
    </w:p>
    <w:p w:rsidR="6A08FCA1" w:rsidP="18EEF92D" w:rsidRDefault="6A08FCA1" w14:paraId="1D998765" w14:textId="47F3E149">
      <w:pPr>
        <w:jc w:val="center"/>
      </w:pPr>
      <w:r>
        <w:rPr>
          <w:noProof/>
        </w:rPr>
        <w:drawing>
          <wp:inline distT="0" distB="0" distL="0" distR="0" wp14:anchorId="24509EB7" wp14:editId="65848386">
            <wp:extent cx="2771775" cy="895350"/>
            <wp:effectExtent l="0" t="0" r="0" b="0"/>
            <wp:docPr id="2040095321" name="Picture 2040095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095321"/>
                    <pic:cNvPicPr/>
                  </pic:nvPicPr>
                  <pic:blipFill>
                    <a:blip r:embed="rId141">
                      <a:extLst>
                        <a:ext uri="{28A0092B-C50C-407E-A947-70E740481C1C}">
                          <a14:useLocalDpi xmlns:a14="http://schemas.microsoft.com/office/drawing/2010/main" val="0"/>
                        </a:ext>
                      </a:extLst>
                    </a:blip>
                    <a:stretch>
                      <a:fillRect/>
                    </a:stretch>
                  </pic:blipFill>
                  <pic:spPr>
                    <a:xfrm>
                      <a:off x="0" y="0"/>
                      <a:ext cx="2771775" cy="895350"/>
                    </a:xfrm>
                    <a:prstGeom prst="rect">
                      <a:avLst/>
                    </a:prstGeom>
                  </pic:spPr>
                </pic:pic>
              </a:graphicData>
            </a:graphic>
          </wp:inline>
        </w:drawing>
      </w:r>
    </w:p>
    <w:p w:rsidR="4E67FEC7" w:rsidP="4E67FEC7" w:rsidRDefault="4E67FEC7" w14:paraId="69C7FE86" w14:textId="381AD0E2">
      <w:pPr>
        <w:jc w:val="center"/>
      </w:pPr>
    </w:p>
    <w:p w:rsidR="6B3456A0" w:rsidP="4E67FEC7" w:rsidRDefault="6B3456A0" w14:paraId="441ED574" w14:textId="653C6B2C">
      <w:pPr>
        <w:jc w:val="center"/>
        <w:rPr>
          <w:i/>
          <w:iCs/>
        </w:rPr>
      </w:pPr>
      <w:r w:rsidRPr="4E67FEC7">
        <w:rPr>
          <w:i/>
          <w:iCs/>
        </w:rPr>
        <w:t xml:space="preserve">Figure </w:t>
      </w:r>
      <w:r w:rsidRPr="7FB46ECD">
        <w:rPr>
          <w:i/>
          <w:iCs/>
        </w:rPr>
        <w:t>1</w:t>
      </w:r>
      <w:r w:rsidRPr="7FB46ECD" w:rsidR="527E2FF3">
        <w:rPr>
          <w:i/>
          <w:iCs/>
        </w:rPr>
        <w:t>26</w:t>
      </w:r>
      <w:r w:rsidRPr="4E67FEC7">
        <w:rPr>
          <w:i/>
          <w:iCs/>
        </w:rPr>
        <w:t>:</w:t>
      </w:r>
      <w:r w:rsidRPr="4E67FEC7" w:rsidR="71E030FF">
        <w:rPr>
          <w:i/>
          <w:iCs/>
        </w:rPr>
        <w:t xml:space="preserve"> Icon visible on all pages</w:t>
      </w:r>
    </w:p>
    <w:p w:rsidR="5A4A3EC9" w:rsidP="5A4A3EC9" w:rsidRDefault="5A4A3EC9" w14:paraId="50BCB50B" w14:textId="10CC67C3">
      <w:pPr>
        <w:jc w:val="center"/>
      </w:pPr>
    </w:p>
    <w:p w:rsidR="3D62E3DC" w:rsidP="4E67FEC7" w:rsidRDefault="3D62E3DC" w14:paraId="2EED9225" w14:textId="053D6D75" w14:noSpellErr="1">
      <w:pPr>
        <w:pStyle w:val="Heading2"/>
      </w:pPr>
      <w:bookmarkStart w:name="_Toc512700335" w:id="142351464"/>
      <w:r w:rsidR="046AEFD8">
        <w:rPr/>
        <w:t>Sprint 3: Dynamic Pages/Articles</w:t>
      </w:r>
      <w:bookmarkEnd w:id="142351464"/>
    </w:p>
    <w:p w:rsidR="4E67FEC7" w:rsidP="4E67FEC7" w:rsidRDefault="4E67FEC7" w14:paraId="102C1C14" w14:textId="0154EC7D">
      <w:pPr>
        <w:jc w:val="center"/>
      </w:pPr>
    </w:p>
    <w:p w:rsidR="76E00FFE" w:rsidP="24FE1DA8" w:rsidRDefault="76E00FFE" w14:paraId="7C115614" w14:textId="23EDEF57" w14:noSpellErr="1">
      <w:pPr>
        <w:pStyle w:val="Heading3"/>
      </w:pPr>
      <w:bookmarkStart w:name="_Toc801017203" w:id="1923635626"/>
      <w:r w:rsidR="2637B9A1">
        <w:rPr/>
        <w:t>14/02/23</w:t>
      </w:r>
      <w:bookmarkEnd w:id="1923635626"/>
    </w:p>
    <w:p w:rsidR="76E00FFE" w:rsidP="4E67FEC7" w:rsidRDefault="76E00FFE" w14:paraId="057A27FB" w14:textId="51BCA7FE">
      <w:pPr>
        <w:jc w:val="center"/>
      </w:pPr>
    </w:p>
    <w:p w:rsidR="1A3818E7" w:rsidP="4E67FEC7" w:rsidRDefault="1A3818E7" w14:paraId="28CB93E3" w14:textId="67B5E3B8">
      <w:r>
        <w:t>Now that I had a fully functional login system I could focus on the point of the application which was to use dynamic pages to display education</w:t>
      </w:r>
      <w:r w:rsidR="3E11D4F3">
        <w:t>al</w:t>
      </w:r>
      <w:r>
        <w:t xml:space="preserve"> content. I was</w:t>
      </w:r>
      <w:r w:rsidR="6D4190D9">
        <w:t xml:space="preserve"> going to use EJS to </w:t>
      </w:r>
      <w:r w:rsidR="4D02CC1C">
        <w:t xml:space="preserve">render these dynamic pages with training content but this meant I first needed to </w:t>
      </w:r>
      <w:r w:rsidR="06B847D8">
        <w:t>prove</w:t>
      </w:r>
      <w:r w:rsidR="4D02CC1C">
        <w:t xml:space="preserve"> that EJS </w:t>
      </w:r>
      <w:r w:rsidR="55A29659">
        <w:t xml:space="preserve">would work in my </w:t>
      </w:r>
      <w:r w:rsidR="49DDCDD5">
        <w:t>environment</w:t>
      </w:r>
      <w:r w:rsidR="55A29659">
        <w:t xml:space="preserve">. After study of how the language </w:t>
      </w:r>
      <w:r w:rsidR="31099C97">
        <w:t>worked,</w:t>
      </w:r>
      <w:r w:rsidR="55A29659">
        <w:t xml:space="preserve"> </w:t>
      </w:r>
      <w:r w:rsidR="65E23FCD">
        <w:t xml:space="preserve">I created </w:t>
      </w:r>
      <w:r w:rsidR="1874DE16">
        <w:t>a new route on the API for rendering training articles and</w:t>
      </w:r>
      <w:r w:rsidR="55A29659">
        <w:t xml:space="preserve"> passed in a simple parameter </w:t>
      </w:r>
      <w:r w:rsidR="129279D4">
        <w:t>before rendering a simple example. The experiment was successful and so the actual design was moved forward with.</w:t>
      </w:r>
    </w:p>
    <w:p w:rsidR="5A4A3EC9" w:rsidP="5A4A3EC9" w:rsidRDefault="5A4A3EC9" w14:paraId="4E106F0D" w14:textId="7EDF29B7">
      <w:pPr>
        <w:jc w:val="center"/>
      </w:pPr>
    </w:p>
    <w:p w:rsidR="0BE24071" w:rsidP="5A4A3EC9" w:rsidRDefault="0BE24071" w14:paraId="204005D7" w14:textId="301A7425">
      <w:pPr>
        <w:jc w:val="center"/>
      </w:pPr>
      <w:r>
        <w:rPr>
          <w:noProof/>
        </w:rPr>
        <w:drawing>
          <wp:inline distT="0" distB="0" distL="0" distR="0" wp14:anchorId="0C949F20" wp14:editId="424661EC">
            <wp:extent cx="4572000" cy="2286000"/>
            <wp:effectExtent l="0" t="0" r="0" b="0"/>
            <wp:docPr id="1148644806" name="Picture 114864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644806"/>
                    <pic:cNvPicPr/>
                  </pic:nvPicPr>
                  <pic:blipFill>
                    <a:blip r:embed="rId142">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rsidR="4E67FEC7" w:rsidP="4E67FEC7" w:rsidRDefault="4E67FEC7" w14:paraId="721282F4" w14:textId="4176F431">
      <w:pPr>
        <w:jc w:val="center"/>
      </w:pPr>
    </w:p>
    <w:p w:rsidR="7C14B793" w:rsidP="4E67FEC7" w:rsidRDefault="7C14B793" w14:paraId="2404BF34" w14:textId="7C7939FF">
      <w:pPr>
        <w:jc w:val="center"/>
        <w:rPr>
          <w:i/>
          <w:iCs/>
        </w:rPr>
      </w:pPr>
      <w:r w:rsidRPr="4E67FEC7">
        <w:rPr>
          <w:i/>
          <w:iCs/>
        </w:rPr>
        <w:t xml:space="preserve">Figure </w:t>
      </w:r>
      <w:r w:rsidRPr="7FB46ECD">
        <w:rPr>
          <w:i/>
          <w:iCs/>
        </w:rPr>
        <w:t>1</w:t>
      </w:r>
      <w:r w:rsidRPr="7FB46ECD" w:rsidR="05942FD6">
        <w:rPr>
          <w:i/>
          <w:iCs/>
        </w:rPr>
        <w:t>27</w:t>
      </w:r>
      <w:r w:rsidRPr="4E67FEC7">
        <w:rPr>
          <w:i/>
          <w:iCs/>
        </w:rPr>
        <w:t>:</w:t>
      </w:r>
    </w:p>
    <w:p w:rsidR="5A4A3EC9" w:rsidP="5A4A3EC9" w:rsidRDefault="5A4A3EC9" w14:paraId="38C89DF0" w14:textId="4C2616FF">
      <w:pPr>
        <w:jc w:val="center"/>
      </w:pPr>
    </w:p>
    <w:p w:rsidR="0BE24071" w:rsidP="5A4A3EC9" w:rsidRDefault="0BE24071" w14:paraId="16DFD41E" w14:textId="640B1C00">
      <w:pPr>
        <w:jc w:val="center"/>
      </w:pPr>
      <w:r>
        <w:rPr>
          <w:noProof/>
        </w:rPr>
        <w:drawing>
          <wp:inline distT="0" distB="0" distL="0" distR="0" wp14:anchorId="690EF027" wp14:editId="6BAEA471">
            <wp:extent cx="4572000" cy="1724025"/>
            <wp:effectExtent l="0" t="0" r="0" b="0"/>
            <wp:docPr id="1332339455" name="Picture 133233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2339455"/>
                    <pic:cNvPicPr/>
                  </pic:nvPicPr>
                  <pic:blipFill>
                    <a:blip r:embed="rId143">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rsidR="4E67FEC7" w:rsidP="4E67FEC7" w:rsidRDefault="4E67FEC7" w14:paraId="11F34072" w14:textId="09FF601E">
      <w:pPr>
        <w:jc w:val="center"/>
      </w:pPr>
    </w:p>
    <w:p w:rsidR="2E3DCE58" w:rsidP="4E67FEC7" w:rsidRDefault="2E3DCE58" w14:paraId="3796D121" w14:textId="26BB5613">
      <w:pPr>
        <w:jc w:val="center"/>
        <w:rPr>
          <w:i/>
          <w:iCs/>
        </w:rPr>
      </w:pPr>
      <w:r w:rsidRPr="4E67FEC7">
        <w:rPr>
          <w:i/>
          <w:iCs/>
        </w:rPr>
        <w:t xml:space="preserve">Figure </w:t>
      </w:r>
      <w:r w:rsidRPr="7FB46ECD">
        <w:rPr>
          <w:i/>
          <w:iCs/>
        </w:rPr>
        <w:t>1</w:t>
      </w:r>
      <w:r w:rsidRPr="7FB46ECD" w:rsidR="5322F026">
        <w:rPr>
          <w:i/>
          <w:iCs/>
        </w:rPr>
        <w:t>28</w:t>
      </w:r>
      <w:r w:rsidRPr="4E67FEC7">
        <w:rPr>
          <w:i/>
          <w:iCs/>
        </w:rPr>
        <w:t>:</w:t>
      </w:r>
    </w:p>
    <w:p w:rsidR="5A4A3EC9" w:rsidP="5A4A3EC9" w:rsidRDefault="5A4A3EC9" w14:paraId="5308B427" w14:textId="3907496B">
      <w:pPr>
        <w:jc w:val="center"/>
      </w:pPr>
    </w:p>
    <w:p w:rsidR="76E00FFE" w:rsidP="5A4A3EC9" w:rsidRDefault="76E00FFE" w14:paraId="2764D976" w14:textId="3A867B61">
      <w:pPr>
        <w:jc w:val="center"/>
      </w:pPr>
      <w:r>
        <w:rPr>
          <w:noProof/>
        </w:rPr>
        <w:drawing>
          <wp:inline distT="0" distB="0" distL="0" distR="0" wp14:anchorId="4BD8CF8B" wp14:editId="79F7E331">
            <wp:extent cx="4572000" cy="1333500"/>
            <wp:effectExtent l="0" t="0" r="0" b="0"/>
            <wp:docPr id="926131350" name="Picture 92613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131350"/>
                    <pic:cNvPicPr/>
                  </pic:nvPicPr>
                  <pic:blipFill>
                    <a:blip r:embed="rId144">
                      <a:extLst>
                        <a:ext uri="{28A0092B-C50C-407E-A947-70E740481C1C}">
                          <a14:useLocalDpi xmlns:a14="http://schemas.microsoft.com/office/drawing/2010/main" val="0"/>
                        </a:ext>
                      </a:extLst>
                    </a:blip>
                    <a:stretch>
                      <a:fillRect/>
                    </a:stretch>
                  </pic:blipFill>
                  <pic:spPr>
                    <a:xfrm>
                      <a:off x="0" y="0"/>
                      <a:ext cx="4572000" cy="1333500"/>
                    </a:xfrm>
                    <a:prstGeom prst="rect">
                      <a:avLst/>
                    </a:prstGeom>
                  </pic:spPr>
                </pic:pic>
              </a:graphicData>
            </a:graphic>
          </wp:inline>
        </w:drawing>
      </w:r>
    </w:p>
    <w:p w:rsidR="4E67FEC7" w:rsidP="4E67FEC7" w:rsidRDefault="4E67FEC7" w14:paraId="13930C3D" w14:textId="2EB0C0DF">
      <w:pPr>
        <w:jc w:val="center"/>
      </w:pPr>
    </w:p>
    <w:p w:rsidR="1F1A603E" w:rsidP="4E67FEC7" w:rsidRDefault="1F1A603E" w14:paraId="7C1B483E" w14:textId="5BA41897">
      <w:pPr>
        <w:jc w:val="center"/>
        <w:rPr>
          <w:i/>
          <w:iCs/>
        </w:rPr>
      </w:pPr>
      <w:r w:rsidRPr="4E67FEC7">
        <w:rPr>
          <w:i/>
          <w:iCs/>
        </w:rPr>
        <w:t xml:space="preserve">Figure </w:t>
      </w:r>
      <w:r w:rsidRPr="7FB46ECD">
        <w:rPr>
          <w:i/>
          <w:iCs/>
        </w:rPr>
        <w:t>1</w:t>
      </w:r>
      <w:r w:rsidRPr="7FB46ECD" w:rsidR="28C61C6C">
        <w:rPr>
          <w:i/>
          <w:iCs/>
        </w:rPr>
        <w:t>29</w:t>
      </w:r>
      <w:r w:rsidRPr="4E67FEC7">
        <w:rPr>
          <w:i/>
          <w:iCs/>
        </w:rPr>
        <w:t>:</w:t>
      </w:r>
    </w:p>
    <w:p w:rsidR="4E67FEC7" w:rsidP="4E67FEC7" w:rsidRDefault="4E67FEC7" w14:paraId="1CAB6BC3" w14:textId="345F579C">
      <w:pPr>
        <w:jc w:val="center"/>
        <w:rPr>
          <w:i/>
          <w:iCs/>
        </w:rPr>
      </w:pPr>
    </w:p>
    <w:p w:rsidR="22DB8F24" w:rsidP="4E67FEC7" w:rsidRDefault="22DB8F24" w14:paraId="0F339919" w14:textId="15A0A212">
      <w:r w:rsidRPr="4E67FEC7">
        <w:t>I adapted the EJS file to reflect the standard of index page as it would be the same as all the pages to follow. By doing this there is a visual indication that you are on the sa</w:t>
      </w:r>
      <w:r w:rsidRPr="4E67FEC7" w:rsidR="0C983729">
        <w:t xml:space="preserve">me site. Knowing that this page would only have one large card I altered the design from the index page and </w:t>
      </w:r>
      <w:r w:rsidRPr="4E67FEC7" w:rsidR="72514025">
        <w:t>used the message being passed in to confirm that the passing of parameters from the API would still work.</w:t>
      </w:r>
    </w:p>
    <w:p w:rsidR="5A4A3EC9" w:rsidP="5A4A3EC9" w:rsidRDefault="5A4A3EC9" w14:paraId="1F7CFD5B" w14:textId="0A199A7E">
      <w:pPr>
        <w:jc w:val="center"/>
      </w:pPr>
    </w:p>
    <w:p w:rsidR="3AA816BC" w:rsidP="5A4A3EC9" w:rsidRDefault="3AA816BC" w14:paraId="294D6E45" w14:textId="2EE7F956">
      <w:pPr>
        <w:jc w:val="center"/>
      </w:pPr>
      <w:r>
        <w:rPr>
          <w:noProof/>
        </w:rPr>
        <w:drawing>
          <wp:inline distT="0" distB="0" distL="0" distR="0" wp14:anchorId="640EB6A4" wp14:editId="20973B05">
            <wp:extent cx="4572000" cy="3552825"/>
            <wp:effectExtent l="0" t="0" r="0" b="0"/>
            <wp:docPr id="1052144085" name="Picture 105214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144085"/>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572000" cy="3552825"/>
                    </a:xfrm>
                    <a:prstGeom prst="rect">
                      <a:avLst/>
                    </a:prstGeom>
                  </pic:spPr>
                </pic:pic>
              </a:graphicData>
            </a:graphic>
          </wp:inline>
        </w:drawing>
      </w:r>
    </w:p>
    <w:p w:rsidR="4E67FEC7" w:rsidP="4E67FEC7" w:rsidRDefault="4E67FEC7" w14:paraId="360F7318" w14:textId="6FC909CE">
      <w:pPr>
        <w:jc w:val="center"/>
      </w:pPr>
    </w:p>
    <w:p w:rsidR="5CD55BEA" w:rsidP="4E67FEC7" w:rsidRDefault="5CD55BEA" w14:paraId="40883464" w14:textId="1B0BE444">
      <w:pPr>
        <w:jc w:val="center"/>
        <w:rPr>
          <w:i/>
          <w:iCs/>
        </w:rPr>
      </w:pPr>
      <w:r w:rsidRPr="4E67FEC7">
        <w:rPr>
          <w:i/>
          <w:iCs/>
        </w:rPr>
        <w:t xml:space="preserve">Figure </w:t>
      </w:r>
      <w:r w:rsidRPr="7FB46ECD">
        <w:rPr>
          <w:i/>
          <w:iCs/>
        </w:rPr>
        <w:t>1</w:t>
      </w:r>
      <w:r w:rsidRPr="7FB46ECD" w:rsidR="5ACE0C17">
        <w:rPr>
          <w:i/>
          <w:iCs/>
        </w:rPr>
        <w:t>30</w:t>
      </w:r>
      <w:r w:rsidRPr="4E67FEC7">
        <w:rPr>
          <w:i/>
          <w:iCs/>
        </w:rPr>
        <w:t>:</w:t>
      </w:r>
    </w:p>
    <w:p w:rsidR="5A4A3EC9" w:rsidP="5A4A3EC9" w:rsidRDefault="5A4A3EC9" w14:paraId="7E609A22" w14:textId="6555CE58">
      <w:pPr>
        <w:jc w:val="center"/>
      </w:pPr>
    </w:p>
    <w:p w:rsidR="3AA816BC" w:rsidP="5A4A3EC9" w:rsidRDefault="3AA816BC" w14:paraId="1A658C8C" w14:textId="3E9B2AEA">
      <w:pPr>
        <w:jc w:val="center"/>
      </w:pPr>
      <w:r>
        <w:rPr>
          <w:noProof/>
        </w:rPr>
        <w:drawing>
          <wp:inline distT="0" distB="0" distL="0" distR="0" wp14:anchorId="36BD3A88" wp14:editId="21AB1E3D">
            <wp:extent cx="4572000" cy="1409700"/>
            <wp:effectExtent l="0" t="0" r="0" b="0"/>
            <wp:docPr id="734817569" name="Picture 734817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81756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572000" cy="1409700"/>
                    </a:xfrm>
                    <a:prstGeom prst="rect">
                      <a:avLst/>
                    </a:prstGeom>
                  </pic:spPr>
                </pic:pic>
              </a:graphicData>
            </a:graphic>
          </wp:inline>
        </w:drawing>
      </w:r>
    </w:p>
    <w:p w:rsidR="4E67FEC7" w:rsidP="4E67FEC7" w:rsidRDefault="4E67FEC7" w14:paraId="48C41E09" w14:textId="4EBCBB79">
      <w:pPr>
        <w:jc w:val="center"/>
      </w:pPr>
    </w:p>
    <w:p w:rsidR="21E0742B" w:rsidP="4E67FEC7" w:rsidRDefault="21E0742B" w14:paraId="67E6A7A3" w14:textId="2875D82C">
      <w:pPr>
        <w:jc w:val="center"/>
        <w:rPr>
          <w:i/>
          <w:iCs/>
        </w:rPr>
      </w:pPr>
      <w:r w:rsidRPr="4E67FEC7">
        <w:rPr>
          <w:i/>
          <w:iCs/>
        </w:rPr>
        <w:t xml:space="preserve">Figure </w:t>
      </w:r>
      <w:r w:rsidRPr="7FB46ECD">
        <w:rPr>
          <w:i/>
          <w:iCs/>
        </w:rPr>
        <w:t>1</w:t>
      </w:r>
      <w:r w:rsidRPr="7FB46ECD" w:rsidR="3DB9BA0F">
        <w:rPr>
          <w:i/>
          <w:iCs/>
        </w:rPr>
        <w:t>31</w:t>
      </w:r>
      <w:r w:rsidRPr="4E67FEC7">
        <w:rPr>
          <w:i/>
          <w:iCs/>
        </w:rPr>
        <w:t>:</w:t>
      </w:r>
    </w:p>
    <w:p w:rsidR="5A4A3EC9" w:rsidP="5A4A3EC9" w:rsidRDefault="5A4A3EC9" w14:paraId="5A4C2EF6" w14:textId="4228AA05">
      <w:pPr>
        <w:jc w:val="center"/>
      </w:pPr>
    </w:p>
    <w:p w:rsidR="2D021AE0" w:rsidP="4E67FEC7" w:rsidRDefault="2D021AE0" w14:paraId="2A009858" w14:textId="2011174F">
      <w:r>
        <w:lastRenderedPageBreak/>
        <w:t>I considered moving all pages to the API</w:t>
      </w:r>
      <w:r w:rsidR="52A6421B">
        <w:t xml:space="preserve"> because of advantages such as less </w:t>
      </w:r>
      <w:r w:rsidR="114B274D">
        <w:t>explicit</w:t>
      </w:r>
      <w:r w:rsidR="52A6421B">
        <w:t xml:space="preserve"> </w:t>
      </w:r>
      <w:r w:rsidR="3D5CFA39">
        <w:t>URLs</w:t>
      </w:r>
      <w:r w:rsidR="06F2A56B">
        <w:t xml:space="preserve"> (no .html on the end of some pages URLs)</w:t>
      </w:r>
      <w:r w:rsidR="4793EBF1">
        <w:t xml:space="preserve">. However, I opted not to do this </w:t>
      </w:r>
      <w:r w:rsidR="6EDDB1E2">
        <w:t>as it would require additional processing time</w:t>
      </w:r>
      <w:r w:rsidR="39CB91BA">
        <w:t xml:space="preserve"> (slowing the app as a whole)</w:t>
      </w:r>
      <w:r w:rsidR="6EDDB1E2">
        <w:t xml:space="preserve"> and </w:t>
      </w:r>
      <w:r w:rsidR="5CA17D81">
        <w:t xml:space="preserve">would </w:t>
      </w:r>
      <w:r w:rsidR="6EDDB1E2">
        <w:t>overcomplicate some simple processes</w:t>
      </w:r>
      <w:r w:rsidR="7209E087">
        <w:t>. This would not be a good choice</w:t>
      </w:r>
      <w:r w:rsidR="6EDDB1E2">
        <w:t xml:space="preserve"> whe</w:t>
      </w:r>
      <w:r w:rsidR="36AB6274">
        <w:t>n</w:t>
      </w:r>
      <w:r w:rsidR="6EDDB1E2">
        <w:t xml:space="preserve"> the only visib</w:t>
      </w:r>
      <w:r w:rsidR="5CB252FA">
        <w:t>le advantage would be a more professional</w:t>
      </w:r>
      <w:r w:rsidR="6E25DD5E">
        <w:t xml:space="preserve"> looking</w:t>
      </w:r>
      <w:r w:rsidR="5CB252FA">
        <w:t xml:space="preserve"> URL.</w:t>
      </w:r>
    </w:p>
    <w:p w:rsidR="213B2913" w:rsidP="213B2913" w:rsidRDefault="213B2913" w14:paraId="39070078" w14:textId="254C85E0">
      <w:pPr>
        <w:jc w:val="center"/>
      </w:pPr>
    </w:p>
    <w:p w:rsidR="2CB9FFF8" w:rsidP="4E67FEC7" w:rsidRDefault="2FB17970" w14:paraId="02AFA681" w14:textId="66DD8059">
      <w:r>
        <w:t>I created the MySQL table of articles to contain all the appropriate elements that would need</w:t>
      </w:r>
      <w:r w:rsidR="0F03EC09">
        <w:t xml:space="preserve"> to b</w:t>
      </w:r>
      <w:r w:rsidR="14694E87">
        <w:t>e</w:t>
      </w:r>
      <w:r w:rsidR="0F03EC09">
        <w:t xml:space="preserve"> dynamic for the </w:t>
      </w:r>
      <w:r w:rsidR="115DBBCF">
        <w:t xml:space="preserve">training </w:t>
      </w:r>
      <w:r w:rsidR="0F03EC09">
        <w:t>articles</w:t>
      </w:r>
      <w:r w:rsidR="64EC3E46">
        <w:t>. The table was designed</w:t>
      </w:r>
      <w:r w:rsidR="0F03EC09">
        <w:t xml:space="preserve"> with an auto-incrementing ID. I then added to the API </w:t>
      </w:r>
      <w:r w:rsidR="3516DBEE">
        <w:t xml:space="preserve">the code to retrieve all the information by the articles </w:t>
      </w:r>
      <w:r w:rsidR="775F7B6C">
        <w:t xml:space="preserve">ID and then passed the results into the EJS template. I tested this out by displaying the title and main content in the </w:t>
      </w:r>
      <w:r w:rsidR="48A3FE4C">
        <w:t xml:space="preserve">EJS template and found that the entire process was successful. If the article ID didn’t exist then the user wouldn’t be redirected to any </w:t>
      </w:r>
      <w:r w:rsidR="613B051C">
        <w:t>page and</w:t>
      </w:r>
      <w:r w:rsidR="7948C846">
        <w:t xml:space="preserve"> the status could be viewed in the networking tab as 204</w:t>
      </w:r>
      <w:r w:rsidR="48A3FE4C">
        <w:t>.</w:t>
      </w:r>
      <w:r w:rsidR="671D695E">
        <w:t xml:space="preserve"> If an ID was never given then the user wouldn’t be able to access the EJS template and so couldn’t cause anything error-some once the quiz function was implemented.</w:t>
      </w:r>
    </w:p>
    <w:p w:rsidR="213B2913" w:rsidP="213B2913" w:rsidRDefault="213B2913" w14:paraId="7F62ABDF" w14:textId="61E34E6B">
      <w:pPr>
        <w:jc w:val="center"/>
      </w:pPr>
    </w:p>
    <w:p w:rsidR="2CB9FFF8" w:rsidP="213B2913" w:rsidRDefault="2CB9FFF8" w14:paraId="08008D80" w14:textId="0046D84A">
      <w:pPr>
        <w:jc w:val="center"/>
      </w:pPr>
      <w:r>
        <w:rPr>
          <w:noProof/>
        </w:rPr>
        <w:drawing>
          <wp:inline distT="0" distB="0" distL="0" distR="0" wp14:anchorId="10B3254A" wp14:editId="7387634A">
            <wp:extent cx="4572000" cy="1152525"/>
            <wp:effectExtent l="0" t="0" r="0" b="0"/>
            <wp:docPr id="1898990212" name="Picture 1898990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8990212"/>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572000" cy="1152525"/>
                    </a:xfrm>
                    <a:prstGeom prst="rect">
                      <a:avLst/>
                    </a:prstGeom>
                  </pic:spPr>
                </pic:pic>
              </a:graphicData>
            </a:graphic>
          </wp:inline>
        </w:drawing>
      </w:r>
    </w:p>
    <w:p w:rsidR="4E67FEC7" w:rsidP="4E67FEC7" w:rsidRDefault="4E67FEC7" w14:paraId="70AA5AD8" w14:textId="444B7CD5">
      <w:pPr>
        <w:jc w:val="center"/>
      </w:pPr>
    </w:p>
    <w:p w:rsidR="6C7295E2" w:rsidP="4E67FEC7" w:rsidRDefault="6C7295E2" w14:paraId="166960E1" w14:textId="5BF2DB2A">
      <w:pPr>
        <w:jc w:val="center"/>
        <w:rPr>
          <w:i/>
          <w:iCs/>
        </w:rPr>
      </w:pPr>
      <w:r w:rsidRPr="4E67FEC7">
        <w:rPr>
          <w:i/>
          <w:iCs/>
        </w:rPr>
        <w:t xml:space="preserve">Figure </w:t>
      </w:r>
      <w:r w:rsidRPr="7FB46ECD">
        <w:rPr>
          <w:i/>
          <w:iCs/>
        </w:rPr>
        <w:t>1</w:t>
      </w:r>
      <w:r w:rsidRPr="7FB46ECD" w:rsidR="3EEA2FBE">
        <w:rPr>
          <w:i/>
          <w:iCs/>
        </w:rPr>
        <w:t>32</w:t>
      </w:r>
      <w:r w:rsidRPr="4E67FEC7">
        <w:rPr>
          <w:i/>
          <w:iCs/>
        </w:rPr>
        <w:t>:</w:t>
      </w:r>
      <w:r w:rsidRPr="4E67FEC7" w:rsidR="197953EA">
        <w:rPr>
          <w:i/>
          <w:iCs/>
        </w:rPr>
        <w:t xml:space="preserve"> </w:t>
      </w:r>
      <w:r w:rsidRPr="4E67FEC7" w:rsidR="3B9E0E3F">
        <w:rPr>
          <w:i/>
          <w:iCs/>
        </w:rPr>
        <w:t xml:space="preserve">details of </w:t>
      </w:r>
      <w:r w:rsidRPr="4E67FEC7" w:rsidR="197953EA">
        <w:rPr>
          <w:i/>
          <w:iCs/>
        </w:rPr>
        <w:t>the design of th</w:t>
      </w:r>
      <w:r w:rsidRPr="4E67FEC7" w:rsidR="016B90C0">
        <w:rPr>
          <w:i/>
          <w:iCs/>
        </w:rPr>
        <w:t>e articles table in phpMyAdmin</w:t>
      </w:r>
    </w:p>
    <w:p w:rsidR="213B2913" w:rsidP="213B2913" w:rsidRDefault="213B2913" w14:paraId="48DF30C9" w14:textId="0046D84A">
      <w:pPr>
        <w:jc w:val="center"/>
      </w:pPr>
    </w:p>
    <w:p w:rsidR="49521DB6" w:rsidP="213B2913" w:rsidRDefault="49521DB6" w14:paraId="0A29B5A7" w14:textId="4BE59955">
      <w:pPr>
        <w:jc w:val="center"/>
      </w:pPr>
      <w:r>
        <w:rPr>
          <w:noProof/>
        </w:rPr>
        <w:drawing>
          <wp:inline distT="0" distB="0" distL="0" distR="0" wp14:anchorId="3CDF3D86" wp14:editId="60B95DB4">
            <wp:extent cx="4572000" cy="1724025"/>
            <wp:effectExtent l="0" t="0" r="0" b="0"/>
            <wp:docPr id="1065862484" name="Picture 1065862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862484"/>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rsidR="4E67FEC7" w:rsidP="4E67FEC7" w:rsidRDefault="4E67FEC7" w14:paraId="4B3DCC03" w14:textId="527C9663">
      <w:pPr>
        <w:jc w:val="center"/>
      </w:pPr>
    </w:p>
    <w:p w:rsidR="72C9B7D7" w:rsidP="4E67FEC7" w:rsidRDefault="72C9B7D7" w14:paraId="3C843F8F" w14:textId="4237A2E8">
      <w:pPr>
        <w:jc w:val="center"/>
        <w:rPr>
          <w:i/>
          <w:iCs/>
        </w:rPr>
      </w:pPr>
      <w:r w:rsidRPr="4E67FEC7">
        <w:rPr>
          <w:i/>
          <w:iCs/>
        </w:rPr>
        <w:t xml:space="preserve">Figure </w:t>
      </w:r>
      <w:r w:rsidRPr="7FB46ECD">
        <w:rPr>
          <w:i/>
          <w:iCs/>
        </w:rPr>
        <w:t>1</w:t>
      </w:r>
      <w:r w:rsidRPr="7FB46ECD" w:rsidR="4E5D6D01">
        <w:rPr>
          <w:i/>
          <w:iCs/>
        </w:rPr>
        <w:t>33</w:t>
      </w:r>
      <w:r w:rsidRPr="4E67FEC7">
        <w:rPr>
          <w:i/>
          <w:iCs/>
        </w:rPr>
        <w:t>:</w:t>
      </w:r>
      <w:r w:rsidRPr="4E67FEC7" w:rsidR="020A78E4">
        <w:rPr>
          <w:i/>
          <w:iCs/>
        </w:rPr>
        <w:t xml:space="preserve"> querying the database and </w:t>
      </w:r>
      <w:r w:rsidRPr="4E67FEC7" w:rsidR="4B6400DA">
        <w:rPr>
          <w:i/>
          <w:iCs/>
        </w:rPr>
        <w:t>inserting the results into the EJS template before rendering</w:t>
      </w:r>
    </w:p>
    <w:p w:rsidR="213B2913" w:rsidP="213B2913" w:rsidRDefault="213B2913" w14:paraId="5B611563" w14:textId="619401C3">
      <w:pPr>
        <w:jc w:val="center"/>
      </w:pPr>
    </w:p>
    <w:p w:rsidR="28E9F8B5" w:rsidP="213B2913" w:rsidRDefault="28E9F8B5" w14:paraId="589DD5B8" w14:textId="360734D6">
      <w:pPr>
        <w:jc w:val="center"/>
      </w:pPr>
      <w:r>
        <w:rPr>
          <w:noProof/>
        </w:rPr>
        <w:drawing>
          <wp:inline distT="0" distB="0" distL="0" distR="0" wp14:anchorId="27815DCD" wp14:editId="0A1196F8">
            <wp:extent cx="4572000" cy="1314450"/>
            <wp:effectExtent l="0" t="0" r="0" b="0"/>
            <wp:docPr id="10941201" name="Picture 1094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41201"/>
                    <pic:cNvPicPr/>
                  </pic:nvPicPr>
                  <pic:blipFill>
                    <a:blip r:embed="rId149">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rsidR="4E67FEC7" w:rsidP="4E67FEC7" w:rsidRDefault="4E67FEC7" w14:paraId="4C77692A" w14:textId="6B14A6A3">
      <w:pPr>
        <w:jc w:val="center"/>
      </w:pPr>
    </w:p>
    <w:p w:rsidR="0B8CD9CB" w:rsidP="4E67FEC7" w:rsidRDefault="0B8CD9CB" w14:paraId="304AC4FB" w14:textId="2F9BE8FF">
      <w:pPr>
        <w:jc w:val="center"/>
        <w:rPr>
          <w:i/>
          <w:iCs/>
        </w:rPr>
      </w:pPr>
      <w:r w:rsidRPr="4E67FEC7">
        <w:rPr>
          <w:i/>
          <w:iCs/>
        </w:rPr>
        <w:t xml:space="preserve">Figure </w:t>
      </w:r>
      <w:r w:rsidRPr="7FB46ECD">
        <w:rPr>
          <w:i/>
          <w:iCs/>
        </w:rPr>
        <w:t>1</w:t>
      </w:r>
      <w:r w:rsidRPr="7FB46ECD" w:rsidR="7C4B2D9B">
        <w:rPr>
          <w:i/>
          <w:iCs/>
        </w:rPr>
        <w:t>34</w:t>
      </w:r>
      <w:r w:rsidRPr="4E67FEC7">
        <w:rPr>
          <w:i/>
          <w:iCs/>
        </w:rPr>
        <w:t>:</w:t>
      </w:r>
      <w:r w:rsidRPr="4E67FEC7" w:rsidR="59ADFE08">
        <w:rPr>
          <w:i/>
          <w:iCs/>
        </w:rPr>
        <w:t xml:space="preserve"> EJS template displaying the input parameters from the articles </w:t>
      </w:r>
      <w:r w:rsidRPr="4E67FEC7" w:rsidR="66B35C21">
        <w:rPr>
          <w:i/>
          <w:iCs/>
        </w:rPr>
        <w:t>database entry</w:t>
      </w:r>
    </w:p>
    <w:p w:rsidR="213B2913" w:rsidP="213B2913" w:rsidRDefault="213B2913" w14:paraId="02358104" w14:textId="304F4CA5">
      <w:pPr>
        <w:jc w:val="center"/>
      </w:pPr>
    </w:p>
    <w:p w:rsidR="4E147AE8" w:rsidP="213B2913" w:rsidRDefault="4E147AE8" w14:paraId="64385184" w14:textId="0465D689">
      <w:pPr>
        <w:jc w:val="center"/>
      </w:pPr>
      <w:r>
        <w:rPr>
          <w:noProof/>
        </w:rPr>
        <w:lastRenderedPageBreak/>
        <w:drawing>
          <wp:inline distT="0" distB="0" distL="0" distR="0" wp14:anchorId="29508354" wp14:editId="74E71926">
            <wp:extent cx="3981450" cy="4572000"/>
            <wp:effectExtent l="0" t="0" r="0" b="0"/>
            <wp:docPr id="2051037657" name="Picture 205103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1037657"/>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81450" cy="4572000"/>
                    </a:xfrm>
                    <a:prstGeom prst="rect">
                      <a:avLst/>
                    </a:prstGeom>
                  </pic:spPr>
                </pic:pic>
              </a:graphicData>
            </a:graphic>
          </wp:inline>
        </w:drawing>
      </w:r>
    </w:p>
    <w:p w:rsidR="4E67FEC7" w:rsidP="4E67FEC7" w:rsidRDefault="4E67FEC7" w14:paraId="44A1FF4B" w14:textId="1218A1D1">
      <w:pPr>
        <w:jc w:val="center"/>
      </w:pPr>
    </w:p>
    <w:p w:rsidR="08320691" w:rsidP="4E67FEC7" w:rsidRDefault="08320691" w14:paraId="725AE7DB" w14:textId="05A2D36E">
      <w:pPr>
        <w:jc w:val="center"/>
        <w:rPr>
          <w:i/>
          <w:iCs/>
        </w:rPr>
      </w:pPr>
      <w:r w:rsidRPr="4E67FEC7">
        <w:rPr>
          <w:i/>
          <w:iCs/>
        </w:rPr>
        <w:t xml:space="preserve">Figure </w:t>
      </w:r>
      <w:r w:rsidRPr="7FB46ECD">
        <w:rPr>
          <w:i/>
          <w:iCs/>
        </w:rPr>
        <w:t>1</w:t>
      </w:r>
      <w:r w:rsidRPr="7FB46ECD" w:rsidR="7FDAC955">
        <w:rPr>
          <w:i/>
          <w:iCs/>
        </w:rPr>
        <w:t>35</w:t>
      </w:r>
      <w:r w:rsidRPr="4E67FEC7">
        <w:rPr>
          <w:i/>
          <w:iCs/>
        </w:rPr>
        <w:t>:</w:t>
      </w:r>
      <w:r w:rsidRPr="4E67FEC7" w:rsidR="6CF38498">
        <w:rPr>
          <w:i/>
          <w:iCs/>
        </w:rPr>
        <w:t xml:space="preserve"> functional dynamic page</w:t>
      </w:r>
      <w:r w:rsidRPr="4E67FEC7" w:rsidR="482A5271">
        <w:rPr>
          <w:i/>
          <w:iCs/>
        </w:rPr>
        <w:t xml:space="preserve"> displaying training article content</w:t>
      </w:r>
    </w:p>
    <w:p w:rsidR="213B2913" w:rsidP="213B2913" w:rsidRDefault="213B2913" w14:paraId="19491D1F" w14:textId="41F9A2EB">
      <w:pPr>
        <w:jc w:val="center"/>
      </w:pPr>
    </w:p>
    <w:p w:rsidR="4E147AE8" w:rsidP="213B2913" w:rsidRDefault="4E147AE8" w14:paraId="09923DB5" w14:textId="4A123FD1">
      <w:pPr>
        <w:jc w:val="center"/>
      </w:pPr>
      <w:r>
        <w:rPr>
          <w:noProof/>
        </w:rPr>
        <w:drawing>
          <wp:inline distT="0" distB="0" distL="0" distR="0" wp14:anchorId="0937109B" wp14:editId="4A0B321B">
            <wp:extent cx="4572000" cy="2419350"/>
            <wp:effectExtent l="0" t="0" r="0" b="0"/>
            <wp:docPr id="2057773267" name="Picture 2057773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7773267"/>
                    <pic:cNvPicPr/>
                  </pic:nvPicPr>
                  <pic:blipFill>
                    <a:blip r:embed="rId151">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rsidR="4E67FEC7" w:rsidP="4E67FEC7" w:rsidRDefault="4E67FEC7" w14:paraId="5B39586B" w14:textId="166D7609">
      <w:pPr>
        <w:jc w:val="center"/>
      </w:pPr>
    </w:p>
    <w:p w:rsidR="04254417" w:rsidP="4E67FEC7" w:rsidRDefault="04254417" w14:paraId="70784CEE" w14:textId="791CFAB1">
      <w:pPr>
        <w:jc w:val="center"/>
        <w:rPr>
          <w:i/>
          <w:iCs/>
        </w:rPr>
      </w:pPr>
      <w:r w:rsidRPr="4E67FEC7">
        <w:rPr>
          <w:i/>
          <w:iCs/>
        </w:rPr>
        <w:t xml:space="preserve">Figure </w:t>
      </w:r>
      <w:r w:rsidRPr="7FB46ECD">
        <w:rPr>
          <w:i/>
          <w:iCs/>
        </w:rPr>
        <w:t>1</w:t>
      </w:r>
      <w:r w:rsidRPr="7FB46ECD" w:rsidR="10EC19AA">
        <w:rPr>
          <w:i/>
          <w:iCs/>
        </w:rPr>
        <w:t>36</w:t>
      </w:r>
      <w:r w:rsidRPr="4E67FEC7">
        <w:rPr>
          <w:i/>
          <w:iCs/>
        </w:rPr>
        <w:t>:</w:t>
      </w:r>
      <w:r w:rsidRPr="4E67FEC7" w:rsidR="2D7492C4">
        <w:rPr>
          <w:i/>
          <w:iCs/>
        </w:rPr>
        <w:t xml:space="preserve"> result when</w:t>
      </w:r>
      <w:r w:rsidRPr="4E67FEC7" w:rsidR="1D9D38C8">
        <w:rPr>
          <w:i/>
          <w:iCs/>
        </w:rPr>
        <w:t xml:space="preserve"> article is navigated to, but</w:t>
      </w:r>
      <w:r w:rsidRPr="4E67FEC7" w:rsidR="2D7492C4">
        <w:rPr>
          <w:i/>
          <w:iCs/>
        </w:rPr>
        <w:t xml:space="preserve"> input id doesn’t exist in the database</w:t>
      </w:r>
    </w:p>
    <w:p w:rsidR="213B2913" w:rsidP="213B2913" w:rsidRDefault="213B2913" w14:paraId="74636C7B" w14:textId="6F630D31">
      <w:pPr>
        <w:jc w:val="center"/>
      </w:pPr>
    </w:p>
    <w:p w:rsidR="4E147AE8" w:rsidP="213B2913" w:rsidRDefault="4E147AE8" w14:paraId="5B848CA5" w14:textId="72D55E90">
      <w:pPr>
        <w:jc w:val="center"/>
      </w:pPr>
      <w:r>
        <w:rPr>
          <w:noProof/>
        </w:rPr>
        <w:lastRenderedPageBreak/>
        <w:drawing>
          <wp:inline distT="0" distB="0" distL="0" distR="0" wp14:anchorId="22231FF3" wp14:editId="086029EE">
            <wp:extent cx="4572000" cy="3390900"/>
            <wp:effectExtent l="0" t="0" r="0" b="0"/>
            <wp:docPr id="406383225" name="Picture 40638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383225"/>
                    <pic:cNvPicPr/>
                  </pic:nvPicPr>
                  <pic:blipFill>
                    <a:blip r:embed="rId152">
                      <a:extLst>
                        <a:ext uri="{28A0092B-C50C-407E-A947-70E740481C1C}">
                          <a14:useLocalDpi xmlns:a14="http://schemas.microsoft.com/office/drawing/2010/main" val="0"/>
                        </a:ext>
                      </a:extLst>
                    </a:blip>
                    <a:stretch>
                      <a:fillRect/>
                    </a:stretch>
                  </pic:blipFill>
                  <pic:spPr>
                    <a:xfrm>
                      <a:off x="0" y="0"/>
                      <a:ext cx="4572000" cy="3390900"/>
                    </a:xfrm>
                    <a:prstGeom prst="rect">
                      <a:avLst/>
                    </a:prstGeom>
                  </pic:spPr>
                </pic:pic>
              </a:graphicData>
            </a:graphic>
          </wp:inline>
        </w:drawing>
      </w:r>
    </w:p>
    <w:p w:rsidR="4E67FEC7" w:rsidP="4E67FEC7" w:rsidRDefault="4E67FEC7" w14:paraId="1199BDE9" w14:textId="68BC7A93">
      <w:pPr>
        <w:jc w:val="center"/>
      </w:pPr>
    </w:p>
    <w:p w:rsidR="0765DF1A" w:rsidP="4E67FEC7" w:rsidRDefault="0765DF1A" w14:paraId="0A37BB33" w14:textId="447BCFD6">
      <w:pPr>
        <w:jc w:val="center"/>
        <w:rPr>
          <w:i/>
          <w:iCs/>
        </w:rPr>
      </w:pPr>
      <w:r w:rsidRPr="4E67FEC7">
        <w:rPr>
          <w:i/>
          <w:iCs/>
        </w:rPr>
        <w:t xml:space="preserve">Figure </w:t>
      </w:r>
      <w:r w:rsidRPr="7FB46ECD">
        <w:rPr>
          <w:i/>
          <w:iCs/>
        </w:rPr>
        <w:t>1</w:t>
      </w:r>
      <w:r w:rsidRPr="7FB46ECD" w:rsidR="00BACEC4">
        <w:rPr>
          <w:i/>
          <w:iCs/>
        </w:rPr>
        <w:t>3</w:t>
      </w:r>
      <w:r w:rsidRPr="7FB46ECD" w:rsidR="7E3EB69F">
        <w:rPr>
          <w:i/>
          <w:iCs/>
        </w:rPr>
        <w:t>7</w:t>
      </w:r>
      <w:r w:rsidRPr="4E67FEC7">
        <w:rPr>
          <w:i/>
          <w:iCs/>
        </w:rPr>
        <w:t>:</w:t>
      </w:r>
      <w:r w:rsidRPr="4E67FEC7" w:rsidR="79C6B2E2">
        <w:rPr>
          <w:i/>
          <w:iCs/>
        </w:rPr>
        <w:t xml:space="preserve"> </w:t>
      </w:r>
      <w:r w:rsidRPr="4E67FEC7" w:rsidR="4520253D">
        <w:rPr>
          <w:i/>
          <w:iCs/>
        </w:rPr>
        <w:t>result when article is navigated to, but input id isn't provided</w:t>
      </w:r>
    </w:p>
    <w:p w:rsidR="213B2913" w:rsidP="213B2913" w:rsidRDefault="213B2913" w14:paraId="2BA989E5" w14:textId="6C53B8F4">
      <w:pPr>
        <w:jc w:val="center"/>
      </w:pPr>
    </w:p>
    <w:p w:rsidR="7C99D2AF" w:rsidP="4E67FEC7" w:rsidRDefault="7C99D2AF" w14:paraId="56061832" w14:textId="60391DB5">
      <w:pPr>
        <w:rPr>
          <w:rFonts w:ascii="Calibri" w:hAnsi="Calibri" w:eastAsia="Calibri" w:cs="Calibri"/>
        </w:rPr>
      </w:pPr>
      <w:r w:rsidRPr="4E67FEC7">
        <w:rPr>
          <w:rFonts w:ascii="Calibri" w:hAnsi="Calibri" w:eastAsia="Calibri" w:cs="Calibri"/>
        </w:rPr>
        <w:t xml:space="preserve">There was a </w:t>
      </w:r>
      <w:r w:rsidRPr="4E67FEC7" w:rsidR="50204C66">
        <w:rPr>
          <w:rFonts w:ascii="Calibri" w:hAnsi="Calibri" w:eastAsia="Calibri" w:cs="Calibri"/>
        </w:rPr>
        <w:t>brief</w:t>
      </w:r>
      <w:r w:rsidRPr="4E67FEC7">
        <w:rPr>
          <w:rFonts w:ascii="Calibri" w:hAnsi="Calibri" w:eastAsia="Calibri" w:cs="Calibri"/>
        </w:rPr>
        <w:t xml:space="preserve"> issue where the new lines in the articles were not being implemented properly. This was because the new li</w:t>
      </w:r>
      <w:r w:rsidRPr="4E67FEC7" w:rsidR="020D6E48">
        <w:rPr>
          <w:rFonts w:ascii="Calibri" w:hAnsi="Calibri" w:eastAsia="Calibri" w:cs="Calibri"/>
        </w:rPr>
        <w:t xml:space="preserve">nes were signified by the string “\n”. </w:t>
      </w:r>
      <w:r w:rsidRPr="4E67FEC7">
        <w:rPr>
          <w:rFonts w:ascii="Calibri" w:hAnsi="Calibri" w:eastAsia="Calibri" w:cs="Calibri"/>
        </w:rPr>
        <w:t>the code would replace a new line in the text with the break tag and not the characters "\n". i adapted the sql backend to use newlines as opposed to the characters and everything started working perfectly</w:t>
      </w:r>
      <w:r w:rsidRPr="4E67FEC7" w:rsidR="33CD59F7">
        <w:rPr>
          <w:rFonts w:ascii="Calibri" w:hAnsi="Calibri" w:eastAsia="Calibri" w:cs="Calibri"/>
        </w:rPr>
        <w:t>. This is a great example of how different systems can have different formatting requirements, and how it's important to make sure that data is formatted correctly before passing it between systems.</w:t>
      </w:r>
    </w:p>
    <w:p w:rsidR="213B2913" w:rsidP="213B2913" w:rsidRDefault="213B2913" w14:paraId="4FE5F824" w14:textId="59ACB23A">
      <w:pPr>
        <w:jc w:val="center"/>
      </w:pPr>
    </w:p>
    <w:p w:rsidR="28E9F8B5" w:rsidP="213B2913" w:rsidRDefault="28E9F8B5" w14:paraId="436D5DE1" w14:textId="6FAFA93E">
      <w:pPr>
        <w:jc w:val="center"/>
      </w:pPr>
      <w:r>
        <w:rPr>
          <w:noProof/>
        </w:rPr>
        <w:drawing>
          <wp:inline distT="0" distB="0" distL="0" distR="0" wp14:anchorId="4F20D1C1" wp14:editId="4BFE1568">
            <wp:extent cx="4572000" cy="1438275"/>
            <wp:effectExtent l="0" t="0" r="0" b="0"/>
            <wp:docPr id="1398982253" name="Picture 139898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982253"/>
                    <pic:cNvPicPr/>
                  </pic:nvPicPr>
                  <pic:blipFill>
                    <a:blip r:embed="rId153">
                      <a:extLst>
                        <a:ext uri="{28A0092B-C50C-407E-A947-70E740481C1C}">
                          <a14:useLocalDpi xmlns:a14="http://schemas.microsoft.com/office/drawing/2010/main" val="0"/>
                        </a:ext>
                      </a:extLst>
                    </a:blip>
                    <a:stretch>
                      <a:fillRect/>
                    </a:stretch>
                  </pic:blipFill>
                  <pic:spPr>
                    <a:xfrm>
                      <a:off x="0" y="0"/>
                      <a:ext cx="4572000" cy="1438275"/>
                    </a:xfrm>
                    <a:prstGeom prst="rect">
                      <a:avLst/>
                    </a:prstGeom>
                  </pic:spPr>
                </pic:pic>
              </a:graphicData>
            </a:graphic>
          </wp:inline>
        </w:drawing>
      </w:r>
    </w:p>
    <w:p w:rsidR="4E67FEC7" w:rsidP="4E67FEC7" w:rsidRDefault="4E67FEC7" w14:paraId="77946015" w14:textId="24E4A002">
      <w:pPr>
        <w:jc w:val="center"/>
      </w:pPr>
    </w:p>
    <w:p w:rsidR="75AC00E7" w:rsidP="4E67FEC7" w:rsidRDefault="75AC00E7" w14:paraId="4E5CECD0" w14:textId="33C3EC5A">
      <w:pPr>
        <w:jc w:val="center"/>
        <w:rPr>
          <w:i/>
          <w:iCs/>
        </w:rPr>
      </w:pPr>
      <w:r w:rsidRPr="4E67FEC7">
        <w:rPr>
          <w:i/>
          <w:iCs/>
        </w:rPr>
        <w:t xml:space="preserve">Figure </w:t>
      </w:r>
      <w:r w:rsidRPr="7FB46ECD">
        <w:rPr>
          <w:i/>
          <w:iCs/>
        </w:rPr>
        <w:t>1</w:t>
      </w:r>
      <w:r w:rsidRPr="7FB46ECD" w:rsidR="147CBDE9">
        <w:rPr>
          <w:i/>
          <w:iCs/>
        </w:rPr>
        <w:t>3</w:t>
      </w:r>
      <w:r w:rsidRPr="7FB46ECD" w:rsidR="08188F05">
        <w:rPr>
          <w:i/>
          <w:iCs/>
        </w:rPr>
        <w:t>8</w:t>
      </w:r>
      <w:r w:rsidRPr="4E67FEC7">
        <w:rPr>
          <w:i/>
          <w:iCs/>
        </w:rPr>
        <w:t>:</w:t>
      </w:r>
      <w:r w:rsidRPr="4E67FEC7" w:rsidR="4176F4D4">
        <w:rPr>
          <w:i/>
          <w:iCs/>
        </w:rPr>
        <w:t xml:space="preserve"> Incorrect storage of main text content</w:t>
      </w:r>
    </w:p>
    <w:p w:rsidR="213B2913" w:rsidP="213B2913" w:rsidRDefault="213B2913" w14:paraId="02958DF0" w14:textId="15EA88B1">
      <w:pPr>
        <w:jc w:val="center"/>
      </w:pPr>
    </w:p>
    <w:p w:rsidR="28E9F8B5" w:rsidP="213B2913" w:rsidRDefault="28E9F8B5" w14:paraId="6551C398" w14:textId="7FBCE8D5">
      <w:pPr>
        <w:jc w:val="center"/>
      </w:pPr>
      <w:r>
        <w:rPr>
          <w:noProof/>
        </w:rPr>
        <w:drawing>
          <wp:inline distT="0" distB="0" distL="0" distR="0" wp14:anchorId="19DCA5C7" wp14:editId="6BCC445A">
            <wp:extent cx="4572000" cy="1476375"/>
            <wp:effectExtent l="0" t="0" r="0" b="0"/>
            <wp:docPr id="571607488" name="Picture 57160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607488"/>
                    <pic:cNvPicPr/>
                  </pic:nvPicPr>
                  <pic:blipFill>
                    <a:blip r:embed="rId154">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rsidR="4E67FEC7" w:rsidP="4E67FEC7" w:rsidRDefault="4E67FEC7" w14:paraId="14B16B06" w14:textId="2AF9576B">
      <w:pPr>
        <w:jc w:val="center"/>
      </w:pPr>
    </w:p>
    <w:p w:rsidR="08714817" w:rsidP="4E67FEC7" w:rsidRDefault="08714817" w14:paraId="0C7F3F56" w14:textId="4198E70E">
      <w:pPr>
        <w:jc w:val="center"/>
        <w:rPr>
          <w:i/>
          <w:iCs/>
        </w:rPr>
      </w:pPr>
      <w:r w:rsidRPr="4E67FEC7">
        <w:rPr>
          <w:i/>
          <w:iCs/>
        </w:rPr>
        <w:lastRenderedPageBreak/>
        <w:t xml:space="preserve">Figure </w:t>
      </w:r>
      <w:r w:rsidRPr="7FB46ECD">
        <w:rPr>
          <w:i/>
          <w:iCs/>
        </w:rPr>
        <w:t>1</w:t>
      </w:r>
      <w:r w:rsidRPr="7FB46ECD" w:rsidR="10A6FB89">
        <w:rPr>
          <w:i/>
          <w:iCs/>
        </w:rPr>
        <w:t>3</w:t>
      </w:r>
      <w:r w:rsidRPr="7FB46ECD" w:rsidR="1D50ED0F">
        <w:rPr>
          <w:i/>
          <w:iCs/>
        </w:rPr>
        <w:t>9</w:t>
      </w:r>
      <w:r w:rsidRPr="4E67FEC7">
        <w:rPr>
          <w:i/>
          <w:iCs/>
        </w:rPr>
        <w:t>:</w:t>
      </w:r>
      <w:r w:rsidRPr="4E67FEC7" w:rsidR="5CA33C37">
        <w:rPr>
          <w:i/>
          <w:iCs/>
        </w:rPr>
        <w:t xml:space="preserve"> correct storage of main text content</w:t>
      </w:r>
    </w:p>
    <w:p w:rsidR="2B00765C" w:rsidP="2B00765C" w:rsidRDefault="2B00765C" w14:paraId="373697DC" w14:textId="42CDC5EC">
      <w:pPr>
        <w:jc w:val="center"/>
      </w:pPr>
    </w:p>
    <w:p w:rsidR="27882970" w:rsidP="24FE1DA8" w:rsidRDefault="27882970" w14:paraId="3C76195B" w14:textId="68A2135C" w14:noSpellErr="1">
      <w:pPr>
        <w:pStyle w:val="Heading3"/>
      </w:pPr>
      <w:bookmarkStart w:name="_Toc1506798601" w:id="969879845"/>
      <w:r w:rsidR="5952FFCC">
        <w:rPr/>
        <w:t>15/02/23</w:t>
      </w:r>
      <w:bookmarkEnd w:id="969879845"/>
    </w:p>
    <w:p w:rsidR="2B00765C" w:rsidP="4E67FEC7" w:rsidRDefault="2B00765C" w14:paraId="099EE14D" w14:textId="7D1E16E8"/>
    <w:p w:rsidR="27882970" w:rsidP="4E67FEC7" w:rsidRDefault="27882970" w14:paraId="76126CC2" w14:textId="71857E2B">
      <w:r>
        <w:t xml:space="preserve">Debating the best way to store the quiz elements, I decided on a single text element in the table which is converted to </w:t>
      </w:r>
      <w:r w:rsidR="2A404BF6">
        <w:t xml:space="preserve">Json. This way I can store the answers, questions and correct answers in a single column of the </w:t>
      </w:r>
      <w:r w:rsidR="3F2910D9">
        <w:t>articles table and use the Json to easily navigate and generate the quiz.</w:t>
      </w:r>
      <w:r w:rsidR="24E219D6">
        <w:t xml:space="preserve"> Before implementing I sought proof of concept and tested it su</w:t>
      </w:r>
      <w:r w:rsidR="29D7A43D">
        <w:t>ccessfully using an online IDE.</w:t>
      </w:r>
    </w:p>
    <w:p w:rsidR="2B00765C" w:rsidP="2B00765C" w:rsidRDefault="2B00765C" w14:paraId="451218C7" w14:textId="24A41579">
      <w:pPr>
        <w:jc w:val="center"/>
      </w:pPr>
    </w:p>
    <w:p w:rsidR="27882970" w:rsidP="2B00765C" w:rsidRDefault="27882970" w14:paraId="05343586" w14:textId="3B1E229F">
      <w:pPr>
        <w:jc w:val="center"/>
      </w:pPr>
      <w:r>
        <w:rPr>
          <w:noProof/>
        </w:rPr>
        <w:drawing>
          <wp:inline distT="0" distB="0" distL="0" distR="0" wp14:anchorId="56769D10" wp14:editId="42C0F6FD">
            <wp:extent cx="4572000" cy="1943100"/>
            <wp:effectExtent l="0" t="0" r="0" b="0"/>
            <wp:docPr id="1015589462" name="Picture 1015589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589462"/>
                    <pic:cNvPicPr/>
                  </pic:nvPicPr>
                  <pic:blipFill>
                    <a:blip r:embed="rId155">
                      <a:extLst>
                        <a:ext uri="{28A0092B-C50C-407E-A947-70E740481C1C}">
                          <a14:useLocalDpi xmlns:a14="http://schemas.microsoft.com/office/drawing/2010/main" val="0"/>
                        </a:ext>
                      </a:extLst>
                    </a:blip>
                    <a:stretch>
                      <a:fillRect/>
                    </a:stretch>
                  </pic:blipFill>
                  <pic:spPr>
                    <a:xfrm>
                      <a:off x="0" y="0"/>
                      <a:ext cx="4572000" cy="1943100"/>
                    </a:xfrm>
                    <a:prstGeom prst="rect">
                      <a:avLst/>
                    </a:prstGeom>
                  </pic:spPr>
                </pic:pic>
              </a:graphicData>
            </a:graphic>
          </wp:inline>
        </w:drawing>
      </w:r>
    </w:p>
    <w:p w:rsidR="4E67FEC7" w:rsidP="4E67FEC7" w:rsidRDefault="4E67FEC7" w14:paraId="10491D08" w14:textId="3F4F19AE">
      <w:pPr>
        <w:jc w:val="center"/>
      </w:pPr>
    </w:p>
    <w:p w:rsidR="17FE8430" w:rsidP="4E67FEC7" w:rsidRDefault="17FE8430" w14:paraId="6986D9DC" w14:textId="02F81E63">
      <w:pPr>
        <w:jc w:val="center"/>
        <w:rPr>
          <w:i/>
          <w:iCs/>
        </w:rPr>
      </w:pPr>
      <w:r w:rsidRPr="4E67FEC7">
        <w:rPr>
          <w:i/>
          <w:iCs/>
        </w:rPr>
        <w:t xml:space="preserve">Figure </w:t>
      </w:r>
      <w:r w:rsidRPr="7FB46ECD">
        <w:rPr>
          <w:i/>
          <w:iCs/>
        </w:rPr>
        <w:t>1</w:t>
      </w:r>
      <w:r w:rsidRPr="7FB46ECD" w:rsidR="1987B429">
        <w:rPr>
          <w:i/>
          <w:iCs/>
        </w:rPr>
        <w:t>40</w:t>
      </w:r>
      <w:r w:rsidRPr="4E67FEC7">
        <w:rPr>
          <w:i/>
          <w:iCs/>
        </w:rPr>
        <w:t>:</w:t>
      </w:r>
      <w:r w:rsidRPr="4E67FEC7" w:rsidR="750037BE">
        <w:rPr>
          <w:i/>
          <w:iCs/>
        </w:rPr>
        <w:t xml:space="preserve"> proof of concept for storage of quiz elements</w:t>
      </w:r>
    </w:p>
    <w:p w:rsidR="18EEF92D" w:rsidP="18EEF92D" w:rsidRDefault="18EEF92D" w14:paraId="461237BF" w14:textId="19070137">
      <w:pPr>
        <w:jc w:val="center"/>
      </w:pPr>
    </w:p>
    <w:p w:rsidR="662EFB8A" w:rsidP="4E67FEC7" w:rsidRDefault="662EFB8A" w14:paraId="791BE2D5" w14:textId="0FE26532">
      <w:pPr>
        <w:spacing w:line="259" w:lineRule="auto"/>
      </w:pPr>
      <w:r>
        <w:t xml:space="preserve">Before moving on to the next part of creating the dynamic pages functionality I realised that </w:t>
      </w:r>
      <w:r w:rsidR="33560F3B">
        <w:t xml:space="preserve">I had not yet implemented </w:t>
      </w:r>
      <w:r w:rsidR="455A82D0">
        <w:t>the usage of session values in place of cookies if the user had opted for their login information to not be remembered.</w:t>
      </w:r>
      <w:r w:rsidR="60A9DE17">
        <w:t xml:space="preserve"> By using session values instead of cookies the username and password can still be used to keep the user logged in but they will expire the second the session is ended</w:t>
      </w:r>
      <w:r w:rsidR="046E30AC">
        <w:t>. This meant that all code needed to be adapted to accept session values instead of cookies and the stat of the “</w:t>
      </w:r>
      <w:r w:rsidR="1374914D">
        <w:t>remember me</w:t>
      </w:r>
      <w:r w:rsidR="046E30AC">
        <w:t>”</w:t>
      </w:r>
      <w:r w:rsidR="32D8553C">
        <w:t xml:space="preserve"> check box would determine whether or not the cookies or session values were used.</w:t>
      </w:r>
    </w:p>
    <w:p w:rsidR="2B00765C" w:rsidP="2B00765C" w:rsidRDefault="2B00765C" w14:paraId="48F45428" w14:textId="1A7D82C5">
      <w:pPr>
        <w:jc w:val="center"/>
      </w:pPr>
    </w:p>
    <w:p w:rsidR="25ADC2B9" w:rsidP="2B00765C" w:rsidRDefault="25ADC2B9" w14:paraId="7BBFCB9D" w14:textId="780C9FE1">
      <w:pPr>
        <w:jc w:val="center"/>
      </w:pPr>
      <w:r>
        <w:rPr>
          <w:noProof/>
        </w:rPr>
        <w:drawing>
          <wp:inline distT="0" distB="0" distL="0" distR="0" wp14:anchorId="5E2CEF78" wp14:editId="58CD0B27">
            <wp:extent cx="4572000" cy="2314575"/>
            <wp:effectExtent l="0" t="0" r="0" b="0"/>
            <wp:docPr id="1274726062" name="Picture 127472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726062"/>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rsidR="4E67FEC7" w:rsidP="4E67FEC7" w:rsidRDefault="4E67FEC7" w14:paraId="51951F82" w14:textId="70F097F5">
      <w:pPr>
        <w:jc w:val="center"/>
      </w:pPr>
    </w:p>
    <w:p w:rsidR="78755482" w:rsidP="4E67FEC7" w:rsidRDefault="78755482" w14:paraId="04C1BE6D" w14:textId="10563ED8">
      <w:pPr>
        <w:jc w:val="center"/>
        <w:rPr>
          <w:i/>
          <w:iCs/>
        </w:rPr>
      </w:pPr>
      <w:r w:rsidRPr="4E67FEC7">
        <w:rPr>
          <w:i/>
          <w:iCs/>
        </w:rPr>
        <w:t xml:space="preserve">Figure </w:t>
      </w:r>
      <w:r w:rsidRPr="7FB46ECD">
        <w:rPr>
          <w:i/>
          <w:iCs/>
        </w:rPr>
        <w:t>1</w:t>
      </w:r>
      <w:r w:rsidRPr="7FB46ECD" w:rsidR="75E70309">
        <w:rPr>
          <w:i/>
          <w:iCs/>
        </w:rPr>
        <w:t>41</w:t>
      </w:r>
      <w:r w:rsidRPr="4E67FEC7">
        <w:rPr>
          <w:i/>
          <w:iCs/>
        </w:rPr>
        <w:t>:</w:t>
      </w:r>
      <w:r w:rsidRPr="4E67FEC7" w:rsidR="609BA4FD">
        <w:rPr>
          <w:i/>
          <w:iCs/>
        </w:rPr>
        <w:t xml:space="preserve"> fetch requests altered to account for session values instead of cookies</w:t>
      </w:r>
    </w:p>
    <w:p w:rsidR="2B00765C" w:rsidP="2B00765C" w:rsidRDefault="2B00765C" w14:paraId="1C42E0F5" w14:textId="123DDB30">
      <w:pPr>
        <w:jc w:val="center"/>
      </w:pPr>
    </w:p>
    <w:p w:rsidR="25ADC2B9" w:rsidP="2B00765C" w:rsidRDefault="25ADC2B9" w14:paraId="527ABD35" w14:textId="279A3CE5">
      <w:pPr>
        <w:jc w:val="center"/>
      </w:pPr>
      <w:r>
        <w:rPr>
          <w:noProof/>
        </w:rPr>
        <w:lastRenderedPageBreak/>
        <w:drawing>
          <wp:inline distT="0" distB="0" distL="0" distR="0" wp14:anchorId="4A897CE3" wp14:editId="356072DC">
            <wp:extent cx="4572000" cy="1276350"/>
            <wp:effectExtent l="0" t="0" r="0" b="0"/>
            <wp:docPr id="85041178" name="Picture 8504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41178"/>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4572000" cy="1276350"/>
                    </a:xfrm>
                    <a:prstGeom prst="rect">
                      <a:avLst/>
                    </a:prstGeom>
                  </pic:spPr>
                </pic:pic>
              </a:graphicData>
            </a:graphic>
          </wp:inline>
        </w:drawing>
      </w:r>
    </w:p>
    <w:p w:rsidR="4E67FEC7" w:rsidP="4E67FEC7" w:rsidRDefault="4E67FEC7" w14:paraId="6AB6D330" w14:textId="5EB536A3">
      <w:pPr>
        <w:jc w:val="center"/>
      </w:pPr>
    </w:p>
    <w:p w:rsidR="69016DFA" w:rsidP="4E67FEC7" w:rsidRDefault="69016DFA" w14:paraId="53D1485A" w14:textId="4A7ADD43">
      <w:pPr>
        <w:jc w:val="center"/>
        <w:rPr>
          <w:i/>
          <w:iCs/>
        </w:rPr>
      </w:pPr>
      <w:r w:rsidRPr="4E67FEC7">
        <w:rPr>
          <w:i/>
          <w:iCs/>
        </w:rPr>
        <w:t xml:space="preserve">Figure </w:t>
      </w:r>
      <w:r w:rsidRPr="7FB46ECD">
        <w:rPr>
          <w:i/>
          <w:iCs/>
        </w:rPr>
        <w:t>1</w:t>
      </w:r>
      <w:r w:rsidRPr="7FB46ECD" w:rsidR="432299CD">
        <w:rPr>
          <w:i/>
          <w:iCs/>
        </w:rPr>
        <w:t>42</w:t>
      </w:r>
      <w:r w:rsidRPr="4E67FEC7">
        <w:rPr>
          <w:i/>
          <w:iCs/>
        </w:rPr>
        <w:t>:</w:t>
      </w:r>
      <w:r w:rsidRPr="4E67FEC7" w:rsidR="6B1A3474">
        <w:rPr>
          <w:i/>
          <w:iCs/>
        </w:rPr>
        <w:t xml:space="preserve"> example of other code accepting session values or cookies</w:t>
      </w:r>
    </w:p>
    <w:p w:rsidR="2B00765C" w:rsidP="2B00765C" w:rsidRDefault="2B00765C" w14:paraId="0A860001" w14:textId="47739FEF">
      <w:pPr>
        <w:jc w:val="center"/>
      </w:pPr>
    </w:p>
    <w:p w:rsidR="428FC82F" w:rsidP="2B00765C" w:rsidRDefault="428FC82F" w14:paraId="0FEA9F2A" w14:textId="456CBFA5">
      <w:pPr>
        <w:jc w:val="center"/>
      </w:pPr>
      <w:r>
        <w:rPr>
          <w:noProof/>
        </w:rPr>
        <w:drawing>
          <wp:inline distT="0" distB="0" distL="0" distR="0" wp14:anchorId="37E20C21" wp14:editId="30991D5B">
            <wp:extent cx="4572000" cy="952500"/>
            <wp:effectExtent l="0" t="0" r="0" b="0"/>
            <wp:docPr id="42060012" name="Picture 4206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60012"/>
                    <pic:cNvPicPr/>
                  </pic:nvPicPr>
                  <pic:blipFill>
                    <a:blip r:embed="rId158">
                      <a:extLst>
                        <a:ext uri="{28A0092B-C50C-407E-A947-70E740481C1C}">
                          <a14:useLocalDpi xmlns:a14="http://schemas.microsoft.com/office/drawing/2010/main" val="0"/>
                        </a:ext>
                      </a:extLst>
                    </a:blip>
                    <a:stretch>
                      <a:fillRect/>
                    </a:stretch>
                  </pic:blipFill>
                  <pic:spPr>
                    <a:xfrm>
                      <a:off x="0" y="0"/>
                      <a:ext cx="4572000" cy="952500"/>
                    </a:xfrm>
                    <a:prstGeom prst="rect">
                      <a:avLst/>
                    </a:prstGeom>
                  </pic:spPr>
                </pic:pic>
              </a:graphicData>
            </a:graphic>
          </wp:inline>
        </w:drawing>
      </w:r>
    </w:p>
    <w:p w:rsidR="4E67FEC7" w:rsidP="4E67FEC7" w:rsidRDefault="4E67FEC7" w14:paraId="23B98F31" w14:textId="37047682">
      <w:pPr>
        <w:jc w:val="center"/>
      </w:pPr>
    </w:p>
    <w:p w:rsidR="5F246ACA" w:rsidP="4E67FEC7" w:rsidRDefault="5F246ACA" w14:paraId="3CED8B62" w14:textId="4B9CDB15">
      <w:pPr>
        <w:jc w:val="center"/>
        <w:rPr>
          <w:i/>
          <w:iCs/>
        </w:rPr>
      </w:pPr>
      <w:r w:rsidRPr="4E67FEC7">
        <w:rPr>
          <w:i/>
          <w:iCs/>
        </w:rPr>
        <w:t xml:space="preserve">Figure </w:t>
      </w:r>
      <w:r w:rsidRPr="7FB46ECD">
        <w:rPr>
          <w:i/>
          <w:iCs/>
        </w:rPr>
        <w:t>1</w:t>
      </w:r>
      <w:r w:rsidRPr="7FB46ECD" w:rsidR="1E95D75E">
        <w:rPr>
          <w:i/>
          <w:iCs/>
        </w:rPr>
        <w:t>43</w:t>
      </w:r>
      <w:r w:rsidRPr="4E67FEC7">
        <w:rPr>
          <w:i/>
          <w:iCs/>
        </w:rPr>
        <w:t>:</w:t>
      </w:r>
      <w:r w:rsidRPr="4E67FEC7" w:rsidR="10BE5BB0">
        <w:rPr>
          <w:i/>
          <w:iCs/>
        </w:rPr>
        <w:t xml:space="preserve"> example of site using session values instead of cookies</w:t>
      </w:r>
    </w:p>
    <w:p w:rsidR="33E4A6CE" w:rsidP="33E4A6CE" w:rsidRDefault="33E4A6CE" w14:paraId="6D16FB40" w14:textId="538C5CA9">
      <w:pPr>
        <w:jc w:val="center"/>
      </w:pPr>
    </w:p>
    <w:p w:rsidR="08A29BD3" w:rsidP="24FE1DA8" w:rsidRDefault="08A29BD3" w14:paraId="3BD04030" w14:textId="62005B42" w14:noSpellErr="1">
      <w:pPr>
        <w:pStyle w:val="Heading3"/>
      </w:pPr>
      <w:bookmarkStart w:name="_Toc221504731" w:id="375327558"/>
      <w:r w:rsidR="6C71F1AA">
        <w:rPr/>
        <w:t>17/02/23</w:t>
      </w:r>
      <w:bookmarkEnd w:id="375327558"/>
    </w:p>
    <w:p w:rsidR="33E4A6CE" w:rsidP="33E4A6CE" w:rsidRDefault="33E4A6CE" w14:paraId="01891F41" w14:textId="64B04952">
      <w:pPr>
        <w:jc w:val="center"/>
      </w:pPr>
    </w:p>
    <w:p w:rsidR="08A29BD3" w:rsidP="43504425" w:rsidRDefault="6C2418FA" w14:paraId="29C6BBD7" w14:textId="488DB4E0">
      <w:r>
        <w:t xml:space="preserve">There were a couple small changes that I needed to make before moving forward with the development of the dynamic pages. </w:t>
      </w:r>
      <w:r w:rsidR="43D7F53C">
        <w:t xml:space="preserve">I used the file manager on Brighton Domains and locally to organise files by their type and group them into folder. By organising these files I also had to revise their links to one another as they </w:t>
      </w:r>
      <w:r w:rsidR="279CCF87">
        <w:t>would have changed.</w:t>
      </w:r>
    </w:p>
    <w:p w:rsidR="33E4A6CE" w:rsidP="33E4A6CE" w:rsidRDefault="33E4A6CE" w14:paraId="5EE21DFC" w14:textId="584D75EB">
      <w:pPr>
        <w:jc w:val="center"/>
      </w:pPr>
    </w:p>
    <w:p w:rsidR="08A29BD3" w:rsidP="33E4A6CE" w:rsidRDefault="08A29BD3" w14:paraId="6EEDA908" w14:textId="7B3D2CEA">
      <w:pPr>
        <w:jc w:val="center"/>
      </w:pPr>
      <w:r>
        <w:rPr>
          <w:noProof/>
        </w:rPr>
        <w:drawing>
          <wp:inline distT="0" distB="0" distL="0" distR="0" wp14:anchorId="7560E2A8" wp14:editId="3D3FD477">
            <wp:extent cx="4572000" cy="1990725"/>
            <wp:effectExtent l="0" t="0" r="0" b="0"/>
            <wp:docPr id="1960351314" name="Picture 196035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0351314"/>
                    <pic:cNvPicPr/>
                  </pic:nvPicPr>
                  <pic:blipFill>
                    <a:blip r:embed="rId159">
                      <a:extLst>
                        <a:ext uri="{28A0092B-C50C-407E-A947-70E740481C1C}">
                          <a14:useLocalDpi xmlns:a14="http://schemas.microsoft.com/office/drawing/2010/main" val="0"/>
                        </a:ext>
                      </a:extLst>
                    </a:blip>
                    <a:stretch>
                      <a:fillRect/>
                    </a:stretch>
                  </pic:blipFill>
                  <pic:spPr>
                    <a:xfrm>
                      <a:off x="0" y="0"/>
                      <a:ext cx="4572000" cy="1990725"/>
                    </a:xfrm>
                    <a:prstGeom prst="rect">
                      <a:avLst/>
                    </a:prstGeom>
                  </pic:spPr>
                </pic:pic>
              </a:graphicData>
            </a:graphic>
          </wp:inline>
        </w:drawing>
      </w:r>
    </w:p>
    <w:p w:rsidR="4E67FEC7" w:rsidP="4E67FEC7" w:rsidRDefault="4E67FEC7" w14:paraId="1AABB30D" w14:textId="01F4BB1A">
      <w:pPr>
        <w:jc w:val="center"/>
      </w:pPr>
    </w:p>
    <w:p w:rsidR="45EEEA59" w:rsidP="4E67FEC7" w:rsidRDefault="45EEEA59" w14:paraId="11FB962A" w14:textId="16E41FBD">
      <w:pPr>
        <w:jc w:val="center"/>
        <w:rPr>
          <w:i/>
          <w:iCs/>
        </w:rPr>
      </w:pPr>
      <w:r w:rsidRPr="43504425">
        <w:rPr>
          <w:i/>
          <w:iCs/>
        </w:rPr>
        <w:t xml:space="preserve">Figure </w:t>
      </w:r>
      <w:r w:rsidRPr="7FB46ECD">
        <w:rPr>
          <w:i/>
          <w:iCs/>
        </w:rPr>
        <w:t>1</w:t>
      </w:r>
      <w:r w:rsidRPr="7FB46ECD" w:rsidR="2FFF3E79">
        <w:rPr>
          <w:i/>
          <w:iCs/>
        </w:rPr>
        <w:t>44</w:t>
      </w:r>
      <w:r w:rsidRPr="43504425">
        <w:rPr>
          <w:i/>
          <w:iCs/>
        </w:rPr>
        <w:t>:</w:t>
      </w:r>
      <w:r w:rsidRPr="43504425" w:rsidR="6909EA4E">
        <w:rPr>
          <w:i/>
          <w:iCs/>
        </w:rPr>
        <w:t xml:space="preserve"> organised structure of the web application</w:t>
      </w:r>
    </w:p>
    <w:p w:rsidR="33E4A6CE" w:rsidP="33E4A6CE" w:rsidRDefault="33E4A6CE" w14:paraId="10D29ED7" w14:textId="29EE0845">
      <w:pPr>
        <w:jc w:val="center"/>
      </w:pPr>
    </w:p>
    <w:p w:rsidR="60D8281D" w:rsidP="43504425" w:rsidRDefault="60D8281D" w14:paraId="408B0777" w14:textId="7DF3DD93">
      <w:r>
        <w:t>There was a bug where the screen wouldn’t shrink for mobile view because viewport was accidentally removed</w:t>
      </w:r>
      <w:r w:rsidR="07EF6940">
        <w:t xml:space="preserve"> so this was quickly remedied.</w:t>
      </w:r>
      <w:r w:rsidR="435AF378">
        <w:t xml:space="preserve"> This served as a valuable lesson as I had never created a page without one and I learned more about it purpose.</w:t>
      </w:r>
    </w:p>
    <w:p w:rsidR="33E4A6CE" w:rsidP="33E4A6CE" w:rsidRDefault="33E4A6CE" w14:paraId="3B771715" w14:textId="791DDC8D">
      <w:pPr>
        <w:jc w:val="center"/>
      </w:pPr>
    </w:p>
    <w:p w:rsidR="60D8281D" w:rsidP="33E4A6CE" w:rsidRDefault="60D8281D" w14:paraId="08651510" w14:textId="2C5DF6EF">
      <w:pPr>
        <w:jc w:val="center"/>
      </w:pPr>
      <w:r>
        <w:rPr>
          <w:noProof/>
        </w:rPr>
        <w:drawing>
          <wp:inline distT="0" distB="0" distL="0" distR="0" wp14:anchorId="44AF7188" wp14:editId="78CCEC43">
            <wp:extent cx="4572000" cy="895350"/>
            <wp:effectExtent l="0" t="0" r="0" b="0"/>
            <wp:docPr id="1201498223" name="Picture 120149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1498223"/>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4572000" cy="895350"/>
                    </a:xfrm>
                    <a:prstGeom prst="rect">
                      <a:avLst/>
                    </a:prstGeom>
                  </pic:spPr>
                </pic:pic>
              </a:graphicData>
            </a:graphic>
          </wp:inline>
        </w:drawing>
      </w:r>
    </w:p>
    <w:p w:rsidR="4E67FEC7" w:rsidP="4E67FEC7" w:rsidRDefault="4E67FEC7" w14:paraId="7E8F9F56" w14:textId="0EE8523C">
      <w:pPr>
        <w:jc w:val="center"/>
      </w:pPr>
    </w:p>
    <w:p w:rsidR="0BA919AB" w:rsidP="4E67FEC7" w:rsidRDefault="0BA919AB" w14:paraId="4FEC9DD6" w14:textId="53802761">
      <w:pPr>
        <w:jc w:val="center"/>
        <w:rPr>
          <w:i/>
          <w:iCs/>
        </w:rPr>
      </w:pPr>
      <w:r w:rsidRPr="43504425">
        <w:rPr>
          <w:i/>
          <w:iCs/>
        </w:rPr>
        <w:lastRenderedPageBreak/>
        <w:t xml:space="preserve">Figure </w:t>
      </w:r>
      <w:r w:rsidRPr="7FB46ECD">
        <w:rPr>
          <w:i/>
          <w:iCs/>
        </w:rPr>
        <w:t>1</w:t>
      </w:r>
      <w:r w:rsidRPr="7FB46ECD" w:rsidR="666DAABE">
        <w:rPr>
          <w:i/>
          <w:iCs/>
        </w:rPr>
        <w:t>45</w:t>
      </w:r>
      <w:r w:rsidRPr="43504425">
        <w:rPr>
          <w:i/>
          <w:iCs/>
        </w:rPr>
        <w:t>:</w:t>
      </w:r>
      <w:r w:rsidRPr="43504425" w:rsidR="45D81C08">
        <w:rPr>
          <w:i/>
          <w:iCs/>
        </w:rPr>
        <w:t xml:space="preserve"> viewport having been added to the EJS template</w:t>
      </w:r>
    </w:p>
    <w:p w:rsidR="33E4A6CE" w:rsidP="33E4A6CE" w:rsidRDefault="33E4A6CE" w14:paraId="0C2F10FA" w14:textId="70E5DEBD">
      <w:pPr>
        <w:jc w:val="center"/>
      </w:pPr>
    </w:p>
    <w:p w:rsidR="002995BC" w:rsidP="43504425" w:rsidRDefault="002995BC" w14:paraId="0B796D1E" w14:textId="642370D8">
      <w:r>
        <w:t xml:space="preserve">Next was the implementation of the YouTube API player. I followed its </w:t>
      </w:r>
      <w:r w:rsidR="20D72323">
        <w:t>documentation</w:t>
      </w:r>
      <w:r>
        <w:t xml:space="preserve"> and defined a container a div element to be replaced by the</w:t>
      </w:r>
      <w:r w:rsidR="757BFD1F">
        <w:t xml:space="preserve"> iframe that would contain the video</w:t>
      </w:r>
      <w:r w:rsidR="0195BE99">
        <w:t xml:space="preserve">. Only the height and width as real numbers can be input to scale the player and so a container is required to </w:t>
      </w:r>
      <w:r w:rsidR="5FF90A18">
        <w:t>add CSS to target the iframe with CSS to make it scalable.</w:t>
      </w:r>
    </w:p>
    <w:p w:rsidR="33E4A6CE" w:rsidP="33E4A6CE" w:rsidRDefault="33E4A6CE" w14:paraId="743FCB03" w14:textId="6BD8DB9F">
      <w:pPr>
        <w:jc w:val="center"/>
      </w:pPr>
    </w:p>
    <w:p w:rsidR="42F1A600" w:rsidP="33E4A6CE" w:rsidRDefault="42F1A600" w14:paraId="583AFF06" w14:textId="24F68882">
      <w:pPr>
        <w:jc w:val="center"/>
      </w:pPr>
      <w:r>
        <w:rPr>
          <w:noProof/>
        </w:rPr>
        <w:drawing>
          <wp:inline distT="0" distB="0" distL="0" distR="0" wp14:anchorId="6208F75E" wp14:editId="454B17D9">
            <wp:extent cx="4572000" cy="2181225"/>
            <wp:effectExtent l="0" t="0" r="0" b="0"/>
            <wp:docPr id="1254425953" name="Picture 125442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425953"/>
                    <pic:cNvPicPr/>
                  </pic:nvPicPr>
                  <pic:blipFill>
                    <a:blip r:embed="rId161">
                      <a:extLst>
                        <a:ext uri="{28A0092B-C50C-407E-A947-70E740481C1C}">
                          <a14:useLocalDpi xmlns:a14="http://schemas.microsoft.com/office/drawing/2010/main" val="0"/>
                        </a:ext>
                      </a:extLst>
                    </a:blip>
                    <a:stretch>
                      <a:fillRect/>
                    </a:stretch>
                  </pic:blipFill>
                  <pic:spPr>
                    <a:xfrm>
                      <a:off x="0" y="0"/>
                      <a:ext cx="4572000" cy="2181225"/>
                    </a:xfrm>
                    <a:prstGeom prst="rect">
                      <a:avLst/>
                    </a:prstGeom>
                  </pic:spPr>
                </pic:pic>
              </a:graphicData>
            </a:graphic>
          </wp:inline>
        </w:drawing>
      </w:r>
    </w:p>
    <w:p w:rsidR="4E67FEC7" w:rsidP="4E67FEC7" w:rsidRDefault="4E67FEC7" w14:paraId="653F71AD" w14:textId="720071C0">
      <w:pPr>
        <w:jc w:val="center"/>
      </w:pPr>
    </w:p>
    <w:p w:rsidR="0909A501" w:rsidP="4E67FEC7" w:rsidRDefault="0909A501" w14:paraId="6671A094" w14:textId="0A3FD438">
      <w:pPr>
        <w:jc w:val="center"/>
        <w:rPr>
          <w:i/>
          <w:iCs/>
        </w:rPr>
      </w:pPr>
      <w:r w:rsidRPr="43504425">
        <w:rPr>
          <w:i/>
          <w:iCs/>
        </w:rPr>
        <w:t xml:space="preserve">Figure </w:t>
      </w:r>
      <w:r w:rsidRPr="7FB46ECD">
        <w:rPr>
          <w:i/>
          <w:iCs/>
        </w:rPr>
        <w:t>1</w:t>
      </w:r>
      <w:r w:rsidRPr="7FB46ECD" w:rsidR="75ED301C">
        <w:rPr>
          <w:i/>
          <w:iCs/>
        </w:rPr>
        <w:t>46</w:t>
      </w:r>
      <w:r w:rsidRPr="43504425">
        <w:rPr>
          <w:i/>
          <w:iCs/>
        </w:rPr>
        <w:t>:</w:t>
      </w:r>
      <w:r w:rsidRPr="43504425" w:rsidR="3B8F301F">
        <w:rPr>
          <w:i/>
          <w:iCs/>
        </w:rPr>
        <w:t xml:space="preserve"> adding the HTML elements required to create and control player to HTML</w:t>
      </w:r>
    </w:p>
    <w:p w:rsidR="43504425" w:rsidP="43504425" w:rsidRDefault="43504425" w14:paraId="2B08B655" w14:textId="045E6BC7">
      <w:pPr>
        <w:jc w:val="center"/>
        <w:rPr>
          <w:i/>
          <w:iCs/>
        </w:rPr>
      </w:pPr>
    </w:p>
    <w:p w:rsidR="3C1F4E0C" w:rsidP="43504425" w:rsidRDefault="3C1F4E0C" w14:paraId="3C462B17" w14:textId="00A6F967">
      <w:r w:rsidRPr="43504425">
        <w:t xml:space="preserve">I first tested it out by inserting all the code in script tags of the EJS template. I hard coded the video ID </w:t>
      </w:r>
      <w:r w:rsidRPr="43504425" w:rsidR="07C13752">
        <w:t>and set the events so that the video would autoplay upon loading as well as sending an alert once the video had finished. All of these worked flaw</w:t>
      </w:r>
      <w:r w:rsidRPr="43504425" w:rsidR="392A2711">
        <w:t>lessly.</w:t>
      </w:r>
    </w:p>
    <w:p w:rsidR="33E4A6CE" w:rsidP="33E4A6CE" w:rsidRDefault="33E4A6CE" w14:paraId="4EC8A54F" w14:textId="45FD29E3">
      <w:pPr>
        <w:jc w:val="center"/>
      </w:pPr>
    </w:p>
    <w:p w:rsidR="412BCE9C" w:rsidP="33E4A6CE" w:rsidRDefault="412BCE9C" w14:paraId="3CE9247F" w14:textId="7451F1E6">
      <w:pPr>
        <w:jc w:val="center"/>
      </w:pPr>
      <w:r>
        <w:rPr>
          <w:noProof/>
        </w:rPr>
        <w:drawing>
          <wp:inline distT="0" distB="0" distL="0" distR="0" wp14:anchorId="0E30D5AC" wp14:editId="6C38855F">
            <wp:extent cx="4572000" cy="3133725"/>
            <wp:effectExtent l="0" t="0" r="0" b="0"/>
            <wp:docPr id="1583414419" name="Picture 158341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414419"/>
                    <pic:cNvPicPr/>
                  </pic:nvPicPr>
                  <pic:blipFill>
                    <a:blip r:embed="rId162">
                      <a:extLst>
                        <a:ext uri="{28A0092B-C50C-407E-A947-70E740481C1C}">
                          <a14:useLocalDpi xmlns:a14="http://schemas.microsoft.com/office/drawing/2010/main" val="0"/>
                        </a:ext>
                      </a:extLst>
                    </a:blip>
                    <a:stretch>
                      <a:fillRect/>
                    </a:stretch>
                  </pic:blipFill>
                  <pic:spPr>
                    <a:xfrm>
                      <a:off x="0" y="0"/>
                      <a:ext cx="4572000" cy="3133725"/>
                    </a:xfrm>
                    <a:prstGeom prst="rect">
                      <a:avLst/>
                    </a:prstGeom>
                  </pic:spPr>
                </pic:pic>
              </a:graphicData>
            </a:graphic>
          </wp:inline>
        </w:drawing>
      </w:r>
    </w:p>
    <w:p w:rsidR="4E67FEC7" w:rsidP="4E67FEC7" w:rsidRDefault="4E67FEC7" w14:paraId="6B5F619A" w14:textId="2C492F14">
      <w:pPr>
        <w:jc w:val="center"/>
      </w:pPr>
    </w:p>
    <w:p w:rsidR="198CC8E5" w:rsidP="4E67FEC7" w:rsidRDefault="198CC8E5" w14:paraId="18C37FAA" w14:textId="4CE41A5C">
      <w:pPr>
        <w:jc w:val="center"/>
        <w:rPr>
          <w:i/>
          <w:iCs/>
        </w:rPr>
      </w:pPr>
      <w:r w:rsidRPr="43504425">
        <w:rPr>
          <w:i/>
          <w:iCs/>
        </w:rPr>
        <w:t xml:space="preserve">Figure </w:t>
      </w:r>
      <w:r w:rsidRPr="7FB46ECD">
        <w:rPr>
          <w:i/>
          <w:iCs/>
        </w:rPr>
        <w:t>1</w:t>
      </w:r>
      <w:r w:rsidRPr="7FB46ECD" w:rsidR="6A88FE94">
        <w:rPr>
          <w:i/>
          <w:iCs/>
        </w:rPr>
        <w:t>4</w:t>
      </w:r>
      <w:r w:rsidRPr="7FB46ECD" w:rsidR="1D219A9E">
        <w:rPr>
          <w:i/>
          <w:iCs/>
        </w:rPr>
        <w:t>7</w:t>
      </w:r>
      <w:r w:rsidRPr="43504425">
        <w:rPr>
          <w:i/>
          <w:iCs/>
        </w:rPr>
        <w:t>:</w:t>
      </w:r>
      <w:r w:rsidRPr="43504425" w:rsidR="4769621B">
        <w:rPr>
          <w:i/>
          <w:iCs/>
        </w:rPr>
        <w:t xml:space="preserve"> JavaScript related to player creation and control</w:t>
      </w:r>
    </w:p>
    <w:p w:rsidR="33E4A6CE" w:rsidP="33E4A6CE" w:rsidRDefault="33E4A6CE" w14:paraId="542F27B4" w14:textId="1C84C0A3">
      <w:pPr>
        <w:jc w:val="center"/>
      </w:pPr>
    </w:p>
    <w:p w:rsidR="412BCE9C" w:rsidP="33E4A6CE" w:rsidRDefault="412BCE9C" w14:paraId="4819A96B" w14:textId="5F176955">
      <w:pPr>
        <w:jc w:val="center"/>
      </w:pPr>
      <w:r>
        <w:rPr>
          <w:noProof/>
        </w:rPr>
        <w:lastRenderedPageBreak/>
        <w:drawing>
          <wp:inline distT="0" distB="0" distL="0" distR="0" wp14:anchorId="620423AF" wp14:editId="3E0E3A50">
            <wp:extent cx="4572000" cy="3048000"/>
            <wp:effectExtent l="0" t="0" r="0" b="0"/>
            <wp:docPr id="436539391" name="Picture 436539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539391"/>
                    <pic:cNvPicPr/>
                  </pic:nvPicPr>
                  <pic:blipFill>
                    <a:blip r:embed="rId163">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rsidR="4E67FEC7" w:rsidP="4E67FEC7" w:rsidRDefault="4E67FEC7" w14:paraId="4067B6EC" w14:textId="6140CFC6">
      <w:pPr>
        <w:jc w:val="center"/>
      </w:pPr>
    </w:p>
    <w:p w:rsidR="714EE625" w:rsidP="4E67FEC7" w:rsidRDefault="714EE625" w14:paraId="02544A1C" w14:textId="588AEBA3">
      <w:pPr>
        <w:jc w:val="center"/>
        <w:rPr>
          <w:i/>
          <w:iCs/>
        </w:rPr>
      </w:pPr>
      <w:r w:rsidRPr="43504425">
        <w:rPr>
          <w:i/>
          <w:iCs/>
        </w:rPr>
        <w:t xml:space="preserve">Figure </w:t>
      </w:r>
      <w:r w:rsidRPr="7FB46ECD">
        <w:rPr>
          <w:i/>
          <w:iCs/>
        </w:rPr>
        <w:t>1</w:t>
      </w:r>
      <w:r w:rsidRPr="7FB46ECD" w:rsidR="5EE1A697">
        <w:rPr>
          <w:i/>
          <w:iCs/>
        </w:rPr>
        <w:t>4</w:t>
      </w:r>
      <w:r w:rsidRPr="7FB46ECD" w:rsidR="22520A68">
        <w:rPr>
          <w:i/>
          <w:iCs/>
        </w:rPr>
        <w:t>8</w:t>
      </w:r>
      <w:r w:rsidRPr="43504425">
        <w:rPr>
          <w:i/>
          <w:iCs/>
        </w:rPr>
        <w:t>:</w:t>
      </w:r>
      <w:r w:rsidRPr="43504425" w:rsidR="3B6DF348">
        <w:rPr>
          <w:i/>
          <w:iCs/>
        </w:rPr>
        <w:t xml:space="preserve"> CSS related to player</w:t>
      </w:r>
    </w:p>
    <w:p w:rsidR="33E4A6CE" w:rsidP="33E4A6CE" w:rsidRDefault="33E4A6CE" w14:paraId="05045E7C" w14:textId="37B7C473">
      <w:pPr>
        <w:jc w:val="center"/>
      </w:pPr>
    </w:p>
    <w:p w:rsidR="13424BC3" w:rsidP="33E4A6CE" w:rsidRDefault="13424BC3" w14:paraId="3753B89C" w14:textId="1B129746">
      <w:pPr>
        <w:jc w:val="center"/>
      </w:pPr>
      <w:r>
        <w:rPr>
          <w:noProof/>
        </w:rPr>
        <w:drawing>
          <wp:inline distT="0" distB="0" distL="0" distR="0" wp14:anchorId="59A27A9C" wp14:editId="5548ED71">
            <wp:extent cx="4572000" cy="2819400"/>
            <wp:effectExtent l="0" t="0" r="0" b="0"/>
            <wp:docPr id="286075939" name="Picture 28607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075939"/>
                    <pic:cNvPicPr/>
                  </pic:nvPicPr>
                  <pic:blipFill>
                    <a:blip r:embed="rId164">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rsidR="4E67FEC7" w:rsidP="4E67FEC7" w:rsidRDefault="4E67FEC7" w14:paraId="6CDEA3DA" w14:textId="00A734FF">
      <w:pPr>
        <w:jc w:val="center"/>
      </w:pPr>
    </w:p>
    <w:p w:rsidR="47DA5044" w:rsidP="4E67FEC7" w:rsidRDefault="47DA5044" w14:paraId="658706B4" w14:textId="7AB85C49">
      <w:pPr>
        <w:jc w:val="center"/>
        <w:rPr>
          <w:i/>
          <w:iCs/>
        </w:rPr>
      </w:pPr>
      <w:r w:rsidRPr="43504425">
        <w:rPr>
          <w:i/>
          <w:iCs/>
        </w:rPr>
        <w:t xml:space="preserve">Figure </w:t>
      </w:r>
      <w:r w:rsidRPr="7FB46ECD">
        <w:rPr>
          <w:i/>
          <w:iCs/>
        </w:rPr>
        <w:t>1</w:t>
      </w:r>
      <w:r w:rsidRPr="7FB46ECD" w:rsidR="2B452152">
        <w:rPr>
          <w:i/>
          <w:iCs/>
        </w:rPr>
        <w:t>4</w:t>
      </w:r>
      <w:r w:rsidRPr="7FB46ECD" w:rsidR="1141A108">
        <w:rPr>
          <w:i/>
          <w:iCs/>
        </w:rPr>
        <w:t>9</w:t>
      </w:r>
      <w:r w:rsidRPr="43504425">
        <w:rPr>
          <w:i/>
          <w:iCs/>
        </w:rPr>
        <w:t>:</w:t>
      </w:r>
      <w:r w:rsidRPr="43504425" w:rsidR="02E218A8">
        <w:rPr>
          <w:i/>
          <w:iCs/>
        </w:rPr>
        <w:t xml:space="preserve"> example of all player-related elements successfully running</w:t>
      </w:r>
    </w:p>
    <w:p w:rsidR="33E4A6CE" w:rsidP="33E4A6CE" w:rsidRDefault="33E4A6CE" w14:paraId="7E5E1452" w14:textId="346AD50C">
      <w:pPr>
        <w:jc w:val="center"/>
      </w:pPr>
    </w:p>
    <w:p w:rsidR="4D7E1F71" w:rsidP="43504425" w:rsidRDefault="4D7E1F71" w14:paraId="0819DE37" w14:textId="7494BE20">
      <w:pPr>
        <w:spacing w:line="259" w:lineRule="auto"/>
      </w:pPr>
      <w:r>
        <w:t>It was once I tried to externalise the JavaScript code that I ran into issues</w:t>
      </w:r>
      <w:r w:rsidR="00C761E2">
        <w:t xml:space="preserve">. The correctly working code can be seen below, the page load event listen that I usually used had to be excluded as it prevented the </w:t>
      </w:r>
      <w:r w:rsidR="00B1F86A">
        <w:t xml:space="preserve">player from loading for some reason. I attempted to find out why this was the case but found no answers so simply accepted the fact. </w:t>
      </w:r>
      <w:r w:rsidR="6AEBA232">
        <w:t>There was also the issue of the code loading before the API and so the script tags were rearranged to</w:t>
      </w:r>
      <w:r w:rsidR="1E33572C">
        <w:t xml:space="preserve"> prevent this issue.</w:t>
      </w:r>
      <w:r w:rsidR="64DB50B4">
        <w:t xml:space="preserve"> I designed it so that the video ID would be a hidden element in the page that would then be picked up using querySelector by the JavaScript </w:t>
      </w:r>
      <w:r w:rsidR="7F37B12F">
        <w:t>as the API could only pass parameters to the EJS not to the external JavaScript.</w:t>
      </w:r>
    </w:p>
    <w:p w:rsidR="33E4A6CE" w:rsidP="33E4A6CE" w:rsidRDefault="33E4A6CE" w14:paraId="052A9243" w14:textId="4F670F39">
      <w:pPr>
        <w:jc w:val="center"/>
      </w:pPr>
    </w:p>
    <w:p w:rsidR="6862DC21" w:rsidP="33E4A6CE" w:rsidRDefault="6862DC21" w14:paraId="0E53A410" w14:textId="06EAA59F">
      <w:pPr>
        <w:jc w:val="center"/>
      </w:pPr>
      <w:r>
        <w:rPr>
          <w:noProof/>
        </w:rPr>
        <w:lastRenderedPageBreak/>
        <w:drawing>
          <wp:inline distT="0" distB="0" distL="0" distR="0" wp14:anchorId="76F45804" wp14:editId="5D1F8D8F">
            <wp:extent cx="4572000" cy="3429000"/>
            <wp:effectExtent l="0" t="0" r="0" b="0"/>
            <wp:docPr id="1988031044" name="Picture 198803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8031044"/>
                    <pic:cNvPicPr/>
                  </pic:nvPicPr>
                  <pic:blipFill>
                    <a:blip r:embed="rId165">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rsidR="4E67FEC7" w:rsidP="4E67FEC7" w:rsidRDefault="4E67FEC7" w14:paraId="413C7A7D" w14:textId="6B6E0233">
      <w:pPr>
        <w:jc w:val="center"/>
      </w:pPr>
    </w:p>
    <w:p w:rsidR="329EB80E" w:rsidP="4E67FEC7" w:rsidRDefault="329EB80E" w14:paraId="5075122F" w14:textId="15A859AD">
      <w:pPr>
        <w:jc w:val="center"/>
        <w:rPr>
          <w:i/>
          <w:iCs/>
        </w:rPr>
      </w:pPr>
      <w:r w:rsidRPr="43504425">
        <w:rPr>
          <w:i/>
          <w:iCs/>
        </w:rPr>
        <w:t xml:space="preserve">Figure </w:t>
      </w:r>
      <w:r w:rsidRPr="7FB46ECD">
        <w:rPr>
          <w:i/>
          <w:iCs/>
        </w:rPr>
        <w:t>1</w:t>
      </w:r>
      <w:r w:rsidRPr="7FB46ECD" w:rsidR="22E8E047">
        <w:rPr>
          <w:i/>
          <w:iCs/>
        </w:rPr>
        <w:t>50</w:t>
      </w:r>
      <w:r w:rsidRPr="43504425">
        <w:rPr>
          <w:i/>
          <w:iCs/>
        </w:rPr>
        <w:t>:</w:t>
      </w:r>
      <w:r w:rsidRPr="43504425" w:rsidR="73E1B155">
        <w:rPr>
          <w:i/>
          <w:iCs/>
        </w:rPr>
        <w:t xml:space="preserve"> externalised JavaScript for player</w:t>
      </w:r>
    </w:p>
    <w:p w:rsidR="33E4A6CE" w:rsidP="33E4A6CE" w:rsidRDefault="33E4A6CE" w14:paraId="5FBB73E2" w14:textId="34CC0DDB">
      <w:pPr>
        <w:jc w:val="center"/>
      </w:pPr>
    </w:p>
    <w:p w:rsidR="6862DC21" w:rsidP="33E4A6CE" w:rsidRDefault="6862DC21" w14:paraId="3290A5D0" w14:textId="32CC0626">
      <w:pPr>
        <w:jc w:val="center"/>
      </w:pPr>
      <w:r>
        <w:rPr>
          <w:noProof/>
        </w:rPr>
        <w:drawing>
          <wp:inline distT="0" distB="0" distL="0" distR="0" wp14:anchorId="3C92C393" wp14:editId="553B92FB">
            <wp:extent cx="4572000" cy="2762250"/>
            <wp:effectExtent l="0" t="0" r="0" b="0"/>
            <wp:docPr id="1428726383" name="Picture 1428726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726383"/>
                    <pic:cNvPicPr/>
                  </pic:nvPicPr>
                  <pic:blipFill>
                    <a:blip r:embed="rId166">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rsidR="4E67FEC7" w:rsidP="4E67FEC7" w:rsidRDefault="4E67FEC7" w14:paraId="28DA4610" w14:textId="602A36E7">
      <w:pPr>
        <w:jc w:val="center"/>
      </w:pPr>
    </w:p>
    <w:p w:rsidR="1B7C7A88" w:rsidP="4E67FEC7" w:rsidRDefault="1B7C7A88" w14:paraId="658F2FFB" w14:textId="17D6C84F">
      <w:pPr>
        <w:jc w:val="center"/>
        <w:rPr>
          <w:i/>
          <w:iCs/>
        </w:rPr>
      </w:pPr>
      <w:r w:rsidRPr="43504425">
        <w:rPr>
          <w:i/>
          <w:iCs/>
        </w:rPr>
        <w:t xml:space="preserve">Figure </w:t>
      </w:r>
      <w:r w:rsidRPr="7FB46ECD">
        <w:rPr>
          <w:i/>
          <w:iCs/>
        </w:rPr>
        <w:t>1</w:t>
      </w:r>
      <w:r w:rsidRPr="7FB46ECD" w:rsidR="477A994B">
        <w:rPr>
          <w:i/>
          <w:iCs/>
        </w:rPr>
        <w:t>51</w:t>
      </w:r>
      <w:r w:rsidRPr="43504425">
        <w:rPr>
          <w:i/>
          <w:iCs/>
        </w:rPr>
        <w:t>:</w:t>
      </w:r>
      <w:r w:rsidRPr="43504425" w:rsidR="7659BCC6">
        <w:rPr>
          <w:i/>
          <w:iCs/>
        </w:rPr>
        <w:t xml:space="preserve"> externalised CSS for player</w:t>
      </w:r>
    </w:p>
    <w:p w:rsidR="33E4A6CE" w:rsidP="33E4A6CE" w:rsidRDefault="33E4A6CE" w14:paraId="421C773E" w14:textId="01ED13DB">
      <w:pPr>
        <w:jc w:val="center"/>
      </w:pPr>
    </w:p>
    <w:p w:rsidR="6862DC21" w:rsidP="33E4A6CE" w:rsidRDefault="6862DC21" w14:paraId="44D048BA" w14:textId="6209FE65">
      <w:pPr>
        <w:jc w:val="center"/>
      </w:pPr>
      <w:r>
        <w:rPr>
          <w:noProof/>
        </w:rPr>
        <w:lastRenderedPageBreak/>
        <w:drawing>
          <wp:inline distT="0" distB="0" distL="0" distR="0" wp14:anchorId="26DBEB3B" wp14:editId="1DB0551F">
            <wp:extent cx="4572000" cy="2828925"/>
            <wp:effectExtent l="0" t="0" r="0" b="0"/>
            <wp:docPr id="176629432" name="Picture 176629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629432"/>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4572000" cy="2828925"/>
                    </a:xfrm>
                    <a:prstGeom prst="rect">
                      <a:avLst/>
                    </a:prstGeom>
                  </pic:spPr>
                </pic:pic>
              </a:graphicData>
            </a:graphic>
          </wp:inline>
        </w:drawing>
      </w:r>
    </w:p>
    <w:p w:rsidR="4E67FEC7" w:rsidP="4E67FEC7" w:rsidRDefault="4E67FEC7" w14:paraId="29796382" w14:textId="3A0081B1">
      <w:pPr>
        <w:jc w:val="center"/>
      </w:pPr>
    </w:p>
    <w:p w:rsidR="6E652123" w:rsidP="43504425" w:rsidRDefault="6E652123" w14:paraId="23DB9C32" w14:textId="621AD807">
      <w:pPr>
        <w:spacing w:line="259" w:lineRule="auto"/>
        <w:jc w:val="center"/>
        <w:rPr>
          <w:i/>
          <w:iCs/>
        </w:rPr>
      </w:pPr>
      <w:r w:rsidRPr="43504425">
        <w:rPr>
          <w:i/>
          <w:iCs/>
        </w:rPr>
        <w:t xml:space="preserve">Figure </w:t>
      </w:r>
      <w:r w:rsidRPr="7FB46ECD">
        <w:rPr>
          <w:i/>
          <w:iCs/>
        </w:rPr>
        <w:t>1</w:t>
      </w:r>
      <w:r w:rsidRPr="7FB46ECD" w:rsidR="4F52879B">
        <w:rPr>
          <w:i/>
          <w:iCs/>
        </w:rPr>
        <w:t>52</w:t>
      </w:r>
      <w:r w:rsidRPr="43504425">
        <w:rPr>
          <w:i/>
          <w:iCs/>
        </w:rPr>
        <w:t>:</w:t>
      </w:r>
      <w:r w:rsidRPr="43504425" w:rsidR="66DFC911">
        <w:rPr>
          <w:i/>
          <w:iCs/>
        </w:rPr>
        <w:t xml:space="preserve"> final design of HTML</w:t>
      </w:r>
    </w:p>
    <w:p w:rsidR="33E4A6CE" w:rsidP="33E4A6CE" w:rsidRDefault="33E4A6CE" w14:paraId="0088471C" w14:textId="1949232A">
      <w:pPr>
        <w:jc w:val="center"/>
      </w:pPr>
    </w:p>
    <w:p w:rsidR="5F772545" w:rsidP="43504425" w:rsidRDefault="5F772545" w14:paraId="2E8EA732" w14:textId="1A2AA285">
      <w:pPr>
        <w:spacing w:line="259" w:lineRule="auto"/>
      </w:pPr>
      <w:r>
        <w:t>The code below displays the code that wouldn’t run due to inclusion of the usual load listener.</w:t>
      </w:r>
      <w:r w:rsidR="409677FE">
        <w:t xml:space="preserve"> While this would have made it so that the code wouldn’t be run until the API had loaded as well, the fact that I halted progress also caused another problem in t</w:t>
      </w:r>
      <w:r w:rsidR="1A838819">
        <w:t>he form of the code being ran before the API code had run</w:t>
      </w:r>
      <w:r w:rsidR="409677FE">
        <w:t>.</w:t>
      </w:r>
    </w:p>
    <w:p w:rsidR="33E4A6CE" w:rsidP="33E4A6CE" w:rsidRDefault="33E4A6CE" w14:paraId="118AC799" w14:textId="2EB7D6C7">
      <w:pPr>
        <w:jc w:val="center"/>
      </w:pPr>
    </w:p>
    <w:p w:rsidR="568CDA54" w:rsidP="33E4A6CE" w:rsidRDefault="568CDA54" w14:paraId="56DAA4E9" w14:textId="40FC03CB">
      <w:pPr>
        <w:jc w:val="center"/>
      </w:pPr>
      <w:r>
        <w:rPr>
          <w:noProof/>
        </w:rPr>
        <w:drawing>
          <wp:inline distT="0" distB="0" distL="0" distR="0" wp14:anchorId="1F3D1933" wp14:editId="465620C9">
            <wp:extent cx="4572000" cy="2933700"/>
            <wp:effectExtent l="0" t="0" r="0" b="0"/>
            <wp:docPr id="1488416569" name="Picture 1488416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8416569"/>
                    <pic:cNvPicPr/>
                  </pic:nvPicPr>
                  <pic:blipFill>
                    <a:blip r:embed="rId168">
                      <a:extLst>
                        <a:ext uri="{28A0092B-C50C-407E-A947-70E740481C1C}">
                          <a14:useLocalDpi xmlns:a14="http://schemas.microsoft.com/office/drawing/2010/main" val="0"/>
                        </a:ext>
                      </a:extLst>
                    </a:blip>
                    <a:stretch>
                      <a:fillRect/>
                    </a:stretch>
                  </pic:blipFill>
                  <pic:spPr>
                    <a:xfrm>
                      <a:off x="0" y="0"/>
                      <a:ext cx="4572000" cy="2933700"/>
                    </a:xfrm>
                    <a:prstGeom prst="rect">
                      <a:avLst/>
                    </a:prstGeom>
                  </pic:spPr>
                </pic:pic>
              </a:graphicData>
            </a:graphic>
          </wp:inline>
        </w:drawing>
      </w:r>
    </w:p>
    <w:p w:rsidR="4E67FEC7" w:rsidP="4E67FEC7" w:rsidRDefault="4E67FEC7" w14:paraId="5522BA21" w14:textId="7B568272">
      <w:pPr>
        <w:jc w:val="center"/>
      </w:pPr>
    </w:p>
    <w:p w:rsidR="33E4A6CE" w:rsidP="33E4A6CE" w:rsidRDefault="7DF5EA04" w14:paraId="1CA00913" w14:textId="0D8CF870">
      <w:pPr>
        <w:jc w:val="center"/>
        <w:rPr>
          <w:i/>
        </w:rPr>
      </w:pPr>
      <w:r w:rsidRPr="43504425">
        <w:rPr>
          <w:i/>
          <w:iCs/>
        </w:rPr>
        <w:t xml:space="preserve">Figure </w:t>
      </w:r>
      <w:r w:rsidRPr="7FB46ECD">
        <w:rPr>
          <w:i/>
          <w:iCs/>
        </w:rPr>
        <w:t>1</w:t>
      </w:r>
      <w:r w:rsidRPr="7FB46ECD" w:rsidR="68BF3967">
        <w:rPr>
          <w:i/>
          <w:iCs/>
        </w:rPr>
        <w:t>53</w:t>
      </w:r>
      <w:r w:rsidRPr="43504425">
        <w:rPr>
          <w:i/>
          <w:iCs/>
        </w:rPr>
        <w:t>:</w:t>
      </w:r>
      <w:r w:rsidRPr="43504425" w:rsidR="1FE53E97">
        <w:rPr>
          <w:i/>
          <w:iCs/>
        </w:rPr>
        <w:t xml:space="preserve"> non-functional player code due to load listener</w:t>
      </w:r>
    </w:p>
    <w:p w:rsidR="43504425" w:rsidP="43504425" w:rsidRDefault="43504425" w14:paraId="20A892B7" w14:textId="4BE70FCB">
      <w:pPr>
        <w:jc w:val="center"/>
        <w:rPr>
          <w:i/>
          <w:iCs/>
        </w:rPr>
      </w:pPr>
    </w:p>
    <w:p w:rsidR="1C3889D0" w:rsidP="43504425" w:rsidRDefault="1C3889D0" w14:paraId="2043C288" w14:textId="6A1058BD">
      <w:r>
        <w:t xml:space="preserve">The final error was unrelated to the previous two. I was attempting to get the video id that had been passed into the page and use it externally to create the player. I wanted to externalise so as to make the code itself less accessible to the public, </w:t>
      </w:r>
      <w:r w:rsidRPr="43504425">
        <w:rPr>
          <w:rFonts w:ascii="Calibri" w:hAnsi="Calibri" w:eastAsia="Calibri" w:cs="Calibri"/>
          <w:color w:val="232629"/>
        </w:rPr>
        <w:t>make it so it could be cached by browsers and would speed up page load times</w:t>
      </w:r>
      <w:r>
        <w:t xml:space="preserve">. However, the video id couldn’t be used before initialisation and was reporting so in the console, so the video id had to be initialised within the function to create the </w:t>
      </w:r>
      <w:r>
        <w:lastRenderedPageBreak/>
        <w:t>player. After these fixes the code was executing properly but I decided to place all script calls at the bottom of the page body tags to avoid further potential errors of this nature.</w:t>
      </w:r>
    </w:p>
    <w:p w:rsidR="43504425" w:rsidP="43504425" w:rsidRDefault="43504425" w14:paraId="416DAC4C" w14:textId="431959DE">
      <w:pPr>
        <w:rPr>
          <w:i/>
          <w:iCs/>
        </w:rPr>
      </w:pPr>
    </w:p>
    <w:p w:rsidR="33E4A6CE" w:rsidP="33E4A6CE" w:rsidRDefault="33E4A6CE" w14:paraId="4ED1606F" w14:textId="1505B237">
      <w:pPr>
        <w:jc w:val="center"/>
      </w:pPr>
    </w:p>
    <w:p w:rsidR="7C2E0EE5" w:rsidP="33E4A6CE" w:rsidRDefault="7C2E0EE5" w14:paraId="653B3246" w14:textId="5C65EC55">
      <w:pPr>
        <w:jc w:val="center"/>
      </w:pPr>
      <w:r>
        <w:rPr>
          <w:noProof/>
        </w:rPr>
        <w:drawing>
          <wp:inline distT="0" distB="0" distL="0" distR="0" wp14:anchorId="0A394B8A" wp14:editId="487766E8">
            <wp:extent cx="4572000" cy="2724150"/>
            <wp:effectExtent l="0" t="0" r="0" b="0"/>
            <wp:docPr id="1697822863" name="Picture 1697822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822863"/>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572000" cy="2724150"/>
                    </a:xfrm>
                    <a:prstGeom prst="rect">
                      <a:avLst/>
                    </a:prstGeom>
                  </pic:spPr>
                </pic:pic>
              </a:graphicData>
            </a:graphic>
          </wp:inline>
        </w:drawing>
      </w:r>
    </w:p>
    <w:p w:rsidR="4E67FEC7" w:rsidP="4E67FEC7" w:rsidRDefault="4E67FEC7" w14:paraId="34738B46" w14:textId="1C9AFDFA">
      <w:pPr>
        <w:jc w:val="center"/>
      </w:pPr>
    </w:p>
    <w:p w:rsidR="2F85C7E6" w:rsidP="4E67FEC7" w:rsidRDefault="2F85C7E6" w14:paraId="18B60755" w14:textId="305ECDE5">
      <w:pPr>
        <w:jc w:val="center"/>
        <w:rPr>
          <w:i/>
          <w:iCs/>
        </w:rPr>
      </w:pPr>
      <w:r w:rsidRPr="43504425">
        <w:rPr>
          <w:i/>
          <w:iCs/>
        </w:rPr>
        <w:t xml:space="preserve">Figure </w:t>
      </w:r>
      <w:r w:rsidRPr="7FB46ECD">
        <w:rPr>
          <w:i/>
          <w:iCs/>
        </w:rPr>
        <w:t>1</w:t>
      </w:r>
      <w:r w:rsidRPr="7FB46ECD" w:rsidR="27DFB60F">
        <w:rPr>
          <w:i/>
          <w:iCs/>
        </w:rPr>
        <w:t>54</w:t>
      </w:r>
      <w:r w:rsidRPr="43504425">
        <w:rPr>
          <w:i/>
          <w:iCs/>
        </w:rPr>
        <w:t>:</w:t>
      </w:r>
      <w:r w:rsidRPr="43504425" w:rsidR="0DCF9F3E">
        <w:rPr>
          <w:i/>
          <w:iCs/>
        </w:rPr>
        <w:t xml:space="preserve"> code non-functional due to initialisation outside of function</w:t>
      </w:r>
    </w:p>
    <w:p w:rsidR="33E4A6CE" w:rsidP="33E4A6CE" w:rsidRDefault="33E4A6CE" w14:paraId="68C45B69" w14:textId="4BE3A07F">
      <w:pPr>
        <w:jc w:val="center"/>
        <w:rPr>
          <w:i/>
        </w:rPr>
      </w:pPr>
    </w:p>
    <w:p w:rsidR="6FD6B383" w:rsidP="33E4A6CE" w:rsidRDefault="6FD6B383" w14:paraId="313F3261" w14:textId="38490DE4">
      <w:pPr>
        <w:jc w:val="center"/>
      </w:pPr>
      <w:r>
        <w:rPr>
          <w:noProof/>
        </w:rPr>
        <w:drawing>
          <wp:inline distT="0" distB="0" distL="0" distR="0" wp14:anchorId="0FEB990A" wp14:editId="3D213759">
            <wp:extent cx="4572000" cy="990600"/>
            <wp:effectExtent l="0" t="0" r="0" b="0"/>
            <wp:docPr id="2030357958" name="Picture 203035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0357958"/>
                    <pic:cNvPicPr/>
                  </pic:nvPicPr>
                  <pic:blipFill>
                    <a:blip r:embed="rId170">
                      <a:extLst>
                        <a:ext uri="{28A0092B-C50C-407E-A947-70E740481C1C}">
                          <a14:useLocalDpi xmlns:a14="http://schemas.microsoft.com/office/drawing/2010/main" val="0"/>
                        </a:ext>
                      </a:extLst>
                    </a:blip>
                    <a:stretch>
                      <a:fillRect/>
                    </a:stretch>
                  </pic:blipFill>
                  <pic:spPr>
                    <a:xfrm>
                      <a:off x="0" y="0"/>
                      <a:ext cx="4572000" cy="990600"/>
                    </a:xfrm>
                    <a:prstGeom prst="rect">
                      <a:avLst/>
                    </a:prstGeom>
                  </pic:spPr>
                </pic:pic>
              </a:graphicData>
            </a:graphic>
          </wp:inline>
        </w:drawing>
      </w:r>
    </w:p>
    <w:p w:rsidR="4E67FEC7" w:rsidP="4E67FEC7" w:rsidRDefault="4E67FEC7" w14:paraId="21DE765F" w14:textId="193FFFB5">
      <w:pPr>
        <w:jc w:val="center"/>
      </w:pPr>
    </w:p>
    <w:p w:rsidR="71F7AF3A" w:rsidP="4E67FEC7" w:rsidRDefault="71F7AF3A" w14:paraId="30FBC141" w14:textId="0EEF3AD8">
      <w:pPr>
        <w:jc w:val="center"/>
        <w:rPr>
          <w:i/>
          <w:iCs/>
        </w:rPr>
      </w:pPr>
      <w:r w:rsidRPr="43504425">
        <w:rPr>
          <w:i/>
          <w:iCs/>
        </w:rPr>
        <w:t xml:space="preserve">Figure </w:t>
      </w:r>
      <w:r w:rsidRPr="7FB46ECD">
        <w:rPr>
          <w:i/>
          <w:iCs/>
        </w:rPr>
        <w:t>1</w:t>
      </w:r>
      <w:r w:rsidRPr="7FB46ECD" w:rsidR="070D4EE8">
        <w:rPr>
          <w:i/>
          <w:iCs/>
        </w:rPr>
        <w:t>55</w:t>
      </w:r>
      <w:r w:rsidRPr="43504425">
        <w:rPr>
          <w:i/>
          <w:iCs/>
        </w:rPr>
        <w:t>:</w:t>
      </w:r>
      <w:r w:rsidRPr="43504425" w:rsidR="74BCCDB8">
        <w:rPr>
          <w:i/>
          <w:iCs/>
        </w:rPr>
        <w:t xml:space="preserve"> script tag being moved to the bottom of code on every page</w:t>
      </w:r>
    </w:p>
    <w:p w:rsidR="33E4A6CE" w:rsidP="33E4A6CE" w:rsidRDefault="33E4A6CE" w14:paraId="2C68CF18" w14:textId="57051A2F">
      <w:pPr>
        <w:jc w:val="center"/>
      </w:pPr>
    </w:p>
    <w:p w:rsidR="6FD6B383" w:rsidP="33E4A6CE" w:rsidRDefault="6FD6B383" w14:paraId="56B0F39F" w14:textId="37C73DF1">
      <w:pPr>
        <w:jc w:val="center"/>
      </w:pPr>
      <w:r>
        <w:rPr>
          <w:noProof/>
        </w:rPr>
        <w:drawing>
          <wp:inline distT="0" distB="0" distL="0" distR="0" wp14:anchorId="2AE7B4F0" wp14:editId="773C0731">
            <wp:extent cx="4572000" cy="2286000"/>
            <wp:effectExtent l="0" t="0" r="0" b="0"/>
            <wp:docPr id="1705468895" name="Picture 1705468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5468895"/>
                    <pic:cNvPicPr/>
                  </pic:nvPicPr>
                  <pic:blipFill>
                    <a:blip r:embed="rId171">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rsidR="4E67FEC7" w:rsidP="4E67FEC7" w:rsidRDefault="4E67FEC7" w14:paraId="69788C42" w14:textId="6E206F91">
      <w:pPr>
        <w:jc w:val="center"/>
      </w:pPr>
    </w:p>
    <w:p w:rsidR="3B54F088" w:rsidP="4E67FEC7" w:rsidRDefault="3B54F088" w14:paraId="0B1583AE" w14:textId="622B8C91">
      <w:pPr>
        <w:jc w:val="center"/>
        <w:rPr>
          <w:i/>
          <w:iCs/>
        </w:rPr>
      </w:pPr>
      <w:r w:rsidRPr="43504425">
        <w:rPr>
          <w:i/>
          <w:iCs/>
        </w:rPr>
        <w:t xml:space="preserve">Figure </w:t>
      </w:r>
      <w:r w:rsidRPr="7FB46ECD">
        <w:rPr>
          <w:i/>
          <w:iCs/>
        </w:rPr>
        <w:t>1</w:t>
      </w:r>
      <w:r w:rsidRPr="7FB46ECD" w:rsidR="61889D5B">
        <w:rPr>
          <w:i/>
          <w:iCs/>
        </w:rPr>
        <w:t>56</w:t>
      </w:r>
      <w:r w:rsidRPr="43504425">
        <w:rPr>
          <w:i/>
          <w:iCs/>
        </w:rPr>
        <w:t>:</w:t>
      </w:r>
      <w:r w:rsidRPr="43504425" w:rsidR="7B200E33">
        <w:rPr>
          <w:i/>
          <w:iCs/>
        </w:rPr>
        <w:t xml:space="preserve"> full functional player with external JavaScript</w:t>
      </w:r>
    </w:p>
    <w:p w:rsidR="33E4A6CE" w:rsidP="33E4A6CE" w:rsidRDefault="33E4A6CE" w14:paraId="5085C161" w14:textId="46362B74">
      <w:pPr>
        <w:jc w:val="center"/>
      </w:pPr>
    </w:p>
    <w:p w:rsidR="0B550516" w:rsidP="43504425" w:rsidRDefault="0B550516" w14:paraId="4DD74470" w14:textId="002D47B3">
      <w:pPr>
        <w:spacing w:line="259" w:lineRule="auto"/>
        <w:jc w:val="both"/>
      </w:pPr>
      <w:r>
        <w:t xml:space="preserve">The CSS I had already implemented was ideal for smaller screen but not for larger screens. While the user could always </w:t>
      </w:r>
      <w:r w:rsidR="6198E4C7">
        <w:t>utilise</w:t>
      </w:r>
      <w:r>
        <w:t xml:space="preserve"> </w:t>
      </w:r>
      <w:r w:rsidR="49E9583F">
        <w:t>Fullscreen</w:t>
      </w:r>
      <w:r>
        <w:t xml:space="preserve"> mode on the player</w:t>
      </w:r>
      <w:r w:rsidR="0FEACC59">
        <w:t xml:space="preserve"> I decided to add CSS for the different screen sizes to make the player visually appealing when the page was of any dimensions.</w:t>
      </w:r>
    </w:p>
    <w:p w:rsidR="33E4A6CE" w:rsidP="33E4A6CE" w:rsidRDefault="33E4A6CE" w14:paraId="4B1F85BE" w14:textId="1CF767EB">
      <w:pPr>
        <w:jc w:val="center"/>
      </w:pPr>
    </w:p>
    <w:p w:rsidR="0A1C52A9" w:rsidP="33E4A6CE" w:rsidRDefault="0A1C52A9" w14:paraId="7A0E5491" w14:textId="64CC04FA">
      <w:pPr>
        <w:jc w:val="center"/>
      </w:pPr>
      <w:r>
        <w:rPr>
          <w:noProof/>
        </w:rPr>
        <w:drawing>
          <wp:inline distT="0" distB="0" distL="0" distR="0" wp14:anchorId="727BCF4D" wp14:editId="368FE3F3">
            <wp:extent cx="4572000" cy="3086100"/>
            <wp:effectExtent l="0" t="0" r="0" b="0"/>
            <wp:docPr id="1303158437" name="Picture 1303158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158437"/>
                    <pic:cNvPicPr/>
                  </pic:nvPicPr>
                  <pic:blipFill>
                    <a:blip r:embed="rId172">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inline>
        </w:drawing>
      </w:r>
    </w:p>
    <w:p w:rsidR="4E67FEC7" w:rsidP="4E67FEC7" w:rsidRDefault="4E67FEC7" w14:paraId="712673B0" w14:textId="572EABD9">
      <w:pPr>
        <w:jc w:val="center"/>
      </w:pPr>
    </w:p>
    <w:p w:rsidR="5302B8D3" w:rsidP="4E67FEC7" w:rsidRDefault="5302B8D3" w14:paraId="137D727F" w14:textId="01BDB0F6">
      <w:pPr>
        <w:jc w:val="center"/>
        <w:rPr>
          <w:i/>
          <w:iCs/>
        </w:rPr>
      </w:pPr>
      <w:r w:rsidRPr="43504425">
        <w:rPr>
          <w:i/>
          <w:iCs/>
        </w:rPr>
        <w:t xml:space="preserve">Figure </w:t>
      </w:r>
      <w:r w:rsidRPr="7FB46ECD">
        <w:rPr>
          <w:i/>
          <w:iCs/>
        </w:rPr>
        <w:t>1</w:t>
      </w:r>
      <w:r w:rsidRPr="7FB46ECD" w:rsidR="353A134C">
        <w:rPr>
          <w:i/>
          <w:iCs/>
        </w:rPr>
        <w:t>57</w:t>
      </w:r>
      <w:r w:rsidRPr="43504425">
        <w:rPr>
          <w:i/>
          <w:iCs/>
        </w:rPr>
        <w:t>:</w:t>
      </w:r>
      <w:r w:rsidRPr="43504425" w:rsidR="441055A7">
        <w:rPr>
          <w:i/>
          <w:iCs/>
        </w:rPr>
        <w:t xml:space="preserve"> CSS for larger and smaller screen sizes </w:t>
      </w:r>
    </w:p>
    <w:p w:rsidR="33E4A6CE" w:rsidP="33E4A6CE" w:rsidRDefault="33E4A6CE" w14:paraId="669A85C0" w14:textId="5728FDA4">
      <w:pPr>
        <w:jc w:val="center"/>
      </w:pPr>
    </w:p>
    <w:p w:rsidR="0A1C52A9" w:rsidP="33E4A6CE" w:rsidRDefault="0A1C52A9" w14:paraId="42F058A4" w14:textId="2F8412C9">
      <w:pPr>
        <w:jc w:val="center"/>
      </w:pPr>
      <w:r>
        <w:rPr>
          <w:noProof/>
        </w:rPr>
        <w:drawing>
          <wp:inline distT="0" distB="0" distL="0" distR="0" wp14:anchorId="5CDE2465" wp14:editId="5B8657AF">
            <wp:extent cx="4572000" cy="2543175"/>
            <wp:effectExtent l="0" t="0" r="0" b="0"/>
            <wp:docPr id="1889452909" name="Picture 1889452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452909"/>
                    <pic:cNvPicPr/>
                  </pic:nvPicPr>
                  <pic:blipFill>
                    <a:blip r:embed="rId173">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rsidR="4E67FEC7" w:rsidP="4E67FEC7" w:rsidRDefault="4E67FEC7" w14:paraId="7D58AA34" w14:textId="203B39E9">
      <w:pPr>
        <w:jc w:val="center"/>
      </w:pPr>
    </w:p>
    <w:p w:rsidR="326A4D47" w:rsidP="4E67FEC7" w:rsidRDefault="326A4D47" w14:paraId="11A1D7D0" w14:textId="7EBCE045">
      <w:pPr>
        <w:jc w:val="center"/>
        <w:rPr>
          <w:i/>
          <w:iCs/>
        </w:rPr>
      </w:pPr>
      <w:r w:rsidRPr="43504425">
        <w:rPr>
          <w:i/>
          <w:iCs/>
        </w:rPr>
        <w:t xml:space="preserve">Figure </w:t>
      </w:r>
      <w:r w:rsidRPr="7FB46ECD">
        <w:rPr>
          <w:i/>
          <w:iCs/>
        </w:rPr>
        <w:t>1</w:t>
      </w:r>
      <w:r w:rsidRPr="7FB46ECD" w:rsidR="3CA8578A">
        <w:rPr>
          <w:i/>
          <w:iCs/>
        </w:rPr>
        <w:t>5</w:t>
      </w:r>
      <w:r w:rsidRPr="7FB46ECD" w:rsidR="4D110DD5">
        <w:rPr>
          <w:i/>
          <w:iCs/>
        </w:rPr>
        <w:t>8</w:t>
      </w:r>
      <w:r w:rsidRPr="43504425">
        <w:rPr>
          <w:i/>
          <w:iCs/>
        </w:rPr>
        <w:t>:</w:t>
      </w:r>
      <w:r w:rsidRPr="43504425" w:rsidR="4EEB9CCE">
        <w:rPr>
          <w:i/>
          <w:iCs/>
        </w:rPr>
        <w:t xml:space="preserve"> fully functional player in desktop view</w:t>
      </w:r>
    </w:p>
    <w:p w:rsidR="3F7723C2" w:rsidP="3F7723C2" w:rsidRDefault="3F7723C2" w14:paraId="6EABBEAD" w14:textId="7D04900E">
      <w:pPr>
        <w:jc w:val="center"/>
      </w:pPr>
    </w:p>
    <w:p w:rsidR="463119F1" w:rsidP="24FE1DA8" w:rsidRDefault="463119F1" w14:paraId="543D933B" w14:textId="3135796F" w14:noSpellErr="1">
      <w:pPr>
        <w:pStyle w:val="Heading3"/>
      </w:pPr>
      <w:bookmarkStart w:name="_Toc1046414666" w:id="995522855"/>
      <w:r w:rsidR="75D008FC">
        <w:rPr/>
        <w:t>21/02/23</w:t>
      </w:r>
      <w:bookmarkEnd w:id="995522855"/>
    </w:p>
    <w:p w:rsidR="3F7723C2" w:rsidP="3F7723C2" w:rsidRDefault="3F7723C2" w14:paraId="766CB12D" w14:textId="144AE3E7">
      <w:pPr>
        <w:jc w:val="center"/>
      </w:pPr>
    </w:p>
    <w:p w:rsidR="2ABD059E" w:rsidP="43504425" w:rsidRDefault="2ABD059E" w14:paraId="798ACC3B" w14:textId="7519F192">
      <w:pPr>
        <w:spacing w:line="259" w:lineRule="auto"/>
      </w:pPr>
      <w:r>
        <w:t>On this day I added some new additions to the database</w:t>
      </w:r>
      <w:r w:rsidR="1161D909">
        <w:t xml:space="preserve"> to prep for the assigning of these newly developed articles</w:t>
      </w:r>
      <w:r>
        <w:t xml:space="preserve">. I first added a job title section to the users table so that it could be used later to assign </w:t>
      </w:r>
      <w:r w:rsidR="17443D4B">
        <w:t xml:space="preserve">training </w:t>
      </w:r>
      <w:r>
        <w:t>articles</w:t>
      </w:r>
      <w:r w:rsidR="5FE0B1F1">
        <w:t xml:space="preserve"> all at once by job title. I then added a table </w:t>
      </w:r>
      <w:r w:rsidR="67218698">
        <w:t>for storing the IDs of the articles and users to display what users had been assigned what training articles. Both ids were set as the primary key so that the same work could</w:t>
      </w:r>
      <w:r w:rsidR="5E12F3B1">
        <w:t>n’</w:t>
      </w:r>
      <w:r w:rsidR="67218698">
        <w:t>t be</w:t>
      </w:r>
      <w:r w:rsidR="38E9C347">
        <w:t xml:space="preserve"> assigned to a user twice by accident. This is a relational database and so both IDs were </w:t>
      </w:r>
      <w:r w:rsidR="1393DC84">
        <w:t>foreign</w:t>
      </w:r>
      <w:r w:rsidR="38E9C347">
        <w:t xml:space="preserve"> key that connected to two previous tables. </w:t>
      </w:r>
      <w:r w:rsidR="2AD95117">
        <w:t xml:space="preserve">I then added a due date for the work alongside a </w:t>
      </w:r>
      <w:r w:rsidR="6EDC8F23">
        <w:t>Boolean</w:t>
      </w:r>
      <w:r w:rsidR="2AD95117">
        <w:t xml:space="preserve"> column displaying whether or not the work had been completed.</w:t>
      </w:r>
    </w:p>
    <w:p w:rsidR="3F7723C2" w:rsidP="3F7723C2" w:rsidRDefault="3F7723C2" w14:paraId="37EB6383" w14:textId="6CE10DE0">
      <w:pPr>
        <w:jc w:val="center"/>
      </w:pPr>
    </w:p>
    <w:p w:rsidR="2ABD19D3" w:rsidP="3F7723C2" w:rsidRDefault="2ABD19D3" w14:paraId="008002D1" w14:textId="18DCF164">
      <w:pPr>
        <w:jc w:val="center"/>
      </w:pPr>
      <w:r>
        <w:rPr>
          <w:noProof/>
        </w:rPr>
        <w:lastRenderedPageBreak/>
        <w:drawing>
          <wp:inline distT="0" distB="0" distL="0" distR="0" wp14:anchorId="74D7BBF9" wp14:editId="035C2116">
            <wp:extent cx="4572000" cy="866775"/>
            <wp:effectExtent l="0" t="0" r="0" b="0"/>
            <wp:docPr id="2043276453" name="Picture 2043276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3276453"/>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4572000" cy="866775"/>
                    </a:xfrm>
                    <a:prstGeom prst="rect">
                      <a:avLst/>
                    </a:prstGeom>
                  </pic:spPr>
                </pic:pic>
              </a:graphicData>
            </a:graphic>
          </wp:inline>
        </w:drawing>
      </w:r>
    </w:p>
    <w:p w:rsidR="4E67FEC7" w:rsidP="4E67FEC7" w:rsidRDefault="4E67FEC7" w14:paraId="03E74EFF" w14:textId="38856DBC">
      <w:pPr>
        <w:jc w:val="center"/>
      </w:pPr>
    </w:p>
    <w:p w:rsidR="0E95B993" w:rsidP="4E67FEC7" w:rsidRDefault="0E95B993" w14:paraId="7236C81A" w14:textId="0F403CB0">
      <w:pPr>
        <w:jc w:val="center"/>
        <w:rPr>
          <w:i/>
          <w:iCs/>
        </w:rPr>
      </w:pPr>
      <w:r w:rsidRPr="43504425">
        <w:rPr>
          <w:i/>
          <w:iCs/>
        </w:rPr>
        <w:t xml:space="preserve">Figure </w:t>
      </w:r>
      <w:r w:rsidRPr="7FB46ECD">
        <w:rPr>
          <w:i/>
          <w:iCs/>
        </w:rPr>
        <w:t>1</w:t>
      </w:r>
      <w:r w:rsidRPr="7FB46ECD" w:rsidR="47BD47DE">
        <w:rPr>
          <w:i/>
          <w:iCs/>
        </w:rPr>
        <w:t>59</w:t>
      </w:r>
      <w:r w:rsidRPr="43504425">
        <w:rPr>
          <w:i/>
          <w:iCs/>
        </w:rPr>
        <w:t>:</w:t>
      </w:r>
      <w:r w:rsidRPr="43504425" w:rsidR="1FA1248B">
        <w:rPr>
          <w:i/>
          <w:iCs/>
        </w:rPr>
        <w:t xml:space="preserve"> adding job titles to user table</w:t>
      </w:r>
    </w:p>
    <w:p w:rsidR="3F7723C2" w:rsidP="3F7723C2" w:rsidRDefault="3F7723C2" w14:paraId="115A0085" w14:textId="30C31293">
      <w:pPr>
        <w:jc w:val="center"/>
      </w:pPr>
    </w:p>
    <w:p w:rsidR="1848CE27" w:rsidP="3F7723C2" w:rsidRDefault="1848CE27" w14:paraId="7C1E9CC2" w14:textId="2680A06E">
      <w:pPr>
        <w:jc w:val="center"/>
      </w:pPr>
      <w:r>
        <w:rPr>
          <w:noProof/>
        </w:rPr>
        <w:drawing>
          <wp:inline distT="0" distB="0" distL="0" distR="0" wp14:anchorId="3DB969AE" wp14:editId="452DEF28">
            <wp:extent cx="4572000" cy="1552575"/>
            <wp:effectExtent l="0" t="0" r="0" b="0"/>
            <wp:docPr id="663691246" name="Picture 66369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691246"/>
                    <pic:cNvPicPr/>
                  </pic:nvPicPr>
                  <pic:blipFill>
                    <a:blip r:embed="rId175">
                      <a:extLst>
                        <a:ext uri="{28A0092B-C50C-407E-A947-70E740481C1C}">
                          <a14:useLocalDpi xmlns:a14="http://schemas.microsoft.com/office/drawing/2010/main" val="0"/>
                        </a:ext>
                      </a:extLst>
                    </a:blip>
                    <a:stretch>
                      <a:fillRect/>
                    </a:stretch>
                  </pic:blipFill>
                  <pic:spPr>
                    <a:xfrm>
                      <a:off x="0" y="0"/>
                      <a:ext cx="4572000" cy="1552575"/>
                    </a:xfrm>
                    <a:prstGeom prst="rect">
                      <a:avLst/>
                    </a:prstGeom>
                  </pic:spPr>
                </pic:pic>
              </a:graphicData>
            </a:graphic>
          </wp:inline>
        </w:drawing>
      </w:r>
    </w:p>
    <w:p w:rsidR="4E67FEC7" w:rsidP="4E67FEC7" w:rsidRDefault="4E67FEC7" w14:paraId="285BA0C0" w14:textId="68B4E824">
      <w:pPr>
        <w:jc w:val="center"/>
      </w:pPr>
    </w:p>
    <w:p w:rsidR="36CD177D" w:rsidP="4E67FEC7" w:rsidRDefault="36CD177D" w14:paraId="1CE57430" w14:textId="2DD05DA8">
      <w:pPr>
        <w:jc w:val="center"/>
        <w:rPr>
          <w:i/>
          <w:iCs/>
        </w:rPr>
      </w:pPr>
      <w:r w:rsidRPr="43504425">
        <w:rPr>
          <w:i/>
          <w:iCs/>
        </w:rPr>
        <w:t xml:space="preserve">Figure </w:t>
      </w:r>
      <w:r w:rsidRPr="7FB46ECD">
        <w:rPr>
          <w:i/>
          <w:iCs/>
        </w:rPr>
        <w:t>1</w:t>
      </w:r>
      <w:r w:rsidRPr="7FB46ECD" w:rsidR="0B44BDAA">
        <w:rPr>
          <w:i/>
          <w:iCs/>
        </w:rPr>
        <w:t>60</w:t>
      </w:r>
      <w:r w:rsidRPr="43504425">
        <w:rPr>
          <w:i/>
          <w:iCs/>
        </w:rPr>
        <w:t>:</w:t>
      </w:r>
      <w:r w:rsidRPr="43504425" w:rsidR="78D6EC78">
        <w:rPr>
          <w:i/>
          <w:iCs/>
        </w:rPr>
        <w:t xml:space="preserve"> creating assigned articles table to link users to articles</w:t>
      </w:r>
    </w:p>
    <w:p w:rsidR="3F7723C2" w:rsidP="3F7723C2" w:rsidRDefault="3F7723C2" w14:paraId="385DEDC1" w14:textId="4BB97C99">
      <w:pPr>
        <w:jc w:val="center"/>
      </w:pPr>
    </w:p>
    <w:p w:rsidR="4E280D35" w:rsidP="3F7723C2" w:rsidRDefault="4E280D35" w14:paraId="5A141DA3" w14:textId="39D319CA">
      <w:pPr>
        <w:jc w:val="center"/>
      </w:pPr>
      <w:r>
        <w:rPr>
          <w:noProof/>
        </w:rPr>
        <w:drawing>
          <wp:inline distT="0" distB="0" distL="0" distR="0" wp14:anchorId="606BE84A" wp14:editId="2FB60702">
            <wp:extent cx="4572000" cy="714375"/>
            <wp:effectExtent l="0" t="0" r="0" b="0"/>
            <wp:docPr id="917296089" name="Picture 917296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296089"/>
                    <pic:cNvPicPr/>
                  </pic:nvPicPr>
                  <pic:blipFill>
                    <a:blip r:embed="rId176">
                      <a:extLst>
                        <a:ext uri="{28A0092B-C50C-407E-A947-70E740481C1C}">
                          <a14:useLocalDpi xmlns:a14="http://schemas.microsoft.com/office/drawing/2010/main" val="0"/>
                        </a:ext>
                      </a:extLst>
                    </a:blip>
                    <a:stretch>
                      <a:fillRect/>
                    </a:stretch>
                  </pic:blipFill>
                  <pic:spPr>
                    <a:xfrm>
                      <a:off x="0" y="0"/>
                      <a:ext cx="4572000" cy="714375"/>
                    </a:xfrm>
                    <a:prstGeom prst="rect">
                      <a:avLst/>
                    </a:prstGeom>
                  </pic:spPr>
                </pic:pic>
              </a:graphicData>
            </a:graphic>
          </wp:inline>
        </w:drawing>
      </w:r>
    </w:p>
    <w:p w:rsidR="4E67FEC7" w:rsidP="4E67FEC7" w:rsidRDefault="4E67FEC7" w14:paraId="5455BA49" w14:textId="077FE4C4">
      <w:pPr>
        <w:jc w:val="center"/>
      </w:pPr>
    </w:p>
    <w:p w:rsidR="6A02CFE3" w:rsidP="4E67FEC7" w:rsidRDefault="6A02CFE3" w14:paraId="0219E9AF" w14:textId="1F80D025">
      <w:pPr>
        <w:jc w:val="center"/>
        <w:rPr>
          <w:i/>
          <w:iCs/>
        </w:rPr>
      </w:pPr>
      <w:r w:rsidRPr="43504425">
        <w:rPr>
          <w:i/>
          <w:iCs/>
        </w:rPr>
        <w:t xml:space="preserve">Figure </w:t>
      </w:r>
      <w:r w:rsidRPr="7FB46ECD">
        <w:rPr>
          <w:i/>
          <w:iCs/>
        </w:rPr>
        <w:t>1</w:t>
      </w:r>
      <w:r w:rsidRPr="7FB46ECD" w:rsidR="51F62BA7">
        <w:rPr>
          <w:i/>
          <w:iCs/>
        </w:rPr>
        <w:t>61</w:t>
      </w:r>
      <w:r w:rsidRPr="43504425">
        <w:rPr>
          <w:i/>
          <w:iCs/>
        </w:rPr>
        <w:t>:</w:t>
      </w:r>
      <w:r w:rsidRPr="43504425" w:rsidR="59A74C94">
        <w:rPr>
          <w:i/>
          <w:iCs/>
        </w:rPr>
        <w:t xml:space="preserve"> adding due dates and completion to the assigned articles table</w:t>
      </w:r>
    </w:p>
    <w:p w:rsidR="3F7723C2" w:rsidP="3F7723C2" w:rsidRDefault="3F7723C2" w14:paraId="6515066D" w14:textId="22178DC5">
      <w:pPr>
        <w:jc w:val="center"/>
      </w:pPr>
    </w:p>
    <w:p w:rsidR="6E2A4EB2" w:rsidP="43504425" w:rsidRDefault="6E2A4EB2" w14:paraId="2376E578" w14:textId="729E0AB8">
      <w:r>
        <w:t>My</w:t>
      </w:r>
      <w:r w:rsidR="0A85499D">
        <w:t>S</w:t>
      </w:r>
      <w:r>
        <w:t xml:space="preserve">ql doesn’t have a </w:t>
      </w:r>
      <w:r w:rsidR="4B9A57BE">
        <w:t>Boolean</w:t>
      </w:r>
      <w:r>
        <w:t xml:space="preserve"> datatype so </w:t>
      </w:r>
      <w:r w:rsidR="6768E3F8">
        <w:t>when I executed my code to create and alter the table the completion columns datatype was</w:t>
      </w:r>
      <w:r>
        <w:t xml:space="preserve"> converted to </w:t>
      </w:r>
      <w:proofErr w:type="spellStart"/>
      <w:r>
        <w:t>tinyint</w:t>
      </w:r>
      <w:proofErr w:type="spellEnd"/>
      <w:r w:rsidR="48373402">
        <w:t>,</w:t>
      </w:r>
      <w:r>
        <w:t xml:space="preserve"> but </w:t>
      </w:r>
      <w:r w:rsidR="7568A36C">
        <w:t xml:space="preserve">the code still </w:t>
      </w:r>
      <w:r>
        <w:t xml:space="preserve">executes </w:t>
      </w:r>
      <w:r w:rsidR="0B33A9C4">
        <w:t>as expected.</w:t>
      </w:r>
    </w:p>
    <w:p w:rsidR="3F7723C2" w:rsidP="3F7723C2" w:rsidRDefault="3F7723C2" w14:paraId="04FF60BA" w14:textId="2991F350">
      <w:pPr>
        <w:jc w:val="center"/>
      </w:pPr>
    </w:p>
    <w:p w:rsidR="6F161920" w:rsidP="3F7723C2" w:rsidRDefault="6F161920" w14:paraId="3D0FC9AF" w14:textId="32CC581A">
      <w:pPr>
        <w:jc w:val="center"/>
      </w:pPr>
      <w:r>
        <w:rPr>
          <w:noProof/>
        </w:rPr>
        <w:drawing>
          <wp:inline distT="0" distB="0" distL="0" distR="0" wp14:anchorId="4DD47669" wp14:editId="1500396F">
            <wp:extent cx="4572000" cy="1162050"/>
            <wp:effectExtent l="0" t="0" r="0" b="0"/>
            <wp:docPr id="1288499882" name="Picture 1288499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499882"/>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572000" cy="1162050"/>
                    </a:xfrm>
                    <a:prstGeom prst="rect">
                      <a:avLst/>
                    </a:prstGeom>
                  </pic:spPr>
                </pic:pic>
              </a:graphicData>
            </a:graphic>
          </wp:inline>
        </w:drawing>
      </w:r>
    </w:p>
    <w:p w:rsidR="4E67FEC7" w:rsidP="4E67FEC7" w:rsidRDefault="4E67FEC7" w14:paraId="44B237D2" w14:textId="578403E7">
      <w:pPr>
        <w:jc w:val="center"/>
      </w:pPr>
    </w:p>
    <w:p w:rsidR="1EDA7C1D" w:rsidP="4E67FEC7" w:rsidRDefault="1EDA7C1D" w14:paraId="7BF5290D" w14:textId="37051B23">
      <w:pPr>
        <w:jc w:val="center"/>
        <w:rPr>
          <w:i/>
          <w:iCs/>
        </w:rPr>
      </w:pPr>
      <w:r w:rsidRPr="43504425">
        <w:rPr>
          <w:i/>
          <w:iCs/>
        </w:rPr>
        <w:t xml:space="preserve">Figure </w:t>
      </w:r>
      <w:r w:rsidRPr="7FB46ECD">
        <w:rPr>
          <w:i/>
          <w:iCs/>
        </w:rPr>
        <w:t>1</w:t>
      </w:r>
      <w:r w:rsidRPr="7FB46ECD" w:rsidR="6A973042">
        <w:rPr>
          <w:i/>
          <w:iCs/>
        </w:rPr>
        <w:t>62</w:t>
      </w:r>
      <w:r w:rsidRPr="43504425">
        <w:rPr>
          <w:i/>
          <w:iCs/>
        </w:rPr>
        <w:t>:</w:t>
      </w:r>
      <w:r w:rsidRPr="43504425" w:rsidR="6E585D01">
        <w:rPr>
          <w:i/>
          <w:iCs/>
        </w:rPr>
        <w:t xml:space="preserve"> phpMyAdmin overview of resulting assigned articles table</w:t>
      </w:r>
    </w:p>
    <w:p w:rsidR="3F7723C2" w:rsidP="3F7723C2" w:rsidRDefault="3F7723C2" w14:paraId="696049CA" w14:textId="54AC6CBA">
      <w:pPr>
        <w:jc w:val="center"/>
      </w:pPr>
    </w:p>
    <w:p w:rsidR="1E4D0565" w:rsidP="43504425" w:rsidRDefault="6E585D01" w14:paraId="116D323B" w14:textId="68C3B2BA">
      <w:r>
        <w:t>A t</w:t>
      </w:r>
      <w:r w:rsidR="1E4D0565">
        <w:t>est query to assign only interns the 1</w:t>
      </w:r>
      <w:r w:rsidRPr="43504425" w:rsidR="1E4D0565">
        <w:rPr>
          <w:vertAlign w:val="superscript"/>
        </w:rPr>
        <w:t>st</w:t>
      </w:r>
      <w:r w:rsidR="1E4D0565">
        <w:t xml:space="preserve"> article</w:t>
      </w:r>
      <w:r w:rsidR="1D8818E8">
        <w:t xml:space="preserve"> was executed after I manually set the job titles of some users as interns. The code worked perfectly and so I knew which code to place into the API to query the d</w:t>
      </w:r>
      <w:r w:rsidR="6F44276F">
        <w:t xml:space="preserve">atabase and assign training. The ability to assign training would be added to the API later but with security restrictions in place so only the admin could </w:t>
      </w:r>
      <w:r w:rsidR="3705D8A2">
        <w:t>carry out this action.</w:t>
      </w:r>
    </w:p>
    <w:p w:rsidR="3F7723C2" w:rsidP="3F7723C2" w:rsidRDefault="3F7723C2" w14:paraId="69399894" w14:textId="3072AAC3">
      <w:pPr>
        <w:jc w:val="center"/>
      </w:pPr>
    </w:p>
    <w:p w:rsidR="6F2B8298" w:rsidP="3F7723C2" w:rsidRDefault="6F2B8298" w14:paraId="35410571" w14:textId="14FCB3D7">
      <w:pPr>
        <w:jc w:val="center"/>
      </w:pPr>
      <w:r>
        <w:rPr>
          <w:noProof/>
        </w:rPr>
        <w:drawing>
          <wp:inline distT="0" distB="0" distL="0" distR="0" wp14:anchorId="4C65100A" wp14:editId="238CDF84">
            <wp:extent cx="4572000" cy="1066800"/>
            <wp:effectExtent l="0" t="0" r="0" b="0"/>
            <wp:docPr id="187180714" name="Picture 187180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180714"/>
                    <pic:cNvPicPr/>
                  </pic:nvPicPr>
                  <pic:blipFill>
                    <a:blip r:embed="rId178">
                      <a:extLst>
                        <a:ext uri="{28A0092B-C50C-407E-A947-70E740481C1C}">
                          <a14:useLocalDpi xmlns:a14="http://schemas.microsoft.com/office/drawing/2010/main" val="0"/>
                        </a:ext>
                      </a:extLst>
                    </a:blip>
                    <a:stretch>
                      <a:fillRect/>
                    </a:stretch>
                  </pic:blipFill>
                  <pic:spPr>
                    <a:xfrm>
                      <a:off x="0" y="0"/>
                      <a:ext cx="4572000" cy="1066800"/>
                    </a:xfrm>
                    <a:prstGeom prst="rect">
                      <a:avLst/>
                    </a:prstGeom>
                  </pic:spPr>
                </pic:pic>
              </a:graphicData>
            </a:graphic>
          </wp:inline>
        </w:drawing>
      </w:r>
    </w:p>
    <w:p w:rsidR="4E67FEC7" w:rsidP="4E67FEC7" w:rsidRDefault="4E67FEC7" w14:paraId="7F7C4AA4" w14:textId="70E1533D">
      <w:pPr>
        <w:jc w:val="center"/>
      </w:pPr>
    </w:p>
    <w:p w:rsidR="55A5ADFF" w:rsidP="4E67FEC7" w:rsidRDefault="55A5ADFF" w14:paraId="798B6B21" w14:textId="75F17457">
      <w:pPr>
        <w:jc w:val="center"/>
        <w:rPr>
          <w:i/>
          <w:iCs/>
        </w:rPr>
      </w:pPr>
      <w:r w:rsidRPr="43504425">
        <w:rPr>
          <w:i/>
          <w:iCs/>
        </w:rPr>
        <w:t xml:space="preserve">Figure </w:t>
      </w:r>
      <w:r w:rsidRPr="7FB46ECD">
        <w:rPr>
          <w:i/>
          <w:iCs/>
        </w:rPr>
        <w:t>1</w:t>
      </w:r>
      <w:r w:rsidRPr="7FB46ECD" w:rsidR="14790C9F">
        <w:rPr>
          <w:i/>
          <w:iCs/>
        </w:rPr>
        <w:t>63</w:t>
      </w:r>
      <w:r w:rsidRPr="43504425">
        <w:rPr>
          <w:i/>
          <w:iCs/>
        </w:rPr>
        <w:t>:</w:t>
      </w:r>
      <w:r w:rsidRPr="43504425" w:rsidR="415AA496">
        <w:rPr>
          <w:i/>
          <w:iCs/>
        </w:rPr>
        <w:t xml:space="preserve"> test query for assigning training</w:t>
      </w:r>
    </w:p>
    <w:p w:rsidR="3F7723C2" w:rsidP="3F7723C2" w:rsidRDefault="3F7723C2" w14:paraId="19411EFF" w14:textId="4AF37CD6">
      <w:pPr>
        <w:jc w:val="center"/>
      </w:pPr>
    </w:p>
    <w:p w:rsidR="6F2B8298" w:rsidP="264A52FC" w:rsidRDefault="4434AE84" w14:paraId="4F57E70F" w14:textId="59732BA5">
      <w:pPr>
        <w:jc w:val="center"/>
      </w:pPr>
      <w:r>
        <w:rPr>
          <w:noProof/>
        </w:rPr>
        <w:drawing>
          <wp:inline distT="0" distB="0" distL="0" distR="0" wp14:anchorId="4B206F4B" wp14:editId="1E9A4DDC">
            <wp:extent cx="4572000" cy="1238250"/>
            <wp:effectExtent l="0" t="0" r="0" b="0"/>
            <wp:docPr id="771269845" name="Picture 77126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269845"/>
                    <pic:cNvPicPr/>
                  </pic:nvPicPr>
                  <pic:blipFill>
                    <a:blip r:embed="rId179">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rsidR="4E67FEC7" w:rsidP="4E67FEC7" w:rsidRDefault="4E67FEC7" w14:paraId="061B9050" w14:textId="4B983289">
      <w:pPr>
        <w:jc w:val="center"/>
      </w:pPr>
    </w:p>
    <w:p w:rsidR="145528DD" w:rsidP="4E67FEC7" w:rsidRDefault="145528DD" w14:paraId="38BC346D" w14:textId="36B8EF3E">
      <w:pPr>
        <w:jc w:val="center"/>
        <w:rPr>
          <w:i/>
          <w:iCs/>
        </w:rPr>
      </w:pPr>
      <w:r w:rsidRPr="43504425">
        <w:rPr>
          <w:i/>
          <w:iCs/>
        </w:rPr>
        <w:t xml:space="preserve">Figure </w:t>
      </w:r>
      <w:r w:rsidRPr="7FB46ECD">
        <w:rPr>
          <w:i/>
          <w:iCs/>
        </w:rPr>
        <w:t>1</w:t>
      </w:r>
      <w:r w:rsidRPr="7FB46ECD" w:rsidR="0CD23717">
        <w:rPr>
          <w:i/>
          <w:iCs/>
        </w:rPr>
        <w:t>64</w:t>
      </w:r>
      <w:r w:rsidRPr="43504425">
        <w:rPr>
          <w:i/>
          <w:iCs/>
        </w:rPr>
        <w:t>:</w:t>
      </w:r>
      <w:r w:rsidRPr="43504425" w:rsidR="1A067083">
        <w:rPr>
          <w:i/>
          <w:iCs/>
        </w:rPr>
        <w:t xml:space="preserve"> results of test query assigning training </w:t>
      </w:r>
    </w:p>
    <w:p w:rsidR="264A52FC" w:rsidP="264A52FC" w:rsidRDefault="264A52FC" w14:paraId="526A1DE0" w14:textId="59732BA5">
      <w:pPr>
        <w:jc w:val="center"/>
      </w:pPr>
    </w:p>
    <w:p w:rsidR="70616064" w:rsidP="24FE1DA8" w:rsidRDefault="70616064" w14:paraId="2FDA31BD" w14:textId="13EEC4C7" w14:noSpellErr="1">
      <w:pPr>
        <w:pStyle w:val="Heading3"/>
      </w:pPr>
      <w:bookmarkStart w:name="_Toc273976363" w:id="1985921722"/>
      <w:r w:rsidR="383B8F90">
        <w:rPr/>
        <w:t>22/02/23</w:t>
      </w:r>
      <w:bookmarkEnd w:id="1985921722"/>
    </w:p>
    <w:p w:rsidR="264A52FC" w:rsidP="264A52FC" w:rsidRDefault="264A52FC" w14:paraId="7510FBFC" w14:textId="5A17AF27">
      <w:pPr>
        <w:jc w:val="center"/>
      </w:pPr>
    </w:p>
    <w:p w:rsidR="2769EC45" w:rsidP="43504425" w:rsidRDefault="2769EC45" w14:paraId="3B07CB8A" w14:textId="56D5F45F">
      <w:r>
        <w:t>In order to have the ability to assign job titles and users and have the function be restricted meant that I would ne</w:t>
      </w:r>
      <w:r w:rsidR="5D6F0739">
        <w:t>ed to create an admin account. So, I made a singular account under my name using my own information with the admin privileges</w:t>
      </w:r>
      <w:r w:rsidR="36DF1590">
        <w:t>. Admins would be told by their job title, this way other admins could be set by the function to assign job titles.</w:t>
      </w:r>
    </w:p>
    <w:p w:rsidR="264A52FC" w:rsidP="264A52FC" w:rsidRDefault="264A52FC" w14:paraId="3B3971FF" w14:textId="5F00D308">
      <w:pPr>
        <w:jc w:val="center"/>
      </w:pPr>
    </w:p>
    <w:p w:rsidR="1AFFEFA8" w:rsidP="264A52FC" w:rsidRDefault="1AFFEFA8" w14:paraId="79B8BCF8" w14:textId="2DB8FD2F">
      <w:pPr>
        <w:jc w:val="center"/>
      </w:pPr>
      <w:r>
        <w:rPr>
          <w:noProof/>
        </w:rPr>
        <w:drawing>
          <wp:inline distT="0" distB="0" distL="0" distR="0" wp14:anchorId="7444C13B" wp14:editId="103652A6">
            <wp:extent cx="4572000" cy="495300"/>
            <wp:effectExtent l="0" t="0" r="0" b="0"/>
            <wp:docPr id="351965004" name="Picture 35196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965004"/>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4572000" cy="495300"/>
                    </a:xfrm>
                    <a:prstGeom prst="rect">
                      <a:avLst/>
                    </a:prstGeom>
                  </pic:spPr>
                </pic:pic>
              </a:graphicData>
            </a:graphic>
          </wp:inline>
        </w:drawing>
      </w:r>
    </w:p>
    <w:p w:rsidR="4E67FEC7" w:rsidP="4E67FEC7" w:rsidRDefault="4E67FEC7" w14:paraId="4F70252B" w14:textId="2DA65D68">
      <w:pPr>
        <w:jc w:val="center"/>
      </w:pPr>
    </w:p>
    <w:p w:rsidR="6A14556B" w:rsidP="4E67FEC7" w:rsidRDefault="6A14556B" w14:paraId="6E4FD144" w14:textId="43510D25">
      <w:pPr>
        <w:jc w:val="center"/>
        <w:rPr>
          <w:i/>
          <w:iCs/>
        </w:rPr>
      </w:pPr>
      <w:r w:rsidRPr="43504425">
        <w:rPr>
          <w:i/>
          <w:iCs/>
        </w:rPr>
        <w:t xml:space="preserve">Figure </w:t>
      </w:r>
      <w:r w:rsidRPr="7FB46ECD">
        <w:rPr>
          <w:i/>
          <w:iCs/>
        </w:rPr>
        <w:t>1</w:t>
      </w:r>
      <w:r w:rsidRPr="7FB46ECD" w:rsidR="6DFDB1F9">
        <w:rPr>
          <w:i/>
          <w:iCs/>
        </w:rPr>
        <w:t>65</w:t>
      </w:r>
      <w:r w:rsidRPr="43504425">
        <w:rPr>
          <w:i/>
          <w:iCs/>
        </w:rPr>
        <w:t>:</w:t>
      </w:r>
      <w:r w:rsidRPr="43504425" w:rsidR="503A4225">
        <w:rPr>
          <w:i/>
          <w:iCs/>
        </w:rPr>
        <w:t xml:space="preserve"> MySQL query to create admin account</w:t>
      </w:r>
    </w:p>
    <w:p w:rsidR="264A52FC" w:rsidP="264A52FC" w:rsidRDefault="264A52FC" w14:paraId="304FB2B8" w14:textId="2D3E9E98">
      <w:pPr>
        <w:jc w:val="center"/>
      </w:pPr>
    </w:p>
    <w:p w:rsidR="3F01DE09" w:rsidP="43504425" w:rsidRDefault="3F01DE09" w14:paraId="4C646AD8" w14:textId="578865FB">
      <w:r>
        <w:t xml:space="preserve">It was at this point that I pondered whether I should be </w:t>
      </w:r>
      <w:r w:rsidR="2529AFB0">
        <w:t xml:space="preserve">allowing and using </w:t>
      </w:r>
      <w:r>
        <w:t xml:space="preserve">null values </w:t>
      </w:r>
      <w:r w:rsidR="344F2477">
        <w:t xml:space="preserve">in the database or 0 length strings. </w:t>
      </w:r>
      <w:r w:rsidR="3AE3EBA7">
        <w:t xml:space="preserve">This was an important discussion as when representing data in tables there must be a clear definition between nothing and unknown. </w:t>
      </w:r>
      <w:r w:rsidR="49EA4C48">
        <w:t xml:space="preserve">This taking point </w:t>
      </w:r>
      <w:r w:rsidR="174640F8">
        <w:t>was</w:t>
      </w:r>
      <w:r w:rsidR="49EA4C48">
        <w:t xml:space="preserve"> prompted while discussing with another software developer where I learned that in their </w:t>
      </w:r>
      <w:r w:rsidR="0CA72A8D">
        <w:t>experience</w:t>
      </w:r>
      <w:r w:rsidR="49EA4C48">
        <w:t xml:space="preserve"> of the </w:t>
      </w:r>
      <w:r w:rsidR="36DB62BD">
        <w:t>industry,</w:t>
      </w:r>
      <w:r w:rsidR="49EA4C48">
        <w:t xml:space="preserve"> they were always expected to avoid the </w:t>
      </w:r>
      <w:r w:rsidR="14BFFAD5">
        <w:t>allowance</w:t>
      </w:r>
      <w:r w:rsidR="49EA4C48">
        <w:t xml:space="preserve"> of n</w:t>
      </w:r>
      <w:r w:rsidR="1E49E797">
        <w:t>ull.</w:t>
      </w:r>
      <w:r w:rsidR="108EB51D">
        <w:t xml:space="preserve"> The reason for this being that if data got corrupted then there would be a way to differentiate between the corrupted data and data that was always null.</w:t>
      </w:r>
      <w:r w:rsidR="1EC66F35">
        <w:t xml:space="preserve"> </w:t>
      </w:r>
      <w:r w:rsidR="0A61DC74">
        <w:t>However,</w:t>
      </w:r>
      <w:r w:rsidR="1EC66F35">
        <w:t xml:space="preserve"> nulls are ignored instead of being treated as 0s and so have their functionality</w:t>
      </w:r>
      <w:r w:rsidR="39F705BB">
        <w:t xml:space="preserve"> by representing nothing more appropriately then a </w:t>
      </w:r>
      <w:r w:rsidR="3ECD7539">
        <w:t>zero-length</w:t>
      </w:r>
      <w:r w:rsidR="39F705BB">
        <w:t xml:space="preserve"> string</w:t>
      </w:r>
      <w:r w:rsidR="1EC66F35">
        <w:t>.</w:t>
      </w:r>
      <w:r w:rsidR="63D1EACA">
        <w:t xml:space="preserve"> I </w:t>
      </w:r>
      <w:r w:rsidR="2DD69CC7">
        <w:t>came to the conclusion that I should avoid nulls for things that would change to become something but use them for things that may al</w:t>
      </w:r>
      <w:r w:rsidR="073141A6">
        <w:t>ways be nothing (like an articles video ID if that article had no video).</w:t>
      </w:r>
      <w:r w:rsidR="0E06A0B4">
        <w:t xml:space="preserve"> I also concluded that I should be assigning default values to elements that were yet-to-be-set, and so added</w:t>
      </w:r>
      <w:r w:rsidR="447B93BF">
        <w:t xml:space="preserve"> the string “unassigned” as the default value for job titles of those users that had signed up. </w:t>
      </w:r>
      <w:r>
        <w:br/>
      </w:r>
      <w:r>
        <w:br/>
      </w:r>
      <w:r w:rsidR="3E992F7D">
        <w:t xml:space="preserve">Now the topic of setting the job title requires some explanation behind the reasoning. </w:t>
      </w:r>
      <w:r w:rsidR="2F2C45FD">
        <w:t>While it may seem inefficient it is the most secure way with very little alternative. Users cannot be allowed to set their own job title as this is a system that could be abused to access information</w:t>
      </w:r>
      <w:r w:rsidR="7BE49103">
        <w:t xml:space="preserve"> above their position or to simply lie about their position. As such the admins must be the ones to set the job title which begs the question why have a signup </w:t>
      </w:r>
      <w:r w:rsidR="219D124A">
        <w:t xml:space="preserve">feature in the first place. </w:t>
      </w:r>
      <w:r w:rsidR="7CE66A44">
        <w:t>However,</w:t>
      </w:r>
      <w:r w:rsidR="219D124A">
        <w:t xml:space="preserve"> the signup feature allows the users to set the email address they will be contactable on and the username and password they will be most comfortable with.</w:t>
      </w:r>
      <w:r w:rsidR="169BE0B8">
        <w:t xml:space="preserve"> So, by having the entire set-up of accounts be a </w:t>
      </w:r>
      <w:r w:rsidR="03BBC953">
        <w:t>two-part</w:t>
      </w:r>
      <w:r w:rsidR="169BE0B8">
        <w:t xml:space="preserve"> process starting with the user and ending with the admin, the users input the information they are </w:t>
      </w:r>
      <w:r w:rsidR="0E22A52A">
        <w:t>comfortable,</w:t>
      </w:r>
      <w:r w:rsidR="169BE0B8">
        <w:t xml:space="preserve"> and the </w:t>
      </w:r>
      <w:r w:rsidR="0F95FB4F">
        <w:t>admins can maintain proper security and organisation.</w:t>
      </w:r>
      <w:r w:rsidR="58FC5933">
        <w:t xml:space="preserve"> This meant I would need to notify users that this would be happening behind the scenes, which I planned to do with both email and on the </w:t>
      </w:r>
      <w:r w:rsidR="21445873">
        <w:t>site's</w:t>
      </w:r>
      <w:r w:rsidR="58FC5933">
        <w:t xml:space="preserve"> homepage</w:t>
      </w:r>
      <w:r w:rsidR="0920609B">
        <w:t xml:space="preserve">. </w:t>
      </w:r>
      <w:r w:rsidR="0CDFC5B2">
        <w:t xml:space="preserve">After more research I found that having admins create and </w:t>
      </w:r>
      <w:r w:rsidR="0CDFC5B2">
        <w:lastRenderedPageBreak/>
        <w:t>alter accounts is a common practice at small companies which is who the web application was aimed at for its usage.</w:t>
      </w:r>
    </w:p>
    <w:p w:rsidR="264A52FC" w:rsidP="264A52FC" w:rsidRDefault="264A52FC" w14:paraId="2E8CCCCF" w14:textId="36FDEF6C">
      <w:pPr>
        <w:jc w:val="center"/>
      </w:pPr>
    </w:p>
    <w:p w:rsidR="774B8AF5" w:rsidP="264A52FC" w:rsidRDefault="774B8AF5" w14:paraId="1AE1071B" w14:textId="23944964">
      <w:pPr>
        <w:jc w:val="center"/>
      </w:pPr>
      <w:r>
        <w:rPr>
          <w:noProof/>
        </w:rPr>
        <w:drawing>
          <wp:inline distT="0" distB="0" distL="0" distR="0" wp14:anchorId="6477273F" wp14:editId="1C2E10AA">
            <wp:extent cx="4572000" cy="523875"/>
            <wp:effectExtent l="0" t="0" r="0" b="0"/>
            <wp:docPr id="232425031" name="Picture 232425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425031"/>
                    <pic:cNvPicPr/>
                  </pic:nvPicPr>
                  <pic:blipFill>
                    <a:blip r:embed="rId181">
                      <a:extLst>
                        <a:ext uri="{28A0092B-C50C-407E-A947-70E740481C1C}">
                          <a14:useLocalDpi xmlns:a14="http://schemas.microsoft.com/office/drawing/2010/main" val="0"/>
                        </a:ext>
                      </a:extLst>
                    </a:blip>
                    <a:stretch>
                      <a:fillRect/>
                    </a:stretch>
                  </pic:blipFill>
                  <pic:spPr>
                    <a:xfrm>
                      <a:off x="0" y="0"/>
                      <a:ext cx="4572000" cy="523875"/>
                    </a:xfrm>
                    <a:prstGeom prst="rect">
                      <a:avLst/>
                    </a:prstGeom>
                  </pic:spPr>
                </pic:pic>
              </a:graphicData>
            </a:graphic>
          </wp:inline>
        </w:drawing>
      </w:r>
    </w:p>
    <w:p w:rsidR="4E67FEC7" w:rsidP="4E67FEC7" w:rsidRDefault="4E67FEC7" w14:paraId="407C264D" w14:textId="6919CDCA">
      <w:pPr>
        <w:jc w:val="center"/>
      </w:pPr>
    </w:p>
    <w:p w:rsidR="71BAC8A7" w:rsidP="4E67FEC7" w:rsidRDefault="71BAC8A7" w14:paraId="7203FAD8" w14:textId="1205CF02">
      <w:pPr>
        <w:jc w:val="center"/>
        <w:rPr>
          <w:i/>
          <w:iCs/>
        </w:rPr>
      </w:pPr>
      <w:r w:rsidRPr="24FE1DA8">
        <w:rPr>
          <w:i/>
          <w:iCs/>
        </w:rPr>
        <w:t xml:space="preserve">Figure </w:t>
      </w:r>
      <w:r w:rsidRPr="7FB46ECD">
        <w:rPr>
          <w:i/>
          <w:iCs/>
        </w:rPr>
        <w:t>1</w:t>
      </w:r>
      <w:r w:rsidRPr="7FB46ECD" w:rsidR="1F95D135">
        <w:rPr>
          <w:i/>
          <w:iCs/>
        </w:rPr>
        <w:t>66</w:t>
      </w:r>
      <w:r w:rsidRPr="24FE1DA8">
        <w:rPr>
          <w:i/>
          <w:iCs/>
        </w:rPr>
        <w:t>:</w:t>
      </w:r>
      <w:r w:rsidRPr="24FE1DA8" w:rsidR="14B9B569">
        <w:rPr>
          <w:i/>
          <w:iCs/>
        </w:rPr>
        <w:t xml:space="preserve"> MySQL query for setting job title</w:t>
      </w:r>
      <w:r w:rsidRPr="24FE1DA8" w:rsidR="78253081">
        <w:rPr>
          <w:i/>
          <w:iCs/>
        </w:rPr>
        <w:t>s default value as “unassigned”</w:t>
      </w:r>
    </w:p>
    <w:p w:rsidR="264A52FC" w:rsidP="264A52FC" w:rsidRDefault="264A52FC" w14:paraId="64BD5FE9" w14:textId="026FAA4B">
      <w:pPr>
        <w:jc w:val="center"/>
      </w:pPr>
    </w:p>
    <w:p w:rsidR="5706CCE9" w:rsidP="264A52FC" w:rsidRDefault="5706CCE9" w14:paraId="60EFCC8E" w14:textId="10F63CCC">
      <w:pPr>
        <w:jc w:val="center"/>
      </w:pPr>
      <w:r>
        <w:rPr>
          <w:noProof/>
        </w:rPr>
        <w:drawing>
          <wp:inline distT="0" distB="0" distL="0" distR="0" wp14:anchorId="4201E9D2" wp14:editId="2AD27558">
            <wp:extent cx="4572000" cy="3314700"/>
            <wp:effectExtent l="0" t="0" r="0" b="0"/>
            <wp:docPr id="1708433659" name="Picture 1708433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8433659"/>
                    <pic:cNvPicPr/>
                  </pic:nvPicPr>
                  <pic:blipFill>
                    <a:blip r:embed="rId182">
                      <a:extLst>
                        <a:ext uri="{28A0092B-C50C-407E-A947-70E740481C1C}">
                          <a14:useLocalDpi xmlns:a14="http://schemas.microsoft.com/office/drawing/2010/main" val="0"/>
                        </a:ext>
                      </a:extLst>
                    </a:blip>
                    <a:stretch>
                      <a:fillRect/>
                    </a:stretch>
                  </pic:blipFill>
                  <pic:spPr>
                    <a:xfrm>
                      <a:off x="0" y="0"/>
                      <a:ext cx="4572000" cy="3314700"/>
                    </a:xfrm>
                    <a:prstGeom prst="rect">
                      <a:avLst/>
                    </a:prstGeom>
                  </pic:spPr>
                </pic:pic>
              </a:graphicData>
            </a:graphic>
          </wp:inline>
        </w:drawing>
      </w:r>
    </w:p>
    <w:p w:rsidR="4E67FEC7" w:rsidP="4E67FEC7" w:rsidRDefault="4E67FEC7" w14:paraId="2CB6D838" w14:textId="023009DC">
      <w:pPr>
        <w:jc w:val="center"/>
      </w:pPr>
    </w:p>
    <w:p w:rsidR="3626D256" w:rsidP="4E67FEC7" w:rsidRDefault="3626D256" w14:paraId="2220ED94" w14:textId="3FFAF655">
      <w:pPr>
        <w:jc w:val="center"/>
        <w:rPr>
          <w:i/>
          <w:iCs/>
        </w:rPr>
      </w:pPr>
      <w:r w:rsidRPr="24FE1DA8">
        <w:rPr>
          <w:i/>
          <w:iCs/>
        </w:rPr>
        <w:t xml:space="preserve">Figure </w:t>
      </w:r>
      <w:r w:rsidRPr="7FB46ECD">
        <w:rPr>
          <w:i/>
          <w:iCs/>
        </w:rPr>
        <w:t>1</w:t>
      </w:r>
      <w:r w:rsidRPr="7FB46ECD" w:rsidR="2F42D24D">
        <w:rPr>
          <w:i/>
          <w:iCs/>
        </w:rPr>
        <w:t>67</w:t>
      </w:r>
      <w:r w:rsidRPr="24FE1DA8">
        <w:rPr>
          <w:i/>
          <w:iCs/>
        </w:rPr>
        <w:t>:</w:t>
      </w:r>
      <w:r w:rsidRPr="24FE1DA8" w:rsidR="4B2EA874">
        <w:rPr>
          <w:i/>
          <w:iCs/>
        </w:rPr>
        <w:t xml:space="preserve"> creating a new user via form with adjusted MySQL database</w:t>
      </w:r>
    </w:p>
    <w:p w:rsidR="264A52FC" w:rsidP="264A52FC" w:rsidRDefault="264A52FC" w14:paraId="75D94E81" w14:textId="1E4DEBD5">
      <w:pPr>
        <w:jc w:val="center"/>
      </w:pPr>
    </w:p>
    <w:p w:rsidR="5706CCE9" w:rsidP="264A52FC" w:rsidRDefault="5706CCE9" w14:paraId="7F548A44" w14:textId="182F2CBA">
      <w:pPr>
        <w:jc w:val="center"/>
      </w:pPr>
      <w:r>
        <w:rPr>
          <w:noProof/>
        </w:rPr>
        <w:drawing>
          <wp:inline distT="0" distB="0" distL="0" distR="0" wp14:anchorId="690A95D1" wp14:editId="009676BC">
            <wp:extent cx="4572000" cy="1524000"/>
            <wp:effectExtent l="0" t="0" r="0" b="0"/>
            <wp:docPr id="1149472380" name="Picture 1149472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472380"/>
                    <pic:cNvPicPr/>
                  </pic:nvPicPr>
                  <pic:blipFill>
                    <a:blip r:embed="rId183">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rsidR="4E67FEC7" w:rsidP="4E67FEC7" w:rsidRDefault="4E67FEC7" w14:paraId="660E5F7D" w14:textId="6550D4CD">
      <w:pPr>
        <w:jc w:val="center"/>
      </w:pPr>
    </w:p>
    <w:p w:rsidR="23EC0512" w:rsidP="4E67FEC7" w:rsidRDefault="23EC0512" w14:paraId="0C0DC7C5" w14:textId="2E90C0BA">
      <w:pPr>
        <w:jc w:val="center"/>
        <w:rPr>
          <w:i/>
          <w:iCs/>
        </w:rPr>
      </w:pPr>
      <w:r w:rsidRPr="24FE1DA8">
        <w:rPr>
          <w:i/>
          <w:iCs/>
        </w:rPr>
        <w:t xml:space="preserve">Figure </w:t>
      </w:r>
      <w:r w:rsidRPr="7FB46ECD">
        <w:rPr>
          <w:i/>
          <w:iCs/>
        </w:rPr>
        <w:t>1</w:t>
      </w:r>
      <w:r w:rsidRPr="7FB46ECD" w:rsidR="59531F52">
        <w:rPr>
          <w:i/>
          <w:iCs/>
        </w:rPr>
        <w:t>6</w:t>
      </w:r>
      <w:r w:rsidRPr="7FB46ECD" w:rsidR="3AB33763">
        <w:rPr>
          <w:i/>
          <w:iCs/>
        </w:rPr>
        <w:t>8</w:t>
      </w:r>
      <w:r w:rsidRPr="24FE1DA8">
        <w:rPr>
          <w:i/>
          <w:iCs/>
        </w:rPr>
        <w:t>:</w:t>
      </w:r>
      <w:r w:rsidRPr="24FE1DA8" w:rsidR="7A3C7DC5">
        <w:rPr>
          <w:i/>
          <w:iCs/>
        </w:rPr>
        <w:t xml:space="preserve"> results of creating a new user adjusted MySQL database</w:t>
      </w:r>
    </w:p>
    <w:p w:rsidR="264A52FC" w:rsidP="264A52FC" w:rsidRDefault="264A52FC" w14:paraId="1E059548" w14:textId="6E54C316">
      <w:pPr>
        <w:jc w:val="center"/>
      </w:pPr>
    </w:p>
    <w:p w:rsidR="37E0B989" w:rsidP="43504425" w:rsidRDefault="37E0B989" w14:paraId="542F8A0D" w14:textId="44F32E19">
      <w:pPr>
        <w:spacing w:line="259" w:lineRule="auto"/>
      </w:pPr>
      <w:r>
        <w:t>I realised I had made a small logic error and quickly fixed it. I had 20</w:t>
      </w:r>
      <w:r w:rsidR="34378920">
        <w:t>0 set as the predicted response status code from the signup fetch request which I then rightfully replaced with 201.</w:t>
      </w:r>
    </w:p>
    <w:p w:rsidR="264A52FC" w:rsidP="264A52FC" w:rsidRDefault="264A52FC" w14:paraId="116F40CD" w14:textId="55160446">
      <w:pPr>
        <w:jc w:val="center"/>
      </w:pPr>
    </w:p>
    <w:p w:rsidR="5B48DF96" w:rsidP="264A52FC" w:rsidRDefault="5B48DF96" w14:paraId="4D10B94A" w14:textId="0CACBC7A">
      <w:pPr>
        <w:jc w:val="center"/>
      </w:pPr>
      <w:r>
        <w:rPr>
          <w:noProof/>
        </w:rPr>
        <w:lastRenderedPageBreak/>
        <w:drawing>
          <wp:inline distT="0" distB="0" distL="0" distR="0" wp14:anchorId="5ABAE5B1" wp14:editId="67E5974C">
            <wp:extent cx="4572000" cy="1152525"/>
            <wp:effectExtent l="0" t="0" r="0" b="0"/>
            <wp:docPr id="89912482" name="Picture 8991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2482"/>
                    <pic:cNvPicPr/>
                  </pic:nvPicPr>
                  <pic:blipFill>
                    <a:blip r:embed="rId184">
                      <a:extLst>
                        <a:ext uri="{28A0092B-C50C-407E-A947-70E740481C1C}">
                          <a14:useLocalDpi xmlns:a14="http://schemas.microsoft.com/office/drawing/2010/main" val="0"/>
                        </a:ext>
                      </a:extLst>
                    </a:blip>
                    <a:stretch>
                      <a:fillRect/>
                    </a:stretch>
                  </pic:blipFill>
                  <pic:spPr>
                    <a:xfrm>
                      <a:off x="0" y="0"/>
                      <a:ext cx="4572000" cy="1152525"/>
                    </a:xfrm>
                    <a:prstGeom prst="rect">
                      <a:avLst/>
                    </a:prstGeom>
                  </pic:spPr>
                </pic:pic>
              </a:graphicData>
            </a:graphic>
          </wp:inline>
        </w:drawing>
      </w:r>
    </w:p>
    <w:p w:rsidR="4E67FEC7" w:rsidP="4E67FEC7" w:rsidRDefault="4E67FEC7" w14:paraId="588FF64A" w14:textId="24A99C07">
      <w:pPr>
        <w:jc w:val="center"/>
      </w:pPr>
    </w:p>
    <w:p w:rsidR="1E963C99" w:rsidP="4E67FEC7" w:rsidRDefault="1E963C99" w14:paraId="39EB180C" w14:textId="0A29E98C">
      <w:pPr>
        <w:jc w:val="center"/>
        <w:rPr>
          <w:i/>
          <w:iCs/>
        </w:rPr>
      </w:pPr>
      <w:r w:rsidRPr="24FE1DA8">
        <w:rPr>
          <w:i/>
          <w:iCs/>
        </w:rPr>
        <w:t xml:space="preserve">Figure </w:t>
      </w:r>
      <w:r w:rsidRPr="7FB46ECD">
        <w:rPr>
          <w:i/>
          <w:iCs/>
        </w:rPr>
        <w:t>1</w:t>
      </w:r>
      <w:r w:rsidRPr="7FB46ECD" w:rsidR="6BD370C6">
        <w:rPr>
          <w:i/>
          <w:iCs/>
        </w:rPr>
        <w:t>6</w:t>
      </w:r>
      <w:r w:rsidRPr="7FB46ECD" w:rsidR="64B4CC00">
        <w:rPr>
          <w:i/>
          <w:iCs/>
        </w:rPr>
        <w:t>9</w:t>
      </w:r>
      <w:r w:rsidRPr="24FE1DA8">
        <w:rPr>
          <w:i/>
          <w:iCs/>
        </w:rPr>
        <w:t>:</w:t>
      </w:r>
      <w:r w:rsidRPr="24FE1DA8" w:rsidR="1BFEEC8E">
        <w:rPr>
          <w:i/>
          <w:iCs/>
        </w:rPr>
        <w:t xml:space="preserve"> minor bug fix in signup function due to wrong status check</w:t>
      </w:r>
    </w:p>
    <w:p w:rsidR="264A52FC" w:rsidP="264A52FC" w:rsidRDefault="264A52FC" w14:paraId="561D4852" w14:textId="1E824204">
      <w:pPr>
        <w:jc w:val="center"/>
      </w:pPr>
    </w:p>
    <w:p w:rsidR="38D5C33C" w:rsidP="43504425" w:rsidRDefault="539EDD7A" w14:paraId="0A368588" w14:textId="54E8F5CA">
      <w:r>
        <w:t>I placed code on the API to h</w:t>
      </w:r>
      <w:r w:rsidR="38D5C33C">
        <w:t>andle post request</w:t>
      </w:r>
      <w:r w:rsidR="5E77DB90">
        <w:t>s</w:t>
      </w:r>
      <w:r w:rsidR="38D5C33C">
        <w:t xml:space="preserve"> from </w:t>
      </w:r>
      <w:r w:rsidR="59D7AEBE">
        <w:t xml:space="preserve">the </w:t>
      </w:r>
      <w:r w:rsidR="38D5C33C">
        <w:t>admin</w:t>
      </w:r>
      <w:r w:rsidR="65185963">
        <w:t xml:space="preserve"> to assign job titles to other users. Like all other request handling besides the rendering of EJS, </w:t>
      </w:r>
      <w:r w:rsidR="6C78B01D">
        <w:t>I had the request be redirected to an async function so that the handling of promises would be made easier but also to now fit the convention of the rest of the code</w:t>
      </w:r>
      <w:r w:rsidR="586D7C8E">
        <w:t>. It now occurs to me that I may not have specified which I didn’t do this for the EJS rendering route on the API, but</w:t>
      </w:r>
      <w:r w:rsidR="0A7007E8">
        <w:t xml:space="preserve"> that was done because it would only be executing one query and wouldn’t be returning a promise.</w:t>
      </w:r>
      <w:r w:rsidR="391A2C28">
        <w:t xml:space="preserve"> For this new function I added a new route.</w:t>
      </w:r>
    </w:p>
    <w:p w:rsidR="264A52FC" w:rsidP="264A52FC" w:rsidRDefault="264A52FC" w14:paraId="4A32A76D" w14:textId="1B1C6E9A">
      <w:pPr>
        <w:jc w:val="center"/>
      </w:pPr>
    </w:p>
    <w:p w:rsidR="38D5C33C" w:rsidP="264A52FC" w:rsidRDefault="38D5C33C" w14:paraId="2910EA22" w14:textId="69C2EE7B">
      <w:pPr>
        <w:jc w:val="center"/>
      </w:pPr>
      <w:r>
        <w:rPr>
          <w:noProof/>
        </w:rPr>
        <w:drawing>
          <wp:inline distT="0" distB="0" distL="0" distR="0" wp14:anchorId="4C2D6775" wp14:editId="407E4048">
            <wp:extent cx="4572000" cy="914400"/>
            <wp:effectExtent l="0" t="0" r="0" b="0"/>
            <wp:docPr id="827992409" name="Picture 827992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992409"/>
                    <pic:cNvPicPr/>
                  </pic:nvPicPr>
                  <pic:blipFill>
                    <a:blip r:embed="rId185">
                      <a:extLst>
                        <a:ext uri="{28A0092B-C50C-407E-A947-70E740481C1C}">
                          <a14:useLocalDpi xmlns:a14="http://schemas.microsoft.com/office/drawing/2010/main" val="0"/>
                        </a:ext>
                      </a:extLst>
                    </a:blip>
                    <a:stretch>
                      <a:fillRect/>
                    </a:stretch>
                  </pic:blipFill>
                  <pic:spPr>
                    <a:xfrm>
                      <a:off x="0" y="0"/>
                      <a:ext cx="4572000" cy="914400"/>
                    </a:xfrm>
                    <a:prstGeom prst="rect">
                      <a:avLst/>
                    </a:prstGeom>
                  </pic:spPr>
                </pic:pic>
              </a:graphicData>
            </a:graphic>
          </wp:inline>
        </w:drawing>
      </w:r>
    </w:p>
    <w:p w:rsidR="4E67FEC7" w:rsidP="4E67FEC7" w:rsidRDefault="4E67FEC7" w14:paraId="69D48F61" w14:textId="22BBE934">
      <w:pPr>
        <w:jc w:val="center"/>
      </w:pPr>
    </w:p>
    <w:p w:rsidR="1E564DB8" w:rsidP="4E67FEC7" w:rsidRDefault="1E564DB8" w14:paraId="3F7F6209" w14:textId="7F2BAF94">
      <w:pPr>
        <w:jc w:val="center"/>
        <w:rPr>
          <w:i/>
          <w:iCs/>
        </w:rPr>
      </w:pPr>
      <w:r w:rsidRPr="24FE1DA8">
        <w:rPr>
          <w:i/>
          <w:iCs/>
        </w:rPr>
        <w:t xml:space="preserve">Figure </w:t>
      </w:r>
      <w:r w:rsidRPr="7FB46ECD">
        <w:rPr>
          <w:i/>
          <w:iCs/>
        </w:rPr>
        <w:t>1</w:t>
      </w:r>
      <w:r w:rsidRPr="7FB46ECD" w:rsidR="69DF51E4">
        <w:rPr>
          <w:i/>
          <w:iCs/>
        </w:rPr>
        <w:t>70</w:t>
      </w:r>
      <w:r w:rsidRPr="24FE1DA8">
        <w:rPr>
          <w:i/>
          <w:iCs/>
        </w:rPr>
        <w:t>:</w:t>
      </w:r>
      <w:r w:rsidRPr="24FE1DA8" w:rsidR="62BF69DA">
        <w:rPr>
          <w:i/>
          <w:iCs/>
        </w:rPr>
        <w:t xml:space="preserve"> handling post requests for assigning users roles/job titles</w:t>
      </w:r>
    </w:p>
    <w:p w:rsidR="264A52FC" w:rsidP="264A52FC" w:rsidRDefault="264A52FC" w14:paraId="24EED994" w14:textId="576CD9F6">
      <w:pPr>
        <w:jc w:val="center"/>
      </w:pPr>
    </w:p>
    <w:p w:rsidR="34CC595A" w:rsidP="43504425" w:rsidRDefault="43ABBED8" w14:paraId="611A40BE" w14:textId="7345757B">
      <w:r>
        <w:t>I changed the regular functions to allow for more in usernames, I realised that I was being to restrictive on usernames and doing so would actually decrease security</w:t>
      </w:r>
      <w:r w:rsidR="04080C00">
        <w:t>,</w:t>
      </w:r>
      <w:r>
        <w:t xml:space="preserve"> as passwords would be </w:t>
      </w:r>
      <w:r w:rsidR="1E47187E">
        <w:t>more predictable.</w:t>
      </w:r>
    </w:p>
    <w:p w:rsidR="43504425" w:rsidP="43504425" w:rsidRDefault="43504425" w14:paraId="7952EE5F" w14:textId="418CCA40">
      <w:pPr>
        <w:jc w:val="center"/>
      </w:pPr>
    </w:p>
    <w:p w:rsidR="3B1AD27A" w:rsidP="43504425" w:rsidRDefault="15323702" w14:paraId="6D9EF497" w14:textId="035427C5">
      <w:r>
        <w:t xml:space="preserve">When designing the new </w:t>
      </w:r>
      <w:r w:rsidR="754FA9A6">
        <w:t>function,</w:t>
      </w:r>
      <w:r>
        <w:t xml:space="preserve"> I needed to </w:t>
      </w:r>
      <w:r w:rsidR="7BB592D4">
        <w:t>verify</w:t>
      </w:r>
      <w:r>
        <w:t xml:space="preserve"> that the user was an admin and did so with a MySQL query</w:t>
      </w:r>
      <w:r w:rsidR="072D5A61">
        <w:t xml:space="preserve"> as well as all the regular expressions. I returned the job title to ensure that it had gotten the information I would be verifying from the da</w:t>
      </w:r>
      <w:r w:rsidR="2B6A2E13">
        <w:t>tabase.</w:t>
      </w:r>
    </w:p>
    <w:p w:rsidR="264A52FC" w:rsidP="264A52FC" w:rsidRDefault="264A52FC" w14:paraId="76CEA1F7" w14:textId="6342AE70">
      <w:pPr>
        <w:jc w:val="center"/>
      </w:pPr>
    </w:p>
    <w:p w:rsidR="61375072" w:rsidP="264A52FC" w:rsidRDefault="61375072" w14:paraId="6510B436" w14:textId="4B99C121">
      <w:pPr>
        <w:jc w:val="center"/>
      </w:pPr>
      <w:r>
        <w:rPr>
          <w:noProof/>
        </w:rPr>
        <w:drawing>
          <wp:inline distT="0" distB="0" distL="0" distR="0" wp14:anchorId="0293631A" wp14:editId="53F35BF2">
            <wp:extent cx="4572000" cy="3190875"/>
            <wp:effectExtent l="0" t="0" r="0" b="0"/>
            <wp:docPr id="464705762" name="Picture 464705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705762"/>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rsidR="4E67FEC7" w:rsidP="4E67FEC7" w:rsidRDefault="4E67FEC7" w14:paraId="762BF4B7" w14:textId="522A13D8">
      <w:pPr>
        <w:jc w:val="center"/>
      </w:pPr>
    </w:p>
    <w:p w:rsidR="48D1A19E" w:rsidP="24FE1DA8" w:rsidRDefault="48D1A19E" w14:paraId="7F6A7691" w14:textId="487C0447">
      <w:pPr>
        <w:spacing w:line="259" w:lineRule="auto"/>
        <w:jc w:val="center"/>
        <w:rPr>
          <w:i/>
          <w:iCs/>
        </w:rPr>
      </w:pPr>
      <w:r w:rsidRPr="24FE1DA8">
        <w:rPr>
          <w:i/>
          <w:iCs/>
        </w:rPr>
        <w:t xml:space="preserve">Figure </w:t>
      </w:r>
      <w:r w:rsidRPr="7FB46ECD">
        <w:rPr>
          <w:i/>
          <w:iCs/>
        </w:rPr>
        <w:t>1</w:t>
      </w:r>
      <w:r w:rsidRPr="7FB46ECD" w:rsidR="648D96A9">
        <w:rPr>
          <w:i/>
          <w:iCs/>
        </w:rPr>
        <w:t>71</w:t>
      </w:r>
      <w:r w:rsidRPr="24FE1DA8">
        <w:rPr>
          <w:i/>
          <w:iCs/>
        </w:rPr>
        <w:t>:</w:t>
      </w:r>
      <w:r w:rsidRPr="24FE1DA8" w:rsidR="42DD95D5">
        <w:rPr>
          <w:i/>
          <w:iCs/>
        </w:rPr>
        <w:t xml:space="preserve"> post role</w:t>
      </w:r>
      <w:r w:rsidRPr="24FE1DA8" w:rsidR="03BBAEE0">
        <w:rPr>
          <w:i/>
          <w:iCs/>
        </w:rPr>
        <w:t xml:space="preserve"> function checking for admin authentication</w:t>
      </w:r>
      <w:r w:rsidRPr="24FE1DA8" w:rsidR="42DD95D5">
        <w:rPr>
          <w:i/>
          <w:iCs/>
        </w:rPr>
        <w:t xml:space="preserve"> with new restrictions on usernames</w:t>
      </w:r>
    </w:p>
    <w:p w:rsidR="264A52FC" w:rsidP="264A52FC" w:rsidRDefault="264A52FC" w14:paraId="01800011" w14:textId="5682D11D">
      <w:pPr>
        <w:jc w:val="center"/>
      </w:pPr>
    </w:p>
    <w:p w:rsidR="61375072" w:rsidP="264A52FC" w:rsidRDefault="61375072" w14:paraId="5F1C8D99" w14:textId="3E1F3A2B">
      <w:pPr>
        <w:jc w:val="center"/>
      </w:pPr>
      <w:r>
        <w:rPr>
          <w:noProof/>
        </w:rPr>
        <w:drawing>
          <wp:inline distT="0" distB="0" distL="0" distR="0" wp14:anchorId="368D5614" wp14:editId="5D2CDE37">
            <wp:extent cx="4572000" cy="2809875"/>
            <wp:effectExtent l="0" t="0" r="0" b="0"/>
            <wp:docPr id="331912613" name="Picture 33191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912613"/>
                    <pic:cNvPicPr/>
                  </pic:nvPicPr>
                  <pic:blipFill>
                    <a:blip r:embed="rId187">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rsidR="4E67FEC7" w:rsidP="4E67FEC7" w:rsidRDefault="4E67FEC7" w14:paraId="7ADBB713" w14:textId="4F1DBBBD">
      <w:pPr>
        <w:jc w:val="center"/>
      </w:pPr>
    </w:p>
    <w:p w:rsidR="1B194F1A" w:rsidP="4E67FEC7" w:rsidRDefault="1B194F1A" w14:paraId="37DF5B66" w14:textId="2D4EE589">
      <w:pPr>
        <w:jc w:val="center"/>
        <w:rPr>
          <w:i/>
          <w:iCs/>
        </w:rPr>
      </w:pPr>
      <w:r w:rsidRPr="24FE1DA8">
        <w:rPr>
          <w:i/>
          <w:iCs/>
        </w:rPr>
        <w:t xml:space="preserve">Figure </w:t>
      </w:r>
      <w:r w:rsidRPr="7FB46ECD">
        <w:rPr>
          <w:i/>
          <w:iCs/>
        </w:rPr>
        <w:t>1</w:t>
      </w:r>
      <w:r w:rsidRPr="7FB46ECD" w:rsidR="08D72383">
        <w:rPr>
          <w:i/>
          <w:iCs/>
        </w:rPr>
        <w:t>72</w:t>
      </w:r>
      <w:r w:rsidRPr="24FE1DA8">
        <w:rPr>
          <w:i/>
          <w:iCs/>
        </w:rPr>
        <w:t>:</w:t>
      </w:r>
      <w:r w:rsidRPr="24FE1DA8" w:rsidR="24693C47">
        <w:rPr>
          <w:i/>
          <w:iCs/>
        </w:rPr>
        <w:t xml:space="preserve"> assign role function successfu</w:t>
      </w:r>
      <w:r w:rsidRPr="24FE1DA8" w:rsidR="56C526D2">
        <w:rPr>
          <w:i/>
          <w:iCs/>
        </w:rPr>
        <w:t>l</w:t>
      </w:r>
      <w:r w:rsidRPr="24FE1DA8" w:rsidR="24693C47">
        <w:rPr>
          <w:i/>
          <w:iCs/>
        </w:rPr>
        <w:t>l</w:t>
      </w:r>
      <w:r w:rsidRPr="24FE1DA8" w:rsidR="40276038">
        <w:rPr>
          <w:i/>
          <w:iCs/>
        </w:rPr>
        <w:t>y</w:t>
      </w:r>
      <w:r w:rsidRPr="24FE1DA8" w:rsidR="24693C47">
        <w:rPr>
          <w:i/>
          <w:iCs/>
        </w:rPr>
        <w:t xml:space="preserve"> having </w:t>
      </w:r>
      <w:r w:rsidRPr="24FE1DA8" w:rsidR="51CD91E9">
        <w:rPr>
          <w:i/>
          <w:iCs/>
        </w:rPr>
        <w:t>identified admin</w:t>
      </w:r>
      <w:r w:rsidRPr="24FE1DA8" w:rsidR="022DD5B7">
        <w:rPr>
          <w:i/>
          <w:iCs/>
        </w:rPr>
        <w:t xml:space="preserve"> job title</w:t>
      </w:r>
    </w:p>
    <w:p w:rsidR="264A52FC" w:rsidP="264A52FC" w:rsidRDefault="264A52FC" w14:paraId="6D8AC121" w14:textId="712547B1">
      <w:pPr>
        <w:jc w:val="center"/>
      </w:pPr>
    </w:p>
    <w:p w:rsidR="56E91C55" w:rsidP="43504425" w:rsidRDefault="21DE7DB3" w14:paraId="01D0CE16" w14:textId="5818D3CB">
      <w:r>
        <w:t>I t</w:t>
      </w:r>
      <w:r w:rsidR="56E91C55">
        <w:t xml:space="preserve">hen </w:t>
      </w:r>
      <w:r w:rsidR="7D6FEDCB">
        <w:t>set the function so that if the returned job title from the users table was an admin then the a</w:t>
      </w:r>
      <w:r w:rsidR="48F2D4E2">
        <w:t xml:space="preserve">ltering </w:t>
      </w:r>
      <w:r w:rsidR="19AD97D5">
        <w:t xml:space="preserve">of the target users </w:t>
      </w:r>
      <w:r w:rsidR="48F2D4E2">
        <w:t>job title</w:t>
      </w:r>
      <w:r w:rsidR="6E3A12B7">
        <w:t xml:space="preserve"> would be changes. This meant that the job title and target user would have to be the input parameters alongside the </w:t>
      </w:r>
      <w:r w:rsidR="1DA0B5EE">
        <w:t>username</w:t>
      </w:r>
      <w:r w:rsidR="6E3A12B7">
        <w:t xml:space="preserve"> and password to verify the user had permission.</w:t>
      </w:r>
      <w:r w:rsidR="3D8753E1">
        <w:t xml:space="preserve"> I returned the affected rows to confirm that it had worked (although you would always expect no higher than 1)  and </w:t>
      </w:r>
      <w:r w:rsidR="14BE2E5F">
        <w:t>accounted</w:t>
      </w:r>
      <w:r w:rsidR="3D8753E1">
        <w:t xml:space="preserve"> for if nothing was changed by ret</w:t>
      </w:r>
      <w:r w:rsidR="108D61B5">
        <w:t>urning a 204 status code to show that the user didn’t exist.</w:t>
      </w:r>
      <w:r w:rsidR="3A62559A">
        <w:t xml:space="preserve"> I also returned a status code of 401 if the user was valid but wasn’t an administrator.</w:t>
      </w:r>
    </w:p>
    <w:p w:rsidR="264A52FC" w:rsidP="264A52FC" w:rsidRDefault="264A52FC" w14:paraId="205EF934" w14:textId="2AB96886">
      <w:pPr>
        <w:jc w:val="center"/>
      </w:pPr>
    </w:p>
    <w:p w:rsidR="565961A7" w:rsidP="264A52FC" w:rsidRDefault="565961A7" w14:paraId="6A48E7EC" w14:textId="492E8DE2">
      <w:pPr>
        <w:jc w:val="center"/>
      </w:pPr>
      <w:r>
        <w:rPr>
          <w:noProof/>
        </w:rPr>
        <w:drawing>
          <wp:inline distT="0" distB="0" distL="0" distR="0" wp14:anchorId="54E64F8C" wp14:editId="39FA0DD3">
            <wp:extent cx="4572000" cy="3048000"/>
            <wp:effectExtent l="0" t="0" r="0" b="0"/>
            <wp:docPr id="1629555346" name="Picture 1629555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9555346"/>
                    <pic:cNvPicPr/>
                  </pic:nvPicPr>
                  <pic:blipFill>
                    <a:blip r:embed="rId188">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rsidR="4E67FEC7" w:rsidP="4E67FEC7" w:rsidRDefault="4E67FEC7" w14:paraId="6108B2C1" w14:textId="49306C99">
      <w:pPr>
        <w:jc w:val="center"/>
      </w:pPr>
    </w:p>
    <w:p w:rsidR="7ED2BB6B" w:rsidP="4E67FEC7" w:rsidRDefault="7ED2BB6B" w14:paraId="76444122" w14:textId="0BA7DF1E">
      <w:pPr>
        <w:jc w:val="center"/>
        <w:rPr>
          <w:i/>
          <w:iCs/>
        </w:rPr>
      </w:pPr>
      <w:r w:rsidRPr="24FE1DA8">
        <w:rPr>
          <w:i/>
          <w:iCs/>
        </w:rPr>
        <w:t xml:space="preserve">Figure </w:t>
      </w:r>
      <w:r w:rsidRPr="7FB46ECD">
        <w:rPr>
          <w:i/>
          <w:iCs/>
        </w:rPr>
        <w:t>1</w:t>
      </w:r>
      <w:r w:rsidRPr="7FB46ECD" w:rsidR="0AFC79C9">
        <w:rPr>
          <w:i/>
          <w:iCs/>
        </w:rPr>
        <w:t>73</w:t>
      </w:r>
      <w:r w:rsidRPr="24FE1DA8">
        <w:rPr>
          <w:i/>
          <w:iCs/>
        </w:rPr>
        <w:t>:</w:t>
      </w:r>
      <w:r w:rsidRPr="24FE1DA8" w:rsidR="054A7C82">
        <w:rPr>
          <w:i/>
          <w:iCs/>
        </w:rPr>
        <w:t xml:space="preserve"> f</w:t>
      </w:r>
      <w:r w:rsidRPr="24FE1DA8" w:rsidR="21B306AA">
        <w:rPr>
          <w:i/>
          <w:iCs/>
        </w:rPr>
        <w:t>ull post role function</w:t>
      </w:r>
      <w:r w:rsidRPr="24FE1DA8" w:rsidR="51D5BD5C">
        <w:rPr>
          <w:i/>
          <w:iCs/>
        </w:rPr>
        <w:t xml:space="preserve"> to authenticate admin and update job titles</w:t>
      </w:r>
    </w:p>
    <w:p w:rsidR="264A52FC" w:rsidP="264A52FC" w:rsidRDefault="264A52FC" w14:paraId="3E8DAA97" w14:textId="52F472DB">
      <w:pPr>
        <w:jc w:val="center"/>
      </w:pPr>
    </w:p>
    <w:p w:rsidR="4C101E3F" w:rsidP="264A52FC" w:rsidRDefault="4C101E3F" w14:paraId="2C41F32C" w14:textId="5E4B1D08">
      <w:pPr>
        <w:jc w:val="center"/>
      </w:pPr>
      <w:r>
        <w:rPr>
          <w:noProof/>
        </w:rPr>
        <w:lastRenderedPageBreak/>
        <w:drawing>
          <wp:inline distT="0" distB="0" distL="0" distR="0" wp14:anchorId="3CED6A1F" wp14:editId="3D82F2B9">
            <wp:extent cx="4572000" cy="1990725"/>
            <wp:effectExtent l="0" t="0" r="0" b="0"/>
            <wp:docPr id="1442988806" name="Picture 1442988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2988806"/>
                    <pic:cNvPicPr/>
                  </pic:nvPicPr>
                  <pic:blipFill>
                    <a:blip r:embed="rId189">
                      <a:extLst>
                        <a:ext uri="{28A0092B-C50C-407E-A947-70E740481C1C}">
                          <a14:useLocalDpi xmlns:a14="http://schemas.microsoft.com/office/drawing/2010/main" val="0"/>
                        </a:ext>
                      </a:extLst>
                    </a:blip>
                    <a:stretch>
                      <a:fillRect/>
                    </a:stretch>
                  </pic:blipFill>
                  <pic:spPr>
                    <a:xfrm>
                      <a:off x="0" y="0"/>
                      <a:ext cx="4572000" cy="1990725"/>
                    </a:xfrm>
                    <a:prstGeom prst="rect">
                      <a:avLst/>
                    </a:prstGeom>
                  </pic:spPr>
                </pic:pic>
              </a:graphicData>
            </a:graphic>
          </wp:inline>
        </w:drawing>
      </w:r>
    </w:p>
    <w:p w:rsidR="4E67FEC7" w:rsidP="4E67FEC7" w:rsidRDefault="4E67FEC7" w14:paraId="11E9181E" w14:textId="2669E177">
      <w:pPr>
        <w:jc w:val="center"/>
      </w:pPr>
    </w:p>
    <w:p w:rsidR="3BB4FA0C" w:rsidP="4E67FEC7" w:rsidRDefault="3BB4FA0C" w14:paraId="03FAC712" w14:textId="088AC56C">
      <w:pPr>
        <w:jc w:val="center"/>
        <w:rPr>
          <w:i/>
          <w:iCs/>
        </w:rPr>
      </w:pPr>
      <w:r w:rsidRPr="24FE1DA8">
        <w:rPr>
          <w:i/>
          <w:iCs/>
        </w:rPr>
        <w:t xml:space="preserve">Figure </w:t>
      </w:r>
      <w:r w:rsidRPr="7FB46ECD">
        <w:rPr>
          <w:i/>
          <w:iCs/>
        </w:rPr>
        <w:t>1</w:t>
      </w:r>
      <w:r w:rsidRPr="7FB46ECD" w:rsidR="4A0B2829">
        <w:rPr>
          <w:i/>
          <w:iCs/>
        </w:rPr>
        <w:t>74</w:t>
      </w:r>
      <w:r w:rsidRPr="24FE1DA8">
        <w:rPr>
          <w:i/>
          <w:iCs/>
        </w:rPr>
        <w:t>:</w:t>
      </w:r>
      <w:r w:rsidRPr="24FE1DA8" w:rsidR="2C68EB8F">
        <w:rPr>
          <w:i/>
          <w:iCs/>
        </w:rPr>
        <w:t xml:space="preserve"> assign role endpoints response when credentials are unauthorised</w:t>
      </w:r>
    </w:p>
    <w:p w:rsidR="264A52FC" w:rsidP="264A52FC" w:rsidRDefault="264A52FC" w14:paraId="7605DC4F" w14:textId="32D81A6D">
      <w:pPr>
        <w:jc w:val="center"/>
      </w:pPr>
    </w:p>
    <w:p w:rsidR="48F2D4E2" w:rsidP="264A52FC" w:rsidRDefault="48F2D4E2" w14:paraId="102DEFDB" w14:textId="4261BBEE">
      <w:pPr>
        <w:jc w:val="center"/>
      </w:pPr>
      <w:r>
        <w:rPr>
          <w:noProof/>
        </w:rPr>
        <w:drawing>
          <wp:inline distT="0" distB="0" distL="0" distR="0" wp14:anchorId="6BAF209D" wp14:editId="2246FBEE">
            <wp:extent cx="4572000" cy="1800225"/>
            <wp:effectExtent l="0" t="0" r="0" b="0"/>
            <wp:docPr id="1739781634" name="Picture 173978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9781634"/>
                    <pic:cNvPicPr/>
                  </pic:nvPicPr>
                  <pic:blipFill>
                    <a:blip r:embed="rId190">
                      <a:extLst>
                        <a:ext uri="{28A0092B-C50C-407E-A947-70E740481C1C}">
                          <a14:useLocalDpi xmlns:a14="http://schemas.microsoft.com/office/drawing/2010/main" val="0"/>
                        </a:ext>
                      </a:extLst>
                    </a:blip>
                    <a:stretch>
                      <a:fillRect/>
                    </a:stretch>
                  </pic:blipFill>
                  <pic:spPr>
                    <a:xfrm>
                      <a:off x="0" y="0"/>
                      <a:ext cx="4572000" cy="1800225"/>
                    </a:xfrm>
                    <a:prstGeom prst="rect">
                      <a:avLst/>
                    </a:prstGeom>
                  </pic:spPr>
                </pic:pic>
              </a:graphicData>
            </a:graphic>
          </wp:inline>
        </w:drawing>
      </w:r>
    </w:p>
    <w:p w:rsidR="4E67FEC7" w:rsidP="4E67FEC7" w:rsidRDefault="4E67FEC7" w14:paraId="11135B9C" w14:textId="6DE6EB75">
      <w:pPr>
        <w:jc w:val="center"/>
      </w:pPr>
    </w:p>
    <w:p w:rsidR="3DFA9D59" w:rsidP="4E67FEC7" w:rsidRDefault="3DFA9D59" w14:paraId="11F88B5A" w14:textId="1BAF47D1">
      <w:pPr>
        <w:jc w:val="center"/>
        <w:rPr>
          <w:i/>
          <w:iCs/>
        </w:rPr>
      </w:pPr>
      <w:r w:rsidRPr="24FE1DA8">
        <w:rPr>
          <w:i/>
          <w:iCs/>
        </w:rPr>
        <w:t xml:space="preserve">Figure </w:t>
      </w:r>
      <w:r w:rsidRPr="7FB46ECD">
        <w:rPr>
          <w:i/>
          <w:iCs/>
        </w:rPr>
        <w:t>1</w:t>
      </w:r>
      <w:r w:rsidRPr="7FB46ECD" w:rsidR="20B5882A">
        <w:rPr>
          <w:i/>
          <w:iCs/>
        </w:rPr>
        <w:t>75</w:t>
      </w:r>
      <w:r w:rsidRPr="24FE1DA8">
        <w:rPr>
          <w:i/>
          <w:iCs/>
        </w:rPr>
        <w:t>:</w:t>
      </w:r>
      <w:r w:rsidRPr="24FE1DA8" w:rsidR="18963AA9">
        <w:rPr>
          <w:i/>
          <w:iCs/>
        </w:rPr>
        <w:t xml:space="preserve"> assign role endpoints response when target user is non-</w:t>
      </w:r>
      <w:r w:rsidRPr="24FE1DA8" w:rsidR="53B9941A">
        <w:rPr>
          <w:i/>
          <w:iCs/>
        </w:rPr>
        <w:t>existent</w:t>
      </w:r>
    </w:p>
    <w:p w:rsidR="264A52FC" w:rsidP="264A52FC" w:rsidRDefault="264A52FC" w14:paraId="4434A0E9" w14:textId="495FC0FE">
      <w:pPr>
        <w:jc w:val="center"/>
      </w:pPr>
    </w:p>
    <w:p w:rsidR="488D8216" w:rsidP="264A52FC" w:rsidRDefault="488D8216" w14:paraId="588E7CBE" w14:textId="49E9712E">
      <w:pPr>
        <w:jc w:val="center"/>
      </w:pPr>
      <w:r>
        <w:rPr>
          <w:noProof/>
        </w:rPr>
        <w:drawing>
          <wp:inline distT="0" distB="0" distL="0" distR="0" wp14:anchorId="757F058F" wp14:editId="60DDE9DC">
            <wp:extent cx="4572000" cy="2276475"/>
            <wp:effectExtent l="0" t="0" r="0" b="0"/>
            <wp:docPr id="729676355" name="Picture 729676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676355"/>
                    <pic:cNvPicPr/>
                  </pic:nvPicPr>
                  <pic:blipFill>
                    <a:blip r:embed="rId191">
                      <a:extLst>
                        <a:ext uri="{28A0092B-C50C-407E-A947-70E740481C1C}">
                          <a14:useLocalDpi xmlns:a14="http://schemas.microsoft.com/office/drawing/2010/main" val="0"/>
                        </a:ext>
                      </a:extLst>
                    </a:blip>
                    <a:stretch>
                      <a:fillRect/>
                    </a:stretch>
                  </pic:blipFill>
                  <pic:spPr>
                    <a:xfrm>
                      <a:off x="0" y="0"/>
                      <a:ext cx="4572000" cy="2276475"/>
                    </a:xfrm>
                    <a:prstGeom prst="rect">
                      <a:avLst/>
                    </a:prstGeom>
                  </pic:spPr>
                </pic:pic>
              </a:graphicData>
            </a:graphic>
          </wp:inline>
        </w:drawing>
      </w:r>
    </w:p>
    <w:p w:rsidR="4E67FEC7" w:rsidP="4E67FEC7" w:rsidRDefault="4E67FEC7" w14:paraId="2E24AE19" w14:textId="01B9682A">
      <w:pPr>
        <w:jc w:val="center"/>
      </w:pPr>
    </w:p>
    <w:p w:rsidR="68E240EA" w:rsidP="4E67FEC7" w:rsidRDefault="68E240EA" w14:paraId="0BB16159" w14:textId="17532FF2">
      <w:pPr>
        <w:jc w:val="center"/>
        <w:rPr>
          <w:i/>
          <w:iCs/>
        </w:rPr>
      </w:pPr>
      <w:r w:rsidRPr="24FE1DA8">
        <w:rPr>
          <w:i/>
          <w:iCs/>
        </w:rPr>
        <w:t xml:space="preserve">Figure </w:t>
      </w:r>
      <w:r w:rsidRPr="7FB46ECD">
        <w:rPr>
          <w:i/>
          <w:iCs/>
        </w:rPr>
        <w:t>1</w:t>
      </w:r>
      <w:r w:rsidRPr="7FB46ECD" w:rsidR="11F58026">
        <w:rPr>
          <w:i/>
          <w:iCs/>
        </w:rPr>
        <w:t>76</w:t>
      </w:r>
      <w:r w:rsidRPr="24FE1DA8">
        <w:rPr>
          <w:i/>
          <w:iCs/>
        </w:rPr>
        <w:t>:</w:t>
      </w:r>
      <w:r w:rsidRPr="24FE1DA8" w:rsidR="3F5A54C3">
        <w:rPr>
          <w:i/>
          <w:iCs/>
        </w:rPr>
        <w:t xml:space="preserve"> assign role endpoints successful response</w:t>
      </w:r>
    </w:p>
    <w:p w:rsidR="264A52FC" w:rsidP="264A52FC" w:rsidRDefault="264A52FC" w14:paraId="6B0F16C8" w14:textId="62FE0393">
      <w:pPr>
        <w:jc w:val="center"/>
      </w:pPr>
    </w:p>
    <w:p w:rsidR="488D8216" w:rsidP="264A52FC" w:rsidRDefault="488D8216" w14:paraId="2C4561F8" w14:textId="00FE804D">
      <w:pPr>
        <w:jc w:val="center"/>
      </w:pPr>
      <w:r>
        <w:rPr>
          <w:noProof/>
        </w:rPr>
        <w:lastRenderedPageBreak/>
        <w:drawing>
          <wp:inline distT="0" distB="0" distL="0" distR="0" wp14:anchorId="6A9F8555" wp14:editId="0965AF7C">
            <wp:extent cx="4572000" cy="1771650"/>
            <wp:effectExtent l="0" t="0" r="0" b="0"/>
            <wp:docPr id="934254724" name="Picture 934254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254724"/>
                    <pic:cNvPicPr/>
                  </pic:nvPicPr>
                  <pic:blipFill>
                    <a:blip r:embed="rId192">
                      <a:extLst>
                        <a:ext uri="{28A0092B-C50C-407E-A947-70E740481C1C}">
                          <a14:useLocalDpi xmlns:a14="http://schemas.microsoft.com/office/drawing/2010/main" val="0"/>
                        </a:ext>
                      </a:extLst>
                    </a:blip>
                    <a:stretch>
                      <a:fillRect/>
                    </a:stretch>
                  </pic:blipFill>
                  <pic:spPr>
                    <a:xfrm>
                      <a:off x="0" y="0"/>
                      <a:ext cx="4572000" cy="1771650"/>
                    </a:xfrm>
                    <a:prstGeom prst="rect">
                      <a:avLst/>
                    </a:prstGeom>
                  </pic:spPr>
                </pic:pic>
              </a:graphicData>
            </a:graphic>
          </wp:inline>
        </w:drawing>
      </w:r>
    </w:p>
    <w:p w:rsidR="4E67FEC7" w:rsidP="4E67FEC7" w:rsidRDefault="4E67FEC7" w14:paraId="422ED395" w14:textId="77FC00C7">
      <w:pPr>
        <w:jc w:val="center"/>
      </w:pPr>
    </w:p>
    <w:p w:rsidR="15FDAF14" w:rsidP="4E67FEC7" w:rsidRDefault="15FDAF14" w14:paraId="506E5B7F" w14:textId="4FFD401A">
      <w:pPr>
        <w:jc w:val="center"/>
        <w:rPr>
          <w:i/>
          <w:iCs/>
        </w:rPr>
      </w:pPr>
      <w:r w:rsidRPr="24FE1DA8">
        <w:rPr>
          <w:i/>
          <w:iCs/>
        </w:rPr>
        <w:t xml:space="preserve">Figure </w:t>
      </w:r>
      <w:r w:rsidRPr="7FB46ECD">
        <w:rPr>
          <w:i/>
          <w:iCs/>
        </w:rPr>
        <w:t>1</w:t>
      </w:r>
      <w:r w:rsidRPr="7FB46ECD" w:rsidR="1FF6EC54">
        <w:rPr>
          <w:i/>
          <w:iCs/>
        </w:rPr>
        <w:t>77</w:t>
      </w:r>
      <w:r w:rsidRPr="24FE1DA8">
        <w:rPr>
          <w:i/>
          <w:iCs/>
        </w:rPr>
        <w:t>:</w:t>
      </w:r>
      <w:r w:rsidRPr="24FE1DA8" w:rsidR="56AA5723">
        <w:rPr>
          <w:i/>
          <w:iCs/>
        </w:rPr>
        <w:t xml:space="preserve"> alteration to database made by assign role endpoint </w:t>
      </w:r>
    </w:p>
    <w:p w:rsidR="264A52FC" w:rsidP="264A52FC" w:rsidRDefault="264A52FC" w14:paraId="79499462" w14:textId="146E70E4">
      <w:pPr>
        <w:jc w:val="center"/>
      </w:pPr>
    </w:p>
    <w:p w:rsidR="29F547A1" w:rsidP="43504425" w:rsidRDefault="29F547A1" w14:paraId="5E6A25A6" w14:textId="632EABE6">
      <w:pPr>
        <w:spacing w:line="259" w:lineRule="auto"/>
      </w:pPr>
      <w:r>
        <w:t xml:space="preserve">The next and final feature of the day was adding the ability for administrators to assign training using the SQL I had already designed. </w:t>
      </w:r>
      <w:r w:rsidR="4117405D">
        <w:t>Again,</w:t>
      </w:r>
      <w:r>
        <w:t xml:space="preserve"> I set up another route and async function</w:t>
      </w:r>
      <w:r w:rsidR="15CC25F7">
        <w:t xml:space="preserve"> that would verify the user was an admin (in the same way as the previous function) before executing the query</w:t>
      </w:r>
      <w:r w:rsidR="09CBEC5C">
        <w:t xml:space="preserve"> for as it should be a restricted feature</w:t>
      </w:r>
      <w:r w:rsidR="15CC25F7">
        <w:t>.</w:t>
      </w:r>
      <w:r w:rsidR="08AF4ABC">
        <w:t xml:space="preserve"> Assigning training must require admin privileges as otherwise someone could abuse it to set work for others when it isn't required or valid.</w:t>
      </w:r>
      <w:r w:rsidR="39EEA30E">
        <w:t xml:space="preserve"> I handled the status codes in the exact same way as the previous functions.</w:t>
      </w:r>
    </w:p>
    <w:p w:rsidR="264A52FC" w:rsidP="264A52FC" w:rsidRDefault="264A52FC" w14:paraId="0ED284A2" w14:textId="18B72643">
      <w:pPr>
        <w:jc w:val="center"/>
      </w:pPr>
    </w:p>
    <w:p w:rsidR="3C57F3D9" w:rsidP="264A52FC" w:rsidRDefault="3C57F3D9" w14:paraId="0A6522B8" w14:textId="0BF711C4">
      <w:pPr>
        <w:jc w:val="center"/>
      </w:pPr>
      <w:r>
        <w:rPr>
          <w:noProof/>
        </w:rPr>
        <w:drawing>
          <wp:inline distT="0" distB="0" distL="0" distR="0" wp14:anchorId="26CA818D" wp14:editId="2C220E8E">
            <wp:extent cx="4572000" cy="800100"/>
            <wp:effectExtent l="0" t="0" r="0" b="0"/>
            <wp:docPr id="1959220118" name="Picture 195922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9220118"/>
                    <pic:cNvPicPr/>
                  </pic:nvPicPr>
                  <pic:blipFill>
                    <a:blip r:embed="rId193">
                      <a:extLst>
                        <a:ext uri="{28A0092B-C50C-407E-A947-70E740481C1C}">
                          <a14:useLocalDpi xmlns:a14="http://schemas.microsoft.com/office/drawing/2010/main" val="0"/>
                        </a:ext>
                      </a:extLst>
                    </a:blip>
                    <a:stretch>
                      <a:fillRect/>
                    </a:stretch>
                  </pic:blipFill>
                  <pic:spPr>
                    <a:xfrm>
                      <a:off x="0" y="0"/>
                      <a:ext cx="4572000" cy="800100"/>
                    </a:xfrm>
                    <a:prstGeom prst="rect">
                      <a:avLst/>
                    </a:prstGeom>
                  </pic:spPr>
                </pic:pic>
              </a:graphicData>
            </a:graphic>
          </wp:inline>
        </w:drawing>
      </w:r>
    </w:p>
    <w:p w:rsidR="4E67FEC7" w:rsidP="4E67FEC7" w:rsidRDefault="4E67FEC7" w14:paraId="6121CA9E" w14:textId="56EFF13D">
      <w:pPr>
        <w:jc w:val="center"/>
      </w:pPr>
    </w:p>
    <w:p w:rsidR="50537A9A" w:rsidP="4E67FEC7" w:rsidRDefault="50537A9A" w14:paraId="62E2A91C" w14:textId="09BB2E91">
      <w:pPr>
        <w:jc w:val="center"/>
        <w:rPr>
          <w:i/>
          <w:iCs/>
        </w:rPr>
      </w:pPr>
      <w:r w:rsidRPr="24FE1DA8">
        <w:rPr>
          <w:i/>
          <w:iCs/>
        </w:rPr>
        <w:t xml:space="preserve">Figure </w:t>
      </w:r>
      <w:r w:rsidRPr="7FB46ECD">
        <w:rPr>
          <w:i/>
          <w:iCs/>
        </w:rPr>
        <w:t>1</w:t>
      </w:r>
      <w:r w:rsidRPr="7FB46ECD" w:rsidR="6E1B7270">
        <w:rPr>
          <w:i/>
          <w:iCs/>
        </w:rPr>
        <w:t>7</w:t>
      </w:r>
      <w:r w:rsidRPr="7FB46ECD" w:rsidR="6B1B6264">
        <w:rPr>
          <w:i/>
          <w:iCs/>
        </w:rPr>
        <w:t>8</w:t>
      </w:r>
      <w:r w:rsidRPr="24FE1DA8">
        <w:rPr>
          <w:i/>
          <w:iCs/>
        </w:rPr>
        <w:t>:</w:t>
      </w:r>
      <w:r w:rsidRPr="24FE1DA8" w:rsidR="7275CAFF">
        <w:rPr>
          <w:i/>
          <w:iCs/>
        </w:rPr>
        <w:t xml:space="preserve"> handling assign training endpoint</w:t>
      </w:r>
    </w:p>
    <w:p w:rsidR="264A52FC" w:rsidP="264A52FC" w:rsidRDefault="264A52FC" w14:paraId="3B34BC5E" w14:textId="751F81C6">
      <w:pPr>
        <w:jc w:val="center"/>
      </w:pPr>
    </w:p>
    <w:p w:rsidR="6B0FFB1C" w:rsidP="264A52FC" w:rsidRDefault="6B0FFB1C" w14:paraId="596CA0F1" w14:textId="6709ED55">
      <w:pPr>
        <w:jc w:val="center"/>
      </w:pPr>
      <w:r>
        <w:rPr>
          <w:noProof/>
        </w:rPr>
        <w:drawing>
          <wp:inline distT="0" distB="0" distL="0" distR="0" wp14:anchorId="4585824B" wp14:editId="186FC45F">
            <wp:extent cx="4572000" cy="2371725"/>
            <wp:effectExtent l="0" t="0" r="0" b="0"/>
            <wp:docPr id="655546410" name="Picture 655546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546410"/>
                    <pic:cNvPicPr/>
                  </pic:nvPicPr>
                  <pic:blipFill>
                    <a:blip r:embed="rId194">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rsidR="4E67FEC7" w:rsidP="4E67FEC7" w:rsidRDefault="4E67FEC7" w14:paraId="263953EC" w14:textId="4F17E68C">
      <w:pPr>
        <w:jc w:val="center"/>
      </w:pPr>
    </w:p>
    <w:p w:rsidR="4FDF0A9A" w:rsidP="4E67FEC7" w:rsidRDefault="4FDF0A9A" w14:paraId="47322499" w14:textId="218BF32D">
      <w:pPr>
        <w:jc w:val="center"/>
        <w:rPr>
          <w:i/>
          <w:iCs/>
        </w:rPr>
      </w:pPr>
      <w:r w:rsidRPr="24FE1DA8">
        <w:rPr>
          <w:i/>
          <w:iCs/>
        </w:rPr>
        <w:t xml:space="preserve">Figure </w:t>
      </w:r>
      <w:r w:rsidRPr="7FB46ECD">
        <w:rPr>
          <w:i/>
          <w:iCs/>
        </w:rPr>
        <w:t>1</w:t>
      </w:r>
      <w:r w:rsidRPr="7FB46ECD" w:rsidR="4BD5327A">
        <w:rPr>
          <w:i/>
          <w:iCs/>
        </w:rPr>
        <w:t>7</w:t>
      </w:r>
      <w:r w:rsidRPr="7FB46ECD" w:rsidR="14DB2EE1">
        <w:rPr>
          <w:i/>
          <w:iCs/>
        </w:rPr>
        <w:t>9</w:t>
      </w:r>
      <w:r w:rsidRPr="24FE1DA8">
        <w:rPr>
          <w:i/>
          <w:iCs/>
        </w:rPr>
        <w:t>:</w:t>
      </w:r>
      <w:r w:rsidRPr="24FE1DA8" w:rsidR="65681CE3">
        <w:rPr>
          <w:i/>
          <w:iCs/>
        </w:rPr>
        <w:t xml:space="preserve"> post assignment function used to assign work to </w:t>
      </w:r>
      <w:r w:rsidRPr="24FE1DA8" w:rsidR="4C54A200">
        <w:rPr>
          <w:i/>
          <w:iCs/>
        </w:rPr>
        <w:t>users by job title</w:t>
      </w:r>
    </w:p>
    <w:p w:rsidR="264A52FC" w:rsidP="264A52FC" w:rsidRDefault="264A52FC" w14:paraId="0CA21B88" w14:textId="79C7D7BF">
      <w:pPr>
        <w:jc w:val="center"/>
      </w:pPr>
    </w:p>
    <w:p w:rsidR="1CDF4C19" w:rsidP="264A52FC" w:rsidRDefault="1CDF4C19" w14:paraId="4EAD4D9F" w14:textId="52D5A23F">
      <w:pPr>
        <w:jc w:val="center"/>
      </w:pPr>
      <w:r>
        <w:rPr>
          <w:noProof/>
        </w:rPr>
        <w:lastRenderedPageBreak/>
        <w:drawing>
          <wp:inline distT="0" distB="0" distL="0" distR="0" wp14:anchorId="0D5A5B29" wp14:editId="3A5A358F">
            <wp:extent cx="4572000" cy="2228850"/>
            <wp:effectExtent l="0" t="0" r="0" b="0"/>
            <wp:docPr id="317071673" name="Picture 317071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071673"/>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rsidR="4E67FEC7" w:rsidP="4E67FEC7" w:rsidRDefault="4E67FEC7" w14:paraId="787922C2" w14:textId="084ABEA7">
      <w:pPr>
        <w:jc w:val="center"/>
      </w:pPr>
    </w:p>
    <w:p w:rsidR="6095A4D1" w:rsidP="4E67FEC7" w:rsidRDefault="6095A4D1" w14:paraId="4316DC83" w14:textId="33CD1DEA">
      <w:pPr>
        <w:jc w:val="center"/>
        <w:rPr>
          <w:i/>
          <w:iCs/>
        </w:rPr>
      </w:pPr>
      <w:r w:rsidRPr="24FE1DA8">
        <w:rPr>
          <w:i/>
          <w:iCs/>
        </w:rPr>
        <w:t xml:space="preserve">Figure </w:t>
      </w:r>
      <w:r w:rsidRPr="7FB46ECD">
        <w:rPr>
          <w:i/>
          <w:iCs/>
        </w:rPr>
        <w:t>1</w:t>
      </w:r>
      <w:r w:rsidRPr="7FB46ECD" w:rsidR="0B39FF90">
        <w:rPr>
          <w:i/>
          <w:iCs/>
        </w:rPr>
        <w:t>80</w:t>
      </w:r>
      <w:r w:rsidRPr="24FE1DA8">
        <w:rPr>
          <w:i/>
          <w:iCs/>
        </w:rPr>
        <w:t>:</w:t>
      </w:r>
      <w:r w:rsidRPr="24FE1DA8" w:rsidR="49DC2A96">
        <w:rPr>
          <w:i/>
          <w:iCs/>
        </w:rPr>
        <w:t xml:space="preserve"> successful response from assign training endpoint</w:t>
      </w:r>
    </w:p>
    <w:p w:rsidR="264A52FC" w:rsidP="264A52FC" w:rsidRDefault="264A52FC" w14:paraId="73862AB1" w14:textId="4783F89A">
      <w:pPr>
        <w:jc w:val="center"/>
      </w:pPr>
    </w:p>
    <w:p w:rsidR="1CDF4C19" w:rsidP="264A52FC" w:rsidRDefault="1CDF4C19" w14:paraId="7A74475D" w14:textId="65C74754">
      <w:pPr>
        <w:jc w:val="center"/>
      </w:pPr>
      <w:r>
        <w:rPr>
          <w:noProof/>
        </w:rPr>
        <w:drawing>
          <wp:inline distT="0" distB="0" distL="0" distR="0" wp14:anchorId="588BDEC0" wp14:editId="0088B688">
            <wp:extent cx="4572000" cy="1933575"/>
            <wp:effectExtent l="0" t="0" r="0" b="0"/>
            <wp:docPr id="159526656" name="Picture 15952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526656"/>
                    <pic:cNvPicPr/>
                  </pic:nvPicPr>
                  <pic:blipFill>
                    <a:blip r:embed="rId196">
                      <a:extLst>
                        <a:ext uri="{28A0092B-C50C-407E-A947-70E740481C1C}">
                          <a14:useLocalDpi xmlns:a14="http://schemas.microsoft.com/office/drawing/2010/main" val="0"/>
                        </a:ext>
                      </a:extLst>
                    </a:blip>
                    <a:stretch>
                      <a:fillRect/>
                    </a:stretch>
                  </pic:blipFill>
                  <pic:spPr>
                    <a:xfrm>
                      <a:off x="0" y="0"/>
                      <a:ext cx="4572000" cy="1933575"/>
                    </a:xfrm>
                    <a:prstGeom prst="rect">
                      <a:avLst/>
                    </a:prstGeom>
                  </pic:spPr>
                </pic:pic>
              </a:graphicData>
            </a:graphic>
          </wp:inline>
        </w:drawing>
      </w:r>
    </w:p>
    <w:p w:rsidR="4E67FEC7" w:rsidP="4E67FEC7" w:rsidRDefault="4E67FEC7" w14:paraId="131C9CC7" w14:textId="67BFE909">
      <w:pPr>
        <w:jc w:val="center"/>
      </w:pPr>
    </w:p>
    <w:p w:rsidR="07B8C849" w:rsidP="4E67FEC7" w:rsidRDefault="07B8C849" w14:paraId="54438B7F" w14:textId="29C16308">
      <w:pPr>
        <w:jc w:val="center"/>
        <w:rPr>
          <w:i/>
          <w:iCs/>
        </w:rPr>
      </w:pPr>
      <w:r w:rsidRPr="24FE1DA8">
        <w:rPr>
          <w:i/>
          <w:iCs/>
        </w:rPr>
        <w:t xml:space="preserve">Figure </w:t>
      </w:r>
      <w:r w:rsidRPr="7FB46ECD">
        <w:rPr>
          <w:i/>
          <w:iCs/>
        </w:rPr>
        <w:t>1</w:t>
      </w:r>
      <w:r w:rsidRPr="7FB46ECD" w:rsidR="232F6897">
        <w:rPr>
          <w:i/>
          <w:iCs/>
        </w:rPr>
        <w:t>81</w:t>
      </w:r>
      <w:r w:rsidRPr="24FE1DA8">
        <w:rPr>
          <w:i/>
          <w:iCs/>
        </w:rPr>
        <w:t>:</w:t>
      </w:r>
      <w:r w:rsidRPr="24FE1DA8" w:rsidR="12BAB0AE">
        <w:rPr>
          <w:i/>
          <w:iCs/>
        </w:rPr>
        <w:t xml:space="preserve"> alteration to assigned articles table</w:t>
      </w:r>
      <w:r w:rsidRPr="24FE1DA8" w:rsidR="603C32FD">
        <w:rPr>
          <w:i/>
          <w:iCs/>
        </w:rPr>
        <w:t xml:space="preserve"> from assign training request</w:t>
      </w:r>
    </w:p>
    <w:p w:rsidR="264A52FC" w:rsidP="264A52FC" w:rsidRDefault="264A52FC" w14:paraId="60AD14C7" w14:textId="6C05C7FE">
      <w:pPr>
        <w:jc w:val="center"/>
      </w:pPr>
    </w:p>
    <w:p w:rsidR="50895965" w:rsidP="43504425" w:rsidRDefault="50895965" w14:paraId="437F0EDE" w14:textId="789CF79E">
      <w:r>
        <w:t xml:space="preserve">Then because of the joint primary keys the same users </w:t>
      </w:r>
      <w:r w:rsidR="1776AA78">
        <w:t>can't</w:t>
      </w:r>
      <w:r>
        <w:t xml:space="preserve"> have the same work set</w:t>
      </w:r>
      <w:r w:rsidR="77BCD39F">
        <w:t xml:space="preserve"> twice meaning that new employees could be set old work without bothering the others. This is perfect as it allow new employees to easily run through basic training without bo</w:t>
      </w:r>
      <w:r w:rsidR="68A15D30">
        <w:t>thering the other employees in the same role. This can be seen as I return the affected rows to show if and how the request was processed.</w:t>
      </w:r>
    </w:p>
    <w:p w:rsidR="264A52FC" w:rsidP="264A52FC" w:rsidRDefault="264A52FC" w14:paraId="4E8BFCC2" w14:textId="191541B0">
      <w:pPr>
        <w:jc w:val="center"/>
      </w:pPr>
    </w:p>
    <w:p w:rsidR="50895965" w:rsidP="264A52FC" w:rsidRDefault="50895965" w14:paraId="5230B99C" w14:textId="4F8381BC">
      <w:pPr>
        <w:jc w:val="center"/>
      </w:pPr>
      <w:r>
        <w:rPr>
          <w:noProof/>
        </w:rPr>
        <w:drawing>
          <wp:inline distT="0" distB="0" distL="0" distR="0" wp14:anchorId="6FCB1D90" wp14:editId="5E65F06C">
            <wp:extent cx="4572000" cy="2276475"/>
            <wp:effectExtent l="0" t="0" r="0" b="0"/>
            <wp:docPr id="1247046519" name="Picture 1247046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046519"/>
                    <pic:cNvPicPr/>
                  </pic:nvPicPr>
                  <pic:blipFill>
                    <a:blip r:embed="rId197">
                      <a:extLst>
                        <a:ext uri="{28A0092B-C50C-407E-A947-70E740481C1C}">
                          <a14:useLocalDpi xmlns:a14="http://schemas.microsoft.com/office/drawing/2010/main" val="0"/>
                        </a:ext>
                      </a:extLst>
                    </a:blip>
                    <a:stretch>
                      <a:fillRect/>
                    </a:stretch>
                  </pic:blipFill>
                  <pic:spPr>
                    <a:xfrm>
                      <a:off x="0" y="0"/>
                      <a:ext cx="4572000" cy="2276475"/>
                    </a:xfrm>
                    <a:prstGeom prst="rect">
                      <a:avLst/>
                    </a:prstGeom>
                  </pic:spPr>
                </pic:pic>
              </a:graphicData>
            </a:graphic>
          </wp:inline>
        </w:drawing>
      </w:r>
    </w:p>
    <w:p w:rsidR="4E67FEC7" w:rsidP="4E67FEC7" w:rsidRDefault="4E67FEC7" w14:paraId="4076DA12" w14:textId="7D739943">
      <w:pPr>
        <w:jc w:val="center"/>
      </w:pPr>
    </w:p>
    <w:p w:rsidR="0D9CDB55" w:rsidP="4E67FEC7" w:rsidRDefault="0D9CDB55" w14:paraId="462B50F0" w14:textId="2E1004C3">
      <w:pPr>
        <w:jc w:val="center"/>
        <w:rPr>
          <w:i/>
          <w:iCs/>
        </w:rPr>
      </w:pPr>
      <w:r w:rsidRPr="24FE1DA8">
        <w:rPr>
          <w:i/>
          <w:iCs/>
        </w:rPr>
        <w:lastRenderedPageBreak/>
        <w:t xml:space="preserve">Figure </w:t>
      </w:r>
      <w:r w:rsidRPr="7FB46ECD">
        <w:rPr>
          <w:i/>
          <w:iCs/>
        </w:rPr>
        <w:t>1</w:t>
      </w:r>
      <w:r w:rsidRPr="7FB46ECD" w:rsidR="02038477">
        <w:rPr>
          <w:i/>
          <w:iCs/>
        </w:rPr>
        <w:t>82</w:t>
      </w:r>
      <w:r w:rsidRPr="24FE1DA8">
        <w:rPr>
          <w:i/>
          <w:iCs/>
        </w:rPr>
        <w:t>:</w:t>
      </w:r>
      <w:r w:rsidRPr="24FE1DA8" w:rsidR="5A59CEBB">
        <w:rPr>
          <w:i/>
          <w:iCs/>
        </w:rPr>
        <w:t xml:space="preserve"> example of attempting to set work when users have already been assigned it</w:t>
      </w:r>
      <w:r w:rsidRPr="24FE1DA8" w:rsidR="4C5BD25E">
        <w:rPr>
          <w:i/>
          <w:iCs/>
        </w:rPr>
        <w:t xml:space="preserve"> (request response)</w:t>
      </w:r>
    </w:p>
    <w:p w:rsidR="264A52FC" w:rsidP="264A52FC" w:rsidRDefault="264A52FC" w14:paraId="04EA823D" w14:textId="4F8381BC">
      <w:pPr>
        <w:jc w:val="center"/>
      </w:pPr>
    </w:p>
    <w:p w:rsidR="3F7723C2" w:rsidP="3F7723C2" w:rsidRDefault="50895965" w14:paraId="5BCCA227" w14:textId="2A653D36">
      <w:pPr>
        <w:jc w:val="center"/>
      </w:pPr>
      <w:r>
        <w:rPr>
          <w:noProof/>
        </w:rPr>
        <w:drawing>
          <wp:inline distT="0" distB="0" distL="0" distR="0" wp14:anchorId="3CB00B71" wp14:editId="6EB0B7CC">
            <wp:extent cx="4572000" cy="2371725"/>
            <wp:effectExtent l="0" t="0" r="0" b="0"/>
            <wp:docPr id="1621301835" name="Picture 162130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1301835"/>
                    <pic:cNvPicPr/>
                  </pic:nvPicPr>
                  <pic:blipFill>
                    <a:blip r:embed="rId198">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rsidR="4E67FEC7" w:rsidP="4E67FEC7" w:rsidRDefault="4E67FEC7" w14:paraId="05E43060" w14:textId="414E8E0D">
      <w:pPr>
        <w:jc w:val="center"/>
      </w:pPr>
    </w:p>
    <w:p w:rsidR="6177E8B2" w:rsidP="4E67FEC7" w:rsidRDefault="6177E8B2" w14:paraId="11E8D892" w14:textId="2B377BC2">
      <w:pPr>
        <w:jc w:val="center"/>
        <w:rPr>
          <w:i/>
          <w:iCs/>
        </w:rPr>
      </w:pPr>
      <w:r w:rsidRPr="24FE1DA8">
        <w:rPr>
          <w:i/>
          <w:iCs/>
        </w:rPr>
        <w:t xml:space="preserve">Figure </w:t>
      </w:r>
      <w:r w:rsidRPr="7FB46ECD">
        <w:rPr>
          <w:i/>
          <w:iCs/>
        </w:rPr>
        <w:t>1</w:t>
      </w:r>
      <w:r w:rsidRPr="7FB46ECD" w:rsidR="56B711F4">
        <w:rPr>
          <w:i/>
          <w:iCs/>
        </w:rPr>
        <w:t>83</w:t>
      </w:r>
      <w:r w:rsidRPr="24FE1DA8">
        <w:rPr>
          <w:i/>
          <w:iCs/>
        </w:rPr>
        <w:t>:</w:t>
      </w:r>
      <w:r w:rsidRPr="24FE1DA8" w:rsidR="3C02059D">
        <w:rPr>
          <w:i/>
          <w:iCs/>
        </w:rPr>
        <w:t xml:space="preserve"> example of attempting to set work when users have already been assigned it</w:t>
      </w:r>
      <w:r w:rsidRPr="24FE1DA8" w:rsidR="2F754A43">
        <w:rPr>
          <w:i/>
          <w:iCs/>
        </w:rPr>
        <w:t xml:space="preserve"> (database content)</w:t>
      </w:r>
    </w:p>
    <w:p w:rsidR="0E9DCC4E" w:rsidP="0E9DCC4E" w:rsidRDefault="0E9DCC4E" w14:paraId="36F6E3C5" w14:textId="546024F6">
      <w:pPr>
        <w:jc w:val="center"/>
      </w:pPr>
    </w:p>
    <w:p w:rsidR="48E78213" w:rsidP="24FE1DA8" w:rsidRDefault="48E78213" w14:paraId="37873634" w14:textId="41EE0C78" w14:noSpellErr="1">
      <w:pPr>
        <w:pStyle w:val="Heading3"/>
      </w:pPr>
      <w:bookmarkStart w:name="_Toc1665545994" w:id="1054079064"/>
      <w:r w:rsidR="3697BE87">
        <w:rPr/>
        <w:t>27/02/23</w:t>
      </w:r>
      <w:bookmarkEnd w:id="1054079064"/>
    </w:p>
    <w:p w:rsidR="0E9DCC4E" w:rsidP="0E9DCC4E" w:rsidRDefault="0E9DCC4E" w14:paraId="6EBABF13" w14:textId="38FBC2E3">
      <w:pPr>
        <w:jc w:val="center"/>
      </w:pPr>
    </w:p>
    <w:p w:rsidR="1C5FC2B0" w:rsidP="43504425" w:rsidRDefault="1C5FC2B0" w14:paraId="380CA4D9" w14:textId="602BF6A8">
      <w:r>
        <w:t xml:space="preserve">I needed to account for training which didn’t include a video as otherwise a player would be generated but without a link. I tried the below approach </w:t>
      </w:r>
      <w:r w:rsidR="572F33E7">
        <w:t>until</w:t>
      </w:r>
      <w:r>
        <w:t xml:space="preserve"> I realised that it seemed </w:t>
      </w:r>
      <w:r w:rsidR="37AF1DF7">
        <w:t xml:space="preserve">unprofessional as the player CSS would load and then disappear. </w:t>
      </w:r>
    </w:p>
    <w:p w:rsidR="0E9DCC4E" w:rsidP="0E9DCC4E" w:rsidRDefault="0E9DCC4E" w14:paraId="47432E70" w14:textId="42C0DE49">
      <w:pPr>
        <w:jc w:val="center"/>
      </w:pPr>
    </w:p>
    <w:p w:rsidR="48E78213" w:rsidP="0E9DCC4E" w:rsidRDefault="48E78213" w14:paraId="3F4D0E22" w14:textId="730C29DE">
      <w:pPr>
        <w:jc w:val="center"/>
      </w:pPr>
      <w:r>
        <w:rPr>
          <w:noProof/>
        </w:rPr>
        <w:drawing>
          <wp:inline distT="0" distB="0" distL="0" distR="0" wp14:anchorId="6141F5EE" wp14:editId="15BAA3E9">
            <wp:extent cx="4572000" cy="2790825"/>
            <wp:effectExtent l="0" t="0" r="0" b="0"/>
            <wp:docPr id="1954471287" name="Picture 195447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4471287"/>
                    <pic:cNvPicPr/>
                  </pic:nvPicPr>
                  <pic:blipFill>
                    <a:blip r:embed="rId199">
                      <a:extLst>
                        <a:ext uri="{28A0092B-C50C-407E-A947-70E740481C1C}">
                          <a14:useLocalDpi xmlns:a14="http://schemas.microsoft.com/office/drawing/2010/main" val="0"/>
                        </a:ext>
                      </a:extLst>
                    </a:blip>
                    <a:stretch>
                      <a:fillRect/>
                    </a:stretch>
                  </pic:blipFill>
                  <pic:spPr>
                    <a:xfrm>
                      <a:off x="0" y="0"/>
                      <a:ext cx="4572000" cy="2790825"/>
                    </a:xfrm>
                    <a:prstGeom prst="rect">
                      <a:avLst/>
                    </a:prstGeom>
                  </pic:spPr>
                </pic:pic>
              </a:graphicData>
            </a:graphic>
          </wp:inline>
        </w:drawing>
      </w:r>
    </w:p>
    <w:p w:rsidR="4E67FEC7" w:rsidP="4E67FEC7" w:rsidRDefault="4E67FEC7" w14:paraId="68C2DDCE" w14:textId="6216F2BB">
      <w:pPr>
        <w:jc w:val="center"/>
      </w:pPr>
    </w:p>
    <w:p w:rsidR="442CDDF7" w:rsidP="4E67FEC7" w:rsidRDefault="442CDDF7" w14:paraId="25E3E3C5" w14:textId="59FBF261">
      <w:pPr>
        <w:jc w:val="center"/>
        <w:rPr>
          <w:i/>
          <w:iCs/>
        </w:rPr>
      </w:pPr>
      <w:r w:rsidRPr="24FE1DA8">
        <w:rPr>
          <w:i/>
          <w:iCs/>
        </w:rPr>
        <w:t xml:space="preserve">Figure </w:t>
      </w:r>
      <w:r w:rsidRPr="7FB46ECD">
        <w:rPr>
          <w:i/>
          <w:iCs/>
        </w:rPr>
        <w:t>1</w:t>
      </w:r>
      <w:r w:rsidRPr="7FB46ECD" w:rsidR="4D66E095">
        <w:rPr>
          <w:i/>
          <w:iCs/>
        </w:rPr>
        <w:t>84</w:t>
      </w:r>
      <w:r w:rsidRPr="24FE1DA8">
        <w:rPr>
          <w:i/>
          <w:iCs/>
        </w:rPr>
        <w:t>:</w:t>
      </w:r>
      <w:r w:rsidRPr="24FE1DA8" w:rsidR="78512685">
        <w:rPr>
          <w:i/>
          <w:iCs/>
        </w:rPr>
        <w:t xml:space="preserve"> unused handling of article without video ID</w:t>
      </w:r>
    </w:p>
    <w:p w:rsidR="0E9DCC4E" w:rsidP="0E9DCC4E" w:rsidRDefault="0E9DCC4E" w14:paraId="4D4A16A1" w14:textId="0E2F0DDC">
      <w:pPr>
        <w:jc w:val="center"/>
      </w:pPr>
    </w:p>
    <w:p w:rsidR="36E04289" w:rsidP="0E9DCC4E" w:rsidRDefault="36E04289" w14:paraId="2AFA78C0" w14:textId="15C5DEDE">
      <w:pPr>
        <w:jc w:val="center"/>
      </w:pPr>
      <w:r>
        <w:rPr>
          <w:noProof/>
        </w:rPr>
        <w:lastRenderedPageBreak/>
        <w:drawing>
          <wp:inline distT="0" distB="0" distL="0" distR="0" wp14:anchorId="3BFA765E" wp14:editId="41354B9D">
            <wp:extent cx="4572000" cy="2124075"/>
            <wp:effectExtent l="0" t="0" r="0" b="0"/>
            <wp:docPr id="649953025" name="Picture 64995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953025"/>
                    <pic:cNvPicPr/>
                  </pic:nvPicPr>
                  <pic:blipFill>
                    <a:blip r:embed="rId200">
                      <a:extLst>
                        <a:ext uri="{28A0092B-C50C-407E-A947-70E740481C1C}">
                          <a14:useLocalDpi xmlns:a14="http://schemas.microsoft.com/office/drawing/2010/main" val="0"/>
                        </a:ext>
                      </a:extLst>
                    </a:blip>
                    <a:stretch>
                      <a:fillRect/>
                    </a:stretch>
                  </pic:blipFill>
                  <pic:spPr>
                    <a:xfrm>
                      <a:off x="0" y="0"/>
                      <a:ext cx="4572000" cy="2124075"/>
                    </a:xfrm>
                    <a:prstGeom prst="rect">
                      <a:avLst/>
                    </a:prstGeom>
                  </pic:spPr>
                </pic:pic>
              </a:graphicData>
            </a:graphic>
          </wp:inline>
        </w:drawing>
      </w:r>
    </w:p>
    <w:p w:rsidR="4E67FEC7" w:rsidP="4E67FEC7" w:rsidRDefault="4E67FEC7" w14:paraId="57799289" w14:textId="4E1CD48D">
      <w:pPr>
        <w:jc w:val="center"/>
      </w:pPr>
    </w:p>
    <w:p w:rsidR="7F0B7B9F" w:rsidP="4E67FEC7" w:rsidRDefault="7F0B7B9F" w14:paraId="642C563E" w14:textId="135E425B">
      <w:pPr>
        <w:jc w:val="center"/>
        <w:rPr>
          <w:i/>
          <w:iCs/>
        </w:rPr>
      </w:pPr>
      <w:r w:rsidRPr="24FE1DA8">
        <w:rPr>
          <w:i/>
          <w:iCs/>
        </w:rPr>
        <w:t xml:space="preserve">Figure </w:t>
      </w:r>
      <w:r w:rsidRPr="7FB46ECD">
        <w:rPr>
          <w:i/>
          <w:iCs/>
        </w:rPr>
        <w:t>1</w:t>
      </w:r>
      <w:r w:rsidRPr="7FB46ECD" w:rsidR="6A17E2C8">
        <w:rPr>
          <w:i/>
          <w:iCs/>
        </w:rPr>
        <w:t>85</w:t>
      </w:r>
      <w:r w:rsidRPr="24FE1DA8">
        <w:rPr>
          <w:i/>
          <w:iCs/>
        </w:rPr>
        <w:t>:</w:t>
      </w:r>
      <w:r w:rsidRPr="24FE1DA8" w:rsidR="051E534E">
        <w:rPr>
          <w:i/>
          <w:iCs/>
        </w:rPr>
        <w:t xml:space="preserve"> unused method of handling article</w:t>
      </w:r>
      <w:r w:rsidRPr="24FE1DA8" w:rsidR="759AF0E8">
        <w:rPr>
          <w:i/>
          <w:iCs/>
        </w:rPr>
        <w:t>s</w:t>
      </w:r>
      <w:r w:rsidRPr="24FE1DA8" w:rsidR="051E534E">
        <w:rPr>
          <w:i/>
          <w:iCs/>
        </w:rPr>
        <w:t xml:space="preserve"> without video ID </w:t>
      </w:r>
      <w:r w:rsidRPr="24FE1DA8" w:rsidR="4A81D6B1">
        <w:rPr>
          <w:i/>
          <w:iCs/>
        </w:rPr>
        <w:t>(upon load)</w:t>
      </w:r>
    </w:p>
    <w:p w:rsidR="0E9DCC4E" w:rsidP="0E9DCC4E" w:rsidRDefault="0E9DCC4E" w14:paraId="20C9E558" w14:textId="13EAA500">
      <w:pPr>
        <w:jc w:val="center"/>
      </w:pPr>
    </w:p>
    <w:p w:rsidR="48E78213" w:rsidP="0E9DCC4E" w:rsidRDefault="48E78213" w14:paraId="18F8CD21" w14:textId="3F1CFCCD">
      <w:pPr>
        <w:jc w:val="center"/>
      </w:pPr>
      <w:r>
        <w:rPr>
          <w:noProof/>
        </w:rPr>
        <w:drawing>
          <wp:inline distT="0" distB="0" distL="0" distR="0" wp14:anchorId="4742488F" wp14:editId="6F1E55D2">
            <wp:extent cx="4572000" cy="1981200"/>
            <wp:effectExtent l="0" t="0" r="0" b="0"/>
            <wp:docPr id="185645251" name="Picture 18564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645251"/>
                    <pic:cNvPicPr/>
                  </pic:nvPicPr>
                  <pic:blipFill>
                    <a:blip r:embed="rId201">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rsidR="4E67FEC7" w:rsidP="4E67FEC7" w:rsidRDefault="4E67FEC7" w14:paraId="2723C60B" w14:textId="42926CBC">
      <w:pPr>
        <w:jc w:val="center"/>
      </w:pPr>
    </w:p>
    <w:p w:rsidR="0C6AB208" w:rsidP="4E67FEC7" w:rsidRDefault="0C6AB208" w14:paraId="22D67D31" w14:textId="54C4F6DE">
      <w:pPr>
        <w:jc w:val="center"/>
        <w:rPr>
          <w:i/>
          <w:iCs/>
        </w:rPr>
      </w:pPr>
      <w:r w:rsidRPr="24FE1DA8">
        <w:rPr>
          <w:i/>
          <w:iCs/>
        </w:rPr>
        <w:t xml:space="preserve">Figure </w:t>
      </w:r>
      <w:r w:rsidRPr="7FB46ECD">
        <w:rPr>
          <w:i/>
          <w:iCs/>
        </w:rPr>
        <w:t>1</w:t>
      </w:r>
      <w:r w:rsidRPr="7FB46ECD" w:rsidR="6DC35EE7">
        <w:rPr>
          <w:i/>
          <w:iCs/>
        </w:rPr>
        <w:t>86</w:t>
      </w:r>
      <w:r w:rsidRPr="24FE1DA8">
        <w:rPr>
          <w:i/>
          <w:iCs/>
        </w:rPr>
        <w:t>:</w:t>
      </w:r>
      <w:r w:rsidRPr="24FE1DA8" w:rsidR="60ABB4A3">
        <w:rPr>
          <w:i/>
          <w:iCs/>
        </w:rPr>
        <w:t xml:space="preserve"> unused method of handling articles without video ID (after player hide)</w:t>
      </w:r>
    </w:p>
    <w:p w:rsidR="0E9DCC4E" w:rsidP="0E9DCC4E" w:rsidRDefault="0E9DCC4E" w14:paraId="3A57559C" w14:textId="38149F74">
      <w:pPr>
        <w:jc w:val="center"/>
      </w:pPr>
    </w:p>
    <w:p w:rsidR="575B7778" w:rsidP="43504425" w:rsidRDefault="575B7778" w14:paraId="61FC1634" w14:textId="3FDD6EDC">
      <w:r>
        <w:t>So instead</w:t>
      </w:r>
      <w:r w:rsidR="27464262">
        <w:t>,</w:t>
      </w:r>
      <w:r>
        <w:t xml:space="preserve"> I removed the class with the player containers assigned </w:t>
      </w:r>
      <w:r w:rsidR="4A6336F6">
        <w:t>CSS</w:t>
      </w:r>
      <w:r>
        <w:t xml:space="preserve"> from the html and had it so that it would be added before the player was i</w:t>
      </w:r>
      <w:r w:rsidR="42F6E4B7">
        <w:t>nitialised.</w:t>
      </w:r>
    </w:p>
    <w:p w:rsidR="0E9DCC4E" w:rsidP="0E9DCC4E" w:rsidRDefault="0E9DCC4E" w14:paraId="7BE0C27B" w14:textId="14E24D9D">
      <w:pPr>
        <w:jc w:val="center"/>
      </w:pPr>
    </w:p>
    <w:p w:rsidR="6A89976C" w:rsidP="0E9DCC4E" w:rsidRDefault="6A89976C" w14:paraId="4B3A5D9D" w14:textId="02EAE522">
      <w:pPr>
        <w:jc w:val="center"/>
      </w:pPr>
      <w:r>
        <w:rPr>
          <w:noProof/>
        </w:rPr>
        <w:drawing>
          <wp:inline distT="0" distB="0" distL="0" distR="0" wp14:anchorId="46C30C46" wp14:editId="1DAD8044">
            <wp:extent cx="4572000" cy="2409825"/>
            <wp:effectExtent l="0" t="0" r="0" b="0"/>
            <wp:docPr id="957946401" name="Picture 957946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4640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rsidR="4E67FEC7" w:rsidP="4E67FEC7" w:rsidRDefault="4E67FEC7" w14:paraId="7B8F8301" w14:textId="5A64CDCC">
      <w:pPr>
        <w:jc w:val="center"/>
      </w:pPr>
    </w:p>
    <w:p w:rsidR="072FECB7" w:rsidP="4E67FEC7" w:rsidRDefault="072FECB7" w14:paraId="65797261" w14:textId="157FF06F">
      <w:pPr>
        <w:jc w:val="center"/>
        <w:rPr>
          <w:i/>
          <w:iCs/>
        </w:rPr>
      </w:pPr>
      <w:r w:rsidRPr="24FE1DA8">
        <w:rPr>
          <w:i/>
          <w:iCs/>
        </w:rPr>
        <w:t xml:space="preserve">Figure </w:t>
      </w:r>
      <w:r w:rsidRPr="7FB46ECD">
        <w:rPr>
          <w:i/>
          <w:iCs/>
        </w:rPr>
        <w:t>1</w:t>
      </w:r>
      <w:r w:rsidRPr="7FB46ECD" w:rsidR="491E4B37">
        <w:rPr>
          <w:i/>
          <w:iCs/>
        </w:rPr>
        <w:t>87</w:t>
      </w:r>
      <w:r w:rsidRPr="24FE1DA8">
        <w:rPr>
          <w:i/>
          <w:iCs/>
        </w:rPr>
        <w:t>:</w:t>
      </w:r>
      <w:r w:rsidRPr="24FE1DA8" w:rsidR="0FBBD123">
        <w:rPr>
          <w:i/>
          <w:iCs/>
        </w:rPr>
        <w:t xml:space="preserve"> JavaScript method to handle articles without video IDs</w:t>
      </w:r>
    </w:p>
    <w:p w:rsidR="0E9DCC4E" w:rsidP="0E9DCC4E" w:rsidRDefault="0E9DCC4E" w14:paraId="28E99904" w14:textId="3699E381">
      <w:pPr>
        <w:jc w:val="center"/>
      </w:pPr>
    </w:p>
    <w:p w:rsidR="15B12080" w:rsidP="43504425" w:rsidRDefault="15B12080" w14:paraId="0138B452" w14:textId="4259697D">
      <w:r>
        <w:lastRenderedPageBreak/>
        <w:t>I decided to switch from the hardcoded video id to the id given from the database</w:t>
      </w:r>
      <w:r w:rsidR="7816867B">
        <w:t xml:space="preserve"> as it was a simple task I had already designed the code in mind for and would need to be done eventually anyway.</w:t>
      </w:r>
    </w:p>
    <w:p w:rsidR="0E9DCC4E" w:rsidP="0E9DCC4E" w:rsidRDefault="0E9DCC4E" w14:paraId="03D0B0DF" w14:textId="7DD5D879">
      <w:pPr>
        <w:jc w:val="center"/>
      </w:pPr>
    </w:p>
    <w:p w:rsidR="15B12080" w:rsidP="0E9DCC4E" w:rsidRDefault="15B12080" w14:paraId="26781B17" w14:textId="139B8B9D">
      <w:pPr>
        <w:jc w:val="center"/>
      </w:pPr>
      <w:r>
        <w:rPr>
          <w:noProof/>
        </w:rPr>
        <w:drawing>
          <wp:inline distT="0" distB="0" distL="0" distR="0" wp14:anchorId="0F7CE01A" wp14:editId="705B3EE6">
            <wp:extent cx="4572000" cy="1866900"/>
            <wp:effectExtent l="0" t="0" r="0" b="0"/>
            <wp:docPr id="665951886" name="Picture 66595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951886"/>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572000" cy="1866900"/>
                    </a:xfrm>
                    <a:prstGeom prst="rect">
                      <a:avLst/>
                    </a:prstGeom>
                  </pic:spPr>
                </pic:pic>
              </a:graphicData>
            </a:graphic>
          </wp:inline>
        </w:drawing>
      </w:r>
    </w:p>
    <w:p w:rsidR="4E67FEC7" w:rsidP="4E67FEC7" w:rsidRDefault="4E67FEC7" w14:paraId="29D78E68" w14:textId="2DD91F6F">
      <w:pPr>
        <w:jc w:val="center"/>
      </w:pPr>
    </w:p>
    <w:p w:rsidR="3AA30D71" w:rsidP="4E67FEC7" w:rsidRDefault="3AA30D71" w14:paraId="142FBD66" w14:textId="13F76D98">
      <w:pPr>
        <w:jc w:val="center"/>
        <w:rPr>
          <w:i/>
          <w:iCs/>
        </w:rPr>
      </w:pPr>
      <w:r w:rsidRPr="24FE1DA8">
        <w:rPr>
          <w:i/>
          <w:iCs/>
        </w:rPr>
        <w:t xml:space="preserve">Figure </w:t>
      </w:r>
      <w:r w:rsidRPr="7FB46ECD">
        <w:rPr>
          <w:i/>
          <w:iCs/>
        </w:rPr>
        <w:t>1</w:t>
      </w:r>
      <w:r w:rsidRPr="7FB46ECD" w:rsidR="01B56FEE">
        <w:rPr>
          <w:i/>
          <w:iCs/>
        </w:rPr>
        <w:t>8</w:t>
      </w:r>
      <w:r w:rsidRPr="7FB46ECD" w:rsidR="244EBFEB">
        <w:rPr>
          <w:i/>
          <w:iCs/>
        </w:rPr>
        <w:t>8</w:t>
      </w:r>
      <w:r w:rsidRPr="24FE1DA8">
        <w:rPr>
          <w:i/>
          <w:iCs/>
        </w:rPr>
        <w:t>:</w:t>
      </w:r>
      <w:r w:rsidRPr="24FE1DA8" w:rsidR="5040C5DE">
        <w:rPr>
          <w:i/>
          <w:iCs/>
        </w:rPr>
        <w:t xml:space="preserve"> adding video links to articles in database</w:t>
      </w:r>
    </w:p>
    <w:p w:rsidR="0E9DCC4E" w:rsidP="0E9DCC4E" w:rsidRDefault="0E9DCC4E" w14:paraId="3FEE8A76" w14:textId="5BB364EA">
      <w:pPr>
        <w:jc w:val="center"/>
      </w:pPr>
    </w:p>
    <w:p w:rsidR="3513E10F" w:rsidP="0E9DCC4E" w:rsidRDefault="3513E10F" w14:paraId="70131E65" w14:textId="5D280232">
      <w:pPr>
        <w:jc w:val="center"/>
      </w:pPr>
      <w:r>
        <w:rPr>
          <w:noProof/>
        </w:rPr>
        <w:drawing>
          <wp:inline distT="0" distB="0" distL="0" distR="0" wp14:anchorId="5B7C8BCD" wp14:editId="542FE7A6">
            <wp:extent cx="4572000" cy="1676400"/>
            <wp:effectExtent l="0" t="0" r="0" b="0"/>
            <wp:docPr id="151436624" name="Picture 151436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436624"/>
                    <pic:cNvPicPr/>
                  </pic:nvPicPr>
                  <pic:blipFill>
                    <a:blip r:embed="rId204">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rsidR="4E67FEC7" w:rsidP="4E67FEC7" w:rsidRDefault="4E67FEC7" w14:paraId="0AE6B9B8" w14:textId="0DD3363B">
      <w:pPr>
        <w:jc w:val="center"/>
      </w:pPr>
    </w:p>
    <w:p w:rsidR="2F12B6E8" w:rsidP="4E67FEC7" w:rsidRDefault="2F12B6E8" w14:paraId="1506FF53" w14:textId="505C9454">
      <w:pPr>
        <w:jc w:val="center"/>
        <w:rPr>
          <w:i/>
          <w:iCs/>
        </w:rPr>
      </w:pPr>
      <w:r w:rsidRPr="24FE1DA8">
        <w:rPr>
          <w:i/>
          <w:iCs/>
        </w:rPr>
        <w:t xml:space="preserve">Figure </w:t>
      </w:r>
      <w:r w:rsidRPr="7FB46ECD">
        <w:rPr>
          <w:i/>
          <w:iCs/>
        </w:rPr>
        <w:t>1</w:t>
      </w:r>
      <w:r w:rsidRPr="7FB46ECD" w:rsidR="6A449E88">
        <w:rPr>
          <w:i/>
          <w:iCs/>
        </w:rPr>
        <w:t>8</w:t>
      </w:r>
      <w:r w:rsidRPr="7FB46ECD" w:rsidR="2F178D9E">
        <w:rPr>
          <w:i/>
          <w:iCs/>
        </w:rPr>
        <w:t>9</w:t>
      </w:r>
      <w:r w:rsidRPr="24FE1DA8">
        <w:rPr>
          <w:i/>
          <w:iCs/>
        </w:rPr>
        <w:t>:</w:t>
      </w:r>
      <w:r w:rsidRPr="24FE1DA8" w:rsidR="5C1BA930">
        <w:rPr>
          <w:i/>
          <w:iCs/>
        </w:rPr>
        <w:t xml:space="preserve"> replacing hardcoded video link with dynamic input from database/API</w:t>
      </w:r>
    </w:p>
    <w:p w:rsidR="0E9DCC4E" w:rsidP="0E9DCC4E" w:rsidRDefault="0E9DCC4E" w14:paraId="08823713" w14:textId="0003C796">
      <w:pPr>
        <w:jc w:val="center"/>
      </w:pPr>
    </w:p>
    <w:p w:rsidR="3513E10F" w:rsidP="0E9DCC4E" w:rsidRDefault="3513E10F" w14:paraId="493428F8" w14:textId="3077BEBF">
      <w:pPr>
        <w:jc w:val="center"/>
      </w:pPr>
      <w:r>
        <w:rPr>
          <w:noProof/>
        </w:rPr>
        <w:drawing>
          <wp:inline distT="0" distB="0" distL="0" distR="0" wp14:anchorId="27860E51" wp14:editId="7CF2F735">
            <wp:extent cx="4572000" cy="2419350"/>
            <wp:effectExtent l="0" t="0" r="0" b="0"/>
            <wp:docPr id="1641271418" name="Picture 164127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1271418"/>
                    <pic:cNvPicPr/>
                  </pic:nvPicPr>
                  <pic:blipFill>
                    <a:blip r:embed="rId205">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rsidR="4E67FEC7" w:rsidP="4E67FEC7" w:rsidRDefault="4E67FEC7" w14:paraId="7F8D1D11" w14:textId="1685FEAA">
      <w:pPr>
        <w:jc w:val="center"/>
      </w:pPr>
    </w:p>
    <w:p w:rsidR="414F6C62" w:rsidP="4E67FEC7" w:rsidRDefault="414F6C62" w14:paraId="6D588A4F" w14:textId="346ED914">
      <w:pPr>
        <w:jc w:val="center"/>
        <w:rPr>
          <w:i/>
          <w:iCs/>
        </w:rPr>
      </w:pPr>
      <w:r w:rsidRPr="24FE1DA8">
        <w:rPr>
          <w:i/>
          <w:iCs/>
        </w:rPr>
        <w:t xml:space="preserve">Figure </w:t>
      </w:r>
      <w:r w:rsidRPr="7FB46ECD">
        <w:rPr>
          <w:i/>
          <w:iCs/>
        </w:rPr>
        <w:t>1</w:t>
      </w:r>
      <w:r w:rsidRPr="7FB46ECD" w:rsidR="0743DBD1">
        <w:rPr>
          <w:i/>
          <w:iCs/>
        </w:rPr>
        <w:t>90</w:t>
      </w:r>
      <w:r w:rsidRPr="24FE1DA8">
        <w:rPr>
          <w:i/>
          <w:iCs/>
        </w:rPr>
        <w:t>:</w:t>
      </w:r>
      <w:r w:rsidRPr="24FE1DA8" w:rsidR="14C80F52">
        <w:rPr>
          <w:i/>
          <w:iCs/>
        </w:rPr>
        <w:t xml:space="preserve"> displaying of dynamic articles without hardcoded ID</w:t>
      </w:r>
    </w:p>
    <w:p w:rsidR="4A78952E" w:rsidP="4A78952E" w:rsidRDefault="4A78952E" w14:paraId="4C5EB2E7" w14:textId="67D35991">
      <w:pPr>
        <w:jc w:val="center"/>
      </w:pPr>
    </w:p>
    <w:p w:rsidR="61B3458B" w:rsidP="24FE1DA8" w:rsidRDefault="61B3458B" w14:paraId="452E2B97" w14:textId="25B0AF91" w14:noSpellErr="1">
      <w:pPr>
        <w:pStyle w:val="Heading2"/>
      </w:pPr>
      <w:bookmarkStart w:name="_Toc1695135089" w:id="1929818449"/>
      <w:r w:rsidR="37133464">
        <w:rPr/>
        <w:t xml:space="preserve">Sprint 4: Displaying </w:t>
      </w:r>
      <w:r w:rsidR="0CBAC88D">
        <w:rPr/>
        <w:t xml:space="preserve">&amp; Completing </w:t>
      </w:r>
      <w:r w:rsidR="37133464">
        <w:rPr/>
        <w:t>Training</w:t>
      </w:r>
      <w:bookmarkEnd w:id="1929818449"/>
    </w:p>
    <w:p w:rsidR="24FE1DA8" w:rsidP="24FE1DA8" w:rsidRDefault="24FE1DA8" w14:paraId="7D058B43" w14:textId="33B730C1">
      <w:pPr>
        <w:pStyle w:val="Heading3"/>
      </w:pPr>
    </w:p>
    <w:p w:rsidR="1C218DE0" w:rsidP="24FE1DA8" w:rsidRDefault="1C218DE0" w14:paraId="5463B0F2" w14:textId="1420FA5E" w14:noSpellErr="1">
      <w:pPr>
        <w:pStyle w:val="Heading3"/>
      </w:pPr>
      <w:bookmarkStart w:name="_Toc1394340490" w:id="1324159454"/>
      <w:r w:rsidR="6E1BD612">
        <w:rPr/>
        <w:t>28/02/23</w:t>
      </w:r>
      <w:bookmarkEnd w:id="1324159454"/>
    </w:p>
    <w:p w:rsidR="4A78952E" w:rsidP="4A78952E" w:rsidRDefault="4A78952E" w14:paraId="6D61934B" w14:textId="7B26C3EE">
      <w:pPr>
        <w:jc w:val="center"/>
      </w:pPr>
    </w:p>
    <w:p w:rsidR="1C218DE0" w:rsidP="43504425" w:rsidRDefault="003159D6" w14:paraId="053829C3" w14:textId="68531CDB">
      <w:r>
        <w:lastRenderedPageBreak/>
        <w:t xml:space="preserve">Before any more new </w:t>
      </w:r>
      <w:r w:rsidR="0706B8E4">
        <w:t>implementations</w:t>
      </w:r>
      <w:r>
        <w:t xml:space="preserve"> I realised that the user ID was still being returned from the getUser function. I decided to r</w:t>
      </w:r>
      <w:r w:rsidR="1C218DE0">
        <w:t xml:space="preserve">emove user id from </w:t>
      </w:r>
      <w:r w:rsidR="5F83CC6E">
        <w:t>the</w:t>
      </w:r>
      <w:r w:rsidR="1C218DE0">
        <w:t xml:space="preserve"> login return because users shouldn’t have information about the database structure</w:t>
      </w:r>
      <w:r w:rsidR="49E2EAD7">
        <w:t>.</w:t>
      </w:r>
    </w:p>
    <w:p w:rsidR="4A78952E" w:rsidP="4A78952E" w:rsidRDefault="4A78952E" w14:paraId="3FA38ECA" w14:textId="54F07184">
      <w:pPr>
        <w:jc w:val="center"/>
      </w:pPr>
    </w:p>
    <w:p w:rsidR="1C218DE0" w:rsidP="4A78952E" w:rsidRDefault="1C218DE0" w14:paraId="6635C9F5" w14:textId="2852916D">
      <w:pPr>
        <w:jc w:val="center"/>
      </w:pPr>
      <w:r>
        <w:rPr>
          <w:noProof/>
        </w:rPr>
        <w:drawing>
          <wp:inline distT="0" distB="0" distL="0" distR="0" wp14:anchorId="5D824FEC" wp14:editId="2353B387">
            <wp:extent cx="4572000" cy="2514600"/>
            <wp:effectExtent l="0" t="0" r="0" b="0"/>
            <wp:docPr id="1510649544" name="Picture 151064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0649544"/>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4572000" cy="2514600"/>
                    </a:xfrm>
                    <a:prstGeom prst="rect">
                      <a:avLst/>
                    </a:prstGeom>
                  </pic:spPr>
                </pic:pic>
              </a:graphicData>
            </a:graphic>
          </wp:inline>
        </w:drawing>
      </w:r>
    </w:p>
    <w:p w:rsidR="4E67FEC7" w:rsidP="4E67FEC7" w:rsidRDefault="4E67FEC7" w14:paraId="77960A74" w14:textId="41B37B54">
      <w:pPr>
        <w:jc w:val="center"/>
      </w:pPr>
    </w:p>
    <w:p w:rsidR="69C9FD8B" w:rsidP="4E67FEC7" w:rsidRDefault="69C9FD8B" w14:paraId="0397302E" w14:textId="1CCE4CE9">
      <w:pPr>
        <w:jc w:val="center"/>
        <w:rPr>
          <w:i/>
          <w:iCs/>
        </w:rPr>
      </w:pPr>
      <w:r w:rsidRPr="24FE1DA8">
        <w:rPr>
          <w:i/>
          <w:iCs/>
        </w:rPr>
        <w:t xml:space="preserve">Figure </w:t>
      </w:r>
      <w:r w:rsidRPr="7FB46ECD">
        <w:rPr>
          <w:i/>
          <w:iCs/>
        </w:rPr>
        <w:t>1</w:t>
      </w:r>
      <w:r w:rsidRPr="7FB46ECD" w:rsidR="02AC23CB">
        <w:rPr>
          <w:i/>
          <w:iCs/>
        </w:rPr>
        <w:t>91</w:t>
      </w:r>
      <w:r w:rsidRPr="24FE1DA8">
        <w:rPr>
          <w:i/>
          <w:iCs/>
        </w:rPr>
        <w:t>:</w:t>
      </w:r>
      <w:r w:rsidRPr="24FE1DA8" w:rsidR="15B8EB44">
        <w:rPr>
          <w:i/>
          <w:iCs/>
        </w:rPr>
        <w:t xml:space="preserve"> removal of user ID output from API (code)</w:t>
      </w:r>
    </w:p>
    <w:p w:rsidR="4A78952E" w:rsidP="4A78952E" w:rsidRDefault="4A78952E" w14:paraId="25EFE7C7" w14:textId="0499A27A">
      <w:pPr>
        <w:jc w:val="center"/>
      </w:pPr>
    </w:p>
    <w:p w:rsidR="1C218DE0" w:rsidP="4A78952E" w:rsidRDefault="1C218DE0" w14:paraId="44FAD2ED" w14:textId="53EADCFF">
      <w:pPr>
        <w:jc w:val="center"/>
      </w:pPr>
      <w:r>
        <w:rPr>
          <w:noProof/>
        </w:rPr>
        <w:drawing>
          <wp:inline distT="0" distB="0" distL="0" distR="0" wp14:anchorId="4970C0F2" wp14:editId="262569C6">
            <wp:extent cx="4572000" cy="2362200"/>
            <wp:effectExtent l="0" t="0" r="0" b="0"/>
            <wp:docPr id="1391026332" name="Picture 1391026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026332"/>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rsidR="4E67FEC7" w:rsidP="4E67FEC7" w:rsidRDefault="4E67FEC7" w14:paraId="31814FF1" w14:textId="23B81975">
      <w:pPr>
        <w:jc w:val="center"/>
      </w:pPr>
    </w:p>
    <w:p w:rsidR="3A69FD8F" w:rsidP="4E67FEC7" w:rsidRDefault="3A69FD8F" w14:paraId="4F760D67" w14:textId="4D2A2A2C">
      <w:pPr>
        <w:jc w:val="center"/>
        <w:rPr>
          <w:i/>
          <w:iCs/>
        </w:rPr>
      </w:pPr>
      <w:r w:rsidRPr="24FE1DA8">
        <w:rPr>
          <w:i/>
          <w:iCs/>
        </w:rPr>
        <w:t xml:space="preserve">Figure </w:t>
      </w:r>
      <w:r w:rsidRPr="7FB46ECD">
        <w:rPr>
          <w:i/>
          <w:iCs/>
        </w:rPr>
        <w:t>1</w:t>
      </w:r>
      <w:r w:rsidRPr="7FB46ECD" w:rsidR="3167F4CB">
        <w:rPr>
          <w:i/>
          <w:iCs/>
        </w:rPr>
        <w:t>92</w:t>
      </w:r>
      <w:r w:rsidRPr="24FE1DA8">
        <w:rPr>
          <w:i/>
          <w:iCs/>
        </w:rPr>
        <w:t>:</w:t>
      </w:r>
      <w:r w:rsidRPr="24FE1DA8" w:rsidR="0A079005">
        <w:rPr>
          <w:i/>
          <w:iCs/>
        </w:rPr>
        <w:t xml:space="preserve"> removal of user ID output from API (request response)</w:t>
      </w:r>
    </w:p>
    <w:p w:rsidR="4A78952E" w:rsidP="4A78952E" w:rsidRDefault="4A78952E" w14:paraId="4D679CD2" w14:textId="1640C0AD">
      <w:pPr>
        <w:jc w:val="center"/>
      </w:pPr>
    </w:p>
    <w:p w:rsidR="1C218DE0" w:rsidP="43504425" w:rsidRDefault="7EE6CE51" w14:paraId="7A846A4E" w14:textId="09502FAD">
      <w:r>
        <w:t xml:space="preserve">Now that the users could have their title and training set by an admin the last step would be to create a function to get all content </w:t>
      </w:r>
      <w:r w:rsidR="6CBFC1E0">
        <w:t xml:space="preserve">currently </w:t>
      </w:r>
      <w:r>
        <w:t xml:space="preserve">assigned to a user. </w:t>
      </w:r>
      <w:r w:rsidR="167BE22F">
        <w:t>The query was set to get all course IDs using the user ID</w:t>
      </w:r>
      <w:r w:rsidR="558537BA">
        <w:t xml:space="preserve"> which meant that the login query that was done to authenticate the user would also need to </w:t>
      </w:r>
      <w:r w:rsidR="0D4684C4">
        <w:t>return</w:t>
      </w:r>
      <w:r w:rsidR="558537BA">
        <w:t xml:space="preserve"> the user ID. Using the user ID in the assigned articles </w:t>
      </w:r>
      <w:r w:rsidR="72F85D62">
        <w:t xml:space="preserve">table, the query would get all </w:t>
      </w:r>
      <w:r w:rsidR="76A8BE29">
        <w:t xml:space="preserve">rows </w:t>
      </w:r>
      <w:r w:rsidR="72F85D62">
        <w:t>that were not completed (</w:t>
      </w:r>
      <w:r w:rsidR="639AD16A">
        <w:t xml:space="preserve">had their </w:t>
      </w:r>
      <w:r w:rsidR="72F85D62">
        <w:t>completed column set to 1/True) and not past their due dates</w:t>
      </w:r>
      <w:r w:rsidR="4C686BB9">
        <w:t>. The query would then use this with join keywords to also get the title, descriptions and other elements for those arti</w:t>
      </w:r>
      <w:r w:rsidR="1AFF7BFA">
        <w:t>cles that had their ids returned from the assigned articles table.</w:t>
      </w:r>
      <w:r w:rsidR="13FB1538">
        <w:t xml:space="preserve"> </w:t>
      </w:r>
    </w:p>
    <w:p w:rsidR="1C218DE0" w:rsidP="43504425" w:rsidRDefault="1C218DE0" w14:paraId="22F17587" w14:textId="5DC5E650"/>
    <w:p w:rsidR="1C218DE0" w:rsidP="43504425" w:rsidRDefault="13FB1538" w14:paraId="0C49377C" w14:textId="1F0F27A6">
      <w:r>
        <w:t>I added descriptions to articles in the database so that their results on a page could be generated with a synopsis</w:t>
      </w:r>
      <w:r w:rsidR="41969E01">
        <w:t xml:space="preserve"> for a more user-friendly design.</w:t>
      </w:r>
    </w:p>
    <w:p w:rsidR="4A78952E" w:rsidP="4A78952E" w:rsidRDefault="4A78952E" w14:paraId="75403D16" w14:textId="2D8546EE">
      <w:pPr>
        <w:jc w:val="center"/>
      </w:pPr>
    </w:p>
    <w:p w:rsidR="5C441034" w:rsidP="4A78952E" w:rsidRDefault="5C441034" w14:paraId="5FCEC5E8" w14:textId="34CCB184">
      <w:pPr>
        <w:jc w:val="center"/>
      </w:pPr>
      <w:r>
        <w:rPr>
          <w:noProof/>
        </w:rPr>
        <w:lastRenderedPageBreak/>
        <w:drawing>
          <wp:inline distT="0" distB="0" distL="0" distR="0" wp14:anchorId="75F9DFDE" wp14:editId="43DB0C11">
            <wp:extent cx="4572000" cy="1466850"/>
            <wp:effectExtent l="0" t="0" r="0" b="0"/>
            <wp:docPr id="569016939" name="Picture 56901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016939"/>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4572000" cy="1466850"/>
                    </a:xfrm>
                    <a:prstGeom prst="rect">
                      <a:avLst/>
                    </a:prstGeom>
                  </pic:spPr>
                </pic:pic>
              </a:graphicData>
            </a:graphic>
          </wp:inline>
        </w:drawing>
      </w:r>
    </w:p>
    <w:p w:rsidR="4E67FEC7" w:rsidP="4E67FEC7" w:rsidRDefault="4E67FEC7" w14:paraId="3FB0850A" w14:textId="64F96207">
      <w:pPr>
        <w:jc w:val="center"/>
      </w:pPr>
    </w:p>
    <w:p w:rsidR="15A4381A" w:rsidP="4E67FEC7" w:rsidRDefault="15A4381A" w14:paraId="777DCA85" w14:textId="027D35D2">
      <w:pPr>
        <w:jc w:val="center"/>
        <w:rPr>
          <w:i/>
          <w:iCs/>
        </w:rPr>
      </w:pPr>
      <w:r w:rsidRPr="24FE1DA8">
        <w:rPr>
          <w:i/>
          <w:iCs/>
        </w:rPr>
        <w:t xml:space="preserve">Figure </w:t>
      </w:r>
      <w:r w:rsidRPr="7FB46ECD">
        <w:rPr>
          <w:i/>
          <w:iCs/>
        </w:rPr>
        <w:t>1</w:t>
      </w:r>
      <w:r w:rsidRPr="7FB46ECD" w:rsidR="77F784F6">
        <w:rPr>
          <w:i/>
          <w:iCs/>
        </w:rPr>
        <w:t>93</w:t>
      </w:r>
      <w:r w:rsidRPr="24FE1DA8">
        <w:rPr>
          <w:i/>
          <w:iCs/>
        </w:rPr>
        <w:t>:</w:t>
      </w:r>
      <w:r w:rsidRPr="24FE1DA8" w:rsidR="28687C4E">
        <w:rPr>
          <w:i/>
          <w:iCs/>
        </w:rPr>
        <w:t xml:space="preserve"> adding descriptions to articles in database</w:t>
      </w:r>
    </w:p>
    <w:p w:rsidR="4A78952E" w:rsidP="4A78952E" w:rsidRDefault="4A78952E" w14:paraId="059FF1FA" w14:textId="34CCB184">
      <w:pPr>
        <w:jc w:val="center"/>
      </w:pPr>
    </w:p>
    <w:p w:rsidR="74B9B03D" w:rsidP="43504425" w:rsidRDefault="74B9B03D" w14:paraId="743C2F8B" w14:textId="32E3BE6B">
      <w:r>
        <w:t>I set the querying function up in the same way as the previous, by using an async function and validating the user b</w:t>
      </w:r>
      <w:r w:rsidR="6700B907">
        <w:t>efore performing the appropriate query. The results would be used to generate cards display</w:t>
      </w:r>
      <w:r w:rsidR="7AA344DD">
        <w:t>ing</w:t>
      </w:r>
      <w:r w:rsidR="6700B907">
        <w:t xml:space="preserve"> work to-be-done</w:t>
      </w:r>
      <w:r w:rsidR="1F14CE32">
        <w:t>,</w:t>
      </w:r>
      <w:r w:rsidR="6700B907">
        <w:t xml:space="preserve"> so </w:t>
      </w:r>
      <w:r w:rsidR="3F2A8E51">
        <w:t xml:space="preserve">whether </w:t>
      </w:r>
      <w:r w:rsidR="530AEEF0">
        <w:t>a user had not been set any work</w:t>
      </w:r>
      <w:r w:rsidR="4EB44ADB">
        <w:t>,</w:t>
      </w:r>
      <w:r w:rsidR="530AEEF0">
        <w:t xml:space="preserve"> or had completed all their tasks</w:t>
      </w:r>
      <w:r w:rsidR="41C7350E">
        <w:t>,</w:t>
      </w:r>
      <w:r w:rsidR="530AEEF0">
        <w:t xml:space="preserve"> then a 204 status would be appropriate to both scenarios a</w:t>
      </w:r>
      <w:r w:rsidR="61E6A06D">
        <w:t>s there would be no reason to distinguish between the two.</w:t>
      </w:r>
      <w:r w:rsidR="1530F0EE">
        <w:t xml:space="preserve"> I decided that the would be no reason to add a restriction on these results to be used for pagination because </w:t>
      </w:r>
      <w:r w:rsidR="61944DCD">
        <w:t>any</w:t>
      </w:r>
      <w:r w:rsidR="1530F0EE">
        <w:t xml:space="preserve"> </w:t>
      </w:r>
      <w:r w:rsidR="61944DCD">
        <w:t xml:space="preserve">potential </w:t>
      </w:r>
      <w:r w:rsidR="1530F0EE">
        <w:t xml:space="preserve">company </w:t>
      </w:r>
      <w:r w:rsidR="23E26368">
        <w:t xml:space="preserve">using the web app </w:t>
      </w:r>
      <w:r w:rsidR="1530F0EE">
        <w:t xml:space="preserve">would </w:t>
      </w:r>
      <w:r w:rsidR="189A9CA8">
        <w:t xml:space="preserve">be unlikely to set an overwhelming workload </w:t>
      </w:r>
      <w:r w:rsidR="2D949F4C">
        <w:t xml:space="preserve">for its employees. </w:t>
      </w:r>
    </w:p>
    <w:p w:rsidR="43504425" w:rsidP="43504425" w:rsidRDefault="43504425" w14:paraId="4F1E48E7" w14:textId="0D7DF6B2">
      <w:pPr>
        <w:jc w:val="center"/>
      </w:pPr>
    </w:p>
    <w:p w:rsidR="756B6366" w:rsidP="4A78952E" w:rsidRDefault="756B6366" w14:paraId="4039B413" w14:textId="45E67252">
      <w:pPr>
        <w:jc w:val="center"/>
      </w:pPr>
      <w:r>
        <w:rPr>
          <w:noProof/>
        </w:rPr>
        <w:drawing>
          <wp:inline distT="0" distB="0" distL="0" distR="0" wp14:anchorId="4301982A" wp14:editId="1656D201">
            <wp:extent cx="4572000" cy="1047750"/>
            <wp:effectExtent l="0" t="0" r="0" b="0"/>
            <wp:docPr id="788570874" name="Picture 788570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570874"/>
                    <pic:cNvPicPr/>
                  </pic:nvPicPr>
                  <pic:blipFill>
                    <a:blip r:embed="rId209">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rsidR="4E67FEC7" w:rsidP="4E67FEC7" w:rsidRDefault="4E67FEC7" w14:paraId="4A29CDAC" w14:textId="07E02D28">
      <w:pPr>
        <w:jc w:val="center"/>
      </w:pPr>
    </w:p>
    <w:p w:rsidR="638BBB68" w:rsidP="4E67FEC7" w:rsidRDefault="638BBB68" w14:paraId="643536F8" w14:textId="6A65A4C9">
      <w:pPr>
        <w:jc w:val="center"/>
        <w:rPr>
          <w:i/>
          <w:iCs/>
        </w:rPr>
      </w:pPr>
      <w:r w:rsidRPr="24FE1DA8">
        <w:rPr>
          <w:i/>
          <w:iCs/>
        </w:rPr>
        <w:t xml:space="preserve">Figure </w:t>
      </w:r>
      <w:r w:rsidRPr="7FB46ECD">
        <w:rPr>
          <w:i/>
          <w:iCs/>
        </w:rPr>
        <w:t>1</w:t>
      </w:r>
      <w:r w:rsidRPr="7FB46ECD" w:rsidR="2DCD9D65">
        <w:rPr>
          <w:i/>
          <w:iCs/>
        </w:rPr>
        <w:t>94</w:t>
      </w:r>
      <w:r w:rsidRPr="24FE1DA8">
        <w:rPr>
          <w:i/>
          <w:iCs/>
        </w:rPr>
        <w:t>:</w:t>
      </w:r>
      <w:r w:rsidRPr="24FE1DA8" w:rsidR="0A9904B8">
        <w:rPr>
          <w:i/>
          <w:iCs/>
        </w:rPr>
        <w:t xml:space="preserve"> handling of get training endpoint/requests</w:t>
      </w:r>
    </w:p>
    <w:p w:rsidR="4A78952E" w:rsidP="4A78952E" w:rsidRDefault="4A78952E" w14:paraId="51E52CFC" w14:textId="45E67252">
      <w:pPr>
        <w:jc w:val="center"/>
      </w:pPr>
    </w:p>
    <w:p w:rsidR="756B6366" w:rsidP="4A78952E" w:rsidRDefault="756B6366" w14:paraId="76732C22" w14:textId="1C5766F9">
      <w:pPr>
        <w:jc w:val="center"/>
      </w:pPr>
      <w:r>
        <w:rPr>
          <w:noProof/>
        </w:rPr>
        <w:drawing>
          <wp:inline distT="0" distB="0" distL="0" distR="0" wp14:anchorId="3956C193" wp14:editId="05D9D257">
            <wp:extent cx="4572000" cy="3162300"/>
            <wp:effectExtent l="0" t="0" r="0" b="0"/>
            <wp:docPr id="1113992987" name="Picture 1113992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992987"/>
                    <pic:cNvPicPr/>
                  </pic:nvPicPr>
                  <pic:blipFill>
                    <a:blip r:embed="rId210">
                      <a:extLst>
                        <a:ext uri="{28A0092B-C50C-407E-A947-70E740481C1C}">
                          <a14:useLocalDpi xmlns:a14="http://schemas.microsoft.com/office/drawing/2010/main" val="0"/>
                        </a:ext>
                      </a:extLst>
                    </a:blip>
                    <a:stretch>
                      <a:fillRect/>
                    </a:stretch>
                  </pic:blipFill>
                  <pic:spPr>
                    <a:xfrm>
                      <a:off x="0" y="0"/>
                      <a:ext cx="4572000" cy="3162300"/>
                    </a:xfrm>
                    <a:prstGeom prst="rect">
                      <a:avLst/>
                    </a:prstGeom>
                  </pic:spPr>
                </pic:pic>
              </a:graphicData>
            </a:graphic>
          </wp:inline>
        </w:drawing>
      </w:r>
    </w:p>
    <w:p w:rsidR="4E67FEC7" w:rsidP="4E67FEC7" w:rsidRDefault="4E67FEC7" w14:paraId="4498EC22" w14:textId="40613754">
      <w:pPr>
        <w:jc w:val="center"/>
      </w:pPr>
    </w:p>
    <w:p w:rsidR="2C3D311A" w:rsidP="4E67FEC7" w:rsidRDefault="2C3D311A" w14:paraId="4C9FF199" w14:textId="37F3CC6E">
      <w:pPr>
        <w:jc w:val="center"/>
        <w:rPr>
          <w:i/>
          <w:iCs/>
        </w:rPr>
      </w:pPr>
      <w:r w:rsidRPr="24FE1DA8">
        <w:rPr>
          <w:i/>
          <w:iCs/>
        </w:rPr>
        <w:t xml:space="preserve">Figure </w:t>
      </w:r>
      <w:r w:rsidRPr="7FB46ECD">
        <w:rPr>
          <w:i/>
          <w:iCs/>
        </w:rPr>
        <w:t>1</w:t>
      </w:r>
      <w:r w:rsidRPr="7FB46ECD" w:rsidR="694C002C">
        <w:rPr>
          <w:i/>
          <w:iCs/>
        </w:rPr>
        <w:t>95</w:t>
      </w:r>
      <w:r w:rsidRPr="24FE1DA8">
        <w:rPr>
          <w:i/>
          <w:iCs/>
        </w:rPr>
        <w:t>:</w:t>
      </w:r>
      <w:r w:rsidRPr="24FE1DA8" w:rsidR="2B1078D1">
        <w:rPr>
          <w:i/>
          <w:iCs/>
        </w:rPr>
        <w:t xml:space="preserve"> function to return all articles assigned to a user as a JSON object</w:t>
      </w:r>
    </w:p>
    <w:p w:rsidR="4A78952E" w:rsidP="4A78952E" w:rsidRDefault="4A78952E" w14:paraId="14C1AB88" w14:textId="7C950722">
      <w:pPr>
        <w:jc w:val="center"/>
      </w:pPr>
    </w:p>
    <w:p w:rsidR="756B6366" w:rsidP="4A78952E" w:rsidRDefault="756B6366" w14:paraId="6038F8E7" w14:textId="6371F29F">
      <w:pPr>
        <w:jc w:val="center"/>
      </w:pPr>
      <w:r>
        <w:rPr>
          <w:noProof/>
        </w:rPr>
        <w:lastRenderedPageBreak/>
        <w:drawing>
          <wp:inline distT="0" distB="0" distL="0" distR="0" wp14:anchorId="7DCD3CA0" wp14:editId="05FCF413">
            <wp:extent cx="4572000" cy="3095625"/>
            <wp:effectExtent l="0" t="0" r="0" b="0"/>
            <wp:docPr id="3363900" name="Picture 3363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3900"/>
                    <pic:cNvPicPr/>
                  </pic:nvPicPr>
                  <pic:blipFill>
                    <a:blip r:embed="rId211">
                      <a:extLst>
                        <a:ext uri="{28A0092B-C50C-407E-A947-70E740481C1C}">
                          <a14:useLocalDpi xmlns:a14="http://schemas.microsoft.com/office/drawing/2010/main" val="0"/>
                        </a:ext>
                      </a:extLst>
                    </a:blip>
                    <a:stretch>
                      <a:fillRect/>
                    </a:stretch>
                  </pic:blipFill>
                  <pic:spPr>
                    <a:xfrm>
                      <a:off x="0" y="0"/>
                      <a:ext cx="4572000" cy="3095625"/>
                    </a:xfrm>
                    <a:prstGeom prst="rect">
                      <a:avLst/>
                    </a:prstGeom>
                  </pic:spPr>
                </pic:pic>
              </a:graphicData>
            </a:graphic>
          </wp:inline>
        </w:drawing>
      </w:r>
    </w:p>
    <w:p w:rsidR="4E67FEC7" w:rsidP="4E67FEC7" w:rsidRDefault="4E67FEC7" w14:paraId="02A6C8CB" w14:textId="1AF3B0A2">
      <w:pPr>
        <w:jc w:val="center"/>
      </w:pPr>
    </w:p>
    <w:p w:rsidR="1A79B5AE" w:rsidP="4E67FEC7" w:rsidRDefault="1A79B5AE" w14:paraId="7D898A31" w14:textId="43F19856">
      <w:pPr>
        <w:jc w:val="center"/>
        <w:rPr>
          <w:i/>
          <w:iCs/>
        </w:rPr>
      </w:pPr>
      <w:r w:rsidRPr="24FE1DA8">
        <w:rPr>
          <w:i/>
          <w:iCs/>
        </w:rPr>
        <w:t xml:space="preserve">Figure </w:t>
      </w:r>
      <w:r w:rsidRPr="7FB46ECD">
        <w:rPr>
          <w:i/>
          <w:iCs/>
        </w:rPr>
        <w:t>1</w:t>
      </w:r>
      <w:r w:rsidRPr="7FB46ECD" w:rsidR="30EB2570">
        <w:rPr>
          <w:i/>
          <w:iCs/>
        </w:rPr>
        <w:t>96</w:t>
      </w:r>
      <w:r w:rsidRPr="24FE1DA8">
        <w:rPr>
          <w:i/>
          <w:iCs/>
        </w:rPr>
        <w:t>:</w:t>
      </w:r>
      <w:r w:rsidRPr="24FE1DA8" w:rsidR="670D617F">
        <w:rPr>
          <w:i/>
          <w:iCs/>
        </w:rPr>
        <w:t xml:space="preserve"> JSON response from successful GET training endpoint</w:t>
      </w:r>
    </w:p>
    <w:p w:rsidR="0AF62F40" w:rsidP="0AF62F40" w:rsidRDefault="0AF62F40" w14:paraId="547F065E" w14:textId="0FEA5912">
      <w:pPr>
        <w:jc w:val="center"/>
      </w:pPr>
    </w:p>
    <w:p w:rsidR="38CB284B" w:rsidP="43504425" w:rsidRDefault="38CB284B" w14:paraId="629969BA" w14:textId="0AB43328">
      <w:pPr>
        <w:spacing w:line="259" w:lineRule="auto"/>
      </w:pPr>
      <w:r>
        <w:t xml:space="preserve">The training page that would be displaying results was made by taking the code from the dashboard and altering its links as well as the structure of the </w:t>
      </w:r>
      <w:r w:rsidR="270E920D">
        <w:t>navigation bar. The dashboard already had the templates of the cards I would be dynamically creating and so the only extra additions would potential</w:t>
      </w:r>
      <w:r w:rsidR="53194FAC">
        <w:t>ly</w:t>
      </w:r>
      <w:r w:rsidR="270E920D">
        <w:t xml:space="preserve"> have been extra rows and columns </w:t>
      </w:r>
      <w:r w:rsidR="1A8565ED">
        <w:t>(</w:t>
      </w:r>
      <w:r w:rsidR="270E920D">
        <w:t>to hold o</w:t>
      </w:r>
      <w:r w:rsidR="56C28015">
        <w:t>ther elements or alter the structure of the page</w:t>
      </w:r>
      <w:r w:rsidR="2FF6708B">
        <w:t>)</w:t>
      </w:r>
      <w:r w:rsidR="6E53417B">
        <w:t xml:space="preserve"> or IDs to target elements to append children to them or append them.</w:t>
      </w:r>
    </w:p>
    <w:p w:rsidR="0AF62F40" w:rsidP="0AF62F40" w:rsidRDefault="0AF62F40" w14:paraId="6CAC3936" w14:textId="4B38AABE">
      <w:pPr>
        <w:jc w:val="center"/>
      </w:pPr>
    </w:p>
    <w:p w:rsidR="1A780DD8" w:rsidP="0AF62F40" w:rsidRDefault="1A780DD8" w14:paraId="7FA6AE64" w14:textId="66C43F23">
      <w:pPr>
        <w:jc w:val="center"/>
      </w:pPr>
      <w:r>
        <w:rPr>
          <w:noProof/>
        </w:rPr>
        <w:drawing>
          <wp:inline distT="0" distB="0" distL="0" distR="0" wp14:anchorId="685B0C06" wp14:editId="4C00D917">
            <wp:extent cx="4572000" cy="2886075"/>
            <wp:effectExtent l="0" t="0" r="0" b="0"/>
            <wp:docPr id="1415348821" name="Picture 1415348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348821"/>
                    <pic:cNvPicPr/>
                  </pic:nvPicPr>
                  <pic:blipFill>
                    <a:blip r:embed="rId212">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w:rsidR="4E67FEC7" w:rsidP="4E67FEC7" w:rsidRDefault="4E67FEC7" w14:paraId="1CE453AC" w14:textId="4CD9825D">
      <w:pPr>
        <w:jc w:val="center"/>
      </w:pPr>
    </w:p>
    <w:p w:rsidR="7B7E5DF5" w:rsidP="4E67FEC7" w:rsidRDefault="7B7E5DF5" w14:paraId="69916022" w14:textId="2015DB75">
      <w:pPr>
        <w:jc w:val="center"/>
        <w:rPr>
          <w:i/>
          <w:iCs/>
        </w:rPr>
      </w:pPr>
      <w:r w:rsidRPr="24FE1DA8">
        <w:rPr>
          <w:i/>
          <w:iCs/>
        </w:rPr>
        <w:t xml:space="preserve">Figure </w:t>
      </w:r>
      <w:r w:rsidRPr="7FB46ECD">
        <w:rPr>
          <w:i/>
          <w:iCs/>
        </w:rPr>
        <w:t>1</w:t>
      </w:r>
      <w:r w:rsidRPr="7FB46ECD" w:rsidR="3122E794">
        <w:rPr>
          <w:i/>
          <w:iCs/>
        </w:rPr>
        <w:t>97</w:t>
      </w:r>
      <w:r w:rsidRPr="24FE1DA8">
        <w:rPr>
          <w:i/>
          <w:iCs/>
        </w:rPr>
        <w:t>:</w:t>
      </w:r>
      <w:r w:rsidRPr="24FE1DA8" w:rsidR="3AA0732F">
        <w:rPr>
          <w:i/>
          <w:iCs/>
        </w:rPr>
        <w:t xml:space="preserve"> creation of training page in HTML</w:t>
      </w:r>
    </w:p>
    <w:p w:rsidR="0AF62F40" w:rsidP="0AF62F40" w:rsidRDefault="0AF62F40" w14:paraId="363DBED2" w14:textId="49EF12A0">
      <w:pPr>
        <w:jc w:val="center"/>
      </w:pPr>
    </w:p>
    <w:p w:rsidR="1A780DD8" w:rsidP="0AF62F40" w:rsidRDefault="1A780DD8" w14:paraId="48C7ED04" w14:textId="3A336763">
      <w:pPr>
        <w:jc w:val="center"/>
      </w:pPr>
      <w:r>
        <w:rPr>
          <w:noProof/>
        </w:rPr>
        <w:lastRenderedPageBreak/>
        <w:drawing>
          <wp:inline distT="0" distB="0" distL="0" distR="0" wp14:anchorId="68FBDB88" wp14:editId="137B1A9C">
            <wp:extent cx="4572000" cy="1076325"/>
            <wp:effectExtent l="0" t="0" r="0" b="0"/>
            <wp:docPr id="2015750318" name="Picture 2015750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5750318"/>
                    <pic:cNvPicPr/>
                  </pic:nvPicPr>
                  <pic:blipFill>
                    <a:blip r:embed="rId213">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rsidR="4E67FEC7" w:rsidP="4E67FEC7" w:rsidRDefault="4E67FEC7" w14:paraId="41FC6FFE" w14:textId="26AB1AD5">
      <w:pPr>
        <w:jc w:val="center"/>
      </w:pPr>
    </w:p>
    <w:p w:rsidR="412E6645" w:rsidP="4E67FEC7" w:rsidRDefault="412E6645" w14:paraId="2B21F469" w14:textId="0F2F4C8C">
      <w:pPr>
        <w:jc w:val="center"/>
        <w:rPr>
          <w:i/>
          <w:iCs/>
        </w:rPr>
      </w:pPr>
      <w:r w:rsidRPr="24FE1DA8">
        <w:rPr>
          <w:i/>
          <w:iCs/>
        </w:rPr>
        <w:t xml:space="preserve">Figure </w:t>
      </w:r>
      <w:r w:rsidRPr="7FB46ECD">
        <w:rPr>
          <w:i/>
          <w:iCs/>
        </w:rPr>
        <w:t>1</w:t>
      </w:r>
      <w:r w:rsidRPr="7FB46ECD" w:rsidR="6A507263">
        <w:rPr>
          <w:i/>
          <w:iCs/>
        </w:rPr>
        <w:t>9</w:t>
      </w:r>
      <w:r w:rsidRPr="7FB46ECD" w:rsidR="127A3364">
        <w:rPr>
          <w:i/>
          <w:iCs/>
        </w:rPr>
        <w:t>8</w:t>
      </w:r>
      <w:r w:rsidRPr="24FE1DA8">
        <w:rPr>
          <w:i/>
          <w:iCs/>
        </w:rPr>
        <w:t>:</w:t>
      </w:r>
      <w:r w:rsidRPr="24FE1DA8" w:rsidR="5248409B">
        <w:rPr>
          <w:i/>
          <w:iCs/>
        </w:rPr>
        <w:t xml:space="preserve"> basic train page UI layout</w:t>
      </w:r>
    </w:p>
    <w:p w:rsidR="18D59FF3" w:rsidP="18D59FF3" w:rsidRDefault="18D59FF3" w14:paraId="5B13131B" w14:textId="74A1263E">
      <w:pPr>
        <w:jc w:val="center"/>
      </w:pPr>
    </w:p>
    <w:p w:rsidR="366AF121" w:rsidP="43504425" w:rsidRDefault="1B2B1E01" w14:paraId="0EBE5C24" w14:textId="7AF5D0B9">
      <w:r>
        <w:t xml:space="preserve">After this set up it occurred to me that I would be needing to add the </w:t>
      </w:r>
      <w:r w:rsidR="66E23521">
        <w:t>aforementioned</w:t>
      </w:r>
      <w:r>
        <w:t xml:space="preserve"> progress bar to this page and so I would be </w:t>
      </w:r>
      <w:r w:rsidR="72BC671D">
        <w:t>requiring</w:t>
      </w:r>
      <w:r>
        <w:t xml:space="preserve"> a </w:t>
      </w:r>
      <w:r w:rsidR="6A1C9CE0">
        <w:t>percentage of currently assigned articles</w:t>
      </w:r>
      <w:r w:rsidR="1A6F778C">
        <w:t xml:space="preserve"> (not past due date)</w:t>
      </w:r>
      <w:r w:rsidR="6A1C9CE0">
        <w:t xml:space="preserve"> completed over incomplete</w:t>
      </w:r>
      <w:r w:rsidR="1164C74B">
        <w:t>.</w:t>
      </w:r>
      <w:r w:rsidR="6A1C9CE0">
        <w:t xml:space="preserve"> </w:t>
      </w:r>
      <w:r w:rsidR="366AF121">
        <w:t>Adding</w:t>
      </w:r>
      <w:r w:rsidR="7AAB8B86">
        <w:t xml:space="preserve"> a</w:t>
      </w:r>
      <w:r w:rsidR="366AF121">
        <w:t xml:space="preserve"> complete percentage for </w:t>
      </w:r>
      <w:r w:rsidR="60FFD0DF">
        <w:t xml:space="preserve">the </w:t>
      </w:r>
      <w:r w:rsidR="366AF121">
        <w:t>progress bar</w:t>
      </w:r>
      <w:r w:rsidR="66CB0C90">
        <w:t xml:space="preserve"> to the response from the API would mean the bar could default to 100% until it is appended by the results from the database.</w:t>
      </w:r>
    </w:p>
    <w:p w:rsidR="18D59FF3" w:rsidP="18D59FF3" w:rsidRDefault="18D59FF3" w14:paraId="37BA45A7" w14:textId="7DBE628A">
      <w:pPr>
        <w:jc w:val="center"/>
      </w:pPr>
    </w:p>
    <w:p w:rsidR="0635A927" w:rsidP="18D59FF3" w:rsidRDefault="0635A927" w14:paraId="1908A3D7" w14:textId="073E1114">
      <w:pPr>
        <w:jc w:val="center"/>
      </w:pPr>
      <w:r>
        <w:rPr>
          <w:noProof/>
        </w:rPr>
        <w:drawing>
          <wp:inline distT="0" distB="0" distL="0" distR="0" wp14:anchorId="676C8AFD" wp14:editId="2A64E719">
            <wp:extent cx="4572000" cy="2333625"/>
            <wp:effectExtent l="0" t="0" r="0" b="0"/>
            <wp:docPr id="1640814146" name="Picture 1640814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0814146"/>
                    <pic:cNvPicPr/>
                  </pic:nvPicPr>
                  <pic:blipFill>
                    <a:blip r:embed="rId214">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rsidR="4E67FEC7" w:rsidP="4E67FEC7" w:rsidRDefault="4E67FEC7" w14:paraId="134B8860" w14:textId="05906AD7">
      <w:pPr>
        <w:jc w:val="center"/>
      </w:pPr>
    </w:p>
    <w:p w:rsidR="0A920FFF" w:rsidP="4E67FEC7" w:rsidRDefault="0A920FFF" w14:paraId="46CA29A1" w14:textId="525CFB49">
      <w:pPr>
        <w:jc w:val="center"/>
        <w:rPr>
          <w:i/>
          <w:iCs/>
        </w:rPr>
      </w:pPr>
      <w:r w:rsidRPr="24FE1DA8">
        <w:rPr>
          <w:i/>
          <w:iCs/>
        </w:rPr>
        <w:t xml:space="preserve">Figure </w:t>
      </w:r>
      <w:r w:rsidRPr="7FB46ECD">
        <w:rPr>
          <w:i/>
          <w:iCs/>
        </w:rPr>
        <w:t>1</w:t>
      </w:r>
      <w:r w:rsidRPr="7FB46ECD" w:rsidR="5EF56D8A">
        <w:rPr>
          <w:i/>
          <w:iCs/>
        </w:rPr>
        <w:t>9</w:t>
      </w:r>
      <w:r w:rsidRPr="7FB46ECD" w:rsidR="61FE9663">
        <w:rPr>
          <w:i/>
          <w:iCs/>
        </w:rPr>
        <w:t>9</w:t>
      </w:r>
      <w:r w:rsidRPr="24FE1DA8">
        <w:rPr>
          <w:i/>
          <w:iCs/>
        </w:rPr>
        <w:t>:</w:t>
      </w:r>
      <w:r w:rsidRPr="24FE1DA8" w:rsidR="19F2E5C8">
        <w:rPr>
          <w:i/>
          <w:iCs/>
        </w:rPr>
        <w:t xml:space="preserve"> get training function on API altered to include progress percentage</w:t>
      </w:r>
    </w:p>
    <w:p w:rsidR="18D59FF3" w:rsidP="18D59FF3" w:rsidRDefault="18D59FF3" w14:paraId="473BB7D5" w14:textId="34877DD4">
      <w:pPr>
        <w:jc w:val="center"/>
      </w:pPr>
    </w:p>
    <w:p w:rsidR="366AF121" w:rsidP="18D59FF3" w:rsidRDefault="040DFA97" w14:paraId="1D786655" w14:textId="345AB4FD">
      <w:pPr>
        <w:jc w:val="center"/>
      </w:pPr>
      <w:r>
        <w:rPr>
          <w:noProof/>
        </w:rPr>
        <w:drawing>
          <wp:inline distT="0" distB="0" distL="0" distR="0" wp14:anchorId="2758E476" wp14:editId="0CFA9BCE">
            <wp:extent cx="4572000" cy="2981325"/>
            <wp:effectExtent l="0" t="0" r="0" b="0"/>
            <wp:docPr id="1509814744" name="Picture 1509814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9814744"/>
                    <pic:cNvPicPr/>
                  </pic:nvPicPr>
                  <pic:blipFill>
                    <a:blip r:embed="rId215">
                      <a:extLst>
                        <a:ext uri="{28A0092B-C50C-407E-A947-70E740481C1C}">
                          <a14:useLocalDpi xmlns:a14="http://schemas.microsoft.com/office/drawing/2010/main" val="0"/>
                        </a:ext>
                      </a:extLst>
                    </a:blip>
                    <a:stretch>
                      <a:fillRect/>
                    </a:stretch>
                  </pic:blipFill>
                  <pic:spPr>
                    <a:xfrm>
                      <a:off x="0" y="0"/>
                      <a:ext cx="4572000" cy="2981325"/>
                    </a:xfrm>
                    <a:prstGeom prst="rect">
                      <a:avLst/>
                    </a:prstGeom>
                  </pic:spPr>
                </pic:pic>
              </a:graphicData>
            </a:graphic>
          </wp:inline>
        </w:drawing>
      </w:r>
    </w:p>
    <w:p w:rsidR="4E67FEC7" w:rsidP="4E67FEC7" w:rsidRDefault="4E67FEC7" w14:paraId="22AA47B8" w14:textId="49E26E08">
      <w:pPr>
        <w:jc w:val="center"/>
      </w:pPr>
    </w:p>
    <w:p w:rsidR="427F52F1" w:rsidP="4E67FEC7" w:rsidRDefault="427F52F1" w14:paraId="4DC02E7F" w14:textId="1E8DB65A">
      <w:pPr>
        <w:jc w:val="center"/>
        <w:rPr>
          <w:i/>
          <w:iCs/>
        </w:rPr>
      </w:pPr>
      <w:r w:rsidRPr="24FE1DA8">
        <w:rPr>
          <w:i/>
          <w:iCs/>
        </w:rPr>
        <w:t xml:space="preserve">Figure </w:t>
      </w:r>
      <w:r w:rsidRPr="7FB46ECD" w:rsidR="768C9B37">
        <w:rPr>
          <w:i/>
          <w:iCs/>
        </w:rPr>
        <w:t>2</w:t>
      </w:r>
      <w:r w:rsidRPr="7FB46ECD" w:rsidR="73EAD5C2">
        <w:rPr>
          <w:i/>
          <w:iCs/>
        </w:rPr>
        <w:t>00</w:t>
      </w:r>
      <w:r w:rsidRPr="24FE1DA8">
        <w:rPr>
          <w:i/>
          <w:iCs/>
        </w:rPr>
        <w:t>:</w:t>
      </w:r>
      <w:r w:rsidRPr="24FE1DA8" w:rsidR="20597C2C">
        <w:rPr>
          <w:i/>
          <w:iCs/>
        </w:rPr>
        <w:t xml:space="preserve"> get training endpoint response with progress percentage to use in progress bar</w:t>
      </w:r>
    </w:p>
    <w:p w:rsidR="1AE0D03F" w:rsidP="1AE0D03F" w:rsidRDefault="1AE0D03F" w14:paraId="06B6E78F" w14:textId="308F4068">
      <w:pPr>
        <w:jc w:val="center"/>
      </w:pPr>
    </w:p>
    <w:p w:rsidR="6DF20530" w:rsidP="24FE1DA8" w:rsidRDefault="6DF20530" w14:paraId="30828E97" w14:textId="58439010" w14:noSpellErr="1">
      <w:pPr>
        <w:pStyle w:val="Heading3"/>
      </w:pPr>
      <w:bookmarkStart w:name="_Toc1775149032" w:id="1722085763"/>
      <w:r w:rsidR="49CA532C">
        <w:rPr/>
        <w:t>01/03/23</w:t>
      </w:r>
      <w:bookmarkEnd w:id="1722085763"/>
    </w:p>
    <w:p w:rsidR="1AE0D03F" w:rsidP="43504425" w:rsidRDefault="1AE0D03F" w14:paraId="0EBF872D" w14:textId="105F39A1"/>
    <w:p w:rsidR="48E08A37" w:rsidP="43504425" w:rsidRDefault="443334E1" w14:paraId="44B86118" w14:textId="5E35B5D6">
      <w:r>
        <w:t>An o</w:t>
      </w:r>
      <w:r w:rsidR="6DF20530">
        <w:t xml:space="preserve">versight was made on </w:t>
      </w:r>
      <w:r w:rsidR="4D32A57C">
        <w:t xml:space="preserve">the </w:t>
      </w:r>
      <w:r w:rsidR="6DF20530">
        <w:t>get training function</w:t>
      </w:r>
      <w:r w:rsidR="4C0BDA7D">
        <w:t xml:space="preserve"> that was discovered during </w:t>
      </w:r>
      <w:proofErr w:type="spellStart"/>
      <w:r w:rsidR="4C0BDA7D">
        <w:t>Whitebox</w:t>
      </w:r>
      <w:proofErr w:type="spellEnd"/>
      <w:r w:rsidR="4C0BDA7D">
        <w:t xml:space="preserve"> testing carried out the day after</w:t>
      </w:r>
      <w:r w:rsidR="49428479">
        <w:t>. It</w:t>
      </w:r>
      <w:r w:rsidR="6DF20530">
        <w:t xml:space="preserve"> was adjusted to exclude completed articles</w:t>
      </w:r>
      <w:r w:rsidR="21A5D2D3">
        <w:t xml:space="preserve"> as I had forgo</w:t>
      </w:r>
      <w:r w:rsidR="46476B69">
        <w:t>t</w:t>
      </w:r>
      <w:r w:rsidR="21A5D2D3">
        <w:t>t</w:t>
      </w:r>
      <w:r w:rsidR="7A6E3D4F">
        <w:t>en</w:t>
      </w:r>
      <w:r w:rsidR="21A5D2D3">
        <w:t xml:space="preserve"> to add that restriction to the MySQL query that was being executed. I a</w:t>
      </w:r>
      <w:r w:rsidR="48E08A37">
        <w:t xml:space="preserve">lso added more test entries to the database </w:t>
      </w:r>
      <w:r w:rsidR="3C866570">
        <w:t>to aid in the</w:t>
      </w:r>
      <w:r w:rsidR="48E08A37">
        <w:t xml:space="preserve"> demonstration o</w:t>
      </w:r>
      <w:r w:rsidR="076B9D57">
        <w:t>f</w:t>
      </w:r>
      <w:r w:rsidR="48E08A37">
        <w:t xml:space="preserve"> </w:t>
      </w:r>
      <w:r w:rsidR="3E0EE92C">
        <w:t xml:space="preserve">the </w:t>
      </w:r>
      <w:r w:rsidR="6771133D">
        <w:t>training page</w:t>
      </w:r>
      <w:r w:rsidR="687BB997">
        <w:t>, thus aiding in testing and debugging</w:t>
      </w:r>
      <w:r w:rsidR="7DFBFEC3">
        <w:t>.</w:t>
      </w:r>
    </w:p>
    <w:p w:rsidR="1AE0D03F" w:rsidP="1AE0D03F" w:rsidRDefault="1AE0D03F" w14:paraId="574D5E2A" w14:textId="59614148">
      <w:pPr>
        <w:jc w:val="center"/>
      </w:pPr>
    </w:p>
    <w:p w:rsidR="536AB079" w:rsidP="1AE0D03F" w:rsidRDefault="536AB079" w14:paraId="5FDAE911" w14:textId="34D5E455">
      <w:pPr>
        <w:jc w:val="center"/>
      </w:pPr>
      <w:r>
        <w:rPr>
          <w:noProof/>
        </w:rPr>
        <w:drawing>
          <wp:inline distT="0" distB="0" distL="0" distR="0" wp14:anchorId="010485D7" wp14:editId="648713ED">
            <wp:extent cx="4572000" cy="2314575"/>
            <wp:effectExtent l="0" t="0" r="0" b="0"/>
            <wp:docPr id="366213891" name="Picture 366213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213891"/>
                    <pic:cNvPicPr/>
                  </pic:nvPicPr>
                  <pic:blipFill>
                    <a:blip r:embed="rId216">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rsidR="4E67FEC7" w:rsidP="4E67FEC7" w:rsidRDefault="4E67FEC7" w14:paraId="2C5374B6" w14:textId="46E7DCBF">
      <w:pPr>
        <w:jc w:val="center"/>
      </w:pPr>
    </w:p>
    <w:p w:rsidR="1D69CB49" w:rsidP="4E67FEC7" w:rsidRDefault="1D69CB49" w14:paraId="55F2E185" w14:textId="2DB75C11">
      <w:pPr>
        <w:jc w:val="center"/>
        <w:rPr>
          <w:i/>
          <w:iCs/>
        </w:rPr>
      </w:pPr>
      <w:r w:rsidRPr="24FE1DA8">
        <w:rPr>
          <w:i/>
          <w:iCs/>
        </w:rPr>
        <w:t xml:space="preserve">Figure </w:t>
      </w:r>
      <w:r w:rsidRPr="7FB46ECD" w:rsidR="53C57F10">
        <w:rPr>
          <w:i/>
          <w:iCs/>
        </w:rPr>
        <w:t>201</w:t>
      </w:r>
      <w:r w:rsidRPr="24FE1DA8">
        <w:rPr>
          <w:i/>
          <w:iCs/>
        </w:rPr>
        <w:t>:</w:t>
      </w:r>
      <w:r w:rsidRPr="24FE1DA8" w:rsidR="1494B3A8">
        <w:rPr>
          <w:i/>
          <w:iCs/>
        </w:rPr>
        <w:t xml:space="preserve"> excluding completed articles form assigned training results</w:t>
      </w:r>
    </w:p>
    <w:p w:rsidR="1AE0D03F" w:rsidP="1AE0D03F" w:rsidRDefault="1AE0D03F" w14:paraId="5A2A7BAF" w14:textId="18699A74">
      <w:pPr>
        <w:jc w:val="center"/>
      </w:pPr>
    </w:p>
    <w:p w:rsidR="15F1D475" w:rsidP="1AE0D03F" w:rsidRDefault="15F1D475" w14:paraId="06F1AEA6" w14:textId="4D3FFCCF">
      <w:pPr>
        <w:jc w:val="center"/>
      </w:pPr>
      <w:r>
        <w:rPr>
          <w:noProof/>
        </w:rPr>
        <w:drawing>
          <wp:inline distT="0" distB="0" distL="0" distR="0" wp14:anchorId="1BFC83FC" wp14:editId="774C53B4">
            <wp:extent cx="4572000" cy="3228975"/>
            <wp:effectExtent l="0" t="0" r="0" b="0"/>
            <wp:docPr id="1734719475" name="Picture 1734719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719475"/>
                    <pic:cNvPicPr/>
                  </pic:nvPicPr>
                  <pic:blipFill>
                    <a:blip r:embed="rId217">
                      <a:extLst>
                        <a:ext uri="{28A0092B-C50C-407E-A947-70E740481C1C}">
                          <a14:useLocalDpi xmlns:a14="http://schemas.microsoft.com/office/drawing/2010/main" val="0"/>
                        </a:ext>
                      </a:extLst>
                    </a:blip>
                    <a:stretch>
                      <a:fillRect/>
                    </a:stretch>
                  </pic:blipFill>
                  <pic:spPr>
                    <a:xfrm>
                      <a:off x="0" y="0"/>
                      <a:ext cx="4572000" cy="3228975"/>
                    </a:xfrm>
                    <a:prstGeom prst="rect">
                      <a:avLst/>
                    </a:prstGeom>
                  </pic:spPr>
                </pic:pic>
              </a:graphicData>
            </a:graphic>
          </wp:inline>
        </w:drawing>
      </w:r>
    </w:p>
    <w:p w:rsidR="4E67FEC7" w:rsidP="4E67FEC7" w:rsidRDefault="4E67FEC7" w14:paraId="2231C6FF" w14:textId="22C27EC3">
      <w:pPr>
        <w:jc w:val="center"/>
      </w:pPr>
    </w:p>
    <w:p w:rsidR="4114FC38" w:rsidP="4E67FEC7" w:rsidRDefault="4114FC38" w14:paraId="5E305F92" w14:textId="78A010D8">
      <w:pPr>
        <w:jc w:val="center"/>
        <w:rPr>
          <w:i/>
          <w:iCs/>
        </w:rPr>
      </w:pPr>
      <w:r w:rsidRPr="24FE1DA8">
        <w:rPr>
          <w:i/>
          <w:iCs/>
        </w:rPr>
        <w:t xml:space="preserve">Figure </w:t>
      </w:r>
      <w:r w:rsidRPr="7FB46ECD" w:rsidR="64CA70B0">
        <w:rPr>
          <w:i/>
          <w:iCs/>
        </w:rPr>
        <w:t>202</w:t>
      </w:r>
      <w:r w:rsidRPr="24FE1DA8">
        <w:rPr>
          <w:i/>
          <w:iCs/>
        </w:rPr>
        <w:t>:</w:t>
      </w:r>
      <w:r w:rsidRPr="24FE1DA8" w:rsidR="25BEDEAA">
        <w:rPr>
          <w:i/>
          <w:iCs/>
        </w:rPr>
        <w:t xml:space="preserve"> get training request response with exclusion of completed articles</w:t>
      </w:r>
    </w:p>
    <w:p w:rsidR="1AE0D03F" w:rsidP="1AE0D03F" w:rsidRDefault="1AE0D03F" w14:paraId="3B63E97D" w14:textId="003F1018">
      <w:pPr>
        <w:jc w:val="center"/>
      </w:pPr>
    </w:p>
    <w:p w:rsidR="0830F6C7" w:rsidP="43504425" w:rsidRDefault="56505AAF" w14:paraId="1ABA032F" w14:textId="2231ED41">
      <w:r>
        <w:t>I carried out a couple</w:t>
      </w:r>
      <w:r w:rsidR="0F12DB9F">
        <w:t xml:space="preserve"> of</w:t>
      </w:r>
      <w:r>
        <w:t xml:space="preserve"> tests to make</w:t>
      </w:r>
      <w:r w:rsidR="0830F6C7">
        <w:t xml:space="preserve"> sure </w:t>
      </w:r>
      <w:r w:rsidR="5CB6F113">
        <w:t>the</w:t>
      </w:r>
      <w:r w:rsidR="0830F6C7">
        <w:t xml:space="preserve"> </w:t>
      </w:r>
      <w:proofErr w:type="spellStart"/>
      <w:r w:rsidR="0830F6C7">
        <w:t>getcookie</w:t>
      </w:r>
      <w:proofErr w:type="spellEnd"/>
      <w:r w:rsidR="0830F6C7">
        <w:t xml:space="preserve"> function from </w:t>
      </w:r>
      <w:r w:rsidR="36AC751E">
        <w:t xml:space="preserve">the </w:t>
      </w:r>
      <w:r w:rsidR="0830F6C7">
        <w:t xml:space="preserve">index </w:t>
      </w:r>
      <w:r w:rsidR="0BB09822">
        <w:t>JavaScript</w:t>
      </w:r>
      <w:r w:rsidR="0830F6C7">
        <w:t xml:space="preserve"> c</w:t>
      </w:r>
      <w:r w:rsidR="6F713FE2">
        <w:t>ould</w:t>
      </w:r>
      <w:r w:rsidR="0830F6C7">
        <w:t xml:space="preserve"> be called from training page </w:t>
      </w:r>
      <w:r w:rsidR="4BF55692">
        <w:t>JavaScript. This was successful so moved ahead with development.</w:t>
      </w:r>
    </w:p>
    <w:p w:rsidR="1AE0D03F" w:rsidP="1AE0D03F" w:rsidRDefault="1AE0D03F" w14:paraId="0D8E834D" w14:textId="094F71FA">
      <w:pPr>
        <w:jc w:val="center"/>
      </w:pPr>
    </w:p>
    <w:p w:rsidR="0830F6C7" w:rsidP="1AE0D03F" w:rsidRDefault="0830F6C7" w14:paraId="7DE0A702" w14:textId="59317400">
      <w:pPr>
        <w:jc w:val="center"/>
      </w:pPr>
      <w:r>
        <w:rPr>
          <w:noProof/>
        </w:rPr>
        <w:lastRenderedPageBreak/>
        <w:drawing>
          <wp:inline distT="0" distB="0" distL="0" distR="0" wp14:anchorId="362F93F0" wp14:editId="095B3A33">
            <wp:extent cx="4572000" cy="895350"/>
            <wp:effectExtent l="0" t="0" r="0" b="0"/>
            <wp:docPr id="550295382" name="Picture 55029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295382"/>
                    <pic:cNvPicPr/>
                  </pic:nvPicPr>
                  <pic:blipFill>
                    <a:blip r:embed="rId218">
                      <a:extLst>
                        <a:ext uri="{28A0092B-C50C-407E-A947-70E740481C1C}">
                          <a14:useLocalDpi xmlns:a14="http://schemas.microsoft.com/office/drawing/2010/main" val="0"/>
                        </a:ext>
                      </a:extLst>
                    </a:blip>
                    <a:stretch>
                      <a:fillRect/>
                    </a:stretch>
                  </pic:blipFill>
                  <pic:spPr>
                    <a:xfrm>
                      <a:off x="0" y="0"/>
                      <a:ext cx="4572000" cy="895350"/>
                    </a:xfrm>
                    <a:prstGeom prst="rect">
                      <a:avLst/>
                    </a:prstGeom>
                  </pic:spPr>
                </pic:pic>
              </a:graphicData>
            </a:graphic>
          </wp:inline>
        </w:drawing>
      </w:r>
    </w:p>
    <w:p w:rsidR="4E67FEC7" w:rsidP="4E67FEC7" w:rsidRDefault="4E67FEC7" w14:paraId="7F5D4820" w14:textId="1DFB9F27">
      <w:pPr>
        <w:jc w:val="center"/>
      </w:pPr>
    </w:p>
    <w:p w:rsidR="161615F2" w:rsidP="4E67FEC7" w:rsidRDefault="161615F2" w14:paraId="480AAAE5" w14:textId="349F74D4">
      <w:pPr>
        <w:jc w:val="center"/>
        <w:rPr>
          <w:i/>
          <w:iCs/>
        </w:rPr>
      </w:pPr>
      <w:r w:rsidRPr="24FE1DA8">
        <w:rPr>
          <w:i/>
          <w:iCs/>
        </w:rPr>
        <w:t xml:space="preserve">Figure </w:t>
      </w:r>
      <w:r w:rsidRPr="7FB46ECD" w:rsidR="5E112CF8">
        <w:rPr>
          <w:i/>
          <w:iCs/>
        </w:rPr>
        <w:t>203</w:t>
      </w:r>
      <w:r w:rsidRPr="24FE1DA8">
        <w:rPr>
          <w:i/>
          <w:iCs/>
        </w:rPr>
        <w:t>:</w:t>
      </w:r>
      <w:r w:rsidRPr="24FE1DA8" w:rsidR="2C25750E">
        <w:rPr>
          <w:i/>
          <w:iCs/>
        </w:rPr>
        <w:t xml:space="preserve"> using get cookie function from </w:t>
      </w:r>
      <w:proofErr w:type="spellStart"/>
      <w:r w:rsidRPr="24FE1DA8" w:rsidR="2C25750E">
        <w:rPr>
          <w:i/>
          <w:iCs/>
        </w:rPr>
        <w:t>index.js</w:t>
      </w:r>
      <w:proofErr w:type="spellEnd"/>
      <w:r w:rsidRPr="24FE1DA8" w:rsidR="2C25750E">
        <w:rPr>
          <w:i/>
          <w:iCs/>
        </w:rPr>
        <w:t xml:space="preserve"> in </w:t>
      </w:r>
      <w:proofErr w:type="spellStart"/>
      <w:r w:rsidRPr="24FE1DA8" w:rsidR="2C25750E">
        <w:rPr>
          <w:i/>
          <w:iCs/>
        </w:rPr>
        <w:t>training.js</w:t>
      </w:r>
      <w:proofErr w:type="spellEnd"/>
      <w:r w:rsidRPr="24FE1DA8" w:rsidR="2C25750E">
        <w:rPr>
          <w:i/>
          <w:iCs/>
        </w:rPr>
        <w:t xml:space="preserve"> (code)</w:t>
      </w:r>
    </w:p>
    <w:p w:rsidR="1AE0D03F" w:rsidP="1AE0D03F" w:rsidRDefault="1AE0D03F" w14:paraId="4F5B5160" w14:textId="64DAC641">
      <w:pPr>
        <w:jc w:val="center"/>
      </w:pPr>
    </w:p>
    <w:p w:rsidR="0830F6C7" w:rsidP="1AE0D03F" w:rsidRDefault="0830F6C7" w14:paraId="44B2D1CF" w14:textId="2F6E92DA">
      <w:pPr>
        <w:jc w:val="center"/>
      </w:pPr>
      <w:r>
        <w:rPr>
          <w:noProof/>
        </w:rPr>
        <w:drawing>
          <wp:inline distT="0" distB="0" distL="0" distR="0" wp14:anchorId="52BAB101" wp14:editId="1184D40B">
            <wp:extent cx="4572000" cy="1409700"/>
            <wp:effectExtent l="0" t="0" r="0" b="0"/>
            <wp:docPr id="1620742921" name="Picture 162074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074292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4572000" cy="1409700"/>
                    </a:xfrm>
                    <a:prstGeom prst="rect">
                      <a:avLst/>
                    </a:prstGeom>
                  </pic:spPr>
                </pic:pic>
              </a:graphicData>
            </a:graphic>
          </wp:inline>
        </w:drawing>
      </w:r>
    </w:p>
    <w:p w:rsidR="4E67FEC7" w:rsidP="4E67FEC7" w:rsidRDefault="4E67FEC7" w14:paraId="4D8B60E9" w14:textId="0FF29710">
      <w:pPr>
        <w:jc w:val="center"/>
      </w:pPr>
    </w:p>
    <w:p w:rsidR="3332A34D" w:rsidP="4E67FEC7" w:rsidRDefault="3332A34D" w14:paraId="77ADF135" w14:textId="29EE98AA">
      <w:pPr>
        <w:jc w:val="center"/>
        <w:rPr>
          <w:i/>
          <w:iCs/>
        </w:rPr>
      </w:pPr>
      <w:r w:rsidRPr="24FE1DA8">
        <w:rPr>
          <w:i/>
          <w:iCs/>
        </w:rPr>
        <w:t xml:space="preserve">Figure </w:t>
      </w:r>
      <w:r w:rsidRPr="7FB46ECD" w:rsidR="5335CF32">
        <w:rPr>
          <w:i/>
          <w:iCs/>
        </w:rPr>
        <w:t>204</w:t>
      </w:r>
      <w:r w:rsidRPr="24FE1DA8">
        <w:rPr>
          <w:i/>
          <w:iCs/>
        </w:rPr>
        <w:t>:</w:t>
      </w:r>
      <w:r w:rsidRPr="24FE1DA8" w:rsidR="70ACBE81">
        <w:rPr>
          <w:i/>
          <w:iCs/>
        </w:rPr>
        <w:t xml:space="preserve"> using get cookie function from </w:t>
      </w:r>
      <w:proofErr w:type="spellStart"/>
      <w:r w:rsidRPr="24FE1DA8" w:rsidR="70ACBE81">
        <w:rPr>
          <w:i/>
          <w:iCs/>
        </w:rPr>
        <w:t>index.js</w:t>
      </w:r>
      <w:proofErr w:type="spellEnd"/>
      <w:r w:rsidRPr="24FE1DA8" w:rsidR="70ACBE81">
        <w:rPr>
          <w:i/>
          <w:iCs/>
        </w:rPr>
        <w:t xml:space="preserve"> in </w:t>
      </w:r>
      <w:proofErr w:type="spellStart"/>
      <w:r w:rsidRPr="24FE1DA8" w:rsidR="70ACBE81">
        <w:rPr>
          <w:i/>
          <w:iCs/>
        </w:rPr>
        <w:t>training.js</w:t>
      </w:r>
      <w:proofErr w:type="spellEnd"/>
      <w:r w:rsidRPr="24FE1DA8" w:rsidR="70ACBE81">
        <w:rPr>
          <w:i/>
          <w:iCs/>
        </w:rPr>
        <w:t xml:space="preserve"> (console)</w:t>
      </w:r>
    </w:p>
    <w:p w:rsidR="1AE0D03F" w:rsidP="1AE0D03F" w:rsidRDefault="1AE0D03F" w14:paraId="43B092BE" w14:textId="2F6E92DA">
      <w:pPr>
        <w:jc w:val="center"/>
      </w:pPr>
    </w:p>
    <w:p w:rsidR="191100AE" w:rsidP="191100AE" w:rsidRDefault="5569258C" w14:paraId="5EC89DF4" w14:textId="35864A26">
      <w:r>
        <w:t xml:space="preserve">The next step was to carry out the use of this </w:t>
      </w:r>
      <w:r w:rsidR="2F06FD40">
        <w:t>function</w:t>
      </w:r>
      <w:r>
        <w:t xml:space="preserve"> using the fetch </w:t>
      </w:r>
      <w:r w:rsidR="4B8EE968">
        <w:t xml:space="preserve">API </w:t>
      </w:r>
      <w:r w:rsidR="4A87B46F">
        <w:t>o</w:t>
      </w:r>
      <w:r w:rsidR="4B8EE968">
        <w:t>n the training page.</w:t>
      </w:r>
      <w:r w:rsidR="3D800A40">
        <w:t xml:space="preserve"> While this was a very easy task to </w:t>
      </w:r>
      <w:r w:rsidR="3330C726">
        <w:t>implement,</w:t>
      </w:r>
      <w:r w:rsidR="3D800A40">
        <w:t xml:space="preserve"> I lost the documentation screenshot for this addition and so needed to </w:t>
      </w:r>
      <w:r w:rsidR="6F15CE93">
        <w:t>use</w:t>
      </w:r>
      <w:r w:rsidR="3D800A40">
        <w:t xml:space="preserve"> one taken from the associated commit on </w:t>
      </w:r>
      <w:r w:rsidR="2C5CBA5F">
        <w:t>GitHub. The JSON object was logged to the console so</w:t>
      </w:r>
      <w:r w:rsidR="10B5E038">
        <w:t xml:space="preserve"> I</w:t>
      </w:r>
      <w:r w:rsidR="2C5CBA5F">
        <w:t xml:space="preserve"> </w:t>
      </w:r>
      <w:r w:rsidR="10B5E038">
        <w:t xml:space="preserve">could ensure it had worked and so </w:t>
      </w:r>
      <w:r w:rsidR="2C5CBA5F">
        <w:t>it could be analysed to ensure the JSON could be</w:t>
      </w:r>
      <w:r w:rsidR="156C14D3">
        <w:t xml:space="preserve"> navigated in the format I expected.</w:t>
      </w:r>
    </w:p>
    <w:p w:rsidR="1AE0D03F" w:rsidP="1AE0D03F" w:rsidRDefault="1AE0D03F" w14:paraId="33E4E067" w14:textId="05F47C7E">
      <w:pPr>
        <w:jc w:val="center"/>
      </w:pPr>
    </w:p>
    <w:p w:rsidR="64FBC2D0" w:rsidP="1AE0D03F" w:rsidRDefault="64FBC2D0" w14:paraId="63403921" w14:textId="355B6A5D">
      <w:pPr>
        <w:jc w:val="center"/>
      </w:pPr>
      <w:r>
        <w:rPr>
          <w:noProof/>
        </w:rPr>
        <w:drawing>
          <wp:inline distT="0" distB="0" distL="0" distR="0" wp14:anchorId="53DD262B" wp14:editId="06AC71F2">
            <wp:extent cx="4572000" cy="1943100"/>
            <wp:effectExtent l="0" t="0" r="0" b="0"/>
            <wp:docPr id="1107618032" name="Picture 1107618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618032"/>
                    <pic:cNvPicPr/>
                  </pic:nvPicPr>
                  <pic:blipFill>
                    <a:blip r:embed="rId220">
                      <a:extLst>
                        <a:ext uri="{28A0092B-C50C-407E-A947-70E740481C1C}">
                          <a14:useLocalDpi xmlns:a14="http://schemas.microsoft.com/office/drawing/2010/main" val="0"/>
                        </a:ext>
                      </a:extLst>
                    </a:blip>
                    <a:stretch>
                      <a:fillRect/>
                    </a:stretch>
                  </pic:blipFill>
                  <pic:spPr>
                    <a:xfrm>
                      <a:off x="0" y="0"/>
                      <a:ext cx="4572000" cy="1943100"/>
                    </a:xfrm>
                    <a:prstGeom prst="rect">
                      <a:avLst/>
                    </a:prstGeom>
                  </pic:spPr>
                </pic:pic>
              </a:graphicData>
            </a:graphic>
          </wp:inline>
        </w:drawing>
      </w:r>
    </w:p>
    <w:p w:rsidR="4E67FEC7" w:rsidP="4E67FEC7" w:rsidRDefault="4E67FEC7" w14:paraId="45913A0A" w14:textId="2EDC56ED">
      <w:pPr>
        <w:jc w:val="center"/>
      </w:pPr>
    </w:p>
    <w:p w:rsidR="318AA721" w:rsidP="4E67FEC7" w:rsidRDefault="318AA721" w14:paraId="754BD800" w14:textId="07FADAC4">
      <w:pPr>
        <w:jc w:val="center"/>
        <w:rPr>
          <w:i/>
          <w:iCs/>
        </w:rPr>
      </w:pPr>
      <w:r w:rsidRPr="24FE1DA8">
        <w:rPr>
          <w:i/>
          <w:iCs/>
        </w:rPr>
        <w:t xml:space="preserve">Figure </w:t>
      </w:r>
      <w:r w:rsidRPr="7FB46ECD" w:rsidR="61475CB7">
        <w:rPr>
          <w:i/>
          <w:iCs/>
        </w:rPr>
        <w:t>205</w:t>
      </w:r>
      <w:r w:rsidRPr="24FE1DA8">
        <w:rPr>
          <w:i/>
          <w:iCs/>
        </w:rPr>
        <w:t>:</w:t>
      </w:r>
      <w:r w:rsidRPr="24FE1DA8" w:rsidR="353407F5">
        <w:rPr>
          <w:i/>
          <w:iCs/>
        </w:rPr>
        <w:t xml:space="preserve"> GitHub </w:t>
      </w:r>
      <w:r w:rsidRPr="24FE1DA8" w:rsidR="0D41FCBF">
        <w:rPr>
          <w:i/>
          <w:iCs/>
        </w:rPr>
        <w:t>documentation of fetch request to get training API endpoint</w:t>
      </w:r>
    </w:p>
    <w:p w:rsidR="1AE0D03F" w:rsidP="1AE0D03F" w:rsidRDefault="1AE0D03F" w14:paraId="4489DD1A" w14:textId="7E7389D5">
      <w:pPr>
        <w:jc w:val="center"/>
      </w:pPr>
    </w:p>
    <w:p w:rsidR="76F174A5" w:rsidP="1AE0D03F" w:rsidRDefault="76F174A5" w14:paraId="08DF893A" w14:textId="44921266">
      <w:pPr>
        <w:jc w:val="center"/>
      </w:pPr>
      <w:r>
        <w:rPr>
          <w:noProof/>
        </w:rPr>
        <w:drawing>
          <wp:inline distT="0" distB="0" distL="0" distR="0" wp14:anchorId="25CEE614" wp14:editId="4D19CE76">
            <wp:extent cx="4572000" cy="971550"/>
            <wp:effectExtent l="0" t="0" r="0" b="0"/>
            <wp:docPr id="451315352" name="Picture 451315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315352"/>
                    <pic:cNvPicPr/>
                  </pic:nvPicPr>
                  <pic:blipFill>
                    <a:blip r:embed="rId221">
                      <a:extLst>
                        <a:ext uri="{28A0092B-C50C-407E-A947-70E740481C1C}">
                          <a14:useLocalDpi xmlns:a14="http://schemas.microsoft.com/office/drawing/2010/main" val="0"/>
                        </a:ext>
                      </a:extLst>
                    </a:blip>
                    <a:stretch>
                      <a:fillRect/>
                    </a:stretch>
                  </pic:blipFill>
                  <pic:spPr>
                    <a:xfrm>
                      <a:off x="0" y="0"/>
                      <a:ext cx="4572000" cy="971550"/>
                    </a:xfrm>
                    <a:prstGeom prst="rect">
                      <a:avLst/>
                    </a:prstGeom>
                  </pic:spPr>
                </pic:pic>
              </a:graphicData>
            </a:graphic>
          </wp:inline>
        </w:drawing>
      </w:r>
    </w:p>
    <w:p w:rsidR="4E67FEC7" w:rsidP="4E67FEC7" w:rsidRDefault="4E67FEC7" w14:paraId="6F89AD3D" w14:textId="2D2CB237">
      <w:pPr>
        <w:jc w:val="center"/>
      </w:pPr>
    </w:p>
    <w:p w:rsidR="141D7581" w:rsidP="4E67FEC7" w:rsidRDefault="141D7581" w14:paraId="5BF0932C" w14:textId="1AAAA344">
      <w:pPr>
        <w:jc w:val="center"/>
        <w:rPr>
          <w:i/>
          <w:iCs/>
        </w:rPr>
      </w:pPr>
      <w:r w:rsidRPr="24FE1DA8">
        <w:rPr>
          <w:i/>
          <w:iCs/>
        </w:rPr>
        <w:t xml:space="preserve">Figure </w:t>
      </w:r>
      <w:r w:rsidRPr="7FB46ECD" w:rsidR="67FBC478">
        <w:rPr>
          <w:i/>
          <w:iCs/>
        </w:rPr>
        <w:t>206</w:t>
      </w:r>
      <w:r w:rsidRPr="24FE1DA8">
        <w:rPr>
          <w:i/>
          <w:iCs/>
        </w:rPr>
        <w:t>:</w:t>
      </w:r>
      <w:r w:rsidRPr="24FE1DA8" w:rsidR="32FBAA5E">
        <w:rPr>
          <w:i/>
          <w:iCs/>
        </w:rPr>
        <w:t xml:space="preserve"> results of get training fetch request in console</w:t>
      </w:r>
    </w:p>
    <w:p w:rsidR="1AE0D03F" w:rsidP="1AE0D03F" w:rsidRDefault="1AE0D03F" w14:paraId="55E765DE" w14:textId="4284DA7E">
      <w:pPr>
        <w:jc w:val="center"/>
      </w:pPr>
    </w:p>
    <w:p w:rsidR="6D208BB3" w:rsidP="1B50CD25" w:rsidRDefault="2B3BDFA7" w14:paraId="61796778" w14:textId="6C2D8761">
      <w:r>
        <w:t>Through the original research and reaffirmation with the observational method testing I decided that these results needed to be displayed over two c</w:t>
      </w:r>
      <w:r w:rsidR="6EC5618E">
        <w:t xml:space="preserve">olumns to save space on the page and be visually appealing. Doing so would need the array to be split into two which could have either done </w:t>
      </w:r>
      <w:r w:rsidR="6EC5618E">
        <w:lastRenderedPageBreak/>
        <w:t xml:space="preserve">on the server or client side. I </w:t>
      </w:r>
      <w:r w:rsidR="60C76531">
        <w:t>decided to implement it on the client side meaning that I had to s</w:t>
      </w:r>
      <w:r w:rsidR="07497DCB">
        <w:t xml:space="preserve">plit </w:t>
      </w:r>
      <w:r w:rsidR="5125B609">
        <w:t>the JSON</w:t>
      </w:r>
      <w:r w:rsidR="07497DCB">
        <w:t xml:space="preserve"> array of results in half and</w:t>
      </w:r>
      <w:r w:rsidR="6364A618">
        <w:t xml:space="preserve"> populate page by</w:t>
      </w:r>
      <w:r w:rsidR="07497DCB">
        <w:t xml:space="preserve"> display</w:t>
      </w:r>
      <w:r w:rsidR="1189203D">
        <w:t>ing</w:t>
      </w:r>
      <w:r w:rsidR="07497DCB">
        <w:t xml:space="preserve"> </w:t>
      </w:r>
      <w:r w:rsidR="33D0DD24">
        <w:t xml:space="preserve">them </w:t>
      </w:r>
      <w:r w:rsidR="07497DCB">
        <w:t>in the separate columns</w:t>
      </w:r>
      <w:r w:rsidR="3E12FF4A">
        <w:t>. I created a function to create cards that could be called to simplify the code and used the slice function to split the array in half and display the results a</w:t>
      </w:r>
      <w:r w:rsidR="1F6C4A63">
        <w:t>s cards. The cards would be dynamically generated by the JavaScript and so the columns were given IDs to target, but they were based on the template cards on t</w:t>
      </w:r>
      <w:r w:rsidR="0FE8E7FE">
        <w:t>he dashboard and would share all their CSS.</w:t>
      </w:r>
    </w:p>
    <w:p w:rsidR="1AE0D03F" w:rsidP="1AE0D03F" w:rsidRDefault="1AE0D03F" w14:paraId="7F17B151" w14:textId="46D90DBA">
      <w:pPr>
        <w:jc w:val="center"/>
      </w:pPr>
    </w:p>
    <w:p w:rsidR="04BD85CA" w:rsidP="1AE0D03F" w:rsidRDefault="04BD85CA" w14:paraId="59450D22" w14:textId="742066B2">
      <w:pPr>
        <w:jc w:val="center"/>
      </w:pPr>
      <w:r>
        <w:rPr>
          <w:noProof/>
        </w:rPr>
        <w:drawing>
          <wp:inline distT="0" distB="0" distL="0" distR="0" wp14:anchorId="3C922B36" wp14:editId="0598BA43">
            <wp:extent cx="4572000" cy="3267075"/>
            <wp:effectExtent l="0" t="0" r="0" b="0"/>
            <wp:docPr id="1205051586" name="Picture 1205051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5051586"/>
                    <pic:cNvPicPr/>
                  </pic:nvPicPr>
                  <pic:blipFill>
                    <a:blip r:embed="rId222">
                      <a:extLst>
                        <a:ext uri="{28A0092B-C50C-407E-A947-70E740481C1C}">
                          <a14:useLocalDpi xmlns:a14="http://schemas.microsoft.com/office/drawing/2010/main" val="0"/>
                        </a:ext>
                      </a:extLst>
                    </a:blip>
                    <a:stretch>
                      <a:fillRect/>
                    </a:stretch>
                  </pic:blipFill>
                  <pic:spPr>
                    <a:xfrm>
                      <a:off x="0" y="0"/>
                      <a:ext cx="4572000" cy="3267075"/>
                    </a:xfrm>
                    <a:prstGeom prst="rect">
                      <a:avLst/>
                    </a:prstGeom>
                  </pic:spPr>
                </pic:pic>
              </a:graphicData>
            </a:graphic>
          </wp:inline>
        </w:drawing>
      </w:r>
    </w:p>
    <w:p w:rsidR="04BD85CA" w:rsidP="1AE0D03F" w:rsidRDefault="04BD85CA" w14:paraId="52E43946" w14:textId="15B8461C">
      <w:pPr>
        <w:jc w:val="center"/>
      </w:pPr>
    </w:p>
    <w:p w:rsidR="04BD85CA" w:rsidP="24FE1DA8" w:rsidRDefault="794B2163" w14:paraId="4C4F78CA" w14:textId="28E668AD">
      <w:pPr>
        <w:jc w:val="center"/>
        <w:rPr>
          <w:i/>
          <w:iCs/>
        </w:rPr>
      </w:pPr>
      <w:r w:rsidRPr="24FE1DA8">
        <w:rPr>
          <w:i/>
          <w:iCs/>
        </w:rPr>
        <w:t xml:space="preserve">Figure </w:t>
      </w:r>
      <w:r w:rsidRPr="7FB46ECD" w:rsidR="3671BACC">
        <w:rPr>
          <w:i/>
          <w:iCs/>
        </w:rPr>
        <w:t>207</w:t>
      </w:r>
      <w:r w:rsidRPr="24FE1DA8">
        <w:rPr>
          <w:i/>
          <w:iCs/>
        </w:rPr>
        <w:t>:</w:t>
      </w:r>
      <w:r w:rsidRPr="24FE1DA8" w:rsidR="3354ECA4">
        <w:rPr>
          <w:i/>
          <w:iCs/>
        </w:rPr>
        <w:t xml:space="preserve"> </w:t>
      </w:r>
      <w:r w:rsidRPr="24FE1DA8" w:rsidR="36D84127">
        <w:rPr>
          <w:i/>
          <w:iCs/>
        </w:rPr>
        <w:t>dynamic creation of cards with JSON object from fetch request (code)</w:t>
      </w:r>
    </w:p>
    <w:p w:rsidR="04BD85CA" w:rsidP="4E67FEC7" w:rsidRDefault="04BD85CA" w14:paraId="481191D3" w14:textId="27EE6D8B">
      <w:pPr>
        <w:jc w:val="center"/>
      </w:pPr>
    </w:p>
    <w:p w:rsidR="04BD85CA" w:rsidP="74EABDDD" w:rsidRDefault="121153B9" w14:paraId="59142387" w14:textId="3E4005FA">
      <w:pPr>
        <w:rPr>
          <w:i w:val="1"/>
          <w:iCs w:val="1"/>
        </w:rPr>
      </w:pPr>
      <w:r w:rsidR="58B382B6">
        <w:rPr/>
        <w:t>As can be seen in</w:t>
      </w:r>
      <w:r w:rsidR="58B382B6">
        <w:rPr/>
        <w:t xml:space="preserve"> figure</w:t>
      </w:r>
      <w:r w:rsidR="3BA1CEB6">
        <w:rPr/>
        <w:t xml:space="preserve"> 208</w:t>
      </w:r>
      <w:r w:rsidR="58B382B6">
        <w:rPr/>
        <w:t xml:space="preserve"> below, this functioned but the CSS would need adjustment to be visually appealing and not clash</w:t>
      </w:r>
      <w:r w:rsidR="74B6FB53">
        <w:rPr/>
        <w:t xml:space="preserve"> with</w:t>
      </w:r>
      <w:r w:rsidR="58B382B6">
        <w:rPr/>
        <w:t>/overla</w:t>
      </w:r>
      <w:r w:rsidR="721EE6A3">
        <w:rPr/>
        <w:t>y</w:t>
      </w:r>
      <w:r w:rsidR="58B382B6">
        <w:rPr/>
        <w:t xml:space="preserve"> the other elements.</w:t>
      </w:r>
    </w:p>
    <w:p w:rsidR="04BD85CA" w:rsidP="4E67FEC7" w:rsidRDefault="1AEBB8FB" w14:paraId="503EF40E" w14:textId="1D2BC4C2">
      <w:pPr>
        <w:jc w:val="center"/>
        <w:rPr>
          <w:i/>
          <w:iCs/>
        </w:rPr>
      </w:pPr>
      <w:r>
        <w:br/>
      </w:r>
      <w:r w:rsidR="73F67743">
        <w:rPr>
          <w:noProof/>
        </w:rPr>
        <w:drawing>
          <wp:inline distT="0" distB="0" distL="0" distR="0" wp14:anchorId="36F0B682" wp14:editId="369958FA">
            <wp:extent cx="4572000" cy="1743075"/>
            <wp:effectExtent l="0" t="0" r="0" b="0"/>
            <wp:docPr id="701687862" name="Picture 701687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687862"/>
                    <pic:cNvPicPr/>
                  </pic:nvPicPr>
                  <pic:blipFill>
                    <a:blip r:embed="rId223">
                      <a:extLst>
                        <a:ext uri="{28A0092B-C50C-407E-A947-70E740481C1C}">
                          <a14:useLocalDpi xmlns:a14="http://schemas.microsoft.com/office/drawing/2010/main" val="0"/>
                        </a:ext>
                      </a:extLst>
                    </a:blip>
                    <a:stretch>
                      <a:fillRect/>
                    </a:stretch>
                  </pic:blipFill>
                  <pic:spPr>
                    <a:xfrm>
                      <a:off x="0" y="0"/>
                      <a:ext cx="4572000" cy="1743075"/>
                    </a:xfrm>
                    <a:prstGeom prst="rect">
                      <a:avLst/>
                    </a:prstGeom>
                  </pic:spPr>
                </pic:pic>
              </a:graphicData>
            </a:graphic>
          </wp:inline>
        </w:drawing>
      </w:r>
    </w:p>
    <w:p w:rsidR="4E67FEC7" w:rsidP="4E67FEC7" w:rsidRDefault="4E67FEC7" w14:paraId="0CD8D379" w14:textId="4969105B">
      <w:pPr>
        <w:jc w:val="center"/>
      </w:pPr>
    </w:p>
    <w:p w:rsidR="41D3D1EC" w:rsidP="4E67FEC7" w:rsidRDefault="41D3D1EC" w14:paraId="67216BEC" w14:textId="13128F53">
      <w:pPr>
        <w:jc w:val="center"/>
        <w:rPr>
          <w:i/>
          <w:iCs/>
        </w:rPr>
      </w:pPr>
      <w:r w:rsidRPr="24FE1DA8">
        <w:rPr>
          <w:i/>
          <w:iCs/>
        </w:rPr>
        <w:t xml:space="preserve">Figure </w:t>
      </w:r>
      <w:r w:rsidRPr="7FB46ECD" w:rsidR="2A17C089">
        <w:rPr>
          <w:i/>
          <w:iCs/>
        </w:rPr>
        <w:t>20</w:t>
      </w:r>
      <w:r w:rsidRPr="7FB46ECD" w:rsidR="24FE7AA9">
        <w:rPr>
          <w:i/>
          <w:iCs/>
        </w:rPr>
        <w:t>8</w:t>
      </w:r>
      <w:r w:rsidRPr="24FE1DA8">
        <w:rPr>
          <w:i/>
          <w:iCs/>
        </w:rPr>
        <w:t>:</w:t>
      </w:r>
      <w:r w:rsidRPr="24FE1DA8" w:rsidR="7AC60905">
        <w:rPr>
          <w:i/>
          <w:iCs/>
        </w:rPr>
        <w:t xml:space="preserve"> dynamic creation of cards with JSON object from fetch request (UI)</w:t>
      </w:r>
    </w:p>
    <w:p w:rsidR="1AE0D03F" w:rsidP="1AE0D03F" w:rsidRDefault="1AE0D03F" w14:paraId="63D1A2F5" w14:textId="70C21F8B">
      <w:pPr>
        <w:jc w:val="center"/>
      </w:pPr>
    </w:p>
    <w:p w:rsidR="0A69EAFC" w:rsidP="1B50CD25" w:rsidRDefault="0A69EAFC" w14:paraId="4840B795" w14:textId="613DD14A">
      <w:r w:rsidR="5B24259E">
        <w:rPr/>
        <w:t xml:space="preserve">After experimentation </w:t>
      </w:r>
      <w:r w:rsidR="152137FB">
        <w:rPr/>
        <w:t>and user input from observational testing,</w:t>
      </w:r>
      <w:r w:rsidR="7A967CFC">
        <w:rPr/>
        <w:t xml:space="preserve"> t</w:t>
      </w:r>
      <w:r w:rsidR="00ED9A39">
        <w:rPr/>
        <w:t>he implementations visible in</w:t>
      </w:r>
      <w:r w:rsidR="00ED9A39">
        <w:rPr/>
        <w:t xml:space="preserve"> figure</w:t>
      </w:r>
      <w:r w:rsidR="68B33BD5">
        <w:rPr/>
        <w:t xml:space="preserve"> 209</w:t>
      </w:r>
      <w:r w:rsidR="00ED9A39">
        <w:rPr/>
        <w:t xml:space="preserve"> </w:t>
      </w:r>
      <w:r w:rsidR="7A967CFC">
        <w:rPr/>
        <w:t>w</w:t>
      </w:r>
      <w:r w:rsidR="0CDB3A71">
        <w:rPr/>
        <w:t xml:space="preserve">ere </w:t>
      </w:r>
      <w:r w:rsidR="5B24259E">
        <w:rPr/>
        <w:t xml:space="preserve">decided as the best </w:t>
      </w:r>
      <w:r w:rsidR="20EEE360">
        <w:rPr/>
        <w:t>CSS</w:t>
      </w:r>
      <w:r w:rsidR="5B24259E">
        <w:rPr/>
        <w:t xml:space="preserve"> alteration to accommodate generated cards</w:t>
      </w:r>
      <w:r w:rsidR="3E5BECFF">
        <w:rPr/>
        <w:t xml:space="preserve">. Margins were added to the bottoms of cards </w:t>
      </w:r>
      <w:r w:rsidR="6595A976">
        <w:rPr/>
        <w:t>and paddings in the bottom of the first column and top of the second column would be set to 0 on mobile view to keep the margins the same instead of being extended</w:t>
      </w:r>
      <w:r w:rsidR="41EE8C3C">
        <w:rPr/>
        <w:t>. I reaffirmed the design with my potential users and found that with was both consistent, easy-to-understand and visually appealing</w:t>
      </w:r>
      <w:r w:rsidR="3125E121">
        <w:rPr/>
        <w:t>.</w:t>
      </w:r>
    </w:p>
    <w:p w:rsidR="0A69EAFC" w:rsidP="1AE0D03F" w:rsidRDefault="0A69EAFC" w14:paraId="62BA13C8" w14:textId="2A9812F9">
      <w:pPr>
        <w:jc w:val="center"/>
      </w:pPr>
      <w:r>
        <w:lastRenderedPageBreak/>
        <w:br/>
      </w:r>
      <w:r w:rsidR="4998AA97">
        <w:rPr>
          <w:noProof/>
        </w:rPr>
        <w:drawing>
          <wp:inline distT="0" distB="0" distL="0" distR="0" wp14:anchorId="69A5DD0E" wp14:editId="63DF3B4F">
            <wp:extent cx="4572000" cy="3009900"/>
            <wp:effectExtent l="0" t="0" r="0" b="0"/>
            <wp:docPr id="1081708037" name="Picture 1081708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708037"/>
                    <pic:cNvPicPr/>
                  </pic:nvPicPr>
                  <pic:blipFill>
                    <a:blip r:embed="rId224">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p>
    <w:p w:rsidR="4E67FEC7" w:rsidP="4E67FEC7" w:rsidRDefault="4E67FEC7" w14:paraId="08CEB287" w14:textId="25AC1C68">
      <w:pPr>
        <w:jc w:val="center"/>
      </w:pPr>
    </w:p>
    <w:p w:rsidR="0B4BAEBE" w:rsidP="4E67FEC7" w:rsidRDefault="0B4BAEBE" w14:paraId="316CF432" w14:textId="654DD7B8">
      <w:pPr>
        <w:jc w:val="center"/>
        <w:rPr>
          <w:i/>
          <w:iCs/>
        </w:rPr>
      </w:pPr>
      <w:r w:rsidRPr="24FE1DA8">
        <w:rPr>
          <w:i/>
          <w:iCs/>
        </w:rPr>
        <w:t xml:space="preserve">Figure </w:t>
      </w:r>
      <w:r w:rsidRPr="7FB46ECD" w:rsidR="6D3F298E">
        <w:rPr>
          <w:i/>
          <w:iCs/>
        </w:rPr>
        <w:t>20</w:t>
      </w:r>
      <w:r w:rsidRPr="7FB46ECD" w:rsidR="7F174D6C">
        <w:rPr>
          <w:i/>
          <w:iCs/>
        </w:rPr>
        <w:t>9</w:t>
      </w:r>
      <w:r w:rsidRPr="24FE1DA8">
        <w:rPr>
          <w:i/>
          <w:iCs/>
        </w:rPr>
        <w:t>:</w:t>
      </w:r>
      <w:r w:rsidRPr="24FE1DA8" w:rsidR="09E1B91A">
        <w:rPr>
          <w:i/>
          <w:iCs/>
        </w:rPr>
        <w:t xml:space="preserve"> CSS on mobile view to accommodate dynamic cards</w:t>
      </w:r>
    </w:p>
    <w:p w:rsidR="1AE0D03F" w:rsidP="1AE0D03F" w:rsidRDefault="1AE0D03F" w14:paraId="3C2B85A6" w14:textId="75E7AE11">
      <w:pPr>
        <w:jc w:val="center"/>
      </w:pPr>
    </w:p>
    <w:p w:rsidR="4998AA97" w:rsidP="1AE0D03F" w:rsidRDefault="4998AA97" w14:paraId="09C0F07C" w14:textId="3FF3A08D">
      <w:pPr>
        <w:jc w:val="center"/>
      </w:pPr>
      <w:r>
        <w:rPr>
          <w:noProof/>
        </w:rPr>
        <w:drawing>
          <wp:inline distT="0" distB="0" distL="0" distR="0" wp14:anchorId="2CE474A0" wp14:editId="686FF341">
            <wp:extent cx="4572000" cy="1162050"/>
            <wp:effectExtent l="0" t="0" r="0" b="0"/>
            <wp:docPr id="1535974894" name="Picture 1535974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5974894"/>
                    <pic:cNvPicPr/>
                  </pic:nvPicPr>
                  <pic:blipFill>
                    <a:blip r:embed="rId225">
                      <a:extLst>
                        <a:ext uri="{28A0092B-C50C-407E-A947-70E740481C1C}">
                          <a14:useLocalDpi xmlns:a14="http://schemas.microsoft.com/office/drawing/2010/main" val="0"/>
                        </a:ext>
                      </a:extLst>
                    </a:blip>
                    <a:stretch>
                      <a:fillRect/>
                    </a:stretch>
                  </pic:blipFill>
                  <pic:spPr>
                    <a:xfrm>
                      <a:off x="0" y="0"/>
                      <a:ext cx="4572000" cy="1162050"/>
                    </a:xfrm>
                    <a:prstGeom prst="rect">
                      <a:avLst/>
                    </a:prstGeom>
                  </pic:spPr>
                </pic:pic>
              </a:graphicData>
            </a:graphic>
          </wp:inline>
        </w:drawing>
      </w:r>
    </w:p>
    <w:p w:rsidR="4E67FEC7" w:rsidP="4E67FEC7" w:rsidRDefault="4E67FEC7" w14:paraId="58E7CD32" w14:textId="516F28F1">
      <w:pPr>
        <w:jc w:val="center"/>
      </w:pPr>
    </w:p>
    <w:p w:rsidR="70EC5C41" w:rsidP="4E67FEC7" w:rsidRDefault="70EC5C41" w14:paraId="28E954DB" w14:textId="7600A3F8">
      <w:pPr>
        <w:jc w:val="center"/>
        <w:rPr>
          <w:i/>
          <w:iCs/>
        </w:rPr>
      </w:pPr>
      <w:r w:rsidRPr="24FE1DA8">
        <w:rPr>
          <w:i/>
          <w:iCs/>
        </w:rPr>
        <w:t xml:space="preserve">Figure </w:t>
      </w:r>
      <w:r w:rsidRPr="7FB46ECD" w:rsidR="3D46125F">
        <w:rPr>
          <w:i/>
          <w:iCs/>
        </w:rPr>
        <w:t>2</w:t>
      </w:r>
      <w:r w:rsidRPr="7FB46ECD" w:rsidR="7B0D59F4">
        <w:rPr>
          <w:i/>
          <w:iCs/>
        </w:rPr>
        <w:t>10</w:t>
      </w:r>
      <w:r w:rsidRPr="24FE1DA8">
        <w:rPr>
          <w:i/>
          <w:iCs/>
        </w:rPr>
        <w:t>:</w:t>
      </w:r>
      <w:r w:rsidRPr="24FE1DA8" w:rsidR="03FF54D8">
        <w:rPr>
          <w:i/>
          <w:iCs/>
        </w:rPr>
        <w:t xml:space="preserve"> CSS on cards to accommodate dynamic cards</w:t>
      </w:r>
    </w:p>
    <w:p w:rsidR="1AE0D03F" w:rsidP="1AE0D03F" w:rsidRDefault="1AE0D03F" w14:paraId="61861387" w14:textId="727B58ED">
      <w:pPr>
        <w:jc w:val="center"/>
      </w:pPr>
    </w:p>
    <w:p w:rsidR="4998AA97" w:rsidP="1AE0D03F" w:rsidRDefault="4998AA97" w14:paraId="4D73D693" w14:textId="4BA5CC79">
      <w:pPr>
        <w:jc w:val="center"/>
      </w:pPr>
      <w:r>
        <w:rPr>
          <w:noProof/>
        </w:rPr>
        <w:drawing>
          <wp:inline distT="0" distB="0" distL="0" distR="0" wp14:anchorId="268D58F0" wp14:editId="11680BFF">
            <wp:extent cx="4572000" cy="2962275"/>
            <wp:effectExtent l="0" t="0" r="0" b="0"/>
            <wp:docPr id="1786111768" name="Picture 178611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111768"/>
                    <pic:cNvPicPr/>
                  </pic:nvPicPr>
                  <pic:blipFill>
                    <a:blip r:embed="rId226">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rsidR="4E67FEC7" w:rsidP="4E67FEC7" w:rsidRDefault="4E67FEC7" w14:paraId="1CE1BD29" w14:textId="1CA10FB6">
      <w:pPr>
        <w:jc w:val="center"/>
      </w:pPr>
    </w:p>
    <w:p w:rsidR="5B452120" w:rsidP="4E67FEC7" w:rsidRDefault="5B452120" w14:paraId="017D9C9F" w14:textId="6FB3D497">
      <w:pPr>
        <w:jc w:val="center"/>
        <w:rPr>
          <w:i/>
          <w:iCs/>
        </w:rPr>
      </w:pPr>
      <w:r w:rsidRPr="24FE1DA8">
        <w:rPr>
          <w:i/>
          <w:iCs/>
        </w:rPr>
        <w:t xml:space="preserve">Figure </w:t>
      </w:r>
      <w:r w:rsidRPr="7FB46ECD" w:rsidR="76898F07">
        <w:rPr>
          <w:i/>
          <w:iCs/>
        </w:rPr>
        <w:t>2</w:t>
      </w:r>
      <w:r w:rsidRPr="7FB46ECD" w:rsidR="31F3BA66">
        <w:rPr>
          <w:i/>
          <w:iCs/>
        </w:rPr>
        <w:t>11</w:t>
      </w:r>
      <w:r w:rsidRPr="24FE1DA8">
        <w:rPr>
          <w:i/>
          <w:iCs/>
        </w:rPr>
        <w:t>:</w:t>
      </w:r>
      <w:r w:rsidRPr="24FE1DA8" w:rsidR="3D19978C">
        <w:rPr>
          <w:i/>
          <w:iCs/>
        </w:rPr>
        <w:t xml:space="preserve"> UI of training page with updated CSS (mobile view)</w:t>
      </w:r>
    </w:p>
    <w:p w:rsidR="1AE0D03F" w:rsidP="1AE0D03F" w:rsidRDefault="1AE0D03F" w14:paraId="211A6C89" w14:textId="3FF3A08D">
      <w:pPr>
        <w:jc w:val="center"/>
      </w:pPr>
    </w:p>
    <w:p w:rsidR="4998AA97" w:rsidP="1AE0D03F" w:rsidRDefault="4998AA97" w14:paraId="18BAE375" w14:textId="4B3BE2D6">
      <w:pPr>
        <w:jc w:val="center"/>
      </w:pPr>
      <w:r>
        <w:rPr>
          <w:noProof/>
        </w:rPr>
        <w:lastRenderedPageBreak/>
        <w:drawing>
          <wp:inline distT="0" distB="0" distL="0" distR="0" wp14:anchorId="67E2C154" wp14:editId="12A9D2A0">
            <wp:extent cx="4572000" cy="1866900"/>
            <wp:effectExtent l="0" t="0" r="0" b="0"/>
            <wp:docPr id="675476866" name="Picture 675476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476866"/>
                    <pic:cNvPicPr/>
                  </pic:nvPicPr>
                  <pic:blipFill>
                    <a:blip r:embed="rId227">
                      <a:extLst>
                        <a:ext uri="{28A0092B-C50C-407E-A947-70E740481C1C}">
                          <a14:useLocalDpi xmlns:a14="http://schemas.microsoft.com/office/drawing/2010/main" val="0"/>
                        </a:ext>
                      </a:extLst>
                    </a:blip>
                    <a:stretch>
                      <a:fillRect/>
                    </a:stretch>
                  </pic:blipFill>
                  <pic:spPr>
                    <a:xfrm>
                      <a:off x="0" y="0"/>
                      <a:ext cx="4572000" cy="1866900"/>
                    </a:xfrm>
                    <a:prstGeom prst="rect">
                      <a:avLst/>
                    </a:prstGeom>
                  </pic:spPr>
                </pic:pic>
              </a:graphicData>
            </a:graphic>
          </wp:inline>
        </w:drawing>
      </w:r>
    </w:p>
    <w:p w:rsidR="4E67FEC7" w:rsidP="4E67FEC7" w:rsidRDefault="4E67FEC7" w14:paraId="40CB2A77" w14:textId="50FB72AA">
      <w:pPr>
        <w:jc w:val="center"/>
      </w:pPr>
    </w:p>
    <w:p w:rsidR="43F1CE34" w:rsidP="4E67FEC7" w:rsidRDefault="43F1CE34" w14:paraId="101B7E5A" w14:textId="2E47857E">
      <w:pPr>
        <w:jc w:val="center"/>
        <w:rPr>
          <w:i/>
          <w:iCs/>
        </w:rPr>
      </w:pPr>
      <w:r w:rsidRPr="24FE1DA8">
        <w:rPr>
          <w:i/>
          <w:iCs/>
        </w:rPr>
        <w:t xml:space="preserve">Figure </w:t>
      </w:r>
      <w:r w:rsidRPr="7FB46ECD" w:rsidR="77215585">
        <w:rPr>
          <w:i/>
          <w:iCs/>
        </w:rPr>
        <w:t>2</w:t>
      </w:r>
      <w:r w:rsidRPr="7FB46ECD" w:rsidR="08118649">
        <w:rPr>
          <w:i/>
          <w:iCs/>
        </w:rPr>
        <w:t>12</w:t>
      </w:r>
      <w:r w:rsidRPr="24FE1DA8">
        <w:rPr>
          <w:i/>
          <w:iCs/>
        </w:rPr>
        <w:t>:</w:t>
      </w:r>
      <w:r w:rsidRPr="24FE1DA8" w:rsidR="06A7515B">
        <w:rPr>
          <w:i/>
          <w:iCs/>
        </w:rPr>
        <w:t xml:space="preserve"> UI of training page with updated CSS (desktop view)</w:t>
      </w:r>
    </w:p>
    <w:p w:rsidR="1AE0D03F" w:rsidP="1AE0D03F" w:rsidRDefault="1AE0D03F" w14:paraId="1EFCB6DA" w14:textId="71617256">
      <w:pPr>
        <w:jc w:val="center"/>
      </w:pPr>
    </w:p>
    <w:p w:rsidR="404CFDAC" w:rsidP="24FE1DA8" w:rsidRDefault="5A2329EC" w14:paraId="23DB3363" w14:textId="68E8FC6B">
      <w:r>
        <w:t>Now I had cards that were being generated with content from the database with their valid information</w:t>
      </w:r>
      <w:r w:rsidR="47F7CB04">
        <w:t xml:space="preserve"> and formatting. The last thing to do was make it so these cards held links to their </w:t>
      </w:r>
      <w:r w:rsidR="39F9CEA7">
        <w:t>corresponding</w:t>
      </w:r>
      <w:r w:rsidR="47F7CB04">
        <w:t xml:space="preserve"> articles so that there was a method to navigate to the articles other than manually with the URL.</w:t>
      </w:r>
      <w:r w:rsidR="22C99CD1">
        <w:t xml:space="preserve"> For this I made use of the article ID I was returning from the API and </w:t>
      </w:r>
      <w:r w:rsidR="6750E644">
        <w:t xml:space="preserve">used it in the link I </w:t>
      </w:r>
      <w:r w:rsidR="741E130C">
        <w:t>appended</w:t>
      </w:r>
      <w:r w:rsidR="2843595A">
        <w:t xml:space="preserve"> to the titles</w:t>
      </w:r>
      <w:r w:rsidR="741E130C">
        <w:t>. This was the planned format from the beginning hence why the articles were navigated to with the ID that would be returned as search results.</w:t>
      </w:r>
      <w:r w:rsidR="47F7CB04">
        <w:t xml:space="preserve"> </w:t>
      </w:r>
      <w:r w:rsidR="31C1C458">
        <w:t>These links appended to the DOM worked without fault and so the training page basically was complete.</w:t>
      </w:r>
    </w:p>
    <w:p w:rsidR="24FE1DA8" w:rsidP="24FE1DA8" w:rsidRDefault="24FE1DA8" w14:paraId="4A9F942D" w14:textId="1B4E2551"/>
    <w:p w:rsidR="70E3AB4D" w:rsidP="24FE1DA8" w:rsidRDefault="70E3AB4D" w14:paraId="3D022109" w14:textId="63173835">
      <w:r>
        <w:t xml:space="preserve">With all search results successfully being generated there was no longer any requirement for the placeholder </w:t>
      </w:r>
      <w:r w:rsidR="20979956">
        <w:t>cards and so they were removed.</w:t>
      </w:r>
    </w:p>
    <w:p w:rsidR="404CFDAC" w:rsidP="1AE0D03F" w:rsidRDefault="404CFDAC" w14:paraId="6E3A56CA" w14:textId="1D60CD85">
      <w:pPr>
        <w:jc w:val="center"/>
      </w:pPr>
      <w:r>
        <w:br/>
      </w:r>
      <w:r w:rsidR="744E0392">
        <w:rPr>
          <w:noProof/>
        </w:rPr>
        <w:drawing>
          <wp:inline distT="0" distB="0" distL="0" distR="0" wp14:anchorId="0D24848B" wp14:editId="4CB2BBED">
            <wp:extent cx="4572000" cy="3724275"/>
            <wp:effectExtent l="0" t="0" r="0" b="0"/>
            <wp:docPr id="1950562546" name="Picture 195056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0562546"/>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4572000" cy="3724275"/>
                    </a:xfrm>
                    <a:prstGeom prst="rect">
                      <a:avLst/>
                    </a:prstGeom>
                  </pic:spPr>
                </pic:pic>
              </a:graphicData>
            </a:graphic>
          </wp:inline>
        </w:drawing>
      </w:r>
    </w:p>
    <w:p w:rsidR="4E67FEC7" w:rsidP="4E67FEC7" w:rsidRDefault="4E67FEC7" w14:paraId="15F07B32" w14:textId="098A9B3B">
      <w:pPr>
        <w:jc w:val="center"/>
      </w:pPr>
    </w:p>
    <w:p w:rsidR="2C4B96EA" w:rsidP="4E67FEC7" w:rsidRDefault="2C4B96EA" w14:paraId="73AA7761" w14:textId="7E0EDAFC">
      <w:pPr>
        <w:jc w:val="center"/>
        <w:rPr>
          <w:i/>
          <w:iCs/>
        </w:rPr>
      </w:pPr>
      <w:r w:rsidRPr="24FE1DA8">
        <w:rPr>
          <w:i/>
          <w:iCs/>
        </w:rPr>
        <w:t xml:space="preserve">Figure </w:t>
      </w:r>
      <w:r w:rsidRPr="7FB46ECD" w:rsidR="565F3977">
        <w:rPr>
          <w:i/>
          <w:iCs/>
        </w:rPr>
        <w:t>2</w:t>
      </w:r>
      <w:r w:rsidRPr="7FB46ECD" w:rsidR="4DC56844">
        <w:rPr>
          <w:i/>
          <w:iCs/>
        </w:rPr>
        <w:t>13</w:t>
      </w:r>
      <w:r w:rsidRPr="24FE1DA8">
        <w:rPr>
          <w:i/>
          <w:iCs/>
        </w:rPr>
        <w:t>:</w:t>
      </w:r>
      <w:r w:rsidRPr="24FE1DA8" w:rsidR="1411627E">
        <w:rPr>
          <w:i/>
          <w:iCs/>
        </w:rPr>
        <w:t xml:space="preserve"> dynamic cards creation and appending to DOM with links</w:t>
      </w:r>
    </w:p>
    <w:p w:rsidR="1AE0D03F" w:rsidP="1AE0D03F" w:rsidRDefault="1AE0D03F" w14:paraId="36AFAED2" w14:textId="0C7D0AB7">
      <w:pPr>
        <w:jc w:val="center"/>
      </w:pPr>
    </w:p>
    <w:p w:rsidR="53F30FC7" w:rsidP="1AE0D03F" w:rsidRDefault="336E57E2" w14:paraId="397BD4DA" w14:textId="446CE67F">
      <w:pPr>
        <w:jc w:val="center"/>
      </w:pPr>
      <w:r>
        <w:rPr>
          <w:noProof/>
        </w:rPr>
        <w:lastRenderedPageBreak/>
        <w:drawing>
          <wp:inline distT="0" distB="0" distL="0" distR="0" wp14:anchorId="608170AF" wp14:editId="2F29F4E0">
            <wp:extent cx="4572000" cy="1381125"/>
            <wp:effectExtent l="0" t="0" r="0" b="0"/>
            <wp:docPr id="1004493394" name="Picture 1004493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493394"/>
                    <pic:cNvPicPr/>
                  </pic:nvPicPr>
                  <pic:blipFill>
                    <a:blip r:embed="rId229">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rsidR="4E67FEC7" w:rsidP="4E67FEC7" w:rsidRDefault="4E67FEC7" w14:paraId="52263256" w14:textId="16895DCC">
      <w:pPr>
        <w:jc w:val="center"/>
      </w:pPr>
    </w:p>
    <w:p w:rsidR="423512D2" w:rsidP="4E67FEC7" w:rsidRDefault="423512D2" w14:paraId="7CEE3DD5" w14:textId="017C46EA">
      <w:pPr>
        <w:jc w:val="center"/>
        <w:rPr>
          <w:i/>
          <w:iCs/>
        </w:rPr>
      </w:pPr>
      <w:r w:rsidRPr="24FE1DA8">
        <w:rPr>
          <w:i/>
          <w:iCs/>
        </w:rPr>
        <w:t xml:space="preserve">Figure </w:t>
      </w:r>
      <w:r w:rsidRPr="7FB46ECD" w:rsidR="24A290FE">
        <w:rPr>
          <w:i/>
          <w:iCs/>
        </w:rPr>
        <w:t>2</w:t>
      </w:r>
      <w:r w:rsidRPr="7FB46ECD" w:rsidR="6D7F609C">
        <w:rPr>
          <w:i/>
          <w:iCs/>
        </w:rPr>
        <w:t>14</w:t>
      </w:r>
      <w:r w:rsidRPr="24FE1DA8">
        <w:rPr>
          <w:i/>
          <w:iCs/>
        </w:rPr>
        <w:t>:</w:t>
      </w:r>
      <w:r w:rsidRPr="24FE1DA8" w:rsidR="08373082">
        <w:rPr>
          <w:i/>
          <w:iCs/>
        </w:rPr>
        <w:t xml:space="preserve"> training page UI with placeholder cards removed</w:t>
      </w:r>
      <w:r w:rsidRPr="24FE1DA8" w:rsidR="5B933A87">
        <w:rPr>
          <w:i/>
          <w:iCs/>
        </w:rPr>
        <w:t xml:space="preserve"> and links</w:t>
      </w:r>
    </w:p>
    <w:p w:rsidR="62E83862" w:rsidP="62E83862" w:rsidRDefault="62E83862" w14:paraId="4E2C3572" w14:textId="61CCEA20">
      <w:pPr>
        <w:jc w:val="center"/>
      </w:pPr>
    </w:p>
    <w:p w:rsidR="517C484F" w:rsidP="24FE1DA8" w:rsidRDefault="517C484F" w14:paraId="5DD47B5D" w14:textId="1BE8FC7C" w14:noSpellErr="1">
      <w:pPr>
        <w:pStyle w:val="Heading3"/>
      </w:pPr>
      <w:bookmarkStart w:name="_Toc1039988837" w:id="428341126"/>
      <w:r w:rsidR="2A56D647">
        <w:rPr/>
        <w:t>02/03/23</w:t>
      </w:r>
      <w:bookmarkEnd w:id="428341126"/>
    </w:p>
    <w:p w:rsidR="62E83862" w:rsidP="62E83862" w:rsidRDefault="62E83862" w14:paraId="349A9226" w14:textId="51FBE438">
      <w:pPr>
        <w:jc w:val="center"/>
      </w:pPr>
    </w:p>
    <w:p w:rsidR="6F009B93" w:rsidP="24FE1DA8" w:rsidRDefault="6F009B93" w14:paraId="66B3E075" w14:textId="5EBD3211">
      <w:r>
        <w:t>Next the progress bar needed to be added to the page to complete the layout. I created progress bar using basic CSS and HTML</w:t>
      </w:r>
      <w:r w:rsidR="58D2AD10">
        <w:t xml:space="preserve"> alongside a JavaScript function that would set the progress to the input percentage. This would later be used to update the progress bar to the users actual progress given by the API but for now I j</w:t>
      </w:r>
      <w:r w:rsidR="69A26973">
        <w:t>ust set it to 50%. Other CSS and HTML elements had to be changed (such as the additions of more rows and co</w:t>
      </w:r>
      <w:r w:rsidR="4FB5E10F">
        <w:t>lumns</w:t>
      </w:r>
      <w:r w:rsidR="69A26973">
        <w:t>)</w:t>
      </w:r>
      <w:r w:rsidR="47B2AD2A">
        <w:t xml:space="preserve"> to divide the page appropriately with the correct </w:t>
      </w:r>
      <w:r w:rsidR="650D6E9C">
        <w:t>formatting and structure</w:t>
      </w:r>
      <w:r w:rsidR="47B2AD2A">
        <w:t>, such as how the progress bar needed to be centred and outside of the two results columns.</w:t>
      </w:r>
    </w:p>
    <w:p w:rsidR="62E83862" w:rsidP="62E83862" w:rsidRDefault="62E83862" w14:paraId="1B8D33AA" w14:textId="6B5FB10B">
      <w:pPr>
        <w:jc w:val="center"/>
      </w:pPr>
    </w:p>
    <w:p w:rsidR="517C484F" w:rsidP="62E83862" w:rsidRDefault="517C484F" w14:paraId="2A3664A1" w14:textId="00B0BC30">
      <w:pPr>
        <w:jc w:val="center"/>
      </w:pPr>
      <w:r>
        <w:rPr>
          <w:noProof/>
        </w:rPr>
        <w:drawing>
          <wp:inline distT="0" distB="0" distL="0" distR="0" wp14:anchorId="5891616C" wp14:editId="7D0E1F79">
            <wp:extent cx="4572000" cy="2419350"/>
            <wp:effectExtent l="0" t="0" r="0" b="0"/>
            <wp:docPr id="1025516284" name="Picture 1025516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516284"/>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rsidR="4E67FEC7" w:rsidP="4E67FEC7" w:rsidRDefault="4E67FEC7" w14:paraId="682BD7DA" w14:textId="2FC073BD">
      <w:pPr>
        <w:jc w:val="center"/>
      </w:pPr>
    </w:p>
    <w:p w:rsidR="3775D1A7" w:rsidP="4E67FEC7" w:rsidRDefault="3775D1A7" w14:paraId="717458A6" w14:textId="1F9D1682">
      <w:pPr>
        <w:jc w:val="center"/>
        <w:rPr>
          <w:i/>
          <w:iCs/>
        </w:rPr>
      </w:pPr>
      <w:r w:rsidRPr="24FE1DA8">
        <w:rPr>
          <w:i/>
          <w:iCs/>
        </w:rPr>
        <w:t xml:space="preserve">Figure </w:t>
      </w:r>
      <w:r w:rsidRPr="7FB46ECD" w:rsidR="3B01239E">
        <w:rPr>
          <w:i/>
          <w:iCs/>
        </w:rPr>
        <w:t>2</w:t>
      </w:r>
      <w:r w:rsidRPr="7FB46ECD" w:rsidR="53C67031">
        <w:rPr>
          <w:i/>
          <w:iCs/>
        </w:rPr>
        <w:t>15</w:t>
      </w:r>
      <w:r w:rsidRPr="24FE1DA8">
        <w:rPr>
          <w:i/>
          <w:iCs/>
        </w:rPr>
        <w:t>:</w:t>
      </w:r>
      <w:r w:rsidRPr="24FE1DA8" w:rsidR="793C898D">
        <w:rPr>
          <w:i/>
          <w:iCs/>
        </w:rPr>
        <w:t xml:space="preserve"> creating progress bar in HTML</w:t>
      </w:r>
    </w:p>
    <w:p w:rsidR="62E83862" w:rsidP="62E83862" w:rsidRDefault="62E83862" w14:paraId="3A10DD0F" w14:textId="00B0BC30">
      <w:pPr>
        <w:jc w:val="center"/>
      </w:pPr>
    </w:p>
    <w:p w:rsidR="517C484F" w:rsidP="62E83862" w:rsidRDefault="517C484F" w14:paraId="756D5084" w14:textId="0D78A61B">
      <w:pPr>
        <w:jc w:val="center"/>
      </w:pPr>
      <w:r>
        <w:rPr>
          <w:noProof/>
        </w:rPr>
        <w:lastRenderedPageBreak/>
        <w:drawing>
          <wp:inline distT="0" distB="0" distL="0" distR="0" wp14:anchorId="16DFAC4F" wp14:editId="3EFCEB5F">
            <wp:extent cx="4572000" cy="3105150"/>
            <wp:effectExtent l="0" t="0" r="0" b="0"/>
            <wp:docPr id="203504026" name="Picture 20350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04026"/>
                    <pic:cNvPicPr/>
                  </pic:nvPicPr>
                  <pic:blipFill>
                    <a:blip r:embed="rId231">
                      <a:extLst>
                        <a:ext uri="{28A0092B-C50C-407E-A947-70E740481C1C}">
                          <a14:useLocalDpi xmlns:a14="http://schemas.microsoft.com/office/drawing/2010/main" val="0"/>
                        </a:ext>
                      </a:extLst>
                    </a:blip>
                    <a:stretch>
                      <a:fillRect/>
                    </a:stretch>
                  </pic:blipFill>
                  <pic:spPr>
                    <a:xfrm>
                      <a:off x="0" y="0"/>
                      <a:ext cx="4572000" cy="3105150"/>
                    </a:xfrm>
                    <a:prstGeom prst="rect">
                      <a:avLst/>
                    </a:prstGeom>
                  </pic:spPr>
                </pic:pic>
              </a:graphicData>
            </a:graphic>
          </wp:inline>
        </w:drawing>
      </w:r>
    </w:p>
    <w:p w:rsidR="4E67FEC7" w:rsidP="4E67FEC7" w:rsidRDefault="4E67FEC7" w14:paraId="6AA28AA6" w14:textId="1C2E7F30">
      <w:pPr>
        <w:jc w:val="center"/>
      </w:pPr>
    </w:p>
    <w:p w:rsidR="07701D48" w:rsidP="4E67FEC7" w:rsidRDefault="07701D48" w14:paraId="40D5CCE1" w14:textId="26DA747F">
      <w:pPr>
        <w:jc w:val="center"/>
        <w:rPr>
          <w:i/>
          <w:iCs/>
        </w:rPr>
      </w:pPr>
      <w:r w:rsidRPr="24FE1DA8">
        <w:rPr>
          <w:i/>
          <w:iCs/>
        </w:rPr>
        <w:t xml:space="preserve">Figure </w:t>
      </w:r>
      <w:r w:rsidRPr="7FB46ECD" w:rsidR="3741C549">
        <w:rPr>
          <w:i/>
          <w:iCs/>
        </w:rPr>
        <w:t>2</w:t>
      </w:r>
      <w:r w:rsidRPr="7FB46ECD" w:rsidR="305AC25C">
        <w:rPr>
          <w:i/>
          <w:iCs/>
        </w:rPr>
        <w:t>16</w:t>
      </w:r>
      <w:r w:rsidRPr="24FE1DA8">
        <w:rPr>
          <w:i/>
          <w:iCs/>
        </w:rPr>
        <w:t>:</w:t>
      </w:r>
      <w:r w:rsidRPr="24FE1DA8" w:rsidR="52B647AF">
        <w:rPr>
          <w:i/>
          <w:iCs/>
        </w:rPr>
        <w:t xml:space="preserve"> CSS for progress bar</w:t>
      </w:r>
    </w:p>
    <w:p w:rsidR="62E83862" w:rsidP="62E83862" w:rsidRDefault="62E83862" w14:paraId="2BB5FACD" w14:textId="473965F8">
      <w:pPr>
        <w:jc w:val="center"/>
      </w:pPr>
    </w:p>
    <w:p w:rsidR="517C484F" w:rsidP="62E83862" w:rsidRDefault="517C484F" w14:paraId="30FD8615" w14:textId="3CE3E9AD">
      <w:pPr>
        <w:jc w:val="center"/>
      </w:pPr>
      <w:r>
        <w:rPr>
          <w:noProof/>
        </w:rPr>
        <w:drawing>
          <wp:inline distT="0" distB="0" distL="0" distR="0" wp14:anchorId="417A62E2" wp14:editId="10585BC2">
            <wp:extent cx="4572000" cy="1924050"/>
            <wp:effectExtent l="0" t="0" r="0" b="0"/>
            <wp:docPr id="1913976319" name="Picture 1913976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3976319"/>
                    <pic:cNvPicPr/>
                  </pic:nvPicPr>
                  <pic:blipFill>
                    <a:blip r:embed="rId232">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rsidR="4E67FEC7" w:rsidP="4E67FEC7" w:rsidRDefault="4E67FEC7" w14:paraId="7CBE5144" w14:textId="192952E2">
      <w:pPr>
        <w:jc w:val="center"/>
      </w:pPr>
    </w:p>
    <w:p w:rsidR="70FFE63B" w:rsidP="4E67FEC7" w:rsidRDefault="70FFE63B" w14:paraId="5439E27C" w14:textId="3223804B">
      <w:pPr>
        <w:jc w:val="center"/>
        <w:rPr>
          <w:i/>
          <w:iCs/>
        </w:rPr>
      </w:pPr>
      <w:r w:rsidRPr="24FE1DA8">
        <w:rPr>
          <w:i/>
          <w:iCs/>
        </w:rPr>
        <w:t xml:space="preserve">Figure </w:t>
      </w:r>
      <w:r w:rsidRPr="7FB46ECD" w:rsidR="2DAE79EF">
        <w:rPr>
          <w:i/>
          <w:iCs/>
        </w:rPr>
        <w:t>2</w:t>
      </w:r>
      <w:r w:rsidRPr="7FB46ECD" w:rsidR="3403FAD9">
        <w:rPr>
          <w:i/>
          <w:iCs/>
        </w:rPr>
        <w:t>17</w:t>
      </w:r>
      <w:r w:rsidRPr="24FE1DA8">
        <w:rPr>
          <w:i/>
          <w:iCs/>
        </w:rPr>
        <w:t>:</w:t>
      </w:r>
      <w:r w:rsidRPr="24FE1DA8" w:rsidR="074CFBBE">
        <w:rPr>
          <w:i/>
          <w:iCs/>
        </w:rPr>
        <w:t xml:space="preserve"> CSS for adapting page for progress bar</w:t>
      </w:r>
    </w:p>
    <w:p w:rsidR="62E83862" w:rsidP="62E83862" w:rsidRDefault="62E83862" w14:paraId="37738DF5" w14:textId="3D781ED1">
      <w:pPr>
        <w:jc w:val="center"/>
      </w:pPr>
    </w:p>
    <w:p w:rsidR="517C484F" w:rsidP="62E83862" w:rsidRDefault="517C484F" w14:paraId="3E9DBED3" w14:textId="0D295F1A">
      <w:pPr>
        <w:jc w:val="center"/>
      </w:pPr>
      <w:r>
        <w:rPr>
          <w:noProof/>
        </w:rPr>
        <w:drawing>
          <wp:inline distT="0" distB="0" distL="0" distR="0" wp14:anchorId="227B12E9" wp14:editId="0873D263">
            <wp:extent cx="4572000" cy="1285875"/>
            <wp:effectExtent l="0" t="0" r="0" b="0"/>
            <wp:docPr id="1597515664" name="Picture 159751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7515664"/>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4572000" cy="1285875"/>
                    </a:xfrm>
                    <a:prstGeom prst="rect">
                      <a:avLst/>
                    </a:prstGeom>
                  </pic:spPr>
                </pic:pic>
              </a:graphicData>
            </a:graphic>
          </wp:inline>
        </w:drawing>
      </w:r>
    </w:p>
    <w:p w:rsidR="4E67FEC7" w:rsidP="4E67FEC7" w:rsidRDefault="4E67FEC7" w14:paraId="281BA0D9" w14:textId="39AE2CF5">
      <w:pPr>
        <w:jc w:val="center"/>
      </w:pPr>
    </w:p>
    <w:p w:rsidR="4E9A65B1" w:rsidP="4E67FEC7" w:rsidRDefault="4E9A65B1" w14:paraId="3749EA12" w14:textId="262B097C">
      <w:pPr>
        <w:jc w:val="center"/>
        <w:rPr>
          <w:i/>
          <w:iCs/>
        </w:rPr>
      </w:pPr>
      <w:r w:rsidRPr="24FE1DA8">
        <w:rPr>
          <w:i/>
          <w:iCs/>
        </w:rPr>
        <w:t xml:space="preserve">Figure </w:t>
      </w:r>
      <w:r w:rsidRPr="7FB46ECD" w:rsidR="5D7921B9">
        <w:rPr>
          <w:i/>
          <w:iCs/>
        </w:rPr>
        <w:t>21</w:t>
      </w:r>
      <w:r w:rsidRPr="7FB46ECD" w:rsidR="343237B5">
        <w:rPr>
          <w:i/>
          <w:iCs/>
        </w:rPr>
        <w:t>8</w:t>
      </w:r>
      <w:r w:rsidRPr="24FE1DA8">
        <w:rPr>
          <w:i/>
          <w:iCs/>
        </w:rPr>
        <w:t>:</w:t>
      </w:r>
      <w:r w:rsidRPr="24FE1DA8" w:rsidR="505E4E2D">
        <w:rPr>
          <w:i/>
          <w:iCs/>
        </w:rPr>
        <w:t xml:space="preserve"> JavaScript for setting the percentage of the progress bar</w:t>
      </w:r>
    </w:p>
    <w:p w:rsidR="62E83862" w:rsidP="62E83862" w:rsidRDefault="62E83862" w14:paraId="238E4AB9" w14:textId="1569A7FA">
      <w:pPr>
        <w:jc w:val="center"/>
      </w:pPr>
    </w:p>
    <w:p w:rsidR="517C484F" w:rsidP="62E83862" w:rsidRDefault="517C484F" w14:paraId="70916668" w14:textId="24F9880F">
      <w:pPr>
        <w:jc w:val="center"/>
      </w:pPr>
      <w:r>
        <w:rPr>
          <w:noProof/>
        </w:rPr>
        <w:lastRenderedPageBreak/>
        <w:drawing>
          <wp:inline distT="0" distB="0" distL="0" distR="0" wp14:anchorId="619DB768" wp14:editId="113ACA75">
            <wp:extent cx="4572000" cy="1800225"/>
            <wp:effectExtent l="0" t="0" r="0" b="0"/>
            <wp:docPr id="883500969" name="Picture 883500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3500969"/>
                    <pic:cNvPicPr/>
                  </pic:nvPicPr>
                  <pic:blipFill>
                    <a:blip r:embed="rId234">
                      <a:extLst>
                        <a:ext uri="{28A0092B-C50C-407E-A947-70E740481C1C}">
                          <a14:useLocalDpi xmlns:a14="http://schemas.microsoft.com/office/drawing/2010/main" val="0"/>
                        </a:ext>
                      </a:extLst>
                    </a:blip>
                    <a:stretch>
                      <a:fillRect/>
                    </a:stretch>
                  </pic:blipFill>
                  <pic:spPr>
                    <a:xfrm>
                      <a:off x="0" y="0"/>
                      <a:ext cx="4572000" cy="1800225"/>
                    </a:xfrm>
                    <a:prstGeom prst="rect">
                      <a:avLst/>
                    </a:prstGeom>
                  </pic:spPr>
                </pic:pic>
              </a:graphicData>
            </a:graphic>
          </wp:inline>
        </w:drawing>
      </w:r>
    </w:p>
    <w:p w:rsidR="4E67FEC7" w:rsidP="4E67FEC7" w:rsidRDefault="4E67FEC7" w14:paraId="187FED50" w14:textId="658E3388">
      <w:pPr>
        <w:jc w:val="center"/>
      </w:pPr>
    </w:p>
    <w:p w:rsidR="44E0933C" w:rsidP="4E67FEC7" w:rsidRDefault="44E0933C" w14:paraId="05A97E1F" w14:textId="18C8D4AD">
      <w:pPr>
        <w:jc w:val="center"/>
        <w:rPr>
          <w:i/>
          <w:iCs/>
        </w:rPr>
      </w:pPr>
      <w:r w:rsidRPr="24FE1DA8">
        <w:rPr>
          <w:i/>
          <w:iCs/>
        </w:rPr>
        <w:t xml:space="preserve">Figure </w:t>
      </w:r>
      <w:r w:rsidRPr="7FB46ECD" w:rsidR="51276883">
        <w:rPr>
          <w:i/>
          <w:iCs/>
        </w:rPr>
        <w:t>21</w:t>
      </w:r>
      <w:r w:rsidRPr="7FB46ECD" w:rsidR="3E16A13D">
        <w:rPr>
          <w:i/>
          <w:iCs/>
        </w:rPr>
        <w:t>9</w:t>
      </w:r>
      <w:r w:rsidRPr="24FE1DA8">
        <w:rPr>
          <w:i/>
          <w:iCs/>
        </w:rPr>
        <w:t>:</w:t>
      </w:r>
      <w:r w:rsidRPr="24FE1DA8" w:rsidR="27B4C224">
        <w:rPr>
          <w:i/>
          <w:iCs/>
        </w:rPr>
        <w:t xml:space="preserve"> training page UI with progress bar</w:t>
      </w:r>
    </w:p>
    <w:p w:rsidR="0CF9FD3B" w:rsidP="0CF9FD3B" w:rsidRDefault="0CF9FD3B" w14:paraId="16EE7033" w14:textId="0D919B30">
      <w:pPr>
        <w:jc w:val="center"/>
      </w:pPr>
    </w:p>
    <w:p w:rsidR="058E8A1C" w:rsidP="24FE1DA8" w:rsidRDefault="02809445" w14:paraId="65AACEC3" w14:textId="1ED4FD22">
      <w:r>
        <w:t>Below is an example of how I t</w:t>
      </w:r>
      <w:r w:rsidR="058E8A1C">
        <w:t xml:space="preserve">ested all functions on </w:t>
      </w:r>
      <w:r w:rsidR="43ADBED2">
        <w:t>universities</w:t>
      </w:r>
      <w:r w:rsidR="058E8A1C">
        <w:t xml:space="preserve"> computers in different browsers</w:t>
      </w:r>
      <w:r w:rsidR="3E7D7CF3">
        <w:t xml:space="preserve"> to test compatibility. On this occasion all was</w:t>
      </w:r>
      <w:r w:rsidR="058E8A1C">
        <w:t xml:space="preserve"> functional but links needed to be added to </w:t>
      </w:r>
      <w:proofErr w:type="spellStart"/>
      <w:r w:rsidR="058E8A1C">
        <w:t>ejs</w:t>
      </w:r>
      <w:proofErr w:type="spellEnd"/>
      <w:r w:rsidR="058E8A1C">
        <w:t xml:space="preserve"> file</w:t>
      </w:r>
      <w:r w:rsidR="17D821D2">
        <w:t xml:space="preserve"> as it was a small task that hand been neglected.</w:t>
      </w:r>
      <w:r w:rsidR="21D25DE2">
        <w:t xml:space="preserve"> I should </w:t>
      </w:r>
      <w:r w:rsidR="1F1C2845">
        <w:t>mention</w:t>
      </w:r>
      <w:r w:rsidR="21D25DE2">
        <w:t xml:space="preserve"> that the site as a whole was also frequently tested on </w:t>
      </w:r>
      <w:proofErr w:type="spellStart"/>
      <w:r w:rsidR="21D25DE2">
        <w:t>ios</w:t>
      </w:r>
      <w:proofErr w:type="spellEnd"/>
      <w:r w:rsidR="21D25DE2">
        <w:t xml:space="preserve"> with Safari.</w:t>
      </w:r>
    </w:p>
    <w:p w:rsidR="0CF9FD3B" w:rsidP="0CF9FD3B" w:rsidRDefault="0CF9FD3B" w14:paraId="07E040CA" w14:textId="719A36B1">
      <w:pPr>
        <w:jc w:val="center"/>
      </w:pPr>
    </w:p>
    <w:p w:rsidR="64E0FCB4" w:rsidP="0CF9FD3B" w:rsidRDefault="64E0FCB4" w14:paraId="3F95CAB3" w14:textId="4EA8D2B5">
      <w:pPr>
        <w:jc w:val="center"/>
      </w:pPr>
      <w:r>
        <w:rPr>
          <w:noProof/>
        </w:rPr>
        <w:drawing>
          <wp:inline distT="0" distB="0" distL="0" distR="0" wp14:anchorId="6A81BA72" wp14:editId="75C764DB">
            <wp:extent cx="4572000" cy="1485900"/>
            <wp:effectExtent l="0" t="0" r="0" b="0"/>
            <wp:docPr id="1019337996" name="Picture 1019337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337996"/>
                    <pic:cNvPicPr/>
                  </pic:nvPicPr>
                  <pic:blipFill>
                    <a:blip r:embed="rId235">
                      <a:extLst>
                        <a:ext uri="{28A0092B-C50C-407E-A947-70E740481C1C}">
                          <a14:useLocalDpi xmlns:a14="http://schemas.microsoft.com/office/drawing/2010/main" val="0"/>
                        </a:ext>
                      </a:extLst>
                    </a:blip>
                    <a:stretch>
                      <a:fillRect/>
                    </a:stretch>
                  </pic:blipFill>
                  <pic:spPr>
                    <a:xfrm>
                      <a:off x="0" y="0"/>
                      <a:ext cx="4572000" cy="1485900"/>
                    </a:xfrm>
                    <a:prstGeom prst="rect">
                      <a:avLst/>
                    </a:prstGeom>
                  </pic:spPr>
                </pic:pic>
              </a:graphicData>
            </a:graphic>
          </wp:inline>
        </w:drawing>
      </w:r>
    </w:p>
    <w:p w:rsidR="4E67FEC7" w:rsidP="4E67FEC7" w:rsidRDefault="4E67FEC7" w14:paraId="79CB81E7" w14:textId="3933C354">
      <w:pPr>
        <w:jc w:val="center"/>
      </w:pPr>
    </w:p>
    <w:p w:rsidR="6ACA29D4" w:rsidP="4E67FEC7" w:rsidRDefault="6ACA29D4" w14:paraId="33F3688C" w14:textId="6E600D44">
      <w:pPr>
        <w:jc w:val="center"/>
        <w:rPr>
          <w:i/>
          <w:iCs/>
        </w:rPr>
      </w:pPr>
      <w:r w:rsidRPr="24FE1DA8">
        <w:rPr>
          <w:i/>
          <w:iCs/>
        </w:rPr>
        <w:t xml:space="preserve">Figure </w:t>
      </w:r>
      <w:r w:rsidRPr="7FB46ECD" w:rsidR="22F0C565">
        <w:rPr>
          <w:i/>
          <w:iCs/>
        </w:rPr>
        <w:t>2</w:t>
      </w:r>
      <w:r w:rsidRPr="7FB46ECD" w:rsidR="40171856">
        <w:rPr>
          <w:i/>
          <w:iCs/>
        </w:rPr>
        <w:t>20</w:t>
      </w:r>
      <w:r w:rsidRPr="24FE1DA8">
        <w:rPr>
          <w:i/>
          <w:iCs/>
        </w:rPr>
        <w:t>:</w:t>
      </w:r>
      <w:r w:rsidRPr="24FE1DA8" w:rsidR="2B6FF9C8">
        <w:rPr>
          <w:i/>
          <w:iCs/>
        </w:rPr>
        <w:t xml:space="preserve"> training page UI with progress bar on Edge on different device</w:t>
      </w:r>
    </w:p>
    <w:p w:rsidR="14A158BD" w:rsidP="14A158BD" w:rsidRDefault="14A158BD" w14:paraId="5FC7513C" w14:textId="0EC1E159">
      <w:pPr>
        <w:jc w:val="center"/>
      </w:pPr>
    </w:p>
    <w:p w:rsidR="381B0959" w:rsidP="24FE1DA8" w:rsidRDefault="381B0959" w14:paraId="6636DC8F" w14:textId="67084CBC" w14:noSpellErr="1">
      <w:pPr>
        <w:pStyle w:val="Heading3"/>
      </w:pPr>
      <w:bookmarkStart w:name="_Toc1865643926" w:id="936138883"/>
      <w:r w:rsidR="2C199DE3">
        <w:rPr/>
        <w:t>04/03/23</w:t>
      </w:r>
      <w:bookmarkEnd w:id="936138883"/>
    </w:p>
    <w:p w:rsidR="14A158BD" w:rsidP="14A158BD" w:rsidRDefault="14A158BD" w14:paraId="004186A5" w14:textId="74B64485">
      <w:pPr>
        <w:jc w:val="center"/>
      </w:pPr>
    </w:p>
    <w:p w:rsidR="381B0959" w:rsidP="24FE1DA8" w:rsidRDefault="51520E66" w14:paraId="32C21256" w14:textId="6F890DDD">
      <w:r>
        <w:t xml:space="preserve">Having already debated how best to store the quizzes in the database, I followed through on that plan by using a JSON object format and storing it in the quiz content </w:t>
      </w:r>
      <w:r w:rsidR="433FB7FE">
        <w:t xml:space="preserve">column of the articles. For the time being, I've made the quiz </w:t>
      </w:r>
      <w:r w:rsidR="6D103257">
        <w:t xml:space="preserve">using random trivia. </w:t>
      </w:r>
      <w:r w:rsidR="16CD6213">
        <w:t>The JSON object would always follow the same format, an array of quiz elements, each containing a question, an array of answers and the index of the correct answer.</w:t>
      </w:r>
      <w:r w:rsidR="0D40BDFB">
        <w:t xml:space="preserve"> The restriction on length had to be lifted to hold this content but this isn't a security risk as there are no endpoint on the API that alters quiz c</w:t>
      </w:r>
      <w:r w:rsidR="1650604F">
        <w:t>ontent.</w:t>
      </w:r>
    </w:p>
    <w:p w:rsidR="14A158BD" w:rsidP="14A158BD" w:rsidRDefault="14A158BD" w14:paraId="608CB626" w14:textId="40E8047F">
      <w:pPr>
        <w:jc w:val="center"/>
      </w:pPr>
    </w:p>
    <w:p w:rsidR="381B0959" w:rsidP="14A158BD" w:rsidRDefault="381B0959" w14:paraId="6F6D0432" w14:textId="6DAB6FFC">
      <w:pPr>
        <w:jc w:val="center"/>
      </w:pPr>
      <w:r>
        <w:rPr>
          <w:noProof/>
        </w:rPr>
        <w:lastRenderedPageBreak/>
        <w:drawing>
          <wp:inline distT="0" distB="0" distL="0" distR="0" wp14:anchorId="5E7439D9" wp14:editId="4A707825">
            <wp:extent cx="4572000" cy="2809875"/>
            <wp:effectExtent l="0" t="0" r="0" b="0"/>
            <wp:docPr id="460704530" name="Picture 46070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704530"/>
                    <pic:cNvPicPr/>
                  </pic:nvPicPr>
                  <pic:blipFill>
                    <a:blip r:embed="rId236">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rsidR="4E67FEC7" w:rsidP="4E67FEC7" w:rsidRDefault="4E67FEC7" w14:paraId="0598E9FD" w14:textId="6AD5E755">
      <w:pPr>
        <w:jc w:val="center"/>
      </w:pPr>
    </w:p>
    <w:p w:rsidR="7CC5C3F0" w:rsidP="4E67FEC7" w:rsidRDefault="7CC5C3F0" w14:paraId="73195AAA" w14:textId="027D43A1">
      <w:pPr>
        <w:jc w:val="center"/>
        <w:rPr>
          <w:i/>
          <w:iCs/>
        </w:rPr>
      </w:pPr>
      <w:r w:rsidRPr="24FE1DA8">
        <w:rPr>
          <w:i/>
          <w:iCs/>
        </w:rPr>
        <w:t xml:space="preserve">Figure </w:t>
      </w:r>
      <w:r w:rsidRPr="7FB46ECD" w:rsidR="4BB6DB75">
        <w:rPr>
          <w:i/>
          <w:iCs/>
        </w:rPr>
        <w:t>2</w:t>
      </w:r>
      <w:r w:rsidRPr="7FB46ECD" w:rsidR="20639918">
        <w:rPr>
          <w:i/>
          <w:iCs/>
        </w:rPr>
        <w:t>21</w:t>
      </w:r>
      <w:r w:rsidRPr="24FE1DA8">
        <w:rPr>
          <w:i/>
          <w:iCs/>
        </w:rPr>
        <w:t>:</w:t>
      </w:r>
      <w:r w:rsidRPr="24FE1DA8" w:rsidR="01392A86">
        <w:rPr>
          <w:i/>
          <w:iCs/>
        </w:rPr>
        <w:t xml:space="preserve"> updating article entries to hold quiz in JSON format</w:t>
      </w:r>
    </w:p>
    <w:p w:rsidR="14A158BD" w:rsidP="14A158BD" w:rsidRDefault="14A158BD" w14:paraId="18E738AF" w14:textId="48974537">
      <w:pPr>
        <w:jc w:val="center"/>
      </w:pPr>
    </w:p>
    <w:p w:rsidR="543C2A8E" w:rsidP="24FE1DA8" w:rsidRDefault="543C2A8E" w14:paraId="00FBB086" w14:textId="749F0BF5">
      <w:r>
        <w:t xml:space="preserve">I then altered the endpoint for rendering the dynamic pages to include the quiz content stored in the database. </w:t>
      </w:r>
      <w:r w:rsidR="75C858B6">
        <w:t>This would be passed into the EJS template as a parameter alike all the other elements.</w:t>
      </w:r>
    </w:p>
    <w:p w:rsidR="24FE1DA8" w:rsidP="24FE1DA8" w:rsidRDefault="24FE1DA8" w14:paraId="6F036875" w14:textId="11AAE4B3">
      <w:pPr>
        <w:jc w:val="center"/>
      </w:pPr>
    </w:p>
    <w:p w:rsidR="381B0959" w:rsidP="14A158BD" w:rsidRDefault="381B0959" w14:paraId="7918997D" w14:textId="2D8D8B7D">
      <w:pPr>
        <w:jc w:val="center"/>
      </w:pPr>
      <w:r>
        <w:rPr>
          <w:noProof/>
        </w:rPr>
        <w:drawing>
          <wp:inline distT="0" distB="0" distL="0" distR="0" wp14:anchorId="3ABA812D" wp14:editId="3571DF09">
            <wp:extent cx="4572000" cy="2019300"/>
            <wp:effectExtent l="0" t="0" r="0" b="0"/>
            <wp:docPr id="863164675" name="Picture 86316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164675"/>
                    <pic:cNvPicPr/>
                  </pic:nvPicPr>
                  <pic:blipFill>
                    <a:blip r:embed="rId237">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rsidR="4E67FEC7" w:rsidP="4E67FEC7" w:rsidRDefault="4E67FEC7" w14:paraId="507B4233" w14:textId="574831AF">
      <w:pPr>
        <w:jc w:val="center"/>
      </w:pPr>
    </w:p>
    <w:p w:rsidR="5CFFD188" w:rsidP="4E67FEC7" w:rsidRDefault="5CFFD188" w14:paraId="2A25EFE9" w14:textId="05F82245">
      <w:pPr>
        <w:jc w:val="center"/>
        <w:rPr>
          <w:i/>
          <w:iCs/>
        </w:rPr>
      </w:pPr>
      <w:r w:rsidRPr="24FE1DA8">
        <w:rPr>
          <w:i/>
          <w:iCs/>
        </w:rPr>
        <w:t xml:space="preserve">Figure </w:t>
      </w:r>
      <w:r w:rsidRPr="7FB46ECD" w:rsidR="246DCC05">
        <w:rPr>
          <w:i/>
          <w:iCs/>
        </w:rPr>
        <w:t>2</w:t>
      </w:r>
      <w:r w:rsidRPr="7FB46ECD" w:rsidR="4288DA8C">
        <w:rPr>
          <w:i/>
          <w:iCs/>
        </w:rPr>
        <w:t>22</w:t>
      </w:r>
      <w:r w:rsidRPr="24FE1DA8">
        <w:rPr>
          <w:i/>
          <w:iCs/>
        </w:rPr>
        <w:t>:</w:t>
      </w:r>
      <w:r w:rsidRPr="24FE1DA8" w:rsidR="241E8560">
        <w:rPr>
          <w:i/>
          <w:iCs/>
        </w:rPr>
        <w:t xml:space="preserve"> rendering of EJS template including quiz content</w:t>
      </w:r>
    </w:p>
    <w:p w:rsidR="14A158BD" w:rsidP="14A158BD" w:rsidRDefault="14A158BD" w14:paraId="60CD46D7" w14:textId="2D8D8B7D">
      <w:pPr>
        <w:jc w:val="center"/>
      </w:pPr>
    </w:p>
    <w:p w:rsidR="330F7C89" w:rsidP="24FE1DA8" w:rsidRDefault="330F7C89" w14:paraId="6145F524" w14:textId="305089D5">
      <w:r>
        <w:t>The EJS file then had to have JavaScript code implemented to generate the quiz. The code may look convoluted but its simply navigating through the J</w:t>
      </w:r>
      <w:r w:rsidR="7DFD5C60">
        <w:t xml:space="preserve">SON object and creating </w:t>
      </w:r>
      <w:r w:rsidR="75E1C445">
        <w:t>the amount of question elements listed in the array and all potential answers listed below them</w:t>
      </w:r>
      <w:r w:rsidR="600D34F4">
        <w:t xml:space="preserve"> with their indexes to test them later</w:t>
      </w:r>
      <w:r w:rsidR="75E1C445">
        <w:t>.</w:t>
      </w:r>
      <w:r w:rsidR="4742D1AA">
        <w:t xml:space="preserve"> This took a while to design but it was due to not being able to decide on the best format to generate the quiz in.</w:t>
      </w:r>
    </w:p>
    <w:p w:rsidR="24FE1DA8" w:rsidP="24FE1DA8" w:rsidRDefault="24FE1DA8" w14:paraId="53547CCA" w14:textId="4996B361">
      <w:pPr>
        <w:jc w:val="center"/>
      </w:pPr>
    </w:p>
    <w:p w:rsidR="381B0959" w:rsidP="14A158BD" w:rsidRDefault="381B0959" w14:paraId="65779639" w14:textId="2F251FED">
      <w:pPr>
        <w:jc w:val="center"/>
      </w:pPr>
      <w:r>
        <w:rPr>
          <w:noProof/>
        </w:rPr>
        <w:lastRenderedPageBreak/>
        <w:drawing>
          <wp:inline distT="0" distB="0" distL="0" distR="0" wp14:anchorId="3CDBF018" wp14:editId="08FCA673">
            <wp:extent cx="5381624" cy="2948682"/>
            <wp:effectExtent l="0" t="0" r="0" b="0"/>
            <wp:docPr id="1564805980" name="Picture 1564805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4805980"/>
                    <pic:cNvPicPr/>
                  </pic:nvPicPr>
                  <pic:blipFill>
                    <a:blip r:embed="rId238">
                      <a:extLst>
                        <a:ext uri="{28A0092B-C50C-407E-A947-70E740481C1C}">
                          <a14:useLocalDpi xmlns:a14="http://schemas.microsoft.com/office/drawing/2010/main" val="0"/>
                        </a:ext>
                      </a:extLst>
                    </a:blip>
                    <a:stretch>
                      <a:fillRect/>
                    </a:stretch>
                  </pic:blipFill>
                  <pic:spPr>
                    <a:xfrm>
                      <a:off x="0" y="0"/>
                      <a:ext cx="5381624" cy="2948682"/>
                    </a:xfrm>
                    <a:prstGeom prst="rect">
                      <a:avLst/>
                    </a:prstGeom>
                  </pic:spPr>
                </pic:pic>
              </a:graphicData>
            </a:graphic>
          </wp:inline>
        </w:drawing>
      </w:r>
    </w:p>
    <w:p w:rsidR="4E67FEC7" w:rsidP="4E67FEC7" w:rsidRDefault="4E67FEC7" w14:paraId="1EB9FB52" w14:textId="2CF13117">
      <w:pPr>
        <w:jc w:val="center"/>
      </w:pPr>
    </w:p>
    <w:p w:rsidR="09D4A5B7" w:rsidP="4E67FEC7" w:rsidRDefault="09D4A5B7" w14:paraId="71E8E2A0" w14:textId="2C17FCF6">
      <w:pPr>
        <w:jc w:val="center"/>
        <w:rPr>
          <w:i/>
          <w:iCs/>
        </w:rPr>
      </w:pPr>
      <w:r w:rsidRPr="24FE1DA8">
        <w:rPr>
          <w:i/>
          <w:iCs/>
        </w:rPr>
        <w:t xml:space="preserve">Figure </w:t>
      </w:r>
      <w:r w:rsidRPr="7FB46ECD" w:rsidR="42A41E3D">
        <w:rPr>
          <w:i/>
          <w:iCs/>
        </w:rPr>
        <w:t>2</w:t>
      </w:r>
      <w:r w:rsidRPr="7FB46ECD" w:rsidR="437D59B2">
        <w:rPr>
          <w:i/>
          <w:iCs/>
        </w:rPr>
        <w:t>23</w:t>
      </w:r>
      <w:r w:rsidRPr="24FE1DA8">
        <w:rPr>
          <w:i/>
          <w:iCs/>
        </w:rPr>
        <w:t>:</w:t>
      </w:r>
      <w:r w:rsidRPr="24FE1DA8" w:rsidR="38318BDD">
        <w:rPr>
          <w:i/>
          <w:iCs/>
        </w:rPr>
        <w:t xml:space="preserve"> EJS template dynamically creating quiz</w:t>
      </w:r>
    </w:p>
    <w:p w:rsidR="14A158BD" w:rsidP="14A158BD" w:rsidRDefault="14A158BD" w14:paraId="660A4276" w14:textId="3D73E1A7">
      <w:pPr>
        <w:jc w:val="center"/>
      </w:pPr>
    </w:p>
    <w:p w:rsidR="74C459C8" w:rsidP="24FE1DA8" w:rsidRDefault="74C459C8" w14:paraId="713A8984" w14:textId="5CBB8F5F">
      <w:r>
        <w:t>Accompanying JavaScript was created to grade the quiz using the index of the answers compared with the correct answers index.</w:t>
      </w:r>
      <w:r w:rsidR="442CE11D">
        <w:t xml:space="preserve"> I decided to make it so that above 70% was a pass and would later add code to update the database if the grade was above this 70%.</w:t>
      </w:r>
      <w:r w:rsidR="531EE7B3">
        <w:t xml:space="preserve"> The results message would display onscreen, the </w:t>
      </w:r>
      <w:r w:rsidR="281C8E58">
        <w:t xml:space="preserve">code was designed for any given amount of questions and answers making it flexible and </w:t>
      </w:r>
      <w:r w:rsidR="22A8F2C0">
        <w:t xml:space="preserve">the quiz would refuse to be graded if not all questions had been answered. I had to use </w:t>
      </w:r>
      <w:r w:rsidR="1EFFC257">
        <w:t>prevent default to prevent the page from reloading upon click of the submit button.</w:t>
      </w:r>
    </w:p>
    <w:p w:rsidR="24FE1DA8" w:rsidP="24FE1DA8" w:rsidRDefault="24FE1DA8" w14:paraId="6D346D5A" w14:textId="68F4A6E2">
      <w:pPr>
        <w:jc w:val="center"/>
      </w:pPr>
    </w:p>
    <w:p w:rsidR="381B0959" w:rsidP="14A158BD" w:rsidRDefault="381B0959" w14:paraId="083A8A24" w14:textId="1F08BB3A">
      <w:pPr>
        <w:jc w:val="center"/>
      </w:pPr>
      <w:r>
        <w:rPr>
          <w:noProof/>
        </w:rPr>
        <w:drawing>
          <wp:inline distT="0" distB="0" distL="0" distR="0" wp14:anchorId="22B6A98E" wp14:editId="29560FAC">
            <wp:extent cx="5120142" cy="3914775"/>
            <wp:effectExtent l="0" t="0" r="0" b="0"/>
            <wp:docPr id="2078025196" name="Picture 207802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8025196"/>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5120142" cy="3914775"/>
                    </a:xfrm>
                    <a:prstGeom prst="rect">
                      <a:avLst/>
                    </a:prstGeom>
                  </pic:spPr>
                </pic:pic>
              </a:graphicData>
            </a:graphic>
          </wp:inline>
        </w:drawing>
      </w:r>
    </w:p>
    <w:p w:rsidR="4E67FEC7" w:rsidP="4E67FEC7" w:rsidRDefault="4E67FEC7" w14:paraId="6101E2FB" w14:textId="20323AB0">
      <w:pPr>
        <w:jc w:val="center"/>
      </w:pPr>
    </w:p>
    <w:p w:rsidR="2DC74626" w:rsidP="4E67FEC7" w:rsidRDefault="2DC74626" w14:paraId="19134C67" w14:textId="683A2A55">
      <w:pPr>
        <w:jc w:val="center"/>
        <w:rPr>
          <w:i/>
          <w:iCs/>
        </w:rPr>
      </w:pPr>
      <w:r w:rsidRPr="24FE1DA8">
        <w:rPr>
          <w:i/>
          <w:iCs/>
        </w:rPr>
        <w:lastRenderedPageBreak/>
        <w:t xml:space="preserve">Figure </w:t>
      </w:r>
      <w:r w:rsidRPr="7FB46ECD" w:rsidR="30567672">
        <w:rPr>
          <w:i/>
          <w:iCs/>
        </w:rPr>
        <w:t>2</w:t>
      </w:r>
      <w:r w:rsidRPr="7FB46ECD" w:rsidR="5736E056">
        <w:rPr>
          <w:i/>
          <w:iCs/>
        </w:rPr>
        <w:t>24</w:t>
      </w:r>
      <w:r w:rsidRPr="24FE1DA8">
        <w:rPr>
          <w:i/>
          <w:iCs/>
        </w:rPr>
        <w:t>:</w:t>
      </w:r>
      <w:r w:rsidRPr="24FE1DA8" w:rsidR="3621BB13">
        <w:rPr>
          <w:i/>
          <w:iCs/>
        </w:rPr>
        <w:t xml:space="preserve"> JavaScript for grading the dynamically generated </w:t>
      </w:r>
      <w:proofErr w:type="spellStart"/>
      <w:r w:rsidRPr="24FE1DA8" w:rsidR="3621BB13">
        <w:rPr>
          <w:i/>
          <w:iCs/>
        </w:rPr>
        <w:t>quizes</w:t>
      </w:r>
      <w:proofErr w:type="spellEnd"/>
    </w:p>
    <w:p w:rsidR="14A158BD" w:rsidP="14A158BD" w:rsidRDefault="14A158BD" w14:paraId="75E3A6A9" w14:textId="76461E8E">
      <w:pPr>
        <w:jc w:val="center"/>
      </w:pPr>
    </w:p>
    <w:p w:rsidR="23BC2CF9" w:rsidP="24FE1DA8" w:rsidRDefault="3621BB13" w14:paraId="249D829F" w14:textId="58023220">
      <w:r>
        <w:t xml:space="preserve">A brief </w:t>
      </w:r>
      <w:r w:rsidR="4DB27C79">
        <w:t>logic e</w:t>
      </w:r>
      <w:r w:rsidR="23BC2CF9">
        <w:t xml:space="preserve">rror was made as quiz_content was only accessible from the </w:t>
      </w:r>
      <w:r w:rsidR="3AA87CD0">
        <w:t>EJS</w:t>
      </w:r>
      <w:r w:rsidR="23BC2CF9">
        <w:t xml:space="preserve"> file </w:t>
      </w:r>
      <w:r w:rsidR="394DE9B8">
        <w:t>during its rendering</w:t>
      </w:r>
      <w:r w:rsidR="618B5CF9">
        <w:t>,</w:t>
      </w:r>
      <w:r w:rsidR="23BC2CF9">
        <w:t xml:space="preserve"> so </w:t>
      </w:r>
      <w:r w:rsidR="2220CE1F">
        <w:t>to</w:t>
      </w:r>
      <w:r w:rsidR="23BC2CF9">
        <w:t xml:space="preserve"> </w:t>
      </w:r>
      <w:r w:rsidR="3A3946CD">
        <w:t>use it in the JavaScript</w:t>
      </w:r>
      <w:r w:rsidR="23BC2CF9">
        <w:t xml:space="preserve"> it was declared as a global variable</w:t>
      </w:r>
      <w:r w:rsidR="3065847E">
        <w:t xml:space="preserve"> in EJS so tha</w:t>
      </w:r>
      <w:r w:rsidR="5487DB87">
        <w:t xml:space="preserve">t it could be called from elsewhere. </w:t>
      </w:r>
      <w:r w:rsidR="175A2344">
        <w:t>After this error was fixed the pages for articles were successfully generating the quizzes that would be used to tick them off as completed.</w:t>
      </w:r>
      <w:r w:rsidR="47E62F8D">
        <w:t xml:space="preserve"> While they could have been added as a hidden element</w:t>
      </w:r>
      <w:r w:rsidR="78BF8C40">
        <w:t>,</w:t>
      </w:r>
      <w:r w:rsidR="47E62F8D">
        <w:t xml:space="preserve"> those who have knowledge of the developer tools would</w:t>
      </w:r>
      <w:r w:rsidR="687C20EB">
        <w:t xml:space="preserve"> then</w:t>
      </w:r>
      <w:r w:rsidR="47E62F8D">
        <w:t xml:space="preserve"> easily be able to</w:t>
      </w:r>
      <w:r w:rsidR="5971A961">
        <w:t xml:space="preserve"> locate it and</w:t>
      </w:r>
      <w:r w:rsidR="47E62F8D">
        <w:t xml:space="preserve"> cheat.</w:t>
      </w:r>
    </w:p>
    <w:p w:rsidR="23BC2CF9" w:rsidP="14A158BD" w:rsidRDefault="23BC2CF9" w14:paraId="5A2642EB" w14:textId="1DDED55F">
      <w:pPr>
        <w:jc w:val="center"/>
      </w:pPr>
      <w:r>
        <w:br/>
      </w:r>
      <w:r w:rsidR="3ADE25B5">
        <w:rPr>
          <w:noProof/>
        </w:rPr>
        <w:drawing>
          <wp:inline distT="0" distB="0" distL="0" distR="0" wp14:anchorId="07D5A91B" wp14:editId="736F0AF8">
            <wp:extent cx="4572000" cy="619125"/>
            <wp:effectExtent l="0" t="0" r="0" b="0"/>
            <wp:docPr id="848414389" name="Picture 84841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414389"/>
                    <pic:cNvPicPr/>
                  </pic:nvPicPr>
                  <pic:blipFill>
                    <a:blip r:embed="rId240">
                      <a:extLst>
                        <a:ext uri="{28A0092B-C50C-407E-A947-70E740481C1C}">
                          <a14:useLocalDpi xmlns:a14="http://schemas.microsoft.com/office/drawing/2010/main" val="0"/>
                        </a:ext>
                      </a:extLst>
                    </a:blip>
                    <a:stretch>
                      <a:fillRect/>
                    </a:stretch>
                  </pic:blipFill>
                  <pic:spPr>
                    <a:xfrm>
                      <a:off x="0" y="0"/>
                      <a:ext cx="4572000" cy="619125"/>
                    </a:xfrm>
                    <a:prstGeom prst="rect">
                      <a:avLst/>
                    </a:prstGeom>
                  </pic:spPr>
                </pic:pic>
              </a:graphicData>
            </a:graphic>
          </wp:inline>
        </w:drawing>
      </w:r>
    </w:p>
    <w:p w:rsidR="4E67FEC7" w:rsidP="4E67FEC7" w:rsidRDefault="4E67FEC7" w14:paraId="2D276ECA" w14:textId="3AEFFD1C">
      <w:pPr>
        <w:jc w:val="center"/>
      </w:pPr>
    </w:p>
    <w:p w:rsidR="3268DA5D" w:rsidP="4E67FEC7" w:rsidRDefault="3268DA5D" w14:paraId="54F31051" w14:textId="1BBEBB8B">
      <w:pPr>
        <w:jc w:val="center"/>
        <w:rPr>
          <w:i/>
          <w:iCs/>
        </w:rPr>
      </w:pPr>
      <w:r w:rsidRPr="24FE1DA8">
        <w:rPr>
          <w:i/>
          <w:iCs/>
        </w:rPr>
        <w:t xml:space="preserve">Figure </w:t>
      </w:r>
      <w:r w:rsidRPr="7FB46ECD" w:rsidR="11BC3E10">
        <w:rPr>
          <w:i/>
          <w:iCs/>
        </w:rPr>
        <w:t>2</w:t>
      </w:r>
      <w:r w:rsidRPr="7FB46ECD" w:rsidR="3F49FD36">
        <w:rPr>
          <w:i/>
          <w:iCs/>
        </w:rPr>
        <w:t>25</w:t>
      </w:r>
      <w:r w:rsidRPr="24FE1DA8">
        <w:rPr>
          <w:i/>
          <w:iCs/>
        </w:rPr>
        <w:t>:</w:t>
      </w:r>
      <w:r w:rsidRPr="24FE1DA8" w:rsidR="425C7C9F">
        <w:rPr>
          <w:i/>
          <w:iCs/>
        </w:rPr>
        <w:t xml:space="preserve"> EJS file setting quiz content as a global variable to be accessed by JavaScript</w:t>
      </w:r>
    </w:p>
    <w:p w:rsidR="14A158BD" w:rsidP="14A158BD" w:rsidRDefault="14A158BD" w14:paraId="36F439C6" w14:textId="63E136B4">
      <w:pPr>
        <w:jc w:val="center"/>
      </w:pPr>
    </w:p>
    <w:p w:rsidR="3ADE25B5" w:rsidP="14A158BD" w:rsidRDefault="3ADE25B5" w14:paraId="40640CD9" w14:textId="5BAA82D8">
      <w:pPr>
        <w:jc w:val="center"/>
      </w:pPr>
      <w:r>
        <w:rPr>
          <w:noProof/>
        </w:rPr>
        <w:drawing>
          <wp:inline distT="0" distB="0" distL="0" distR="0" wp14:anchorId="52F07D0B" wp14:editId="068E767B">
            <wp:extent cx="4572000" cy="4057650"/>
            <wp:effectExtent l="0" t="0" r="0" b="0"/>
            <wp:docPr id="1743587842" name="Picture 17435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3587842"/>
                    <pic:cNvPicPr/>
                  </pic:nvPicPr>
                  <pic:blipFill>
                    <a:blip r:embed="rId241">
                      <a:extLst>
                        <a:ext uri="{28A0092B-C50C-407E-A947-70E740481C1C}">
                          <a14:useLocalDpi xmlns:a14="http://schemas.microsoft.com/office/drawing/2010/main" val="0"/>
                        </a:ext>
                      </a:extLst>
                    </a:blip>
                    <a:stretch>
                      <a:fillRect/>
                    </a:stretch>
                  </pic:blipFill>
                  <pic:spPr>
                    <a:xfrm>
                      <a:off x="0" y="0"/>
                      <a:ext cx="4572000" cy="4057650"/>
                    </a:xfrm>
                    <a:prstGeom prst="rect">
                      <a:avLst/>
                    </a:prstGeom>
                  </pic:spPr>
                </pic:pic>
              </a:graphicData>
            </a:graphic>
          </wp:inline>
        </w:drawing>
      </w:r>
    </w:p>
    <w:p w:rsidR="4E67FEC7" w:rsidP="4E67FEC7" w:rsidRDefault="4E67FEC7" w14:paraId="6F7A330A" w14:textId="52AF0B90">
      <w:pPr>
        <w:jc w:val="center"/>
      </w:pPr>
    </w:p>
    <w:p w:rsidR="387EBB46" w:rsidP="4E67FEC7" w:rsidRDefault="387EBB46" w14:paraId="33F2D536" w14:textId="47113C1D">
      <w:pPr>
        <w:jc w:val="center"/>
        <w:rPr>
          <w:i/>
          <w:iCs/>
        </w:rPr>
      </w:pPr>
      <w:r w:rsidRPr="24FE1DA8">
        <w:rPr>
          <w:i/>
          <w:iCs/>
        </w:rPr>
        <w:t xml:space="preserve">Figure </w:t>
      </w:r>
      <w:r w:rsidRPr="7FB46ECD" w:rsidR="6A3C28DE">
        <w:rPr>
          <w:i/>
          <w:iCs/>
        </w:rPr>
        <w:t>2</w:t>
      </w:r>
      <w:r w:rsidRPr="7FB46ECD" w:rsidR="6B915B6C">
        <w:rPr>
          <w:i/>
          <w:iCs/>
        </w:rPr>
        <w:t>26</w:t>
      </w:r>
      <w:r w:rsidRPr="24FE1DA8">
        <w:rPr>
          <w:i/>
          <w:iCs/>
        </w:rPr>
        <w:t>:</w:t>
      </w:r>
      <w:r w:rsidRPr="24FE1DA8" w:rsidR="72106AA7">
        <w:rPr>
          <w:i/>
          <w:iCs/>
        </w:rPr>
        <w:t xml:space="preserve"> JavaScript file accessing quiz content as a global variable</w:t>
      </w:r>
    </w:p>
    <w:p w:rsidR="14A158BD" w:rsidP="14A158BD" w:rsidRDefault="14A158BD" w14:paraId="3F408D89" w14:textId="6359BD44">
      <w:pPr>
        <w:jc w:val="center"/>
      </w:pPr>
    </w:p>
    <w:p w:rsidR="4174A7DE" w:rsidP="14A158BD" w:rsidRDefault="4174A7DE" w14:paraId="2A252A87" w14:textId="2E7E677D">
      <w:pPr>
        <w:jc w:val="center"/>
      </w:pPr>
      <w:r>
        <w:rPr>
          <w:noProof/>
        </w:rPr>
        <w:lastRenderedPageBreak/>
        <w:drawing>
          <wp:inline distT="0" distB="0" distL="0" distR="0" wp14:anchorId="76704720" wp14:editId="46E769BE">
            <wp:extent cx="4572000" cy="2724150"/>
            <wp:effectExtent l="0" t="0" r="0" b="0"/>
            <wp:docPr id="1296584935" name="Picture 1296584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584935"/>
                    <pic:cNvPicPr/>
                  </pic:nvPicPr>
                  <pic:blipFill>
                    <a:blip r:embed="rId242">
                      <a:extLst>
                        <a:ext uri="{28A0092B-C50C-407E-A947-70E740481C1C}">
                          <a14:useLocalDpi xmlns:a14="http://schemas.microsoft.com/office/drawing/2010/main" val="0"/>
                        </a:ext>
                      </a:extLst>
                    </a:blip>
                    <a:stretch>
                      <a:fillRect/>
                    </a:stretch>
                  </pic:blipFill>
                  <pic:spPr>
                    <a:xfrm>
                      <a:off x="0" y="0"/>
                      <a:ext cx="4572000" cy="2724150"/>
                    </a:xfrm>
                    <a:prstGeom prst="rect">
                      <a:avLst/>
                    </a:prstGeom>
                  </pic:spPr>
                </pic:pic>
              </a:graphicData>
            </a:graphic>
          </wp:inline>
        </w:drawing>
      </w:r>
    </w:p>
    <w:p w:rsidR="4E67FEC7" w:rsidP="4E67FEC7" w:rsidRDefault="4E67FEC7" w14:paraId="6EF82A6A" w14:textId="5F70143D">
      <w:pPr>
        <w:jc w:val="center"/>
      </w:pPr>
    </w:p>
    <w:p w:rsidR="44411119" w:rsidP="4E67FEC7" w:rsidRDefault="44411119" w14:paraId="6F92112A" w14:textId="6F5D2282">
      <w:pPr>
        <w:jc w:val="center"/>
        <w:rPr>
          <w:i/>
          <w:iCs/>
        </w:rPr>
      </w:pPr>
      <w:r w:rsidRPr="24FE1DA8">
        <w:rPr>
          <w:i/>
          <w:iCs/>
        </w:rPr>
        <w:t xml:space="preserve">Figure </w:t>
      </w:r>
      <w:r w:rsidRPr="7FB46ECD" w:rsidR="2ED8EA6C">
        <w:rPr>
          <w:i/>
          <w:iCs/>
        </w:rPr>
        <w:t>2</w:t>
      </w:r>
      <w:r w:rsidRPr="7FB46ECD" w:rsidR="538BF157">
        <w:rPr>
          <w:i/>
          <w:iCs/>
        </w:rPr>
        <w:t>27</w:t>
      </w:r>
      <w:r w:rsidRPr="24FE1DA8">
        <w:rPr>
          <w:i/>
          <w:iCs/>
        </w:rPr>
        <w:t>:</w:t>
      </w:r>
      <w:r w:rsidRPr="24FE1DA8" w:rsidR="14A54E02">
        <w:rPr>
          <w:i/>
          <w:iCs/>
        </w:rPr>
        <w:t xml:space="preserve"> basic quiz generated on UI displaying article</w:t>
      </w:r>
    </w:p>
    <w:p w:rsidR="14A158BD" w:rsidP="14A158BD" w:rsidRDefault="14A158BD" w14:paraId="18690507" w14:textId="507F4F8F">
      <w:pPr>
        <w:jc w:val="center"/>
      </w:pPr>
    </w:p>
    <w:p w:rsidR="7873D2B0" w:rsidP="24FE1DA8" w:rsidRDefault="2DEDE50D" w14:paraId="470461EC" w14:textId="53766771">
      <w:r>
        <w:t>Another l</w:t>
      </w:r>
      <w:r w:rsidR="7873D2B0">
        <w:t xml:space="preserve">ogic </w:t>
      </w:r>
      <w:r w:rsidR="02814C43">
        <w:t>e</w:t>
      </w:r>
      <w:r w:rsidR="7873D2B0">
        <w:t>rror</w:t>
      </w:r>
      <w:r w:rsidR="59B28212">
        <w:t xml:space="preserve"> was located and</w:t>
      </w:r>
      <w:r w:rsidR="7873D2B0">
        <w:t xml:space="preserve"> fixed, </w:t>
      </w:r>
      <w:r w:rsidR="0D5AD1B0">
        <w:t xml:space="preserve">as the get </w:t>
      </w:r>
      <w:r w:rsidR="74DDBE84">
        <w:t>training</w:t>
      </w:r>
      <w:r w:rsidR="0D5AD1B0">
        <w:t xml:space="preserve"> method for displaying the cards onscreen </w:t>
      </w:r>
      <w:r w:rsidR="7873D2B0">
        <w:t>would have only ever used cookies to get training cards</w:t>
      </w:r>
      <w:r w:rsidR="3E51A666">
        <w:t xml:space="preserve"> despite checking if for session values or cookies</w:t>
      </w:r>
      <w:r w:rsidR="4B219E36">
        <w:t>. I changed it to account for session values as well</w:t>
      </w:r>
      <w:r w:rsidR="37CCBC36">
        <w:t xml:space="preserve"> and save either or under a variable that would be used in the request</w:t>
      </w:r>
      <w:r w:rsidR="4B219E36">
        <w:t>.</w:t>
      </w:r>
      <w:r w:rsidR="0B86F331">
        <w:t xml:space="preserve"> This new format would be used for all similar code that would need to authenticate before the request could be carried out.</w:t>
      </w:r>
    </w:p>
    <w:p w:rsidR="7873D2B0" w:rsidP="14A158BD" w:rsidRDefault="7873D2B0" w14:paraId="6A1E0947" w14:textId="768AC11D">
      <w:pPr>
        <w:jc w:val="center"/>
      </w:pPr>
      <w:r>
        <w:br/>
      </w:r>
      <w:r w:rsidR="21E7D78C">
        <w:rPr>
          <w:noProof/>
        </w:rPr>
        <w:drawing>
          <wp:inline distT="0" distB="0" distL="0" distR="0" wp14:anchorId="65C6E583" wp14:editId="1683463F">
            <wp:extent cx="4572000" cy="723900"/>
            <wp:effectExtent l="0" t="0" r="0" b="0"/>
            <wp:docPr id="2126463125" name="Picture 212646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6463125"/>
                    <pic:cNvPicPr/>
                  </pic:nvPicPr>
                  <pic:blipFill>
                    <a:blip r:embed="rId243">
                      <a:extLst>
                        <a:ext uri="{28A0092B-C50C-407E-A947-70E740481C1C}">
                          <a14:useLocalDpi xmlns:a14="http://schemas.microsoft.com/office/drawing/2010/main" val="0"/>
                        </a:ext>
                      </a:extLst>
                    </a:blip>
                    <a:stretch>
                      <a:fillRect/>
                    </a:stretch>
                  </pic:blipFill>
                  <pic:spPr>
                    <a:xfrm>
                      <a:off x="0" y="0"/>
                      <a:ext cx="4572000" cy="723900"/>
                    </a:xfrm>
                    <a:prstGeom prst="rect">
                      <a:avLst/>
                    </a:prstGeom>
                  </pic:spPr>
                </pic:pic>
              </a:graphicData>
            </a:graphic>
          </wp:inline>
        </w:drawing>
      </w:r>
    </w:p>
    <w:p w:rsidR="4E67FEC7" w:rsidP="4E67FEC7" w:rsidRDefault="4E67FEC7" w14:paraId="684D6A77" w14:textId="11B6A045">
      <w:pPr>
        <w:jc w:val="center"/>
      </w:pPr>
    </w:p>
    <w:p w:rsidR="15158495" w:rsidP="4E67FEC7" w:rsidRDefault="15158495" w14:paraId="249EB92B" w14:textId="36972EE1">
      <w:pPr>
        <w:jc w:val="center"/>
        <w:rPr>
          <w:i/>
          <w:iCs/>
        </w:rPr>
      </w:pPr>
      <w:r w:rsidRPr="24FE1DA8">
        <w:rPr>
          <w:i/>
          <w:iCs/>
        </w:rPr>
        <w:t xml:space="preserve">Figure </w:t>
      </w:r>
      <w:r w:rsidRPr="7FB46ECD" w:rsidR="7EAB0236">
        <w:rPr>
          <w:i/>
          <w:iCs/>
        </w:rPr>
        <w:t>22</w:t>
      </w:r>
      <w:r w:rsidRPr="7FB46ECD" w:rsidR="11EE70CB">
        <w:rPr>
          <w:i/>
          <w:iCs/>
        </w:rPr>
        <w:t>8</w:t>
      </w:r>
      <w:r w:rsidRPr="24FE1DA8">
        <w:rPr>
          <w:i/>
          <w:iCs/>
        </w:rPr>
        <w:t>:</w:t>
      </w:r>
      <w:r w:rsidRPr="24FE1DA8" w:rsidR="5CCAD42F">
        <w:rPr>
          <w:i/>
          <w:iCs/>
        </w:rPr>
        <w:t xml:space="preserve"> </w:t>
      </w:r>
      <w:r w:rsidRPr="24FE1DA8" w:rsidR="28FA18D9">
        <w:rPr>
          <w:i/>
          <w:iCs/>
        </w:rPr>
        <w:t>erroneous creation of get training request</w:t>
      </w:r>
    </w:p>
    <w:p w:rsidR="14A158BD" w:rsidP="14A158BD" w:rsidRDefault="14A158BD" w14:paraId="0A300518" w14:textId="07987D20">
      <w:pPr>
        <w:jc w:val="center"/>
      </w:pPr>
    </w:p>
    <w:p w:rsidR="51E3E107" w:rsidP="14A158BD" w:rsidRDefault="51E3E107" w14:paraId="059EFF56" w14:textId="7A341490">
      <w:pPr>
        <w:jc w:val="center"/>
      </w:pPr>
      <w:r>
        <w:rPr>
          <w:noProof/>
        </w:rPr>
        <w:drawing>
          <wp:inline distT="0" distB="0" distL="0" distR="0" wp14:anchorId="67E4B524" wp14:editId="588BE44C">
            <wp:extent cx="4572000" cy="1962150"/>
            <wp:effectExtent l="0" t="0" r="0" b="0"/>
            <wp:docPr id="1209887934" name="Picture 120988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887934"/>
                    <pic:cNvPicPr/>
                  </pic:nvPicPr>
                  <pic:blipFill>
                    <a:blip r:embed="rId244">
                      <a:extLst>
                        <a:ext uri="{28A0092B-C50C-407E-A947-70E740481C1C}">
                          <a14:useLocalDpi xmlns:a14="http://schemas.microsoft.com/office/drawing/2010/main" val="0"/>
                        </a:ext>
                      </a:extLst>
                    </a:blip>
                    <a:stretch>
                      <a:fillRect/>
                    </a:stretch>
                  </pic:blipFill>
                  <pic:spPr>
                    <a:xfrm>
                      <a:off x="0" y="0"/>
                      <a:ext cx="4572000" cy="1962150"/>
                    </a:xfrm>
                    <a:prstGeom prst="rect">
                      <a:avLst/>
                    </a:prstGeom>
                  </pic:spPr>
                </pic:pic>
              </a:graphicData>
            </a:graphic>
          </wp:inline>
        </w:drawing>
      </w:r>
    </w:p>
    <w:p w:rsidR="4E67FEC7" w:rsidP="4E67FEC7" w:rsidRDefault="4E67FEC7" w14:paraId="1BF3918C" w14:textId="4088872D">
      <w:pPr>
        <w:jc w:val="center"/>
      </w:pPr>
    </w:p>
    <w:p w:rsidR="7C9904B0" w:rsidP="4E67FEC7" w:rsidRDefault="7C9904B0" w14:paraId="7D0315FE" w14:textId="3B2F6C38">
      <w:pPr>
        <w:jc w:val="center"/>
        <w:rPr>
          <w:i/>
          <w:iCs/>
        </w:rPr>
      </w:pPr>
      <w:r w:rsidRPr="24FE1DA8">
        <w:rPr>
          <w:i/>
          <w:iCs/>
        </w:rPr>
        <w:t xml:space="preserve">Figure </w:t>
      </w:r>
      <w:r w:rsidRPr="7FB46ECD" w:rsidR="12A4ECFB">
        <w:rPr>
          <w:i/>
          <w:iCs/>
        </w:rPr>
        <w:t>22</w:t>
      </w:r>
      <w:r w:rsidRPr="7FB46ECD" w:rsidR="403C9169">
        <w:rPr>
          <w:i/>
          <w:iCs/>
        </w:rPr>
        <w:t>9</w:t>
      </w:r>
      <w:r w:rsidRPr="24FE1DA8">
        <w:rPr>
          <w:i/>
          <w:iCs/>
        </w:rPr>
        <w:t>:</w:t>
      </w:r>
      <w:r w:rsidRPr="24FE1DA8" w:rsidR="3BD1AA88">
        <w:rPr>
          <w:i/>
          <w:iCs/>
        </w:rPr>
        <w:t xml:space="preserve"> creation of get training request altered to accommodate session values</w:t>
      </w:r>
    </w:p>
    <w:p w:rsidR="14A158BD" w:rsidP="14A158BD" w:rsidRDefault="14A158BD" w14:paraId="6D0F801C" w14:textId="57D7F93F">
      <w:pPr>
        <w:jc w:val="center"/>
      </w:pPr>
    </w:p>
    <w:p w:rsidR="702E20FB" w:rsidP="14A158BD" w:rsidRDefault="702E20FB" w14:paraId="04A0ADA0" w14:textId="4194C9E4">
      <w:pPr>
        <w:jc w:val="center"/>
      </w:pPr>
      <w:r>
        <w:rPr>
          <w:noProof/>
        </w:rPr>
        <w:lastRenderedPageBreak/>
        <w:drawing>
          <wp:inline distT="0" distB="0" distL="0" distR="0" wp14:anchorId="3D4ED43A" wp14:editId="15E23AE3">
            <wp:extent cx="4572000" cy="1905000"/>
            <wp:effectExtent l="0" t="0" r="0" b="0"/>
            <wp:docPr id="1103608031" name="Picture 1103608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608031"/>
                    <pic:cNvPicPr/>
                  </pic:nvPicPr>
                  <pic:blipFill>
                    <a:blip r:embed="rId245">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rsidR="4E67FEC7" w:rsidP="4E67FEC7" w:rsidRDefault="4E67FEC7" w14:paraId="6F056A0A" w14:textId="23653500">
      <w:pPr>
        <w:jc w:val="center"/>
      </w:pPr>
    </w:p>
    <w:p w:rsidR="214030FB" w:rsidP="4E67FEC7" w:rsidRDefault="214030FB" w14:paraId="08B15FC1" w14:textId="5A68E8C6">
      <w:pPr>
        <w:jc w:val="center"/>
        <w:rPr>
          <w:i/>
          <w:iCs/>
        </w:rPr>
      </w:pPr>
      <w:r w:rsidRPr="24FE1DA8">
        <w:rPr>
          <w:i/>
          <w:iCs/>
        </w:rPr>
        <w:t xml:space="preserve">Figure </w:t>
      </w:r>
      <w:r w:rsidRPr="7FB46ECD" w:rsidR="6C49A699">
        <w:rPr>
          <w:i/>
          <w:iCs/>
        </w:rPr>
        <w:t>2</w:t>
      </w:r>
      <w:r w:rsidRPr="7FB46ECD" w:rsidR="3CC64242">
        <w:rPr>
          <w:i/>
          <w:iCs/>
        </w:rPr>
        <w:t>30</w:t>
      </w:r>
      <w:r w:rsidRPr="24FE1DA8">
        <w:rPr>
          <w:i/>
          <w:iCs/>
        </w:rPr>
        <w:t>:</w:t>
      </w:r>
      <w:r w:rsidRPr="24FE1DA8" w:rsidR="61BC99C8">
        <w:rPr>
          <w:i/>
          <w:iCs/>
        </w:rPr>
        <w:t xml:space="preserve"> training page now functioning with session values rather than cookies</w:t>
      </w:r>
    </w:p>
    <w:p w:rsidR="26B1C0E8" w:rsidP="26B1C0E8" w:rsidRDefault="26B1C0E8" w14:paraId="56520912" w14:textId="17A02B02">
      <w:pPr>
        <w:jc w:val="center"/>
      </w:pPr>
    </w:p>
    <w:p w:rsidR="69D09FF8" w:rsidP="24FE1DA8" w:rsidRDefault="6891F8D6" w14:paraId="6084C456" w14:textId="16BAC6AA">
      <w:r>
        <w:t xml:space="preserve">Now I had </w:t>
      </w:r>
      <w:r w:rsidR="0C6CC450">
        <w:t>considered</w:t>
      </w:r>
      <w:r>
        <w:t xml:space="preserve"> and </w:t>
      </w:r>
      <w:r w:rsidR="47E57ADC">
        <w:t>practiced</w:t>
      </w:r>
      <w:r>
        <w:t xml:space="preserve"> how I would have to set global variables in EJS or use them as hidden elements I set about s</w:t>
      </w:r>
      <w:r w:rsidR="69D09FF8">
        <w:t xml:space="preserve">etting additional global variables in </w:t>
      </w:r>
      <w:r w:rsidR="3EBE2794">
        <w:t>EJS</w:t>
      </w:r>
      <w:r w:rsidR="69D09FF8">
        <w:t xml:space="preserve"> to be used by </w:t>
      </w:r>
      <w:r w:rsidR="54EAF6D3">
        <w:t>JavaScript</w:t>
      </w:r>
      <w:r w:rsidR="323AFD32">
        <w:t>.</w:t>
      </w:r>
      <w:r w:rsidR="6E5DA43D">
        <w:t xml:space="preserve"> In this case I would need to use the article ID to update the database by marking the article as complete for the logged in user.</w:t>
      </w:r>
      <w:r w:rsidR="40BABEB3">
        <w:t xml:space="preserve"> I tested the global variables by attempting to access them in the console of the page.</w:t>
      </w:r>
    </w:p>
    <w:p w:rsidR="69D09FF8" w:rsidP="26B1C0E8" w:rsidRDefault="69D09FF8" w14:paraId="4FF40CC9" w14:textId="7A4DD4E4">
      <w:pPr>
        <w:jc w:val="center"/>
      </w:pPr>
      <w:r>
        <w:br/>
      </w:r>
      <w:r w:rsidR="59DE74E9">
        <w:rPr>
          <w:noProof/>
        </w:rPr>
        <w:drawing>
          <wp:inline distT="0" distB="0" distL="0" distR="0" wp14:anchorId="21FA8B98" wp14:editId="5BC9B129">
            <wp:extent cx="4572000" cy="942975"/>
            <wp:effectExtent l="0" t="0" r="0" b="0"/>
            <wp:docPr id="1279597906" name="Picture 127959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597906"/>
                    <pic:cNvPicPr/>
                  </pic:nvPicPr>
                  <pic:blipFill>
                    <a:blip r:embed="rId246">
                      <a:extLst>
                        <a:ext uri="{28A0092B-C50C-407E-A947-70E740481C1C}">
                          <a14:useLocalDpi xmlns:a14="http://schemas.microsoft.com/office/drawing/2010/main" val="0"/>
                        </a:ext>
                      </a:extLst>
                    </a:blip>
                    <a:stretch>
                      <a:fillRect/>
                    </a:stretch>
                  </pic:blipFill>
                  <pic:spPr>
                    <a:xfrm>
                      <a:off x="0" y="0"/>
                      <a:ext cx="4572000" cy="942975"/>
                    </a:xfrm>
                    <a:prstGeom prst="rect">
                      <a:avLst/>
                    </a:prstGeom>
                  </pic:spPr>
                </pic:pic>
              </a:graphicData>
            </a:graphic>
          </wp:inline>
        </w:drawing>
      </w:r>
    </w:p>
    <w:p w:rsidR="4E67FEC7" w:rsidP="4E67FEC7" w:rsidRDefault="4E67FEC7" w14:paraId="13F59E37" w14:textId="75721980">
      <w:pPr>
        <w:jc w:val="center"/>
      </w:pPr>
    </w:p>
    <w:p w:rsidR="51A0D324" w:rsidP="4E67FEC7" w:rsidRDefault="51A0D324" w14:paraId="51BEE85F" w14:textId="3FF21449">
      <w:pPr>
        <w:jc w:val="center"/>
        <w:rPr>
          <w:i/>
          <w:iCs/>
        </w:rPr>
      </w:pPr>
      <w:r w:rsidRPr="24FE1DA8">
        <w:rPr>
          <w:i/>
          <w:iCs/>
        </w:rPr>
        <w:t xml:space="preserve">Figure </w:t>
      </w:r>
      <w:r w:rsidRPr="7FB46ECD" w:rsidR="66140EA1">
        <w:rPr>
          <w:i/>
          <w:iCs/>
        </w:rPr>
        <w:t>2</w:t>
      </w:r>
      <w:r w:rsidRPr="7FB46ECD" w:rsidR="4E440A2A">
        <w:rPr>
          <w:i/>
          <w:iCs/>
        </w:rPr>
        <w:t>31</w:t>
      </w:r>
      <w:r w:rsidRPr="24FE1DA8">
        <w:rPr>
          <w:i/>
          <w:iCs/>
        </w:rPr>
        <w:t>:</w:t>
      </w:r>
      <w:r w:rsidRPr="24FE1DA8" w:rsidR="3628E49E">
        <w:rPr>
          <w:i/>
          <w:iCs/>
        </w:rPr>
        <w:t xml:space="preserve"> setting additional global variables in EJS template</w:t>
      </w:r>
    </w:p>
    <w:p w:rsidR="26B1C0E8" w:rsidP="26B1C0E8" w:rsidRDefault="26B1C0E8" w14:paraId="2143DA05" w14:textId="5B689A26">
      <w:pPr>
        <w:jc w:val="center"/>
      </w:pPr>
    </w:p>
    <w:p w:rsidR="51C2DCCE" w:rsidP="26B1C0E8" w:rsidRDefault="51C2DCCE" w14:paraId="3CB2BB79" w14:textId="4B1447D4">
      <w:pPr>
        <w:jc w:val="center"/>
      </w:pPr>
      <w:r>
        <w:rPr>
          <w:noProof/>
        </w:rPr>
        <w:drawing>
          <wp:inline distT="0" distB="0" distL="0" distR="0" wp14:anchorId="35BE0BE2" wp14:editId="71AF7D4B">
            <wp:extent cx="4572000" cy="619125"/>
            <wp:effectExtent l="0" t="0" r="0" b="0"/>
            <wp:docPr id="1291190532" name="Picture 1291190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1190532"/>
                    <pic:cNvPicPr/>
                  </pic:nvPicPr>
                  <pic:blipFill>
                    <a:blip r:embed="rId247">
                      <a:extLst>
                        <a:ext uri="{28A0092B-C50C-407E-A947-70E740481C1C}">
                          <a14:useLocalDpi xmlns:a14="http://schemas.microsoft.com/office/drawing/2010/main" val="0"/>
                        </a:ext>
                      </a:extLst>
                    </a:blip>
                    <a:stretch>
                      <a:fillRect/>
                    </a:stretch>
                  </pic:blipFill>
                  <pic:spPr>
                    <a:xfrm>
                      <a:off x="0" y="0"/>
                      <a:ext cx="4572000" cy="619125"/>
                    </a:xfrm>
                    <a:prstGeom prst="rect">
                      <a:avLst/>
                    </a:prstGeom>
                  </pic:spPr>
                </pic:pic>
              </a:graphicData>
            </a:graphic>
          </wp:inline>
        </w:drawing>
      </w:r>
    </w:p>
    <w:p w:rsidR="4E67FEC7" w:rsidP="4E67FEC7" w:rsidRDefault="4E67FEC7" w14:paraId="78AEF850" w14:textId="5D853DB9">
      <w:pPr>
        <w:jc w:val="center"/>
      </w:pPr>
    </w:p>
    <w:p w:rsidR="76C44E0B" w:rsidP="4E67FEC7" w:rsidRDefault="76C44E0B" w14:paraId="7615B6EB" w14:textId="3B217A81">
      <w:pPr>
        <w:jc w:val="center"/>
        <w:rPr>
          <w:i/>
          <w:iCs/>
        </w:rPr>
      </w:pPr>
      <w:r w:rsidRPr="24FE1DA8">
        <w:rPr>
          <w:i/>
          <w:iCs/>
        </w:rPr>
        <w:t xml:space="preserve">Figure </w:t>
      </w:r>
      <w:r w:rsidRPr="7FB46ECD" w:rsidR="0596661B">
        <w:rPr>
          <w:i/>
          <w:iCs/>
        </w:rPr>
        <w:t>2</w:t>
      </w:r>
      <w:r w:rsidRPr="7FB46ECD" w:rsidR="688838E9">
        <w:rPr>
          <w:i/>
          <w:iCs/>
        </w:rPr>
        <w:t>32</w:t>
      </w:r>
      <w:r w:rsidRPr="24FE1DA8">
        <w:rPr>
          <w:i/>
          <w:iCs/>
        </w:rPr>
        <w:t>:</w:t>
      </w:r>
      <w:r w:rsidRPr="24FE1DA8" w:rsidR="1F8B1E04">
        <w:rPr>
          <w:i/>
          <w:iCs/>
        </w:rPr>
        <w:t xml:space="preserve"> </w:t>
      </w:r>
      <w:r w:rsidRPr="24FE1DA8" w:rsidR="2AB8A21E">
        <w:rPr>
          <w:i/>
          <w:iCs/>
        </w:rPr>
        <w:t>logging global variable article ID in console</w:t>
      </w:r>
    </w:p>
    <w:p w:rsidR="26B1C0E8" w:rsidP="26B1C0E8" w:rsidRDefault="26B1C0E8" w14:paraId="05D14A37" w14:textId="698AC927">
      <w:pPr>
        <w:jc w:val="center"/>
      </w:pPr>
    </w:p>
    <w:p w:rsidR="2F16CF38" w:rsidP="24FE1DA8" w:rsidRDefault="7D6D940C" w14:paraId="4E6F6E04" w14:textId="09EBA73B">
      <w:r>
        <w:t>While g</w:t>
      </w:r>
      <w:r w:rsidR="2F16CF38">
        <w:t>etting</w:t>
      </w:r>
      <w:r w:rsidR="22D39065">
        <w:t xml:space="preserve"> the</w:t>
      </w:r>
      <w:r w:rsidR="2F16CF38">
        <w:t xml:space="preserve"> </w:t>
      </w:r>
      <w:r w:rsidR="71A7BC1B">
        <w:t>JavaScript</w:t>
      </w:r>
      <w:r w:rsidR="2F16CF38">
        <w:t xml:space="preserve"> ready to contact API after </w:t>
      </w:r>
      <w:r w:rsidR="101D2517">
        <w:t xml:space="preserve">the </w:t>
      </w:r>
      <w:r w:rsidR="2F16CF38">
        <w:t>quiz</w:t>
      </w:r>
      <w:r w:rsidR="23650518">
        <w:t xml:space="preserve"> I needed to add the code to get the </w:t>
      </w:r>
      <w:r w:rsidR="264FCB27">
        <w:t>authentication</w:t>
      </w:r>
      <w:r w:rsidR="23650518">
        <w:t xml:space="preserve"> credentials. I reused the code I had early made to fix the logic error to make sure it would account for either format (cookies or</w:t>
      </w:r>
      <w:r w:rsidR="22B05827">
        <w:t xml:space="preserve"> session values</w:t>
      </w:r>
      <w:r w:rsidR="23650518">
        <w:t>)</w:t>
      </w:r>
      <w:r w:rsidR="01BE2683">
        <w:t>.</w:t>
      </w:r>
    </w:p>
    <w:p w:rsidR="26B1C0E8" w:rsidP="26B1C0E8" w:rsidRDefault="26B1C0E8" w14:paraId="3094D1E4" w14:textId="2B702951">
      <w:pPr>
        <w:jc w:val="center"/>
      </w:pPr>
    </w:p>
    <w:p w:rsidR="2F16CF38" w:rsidP="26B1C0E8" w:rsidRDefault="2F16CF38" w14:paraId="4FB60105" w14:textId="5C296D6A">
      <w:pPr>
        <w:jc w:val="center"/>
      </w:pPr>
      <w:r>
        <w:rPr>
          <w:noProof/>
        </w:rPr>
        <w:drawing>
          <wp:inline distT="0" distB="0" distL="0" distR="0" wp14:anchorId="5D7FEA18" wp14:editId="14A9FCA9">
            <wp:extent cx="4572000" cy="1247775"/>
            <wp:effectExtent l="0" t="0" r="0" b="0"/>
            <wp:docPr id="1359839230" name="Picture 1359839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839230"/>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4572000" cy="1247775"/>
                    </a:xfrm>
                    <a:prstGeom prst="rect">
                      <a:avLst/>
                    </a:prstGeom>
                  </pic:spPr>
                </pic:pic>
              </a:graphicData>
            </a:graphic>
          </wp:inline>
        </w:drawing>
      </w:r>
    </w:p>
    <w:p w:rsidR="26B1C0E8" w:rsidP="26B1C0E8" w:rsidRDefault="26B1C0E8" w14:paraId="7FB1FF1E" w14:textId="5C296D6A">
      <w:pPr>
        <w:jc w:val="center"/>
      </w:pPr>
    </w:p>
    <w:p w:rsidR="11A09950" w:rsidP="4E67FEC7" w:rsidRDefault="11A09950" w14:paraId="3EE3D625" w14:textId="1AC85665">
      <w:pPr>
        <w:jc w:val="center"/>
        <w:rPr>
          <w:i/>
          <w:iCs/>
        </w:rPr>
      </w:pPr>
      <w:r w:rsidRPr="24FE1DA8">
        <w:rPr>
          <w:i/>
          <w:iCs/>
        </w:rPr>
        <w:t xml:space="preserve">Figure </w:t>
      </w:r>
      <w:r w:rsidRPr="7FB46ECD" w:rsidR="7CB452D9">
        <w:rPr>
          <w:i/>
          <w:iCs/>
        </w:rPr>
        <w:t>2</w:t>
      </w:r>
      <w:r w:rsidRPr="7FB46ECD" w:rsidR="28EA72C8">
        <w:rPr>
          <w:i/>
          <w:iCs/>
        </w:rPr>
        <w:t>33</w:t>
      </w:r>
      <w:r w:rsidRPr="24FE1DA8">
        <w:rPr>
          <w:i/>
          <w:iCs/>
        </w:rPr>
        <w:t>:</w:t>
      </w:r>
      <w:r w:rsidRPr="24FE1DA8" w:rsidR="08FEAAD0">
        <w:rPr>
          <w:i/>
          <w:iCs/>
        </w:rPr>
        <w:t xml:space="preserve"> getting users credentials before quiz submission</w:t>
      </w:r>
    </w:p>
    <w:p w:rsidR="24FE1DA8" w:rsidP="24FE1DA8" w:rsidRDefault="24FE1DA8" w14:paraId="7B425E3A" w14:textId="7552CD82">
      <w:pPr>
        <w:jc w:val="center"/>
        <w:rPr>
          <w:i/>
          <w:iCs/>
        </w:rPr>
      </w:pPr>
    </w:p>
    <w:p w:rsidR="0AA9897F" w:rsidP="24FE1DA8" w:rsidRDefault="0AA9897F" w14:paraId="1E19CFD7" w14:textId="7BAE3273">
      <w:r w:rsidRPr="24FE1DA8">
        <w:t xml:space="preserve">I then added code to the JavaScript to contact then </w:t>
      </w:r>
      <w:r w:rsidRPr="24FE1DA8" w:rsidR="19AEDAB3">
        <w:t>appropriate</w:t>
      </w:r>
      <w:r w:rsidRPr="24FE1DA8">
        <w:t xml:space="preserve"> endpoint on the API after the quiz had </w:t>
      </w:r>
      <w:r w:rsidRPr="24FE1DA8" w:rsidR="5BB5D0E3">
        <w:t>been marked above 70%.</w:t>
      </w:r>
      <w:r w:rsidRPr="24FE1DA8" w:rsidR="2ADA1522">
        <w:t xml:space="preserve"> While this endpoint had yet to be handled on the API, I saw no </w:t>
      </w:r>
      <w:r w:rsidRPr="24FE1DA8" w:rsidR="2ADA1522">
        <w:lastRenderedPageBreak/>
        <w:t xml:space="preserve">problem in setting up the </w:t>
      </w:r>
      <w:r w:rsidRPr="24FE1DA8" w:rsidR="60F38A21">
        <w:t>client-side</w:t>
      </w:r>
      <w:r w:rsidRPr="24FE1DA8" w:rsidR="2ADA1522">
        <w:t xml:space="preserve"> code before the server side in this case. I checked that th</w:t>
      </w:r>
      <w:r w:rsidRPr="24FE1DA8" w:rsidR="3FC1CA98">
        <w:t>e appropriate information was being sent in the network tab of the developer tools and moved on.</w:t>
      </w:r>
    </w:p>
    <w:p w:rsidR="4E67FEC7" w:rsidP="4E67FEC7" w:rsidRDefault="4E67FEC7" w14:paraId="66F4E689" w14:textId="5A1F77F2">
      <w:pPr>
        <w:jc w:val="center"/>
      </w:pPr>
    </w:p>
    <w:p w:rsidR="2F16CF38" w:rsidP="26B1C0E8" w:rsidRDefault="2F16CF38" w14:paraId="70647A92" w14:textId="5B69792D">
      <w:pPr>
        <w:jc w:val="center"/>
      </w:pPr>
      <w:r>
        <w:rPr>
          <w:noProof/>
        </w:rPr>
        <w:drawing>
          <wp:inline distT="0" distB="0" distL="0" distR="0" wp14:anchorId="37EDD670" wp14:editId="4CEA424D">
            <wp:extent cx="4572000" cy="2714625"/>
            <wp:effectExtent l="0" t="0" r="0" b="0"/>
            <wp:docPr id="785304833" name="Picture 78530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304833"/>
                    <pic:cNvPicPr/>
                  </pic:nvPicPr>
                  <pic:blipFill>
                    <a:blip r:embed="rId249">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rsidR="4E67FEC7" w:rsidP="4E67FEC7" w:rsidRDefault="4E67FEC7" w14:paraId="3D219B07" w14:textId="5B7329FF">
      <w:pPr>
        <w:jc w:val="center"/>
      </w:pPr>
    </w:p>
    <w:p w:rsidR="361607D6" w:rsidP="4E67FEC7" w:rsidRDefault="361607D6" w14:paraId="628137B1" w14:textId="13DF62FD">
      <w:pPr>
        <w:jc w:val="center"/>
        <w:rPr>
          <w:i/>
          <w:iCs/>
        </w:rPr>
      </w:pPr>
      <w:r w:rsidRPr="24FE1DA8">
        <w:rPr>
          <w:i/>
          <w:iCs/>
        </w:rPr>
        <w:t xml:space="preserve">Figure </w:t>
      </w:r>
      <w:r w:rsidRPr="7FB46ECD" w:rsidR="4780E8AE">
        <w:rPr>
          <w:i/>
          <w:iCs/>
        </w:rPr>
        <w:t>2</w:t>
      </w:r>
      <w:r w:rsidRPr="7FB46ECD" w:rsidR="0420D9E8">
        <w:rPr>
          <w:i/>
          <w:iCs/>
        </w:rPr>
        <w:t>34</w:t>
      </w:r>
      <w:r w:rsidRPr="24FE1DA8">
        <w:rPr>
          <w:i/>
          <w:iCs/>
        </w:rPr>
        <w:t>:</w:t>
      </w:r>
      <w:r w:rsidRPr="24FE1DA8" w:rsidR="250A9611">
        <w:rPr>
          <w:i/>
          <w:iCs/>
        </w:rPr>
        <w:t xml:space="preserve"> code to send request to mark work as complete after quiz score is above 70%</w:t>
      </w:r>
    </w:p>
    <w:p w:rsidR="26B1C0E8" w:rsidP="26B1C0E8" w:rsidRDefault="26B1C0E8" w14:paraId="6CD0D3E9" w14:textId="197FA2B4">
      <w:pPr>
        <w:jc w:val="center"/>
      </w:pPr>
    </w:p>
    <w:p w:rsidR="2F16CF38" w:rsidP="26B1C0E8" w:rsidRDefault="2F16CF38" w14:paraId="13CC7326" w14:textId="416B2457">
      <w:pPr>
        <w:jc w:val="center"/>
      </w:pPr>
      <w:r>
        <w:rPr>
          <w:noProof/>
        </w:rPr>
        <w:drawing>
          <wp:inline distT="0" distB="0" distL="0" distR="0" wp14:anchorId="01A9EF7B" wp14:editId="5D6B0D85">
            <wp:extent cx="4572000" cy="3143250"/>
            <wp:effectExtent l="0" t="0" r="0" b="0"/>
            <wp:docPr id="1495072776" name="Picture 1495072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5072776"/>
                    <pic:cNvPicPr/>
                  </pic:nvPicPr>
                  <pic:blipFill>
                    <a:blip r:embed="rId250">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p>
    <w:p w:rsidR="4E67FEC7" w:rsidP="4E67FEC7" w:rsidRDefault="4E67FEC7" w14:paraId="6807BCE1" w14:textId="233E3B59">
      <w:pPr>
        <w:jc w:val="center"/>
      </w:pPr>
    </w:p>
    <w:p w:rsidR="76CE19E6" w:rsidP="4E67FEC7" w:rsidRDefault="76CE19E6" w14:paraId="1D99D46A" w14:textId="4D1617BA">
      <w:pPr>
        <w:jc w:val="center"/>
        <w:rPr>
          <w:i/>
          <w:iCs/>
        </w:rPr>
      </w:pPr>
      <w:r w:rsidRPr="24FE1DA8">
        <w:rPr>
          <w:i/>
          <w:iCs/>
        </w:rPr>
        <w:t xml:space="preserve">Figure </w:t>
      </w:r>
      <w:r w:rsidRPr="7FB46ECD" w:rsidR="5CF7212F">
        <w:rPr>
          <w:i/>
          <w:iCs/>
        </w:rPr>
        <w:t>2</w:t>
      </w:r>
      <w:r w:rsidRPr="7FB46ECD" w:rsidR="1786AF94">
        <w:rPr>
          <w:i/>
          <w:iCs/>
        </w:rPr>
        <w:t>35</w:t>
      </w:r>
      <w:r w:rsidRPr="24FE1DA8">
        <w:rPr>
          <w:i/>
          <w:iCs/>
        </w:rPr>
        <w:t>:</w:t>
      </w:r>
      <w:r w:rsidRPr="24FE1DA8" w:rsidR="3F739DDB">
        <w:rPr>
          <w:i/>
          <w:iCs/>
        </w:rPr>
        <w:t xml:space="preserve"> network tab display of payload of submit quiz request</w:t>
      </w:r>
    </w:p>
    <w:p w:rsidR="26B1C0E8" w:rsidP="26B1C0E8" w:rsidRDefault="26B1C0E8" w14:paraId="154388DF" w14:textId="709FA15E">
      <w:pPr>
        <w:jc w:val="center"/>
      </w:pPr>
    </w:p>
    <w:p w:rsidR="3EEC8795" w:rsidP="24FE1DA8" w:rsidRDefault="027FB84A" w14:paraId="4DB91F35" w14:textId="642F4990">
      <w:r>
        <w:t>I set about creating this endpoint in the same conventional method I had been using. This code would authenticated the user</w:t>
      </w:r>
      <w:r w:rsidR="2823DF85">
        <w:t xml:space="preserve">, get their ID and user it to alter the row in the assigned articles </w:t>
      </w:r>
      <w:r w:rsidR="5A7FCA10">
        <w:t xml:space="preserve">with both the user and articles ID in common. Altering this row by setting the completed column to true would </w:t>
      </w:r>
      <w:r w:rsidR="3DFF9F34">
        <w:t>mark the work as complete and the work would no longer show up as assigned on the training page</w:t>
      </w:r>
      <w:r w:rsidR="04C0E45D">
        <w:t xml:space="preserve"> (for this example </w:t>
      </w:r>
      <w:r w:rsidR="787721DA">
        <w:t>shown below</w:t>
      </w:r>
      <w:r w:rsidR="04C0E45D">
        <w:t xml:space="preserve"> user 1 and article 2</w:t>
      </w:r>
      <w:r w:rsidR="759B5A97">
        <w:t xml:space="preserve"> are used</w:t>
      </w:r>
      <w:r w:rsidR="04C0E45D">
        <w:t>)</w:t>
      </w:r>
      <w:r w:rsidR="1786B2EF">
        <w:t>.</w:t>
      </w:r>
      <w:r w:rsidR="0FCD5739">
        <w:t xml:space="preserve"> The test was immediately </w:t>
      </w:r>
      <w:r w:rsidR="77BF940E">
        <w:t>successful,</w:t>
      </w:r>
      <w:r w:rsidR="0FCD5739">
        <w:t xml:space="preserve"> but I manually set the altere</w:t>
      </w:r>
      <w:r w:rsidR="54119B96">
        <w:t>d row</w:t>
      </w:r>
      <w:r w:rsidR="0FCD5739">
        <w:t xml:space="preserve"> as incomplete</w:t>
      </w:r>
      <w:r w:rsidR="6490A882">
        <w:t xml:space="preserve"> afterward so that I wouldn’t need to keep assigning new articles just to test features.</w:t>
      </w:r>
      <w:r w:rsidR="3EEC8795">
        <w:br/>
      </w:r>
    </w:p>
    <w:p w:rsidR="14FD540E" w:rsidP="26B1C0E8" w:rsidRDefault="14FD540E" w14:paraId="0DD2050C" w14:textId="4716F256">
      <w:pPr>
        <w:jc w:val="center"/>
      </w:pPr>
      <w:r>
        <w:rPr>
          <w:noProof/>
        </w:rPr>
        <w:lastRenderedPageBreak/>
        <w:drawing>
          <wp:inline distT="0" distB="0" distL="0" distR="0" wp14:anchorId="3D7854F4" wp14:editId="23DCD364">
            <wp:extent cx="4572000" cy="2438400"/>
            <wp:effectExtent l="0" t="0" r="0" b="0"/>
            <wp:docPr id="693624718" name="Picture 693624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624718"/>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rsidR="4E67FEC7" w:rsidP="4E67FEC7" w:rsidRDefault="4E67FEC7" w14:paraId="1BA48C9B" w14:textId="0147B131">
      <w:pPr>
        <w:jc w:val="center"/>
      </w:pPr>
    </w:p>
    <w:p w:rsidR="6BD38D57" w:rsidP="4E67FEC7" w:rsidRDefault="6BD38D57" w14:paraId="5DF46DB6" w14:textId="4A006EDF">
      <w:pPr>
        <w:jc w:val="center"/>
        <w:rPr>
          <w:i/>
          <w:iCs/>
        </w:rPr>
      </w:pPr>
      <w:r w:rsidRPr="24FE1DA8">
        <w:rPr>
          <w:i/>
          <w:iCs/>
        </w:rPr>
        <w:t xml:space="preserve">Figure </w:t>
      </w:r>
      <w:r w:rsidRPr="7FB46ECD" w:rsidR="37BA04B5">
        <w:rPr>
          <w:i/>
          <w:iCs/>
        </w:rPr>
        <w:t>2</w:t>
      </w:r>
      <w:r w:rsidRPr="7FB46ECD" w:rsidR="58003E93">
        <w:rPr>
          <w:i/>
          <w:iCs/>
        </w:rPr>
        <w:t>36</w:t>
      </w:r>
      <w:r w:rsidRPr="24FE1DA8">
        <w:rPr>
          <w:i/>
          <w:iCs/>
        </w:rPr>
        <w:t>:</w:t>
      </w:r>
      <w:r w:rsidRPr="24FE1DA8" w:rsidR="5DCF0993">
        <w:rPr>
          <w:i/>
          <w:iCs/>
        </w:rPr>
        <w:t xml:space="preserve"> API endpoint for </w:t>
      </w:r>
      <w:r w:rsidRPr="24FE1DA8" w:rsidR="7EDAA8C1">
        <w:rPr>
          <w:i/>
          <w:iCs/>
        </w:rPr>
        <w:t>setting work as complete</w:t>
      </w:r>
    </w:p>
    <w:p w:rsidR="26B1C0E8" w:rsidP="26B1C0E8" w:rsidRDefault="26B1C0E8" w14:paraId="30A961F1" w14:textId="0FCE1C71">
      <w:pPr>
        <w:jc w:val="center"/>
      </w:pPr>
      <w:r>
        <w:br/>
      </w:r>
      <w:r w:rsidR="7FF56D7D">
        <w:rPr>
          <w:noProof/>
        </w:rPr>
        <w:drawing>
          <wp:inline distT="0" distB="0" distL="0" distR="0" wp14:anchorId="7EEA2636" wp14:editId="7DBC7788">
            <wp:extent cx="4572000" cy="2876550"/>
            <wp:effectExtent l="0" t="0" r="0" b="0"/>
            <wp:docPr id="1060891428" name="Picture 106089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891428"/>
                    <pic:cNvPicPr/>
                  </pic:nvPicPr>
                  <pic:blipFill>
                    <a:blip r:embed="rId252">
                      <a:extLst>
                        <a:ext uri="{28A0092B-C50C-407E-A947-70E740481C1C}">
                          <a14:useLocalDpi xmlns:a14="http://schemas.microsoft.com/office/drawing/2010/main" val="0"/>
                        </a:ext>
                      </a:extLst>
                    </a:blip>
                    <a:stretch>
                      <a:fillRect/>
                    </a:stretch>
                  </pic:blipFill>
                  <pic:spPr>
                    <a:xfrm>
                      <a:off x="0" y="0"/>
                      <a:ext cx="4572000" cy="2876550"/>
                    </a:xfrm>
                    <a:prstGeom prst="rect">
                      <a:avLst/>
                    </a:prstGeom>
                  </pic:spPr>
                </pic:pic>
              </a:graphicData>
            </a:graphic>
          </wp:inline>
        </w:drawing>
      </w:r>
    </w:p>
    <w:p w:rsidR="4E67FEC7" w:rsidP="4E67FEC7" w:rsidRDefault="4E67FEC7" w14:paraId="64220A90" w14:textId="09DFD24D">
      <w:pPr>
        <w:jc w:val="center"/>
      </w:pPr>
    </w:p>
    <w:p w:rsidR="65EBA872" w:rsidP="4E67FEC7" w:rsidRDefault="65EBA872" w14:paraId="39AA0382" w14:textId="25B44361">
      <w:pPr>
        <w:jc w:val="center"/>
        <w:rPr>
          <w:i/>
          <w:iCs/>
        </w:rPr>
      </w:pPr>
      <w:r w:rsidRPr="24FE1DA8">
        <w:rPr>
          <w:i/>
          <w:iCs/>
        </w:rPr>
        <w:t xml:space="preserve">Figure </w:t>
      </w:r>
      <w:r w:rsidRPr="7FB46ECD" w:rsidR="49ADA62D">
        <w:rPr>
          <w:i/>
          <w:iCs/>
        </w:rPr>
        <w:t>2</w:t>
      </w:r>
      <w:r w:rsidRPr="7FB46ECD" w:rsidR="53ECF2C4">
        <w:rPr>
          <w:i/>
          <w:iCs/>
        </w:rPr>
        <w:t>37</w:t>
      </w:r>
      <w:r w:rsidRPr="24FE1DA8">
        <w:rPr>
          <w:i/>
          <w:iCs/>
        </w:rPr>
        <w:t>:</w:t>
      </w:r>
      <w:r w:rsidRPr="24FE1DA8" w:rsidR="08A4B9EA">
        <w:rPr>
          <w:i/>
          <w:iCs/>
        </w:rPr>
        <w:t xml:space="preserve"> request successfully sent from quiz on article UI</w:t>
      </w:r>
    </w:p>
    <w:p w:rsidR="26B1C0E8" w:rsidP="26B1C0E8" w:rsidRDefault="26B1C0E8" w14:paraId="1164C7BC" w14:textId="7A4A754A">
      <w:pPr>
        <w:jc w:val="center"/>
      </w:pPr>
    </w:p>
    <w:p w:rsidR="7FF56D7D" w:rsidP="26B1C0E8" w:rsidRDefault="7FF56D7D" w14:paraId="3B4164EC" w14:textId="71F7B650">
      <w:pPr>
        <w:jc w:val="center"/>
      </w:pPr>
      <w:r>
        <w:rPr>
          <w:noProof/>
        </w:rPr>
        <w:lastRenderedPageBreak/>
        <w:drawing>
          <wp:inline distT="0" distB="0" distL="0" distR="0" wp14:anchorId="526C3140" wp14:editId="2836EDAA">
            <wp:extent cx="4572000" cy="4333875"/>
            <wp:effectExtent l="0" t="0" r="0" b="0"/>
            <wp:docPr id="1653986070" name="Picture 1653986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986070"/>
                    <pic:cNvPicPr/>
                  </pic:nvPicPr>
                  <pic:blipFill>
                    <a:blip r:embed="rId253">
                      <a:extLst>
                        <a:ext uri="{28A0092B-C50C-407E-A947-70E740481C1C}">
                          <a14:useLocalDpi xmlns:a14="http://schemas.microsoft.com/office/drawing/2010/main" val="0"/>
                        </a:ext>
                      </a:extLst>
                    </a:blip>
                    <a:stretch>
                      <a:fillRect/>
                    </a:stretch>
                  </pic:blipFill>
                  <pic:spPr>
                    <a:xfrm>
                      <a:off x="0" y="0"/>
                      <a:ext cx="4572000" cy="4333875"/>
                    </a:xfrm>
                    <a:prstGeom prst="rect">
                      <a:avLst/>
                    </a:prstGeom>
                  </pic:spPr>
                </pic:pic>
              </a:graphicData>
            </a:graphic>
          </wp:inline>
        </w:drawing>
      </w:r>
    </w:p>
    <w:p w:rsidR="4E67FEC7" w:rsidP="4E67FEC7" w:rsidRDefault="4E67FEC7" w14:paraId="5FD3A994" w14:textId="2D8C0EA8">
      <w:pPr>
        <w:jc w:val="center"/>
      </w:pPr>
    </w:p>
    <w:p w:rsidR="2B7C5313" w:rsidP="4E67FEC7" w:rsidRDefault="2B7C5313" w14:paraId="515AAEA7" w14:textId="3D169348">
      <w:pPr>
        <w:jc w:val="center"/>
        <w:rPr>
          <w:i/>
          <w:iCs/>
        </w:rPr>
      </w:pPr>
      <w:r w:rsidRPr="24FE1DA8">
        <w:rPr>
          <w:i/>
          <w:iCs/>
        </w:rPr>
        <w:t xml:space="preserve">Figure </w:t>
      </w:r>
      <w:r w:rsidRPr="7FB46ECD" w:rsidR="04E8761A">
        <w:rPr>
          <w:i/>
          <w:iCs/>
        </w:rPr>
        <w:t>23</w:t>
      </w:r>
      <w:r w:rsidRPr="7FB46ECD" w:rsidR="145F1F61">
        <w:rPr>
          <w:i/>
          <w:iCs/>
        </w:rPr>
        <w:t>8</w:t>
      </w:r>
      <w:r w:rsidRPr="24FE1DA8">
        <w:rPr>
          <w:i/>
          <w:iCs/>
        </w:rPr>
        <w:t>:</w:t>
      </w:r>
      <w:r w:rsidRPr="24FE1DA8" w:rsidR="7E262A72">
        <w:rPr>
          <w:i/>
          <w:iCs/>
        </w:rPr>
        <w:t xml:space="preserve"> row successfully marked as complete after quiz submit to API</w:t>
      </w:r>
    </w:p>
    <w:p w:rsidR="26B1C0E8" w:rsidP="26B1C0E8" w:rsidRDefault="26B1C0E8" w14:paraId="58D4776E" w14:textId="074A2911">
      <w:pPr>
        <w:jc w:val="center"/>
      </w:pPr>
    </w:p>
    <w:p w:rsidR="304C1CC1" w:rsidP="24FE1DA8" w:rsidRDefault="304C1CC1" w14:paraId="6EF625BD" w14:textId="5DE152A3">
      <w:r>
        <w:t>However, while this feature was currently successful I knew that if a user knew how to access and use the developer tools then they would likely be able to s</w:t>
      </w:r>
      <w:r w:rsidR="66ABA654">
        <w:t xml:space="preserve">ign their work off without completing the work and so I wanted to </w:t>
      </w:r>
      <w:r w:rsidR="2564E591">
        <w:t>verify</w:t>
      </w:r>
      <w:r w:rsidR="66ABA654">
        <w:t xml:space="preserve"> their results on the server side as well. This way they couldn’t just access to API to co</w:t>
      </w:r>
      <w:r w:rsidR="4433ADBE">
        <w:t>mplete work and would need to actually know the answers which proved they had completed the work.</w:t>
      </w:r>
      <w:r w:rsidR="7AA7915C">
        <w:t xml:space="preserve"> The post quiz handling code was converted to the </w:t>
      </w:r>
      <w:r w:rsidR="132C5CFC">
        <w:t>usual</w:t>
      </w:r>
      <w:r w:rsidR="7AA7915C">
        <w:t xml:space="preserve"> usage of an async method for better error checking and to hold mo</w:t>
      </w:r>
      <w:r w:rsidR="6F52A0EF">
        <w:t>re control. The error checking comes in due to the fact that the request would simply say pending when unsuccessful, by changing the code I had an instant error status code to display what had go</w:t>
      </w:r>
      <w:r w:rsidR="1398343D">
        <w:t>n</w:t>
      </w:r>
      <w:r w:rsidR="6F52A0EF">
        <w:t>e w</w:t>
      </w:r>
      <w:r w:rsidR="3EA5296C">
        <w:t>rong.</w:t>
      </w:r>
      <w:r w:rsidR="6B4D8D60">
        <w:t xml:space="preserve"> I appended the answers from the user to the post request as an array to be compared with the actual answers. </w:t>
      </w:r>
    </w:p>
    <w:p w:rsidR="26B1C0E8" w:rsidP="26B1C0E8" w:rsidRDefault="26B1C0E8" w14:paraId="4EEA4BD0" w14:textId="29DC2EE7">
      <w:pPr>
        <w:jc w:val="center"/>
      </w:pPr>
    </w:p>
    <w:p w:rsidR="6635D550" w:rsidP="26B1C0E8" w:rsidRDefault="6635D550" w14:paraId="78B3E069" w14:textId="767ACA0B">
      <w:pPr>
        <w:jc w:val="center"/>
      </w:pPr>
      <w:r>
        <w:rPr>
          <w:noProof/>
        </w:rPr>
        <w:drawing>
          <wp:inline distT="0" distB="0" distL="0" distR="0" wp14:anchorId="3130DBE2" wp14:editId="5D49B85E">
            <wp:extent cx="4572000" cy="1047750"/>
            <wp:effectExtent l="0" t="0" r="0" b="0"/>
            <wp:docPr id="524157482" name="Picture 524157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157482"/>
                    <pic:cNvPicPr/>
                  </pic:nvPicPr>
                  <pic:blipFill>
                    <a:blip r:embed="rId254">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rsidR="4E67FEC7" w:rsidP="4E67FEC7" w:rsidRDefault="4E67FEC7" w14:paraId="268C3936" w14:textId="57584BD2">
      <w:pPr>
        <w:jc w:val="center"/>
      </w:pPr>
    </w:p>
    <w:p w:rsidR="41082FE5" w:rsidP="4E67FEC7" w:rsidRDefault="41082FE5" w14:paraId="1F2CC26C" w14:textId="417C7D8B">
      <w:pPr>
        <w:jc w:val="center"/>
        <w:rPr>
          <w:i/>
          <w:iCs/>
        </w:rPr>
      </w:pPr>
      <w:r w:rsidRPr="24FE1DA8">
        <w:rPr>
          <w:i/>
          <w:iCs/>
        </w:rPr>
        <w:t xml:space="preserve">Figure </w:t>
      </w:r>
      <w:r w:rsidRPr="7FB46ECD" w:rsidR="5C3FAF09">
        <w:rPr>
          <w:i/>
          <w:iCs/>
        </w:rPr>
        <w:t>23</w:t>
      </w:r>
      <w:r w:rsidRPr="7FB46ECD" w:rsidR="23A92F12">
        <w:rPr>
          <w:i/>
          <w:iCs/>
        </w:rPr>
        <w:t>9</w:t>
      </w:r>
      <w:r w:rsidRPr="24FE1DA8">
        <w:rPr>
          <w:i/>
          <w:iCs/>
        </w:rPr>
        <w:t>:</w:t>
      </w:r>
      <w:r w:rsidRPr="24FE1DA8" w:rsidR="17C88831">
        <w:rPr>
          <w:i/>
          <w:iCs/>
        </w:rPr>
        <w:t xml:space="preserve"> appending array of users answers to post request</w:t>
      </w:r>
    </w:p>
    <w:p w:rsidR="26B1C0E8" w:rsidP="26B1C0E8" w:rsidRDefault="26B1C0E8" w14:paraId="58FB5DE5" w14:textId="3725D19D">
      <w:pPr>
        <w:jc w:val="center"/>
      </w:pPr>
    </w:p>
    <w:p w:rsidR="5487782C" w:rsidP="26B1C0E8" w:rsidRDefault="5487782C" w14:paraId="2FBEB82C" w14:textId="21EF4C9C">
      <w:pPr>
        <w:jc w:val="center"/>
      </w:pPr>
      <w:r>
        <w:rPr>
          <w:noProof/>
        </w:rPr>
        <w:drawing>
          <wp:inline distT="0" distB="0" distL="0" distR="0" wp14:anchorId="1DE39917" wp14:editId="06871F53">
            <wp:extent cx="4572000" cy="685800"/>
            <wp:effectExtent l="0" t="0" r="0" b="0"/>
            <wp:docPr id="964523937" name="Picture 96452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523937"/>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4572000" cy="685800"/>
                    </a:xfrm>
                    <a:prstGeom prst="rect">
                      <a:avLst/>
                    </a:prstGeom>
                  </pic:spPr>
                </pic:pic>
              </a:graphicData>
            </a:graphic>
          </wp:inline>
        </w:drawing>
      </w:r>
    </w:p>
    <w:p w:rsidR="4E67FEC7" w:rsidP="4E67FEC7" w:rsidRDefault="4E67FEC7" w14:paraId="141A3A64" w14:textId="512F1071">
      <w:pPr>
        <w:jc w:val="center"/>
      </w:pPr>
    </w:p>
    <w:p w:rsidR="50F946FF" w:rsidP="4E67FEC7" w:rsidRDefault="50F946FF" w14:paraId="12A3ABFE" w14:textId="2FE0AC57">
      <w:pPr>
        <w:jc w:val="center"/>
        <w:rPr>
          <w:i/>
          <w:iCs/>
        </w:rPr>
      </w:pPr>
      <w:r w:rsidRPr="24FE1DA8">
        <w:rPr>
          <w:i/>
          <w:iCs/>
        </w:rPr>
        <w:t xml:space="preserve">Figure </w:t>
      </w:r>
      <w:r w:rsidRPr="7FB46ECD" w:rsidR="0AF67AF3">
        <w:rPr>
          <w:i/>
          <w:iCs/>
        </w:rPr>
        <w:t>2</w:t>
      </w:r>
      <w:r w:rsidRPr="7FB46ECD" w:rsidR="1449DFF5">
        <w:rPr>
          <w:i/>
          <w:iCs/>
        </w:rPr>
        <w:t>40</w:t>
      </w:r>
      <w:r w:rsidRPr="24FE1DA8">
        <w:rPr>
          <w:i/>
          <w:iCs/>
        </w:rPr>
        <w:t>:</w:t>
      </w:r>
      <w:r w:rsidRPr="24FE1DA8" w:rsidR="79531F35">
        <w:rPr>
          <w:i/>
          <w:iCs/>
        </w:rPr>
        <w:t xml:space="preserve"> converting quiz submission handling code to await/async method</w:t>
      </w:r>
    </w:p>
    <w:p w:rsidR="24FE1DA8" w:rsidP="24FE1DA8" w:rsidRDefault="24FE1DA8" w14:paraId="42EC0B6C" w14:textId="7B23DBBE">
      <w:pPr>
        <w:jc w:val="center"/>
        <w:rPr>
          <w:i/>
          <w:iCs/>
        </w:rPr>
      </w:pPr>
    </w:p>
    <w:p w:rsidR="79531F35" w:rsidP="24FE1DA8" w:rsidRDefault="79531F35" w14:paraId="4A122D9E" w14:textId="4035DC38">
      <w:r w:rsidRPr="24FE1DA8">
        <w:t>The code was changed to get the quiz content from the article that was about to be set as complete, compare the users answers to the re</w:t>
      </w:r>
      <w:r w:rsidRPr="24FE1DA8" w:rsidR="549399BE">
        <w:t xml:space="preserve">al answers found in the quiz content and only set the work as complete if the percentage score was </w:t>
      </w:r>
      <w:r w:rsidRPr="24FE1DA8" w:rsidR="2E87DA37">
        <w:t>above</w:t>
      </w:r>
      <w:r w:rsidRPr="24FE1DA8" w:rsidR="549399BE">
        <w:t xml:space="preserve"> 70% (</w:t>
      </w:r>
      <w:r w:rsidRPr="24FE1DA8" w:rsidR="6FE2F505">
        <w:t>just like on the client side</w:t>
      </w:r>
      <w:r w:rsidRPr="24FE1DA8" w:rsidR="549399BE">
        <w:t>)</w:t>
      </w:r>
      <w:r w:rsidRPr="24FE1DA8" w:rsidR="011745AF">
        <w:t>. This code would not invalidate the checking on the client side as the client grading would efficiently inform the user instantly of their score.</w:t>
      </w:r>
      <w:r w:rsidRPr="24FE1DA8" w:rsidR="7DAA115A">
        <w:t xml:space="preserve"> I returned the percentage score for </w:t>
      </w:r>
      <w:proofErr w:type="spellStart"/>
      <w:r w:rsidRPr="24FE1DA8" w:rsidR="7DAA115A">
        <w:t>demostration</w:t>
      </w:r>
      <w:proofErr w:type="spellEnd"/>
      <w:r w:rsidRPr="24FE1DA8" w:rsidR="7DAA115A">
        <w:t xml:space="preserve"> and testing purposes to show success.</w:t>
      </w:r>
    </w:p>
    <w:p w:rsidR="26B1C0E8" w:rsidP="26B1C0E8" w:rsidRDefault="26B1C0E8" w14:paraId="101B40C7" w14:textId="56D02A7D">
      <w:pPr>
        <w:jc w:val="center"/>
      </w:pPr>
    </w:p>
    <w:p w:rsidR="3861BBEF" w:rsidP="26B1C0E8" w:rsidRDefault="3861BBEF" w14:paraId="1795330A" w14:textId="13E217CB">
      <w:pPr>
        <w:jc w:val="center"/>
      </w:pPr>
      <w:r>
        <w:rPr>
          <w:noProof/>
        </w:rPr>
        <w:drawing>
          <wp:inline distT="0" distB="0" distL="0" distR="0" wp14:anchorId="471A9D30" wp14:editId="265BF335">
            <wp:extent cx="4572000" cy="2419350"/>
            <wp:effectExtent l="0" t="0" r="0" b="0"/>
            <wp:docPr id="1596885321" name="Picture 1596885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885321"/>
                    <pic:cNvPicPr/>
                  </pic:nvPicPr>
                  <pic:blipFill>
                    <a:blip r:embed="rId256">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rsidR="4E67FEC7" w:rsidP="4E67FEC7" w:rsidRDefault="4E67FEC7" w14:paraId="4B8061A8" w14:textId="70047386">
      <w:pPr>
        <w:jc w:val="center"/>
      </w:pPr>
    </w:p>
    <w:p w:rsidR="76D27DC3" w:rsidP="4E67FEC7" w:rsidRDefault="76D27DC3" w14:paraId="194212FE" w14:textId="0CA4021F">
      <w:pPr>
        <w:jc w:val="center"/>
        <w:rPr>
          <w:i/>
          <w:iCs/>
        </w:rPr>
      </w:pPr>
      <w:r w:rsidRPr="24FE1DA8">
        <w:rPr>
          <w:i/>
          <w:iCs/>
        </w:rPr>
        <w:t xml:space="preserve">Figure </w:t>
      </w:r>
      <w:r w:rsidRPr="7FB46ECD" w:rsidR="1E72F266">
        <w:rPr>
          <w:i/>
          <w:iCs/>
        </w:rPr>
        <w:t>2</w:t>
      </w:r>
      <w:r w:rsidRPr="7FB46ECD" w:rsidR="5570C320">
        <w:rPr>
          <w:i/>
          <w:iCs/>
        </w:rPr>
        <w:t>41</w:t>
      </w:r>
      <w:r w:rsidRPr="24FE1DA8">
        <w:rPr>
          <w:i/>
          <w:iCs/>
        </w:rPr>
        <w:t>:</w:t>
      </w:r>
      <w:r w:rsidRPr="24FE1DA8" w:rsidR="6F771F05">
        <w:rPr>
          <w:i/>
          <w:iCs/>
        </w:rPr>
        <w:t xml:space="preserve"> </w:t>
      </w:r>
      <w:r w:rsidRPr="24FE1DA8" w:rsidR="09039593">
        <w:rPr>
          <w:i/>
          <w:iCs/>
        </w:rPr>
        <w:t>function</w:t>
      </w:r>
      <w:r w:rsidRPr="24FE1DA8" w:rsidR="6F771F05">
        <w:rPr>
          <w:i/>
          <w:iCs/>
        </w:rPr>
        <w:t xml:space="preserve"> to grade quiz results and mark work as complete if score is above 70%</w:t>
      </w:r>
      <w:r w:rsidRPr="24FE1DA8" w:rsidR="2583E14A">
        <w:rPr>
          <w:i/>
          <w:iCs/>
        </w:rPr>
        <w:t xml:space="preserve"> (part 1)</w:t>
      </w:r>
    </w:p>
    <w:p w:rsidR="26B1C0E8" w:rsidP="26B1C0E8" w:rsidRDefault="26B1C0E8" w14:paraId="13A70742" w14:textId="13E217CB">
      <w:pPr>
        <w:jc w:val="center"/>
      </w:pPr>
    </w:p>
    <w:p w:rsidR="3861BBEF" w:rsidP="26B1C0E8" w:rsidRDefault="3861BBEF" w14:paraId="2D561DE2" w14:textId="04B4563D">
      <w:pPr>
        <w:jc w:val="center"/>
      </w:pPr>
      <w:r>
        <w:rPr>
          <w:noProof/>
        </w:rPr>
        <w:drawing>
          <wp:inline distT="0" distB="0" distL="0" distR="0" wp14:anchorId="14BFCA5C" wp14:editId="63C4FB87">
            <wp:extent cx="4572000" cy="3200400"/>
            <wp:effectExtent l="0" t="0" r="0" b="0"/>
            <wp:docPr id="870945412" name="Picture 87094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945412"/>
                    <pic:cNvPicPr/>
                  </pic:nvPicPr>
                  <pic:blipFill>
                    <a:blip r:embed="rId257">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rsidR="4E67FEC7" w:rsidP="4E67FEC7" w:rsidRDefault="4E67FEC7" w14:paraId="23502E91" w14:textId="58D3110E">
      <w:pPr>
        <w:jc w:val="center"/>
      </w:pPr>
    </w:p>
    <w:p w:rsidR="432DB33F" w:rsidP="4E67FEC7" w:rsidRDefault="432DB33F" w14:paraId="4F9C193D" w14:textId="3B141388">
      <w:pPr>
        <w:jc w:val="center"/>
        <w:rPr>
          <w:i/>
          <w:iCs/>
        </w:rPr>
      </w:pPr>
      <w:r w:rsidRPr="24FE1DA8">
        <w:rPr>
          <w:i/>
          <w:iCs/>
        </w:rPr>
        <w:t xml:space="preserve">Figure </w:t>
      </w:r>
      <w:r w:rsidRPr="7FB46ECD" w:rsidR="03221CD3">
        <w:rPr>
          <w:i/>
          <w:iCs/>
        </w:rPr>
        <w:t>242</w:t>
      </w:r>
      <w:r w:rsidRPr="24FE1DA8">
        <w:rPr>
          <w:i/>
          <w:iCs/>
        </w:rPr>
        <w:t>:</w:t>
      </w:r>
      <w:r w:rsidRPr="24FE1DA8" w:rsidR="79969AC4">
        <w:rPr>
          <w:i/>
          <w:iCs/>
        </w:rPr>
        <w:t xml:space="preserve"> function to grade quiz results and mark work as complete if score is above 70% (part 2)</w:t>
      </w:r>
    </w:p>
    <w:p w:rsidR="26B1C0E8" w:rsidP="26B1C0E8" w:rsidRDefault="26B1C0E8" w14:paraId="0FF1578A" w14:textId="21662F9A">
      <w:pPr>
        <w:jc w:val="center"/>
      </w:pPr>
    </w:p>
    <w:p w:rsidR="38BFAEEC" w:rsidP="26B1C0E8" w:rsidRDefault="38BFAEEC" w14:paraId="10D056D7" w14:textId="67220CF6">
      <w:pPr>
        <w:jc w:val="center"/>
      </w:pPr>
      <w:r>
        <w:rPr>
          <w:noProof/>
        </w:rPr>
        <w:lastRenderedPageBreak/>
        <w:drawing>
          <wp:inline distT="0" distB="0" distL="0" distR="0" wp14:anchorId="0E8F892F" wp14:editId="1B6FA3F5">
            <wp:extent cx="4572000" cy="2362200"/>
            <wp:effectExtent l="0" t="0" r="0" b="0"/>
            <wp:docPr id="1518839693" name="Picture 1518839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8839693"/>
                    <pic:cNvPicPr/>
                  </pic:nvPicPr>
                  <pic:blipFill>
                    <a:blip r:embed="rId258">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rsidR="4E67FEC7" w:rsidP="4E67FEC7" w:rsidRDefault="4E67FEC7" w14:paraId="13B42FB9" w14:textId="1207F3A6">
      <w:pPr>
        <w:jc w:val="center"/>
      </w:pPr>
    </w:p>
    <w:p w:rsidR="79317BD8" w:rsidP="4E67FEC7" w:rsidRDefault="79317BD8" w14:paraId="544E1662" w14:textId="0A782573">
      <w:pPr>
        <w:jc w:val="center"/>
        <w:rPr>
          <w:i/>
          <w:iCs/>
        </w:rPr>
      </w:pPr>
      <w:r w:rsidRPr="24FE1DA8">
        <w:rPr>
          <w:i/>
          <w:iCs/>
        </w:rPr>
        <w:t xml:space="preserve">Figure </w:t>
      </w:r>
      <w:r w:rsidRPr="7FB46ECD" w:rsidR="7F354549">
        <w:rPr>
          <w:i/>
          <w:iCs/>
        </w:rPr>
        <w:t>2</w:t>
      </w:r>
      <w:r w:rsidRPr="7FB46ECD" w:rsidR="7018B741">
        <w:rPr>
          <w:i/>
          <w:iCs/>
        </w:rPr>
        <w:t>43</w:t>
      </w:r>
      <w:r w:rsidRPr="24FE1DA8">
        <w:rPr>
          <w:i/>
          <w:iCs/>
        </w:rPr>
        <w:t>:</w:t>
      </w:r>
      <w:r w:rsidRPr="24FE1DA8" w:rsidR="70E1785D">
        <w:rPr>
          <w:i/>
          <w:iCs/>
        </w:rPr>
        <w:t xml:space="preserve"> new request being sent with successful response</w:t>
      </w:r>
      <w:r w:rsidRPr="24FE1DA8" w:rsidR="13EC59E9">
        <w:rPr>
          <w:i/>
          <w:iCs/>
        </w:rPr>
        <w:t xml:space="preserve"> (UI)</w:t>
      </w:r>
    </w:p>
    <w:p w:rsidR="24FE1DA8" w:rsidP="24FE1DA8" w:rsidRDefault="24FE1DA8" w14:paraId="65DD568D" w14:textId="2663EE1E">
      <w:pPr>
        <w:jc w:val="center"/>
        <w:rPr>
          <w:i/>
          <w:iCs/>
        </w:rPr>
      </w:pPr>
    </w:p>
    <w:p w:rsidR="13EC59E9" w:rsidP="24FE1DA8" w:rsidRDefault="13EC59E9" w14:paraId="43D08168" w14:textId="69C2C771">
      <w:pPr>
        <w:jc w:val="center"/>
      </w:pPr>
      <w:r>
        <w:rPr>
          <w:noProof/>
        </w:rPr>
        <w:drawing>
          <wp:inline distT="0" distB="0" distL="0" distR="0" wp14:anchorId="2BFABF4F" wp14:editId="447B7C6D">
            <wp:extent cx="4572000" cy="2371725"/>
            <wp:effectExtent l="0" t="0" r="0" b="0"/>
            <wp:docPr id="284820847" name="Picture 284820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820847"/>
                    <pic:cNvPicPr/>
                  </pic:nvPicPr>
                  <pic:blipFill>
                    <a:blip r:embed="rId259">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rsidR="24FE1DA8" w:rsidP="24FE1DA8" w:rsidRDefault="24FE1DA8" w14:paraId="31BFF330" w14:textId="040209CE">
      <w:pPr>
        <w:jc w:val="center"/>
      </w:pPr>
    </w:p>
    <w:p w:rsidR="13EC59E9" w:rsidP="24FE1DA8" w:rsidRDefault="13EC59E9" w14:paraId="3E4AC407" w14:textId="798CEF9D">
      <w:pPr>
        <w:jc w:val="center"/>
        <w:rPr>
          <w:i/>
          <w:iCs/>
        </w:rPr>
      </w:pPr>
      <w:r w:rsidRPr="24FE1DA8">
        <w:rPr>
          <w:i/>
          <w:iCs/>
        </w:rPr>
        <w:t xml:space="preserve">Figure </w:t>
      </w:r>
      <w:r w:rsidRPr="7FB46ECD">
        <w:rPr>
          <w:i/>
          <w:iCs/>
        </w:rPr>
        <w:t>2</w:t>
      </w:r>
      <w:r w:rsidRPr="7FB46ECD" w:rsidR="7EABF631">
        <w:rPr>
          <w:i/>
          <w:iCs/>
        </w:rPr>
        <w:t>44</w:t>
      </w:r>
      <w:r w:rsidRPr="24FE1DA8">
        <w:rPr>
          <w:i/>
          <w:iCs/>
        </w:rPr>
        <w:t>: new request being sent with successful response (Postman)</w:t>
      </w:r>
    </w:p>
    <w:p w:rsidR="24FE1DA8" w:rsidP="24FE1DA8" w:rsidRDefault="24FE1DA8" w14:paraId="43A3FBC5" w14:textId="2B55C58A">
      <w:pPr>
        <w:jc w:val="center"/>
        <w:rPr>
          <w:i/>
          <w:iCs/>
        </w:rPr>
      </w:pPr>
    </w:p>
    <w:p w:rsidR="497098A4" w:rsidP="24FE1DA8" w:rsidRDefault="497098A4" w14:paraId="4FFD1546" w14:textId="6F63DF75">
      <w:pPr>
        <w:jc w:val="center"/>
      </w:pPr>
      <w:r>
        <w:rPr>
          <w:noProof/>
        </w:rPr>
        <w:drawing>
          <wp:inline distT="0" distB="0" distL="0" distR="0" wp14:anchorId="7BC9CA27" wp14:editId="2ED1DAA1">
            <wp:extent cx="4572000" cy="2247900"/>
            <wp:effectExtent l="0" t="0" r="0" b="0"/>
            <wp:docPr id="1779358539" name="Picture 1779358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358539"/>
                    <pic:cNvPicPr/>
                  </pic:nvPicPr>
                  <pic:blipFill>
                    <a:blip r:embed="rId260">
                      <a:extLst>
                        <a:ext uri="{28A0092B-C50C-407E-A947-70E740481C1C}">
                          <a14:useLocalDpi xmlns:a14="http://schemas.microsoft.com/office/drawing/2010/main" val="0"/>
                        </a:ext>
                      </a:extLst>
                    </a:blip>
                    <a:stretch>
                      <a:fillRect/>
                    </a:stretch>
                  </pic:blipFill>
                  <pic:spPr>
                    <a:xfrm>
                      <a:off x="0" y="0"/>
                      <a:ext cx="4572000" cy="2247900"/>
                    </a:xfrm>
                    <a:prstGeom prst="rect">
                      <a:avLst/>
                    </a:prstGeom>
                  </pic:spPr>
                </pic:pic>
              </a:graphicData>
            </a:graphic>
          </wp:inline>
        </w:drawing>
      </w:r>
    </w:p>
    <w:p w:rsidR="24FE1DA8" w:rsidP="24FE1DA8" w:rsidRDefault="24FE1DA8" w14:paraId="2CF3057B" w14:textId="7A6E53F1">
      <w:pPr>
        <w:jc w:val="center"/>
      </w:pPr>
    </w:p>
    <w:p w:rsidR="497098A4" w:rsidP="24FE1DA8" w:rsidRDefault="497098A4" w14:paraId="4E1A5647" w14:textId="6858AED7">
      <w:pPr>
        <w:jc w:val="center"/>
        <w:rPr>
          <w:i/>
          <w:iCs/>
        </w:rPr>
      </w:pPr>
      <w:r w:rsidRPr="24FE1DA8">
        <w:rPr>
          <w:i/>
          <w:iCs/>
        </w:rPr>
        <w:t xml:space="preserve">Figure </w:t>
      </w:r>
      <w:r w:rsidRPr="7FB46ECD">
        <w:rPr>
          <w:i/>
          <w:iCs/>
        </w:rPr>
        <w:t>2</w:t>
      </w:r>
      <w:r w:rsidRPr="7FB46ECD" w:rsidR="4ADAC637">
        <w:rPr>
          <w:i/>
          <w:iCs/>
        </w:rPr>
        <w:t>45</w:t>
      </w:r>
      <w:r w:rsidRPr="24FE1DA8">
        <w:rPr>
          <w:i/>
          <w:iCs/>
        </w:rPr>
        <w:t>: new request being sent with unsuccessful response due to wrong answers</w:t>
      </w:r>
    </w:p>
    <w:p w:rsidR="26B1C0E8" w:rsidP="26B1C0E8" w:rsidRDefault="26B1C0E8" w14:paraId="125EB74F" w14:textId="43CB5AA1">
      <w:pPr>
        <w:jc w:val="center"/>
      </w:pPr>
    </w:p>
    <w:p w:rsidR="417E87F0" w:rsidP="26B1C0E8" w:rsidRDefault="417E87F0" w14:paraId="7B1331B1" w14:textId="35AB049C">
      <w:pPr>
        <w:jc w:val="center"/>
      </w:pPr>
      <w:r>
        <w:rPr>
          <w:noProof/>
        </w:rPr>
        <w:lastRenderedPageBreak/>
        <w:drawing>
          <wp:inline distT="0" distB="0" distL="0" distR="0" wp14:anchorId="528F0232" wp14:editId="733FE395">
            <wp:extent cx="4572000" cy="1390650"/>
            <wp:effectExtent l="0" t="0" r="0" b="0"/>
            <wp:docPr id="1953888825" name="Picture 1953888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888825"/>
                    <pic:cNvPicPr/>
                  </pic:nvPicPr>
                  <pic:blipFill>
                    <a:blip r:embed="rId261">
                      <a:extLst>
                        <a:ext uri="{28A0092B-C50C-407E-A947-70E740481C1C}">
                          <a14:useLocalDpi xmlns:a14="http://schemas.microsoft.com/office/drawing/2010/main" val="0"/>
                        </a:ext>
                      </a:extLst>
                    </a:blip>
                    <a:stretch>
                      <a:fillRect/>
                    </a:stretch>
                  </pic:blipFill>
                  <pic:spPr>
                    <a:xfrm>
                      <a:off x="0" y="0"/>
                      <a:ext cx="4572000" cy="1390650"/>
                    </a:xfrm>
                    <a:prstGeom prst="rect">
                      <a:avLst/>
                    </a:prstGeom>
                  </pic:spPr>
                </pic:pic>
              </a:graphicData>
            </a:graphic>
          </wp:inline>
        </w:drawing>
      </w:r>
    </w:p>
    <w:p w:rsidR="4E67FEC7" w:rsidP="4E67FEC7" w:rsidRDefault="4E67FEC7" w14:paraId="3B3064AC" w14:textId="646DE7FD">
      <w:pPr>
        <w:jc w:val="center"/>
      </w:pPr>
    </w:p>
    <w:p w:rsidR="4E09D90D" w:rsidP="4E67FEC7" w:rsidRDefault="4E09D90D" w14:paraId="12A7E0A4" w14:textId="621A3AF3">
      <w:pPr>
        <w:jc w:val="center"/>
        <w:rPr>
          <w:i/>
          <w:iCs/>
        </w:rPr>
      </w:pPr>
      <w:r w:rsidRPr="24FE1DA8">
        <w:rPr>
          <w:i/>
          <w:iCs/>
        </w:rPr>
        <w:t xml:space="preserve">Figure </w:t>
      </w:r>
      <w:r w:rsidRPr="7FB46ECD" w:rsidR="0FBD4316">
        <w:rPr>
          <w:i/>
          <w:iCs/>
        </w:rPr>
        <w:t>2</w:t>
      </w:r>
      <w:r w:rsidRPr="7FB46ECD" w:rsidR="240EBDF8">
        <w:rPr>
          <w:i/>
          <w:iCs/>
        </w:rPr>
        <w:t>46</w:t>
      </w:r>
      <w:r w:rsidRPr="24FE1DA8">
        <w:rPr>
          <w:i/>
          <w:iCs/>
        </w:rPr>
        <w:t>:</w:t>
      </w:r>
      <w:r w:rsidRPr="24FE1DA8" w:rsidR="2B67779E">
        <w:rPr>
          <w:i/>
          <w:iCs/>
        </w:rPr>
        <w:t xml:space="preserve"> alteration to database proving functions success</w:t>
      </w:r>
    </w:p>
    <w:p w:rsidR="26B1C0E8" w:rsidP="26B1C0E8" w:rsidRDefault="26B1C0E8" w14:paraId="6233F5FB" w14:textId="76C78808">
      <w:pPr>
        <w:jc w:val="center"/>
      </w:pPr>
    </w:p>
    <w:p w:rsidR="26B1C0E8" w:rsidP="24FE1DA8" w:rsidRDefault="2EAA034A" w14:paraId="575176EE" w14:textId="05A581FB">
      <w:r>
        <w:t xml:space="preserve">One of the reason this feature took so long to implement was because an error was preventing the code from being executed after I was checking the answers on the server-side. </w:t>
      </w:r>
      <w:r w:rsidR="5284CEC3">
        <w:t>For a long time I removed code until it was functional again and found that it was the comparison between the users answers and the real answers that was causing a status error 500.</w:t>
      </w:r>
      <w:r w:rsidR="4DBF434A">
        <w:t xml:space="preserve"> So I started returning all my variables in the response JSON object until I realised what was </w:t>
      </w:r>
      <w:r w:rsidR="46138346">
        <w:t>happening</w:t>
      </w:r>
      <w:r w:rsidR="4DBF434A">
        <w:t>. At so</w:t>
      </w:r>
      <w:r w:rsidR="583EE22E">
        <w:t xml:space="preserve">me point in the process of handing the answers array between the client and server side </w:t>
      </w:r>
      <w:r w:rsidR="12846B7D">
        <w:t>it was being converted to string and was no longer an array on int</w:t>
      </w:r>
      <w:r w:rsidR="7208D76D">
        <w:t xml:space="preserve">egers. </w:t>
      </w:r>
      <w:r w:rsidR="4B78E5C4">
        <w:t>So,</w:t>
      </w:r>
      <w:r w:rsidR="7208D76D">
        <w:t xml:space="preserve"> code was implemented to change them back to its original format and then the code was func</w:t>
      </w:r>
      <w:r w:rsidR="06F19C51">
        <w:t xml:space="preserve">tional again. </w:t>
      </w:r>
      <w:r w:rsidR="2EE1DEF6">
        <w:t xml:space="preserve">This debugging took a long time as I couldn’t visibly see a console as I was working directly on the server. This was </w:t>
      </w:r>
      <w:r w:rsidR="435D4DA9">
        <w:t>remedied</w:t>
      </w:r>
      <w:r w:rsidR="2EE1DEF6">
        <w:t xml:space="preserve"> by using the JSON response and so there was no disadvantage to this practice</w:t>
      </w:r>
      <w:r w:rsidR="1C8FEF5B">
        <w:t>.</w:t>
      </w:r>
      <w:r w:rsidR="17044205">
        <w:t xml:space="preserve"> It was likely body parsers usage which converted the array to a string.</w:t>
      </w:r>
    </w:p>
    <w:p w:rsidR="24FE1DA8" w:rsidP="24FE1DA8" w:rsidRDefault="24FE1DA8" w14:paraId="426FD157" w14:textId="13CDC1EC"/>
    <w:p w:rsidR="66DA187E" w:rsidP="26B1C0E8" w:rsidRDefault="66DA187E" w14:paraId="01F2F264" w14:textId="43270CFC">
      <w:pPr>
        <w:jc w:val="center"/>
      </w:pPr>
      <w:r>
        <w:rPr>
          <w:noProof/>
        </w:rPr>
        <w:drawing>
          <wp:inline distT="0" distB="0" distL="0" distR="0" wp14:anchorId="43E1A473" wp14:editId="29B71627">
            <wp:extent cx="4572000" cy="3352800"/>
            <wp:effectExtent l="0" t="0" r="0" b="0"/>
            <wp:docPr id="1810201332" name="Picture 181020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0201332"/>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a:graphicData>
            </a:graphic>
          </wp:inline>
        </w:drawing>
      </w:r>
    </w:p>
    <w:p w:rsidR="4E67FEC7" w:rsidP="4E67FEC7" w:rsidRDefault="4E67FEC7" w14:paraId="47800653" w14:textId="5E1DD65F">
      <w:pPr>
        <w:jc w:val="center"/>
      </w:pPr>
    </w:p>
    <w:p w:rsidR="7BD4E005" w:rsidP="4E67FEC7" w:rsidRDefault="7BD4E005" w14:paraId="0B0C8427" w14:textId="2CE0E2FE">
      <w:pPr>
        <w:jc w:val="center"/>
        <w:rPr>
          <w:i/>
          <w:iCs/>
        </w:rPr>
      </w:pPr>
      <w:r w:rsidRPr="24FE1DA8">
        <w:rPr>
          <w:i/>
          <w:iCs/>
        </w:rPr>
        <w:t xml:space="preserve">Figure </w:t>
      </w:r>
      <w:r w:rsidRPr="7FB46ECD" w:rsidR="60C60A0A">
        <w:rPr>
          <w:i/>
          <w:iCs/>
        </w:rPr>
        <w:t>2</w:t>
      </w:r>
      <w:r w:rsidRPr="7FB46ECD" w:rsidR="28781DA6">
        <w:rPr>
          <w:i/>
          <w:iCs/>
        </w:rPr>
        <w:t>47</w:t>
      </w:r>
      <w:r w:rsidRPr="24FE1DA8">
        <w:rPr>
          <w:i/>
          <w:iCs/>
        </w:rPr>
        <w:t>:</w:t>
      </w:r>
      <w:r w:rsidRPr="24FE1DA8" w:rsidR="0A1DCAF6">
        <w:rPr>
          <w:i/>
          <w:iCs/>
        </w:rPr>
        <w:t xml:space="preserve"> </w:t>
      </w:r>
      <w:r w:rsidRPr="24FE1DA8" w:rsidR="5657AEB4">
        <w:rPr>
          <w:i/>
          <w:iCs/>
        </w:rPr>
        <w:t>code used to debug the submit quiz function</w:t>
      </w:r>
    </w:p>
    <w:p w:rsidR="26B1C0E8" w:rsidP="26B1C0E8" w:rsidRDefault="26B1C0E8" w14:paraId="20A7F3C8" w14:textId="40476F47">
      <w:pPr>
        <w:jc w:val="center"/>
      </w:pPr>
    </w:p>
    <w:p w:rsidR="66DA187E" w:rsidP="26B1C0E8" w:rsidRDefault="66DA187E" w14:paraId="3C8F9EAA" w14:textId="1B437C62">
      <w:pPr>
        <w:jc w:val="center"/>
      </w:pPr>
      <w:r>
        <w:rPr>
          <w:noProof/>
        </w:rPr>
        <w:lastRenderedPageBreak/>
        <w:drawing>
          <wp:inline distT="0" distB="0" distL="0" distR="0" wp14:anchorId="3C0C1F7D" wp14:editId="569AABA2">
            <wp:extent cx="4572000" cy="2486025"/>
            <wp:effectExtent l="0" t="0" r="0" b="0"/>
            <wp:docPr id="1512731691" name="Picture 151273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273169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4572000" cy="2486025"/>
                    </a:xfrm>
                    <a:prstGeom prst="rect">
                      <a:avLst/>
                    </a:prstGeom>
                  </pic:spPr>
                </pic:pic>
              </a:graphicData>
            </a:graphic>
          </wp:inline>
        </w:drawing>
      </w:r>
    </w:p>
    <w:p w:rsidR="4E67FEC7" w:rsidP="4E67FEC7" w:rsidRDefault="4E67FEC7" w14:paraId="09B95E53" w14:textId="4CC32657">
      <w:pPr>
        <w:jc w:val="center"/>
      </w:pPr>
    </w:p>
    <w:p w:rsidR="4E0E6782" w:rsidP="4E67FEC7" w:rsidRDefault="4E0E6782" w14:paraId="2F4DDA60" w14:textId="649DD7C5">
      <w:pPr>
        <w:jc w:val="center"/>
        <w:rPr>
          <w:i/>
          <w:iCs/>
        </w:rPr>
      </w:pPr>
      <w:r w:rsidRPr="24FE1DA8">
        <w:rPr>
          <w:i/>
          <w:iCs/>
        </w:rPr>
        <w:t xml:space="preserve">Figure </w:t>
      </w:r>
      <w:r w:rsidRPr="7FB46ECD" w:rsidR="4A3FA603">
        <w:rPr>
          <w:i/>
          <w:iCs/>
        </w:rPr>
        <w:t>2</w:t>
      </w:r>
      <w:r w:rsidRPr="7FB46ECD" w:rsidR="4C443FE8">
        <w:rPr>
          <w:i/>
          <w:iCs/>
        </w:rPr>
        <w:t>48</w:t>
      </w:r>
      <w:r w:rsidRPr="24FE1DA8">
        <w:rPr>
          <w:i/>
          <w:iCs/>
        </w:rPr>
        <w:t>:</w:t>
      </w:r>
      <w:r w:rsidRPr="24FE1DA8" w:rsidR="424EDDE2">
        <w:rPr>
          <w:i/>
          <w:iCs/>
        </w:rPr>
        <w:t xml:space="preserve"> response from debugging code 1</w:t>
      </w:r>
    </w:p>
    <w:p w:rsidR="26B1C0E8" w:rsidP="26B1C0E8" w:rsidRDefault="26B1C0E8" w14:paraId="6438BF26" w14:textId="1AF38180">
      <w:pPr>
        <w:jc w:val="center"/>
      </w:pPr>
    </w:p>
    <w:p w:rsidR="66DA187E" w:rsidP="26B1C0E8" w:rsidRDefault="66DA187E" w14:paraId="22A15DB5" w14:textId="3B8B4B81">
      <w:pPr>
        <w:jc w:val="center"/>
      </w:pPr>
      <w:r>
        <w:rPr>
          <w:noProof/>
        </w:rPr>
        <w:drawing>
          <wp:inline distT="0" distB="0" distL="0" distR="0" wp14:anchorId="16651F46" wp14:editId="436BDD36">
            <wp:extent cx="4572000" cy="2752725"/>
            <wp:effectExtent l="0" t="0" r="0" b="0"/>
            <wp:docPr id="1317556133" name="Picture 1317556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7556133"/>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rsidR="4E67FEC7" w:rsidP="4E67FEC7" w:rsidRDefault="4E67FEC7" w14:paraId="223DC9E0" w14:textId="4FF8C63C">
      <w:pPr>
        <w:jc w:val="center"/>
      </w:pPr>
    </w:p>
    <w:p w:rsidR="59630CE4" w:rsidP="4E67FEC7" w:rsidRDefault="59630CE4" w14:paraId="46BCFE73" w14:textId="00EB397A">
      <w:pPr>
        <w:jc w:val="center"/>
        <w:rPr>
          <w:i/>
          <w:iCs/>
        </w:rPr>
      </w:pPr>
      <w:r w:rsidRPr="24FE1DA8">
        <w:rPr>
          <w:i/>
          <w:iCs/>
        </w:rPr>
        <w:t xml:space="preserve">Figure </w:t>
      </w:r>
      <w:r w:rsidRPr="7FB46ECD" w:rsidR="6A71C275">
        <w:rPr>
          <w:i/>
          <w:iCs/>
        </w:rPr>
        <w:t>2</w:t>
      </w:r>
      <w:r w:rsidRPr="7FB46ECD" w:rsidR="514CC363">
        <w:rPr>
          <w:i/>
          <w:iCs/>
        </w:rPr>
        <w:t>49</w:t>
      </w:r>
      <w:r w:rsidRPr="24FE1DA8">
        <w:rPr>
          <w:i/>
          <w:iCs/>
        </w:rPr>
        <w:t>:</w:t>
      </w:r>
      <w:r w:rsidRPr="24FE1DA8" w:rsidR="5AE08F4B">
        <w:rPr>
          <w:i/>
          <w:iCs/>
        </w:rPr>
        <w:t xml:space="preserve"> response from debugging code </w:t>
      </w:r>
      <w:r w:rsidRPr="24FE1DA8" w:rsidR="6CE6D239">
        <w:rPr>
          <w:i/>
          <w:iCs/>
        </w:rPr>
        <w:t>2</w:t>
      </w:r>
    </w:p>
    <w:p w:rsidR="26B1C0E8" w:rsidP="26B1C0E8" w:rsidRDefault="26B1C0E8" w14:paraId="79AA9141" w14:textId="6BE4C014">
      <w:pPr>
        <w:jc w:val="center"/>
      </w:pPr>
    </w:p>
    <w:p w:rsidR="66DA187E" w:rsidP="26B1C0E8" w:rsidRDefault="66DA187E" w14:paraId="39FDAEDF" w14:textId="4592C3F7">
      <w:pPr>
        <w:jc w:val="center"/>
      </w:pPr>
      <w:r>
        <w:rPr>
          <w:noProof/>
        </w:rPr>
        <w:lastRenderedPageBreak/>
        <w:drawing>
          <wp:inline distT="0" distB="0" distL="0" distR="0" wp14:anchorId="54C49095" wp14:editId="371B3670">
            <wp:extent cx="4572000" cy="2705100"/>
            <wp:effectExtent l="0" t="0" r="0" b="0"/>
            <wp:docPr id="1078247226" name="Picture 1078247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247226"/>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rsidR="4E67FEC7" w:rsidP="4E67FEC7" w:rsidRDefault="4E67FEC7" w14:paraId="0DE27D34" w14:textId="1C57664D">
      <w:pPr>
        <w:jc w:val="center"/>
      </w:pPr>
    </w:p>
    <w:p w:rsidR="1B94445A" w:rsidP="4E67FEC7" w:rsidRDefault="1B94445A" w14:paraId="3A3B36D3" w14:textId="65138C4D">
      <w:pPr>
        <w:jc w:val="center"/>
        <w:rPr>
          <w:i/>
          <w:iCs/>
        </w:rPr>
      </w:pPr>
      <w:r w:rsidRPr="24FE1DA8">
        <w:rPr>
          <w:i/>
          <w:iCs/>
        </w:rPr>
        <w:t xml:space="preserve">Figure </w:t>
      </w:r>
      <w:r w:rsidRPr="7FB46ECD" w:rsidR="35A69F40">
        <w:rPr>
          <w:i/>
          <w:iCs/>
        </w:rPr>
        <w:t>2</w:t>
      </w:r>
      <w:r w:rsidRPr="7FB46ECD" w:rsidR="357E075E">
        <w:rPr>
          <w:i/>
          <w:iCs/>
        </w:rPr>
        <w:t>5</w:t>
      </w:r>
      <w:r w:rsidRPr="7FB46ECD" w:rsidR="35A69F40">
        <w:rPr>
          <w:i/>
          <w:iCs/>
        </w:rPr>
        <w:t>0</w:t>
      </w:r>
      <w:r w:rsidRPr="24FE1DA8">
        <w:rPr>
          <w:i/>
          <w:iCs/>
        </w:rPr>
        <w:t>:</w:t>
      </w:r>
      <w:r w:rsidRPr="24FE1DA8" w:rsidR="72ADA5F9">
        <w:rPr>
          <w:i/>
          <w:iCs/>
        </w:rPr>
        <w:t xml:space="preserve"> response from debugging code </w:t>
      </w:r>
      <w:r w:rsidRPr="24FE1DA8" w:rsidR="698F2C99">
        <w:rPr>
          <w:i/>
          <w:iCs/>
        </w:rPr>
        <w:t>3 (using correct code)</w:t>
      </w:r>
    </w:p>
    <w:p w:rsidR="26B1C0E8" w:rsidP="26B1C0E8" w:rsidRDefault="26B1C0E8" w14:paraId="1F9EAF62" w14:textId="688B8670">
      <w:pPr>
        <w:jc w:val="center"/>
      </w:pPr>
    </w:p>
    <w:p w:rsidR="7EBCBFC9" w:rsidP="24FE1DA8" w:rsidRDefault="7036BE27" w14:paraId="3D532FD6" w14:textId="49654A7B">
      <w:pPr>
        <w:spacing w:line="259" w:lineRule="auto"/>
      </w:pPr>
      <w:r>
        <w:t>After all of this the only thing left to do was check if the training page was no longer displaying the assigned training as a result which it predictably was not.</w:t>
      </w:r>
    </w:p>
    <w:p w:rsidR="7EBCBFC9" w:rsidP="24FE1DA8" w:rsidRDefault="7EBCBFC9" w14:paraId="362E402C" w14:textId="214999D4">
      <w:pPr>
        <w:spacing w:line="259" w:lineRule="auto"/>
        <w:jc w:val="center"/>
      </w:pPr>
      <w:r>
        <w:br/>
      </w:r>
      <w:r w:rsidR="094626E9">
        <w:rPr>
          <w:noProof/>
        </w:rPr>
        <w:drawing>
          <wp:inline distT="0" distB="0" distL="0" distR="0" wp14:anchorId="48C3782D" wp14:editId="02E2728E">
            <wp:extent cx="4572000" cy="2990850"/>
            <wp:effectExtent l="0" t="0" r="0" b="0"/>
            <wp:docPr id="7315209" name="Picture 731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5209"/>
                    <pic:cNvPicPr/>
                  </pic:nvPicPr>
                  <pic:blipFill>
                    <a:blip r:embed="rId266">
                      <a:extLst>
                        <a:ext uri="{28A0092B-C50C-407E-A947-70E740481C1C}">
                          <a14:useLocalDpi xmlns:a14="http://schemas.microsoft.com/office/drawing/2010/main" val="0"/>
                        </a:ext>
                      </a:extLst>
                    </a:blip>
                    <a:stretch>
                      <a:fillRect/>
                    </a:stretch>
                  </pic:blipFill>
                  <pic:spPr>
                    <a:xfrm>
                      <a:off x="0" y="0"/>
                      <a:ext cx="4572000" cy="2990850"/>
                    </a:xfrm>
                    <a:prstGeom prst="rect">
                      <a:avLst/>
                    </a:prstGeom>
                  </pic:spPr>
                </pic:pic>
              </a:graphicData>
            </a:graphic>
          </wp:inline>
        </w:drawing>
      </w:r>
    </w:p>
    <w:p w:rsidR="4E67FEC7" w:rsidP="4E67FEC7" w:rsidRDefault="4E67FEC7" w14:paraId="6E4A751B" w14:textId="2AF12B16">
      <w:pPr>
        <w:jc w:val="center"/>
      </w:pPr>
    </w:p>
    <w:p w:rsidR="5E3740CF" w:rsidP="4E67FEC7" w:rsidRDefault="5E3740CF" w14:paraId="54DD5801" w14:textId="0057218C">
      <w:pPr>
        <w:jc w:val="center"/>
        <w:rPr>
          <w:i/>
          <w:iCs/>
        </w:rPr>
      </w:pPr>
      <w:r w:rsidRPr="24FE1DA8">
        <w:rPr>
          <w:i/>
          <w:iCs/>
        </w:rPr>
        <w:t xml:space="preserve">Figure </w:t>
      </w:r>
      <w:r w:rsidRPr="7FB46ECD" w:rsidR="4072CEBF">
        <w:rPr>
          <w:i/>
          <w:iCs/>
        </w:rPr>
        <w:t>2</w:t>
      </w:r>
      <w:r w:rsidRPr="7FB46ECD" w:rsidR="1F88E17A">
        <w:rPr>
          <w:i/>
          <w:iCs/>
        </w:rPr>
        <w:t>5</w:t>
      </w:r>
      <w:r w:rsidRPr="7FB46ECD" w:rsidR="4072CEBF">
        <w:rPr>
          <w:i/>
          <w:iCs/>
        </w:rPr>
        <w:t>1</w:t>
      </w:r>
      <w:r w:rsidRPr="24FE1DA8">
        <w:rPr>
          <w:i/>
          <w:iCs/>
        </w:rPr>
        <w:t>:</w:t>
      </w:r>
      <w:r w:rsidRPr="24FE1DA8" w:rsidR="20451ACF">
        <w:rPr>
          <w:i/>
          <w:iCs/>
        </w:rPr>
        <w:t xml:space="preserve"> result removed from training page UI results after successful quiz submission</w:t>
      </w:r>
    </w:p>
    <w:p w:rsidR="67B0A3F8" w:rsidP="67B0A3F8" w:rsidRDefault="67B0A3F8" w14:paraId="0EEE5B58" w14:textId="1779B8D0">
      <w:pPr>
        <w:jc w:val="center"/>
      </w:pPr>
    </w:p>
    <w:p w:rsidR="4A807AA8" w:rsidP="24FE1DA8" w:rsidRDefault="4A807AA8" w14:paraId="5C808C90" w14:textId="7F7CDB6A" w14:noSpellErr="1">
      <w:pPr>
        <w:pStyle w:val="Heading3"/>
      </w:pPr>
      <w:bookmarkStart w:name="_Toc1870551151" w:id="1749757159"/>
      <w:r w:rsidR="3DBD3761">
        <w:rPr/>
        <w:t>06/03/23</w:t>
      </w:r>
      <w:bookmarkEnd w:id="1749757159"/>
    </w:p>
    <w:p w:rsidR="67B0A3F8" w:rsidP="67B0A3F8" w:rsidRDefault="67B0A3F8" w14:paraId="5B648071" w14:textId="6AF8F6DC">
      <w:pPr>
        <w:jc w:val="center"/>
      </w:pPr>
    </w:p>
    <w:p w:rsidR="67DE7275" w:rsidP="24FE1DA8" w:rsidRDefault="67DE7275" w14:paraId="672CBAD7" w14:textId="0E7DB640">
      <w:r>
        <w:t>I</w:t>
      </w:r>
      <w:r w:rsidR="1BDA88D6">
        <w:t xml:space="preserve"> i</w:t>
      </w:r>
      <w:r>
        <w:t>nclude</w:t>
      </w:r>
      <w:r w:rsidR="0A266217">
        <w:t>d</w:t>
      </w:r>
      <w:r>
        <w:t xml:space="preserve"> job_title in </w:t>
      </w:r>
      <w:r w:rsidR="30BF15D4">
        <w:t xml:space="preserve">the response to the </w:t>
      </w:r>
      <w:r>
        <w:t xml:space="preserve">login </w:t>
      </w:r>
      <w:r w:rsidR="2B728775">
        <w:t>function</w:t>
      </w:r>
      <w:r>
        <w:t xml:space="preserve"> so </w:t>
      </w:r>
      <w:r w:rsidR="7028DA8A">
        <w:t>a</w:t>
      </w:r>
      <w:r>
        <w:t xml:space="preserve"> message c</w:t>
      </w:r>
      <w:r w:rsidR="576DC4DF">
        <w:t>ould</w:t>
      </w:r>
      <w:r>
        <w:t xml:space="preserve"> be displayed asking user to wait or contact administrator</w:t>
      </w:r>
      <w:r w:rsidR="45B6190A">
        <w:t xml:space="preserve"> if the job title was the same as “unassigned”. I tested it in Postman as usual to confirm it still functioned in the intended wa</w:t>
      </w:r>
      <w:r w:rsidR="66C868AD">
        <w:t>y.</w:t>
      </w:r>
    </w:p>
    <w:p w:rsidR="67B0A3F8" w:rsidP="67B0A3F8" w:rsidRDefault="67B0A3F8" w14:paraId="4E7FF8C6" w14:textId="6FBAAA8D">
      <w:pPr>
        <w:jc w:val="center"/>
      </w:pPr>
    </w:p>
    <w:p w:rsidR="67DE7275" w:rsidP="67B0A3F8" w:rsidRDefault="67DE7275" w14:paraId="06C0B443" w14:textId="5DFE30C9">
      <w:pPr>
        <w:jc w:val="center"/>
      </w:pPr>
      <w:r>
        <w:rPr>
          <w:noProof/>
        </w:rPr>
        <w:lastRenderedPageBreak/>
        <w:drawing>
          <wp:inline distT="0" distB="0" distL="0" distR="0" wp14:anchorId="50AE10A9" wp14:editId="71563092">
            <wp:extent cx="4572000" cy="2552700"/>
            <wp:effectExtent l="0" t="0" r="0" b="0"/>
            <wp:docPr id="976992480" name="Picture 97699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992480"/>
                    <pic:cNvPicPr/>
                  </pic:nvPicPr>
                  <pic:blipFill>
                    <a:blip r:embed="rId267">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rsidR="4E67FEC7" w:rsidP="4E67FEC7" w:rsidRDefault="4E67FEC7" w14:paraId="373DECC9" w14:textId="2D7562B4">
      <w:pPr>
        <w:jc w:val="center"/>
      </w:pPr>
    </w:p>
    <w:p w:rsidR="63CFD9D0" w:rsidP="4E67FEC7" w:rsidRDefault="63CFD9D0" w14:paraId="76BE3026" w14:textId="0099E54F">
      <w:pPr>
        <w:jc w:val="center"/>
        <w:rPr>
          <w:i/>
          <w:iCs/>
        </w:rPr>
      </w:pPr>
      <w:r w:rsidRPr="4E67FEC7">
        <w:rPr>
          <w:i/>
          <w:iCs/>
        </w:rPr>
        <w:t xml:space="preserve">Figure </w:t>
      </w:r>
      <w:r w:rsidRPr="7FB46ECD" w:rsidR="7BA4825B">
        <w:rPr>
          <w:i/>
          <w:iCs/>
        </w:rPr>
        <w:t>2</w:t>
      </w:r>
      <w:r w:rsidRPr="7FB46ECD" w:rsidR="6756E111">
        <w:rPr>
          <w:i/>
          <w:iCs/>
        </w:rPr>
        <w:t>5</w:t>
      </w:r>
      <w:r w:rsidRPr="7FB46ECD" w:rsidR="7BA4825B">
        <w:rPr>
          <w:i/>
          <w:iCs/>
        </w:rPr>
        <w:t>2</w:t>
      </w:r>
      <w:r w:rsidRPr="4E67FEC7">
        <w:rPr>
          <w:i/>
          <w:iCs/>
        </w:rPr>
        <w:t>:</w:t>
      </w:r>
    </w:p>
    <w:p w:rsidR="67B0A3F8" w:rsidP="67B0A3F8" w:rsidRDefault="67B0A3F8" w14:paraId="48A843EC" w14:textId="5DFE30C9">
      <w:pPr>
        <w:jc w:val="center"/>
      </w:pPr>
    </w:p>
    <w:p w:rsidR="67DE7275" w:rsidP="67B0A3F8" w:rsidRDefault="67DE7275" w14:paraId="219D7A74" w14:textId="16DF0810">
      <w:pPr>
        <w:jc w:val="center"/>
      </w:pPr>
      <w:r>
        <w:rPr>
          <w:noProof/>
        </w:rPr>
        <w:drawing>
          <wp:inline distT="0" distB="0" distL="0" distR="0" wp14:anchorId="6D66B1F9" wp14:editId="3BEB1FAF">
            <wp:extent cx="4572000" cy="2333625"/>
            <wp:effectExtent l="0" t="0" r="0" b="0"/>
            <wp:docPr id="1806549279" name="Picture 1806549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549279"/>
                    <pic:cNvPicPr/>
                  </pic:nvPicPr>
                  <pic:blipFill>
                    <a:blip r:embed="rId268">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rsidR="4E67FEC7" w:rsidP="4E67FEC7" w:rsidRDefault="4E67FEC7" w14:paraId="210E6E24" w14:textId="4A503B8F">
      <w:pPr>
        <w:jc w:val="center"/>
      </w:pPr>
    </w:p>
    <w:p w:rsidR="2470A4A0" w:rsidP="4E67FEC7" w:rsidRDefault="2470A4A0" w14:paraId="0FBA23AC" w14:textId="18AF74A1">
      <w:pPr>
        <w:jc w:val="center"/>
        <w:rPr>
          <w:i/>
          <w:iCs/>
        </w:rPr>
      </w:pPr>
      <w:r w:rsidRPr="4E67FEC7">
        <w:rPr>
          <w:i/>
          <w:iCs/>
        </w:rPr>
        <w:t xml:space="preserve">Figure </w:t>
      </w:r>
      <w:r w:rsidRPr="7FB46ECD" w:rsidR="4BB5A5E3">
        <w:rPr>
          <w:i/>
          <w:iCs/>
        </w:rPr>
        <w:t>2</w:t>
      </w:r>
      <w:r w:rsidRPr="7FB46ECD" w:rsidR="39559943">
        <w:rPr>
          <w:i/>
          <w:iCs/>
        </w:rPr>
        <w:t>5</w:t>
      </w:r>
      <w:r w:rsidRPr="7FB46ECD" w:rsidR="4BB5A5E3">
        <w:rPr>
          <w:i/>
          <w:iCs/>
        </w:rPr>
        <w:t>3</w:t>
      </w:r>
      <w:r w:rsidRPr="4E67FEC7">
        <w:rPr>
          <w:i/>
          <w:iCs/>
        </w:rPr>
        <w:t>:</w:t>
      </w:r>
    </w:p>
    <w:p w:rsidR="67B0A3F8" w:rsidP="67B0A3F8" w:rsidRDefault="67B0A3F8" w14:paraId="25C76B2A" w14:textId="5779C3ED">
      <w:pPr>
        <w:jc w:val="center"/>
      </w:pPr>
    </w:p>
    <w:p w:rsidR="64C1BBBC" w:rsidP="24FE1DA8" w:rsidRDefault="64C1BBBC" w14:paraId="0FBB99DD" w14:textId="56305404">
      <w:pPr>
        <w:spacing w:line="259" w:lineRule="auto"/>
      </w:pPr>
      <w:r>
        <w:t xml:space="preserve">As was noted as a task that need to be completed earlier on, the EJS template had it </w:t>
      </w:r>
      <w:r w:rsidR="674C9ACF">
        <w:t>link attached to the navigation bar. This can be visually seen in the console displayed bel</w:t>
      </w:r>
      <w:r w:rsidR="42F5DCFF">
        <w:t>ow.</w:t>
      </w:r>
    </w:p>
    <w:p w:rsidR="67B0A3F8" w:rsidP="67B0A3F8" w:rsidRDefault="67B0A3F8" w14:paraId="0F3CC4B0" w14:textId="56554DB2">
      <w:pPr>
        <w:jc w:val="center"/>
      </w:pPr>
    </w:p>
    <w:p w:rsidR="56A60E59" w:rsidP="67B0A3F8" w:rsidRDefault="56A60E59" w14:paraId="3E77B90D" w14:textId="29AC7DBB">
      <w:pPr>
        <w:jc w:val="center"/>
      </w:pPr>
      <w:r>
        <w:rPr>
          <w:noProof/>
        </w:rPr>
        <w:drawing>
          <wp:inline distT="0" distB="0" distL="0" distR="0" wp14:anchorId="1932CD29" wp14:editId="60A032B7">
            <wp:extent cx="4572000" cy="600075"/>
            <wp:effectExtent l="0" t="0" r="0" b="0"/>
            <wp:docPr id="865401692" name="Picture 86540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401692"/>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4572000" cy="600075"/>
                    </a:xfrm>
                    <a:prstGeom prst="rect">
                      <a:avLst/>
                    </a:prstGeom>
                  </pic:spPr>
                </pic:pic>
              </a:graphicData>
            </a:graphic>
          </wp:inline>
        </w:drawing>
      </w:r>
    </w:p>
    <w:p w:rsidR="4E67FEC7" w:rsidP="4E67FEC7" w:rsidRDefault="4E67FEC7" w14:paraId="7A7B94D9" w14:textId="6A107069">
      <w:pPr>
        <w:jc w:val="center"/>
      </w:pPr>
    </w:p>
    <w:p w:rsidR="24DADFEC" w:rsidP="4E67FEC7" w:rsidRDefault="24DADFEC" w14:paraId="41E039DE" w14:textId="38C0DB7B">
      <w:pPr>
        <w:jc w:val="center"/>
        <w:rPr>
          <w:i/>
          <w:iCs/>
        </w:rPr>
      </w:pPr>
      <w:r w:rsidRPr="24FE1DA8">
        <w:rPr>
          <w:i/>
          <w:iCs/>
        </w:rPr>
        <w:t xml:space="preserve">Figure </w:t>
      </w:r>
      <w:r w:rsidRPr="7FB46ECD" w:rsidR="47576862">
        <w:rPr>
          <w:i/>
          <w:iCs/>
        </w:rPr>
        <w:t>2</w:t>
      </w:r>
      <w:r w:rsidRPr="7FB46ECD" w:rsidR="01F8B576">
        <w:rPr>
          <w:i/>
          <w:iCs/>
        </w:rPr>
        <w:t>5</w:t>
      </w:r>
      <w:r w:rsidRPr="7FB46ECD" w:rsidR="47576862">
        <w:rPr>
          <w:i/>
          <w:iCs/>
        </w:rPr>
        <w:t>4</w:t>
      </w:r>
      <w:r w:rsidRPr="24FE1DA8">
        <w:rPr>
          <w:i/>
          <w:iCs/>
        </w:rPr>
        <w:t>:</w:t>
      </w:r>
      <w:r w:rsidRPr="24FE1DA8" w:rsidR="64C5391C">
        <w:rPr>
          <w:i/>
          <w:iCs/>
        </w:rPr>
        <w:t xml:space="preserve"> adding links to EJS template navigation</w:t>
      </w:r>
    </w:p>
    <w:p w:rsidR="67B0A3F8" w:rsidP="67B0A3F8" w:rsidRDefault="67B0A3F8" w14:paraId="56B844D9" w14:textId="680DEC4A">
      <w:pPr>
        <w:jc w:val="center"/>
      </w:pPr>
    </w:p>
    <w:p w:rsidR="479D3416" w:rsidP="67B0A3F8" w:rsidRDefault="479D3416" w14:paraId="7B750FB7" w14:textId="20D52F86">
      <w:pPr>
        <w:jc w:val="center"/>
      </w:pPr>
      <w:r>
        <w:rPr>
          <w:noProof/>
        </w:rPr>
        <w:lastRenderedPageBreak/>
        <w:drawing>
          <wp:inline distT="0" distB="0" distL="0" distR="0" wp14:anchorId="1D2F992D" wp14:editId="1B7BEEC8">
            <wp:extent cx="4572000" cy="2200275"/>
            <wp:effectExtent l="0" t="0" r="0" b="0"/>
            <wp:docPr id="1359322422" name="Picture 1359322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322422"/>
                    <pic:cNvPicPr/>
                  </pic:nvPicPr>
                  <pic:blipFill>
                    <a:blip r:embed="rId270">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rsidR="4E67FEC7" w:rsidP="4E67FEC7" w:rsidRDefault="4E67FEC7" w14:paraId="5CF8F24B" w14:textId="1A1FC699">
      <w:pPr>
        <w:jc w:val="center"/>
      </w:pPr>
    </w:p>
    <w:p w:rsidR="01406597" w:rsidP="4E67FEC7" w:rsidRDefault="01406597" w14:paraId="10E5D95E" w14:textId="6C895C29">
      <w:pPr>
        <w:jc w:val="center"/>
        <w:rPr>
          <w:i/>
          <w:iCs/>
        </w:rPr>
      </w:pPr>
      <w:r w:rsidRPr="24FE1DA8">
        <w:rPr>
          <w:i/>
          <w:iCs/>
        </w:rPr>
        <w:t xml:space="preserve">Figure </w:t>
      </w:r>
      <w:r w:rsidRPr="7FB46ECD" w:rsidR="33BB5BBC">
        <w:rPr>
          <w:i/>
          <w:iCs/>
        </w:rPr>
        <w:t>2</w:t>
      </w:r>
      <w:r w:rsidRPr="7FB46ECD" w:rsidR="7B29DD3B">
        <w:rPr>
          <w:i/>
          <w:iCs/>
        </w:rPr>
        <w:t>5</w:t>
      </w:r>
      <w:r w:rsidRPr="7FB46ECD" w:rsidR="33BB5BBC">
        <w:rPr>
          <w:i/>
          <w:iCs/>
        </w:rPr>
        <w:t>5</w:t>
      </w:r>
      <w:r w:rsidRPr="24FE1DA8">
        <w:rPr>
          <w:i/>
          <w:iCs/>
        </w:rPr>
        <w:t>:</w:t>
      </w:r>
      <w:r w:rsidRPr="24FE1DA8" w:rsidR="47488852">
        <w:rPr>
          <w:i/>
          <w:iCs/>
        </w:rPr>
        <w:t xml:space="preserve"> articles with links in navigation bar</w:t>
      </w:r>
    </w:p>
    <w:p w:rsidR="67B0A3F8" w:rsidP="67B0A3F8" w:rsidRDefault="67B0A3F8" w14:paraId="70DE795A" w14:textId="144F05F4">
      <w:pPr>
        <w:jc w:val="center"/>
      </w:pPr>
    </w:p>
    <w:p w:rsidR="47488852" w:rsidP="24FE1DA8" w:rsidRDefault="47488852" w14:paraId="0FE0AE31" w14:textId="5B1D79B9">
      <w:pPr>
        <w:spacing w:line="259" w:lineRule="auto"/>
      </w:pPr>
      <w:r>
        <w:t xml:space="preserve">I added a message to the dashboard that would have its visibility automatically set to null. It would then only shown if the job title </w:t>
      </w:r>
      <w:r w:rsidR="6D362F6F">
        <w:t xml:space="preserve">from the authentication's response was equal to “unassigned”. This message would inform the user that they need to wait for their account to be validated by </w:t>
      </w:r>
      <w:r w:rsidR="7E605A71">
        <w:t>an admin and so must either wait or contact them.</w:t>
      </w:r>
    </w:p>
    <w:p w:rsidR="67B0A3F8" w:rsidP="67B0A3F8" w:rsidRDefault="67B0A3F8" w14:paraId="5504846D" w14:textId="1B746D60">
      <w:pPr>
        <w:jc w:val="center"/>
      </w:pPr>
    </w:p>
    <w:p w:rsidR="44AF03C3" w:rsidP="67B0A3F8" w:rsidRDefault="44AF03C3" w14:paraId="4C316D1F" w14:textId="7306EF58">
      <w:pPr>
        <w:jc w:val="center"/>
      </w:pPr>
      <w:r>
        <w:rPr>
          <w:noProof/>
        </w:rPr>
        <w:drawing>
          <wp:inline distT="0" distB="0" distL="0" distR="0" wp14:anchorId="3F62B078" wp14:editId="76A8EA05">
            <wp:extent cx="4572000" cy="2333625"/>
            <wp:effectExtent l="0" t="0" r="0" b="0"/>
            <wp:docPr id="1810180496" name="Picture 181018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0180496"/>
                    <pic:cNvPicPr/>
                  </pic:nvPicPr>
                  <pic:blipFill>
                    <a:blip r:embed="rId271">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rsidR="4E67FEC7" w:rsidP="4E67FEC7" w:rsidRDefault="4E67FEC7" w14:paraId="0084A4BC" w14:textId="4D31C9E9">
      <w:pPr>
        <w:jc w:val="center"/>
      </w:pPr>
    </w:p>
    <w:p w:rsidR="27E5EB1E" w:rsidP="4E67FEC7" w:rsidRDefault="27E5EB1E" w14:paraId="5E65B3C3" w14:textId="407905F4">
      <w:pPr>
        <w:jc w:val="center"/>
        <w:rPr>
          <w:i/>
          <w:iCs/>
        </w:rPr>
      </w:pPr>
      <w:r w:rsidRPr="24FE1DA8">
        <w:rPr>
          <w:i/>
          <w:iCs/>
        </w:rPr>
        <w:t xml:space="preserve">Figure </w:t>
      </w:r>
      <w:r w:rsidRPr="7FB46ECD" w:rsidR="35CB8A99">
        <w:rPr>
          <w:i/>
          <w:iCs/>
        </w:rPr>
        <w:t>2</w:t>
      </w:r>
      <w:r w:rsidRPr="7FB46ECD" w:rsidR="11EC28A9">
        <w:rPr>
          <w:i/>
          <w:iCs/>
        </w:rPr>
        <w:t>5</w:t>
      </w:r>
      <w:r w:rsidRPr="7FB46ECD" w:rsidR="35CB8A99">
        <w:rPr>
          <w:i/>
          <w:iCs/>
        </w:rPr>
        <w:t>6</w:t>
      </w:r>
      <w:r w:rsidRPr="24FE1DA8">
        <w:rPr>
          <w:i/>
          <w:iCs/>
        </w:rPr>
        <w:t>:</w:t>
      </w:r>
      <w:r w:rsidRPr="24FE1DA8" w:rsidR="5DB2CD0A">
        <w:rPr>
          <w:i/>
          <w:iCs/>
        </w:rPr>
        <w:t xml:space="preserve"> unassigned job for account message added to html</w:t>
      </w:r>
    </w:p>
    <w:p w:rsidR="67B0A3F8" w:rsidP="67B0A3F8" w:rsidRDefault="67B0A3F8" w14:paraId="297131B0" w14:textId="5EFC653B">
      <w:pPr>
        <w:jc w:val="center"/>
      </w:pPr>
    </w:p>
    <w:p w:rsidR="44AF03C3" w:rsidP="67B0A3F8" w:rsidRDefault="44AF03C3" w14:paraId="77C446F8" w14:textId="383FAD1D">
      <w:pPr>
        <w:jc w:val="center"/>
      </w:pPr>
      <w:r>
        <w:rPr>
          <w:noProof/>
        </w:rPr>
        <w:drawing>
          <wp:inline distT="0" distB="0" distL="0" distR="0" wp14:anchorId="620D1540" wp14:editId="524F98DC">
            <wp:extent cx="4572000" cy="2371725"/>
            <wp:effectExtent l="0" t="0" r="0" b="0"/>
            <wp:docPr id="1471539" name="Picture 147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1539"/>
                    <pic:cNvPicPr/>
                  </pic:nvPicPr>
                  <pic:blipFill>
                    <a:blip r:embed="rId272">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rsidR="4E67FEC7" w:rsidP="4E67FEC7" w:rsidRDefault="4E67FEC7" w14:paraId="1371A302" w14:textId="59925ABF">
      <w:pPr>
        <w:jc w:val="center"/>
      </w:pPr>
    </w:p>
    <w:p w:rsidR="02F621FA" w:rsidP="4E67FEC7" w:rsidRDefault="02F621FA" w14:paraId="32971453" w14:textId="54F12252">
      <w:pPr>
        <w:jc w:val="center"/>
        <w:rPr>
          <w:i/>
          <w:iCs/>
        </w:rPr>
      </w:pPr>
      <w:r w:rsidRPr="24FE1DA8">
        <w:rPr>
          <w:i/>
          <w:iCs/>
        </w:rPr>
        <w:t xml:space="preserve">Figure </w:t>
      </w:r>
      <w:r w:rsidRPr="7FB46ECD" w:rsidR="3D926BE4">
        <w:rPr>
          <w:i/>
          <w:iCs/>
        </w:rPr>
        <w:t>2</w:t>
      </w:r>
      <w:r w:rsidRPr="7FB46ECD" w:rsidR="7DAF61D1">
        <w:rPr>
          <w:i/>
          <w:iCs/>
        </w:rPr>
        <w:t>5</w:t>
      </w:r>
      <w:r w:rsidRPr="7FB46ECD" w:rsidR="3D926BE4">
        <w:rPr>
          <w:i/>
          <w:iCs/>
        </w:rPr>
        <w:t>7</w:t>
      </w:r>
      <w:r w:rsidRPr="24FE1DA8">
        <w:rPr>
          <w:i/>
          <w:iCs/>
        </w:rPr>
        <w:t>:</w:t>
      </w:r>
      <w:r w:rsidRPr="24FE1DA8" w:rsidR="78ECBED9">
        <w:rPr>
          <w:i/>
          <w:iCs/>
        </w:rPr>
        <w:t xml:space="preserve"> d</w:t>
      </w:r>
      <w:r w:rsidRPr="24FE1DA8" w:rsidR="1C57B23C">
        <w:rPr>
          <w:i/>
          <w:iCs/>
        </w:rPr>
        <w:t>isplay message</w:t>
      </w:r>
      <w:r w:rsidRPr="24FE1DA8" w:rsidR="78ECBED9">
        <w:rPr>
          <w:i/>
          <w:iCs/>
        </w:rPr>
        <w:t xml:space="preserve"> if authentication hold</w:t>
      </w:r>
      <w:r w:rsidRPr="24FE1DA8" w:rsidR="05B9EBA2">
        <w:rPr>
          <w:i/>
          <w:iCs/>
        </w:rPr>
        <w:t>s</w:t>
      </w:r>
      <w:r w:rsidRPr="24FE1DA8" w:rsidR="78ECBED9">
        <w:rPr>
          <w:i/>
          <w:iCs/>
        </w:rPr>
        <w:t xml:space="preserve"> “unassigned” as job title</w:t>
      </w:r>
      <w:r w:rsidRPr="24FE1DA8" w:rsidR="6B5D435B">
        <w:rPr>
          <w:i/>
          <w:iCs/>
        </w:rPr>
        <w:t xml:space="preserve"> in response</w:t>
      </w:r>
    </w:p>
    <w:p w:rsidR="67B0A3F8" w:rsidP="67B0A3F8" w:rsidRDefault="67B0A3F8" w14:paraId="1DAEC997" w14:textId="383FAD1D">
      <w:pPr>
        <w:jc w:val="center"/>
      </w:pPr>
    </w:p>
    <w:p w:rsidR="44AF03C3" w:rsidP="67B0A3F8" w:rsidRDefault="44AF03C3" w14:paraId="13173CEB" w14:textId="0D10B492">
      <w:pPr>
        <w:jc w:val="center"/>
      </w:pPr>
      <w:r>
        <w:rPr>
          <w:noProof/>
        </w:rPr>
        <w:drawing>
          <wp:inline distT="0" distB="0" distL="0" distR="0" wp14:anchorId="078D0A60" wp14:editId="5B7DCBB7">
            <wp:extent cx="4572000" cy="676275"/>
            <wp:effectExtent l="0" t="0" r="0" b="0"/>
            <wp:docPr id="1398253715" name="Picture 1398253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53715"/>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4572000" cy="676275"/>
                    </a:xfrm>
                    <a:prstGeom prst="rect">
                      <a:avLst/>
                    </a:prstGeom>
                  </pic:spPr>
                </pic:pic>
              </a:graphicData>
            </a:graphic>
          </wp:inline>
        </w:drawing>
      </w:r>
    </w:p>
    <w:p w:rsidR="4E67FEC7" w:rsidP="4E67FEC7" w:rsidRDefault="4E67FEC7" w14:paraId="42DD437D" w14:textId="0DBB7AE1">
      <w:pPr>
        <w:jc w:val="center"/>
      </w:pPr>
    </w:p>
    <w:p w:rsidR="6B2E239E" w:rsidP="4E67FEC7" w:rsidRDefault="6B2E239E" w14:paraId="4F4B99C0" w14:textId="312388B9">
      <w:pPr>
        <w:jc w:val="center"/>
        <w:rPr>
          <w:i/>
          <w:iCs/>
        </w:rPr>
      </w:pPr>
      <w:r w:rsidRPr="24FE1DA8">
        <w:rPr>
          <w:i/>
          <w:iCs/>
        </w:rPr>
        <w:t xml:space="preserve">Figure </w:t>
      </w:r>
      <w:r w:rsidRPr="7FB46ECD" w:rsidR="343EDF7E">
        <w:rPr>
          <w:i/>
          <w:iCs/>
        </w:rPr>
        <w:t>2</w:t>
      </w:r>
      <w:r w:rsidRPr="7FB46ECD" w:rsidR="040EC77B">
        <w:rPr>
          <w:i/>
          <w:iCs/>
        </w:rPr>
        <w:t>5</w:t>
      </w:r>
      <w:r w:rsidRPr="7FB46ECD" w:rsidR="343EDF7E">
        <w:rPr>
          <w:i/>
          <w:iCs/>
        </w:rPr>
        <w:t>8</w:t>
      </w:r>
      <w:r w:rsidRPr="24FE1DA8">
        <w:rPr>
          <w:i/>
          <w:iCs/>
        </w:rPr>
        <w:t>:</w:t>
      </w:r>
      <w:r w:rsidRPr="24FE1DA8" w:rsidR="4FD23B5C">
        <w:rPr>
          <w:i/>
          <w:iCs/>
        </w:rPr>
        <w:t xml:space="preserve"> automatically have message hidden</w:t>
      </w:r>
    </w:p>
    <w:p w:rsidR="67B0A3F8" w:rsidP="67B0A3F8" w:rsidRDefault="67B0A3F8" w14:paraId="201B4A49" w14:textId="6744DC6F">
      <w:pPr>
        <w:jc w:val="center"/>
      </w:pPr>
    </w:p>
    <w:p w:rsidR="6D4B2394" w:rsidP="67B0A3F8" w:rsidRDefault="6D4B2394" w14:paraId="16ED0347" w14:textId="5C77D959">
      <w:pPr>
        <w:jc w:val="center"/>
      </w:pPr>
      <w:r>
        <w:rPr>
          <w:noProof/>
        </w:rPr>
        <w:drawing>
          <wp:inline distT="0" distB="0" distL="0" distR="0" wp14:anchorId="123DE0F9" wp14:editId="40929576">
            <wp:extent cx="4572000" cy="514350"/>
            <wp:effectExtent l="0" t="0" r="0" b="0"/>
            <wp:docPr id="569304868" name="Picture 569304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304868"/>
                    <pic:cNvPicPr/>
                  </pic:nvPicPr>
                  <pic:blipFill>
                    <a:blip r:embed="rId274">
                      <a:extLst>
                        <a:ext uri="{28A0092B-C50C-407E-A947-70E740481C1C}">
                          <a14:useLocalDpi xmlns:a14="http://schemas.microsoft.com/office/drawing/2010/main" val="0"/>
                        </a:ext>
                      </a:extLst>
                    </a:blip>
                    <a:stretch>
                      <a:fillRect/>
                    </a:stretch>
                  </pic:blipFill>
                  <pic:spPr>
                    <a:xfrm>
                      <a:off x="0" y="0"/>
                      <a:ext cx="4572000" cy="514350"/>
                    </a:xfrm>
                    <a:prstGeom prst="rect">
                      <a:avLst/>
                    </a:prstGeom>
                  </pic:spPr>
                </pic:pic>
              </a:graphicData>
            </a:graphic>
          </wp:inline>
        </w:drawing>
      </w:r>
    </w:p>
    <w:p w:rsidR="6D4B2394" w:rsidP="67B0A3F8" w:rsidRDefault="6D4B2394" w14:paraId="2914E18A" w14:textId="2D194179">
      <w:pPr>
        <w:jc w:val="center"/>
      </w:pPr>
    </w:p>
    <w:p w:rsidR="6D4B2394" w:rsidP="4E67FEC7" w:rsidRDefault="49DA0D78" w14:paraId="233FC477" w14:textId="749899D6">
      <w:pPr>
        <w:jc w:val="center"/>
        <w:rPr>
          <w:i/>
          <w:iCs/>
        </w:rPr>
      </w:pPr>
      <w:r w:rsidRPr="24FE1DA8">
        <w:rPr>
          <w:i/>
          <w:iCs/>
        </w:rPr>
        <w:t xml:space="preserve">Figure </w:t>
      </w:r>
      <w:r w:rsidRPr="7FB46ECD" w:rsidR="729E6834">
        <w:rPr>
          <w:i/>
          <w:iCs/>
        </w:rPr>
        <w:t>2</w:t>
      </w:r>
      <w:r w:rsidRPr="7FB46ECD" w:rsidR="6BB7FFE1">
        <w:rPr>
          <w:i/>
          <w:iCs/>
        </w:rPr>
        <w:t>5</w:t>
      </w:r>
      <w:r w:rsidRPr="7FB46ECD" w:rsidR="729E6834">
        <w:rPr>
          <w:i/>
          <w:iCs/>
        </w:rPr>
        <w:t>9</w:t>
      </w:r>
      <w:r w:rsidRPr="24FE1DA8">
        <w:rPr>
          <w:i/>
          <w:iCs/>
        </w:rPr>
        <w:t>:</w:t>
      </w:r>
      <w:r w:rsidRPr="24FE1DA8" w:rsidR="10205AE9">
        <w:rPr>
          <w:i/>
          <w:iCs/>
        </w:rPr>
        <w:t xml:space="preserve"> unassigned user in database</w:t>
      </w:r>
      <w:r>
        <w:br/>
      </w:r>
      <w:r>
        <w:br/>
      </w:r>
      <w:r w:rsidR="79CACE3B">
        <w:rPr>
          <w:noProof/>
        </w:rPr>
        <w:drawing>
          <wp:inline distT="0" distB="0" distL="0" distR="0" wp14:anchorId="6062FCF1" wp14:editId="5BA15366">
            <wp:extent cx="4572000" cy="3362325"/>
            <wp:effectExtent l="0" t="0" r="0" b="0"/>
            <wp:docPr id="1864537580" name="Picture 1864537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537580"/>
                    <pic:cNvPicPr/>
                  </pic:nvPicPr>
                  <pic:blipFill>
                    <a:blip r:embed="rId275">
                      <a:extLst>
                        <a:ext uri="{28A0092B-C50C-407E-A947-70E740481C1C}">
                          <a14:useLocalDpi xmlns:a14="http://schemas.microsoft.com/office/drawing/2010/main" val="0"/>
                        </a:ext>
                      </a:extLst>
                    </a:blip>
                    <a:stretch>
                      <a:fillRect/>
                    </a:stretch>
                  </pic:blipFill>
                  <pic:spPr>
                    <a:xfrm>
                      <a:off x="0" y="0"/>
                      <a:ext cx="4572000" cy="3362325"/>
                    </a:xfrm>
                    <a:prstGeom prst="rect">
                      <a:avLst/>
                    </a:prstGeom>
                  </pic:spPr>
                </pic:pic>
              </a:graphicData>
            </a:graphic>
          </wp:inline>
        </w:drawing>
      </w:r>
    </w:p>
    <w:p w:rsidR="4E67FEC7" w:rsidP="4E67FEC7" w:rsidRDefault="4E67FEC7" w14:paraId="1FBAC45C" w14:textId="6FE541EC">
      <w:pPr>
        <w:jc w:val="center"/>
      </w:pPr>
    </w:p>
    <w:p w:rsidR="0AEE7881" w:rsidP="4E67FEC7" w:rsidRDefault="0AEE7881" w14:paraId="04E65351" w14:textId="6393EDFA">
      <w:pPr>
        <w:jc w:val="center"/>
        <w:rPr>
          <w:i/>
          <w:iCs/>
        </w:rPr>
      </w:pPr>
      <w:r w:rsidRPr="24FE1DA8">
        <w:rPr>
          <w:i/>
          <w:iCs/>
        </w:rPr>
        <w:t xml:space="preserve">Figure </w:t>
      </w:r>
      <w:r w:rsidRPr="7FB46ECD" w:rsidR="0A92A274">
        <w:rPr>
          <w:i/>
          <w:iCs/>
        </w:rPr>
        <w:t>2</w:t>
      </w:r>
      <w:r w:rsidRPr="7FB46ECD" w:rsidR="4AD4DB6E">
        <w:rPr>
          <w:i/>
          <w:iCs/>
        </w:rPr>
        <w:t>6</w:t>
      </w:r>
      <w:r w:rsidRPr="7FB46ECD" w:rsidR="0A92A274">
        <w:rPr>
          <w:i/>
          <w:iCs/>
        </w:rPr>
        <w:t>0</w:t>
      </w:r>
      <w:r w:rsidRPr="24FE1DA8">
        <w:rPr>
          <w:i/>
          <w:iCs/>
        </w:rPr>
        <w:t>:</w:t>
      </w:r>
      <w:r w:rsidRPr="24FE1DA8" w:rsidR="738E8CB9">
        <w:rPr>
          <w:i/>
          <w:iCs/>
        </w:rPr>
        <w:t xml:space="preserve"> unassigned users dashboard UI view</w:t>
      </w:r>
    </w:p>
    <w:p w:rsidR="65F40BE1" w:rsidP="65F40BE1" w:rsidRDefault="65F40BE1" w14:paraId="7D6C8CB9" w14:textId="1B139D70">
      <w:pPr>
        <w:jc w:val="center"/>
      </w:pPr>
    </w:p>
    <w:p w:rsidR="4E25EE3D" w:rsidP="24FE1DA8" w:rsidRDefault="2BDB0DCE" w14:paraId="3C472081" w14:textId="60EB6AD2">
      <w:r>
        <w:t xml:space="preserve">I </w:t>
      </w:r>
      <w:r w:rsidR="071696C1">
        <w:t>realised</w:t>
      </w:r>
      <w:r>
        <w:t xml:space="preserve"> </w:t>
      </w:r>
      <w:r w:rsidR="74AFD27D">
        <w:t>that I</w:t>
      </w:r>
      <w:r>
        <w:t xml:space="preserve"> had yet to show the user any indication of what work should take priority. </w:t>
      </w:r>
      <w:r w:rsidR="5DAF4931">
        <w:t>So,</w:t>
      </w:r>
      <w:r>
        <w:t xml:space="preserve"> I went about a</w:t>
      </w:r>
      <w:r w:rsidR="4E25EE3D">
        <w:t xml:space="preserve">dding </w:t>
      </w:r>
      <w:r w:rsidR="41F25D0F">
        <w:t>dates to API and training page</w:t>
      </w:r>
      <w:r w:rsidR="63D58D1B">
        <w:t>s.</w:t>
      </w:r>
      <w:r w:rsidR="6A321C59">
        <w:t xml:space="preserve"> The only standout with this addition was that the date format had to be handled differently due to it being a different data type.</w:t>
      </w:r>
    </w:p>
    <w:p w:rsidR="65F40BE1" w:rsidP="65F40BE1" w:rsidRDefault="65F40BE1" w14:paraId="75AA50A6" w14:textId="6CF35BAA">
      <w:pPr>
        <w:jc w:val="center"/>
      </w:pPr>
    </w:p>
    <w:p w:rsidR="65CC191B" w:rsidP="65F40BE1" w:rsidRDefault="65CC191B" w14:paraId="08F9646C" w14:textId="0FCF6539">
      <w:pPr>
        <w:jc w:val="center"/>
      </w:pPr>
      <w:r>
        <w:rPr>
          <w:noProof/>
        </w:rPr>
        <w:drawing>
          <wp:inline distT="0" distB="0" distL="0" distR="0" wp14:anchorId="7F307635" wp14:editId="2BAEAD84">
            <wp:extent cx="4572000" cy="666750"/>
            <wp:effectExtent l="0" t="0" r="0" b="0"/>
            <wp:docPr id="857670365" name="Picture 85767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70365"/>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4572000" cy="666750"/>
                    </a:xfrm>
                    <a:prstGeom prst="rect">
                      <a:avLst/>
                    </a:prstGeom>
                  </pic:spPr>
                </pic:pic>
              </a:graphicData>
            </a:graphic>
          </wp:inline>
        </w:drawing>
      </w:r>
    </w:p>
    <w:p w:rsidR="4E67FEC7" w:rsidP="4E67FEC7" w:rsidRDefault="4E67FEC7" w14:paraId="213AFBDC" w14:textId="6F96CF61">
      <w:pPr>
        <w:jc w:val="center"/>
      </w:pPr>
    </w:p>
    <w:p w:rsidR="09252CE4" w:rsidP="4E67FEC7" w:rsidRDefault="09252CE4" w14:paraId="21E31196" w14:textId="299381BD">
      <w:pPr>
        <w:jc w:val="center"/>
        <w:rPr>
          <w:i/>
          <w:iCs/>
        </w:rPr>
      </w:pPr>
      <w:r w:rsidRPr="24FE1DA8">
        <w:rPr>
          <w:i/>
          <w:iCs/>
        </w:rPr>
        <w:t xml:space="preserve">Figure </w:t>
      </w:r>
      <w:r w:rsidRPr="7FB46ECD" w:rsidR="1298B759">
        <w:rPr>
          <w:i/>
          <w:iCs/>
        </w:rPr>
        <w:t>2</w:t>
      </w:r>
      <w:r w:rsidRPr="7FB46ECD" w:rsidR="2599C89F">
        <w:rPr>
          <w:i/>
          <w:iCs/>
        </w:rPr>
        <w:t>6</w:t>
      </w:r>
      <w:r w:rsidRPr="7FB46ECD" w:rsidR="1298B759">
        <w:rPr>
          <w:i/>
          <w:iCs/>
        </w:rPr>
        <w:t>1</w:t>
      </w:r>
      <w:r w:rsidRPr="24FE1DA8">
        <w:rPr>
          <w:i/>
          <w:iCs/>
        </w:rPr>
        <w:t>:</w:t>
      </w:r>
      <w:r w:rsidRPr="24FE1DA8" w:rsidR="4FB5D947">
        <w:rPr>
          <w:i/>
          <w:iCs/>
        </w:rPr>
        <w:t xml:space="preserve"> adding due date to results of get training query on API</w:t>
      </w:r>
    </w:p>
    <w:p w:rsidR="65F40BE1" w:rsidP="65F40BE1" w:rsidRDefault="65F40BE1" w14:paraId="605BB9E5" w14:textId="2767BAE9">
      <w:pPr>
        <w:jc w:val="center"/>
      </w:pPr>
    </w:p>
    <w:p w:rsidR="65CC191B" w:rsidP="65F40BE1" w:rsidRDefault="65CC191B" w14:paraId="465F10DF" w14:textId="49EFFE11">
      <w:pPr>
        <w:jc w:val="center"/>
      </w:pPr>
      <w:r>
        <w:rPr>
          <w:noProof/>
        </w:rPr>
        <w:lastRenderedPageBreak/>
        <w:drawing>
          <wp:inline distT="0" distB="0" distL="0" distR="0" wp14:anchorId="65DCC972" wp14:editId="03F8920D">
            <wp:extent cx="4572000" cy="3276600"/>
            <wp:effectExtent l="0" t="0" r="0" b="0"/>
            <wp:docPr id="1088020658" name="Picture 1088020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8020658"/>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p>
    <w:p w:rsidR="4E67FEC7" w:rsidP="4E67FEC7" w:rsidRDefault="4E67FEC7" w14:paraId="7C51F387" w14:textId="6F0E9800">
      <w:pPr>
        <w:jc w:val="center"/>
      </w:pPr>
    </w:p>
    <w:p w:rsidR="217072C8" w:rsidP="4E67FEC7" w:rsidRDefault="217072C8" w14:paraId="0F431672" w14:textId="1E153177">
      <w:pPr>
        <w:jc w:val="center"/>
        <w:rPr>
          <w:i/>
          <w:iCs/>
        </w:rPr>
      </w:pPr>
      <w:r w:rsidRPr="24FE1DA8">
        <w:rPr>
          <w:i/>
          <w:iCs/>
        </w:rPr>
        <w:t xml:space="preserve">Figure </w:t>
      </w:r>
      <w:r w:rsidRPr="7FB46ECD" w:rsidR="5E344DDA">
        <w:rPr>
          <w:i/>
          <w:iCs/>
        </w:rPr>
        <w:t>2</w:t>
      </w:r>
      <w:r w:rsidRPr="7FB46ECD" w:rsidR="0321D740">
        <w:rPr>
          <w:i/>
          <w:iCs/>
        </w:rPr>
        <w:t>6</w:t>
      </w:r>
      <w:r w:rsidRPr="7FB46ECD" w:rsidR="5E344DDA">
        <w:rPr>
          <w:i/>
          <w:iCs/>
        </w:rPr>
        <w:t>2</w:t>
      </w:r>
      <w:r w:rsidRPr="24FE1DA8">
        <w:rPr>
          <w:i/>
          <w:iCs/>
        </w:rPr>
        <w:t>:</w:t>
      </w:r>
      <w:r w:rsidRPr="24FE1DA8" w:rsidR="3FC3AE38">
        <w:rPr>
          <w:i/>
          <w:iCs/>
        </w:rPr>
        <w:t xml:space="preserve"> due dates added to API get training response</w:t>
      </w:r>
    </w:p>
    <w:p w:rsidR="65F40BE1" w:rsidP="65F40BE1" w:rsidRDefault="65F40BE1" w14:paraId="0A727039" w14:textId="3A3307EE">
      <w:pPr>
        <w:jc w:val="center"/>
      </w:pPr>
    </w:p>
    <w:p w:rsidR="65CC191B" w:rsidP="65F40BE1" w:rsidRDefault="65CC191B" w14:paraId="0BF9A9C2" w14:textId="253B7E1F">
      <w:pPr>
        <w:jc w:val="center"/>
      </w:pPr>
      <w:r>
        <w:rPr>
          <w:noProof/>
        </w:rPr>
        <w:drawing>
          <wp:inline distT="0" distB="0" distL="0" distR="0" wp14:anchorId="379CC0BC" wp14:editId="5DF35C59">
            <wp:extent cx="4572000" cy="2924175"/>
            <wp:effectExtent l="0" t="0" r="0" b="0"/>
            <wp:docPr id="525789078" name="Picture 525789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789078"/>
                    <pic:cNvPicPr/>
                  </pic:nvPicPr>
                  <pic:blipFill>
                    <a:blip r:embed="rId278">
                      <a:extLst>
                        <a:ext uri="{28A0092B-C50C-407E-A947-70E740481C1C}">
                          <a14:useLocalDpi xmlns:a14="http://schemas.microsoft.com/office/drawing/2010/main" val="0"/>
                        </a:ext>
                      </a:extLst>
                    </a:blip>
                    <a:stretch>
                      <a:fillRect/>
                    </a:stretch>
                  </pic:blipFill>
                  <pic:spPr>
                    <a:xfrm>
                      <a:off x="0" y="0"/>
                      <a:ext cx="4572000" cy="2924175"/>
                    </a:xfrm>
                    <a:prstGeom prst="rect">
                      <a:avLst/>
                    </a:prstGeom>
                  </pic:spPr>
                </pic:pic>
              </a:graphicData>
            </a:graphic>
          </wp:inline>
        </w:drawing>
      </w:r>
    </w:p>
    <w:p w:rsidR="65CC191B" w:rsidP="65F40BE1" w:rsidRDefault="65CC191B" w14:paraId="6059B55F" w14:textId="234799FF">
      <w:pPr>
        <w:jc w:val="center"/>
      </w:pPr>
    </w:p>
    <w:p w:rsidR="65CC191B" w:rsidP="4E67FEC7" w:rsidRDefault="6558122F" w14:paraId="06A234C9" w14:textId="7D5AC865">
      <w:pPr>
        <w:jc w:val="center"/>
        <w:rPr>
          <w:i/>
          <w:iCs/>
        </w:rPr>
      </w:pPr>
      <w:r w:rsidRPr="24FE1DA8">
        <w:rPr>
          <w:i/>
          <w:iCs/>
        </w:rPr>
        <w:lastRenderedPageBreak/>
        <w:t xml:space="preserve">Figure </w:t>
      </w:r>
      <w:r w:rsidRPr="7FB46ECD" w:rsidR="650865AA">
        <w:rPr>
          <w:i/>
          <w:iCs/>
        </w:rPr>
        <w:t>2</w:t>
      </w:r>
      <w:r w:rsidRPr="7FB46ECD" w:rsidR="4D491EE8">
        <w:rPr>
          <w:i/>
          <w:iCs/>
        </w:rPr>
        <w:t>6</w:t>
      </w:r>
      <w:r w:rsidRPr="7FB46ECD" w:rsidR="650865AA">
        <w:rPr>
          <w:i/>
          <w:iCs/>
        </w:rPr>
        <w:t>3</w:t>
      </w:r>
      <w:r w:rsidRPr="24FE1DA8">
        <w:rPr>
          <w:i/>
          <w:iCs/>
        </w:rPr>
        <w:t>:</w:t>
      </w:r>
      <w:r w:rsidRPr="24FE1DA8" w:rsidR="54AC731B">
        <w:rPr>
          <w:i/>
          <w:iCs/>
        </w:rPr>
        <w:t xml:space="preserve"> create card function adapted to add due date to the DOM</w:t>
      </w:r>
      <w:r>
        <w:br/>
      </w:r>
      <w:r>
        <w:br/>
      </w:r>
      <w:r w:rsidR="531C8811">
        <w:rPr>
          <w:noProof/>
        </w:rPr>
        <w:drawing>
          <wp:inline distT="0" distB="0" distL="0" distR="0" wp14:anchorId="2822AF57" wp14:editId="787B681B">
            <wp:extent cx="4572000" cy="4152900"/>
            <wp:effectExtent l="0" t="0" r="0" b="0"/>
            <wp:docPr id="679447232" name="Picture 67944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447232"/>
                    <pic:cNvPicPr/>
                  </pic:nvPicPr>
                  <pic:blipFill>
                    <a:blip r:embed="rId279">
                      <a:extLst>
                        <a:ext uri="{28A0092B-C50C-407E-A947-70E740481C1C}">
                          <a14:useLocalDpi xmlns:a14="http://schemas.microsoft.com/office/drawing/2010/main" val="0"/>
                        </a:ext>
                      </a:extLst>
                    </a:blip>
                    <a:stretch>
                      <a:fillRect/>
                    </a:stretch>
                  </pic:blipFill>
                  <pic:spPr>
                    <a:xfrm>
                      <a:off x="0" y="0"/>
                      <a:ext cx="4572000" cy="4152900"/>
                    </a:xfrm>
                    <a:prstGeom prst="rect">
                      <a:avLst/>
                    </a:prstGeom>
                  </pic:spPr>
                </pic:pic>
              </a:graphicData>
            </a:graphic>
          </wp:inline>
        </w:drawing>
      </w:r>
    </w:p>
    <w:p w:rsidR="4E67FEC7" w:rsidP="4E67FEC7" w:rsidRDefault="4E67FEC7" w14:paraId="4B2C532F" w14:textId="101B6859">
      <w:pPr>
        <w:jc w:val="center"/>
      </w:pPr>
    </w:p>
    <w:p w:rsidR="7BA3C10F" w:rsidP="4E67FEC7" w:rsidRDefault="7BA3C10F" w14:paraId="2C003FC9" w14:textId="7A3EB3D1">
      <w:pPr>
        <w:jc w:val="center"/>
        <w:rPr>
          <w:i/>
          <w:iCs/>
        </w:rPr>
      </w:pPr>
      <w:r w:rsidRPr="24FE1DA8">
        <w:rPr>
          <w:i/>
          <w:iCs/>
        </w:rPr>
        <w:t xml:space="preserve">Figure </w:t>
      </w:r>
      <w:r w:rsidRPr="7FB46ECD" w:rsidR="77E130B3">
        <w:rPr>
          <w:i/>
          <w:iCs/>
        </w:rPr>
        <w:t>2</w:t>
      </w:r>
      <w:r w:rsidRPr="7FB46ECD" w:rsidR="6E1430A1">
        <w:rPr>
          <w:i/>
          <w:iCs/>
        </w:rPr>
        <w:t>6</w:t>
      </w:r>
      <w:r w:rsidRPr="7FB46ECD" w:rsidR="77E130B3">
        <w:rPr>
          <w:i/>
          <w:iCs/>
        </w:rPr>
        <w:t>4</w:t>
      </w:r>
      <w:r w:rsidRPr="24FE1DA8">
        <w:rPr>
          <w:i/>
          <w:iCs/>
        </w:rPr>
        <w:t>:</w:t>
      </w:r>
      <w:r w:rsidRPr="24FE1DA8" w:rsidR="7C2F5F90">
        <w:rPr>
          <w:i/>
          <w:iCs/>
        </w:rPr>
        <w:t xml:space="preserve"> due dates displayed on cards on training page UI</w:t>
      </w:r>
    </w:p>
    <w:p w:rsidR="18AB6FA6" w:rsidP="18AB6FA6" w:rsidRDefault="18AB6FA6" w14:paraId="0364553F" w14:textId="271B7525">
      <w:pPr>
        <w:jc w:val="center"/>
      </w:pPr>
    </w:p>
    <w:p w:rsidR="0C94C643" w:rsidP="24FE1DA8" w:rsidRDefault="0C94C643" w14:paraId="4D6F64D3" w14:textId="28EED0B3" w14:noSpellErr="1">
      <w:pPr>
        <w:pStyle w:val="Heading3"/>
      </w:pPr>
      <w:bookmarkStart w:name="_Toc1262854244" w:id="416222840"/>
      <w:r w:rsidR="29B2644F">
        <w:rPr/>
        <w:t>07/03/23</w:t>
      </w:r>
      <w:bookmarkEnd w:id="416222840"/>
    </w:p>
    <w:p w:rsidR="14A158BD" w:rsidP="14A158BD" w:rsidRDefault="14A158BD" w14:paraId="4DA96B44" w14:textId="051243B1">
      <w:pPr>
        <w:jc w:val="center"/>
      </w:pPr>
    </w:p>
    <w:p w:rsidR="2B00765C" w:rsidP="24FE1DA8" w:rsidRDefault="1C8E06E5" w14:paraId="189CE282" w14:textId="6C38944C">
      <w:r>
        <w:t>A l</w:t>
      </w:r>
      <w:r w:rsidR="0996679F">
        <w:t>ogout button</w:t>
      </w:r>
      <w:r w:rsidR="563AE839">
        <w:t xml:space="preserve"> was the first addition made to the project this day. Previously the only way to logout was to remove the cookies/session values or wait for them to time out which is both very i</w:t>
      </w:r>
      <w:r w:rsidR="79A745A4">
        <w:t xml:space="preserve">nefficient and not user-friendly. I placed the logout button in the place I </w:t>
      </w:r>
      <w:r w:rsidR="2E3C6409">
        <w:t>originally</w:t>
      </w:r>
      <w:r w:rsidR="79A745A4">
        <w:t xml:space="preserve"> designed, a drop</w:t>
      </w:r>
      <w:r w:rsidR="482DF369">
        <w:t>down menu that would be displayed on hover of the username card.</w:t>
      </w:r>
      <w:r w:rsidR="67750599">
        <w:t xml:space="preserve"> I also implemented a profile button in the dropdown menu to eventuate the fact that it is a </w:t>
      </w:r>
      <w:r w:rsidR="792A43E0">
        <w:t>drop-down</w:t>
      </w:r>
      <w:r w:rsidR="67750599">
        <w:t xml:space="preserve"> menu and to act as a placeholder </w:t>
      </w:r>
      <w:r w:rsidR="79990C8A">
        <w:t xml:space="preserve">for a future profile feature if I had enough time to implement it. New CSS needed to be added to the index CSS file as this dropdown menu would need to be used </w:t>
      </w:r>
      <w:r w:rsidR="2B862E6C">
        <w:t>on every page except for the login page. Similarly, the index JavaScript file would need to hold functionality to log users out as</w:t>
      </w:r>
      <w:r w:rsidR="76740E43">
        <w:t xml:space="preserve"> it would also need to be shared amongst all page which the index JavaScript file was. Removing cookies would involve setting their due date a</w:t>
      </w:r>
      <w:r w:rsidR="0E04CFAA">
        <w:t>s a past date and removing session values is a simple function you can call.</w:t>
      </w:r>
    </w:p>
    <w:p w:rsidR="30CC6BC9" w:rsidP="30CC6BC9" w:rsidRDefault="30CC6BC9" w14:paraId="5E4E6290" w14:textId="5F267325">
      <w:pPr>
        <w:jc w:val="center"/>
      </w:pPr>
    </w:p>
    <w:p w:rsidR="22EA1207" w:rsidP="30CC6BC9" w:rsidRDefault="22EA1207" w14:paraId="6C36F5F4" w14:textId="4C472416">
      <w:pPr>
        <w:jc w:val="center"/>
      </w:pPr>
      <w:r>
        <w:rPr>
          <w:noProof/>
        </w:rPr>
        <w:drawing>
          <wp:inline distT="0" distB="0" distL="0" distR="0" wp14:anchorId="7C0D48CA" wp14:editId="532BADE0">
            <wp:extent cx="4572000" cy="1381125"/>
            <wp:effectExtent l="0" t="0" r="0" b="0"/>
            <wp:docPr id="1070029999" name="Picture 1070029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029999"/>
                    <pic:cNvPicPr/>
                  </pic:nvPicPr>
                  <pic:blipFill>
                    <a:blip r:embed="rId280">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rsidR="4E67FEC7" w:rsidP="4E67FEC7" w:rsidRDefault="4E67FEC7" w14:paraId="21E9CEED" w14:textId="7CF7762F">
      <w:pPr>
        <w:jc w:val="center"/>
      </w:pPr>
    </w:p>
    <w:p w:rsidR="0D37230F" w:rsidP="4E67FEC7" w:rsidRDefault="0D37230F" w14:paraId="02B8A5F2" w14:textId="05E7D36E">
      <w:pPr>
        <w:jc w:val="center"/>
        <w:rPr>
          <w:i/>
          <w:iCs/>
        </w:rPr>
      </w:pPr>
      <w:r w:rsidRPr="24FE1DA8">
        <w:rPr>
          <w:i/>
          <w:iCs/>
        </w:rPr>
        <w:t xml:space="preserve">Figure </w:t>
      </w:r>
      <w:r w:rsidRPr="7FB46ECD" w:rsidR="10DFA132">
        <w:rPr>
          <w:i/>
          <w:iCs/>
        </w:rPr>
        <w:t>2</w:t>
      </w:r>
      <w:r w:rsidRPr="7FB46ECD" w:rsidR="349E3E14">
        <w:rPr>
          <w:i/>
          <w:iCs/>
        </w:rPr>
        <w:t>6</w:t>
      </w:r>
      <w:r w:rsidRPr="7FB46ECD" w:rsidR="10DFA132">
        <w:rPr>
          <w:i/>
          <w:iCs/>
        </w:rPr>
        <w:t>5</w:t>
      </w:r>
      <w:r w:rsidRPr="24FE1DA8">
        <w:rPr>
          <w:i/>
          <w:iCs/>
        </w:rPr>
        <w:t>:</w:t>
      </w:r>
      <w:r w:rsidRPr="24FE1DA8" w:rsidR="4387813F">
        <w:rPr>
          <w:i/>
          <w:iCs/>
        </w:rPr>
        <w:t xml:space="preserve"> adding drop-down menu to all HTML except login page</w:t>
      </w:r>
    </w:p>
    <w:p w:rsidR="30CC6BC9" w:rsidP="30CC6BC9" w:rsidRDefault="30CC6BC9" w14:paraId="3CB793FF" w14:textId="471AEE91">
      <w:pPr>
        <w:jc w:val="center"/>
      </w:pPr>
    </w:p>
    <w:p w:rsidR="22EA1207" w:rsidP="30CC6BC9" w:rsidRDefault="22EA1207" w14:paraId="0B769C59" w14:textId="06101E1D">
      <w:pPr>
        <w:jc w:val="center"/>
      </w:pPr>
      <w:r>
        <w:rPr>
          <w:noProof/>
        </w:rPr>
        <w:drawing>
          <wp:inline distT="0" distB="0" distL="0" distR="0" wp14:anchorId="1C928009" wp14:editId="4BE97B69">
            <wp:extent cx="4572000" cy="3733800"/>
            <wp:effectExtent l="0" t="0" r="0" b="0"/>
            <wp:docPr id="1820457853" name="Picture 1820457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0457853"/>
                    <pic:cNvPicPr/>
                  </pic:nvPicPr>
                  <pic:blipFill>
                    <a:blip r:embed="rId281">
                      <a:extLst>
                        <a:ext uri="{28A0092B-C50C-407E-A947-70E740481C1C}">
                          <a14:useLocalDpi xmlns:a14="http://schemas.microsoft.com/office/drawing/2010/main" val="0"/>
                        </a:ext>
                      </a:extLst>
                    </a:blip>
                    <a:stretch>
                      <a:fillRect/>
                    </a:stretch>
                  </pic:blipFill>
                  <pic:spPr>
                    <a:xfrm>
                      <a:off x="0" y="0"/>
                      <a:ext cx="4572000" cy="3733800"/>
                    </a:xfrm>
                    <a:prstGeom prst="rect">
                      <a:avLst/>
                    </a:prstGeom>
                  </pic:spPr>
                </pic:pic>
              </a:graphicData>
            </a:graphic>
          </wp:inline>
        </w:drawing>
      </w:r>
    </w:p>
    <w:p w:rsidR="4E67FEC7" w:rsidP="4E67FEC7" w:rsidRDefault="4E67FEC7" w14:paraId="770CF01F" w14:textId="532CB22D">
      <w:pPr>
        <w:jc w:val="center"/>
      </w:pPr>
    </w:p>
    <w:p w:rsidR="2CF17FDB" w:rsidP="4E67FEC7" w:rsidRDefault="2CF17FDB" w14:paraId="694B7656" w14:textId="4CBFEB0A">
      <w:pPr>
        <w:jc w:val="center"/>
        <w:rPr>
          <w:i/>
          <w:iCs/>
        </w:rPr>
      </w:pPr>
      <w:r w:rsidRPr="24FE1DA8">
        <w:rPr>
          <w:i/>
          <w:iCs/>
        </w:rPr>
        <w:t xml:space="preserve">Figure </w:t>
      </w:r>
      <w:r w:rsidRPr="7FB46ECD" w:rsidR="1597BAC4">
        <w:rPr>
          <w:i/>
          <w:iCs/>
        </w:rPr>
        <w:t>2</w:t>
      </w:r>
      <w:r w:rsidRPr="7FB46ECD" w:rsidR="4A28BE93">
        <w:rPr>
          <w:i/>
          <w:iCs/>
        </w:rPr>
        <w:t>6</w:t>
      </w:r>
      <w:r w:rsidRPr="7FB46ECD" w:rsidR="1597BAC4">
        <w:rPr>
          <w:i/>
          <w:iCs/>
        </w:rPr>
        <w:t>6</w:t>
      </w:r>
      <w:r w:rsidRPr="24FE1DA8">
        <w:rPr>
          <w:i/>
          <w:iCs/>
        </w:rPr>
        <w:t>:</w:t>
      </w:r>
      <w:r w:rsidRPr="24FE1DA8" w:rsidR="5824E46D">
        <w:rPr>
          <w:i/>
          <w:iCs/>
        </w:rPr>
        <w:t xml:space="preserve"> CSS for dropdown menu and logout button</w:t>
      </w:r>
    </w:p>
    <w:p w:rsidR="30CC6BC9" w:rsidP="30CC6BC9" w:rsidRDefault="30CC6BC9" w14:paraId="2A371D55" w14:textId="06101E1D">
      <w:pPr>
        <w:jc w:val="center"/>
      </w:pPr>
    </w:p>
    <w:p w:rsidR="3F04C371" w:rsidP="30CC6BC9" w:rsidRDefault="3F04C371" w14:paraId="38692CAB" w14:textId="115AB328">
      <w:pPr>
        <w:jc w:val="center"/>
      </w:pPr>
      <w:r>
        <w:rPr>
          <w:noProof/>
        </w:rPr>
        <w:drawing>
          <wp:inline distT="0" distB="0" distL="0" distR="0" wp14:anchorId="33618198" wp14:editId="5EE73736">
            <wp:extent cx="4572000" cy="3200400"/>
            <wp:effectExtent l="0" t="0" r="0" b="0"/>
            <wp:docPr id="745974672" name="Picture 745974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974672"/>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rsidR="4E67FEC7" w:rsidP="4E67FEC7" w:rsidRDefault="4E67FEC7" w14:paraId="613625B1" w14:textId="3C07276D">
      <w:pPr>
        <w:jc w:val="center"/>
      </w:pPr>
    </w:p>
    <w:p w:rsidR="0EFB9E3E" w:rsidP="4E67FEC7" w:rsidRDefault="0EFB9E3E" w14:paraId="791F543B" w14:textId="514F8CFE">
      <w:pPr>
        <w:jc w:val="center"/>
        <w:rPr>
          <w:i/>
          <w:iCs/>
        </w:rPr>
      </w:pPr>
      <w:r w:rsidRPr="24FE1DA8">
        <w:rPr>
          <w:i/>
          <w:iCs/>
        </w:rPr>
        <w:t xml:space="preserve">Figure </w:t>
      </w:r>
      <w:r w:rsidRPr="7FB46ECD" w:rsidR="6D4659EC">
        <w:rPr>
          <w:i/>
          <w:iCs/>
        </w:rPr>
        <w:t>2</w:t>
      </w:r>
      <w:r w:rsidRPr="7FB46ECD" w:rsidR="6F056768">
        <w:rPr>
          <w:i/>
          <w:iCs/>
        </w:rPr>
        <w:t>6</w:t>
      </w:r>
      <w:r w:rsidRPr="7FB46ECD" w:rsidR="6D4659EC">
        <w:rPr>
          <w:i/>
          <w:iCs/>
        </w:rPr>
        <w:t>7</w:t>
      </w:r>
      <w:r w:rsidRPr="24FE1DA8">
        <w:rPr>
          <w:i/>
          <w:iCs/>
        </w:rPr>
        <w:t>:</w:t>
      </w:r>
      <w:r w:rsidRPr="24FE1DA8" w:rsidR="37775706">
        <w:rPr>
          <w:i/>
          <w:iCs/>
        </w:rPr>
        <w:t xml:space="preserve"> JavaScript for logging out a user</w:t>
      </w:r>
    </w:p>
    <w:p w:rsidR="30CC6BC9" w:rsidP="30CC6BC9" w:rsidRDefault="30CC6BC9" w14:paraId="4A807F9B" w14:textId="2D498F59">
      <w:pPr>
        <w:jc w:val="center"/>
      </w:pPr>
    </w:p>
    <w:p w:rsidR="0186B5B4" w:rsidP="30CC6BC9" w:rsidRDefault="0186B5B4" w14:paraId="08E131BF" w14:textId="058C5CF5">
      <w:pPr>
        <w:jc w:val="center"/>
      </w:pPr>
      <w:r>
        <w:rPr>
          <w:noProof/>
        </w:rPr>
        <w:lastRenderedPageBreak/>
        <w:drawing>
          <wp:inline distT="0" distB="0" distL="0" distR="0" wp14:anchorId="04D7B0EE" wp14:editId="53D43854">
            <wp:extent cx="4572000" cy="1981200"/>
            <wp:effectExtent l="0" t="0" r="0" b="0"/>
            <wp:docPr id="350181084" name="Picture 35018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181084"/>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rsidR="4E67FEC7" w:rsidP="4E67FEC7" w:rsidRDefault="4E67FEC7" w14:paraId="5D756B0D" w14:textId="57942EA7">
      <w:pPr>
        <w:jc w:val="center"/>
      </w:pPr>
    </w:p>
    <w:p w:rsidR="61F3506E" w:rsidP="4E67FEC7" w:rsidRDefault="61F3506E" w14:paraId="3306046D" w14:textId="3E00BCC3">
      <w:pPr>
        <w:jc w:val="center"/>
        <w:rPr>
          <w:i/>
          <w:iCs/>
        </w:rPr>
      </w:pPr>
      <w:r w:rsidRPr="24FE1DA8">
        <w:rPr>
          <w:i/>
          <w:iCs/>
        </w:rPr>
        <w:t xml:space="preserve">Figure </w:t>
      </w:r>
      <w:r w:rsidRPr="7FB46ECD" w:rsidR="2F6BED60">
        <w:rPr>
          <w:i/>
          <w:iCs/>
        </w:rPr>
        <w:t>2</w:t>
      </w:r>
      <w:r w:rsidRPr="7FB46ECD" w:rsidR="587A0DE8">
        <w:rPr>
          <w:i/>
          <w:iCs/>
        </w:rPr>
        <w:t>6</w:t>
      </w:r>
      <w:r w:rsidRPr="7FB46ECD" w:rsidR="2F6BED60">
        <w:rPr>
          <w:i/>
          <w:iCs/>
        </w:rPr>
        <w:t>8</w:t>
      </w:r>
      <w:r w:rsidRPr="24FE1DA8">
        <w:rPr>
          <w:i/>
          <w:iCs/>
        </w:rPr>
        <w:t>:</w:t>
      </w:r>
      <w:r w:rsidRPr="24FE1DA8" w:rsidR="0ADADB5E">
        <w:rPr>
          <w:i/>
          <w:iCs/>
        </w:rPr>
        <w:t xml:space="preserve"> dropdown menu displayed on dashboard</w:t>
      </w:r>
    </w:p>
    <w:p w:rsidR="30CC6BC9" w:rsidP="30CC6BC9" w:rsidRDefault="30CC6BC9" w14:paraId="3C4A508B" w14:textId="328D851A">
      <w:pPr>
        <w:jc w:val="center"/>
      </w:pPr>
    </w:p>
    <w:p w:rsidR="2948B9B7" w:rsidP="30CC6BC9" w:rsidRDefault="2948B9B7" w14:paraId="54A4841F" w14:textId="27A75C86">
      <w:pPr>
        <w:jc w:val="center"/>
      </w:pPr>
      <w:r>
        <w:rPr>
          <w:noProof/>
        </w:rPr>
        <w:drawing>
          <wp:inline distT="0" distB="0" distL="0" distR="0" wp14:anchorId="4814AD0A" wp14:editId="07FB46F6">
            <wp:extent cx="4572000" cy="2352675"/>
            <wp:effectExtent l="0" t="0" r="0" b="0"/>
            <wp:docPr id="1638728537" name="Picture 1638728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8728537"/>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4572000" cy="2352675"/>
                    </a:xfrm>
                    <a:prstGeom prst="rect">
                      <a:avLst/>
                    </a:prstGeom>
                  </pic:spPr>
                </pic:pic>
              </a:graphicData>
            </a:graphic>
          </wp:inline>
        </w:drawing>
      </w:r>
    </w:p>
    <w:p w:rsidR="4E67FEC7" w:rsidP="4E67FEC7" w:rsidRDefault="4E67FEC7" w14:paraId="4F745EB1" w14:textId="35028F65">
      <w:pPr>
        <w:jc w:val="center"/>
      </w:pPr>
    </w:p>
    <w:p w:rsidR="030BBD08" w:rsidP="4E67FEC7" w:rsidRDefault="030BBD08" w14:paraId="1D020FC8" w14:textId="621E920B">
      <w:pPr>
        <w:jc w:val="center"/>
        <w:rPr>
          <w:i/>
          <w:iCs/>
        </w:rPr>
      </w:pPr>
      <w:r w:rsidRPr="24FE1DA8">
        <w:rPr>
          <w:i/>
          <w:iCs/>
        </w:rPr>
        <w:t xml:space="preserve">Figure </w:t>
      </w:r>
      <w:r w:rsidRPr="7FB46ECD" w:rsidR="423492B9">
        <w:rPr>
          <w:i/>
          <w:iCs/>
        </w:rPr>
        <w:t>2</w:t>
      </w:r>
      <w:r w:rsidRPr="7FB46ECD" w:rsidR="01D16EC3">
        <w:rPr>
          <w:i/>
          <w:iCs/>
        </w:rPr>
        <w:t>6</w:t>
      </w:r>
      <w:r w:rsidRPr="7FB46ECD" w:rsidR="423492B9">
        <w:rPr>
          <w:i/>
          <w:iCs/>
        </w:rPr>
        <w:t>9</w:t>
      </w:r>
      <w:r w:rsidRPr="24FE1DA8">
        <w:rPr>
          <w:i/>
          <w:iCs/>
        </w:rPr>
        <w:t>:</w:t>
      </w:r>
      <w:r w:rsidRPr="24FE1DA8" w:rsidR="71EED9AC">
        <w:rPr>
          <w:i/>
          <w:iCs/>
        </w:rPr>
        <w:t xml:space="preserve"> dropdown menu displayed on article page</w:t>
      </w:r>
    </w:p>
    <w:p w:rsidR="30CC6BC9" w:rsidP="30CC6BC9" w:rsidRDefault="30CC6BC9" w14:paraId="6EF6CA20" w14:textId="3CF4BFDF">
      <w:pPr>
        <w:jc w:val="center"/>
      </w:pPr>
    </w:p>
    <w:p w:rsidR="58EA4319" w:rsidP="24FE1DA8" w:rsidRDefault="71EED9AC" w14:paraId="6E0CFF56" w14:textId="1ADDE065">
      <w:r>
        <w:t xml:space="preserve">Another minor visual feature to add </w:t>
      </w:r>
      <w:r w:rsidR="1FD85C86">
        <w:t>to all pages was a</w:t>
      </w:r>
      <w:r>
        <w:t xml:space="preserve"> f</w:t>
      </w:r>
      <w:r w:rsidR="58EA4319">
        <w:t>ooter with updating copyright</w:t>
      </w:r>
      <w:r w:rsidR="2C9CB5A8">
        <w:t xml:space="preserve">. By adding this the copyright would always be </w:t>
      </w:r>
      <w:r w:rsidR="253DBF04">
        <w:t>up to date</w:t>
      </w:r>
      <w:r w:rsidR="2C9CB5A8">
        <w:t xml:space="preserve"> for whatever company currently owned the web application. While no company currently owned this </w:t>
      </w:r>
      <w:r w:rsidR="48FA2921">
        <w:t>project,</w:t>
      </w:r>
      <w:r w:rsidR="2C9CB5A8">
        <w:t xml:space="preserve"> I added the </w:t>
      </w:r>
      <w:r w:rsidR="52344711">
        <w:t>copyright as proof of concept using the name of the site as the owning compony.</w:t>
      </w:r>
      <w:r w:rsidR="765F0DDD">
        <w:t xml:space="preserve"> I also decided to change the div with a footer class to an actual footer element to fit conventional practices better.</w:t>
      </w:r>
      <w:r w:rsidR="532741DD">
        <w:t xml:space="preserve"> This would be implemented on the login page as well as all others.</w:t>
      </w:r>
    </w:p>
    <w:p w:rsidR="30CC6BC9" w:rsidP="30CC6BC9" w:rsidRDefault="30CC6BC9" w14:paraId="62468C46" w14:textId="5049D46D">
      <w:pPr>
        <w:jc w:val="center"/>
      </w:pPr>
    </w:p>
    <w:p w:rsidR="58EA4319" w:rsidP="30CC6BC9" w:rsidRDefault="58EA4319" w14:paraId="31C6CCF7" w14:textId="0FC52673">
      <w:pPr>
        <w:jc w:val="center"/>
      </w:pPr>
      <w:r>
        <w:rPr>
          <w:noProof/>
        </w:rPr>
        <w:drawing>
          <wp:inline distT="0" distB="0" distL="0" distR="0" wp14:anchorId="2C4FD26A" wp14:editId="3EFB3485">
            <wp:extent cx="4572000" cy="752475"/>
            <wp:effectExtent l="0" t="0" r="0" b="0"/>
            <wp:docPr id="603397315" name="Picture 60339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397315"/>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4572000" cy="752475"/>
                    </a:xfrm>
                    <a:prstGeom prst="rect">
                      <a:avLst/>
                    </a:prstGeom>
                  </pic:spPr>
                </pic:pic>
              </a:graphicData>
            </a:graphic>
          </wp:inline>
        </w:drawing>
      </w:r>
    </w:p>
    <w:p w:rsidR="4E67FEC7" w:rsidP="4E67FEC7" w:rsidRDefault="4E67FEC7" w14:paraId="59027DC8" w14:textId="0598C640">
      <w:pPr>
        <w:jc w:val="center"/>
      </w:pPr>
    </w:p>
    <w:p w:rsidR="2F596F63" w:rsidP="4E67FEC7" w:rsidRDefault="2F596F63" w14:paraId="7465B022" w14:textId="0758025A">
      <w:pPr>
        <w:jc w:val="center"/>
        <w:rPr>
          <w:i/>
          <w:iCs/>
        </w:rPr>
      </w:pPr>
      <w:r w:rsidRPr="24FE1DA8">
        <w:rPr>
          <w:i/>
          <w:iCs/>
        </w:rPr>
        <w:t xml:space="preserve">Figure </w:t>
      </w:r>
      <w:r w:rsidRPr="7FB46ECD" w:rsidR="6D255078">
        <w:rPr>
          <w:i/>
          <w:iCs/>
        </w:rPr>
        <w:t>2</w:t>
      </w:r>
      <w:r w:rsidRPr="7FB46ECD" w:rsidR="3DD5DC05">
        <w:rPr>
          <w:i/>
          <w:iCs/>
        </w:rPr>
        <w:t>7</w:t>
      </w:r>
      <w:r w:rsidRPr="7FB46ECD" w:rsidR="6D255078">
        <w:rPr>
          <w:i/>
          <w:iCs/>
        </w:rPr>
        <w:t>0</w:t>
      </w:r>
      <w:r w:rsidRPr="24FE1DA8">
        <w:rPr>
          <w:i/>
          <w:iCs/>
        </w:rPr>
        <w:t>:</w:t>
      </w:r>
      <w:r w:rsidRPr="24FE1DA8" w:rsidR="0F17D27A">
        <w:rPr>
          <w:i/>
          <w:iCs/>
        </w:rPr>
        <w:t xml:space="preserve"> footer with updating copyright</w:t>
      </w:r>
      <w:r w:rsidRPr="24FE1DA8" w:rsidR="35B1FD5B">
        <w:rPr>
          <w:i/>
          <w:iCs/>
        </w:rPr>
        <w:t xml:space="preserve"> (</w:t>
      </w:r>
      <w:r w:rsidRPr="24FE1DA8" w:rsidR="1FDF8CE4">
        <w:rPr>
          <w:i/>
          <w:iCs/>
        </w:rPr>
        <w:t xml:space="preserve">login </w:t>
      </w:r>
      <w:r w:rsidRPr="24FE1DA8" w:rsidR="35B1FD5B">
        <w:rPr>
          <w:i/>
          <w:iCs/>
        </w:rPr>
        <w:t>code)</w:t>
      </w:r>
    </w:p>
    <w:p w:rsidR="30CC6BC9" w:rsidP="30CC6BC9" w:rsidRDefault="30CC6BC9" w14:paraId="5AA56835" w14:textId="35280FA2">
      <w:pPr>
        <w:jc w:val="center"/>
      </w:pPr>
    </w:p>
    <w:p w:rsidR="58EA4319" w:rsidP="30CC6BC9" w:rsidRDefault="58EA4319" w14:paraId="38A70689" w14:textId="25A29DC2">
      <w:pPr>
        <w:jc w:val="center"/>
      </w:pPr>
      <w:r>
        <w:rPr>
          <w:noProof/>
        </w:rPr>
        <w:lastRenderedPageBreak/>
        <w:drawing>
          <wp:inline distT="0" distB="0" distL="0" distR="0" wp14:anchorId="63642D9F" wp14:editId="570329AC">
            <wp:extent cx="4572000" cy="4295775"/>
            <wp:effectExtent l="0" t="0" r="0" b="0"/>
            <wp:docPr id="1721150971" name="Picture 1721150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1150971"/>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4572000" cy="4295775"/>
                    </a:xfrm>
                    <a:prstGeom prst="rect">
                      <a:avLst/>
                    </a:prstGeom>
                  </pic:spPr>
                </pic:pic>
              </a:graphicData>
            </a:graphic>
          </wp:inline>
        </w:drawing>
      </w:r>
    </w:p>
    <w:p w:rsidR="4E67FEC7" w:rsidP="4E67FEC7" w:rsidRDefault="4E67FEC7" w14:paraId="4C226AD9" w14:textId="0589196C">
      <w:pPr>
        <w:jc w:val="center"/>
      </w:pPr>
    </w:p>
    <w:p w:rsidR="3BA8AFE2" w:rsidP="4E67FEC7" w:rsidRDefault="3BA8AFE2" w14:paraId="1DA00749" w14:textId="18D79C0A">
      <w:pPr>
        <w:jc w:val="center"/>
        <w:rPr>
          <w:i/>
          <w:iCs/>
        </w:rPr>
      </w:pPr>
      <w:r w:rsidRPr="24FE1DA8">
        <w:rPr>
          <w:i/>
          <w:iCs/>
        </w:rPr>
        <w:t xml:space="preserve">Figure </w:t>
      </w:r>
      <w:r w:rsidRPr="7FB46ECD" w:rsidR="6B42577C">
        <w:rPr>
          <w:i/>
          <w:iCs/>
        </w:rPr>
        <w:t>2</w:t>
      </w:r>
      <w:r w:rsidRPr="7FB46ECD" w:rsidR="603950A6">
        <w:rPr>
          <w:i/>
          <w:iCs/>
        </w:rPr>
        <w:t>7</w:t>
      </w:r>
      <w:r w:rsidRPr="7FB46ECD" w:rsidR="6B42577C">
        <w:rPr>
          <w:i/>
          <w:iCs/>
        </w:rPr>
        <w:t>1</w:t>
      </w:r>
      <w:r w:rsidRPr="24FE1DA8">
        <w:rPr>
          <w:i/>
          <w:iCs/>
        </w:rPr>
        <w:t>:</w:t>
      </w:r>
      <w:r w:rsidRPr="24FE1DA8" w:rsidR="28F9E998">
        <w:rPr>
          <w:i/>
          <w:iCs/>
        </w:rPr>
        <w:t xml:space="preserve"> footer with updating copyright (</w:t>
      </w:r>
      <w:r w:rsidRPr="24FE1DA8" w:rsidR="1EC290A9">
        <w:rPr>
          <w:i/>
          <w:iCs/>
        </w:rPr>
        <w:t xml:space="preserve">login </w:t>
      </w:r>
      <w:r w:rsidRPr="24FE1DA8" w:rsidR="28F9E998">
        <w:rPr>
          <w:i/>
          <w:iCs/>
        </w:rPr>
        <w:t>UI)</w:t>
      </w:r>
    </w:p>
    <w:p w:rsidR="30CC6BC9" w:rsidP="30CC6BC9" w:rsidRDefault="30CC6BC9" w14:paraId="5E20C61A" w14:textId="25A29DC2">
      <w:pPr>
        <w:jc w:val="center"/>
      </w:pPr>
    </w:p>
    <w:p w:rsidR="5A54465A" w:rsidP="30CC6BC9" w:rsidRDefault="5A54465A" w14:paraId="3E190CC8" w14:textId="7C786470">
      <w:pPr>
        <w:jc w:val="center"/>
      </w:pPr>
      <w:r>
        <w:rPr>
          <w:noProof/>
        </w:rPr>
        <w:drawing>
          <wp:inline distT="0" distB="0" distL="0" distR="0" wp14:anchorId="010C6BDF" wp14:editId="727BF85C">
            <wp:extent cx="4572000" cy="1238250"/>
            <wp:effectExtent l="0" t="0" r="0" b="0"/>
            <wp:docPr id="1099016549" name="Picture 109901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016549"/>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rsidR="4E67FEC7" w:rsidP="4E67FEC7" w:rsidRDefault="4E67FEC7" w14:paraId="3E8F36BB" w14:textId="78A3877D">
      <w:pPr>
        <w:jc w:val="center"/>
      </w:pPr>
    </w:p>
    <w:p w:rsidR="53D50F29" w:rsidP="4E67FEC7" w:rsidRDefault="53D50F29" w14:paraId="4E3AE8DB" w14:textId="75098619">
      <w:pPr>
        <w:jc w:val="center"/>
        <w:rPr>
          <w:i/>
          <w:iCs/>
        </w:rPr>
      </w:pPr>
      <w:r w:rsidRPr="24FE1DA8">
        <w:rPr>
          <w:i/>
          <w:iCs/>
        </w:rPr>
        <w:t xml:space="preserve">Figure </w:t>
      </w:r>
      <w:r w:rsidRPr="7FB46ECD" w:rsidR="69F7FBEA">
        <w:rPr>
          <w:i/>
          <w:iCs/>
        </w:rPr>
        <w:t>2</w:t>
      </w:r>
      <w:r w:rsidRPr="7FB46ECD" w:rsidR="332DEE25">
        <w:rPr>
          <w:i/>
          <w:iCs/>
        </w:rPr>
        <w:t>7</w:t>
      </w:r>
      <w:r w:rsidRPr="7FB46ECD" w:rsidR="69F7FBEA">
        <w:rPr>
          <w:i/>
          <w:iCs/>
        </w:rPr>
        <w:t>2</w:t>
      </w:r>
      <w:r w:rsidRPr="24FE1DA8">
        <w:rPr>
          <w:i/>
          <w:iCs/>
        </w:rPr>
        <w:t>:</w:t>
      </w:r>
      <w:r w:rsidRPr="24FE1DA8" w:rsidR="4C8235E9">
        <w:rPr>
          <w:i/>
          <w:iCs/>
        </w:rPr>
        <w:t xml:space="preserve"> footer with updating copyright (code)</w:t>
      </w:r>
    </w:p>
    <w:p w:rsidR="30CC6BC9" w:rsidP="30CC6BC9" w:rsidRDefault="30CC6BC9" w14:paraId="268601E1" w14:textId="563449D5">
      <w:pPr>
        <w:jc w:val="center"/>
      </w:pPr>
    </w:p>
    <w:p w:rsidR="5A54465A" w:rsidP="30CC6BC9" w:rsidRDefault="5A54465A" w14:paraId="6C00F2EB" w14:textId="447AAD68">
      <w:pPr>
        <w:jc w:val="center"/>
      </w:pPr>
      <w:r>
        <w:rPr>
          <w:noProof/>
        </w:rPr>
        <w:drawing>
          <wp:inline distT="0" distB="0" distL="0" distR="0" wp14:anchorId="24CE812D" wp14:editId="6C36360B">
            <wp:extent cx="4572000" cy="1895475"/>
            <wp:effectExtent l="0" t="0" r="0" b="0"/>
            <wp:docPr id="445067702" name="Picture 445067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067702"/>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4572000" cy="1895475"/>
                    </a:xfrm>
                    <a:prstGeom prst="rect">
                      <a:avLst/>
                    </a:prstGeom>
                  </pic:spPr>
                </pic:pic>
              </a:graphicData>
            </a:graphic>
          </wp:inline>
        </w:drawing>
      </w:r>
    </w:p>
    <w:p w:rsidR="4E67FEC7" w:rsidP="4E67FEC7" w:rsidRDefault="4E67FEC7" w14:paraId="408C6F82" w14:textId="0F14FF62">
      <w:pPr>
        <w:jc w:val="center"/>
      </w:pPr>
    </w:p>
    <w:p w:rsidR="449F2C3C" w:rsidP="4E67FEC7" w:rsidRDefault="449F2C3C" w14:paraId="6D580E06" w14:textId="6BAA7B6A">
      <w:pPr>
        <w:jc w:val="center"/>
        <w:rPr>
          <w:i/>
          <w:iCs/>
        </w:rPr>
      </w:pPr>
      <w:r w:rsidRPr="24FE1DA8">
        <w:rPr>
          <w:i/>
          <w:iCs/>
        </w:rPr>
        <w:t xml:space="preserve">Figure </w:t>
      </w:r>
      <w:r w:rsidRPr="7FB46ECD" w:rsidR="36C66DB8">
        <w:rPr>
          <w:i/>
          <w:iCs/>
        </w:rPr>
        <w:t>2</w:t>
      </w:r>
      <w:r w:rsidRPr="7FB46ECD" w:rsidR="0AC68009">
        <w:rPr>
          <w:i/>
          <w:iCs/>
        </w:rPr>
        <w:t>7</w:t>
      </w:r>
      <w:r w:rsidRPr="7FB46ECD" w:rsidR="36C66DB8">
        <w:rPr>
          <w:i/>
          <w:iCs/>
        </w:rPr>
        <w:t>3</w:t>
      </w:r>
      <w:r w:rsidRPr="24FE1DA8">
        <w:rPr>
          <w:i/>
          <w:iCs/>
        </w:rPr>
        <w:t>:</w:t>
      </w:r>
      <w:r w:rsidRPr="24FE1DA8" w:rsidR="70AFD0FD">
        <w:rPr>
          <w:i/>
          <w:iCs/>
        </w:rPr>
        <w:t xml:space="preserve"> footer with updating copyright (UI)</w:t>
      </w:r>
    </w:p>
    <w:p w:rsidR="30CC6BC9" w:rsidP="30CC6BC9" w:rsidRDefault="30CC6BC9" w14:paraId="30ACE282" w14:textId="04A57D95">
      <w:pPr>
        <w:jc w:val="center"/>
      </w:pPr>
    </w:p>
    <w:p w:rsidR="4CC05562" w:rsidP="24FE1DA8" w:rsidRDefault="4CC05562" w14:paraId="3AA3B25B" w14:textId="433C972B">
      <w:pPr>
        <w:spacing w:line="259" w:lineRule="auto"/>
      </w:pPr>
      <w:r>
        <w:t>The code for the training page was changed to set the progress bars progress to the actual percentage from the API response. This was yet another</w:t>
      </w:r>
      <w:r w:rsidR="2C12C7FB">
        <w:t xml:space="preserve"> very minor change that needed to be made but I needed to revise my conversion between datatypes to use the function I created.</w:t>
      </w:r>
    </w:p>
    <w:p w:rsidR="30CC6BC9" w:rsidP="30CC6BC9" w:rsidRDefault="30CC6BC9" w14:paraId="570C1D58" w14:textId="25D8C9FA">
      <w:pPr>
        <w:jc w:val="center"/>
      </w:pPr>
    </w:p>
    <w:p w:rsidR="580BF19C" w:rsidP="30CC6BC9" w:rsidRDefault="580BF19C" w14:paraId="288AE098" w14:textId="6F19472B">
      <w:pPr>
        <w:jc w:val="center"/>
      </w:pPr>
      <w:r>
        <w:rPr>
          <w:noProof/>
        </w:rPr>
        <w:drawing>
          <wp:inline distT="0" distB="0" distL="0" distR="0" wp14:anchorId="18EC5177" wp14:editId="2F386945">
            <wp:extent cx="4572000" cy="1924050"/>
            <wp:effectExtent l="0" t="0" r="0" b="0"/>
            <wp:docPr id="577397051" name="Picture 577397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397051"/>
                    <pic:cNvPicPr/>
                  </pic:nvPicPr>
                  <pic:blipFill>
                    <a:blip r:embed="rId289">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rsidR="580BF19C" w:rsidP="30CC6BC9" w:rsidRDefault="580BF19C" w14:paraId="3FC12694" w14:textId="1DAE2783">
      <w:pPr>
        <w:jc w:val="center"/>
      </w:pPr>
    </w:p>
    <w:p w:rsidR="580BF19C" w:rsidP="4E67FEC7" w:rsidRDefault="3D4D6DEB" w14:paraId="6291A71C" w14:textId="14978261">
      <w:pPr>
        <w:jc w:val="center"/>
        <w:rPr>
          <w:i/>
          <w:iCs/>
        </w:rPr>
      </w:pPr>
      <w:r w:rsidRPr="24FE1DA8">
        <w:rPr>
          <w:i/>
          <w:iCs/>
        </w:rPr>
        <w:t xml:space="preserve">Figure </w:t>
      </w:r>
      <w:r w:rsidRPr="7FB46ECD" w:rsidR="148BF87C">
        <w:rPr>
          <w:i/>
          <w:iCs/>
        </w:rPr>
        <w:t>2</w:t>
      </w:r>
      <w:r w:rsidRPr="7FB46ECD" w:rsidR="60E31C65">
        <w:rPr>
          <w:i/>
          <w:iCs/>
        </w:rPr>
        <w:t>7</w:t>
      </w:r>
      <w:r w:rsidRPr="7FB46ECD" w:rsidR="148BF87C">
        <w:rPr>
          <w:i/>
          <w:iCs/>
        </w:rPr>
        <w:t>4</w:t>
      </w:r>
      <w:r w:rsidRPr="24FE1DA8">
        <w:rPr>
          <w:i/>
          <w:iCs/>
        </w:rPr>
        <w:t>:</w:t>
      </w:r>
      <w:r w:rsidRPr="24FE1DA8" w:rsidR="7700A7D2">
        <w:rPr>
          <w:i/>
          <w:iCs/>
        </w:rPr>
        <w:t xml:space="preserve"> training page incorporating real completion percentage (code)</w:t>
      </w:r>
      <w:r>
        <w:br/>
      </w:r>
      <w:r>
        <w:br/>
      </w:r>
      <w:r w:rsidR="7F5AFFD3">
        <w:rPr>
          <w:noProof/>
        </w:rPr>
        <w:drawing>
          <wp:inline distT="0" distB="0" distL="0" distR="0" wp14:anchorId="5711EA62" wp14:editId="1D625406">
            <wp:extent cx="4572000" cy="1657350"/>
            <wp:effectExtent l="0" t="0" r="0" b="0"/>
            <wp:docPr id="1577160005" name="Picture 157716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7160005"/>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4572000" cy="1657350"/>
                    </a:xfrm>
                    <a:prstGeom prst="rect">
                      <a:avLst/>
                    </a:prstGeom>
                  </pic:spPr>
                </pic:pic>
              </a:graphicData>
            </a:graphic>
          </wp:inline>
        </w:drawing>
      </w:r>
    </w:p>
    <w:p w:rsidR="4E67FEC7" w:rsidP="4E67FEC7" w:rsidRDefault="4E67FEC7" w14:paraId="147A38C1" w14:textId="760B0C9B">
      <w:pPr>
        <w:jc w:val="center"/>
      </w:pPr>
    </w:p>
    <w:p w:rsidR="593EAA74" w:rsidP="4E67FEC7" w:rsidRDefault="593EAA74" w14:paraId="0F0AF019" w14:textId="53F68062">
      <w:pPr>
        <w:jc w:val="center"/>
        <w:rPr>
          <w:i/>
          <w:iCs/>
        </w:rPr>
      </w:pPr>
      <w:r w:rsidRPr="24FE1DA8">
        <w:rPr>
          <w:i/>
          <w:iCs/>
        </w:rPr>
        <w:t xml:space="preserve">Figure </w:t>
      </w:r>
      <w:r w:rsidRPr="7FB46ECD" w:rsidR="17460F54">
        <w:rPr>
          <w:i/>
          <w:iCs/>
        </w:rPr>
        <w:t>2</w:t>
      </w:r>
      <w:r w:rsidRPr="7FB46ECD" w:rsidR="0C839CB0">
        <w:rPr>
          <w:i/>
          <w:iCs/>
        </w:rPr>
        <w:t>7</w:t>
      </w:r>
      <w:r w:rsidRPr="7FB46ECD" w:rsidR="17460F54">
        <w:rPr>
          <w:i/>
          <w:iCs/>
        </w:rPr>
        <w:t>5</w:t>
      </w:r>
      <w:r w:rsidRPr="24FE1DA8">
        <w:rPr>
          <w:i/>
          <w:iCs/>
        </w:rPr>
        <w:t>:</w:t>
      </w:r>
      <w:r w:rsidRPr="24FE1DA8" w:rsidR="6947742F">
        <w:rPr>
          <w:i/>
          <w:iCs/>
        </w:rPr>
        <w:t xml:space="preserve"> training page incorporating real completion percentage (UI)</w:t>
      </w:r>
    </w:p>
    <w:p w:rsidR="30CC6BC9" w:rsidP="30CC6BC9" w:rsidRDefault="30CC6BC9" w14:paraId="3006782B" w14:textId="42729CAC">
      <w:pPr>
        <w:jc w:val="center"/>
      </w:pPr>
    </w:p>
    <w:p w:rsidR="040A94FC" w:rsidP="24FE1DA8" w:rsidRDefault="6947742F" w14:paraId="567DDDB2" w14:textId="7ED28765">
      <w:r>
        <w:t>While I had the code in place to check if a video had finished playing it was no longer appropriate as there was already a sufficient method in place to ensure the user had completed training</w:t>
      </w:r>
      <w:r w:rsidR="701D0FAA">
        <w:t xml:space="preserve">. This feature would actually be an inconvenience to the user as they may already be familiar with the </w:t>
      </w:r>
      <w:r w:rsidR="203FC65D">
        <w:t>material,</w:t>
      </w:r>
      <w:r w:rsidR="701D0FAA">
        <w:t xml:space="preserve"> or the video may </w:t>
      </w:r>
      <w:r w:rsidR="26222A9F">
        <w:t>have all its content written about in the main content.</w:t>
      </w:r>
      <w:r>
        <w:t xml:space="preserve"> </w:t>
      </w:r>
      <w:r w:rsidR="77C74549">
        <w:t xml:space="preserve">Additionally if no video exists I would have need to account for that. I didn’t what to remove the feature entirely and so </w:t>
      </w:r>
      <w:r w:rsidR="7706C8C3">
        <w:t>deicide</w:t>
      </w:r>
      <w:r w:rsidR="77C74549">
        <w:t xml:space="preserve"> to s</w:t>
      </w:r>
      <w:r w:rsidR="040A94FC">
        <w:t>how appropriate message at the end of the video</w:t>
      </w:r>
      <w:r w:rsidR="341CFF67">
        <w:t xml:space="preserve"> tell user unfamiliar with the site what to do next.</w:t>
      </w:r>
      <w:r w:rsidR="129A6B89">
        <w:t xml:space="preserve"> This way I had still implemented the functionality I initially pitched but without inconveniencing the user or making inefficient code.</w:t>
      </w:r>
    </w:p>
    <w:p w:rsidR="30CC6BC9" w:rsidP="30CC6BC9" w:rsidRDefault="30CC6BC9" w14:paraId="5E4DB9AA" w14:textId="16233BDF">
      <w:pPr>
        <w:jc w:val="center"/>
      </w:pPr>
    </w:p>
    <w:p w:rsidR="2775885E" w:rsidP="30CC6BC9" w:rsidRDefault="2775885E" w14:paraId="58F23BBA" w14:textId="5D89C234">
      <w:pPr>
        <w:jc w:val="center"/>
      </w:pPr>
      <w:r>
        <w:rPr>
          <w:noProof/>
        </w:rPr>
        <w:drawing>
          <wp:inline distT="0" distB="0" distL="0" distR="0" wp14:anchorId="0EB457EF" wp14:editId="7B5260E7">
            <wp:extent cx="4572000" cy="381000"/>
            <wp:effectExtent l="0" t="0" r="0" b="0"/>
            <wp:docPr id="314950751" name="Picture 314950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950751"/>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4572000" cy="381000"/>
                    </a:xfrm>
                    <a:prstGeom prst="rect">
                      <a:avLst/>
                    </a:prstGeom>
                  </pic:spPr>
                </pic:pic>
              </a:graphicData>
            </a:graphic>
          </wp:inline>
        </w:drawing>
      </w:r>
    </w:p>
    <w:p w:rsidR="2775885E" w:rsidP="30CC6BC9" w:rsidRDefault="2775885E" w14:paraId="482D804C" w14:textId="242DCCDB">
      <w:pPr>
        <w:jc w:val="center"/>
      </w:pPr>
    </w:p>
    <w:p w:rsidR="2775885E" w:rsidP="4E67FEC7" w:rsidRDefault="4879C205" w14:paraId="2B25521F" w14:textId="10BEC0F8">
      <w:pPr>
        <w:jc w:val="center"/>
        <w:rPr>
          <w:i/>
          <w:iCs/>
        </w:rPr>
      </w:pPr>
      <w:r w:rsidRPr="24FE1DA8">
        <w:rPr>
          <w:i/>
          <w:iCs/>
        </w:rPr>
        <w:t xml:space="preserve">Figure </w:t>
      </w:r>
      <w:r w:rsidRPr="7FB46ECD" w:rsidR="41621874">
        <w:rPr>
          <w:i/>
          <w:iCs/>
        </w:rPr>
        <w:t>2</w:t>
      </w:r>
      <w:r w:rsidRPr="7FB46ECD" w:rsidR="77C917E6">
        <w:rPr>
          <w:i/>
          <w:iCs/>
        </w:rPr>
        <w:t>7</w:t>
      </w:r>
      <w:r w:rsidRPr="7FB46ECD" w:rsidR="41621874">
        <w:rPr>
          <w:i/>
          <w:iCs/>
        </w:rPr>
        <w:t>6</w:t>
      </w:r>
      <w:r w:rsidRPr="24FE1DA8">
        <w:rPr>
          <w:i/>
          <w:iCs/>
        </w:rPr>
        <w:t>:</w:t>
      </w:r>
      <w:r w:rsidRPr="24FE1DA8" w:rsidR="4DB5ECC1">
        <w:rPr>
          <w:i/>
          <w:iCs/>
        </w:rPr>
        <w:t xml:space="preserve"> new alert after video playback</w:t>
      </w:r>
      <w:r w:rsidRPr="24FE1DA8" w:rsidR="3C260C22">
        <w:rPr>
          <w:i/>
          <w:iCs/>
        </w:rPr>
        <w:t xml:space="preserve"> (code)</w:t>
      </w:r>
      <w:r>
        <w:br/>
      </w:r>
      <w:r>
        <w:br/>
      </w:r>
      <w:r w:rsidR="09CED876">
        <w:rPr>
          <w:noProof/>
        </w:rPr>
        <w:drawing>
          <wp:inline distT="0" distB="0" distL="0" distR="0" wp14:anchorId="149B3F6E" wp14:editId="21962B0D">
            <wp:extent cx="4572000" cy="857250"/>
            <wp:effectExtent l="0" t="0" r="0" b="0"/>
            <wp:docPr id="1734264261" name="Picture 173426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264261"/>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4572000" cy="857250"/>
                    </a:xfrm>
                    <a:prstGeom prst="rect">
                      <a:avLst/>
                    </a:prstGeom>
                  </pic:spPr>
                </pic:pic>
              </a:graphicData>
            </a:graphic>
          </wp:inline>
        </w:drawing>
      </w:r>
    </w:p>
    <w:p w:rsidR="4E67FEC7" w:rsidP="4E67FEC7" w:rsidRDefault="4E67FEC7" w14:paraId="40849BA5" w14:textId="7CF88653">
      <w:pPr>
        <w:jc w:val="center"/>
      </w:pPr>
    </w:p>
    <w:p w:rsidR="13AE6016" w:rsidP="4E67FEC7" w:rsidRDefault="13AE6016" w14:paraId="0BEE39E1" w14:textId="61F49AA4">
      <w:pPr>
        <w:jc w:val="center"/>
        <w:rPr>
          <w:i/>
          <w:iCs/>
        </w:rPr>
      </w:pPr>
      <w:r w:rsidRPr="24FE1DA8">
        <w:rPr>
          <w:i/>
          <w:iCs/>
        </w:rPr>
        <w:t xml:space="preserve">Figure </w:t>
      </w:r>
      <w:r w:rsidRPr="7FB46ECD" w:rsidR="699D2983">
        <w:rPr>
          <w:i/>
          <w:iCs/>
        </w:rPr>
        <w:t>2</w:t>
      </w:r>
      <w:r w:rsidRPr="7FB46ECD" w:rsidR="20A57B95">
        <w:rPr>
          <w:i/>
          <w:iCs/>
        </w:rPr>
        <w:t>7</w:t>
      </w:r>
      <w:r w:rsidRPr="7FB46ECD" w:rsidR="699D2983">
        <w:rPr>
          <w:i/>
          <w:iCs/>
        </w:rPr>
        <w:t>7</w:t>
      </w:r>
      <w:r w:rsidRPr="24FE1DA8">
        <w:rPr>
          <w:i/>
          <w:iCs/>
        </w:rPr>
        <w:t>:</w:t>
      </w:r>
      <w:r w:rsidRPr="24FE1DA8" w:rsidR="53AC8024">
        <w:rPr>
          <w:i/>
          <w:iCs/>
        </w:rPr>
        <w:t xml:space="preserve"> new alert after video playback</w:t>
      </w:r>
      <w:r w:rsidRPr="24FE1DA8" w:rsidR="5CB3C6B9">
        <w:rPr>
          <w:i/>
          <w:iCs/>
        </w:rPr>
        <w:t xml:space="preserve"> (UI)</w:t>
      </w:r>
    </w:p>
    <w:p w:rsidR="30CC6BC9" w:rsidP="30CC6BC9" w:rsidRDefault="30CC6BC9" w14:paraId="7C65392B" w14:textId="643456F9">
      <w:pPr>
        <w:jc w:val="center"/>
      </w:pPr>
    </w:p>
    <w:p w:rsidR="0AC8CEF7" w:rsidP="24FE1DA8" w:rsidRDefault="5CB3C6B9" w14:paraId="65DC7A43" w14:textId="2B7A75CB">
      <w:r>
        <w:t>The c</w:t>
      </w:r>
      <w:r w:rsidR="0AC8CEF7">
        <w:t xml:space="preserve">onfirmation </w:t>
      </w:r>
      <w:r w:rsidR="12AD0E4C">
        <w:t xml:space="preserve">emails were the next feature I planned to implement this day as I had planned to tackle many smaller tasks. However, this task ended up taking a lot more time than first expected as a lot of trial and error as well as research was required to get it functional. I assumed it would be small task as I knew how easy the sending of emails was to implement in </w:t>
      </w:r>
      <w:r w:rsidR="4BDE57E5">
        <w:t>PHP</w:t>
      </w:r>
      <w:r w:rsidR="12AD0E4C">
        <w:t>. This is why my backup plan</w:t>
      </w:r>
      <w:r w:rsidR="0697AEAF">
        <w:t>,</w:t>
      </w:r>
      <w:r w:rsidR="12AD0E4C">
        <w:t xml:space="preserve"> if I </w:t>
      </w:r>
      <w:r w:rsidR="3F269495">
        <w:t>couldn’t get my chosen method to work</w:t>
      </w:r>
      <w:r w:rsidR="78201B82">
        <w:t>,</w:t>
      </w:r>
      <w:r w:rsidR="3F269495">
        <w:t xml:space="preserve"> would be to outsource to a </w:t>
      </w:r>
      <w:r w:rsidR="1045F3A6">
        <w:t>PHP</w:t>
      </w:r>
      <w:r w:rsidR="3F269495">
        <w:t xml:space="preserve"> file.</w:t>
      </w:r>
    </w:p>
    <w:p w:rsidR="24FE1DA8" w:rsidP="24FE1DA8" w:rsidRDefault="24FE1DA8" w14:paraId="2BD06484" w14:textId="59B31E9E"/>
    <w:p w:rsidR="0F439AA2" w:rsidP="24FE1DA8" w:rsidRDefault="0F439AA2" w14:paraId="2C310890" w14:textId="5F00CE7E">
      <w:r>
        <w:t xml:space="preserve">I chose to carry out the confirmation emails </w:t>
      </w:r>
      <w:r w:rsidR="533810B7">
        <w:t xml:space="preserve">using the conventional </w:t>
      </w:r>
      <w:proofErr w:type="spellStart"/>
      <w:r w:rsidR="533810B7">
        <w:t>nodemailer</w:t>
      </w:r>
      <w:proofErr w:type="spellEnd"/>
      <w:r w:rsidR="533810B7">
        <w:t xml:space="preserve"> plugin. So the dependancy was installed by adding the latest version to the package file and running “install NPM packages” </w:t>
      </w:r>
      <w:r w:rsidR="688F9E44">
        <w:t>on Brighton Domains.</w:t>
      </w:r>
      <w:r w:rsidR="62AD3A02">
        <w:t xml:space="preserve"> The package was also installed locally for any local testing using a local server. It was set as a dependency at the start of the </w:t>
      </w:r>
      <w:r w:rsidR="2D9B19DA">
        <w:t>API code.</w:t>
      </w:r>
    </w:p>
    <w:p w:rsidR="30CC6BC9" w:rsidP="30CC6BC9" w:rsidRDefault="12AD0E4C" w14:paraId="142FACEE" w14:textId="57CCBDED">
      <w:pPr>
        <w:jc w:val="center"/>
      </w:pPr>
      <w:r>
        <w:t xml:space="preserve"> </w:t>
      </w:r>
    </w:p>
    <w:p w:rsidR="0AC8CEF7" w:rsidP="30CC6BC9" w:rsidRDefault="0AC8CEF7" w14:paraId="644482B3" w14:textId="33C39C7E">
      <w:pPr>
        <w:jc w:val="center"/>
      </w:pPr>
      <w:r>
        <w:rPr>
          <w:noProof/>
        </w:rPr>
        <w:drawing>
          <wp:inline distT="0" distB="0" distL="0" distR="0" wp14:anchorId="62330424" wp14:editId="6D23CEFC">
            <wp:extent cx="4572000" cy="1666875"/>
            <wp:effectExtent l="0" t="0" r="0" b="0"/>
            <wp:docPr id="1324476505" name="Picture 1324476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4476505"/>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4572000" cy="1666875"/>
                    </a:xfrm>
                    <a:prstGeom prst="rect">
                      <a:avLst/>
                    </a:prstGeom>
                  </pic:spPr>
                </pic:pic>
              </a:graphicData>
            </a:graphic>
          </wp:inline>
        </w:drawing>
      </w:r>
    </w:p>
    <w:p w:rsidR="4E67FEC7" w:rsidP="4E67FEC7" w:rsidRDefault="4E67FEC7" w14:paraId="7FA392CE" w14:textId="723C4BF0">
      <w:pPr>
        <w:jc w:val="center"/>
      </w:pPr>
    </w:p>
    <w:p w:rsidR="57E8DCC2" w:rsidP="4E67FEC7" w:rsidRDefault="57E8DCC2" w14:paraId="76FA093B" w14:textId="425E1CD6">
      <w:pPr>
        <w:jc w:val="center"/>
        <w:rPr>
          <w:i/>
          <w:iCs/>
        </w:rPr>
      </w:pPr>
      <w:r w:rsidRPr="24FE1DA8">
        <w:rPr>
          <w:i/>
          <w:iCs/>
        </w:rPr>
        <w:t xml:space="preserve">Figure </w:t>
      </w:r>
      <w:r w:rsidRPr="7FB46ECD" w:rsidR="6C8A6786">
        <w:rPr>
          <w:i/>
          <w:iCs/>
        </w:rPr>
        <w:t>2</w:t>
      </w:r>
      <w:r w:rsidRPr="7FB46ECD" w:rsidR="61675AAC">
        <w:rPr>
          <w:i/>
          <w:iCs/>
        </w:rPr>
        <w:t>7</w:t>
      </w:r>
      <w:r w:rsidRPr="7FB46ECD" w:rsidR="6C8A6786">
        <w:rPr>
          <w:i/>
          <w:iCs/>
        </w:rPr>
        <w:t>8</w:t>
      </w:r>
      <w:r w:rsidRPr="24FE1DA8">
        <w:rPr>
          <w:i/>
          <w:iCs/>
        </w:rPr>
        <w:t>:</w:t>
      </w:r>
      <w:r w:rsidRPr="24FE1DA8" w:rsidR="05F11B94">
        <w:rPr>
          <w:i/>
          <w:iCs/>
        </w:rPr>
        <w:t xml:space="preserve"> adding </w:t>
      </w:r>
      <w:proofErr w:type="spellStart"/>
      <w:r w:rsidRPr="24FE1DA8" w:rsidR="05F11B94">
        <w:rPr>
          <w:i/>
          <w:iCs/>
        </w:rPr>
        <w:t>nodemailer</w:t>
      </w:r>
      <w:proofErr w:type="spellEnd"/>
      <w:r w:rsidRPr="24FE1DA8" w:rsidR="05F11B94">
        <w:rPr>
          <w:i/>
          <w:iCs/>
        </w:rPr>
        <w:t xml:space="preserve"> dependency to package file</w:t>
      </w:r>
    </w:p>
    <w:p w:rsidR="30CC6BC9" w:rsidP="30CC6BC9" w:rsidRDefault="30CC6BC9" w14:paraId="2E408272" w14:textId="5A866984">
      <w:pPr>
        <w:jc w:val="center"/>
      </w:pPr>
    </w:p>
    <w:p w:rsidR="27BCB987" w:rsidP="30CC6BC9" w:rsidRDefault="27BCB987" w14:paraId="1995CBDD" w14:textId="15D1664F">
      <w:pPr>
        <w:jc w:val="center"/>
      </w:pPr>
      <w:r>
        <w:rPr>
          <w:noProof/>
        </w:rPr>
        <w:drawing>
          <wp:inline distT="0" distB="0" distL="0" distR="0" wp14:anchorId="6ACB258D" wp14:editId="5561D714">
            <wp:extent cx="4572000" cy="1257300"/>
            <wp:effectExtent l="0" t="0" r="0" b="0"/>
            <wp:docPr id="1559270783" name="Picture 1559270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9270783"/>
                    <pic:cNvPicPr/>
                  </pic:nvPicPr>
                  <pic:blipFill>
                    <a:blip r:embed="rId294">
                      <a:extLst>
                        <a:ext uri="{28A0092B-C50C-407E-A947-70E740481C1C}">
                          <a14:useLocalDpi xmlns:a14="http://schemas.microsoft.com/office/drawing/2010/main" val="0"/>
                        </a:ext>
                      </a:extLst>
                    </a:blip>
                    <a:stretch>
                      <a:fillRect/>
                    </a:stretch>
                  </pic:blipFill>
                  <pic:spPr>
                    <a:xfrm>
                      <a:off x="0" y="0"/>
                      <a:ext cx="4572000" cy="1257300"/>
                    </a:xfrm>
                    <a:prstGeom prst="rect">
                      <a:avLst/>
                    </a:prstGeom>
                  </pic:spPr>
                </pic:pic>
              </a:graphicData>
            </a:graphic>
          </wp:inline>
        </w:drawing>
      </w:r>
    </w:p>
    <w:p w:rsidR="4E67FEC7" w:rsidP="4E67FEC7" w:rsidRDefault="4E67FEC7" w14:paraId="243551E7" w14:textId="6B8FAFFF">
      <w:pPr>
        <w:jc w:val="center"/>
      </w:pPr>
    </w:p>
    <w:p w:rsidR="3FE36824" w:rsidP="4E67FEC7" w:rsidRDefault="3FE36824" w14:paraId="38BFB8A8" w14:textId="761C0A67">
      <w:pPr>
        <w:jc w:val="center"/>
        <w:rPr>
          <w:i/>
          <w:iCs/>
        </w:rPr>
      </w:pPr>
      <w:r w:rsidRPr="24FE1DA8">
        <w:rPr>
          <w:i/>
          <w:iCs/>
        </w:rPr>
        <w:t xml:space="preserve">Figure </w:t>
      </w:r>
      <w:r w:rsidRPr="7FB46ECD" w:rsidR="77FB451D">
        <w:rPr>
          <w:i/>
          <w:iCs/>
        </w:rPr>
        <w:t>2</w:t>
      </w:r>
      <w:r w:rsidRPr="7FB46ECD" w:rsidR="6EAF5EFB">
        <w:rPr>
          <w:i/>
          <w:iCs/>
        </w:rPr>
        <w:t>7</w:t>
      </w:r>
      <w:r w:rsidRPr="7FB46ECD" w:rsidR="77FB451D">
        <w:rPr>
          <w:i/>
          <w:iCs/>
        </w:rPr>
        <w:t>9</w:t>
      </w:r>
      <w:r w:rsidRPr="24FE1DA8">
        <w:rPr>
          <w:i/>
          <w:iCs/>
        </w:rPr>
        <w:t>:</w:t>
      </w:r>
      <w:r w:rsidRPr="24FE1DA8" w:rsidR="7222634D">
        <w:rPr>
          <w:i/>
          <w:iCs/>
        </w:rPr>
        <w:t xml:space="preserve"> adding </w:t>
      </w:r>
      <w:proofErr w:type="spellStart"/>
      <w:r w:rsidRPr="24FE1DA8" w:rsidR="7222634D">
        <w:rPr>
          <w:i/>
          <w:iCs/>
        </w:rPr>
        <w:t>nodemailer</w:t>
      </w:r>
      <w:proofErr w:type="spellEnd"/>
      <w:r w:rsidRPr="24FE1DA8" w:rsidR="7222634D">
        <w:rPr>
          <w:i/>
          <w:iCs/>
        </w:rPr>
        <w:t xml:space="preserve"> dependency to Express API</w:t>
      </w:r>
    </w:p>
    <w:p w:rsidR="24FE1DA8" w:rsidP="24FE1DA8" w:rsidRDefault="24FE1DA8" w14:paraId="249052E3" w14:textId="20113EFC">
      <w:pPr>
        <w:jc w:val="center"/>
        <w:rPr>
          <w:i/>
          <w:iCs/>
        </w:rPr>
      </w:pPr>
    </w:p>
    <w:p w:rsidR="22C24366" w:rsidP="24FE1DA8" w:rsidRDefault="22C24366" w14:paraId="660B54BC" w14:textId="49AA0F5B">
      <w:r w:rsidRPr="24FE1DA8">
        <w:t xml:space="preserve">A new </w:t>
      </w:r>
      <w:r w:rsidRPr="24FE1DA8" w:rsidR="2416DD2F">
        <w:t>Gmail</w:t>
      </w:r>
      <w:r w:rsidRPr="24FE1DA8">
        <w:t xml:space="preserve"> account was created to send the emails from so that repl</w:t>
      </w:r>
      <w:r w:rsidRPr="24FE1DA8" w:rsidR="2648E0AA">
        <w:t>ie</w:t>
      </w:r>
      <w:r w:rsidRPr="24FE1DA8">
        <w:t>s would actually reach the administration of the web application.</w:t>
      </w:r>
      <w:r w:rsidRPr="24FE1DA8" w:rsidR="151EB5A8">
        <w:t xml:space="preserve"> </w:t>
      </w:r>
      <w:r w:rsidRPr="24FE1DA8" w:rsidR="6E8EC3FE">
        <w:t xml:space="preserve">A new account for the website was created and deleted each time this feature would be tested </w:t>
      </w:r>
      <w:r w:rsidRPr="24FE1DA8" w:rsidR="44403874">
        <w:t>to see if the email had been sent. With this testing to remain ethical I would be using my own email account as dummy accounts would never show whether or not the email was received.</w:t>
      </w:r>
    </w:p>
    <w:p w:rsidR="30CC6BC9" w:rsidP="30CC6BC9" w:rsidRDefault="30CC6BC9" w14:paraId="70947D1D" w14:textId="15D1664F">
      <w:pPr>
        <w:jc w:val="center"/>
      </w:pPr>
    </w:p>
    <w:p w:rsidR="4A24BD68" w:rsidP="30CC6BC9" w:rsidRDefault="4A24BD68" w14:paraId="64113D62" w14:textId="163419D0">
      <w:pPr>
        <w:jc w:val="center"/>
      </w:pPr>
      <w:r>
        <w:rPr>
          <w:noProof/>
        </w:rPr>
        <w:lastRenderedPageBreak/>
        <w:drawing>
          <wp:inline distT="0" distB="0" distL="0" distR="0" wp14:anchorId="1C510AFC" wp14:editId="7A6CBF04">
            <wp:extent cx="4572000" cy="3543300"/>
            <wp:effectExtent l="0" t="0" r="0" b="0"/>
            <wp:docPr id="552734610" name="Picture 55273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734610"/>
                    <pic:cNvPicPr/>
                  </pic:nvPicPr>
                  <pic:blipFill>
                    <a:blip r:embed="rId295">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inline>
        </w:drawing>
      </w:r>
    </w:p>
    <w:p w:rsidR="4E67FEC7" w:rsidP="4E67FEC7" w:rsidRDefault="4E67FEC7" w14:paraId="10BAF57E" w14:textId="5DFCE966">
      <w:pPr>
        <w:jc w:val="center"/>
      </w:pPr>
    </w:p>
    <w:p w:rsidR="68FD3A34" w:rsidP="4E67FEC7" w:rsidRDefault="68FD3A34" w14:paraId="1AD1E93B" w14:textId="7D187AD1">
      <w:pPr>
        <w:jc w:val="center"/>
        <w:rPr>
          <w:i/>
          <w:iCs/>
        </w:rPr>
      </w:pPr>
      <w:r w:rsidRPr="24FE1DA8">
        <w:rPr>
          <w:i/>
          <w:iCs/>
        </w:rPr>
        <w:t xml:space="preserve">Figure </w:t>
      </w:r>
      <w:r w:rsidRPr="7FB46ECD" w:rsidR="6CDDB929">
        <w:rPr>
          <w:i/>
          <w:iCs/>
        </w:rPr>
        <w:t>2</w:t>
      </w:r>
      <w:r w:rsidRPr="7FB46ECD" w:rsidR="77A531A5">
        <w:rPr>
          <w:i/>
          <w:iCs/>
        </w:rPr>
        <w:t>8</w:t>
      </w:r>
      <w:r w:rsidRPr="7FB46ECD" w:rsidR="6CDDB929">
        <w:rPr>
          <w:i/>
          <w:iCs/>
        </w:rPr>
        <w:t>0</w:t>
      </w:r>
      <w:r w:rsidRPr="24FE1DA8">
        <w:rPr>
          <w:i/>
          <w:iCs/>
        </w:rPr>
        <w:t>:</w:t>
      </w:r>
      <w:r w:rsidRPr="24FE1DA8" w:rsidR="6BD88E61">
        <w:rPr>
          <w:i/>
          <w:iCs/>
        </w:rPr>
        <w:t xml:space="preserve"> new Gmail account created for sending confirmation emails and accepting queries</w:t>
      </w:r>
    </w:p>
    <w:p w:rsidR="30CC6BC9" w:rsidP="30CC6BC9" w:rsidRDefault="30CC6BC9" w14:paraId="66D02321" w14:textId="1F7E94D6">
      <w:pPr>
        <w:jc w:val="center"/>
      </w:pPr>
    </w:p>
    <w:p w:rsidR="29FBB167" w:rsidP="30CC6BC9" w:rsidRDefault="29FBB167" w14:paraId="57221E3B" w14:textId="4F5FD642">
      <w:pPr>
        <w:jc w:val="center"/>
      </w:pPr>
      <w:r>
        <w:rPr>
          <w:noProof/>
        </w:rPr>
        <w:drawing>
          <wp:inline distT="0" distB="0" distL="0" distR="0" wp14:anchorId="264E31A8" wp14:editId="1E14E6E4">
            <wp:extent cx="4572000" cy="2095500"/>
            <wp:effectExtent l="0" t="0" r="0" b="0"/>
            <wp:docPr id="1756321658" name="Picture 1756321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6321658"/>
                    <pic:cNvPicPr/>
                  </pic:nvPicPr>
                  <pic:blipFill>
                    <a:blip r:embed="rId296">
                      <a:extLst>
                        <a:ext uri="{28A0092B-C50C-407E-A947-70E740481C1C}">
                          <a14:useLocalDpi xmlns:a14="http://schemas.microsoft.com/office/drawing/2010/main" val="0"/>
                        </a:ext>
                      </a:extLst>
                    </a:blip>
                    <a:stretch>
                      <a:fillRect/>
                    </a:stretch>
                  </pic:blipFill>
                  <pic:spPr>
                    <a:xfrm>
                      <a:off x="0" y="0"/>
                      <a:ext cx="4572000" cy="2095500"/>
                    </a:xfrm>
                    <a:prstGeom prst="rect">
                      <a:avLst/>
                    </a:prstGeom>
                  </pic:spPr>
                </pic:pic>
              </a:graphicData>
            </a:graphic>
          </wp:inline>
        </w:drawing>
      </w:r>
    </w:p>
    <w:p w:rsidR="4E67FEC7" w:rsidP="4E67FEC7" w:rsidRDefault="4E67FEC7" w14:paraId="314CCD22" w14:textId="5465BAFF">
      <w:pPr>
        <w:jc w:val="center"/>
      </w:pPr>
    </w:p>
    <w:p w:rsidR="78634474" w:rsidP="4E67FEC7" w:rsidRDefault="78634474" w14:paraId="705B10B2" w14:textId="2505EDE9">
      <w:pPr>
        <w:jc w:val="center"/>
        <w:rPr>
          <w:i/>
          <w:iCs/>
        </w:rPr>
      </w:pPr>
      <w:r w:rsidRPr="24FE1DA8">
        <w:rPr>
          <w:i/>
          <w:iCs/>
        </w:rPr>
        <w:t xml:space="preserve">Figure </w:t>
      </w:r>
      <w:r w:rsidRPr="7FB46ECD" w:rsidR="3609B7A4">
        <w:rPr>
          <w:i/>
          <w:iCs/>
        </w:rPr>
        <w:t>2</w:t>
      </w:r>
      <w:r w:rsidRPr="7FB46ECD" w:rsidR="6B2E1FC5">
        <w:rPr>
          <w:i/>
          <w:iCs/>
        </w:rPr>
        <w:t>8</w:t>
      </w:r>
      <w:r w:rsidRPr="7FB46ECD" w:rsidR="3609B7A4">
        <w:rPr>
          <w:i/>
          <w:iCs/>
        </w:rPr>
        <w:t>1</w:t>
      </w:r>
      <w:r w:rsidRPr="24FE1DA8">
        <w:rPr>
          <w:i/>
          <w:iCs/>
        </w:rPr>
        <w:t>:</w:t>
      </w:r>
      <w:r w:rsidRPr="24FE1DA8" w:rsidR="2D360C31">
        <w:rPr>
          <w:i/>
          <w:iCs/>
        </w:rPr>
        <w:t xml:space="preserve"> UI of dashboard after account used to test emails is created</w:t>
      </w:r>
    </w:p>
    <w:p w:rsidR="24FE1DA8" w:rsidP="24FE1DA8" w:rsidRDefault="24FE1DA8" w14:paraId="0B085E9F" w14:textId="115DA30B">
      <w:pPr>
        <w:jc w:val="center"/>
        <w:rPr>
          <w:i/>
          <w:iCs/>
        </w:rPr>
      </w:pPr>
    </w:p>
    <w:p w:rsidR="543993E1" w:rsidP="24FE1DA8" w:rsidRDefault="543993E1" w14:paraId="4732260E" w14:textId="50F0F4AB">
      <w:r w:rsidRPr="24FE1DA8">
        <w:t xml:space="preserve">The Gmail accounts login information was added to the transporter object that would be used to send emails on the API. </w:t>
      </w:r>
      <w:r w:rsidRPr="24FE1DA8" w:rsidR="7B89D0DA">
        <w:t>The code to send the emails was then placed inside the signup method so that it would only be executed if a new user had been added to the database</w:t>
      </w:r>
      <w:r w:rsidRPr="24FE1DA8" w:rsidR="718F7385">
        <w:t>. This code added mail options to display who the email was from, who it was to be sent to, the subject and the content of the</w:t>
      </w:r>
      <w:r w:rsidRPr="24FE1DA8" w:rsidR="3EB68736">
        <w:t xml:space="preserve"> email. I would log the errors to </w:t>
      </w:r>
      <w:r w:rsidRPr="24FE1DA8" w:rsidR="47565173">
        <w:t>the passenger file of the API to see details of what went wrong if anything did.</w:t>
      </w:r>
      <w:r w:rsidRPr="24FE1DA8" w:rsidR="4266E7FD">
        <w:t xml:space="preserve"> The email was never received by the new user and so the file was consulted for details.</w:t>
      </w:r>
    </w:p>
    <w:p w:rsidR="30CC6BC9" w:rsidP="30CC6BC9" w:rsidRDefault="30CC6BC9" w14:paraId="7DAC4376" w14:textId="68CD256D">
      <w:pPr>
        <w:jc w:val="center"/>
      </w:pPr>
    </w:p>
    <w:p w:rsidR="63793DAD" w:rsidP="30CC6BC9" w:rsidRDefault="63793DAD" w14:paraId="25C7DF15" w14:textId="3AF5284B">
      <w:pPr>
        <w:jc w:val="center"/>
      </w:pPr>
      <w:r>
        <w:rPr>
          <w:noProof/>
        </w:rPr>
        <w:drawing>
          <wp:inline distT="0" distB="0" distL="0" distR="0" wp14:anchorId="4753DEBD" wp14:editId="4B2E26AF">
            <wp:extent cx="4572000" cy="857250"/>
            <wp:effectExtent l="0" t="0" r="0" b="0"/>
            <wp:docPr id="2032745364" name="Picture 203274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2745364"/>
                    <pic:cNvPicPr/>
                  </pic:nvPicPr>
                  <pic:blipFill>
                    <a:blip r:embed="rId297">
                      <a:extLst>
                        <a:ext uri="{28A0092B-C50C-407E-A947-70E740481C1C}">
                          <a14:useLocalDpi xmlns:a14="http://schemas.microsoft.com/office/drawing/2010/main" val="0"/>
                        </a:ext>
                      </a:extLst>
                    </a:blip>
                    <a:stretch>
                      <a:fillRect/>
                    </a:stretch>
                  </pic:blipFill>
                  <pic:spPr>
                    <a:xfrm>
                      <a:off x="0" y="0"/>
                      <a:ext cx="4572000" cy="857250"/>
                    </a:xfrm>
                    <a:prstGeom prst="rect">
                      <a:avLst/>
                    </a:prstGeom>
                  </pic:spPr>
                </pic:pic>
              </a:graphicData>
            </a:graphic>
          </wp:inline>
        </w:drawing>
      </w:r>
    </w:p>
    <w:p w:rsidR="4E67FEC7" w:rsidP="4E67FEC7" w:rsidRDefault="4E67FEC7" w14:paraId="2099696B" w14:textId="54FE23FF">
      <w:pPr>
        <w:jc w:val="center"/>
      </w:pPr>
    </w:p>
    <w:p w:rsidR="2AB12D55" w:rsidP="4E67FEC7" w:rsidRDefault="2AB12D55" w14:paraId="1EE9C217" w14:textId="6EAB4514">
      <w:pPr>
        <w:jc w:val="center"/>
        <w:rPr>
          <w:i/>
          <w:iCs/>
        </w:rPr>
      </w:pPr>
      <w:r w:rsidRPr="24FE1DA8">
        <w:rPr>
          <w:i/>
          <w:iCs/>
        </w:rPr>
        <w:t xml:space="preserve">Figure </w:t>
      </w:r>
      <w:r w:rsidRPr="7FB46ECD" w:rsidR="1976D603">
        <w:rPr>
          <w:i/>
          <w:iCs/>
        </w:rPr>
        <w:t>2</w:t>
      </w:r>
      <w:r w:rsidRPr="7FB46ECD" w:rsidR="06892A7B">
        <w:rPr>
          <w:i/>
          <w:iCs/>
        </w:rPr>
        <w:t>8</w:t>
      </w:r>
      <w:r w:rsidRPr="7FB46ECD" w:rsidR="1976D603">
        <w:rPr>
          <w:i/>
          <w:iCs/>
        </w:rPr>
        <w:t>2</w:t>
      </w:r>
      <w:r w:rsidRPr="24FE1DA8">
        <w:rPr>
          <w:i/>
          <w:iCs/>
        </w:rPr>
        <w:t>:</w:t>
      </w:r>
      <w:r w:rsidRPr="24FE1DA8" w:rsidR="3360875C">
        <w:rPr>
          <w:i/>
          <w:iCs/>
        </w:rPr>
        <w:t xml:space="preserve"> creating transporter for outgoing emails</w:t>
      </w:r>
    </w:p>
    <w:p w:rsidR="30CC6BC9" w:rsidP="30CC6BC9" w:rsidRDefault="30CC6BC9" w14:paraId="18815DEE" w14:textId="3AF5284B">
      <w:pPr>
        <w:jc w:val="center"/>
      </w:pPr>
    </w:p>
    <w:p w:rsidR="63793DAD" w:rsidP="30CC6BC9" w:rsidRDefault="63793DAD" w14:paraId="5AD0AFB1" w14:textId="0758D748">
      <w:pPr>
        <w:jc w:val="center"/>
      </w:pPr>
      <w:r>
        <w:rPr>
          <w:noProof/>
        </w:rPr>
        <w:drawing>
          <wp:inline distT="0" distB="0" distL="0" distR="0" wp14:anchorId="723F7642" wp14:editId="3DE185B6">
            <wp:extent cx="4572000" cy="2295525"/>
            <wp:effectExtent l="0" t="0" r="0" b="0"/>
            <wp:docPr id="478295578" name="Picture 478295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295578"/>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4572000" cy="2295525"/>
                    </a:xfrm>
                    <a:prstGeom prst="rect">
                      <a:avLst/>
                    </a:prstGeom>
                  </pic:spPr>
                </pic:pic>
              </a:graphicData>
            </a:graphic>
          </wp:inline>
        </w:drawing>
      </w:r>
    </w:p>
    <w:p w:rsidR="4E67FEC7" w:rsidP="4E67FEC7" w:rsidRDefault="4E67FEC7" w14:paraId="52C08AF3" w14:textId="373CB428">
      <w:pPr>
        <w:jc w:val="center"/>
      </w:pPr>
    </w:p>
    <w:p w:rsidR="240AE519" w:rsidP="4E67FEC7" w:rsidRDefault="240AE519" w14:paraId="0E6CB4D2" w14:textId="2F475EEC">
      <w:pPr>
        <w:jc w:val="center"/>
        <w:rPr>
          <w:i/>
          <w:iCs/>
        </w:rPr>
      </w:pPr>
      <w:r w:rsidRPr="24FE1DA8">
        <w:rPr>
          <w:i/>
          <w:iCs/>
        </w:rPr>
        <w:t xml:space="preserve">Figure </w:t>
      </w:r>
      <w:r w:rsidRPr="7FB46ECD" w:rsidR="45488AD9">
        <w:rPr>
          <w:i/>
          <w:iCs/>
        </w:rPr>
        <w:t>2</w:t>
      </w:r>
      <w:r w:rsidRPr="7FB46ECD" w:rsidR="3D0D1841">
        <w:rPr>
          <w:i/>
          <w:iCs/>
        </w:rPr>
        <w:t>8</w:t>
      </w:r>
      <w:r w:rsidRPr="7FB46ECD" w:rsidR="45488AD9">
        <w:rPr>
          <w:i/>
          <w:iCs/>
        </w:rPr>
        <w:t>3</w:t>
      </w:r>
      <w:r w:rsidRPr="24FE1DA8">
        <w:rPr>
          <w:i/>
          <w:iCs/>
        </w:rPr>
        <w:t>:</w:t>
      </w:r>
      <w:r w:rsidRPr="24FE1DA8" w:rsidR="18AAC7AF">
        <w:rPr>
          <w:i/>
          <w:iCs/>
        </w:rPr>
        <w:t xml:space="preserve"> API setting mail options for email and sending upon successful signup</w:t>
      </w:r>
    </w:p>
    <w:p w:rsidR="30CC6BC9" w:rsidP="30CC6BC9" w:rsidRDefault="30CC6BC9" w14:paraId="4769721D" w14:textId="73B8BD1B">
      <w:pPr>
        <w:jc w:val="center"/>
      </w:pPr>
    </w:p>
    <w:p w:rsidR="63793DAD" w:rsidP="30CC6BC9" w:rsidRDefault="63793DAD" w14:paraId="1CD91DED" w14:textId="2736C84C">
      <w:pPr>
        <w:jc w:val="center"/>
      </w:pPr>
      <w:r>
        <w:rPr>
          <w:noProof/>
        </w:rPr>
        <w:drawing>
          <wp:inline distT="0" distB="0" distL="0" distR="0" wp14:anchorId="33E3F204" wp14:editId="664F4CCC">
            <wp:extent cx="4572000" cy="733425"/>
            <wp:effectExtent l="0" t="0" r="0" b="0"/>
            <wp:docPr id="1351139968" name="Picture 135113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139968"/>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4572000" cy="733425"/>
                    </a:xfrm>
                    <a:prstGeom prst="rect">
                      <a:avLst/>
                    </a:prstGeom>
                  </pic:spPr>
                </pic:pic>
              </a:graphicData>
            </a:graphic>
          </wp:inline>
        </w:drawing>
      </w:r>
    </w:p>
    <w:p w:rsidR="4E67FEC7" w:rsidP="4E67FEC7" w:rsidRDefault="4E67FEC7" w14:paraId="52468625" w14:textId="157C3D6D">
      <w:pPr>
        <w:jc w:val="center"/>
      </w:pPr>
    </w:p>
    <w:p w:rsidR="66EC7747" w:rsidP="4E67FEC7" w:rsidRDefault="66EC7747" w14:paraId="1C3C4F0E" w14:textId="3B7CB0A5">
      <w:pPr>
        <w:jc w:val="center"/>
        <w:rPr>
          <w:i/>
          <w:iCs/>
        </w:rPr>
      </w:pPr>
      <w:r w:rsidRPr="24FE1DA8">
        <w:rPr>
          <w:i/>
          <w:iCs/>
        </w:rPr>
        <w:t xml:space="preserve">Figure </w:t>
      </w:r>
      <w:r w:rsidRPr="7FB46ECD" w:rsidR="43AD84B9">
        <w:rPr>
          <w:i/>
          <w:iCs/>
        </w:rPr>
        <w:t>2</w:t>
      </w:r>
      <w:r w:rsidRPr="7FB46ECD" w:rsidR="36A112E8">
        <w:rPr>
          <w:i/>
          <w:iCs/>
        </w:rPr>
        <w:t>8</w:t>
      </w:r>
      <w:r w:rsidRPr="7FB46ECD" w:rsidR="43AD84B9">
        <w:rPr>
          <w:i/>
          <w:iCs/>
        </w:rPr>
        <w:t>4</w:t>
      </w:r>
      <w:r w:rsidRPr="24FE1DA8">
        <w:rPr>
          <w:i/>
          <w:iCs/>
        </w:rPr>
        <w:t>:</w:t>
      </w:r>
      <w:r w:rsidRPr="24FE1DA8" w:rsidR="29C8B5B4">
        <w:rPr>
          <w:i/>
          <w:iCs/>
        </w:rPr>
        <w:t xml:space="preserve"> error message logged to passenger file after no email sent</w:t>
      </w:r>
    </w:p>
    <w:p w:rsidR="30CC6BC9" w:rsidP="30CC6BC9" w:rsidRDefault="30CC6BC9" w14:paraId="55521C3A" w14:textId="45082847">
      <w:pPr>
        <w:jc w:val="center"/>
      </w:pPr>
    </w:p>
    <w:p w:rsidR="0BE47033" w:rsidP="24FE1DA8" w:rsidRDefault="246F9033" w14:paraId="39640F5B" w14:textId="74D71945">
      <w:pPr>
        <w:rPr>
          <w:rFonts w:ascii="Calibri" w:hAnsi="Calibri" w:eastAsia="Calibri" w:cs="Calibri"/>
          <w:sz w:val="24"/>
          <w:szCs w:val="24"/>
        </w:rPr>
      </w:pPr>
      <w:r w:rsidRPr="24FE1DA8">
        <w:rPr>
          <w:rFonts w:ascii="Calibri" w:hAnsi="Calibri" w:eastAsia="Calibri" w:cs="Calibri"/>
          <w:sz w:val="24"/>
          <w:szCs w:val="24"/>
        </w:rPr>
        <w:t xml:space="preserve">The error message I first got </w:t>
      </w:r>
      <w:r w:rsidRPr="30CC6BC9" w:rsidR="0BE47033">
        <w:rPr>
          <w:rFonts w:ascii="Calibri" w:hAnsi="Calibri" w:eastAsia="Calibri" w:cs="Calibri"/>
          <w:sz w:val="24"/>
          <w:szCs w:val="24"/>
        </w:rPr>
        <w:t>suggests that the connection to the SMTP server was refused. This could happen if the SMTP server is not configured to allow external access or if the firewall is blocking the connection.</w:t>
      </w:r>
      <w:r w:rsidRPr="30CC6BC9" w:rsidR="2EFD4F3B">
        <w:rPr>
          <w:rFonts w:ascii="Calibri" w:hAnsi="Calibri" w:eastAsia="Calibri" w:cs="Calibri"/>
          <w:sz w:val="24"/>
          <w:szCs w:val="24"/>
        </w:rPr>
        <w:t xml:space="preserve">  The </w:t>
      </w:r>
      <w:r w:rsidRPr="30CC6BC9" w:rsidR="16EF8C11">
        <w:rPr>
          <w:rFonts w:ascii="Calibri" w:hAnsi="Calibri" w:eastAsia="Calibri" w:cs="Calibri"/>
          <w:sz w:val="24"/>
          <w:szCs w:val="24"/>
        </w:rPr>
        <w:t>solution</w:t>
      </w:r>
      <w:r w:rsidRPr="30CC6BC9" w:rsidR="2EFD4F3B">
        <w:rPr>
          <w:rFonts w:ascii="Calibri" w:hAnsi="Calibri" w:eastAsia="Calibri" w:cs="Calibri"/>
          <w:sz w:val="24"/>
          <w:szCs w:val="24"/>
        </w:rPr>
        <w:t xml:space="preserve"> would have been enabling less secure app </w:t>
      </w:r>
      <w:r w:rsidRPr="30CC6BC9" w:rsidR="344815A4">
        <w:rPr>
          <w:rFonts w:ascii="Calibri" w:hAnsi="Calibri" w:eastAsia="Calibri" w:cs="Calibri"/>
          <w:sz w:val="24"/>
          <w:szCs w:val="24"/>
        </w:rPr>
        <w:t xml:space="preserve">access but </w:t>
      </w:r>
      <w:r w:rsidRPr="24FE1DA8" w:rsidR="6C18C6D4">
        <w:rPr>
          <w:rFonts w:ascii="Calibri" w:hAnsi="Calibri" w:eastAsia="Calibri" w:cs="Calibri"/>
          <w:sz w:val="24"/>
          <w:szCs w:val="24"/>
        </w:rPr>
        <w:t>G</w:t>
      </w:r>
      <w:r w:rsidRPr="24FE1DA8" w:rsidR="344815A4">
        <w:rPr>
          <w:rFonts w:ascii="Calibri" w:hAnsi="Calibri" w:eastAsia="Calibri" w:cs="Calibri"/>
          <w:sz w:val="24"/>
          <w:szCs w:val="24"/>
        </w:rPr>
        <w:t>oogle</w:t>
      </w:r>
      <w:r w:rsidRPr="30CC6BC9" w:rsidR="344815A4">
        <w:rPr>
          <w:rFonts w:ascii="Calibri" w:hAnsi="Calibri" w:eastAsia="Calibri" w:cs="Calibri"/>
          <w:sz w:val="24"/>
          <w:szCs w:val="24"/>
        </w:rPr>
        <w:t xml:space="preserve"> have </w:t>
      </w:r>
      <w:r w:rsidRPr="24FE1DA8" w:rsidR="24E5893B">
        <w:rPr>
          <w:rFonts w:ascii="Calibri" w:hAnsi="Calibri" w:eastAsia="Calibri" w:cs="Calibri"/>
          <w:sz w:val="24"/>
          <w:szCs w:val="24"/>
        </w:rPr>
        <w:t>long since</w:t>
      </w:r>
      <w:r w:rsidRPr="24FE1DA8" w:rsidR="344815A4">
        <w:rPr>
          <w:rFonts w:ascii="Calibri" w:hAnsi="Calibri" w:eastAsia="Calibri" w:cs="Calibri"/>
          <w:sz w:val="24"/>
          <w:szCs w:val="24"/>
        </w:rPr>
        <w:t xml:space="preserve"> </w:t>
      </w:r>
      <w:r w:rsidRPr="30CC6BC9" w:rsidR="344815A4">
        <w:rPr>
          <w:rFonts w:ascii="Calibri" w:hAnsi="Calibri" w:eastAsia="Calibri" w:cs="Calibri"/>
          <w:sz w:val="24"/>
          <w:szCs w:val="24"/>
        </w:rPr>
        <w:t>permanently disabled it for security reasons.</w:t>
      </w:r>
    </w:p>
    <w:p w:rsidR="30CC6BC9" w:rsidP="30CC6BC9" w:rsidRDefault="30CC6BC9" w14:paraId="42D132EE" w14:textId="5D759F7F">
      <w:pPr>
        <w:jc w:val="center"/>
        <w:rPr>
          <w:rFonts w:ascii="Calibri" w:hAnsi="Calibri" w:eastAsia="Calibri" w:cs="Calibri"/>
          <w:color w:val="D1D5DB"/>
          <w:sz w:val="24"/>
          <w:szCs w:val="24"/>
        </w:rPr>
      </w:pPr>
    </w:p>
    <w:p w:rsidR="2EFD4F3B" w:rsidP="30CC6BC9" w:rsidRDefault="2EFD4F3B" w14:paraId="7158DF43" w14:textId="22532CBB">
      <w:pPr>
        <w:jc w:val="center"/>
      </w:pPr>
      <w:r>
        <w:rPr>
          <w:noProof/>
        </w:rPr>
        <w:drawing>
          <wp:inline distT="0" distB="0" distL="0" distR="0" wp14:anchorId="3AEFE2EA" wp14:editId="04EF2C14">
            <wp:extent cx="4572000" cy="2028825"/>
            <wp:effectExtent l="0" t="0" r="0" b="0"/>
            <wp:docPr id="2124037234" name="Picture 2124037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037234"/>
                    <pic:cNvPicPr/>
                  </pic:nvPicPr>
                  <pic:blipFill>
                    <a:blip r:embed="rId300">
                      <a:extLst>
                        <a:ext uri="{28A0092B-C50C-407E-A947-70E740481C1C}">
                          <a14:useLocalDpi xmlns:a14="http://schemas.microsoft.com/office/drawing/2010/main" val="0"/>
                        </a:ext>
                      </a:extLst>
                    </a:blip>
                    <a:stretch>
                      <a:fillRect/>
                    </a:stretch>
                  </pic:blipFill>
                  <pic:spPr>
                    <a:xfrm>
                      <a:off x="0" y="0"/>
                      <a:ext cx="4572000" cy="2028825"/>
                    </a:xfrm>
                    <a:prstGeom prst="rect">
                      <a:avLst/>
                    </a:prstGeom>
                  </pic:spPr>
                </pic:pic>
              </a:graphicData>
            </a:graphic>
          </wp:inline>
        </w:drawing>
      </w:r>
    </w:p>
    <w:p w:rsidR="4E67FEC7" w:rsidP="4E67FEC7" w:rsidRDefault="4E67FEC7" w14:paraId="7D7DE7C1" w14:textId="47ED815D">
      <w:pPr>
        <w:jc w:val="center"/>
      </w:pPr>
    </w:p>
    <w:p w:rsidR="25D331A0" w:rsidP="4E67FEC7" w:rsidRDefault="25D331A0" w14:paraId="7480E4C2" w14:textId="7859800E">
      <w:pPr>
        <w:jc w:val="center"/>
        <w:rPr>
          <w:i/>
          <w:iCs/>
        </w:rPr>
      </w:pPr>
      <w:r w:rsidRPr="24FE1DA8">
        <w:rPr>
          <w:i/>
          <w:iCs/>
        </w:rPr>
        <w:t xml:space="preserve">Figure </w:t>
      </w:r>
      <w:r w:rsidRPr="7FB46ECD" w:rsidR="59ABF358">
        <w:rPr>
          <w:i/>
          <w:iCs/>
        </w:rPr>
        <w:t>2</w:t>
      </w:r>
      <w:r w:rsidRPr="7FB46ECD" w:rsidR="54905C2C">
        <w:rPr>
          <w:i/>
          <w:iCs/>
        </w:rPr>
        <w:t>8</w:t>
      </w:r>
      <w:r w:rsidRPr="7FB46ECD" w:rsidR="59ABF358">
        <w:rPr>
          <w:i/>
          <w:iCs/>
        </w:rPr>
        <w:t>5</w:t>
      </w:r>
      <w:r w:rsidRPr="24FE1DA8">
        <w:rPr>
          <w:i/>
          <w:iCs/>
        </w:rPr>
        <w:t>:</w:t>
      </w:r>
      <w:r w:rsidRPr="24FE1DA8" w:rsidR="085E55A3">
        <w:rPr>
          <w:i/>
          <w:iCs/>
        </w:rPr>
        <w:t xml:space="preserve"> Google’s notification of deprecation of less secure app access</w:t>
      </w:r>
    </w:p>
    <w:p w:rsidR="30CC6BC9" w:rsidP="30CC6BC9" w:rsidRDefault="30CC6BC9" w14:paraId="7A82F5C0" w14:textId="313819FC">
      <w:pPr>
        <w:jc w:val="center"/>
      </w:pPr>
    </w:p>
    <w:p w:rsidR="2E02553C" w:rsidP="24FE1DA8" w:rsidRDefault="2E02553C" w14:paraId="18864523" w14:textId="18E8BF5C">
      <w:r w:rsidR="7FC7AB08">
        <w:rPr/>
        <w:t xml:space="preserve">The next potential solution was the usage of app specific passwords. Many other developers on stack overflow that were aware of this problem </w:t>
      </w:r>
      <w:r w:rsidR="6F0ACBFE">
        <w:rPr/>
        <w:t>recommended</w:t>
      </w:r>
      <w:r w:rsidR="7FC7AB08">
        <w:rPr/>
        <w:t xml:space="preserve"> to practice of these </w:t>
      </w:r>
      <w:r w:rsidR="5A3307D7">
        <w:rPr/>
        <w:t>app passwords.</w:t>
      </w:r>
      <w:r w:rsidR="7FC7AB08">
        <w:rPr/>
        <w:t xml:space="preserve"> </w:t>
      </w:r>
      <w:r w:rsidR="5B0BF14E">
        <w:rPr/>
        <w:t>As detailed in the</w:t>
      </w:r>
      <w:r w:rsidR="5B0BF14E">
        <w:rPr/>
        <w:t xml:space="preserve"> figure</w:t>
      </w:r>
      <w:r w:rsidR="733F7FB1">
        <w:rPr/>
        <w:t xml:space="preserve"> 286</w:t>
      </w:r>
      <w:r w:rsidR="5B0BF14E">
        <w:rPr/>
        <w:t xml:space="preserve"> this simply replaces the password in the authentication used in the transporter.</w:t>
      </w:r>
    </w:p>
    <w:p w:rsidR="24FE1DA8" w:rsidP="24FE1DA8" w:rsidRDefault="24FE1DA8" w14:paraId="42DFC2C0" w14:textId="00ED4932">
      <w:pPr>
        <w:jc w:val="center"/>
      </w:pPr>
    </w:p>
    <w:p w:rsidR="490DF7EA" w:rsidP="30CC6BC9" w:rsidRDefault="490DF7EA" w14:paraId="4B2DCAC1" w14:textId="44A20FE8">
      <w:pPr>
        <w:jc w:val="center"/>
      </w:pPr>
      <w:r>
        <w:rPr>
          <w:noProof/>
        </w:rPr>
        <w:drawing>
          <wp:inline distT="0" distB="0" distL="0" distR="0" wp14:anchorId="10272CD0" wp14:editId="175613D3">
            <wp:extent cx="4572000" cy="3248025"/>
            <wp:effectExtent l="0" t="0" r="0" b="0"/>
            <wp:docPr id="1941398159" name="Picture 1941398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1398159"/>
                    <pic:cNvPicPr/>
                  </pic:nvPicPr>
                  <pic:blipFill>
                    <a:blip r:embed="rId301">
                      <a:extLst>
                        <a:ext uri="{28A0092B-C50C-407E-A947-70E740481C1C}">
                          <a14:useLocalDpi xmlns:a14="http://schemas.microsoft.com/office/drawing/2010/main" val="0"/>
                        </a:ext>
                      </a:extLst>
                    </a:blip>
                    <a:stretch>
                      <a:fillRect/>
                    </a:stretch>
                  </pic:blipFill>
                  <pic:spPr>
                    <a:xfrm>
                      <a:off x="0" y="0"/>
                      <a:ext cx="4572000" cy="3248025"/>
                    </a:xfrm>
                    <a:prstGeom prst="rect">
                      <a:avLst/>
                    </a:prstGeom>
                  </pic:spPr>
                </pic:pic>
              </a:graphicData>
            </a:graphic>
          </wp:inline>
        </w:drawing>
      </w:r>
    </w:p>
    <w:p w:rsidR="4E67FEC7" w:rsidP="4E67FEC7" w:rsidRDefault="4E67FEC7" w14:paraId="3259D562" w14:textId="6F52FCAC">
      <w:pPr>
        <w:jc w:val="center"/>
      </w:pPr>
    </w:p>
    <w:p w:rsidR="262E6C78" w:rsidP="4E67FEC7" w:rsidRDefault="262E6C78" w14:paraId="2EA09A16" w14:textId="21BC1D93">
      <w:pPr>
        <w:jc w:val="center"/>
        <w:rPr>
          <w:i/>
          <w:iCs/>
        </w:rPr>
      </w:pPr>
      <w:r w:rsidRPr="24FE1DA8">
        <w:rPr>
          <w:i/>
          <w:iCs/>
        </w:rPr>
        <w:t xml:space="preserve">Figure </w:t>
      </w:r>
      <w:r w:rsidRPr="7FB46ECD" w:rsidR="66A6AC22">
        <w:rPr>
          <w:i/>
          <w:iCs/>
        </w:rPr>
        <w:t>2</w:t>
      </w:r>
      <w:r w:rsidRPr="7FB46ECD" w:rsidR="5FF7A4CE">
        <w:rPr>
          <w:i/>
          <w:iCs/>
        </w:rPr>
        <w:t>8</w:t>
      </w:r>
      <w:r w:rsidRPr="7FB46ECD" w:rsidR="66A6AC22">
        <w:rPr>
          <w:i/>
          <w:iCs/>
        </w:rPr>
        <w:t>6</w:t>
      </w:r>
      <w:r w:rsidRPr="24FE1DA8">
        <w:rPr>
          <w:i/>
          <w:iCs/>
        </w:rPr>
        <w:t>:</w:t>
      </w:r>
      <w:r w:rsidRPr="24FE1DA8" w:rsidR="435A0A6B">
        <w:rPr>
          <w:i/>
          <w:iCs/>
        </w:rPr>
        <w:t xml:space="preserve"> generation of app password</w:t>
      </w:r>
    </w:p>
    <w:p w:rsidR="30CC6BC9" w:rsidP="30CC6BC9" w:rsidRDefault="30CC6BC9" w14:paraId="68A8405F" w14:textId="18A6843C">
      <w:pPr>
        <w:jc w:val="center"/>
      </w:pPr>
    </w:p>
    <w:p w:rsidR="490DF7EA" w:rsidP="30CC6BC9" w:rsidRDefault="490DF7EA" w14:paraId="780906AD" w14:textId="185E63B8">
      <w:pPr>
        <w:jc w:val="center"/>
      </w:pPr>
      <w:r>
        <w:rPr>
          <w:noProof/>
        </w:rPr>
        <w:drawing>
          <wp:inline distT="0" distB="0" distL="0" distR="0" wp14:anchorId="4611B513" wp14:editId="4E8DACBA">
            <wp:extent cx="4572000" cy="2314575"/>
            <wp:effectExtent l="0" t="0" r="0" b="0"/>
            <wp:docPr id="135942457" name="Picture 13594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42457"/>
                    <pic:cNvPicPr/>
                  </pic:nvPicPr>
                  <pic:blipFill>
                    <a:blip r:embed="rId302">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rsidR="4E67FEC7" w:rsidP="4E67FEC7" w:rsidRDefault="4E67FEC7" w14:paraId="00B63637" w14:textId="66DB5373">
      <w:pPr>
        <w:jc w:val="center"/>
      </w:pPr>
    </w:p>
    <w:p w:rsidR="33E1408D" w:rsidP="4E67FEC7" w:rsidRDefault="33E1408D" w14:paraId="401232F4" w14:textId="0998CD9A">
      <w:pPr>
        <w:jc w:val="center"/>
        <w:rPr>
          <w:i/>
          <w:iCs/>
        </w:rPr>
      </w:pPr>
      <w:r w:rsidRPr="24FE1DA8">
        <w:rPr>
          <w:i/>
          <w:iCs/>
        </w:rPr>
        <w:t xml:space="preserve">Figure </w:t>
      </w:r>
      <w:r w:rsidRPr="7FB46ECD" w:rsidR="2AE0885F">
        <w:rPr>
          <w:i/>
          <w:iCs/>
        </w:rPr>
        <w:t>2</w:t>
      </w:r>
      <w:r w:rsidRPr="7FB46ECD" w:rsidR="7AED129F">
        <w:rPr>
          <w:i/>
          <w:iCs/>
        </w:rPr>
        <w:t>8</w:t>
      </w:r>
      <w:r w:rsidRPr="7FB46ECD" w:rsidR="2AE0885F">
        <w:rPr>
          <w:i/>
          <w:iCs/>
        </w:rPr>
        <w:t>7</w:t>
      </w:r>
      <w:r w:rsidRPr="24FE1DA8">
        <w:rPr>
          <w:i/>
          <w:iCs/>
        </w:rPr>
        <w:t>:</w:t>
      </w:r>
      <w:r w:rsidRPr="24FE1DA8" w:rsidR="5E93FC3A">
        <w:rPr>
          <w:i/>
          <w:iCs/>
        </w:rPr>
        <w:t xml:space="preserve"> app password saved under Gmail account</w:t>
      </w:r>
    </w:p>
    <w:p w:rsidR="30CC6BC9" w:rsidP="30CC6BC9" w:rsidRDefault="30CC6BC9" w14:paraId="1855F893" w14:textId="56A783E0">
      <w:pPr>
        <w:jc w:val="center"/>
      </w:pPr>
    </w:p>
    <w:p w:rsidR="6BC04E13" w:rsidP="24FE1DA8" w:rsidRDefault="0437FBD4" w14:paraId="5ADE5F57" w14:textId="3745E6B6">
      <w:r>
        <w:t xml:space="preserve">After replacing the login information on the API for the </w:t>
      </w:r>
      <w:r w:rsidR="58B197F8">
        <w:t>Gmail</w:t>
      </w:r>
      <w:r>
        <w:t xml:space="preserve"> account with the new app password I was met with the s</w:t>
      </w:r>
      <w:r w:rsidR="6BC04E13">
        <w:t>ame error</w:t>
      </w:r>
      <w:r w:rsidR="762495FE">
        <w:t xml:space="preserve">. </w:t>
      </w:r>
      <w:r w:rsidR="4E24A6A5">
        <w:t>Thus,</w:t>
      </w:r>
      <w:r w:rsidR="762495FE">
        <w:t xml:space="preserve"> I had to conclude that it</w:t>
      </w:r>
      <w:r w:rsidR="6BC04E13">
        <w:t xml:space="preserve"> must be restriction on </w:t>
      </w:r>
      <w:r w:rsidR="42DCE105">
        <w:t>the</w:t>
      </w:r>
      <w:r w:rsidR="6BC04E13">
        <w:t xml:space="preserve"> university firewall</w:t>
      </w:r>
      <w:r w:rsidR="59548448">
        <w:t xml:space="preserve"> for outgoing messages on </w:t>
      </w:r>
      <w:r w:rsidR="6879782A">
        <w:t xml:space="preserve">specific ports, in this case I was using </w:t>
      </w:r>
      <w:r w:rsidR="59548448">
        <w:t xml:space="preserve">port 465 </w:t>
      </w:r>
      <w:r w:rsidR="5A6DA26B">
        <w:t>to send messages over TLS protocol</w:t>
      </w:r>
      <w:r w:rsidR="548B3E29">
        <w:t xml:space="preserve"> was it was the default user by </w:t>
      </w:r>
      <w:proofErr w:type="spellStart"/>
      <w:r w:rsidR="548B3E29">
        <w:t>nodemailer</w:t>
      </w:r>
      <w:proofErr w:type="spellEnd"/>
      <w:r w:rsidR="3E60EDFE">
        <w:t>.</w:t>
      </w:r>
      <w:r w:rsidR="59548448">
        <w:t xml:space="preserve"> </w:t>
      </w:r>
      <w:r w:rsidR="49437769">
        <w:t>So,</w:t>
      </w:r>
      <w:r w:rsidR="59548448">
        <w:t xml:space="preserve"> I changed the port </w:t>
      </w:r>
      <w:r w:rsidR="05063E0F">
        <w:t>to 587</w:t>
      </w:r>
      <w:r w:rsidR="31A47CE9">
        <w:t xml:space="preserve"> (commonly used for message submission with SMTP) </w:t>
      </w:r>
      <w:r w:rsidR="59548448">
        <w:t>and it worked</w:t>
      </w:r>
      <w:r w:rsidR="1D3FEA28">
        <w:t>.</w:t>
      </w:r>
      <w:r w:rsidR="25015D62">
        <w:t xml:space="preserve"> </w:t>
      </w:r>
      <w:r w:rsidR="57B76CCE">
        <w:t xml:space="preserve">It must be noted that there are downsides to using Gmail as </w:t>
      </w:r>
      <w:r w:rsidR="25015D62">
        <w:t xml:space="preserve">using </w:t>
      </w:r>
      <w:r w:rsidR="1F729580">
        <w:t>Gmail</w:t>
      </w:r>
      <w:r w:rsidR="25015D62">
        <w:t xml:space="preserve"> is limited to 500 automatic emails before a ban</w:t>
      </w:r>
      <w:r w:rsidR="0F11C1ED">
        <w:t>,</w:t>
      </w:r>
      <w:r w:rsidR="25015D62">
        <w:t xml:space="preserve"> so this is only the solution for a small</w:t>
      </w:r>
      <w:r w:rsidR="1A565BCC">
        <w:t>-</w:t>
      </w:r>
      <w:r w:rsidR="25015D62">
        <w:t>scale operation</w:t>
      </w:r>
      <w:r w:rsidR="45E73AE4">
        <w:t>.</w:t>
      </w:r>
      <w:r w:rsidR="38883CB3">
        <w:t xml:space="preserve"> The email received by user who have signed up says that the user has signed up and must wait for their account to be authenticated but can contact the admins at the same email to speed u</w:t>
      </w:r>
      <w:r w:rsidR="4196CF9A">
        <w:t>p the process.</w:t>
      </w:r>
    </w:p>
    <w:p w:rsidR="6BC04E13" w:rsidP="30CC6BC9" w:rsidRDefault="6BC04E13" w14:paraId="17A4FB0A" w14:textId="381E9472">
      <w:pPr>
        <w:jc w:val="center"/>
      </w:pPr>
    </w:p>
    <w:p w:rsidR="6BC04E13" w:rsidP="30CC6BC9" w:rsidRDefault="5620E2A4" w14:paraId="482FE6C7" w14:textId="21FA23CF">
      <w:pPr>
        <w:jc w:val="center"/>
      </w:pPr>
      <w:r>
        <w:rPr>
          <w:noProof/>
        </w:rPr>
        <w:lastRenderedPageBreak/>
        <w:drawing>
          <wp:inline distT="0" distB="0" distL="0" distR="0" wp14:anchorId="509A5161" wp14:editId="06037698">
            <wp:extent cx="4572000" cy="3028950"/>
            <wp:effectExtent l="0" t="0" r="0" b="0"/>
            <wp:docPr id="1189034538" name="Picture 118903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034538"/>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4572000" cy="3028950"/>
                    </a:xfrm>
                    <a:prstGeom prst="rect">
                      <a:avLst/>
                    </a:prstGeom>
                  </pic:spPr>
                </pic:pic>
              </a:graphicData>
            </a:graphic>
          </wp:inline>
        </w:drawing>
      </w:r>
    </w:p>
    <w:p w:rsidR="4E67FEC7" w:rsidP="4E67FEC7" w:rsidRDefault="4E67FEC7" w14:paraId="4DB00872" w14:textId="6F37F4F9">
      <w:pPr>
        <w:jc w:val="center"/>
      </w:pPr>
    </w:p>
    <w:p w:rsidR="3EF05470" w:rsidP="4E67FEC7" w:rsidRDefault="3EF05470" w14:paraId="1C27D6DE" w14:textId="4F0527CE">
      <w:pPr>
        <w:jc w:val="center"/>
        <w:rPr>
          <w:i/>
          <w:iCs/>
        </w:rPr>
      </w:pPr>
      <w:r w:rsidRPr="24FE1DA8">
        <w:rPr>
          <w:i/>
          <w:iCs/>
        </w:rPr>
        <w:t xml:space="preserve">Figure </w:t>
      </w:r>
      <w:r w:rsidRPr="7FB46ECD" w:rsidR="2BEB3F1E">
        <w:rPr>
          <w:i/>
          <w:iCs/>
        </w:rPr>
        <w:t>2</w:t>
      </w:r>
      <w:r w:rsidRPr="7FB46ECD" w:rsidR="6F89998A">
        <w:rPr>
          <w:i/>
          <w:iCs/>
        </w:rPr>
        <w:t>8</w:t>
      </w:r>
      <w:r w:rsidRPr="7FB46ECD" w:rsidR="2BEB3F1E">
        <w:rPr>
          <w:i/>
          <w:iCs/>
        </w:rPr>
        <w:t>8</w:t>
      </w:r>
      <w:r w:rsidRPr="24FE1DA8">
        <w:rPr>
          <w:i/>
          <w:iCs/>
        </w:rPr>
        <w:t>:</w:t>
      </w:r>
      <w:r w:rsidRPr="24FE1DA8" w:rsidR="18261A54">
        <w:rPr>
          <w:i/>
          <w:iCs/>
        </w:rPr>
        <w:t xml:space="preserve"> transporter </w:t>
      </w:r>
      <w:r w:rsidRPr="24FE1DA8" w:rsidR="1D38E16C">
        <w:rPr>
          <w:i/>
          <w:iCs/>
        </w:rPr>
        <w:t>altered to include app password and port 587</w:t>
      </w:r>
    </w:p>
    <w:p w:rsidR="6BC04E13" w:rsidP="30CC6BC9" w:rsidRDefault="6BC04E13" w14:paraId="605871F8" w14:textId="7374DC70">
      <w:pPr>
        <w:jc w:val="center"/>
      </w:pPr>
    </w:p>
    <w:p w:rsidR="6BC04E13" w:rsidP="30CC6BC9" w:rsidRDefault="71DF0695" w14:paraId="776016A7" w14:textId="7A24E403">
      <w:pPr>
        <w:jc w:val="center"/>
      </w:pPr>
      <w:r>
        <w:rPr>
          <w:noProof/>
        </w:rPr>
        <w:drawing>
          <wp:inline distT="0" distB="0" distL="0" distR="0" wp14:anchorId="724E6687" wp14:editId="6C91E3A9">
            <wp:extent cx="4572000" cy="2228850"/>
            <wp:effectExtent l="0" t="0" r="0" b="0"/>
            <wp:docPr id="401291172" name="Picture 40129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291172"/>
                    <pic:cNvPicPr/>
                  </pic:nvPicPr>
                  <pic:blipFill>
                    <a:blip r:embed="rId304">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rsidR="4E67FEC7" w:rsidP="4E67FEC7" w:rsidRDefault="4E67FEC7" w14:paraId="70D4725C" w14:textId="42589C6B">
      <w:pPr>
        <w:jc w:val="center"/>
      </w:pPr>
    </w:p>
    <w:p w:rsidR="534A0FBC" w:rsidP="4E67FEC7" w:rsidRDefault="534A0FBC" w14:paraId="2B61E849" w14:textId="28B23761">
      <w:pPr>
        <w:jc w:val="center"/>
        <w:rPr>
          <w:i/>
          <w:iCs/>
        </w:rPr>
      </w:pPr>
      <w:r w:rsidRPr="24FE1DA8">
        <w:rPr>
          <w:i/>
          <w:iCs/>
        </w:rPr>
        <w:t xml:space="preserve">Figure </w:t>
      </w:r>
      <w:r w:rsidRPr="7FB46ECD" w:rsidR="3471AF4F">
        <w:rPr>
          <w:i/>
          <w:iCs/>
        </w:rPr>
        <w:t>2</w:t>
      </w:r>
      <w:r w:rsidRPr="7FB46ECD" w:rsidR="58DC302A">
        <w:rPr>
          <w:i/>
          <w:iCs/>
        </w:rPr>
        <w:t>8</w:t>
      </w:r>
      <w:r w:rsidRPr="7FB46ECD" w:rsidR="3471AF4F">
        <w:rPr>
          <w:i/>
          <w:iCs/>
        </w:rPr>
        <w:t>9</w:t>
      </w:r>
      <w:r w:rsidRPr="24FE1DA8">
        <w:rPr>
          <w:i/>
          <w:iCs/>
        </w:rPr>
        <w:t>:</w:t>
      </w:r>
      <w:r w:rsidRPr="24FE1DA8" w:rsidR="7DC4234E">
        <w:rPr>
          <w:i/>
          <w:iCs/>
        </w:rPr>
        <w:t xml:space="preserve"> Postman displaying success of test email signup</w:t>
      </w:r>
    </w:p>
    <w:p w:rsidR="6BC04E13" w:rsidP="30CC6BC9" w:rsidRDefault="6BC04E13" w14:paraId="7FE90F68" w14:textId="034181EB">
      <w:pPr>
        <w:jc w:val="center"/>
      </w:pPr>
    </w:p>
    <w:p w:rsidR="6BC04E13" w:rsidP="30CC6BC9" w:rsidRDefault="5620E2A4" w14:paraId="61E79B1B" w14:textId="1B3599A4">
      <w:pPr>
        <w:jc w:val="center"/>
      </w:pPr>
      <w:r>
        <w:rPr>
          <w:noProof/>
        </w:rPr>
        <w:drawing>
          <wp:inline distT="0" distB="0" distL="0" distR="0" wp14:anchorId="3FB3F76C" wp14:editId="2B0C46A0">
            <wp:extent cx="4572000" cy="180975"/>
            <wp:effectExtent l="0" t="0" r="0" b="0"/>
            <wp:docPr id="1805984864" name="Picture 1805984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5984864"/>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4572000" cy="180975"/>
                    </a:xfrm>
                    <a:prstGeom prst="rect">
                      <a:avLst/>
                    </a:prstGeom>
                  </pic:spPr>
                </pic:pic>
              </a:graphicData>
            </a:graphic>
          </wp:inline>
        </w:drawing>
      </w:r>
    </w:p>
    <w:p w:rsidR="6BC04E13" w:rsidP="30CC6BC9" w:rsidRDefault="6BC04E13" w14:paraId="5C1ACADD" w14:textId="16FCABBA">
      <w:pPr>
        <w:jc w:val="center"/>
      </w:pPr>
    </w:p>
    <w:p w:rsidR="6BC04E13" w:rsidP="4E67FEC7" w:rsidRDefault="1C85A34A" w14:paraId="1449FE2B" w14:textId="4ED766AD">
      <w:pPr>
        <w:jc w:val="center"/>
        <w:rPr>
          <w:i/>
          <w:iCs/>
        </w:rPr>
      </w:pPr>
      <w:r w:rsidRPr="24FE1DA8">
        <w:rPr>
          <w:i/>
          <w:iCs/>
        </w:rPr>
        <w:t xml:space="preserve">Figure </w:t>
      </w:r>
      <w:r w:rsidRPr="7FB46ECD" w:rsidR="79D086EC">
        <w:rPr>
          <w:i/>
          <w:iCs/>
        </w:rPr>
        <w:t>2</w:t>
      </w:r>
      <w:r w:rsidRPr="7FB46ECD" w:rsidR="0039373C">
        <w:rPr>
          <w:i/>
          <w:iCs/>
        </w:rPr>
        <w:t>9</w:t>
      </w:r>
      <w:r w:rsidRPr="7FB46ECD" w:rsidR="79D086EC">
        <w:rPr>
          <w:i/>
          <w:iCs/>
        </w:rPr>
        <w:t>0</w:t>
      </w:r>
      <w:r w:rsidRPr="24FE1DA8">
        <w:rPr>
          <w:i/>
          <w:iCs/>
        </w:rPr>
        <w:t>:</w:t>
      </w:r>
      <w:r w:rsidRPr="24FE1DA8" w:rsidR="7C8B5404">
        <w:rPr>
          <w:i/>
          <w:iCs/>
        </w:rPr>
        <w:t xml:space="preserve"> passenger log displaying email having been sent</w:t>
      </w:r>
      <w:r>
        <w:br/>
      </w:r>
      <w:r>
        <w:br/>
      </w:r>
      <w:r w:rsidR="2466D14D">
        <w:rPr>
          <w:noProof/>
        </w:rPr>
        <w:drawing>
          <wp:inline distT="0" distB="0" distL="0" distR="0" wp14:anchorId="5010E055" wp14:editId="6B1BC0DA">
            <wp:extent cx="4572000" cy="628650"/>
            <wp:effectExtent l="0" t="0" r="0" b="0"/>
            <wp:docPr id="1178947467" name="Picture 117894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947467"/>
                    <pic:cNvPicPr/>
                  </pic:nvPicPr>
                  <pic:blipFill>
                    <a:blip r:embed="rId306">
                      <a:extLst>
                        <a:ext uri="{28A0092B-C50C-407E-A947-70E740481C1C}">
                          <a14:useLocalDpi xmlns:a14="http://schemas.microsoft.com/office/drawing/2010/main" val="0"/>
                        </a:ext>
                      </a:extLst>
                    </a:blip>
                    <a:stretch>
                      <a:fillRect/>
                    </a:stretch>
                  </pic:blipFill>
                  <pic:spPr>
                    <a:xfrm>
                      <a:off x="0" y="0"/>
                      <a:ext cx="4572000" cy="628650"/>
                    </a:xfrm>
                    <a:prstGeom prst="rect">
                      <a:avLst/>
                    </a:prstGeom>
                  </pic:spPr>
                </pic:pic>
              </a:graphicData>
            </a:graphic>
          </wp:inline>
        </w:drawing>
      </w:r>
    </w:p>
    <w:p w:rsidR="4E67FEC7" w:rsidP="4E67FEC7" w:rsidRDefault="4E67FEC7" w14:paraId="10A306A2" w14:textId="738D7EBF">
      <w:pPr>
        <w:jc w:val="center"/>
      </w:pPr>
    </w:p>
    <w:p w:rsidR="389CF08E" w:rsidP="4E67FEC7" w:rsidRDefault="389CF08E" w14:paraId="75F7F10F" w14:textId="2F136DEE">
      <w:pPr>
        <w:jc w:val="center"/>
        <w:rPr>
          <w:i/>
          <w:iCs/>
        </w:rPr>
      </w:pPr>
      <w:r w:rsidRPr="24FE1DA8">
        <w:rPr>
          <w:i/>
          <w:iCs/>
        </w:rPr>
        <w:t xml:space="preserve">Figure </w:t>
      </w:r>
      <w:r w:rsidRPr="7FB46ECD" w:rsidR="5B1EF70F">
        <w:rPr>
          <w:i/>
          <w:iCs/>
        </w:rPr>
        <w:t>2</w:t>
      </w:r>
      <w:r w:rsidRPr="7FB46ECD" w:rsidR="730792A2">
        <w:rPr>
          <w:i/>
          <w:iCs/>
        </w:rPr>
        <w:t>9</w:t>
      </w:r>
      <w:r w:rsidRPr="7FB46ECD" w:rsidR="5B1EF70F">
        <w:rPr>
          <w:i/>
          <w:iCs/>
        </w:rPr>
        <w:t>1</w:t>
      </w:r>
      <w:r w:rsidRPr="24FE1DA8">
        <w:rPr>
          <w:i/>
          <w:iCs/>
        </w:rPr>
        <w:t>:</w:t>
      </w:r>
      <w:r w:rsidRPr="24FE1DA8" w:rsidR="40470446">
        <w:rPr>
          <w:i/>
          <w:iCs/>
        </w:rPr>
        <w:t xml:space="preserve"> received email (</w:t>
      </w:r>
      <w:r w:rsidRPr="24FE1DA8" w:rsidR="7048A337">
        <w:rPr>
          <w:i/>
          <w:iCs/>
        </w:rPr>
        <w:t xml:space="preserve">test user </w:t>
      </w:r>
      <w:r w:rsidRPr="24FE1DA8" w:rsidR="40470446">
        <w:rPr>
          <w:i/>
          <w:iCs/>
        </w:rPr>
        <w:t>inbox)</w:t>
      </w:r>
    </w:p>
    <w:p w:rsidR="18AB6FA6" w:rsidP="18AB6FA6" w:rsidRDefault="18AB6FA6" w14:paraId="2E18B6FC" w14:textId="66AF2E22">
      <w:pPr>
        <w:jc w:val="center"/>
      </w:pPr>
    </w:p>
    <w:p w:rsidR="19C98B57" w:rsidP="18AB6FA6" w:rsidRDefault="19C98B57" w14:paraId="31C01CFC" w14:textId="4B9E98BC">
      <w:pPr>
        <w:jc w:val="center"/>
      </w:pPr>
      <w:r>
        <w:rPr>
          <w:noProof/>
        </w:rPr>
        <w:lastRenderedPageBreak/>
        <w:drawing>
          <wp:inline distT="0" distB="0" distL="0" distR="0" wp14:anchorId="16C9FAF0" wp14:editId="48371BA9">
            <wp:extent cx="4572000" cy="1800225"/>
            <wp:effectExtent l="0" t="0" r="0" b="0"/>
            <wp:docPr id="1034561307" name="Picture 103456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561307"/>
                    <pic:cNvPicPr/>
                  </pic:nvPicPr>
                  <pic:blipFill>
                    <a:blip r:embed="rId307">
                      <a:extLst>
                        <a:ext uri="{28A0092B-C50C-407E-A947-70E740481C1C}">
                          <a14:useLocalDpi xmlns:a14="http://schemas.microsoft.com/office/drawing/2010/main" val="0"/>
                        </a:ext>
                      </a:extLst>
                    </a:blip>
                    <a:stretch>
                      <a:fillRect/>
                    </a:stretch>
                  </pic:blipFill>
                  <pic:spPr>
                    <a:xfrm>
                      <a:off x="0" y="0"/>
                      <a:ext cx="4572000" cy="1800225"/>
                    </a:xfrm>
                    <a:prstGeom prst="rect">
                      <a:avLst/>
                    </a:prstGeom>
                  </pic:spPr>
                </pic:pic>
              </a:graphicData>
            </a:graphic>
          </wp:inline>
        </w:drawing>
      </w:r>
    </w:p>
    <w:p w:rsidR="4E67FEC7" w:rsidP="4E67FEC7" w:rsidRDefault="4E67FEC7" w14:paraId="054E670E" w14:textId="16B1569C">
      <w:pPr>
        <w:jc w:val="center"/>
      </w:pPr>
    </w:p>
    <w:p w:rsidR="77E8654A" w:rsidP="4E67FEC7" w:rsidRDefault="77E8654A" w14:paraId="42CF5330" w14:textId="77388412">
      <w:pPr>
        <w:jc w:val="center"/>
        <w:rPr>
          <w:i/>
          <w:iCs/>
        </w:rPr>
      </w:pPr>
      <w:r w:rsidRPr="4E67FEC7">
        <w:rPr>
          <w:i/>
          <w:iCs/>
        </w:rPr>
        <w:t xml:space="preserve">Figure </w:t>
      </w:r>
      <w:r w:rsidRPr="7FB46ECD" w:rsidR="54CCB114">
        <w:rPr>
          <w:i/>
          <w:iCs/>
        </w:rPr>
        <w:t>2</w:t>
      </w:r>
      <w:r w:rsidRPr="7FB46ECD" w:rsidR="42A703E8">
        <w:rPr>
          <w:i/>
          <w:iCs/>
        </w:rPr>
        <w:t>9</w:t>
      </w:r>
      <w:r w:rsidRPr="7FB46ECD" w:rsidR="54CCB114">
        <w:rPr>
          <w:i/>
          <w:iCs/>
        </w:rPr>
        <w:t>2</w:t>
      </w:r>
      <w:r w:rsidRPr="4E67FEC7">
        <w:rPr>
          <w:i/>
          <w:iCs/>
        </w:rPr>
        <w:t>:</w:t>
      </w:r>
      <w:r w:rsidRPr="24FE1DA8" w:rsidR="1109A9DF">
        <w:rPr>
          <w:i/>
          <w:iCs/>
        </w:rPr>
        <w:t xml:space="preserve"> received email</w:t>
      </w:r>
    </w:p>
    <w:p w:rsidR="18AB6FA6" w:rsidP="18AB6FA6" w:rsidRDefault="18AB6FA6" w14:paraId="2B3242DD" w14:textId="71C365B0">
      <w:pPr>
        <w:jc w:val="center"/>
      </w:pPr>
    </w:p>
    <w:p w:rsidR="19C98B57" w:rsidP="18AB6FA6" w:rsidRDefault="19C98B57" w14:paraId="3D3514E5" w14:textId="10B4260E">
      <w:pPr>
        <w:jc w:val="center"/>
      </w:pPr>
      <w:r>
        <w:rPr>
          <w:noProof/>
        </w:rPr>
        <w:drawing>
          <wp:inline distT="0" distB="0" distL="0" distR="0" wp14:anchorId="50522F17" wp14:editId="3A3D75CC">
            <wp:extent cx="4572000" cy="1419225"/>
            <wp:effectExtent l="0" t="0" r="0" b="0"/>
            <wp:docPr id="47792443" name="Picture 4779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92443"/>
                    <pic:cNvPicPr/>
                  </pic:nvPicPr>
                  <pic:blipFill>
                    <a:blip r:embed="rId308">
                      <a:extLst>
                        <a:ext uri="{28A0092B-C50C-407E-A947-70E740481C1C}">
                          <a14:useLocalDpi xmlns:a14="http://schemas.microsoft.com/office/drawing/2010/main" val="0"/>
                        </a:ext>
                      </a:extLst>
                    </a:blip>
                    <a:stretch>
                      <a:fillRect/>
                    </a:stretch>
                  </pic:blipFill>
                  <pic:spPr>
                    <a:xfrm>
                      <a:off x="0" y="0"/>
                      <a:ext cx="4572000" cy="1419225"/>
                    </a:xfrm>
                    <a:prstGeom prst="rect">
                      <a:avLst/>
                    </a:prstGeom>
                  </pic:spPr>
                </pic:pic>
              </a:graphicData>
            </a:graphic>
          </wp:inline>
        </w:drawing>
      </w:r>
    </w:p>
    <w:p w:rsidR="4E67FEC7" w:rsidP="4E67FEC7" w:rsidRDefault="4E67FEC7" w14:paraId="5144A143" w14:textId="6245C01B">
      <w:pPr>
        <w:jc w:val="center"/>
      </w:pPr>
    </w:p>
    <w:p w:rsidR="0CD0F5B2" w:rsidP="4E67FEC7" w:rsidRDefault="0CD0F5B2" w14:paraId="6D9F675E" w14:textId="7BFE6A25">
      <w:pPr>
        <w:jc w:val="center"/>
        <w:rPr>
          <w:i/>
          <w:iCs/>
        </w:rPr>
      </w:pPr>
      <w:r w:rsidRPr="24FE1DA8">
        <w:rPr>
          <w:i/>
          <w:iCs/>
        </w:rPr>
        <w:t xml:space="preserve">Figure </w:t>
      </w:r>
      <w:r w:rsidRPr="7FB46ECD" w:rsidR="2E8D4F6F">
        <w:rPr>
          <w:i/>
          <w:iCs/>
        </w:rPr>
        <w:t>2</w:t>
      </w:r>
      <w:r w:rsidRPr="7FB46ECD" w:rsidR="5AA22DCC">
        <w:rPr>
          <w:i/>
          <w:iCs/>
        </w:rPr>
        <w:t>9</w:t>
      </w:r>
      <w:r w:rsidRPr="7FB46ECD" w:rsidR="2E8D4F6F">
        <w:rPr>
          <w:i/>
          <w:iCs/>
        </w:rPr>
        <w:t>3</w:t>
      </w:r>
      <w:r w:rsidRPr="24FE1DA8">
        <w:rPr>
          <w:i/>
          <w:iCs/>
        </w:rPr>
        <w:t>:</w:t>
      </w:r>
      <w:r w:rsidRPr="24FE1DA8" w:rsidR="39698154">
        <w:rPr>
          <w:i/>
          <w:iCs/>
        </w:rPr>
        <w:t xml:space="preserve"> reply to email visible on admin account</w:t>
      </w:r>
    </w:p>
    <w:p w:rsidR="18AB6FA6" w:rsidP="18AB6FA6" w:rsidRDefault="18AB6FA6" w14:paraId="65757AD9" w14:textId="1DAECCFC">
      <w:pPr>
        <w:jc w:val="center"/>
      </w:pPr>
    </w:p>
    <w:p w:rsidR="2A667622" w:rsidP="24FE1DA8" w:rsidRDefault="2A667622" w14:paraId="301B16F9" w14:textId="4A201A62">
      <w:pPr>
        <w:spacing w:line="259" w:lineRule="auto"/>
      </w:pPr>
      <w:r>
        <w:t xml:space="preserve">With little time left in the working day due to the time sink into sending emails, I decided to implement the CSS formatting for the quizzes to make the </w:t>
      </w:r>
      <w:r w:rsidR="5EA23554">
        <w:t>both</w:t>
      </w:r>
      <w:r>
        <w:t xml:space="preserve"> visually appealing, clear and obvious that they are quizzes.</w:t>
      </w:r>
      <w:r w:rsidR="3A6FC131">
        <w:t xml:space="preserve"> </w:t>
      </w:r>
    </w:p>
    <w:p w:rsidR="18AB6FA6" w:rsidP="18AB6FA6" w:rsidRDefault="18AB6FA6" w14:paraId="6DDD8EDE" w14:textId="1305748F">
      <w:pPr>
        <w:jc w:val="center"/>
      </w:pPr>
    </w:p>
    <w:p w:rsidR="0FC6914D" w:rsidP="18AB6FA6" w:rsidRDefault="0FC6914D" w14:paraId="1083F1D0" w14:textId="50B0A3E2">
      <w:pPr>
        <w:jc w:val="center"/>
      </w:pPr>
      <w:r>
        <w:rPr>
          <w:noProof/>
        </w:rPr>
        <w:drawing>
          <wp:inline distT="0" distB="0" distL="0" distR="0" wp14:anchorId="3C2D2ECA" wp14:editId="2C215CAA">
            <wp:extent cx="4572000" cy="3733800"/>
            <wp:effectExtent l="0" t="0" r="0" b="0"/>
            <wp:docPr id="1923184298" name="Picture 192318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3184298"/>
                    <pic:cNvPicPr/>
                  </pic:nvPicPr>
                  <pic:blipFill>
                    <a:blip r:embed="rId309">
                      <a:extLst>
                        <a:ext uri="{28A0092B-C50C-407E-A947-70E740481C1C}">
                          <a14:useLocalDpi xmlns:a14="http://schemas.microsoft.com/office/drawing/2010/main" val="0"/>
                        </a:ext>
                      </a:extLst>
                    </a:blip>
                    <a:stretch>
                      <a:fillRect/>
                    </a:stretch>
                  </pic:blipFill>
                  <pic:spPr>
                    <a:xfrm>
                      <a:off x="0" y="0"/>
                      <a:ext cx="4572000" cy="3733800"/>
                    </a:xfrm>
                    <a:prstGeom prst="rect">
                      <a:avLst/>
                    </a:prstGeom>
                  </pic:spPr>
                </pic:pic>
              </a:graphicData>
            </a:graphic>
          </wp:inline>
        </w:drawing>
      </w:r>
    </w:p>
    <w:p w:rsidR="0FC6914D" w:rsidP="18AB6FA6" w:rsidRDefault="0FC6914D" w14:paraId="68FE73AD" w14:textId="5DDE313B">
      <w:pPr>
        <w:jc w:val="center"/>
      </w:pPr>
    </w:p>
    <w:p w:rsidR="0FC6914D" w:rsidP="4E67FEC7" w:rsidRDefault="7B5185C0" w14:paraId="38F1B03A" w14:textId="54166F9B">
      <w:pPr>
        <w:jc w:val="center"/>
        <w:rPr>
          <w:i/>
          <w:iCs/>
        </w:rPr>
      </w:pPr>
      <w:r w:rsidRPr="24FE1DA8">
        <w:rPr>
          <w:i/>
          <w:iCs/>
        </w:rPr>
        <w:t xml:space="preserve">Figure </w:t>
      </w:r>
      <w:r w:rsidRPr="7FB46ECD" w:rsidR="170F57FF">
        <w:rPr>
          <w:i/>
          <w:iCs/>
        </w:rPr>
        <w:t>2</w:t>
      </w:r>
      <w:r w:rsidRPr="7FB46ECD" w:rsidR="1D7A293B">
        <w:rPr>
          <w:i/>
          <w:iCs/>
        </w:rPr>
        <w:t>9</w:t>
      </w:r>
      <w:r w:rsidRPr="7FB46ECD" w:rsidR="170F57FF">
        <w:rPr>
          <w:i/>
          <w:iCs/>
        </w:rPr>
        <w:t>4</w:t>
      </w:r>
      <w:r w:rsidRPr="24FE1DA8">
        <w:rPr>
          <w:i/>
          <w:iCs/>
        </w:rPr>
        <w:t>:</w:t>
      </w:r>
      <w:r w:rsidRPr="24FE1DA8" w:rsidR="567F947D">
        <w:rPr>
          <w:i/>
          <w:iCs/>
        </w:rPr>
        <w:t xml:space="preserve"> CSS formatting of quizzes</w:t>
      </w:r>
      <w:r>
        <w:br/>
      </w:r>
      <w:r>
        <w:br/>
      </w:r>
      <w:r w:rsidR="4ADA40C8">
        <w:rPr>
          <w:noProof/>
        </w:rPr>
        <w:drawing>
          <wp:inline distT="0" distB="0" distL="0" distR="0" wp14:anchorId="70FA8920" wp14:editId="1924CEA9">
            <wp:extent cx="4572000" cy="2667000"/>
            <wp:effectExtent l="0" t="0" r="0" b="0"/>
            <wp:docPr id="359388773" name="Picture 359388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388773"/>
                    <pic:cNvPicPr/>
                  </pic:nvPicPr>
                  <pic:blipFill>
                    <a:blip r:embed="rId310">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inline>
        </w:drawing>
      </w:r>
    </w:p>
    <w:p w:rsidR="4E67FEC7" w:rsidP="4E67FEC7" w:rsidRDefault="4E67FEC7" w14:paraId="597DFF14" w14:textId="7522D468">
      <w:pPr>
        <w:jc w:val="center"/>
      </w:pPr>
    </w:p>
    <w:p w:rsidR="2D759488" w:rsidP="4E67FEC7" w:rsidRDefault="2D759488" w14:paraId="1C6F1183" w14:textId="7B03B5F5">
      <w:pPr>
        <w:jc w:val="center"/>
        <w:rPr>
          <w:i/>
          <w:iCs/>
        </w:rPr>
      </w:pPr>
      <w:r w:rsidRPr="24FE1DA8">
        <w:rPr>
          <w:i/>
          <w:iCs/>
        </w:rPr>
        <w:t xml:space="preserve">Figure </w:t>
      </w:r>
      <w:r w:rsidRPr="7FB46ECD" w:rsidR="3F8F1AA5">
        <w:rPr>
          <w:i/>
          <w:iCs/>
        </w:rPr>
        <w:t>2</w:t>
      </w:r>
      <w:r w:rsidRPr="7FB46ECD" w:rsidR="263F77AE">
        <w:rPr>
          <w:i/>
          <w:iCs/>
        </w:rPr>
        <w:t>9</w:t>
      </w:r>
      <w:r w:rsidRPr="7FB46ECD" w:rsidR="3F8F1AA5">
        <w:rPr>
          <w:i/>
          <w:iCs/>
        </w:rPr>
        <w:t>5</w:t>
      </w:r>
      <w:r w:rsidRPr="24FE1DA8">
        <w:rPr>
          <w:i/>
          <w:iCs/>
        </w:rPr>
        <w:t>:</w:t>
      </w:r>
      <w:r w:rsidRPr="24FE1DA8" w:rsidR="58924CC5">
        <w:rPr>
          <w:i/>
          <w:iCs/>
        </w:rPr>
        <w:t xml:space="preserve"> quiz after CSS formatting in place</w:t>
      </w:r>
    </w:p>
    <w:p w:rsidR="30CC6BC9" w:rsidP="30CC6BC9" w:rsidRDefault="30CC6BC9" w14:paraId="14515BA7" w14:textId="1CE27389">
      <w:pPr>
        <w:jc w:val="center"/>
      </w:pPr>
    </w:p>
    <w:p w:rsidR="00505520" w:rsidP="24FE1DA8" w:rsidRDefault="00505520" w14:paraId="46CA2228" w14:textId="6D65F27F" w14:noSpellErr="1">
      <w:pPr>
        <w:pStyle w:val="Heading3"/>
      </w:pPr>
      <w:bookmarkStart w:name="_Toc448337811" w:id="243207960"/>
      <w:r w:rsidR="2463F43F">
        <w:rPr/>
        <w:t>08/03/23</w:t>
      </w:r>
      <w:bookmarkEnd w:id="243207960"/>
    </w:p>
    <w:p w:rsidR="7366E73D" w:rsidP="7366E73D" w:rsidRDefault="7366E73D" w14:paraId="4F0E85B7" w14:textId="3F7705A1"/>
    <w:p w:rsidR="1FE56A53" w:rsidP="24FE1DA8" w:rsidRDefault="4D5A4E46" w14:paraId="56469892" w14:textId="6656D358">
      <w:r>
        <w:t>Restrictions</w:t>
      </w:r>
      <w:r w:rsidR="1FE56A53">
        <w:t xml:space="preserve"> on </w:t>
      </w:r>
      <w:r w:rsidR="264AB792">
        <w:t xml:space="preserve">the </w:t>
      </w:r>
      <w:r w:rsidR="0E88B7F8">
        <w:t>login</w:t>
      </w:r>
      <w:r w:rsidR="6F0CFB67">
        <w:t xml:space="preserve"> systems</w:t>
      </w:r>
      <w:r w:rsidR="0E88B7F8">
        <w:t xml:space="preserve"> client side</w:t>
      </w:r>
      <w:r w:rsidR="76151F53">
        <w:t xml:space="preserve"> was then next small addition that would need to be made. While there are already restrictions on the </w:t>
      </w:r>
      <w:r w:rsidR="51F125A6">
        <w:t xml:space="preserve">server side, client side restrictions would serve to give more immediate and easily detailed advise to users on how to make their input credentials valid. </w:t>
      </w:r>
      <w:r w:rsidR="60F78647">
        <w:t>Again,</w:t>
      </w:r>
      <w:r w:rsidR="51F125A6">
        <w:t xml:space="preserve"> these restriction</w:t>
      </w:r>
      <w:r w:rsidR="115CD4B4">
        <w:t>s</w:t>
      </w:r>
      <w:r w:rsidR="51F125A6">
        <w:t xml:space="preserve"> would only really ap</w:t>
      </w:r>
      <w:r w:rsidR="03DE4788">
        <w:t xml:space="preserve">ply to the signup page as all accounts created with these restrictions would have no need to test for them on login. </w:t>
      </w:r>
      <w:r w:rsidR="6A76F9DF">
        <w:t>The restriction</w:t>
      </w:r>
      <w:r w:rsidR="55C3810B">
        <w:t>s</w:t>
      </w:r>
      <w:r w:rsidR="6A76F9DF">
        <w:t xml:space="preserve"> were put in place by using either </w:t>
      </w:r>
      <w:r w:rsidR="176B445D">
        <w:t xml:space="preserve">using </w:t>
      </w:r>
      <w:r w:rsidR="6A76F9DF">
        <w:t>regular expressions</w:t>
      </w:r>
      <w:r w:rsidR="5B4B76AE">
        <w:t xml:space="preserve"> or comparing text content of input fields. </w:t>
      </w:r>
      <w:r w:rsidR="70A43B4A">
        <w:t>Errors would display themselves in the same way initially set up for efficiency.</w:t>
      </w:r>
    </w:p>
    <w:p w:rsidR="24FE1DA8" w:rsidP="24FE1DA8" w:rsidRDefault="24FE1DA8" w14:paraId="7CAB2D51" w14:textId="2D8E96E1"/>
    <w:p w:rsidR="54C3F519" w:rsidP="24FE1DA8" w:rsidRDefault="54C3F519" w14:paraId="7CBF537C" w14:textId="7AB041A6">
      <w:r>
        <w:t>The restrictions implemented in this case are as follows;</w:t>
      </w:r>
    </w:p>
    <w:p w:rsidR="54C3F519" w:rsidP="24FE1DA8" w:rsidRDefault="54C3F519" w14:paraId="230A6194" w14:textId="0E4EBDF9">
      <w:pPr>
        <w:pStyle w:val="ListParagraph"/>
        <w:numPr>
          <w:ilvl w:val="0"/>
          <w:numId w:val="36"/>
        </w:numPr>
      </w:pPr>
      <w:r>
        <w:t>All fields must be filled in</w:t>
      </w:r>
    </w:p>
    <w:p w:rsidR="54C3F519" w:rsidP="24FE1DA8" w:rsidRDefault="54C3F519" w14:paraId="5456C000" w14:textId="70671496">
      <w:pPr>
        <w:pStyle w:val="ListParagraph"/>
        <w:numPr>
          <w:ilvl w:val="0"/>
          <w:numId w:val="36"/>
        </w:numPr>
      </w:pPr>
      <w:r>
        <w:t>Email must be valid</w:t>
      </w:r>
    </w:p>
    <w:p w:rsidR="54C3F519" w:rsidP="24FE1DA8" w:rsidRDefault="54C3F519" w14:paraId="78E4102A" w14:textId="1C9BC932">
      <w:pPr>
        <w:pStyle w:val="ListParagraph"/>
        <w:numPr>
          <w:ilvl w:val="0"/>
          <w:numId w:val="36"/>
        </w:numPr>
      </w:pPr>
      <w:r>
        <w:t>Username and Passwords must be between 6 and 31 characters</w:t>
      </w:r>
    </w:p>
    <w:p w:rsidR="54C3F519" w:rsidP="24FE1DA8" w:rsidRDefault="54C3F519" w14:paraId="3762905E" w14:textId="429F8F90">
      <w:pPr>
        <w:pStyle w:val="ListParagraph"/>
        <w:numPr>
          <w:ilvl w:val="0"/>
          <w:numId w:val="36"/>
        </w:numPr>
      </w:pPr>
      <w:r>
        <w:t>Usernames can only contain letters</w:t>
      </w:r>
      <w:r w:rsidR="1F0E0F7C">
        <w:t>,</w:t>
      </w:r>
      <w:r>
        <w:t xml:space="preserve"> numbers</w:t>
      </w:r>
      <w:r w:rsidR="6C8B0B28">
        <w:t>, dot, underscores and hyphens</w:t>
      </w:r>
      <w:r w:rsidR="4DAE3856">
        <w:t>.</w:t>
      </w:r>
    </w:p>
    <w:p w:rsidR="6D5C823C" w:rsidP="24FE1DA8" w:rsidRDefault="6D5C823C" w14:paraId="5786E2BD" w14:textId="6A8247A5">
      <w:pPr>
        <w:pStyle w:val="ListParagraph"/>
        <w:numPr>
          <w:ilvl w:val="0"/>
          <w:numId w:val="36"/>
        </w:numPr>
      </w:pPr>
      <w:r>
        <w:t>Passwords must be between 6 and 31 characters long, and must contain at least one uppercase letter, one lowercase letter, one number, and one special character. Only (!@#$%^&amp;*()_+). are allowed as special characters.</w:t>
      </w:r>
    </w:p>
    <w:p w:rsidR="6D5C823C" w:rsidP="24FE1DA8" w:rsidRDefault="6D5C823C" w14:paraId="6F65644C" w14:textId="1D3B6507">
      <w:pPr>
        <w:pStyle w:val="ListParagraph"/>
        <w:numPr>
          <w:ilvl w:val="0"/>
          <w:numId w:val="36"/>
        </w:numPr>
      </w:pPr>
      <w:r>
        <w:t>Password and repeated passwords must match</w:t>
      </w:r>
    </w:p>
    <w:p w:rsidR="3AFE334D" w:rsidP="3AFE334D" w:rsidRDefault="3AFE334D" w14:paraId="1811B2E4" w14:textId="0B539A06">
      <w:pPr>
        <w:jc w:val="center"/>
      </w:pPr>
    </w:p>
    <w:p w:rsidR="3DD1F218" w:rsidP="3AFE334D" w:rsidRDefault="3DD1F218" w14:paraId="79BAAA09" w14:textId="31F122A0">
      <w:pPr>
        <w:jc w:val="center"/>
      </w:pPr>
      <w:r>
        <w:rPr>
          <w:noProof/>
        </w:rPr>
        <w:lastRenderedPageBreak/>
        <w:drawing>
          <wp:inline distT="0" distB="0" distL="0" distR="0" wp14:anchorId="51ECE591" wp14:editId="589463EA">
            <wp:extent cx="4572000" cy="3238500"/>
            <wp:effectExtent l="0" t="0" r="0" b="0"/>
            <wp:docPr id="1038251597" name="Picture 103825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251597"/>
                    <pic:cNvPicPr/>
                  </pic:nvPicPr>
                  <pic:blipFill>
                    <a:blip r:embed="rId311">
                      <a:extLst>
                        <a:ext uri="{28A0092B-C50C-407E-A947-70E740481C1C}">
                          <a14:useLocalDpi xmlns:a14="http://schemas.microsoft.com/office/drawing/2010/main" val="0"/>
                        </a:ext>
                      </a:extLst>
                    </a:blip>
                    <a:stretch>
                      <a:fillRect/>
                    </a:stretch>
                  </pic:blipFill>
                  <pic:spPr>
                    <a:xfrm>
                      <a:off x="0" y="0"/>
                      <a:ext cx="4572000" cy="3238500"/>
                    </a:xfrm>
                    <a:prstGeom prst="rect">
                      <a:avLst/>
                    </a:prstGeom>
                  </pic:spPr>
                </pic:pic>
              </a:graphicData>
            </a:graphic>
          </wp:inline>
        </w:drawing>
      </w:r>
    </w:p>
    <w:p w:rsidR="4E67FEC7" w:rsidP="4E67FEC7" w:rsidRDefault="4E67FEC7" w14:paraId="6015DC27" w14:textId="71E3B655">
      <w:pPr>
        <w:jc w:val="center"/>
      </w:pPr>
    </w:p>
    <w:p w:rsidR="2D70053D" w:rsidP="4E67FEC7" w:rsidRDefault="2D70053D" w14:paraId="4075B997" w14:textId="089C22E1">
      <w:pPr>
        <w:jc w:val="center"/>
        <w:rPr>
          <w:i/>
          <w:iCs/>
        </w:rPr>
      </w:pPr>
      <w:r w:rsidRPr="24FE1DA8">
        <w:rPr>
          <w:i/>
          <w:iCs/>
        </w:rPr>
        <w:t xml:space="preserve">Figure </w:t>
      </w:r>
      <w:r w:rsidRPr="7FB46ECD" w:rsidR="22837690">
        <w:rPr>
          <w:i/>
          <w:iCs/>
        </w:rPr>
        <w:t>2</w:t>
      </w:r>
      <w:r w:rsidRPr="7FB46ECD" w:rsidR="7A25263C">
        <w:rPr>
          <w:i/>
          <w:iCs/>
        </w:rPr>
        <w:t>9</w:t>
      </w:r>
      <w:r w:rsidRPr="7FB46ECD" w:rsidR="22837690">
        <w:rPr>
          <w:i/>
          <w:iCs/>
        </w:rPr>
        <w:t>6</w:t>
      </w:r>
      <w:r w:rsidRPr="24FE1DA8">
        <w:rPr>
          <w:i/>
          <w:iCs/>
        </w:rPr>
        <w:t>:</w:t>
      </w:r>
      <w:r w:rsidRPr="24FE1DA8" w:rsidR="00C039AE">
        <w:rPr>
          <w:i/>
          <w:iCs/>
        </w:rPr>
        <w:t xml:space="preserve"> restrictions added to login/signup functions</w:t>
      </w:r>
    </w:p>
    <w:p w:rsidR="3AFE334D" w:rsidP="3AFE334D" w:rsidRDefault="3AFE334D" w14:paraId="544EA36E" w14:textId="3FD723DA">
      <w:pPr>
        <w:jc w:val="center"/>
      </w:pPr>
    </w:p>
    <w:p w:rsidR="38C5DC21" w:rsidP="3AFE334D" w:rsidRDefault="38C5DC21" w14:paraId="2EADC57B" w14:textId="147B0E1F">
      <w:pPr>
        <w:jc w:val="center"/>
      </w:pPr>
      <w:r>
        <w:rPr>
          <w:noProof/>
        </w:rPr>
        <w:drawing>
          <wp:inline distT="0" distB="0" distL="0" distR="0" wp14:anchorId="517A7477" wp14:editId="071A301A">
            <wp:extent cx="3333750" cy="4572000"/>
            <wp:effectExtent l="0" t="0" r="0" b="0"/>
            <wp:docPr id="766023222" name="Picture 766023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023222"/>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3333750" cy="4572000"/>
                    </a:xfrm>
                    <a:prstGeom prst="rect">
                      <a:avLst/>
                    </a:prstGeom>
                  </pic:spPr>
                </pic:pic>
              </a:graphicData>
            </a:graphic>
          </wp:inline>
        </w:drawing>
      </w:r>
    </w:p>
    <w:p w:rsidR="4E67FEC7" w:rsidP="4E67FEC7" w:rsidRDefault="4E67FEC7" w14:paraId="5B9EDF7C" w14:textId="7A512ADC">
      <w:pPr>
        <w:jc w:val="center"/>
      </w:pPr>
    </w:p>
    <w:p w:rsidR="053957EB" w:rsidP="24FE1DA8" w:rsidRDefault="053957EB" w14:paraId="7030C0E5" w14:textId="04EC47F2">
      <w:pPr>
        <w:jc w:val="center"/>
        <w:rPr>
          <w:i/>
          <w:iCs/>
        </w:rPr>
      </w:pPr>
      <w:r w:rsidRPr="24FE1DA8">
        <w:rPr>
          <w:i/>
          <w:iCs/>
        </w:rPr>
        <w:t xml:space="preserve">Figure </w:t>
      </w:r>
      <w:r w:rsidRPr="7FB46ECD" w:rsidR="79FD432E">
        <w:rPr>
          <w:i/>
          <w:iCs/>
        </w:rPr>
        <w:t>2</w:t>
      </w:r>
      <w:r w:rsidRPr="7FB46ECD" w:rsidR="7B658BCB">
        <w:rPr>
          <w:i/>
          <w:iCs/>
        </w:rPr>
        <w:t>9</w:t>
      </w:r>
      <w:r w:rsidRPr="7FB46ECD" w:rsidR="79FD432E">
        <w:rPr>
          <w:i/>
          <w:iCs/>
        </w:rPr>
        <w:t>7</w:t>
      </w:r>
      <w:r w:rsidRPr="24FE1DA8">
        <w:rPr>
          <w:i/>
          <w:iCs/>
        </w:rPr>
        <w:t>:</w:t>
      </w:r>
      <w:r w:rsidRPr="24FE1DA8" w:rsidR="441FAD4C">
        <w:rPr>
          <w:i/>
          <w:iCs/>
        </w:rPr>
        <w:t xml:space="preserve"> </w:t>
      </w:r>
      <w:r w:rsidRPr="24FE1DA8" w:rsidR="74C4BC99">
        <w:rPr>
          <w:i/>
          <w:iCs/>
        </w:rPr>
        <w:t>error message displayed when not all field have been filled out</w:t>
      </w:r>
    </w:p>
    <w:p w:rsidR="3AFE334D" w:rsidP="3AFE334D" w:rsidRDefault="3AFE334D" w14:paraId="7C087220" w14:textId="43BFD0C5">
      <w:pPr>
        <w:jc w:val="center"/>
      </w:pPr>
    </w:p>
    <w:p w:rsidR="03BE70B5" w:rsidP="3AFE334D" w:rsidRDefault="03BE70B5" w14:paraId="38B88DB3" w14:textId="2381CEF4">
      <w:pPr>
        <w:jc w:val="center"/>
      </w:pPr>
      <w:r>
        <w:rPr>
          <w:noProof/>
        </w:rPr>
        <w:lastRenderedPageBreak/>
        <w:drawing>
          <wp:inline distT="0" distB="0" distL="0" distR="0" wp14:anchorId="2D8C065D" wp14:editId="663B84D7">
            <wp:extent cx="4572000" cy="2219325"/>
            <wp:effectExtent l="0" t="0" r="0" b="0"/>
            <wp:docPr id="1340528773" name="Picture 1340528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528773"/>
                    <pic:cNvPicPr/>
                  </pic:nvPicPr>
                  <pic:blipFill>
                    <a:blip r:embed="rId313">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rsidR="4E67FEC7" w:rsidP="4E67FEC7" w:rsidRDefault="4E67FEC7" w14:paraId="00D50FB4" w14:textId="6E6AB2C7">
      <w:pPr>
        <w:jc w:val="center"/>
      </w:pPr>
    </w:p>
    <w:p w:rsidR="20F0FAAB" w:rsidP="4E67FEC7" w:rsidRDefault="20F0FAAB" w14:paraId="279E264E" w14:textId="0465FDC3">
      <w:pPr>
        <w:jc w:val="center"/>
        <w:rPr>
          <w:i/>
          <w:iCs/>
        </w:rPr>
      </w:pPr>
      <w:r w:rsidRPr="24FE1DA8">
        <w:rPr>
          <w:i/>
          <w:iCs/>
        </w:rPr>
        <w:t xml:space="preserve">Figure </w:t>
      </w:r>
      <w:r w:rsidRPr="7FB46ECD" w:rsidR="4B97989F">
        <w:rPr>
          <w:i/>
          <w:iCs/>
        </w:rPr>
        <w:t>2</w:t>
      </w:r>
      <w:r w:rsidRPr="7FB46ECD" w:rsidR="1CE23ECD">
        <w:rPr>
          <w:i/>
          <w:iCs/>
        </w:rPr>
        <w:t>9</w:t>
      </w:r>
      <w:r w:rsidRPr="7FB46ECD" w:rsidR="4B97989F">
        <w:rPr>
          <w:i/>
          <w:iCs/>
        </w:rPr>
        <w:t>8</w:t>
      </w:r>
      <w:r w:rsidRPr="24FE1DA8">
        <w:rPr>
          <w:i/>
          <w:iCs/>
        </w:rPr>
        <w:t>:</w:t>
      </w:r>
      <w:r w:rsidRPr="24FE1DA8" w:rsidR="55F81346">
        <w:rPr>
          <w:i/>
          <w:iCs/>
        </w:rPr>
        <w:t xml:space="preserve"> error message when email doesn’t match email regular expression</w:t>
      </w:r>
    </w:p>
    <w:p w:rsidR="3AFE334D" w:rsidP="3AFE334D" w:rsidRDefault="3AFE334D" w14:paraId="0BCFF292" w14:textId="2381CEF4">
      <w:pPr>
        <w:jc w:val="center"/>
      </w:pPr>
    </w:p>
    <w:p w:rsidR="03BE70B5" w:rsidP="3AFE334D" w:rsidRDefault="03BE70B5" w14:paraId="3DC3007C" w14:textId="32A16D44">
      <w:pPr>
        <w:jc w:val="center"/>
      </w:pPr>
      <w:r>
        <w:rPr>
          <w:noProof/>
        </w:rPr>
        <w:drawing>
          <wp:inline distT="0" distB="0" distL="0" distR="0" wp14:anchorId="23BFFC3D" wp14:editId="2F28299F">
            <wp:extent cx="4572000" cy="3248025"/>
            <wp:effectExtent l="0" t="0" r="0" b="0"/>
            <wp:docPr id="235614911" name="Picture 235614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614911"/>
                    <pic:cNvPicPr/>
                  </pic:nvPicPr>
                  <pic:blipFill>
                    <a:blip r:embed="rId314">
                      <a:extLst>
                        <a:ext uri="{28A0092B-C50C-407E-A947-70E740481C1C}">
                          <a14:useLocalDpi xmlns:a14="http://schemas.microsoft.com/office/drawing/2010/main" val="0"/>
                        </a:ext>
                      </a:extLst>
                    </a:blip>
                    <a:stretch>
                      <a:fillRect/>
                    </a:stretch>
                  </pic:blipFill>
                  <pic:spPr>
                    <a:xfrm>
                      <a:off x="0" y="0"/>
                      <a:ext cx="4572000" cy="3248025"/>
                    </a:xfrm>
                    <a:prstGeom prst="rect">
                      <a:avLst/>
                    </a:prstGeom>
                  </pic:spPr>
                </pic:pic>
              </a:graphicData>
            </a:graphic>
          </wp:inline>
        </w:drawing>
      </w:r>
    </w:p>
    <w:p w:rsidR="4E67FEC7" w:rsidP="4E67FEC7" w:rsidRDefault="4E67FEC7" w14:paraId="43DD4EE6" w14:textId="71A7C19E">
      <w:pPr>
        <w:jc w:val="center"/>
      </w:pPr>
    </w:p>
    <w:p w:rsidR="35555E7F" w:rsidP="4E67FEC7" w:rsidRDefault="35555E7F" w14:paraId="2266B0E4" w14:textId="4E11EC64">
      <w:pPr>
        <w:jc w:val="center"/>
        <w:rPr>
          <w:i/>
          <w:iCs/>
        </w:rPr>
      </w:pPr>
      <w:r w:rsidRPr="24FE1DA8">
        <w:rPr>
          <w:i/>
          <w:iCs/>
        </w:rPr>
        <w:t xml:space="preserve">Figure </w:t>
      </w:r>
      <w:r w:rsidRPr="7FB46ECD" w:rsidR="635064D4">
        <w:rPr>
          <w:i/>
          <w:iCs/>
        </w:rPr>
        <w:t>2</w:t>
      </w:r>
      <w:r w:rsidRPr="7FB46ECD" w:rsidR="44A41B88">
        <w:rPr>
          <w:i/>
          <w:iCs/>
        </w:rPr>
        <w:t>9</w:t>
      </w:r>
      <w:r w:rsidRPr="7FB46ECD" w:rsidR="635064D4">
        <w:rPr>
          <w:i/>
          <w:iCs/>
        </w:rPr>
        <w:t>9</w:t>
      </w:r>
      <w:r w:rsidRPr="24FE1DA8">
        <w:rPr>
          <w:i/>
          <w:iCs/>
        </w:rPr>
        <w:t>:</w:t>
      </w:r>
      <w:r w:rsidRPr="24FE1DA8" w:rsidR="3B0F108F">
        <w:rPr>
          <w:i/>
          <w:iCs/>
        </w:rPr>
        <w:t xml:space="preserve"> error message displayed when username of password doesn’t fit length requirements</w:t>
      </w:r>
    </w:p>
    <w:p w:rsidR="3AFE334D" w:rsidP="3AFE334D" w:rsidRDefault="3AFE334D" w14:paraId="55E39650" w14:textId="420A59D2">
      <w:pPr>
        <w:jc w:val="center"/>
      </w:pPr>
    </w:p>
    <w:p w:rsidR="380A4C3E" w:rsidP="3AFE334D" w:rsidRDefault="380A4C3E" w14:paraId="5A4B5B3A" w14:textId="7E45B381">
      <w:pPr>
        <w:jc w:val="center"/>
      </w:pPr>
      <w:r>
        <w:rPr>
          <w:noProof/>
        </w:rPr>
        <w:lastRenderedPageBreak/>
        <w:drawing>
          <wp:inline distT="0" distB="0" distL="0" distR="0" wp14:anchorId="4BBC1355" wp14:editId="30D3D880">
            <wp:extent cx="4572000" cy="3248025"/>
            <wp:effectExtent l="0" t="0" r="0" b="0"/>
            <wp:docPr id="1235515782" name="Picture 123551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5515782"/>
                    <pic:cNvPicPr/>
                  </pic:nvPicPr>
                  <pic:blipFill>
                    <a:blip r:embed="rId315">
                      <a:extLst>
                        <a:ext uri="{28A0092B-C50C-407E-A947-70E740481C1C}">
                          <a14:useLocalDpi xmlns:a14="http://schemas.microsoft.com/office/drawing/2010/main" val="0"/>
                        </a:ext>
                      </a:extLst>
                    </a:blip>
                    <a:stretch>
                      <a:fillRect/>
                    </a:stretch>
                  </pic:blipFill>
                  <pic:spPr>
                    <a:xfrm>
                      <a:off x="0" y="0"/>
                      <a:ext cx="4572000" cy="3248025"/>
                    </a:xfrm>
                    <a:prstGeom prst="rect">
                      <a:avLst/>
                    </a:prstGeom>
                  </pic:spPr>
                </pic:pic>
              </a:graphicData>
            </a:graphic>
          </wp:inline>
        </w:drawing>
      </w:r>
    </w:p>
    <w:p w:rsidR="4E67FEC7" w:rsidP="4E67FEC7" w:rsidRDefault="4E67FEC7" w14:paraId="3360CFAD" w14:textId="12C96726">
      <w:pPr>
        <w:jc w:val="center"/>
      </w:pPr>
    </w:p>
    <w:p w:rsidR="15CBAFEE" w:rsidP="4E67FEC7" w:rsidRDefault="15CBAFEE" w14:paraId="558C756E" w14:textId="35E8345E">
      <w:pPr>
        <w:jc w:val="center"/>
        <w:rPr>
          <w:i/>
          <w:iCs/>
        </w:rPr>
      </w:pPr>
      <w:r w:rsidRPr="24FE1DA8">
        <w:rPr>
          <w:i/>
          <w:iCs/>
        </w:rPr>
        <w:t xml:space="preserve">Figure </w:t>
      </w:r>
      <w:r w:rsidRPr="7FB46ECD" w:rsidR="414DC3B2">
        <w:rPr>
          <w:i/>
          <w:iCs/>
        </w:rPr>
        <w:t>300</w:t>
      </w:r>
      <w:r w:rsidRPr="24FE1DA8">
        <w:rPr>
          <w:i/>
          <w:iCs/>
        </w:rPr>
        <w:t>:</w:t>
      </w:r>
      <w:r w:rsidRPr="24FE1DA8" w:rsidR="3D7A7805">
        <w:rPr>
          <w:i/>
          <w:iCs/>
        </w:rPr>
        <w:t xml:space="preserve"> error message when username doesn’t fit username regular expression</w:t>
      </w:r>
    </w:p>
    <w:p w:rsidR="3AFE334D" w:rsidP="3AFE334D" w:rsidRDefault="3AFE334D" w14:paraId="6E14A41E" w14:textId="32A16D44">
      <w:pPr>
        <w:jc w:val="center"/>
      </w:pPr>
    </w:p>
    <w:p w:rsidR="380A4C3E" w:rsidP="3AFE334D" w:rsidRDefault="380A4C3E" w14:paraId="6EE5F52B" w14:textId="5C3F4A49">
      <w:pPr>
        <w:jc w:val="center"/>
      </w:pPr>
      <w:r>
        <w:rPr>
          <w:noProof/>
        </w:rPr>
        <w:drawing>
          <wp:inline distT="0" distB="0" distL="0" distR="0" wp14:anchorId="5FEE520B" wp14:editId="7FB5B8EE">
            <wp:extent cx="4572000" cy="4562475"/>
            <wp:effectExtent l="0" t="0" r="0" b="0"/>
            <wp:docPr id="278429364" name="Picture 278429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429364"/>
                    <pic:cNvPicPr/>
                  </pic:nvPicPr>
                  <pic:blipFill>
                    <a:blip r:embed="rId316">
                      <a:extLst>
                        <a:ext uri="{28A0092B-C50C-407E-A947-70E740481C1C}">
                          <a14:useLocalDpi xmlns:a14="http://schemas.microsoft.com/office/drawing/2010/main" val="0"/>
                        </a:ext>
                      </a:extLst>
                    </a:blip>
                    <a:stretch>
                      <a:fillRect/>
                    </a:stretch>
                  </pic:blipFill>
                  <pic:spPr>
                    <a:xfrm>
                      <a:off x="0" y="0"/>
                      <a:ext cx="4572000" cy="4562475"/>
                    </a:xfrm>
                    <a:prstGeom prst="rect">
                      <a:avLst/>
                    </a:prstGeom>
                  </pic:spPr>
                </pic:pic>
              </a:graphicData>
            </a:graphic>
          </wp:inline>
        </w:drawing>
      </w:r>
    </w:p>
    <w:p w:rsidR="4E67FEC7" w:rsidP="4E67FEC7" w:rsidRDefault="4E67FEC7" w14:paraId="4C936BA6" w14:textId="2415ED66">
      <w:pPr>
        <w:jc w:val="center"/>
      </w:pPr>
    </w:p>
    <w:p w:rsidR="30934A74" w:rsidP="4E67FEC7" w:rsidRDefault="30934A74" w14:paraId="3D07D35C" w14:textId="5335B069">
      <w:pPr>
        <w:jc w:val="center"/>
        <w:rPr>
          <w:i/>
          <w:iCs/>
        </w:rPr>
      </w:pPr>
      <w:r w:rsidRPr="24FE1DA8">
        <w:rPr>
          <w:i/>
          <w:iCs/>
        </w:rPr>
        <w:t xml:space="preserve">Figure </w:t>
      </w:r>
      <w:r w:rsidRPr="7FB46ECD" w:rsidR="364A16D7">
        <w:rPr>
          <w:i/>
          <w:iCs/>
        </w:rPr>
        <w:t>301</w:t>
      </w:r>
      <w:r w:rsidRPr="24FE1DA8">
        <w:rPr>
          <w:i/>
          <w:iCs/>
        </w:rPr>
        <w:t>:</w:t>
      </w:r>
      <w:r w:rsidRPr="24FE1DA8" w:rsidR="50F230EB">
        <w:rPr>
          <w:i/>
          <w:iCs/>
        </w:rPr>
        <w:t xml:space="preserve"> error message displayed when passwords don’t match</w:t>
      </w:r>
    </w:p>
    <w:p w:rsidR="3AFE334D" w:rsidP="3AFE334D" w:rsidRDefault="3AFE334D" w14:paraId="0046D3FA" w14:textId="1775DFFF">
      <w:pPr>
        <w:jc w:val="center"/>
      </w:pPr>
    </w:p>
    <w:p w:rsidR="500E1402" w:rsidP="24FE1DA8" w:rsidRDefault="46E0EA9E" w14:paraId="0C0B1108" w14:textId="5926DFEC">
      <w:r w:rsidR="3730AFF3">
        <w:rPr/>
        <w:t>The</w:t>
      </w:r>
      <w:r w:rsidR="3730AFF3">
        <w:rPr/>
        <w:t xml:space="preserve"> figure</w:t>
      </w:r>
      <w:r w:rsidR="3730AFF3">
        <w:rPr/>
        <w:t>s below</w:t>
      </w:r>
      <w:r w:rsidR="78670C5B">
        <w:rPr/>
        <w:t xml:space="preserve"> (302 - 304)</w:t>
      </w:r>
      <w:r w:rsidR="3730AFF3">
        <w:rPr/>
        <w:t xml:space="preserve"> display successful signup after using</w:t>
      </w:r>
      <w:r w:rsidR="0A6DD32F">
        <w:rPr/>
        <w:t xml:space="preserve"> password3 </w:t>
      </w:r>
      <w:r w:rsidR="27CEBB6D">
        <w:rPr/>
        <w:t xml:space="preserve">as the password, being rejected and notified, </w:t>
      </w:r>
      <w:r w:rsidR="0A6DD32F">
        <w:rPr/>
        <w:t>then changing</w:t>
      </w:r>
      <w:r w:rsidR="22AE6137">
        <w:rPr/>
        <w:t xml:space="preserve"> the password</w:t>
      </w:r>
      <w:r w:rsidR="0A6DD32F">
        <w:rPr/>
        <w:t xml:space="preserve"> to </w:t>
      </w:r>
      <w:r w:rsidR="0A6DD32F">
        <w:rPr/>
        <w:t>Passw@rd3</w:t>
      </w:r>
      <w:r w:rsidR="2A66F486">
        <w:rPr/>
        <w:t xml:space="preserve">. Because all input </w:t>
      </w:r>
      <w:r w:rsidR="2A66F486">
        <w:rPr/>
        <w:t>align</w:t>
      </w:r>
      <w:r w:rsidR="2A66F486">
        <w:rPr/>
        <w:t xml:space="preserve"> with the regular expressions assigned to them the signup is successful, the user is redirected to the dashboard and their information is added t</w:t>
      </w:r>
      <w:r w:rsidR="371ED9F7">
        <w:rPr/>
        <w:t xml:space="preserve">o the </w:t>
      </w:r>
      <w:r w:rsidR="371ED9F7">
        <w:rPr/>
        <w:t>users</w:t>
      </w:r>
      <w:r w:rsidR="371ED9F7">
        <w:rPr/>
        <w:t xml:space="preserve"> table.</w:t>
      </w:r>
    </w:p>
    <w:p w:rsidR="3AFE334D" w:rsidP="3AFE334D" w:rsidRDefault="3AFE334D" w14:paraId="724E2365" w14:textId="72D06442">
      <w:pPr>
        <w:jc w:val="center"/>
      </w:pPr>
    </w:p>
    <w:p w:rsidR="500E1402" w:rsidP="3AFE334D" w:rsidRDefault="4D6E3517" w14:paraId="1C52747F" w14:textId="1096FE4A">
      <w:pPr>
        <w:jc w:val="center"/>
      </w:pPr>
      <w:r>
        <w:rPr>
          <w:noProof/>
        </w:rPr>
        <w:drawing>
          <wp:inline distT="0" distB="0" distL="0" distR="0" wp14:anchorId="35ACD5CB" wp14:editId="05F3FBB7">
            <wp:extent cx="4572000" cy="4305300"/>
            <wp:effectExtent l="0" t="0" r="0" b="0"/>
            <wp:docPr id="859417311" name="Picture 85941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417311"/>
                    <pic:cNvPicPr/>
                  </pic:nvPicPr>
                  <pic:blipFill>
                    <a:blip r:embed="rId317">
                      <a:extLst>
                        <a:ext uri="{28A0092B-C50C-407E-A947-70E740481C1C}">
                          <a14:useLocalDpi xmlns:a14="http://schemas.microsoft.com/office/drawing/2010/main" val="0"/>
                        </a:ext>
                      </a:extLst>
                    </a:blip>
                    <a:stretch>
                      <a:fillRect/>
                    </a:stretch>
                  </pic:blipFill>
                  <pic:spPr>
                    <a:xfrm>
                      <a:off x="0" y="0"/>
                      <a:ext cx="4572000" cy="4305300"/>
                    </a:xfrm>
                    <a:prstGeom prst="rect">
                      <a:avLst/>
                    </a:prstGeom>
                  </pic:spPr>
                </pic:pic>
              </a:graphicData>
            </a:graphic>
          </wp:inline>
        </w:drawing>
      </w:r>
    </w:p>
    <w:p w:rsidR="4E67FEC7" w:rsidP="4E67FEC7" w:rsidRDefault="4E67FEC7" w14:paraId="235F6263" w14:textId="5F968186">
      <w:pPr>
        <w:jc w:val="center"/>
      </w:pPr>
    </w:p>
    <w:p w:rsidR="3D489B38" w:rsidP="4E67FEC7" w:rsidRDefault="3D489B38" w14:paraId="1E680621" w14:textId="67998144">
      <w:pPr>
        <w:jc w:val="center"/>
        <w:rPr>
          <w:i/>
          <w:iCs/>
        </w:rPr>
      </w:pPr>
      <w:r w:rsidRPr="24FE1DA8">
        <w:rPr>
          <w:i/>
          <w:iCs/>
        </w:rPr>
        <w:t xml:space="preserve">Figure </w:t>
      </w:r>
      <w:r w:rsidRPr="7FB46ECD" w:rsidR="7033E1B4">
        <w:rPr>
          <w:i/>
          <w:iCs/>
        </w:rPr>
        <w:t>302</w:t>
      </w:r>
      <w:r w:rsidRPr="24FE1DA8">
        <w:rPr>
          <w:i/>
          <w:iCs/>
        </w:rPr>
        <w:t>:</w:t>
      </w:r>
      <w:r w:rsidRPr="24FE1DA8" w:rsidR="18B3E21E">
        <w:rPr>
          <w:i/>
          <w:iCs/>
        </w:rPr>
        <w:t xml:space="preserve"> error message when password doesn’t fit password regular expression</w:t>
      </w:r>
    </w:p>
    <w:p w:rsidR="3AFE334D" w:rsidP="3AFE334D" w:rsidRDefault="3AFE334D" w14:paraId="12AF9C75" w14:textId="7492A38B">
      <w:pPr>
        <w:jc w:val="center"/>
      </w:pPr>
    </w:p>
    <w:p w:rsidR="4680607D" w:rsidP="3AFE334D" w:rsidRDefault="4680607D" w14:paraId="56B897F7" w14:textId="27956B12">
      <w:pPr>
        <w:jc w:val="center"/>
      </w:pPr>
      <w:r>
        <w:rPr>
          <w:noProof/>
        </w:rPr>
        <w:drawing>
          <wp:inline distT="0" distB="0" distL="0" distR="0" wp14:anchorId="4D98E0E9" wp14:editId="0649B89F">
            <wp:extent cx="4572000" cy="2457450"/>
            <wp:effectExtent l="0" t="0" r="0" b="0"/>
            <wp:docPr id="1123719683" name="Picture 1123719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719683"/>
                    <pic:cNvPicPr/>
                  </pic:nvPicPr>
                  <pic:blipFill>
                    <a:blip r:embed="rId318">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rsidR="4E67FEC7" w:rsidP="4E67FEC7" w:rsidRDefault="4E67FEC7" w14:paraId="3899A0EC" w14:textId="24714EC5">
      <w:pPr>
        <w:jc w:val="center"/>
      </w:pPr>
    </w:p>
    <w:p w:rsidR="22C767E2" w:rsidP="4E67FEC7" w:rsidRDefault="22C767E2" w14:paraId="5D2EC4D4" w14:textId="70409C51">
      <w:pPr>
        <w:jc w:val="center"/>
        <w:rPr>
          <w:i/>
          <w:iCs/>
        </w:rPr>
      </w:pPr>
      <w:r w:rsidRPr="24FE1DA8">
        <w:rPr>
          <w:i/>
          <w:iCs/>
        </w:rPr>
        <w:t xml:space="preserve">Figure </w:t>
      </w:r>
      <w:r w:rsidRPr="7FB46ECD" w:rsidR="02AF914B">
        <w:rPr>
          <w:i/>
          <w:iCs/>
        </w:rPr>
        <w:t>3</w:t>
      </w:r>
      <w:r w:rsidRPr="7FB46ECD" w:rsidR="3E251EAE">
        <w:rPr>
          <w:i/>
          <w:iCs/>
        </w:rPr>
        <w:t>03</w:t>
      </w:r>
      <w:r w:rsidRPr="24FE1DA8">
        <w:rPr>
          <w:i/>
          <w:iCs/>
        </w:rPr>
        <w:t>:</w:t>
      </w:r>
      <w:r w:rsidRPr="24FE1DA8" w:rsidR="34377A85">
        <w:rPr>
          <w:i/>
          <w:iCs/>
        </w:rPr>
        <w:t xml:space="preserve"> new user redirected to dashboard after restrictions were put in place</w:t>
      </w:r>
    </w:p>
    <w:p w:rsidR="3AFE334D" w:rsidP="3AFE334D" w:rsidRDefault="3AFE334D" w14:paraId="34ECDAD8" w14:textId="27956B12">
      <w:pPr>
        <w:jc w:val="center"/>
      </w:pPr>
    </w:p>
    <w:p w:rsidR="4680607D" w:rsidP="3AFE334D" w:rsidRDefault="4680607D" w14:paraId="175F4258" w14:textId="4026093C">
      <w:pPr>
        <w:jc w:val="center"/>
      </w:pPr>
      <w:r>
        <w:rPr>
          <w:noProof/>
        </w:rPr>
        <w:lastRenderedPageBreak/>
        <w:drawing>
          <wp:inline distT="0" distB="0" distL="0" distR="0" wp14:anchorId="541685D2" wp14:editId="410394F3">
            <wp:extent cx="4572000" cy="390525"/>
            <wp:effectExtent l="0" t="0" r="0" b="0"/>
            <wp:docPr id="2129276850" name="Picture 2129276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276850"/>
                    <pic:cNvPicPr/>
                  </pic:nvPicPr>
                  <pic:blipFill>
                    <a:blip r:embed="rId319">
                      <a:extLst>
                        <a:ext uri="{28A0092B-C50C-407E-A947-70E740481C1C}">
                          <a14:useLocalDpi xmlns:a14="http://schemas.microsoft.com/office/drawing/2010/main" val="0"/>
                        </a:ext>
                      </a:extLst>
                    </a:blip>
                    <a:stretch>
                      <a:fillRect/>
                    </a:stretch>
                  </pic:blipFill>
                  <pic:spPr>
                    <a:xfrm>
                      <a:off x="0" y="0"/>
                      <a:ext cx="4572000" cy="390525"/>
                    </a:xfrm>
                    <a:prstGeom prst="rect">
                      <a:avLst/>
                    </a:prstGeom>
                  </pic:spPr>
                </pic:pic>
              </a:graphicData>
            </a:graphic>
          </wp:inline>
        </w:drawing>
      </w:r>
    </w:p>
    <w:p w:rsidR="4E67FEC7" w:rsidP="4E67FEC7" w:rsidRDefault="4E67FEC7" w14:paraId="0052CD5C" w14:textId="27EFAE9E">
      <w:pPr>
        <w:jc w:val="center"/>
      </w:pPr>
    </w:p>
    <w:p w:rsidR="328BB89C" w:rsidP="4E67FEC7" w:rsidRDefault="328BB89C" w14:paraId="6EFCEC6E" w14:textId="509193C9">
      <w:pPr>
        <w:jc w:val="center"/>
        <w:rPr>
          <w:i/>
          <w:iCs/>
        </w:rPr>
      </w:pPr>
      <w:r w:rsidRPr="24FE1DA8">
        <w:rPr>
          <w:i/>
          <w:iCs/>
        </w:rPr>
        <w:t xml:space="preserve">Figure </w:t>
      </w:r>
      <w:r w:rsidRPr="7FB46ECD" w:rsidR="2B06BED8">
        <w:rPr>
          <w:i/>
          <w:iCs/>
        </w:rPr>
        <w:t>304</w:t>
      </w:r>
      <w:r w:rsidRPr="24FE1DA8">
        <w:rPr>
          <w:i/>
          <w:iCs/>
        </w:rPr>
        <w:t>:</w:t>
      </w:r>
      <w:r w:rsidRPr="24FE1DA8" w:rsidR="6723B172">
        <w:rPr>
          <w:i/>
          <w:iCs/>
        </w:rPr>
        <w:t xml:space="preserve"> new user added to database after restrictions were put in place</w:t>
      </w:r>
    </w:p>
    <w:p w:rsidR="3AFE334D" w:rsidP="3AFE334D" w:rsidRDefault="3AFE334D" w14:paraId="7D60C73E" w14:textId="2C01092F">
      <w:pPr>
        <w:jc w:val="center"/>
      </w:pPr>
    </w:p>
    <w:p w:rsidR="0E88B7F8" w:rsidP="24FE1DA8" w:rsidRDefault="0E88B7F8" w14:paraId="521A8AF8" w14:textId="64BCC99D">
      <w:r>
        <w:t xml:space="preserve">Restrictions </w:t>
      </w:r>
      <w:r w:rsidR="6708A444">
        <w:t>for</w:t>
      </w:r>
      <w:r>
        <w:t xml:space="preserve"> passwords </w:t>
      </w:r>
      <w:r w:rsidR="6D595638">
        <w:t xml:space="preserve">were added to the </w:t>
      </w:r>
      <w:r>
        <w:t>server side</w:t>
      </w:r>
      <w:r w:rsidR="696DFC04">
        <w:t xml:space="preserve"> (</w:t>
      </w:r>
      <w:r w:rsidR="3729C853">
        <w:t xml:space="preserve">they </w:t>
      </w:r>
      <w:r w:rsidR="696DFC04">
        <w:t xml:space="preserve">only </w:t>
      </w:r>
      <w:r w:rsidR="01027DF8">
        <w:t>need</w:t>
      </w:r>
      <w:r w:rsidR="696DFC04">
        <w:t xml:space="preserve"> to be for signup because logically no one could have a matching account in the system without meeting </w:t>
      </w:r>
      <w:r w:rsidR="43AB0231">
        <w:t>those</w:t>
      </w:r>
      <w:r w:rsidR="696DFC04">
        <w:t xml:space="preserve"> criteria be</w:t>
      </w:r>
      <w:r w:rsidR="42DE0A5B">
        <w:t>cause of the signup restriction</w:t>
      </w:r>
      <w:r w:rsidR="68045BD4">
        <w:t>).</w:t>
      </w:r>
      <w:r w:rsidR="42DE0A5B">
        <w:t xml:space="preserve"> </w:t>
      </w:r>
      <w:r w:rsidR="6FA86E81">
        <w:t>SQL</w:t>
      </w:r>
      <w:r w:rsidR="7B1C5928">
        <w:t xml:space="preserve"> injection is still moderated by length restrictions</w:t>
      </w:r>
      <w:r w:rsidR="000D6816">
        <w:t>.</w:t>
      </w:r>
    </w:p>
    <w:p w:rsidR="3AFE334D" w:rsidP="3AFE334D" w:rsidRDefault="3AFE334D" w14:paraId="6A9F33A2" w14:textId="3FB75E44">
      <w:pPr>
        <w:jc w:val="center"/>
      </w:pPr>
    </w:p>
    <w:p w:rsidR="7DD28EC5" w:rsidP="3AFE334D" w:rsidRDefault="7DD28EC5" w14:paraId="1550011A" w14:textId="5CDA455A">
      <w:pPr>
        <w:jc w:val="center"/>
      </w:pPr>
      <w:r>
        <w:rPr>
          <w:noProof/>
        </w:rPr>
        <w:drawing>
          <wp:inline distT="0" distB="0" distL="0" distR="0" wp14:anchorId="1121EA90" wp14:editId="740F276E">
            <wp:extent cx="4572000" cy="1238250"/>
            <wp:effectExtent l="0" t="0" r="0" b="0"/>
            <wp:docPr id="530960329" name="Picture 53096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960329"/>
                    <pic:cNvPicPr/>
                  </pic:nvPicPr>
                  <pic:blipFill>
                    <a:blip r:embed="rId320">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rsidR="4E67FEC7" w:rsidP="4E67FEC7" w:rsidRDefault="4E67FEC7" w14:paraId="73B40095" w14:textId="2875635E">
      <w:pPr>
        <w:jc w:val="center"/>
      </w:pPr>
    </w:p>
    <w:p w:rsidR="570DE23C" w:rsidP="4E67FEC7" w:rsidRDefault="570DE23C" w14:paraId="694FAB81" w14:textId="658DBD1B">
      <w:pPr>
        <w:jc w:val="center"/>
        <w:rPr>
          <w:i/>
          <w:iCs/>
        </w:rPr>
      </w:pPr>
      <w:r w:rsidRPr="24FE1DA8">
        <w:rPr>
          <w:i/>
          <w:iCs/>
        </w:rPr>
        <w:t xml:space="preserve">Figure </w:t>
      </w:r>
      <w:r w:rsidRPr="7FB46ECD" w:rsidR="202B6C80">
        <w:rPr>
          <w:i/>
          <w:iCs/>
        </w:rPr>
        <w:t>305</w:t>
      </w:r>
      <w:r w:rsidRPr="24FE1DA8">
        <w:rPr>
          <w:i/>
          <w:iCs/>
        </w:rPr>
        <w:t>:</w:t>
      </w:r>
      <w:r w:rsidRPr="24FE1DA8" w:rsidR="6D4820E0">
        <w:rPr>
          <w:i/>
          <w:iCs/>
        </w:rPr>
        <w:t xml:space="preserve"> new restrictions to passwords added to API signup function</w:t>
      </w:r>
    </w:p>
    <w:p w:rsidR="3AFE334D" w:rsidP="3AFE334D" w:rsidRDefault="3AFE334D" w14:paraId="232CCDC0" w14:textId="7CA93B6F">
      <w:pPr>
        <w:jc w:val="center"/>
      </w:pPr>
    </w:p>
    <w:p w:rsidR="4E1557DA" w:rsidP="3AFE334D" w:rsidRDefault="4E1557DA" w14:paraId="2E65C0AD" w14:textId="7B7AB6C8">
      <w:pPr>
        <w:jc w:val="center"/>
      </w:pPr>
      <w:r>
        <w:rPr>
          <w:noProof/>
        </w:rPr>
        <w:drawing>
          <wp:inline distT="0" distB="0" distL="0" distR="0" wp14:anchorId="515BEE98" wp14:editId="439A2347">
            <wp:extent cx="4572000" cy="2362200"/>
            <wp:effectExtent l="0" t="0" r="0" b="0"/>
            <wp:docPr id="1566032917" name="Picture 1566032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6032917"/>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rsidR="4E67FEC7" w:rsidP="4E67FEC7" w:rsidRDefault="4E67FEC7" w14:paraId="6EBB62F6" w14:textId="43923D22">
      <w:pPr>
        <w:jc w:val="center"/>
      </w:pPr>
    </w:p>
    <w:p w:rsidR="07DC949F" w:rsidP="4E67FEC7" w:rsidRDefault="07DC949F" w14:paraId="603519E3" w14:textId="2F3076E4">
      <w:pPr>
        <w:jc w:val="center"/>
        <w:rPr>
          <w:i/>
          <w:iCs/>
        </w:rPr>
      </w:pPr>
      <w:r w:rsidRPr="24FE1DA8">
        <w:rPr>
          <w:i/>
          <w:iCs/>
        </w:rPr>
        <w:t xml:space="preserve">Figure </w:t>
      </w:r>
      <w:r w:rsidRPr="7FB46ECD" w:rsidR="1925AFB1">
        <w:rPr>
          <w:i/>
          <w:iCs/>
        </w:rPr>
        <w:t>306</w:t>
      </w:r>
      <w:r w:rsidRPr="24FE1DA8">
        <w:rPr>
          <w:i/>
          <w:iCs/>
        </w:rPr>
        <w:t>:</w:t>
      </w:r>
      <w:r w:rsidRPr="24FE1DA8" w:rsidR="2DE39C8D">
        <w:rPr>
          <w:i/>
          <w:iCs/>
        </w:rPr>
        <w:t xml:space="preserve"> rejection response to a signup request due to new restrictions</w:t>
      </w:r>
    </w:p>
    <w:p w:rsidR="3AFE334D" w:rsidP="3AFE334D" w:rsidRDefault="3AFE334D" w14:paraId="1965134E" w14:textId="277A818D">
      <w:pPr>
        <w:jc w:val="center"/>
      </w:pPr>
    </w:p>
    <w:p w:rsidR="4E1557DA" w:rsidP="3AFE334D" w:rsidRDefault="4E1557DA" w14:paraId="7B95A9FB" w14:textId="255B32B7">
      <w:pPr>
        <w:jc w:val="center"/>
      </w:pPr>
      <w:r>
        <w:rPr>
          <w:noProof/>
        </w:rPr>
        <w:drawing>
          <wp:inline distT="0" distB="0" distL="0" distR="0" wp14:anchorId="1E1DBCF5" wp14:editId="38C157CD">
            <wp:extent cx="4572000" cy="2628900"/>
            <wp:effectExtent l="0" t="0" r="0" b="0"/>
            <wp:docPr id="807598360" name="Picture 807598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598360"/>
                    <pic:cNvPicPr/>
                  </pic:nvPicPr>
                  <pic:blipFill>
                    <a:blip r:embed="rId322">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rsidR="4E67FEC7" w:rsidP="4E67FEC7" w:rsidRDefault="4E67FEC7" w14:paraId="376A9A9D" w14:textId="41159110">
      <w:pPr>
        <w:jc w:val="center"/>
      </w:pPr>
    </w:p>
    <w:p w:rsidR="762F5627" w:rsidP="4E67FEC7" w:rsidRDefault="762F5627" w14:paraId="225FE01F" w14:textId="7532D4C8">
      <w:pPr>
        <w:jc w:val="center"/>
        <w:rPr>
          <w:i/>
          <w:iCs/>
        </w:rPr>
      </w:pPr>
      <w:r w:rsidRPr="24FE1DA8">
        <w:rPr>
          <w:i/>
          <w:iCs/>
        </w:rPr>
        <w:t xml:space="preserve">Figure </w:t>
      </w:r>
      <w:r w:rsidRPr="7FB46ECD" w:rsidR="40408F15">
        <w:rPr>
          <w:i/>
          <w:iCs/>
        </w:rPr>
        <w:t>307</w:t>
      </w:r>
      <w:r w:rsidRPr="24FE1DA8">
        <w:rPr>
          <w:i/>
          <w:iCs/>
        </w:rPr>
        <w:t>:</w:t>
      </w:r>
      <w:r w:rsidRPr="24FE1DA8" w:rsidR="0CD8ACE5">
        <w:rPr>
          <w:i/>
          <w:iCs/>
        </w:rPr>
        <w:t xml:space="preserve"> successful response to a signup request due to new restrictions</w:t>
      </w:r>
    </w:p>
    <w:p w:rsidR="3AFE334D" w:rsidP="3AFE334D" w:rsidRDefault="3AFE334D" w14:paraId="1AE50B2D" w14:textId="62E0E25B">
      <w:pPr>
        <w:jc w:val="center"/>
      </w:pPr>
    </w:p>
    <w:p w:rsidR="6EB524D8" w:rsidP="24FE1DA8" w:rsidRDefault="5D7C8B0D" w14:paraId="4FE3B0BA" w14:textId="43DFAC5A">
      <w:r>
        <w:t xml:space="preserve">The next feature I planned to add involved adding </w:t>
      </w:r>
      <w:r w:rsidR="54D81A84">
        <w:t xml:space="preserve">Tags for </w:t>
      </w:r>
      <w:r w:rsidR="3ECEC5C8">
        <w:t>articles in the database. This is so that the articles themselves would be easier to sear</w:t>
      </w:r>
      <w:r w:rsidR="0BBF6D19">
        <w:t>ch through.</w:t>
      </w:r>
    </w:p>
    <w:p w:rsidR="3AFE334D" w:rsidP="3AFE334D" w:rsidRDefault="3AFE334D" w14:paraId="0937EE5A" w14:textId="3B73A7E3">
      <w:pPr>
        <w:jc w:val="center"/>
      </w:pPr>
    </w:p>
    <w:p w:rsidR="143E0923" w:rsidP="3AFE334D" w:rsidRDefault="143E0923" w14:paraId="0EDC6A35" w14:textId="151C1061">
      <w:pPr>
        <w:jc w:val="center"/>
      </w:pPr>
      <w:r>
        <w:rPr>
          <w:noProof/>
        </w:rPr>
        <w:drawing>
          <wp:inline distT="0" distB="0" distL="0" distR="0" wp14:anchorId="324E7863" wp14:editId="68FABFC1">
            <wp:extent cx="4572000" cy="733425"/>
            <wp:effectExtent l="0" t="0" r="0" b="0"/>
            <wp:docPr id="519815702" name="Picture 519815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815702"/>
                    <pic:cNvPicPr/>
                  </pic:nvPicPr>
                  <pic:blipFill>
                    <a:blip r:embed="rId323">
                      <a:extLst>
                        <a:ext uri="{28A0092B-C50C-407E-A947-70E740481C1C}">
                          <a14:useLocalDpi xmlns:a14="http://schemas.microsoft.com/office/drawing/2010/main" val="0"/>
                        </a:ext>
                      </a:extLst>
                    </a:blip>
                    <a:stretch>
                      <a:fillRect/>
                    </a:stretch>
                  </pic:blipFill>
                  <pic:spPr>
                    <a:xfrm>
                      <a:off x="0" y="0"/>
                      <a:ext cx="4572000" cy="733425"/>
                    </a:xfrm>
                    <a:prstGeom prst="rect">
                      <a:avLst/>
                    </a:prstGeom>
                  </pic:spPr>
                </pic:pic>
              </a:graphicData>
            </a:graphic>
          </wp:inline>
        </w:drawing>
      </w:r>
    </w:p>
    <w:p w:rsidR="4E67FEC7" w:rsidP="4E67FEC7" w:rsidRDefault="4E67FEC7" w14:paraId="413A59DF" w14:textId="6538045E">
      <w:pPr>
        <w:jc w:val="center"/>
      </w:pPr>
    </w:p>
    <w:p w:rsidR="06D79C39" w:rsidP="4E67FEC7" w:rsidRDefault="06D79C39" w14:paraId="5113CC86" w14:textId="63494FF2">
      <w:pPr>
        <w:jc w:val="center"/>
        <w:rPr>
          <w:i/>
          <w:iCs/>
        </w:rPr>
      </w:pPr>
      <w:r w:rsidRPr="24FE1DA8">
        <w:rPr>
          <w:i/>
          <w:iCs/>
        </w:rPr>
        <w:t xml:space="preserve">Figure </w:t>
      </w:r>
      <w:r w:rsidRPr="7FB46ECD" w:rsidR="25F034C9">
        <w:rPr>
          <w:i/>
          <w:iCs/>
        </w:rPr>
        <w:t>308</w:t>
      </w:r>
      <w:r w:rsidRPr="24FE1DA8">
        <w:rPr>
          <w:i/>
          <w:iCs/>
        </w:rPr>
        <w:t>:</w:t>
      </w:r>
      <w:r w:rsidRPr="24FE1DA8" w:rsidR="3EF3815D">
        <w:rPr>
          <w:i/>
          <w:iCs/>
        </w:rPr>
        <w:t xml:space="preserve"> SQL statement executed to add a tags column</w:t>
      </w:r>
    </w:p>
    <w:p w:rsidR="3AFE334D" w:rsidP="3AFE334D" w:rsidRDefault="3AFE334D" w14:paraId="70B4D1A7" w14:textId="151C1061">
      <w:pPr>
        <w:jc w:val="center"/>
      </w:pPr>
    </w:p>
    <w:p w:rsidR="77CDFA9D" w:rsidP="3AFE334D" w:rsidRDefault="77CDFA9D" w14:paraId="2785EAF1" w14:textId="037D36C8">
      <w:pPr>
        <w:jc w:val="center"/>
      </w:pPr>
      <w:r>
        <w:rPr>
          <w:noProof/>
        </w:rPr>
        <w:drawing>
          <wp:inline distT="0" distB="0" distL="0" distR="0" wp14:anchorId="20BBD830" wp14:editId="75A03791">
            <wp:extent cx="4572000" cy="2076450"/>
            <wp:effectExtent l="0" t="0" r="0" b="0"/>
            <wp:docPr id="1354031200" name="Picture 135403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4031200"/>
                    <pic:cNvPicPr/>
                  </pic:nvPicPr>
                  <pic:blipFill>
                    <a:blip r:embed="rId324">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rsidR="4E67FEC7" w:rsidP="4E67FEC7" w:rsidRDefault="4E67FEC7" w14:paraId="0A313307" w14:textId="59DA4F29">
      <w:pPr>
        <w:jc w:val="center"/>
      </w:pPr>
    </w:p>
    <w:p w:rsidR="551F518B" w:rsidP="4E67FEC7" w:rsidRDefault="551F518B" w14:paraId="1063A6CF" w14:textId="4920BA64">
      <w:pPr>
        <w:jc w:val="center"/>
        <w:rPr>
          <w:i/>
          <w:iCs/>
        </w:rPr>
      </w:pPr>
      <w:r w:rsidRPr="24FE1DA8">
        <w:rPr>
          <w:i/>
          <w:iCs/>
        </w:rPr>
        <w:t xml:space="preserve">Figure </w:t>
      </w:r>
      <w:r w:rsidRPr="7FB46ECD" w:rsidR="60063725">
        <w:rPr>
          <w:i/>
          <w:iCs/>
        </w:rPr>
        <w:t>30</w:t>
      </w:r>
      <w:r w:rsidRPr="7FB46ECD" w:rsidR="1FC2380E">
        <w:rPr>
          <w:i/>
          <w:iCs/>
        </w:rPr>
        <w:t>9</w:t>
      </w:r>
      <w:r w:rsidRPr="24FE1DA8">
        <w:rPr>
          <w:i/>
          <w:iCs/>
        </w:rPr>
        <w:t>:</w:t>
      </w:r>
      <w:r w:rsidRPr="24FE1DA8" w:rsidR="037ACAD1">
        <w:rPr>
          <w:i/>
          <w:iCs/>
        </w:rPr>
        <w:t xml:space="preserve"> database updated to hold tags for articles</w:t>
      </w:r>
    </w:p>
    <w:p w:rsidR="3AFE334D" w:rsidP="3AFE334D" w:rsidRDefault="3AFE334D" w14:paraId="5DBF88D3" w14:textId="62297706">
      <w:pPr>
        <w:jc w:val="center"/>
      </w:pPr>
    </w:p>
    <w:p w:rsidR="037ACAD1" w:rsidP="24FE1DA8" w:rsidRDefault="037ACAD1" w14:paraId="12209085" w14:textId="3AA28375">
      <w:pPr>
        <w:spacing w:line="259" w:lineRule="auto"/>
      </w:pPr>
      <w:r>
        <w:t>Instead of having suggested articles in a sidebar, I decided that a much more elegant solution would be having a search function for all articles. By doing this I would hav</w:t>
      </w:r>
      <w:r w:rsidR="2351F742">
        <w:t xml:space="preserve">e established a more efficient alternate method for accessing articles than suggested articles as the user would have control over </w:t>
      </w:r>
      <w:r w:rsidR="11247980">
        <w:t xml:space="preserve">what they were displayed </w:t>
      </w:r>
      <w:r w:rsidR="2351F742">
        <w:t>and full access to content</w:t>
      </w:r>
      <w:r w:rsidR="3AE2B8A8">
        <w:t xml:space="preserve"> would be granted. The tags would add another way for users to search through articles and they could be displayed in the same way as the training page. This would b</w:t>
      </w:r>
      <w:r w:rsidR="0799F442">
        <w:t xml:space="preserve">e an important method for users as it would mean they could revisit training that had completed before if revision was </w:t>
      </w:r>
      <w:r w:rsidR="3E0EE74D">
        <w:t>necessary,</w:t>
      </w:r>
      <w:r w:rsidR="0799F442">
        <w:t xml:space="preserve"> or they could read ahead if they wanted to. This also mean I as the de</w:t>
      </w:r>
      <w:r w:rsidR="420CC9DE">
        <w:t>veloper would be able to create and display my competency with a search function.</w:t>
      </w:r>
      <w:r w:rsidR="7A0BCFFB">
        <w:t xml:space="preserve"> This would replace the account place holder in the navigation bar of all pages and would differ from the training page as the training page would only </w:t>
      </w:r>
      <w:r w:rsidR="706AD1D8">
        <w:t>display assigned work while the other would display all articles.</w:t>
      </w:r>
    </w:p>
    <w:p w:rsidR="24FE1DA8" w:rsidP="24FE1DA8" w:rsidRDefault="24FE1DA8" w14:paraId="7A090EE0" w14:textId="47486EBD">
      <w:pPr>
        <w:spacing w:line="259" w:lineRule="auto"/>
      </w:pPr>
    </w:p>
    <w:p w:rsidR="706AD1D8" w:rsidP="24FE1DA8" w:rsidRDefault="706AD1D8" w14:paraId="7FBF9CC9" w14:textId="299BD112">
      <w:pPr>
        <w:spacing w:line="259" w:lineRule="auto"/>
      </w:pPr>
      <w:r>
        <w:t xml:space="preserve">As was common practice by this point I handled the request on the API by calling an async function. This async function would then authenticate the user before </w:t>
      </w:r>
      <w:r w:rsidR="49DAE02F">
        <w:t xml:space="preserve">using the provided keyword to search the database for all results containing the keyword in the title, tags or description. If a keyword </w:t>
      </w:r>
      <w:r w:rsidR="3BDCE3D2">
        <w:t>wasn’t provided then a zero length string would be used as default</w:t>
      </w:r>
      <w:r w:rsidR="6B5E225E">
        <w:t>. The results would be returned as an array within the JSON object response.</w:t>
      </w:r>
    </w:p>
    <w:p w:rsidR="3AFE334D" w:rsidP="3AFE334D" w:rsidRDefault="3AFE334D" w14:paraId="26E25BE3" w14:textId="23B94C2C">
      <w:pPr>
        <w:jc w:val="center"/>
      </w:pPr>
    </w:p>
    <w:p w:rsidR="1F55740B" w:rsidP="3AFE334D" w:rsidRDefault="1F55740B" w14:paraId="76481227" w14:textId="282EAC0D">
      <w:pPr>
        <w:jc w:val="center"/>
      </w:pPr>
      <w:r>
        <w:rPr>
          <w:noProof/>
        </w:rPr>
        <w:lastRenderedPageBreak/>
        <w:drawing>
          <wp:inline distT="0" distB="0" distL="0" distR="0" wp14:anchorId="24D991AF" wp14:editId="7DDE2810">
            <wp:extent cx="4572000" cy="1238250"/>
            <wp:effectExtent l="0" t="0" r="0" b="0"/>
            <wp:docPr id="761766673" name="Picture 76176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766673"/>
                    <pic:cNvPicPr/>
                  </pic:nvPicPr>
                  <pic:blipFill>
                    <a:blip r:embed="rId325">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rsidR="4E67FEC7" w:rsidP="4E67FEC7" w:rsidRDefault="4E67FEC7" w14:paraId="0F0CE824" w14:textId="1954F15E">
      <w:pPr>
        <w:jc w:val="center"/>
      </w:pPr>
    </w:p>
    <w:p w:rsidR="0AC6E130" w:rsidP="4E67FEC7" w:rsidRDefault="0AC6E130" w14:paraId="15C43B0F" w14:textId="7168C593">
      <w:pPr>
        <w:jc w:val="center"/>
        <w:rPr>
          <w:i/>
          <w:iCs/>
        </w:rPr>
      </w:pPr>
      <w:r w:rsidRPr="24FE1DA8">
        <w:rPr>
          <w:i/>
          <w:iCs/>
        </w:rPr>
        <w:t xml:space="preserve">Figure </w:t>
      </w:r>
      <w:r w:rsidRPr="7FB46ECD" w:rsidR="1E851BD7">
        <w:rPr>
          <w:i/>
          <w:iCs/>
        </w:rPr>
        <w:t>3</w:t>
      </w:r>
      <w:r w:rsidRPr="7FB46ECD" w:rsidR="0CEFFA10">
        <w:rPr>
          <w:i/>
          <w:iCs/>
        </w:rPr>
        <w:t>1</w:t>
      </w:r>
      <w:r w:rsidRPr="7FB46ECD" w:rsidR="1E851BD7">
        <w:rPr>
          <w:i/>
          <w:iCs/>
        </w:rPr>
        <w:t>0</w:t>
      </w:r>
      <w:r w:rsidRPr="24FE1DA8">
        <w:rPr>
          <w:i/>
          <w:iCs/>
        </w:rPr>
        <w:t>:</w:t>
      </w:r>
      <w:r w:rsidRPr="24FE1DA8" w:rsidR="0A298734">
        <w:rPr>
          <w:i/>
          <w:iCs/>
        </w:rPr>
        <w:t xml:space="preserve"> API code for handling search requests</w:t>
      </w:r>
    </w:p>
    <w:p w:rsidR="3AFE334D" w:rsidP="3AFE334D" w:rsidRDefault="3AFE334D" w14:paraId="4ACF650A" w14:textId="41478E6A">
      <w:pPr>
        <w:jc w:val="center"/>
      </w:pPr>
    </w:p>
    <w:p w:rsidR="1F55740B" w:rsidP="3AFE334D" w:rsidRDefault="1F55740B" w14:paraId="6B98E0E3" w14:textId="5668135E">
      <w:pPr>
        <w:jc w:val="center"/>
      </w:pPr>
      <w:r>
        <w:rPr>
          <w:noProof/>
        </w:rPr>
        <w:drawing>
          <wp:inline distT="0" distB="0" distL="0" distR="0" wp14:anchorId="6B45F849" wp14:editId="1F57405C">
            <wp:extent cx="4572000" cy="3305175"/>
            <wp:effectExtent l="0" t="0" r="0" b="0"/>
            <wp:docPr id="1860352352" name="Picture 1860352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0352352"/>
                    <pic:cNvPicPr/>
                  </pic:nvPicPr>
                  <pic:blipFill>
                    <a:blip r:embed="rId326">
                      <a:extLst>
                        <a:ext uri="{28A0092B-C50C-407E-A947-70E740481C1C}">
                          <a14:useLocalDpi xmlns:a14="http://schemas.microsoft.com/office/drawing/2010/main" val="0"/>
                        </a:ext>
                      </a:extLst>
                    </a:blip>
                    <a:stretch>
                      <a:fillRect/>
                    </a:stretch>
                  </pic:blipFill>
                  <pic:spPr>
                    <a:xfrm>
                      <a:off x="0" y="0"/>
                      <a:ext cx="4572000" cy="3305175"/>
                    </a:xfrm>
                    <a:prstGeom prst="rect">
                      <a:avLst/>
                    </a:prstGeom>
                  </pic:spPr>
                </pic:pic>
              </a:graphicData>
            </a:graphic>
          </wp:inline>
        </w:drawing>
      </w:r>
    </w:p>
    <w:p w:rsidR="4E67FEC7" w:rsidP="4E67FEC7" w:rsidRDefault="4E67FEC7" w14:paraId="62F3DE0A" w14:textId="15A2957E">
      <w:pPr>
        <w:jc w:val="center"/>
      </w:pPr>
    </w:p>
    <w:p w:rsidR="575FE9FE" w:rsidP="4E67FEC7" w:rsidRDefault="575FE9FE" w14:paraId="0DA35BF9" w14:textId="6A247125">
      <w:pPr>
        <w:jc w:val="center"/>
        <w:rPr>
          <w:i/>
          <w:iCs/>
        </w:rPr>
      </w:pPr>
      <w:r w:rsidRPr="24FE1DA8">
        <w:rPr>
          <w:i/>
          <w:iCs/>
        </w:rPr>
        <w:t xml:space="preserve">Figure </w:t>
      </w:r>
      <w:r w:rsidRPr="7FB46ECD" w:rsidR="4331D320">
        <w:rPr>
          <w:i/>
          <w:iCs/>
        </w:rPr>
        <w:t>3</w:t>
      </w:r>
      <w:r w:rsidRPr="7FB46ECD" w:rsidR="22184DD6">
        <w:rPr>
          <w:i/>
          <w:iCs/>
        </w:rPr>
        <w:t>1</w:t>
      </w:r>
      <w:r w:rsidRPr="7FB46ECD" w:rsidR="4331D320">
        <w:rPr>
          <w:i/>
          <w:iCs/>
        </w:rPr>
        <w:t>1</w:t>
      </w:r>
      <w:r w:rsidRPr="24FE1DA8">
        <w:rPr>
          <w:i/>
          <w:iCs/>
        </w:rPr>
        <w:t>:</w:t>
      </w:r>
      <w:r w:rsidRPr="24FE1DA8" w:rsidR="44B9D6AA">
        <w:rPr>
          <w:i/>
          <w:iCs/>
        </w:rPr>
        <w:t xml:space="preserve"> async function used to search for articles in the database using a provided keyword</w:t>
      </w:r>
    </w:p>
    <w:p w:rsidR="3AFE334D" w:rsidP="3AFE334D" w:rsidRDefault="3AFE334D" w14:paraId="7FADEB60" w14:textId="3E9DD5AE">
      <w:pPr>
        <w:jc w:val="center"/>
      </w:pPr>
    </w:p>
    <w:p w:rsidR="1F55740B" w:rsidP="3AFE334D" w:rsidRDefault="1F55740B" w14:paraId="4449F7E2" w14:textId="608DB84A">
      <w:pPr>
        <w:jc w:val="center"/>
      </w:pPr>
      <w:r>
        <w:rPr>
          <w:noProof/>
        </w:rPr>
        <w:drawing>
          <wp:inline distT="0" distB="0" distL="0" distR="0" wp14:anchorId="46905C81" wp14:editId="59EC8020">
            <wp:extent cx="4572000" cy="3190875"/>
            <wp:effectExtent l="0" t="0" r="0" b="0"/>
            <wp:docPr id="91930218" name="Picture 91930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30218"/>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rsidR="4E67FEC7" w:rsidP="4E67FEC7" w:rsidRDefault="4E67FEC7" w14:paraId="5C2BC673" w14:textId="3A09C1FA">
      <w:pPr>
        <w:jc w:val="center"/>
      </w:pPr>
    </w:p>
    <w:p w:rsidR="0CFEDEB7" w:rsidP="4E67FEC7" w:rsidRDefault="0CFEDEB7" w14:paraId="24E1C3F0" w14:textId="13DC40D7">
      <w:pPr>
        <w:jc w:val="center"/>
        <w:rPr>
          <w:i/>
          <w:iCs/>
        </w:rPr>
      </w:pPr>
      <w:r w:rsidRPr="24FE1DA8">
        <w:rPr>
          <w:i/>
          <w:iCs/>
        </w:rPr>
        <w:t xml:space="preserve">Figure </w:t>
      </w:r>
      <w:r w:rsidRPr="7FB46ECD" w:rsidR="25E276C8">
        <w:rPr>
          <w:i/>
          <w:iCs/>
        </w:rPr>
        <w:t>3</w:t>
      </w:r>
      <w:r w:rsidRPr="7FB46ECD" w:rsidR="0787BE17">
        <w:rPr>
          <w:i/>
          <w:iCs/>
        </w:rPr>
        <w:t>1</w:t>
      </w:r>
      <w:r w:rsidRPr="7FB46ECD" w:rsidR="25E276C8">
        <w:rPr>
          <w:i/>
          <w:iCs/>
        </w:rPr>
        <w:t>2</w:t>
      </w:r>
      <w:r w:rsidRPr="24FE1DA8">
        <w:rPr>
          <w:i/>
          <w:iCs/>
        </w:rPr>
        <w:t>:</w:t>
      </w:r>
      <w:r w:rsidRPr="24FE1DA8" w:rsidR="453CF95F">
        <w:rPr>
          <w:i/>
          <w:iCs/>
        </w:rPr>
        <w:t xml:space="preserve"> response results from search endpoint when no keyword is given</w:t>
      </w:r>
    </w:p>
    <w:p w:rsidR="3AFE334D" w:rsidP="3AFE334D" w:rsidRDefault="3AFE334D" w14:paraId="12659915" w14:textId="608DB84A">
      <w:pPr>
        <w:jc w:val="center"/>
      </w:pPr>
    </w:p>
    <w:p w:rsidR="1F55740B" w:rsidP="3AFE334D" w:rsidRDefault="1F55740B" w14:paraId="6095B69F" w14:textId="6579BCAD">
      <w:pPr>
        <w:jc w:val="center"/>
      </w:pPr>
      <w:r>
        <w:rPr>
          <w:noProof/>
        </w:rPr>
        <w:drawing>
          <wp:inline distT="0" distB="0" distL="0" distR="0" wp14:anchorId="4A98C7B2" wp14:editId="704341BA">
            <wp:extent cx="4572000" cy="2571750"/>
            <wp:effectExtent l="0" t="0" r="0" b="0"/>
            <wp:docPr id="857720917" name="Picture 857720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20917"/>
                    <pic:cNvPicPr/>
                  </pic:nvPicPr>
                  <pic:blipFill>
                    <a:blip r:embed="rId328">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4E67FEC7" w:rsidP="4E67FEC7" w:rsidRDefault="4E67FEC7" w14:paraId="2F2E2FE7" w14:textId="254D335D">
      <w:pPr>
        <w:jc w:val="center"/>
      </w:pPr>
    </w:p>
    <w:p w:rsidR="5E97C2D7" w:rsidP="4E67FEC7" w:rsidRDefault="5E97C2D7" w14:paraId="26365A68" w14:textId="05F4EA7C">
      <w:pPr>
        <w:jc w:val="center"/>
        <w:rPr>
          <w:i/>
          <w:iCs/>
        </w:rPr>
      </w:pPr>
      <w:r w:rsidRPr="24FE1DA8">
        <w:rPr>
          <w:i/>
          <w:iCs/>
        </w:rPr>
        <w:t xml:space="preserve">Figure </w:t>
      </w:r>
      <w:r w:rsidRPr="7FB46ECD" w:rsidR="4860A012">
        <w:rPr>
          <w:i/>
          <w:iCs/>
        </w:rPr>
        <w:t>3</w:t>
      </w:r>
      <w:r w:rsidRPr="7FB46ECD" w:rsidR="68CEBAB7">
        <w:rPr>
          <w:i/>
          <w:iCs/>
        </w:rPr>
        <w:t>1</w:t>
      </w:r>
      <w:r w:rsidRPr="7FB46ECD" w:rsidR="4860A012">
        <w:rPr>
          <w:i/>
          <w:iCs/>
        </w:rPr>
        <w:t>3</w:t>
      </w:r>
      <w:r w:rsidRPr="24FE1DA8">
        <w:rPr>
          <w:i/>
          <w:iCs/>
        </w:rPr>
        <w:t>:</w:t>
      </w:r>
      <w:r w:rsidRPr="24FE1DA8" w:rsidR="542EFFF5">
        <w:rPr>
          <w:i/>
          <w:iCs/>
        </w:rPr>
        <w:t xml:space="preserve"> response results from search endpoint when keyword is given</w:t>
      </w:r>
    </w:p>
    <w:p w:rsidR="3AFE334D" w:rsidP="3AFE334D" w:rsidRDefault="3AFE334D" w14:paraId="21D1F025" w14:textId="769FEFE9">
      <w:pPr>
        <w:jc w:val="center"/>
      </w:pPr>
    </w:p>
    <w:p w:rsidR="496B2182" w:rsidP="24FE1DA8" w:rsidRDefault="3381728E" w14:paraId="775A9FF5" w14:textId="652EA1BC">
      <w:r>
        <w:t xml:space="preserve">Now that the server-side supported a search of all articles via the API I simply needed to </w:t>
      </w:r>
      <w:r w:rsidR="25837631">
        <w:t>incorporate</w:t>
      </w:r>
      <w:r>
        <w:t xml:space="preserve"> this functionality into the client side and d</w:t>
      </w:r>
      <w:r w:rsidR="496B2182">
        <w:t>isplay</w:t>
      </w:r>
      <w:r w:rsidR="255DCF5F">
        <w:t xml:space="preserve"> the</w:t>
      </w:r>
      <w:r w:rsidR="496B2182">
        <w:t xml:space="preserve"> search </w:t>
      </w:r>
      <w:r w:rsidR="6AEFEC3F">
        <w:t xml:space="preserve">results on a page. </w:t>
      </w:r>
      <w:r w:rsidR="5F51FA3C">
        <w:t>So I created a new page to be used for searching through all articles by using the training page HTML as a template. The link to the new page was added to the navigation bar on all other pages.</w:t>
      </w:r>
      <w:r w:rsidR="78893473">
        <w:t xml:space="preserve"> The major difference between the design of the training page and the search </w:t>
      </w:r>
      <w:r w:rsidR="0197C75B">
        <w:t>p</w:t>
      </w:r>
      <w:r w:rsidR="78893473">
        <w:t xml:space="preserve">age was that a search bar </w:t>
      </w:r>
      <w:r w:rsidR="3A057A12">
        <w:t xml:space="preserve">alongside a submit button </w:t>
      </w:r>
      <w:r w:rsidR="78893473">
        <w:t xml:space="preserve">had to be implemented </w:t>
      </w:r>
      <w:r w:rsidR="67FD6855">
        <w:t>in place of the progress bar.</w:t>
      </w:r>
    </w:p>
    <w:p w:rsidR="496B2182" w:rsidP="3AFE334D" w:rsidRDefault="496B2182" w14:paraId="4A77A793" w14:textId="0D041947">
      <w:pPr>
        <w:jc w:val="center"/>
      </w:pPr>
      <w:r>
        <w:br/>
      </w:r>
      <w:r w:rsidR="6FAE1174">
        <w:rPr>
          <w:noProof/>
        </w:rPr>
        <w:drawing>
          <wp:inline distT="0" distB="0" distL="0" distR="0" wp14:anchorId="17CA5BDC" wp14:editId="451D9294">
            <wp:extent cx="4572000" cy="1114425"/>
            <wp:effectExtent l="0" t="0" r="0" b="0"/>
            <wp:docPr id="1079999844" name="Picture 1079999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999844"/>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4572000" cy="1114425"/>
                    </a:xfrm>
                    <a:prstGeom prst="rect">
                      <a:avLst/>
                    </a:prstGeom>
                  </pic:spPr>
                </pic:pic>
              </a:graphicData>
            </a:graphic>
          </wp:inline>
        </w:drawing>
      </w:r>
    </w:p>
    <w:p w:rsidR="4E67FEC7" w:rsidP="4E67FEC7" w:rsidRDefault="4E67FEC7" w14:paraId="1DBACB4D" w14:textId="4F13ADCD">
      <w:pPr>
        <w:jc w:val="center"/>
      </w:pPr>
    </w:p>
    <w:p w:rsidR="77331BAC" w:rsidP="4E67FEC7" w:rsidRDefault="77331BAC" w14:paraId="6DA36B9F" w14:textId="334748F6">
      <w:pPr>
        <w:jc w:val="center"/>
        <w:rPr>
          <w:i/>
          <w:iCs/>
        </w:rPr>
      </w:pPr>
      <w:r w:rsidRPr="24FE1DA8">
        <w:rPr>
          <w:i/>
          <w:iCs/>
        </w:rPr>
        <w:t xml:space="preserve">Figure </w:t>
      </w:r>
      <w:r w:rsidRPr="7FB46ECD" w:rsidR="104DB02F">
        <w:rPr>
          <w:i/>
          <w:iCs/>
        </w:rPr>
        <w:t>314</w:t>
      </w:r>
      <w:r w:rsidRPr="24FE1DA8">
        <w:rPr>
          <w:i/>
          <w:iCs/>
        </w:rPr>
        <w:t>:</w:t>
      </w:r>
      <w:r w:rsidRPr="24FE1DA8" w:rsidR="76B705DC">
        <w:rPr>
          <w:i/>
          <w:iCs/>
        </w:rPr>
        <w:t xml:space="preserve"> adding search page to all navigation bars</w:t>
      </w:r>
    </w:p>
    <w:p w:rsidR="3AFE334D" w:rsidP="3AFE334D" w:rsidRDefault="3AFE334D" w14:paraId="38292600" w14:textId="0B8A89AE">
      <w:pPr>
        <w:jc w:val="center"/>
      </w:pPr>
    </w:p>
    <w:p w:rsidR="6FF62949" w:rsidP="3AFE334D" w:rsidRDefault="6FF62949" w14:paraId="03D56BD7" w14:textId="4E5DF650">
      <w:pPr>
        <w:jc w:val="center"/>
      </w:pPr>
      <w:r>
        <w:rPr>
          <w:noProof/>
        </w:rPr>
        <w:lastRenderedPageBreak/>
        <w:drawing>
          <wp:inline distT="0" distB="0" distL="0" distR="0" wp14:anchorId="4E52B37B" wp14:editId="347C19DF">
            <wp:extent cx="4572000" cy="3114675"/>
            <wp:effectExtent l="0" t="0" r="0" b="0"/>
            <wp:docPr id="391141666" name="Picture 391141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141666"/>
                    <pic:cNvPicPr/>
                  </pic:nvPicPr>
                  <pic:blipFill>
                    <a:blip r:embed="rId330">
                      <a:extLst>
                        <a:ext uri="{28A0092B-C50C-407E-A947-70E740481C1C}">
                          <a14:useLocalDpi xmlns:a14="http://schemas.microsoft.com/office/drawing/2010/main" val="0"/>
                        </a:ext>
                      </a:extLst>
                    </a:blip>
                    <a:stretch>
                      <a:fillRect/>
                    </a:stretch>
                  </pic:blipFill>
                  <pic:spPr>
                    <a:xfrm>
                      <a:off x="0" y="0"/>
                      <a:ext cx="4572000" cy="3114675"/>
                    </a:xfrm>
                    <a:prstGeom prst="rect">
                      <a:avLst/>
                    </a:prstGeom>
                  </pic:spPr>
                </pic:pic>
              </a:graphicData>
            </a:graphic>
          </wp:inline>
        </w:drawing>
      </w:r>
    </w:p>
    <w:p w:rsidR="4E67FEC7" w:rsidP="4E67FEC7" w:rsidRDefault="4E67FEC7" w14:paraId="56AB1465" w14:textId="66CA5777">
      <w:pPr>
        <w:jc w:val="center"/>
      </w:pPr>
    </w:p>
    <w:p w:rsidR="764D17BF" w:rsidP="4E67FEC7" w:rsidRDefault="764D17BF" w14:paraId="50E76B19" w14:textId="49F9131F">
      <w:pPr>
        <w:jc w:val="center"/>
        <w:rPr>
          <w:i/>
          <w:iCs/>
        </w:rPr>
      </w:pPr>
      <w:r w:rsidRPr="24FE1DA8">
        <w:rPr>
          <w:i/>
          <w:iCs/>
        </w:rPr>
        <w:t xml:space="preserve">Figure </w:t>
      </w:r>
      <w:r w:rsidRPr="7FB46ECD" w:rsidR="26B7B3E4">
        <w:rPr>
          <w:i/>
          <w:iCs/>
        </w:rPr>
        <w:t>315</w:t>
      </w:r>
      <w:r w:rsidRPr="24FE1DA8">
        <w:rPr>
          <w:i/>
          <w:iCs/>
        </w:rPr>
        <w:t>:</w:t>
      </w:r>
      <w:r w:rsidRPr="24FE1DA8" w:rsidR="38AF824C">
        <w:rPr>
          <w:i/>
          <w:iCs/>
        </w:rPr>
        <w:t xml:space="preserve"> HTML for search page (part 1)</w:t>
      </w:r>
    </w:p>
    <w:p w:rsidR="3AFE334D" w:rsidP="3AFE334D" w:rsidRDefault="3AFE334D" w14:paraId="55D80246" w14:textId="7423B2FC">
      <w:pPr>
        <w:jc w:val="center"/>
      </w:pPr>
    </w:p>
    <w:p w:rsidR="3A9B3659" w:rsidP="3AFE334D" w:rsidRDefault="3A9B3659" w14:paraId="71823117" w14:textId="250D72BB">
      <w:pPr>
        <w:jc w:val="center"/>
      </w:pPr>
      <w:r>
        <w:rPr>
          <w:noProof/>
        </w:rPr>
        <w:drawing>
          <wp:inline distT="0" distB="0" distL="0" distR="0" wp14:anchorId="1B9572CD" wp14:editId="4E3B57DA">
            <wp:extent cx="4572000" cy="2571750"/>
            <wp:effectExtent l="0" t="0" r="0" b="0"/>
            <wp:docPr id="747562073" name="Picture 74756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7562073"/>
                    <pic:cNvPicPr/>
                  </pic:nvPicPr>
                  <pic:blipFill>
                    <a:blip r:embed="rId331">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4E67FEC7" w:rsidP="4E67FEC7" w:rsidRDefault="4E67FEC7" w14:paraId="3AB58E64" w14:textId="2BBC591C">
      <w:pPr>
        <w:jc w:val="center"/>
      </w:pPr>
    </w:p>
    <w:p w:rsidR="40C69C49" w:rsidP="4E67FEC7" w:rsidRDefault="40C69C49" w14:paraId="5E544B7D" w14:textId="52E4561F">
      <w:pPr>
        <w:jc w:val="center"/>
        <w:rPr>
          <w:i/>
          <w:iCs/>
        </w:rPr>
      </w:pPr>
      <w:r w:rsidRPr="24FE1DA8">
        <w:rPr>
          <w:i/>
          <w:iCs/>
        </w:rPr>
        <w:t xml:space="preserve">Figure </w:t>
      </w:r>
      <w:r w:rsidRPr="7FB46ECD" w:rsidR="7B1A7A27">
        <w:rPr>
          <w:i/>
          <w:iCs/>
        </w:rPr>
        <w:t>316</w:t>
      </w:r>
      <w:r w:rsidRPr="24FE1DA8">
        <w:rPr>
          <w:i/>
          <w:iCs/>
        </w:rPr>
        <w:t>:</w:t>
      </w:r>
      <w:r w:rsidRPr="24FE1DA8" w:rsidR="5A2280F5">
        <w:rPr>
          <w:i/>
          <w:iCs/>
        </w:rPr>
        <w:t xml:space="preserve"> HTML for search page (part 2)</w:t>
      </w:r>
    </w:p>
    <w:p w:rsidR="24FE1DA8" w:rsidP="24FE1DA8" w:rsidRDefault="24FE1DA8" w14:paraId="36C30561" w14:textId="65DAAA16">
      <w:pPr>
        <w:jc w:val="center"/>
        <w:rPr>
          <w:i/>
          <w:iCs/>
        </w:rPr>
      </w:pPr>
    </w:p>
    <w:p w:rsidR="72E75588" w:rsidP="24FE1DA8" w:rsidRDefault="72E75588" w14:paraId="3C23B46D" w14:textId="738159FC">
      <w:r w:rsidRPr="24FE1DA8">
        <w:t>JavaScript was then added to contact the search endpoint</w:t>
      </w:r>
      <w:r w:rsidRPr="24FE1DA8" w:rsidR="1B0835C6">
        <w:t xml:space="preserve"> and in the same fashion as the training page, split the resulting JSON array in two and display the results by creating cards in two columns.</w:t>
      </w:r>
      <w:r w:rsidRPr="24FE1DA8" w:rsidR="76B177F5">
        <w:t xml:space="preserve"> The only difference</w:t>
      </w:r>
      <w:r w:rsidRPr="24FE1DA8" w:rsidR="7C3264DC">
        <w:t xml:space="preserve"> between cards on the search and training pages</w:t>
      </w:r>
      <w:r w:rsidRPr="24FE1DA8" w:rsidR="76B177F5">
        <w:t xml:space="preserve"> was that these cards wouldn’t hold due dates as the articles may not have been assigned to the user. So </w:t>
      </w:r>
      <w:r w:rsidRPr="24FE1DA8" w:rsidR="73771036">
        <w:t>instead,</w:t>
      </w:r>
      <w:r w:rsidRPr="24FE1DA8" w:rsidR="76B177F5">
        <w:t xml:space="preserve"> the cards</w:t>
      </w:r>
      <w:r w:rsidRPr="24FE1DA8" w:rsidR="5C55177A">
        <w:t xml:space="preserve"> would hold the articles search tags in their place</w:t>
      </w:r>
      <w:r w:rsidRPr="24FE1DA8" w:rsidR="192F917D">
        <w:t>, with new CSS to have the tags formatted similar to social media tags seen on Twitter or Facebook.</w:t>
      </w:r>
      <w:r w:rsidRPr="24FE1DA8" w:rsidR="0D6AC8F9">
        <w:t xml:space="preserve"> The tags would be separated by being converted to an array and added to the DOM individually as spa</w:t>
      </w:r>
      <w:r w:rsidRPr="24FE1DA8" w:rsidR="337DB8DE">
        <w:t>n elements.</w:t>
      </w:r>
      <w:r w:rsidRPr="24FE1DA8" w:rsidR="22C986E4">
        <w:t xml:space="preserve"> The sending of the fetch request was placed inside a function</w:t>
      </w:r>
      <w:r w:rsidRPr="24FE1DA8" w:rsidR="52EC3D96">
        <w:t xml:space="preserve"> use the keyword in the search bar and</w:t>
      </w:r>
      <w:r w:rsidRPr="24FE1DA8" w:rsidR="22C986E4">
        <w:t xml:space="preserve"> would be executed </w:t>
      </w:r>
      <w:r w:rsidRPr="24FE1DA8" w:rsidR="021BF97D">
        <w:t xml:space="preserve">every time the search button was clicked </w:t>
      </w:r>
      <w:r w:rsidRPr="24FE1DA8" w:rsidR="25F5B589">
        <w:t xml:space="preserve">to the page was loaded. This way the results would automatically display on page load using a </w:t>
      </w:r>
      <w:r w:rsidRPr="24FE1DA8" w:rsidR="2C5C4BED">
        <w:t>0-length string as the keyword meaning all articles would display by default.</w:t>
      </w:r>
    </w:p>
    <w:p w:rsidR="3AFE334D" w:rsidP="3AFE334D" w:rsidRDefault="3AFE334D" w14:paraId="519C8917" w14:textId="38E5F8FB">
      <w:pPr>
        <w:jc w:val="center"/>
      </w:pPr>
    </w:p>
    <w:p w:rsidR="3A9B3659" w:rsidP="3AFE334D" w:rsidRDefault="3A9B3659" w14:paraId="32EE730F" w14:textId="202A554C">
      <w:pPr>
        <w:jc w:val="center"/>
      </w:pPr>
      <w:r>
        <w:rPr>
          <w:noProof/>
        </w:rPr>
        <w:lastRenderedPageBreak/>
        <w:drawing>
          <wp:inline distT="0" distB="0" distL="0" distR="0" wp14:anchorId="26BD4654" wp14:editId="08AA2240">
            <wp:extent cx="4572000" cy="2847975"/>
            <wp:effectExtent l="0" t="0" r="0" b="0"/>
            <wp:docPr id="1916774144" name="Picture 191677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6774144"/>
                    <pic:cNvPicPr/>
                  </pic:nvPicPr>
                  <pic:blipFill>
                    <a:blip r:embed="rId332">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p>
    <w:p w:rsidR="4E67FEC7" w:rsidP="4E67FEC7" w:rsidRDefault="4E67FEC7" w14:paraId="5A4199A5" w14:textId="2FACD77E">
      <w:pPr>
        <w:jc w:val="center"/>
      </w:pPr>
    </w:p>
    <w:p w:rsidR="347D46A1" w:rsidP="4E67FEC7" w:rsidRDefault="347D46A1" w14:paraId="26EC0F2B" w14:textId="35472C16">
      <w:pPr>
        <w:jc w:val="center"/>
        <w:rPr>
          <w:i/>
          <w:iCs/>
        </w:rPr>
      </w:pPr>
      <w:r w:rsidRPr="24FE1DA8">
        <w:rPr>
          <w:i/>
          <w:iCs/>
        </w:rPr>
        <w:t xml:space="preserve">Figure </w:t>
      </w:r>
      <w:r w:rsidRPr="7FB46ECD" w:rsidR="67C49599">
        <w:rPr>
          <w:i/>
          <w:iCs/>
        </w:rPr>
        <w:t>317</w:t>
      </w:r>
      <w:r w:rsidRPr="24FE1DA8">
        <w:rPr>
          <w:i/>
          <w:iCs/>
        </w:rPr>
        <w:t>:</w:t>
      </w:r>
      <w:r w:rsidRPr="24FE1DA8" w:rsidR="2AC4E1D4">
        <w:rPr>
          <w:i/>
          <w:iCs/>
        </w:rPr>
        <w:t xml:space="preserve"> JavaScript for search page (part 1)</w:t>
      </w:r>
    </w:p>
    <w:p w:rsidR="3AFE334D" w:rsidP="3AFE334D" w:rsidRDefault="3AFE334D" w14:paraId="7147AD6F" w14:textId="1910890D">
      <w:pPr>
        <w:jc w:val="center"/>
      </w:pPr>
    </w:p>
    <w:p w:rsidR="3A9B3659" w:rsidP="3AFE334D" w:rsidRDefault="3A9B3659" w14:paraId="6198D418" w14:textId="45E09A16">
      <w:pPr>
        <w:jc w:val="center"/>
      </w:pPr>
      <w:r>
        <w:rPr>
          <w:noProof/>
        </w:rPr>
        <w:drawing>
          <wp:inline distT="0" distB="0" distL="0" distR="0" wp14:anchorId="70C74E4C" wp14:editId="69FF0C4C">
            <wp:extent cx="4572000" cy="1304925"/>
            <wp:effectExtent l="0" t="0" r="0" b="0"/>
            <wp:docPr id="951096889" name="Picture 95109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1096889"/>
                    <pic:cNvPicPr/>
                  </pic:nvPicPr>
                  <pic:blipFill>
                    <a:blip r:embed="rId333">
                      <a:extLst>
                        <a:ext uri="{28A0092B-C50C-407E-A947-70E740481C1C}">
                          <a14:useLocalDpi xmlns:a14="http://schemas.microsoft.com/office/drawing/2010/main" val="0"/>
                        </a:ext>
                      </a:extLst>
                    </a:blip>
                    <a:stretch>
                      <a:fillRect/>
                    </a:stretch>
                  </pic:blipFill>
                  <pic:spPr>
                    <a:xfrm>
                      <a:off x="0" y="0"/>
                      <a:ext cx="4572000" cy="1304925"/>
                    </a:xfrm>
                    <a:prstGeom prst="rect">
                      <a:avLst/>
                    </a:prstGeom>
                  </pic:spPr>
                </pic:pic>
              </a:graphicData>
            </a:graphic>
          </wp:inline>
        </w:drawing>
      </w:r>
    </w:p>
    <w:p w:rsidR="4E67FEC7" w:rsidP="4E67FEC7" w:rsidRDefault="4E67FEC7" w14:paraId="20D476F1" w14:textId="10A088C5">
      <w:pPr>
        <w:jc w:val="center"/>
      </w:pPr>
    </w:p>
    <w:p w:rsidR="4562A954" w:rsidP="4E67FEC7" w:rsidRDefault="4562A954" w14:paraId="0EDA5535" w14:textId="34D91FBC">
      <w:pPr>
        <w:jc w:val="center"/>
        <w:rPr>
          <w:i/>
          <w:iCs/>
        </w:rPr>
      </w:pPr>
      <w:r w:rsidRPr="24FE1DA8">
        <w:rPr>
          <w:i/>
          <w:iCs/>
        </w:rPr>
        <w:t xml:space="preserve">Figure </w:t>
      </w:r>
      <w:r w:rsidRPr="7FB46ECD" w:rsidR="2CF3A793">
        <w:rPr>
          <w:i/>
          <w:iCs/>
        </w:rPr>
        <w:t>318</w:t>
      </w:r>
      <w:r w:rsidRPr="24FE1DA8">
        <w:rPr>
          <w:i/>
          <w:iCs/>
        </w:rPr>
        <w:t>:</w:t>
      </w:r>
      <w:r w:rsidRPr="24FE1DA8" w:rsidR="12D02B77">
        <w:rPr>
          <w:i/>
          <w:iCs/>
        </w:rPr>
        <w:t xml:space="preserve"> JavaScript for search page (part 2)</w:t>
      </w:r>
    </w:p>
    <w:p w:rsidR="3AFE334D" w:rsidP="3AFE334D" w:rsidRDefault="3AFE334D" w14:paraId="77AAB0D0" w14:textId="68659AF7">
      <w:pPr>
        <w:jc w:val="center"/>
      </w:pPr>
    </w:p>
    <w:p w:rsidR="3A9B3659" w:rsidP="3AFE334D" w:rsidRDefault="3A9B3659" w14:paraId="30B1D4B3" w14:textId="12791F45">
      <w:pPr>
        <w:jc w:val="center"/>
      </w:pPr>
      <w:r>
        <w:rPr>
          <w:noProof/>
        </w:rPr>
        <w:drawing>
          <wp:inline distT="0" distB="0" distL="0" distR="0" wp14:anchorId="78A3CC0C" wp14:editId="6CC66A17">
            <wp:extent cx="4572000" cy="3000375"/>
            <wp:effectExtent l="0" t="0" r="0" b="0"/>
            <wp:docPr id="553846176" name="Picture 55384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846176"/>
                    <pic:cNvPicPr/>
                  </pic:nvPicPr>
                  <pic:blipFill>
                    <a:blip r:embed="rId334">
                      <a:extLst>
                        <a:ext uri="{28A0092B-C50C-407E-A947-70E740481C1C}">
                          <a14:useLocalDpi xmlns:a14="http://schemas.microsoft.com/office/drawing/2010/main" val="0"/>
                        </a:ext>
                      </a:extLst>
                    </a:blip>
                    <a:stretch>
                      <a:fillRect/>
                    </a:stretch>
                  </pic:blipFill>
                  <pic:spPr>
                    <a:xfrm>
                      <a:off x="0" y="0"/>
                      <a:ext cx="4572000" cy="3000375"/>
                    </a:xfrm>
                    <a:prstGeom prst="rect">
                      <a:avLst/>
                    </a:prstGeom>
                  </pic:spPr>
                </pic:pic>
              </a:graphicData>
            </a:graphic>
          </wp:inline>
        </w:drawing>
      </w:r>
    </w:p>
    <w:p w:rsidR="4E67FEC7" w:rsidP="4E67FEC7" w:rsidRDefault="4E67FEC7" w14:paraId="7DAEAE8B" w14:textId="2B9DEA5B">
      <w:pPr>
        <w:jc w:val="center"/>
      </w:pPr>
    </w:p>
    <w:p w:rsidR="64C4F0AE" w:rsidP="4E67FEC7" w:rsidRDefault="64C4F0AE" w14:paraId="73C996D0" w14:textId="7DB0434D">
      <w:pPr>
        <w:jc w:val="center"/>
        <w:rPr>
          <w:i/>
          <w:iCs/>
        </w:rPr>
      </w:pPr>
      <w:r w:rsidRPr="24FE1DA8">
        <w:rPr>
          <w:i/>
          <w:iCs/>
        </w:rPr>
        <w:t xml:space="preserve">Figure </w:t>
      </w:r>
      <w:r w:rsidRPr="7FB46ECD" w:rsidR="422F629C">
        <w:rPr>
          <w:i/>
          <w:iCs/>
        </w:rPr>
        <w:t>319</w:t>
      </w:r>
      <w:r w:rsidRPr="24FE1DA8">
        <w:rPr>
          <w:i/>
          <w:iCs/>
        </w:rPr>
        <w:t>:</w:t>
      </w:r>
      <w:r w:rsidRPr="24FE1DA8" w:rsidR="6D47C2D1">
        <w:rPr>
          <w:i/>
          <w:iCs/>
        </w:rPr>
        <w:t xml:space="preserve"> JavaScript for search page (part 3)</w:t>
      </w:r>
    </w:p>
    <w:p w:rsidR="3AFE334D" w:rsidP="3AFE334D" w:rsidRDefault="3AFE334D" w14:paraId="39F17654" w14:textId="53110205">
      <w:pPr>
        <w:jc w:val="center"/>
      </w:pPr>
    </w:p>
    <w:p w:rsidR="6FAE1174" w:rsidP="3AFE334D" w:rsidRDefault="6FAE1174" w14:paraId="5894AAF0" w14:textId="0748F62C">
      <w:pPr>
        <w:jc w:val="center"/>
      </w:pPr>
      <w:r>
        <w:rPr>
          <w:noProof/>
        </w:rPr>
        <w:lastRenderedPageBreak/>
        <w:drawing>
          <wp:inline distT="0" distB="0" distL="0" distR="0" wp14:anchorId="2435316C" wp14:editId="2DCC6E99">
            <wp:extent cx="4572000" cy="2343150"/>
            <wp:effectExtent l="0" t="0" r="0" b="0"/>
            <wp:docPr id="1391953279" name="Picture 139195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953279"/>
                    <pic:cNvPicPr/>
                  </pic:nvPicPr>
                  <pic:blipFill>
                    <a:blip r:embed="rId335">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rsidR="4E67FEC7" w:rsidP="4E67FEC7" w:rsidRDefault="4E67FEC7" w14:paraId="32D37A19" w14:textId="3E762FC6">
      <w:pPr>
        <w:jc w:val="center"/>
      </w:pPr>
    </w:p>
    <w:p w:rsidR="1EC94F7E" w:rsidP="4E67FEC7" w:rsidRDefault="1EC94F7E" w14:paraId="4E631D47" w14:textId="1D1FBFF6">
      <w:pPr>
        <w:jc w:val="center"/>
        <w:rPr>
          <w:i/>
          <w:iCs/>
        </w:rPr>
      </w:pPr>
      <w:r w:rsidRPr="4E67FEC7">
        <w:rPr>
          <w:i/>
          <w:iCs/>
        </w:rPr>
        <w:t xml:space="preserve">Figure </w:t>
      </w:r>
      <w:r w:rsidRPr="7FB46ECD" w:rsidR="45F42F4D">
        <w:rPr>
          <w:i/>
          <w:iCs/>
        </w:rPr>
        <w:t>320</w:t>
      </w:r>
      <w:r w:rsidRPr="4E67FEC7">
        <w:rPr>
          <w:i/>
          <w:iCs/>
        </w:rPr>
        <w:t>:</w:t>
      </w:r>
      <w:r w:rsidRPr="24FE1DA8" w:rsidR="6A915907">
        <w:rPr>
          <w:i/>
          <w:iCs/>
        </w:rPr>
        <w:t xml:space="preserve"> CSS for tags</w:t>
      </w:r>
    </w:p>
    <w:p w:rsidR="3AFE334D" w:rsidP="3AFE334D" w:rsidRDefault="3AFE334D" w14:paraId="7A3752F9" w14:textId="1CD5C1B7">
      <w:pPr>
        <w:jc w:val="center"/>
      </w:pPr>
    </w:p>
    <w:p w:rsidR="748637F1" w:rsidP="3AFE334D" w:rsidRDefault="748637F1" w14:paraId="27BB8032" w14:textId="019FCD35">
      <w:pPr>
        <w:jc w:val="center"/>
      </w:pPr>
      <w:r>
        <w:rPr>
          <w:noProof/>
        </w:rPr>
        <w:drawing>
          <wp:inline distT="0" distB="0" distL="0" distR="0" wp14:anchorId="48E04D01" wp14:editId="6BA64845">
            <wp:extent cx="4572000" cy="2695575"/>
            <wp:effectExtent l="0" t="0" r="0" b="0"/>
            <wp:docPr id="1767784872" name="Picture 1767784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7784872"/>
                    <pic:cNvPicPr/>
                  </pic:nvPicPr>
                  <pic:blipFill>
                    <a:blip r:embed="rId336">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rsidR="4E67FEC7" w:rsidP="4E67FEC7" w:rsidRDefault="4E67FEC7" w14:paraId="207C92AE" w14:textId="09D81A86">
      <w:pPr>
        <w:jc w:val="center"/>
      </w:pPr>
    </w:p>
    <w:p w:rsidR="51FF64FA" w:rsidP="4E67FEC7" w:rsidRDefault="51FF64FA" w14:paraId="10B2179C" w14:textId="146F578A">
      <w:pPr>
        <w:jc w:val="center"/>
        <w:rPr>
          <w:i/>
          <w:iCs/>
        </w:rPr>
      </w:pPr>
      <w:r w:rsidRPr="24FE1DA8">
        <w:rPr>
          <w:i/>
          <w:iCs/>
        </w:rPr>
        <w:t xml:space="preserve">Figure </w:t>
      </w:r>
      <w:r w:rsidRPr="7FB46ECD" w:rsidR="25AB12B8">
        <w:rPr>
          <w:i/>
          <w:iCs/>
        </w:rPr>
        <w:t>321</w:t>
      </w:r>
      <w:r w:rsidRPr="24FE1DA8">
        <w:rPr>
          <w:i/>
          <w:iCs/>
        </w:rPr>
        <w:t>:</w:t>
      </w:r>
      <w:r w:rsidRPr="24FE1DA8" w:rsidR="68B061A7">
        <w:rPr>
          <w:i/>
          <w:iCs/>
        </w:rPr>
        <w:t xml:space="preserve"> CSS for search bars</w:t>
      </w:r>
    </w:p>
    <w:p w:rsidR="3AFE334D" w:rsidP="3AFE334D" w:rsidRDefault="3AFE334D" w14:paraId="39BAE6F8" w14:textId="3F98B5F1">
      <w:pPr>
        <w:jc w:val="center"/>
      </w:pPr>
    </w:p>
    <w:p w:rsidR="5316637C" w:rsidP="3AFE334D" w:rsidRDefault="5316637C" w14:paraId="570D798B" w14:textId="585E498C">
      <w:pPr>
        <w:jc w:val="center"/>
      </w:pPr>
      <w:r>
        <w:rPr>
          <w:noProof/>
        </w:rPr>
        <w:lastRenderedPageBreak/>
        <w:drawing>
          <wp:inline distT="0" distB="0" distL="0" distR="0" wp14:anchorId="2B5CF867" wp14:editId="7D4417AA">
            <wp:extent cx="4486275" cy="4572000"/>
            <wp:effectExtent l="0" t="0" r="0" b="0"/>
            <wp:docPr id="1667961798" name="Picture 1667961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961798"/>
                    <pic:cNvPicPr/>
                  </pic:nvPicPr>
                  <pic:blipFill>
                    <a:blip r:embed="rId337">
                      <a:extLst>
                        <a:ext uri="{28A0092B-C50C-407E-A947-70E740481C1C}">
                          <a14:useLocalDpi xmlns:a14="http://schemas.microsoft.com/office/drawing/2010/main" val="0"/>
                        </a:ext>
                      </a:extLst>
                    </a:blip>
                    <a:stretch>
                      <a:fillRect/>
                    </a:stretch>
                  </pic:blipFill>
                  <pic:spPr>
                    <a:xfrm>
                      <a:off x="0" y="0"/>
                      <a:ext cx="4486275" cy="4572000"/>
                    </a:xfrm>
                    <a:prstGeom prst="rect">
                      <a:avLst/>
                    </a:prstGeom>
                  </pic:spPr>
                </pic:pic>
              </a:graphicData>
            </a:graphic>
          </wp:inline>
        </w:drawing>
      </w:r>
    </w:p>
    <w:p w:rsidR="4E67FEC7" w:rsidP="4E67FEC7" w:rsidRDefault="4E67FEC7" w14:paraId="083AB3BC" w14:textId="2E445FB5">
      <w:pPr>
        <w:jc w:val="center"/>
      </w:pPr>
    </w:p>
    <w:p w:rsidR="4938CE1A" w:rsidP="4E67FEC7" w:rsidRDefault="4938CE1A" w14:paraId="523FE284" w14:textId="4A5B2091">
      <w:pPr>
        <w:jc w:val="center"/>
        <w:rPr>
          <w:i/>
          <w:iCs/>
        </w:rPr>
      </w:pPr>
      <w:r w:rsidRPr="24FE1DA8">
        <w:rPr>
          <w:i/>
          <w:iCs/>
        </w:rPr>
        <w:t xml:space="preserve">Figure </w:t>
      </w:r>
      <w:r w:rsidRPr="7FB46ECD" w:rsidR="501EA289">
        <w:rPr>
          <w:i/>
          <w:iCs/>
        </w:rPr>
        <w:t>322</w:t>
      </w:r>
      <w:r w:rsidRPr="24FE1DA8">
        <w:rPr>
          <w:i/>
          <w:iCs/>
        </w:rPr>
        <w:t>:</w:t>
      </w:r>
      <w:r w:rsidRPr="24FE1DA8" w:rsidR="2B5B1807">
        <w:rPr>
          <w:i/>
          <w:iCs/>
        </w:rPr>
        <w:t xml:space="preserve"> search results on UI with no keyword</w:t>
      </w:r>
    </w:p>
    <w:p w:rsidR="3AFE334D" w:rsidP="3AFE334D" w:rsidRDefault="3AFE334D" w14:paraId="7089776C" w14:textId="583505EA">
      <w:pPr>
        <w:jc w:val="center"/>
      </w:pPr>
    </w:p>
    <w:p w:rsidR="204F2DD2" w:rsidP="3AFE334D" w:rsidRDefault="204F2DD2" w14:paraId="5297AA9C" w14:textId="58AE8705">
      <w:pPr>
        <w:jc w:val="center"/>
      </w:pPr>
      <w:r>
        <w:rPr>
          <w:noProof/>
        </w:rPr>
        <w:drawing>
          <wp:inline distT="0" distB="0" distL="0" distR="0" wp14:anchorId="1717843E" wp14:editId="15E1FBF6">
            <wp:extent cx="4572000" cy="2743200"/>
            <wp:effectExtent l="0" t="0" r="0" b="0"/>
            <wp:docPr id="1490567511" name="Picture 1490567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567511"/>
                    <pic:cNvPicPr/>
                  </pic:nvPicPr>
                  <pic:blipFill>
                    <a:blip r:embed="rId338">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4E67FEC7" w:rsidP="4E67FEC7" w:rsidRDefault="4E67FEC7" w14:paraId="64CB49F7" w14:textId="010FEA03">
      <w:pPr>
        <w:jc w:val="center"/>
      </w:pPr>
    </w:p>
    <w:p w:rsidR="73C4E579" w:rsidP="4E67FEC7" w:rsidRDefault="73C4E579" w14:paraId="127290C8" w14:textId="5DE07AD1">
      <w:pPr>
        <w:jc w:val="center"/>
        <w:rPr>
          <w:i/>
          <w:iCs/>
        </w:rPr>
      </w:pPr>
      <w:r w:rsidRPr="24FE1DA8">
        <w:rPr>
          <w:i/>
          <w:iCs/>
        </w:rPr>
        <w:t xml:space="preserve">Figure </w:t>
      </w:r>
      <w:r w:rsidRPr="7FB46ECD" w:rsidR="53B3EACA">
        <w:rPr>
          <w:i/>
          <w:iCs/>
        </w:rPr>
        <w:t>323</w:t>
      </w:r>
      <w:r w:rsidRPr="24FE1DA8">
        <w:rPr>
          <w:i/>
          <w:iCs/>
        </w:rPr>
        <w:t>:</w:t>
      </w:r>
      <w:r w:rsidRPr="24FE1DA8" w:rsidR="233F7FEC">
        <w:rPr>
          <w:i/>
          <w:iCs/>
        </w:rPr>
        <w:t xml:space="preserve"> search results on UI with keyword</w:t>
      </w:r>
    </w:p>
    <w:p w:rsidR="3AFE334D" w:rsidP="3AFE334D" w:rsidRDefault="3AFE334D" w14:paraId="6C318221" w14:textId="01129FE1">
      <w:pPr>
        <w:jc w:val="center"/>
      </w:pPr>
    </w:p>
    <w:p w:rsidR="0A5C852B" w:rsidP="24FE1DA8" w:rsidRDefault="32A9F47B" w14:paraId="2AF02037" w14:textId="4448C9BA">
      <w:r>
        <w:t>During the JavaScript's design there was a m</w:t>
      </w:r>
      <w:r w:rsidR="0A5C852B">
        <w:t>inor logic error</w:t>
      </w:r>
      <w:r w:rsidR="26E4B6BC">
        <w:t xml:space="preserve"> that had to be</w:t>
      </w:r>
      <w:r w:rsidR="0A5C852B">
        <w:t xml:space="preserve"> fixed</w:t>
      </w:r>
      <w:r w:rsidR="0ED8783A">
        <w:t>. The first half of the JSON response was being used to populate both columns, so it was promptly switched to the correct v</w:t>
      </w:r>
      <w:r w:rsidR="08F613F8">
        <w:t>ariable for each column.</w:t>
      </w:r>
    </w:p>
    <w:p w:rsidR="3AFE334D" w:rsidP="3AFE334D" w:rsidRDefault="3AFE334D" w14:paraId="14D72075" w14:textId="16758824">
      <w:pPr>
        <w:jc w:val="center"/>
      </w:pPr>
    </w:p>
    <w:p w:rsidR="0A5C852B" w:rsidP="3AFE334D" w:rsidRDefault="0A5C852B" w14:paraId="0EAE7F9B" w14:textId="7E7F7940">
      <w:pPr>
        <w:jc w:val="center"/>
      </w:pPr>
      <w:r>
        <w:rPr>
          <w:noProof/>
        </w:rPr>
        <w:drawing>
          <wp:inline distT="0" distB="0" distL="0" distR="0" wp14:anchorId="27F8AFEB" wp14:editId="49E4AEB0">
            <wp:extent cx="5381624" cy="2309614"/>
            <wp:effectExtent l="0" t="0" r="0" b="0"/>
            <wp:docPr id="1743751532" name="Picture 174375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3751532"/>
                    <pic:cNvPicPr/>
                  </pic:nvPicPr>
                  <pic:blipFill>
                    <a:blip r:embed="rId339">
                      <a:extLst>
                        <a:ext uri="{28A0092B-C50C-407E-A947-70E740481C1C}">
                          <a14:useLocalDpi xmlns:a14="http://schemas.microsoft.com/office/drawing/2010/main" val="0"/>
                        </a:ext>
                      </a:extLst>
                    </a:blip>
                    <a:stretch>
                      <a:fillRect/>
                    </a:stretch>
                  </pic:blipFill>
                  <pic:spPr>
                    <a:xfrm>
                      <a:off x="0" y="0"/>
                      <a:ext cx="5381624" cy="2309614"/>
                    </a:xfrm>
                    <a:prstGeom prst="rect">
                      <a:avLst/>
                    </a:prstGeom>
                  </pic:spPr>
                </pic:pic>
              </a:graphicData>
            </a:graphic>
          </wp:inline>
        </w:drawing>
      </w:r>
    </w:p>
    <w:p w:rsidR="4E67FEC7" w:rsidP="4E67FEC7" w:rsidRDefault="4E67FEC7" w14:paraId="613D9CD5" w14:textId="077D67CD">
      <w:pPr>
        <w:jc w:val="center"/>
      </w:pPr>
    </w:p>
    <w:p w:rsidR="61FC4251" w:rsidP="4E67FEC7" w:rsidRDefault="61FC4251" w14:paraId="64C17871" w14:textId="0647C8BF">
      <w:pPr>
        <w:jc w:val="center"/>
        <w:rPr>
          <w:i/>
          <w:iCs/>
        </w:rPr>
      </w:pPr>
      <w:r w:rsidRPr="24FE1DA8">
        <w:rPr>
          <w:i/>
          <w:iCs/>
        </w:rPr>
        <w:t xml:space="preserve">Figure </w:t>
      </w:r>
      <w:r w:rsidRPr="7FB46ECD" w:rsidR="1922DFA1">
        <w:rPr>
          <w:i/>
          <w:iCs/>
        </w:rPr>
        <w:t>324</w:t>
      </w:r>
      <w:r w:rsidRPr="24FE1DA8">
        <w:rPr>
          <w:i/>
          <w:iCs/>
        </w:rPr>
        <w:t>:</w:t>
      </w:r>
      <w:r w:rsidRPr="24FE1DA8" w:rsidR="7F5515D4">
        <w:rPr>
          <w:i/>
          <w:iCs/>
        </w:rPr>
        <w:t xml:space="preserve"> search fetch request response handling with highlight code having been changed to fix logic error</w:t>
      </w:r>
    </w:p>
    <w:p w:rsidR="3AFE334D" w:rsidP="3AFE334D" w:rsidRDefault="3AFE334D" w14:paraId="3DA9BE11" w14:textId="0335A797">
      <w:pPr>
        <w:jc w:val="center"/>
      </w:pPr>
    </w:p>
    <w:p w:rsidR="7D6DE6D7" w:rsidP="24FE1DA8" w:rsidRDefault="479AF929" w14:paraId="77D10216" w14:textId="60603220">
      <w:r>
        <w:t xml:space="preserve">The last addition required was the most time consuming, this was the pagination of the search page. </w:t>
      </w:r>
      <w:r w:rsidR="000EEA1D">
        <w:t>While the results of the training page would likely never hold enough results to warrant pagination to divide results, the result of the search of all articles would be highly l</w:t>
      </w:r>
      <w:r w:rsidR="2140A9A6">
        <w:t>ikely to overflow the page without division. This feature took a lot of time to implement as a lot of time had to be dedicated to de</w:t>
      </w:r>
      <w:r w:rsidR="3F2297F8">
        <w:t xml:space="preserve">signing </w:t>
      </w:r>
      <w:r w:rsidR="2140A9A6">
        <w:t xml:space="preserve">the most </w:t>
      </w:r>
      <w:r w:rsidR="66A1ABF9">
        <w:t>efficient method. While I attempted to implement it entirely on the server s</w:t>
      </w:r>
      <w:r w:rsidR="6B2D5597">
        <w:t xml:space="preserve">ide I found that the most efficient method would involve changes to both the client and server side. </w:t>
      </w:r>
    </w:p>
    <w:p w:rsidR="7D6DE6D7" w:rsidP="24FE1DA8" w:rsidRDefault="7D6DE6D7" w14:paraId="5B050BF3" w14:textId="07C472ED"/>
    <w:p w:rsidR="7D6DE6D7" w:rsidP="24FE1DA8" w:rsidRDefault="6B2D5597" w14:paraId="22E80F5E" w14:textId="6B00A73D">
      <w:r>
        <w:t xml:space="preserve">The </w:t>
      </w:r>
      <w:r w:rsidR="7DDCE6A1">
        <w:t>changes</w:t>
      </w:r>
      <w:r>
        <w:t xml:space="preserve"> on the server side made to accommodate p</w:t>
      </w:r>
      <w:r w:rsidR="2318A73A">
        <w:t>agination</w:t>
      </w:r>
      <w:r w:rsidR="7D6DE6D7">
        <w:t xml:space="preserve"> </w:t>
      </w:r>
      <w:r w:rsidR="1F7EA8B5">
        <w:t>ar</w:t>
      </w:r>
      <w:r w:rsidR="7D6DE6D7">
        <w:t>e</w:t>
      </w:r>
      <w:r w:rsidR="1F7EA8B5">
        <w:t xml:space="preserve"> as follows.</w:t>
      </w:r>
      <w:r w:rsidR="45988B50">
        <w:t xml:space="preserve"> The database was filled with enough articles that the results would go over the page limit</w:t>
      </w:r>
      <w:r w:rsidR="02E967A7">
        <w:t xml:space="preserve"> so this feature could be sufficiently tested and displayed</w:t>
      </w:r>
      <w:r w:rsidR="45988B50">
        <w:t>.</w:t>
      </w:r>
      <w:r w:rsidR="2DFF9D54">
        <w:t xml:space="preserve"> Then to set up the links through the results on the client I would need to ha</w:t>
      </w:r>
      <w:r w:rsidR="605B87DF">
        <w:t>ve the input parameters page number (defaulting to 1) and page size (defaulting to 1</w:t>
      </w:r>
      <w:r w:rsidR="0C50DC07">
        <w:t>0</w:t>
      </w:r>
      <w:r w:rsidR="605B87DF">
        <w:t>)</w:t>
      </w:r>
      <w:r w:rsidR="1B1B1581">
        <w:t>. With this information the results could be navigated to based on the page by adjusting the SQL query to limit the number of results by the page s</w:t>
      </w:r>
      <w:r w:rsidR="6387B684">
        <w:t>ize and to offset results by the page numb</w:t>
      </w:r>
      <w:r w:rsidR="280EFFF8">
        <w:t>er. Then so the client could generate the correct amount of links in the pagination I would have to get all results without a limit so I could re</w:t>
      </w:r>
      <w:r w:rsidR="10013CCE">
        <w:t>spond with the total number of results.</w:t>
      </w:r>
    </w:p>
    <w:p w:rsidR="3AFE334D" w:rsidP="3AFE334D" w:rsidRDefault="3AFE334D" w14:paraId="2A7481A9" w14:textId="2438B89E">
      <w:pPr>
        <w:jc w:val="center"/>
      </w:pPr>
    </w:p>
    <w:p w:rsidR="2318A73A" w:rsidP="3AFE334D" w:rsidRDefault="2318A73A" w14:paraId="0D2D8D62" w14:textId="2110643D">
      <w:pPr>
        <w:jc w:val="center"/>
      </w:pPr>
      <w:r>
        <w:rPr>
          <w:noProof/>
        </w:rPr>
        <w:lastRenderedPageBreak/>
        <w:drawing>
          <wp:inline distT="0" distB="0" distL="0" distR="0" wp14:anchorId="50A523E8" wp14:editId="4C91650E">
            <wp:extent cx="5657850" cy="3512582"/>
            <wp:effectExtent l="0" t="0" r="0" b="0"/>
            <wp:docPr id="5037891" name="Picture 503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7891"/>
                    <pic:cNvPicPr/>
                  </pic:nvPicPr>
                  <pic:blipFill>
                    <a:blip r:embed="rId340">
                      <a:extLst>
                        <a:ext uri="{28A0092B-C50C-407E-A947-70E740481C1C}">
                          <a14:useLocalDpi xmlns:a14="http://schemas.microsoft.com/office/drawing/2010/main" val="0"/>
                        </a:ext>
                      </a:extLst>
                    </a:blip>
                    <a:stretch>
                      <a:fillRect/>
                    </a:stretch>
                  </pic:blipFill>
                  <pic:spPr>
                    <a:xfrm>
                      <a:off x="0" y="0"/>
                      <a:ext cx="5657850" cy="3512582"/>
                    </a:xfrm>
                    <a:prstGeom prst="rect">
                      <a:avLst/>
                    </a:prstGeom>
                  </pic:spPr>
                </pic:pic>
              </a:graphicData>
            </a:graphic>
          </wp:inline>
        </w:drawing>
      </w:r>
    </w:p>
    <w:p w:rsidR="4E67FEC7" w:rsidP="4E67FEC7" w:rsidRDefault="4E67FEC7" w14:paraId="24227C28" w14:textId="1A424EC9">
      <w:pPr>
        <w:jc w:val="center"/>
      </w:pPr>
    </w:p>
    <w:p w:rsidR="4244E0F0" w:rsidP="24FE1DA8" w:rsidRDefault="4244E0F0" w14:paraId="41841519" w14:textId="015C0075">
      <w:pPr>
        <w:jc w:val="center"/>
        <w:rPr>
          <w:i/>
          <w:iCs/>
        </w:rPr>
      </w:pPr>
      <w:r w:rsidRPr="24FE1DA8">
        <w:rPr>
          <w:i/>
          <w:iCs/>
        </w:rPr>
        <w:t xml:space="preserve">Figure </w:t>
      </w:r>
      <w:r w:rsidRPr="7FB46ECD" w:rsidR="6A325C2B">
        <w:rPr>
          <w:i/>
          <w:iCs/>
        </w:rPr>
        <w:t>325</w:t>
      </w:r>
      <w:r w:rsidRPr="24FE1DA8">
        <w:rPr>
          <w:i/>
          <w:iCs/>
        </w:rPr>
        <w:t>:</w:t>
      </w:r>
      <w:r w:rsidRPr="24FE1DA8" w:rsidR="5C575723">
        <w:rPr>
          <w:i/>
          <w:iCs/>
        </w:rPr>
        <w:t xml:space="preserve"> adding articles to the database until the total was over the chosen page limit</w:t>
      </w:r>
    </w:p>
    <w:p w:rsidR="3AFE334D" w:rsidP="3AFE334D" w:rsidRDefault="3AFE334D" w14:paraId="3B6786CA" w14:textId="7E65C5AD">
      <w:pPr>
        <w:jc w:val="center"/>
      </w:pPr>
    </w:p>
    <w:p w:rsidR="737A075D" w:rsidP="3AFE334D" w:rsidRDefault="737A075D" w14:paraId="1756A19B" w14:textId="550C33BC">
      <w:pPr>
        <w:jc w:val="center"/>
      </w:pPr>
      <w:r>
        <w:rPr>
          <w:noProof/>
        </w:rPr>
        <w:drawing>
          <wp:inline distT="0" distB="0" distL="0" distR="0" wp14:anchorId="17073F6D" wp14:editId="7D04C241">
            <wp:extent cx="5415804" cy="3836194"/>
            <wp:effectExtent l="0" t="0" r="0" b="0"/>
            <wp:docPr id="2020604984" name="Picture 2020604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0604984"/>
                    <pic:cNvPicPr/>
                  </pic:nvPicPr>
                  <pic:blipFill>
                    <a:blip r:embed="rId341">
                      <a:extLst>
                        <a:ext uri="{28A0092B-C50C-407E-A947-70E740481C1C}">
                          <a14:useLocalDpi xmlns:a14="http://schemas.microsoft.com/office/drawing/2010/main" val="0"/>
                        </a:ext>
                      </a:extLst>
                    </a:blip>
                    <a:stretch>
                      <a:fillRect/>
                    </a:stretch>
                  </pic:blipFill>
                  <pic:spPr>
                    <a:xfrm>
                      <a:off x="0" y="0"/>
                      <a:ext cx="5415804" cy="3836194"/>
                    </a:xfrm>
                    <a:prstGeom prst="rect">
                      <a:avLst/>
                    </a:prstGeom>
                  </pic:spPr>
                </pic:pic>
              </a:graphicData>
            </a:graphic>
          </wp:inline>
        </w:drawing>
      </w:r>
    </w:p>
    <w:p w:rsidR="4E67FEC7" w:rsidP="4E67FEC7" w:rsidRDefault="4E67FEC7" w14:paraId="0036E73C" w14:textId="39629C33">
      <w:pPr>
        <w:jc w:val="center"/>
      </w:pPr>
    </w:p>
    <w:p w:rsidR="4084B4B0" w:rsidP="4E67FEC7" w:rsidRDefault="4084B4B0" w14:paraId="630BA676" w14:textId="23ABAF71">
      <w:pPr>
        <w:jc w:val="center"/>
        <w:rPr>
          <w:i/>
          <w:iCs/>
        </w:rPr>
      </w:pPr>
      <w:r w:rsidRPr="24FE1DA8">
        <w:rPr>
          <w:i/>
          <w:iCs/>
        </w:rPr>
        <w:t xml:space="preserve">Figure </w:t>
      </w:r>
      <w:r w:rsidRPr="7FB46ECD" w:rsidR="644FF7E9">
        <w:rPr>
          <w:i/>
          <w:iCs/>
        </w:rPr>
        <w:t>326</w:t>
      </w:r>
      <w:r w:rsidRPr="24FE1DA8">
        <w:rPr>
          <w:i/>
          <w:iCs/>
        </w:rPr>
        <w:t>:</w:t>
      </w:r>
      <w:r w:rsidRPr="24FE1DA8" w:rsidR="62BDED87">
        <w:rPr>
          <w:i/>
          <w:iCs/>
        </w:rPr>
        <w:t xml:space="preserve"> API </w:t>
      </w:r>
      <w:r w:rsidRPr="24FE1DA8" w:rsidR="2ED579BE">
        <w:rPr>
          <w:i/>
          <w:iCs/>
        </w:rPr>
        <w:t xml:space="preserve">handling of search function with pagination features </w:t>
      </w:r>
      <w:r w:rsidRPr="24FE1DA8" w:rsidR="11FD03C8">
        <w:rPr>
          <w:i/>
          <w:iCs/>
        </w:rPr>
        <w:t>included</w:t>
      </w:r>
    </w:p>
    <w:p w:rsidR="3AFE334D" w:rsidP="3AFE334D" w:rsidRDefault="3AFE334D" w14:paraId="50176CE1" w14:textId="71B0A36B">
      <w:pPr>
        <w:jc w:val="center"/>
      </w:pPr>
    </w:p>
    <w:p w:rsidR="737A075D" w:rsidP="3AFE334D" w:rsidRDefault="737A075D" w14:paraId="178CF374" w14:textId="68DDA1E6">
      <w:pPr>
        <w:jc w:val="center"/>
      </w:pPr>
      <w:r>
        <w:rPr>
          <w:noProof/>
        </w:rPr>
        <w:lastRenderedPageBreak/>
        <w:drawing>
          <wp:inline distT="0" distB="0" distL="0" distR="0" wp14:anchorId="0B1CF1BF" wp14:editId="6B92E993">
            <wp:extent cx="5010148" cy="3256598"/>
            <wp:effectExtent l="0" t="0" r="0" b="0"/>
            <wp:docPr id="1763339117" name="Picture 1763339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339117"/>
                    <pic:cNvPicPr/>
                  </pic:nvPicPr>
                  <pic:blipFill>
                    <a:blip r:embed="rId342">
                      <a:extLst>
                        <a:ext uri="{28A0092B-C50C-407E-A947-70E740481C1C}">
                          <a14:useLocalDpi xmlns:a14="http://schemas.microsoft.com/office/drawing/2010/main" val="0"/>
                        </a:ext>
                      </a:extLst>
                    </a:blip>
                    <a:stretch>
                      <a:fillRect/>
                    </a:stretch>
                  </pic:blipFill>
                  <pic:spPr>
                    <a:xfrm>
                      <a:off x="0" y="0"/>
                      <a:ext cx="5010148" cy="3256598"/>
                    </a:xfrm>
                    <a:prstGeom prst="rect">
                      <a:avLst/>
                    </a:prstGeom>
                  </pic:spPr>
                </pic:pic>
              </a:graphicData>
            </a:graphic>
          </wp:inline>
        </w:drawing>
      </w:r>
    </w:p>
    <w:p w:rsidR="4E67FEC7" w:rsidP="4E67FEC7" w:rsidRDefault="4E67FEC7" w14:paraId="54965EDF" w14:textId="4248F999">
      <w:pPr>
        <w:jc w:val="center"/>
      </w:pPr>
    </w:p>
    <w:p w:rsidR="3D65F48A" w:rsidP="4E67FEC7" w:rsidRDefault="3D65F48A" w14:paraId="028343FF" w14:textId="2428076A">
      <w:pPr>
        <w:jc w:val="center"/>
        <w:rPr>
          <w:i/>
          <w:iCs/>
        </w:rPr>
      </w:pPr>
      <w:r w:rsidRPr="24FE1DA8">
        <w:rPr>
          <w:i/>
          <w:iCs/>
        </w:rPr>
        <w:t xml:space="preserve">Figure </w:t>
      </w:r>
      <w:r w:rsidRPr="7FB46ECD" w:rsidR="55246478">
        <w:rPr>
          <w:i/>
          <w:iCs/>
        </w:rPr>
        <w:t>327</w:t>
      </w:r>
      <w:r w:rsidRPr="24FE1DA8">
        <w:rPr>
          <w:i/>
          <w:iCs/>
        </w:rPr>
        <w:t>:</w:t>
      </w:r>
      <w:r w:rsidRPr="24FE1DA8" w:rsidR="4D17421A">
        <w:rPr>
          <w:i/>
          <w:iCs/>
        </w:rPr>
        <w:t xml:space="preserve"> successful response from blank search using page 1</w:t>
      </w:r>
    </w:p>
    <w:p w:rsidR="3AFE334D" w:rsidP="3AFE334D" w:rsidRDefault="3AFE334D" w14:paraId="5D14B49E" w14:textId="256AFDE1">
      <w:pPr>
        <w:jc w:val="center"/>
      </w:pPr>
    </w:p>
    <w:p w:rsidR="737A075D" w:rsidP="3AFE334D" w:rsidRDefault="737A075D" w14:paraId="574F43E7" w14:textId="7E698D2C">
      <w:pPr>
        <w:jc w:val="center"/>
      </w:pPr>
      <w:r>
        <w:rPr>
          <w:noProof/>
        </w:rPr>
        <w:drawing>
          <wp:inline distT="0" distB="0" distL="0" distR="0" wp14:anchorId="07F94B85" wp14:editId="057C0628">
            <wp:extent cx="5040562" cy="3381375"/>
            <wp:effectExtent l="0" t="0" r="0" b="0"/>
            <wp:docPr id="2050765707" name="Picture 2050765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0765707"/>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5040562" cy="3381375"/>
                    </a:xfrm>
                    <a:prstGeom prst="rect">
                      <a:avLst/>
                    </a:prstGeom>
                  </pic:spPr>
                </pic:pic>
              </a:graphicData>
            </a:graphic>
          </wp:inline>
        </w:drawing>
      </w:r>
    </w:p>
    <w:p w:rsidR="4E67FEC7" w:rsidP="4E67FEC7" w:rsidRDefault="4E67FEC7" w14:paraId="2162BC4C" w14:textId="5E1B962F">
      <w:pPr>
        <w:jc w:val="center"/>
      </w:pPr>
    </w:p>
    <w:p w:rsidR="480D3056" w:rsidP="4E67FEC7" w:rsidRDefault="480D3056" w14:paraId="6CDA1538" w14:textId="10A3A455">
      <w:pPr>
        <w:jc w:val="center"/>
        <w:rPr>
          <w:i/>
          <w:iCs/>
        </w:rPr>
      </w:pPr>
      <w:r w:rsidRPr="24FE1DA8">
        <w:rPr>
          <w:i/>
          <w:iCs/>
        </w:rPr>
        <w:t xml:space="preserve">Figure </w:t>
      </w:r>
      <w:r w:rsidRPr="7FB46ECD" w:rsidR="4FEB6528">
        <w:rPr>
          <w:i/>
          <w:iCs/>
        </w:rPr>
        <w:t>328</w:t>
      </w:r>
      <w:r w:rsidRPr="24FE1DA8">
        <w:rPr>
          <w:i/>
          <w:iCs/>
        </w:rPr>
        <w:t>:</w:t>
      </w:r>
      <w:r w:rsidRPr="24FE1DA8" w:rsidR="6713C88B">
        <w:rPr>
          <w:i/>
          <w:iCs/>
        </w:rPr>
        <w:t xml:space="preserve"> successful response from blank search using page 2</w:t>
      </w:r>
    </w:p>
    <w:p w:rsidR="3AFE334D" w:rsidP="3AFE334D" w:rsidRDefault="3AFE334D" w14:paraId="20E01091" w14:textId="4FA34094">
      <w:pPr>
        <w:jc w:val="center"/>
      </w:pPr>
    </w:p>
    <w:p w:rsidR="129FE3C1" w:rsidP="24FE1DA8" w:rsidRDefault="314EF57D" w14:paraId="44293908" w14:textId="56C4B223">
      <w:r>
        <w:t>Then on the client side the function to display would have to accept a page and page size input to be used to gath</w:t>
      </w:r>
      <w:r w:rsidR="5B0C2538">
        <w:t xml:space="preserve">er the correct list of search results. While the server side would already set default value if these </w:t>
      </w:r>
      <w:r w:rsidR="7EE5E144">
        <w:t>weren't</w:t>
      </w:r>
      <w:r w:rsidR="5B0C2538">
        <w:t xml:space="preserve"> </w:t>
      </w:r>
      <w:r w:rsidR="7C296FF7">
        <w:t>provided</w:t>
      </w:r>
      <w:r w:rsidR="5B0C2538">
        <w:t xml:space="preserve"> I set default on this side too simpl</w:t>
      </w:r>
      <w:r w:rsidR="0B4A334D">
        <w:t>y</w:t>
      </w:r>
      <w:r w:rsidR="5B0C2538">
        <w:t xml:space="preserve"> a</w:t>
      </w:r>
      <w:r w:rsidR="0C9D4273">
        <w:t xml:space="preserve">s its good practice. </w:t>
      </w:r>
      <w:r w:rsidR="20FF2B99">
        <w:t>The results would still be displayed in the same way except now they would be limited due to the server side. Now the pagination would need to be generated af</w:t>
      </w:r>
      <w:r w:rsidR="6F627EDF">
        <w:t xml:space="preserve">ter each search. The pagination section was specified in the HTML and CSS was established to format it. </w:t>
      </w:r>
      <w:r w:rsidR="48D28D36">
        <w:t xml:space="preserve">Now upon a successful response to a search the old pagination would be wiped and if the overall total of </w:t>
      </w:r>
      <w:r w:rsidR="42F028F4">
        <w:t>search</w:t>
      </w:r>
      <w:r w:rsidR="48D28D36">
        <w:t xml:space="preserve"> results was more than the page limit </w:t>
      </w:r>
      <w:r w:rsidR="48D28D36">
        <w:lastRenderedPageBreak/>
        <w:t>(10)</w:t>
      </w:r>
      <w:r w:rsidR="1D8CA566">
        <w:t xml:space="preserve"> then the pagination would be added to the DOM. One link would be generated and </w:t>
      </w:r>
      <w:r w:rsidR="7312DFA6">
        <w:t>labelled per page which would be calculated via dividing the total results by the page limit.</w:t>
      </w:r>
      <w:r w:rsidR="2051450B">
        <w:t xml:space="preserve"> Each “link” would have a click listener on it that would </w:t>
      </w:r>
      <w:r w:rsidR="5EF62A3C">
        <w:t>call the function again but with the page number it was labelled with.</w:t>
      </w:r>
    </w:p>
    <w:p w:rsidR="3AFE334D" w:rsidP="3AFE334D" w:rsidRDefault="3AFE334D" w14:paraId="2181FB9C" w14:textId="3525B62D">
      <w:pPr>
        <w:jc w:val="center"/>
      </w:pPr>
    </w:p>
    <w:p w:rsidR="570B0172" w:rsidP="3AFE334D" w:rsidRDefault="570B0172" w14:paraId="06D008F5" w14:textId="0BF58094">
      <w:pPr>
        <w:jc w:val="center"/>
      </w:pPr>
      <w:r>
        <w:rPr>
          <w:noProof/>
        </w:rPr>
        <w:drawing>
          <wp:inline distT="0" distB="0" distL="0" distR="0" wp14:anchorId="2980A160" wp14:editId="537B0162">
            <wp:extent cx="5619752" cy="3079155"/>
            <wp:effectExtent l="0" t="0" r="0" b="0"/>
            <wp:docPr id="577525071" name="Picture 57752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525071"/>
                    <pic:cNvPicPr/>
                  </pic:nvPicPr>
                  <pic:blipFill>
                    <a:blip r:embed="rId344">
                      <a:extLst>
                        <a:ext uri="{28A0092B-C50C-407E-A947-70E740481C1C}">
                          <a14:useLocalDpi xmlns:a14="http://schemas.microsoft.com/office/drawing/2010/main" val="0"/>
                        </a:ext>
                      </a:extLst>
                    </a:blip>
                    <a:stretch>
                      <a:fillRect/>
                    </a:stretch>
                  </pic:blipFill>
                  <pic:spPr>
                    <a:xfrm>
                      <a:off x="0" y="0"/>
                      <a:ext cx="5619752" cy="3079155"/>
                    </a:xfrm>
                    <a:prstGeom prst="rect">
                      <a:avLst/>
                    </a:prstGeom>
                  </pic:spPr>
                </pic:pic>
              </a:graphicData>
            </a:graphic>
          </wp:inline>
        </w:drawing>
      </w:r>
    </w:p>
    <w:p w:rsidR="4E67FEC7" w:rsidP="4E67FEC7" w:rsidRDefault="4E67FEC7" w14:paraId="7C1A263E" w14:textId="2716F188">
      <w:pPr>
        <w:jc w:val="center"/>
      </w:pPr>
    </w:p>
    <w:p w:rsidR="61CC42C4" w:rsidP="4E67FEC7" w:rsidRDefault="61CC42C4" w14:paraId="401B71D1" w14:textId="5033CFF7">
      <w:pPr>
        <w:jc w:val="center"/>
        <w:rPr>
          <w:i/>
          <w:iCs/>
        </w:rPr>
      </w:pPr>
      <w:r w:rsidRPr="24FE1DA8">
        <w:rPr>
          <w:i/>
          <w:iCs/>
        </w:rPr>
        <w:t xml:space="preserve">Figure </w:t>
      </w:r>
      <w:r w:rsidRPr="7FB46ECD" w:rsidR="6D3CDD26">
        <w:rPr>
          <w:i/>
          <w:iCs/>
        </w:rPr>
        <w:t>329</w:t>
      </w:r>
      <w:r w:rsidRPr="24FE1DA8">
        <w:rPr>
          <w:i/>
          <w:iCs/>
        </w:rPr>
        <w:t>:</w:t>
      </w:r>
      <w:r w:rsidRPr="24FE1DA8" w:rsidR="4DA5F15E">
        <w:rPr>
          <w:i/>
          <w:iCs/>
        </w:rPr>
        <w:t xml:space="preserve"> JavaScript for search function with pagination (part 1)</w:t>
      </w:r>
    </w:p>
    <w:p w:rsidR="3AFE334D" w:rsidP="3AFE334D" w:rsidRDefault="3AFE334D" w14:paraId="7F76AACA" w14:textId="0BF58094">
      <w:pPr>
        <w:jc w:val="center"/>
      </w:pPr>
    </w:p>
    <w:p w:rsidR="570B0172" w:rsidP="3AFE334D" w:rsidRDefault="570B0172" w14:paraId="4EF84D9C" w14:textId="36523570">
      <w:pPr>
        <w:jc w:val="center"/>
      </w:pPr>
      <w:r>
        <w:rPr>
          <w:noProof/>
        </w:rPr>
        <w:drawing>
          <wp:inline distT="0" distB="0" distL="0" distR="0" wp14:anchorId="1EB5B265" wp14:editId="2927B379">
            <wp:extent cx="5466082" cy="2562225"/>
            <wp:effectExtent l="0" t="0" r="0" b="0"/>
            <wp:docPr id="1579391465" name="Picture 1579391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9391465"/>
                    <pic:cNvPicPr/>
                  </pic:nvPicPr>
                  <pic:blipFill>
                    <a:blip r:embed="rId345">
                      <a:extLst>
                        <a:ext uri="{28A0092B-C50C-407E-A947-70E740481C1C}">
                          <a14:useLocalDpi xmlns:a14="http://schemas.microsoft.com/office/drawing/2010/main" val="0"/>
                        </a:ext>
                      </a:extLst>
                    </a:blip>
                    <a:stretch>
                      <a:fillRect/>
                    </a:stretch>
                  </pic:blipFill>
                  <pic:spPr>
                    <a:xfrm>
                      <a:off x="0" y="0"/>
                      <a:ext cx="5466082" cy="2562225"/>
                    </a:xfrm>
                    <a:prstGeom prst="rect">
                      <a:avLst/>
                    </a:prstGeom>
                  </pic:spPr>
                </pic:pic>
              </a:graphicData>
            </a:graphic>
          </wp:inline>
        </w:drawing>
      </w:r>
    </w:p>
    <w:p w:rsidR="4E67FEC7" w:rsidP="4E67FEC7" w:rsidRDefault="4E67FEC7" w14:paraId="744DDF94" w14:textId="5D5A8836">
      <w:pPr>
        <w:jc w:val="center"/>
      </w:pPr>
    </w:p>
    <w:p w:rsidR="44B77ABA" w:rsidP="4E67FEC7" w:rsidRDefault="44B77ABA" w14:paraId="01155316" w14:textId="76FE2E1B">
      <w:pPr>
        <w:jc w:val="center"/>
        <w:rPr>
          <w:i/>
          <w:iCs/>
        </w:rPr>
      </w:pPr>
      <w:r w:rsidRPr="24FE1DA8">
        <w:rPr>
          <w:i/>
          <w:iCs/>
        </w:rPr>
        <w:t xml:space="preserve">Figure </w:t>
      </w:r>
      <w:r w:rsidRPr="7FB46ECD" w:rsidR="360EE26B">
        <w:rPr>
          <w:i/>
          <w:iCs/>
        </w:rPr>
        <w:t>330</w:t>
      </w:r>
      <w:r w:rsidRPr="24FE1DA8">
        <w:rPr>
          <w:i/>
          <w:iCs/>
        </w:rPr>
        <w:t>:</w:t>
      </w:r>
      <w:r w:rsidRPr="24FE1DA8" w:rsidR="4081D0AE">
        <w:rPr>
          <w:i/>
          <w:iCs/>
        </w:rPr>
        <w:t xml:space="preserve"> JavaScript for search function with pagination (part 2)</w:t>
      </w:r>
    </w:p>
    <w:p w:rsidR="3AFE334D" w:rsidP="3AFE334D" w:rsidRDefault="3AFE334D" w14:paraId="04FA1363" w14:textId="3D076112">
      <w:pPr>
        <w:jc w:val="center"/>
      </w:pPr>
    </w:p>
    <w:p w:rsidR="570B0172" w:rsidP="3AFE334D" w:rsidRDefault="570B0172" w14:paraId="3E0258C8" w14:textId="745B3686">
      <w:pPr>
        <w:jc w:val="center"/>
      </w:pPr>
      <w:r>
        <w:rPr>
          <w:noProof/>
        </w:rPr>
        <w:lastRenderedPageBreak/>
        <w:drawing>
          <wp:inline distT="0" distB="0" distL="0" distR="0" wp14:anchorId="29896CE5" wp14:editId="69FD0BA4">
            <wp:extent cx="4572000" cy="2628900"/>
            <wp:effectExtent l="0" t="0" r="0" b="0"/>
            <wp:docPr id="1532081402" name="Picture 153208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2081402"/>
                    <pic:cNvPicPr/>
                  </pic:nvPicPr>
                  <pic:blipFill>
                    <a:blip r:embed="rId346" cstate="print">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rsidR="4E67FEC7" w:rsidP="4E67FEC7" w:rsidRDefault="4E67FEC7" w14:paraId="08CDAC75" w14:textId="41F4B1F6">
      <w:pPr>
        <w:jc w:val="center"/>
      </w:pPr>
    </w:p>
    <w:p w:rsidR="71BB6E08" w:rsidP="24FE1DA8" w:rsidRDefault="71BB6E08" w14:paraId="2FF3AAAE" w14:textId="6B7D86B3">
      <w:pPr>
        <w:spacing w:line="259" w:lineRule="auto"/>
        <w:jc w:val="center"/>
        <w:rPr>
          <w:i/>
          <w:iCs/>
        </w:rPr>
      </w:pPr>
      <w:r w:rsidRPr="24FE1DA8">
        <w:rPr>
          <w:i/>
          <w:iCs/>
        </w:rPr>
        <w:t xml:space="preserve">Figure </w:t>
      </w:r>
      <w:r w:rsidRPr="7FB46ECD" w:rsidR="22F4DD1B">
        <w:rPr>
          <w:i/>
          <w:iCs/>
        </w:rPr>
        <w:t>331</w:t>
      </w:r>
      <w:r w:rsidRPr="24FE1DA8">
        <w:rPr>
          <w:i/>
          <w:iCs/>
        </w:rPr>
        <w:t>:</w:t>
      </w:r>
      <w:r w:rsidRPr="24FE1DA8" w:rsidR="77E10736">
        <w:rPr>
          <w:i/>
          <w:iCs/>
        </w:rPr>
        <w:t xml:space="preserve"> search page HTML adjusted to include pagination</w:t>
      </w:r>
    </w:p>
    <w:p w:rsidR="3AFE334D" w:rsidP="3AFE334D" w:rsidRDefault="3AFE334D" w14:paraId="07380721" w14:textId="42F77498">
      <w:pPr>
        <w:jc w:val="center"/>
      </w:pPr>
    </w:p>
    <w:p w:rsidR="570B0172" w:rsidP="3AFE334D" w:rsidRDefault="570B0172" w14:paraId="6943F251" w14:textId="3E1231D5">
      <w:pPr>
        <w:jc w:val="center"/>
      </w:pPr>
      <w:r>
        <w:rPr>
          <w:noProof/>
        </w:rPr>
        <w:drawing>
          <wp:inline distT="0" distB="0" distL="0" distR="0" wp14:anchorId="2DEB336D" wp14:editId="1579ED00">
            <wp:extent cx="4572000" cy="2352675"/>
            <wp:effectExtent l="0" t="0" r="0" b="0"/>
            <wp:docPr id="1267585454" name="Picture 1267585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585454"/>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4572000" cy="2352675"/>
                    </a:xfrm>
                    <a:prstGeom prst="rect">
                      <a:avLst/>
                    </a:prstGeom>
                  </pic:spPr>
                </pic:pic>
              </a:graphicData>
            </a:graphic>
          </wp:inline>
        </w:drawing>
      </w:r>
    </w:p>
    <w:p w:rsidR="4E67FEC7" w:rsidP="4E67FEC7" w:rsidRDefault="4E67FEC7" w14:paraId="4944982D" w14:textId="6F8B9874">
      <w:pPr>
        <w:jc w:val="center"/>
      </w:pPr>
    </w:p>
    <w:p w:rsidR="6492E1F5" w:rsidP="4E67FEC7" w:rsidRDefault="6492E1F5" w14:paraId="7055D580" w14:textId="6EB09ABA">
      <w:pPr>
        <w:jc w:val="center"/>
        <w:rPr>
          <w:i/>
          <w:iCs/>
        </w:rPr>
      </w:pPr>
      <w:r w:rsidRPr="24FE1DA8">
        <w:rPr>
          <w:i/>
          <w:iCs/>
        </w:rPr>
        <w:t xml:space="preserve">Figure </w:t>
      </w:r>
      <w:r w:rsidRPr="7FB46ECD" w:rsidR="5A2A2667">
        <w:rPr>
          <w:i/>
          <w:iCs/>
        </w:rPr>
        <w:t>332</w:t>
      </w:r>
      <w:r w:rsidRPr="24FE1DA8">
        <w:rPr>
          <w:i/>
          <w:iCs/>
        </w:rPr>
        <w:t>:</w:t>
      </w:r>
      <w:r w:rsidRPr="24FE1DA8" w:rsidR="2C1D3DED">
        <w:rPr>
          <w:i/>
          <w:iCs/>
        </w:rPr>
        <w:t xml:space="preserve"> CSS for pagination</w:t>
      </w:r>
    </w:p>
    <w:p w:rsidR="24FE1DA8" w:rsidP="24FE1DA8" w:rsidRDefault="24FE1DA8" w14:paraId="2FB66129" w14:textId="24CC373A">
      <w:pPr>
        <w:jc w:val="center"/>
        <w:rPr>
          <w:i/>
          <w:iCs/>
        </w:rPr>
      </w:pPr>
    </w:p>
    <w:p w:rsidR="2C1D3DED" w:rsidP="24FE1DA8" w:rsidRDefault="2C1D3DED" w14:paraId="0355F60E" w14:textId="04D2FA2F">
      <w:r w:rsidRPr="24FE1DA8">
        <w:t>As a result, you can see the UI splits the blank search showing all articles amongst two “pages”</w:t>
      </w:r>
      <w:r w:rsidRPr="24FE1DA8" w:rsidR="3DCB9B11">
        <w:t>, both of which can be navigated to via the pagination. However, if the results are less than 10 (the page limit I set) then no pagination is generated as it isn't required.</w:t>
      </w:r>
    </w:p>
    <w:p w:rsidR="3AFE334D" w:rsidP="3AFE334D" w:rsidRDefault="3AFE334D" w14:paraId="3829447D" w14:textId="4FC66160">
      <w:pPr>
        <w:jc w:val="center"/>
      </w:pPr>
    </w:p>
    <w:p w:rsidR="129FE3C1" w:rsidP="3AFE334D" w:rsidRDefault="129FE3C1" w14:paraId="10C151FF" w14:textId="7FE6C2C7">
      <w:pPr>
        <w:jc w:val="center"/>
      </w:pPr>
      <w:r>
        <w:rPr>
          <w:noProof/>
        </w:rPr>
        <w:lastRenderedPageBreak/>
        <w:drawing>
          <wp:inline distT="0" distB="0" distL="0" distR="0" wp14:anchorId="44418CFA" wp14:editId="32A25D72">
            <wp:extent cx="5505063" cy="3371850"/>
            <wp:effectExtent l="0" t="0" r="0" b="0"/>
            <wp:docPr id="512949234" name="Picture 512949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949234"/>
                    <pic:cNvPicPr/>
                  </pic:nvPicPr>
                  <pic:blipFill>
                    <a:blip r:embed="rId348">
                      <a:extLst>
                        <a:ext uri="{28A0092B-C50C-407E-A947-70E740481C1C}">
                          <a14:useLocalDpi xmlns:a14="http://schemas.microsoft.com/office/drawing/2010/main" val="0"/>
                        </a:ext>
                      </a:extLst>
                    </a:blip>
                    <a:stretch>
                      <a:fillRect/>
                    </a:stretch>
                  </pic:blipFill>
                  <pic:spPr>
                    <a:xfrm>
                      <a:off x="0" y="0"/>
                      <a:ext cx="5505063" cy="3371850"/>
                    </a:xfrm>
                    <a:prstGeom prst="rect">
                      <a:avLst/>
                    </a:prstGeom>
                  </pic:spPr>
                </pic:pic>
              </a:graphicData>
            </a:graphic>
          </wp:inline>
        </w:drawing>
      </w:r>
    </w:p>
    <w:p w:rsidR="4E67FEC7" w:rsidP="4E67FEC7" w:rsidRDefault="4E67FEC7" w14:paraId="607A8567" w14:textId="01162FD2">
      <w:pPr>
        <w:jc w:val="center"/>
      </w:pPr>
    </w:p>
    <w:p w:rsidR="23003C7C" w:rsidP="4E67FEC7" w:rsidRDefault="23003C7C" w14:paraId="1F240073" w14:textId="65ADEC0D">
      <w:pPr>
        <w:jc w:val="center"/>
        <w:rPr>
          <w:i/>
          <w:iCs/>
        </w:rPr>
      </w:pPr>
      <w:r w:rsidRPr="24FE1DA8">
        <w:rPr>
          <w:i/>
          <w:iCs/>
        </w:rPr>
        <w:t xml:space="preserve">Figure </w:t>
      </w:r>
      <w:r w:rsidRPr="7FB46ECD" w:rsidR="677C268E">
        <w:rPr>
          <w:i/>
          <w:iCs/>
        </w:rPr>
        <w:t>333</w:t>
      </w:r>
      <w:r w:rsidRPr="24FE1DA8">
        <w:rPr>
          <w:i/>
          <w:iCs/>
        </w:rPr>
        <w:t>:</w:t>
      </w:r>
      <w:r w:rsidRPr="24FE1DA8" w:rsidR="60DC1FD4">
        <w:rPr>
          <w:i/>
          <w:iCs/>
        </w:rPr>
        <w:t xml:space="preserve"> search results for all articles page 1 displayed in UI with pagination</w:t>
      </w:r>
    </w:p>
    <w:p w:rsidR="3AFE334D" w:rsidP="3AFE334D" w:rsidRDefault="3AFE334D" w14:paraId="01C174AC" w14:textId="6466190A">
      <w:pPr>
        <w:jc w:val="center"/>
      </w:pPr>
    </w:p>
    <w:p w:rsidR="22E4ABB8" w:rsidP="3AFE334D" w:rsidRDefault="22E4ABB8" w14:paraId="2B59D41E" w14:textId="54CEA397">
      <w:pPr>
        <w:jc w:val="center"/>
      </w:pPr>
      <w:r>
        <w:rPr>
          <w:noProof/>
        </w:rPr>
        <w:drawing>
          <wp:inline distT="0" distB="0" distL="0" distR="0" wp14:anchorId="5C16517D" wp14:editId="0F8DDE0C">
            <wp:extent cx="5381624" cy="1749028"/>
            <wp:effectExtent l="0" t="0" r="0" b="0"/>
            <wp:docPr id="1868892186" name="Picture 1868892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892186"/>
                    <pic:cNvPicPr/>
                  </pic:nvPicPr>
                  <pic:blipFill>
                    <a:blip r:embed="rId349">
                      <a:extLst>
                        <a:ext uri="{28A0092B-C50C-407E-A947-70E740481C1C}">
                          <a14:useLocalDpi xmlns:a14="http://schemas.microsoft.com/office/drawing/2010/main" val="0"/>
                        </a:ext>
                      </a:extLst>
                    </a:blip>
                    <a:stretch>
                      <a:fillRect/>
                    </a:stretch>
                  </pic:blipFill>
                  <pic:spPr>
                    <a:xfrm>
                      <a:off x="0" y="0"/>
                      <a:ext cx="5381624" cy="1749028"/>
                    </a:xfrm>
                    <a:prstGeom prst="rect">
                      <a:avLst/>
                    </a:prstGeom>
                  </pic:spPr>
                </pic:pic>
              </a:graphicData>
            </a:graphic>
          </wp:inline>
        </w:drawing>
      </w:r>
    </w:p>
    <w:p w:rsidR="4E67FEC7" w:rsidP="4E67FEC7" w:rsidRDefault="4E67FEC7" w14:paraId="5615C170" w14:textId="493E8943">
      <w:pPr>
        <w:jc w:val="center"/>
      </w:pPr>
    </w:p>
    <w:p w:rsidR="6F5FFFCB" w:rsidP="4E67FEC7" w:rsidRDefault="6F5FFFCB" w14:paraId="6B39BB99" w14:textId="062A6A03">
      <w:pPr>
        <w:jc w:val="center"/>
        <w:rPr>
          <w:i/>
          <w:iCs/>
        </w:rPr>
      </w:pPr>
      <w:r w:rsidRPr="24FE1DA8">
        <w:rPr>
          <w:i/>
          <w:iCs/>
        </w:rPr>
        <w:t xml:space="preserve">Figure </w:t>
      </w:r>
      <w:r w:rsidRPr="7FB46ECD" w:rsidR="09C9A311">
        <w:rPr>
          <w:i/>
          <w:iCs/>
        </w:rPr>
        <w:t>334</w:t>
      </w:r>
      <w:r w:rsidRPr="24FE1DA8">
        <w:rPr>
          <w:i/>
          <w:iCs/>
        </w:rPr>
        <w:t>:</w:t>
      </w:r>
      <w:r w:rsidRPr="24FE1DA8" w:rsidR="0B0708CD">
        <w:rPr>
          <w:i/>
          <w:iCs/>
        </w:rPr>
        <w:t xml:space="preserve"> search results for all articles page 2 displayed in UI with pagination</w:t>
      </w:r>
    </w:p>
    <w:p w:rsidR="3AFE334D" w:rsidP="3AFE334D" w:rsidRDefault="3AFE334D" w14:paraId="4739A1C2" w14:textId="52CC40B5">
      <w:pPr>
        <w:jc w:val="center"/>
      </w:pPr>
    </w:p>
    <w:p w:rsidR="22E4ABB8" w:rsidP="3AFE334D" w:rsidRDefault="22E4ABB8" w14:paraId="4D06E24A" w14:textId="4FB12C90">
      <w:pPr>
        <w:jc w:val="center"/>
      </w:pPr>
      <w:r>
        <w:rPr>
          <w:noProof/>
        </w:rPr>
        <w:drawing>
          <wp:inline distT="0" distB="0" distL="0" distR="0" wp14:anchorId="75A71B38" wp14:editId="060707A1">
            <wp:extent cx="5695948" cy="1601986"/>
            <wp:effectExtent l="0" t="0" r="0" b="0"/>
            <wp:docPr id="1963872023" name="Picture 196387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3872023"/>
                    <pic:cNvPicPr/>
                  </pic:nvPicPr>
                  <pic:blipFill>
                    <a:blip r:embed="rId350">
                      <a:extLst>
                        <a:ext uri="{28A0092B-C50C-407E-A947-70E740481C1C}">
                          <a14:useLocalDpi xmlns:a14="http://schemas.microsoft.com/office/drawing/2010/main" val="0"/>
                        </a:ext>
                      </a:extLst>
                    </a:blip>
                    <a:stretch>
                      <a:fillRect/>
                    </a:stretch>
                  </pic:blipFill>
                  <pic:spPr>
                    <a:xfrm>
                      <a:off x="0" y="0"/>
                      <a:ext cx="5695948" cy="1601986"/>
                    </a:xfrm>
                    <a:prstGeom prst="rect">
                      <a:avLst/>
                    </a:prstGeom>
                  </pic:spPr>
                </pic:pic>
              </a:graphicData>
            </a:graphic>
          </wp:inline>
        </w:drawing>
      </w:r>
    </w:p>
    <w:p w:rsidR="4E67FEC7" w:rsidP="4E67FEC7" w:rsidRDefault="4E67FEC7" w14:paraId="5E6F7BDD" w14:textId="39028C8B">
      <w:pPr>
        <w:jc w:val="center"/>
      </w:pPr>
    </w:p>
    <w:p w:rsidR="3540213E" w:rsidP="4E67FEC7" w:rsidRDefault="3540213E" w14:paraId="02EDCCB0" w14:textId="671A36F8">
      <w:pPr>
        <w:jc w:val="center"/>
        <w:rPr>
          <w:i/>
          <w:iCs/>
        </w:rPr>
      </w:pPr>
      <w:r w:rsidRPr="24FE1DA8">
        <w:rPr>
          <w:i/>
          <w:iCs/>
        </w:rPr>
        <w:t xml:space="preserve">Figure </w:t>
      </w:r>
      <w:r w:rsidRPr="7FB46ECD" w:rsidR="784BE2F1">
        <w:rPr>
          <w:i/>
          <w:iCs/>
        </w:rPr>
        <w:t>335</w:t>
      </w:r>
      <w:r w:rsidRPr="24FE1DA8">
        <w:rPr>
          <w:i/>
          <w:iCs/>
        </w:rPr>
        <w:t>:</w:t>
      </w:r>
      <w:r w:rsidRPr="24FE1DA8" w:rsidR="50C7049E">
        <w:rPr>
          <w:i/>
          <w:iCs/>
        </w:rPr>
        <w:t xml:space="preserve"> search results for keyword displayed in UI with pagination automatically removed</w:t>
      </w:r>
    </w:p>
    <w:p w:rsidR="3AFE334D" w:rsidP="3AFE334D" w:rsidRDefault="3AFE334D" w14:paraId="60BF5522" w14:textId="46B52540">
      <w:pPr>
        <w:jc w:val="center"/>
      </w:pPr>
    </w:p>
    <w:p w:rsidR="69D079AD" w:rsidP="24FE1DA8" w:rsidRDefault="00A1E4E5" w14:paraId="02552057" w14:textId="2A9B2FEC">
      <w:r>
        <w:t xml:space="preserve">Before finishing for the </w:t>
      </w:r>
      <w:r w:rsidR="779A825B">
        <w:t>day,</w:t>
      </w:r>
      <w:r>
        <w:t xml:space="preserve"> a s</w:t>
      </w:r>
      <w:r w:rsidR="69D079AD">
        <w:t xml:space="preserve">light edit to search logic </w:t>
      </w:r>
      <w:r w:rsidR="59A32A91">
        <w:t xml:space="preserve">was made </w:t>
      </w:r>
      <w:r w:rsidR="69D079AD">
        <w:t xml:space="preserve">so that pagination </w:t>
      </w:r>
      <w:r w:rsidR="11C91F8C">
        <w:t>would use the</w:t>
      </w:r>
      <w:r w:rsidR="69D079AD">
        <w:t xml:space="preserve"> last </w:t>
      </w:r>
      <w:proofErr w:type="spellStart"/>
      <w:r w:rsidR="7631BB86">
        <w:t>keywork</w:t>
      </w:r>
      <w:proofErr w:type="spellEnd"/>
      <w:r w:rsidR="7631BB86">
        <w:t xml:space="preserve"> searched and</w:t>
      </w:r>
      <w:r w:rsidR="69D079AD">
        <w:t xml:space="preserve"> not what </w:t>
      </w:r>
      <w:r w:rsidR="3C943F94">
        <w:t>wa</w:t>
      </w:r>
      <w:r w:rsidR="69D079AD">
        <w:t xml:space="preserve">s </w:t>
      </w:r>
      <w:r w:rsidR="3B2ED103">
        <w:t>currently</w:t>
      </w:r>
      <w:r w:rsidR="69D079AD">
        <w:t xml:space="preserve"> in the search bar</w:t>
      </w:r>
      <w:r w:rsidR="3C043564">
        <w:t xml:space="preserve">. This change was made as it was </w:t>
      </w:r>
      <w:r w:rsidR="3C043564">
        <w:lastRenderedPageBreak/>
        <w:t xml:space="preserve">found to be closer to most peoples idea of how a search function works as I found through </w:t>
      </w:r>
      <w:r w:rsidR="24910A69">
        <w:t>brief</w:t>
      </w:r>
      <w:r w:rsidR="3C043564">
        <w:t xml:space="preserve"> contact of potential users and black box</w:t>
      </w:r>
      <w:r w:rsidR="6C647931">
        <w:t xml:space="preserve"> observational</w:t>
      </w:r>
      <w:r w:rsidR="3C043564">
        <w:t xml:space="preserve"> testing</w:t>
      </w:r>
      <w:r w:rsidR="7CBEB90D">
        <w:t>.</w:t>
      </w:r>
    </w:p>
    <w:p w:rsidR="3AFE334D" w:rsidP="3AFE334D" w:rsidRDefault="3AFE334D" w14:paraId="02945435" w14:textId="1CD11FCE">
      <w:pPr>
        <w:jc w:val="center"/>
      </w:pPr>
    </w:p>
    <w:p w:rsidR="5F7EA063" w:rsidP="3AFE334D" w:rsidRDefault="5F7EA063" w14:paraId="5E18F4E1" w14:textId="2C49042E">
      <w:pPr>
        <w:jc w:val="center"/>
      </w:pPr>
      <w:r>
        <w:rPr>
          <w:noProof/>
        </w:rPr>
        <w:drawing>
          <wp:inline distT="0" distB="0" distL="0" distR="0" wp14:anchorId="5D46FFF6" wp14:editId="00A84EB9">
            <wp:extent cx="5543550" cy="1963341"/>
            <wp:effectExtent l="0" t="0" r="0" b="0"/>
            <wp:docPr id="714331748" name="Picture 71433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331748"/>
                    <pic:cNvPicPr/>
                  </pic:nvPicPr>
                  <pic:blipFill>
                    <a:blip r:embed="rId351">
                      <a:extLst>
                        <a:ext uri="{28A0092B-C50C-407E-A947-70E740481C1C}">
                          <a14:useLocalDpi xmlns:a14="http://schemas.microsoft.com/office/drawing/2010/main" val="0"/>
                        </a:ext>
                      </a:extLst>
                    </a:blip>
                    <a:stretch>
                      <a:fillRect/>
                    </a:stretch>
                  </pic:blipFill>
                  <pic:spPr>
                    <a:xfrm>
                      <a:off x="0" y="0"/>
                      <a:ext cx="5543550" cy="1963341"/>
                    </a:xfrm>
                    <a:prstGeom prst="rect">
                      <a:avLst/>
                    </a:prstGeom>
                  </pic:spPr>
                </pic:pic>
              </a:graphicData>
            </a:graphic>
          </wp:inline>
        </w:drawing>
      </w:r>
    </w:p>
    <w:p w:rsidR="4E67FEC7" w:rsidP="4E67FEC7" w:rsidRDefault="4E67FEC7" w14:paraId="7E28015C" w14:textId="09AEE94F">
      <w:pPr>
        <w:jc w:val="center"/>
      </w:pPr>
    </w:p>
    <w:p w:rsidR="0EE342F8" w:rsidP="4E67FEC7" w:rsidRDefault="0EE342F8" w14:paraId="08D4B8EB" w14:textId="75623BF0">
      <w:pPr>
        <w:jc w:val="center"/>
        <w:rPr>
          <w:i/>
          <w:iCs/>
        </w:rPr>
      </w:pPr>
      <w:r w:rsidRPr="24FE1DA8">
        <w:rPr>
          <w:i/>
          <w:iCs/>
        </w:rPr>
        <w:t xml:space="preserve">Figure </w:t>
      </w:r>
      <w:r w:rsidRPr="7FB46ECD" w:rsidR="3B568F8C">
        <w:rPr>
          <w:i/>
          <w:iCs/>
        </w:rPr>
        <w:t>336</w:t>
      </w:r>
      <w:r w:rsidRPr="24FE1DA8">
        <w:rPr>
          <w:i/>
          <w:iCs/>
        </w:rPr>
        <w:t>:</w:t>
      </w:r>
      <w:r w:rsidRPr="24FE1DA8" w:rsidR="486AC675">
        <w:rPr>
          <w:i/>
          <w:iCs/>
        </w:rPr>
        <w:t xml:space="preserve"> JavaScript for search function edited so pagination would use previous search as keyword (part 1)</w:t>
      </w:r>
    </w:p>
    <w:p w:rsidR="3AFE334D" w:rsidP="3AFE334D" w:rsidRDefault="3AFE334D" w14:paraId="6AF2FFF8" w14:textId="2C49042E">
      <w:pPr>
        <w:jc w:val="center"/>
      </w:pPr>
    </w:p>
    <w:p w:rsidR="5F7EA063" w:rsidP="3AFE334D" w:rsidRDefault="5F7EA063" w14:paraId="45579CDD" w14:textId="30AEC523">
      <w:pPr>
        <w:jc w:val="center"/>
      </w:pPr>
      <w:r>
        <w:rPr>
          <w:noProof/>
        </w:rPr>
        <w:drawing>
          <wp:inline distT="0" distB="0" distL="0" distR="0" wp14:anchorId="7D80C33B" wp14:editId="64C41279">
            <wp:extent cx="5391152" cy="2504638"/>
            <wp:effectExtent l="0" t="0" r="0" b="0"/>
            <wp:docPr id="316721463" name="Picture 316721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721463"/>
                    <pic:cNvPicPr/>
                  </pic:nvPicPr>
                  <pic:blipFill>
                    <a:blip r:embed="rId352">
                      <a:extLst>
                        <a:ext uri="{28A0092B-C50C-407E-A947-70E740481C1C}">
                          <a14:useLocalDpi xmlns:a14="http://schemas.microsoft.com/office/drawing/2010/main" val="0"/>
                        </a:ext>
                      </a:extLst>
                    </a:blip>
                    <a:stretch>
                      <a:fillRect/>
                    </a:stretch>
                  </pic:blipFill>
                  <pic:spPr>
                    <a:xfrm>
                      <a:off x="0" y="0"/>
                      <a:ext cx="5391152" cy="2504638"/>
                    </a:xfrm>
                    <a:prstGeom prst="rect">
                      <a:avLst/>
                    </a:prstGeom>
                  </pic:spPr>
                </pic:pic>
              </a:graphicData>
            </a:graphic>
          </wp:inline>
        </w:drawing>
      </w:r>
    </w:p>
    <w:p w:rsidR="4E67FEC7" w:rsidP="4E67FEC7" w:rsidRDefault="4E67FEC7" w14:paraId="1961C229" w14:textId="001A5DF2">
      <w:pPr>
        <w:jc w:val="center"/>
      </w:pPr>
    </w:p>
    <w:p w:rsidR="5FE8316A" w:rsidP="4E67FEC7" w:rsidRDefault="5FE8316A" w14:paraId="10255BAE" w14:textId="4130D29E">
      <w:pPr>
        <w:jc w:val="center"/>
        <w:rPr>
          <w:i/>
          <w:iCs/>
        </w:rPr>
      </w:pPr>
      <w:r w:rsidRPr="24FE1DA8">
        <w:rPr>
          <w:i/>
          <w:iCs/>
        </w:rPr>
        <w:t xml:space="preserve">Figure </w:t>
      </w:r>
      <w:r w:rsidRPr="7FB46ECD" w:rsidR="320999D4">
        <w:rPr>
          <w:i/>
          <w:iCs/>
        </w:rPr>
        <w:t>337</w:t>
      </w:r>
      <w:r w:rsidRPr="24FE1DA8">
        <w:rPr>
          <w:i/>
          <w:iCs/>
        </w:rPr>
        <w:t>:</w:t>
      </w:r>
      <w:r w:rsidRPr="24FE1DA8" w:rsidR="363F678D">
        <w:rPr>
          <w:i/>
          <w:iCs/>
        </w:rPr>
        <w:t xml:space="preserve"> JavaScript for search function edited so pagination would use previous search as keyword (part 2)</w:t>
      </w:r>
    </w:p>
    <w:p w:rsidR="65E87464" w:rsidP="65E87464" w:rsidRDefault="65E87464" w14:paraId="441268A9" w14:textId="67BCFDC6">
      <w:pPr>
        <w:jc w:val="center"/>
      </w:pPr>
    </w:p>
    <w:p w:rsidR="12980030" w:rsidP="7366E73D" w:rsidRDefault="79D291B2" w14:paraId="7DA142C6" w14:textId="50F95DCB" w14:noSpellErr="1">
      <w:pPr>
        <w:pStyle w:val="Heading3"/>
      </w:pPr>
      <w:bookmarkStart w:name="_Toc248499764" w:id="756108891"/>
      <w:r w:rsidR="14AE1BA1">
        <w:rPr/>
        <w:t>09/03/23</w:t>
      </w:r>
      <w:bookmarkEnd w:id="756108891"/>
    </w:p>
    <w:p w:rsidR="79D291B2" w:rsidP="7366E73D" w:rsidRDefault="79D291B2" w14:paraId="75054D85" w14:textId="461E8DB1">
      <w:pPr>
        <w:jc w:val="center"/>
      </w:pPr>
    </w:p>
    <w:p w:rsidR="2923BDE2" w:rsidP="569199CE" w:rsidRDefault="2923BDE2" w14:paraId="04CE2D83" w14:textId="64027C81">
      <w:pPr>
        <w:spacing w:line="259" w:lineRule="auto"/>
      </w:pPr>
      <w:r>
        <w:t xml:space="preserve">The next small feature I decided to add was the statistics requirement. I decided to display statistics that I could gleam from the current database structure. This meant that I </w:t>
      </w:r>
      <w:r w:rsidR="580C07D8">
        <w:t>would be displaying statistics like;</w:t>
      </w:r>
    </w:p>
    <w:p w:rsidR="569199CE" w:rsidP="569199CE" w:rsidRDefault="569199CE" w14:paraId="76E40532" w14:textId="451DA45F">
      <w:pPr>
        <w:spacing w:line="259" w:lineRule="auto"/>
      </w:pPr>
    </w:p>
    <w:p w:rsidR="580C07D8" w:rsidP="569199CE" w:rsidRDefault="580C07D8" w14:paraId="73155C33" w14:textId="3E2A4550">
      <w:pPr>
        <w:pStyle w:val="ListParagraph"/>
        <w:numPr>
          <w:ilvl w:val="0"/>
          <w:numId w:val="38"/>
        </w:numPr>
        <w:spacing w:line="259" w:lineRule="auto"/>
      </w:pPr>
      <w:r>
        <w:t>The amount of overall completed articles</w:t>
      </w:r>
    </w:p>
    <w:p w:rsidR="580C07D8" w:rsidP="569199CE" w:rsidRDefault="580C07D8" w14:paraId="126A5729" w14:textId="77759AC9">
      <w:pPr>
        <w:pStyle w:val="ListParagraph"/>
        <w:numPr>
          <w:ilvl w:val="0"/>
          <w:numId w:val="38"/>
        </w:numPr>
        <w:spacing w:line="259" w:lineRule="auto"/>
      </w:pPr>
      <w:r>
        <w:t xml:space="preserve">The number of articles </w:t>
      </w:r>
      <w:proofErr w:type="spellStart"/>
      <w:r>
        <w:t>uncomplete</w:t>
      </w:r>
      <w:proofErr w:type="spellEnd"/>
      <w:r>
        <w:t xml:space="preserve"> and past their due date</w:t>
      </w:r>
    </w:p>
    <w:p w:rsidR="580C07D8" w:rsidP="569199CE" w:rsidRDefault="580C07D8" w14:paraId="0F22E527" w14:textId="79F86B04">
      <w:pPr>
        <w:pStyle w:val="ListParagraph"/>
        <w:numPr>
          <w:ilvl w:val="0"/>
          <w:numId w:val="38"/>
        </w:numPr>
        <w:spacing w:line="259" w:lineRule="auto"/>
      </w:pPr>
      <w:r>
        <w:t xml:space="preserve">The number of articles </w:t>
      </w:r>
      <w:proofErr w:type="spellStart"/>
      <w:r>
        <w:t>uncomplete</w:t>
      </w:r>
      <w:proofErr w:type="spellEnd"/>
      <w:r>
        <w:t xml:space="preserve"> with a future due date</w:t>
      </w:r>
    </w:p>
    <w:p w:rsidR="580C07D8" w:rsidP="569199CE" w:rsidRDefault="580C07D8" w14:paraId="7F1EB8FD" w14:textId="7B5BC28C">
      <w:pPr>
        <w:pStyle w:val="ListParagraph"/>
        <w:numPr>
          <w:ilvl w:val="0"/>
          <w:numId w:val="38"/>
        </w:numPr>
        <w:spacing w:line="259" w:lineRule="auto"/>
      </w:pPr>
      <w:r>
        <w:t>The article closest to its due date</w:t>
      </w:r>
    </w:p>
    <w:p w:rsidR="569199CE" w:rsidP="569199CE" w:rsidRDefault="569199CE" w14:paraId="37727078" w14:textId="34A561B4">
      <w:pPr>
        <w:spacing w:line="259" w:lineRule="auto"/>
      </w:pPr>
    </w:p>
    <w:p w:rsidR="580C07D8" w:rsidP="569199CE" w:rsidRDefault="580C07D8" w14:paraId="792562E3" w14:textId="12124E85">
      <w:pPr>
        <w:spacing w:line="259" w:lineRule="auto"/>
      </w:pPr>
      <w:r>
        <w:t>By including the article closest to its due date two requirements could be met with one addition (as this would serve as a notificatio</w:t>
      </w:r>
      <w:r w:rsidR="072D8AA5">
        <w:t>n of work to be completed</w:t>
      </w:r>
      <w:r>
        <w:t>).</w:t>
      </w:r>
      <w:r w:rsidR="014B2663">
        <w:t xml:space="preserve"> So, I set up a new async function on the </w:t>
      </w:r>
      <w:r w:rsidR="014B2663">
        <w:lastRenderedPageBreak/>
        <w:t xml:space="preserve">API to </w:t>
      </w:r>
      <w:r w:rsidR="474CE98C">
        <w:t>authenticate</w:t>
      </w:r>
      <w:r w:rsidR="33D4855E">
        <w:t xml:space="preserve"> the user and then </w:t>
      </w:r>
      <w:r w:rsidR="716FF6D0">
        <w:t>respond with th</w:t>
      </w:r>
      <w:r w:rsidR="2B7F57C0">
        <w:t>at account</w:t>
      </w:r>
      <w:r w:rsidR="14E19126">
        <w:t>’</w:t>
      </w:r>
      <w:r w:rsidR="2B7F57C0">
        <w:t>s</w:t>
      </w:r>
      <w:r w:rsidR="716FF6D0">
        <w:t xml:space="preserve"> statistics and researched the types of SQL queries I would have to use to get the information I wanted.</w:t>
      </w:r>
      <w:r w:rsidR="5BABC74D">
        <w:t xml:space="preserve"> The information in the response would then be used later to alter or generate elements in the DOM.</w:t>
      </w:r>
    </w:p>
    <w:p w:rsidR="65E87464" w:rsidP="65E87464" w:rsidRDefault="65E87464" w14:paraId="4230D830" w14:textId="36BE4628">
      <w:pPr>
        <w:jc w:val="center"/>
      </w:pPr>
    </w:p>
    <w:p w:rsidR="29910C17" w:rsidP="65E87464" w:rsidRDefault="26DB2694" w14:paraId="79A61C95" w14:textId="740CA3F4">
      <w:pPr>
        <w:jc w:val="center"/>
      </w:pPr>
      <w:r>
        <w:rPr>
          <w:noProof/>
        </w:rPr>
        <w:drawing>
          <wp:inline distT="0" distB="0" distL="0" distR="0" wp14:anchorId="4D3E8997" wp14:editId="17A0F457">
            <wp:extent cx="5611284" cy="1262539"/>
            <wp:effectExtent l="0" t="0" r="0" b="0"/>
            <wp:docPr id="194449965" name="Picture 19444996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449965"/>
                    <pic:cNvPicPr/>
                  </pic:nvPicPr>
                  <pic:blipFill>
                    <a:blip r:embed="rId353">
                      <a:extLst>
                        <a:ext uri="{28A0092B-C50C-407E-A947-70E740481C1C}">
                          <a14:useLocalDpi xmlns:a14="http://schemas.microsoft.com/office/drawing/2010/main" val="0"/>
                        </a:ext>
                      </a:extLst>
                    </a:blip>
                    <a:stretch>
                      <a:fillRect/>
                    </a:stretch>
                  </pic:blipFill>
                  <pic:spPr>
                    <a:xfrm>
                      <a:off x="0" y="0"/>
                      <a:ext cx="5611284" cy="1262539"/>
                    </a:xfrm>
                    <a:prstGeom prst="rect">
                      <a:avLst/>
                    </a:prstGeom>
                  </pic:spPr>
                </pic:pic>
              </a:graphicData>
            </a:graphic>
          </wp:inline>
        </w:drawing>
      </w:r>
    </w:p>
    <w:p w:rsidR="4E67FEC7" w:rsidP="4E67FEC7" w:rsidRDefault="4E67FEC7" w14:paraId="044F32C3" w14:textId="2967F541">
      <w:pPr>
        <w:jc w:val="center"/>
      </w:pPr>
    </w:p>
    <w:p w:rsidR="3D5E9C1E" w:rsidP="4E67FEC7" w:rsidRDefault="3D5E9C1E" w14:paraId="08300632" w14:textId="5C9EC794">
      <w:pPr>
        <w:jc w:val="center"/>
        <w:rPr>
          <w:i/>
          <w:iCs/>
        </w:rPr>
      </w:pPr>
      <w:r w:rsidRPr="597592B5">
        <w:rPr>
          <w:i/>
          <w:iCs/>
        </w:rPr>
        <w:t xml:space="preserve">Figure </w:t>
      </w:r>
      <w:r w:rsidRPr="7FB46ECD" w:rsidR="160F2875">
        <w:rPr>
          <w:i/>
          <w:iCs/>
        </w:rPr>
        <w:t>338</w:t>
      </w:r>
      <w:r w:rsidRPr="597592B5">
        <w:rPr>
          <w:i/>
          <w:iCs/>
        </w:rPr>
        <w:t>:</w:t>
      </w:r>
      <w:r w:rsidRPr="597592B5" w:rsidR="1AE24AD9">
        <w:rPr>
          <w:i/>
          <w:iCs/>
        </w:rPr>
        <w:t xml:space="preserve"> handling of stats get request</w:t>
      </w:r>
    </w:p>
    <w:p w:rsidR="65E87464" w:rsidP="65E87464" w:rsidRDefault="65E87464" w14:paraId="61FC5444" w14:textId="584F5D0F">
      <w:pPr>
        <w:jc w:val="center"/>
      </w:pPr>
    </w:p>
    <w:p w:rsidR="29910C17" w:rsidP="65E87464" w:rsidRDefault="26DB2694" w14:paraId="47A6666D" w14:textId="5DAC15DF">
      <w:pPr>
        <w:jc w:val="center"/>
      </w:pPr>
      <w:r>
        <w:rPr>
          <w:noProof/>
        </w:rPr>
        <w:drawing>
          <wp:inline distT="0" distB="0" distL="0" distR="0" wp14:anchorId="3E9068BB" wp14:editId="0BDE521B">
            <wp:extent cx="5614416" cy="3848213"/>
            <wp:effectExtent l="0" t="0" r="0" b="0"/>
            <wp:docPr id="1056577053" name="Picture 105657705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577053"/>
                    <pic:cNvPicPr/>
                  </pic:nvPicPr>
                  <pic:blipFill>
                    <a:blip r:embed="rId354">
                      <a:extLst>
                        <a:ext uri="{28A0092B-C50C-407E-A947-70E740481C1C}">
                          <a14:useLocalDpi xmlns:a14="http://schemas.microsoft.com/office/drawing/2010/main" val="0"/>
                        </a:ext>
                      </a:extLst>
                    </a:blip>
                    <a:stretch>
                      <a:fillRect/>
                    </a:stretch>
                  </pic:blipFill>
                  <pic:spPr>
                    <a:xfrm>
                      <a:off x="0" y="0"/>
                      <a:ext cx="5614416" cy="3848213"/>
                    </a:xfrm>
                    <a:prstGeom prst="rect">
                      <a:avLst/>
                    </a:prstGeom>
                  </pic:spPr>
                </pic:pic>
              </a:graphicData>
            </a:graphic>
          </wp:inline>
        </w:drawing>
      </w:r>
    </w:p>
    <w:p w:rsidR="4E67FEC7" w:rsidP="4E67FEC7" w:rsidRDefault="4E67FEC7" w14:paraId="4809AD6D" w14:textId="5C758BEC">
      <w:pPr>
        <w:jc w:val="center"/>
      </w:pPr>
    </w:p>
    <w:p w:rsidR="6ABA3538" w:rsidP="4E67FEC7" w:rsidRDefault="6ABA3538" w14:paraId="06B8DF76" w14:textId="24512E9E">
      <w:pPr>
        <w:jc w:val="center"/>
        <w:rPr>
          <w:i/>
          <w:iCs/>
        </w:rPr>
      </w:pPr>
      <w:r w:rsidRPr="597592B5">
        <w:rPr>
          <w:i/>
          <w:iCs/>
        </w:rPr>
        <w:t xml:space="preserve">Figure </w:t>
      </w:r>
      <w:r w:rsidRPr="7FB46ECD" w:rsidR="26210BC0">
        <w:rPr>
          <w:i/>
          <w:iCs/>
        </w:rPr>
        <w:t>339</w:t>
      </w:r>
      <w:r w:rsidRPr="597592B5">
        <w:rPr>
          <w:i/>
          <w:iCs/>
        </w:rPr>
        <w:t>:</w:t>
      </w:r>
      <w:r w:rsidRPr="597592B5" w:rsidR="3161BC02">
        <w:rPr>
          <w:i/>
          <w:iCs/>
        </w:rPr>
        <w:t xml:space="preserve"> async function on API to respond with statistic about the user</w:t>
      </w:r>
    </w:p>
    <w:p w:rsidR="65E87464" w:rsidP="65E87464" w:rsidRDefault="65E87464" w14:paraId="08CE65C2" w14:textId="3DB460C6">
      <w:pPr>
        <w:jc w:val="center"/>
      </w:pPr>
    </w:p>
    <w:p w:rsidR="712E33AA" w:rsidP="65E87464" w:rsidRDefault="42A2BCD3" w14:paraId="68C5C74F" w14:textId="058A3FB3">
      <w:pPr>
        <w:jc w:val="center"/>
      </w:pPr>
      <w:r>
        <w:rPr>
          <w:noProof/>
        </w:rPr>
        <w:lastRenderedPageBreak/>
        <w:drawing>
          <wp:inline distT="0" distB="0" distL="0" distR="0" wp14:anchorId="7AF09709" wp14:editId="5C29CE3A">
            <wp:extent cx="5577840" cy="3613974"/>
            <wp:effectExtent l="0" t="0" r="0" b="0"/>
            <wp:docPr id="288032878" name="Picture 28803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032878"/>
                    <pic:cNvPicPr/>
                  </pic:nvPicPr>
                  <pic:blipFill>
                    <a:blip r:embed="rId355">
                      <a:extLst>
                        <a:ext uri="{28A0092B-C50C-407E-A947-70E740481C1C}">
                          <a14:useLocalDpi xmlns:a14="http://schemas.microsoft.com/office/drawing/2010/main" val="0"/>
                        </a:ext>
                      </a:extLst>
                    </a:blip>
                    <a:stretch>
                      <a:fillRect/>
                    </a:stretch>
                  </pic:blipFill>
                  <pic:spPr>
                    <a:xfrm>
                      <a:off x="0" y="0"/>
                      <a:ext cx="5577840" cy="3613974"/>
                    </a:xfrm>
                    <a:prstGeom prst="rect">
                      <a:avLst/>
                    </a:prstGeom>
                  </pic:spPr>
                </pic:pic>
              </a:graphicData>
            </a:graphic>
          </wp:inline>
        </w:drawing>
      </w:r>
    </w:p>
    <w:p w:rsidR="4E67FEC7" w:rsidP="4E67FEC7" w:rsidRDefault="4E67FEC7" w14:paraId="2E72D2EA" w14:textId="01F31FF6">
      <w:pPr>
        <w:jc w:val="center"/>
      </w:pPr>
    </w:p>
    <w:p w:rsidR="4E14A687" w:rsidP="4E67FEC7" w:rsidRDefault="4E14A687" w14:paraId="4C097648" w14:textId="50BFED87">
      <w:pPr>
        <w:jc w:val="center"/>
        <w:rPr>
          <w:i/>
          <w:iCs/>
        </w:rPr>
      </w:pPr>
      <w:r w:rsidRPr="597592B5">
        <w:rPr>
          <w:i/>
          <w:iCs/>
        </w:rPr>
        <w:t xml:space="preserve">Figure </w:t>
      </w:r>
      <w:r w:rsidRPr="7FB46ECD" w:rsidR="0ECF6500">
        <w:rPr>
          <w:i/>
          <w:iCs/>
        </w:rPr>
        <w:t>340</w:t>
      </w:r>
      <w:r w:rsidRPr="597592B5">
        <w:rPr>
          <w:i/>
          <w:iCs/>
        </w:rPr>
        <w:t>:</w:t>
      </w:r>
      <w:r w:rsidRPr="597592B5" w:rsidR="6969298F">
        <w:rPr>
          <w:i/>
          <w:iCs/>
        </w:rPr>
        <w:t xml:space="preserve"> response to get stats request in Postman</w:t>
      </w:r>
    </w:p>
    <w:p w:rsidR="001A6E2B" w:rsidP="65E87464" w:rsidRDefault="001A6E2B" w14:paraId="23BA6037" w14:textId="3A68C90A">
      <w:pPr>
        <w:jc w:val="center"/>
      </w:pPr>
    </w:p>
    <w:p w:rsidR="001A6E2B" w:rsidP="24FE1DA8" w:rsidRDefault="001A6E2B" w14:paraId="60F5516F" w14:textId="548243F3" w14:noSpellErr="1">
      <w:pPr>
        <w:pStyle w:val="Heading3"/>
      </w:pPr>
      <w:bookmarkStart w:name="_Toc292710758" w:id="902807827"/>
      <w:r w:rsidR="58B6B747">
        <w:rPr/>
        <w:t>10/03/23</w:t>
      </w:r>
      <w:bookmarkEnd w:id="902807827"/>
    </w:p>
    <w:p w:rsidR="737052F8" w:rsidP="737052F8" w:rsidRDefault="737052F8" w14:paraId="5ED02F51" w14:textId="255C0B38">
      <w:pPr>
        <w:jc w:val="center"/>
      </w:pPr>
    </w:p>
    <w:p w:rsidR="371969E4" w:rsidP="597592B5" w:rsidRDefault="65F84D12" w14:paraId="05AF5C29" w14:textId="6AEA5C5A">
      <w:r>
        <w:t xml:space="preserve">A small quality of life update that was added this day was redirection </w:t>
      </w:r>
      <w:r w:rsidR="371969E4">
        <w:t xml:space="preserve">back to </w:t>
      </w:r>
      <w:r w:rsidR="2A7E8719">
        <w:t xml:space="preserve">the </w:t>
      </w:r>
      <w:r w:rsidR="371969E4">
        <w:t xml:space="preserve">training </w:t>
      </w:r>
      <w:r w:rsidR="1950BA89">
        <w:t xml:space="preserve">page </w:t>
      </w:r>
      <w:r w:rsidR="371969E4">
        <w:t xml:space="preserve">after </w:t>
      </w:r>
      <w:r w:rsidR="79A67F66">
        <w:t xml:space="preserve">an </w:t>
      </w:r>
      <w:r w:rsidR="371969E4">
        <w:t>article</w:t>
      </w:r>
      <w:r w:rsidR="186E56EC">
        <w:t xml:space="preserve"> had been</w:t>
      </w:r>
      <w:r w:rsidR="371969E4">
        <w:t xml:space="preserve"> complete</w:t>
      </w:r>
      <w:r w:rsidR="66899525">
        <w:t>d. I added this functionality on a successful</w:t>
      </w:r>
      <w:r w:rsidR="0275ACE7">
        <w:t xml:space="preserve"> response from the quiz submission so it would only execute after </w:t>
      </w:r>
      <w:r w:rsidR="42ED8C56">
        <w:t xml:space="preserve">the assigned article </w:t>
      </w:r>
      <w:r w:rsidR="0275ACE7">
        <w:t>had been listed as completed in the database</w:t>
      </w:r>
      <w:r w:rsidR="57CEA581">
        <w:t>. I then would display an alert as it would not</w:t>
      </w:r>
      <w:r w:rsidR="1A100CC9">
        <w:t>ify the user that the work was complete and pause the rest of the functionality so that upon the user clicking “ok” on the alert, the user would be redirected back to the training page. Whi</w:t>
      </w:r>
      <w:r w:rsidR="7D8FE1EC">
        <w:t>le they could have navigated to the article from elsewhere, it is likely they would want to be on the training page to see their updated progress and also because unassigned articles wouldn't make use of this function.</w:t>
      </w:r>
    </w:p>
    <w:p w:rsidR="001A6E2B" w:rsidP="737052F8" w:rsidRDefault="001A6E2B" w14:paraId="4DF65710" w14:textId="7E76E9B5">
      <w:pPr>
        <w:jc w:val="center"/>
      </w:pPr>
    </w:p>
    <w:p w:rsidR="001A6E2B" w:rsidP="737052F8" w:rsidRDefault="7A0FA23F" w14:paraId="32F0D059" w14:textId="7D521A25">
      <w:pPr>
        <w:jc w:val="center"/>
      </w:pPr>
      <w:r>
        <w:rPr>
          <w:noProof/>
        </w:rPr>
        <w:drawing>
          <wp:inline distT="0" distB="0" distL="0" distR="0" wp14:anchorId="51C1E823" wp14:editId="473A7ED6">
            <wp:extent cx="5577840" cy="1714880"/>
            <wp:effectExtent l="0" t="0" r="2540" b="9525"/>
            <wp:docPr id="1414614465" name="Picture 14146144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65"/>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5577840" cy="1714880"/>
                    </a:xfrm>
                    <a:prstGeom prst="rect">
                      <a:avLst/>
                    </a:prstGeom>
                  </pic:spPr>
                </pic:pic>
              </a:graphicData>
            </a:graphic>
          </wp:inline>
        </w:drawing>
      </w:r>
    </w:p>
    <w:p w:rsidR="569199CE" w:rsidP="569199CE" w:rsidRDefault="569199CE" w14:paraId="573F87C3" w14:textId="29F586AB">
      <w:pPr>
        <w:jc w:val="center"/>
      </w:pPr>
    </w:p>
    <w:p w:rsidR="69CF3B44" w:rsidP="4E67FEC7" w:rsidRDefault="69CF3B44" w14:paraId="17F0322B" w14:textId="541119E0">
      <w:pPr>
        <w:jc w:val="center"/>
        <w:rPr>
          <w:i/>
          <w:iCs/>
        </w:rPr>
      </w:pPr>
      <w:r w:rsidRPr="597592B5">
        <w:rPr>
          <w:i/>
          <w:iCs/>
        </w:rPr>
        <w:t xml:space="preserve">Figure </w:t>
      </w:r>
      <w:r w:rsidRPr="7FB46ECD" w:rsidR="5A685C05">
        <w:rPr>
          <w:i/>
          <w:iCs/>
        </w:rPr>
        <w:t>341</w:t>
      </w:r>
      <w:r w:rsidRPr="597592B5">
        <w:rPr>
          <w:i/>
          <w:iCs/>
        </w:rPr>
        <w:t>:</w:t>
      </w:r>
      <w:r w:rsidRPr="597592B5" w:rsidR="0FC161C6">
        <w:rPr>
          <w:i/>
          <w:iCs/>
        </w:rPr>
        <w:t xml:space="preserve"> code responsible for alert and redirection after successful quiz submission</w:t>
      </w:r>
    </w:p>
    <w:p w:rsidR="001A6E2B" w:rsidP="737052F8" w:rsidRDefault="001A6E2B" w14:paraId="4E87A2AC" w14:textId="4478900D">
      <w:pPr>
        <w:jc w:val="center"/>
      </w:pPr>
    </w:p>
    <w:p w:rsidR="001A6E2B" w:rsidP="001A6E2B" w:rsidRDefault="7A0FA23F" w14:paraId="36D47B1B" w14:textId="31AD891C">
      <w:pPr>
        <w:jc w:val="center"/>
      </w:pPr>
      <w:r>
        <w:rPr>
          <w:noProof/>
        </w:rPr>
        <w:lastRenderedPageBreak/>
        <w:drawing>
          <wp:inline distT="0" distB="0" distL="0" distR="0" wp14:anchorId="17016F44" wp14:editId="72A5D232">
            <wp:extent cx="5577840" cy="3139930"/>
            <wp:effectExtent l="0" t="0" r="2540" b="0"/>
            <wp:docPr id="1414614464" name="Picture 141461446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64"/>
                    <pic:cNvPicPr/>
                  </pic:nvPicPr>
                  <pic:blipFill>
                    <a:blip r:embed="rId357">
                      <a:extLst>
                        <a:ext uri="{28A0092B-C50C-407E-A947-70E740481C1C}">
                          <a14:useLocalDpi xmlns:a14="http://schemas.microsoft.com/office/drawing/2010/main" val="0"/>
                        </a:ext>
                      </a:extLst>
                    </a:blip>
                    <a:stretch>
                      <a:fillRect/>
                    </a:stretch>
                  </pic:blipFill>
                  <pic:spPr>
                    <a:xfrm>
                      <a:off x="0" y="0"/>
                      <a:ext cx="5577840" cy="3139930"/>
                    </a:xfrm>
                    <a:prstGeom prst="rect">
                      <a:avLst/>
                    </a:prstGeom>
                  </pic:spPr>
                </pic:pic>
              </a:graphicData>
            </a:graphic>
          </wp:inline>
        </w:drawing>
      </w:r>
    </w:p>
    <w:p w:rsidR="569199CE" w:rsidP="569199CE" w:rsidRDefault="569199CE" w14:paraId="31690E40" w14:textId="4BD9C367">
      <w:pPr>
        <w:jc w:val="center"/>
      </w:pPr>
    </w:p>
    <w:p w:rsidR="5AC3F25C" w:rsidP="4E67FEC7" w:rsidRDefault="5AC3F25C" w14:paraId="10C5171D" w14:textId="59948C02">
      <w:pPr>
        <w:jc w:val="center"/>
        <w:rPr>
          <w:i/>
          <w:iCs/>
        </w:rPr>
      </w:pPr>
      <w:r w:rsidRPr="597592B5">
        <w:rPr>
          <w:i/>
          <w:iCs/>
        </w:rPr>
        <w:t xml:space="preserve">Figure </w:t>
      </w:r>
      <w:r w:rsidRPr="7FB46ECD" w:rsidR="45199770">
        <w:rPr>
          <w:i/>
          <w:iCs/>
        </w:rPr>
        <w:t>342</w:t>
      </w:r>
      <w:r w:rsidRPr="597592B5">
        <w:rPr>
          <w:i/>
          <w:iCs/>
        </w:rPr>
        <w:t>:</w:t>
      </w:r>
      <w:r w:rsidRPr="597592B5" w:rsidR="1F212199">
        <w:rPr>
          <w:i/>
          <w:iCs/>
        </w:rPr>
        <w:t xml:space="preserve"> alert displayed after successful quiz submission</w:t>
      </w:r>
    </w:p>
    <w:p w:rsidR="3AFE334D" w:rsidP="3AFE334D" w:rsidRDefault="3AFE334D" w14:paraId="43CB6070" w14:textId="2CC1E8DA">
      <w:pPr>
        <w:jc w:val="center"/>
      </w:pPr>
    </w:p>
    <w:p w:rsidR="001A6E2B" w:rsidP="008926EF" w:rsidRDefault="7F604C9C" w14:paraId="4E8C4B1B" w14:textId="67E66043">
      <w:pPr>
        <w:jc w:val="center"/>
      </w:pPr>
      <w:r>
        <w:rPr>
          <w:noProof/>
        </w:rPr>
        <w:drawing>
          <wp:inline distT="0" distB="0" distL="0" distR="0" wp14:anchorId="23AEA3CB" wp14:editId="0600A5C0">
            <wp:extent cx="5577840" cy="1731455"/>
            <wp:effectExtent l="0" t="0" r="0" b="0"/>
            <wp:docPr id="1557556646" name="Picture 1557556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7556646"/>
                    <pic:cNvPicPr/>
                  </pic:nvPicPr>
                  <pic:blipFill>
                    <a:blip r:embed="rId358">
                      <a:extLst>
                        <a:ext uri="{28A0092B-C50C-407E-A947-70E740481C1C}">
                          <a14:useLocalDpi xmlns:a14="http://schemas.microsoft.com/office/drawing/2010/main" val="0"/>
                        </a:ext>
                      </a:extLst>
                    </a:blip>
                    <a:stretch>
                      <a:fillRect/>
                    </a:stretch>
                  </pic:blipFill>
                  <pic:spPr>
                    <a:xfrm>
                      <a:off x="0" y="0"/>
                      <a:ext cx="5577840" cy="1731455"/>
                    </a:xfrm>
                    <a:prstGeom prst="rect">
                      <a:avLst/>
                    </a:prstGeom>
                  </pic:spPr>
                </pic:pic>
              </a:graphicData>
            </a:graphic>
          </wp:inline>
        </w:drawing>
      </w:r>
    </w:p>
    <w:p w:rsidR="4E67FEC7" w:rsidP="4E67FEC7" w:rsidRDefault="4E67FEC7" w14:paraId="29A1685C" w14:textId="24E7736E">
      <w:pPr>
        <w:jc w:val="center"/>
      </w:pPr>
    </w:p>
    <w:p w:rsidR="7DB9EDE4" w:rsidP="4E67FEC7" w:rsidRDefault="7DB9EDE4" w14:paraId="28AD9B95" w14:textId="56213324">
      <w:pPr>
        <w:jc w:val="center"/>
        <w:rPr>
          <w:i/>
          <w:iCs/>
        </w:rPr>
      </w:pPr>
      <w:r w:rsidRPr="597592B5">
        <w:rPr>
          <w:i/>
          <w:iCs/>
        </w:rPr>
        <w:t xml:space="preserve">Figure </w:t>
      </w:r>
      <w:r w:rsidRPr="7FB46ECD" w:rsidR="64F67169">
        <w:rPr>
          <w:i/>
          <w:iCs/>
        </w:rPr>
        <w:t>343</w:t>
      </w:r>
      <w:r w:rsidRPr="597592B5">
        <w:rPr>
          <w:i/>
          <w:iCs/>
        </w:rPr>
        <w:t>:</w:t>
      </w:r>
      <w:r w:rsidRPr="597592B5" w:rsidR="4C44129C">
        <w:rPr>
          <w:i/>
          <w:iCs/>
        </w:rPr>
        <w:t xml:space="preserve"> training page having be redirected to after quiz submission</w:t>
      </w:r>
    </w:p>
    <w:p w:rsidR="00CD6034" w:rsidP="008926EF" w:rsidRDefault="00CD6034" w14:paraId="273402EC" w14:textId="77777777">
      <w:pPr>
        <w:jc w:val="center"/>
      </w:pPr>
    </w:p>
    <w:p w:rsidR="10E789C7" w:rsidP="597592B5" w:rsidRDefault="10E789C7" w14:paraId="71C0349F" w14:textId="239F2FDB">
      <w:r>
        <w:t xml:space="preserve">Next I needed to display these stats on the client-side. It made sense to see these stats on the dashboard as </w:t>
      </w:r>
      <w:r w:rsidR="4B5F0C6D">
        <w:t>the notification would only be successful if the user always had to see it, which they would if it was on the dashboard as it would be the first page to be sent to after logging in. I set</w:t>
      </w:r>
      <w:r w:rsidR="4FFB37A2">
        <w:t xml:space="preserve">up the usual getting of the </w:t>
      </w:r>
      <w:r w:rsidR="34AB8644">
        <w:t>credentials</w:t>
      </w:r>
      <w:r w:rsidR="4FFB37A2">
        <w:t xml:space="preserve"> and sent them to the endpoint I had just set up using the fetch API.</w:t>
      </w:r>
      <w:r w:rsidR="013BD68B">
        <w:t xml:space="preserve"> </w:t>
      </w:r>
      <w:r w:rsidR="37948C0B">
        <w:t>The response would then be added to the DOM in the place of the original placeholder cards.</w:t>
      </w:r>
      <w:r w:rsidR="683B1894">
        <w:t xml:space="preserve"> This meant changing the text content of elements and generating new elements. The HTML of the page required little adjustment other than some title </w:t>
      </w:r>
      <w:r w:rsidR="09CAD9D0">
        <w:t>changes</w:t>
      </w:r>
      <w:r w:rsidR="683B1894">
        <w:t xml:space="preserve"> and IDs to target</w:t>
      </w:r>
      <w:r w:rsidR="7FE367A3">
        <w:t>.</w:t>
      </w:r>
      <w:r w:rsidR="7508455C">
        <w:t xml:space="preserve"> The notification about upcoming work would be on a separate card from the other </w:t>
      </w:r>
      <w:proofErr w:type="spellStart"/>
      <w:r w:rsidR="7508455C">
        <w:t>statisics</w:t>
      </w:r>
      <w:proofErr w:type="spellEnd"/>
      <w:r w:rsidR="7508455C">
        <w:t xml:space="preserve"> to show it importance and to group the other stats together.</w:t>
      </w:r>
    </w:p>
    <w:p w:rsidR="00333875" w:rsidP="597592B5" w:rsidRDefault="00333875" w14:paraId="0B367A1B" w14:textId="7E1BA910"/>
    <w:p w:rsidR="00822F02" w:rsidP="008926EF" w:rsidRDefault="1A46F59D" w14:paraId="4EA9734D" w14:textId="72608CC2">
      <w:pPr>
        <w:jc w:val="center"/>
      </w:pPr>
      <w:r>
        <w:rPr>
          <w:noProof/>
        </w:rPr>
        <w:lastRenderedPageBreak/>
        <w:drawing>
          <wp:inline distT="0" distB="0" distL="0" distR="0" wp14:anchorId="7D04E216" wp14:editId="025431B8">
            <wp:extent cx="5577840" cy="4139195"/>
            <wp:effectExtent l="0" t="0" r="2540" b="0"/>
            <wp:docPr id="1414614468" name="Picture 14146144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68"/>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5577840" cy="4139195"/>
                    </a:xfrm>
                    <a:prstGeom prst="rect">
                      <a:avLst/>
                    </a:prstGeom>
                  </pic:spPr>
                </pic:pic>
              </a:graphicData>
            </a:graphic>
          </wp:inline>
        </w:drawing>
      </w:r>
    </w:p>
    <w:p w:rsidR="597592B5" w:rsidP="597592B5" w:rsidRDefault="597592B5" w14:paraId="70B2ABA7" w14:textId="464A6492">
      <w:pPr>
        <w:jc w:val="center"/>
      </w:pPr>
    </w:p>
    <w:p w:rsidR="20BA36EC" w:rsidP="4E67FEC7" w:rsidRDefault="20BA36EC" w14:paraId="34781838" w14:textId="38E7B378">
      <w:pPr>
        <w:jc w:val="center"/>
        <w:rPr>
          <w:i/>
          <w:iCs/>
        </w:rPr>
      </w:pPr>
      <w:r w:rsidRPr="597592B5">
        <w:rPr>
          <w:i/>
          <w:iCs/>
        </w:rPr>
        <w:t xml:space="preserve">Figure </w:t>
      </w:r>
      <w:r w:rsidRPr="7FB46ECD" w:rsidR="1EF6D793">
        <w:rPr>
          <w:i/>
          <w:iCs/>
        </w:rPr>
        <w:t>344</w:t>
      </w:r>
      <w:r w:rsidRPr="597592B5">
        <w:rPr>
          <w:i/>
          <w:iCs/>
        </w:rPr>
        <w:t>:</w:t>
      </w:r>
      <w:r w:rsidRPr="597592B5" w:rsidR="3E0057ED">
        <w:rPr>
          <w:i/>
          <w:iCs/>
        </w:rPr>
        <w:t xml:space="preserve"> JavaScript for displaying statistics</w:t>
      </w:r>
      <w:r w:rsidRPr="597592B5" w:rsidR="0632705F">
        <w:rPr>
          <w:i/>
          <w:iCs/>
        </w:rPr>
        <w:t xml:space="preserve"> </w:t>
      </w:r>
      <w:r w:rsidRPr="597592B5" w:rsidR="599D65D9">
        <w:rPr>
          <w:i/>
          <w:iCs/>
        </w:rPr>
        <w:t>(</w:t>
      </w:r>
      <w:r w:rsidRPr="597592B5" w:rsidR="0632705F">
        <w:rPr>
          <w:i/>
          <w:iCs/>
        </w:rPr>
        <w:t>part 1</w:t>
      </w:r>
      <w:r w:rsidRPr="597592B5" w:rsidR="3A61D5C0">
        <w:rPr>
          <w:i/>
          <w:iCs/>
        </w:rPr>
        <w:t>)</w:t>
      </w:r>
    </w:p>
    <w:p w:rsidR="00107F50" w:rsidP="008926EF" w:rsidRDefault="00107F50" w14:paraId="150AB791" w14:textId="77777777">
      <w:pPr>
        <w:jc w:val="center"/>
      </w:pPr>
    </w:p>
    <w:p w:rsidR="00107F50" w:rsidP="008926EF" w:rsidRDefault="3D283466" w14:paraId="0D334EE6" w14:textId="4378AB0D">
      <w:pPr>
        <w:jc w:val="center"/>
      </w:pPr>
      <w:r>
        <w:rPr>
          <w:noProof/>
        </w:rPr>
        <w:drawing>
          <wp:inline distT="0" distB="0" distL="0" distR="0" wp14:anchorId="0746EECA" wp14:editId="138FE6D1">
            <wp:extent cx="5577840" cy="2238922"/>
            <wp:effectExtent l="0" t="0" r="2540" b="4445"/>
            <wp:docPr id="1414614469" name="Picture 14146144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69"/>
                    <pic:cNvPicPr/>
                  </pic:nvPicPr>
                  <pic:blipFill>
                    <a:blip r:embed="rId360" cstate="print">
                      <a:extLst>
                        <a:ext uri="{28A0092B-C50C-407E-A947-70E740481C1C}">
                          <a14:useLocalDpi xmlns:a14="http://schemas.microsoft.com/office/drawing/2010/main" val="0"/>
                        </a:ext>
                      </a:extLst>
                    </a:blip>
                    <a:stretch>
                      <a:fillRect/>
                    </a:stretch>
                  </pic:blipFill>
                  <pic:spPr>
                    <a:xfrm>
                      <a:off x="0" y="0"/>
                      <a:ext cx="5577840" cy="2238922"/>
                    </a:xfrm>
                    <a:prstGeom prst="rect">
                      <a:avLst/>
                    </a:prstGeom>
                  </pic:spPr>
                </pic:pic>
              </a:graphicData>
            </a:graphic>
          </wp:inline>
        </w:drawing>
      </w:r>
    </w:p>
    <w:p w:rsidR="597592B5" w:rsidP="597592B5" w:rsidRDefault="597592B5" w14:paraId="35F90A21" w14:textId="2F4D9872">
      <w:pPr>
        <w:jc w:val="center"/>
      </w:pPr>
    </w:p>
    <w:p w:rsidR="586C3594" w:rsidP="4E67FEC7" w:rsidRDefault="586C3594" w14:paraId="3C90B5EC" w14:textId="25BA99FB">
      <w:pPr>
        <w:jc w:val="center"/>
        <w:rPr>
          <w:i/>
          <w:iCs/>
        </w:rPr>
      </w:pPr>
      <w:r w:rsidRPr="597592B5">
        <w:rPr>
          <w:i/>
          <w:iCs/>
        </w:rPr>
        <w:t xml:space="preserve">Figure </w:t>
      </w:r>
      <w:r w:rsidRPr="7FB46ECD" w:rsidR="4F85F49D">
        <w:rPr>
          <w:i/>
          <w:iCs/>
        </w:rPr>
        <w:t>345</w:t>
      </w:r>
      <w:r w:rsidRPr="597592B5">
        <w:rPr>
          <w:i/>
          <w:iCs/>
        </w:rPr>
        <w:t>:</w:t>
      </w:r>
      <w:r w:rsidRPr="597592B5" w:rsidR="3CEFFCDA">
        <w:rPr>
          <w:i/>
          <w:iCs/>
        </w:rPr>
        <w:t xml:space="preserve"> JavaScript for displaying statistics </w:t>
      </w:r>
      <w:r w:rsidRPr="597592B5" w:rsidR="58104229">
        <w:rPr>
          <w:i/>
          <w:iCs/>
        </w:rPr>
        <w:t>(</w:t>
      </w:r>
      <w:r w:rsidRPr="597592B5" w:rsidR="3CEFFCDA">
        <w:rPr>
          <w:i/>
          <w:iCs/>
        </w:rPr>
        <w:t xml:space="preserve">part </w:t>
      </w:r>
      <w:r w:rsidRPr="597592B5" w:rsidR="634BAF1E">
        <w:rPr>
          <w:i/>
          <w:iCs/>
        </w:rPr>
        <w:t>2)</w:t>
      </w:r>
    </w:p>
    <w:p w:rsidR="00822F02" w:rsidP="008926EF" w:rsidRDefault="00822F02" w14:paraId="617E8C91" w14:textId="77777777">
      <w:pPr>
        <w:jc w:val="center"/>
      </w:pPr>
    </w:p>
    <w:p w:rsidR="00822F02" w:rsidP="008926EF" w:rsidRDefault="1122FE18" w14:paraId="3BA95F5D" w14:textId="389D912B">
      <w:pPr>
        <w:jc w:val="center"/>
      </w:pPr>
      <w:r>
        <w:rPr>
          <w:noProof/>
        </w:rPr>
        <w:lastRenderedPageBreak/>
        <w:drawing>
          <wp:inline distT="0" distB="0" distL="0" distR="0" wp14:anchorId="0FD6F8EA" wp14:editId="4AFEAEC4">
            <wp:extent cx="5577840" cy="3968634"/>
            <wp:effectExtent l="0" t="0" r="2540" b="0"/>
            <wp:docPr id="1414614467" name="Picture 14146144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67"/>
                    <pic:cNvPicPr/>
                  </pic:nvPicPr>
                  <pic:blipFill>
                    <a:blip r:embed="rId361" cstate="print">
                      <a:extLst>
                        <a:ext uri="{28A0092B-C50C-407E-A947-70E740481C1C}">
                          <a14:useLocalDpi xmlns:a14="http://schemas.microsoft.com/office/drawing/2010/main" val="0"/>
                        </a:ext>
                      </a:extLst>
                    </a:blip>
                    <a:stretch>
                      <a:fillRect/>
                    </a:stretch>
                  </pic:blipFill>
                  <pic:spPr>
                    <a:xfrm>
                      <a:off x="0" y="0"/>
                      <a:ext cx="5577840" cy="3968634"/>
                    </a:xfrm>
                    <a:prstGeom prst="rect">
                      <a:avLst/>
                    </a:prstGeom>
                  </pic:spPr>
                </pic:pic>
              </a:graphicData>
            </a:graphic>
          </wp:inline>
        </w:drawing>
      </w:r>
    </w:p>
    <w:p w:rsidR="597592B5" w:rsidP="597592B5" w:rsidRDefault="597592B5" w14:paraId="339B300C" w14:textId="775FA0FA">
      <w:pPr>
        <w:jc w:val="center"/>
      </w:pPr>
    </w:p>
    <w:p w:rsidR="73F68AFD" w:rsidP="4E67FEC7" w:rsidRDefault="73F68AFD" w14:paraId="27BD0248" w14:textId="31644D49">
      <w:pPr>
        <w:jc w:val="center"/>
        <w:rPr>
          <w:i/>
          <w:iCs/>
        </w:rPr>
      </w:pPr>
      <w:r w:rsidRPr="597592B5">
        <w:rPr>
          <w:i/>
          <w:iCs/>
        </w:rPr>
        <w:t xml:space="preserve">Figure </w:t>
      </w:r>
      <w:r w:rsidRPr="7FB46ECD" w:rsidR="2CC300C0">
        <w:rPr>
          <w:i/>
          <w:iCs/>
        </w:rPr>
        <w:t>346</w:t>
      </w:r>
      <w:r w:rsidRPr="597592B5">
        <w:rPr>
          <w:i/>
          <w:iCs/>
        </w:rPr>
        <w:t>:</w:t>
      </w:r>
      <w:r w:rsidRPr="597592B5" w:rsidR="3B3226E1">
        <w:rPr>
          <w:i/>
          <w:iCs/>
        </w:rPr>
        <w:t xml:space="preserve"> HTML of dashboard altered to incorporate stats</w:t>
      </w:r>
    </w:p>
    <w:p w:rsidR="4E67FEC7" w:rsidP="4E67FEC7" w:rsidRDefault="4E67FEC7" w14:paraId="7F8B3F2A" w14:textId="729C3231">
      <w:pPr>
        <w:jc w:val="center"/>
      </w:pPr>
    </w:p>
    <w:p w:rsidR="00333875" w:rsidP="008926EF" w:rsidRDefault="00333875" w14:paraId="37475388" w14:textId="4E55FE78">
      <w:pPr>
        <w:jc w:val="center"/>
      </w:pPr>
      <w:r>
        <w:rPr>
          <w:noProof/>
        </w:rPr>
        <w:drawing>
          <wp:inline distT="0" distB="0" distL="0" distR="0" wp14:anchorId="5410294C" wp14:editId="390F1DE4">
            <wp:extent cx="5731510" cy="3277870"/>
            <wp:effectExtent l="0" t="0" r="2540" b="0"/>
            <wp:docPr id="1414614466" name="Picture 14146144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66"/>
                    <pic:cNvPicPr/>
                  </pic:nvPicPr>
                  <pic:blipFill>
                    <a:blip r:embed="rId362">
                      <a:extLst>
                        <a:ext uri="{28A0092B-C50C-407E-A947-70E740481C1C}">
                          <a14:useLocalDpi xmlns:a14="http://schemas.microsoft.com/office/drawing/2010/main" val="0"/>
                        </a:ext>
                      </a:extLst>
                    </a:blip>
                    <a:stretch>
                      <a:fillRect/>
                    </a:stretch>
                  </pic:blipFill>
                  <pic:spPr>
                    <a:xfrm>
                      <a:off x="0" y="0"/>
                      <a:ext cx="5731510" cy="3277870"/>
                    </a:xfrm>
                    <a:prstGeom prst="rect">
                      <a:avLst/>
                    </a:prstGeom>
                  </pic:spPr>
                </pic:pic>
              </a:graphicData>
            </a:graphic>
          </wp:inline>
        </w:drawing>
      </w:r>
    </w:p>
    <w:p w:rsidR="4EB7F84C" w:rsidP="4E67FEC7" w:rsidRDefault="4EB7F84C" w14:paraId="3FC39A23" w14:textId="317010E5">
      <w:pPr>
        <w:jc w:val="center"/>
        <w:rPr>
          <w:i/>
          <w:iCs/>
        </w:rPr>
      </w:pPr>
      <w:r w:rsidRPr="597592B5">
        <w:rPr>
          <w:i/>
          <w:iCs/>
        </w:rPr>
        <w:t xml:space="preserve">Figure </w:t>
      </w:r>
      <w:r w:rsidRPr="7FB46ECD" w:rsidR="710EEB97">
        <w:rPr>
          <w:i/>
          <w:iCs/>
        </w:rPr>
        <w:t>347</w:t>
      </w:r>
      <w:r w:rsidRPr="597592B5">
        <w:rPr>
          <w:i/>
          <w:iCs/>
        </w:rPr>
        <w:t>:</w:t>
      </w:r>
      <w:r w:rsidRPr="597592B5" w:rsidR="7B4708A2">
        <w:rPr>
          <w:i/>
          <w:iCs/>
        </w:rPr>
        <w:t xml:space="preserve"> dashboard UI successfully displaying stats</w:t>
      </w:r>
    </w:p>
    <w:p w:rsidR="00D22A5E" w:rsidP="008926EF" w:rsidRDefault="00D22A5E" w14:paraId="41C04930" w14:textId="77777777">
      <w:pPr>
        <w:jc w:val="center"/>
      </w:pPr>
    </w:p>
    <w:p w:rsidR="00D22A5E" w:rsidP="597592B5" w:rsidRDefault="7D0CE006" w14:paraId="76503770" w14:textId="76577A4C">
      <w:r>
        <w:t xml:space="preserve">Another </w:t>
      </w:r>
      <w:r w:rsidR="0FBD807E">
        <w:t>minor task</w:t>
      </w:r>
      <w:r>
        <w:t xml:space="preserve"> was to a</w:t>
      </w:r>
      <w:r w:rsidR="00D22A5E">
        <w:t xml:space="preserve">dd </w:t>
      </w:r>
      <w:r w:rsidR="5E27920E">
        <w:t xml:space="preserve">the logo png image id previously made and stored in the assets </w:t>
      </w:r>
      <w:r w:rsidR="0609568B">
        <w:t xml:space="preserve">folder </w:t>
      </w:r>
      <w:r w:rsidR="00D22A5E">
        <w:t>to all pages</w:t>
      </w:r>
      <w:r w:rsidR="1B6F2FBD">
        <w:t xml:space="preserve">. The logo would take up too much space on mobile views so CSS would have to be put in place to alter its </w:t>
      </w:r>
      <w:r w:rsidR="509B9988">
        <w:t>dimensions</w:t>
      </w:r>
      <w:r w:rsidR="1B6F2FBD">
        <w:t xml:space="preserve"> </w:t>
      </w:r>
      <w:r w:rsidR="02048948">
        <w:t>on mobile.</w:t>
      </w:r>
    </w:p>
    <w:p w:rsidR="00D22A5E" w:rsidP="008926EF" w:rsidRDefault="00D22A5E" w14:paraId="1867E8D9" w14:textId="77777777">
      <w:pPr>
        <w:jc w:val="center"/>
      </w:pPr>
    </w:p>
    <w:p w:rsidR="00D22A5E" w:rsidP="007764B8" w:rsidRDefault="00A4004A" w14:paraId="2911E06D" w14:textId="3920AAA6">
      <w:pPr>
        <w:jc w:val="center"/>
      </w:pPr>
      <w:r>
        <w:rPr>
          <w:noProof/>
        </w:rPr>
        <w:lastRenderedPageBreak/>
        <w:drawing>
          <wp:inline distT="0" distB="0" distL="0" distR="0" wp14:anchorId="353F67B1" wp14:editId="0E9DA02D">
            <wp:extent cx="5731510" cy="2093595"/>
            <wp:effectExtent l="0" t="0" r="2540" b="1905"/>
            <wp:docPr id="1414614471" name="Picture 14146144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71"/>
                    <pic:cNvPicPr/>
                  </pic:nvPicPr>
                  <pic:blipFill>
                    <a:blip r:embed="rId363" cstate="print">
                      <a:extLst>
                        <a:ext uri="{28A0092B-C50C-407E-A947-70E740481C1C}">
                          <a14:useLocalDpi xmlns:a14="http://schemas.microsoft.com/office/drawing/2010/main" val="0"/>
                        </a:ext>
                      </a:extLst>
                    </a:blip>
                    <a:stretch>
                      <a:fillRect/>
                    </a:stretch>
                  </pic:blipFill>
                  <pic:spPr>
                    <a:xfrm>
                      <a:off x="0" y="0"/>
                      <a:ext cx="5731510" cy="2093595"/>
                    </a:xfrm>
                    <a:prstGeom prst="rect">
                      <a:avLst/>
                    </a:prstGeom>
                  </pic:spPr>
                </pic:pic>
              </a:graphicData>
            </a:graphic>
          </wp:inline>
        </w:drawing>
      </w:r>
    </w:p>
    <w:p w:rsidR="1A77DADE" w:rsidP="4E67FEC7" w:rsidRDefault="1A77DADE" w14:paraId="7DE9C1A0" w14:textId="1D7E3326">
      <w:pPr>
        <w:jc w:val="center"/>
        <w:rPr>
          <w:i/>
          <w:iCs/>
        </w:rPr>
      </w:pPr>
      <w:r w:rsidRPr="597592B5">
        <w:rPr>
          <w:i/>
          <w:iCs/>
        </w:rPr>
        <w:t xml:space="preserve">Figure </w:t>
      </w:r>
      <w:r w:rsidRPr="7FB46ECD" w:rsidR="2D0BD446">
        <w:rPr>
          <w:i/>
          <w:iCs/>
        </w:rPr>
        <w:t>348</w:t>
      </w:r>
      <w:r w:rsidRPr="597592B5">
        <w:rPr>
          <w:i/>
          <w:iCs/>
        </w:rPr>
        <w:t>:</w:t>
      </w:r>
      <w:r w:rsidRPr="597592B5" w:rsidR="32273FFA">
        <w:rPr>
          <w:i/>
          <w:iCs/>
        </w:rPr>
        <w:t xml:space="preserve"> logo added in header of all pages HTML</w:t>
      </w:r>
    </w:p>
    <w:p w:rsidR="00A4004A" w:rsidP="007764B8" w:rsidRDefault="00A4004A" w14:paraId="7AAE7BBA" w14:textId="77777777">
      <w:pPr>
        <w:jc w:val="center"/>
      </w:pPr>
    </w:p>
    <w:p w:rsidR="00A4004A" w:rsidP="007764B8" w:rsidRDefault="001F1335" w14:paraId="7044B232" w14:textId="1D61403E">
      <w:pPr>
        <w:jc w:val="center"/>
      </w:pPr>
      <w:r>
        <w:rPr>
          <w:noProof/>
        </w:rPr>
        <w:drawing>
          <wp:inline distT="0" distB="0" distL="0" distR="0" wp14:anchorId="36EA5BF9" wp14:editId="0E3B47D7">
            <wp:extent cx="5731510" cy="1202055"/>
            <wp:effectExtent l="0" t="0" r="2540" b="0"/>
            <wp:docPr id="1414614472" name="Picture 141461447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72"/>
                    <pic:cNvPicPr/>
                  </pic:nvPicPr>
                  <pic:blipFill>
                    <a:blip r:embed="rId364">
                      <a:extLst>
                        <a:ext uri="{28A0092B-C50C-407E-A947-70E740481C1C}">
                          <a14:useLocalDpi xmlns:a14="http://schemas.microsoft.com/office/drawing/2010/main" val="0"/>
                        </a:ext>
                      </a:extLst>
                    </a:blip>
                    <a:stretch>
                      <a:fillRect/>
                    </a:stretch>
                  </pic:blipFill>
                  <pic:spPr>
                    <a:xfrm>
                      <a:off x="0" y="0"/>
                      <a:ext cx="5731510" cy="1202055"/>
                    </a:xfrm>
                    <a:prstGeom prst="rect">
                      <a:avLst/>
                    </a:prstGeom>
                  </pic:spPr>
                </pic:pic>
              </a:graphicData>
            </a:graphic>
          </wp:inline>
        </w:drawing>
      </w:r>
    </w:p>
    <w:p w:rsidR="4584E14F" w:rsidP="4E67FEC7" w:rsidRDefault="4584E14F" w14:paraId="6F4BDAE6" w14:textId="3D308695">
      <w:pPr>
        <w:jc w:val="center"/>
        <w:rPr>
          <w:i/>
          <w:iCs/>
        </w:rPr>
      </w:pPr>
      <w:r w:rsidRPr="597592B5">
        <w:rPr>
          <w:i/>
          <w:iCs/>
        </w:rPr>
        <w:t xml:space="preserve">Figure </w:t>
      </w:r>
      <w:r w:rsidRPr="7FB46ECD" w:rsidR="3A2D643E">
        <w:rPr>
          <w:i/>
          <w:iCs/>
        </w:rPr>
        <w:t>349</w:t>
      </w:r>
      <w:r w:rsidRPr="597592B5">
        <w:rPr>
          <w:i/>
          <w:iCs/>
        </w:rPr>
        <w:t>:</w:t>
      </w:r>
      <w:r w:rsidRPr="597592B5" w:rsidR="1D026333">
        <w:rPr>
          <w:i/>
          <w:iCs/>
        </w:rPr>
        <w:t xml:space="preserve"> CSS setting logo’s dimensions</w:t>
      </w:r>
    </w:p>
    <w:p w:rsidR="001F1335" w:rsidP="007764B8" w:rsidRDefault="001F1335" w14:paraId="617F5407" w14:textId="77777777">
      <w:pPr>
        <w:jc w:val="center"/>
      </w:pPr>
    </w:p>
    <w:p w:rsidR="001F1335" w:rsidP="007764B8" w:rsidRDefault="006070B9" w14:paraId="3AD5B16D" w14:textId="30EBB1E1">
      <w:pPr>
        <w:jc w:val="center"/>
      </w:pPr>
      <w:r>
        <w:rPr>
          <w:noProof/>
        </w:rPr>
        <w:drawing>
          <wp:inline distT="0" distB="0" distL="0" distR="0" wp14:anchorId="5D13D702" wp14:editId="3CF773A5">
            <wp:extent cx="5731510" cy="2929890"/>
            <wp:effectExtent l="0" t="0" r="2540" b="3810"/>
            <wp:docPr id="1414614474" name="Picture 14146144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74"/>
                    <pic:cNvPicPr/>
                  </pic:nvPicPr>
                  <pic:blipFill>
                    <a:blip r:embed="rId365">
                      <a:extLst>
                        <a:ext uri="{28A0092B-C50C-407E-A947-70E740481C1C}">
                          <a14:useLocalDpi xmlns:a14="http://schemas.microsoft.com/office/drawing/2010/main" val="0"/>
                        </a:ext>
                      </a:extLst>
                    </a:blip>
                    <a:stretch>
                      <a:fillRect/>
                    </a:stretch>
                  </pic:blipFill>
                  <pic:spPr>
                    <a:xfrm>
                      <a:off x="0" y="0"/>
                      <a:ext cx="5731510" cy="2929890"/>
                    </a:xfrm>
                    <a:prstGeom prst="rect">
                      <a:avLst/>
                    </a:prstGeom>
                  </pic:spPr>
                </pic:pic>
              </a:graphicData>
            </a:graphic>
          </wp:inline>
        </w:drawing>
      </w:r>
    </w:p>
    <w:p w:rsidR="4BD74DCF" w:rsidP="4E67FEC7" w:rsidRDefault="4BD74DCF" w14:paraId="1C3A07BA" w14:textId="6AE51363">
      <w:pPr>
        <w:jc w:val="center"/>
        <w:rPr>
          <w:i/>
          <w:iCs/>
        </w:rPr>
      </w:pPr>
      <w:r w:rsidRPr="597592B5">
        <w:rPr>
          <w:i/>
          <w:iCs/>
        </w:rPr>
        <w:t xml:space="preserve">Figure </w:t>
      </w:r>
      <w:r w:rsidRPr="7FB46ECD" w:rsidR="7F7C8D64">
        <w:rPr>
          <w:i/>
          <w:iCs/>
        </w:rPr>
        <w:t>350</w:t>
      </w:r>
      <w:r w:rsidRPr="597592B5">
        <w:rPr>
          <w:i/>
          <w:iCs/>
        </w:rPr>
        <w:t>:</w:t>
      </w:r>
      <w:r w:rsidRPr="597592B5" w:rsidR="44D6D104">
        <w:rPr>
          <w:i/>
          <w:iCs/>
        </w:rPr>
        <w:t xml:space="preserve"> CSS setting logo’s dimensions on mobile-view</w:t>
      </w:r>
    </w:p>
    <w:p w:rsidR="00D22A5E" w:rsidP="007764B8" w:rsidRDefault="00D22A5E" w14:paraId="57043C6F" w14:textId="77777777">
      <w:pPr>
        <w:jc w:val="center"/>
      </w:pPr>
    </w:p>
    <w:p w:rsidR="00D22A5E" w:rsidP="007764B8" w:rsidRDefault="00D22A5E" w14:paraId="2A3CF6A8" w14:textId="5AD64A3C">
      <w:pPr>
        <w:jc w:val="center"/>
      </w:pPr>
      <w:r>
        <w:rPr>
          <w:noProof/>
        </w:rPr>
        <w:lastRenderedPageBreak/>
        <w:drawing>
          <wp:inline distT="0" distB="0" distL="0" distR="0" wp14:anchorId="69EABD28" wp14:editId="21268D23">
            <wp:extent cx="5731510" cy="3330575"/>
            <wp:effectExtent l="0" t="0" r="2540" b="3175"/>
            <wp:docPr id="1414614470" name="Picture 14146144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70"/>
                    <pic:cNvPicPr/>
                  </pic:nvPicPr>
                  <pic:blipFill>
                    <a:blip r:embed="rId366">
                      <a:extLst>
                        <a:ext uri="{28A0092B-C50C-407E-A947-70E740481C1C}">
                          <a14:useLocalDpi xmlns:a14="http://schemas.microsoft.com/office/drawing/2010/main" val="0"/>
                        </a:ext>
                      </a:extLst>
                    </a:blip>
                    <a:stretch>
                      <a:fillRect/>
                    </a:stretch>
                  </pic:blipFill>
                  <pic:spPr>
                    <a:xfrm>
                      <a:off x="0" y="0"/>
                      <a:ext cx="5731510" cy="3330575"/>
                    </a:xfrm>
                    <a:prstGeom prst="rect">
                      <a:avLst/>
                    </a:prstGeom>
                  </pic:spPr>
                </pic:pic>
              </a:graphicData>
            </a:graphic>
          </wp:inline>
        </w:drawing>
      </w:r>
    </w:p>
    <w:p w:rsidR="3BED1768" w:rsidP="4E67FEC7" w:rsidRDefault="3BED1768" w14:paraId="43515D37" w14:textId="4F5ED62A">
      <w:pPr>
        <w:jc w:val="center"/>
        <w:rPr>
          <w:i/>
          <w:iCs/>
        </w:rPr>
      </w:pPr>
      <w:r w:rsidRPr="597592B5">
        <w:rPr>
          <w:i/>
          <w:iCs/>
        </w:rPr>
        <w:t xml:space="preserve">Figure </w:t>
      </w:r>
      <w:r w:rsidRPr="7FB46ECD" w:rsidR="3BFCCB6F">
        <w:rPr>
          <w:i/>
          <w:iCs/>
        </w:rPr>
        <w:t>35</w:t>
      </w:r>
      <w:r w:rsidRPr="7FB46ECD">
        <w:rPr>
          <w:i/>
          <w:iCs/>
        </w:rPr>
        <w:t>1</w:t>
      </w:r>
      <w:r w:rsidRPr="597592B5">
        <w:rPr>
          <w:i/>
          <w:iCs/>
        </w:rPr>
        <w:t>:</w:t>
      </w:r>
      <w:r w:rsidRPr="597592B5" w:rsidR="07379F89">
        <w:rPr>
          <w:i/>
          <w:iCs/>
        </w:rPr>
        <w:t xml:space="preserve"> example of UI with logo incorporated</w:t>
      </w:r>
    </w:p>
    <w:p w:rsidR="00116828" w:rsidP="007764B8" w:rsidRDefault="00116828" w14:paraId="2992FDC0" w14:textId="77777777">
      <w:pPr>
        <w:jc w:val="center"/>
      </w:pPr>
    </w:p>
    <w:p w:rsidR="00116828" w:rsidP="597592B5" w:rsidRDefault="07379F89" w14:paraId="11AF2A4F" w14:textId="242B37D5">
      <w:r>
        <w:t>I decided to fill out the final placeholder in the navigation bar by adding a link to a c</w:t>
      </w:r>
      <w:r w:rsidR="00116828">
        <w:t>ontacts page</w:t>
      </w:r>
      <w:r w:rsidR="01553B47">
        <w:t>. This would simply hold the address to the email id set up for contacting admins. This would open the default application for sending emails once clicked.</w:t>
      </w:r>
      <w:r w:rsidR="31E6BAA3">
        <w:t xml:space="preserve"> In a </w:t>
      </w:r>
      <w:r w:rsidR="5DF17842">
        <w:t>real-world</w:t>
      </w:r>
      <w:r w:rsidR="31E6BAA3">
        <w:t xml:space="preserve"> scenario this would hold more content </w:t>
      </w:r>
      <w:r w:rsidR="19C53E7A">
        <w:t>relevant</w:t>
      </w:r>
      <w:r w:rsidR="31E6BAA3">
        <w:t xml:space="preserve"> to the compony but in this case the help email suffices due to </w:t>
      </w:r>
      <w:r w:rsidR="63D3DC84">
        <w:t>the lack of ownership or usage behind the site.</w:t>
      </w:r>
    </w:p>
    <w:p w:rsidR="0009444C" w:rsidP="007764B8" w:rsidRDefault="0009444C" w14:paraId="0577FAFF" w14:textId="77777777">
      <w:pPr>
        <w:jc w:val="center"/>
      </w:pPr>
    </w:p>
    <w:p w:rsidR="0009444C" w:rsidP="007764B8" w:rsidRDefault="0009444C" w14:paraId="72E5D59D" w14:textId="7B5E432E">
      <w:pPr>
        <w:jc w:val="center"/>
      </w:pPr>
      <w:r>
        <w:rPr>
          <w:noProof/>
        </w:rPr>
        <w:drawing>
          <wp:inline distT="0" distB="0" distL="0" distR="0" wp14:anchorId="6A4438EA" wp14:editId="3036249A">
            <wp:extent cx="5731510" cy="4017010"/>
            <wp:effectExtent l="0" t="0" r="2540" b="2540"/>
            <wp:docPr id="1414614476" name="Picture 14146144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76"/>
                    <pic:cNvPicPr/>
                  </pic:nvPicPr>
                  <pic:blipFill>
                    <a:blip r:embed="rId367" cstate="print">
                      <a:extLst>
                        <a:ext uri="{28A0092B-C50C-407E-A947-70E740481C1C}">
                          <a14:useLocalDpi xmlns:a14="http://schemas.microsoft.com/office/drawing/2010/main" val="0"/>
                        </a:ext>
                      </a:extLst>
                    </a:blip>
                    <a:stretch>
                      <a:fillRect/>
                    </a:stretch>
                  </pic:blipFill>
                  <pic:spPr>
                    <a:xfrm>
                      <a:off x="0" y="0"/>
                      <a:ext cx="5731510" cy="4017010"/>
                    </a:xfrm>
                    <a:prstGeom prst="rect">
                      <a:avLst/>
                    </a:prstGeom>
                  </pic:spPr>
                </pic:pic>
              </a:graphicData>
            </a:graphic>
          </wp:inline>
        </w:drawing>
      </w:r>
    </w:p>
    <w:p w:rsidR="70286794" w:rsidP="4E67FEC7" w:rsidRDefault="70286794" w14:paraId="405701AB" w14:textId="715587E5">
      <w:pPr>
        <w:jc w:val="center"/>
        <w:rPr>
          <w:i/>
          <w:iCs/>
        </w:rPr>
      </w:pPr>
      <w:r w:rsidRPr="597592B5">
        <w:rPr>
          <w:i/>
          <w:iCs/>
        </w:rPr>
        <w:lastRenderedPageBreak/>
        <w:t xml:space="preserve">Figure </w:t>
      </w:r>
      <w:r w:rsidRPr="7FB46ECD" w:rsidR="4406184B">
        <w:rPr>
          <w:i/>
          <w:iCs/>
        </w:rPr>
        <w:t>352</w:t>
      </w:r>
      <w:r w:rsidRPr="597592B5">
        <w:rPr>
          <w:i/>
          <w:iCs/>
        </w:rPr>
        <w:t>:</w:t>
      </w:r>
      <w:r w:rsidRPr="597592B5" w:rsidR="0A63CE2E">
        <w:rPr>
          <w:i/>
          <w:iCs/>
        </w:rPr>
        <w:t xml:space="preserve"> HTML for contacts page (part 1)</w:t>
      </w:r>
    </w:p>
    <w:p w:rsidR="0009444C" w:rsidP="007764B8" w:rsidRDefault="0009444C" w14:paraId="22E53ED4" w14:textId="77777777">
      <w:pPr>
        <w:jc w:val="center"/>
      </w:pPr>
    </w:p>
    <w:p w:rsidR="0009444C" w:rsidP="007764B8" w:rsidRDefault="0009444C" w14:paraId="7C67A798" w14:textId="06F05855">
      <w:pPr>
        <w:jc w:val="center"/>
      </w:pPr>
      <w:r>
        <w:rPr>
          <w:noProof/>
        </w:rPr>
        <w:drawing>
          <wp:inline distT="0" distB="0" distL="0" distR="0" wp14:anchorId="4D796129" wp14:editId="753328F9">
            <wp:extent cx="5731510" cy="1866900"/>
            <wp:effectExtent l="0" t="0" r="2540" b="0"/>
            <wp:docPr id="1414614477" name="Picture 14146144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77"/>
                    <pic:cNvPicPr/>
                  </pic:nvPicPr>
                  <pic:blipFill>
                    <a:blip r:embed="rId368" cstate="print">
                      <a:extLst>
                        <a:ext uri="{28A0092B-C50C-407E-A947-70E740481C1C}">
                          <a14:useLocalDpi xmlns:a14="http://schemas.microsoft.com/office/drawing/2010/main" val="0"/>
                        </a:ext>
                      </a:extLst>
                    </a:blip>
                    <a:stretch>
                      <a:fillRect/>
                    </a:stretch>
                  </pic:blipFill>
                  <pic:spPr>
                    <a:xfrm>
                      <a:off x="0" y="0"/>
                      <a:ext cx="5731510" cy="1866900"/>
                    </a:xfrm>
                    <a:prstGeom prst="rect">
                      <a:avLst/>
                    </a:prstGeom>
                  </pic:spPr>
                </pic:pic>
              </a:graphicData>
            </a:graphic>
          </wp:inline>
        </w:drawing>
      </w:r>
    </w:p>
    <w:p w:rsidR="0B4E136B" w:rsidP="4E67FEC7" w:rsidRDefault="0B4E136B" w14:paraId="0E58E03E" w14:textId="36E7A03D">
      <w:pPr>
        <w:jc w:val="center"/>
        <w:rPr>
          <w:i/>
          <w:iCs/>
        </w:rPr>
      </w:pPr>
      <w:r w:rsidRPr="597592B5">
        <w:rPr>
          <w:i/>
          <w:iCs/>
        </w:rPr>
        <w:t xml:space="preserve">Figure </w:t>
      </w:r>
      <w:r w:rsidRPr="7FB46ECD" w:rsidR="67825713">
        <w:rPr>
          <w:i/>
          <w:iCs/>
        </w:rPr>
        <w:t>353</w:t>
      </w:r>
      <w:r w:rsidRPr="597592B5">
        <w:rPr>
          <w:i/>
          <w:iCs/>
        </w:rPr>
        <w:t>:</w:t>
      </w:r>
      <w:r w:rsidRPr="597592B5" w:rsidR="2C75D2FD">
        <w:rPr>
          <w:i/>
          <w:iCs/>
        </w:rPr>
        <w:t xml:space="preserve"> HTML for contacts page (part 2)</w:t>
      </w:r>
    </w:p>
    <w:p w:rsidR="00116828" w:rsidP="007764B8" w:rsidRDefault="00116828" w14:paraId="4E47CA97" w14:textId="77777777">
      <w:pPr>
        <w:jc w:val="center"/>
      </w:pPr>
    </w:p>
    <w:p w:rsidR="00116828" w:rsidP="007764B8" w:rsidRDefault="00B61765" w14:paraId="67952B1C" w14:textId="71F4A770">
      <w:pPr>
        <w:jc w:val="center"/>
      </w:pPr>
      <w:r>
        <w:rPr>
          <w:noProof/>
        </w:rPr>
        <w:drawing>
          <wp:inline distT="0" distB="0" distL="0" distR="0" wp14:anchorId="02DB4A8A" wp14:editId="1F7640C8">
            <wp:extent cx="5731510" cy="3590290"/>
            <wp:effectExtent l="0" t="0" r="2540" b="0"/>
            <wp:docPr id="1414614480" name="Picture 14146144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80"/>
                    <pic:cNvPicPr/>
                  </pic:nvPicPr>
                  <pic:blipFill>
                    <a:blip r:embed="rId369">
                      <a:extLst>
                        <a:ext uri="{28A0092B-C50C-407E-A947-70E740481C1C}">
                          <a14:useLocalDpi xmlns:a14="http://schemas.microsoft.com/office/drawing/2010/main" val="0"/>
                        </a:ext>
                      </a:extLst>
                    </a:blip>
                    <a:stretch>
                      <a:fillRect/>
                    </a:stretch>
                  </pic:blipFill>
                  <pic:spPr>
                    <a:xfrm>
                      <a:off x="0" y="0"/>
                      <a:ext cx="5731510" cy="3590290"/>
                    </a:xfrm>
                    <a:prstGeom prst="rect">
                      <a:avLst/>
                    </a:prstGeom>
                  </pic:spPr>
                </pic:pic>
              </a:graphicData>
            </a:graphic>
          </wp:inline>
        </w:drawing>
      </w:r>
    </w:p>
    <w:p w:rsidR="285EDFB5" w:rsidP="4E67FEC7" w:rsidRDefault="285EDFB5" w14:paraId="6C320A37" w14:textId="0CDCF542">
      <w:pPr>
        <w:jc w:val="center"/>
        <w:rPr>
          <w:i/>
          <w:iCs/>
        </w:rPr>
      </w:pPr>
      <w:r w:rsidRPr="4E67FEC7">
        <w:rPr>
          <w:i/>
          <w:iCs/>
        </w:rPr>
        <w:t xml:space="preserve">Figure </w:t>
      </w:r>
      <w:r w:rsidRPr="7FB46ECD" w:rsidR="1120FCB7">
        <w:rPr>
          <w:i/>
          <w:iCs/>
        </w:rPr>
        <w:t>354</w:t>
      </w:r>
      <w:r w:rsidRPr="4E67FEC7">
        <w:rPr>
          <w:i/>
          <w:iCs/>
        </w:rPr>
        <w:t>:</w:t>
      </w:r>
      <w:r w:rsidRPr="597592B5" w:rsidR="77EF260A">
        <w:rPr>
          <w:i/>
          <w:iCs/>
        </w:rPr>
        <w:t xml:space="preserve"> contacts page UI</w:t>
      </w:r>
    </w:p>
    <w:p w:rsidR="00781747" w:rsidP="007764B8" w:rsidRDefault="00781747" w14:paraId="4198F1CB" w14:textId="77777777">
      <w:pPr>
        <w:jc w:val="center"/>
      </w:pPr>
    </w:p>
    <w:p w:rsidR="00781747" w:rsidP="597592B5" w:rsidRDefault="057464B8" w14:paraId="22745B23" w14:textId="5A0B6BC7">
      <w:r>
        <w:t>I went back through all the</w:t>
      </w:r>
      <w:r w:rsidR="00781747">
        <w:t xml:space="preserve"> code </w:t>
      </w:r>
      <w:r>
        <w:t>and b</w:t>
      </w:r>
      <w:r w:rsidR="00781747">
        <w:t>eautif</w:t>
      </w:r>
      <w:r w:rsidR="4EC921F4">
        <w:t>ied</w:t>
      </w:r>
      <w:r w:rsidR="00781747">
        <w:t xml:space="preserve"> </w:t>
      </w:r>
      <w:r w:rsidR="091BBBA0">
        <w:t xml:space="preserve">it </w:t>
      </w:r>
      <w:r w:rsidR="00781747">
        <w:t>to make it easier to mark</w:t>
      </w:r>
      <w:r w:rsidR="00977120">
        <w:t xml:space="preserve"> and for other developers to read</w:t>
      </w:r>
      <w:r w:rsidR="76382288">
        <w:t>.</w:t>
      </w:r>
      <w:r w:rsidR="00977120">
        <w:t xml:space="preserve"> </w:t>
      </w:r>
      <w:r w:rsidR="33205056">
        <w:t>I</w:t>
      </w:r>
      <w:r w:rsidR="00977120">
        <w:t>f it were to be placed on an actual system</w:t>
      </w:r>
      <w:r w:rsidR="1FC28C19">
        <w:t>,</w:t>
      </w:r>
      <w:r w:rsidR="00977120">
        <w:t xml:space="preserve"> then it would instead by minified and bundled</w:t>
      </w:r>
      <w:r w:rsidR="01CB344F">
        <w:t xml:space="preserve"> using something like Gulp</w:t>
      </w:r>
      <w:r w:rsidR="53703F01">
        <w:t xml:space="preserve"> to ensure it could be run efficiently and would be harder to analyse</w:t>
      </w:r>
      <w:r w:rsidR="01CB344F">
        <w:t>. The EJS file had to be beautified manually due to its nonconventional usage meaning a lack of support in the area.</w:t>
      </w:r>
    </w:p>
    <w:p w:rsidR="0FC49C93" w:rsidP="007764B8" w:rsidRDefault="0FC49C93" w14:paraId="5605137A" w14:textId="7388FAE2">
      <w:pPr>
        <w:jc w:val="center"/>
      </w:pPr>
    </w:p>
    <w:p w:rsidR="00B61765" w:rsidP="007764B8" w:rsidRDefault="000C70DB" w14:paraId="69A781B0" w14:textId="11F7B47E">
      <w:pPr>
        <w:jc w:val="center"/>
      </w:pPr>
      <w:r>
        <w:rPr>
          <w:noProof/>
        </w:rPr>
        <w:lastRenderedPageBreak/>
        <w:drawing>
          <wp:inline distT="0" distB="0" distL="0" distR="0" wp14:anchorId="11E2DC23" wp14:editId="42AE0123">
            <wp:extent cx="5731510" cy="3843020"/>
            <wp:effectExtent l="0" t="0" r="2540" b="5080"/>
            <wp:docPr id="1414614479" name="Picture 14146144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79"/>
                    <pic:cNvPicPr/>
                  </pic:nvPicPr>
                  <pic:blipFill>
                    <a:blip r:embed="rId370">
                      <a:extLst>
                        <a:ext uri="{28A0092B-C50C-407E-A947-70E740481C1C}">
                          <a14:useLocalDpi xmlns:a14="http://schemas.microsoft.com/office/drawing/2010/main" val="0"/>
                        </a:ext>
                      </a:extLst>
                    </a:blip>
                    <a:stretch>
                      <a:fillRect/>
                    </a:stretch>
                  </pic:blipFill>
                  <pic:spPr>
                    <a:xfrm>
                      <a:off x="0" y="0"/>
                      <a:ext cx="5731510" cy="3843020"/>
                    </a:xfrm>
                    <a:prstGeom prst="rect">
                      <a:avLst/>
                    </a:prstGeom>
                  </pic:spPr>
                </pic:pic>
              </a:graphicData>
            </a:graphic>
          </wp:inline>
        </w:drawing>
      </w:r>
    </w:p>
    <w:p w:rsidR="6C063311" w:rsidP="4E67FEC7" w:rsidRDefault="6C063311" w14:paraId="55EAA1FA" w14:textId="7F2888D5">
      <w:pPr>
        <w:jc w:val="center"/>
        <w:rPr>
          <w:i/>
          <w:iCs/>
        </w:rPr>
      </w:pPr>
      <w:r w:rsidRPr="597592B5">
        <w:rPr>
          <w:i/>
          <w:iCs/>
        </w:rPr>
        <w:t xml:space="preserve">Figure </w:t>
      </w:r>
      <w:r w:rsidRPr="7FB46ECD" w:rsidR="29D16C87">
        <w:rPr>
          <w:i/>
          <w:iCs/>
        </w:rPr>
        <w:t>355</w:t>
      </w:r>
      <w:r w:rsidRPr="597592B5">
        <w:rPr>
          <w:i/>
          <w:iCs/>
        </w:rPr>
        <w:t>:</w:t>
      </w:r>
      <w:r w:rsidRPr="597592B5" w:rsidR="0E82F79F">
        <w:rPr>
          <w:i/>
          <w:iCs/>
        </w:rPr>
        <w:t xml:space="preserve"> all HTML after being </w:t>
      </w:r>
      <w:r w:rsidRPr="597592B5" w:rsidR="024F6671">
        <w:rPr>
          <w:i/>
          <w:iCs/>
        </w:rPr>
        <w:t>beautified</w:t>
      </w:r>
    </w:p>
    <w:p w:rsidR="00205F9F" w:rsidP="007764B8" w:rsidRDefault="00205F9F" w14:paraId="70B13405" w14:textId="77777777">
      <w:pPr>
        <w:jc w:val="center"/>
      </w:pPr>
    </w:p>
    <w:p w:rsidR="007764B8" w:rsidP="007764B8" w:rsidRDefault="00205F9F" w14:paraId="67A37EB3" w14:textId="7D83D637">
      <w:pPr>
        <w:jc w:val="center"/>
      </w:pPr>
      <w:r>
        <w:rPr>
          <w:noProof/>
        </w:rPr>
        <w:drawing>
          <wp:inline distT="0" distB="0" distL="0" distR="0" wp14:anchorId="5B3379F9" wp14:editId="4D5C8894">
            <wp:extent cx="5731510" cy="3933825"/>
            <wp:effectExtent l="0" t="0" r="2540" b="9525"/>
            <wp:docPr id="1414614481" name="Picture 14146144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81"/>
                    <pic:cNvPicPr/>
                  </pic:nvPicPr>
                  <pic:blipFill>
                    <a:blip r:embed="rId371">
                      <a:extLst>
                        <a:ext uri="{28A0092B-C50C-407E-A947-70E740481C1C}">
                          <a14:useLocalDpi xmlns:a14="http://schemas.microsoft.com/office/drawing/2010/main" val="0"/>
                        </a:ext>
                      </a:extLst>
                    </a:blip>
                    <a:stretch>
                      <a:fillRect/>
                    </a:stretch>
                  </pic:blipFill>
                  <pic:spPr>
                    <a:xfrm>
                      <a:off x="0" y="0"/>
                      <a:ext cx="5731510" cy="3933825"/>
                    </a:xfrm>
                    <a:prstGeom prst="rect">
                      <a:avLst/>
                    </a:prstGeom>
                  </pic:spPr>
                </pic:pic>
              </a:graphicData>
            </a:graphic>
          </wp:inline>
        </w:drawing>
      </w:r>
    </w:p>
    <w:p w:rsidR="1265F70C" w:rsidP="4E67FEC7" w:rsidRDefault="1265F70C" w14:paraId="2785327A" w14:textId="7C900E72">
      <w:pPr>
        <w:jc w:val="center"/>
        <w:rPr>
          <w:i/>
          <w:iCs/>
        </w:rPr>
      </w:pPr>
      <w:r w:rsidRPr="597592B5">
        <w:rPr>
          <w:i/>
          <w:iCs/>
        </w:rPr>
        <w:t xml:space="preserve">Figure </w:t>
      </w:r>
      <w:r w:rsidRPr="7FB46ECD" w:rsidR="43D6C5DA">
        <w:rPr>
          <w:i/>
          <w:iCs/>
        </w:rPr>
        <w:t>356</w:t>
      </w:r>
      <w:r w:rsidRPr="597592B5">
        <w:rPr>
          <w:i/>
          <w:iCs/>
        </w:rPr>
        <w:t>:</w:t>
      </w:r>
      <w:r w:rsidRPr="597592B5" w:rsidR="0C49BE63">
        <w:rPr>
          <w:i/>
          <w:iCs/>
        </w:rPr>
        <w:t xml:space="preserve"> all JavaScript after being beautified</w:t>
      </w:r>
    </w:p>
    <w:p w:rsidR="008A26E8" w:rsidP="007764B8" w:rsidRDefault="008A26E8" w14:paraId="2DAF7B5F" w14:textId="77777777">
      <w:pPr>
        <w:jc w:val="center"/>
      </w:pPr>
    </w:p>
    <w:p w:rsidR="008A26E8" w:rsidP="007764B8" w:rsidRDefault="008A26E8" w14:paraId="27FA5FD4" w14:textId="0BDC6636">
      <w:pPr>
        <w:jc w:val="center"/>
      </w:pPr>
      <w:r>
        <w:rPr>
          <w:noProof/>
        </w:rPr>
        <w:lastRenderedPageBreak/>
        <w:drawing>
          <wp:inline distT="0" distB="0" distL="0" distR="0" wp14:anchorId="2149ECE0" wp14:editId="47DD7FBF">
            <wp:extent cx="5731510" cy="3695065"/>
            <wp:effectExtent l="0" t="0" r="2540" b="635"/>
            <wp:docPr id="1414614483" name="Picture 14146144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83"/>
                    <pic:cNvPicPr/>
                  </pic:nvPicPr>
                  <pic:blipFill>
                    <a:blip r:embed="rId372">
                      <a:extLst>
                        <a:ext uri="{28A0092B-C50C-407E-A947-70E740481C1C}">
                          <a14:useLocalDpi xmlns:a14="http://schemas.microsoft.com/office/drawing/2010/main" val="0"/>
                        </a:ext>
                      </a:extLst>
                    </a:blip>
                    <a:stretch>
                      <a:fillRect/>
                    </a:stretch>
                  </pic:blipFill>
                  <pic:spPr>
                    <a:xfrm>
                      <a:off x="0" y="0"/>
                      <a:ext cx="5731510" cy="3695065"/>
                    </a:xfrm>
                    <a:prstGeom prst="rect">
                      <a:avLst/>
                    </a:prstGeom>
                  </pic:spPr>
                </pic:pic>
              </a:graphicData>
            </a:graphic>
          </wp:inline>
        </w:drawing>
      </w:r>
    </w:p>
    <w:p w:rsidR="11E2D21F" w:rsidP="4E67FEC7" w:rsidRDefault="11E2D21F" w14:paraId="431C92C0" w14:textId="3A10AC92">
      <w:pPr>
        <w:jc w:val="center"/>
        <w:rPr>
          <w:i/>
          <w:iCs/>
        </w:rPr>
      </w:pPr>
      <w:r w:rsidRPr="597592B5">
        <w:rPr>
          <w:i/>
          <w:iCs/>
        </w:rPr>
        <w:t xml:space="preserve">Figure </w:t>
      </w:r>
      <w:r w:rsidRPr="7FB46ECD" w:rsidR="2DAB5534">
        <w:rPr>
          <w:i/>
          <w:iCs/>
        </w:rPr>
        <w:t>357</w:t>
      </w:r>
      <w:r w:rsidRPr="597592B5">
        <w:rPr>
          <w:i/>
          <w:iCs/>
        </w:rPr>
        <w:t>:</w:t>
      </w:r>
      <w:r w:rsidRPr="597592B5" w:rsidR="3D4A367D">
        <w:rPr>
          <w:i/>
          <w:iCs/>
        </w:rPr>
        <w:t xml:space="preserve"> all CSS after being beautified</w:t>
      </w:r>
    </w:p>
    <w:p w:rsidR="006962D6" w:rsidP="007764B8" w:rsidRDefault="006962D6" w14:paraId="6D7D646B" w14:textId="77777777">
      <w:pPr>
        <w:jc w:val="center"/>
      </w:pPr>
    </w:p>
    <w:p w:rsidR="006962D6" w:rsidP="597592B5" w:rsidRDefault="0D972D31" w14:paraId="682E4B2F" w14:textId="5F104704">
      <w:r>
        <w:t xml:space="preserve">Now all integral features had been implemented I used HTML </w:t>
      </w:r>
      <w:r w:rsidR="00D65FAF">
        <w:t>validation</w:t>
      </w:r>
      <w:r w:rsidR="2C8FB8E1">
        <w:t xml:space="preserve"> one final time to ensure accessibility on the site. I found that there were no errors as I had followed the markup, except for</w:t>
      </w:r>
      <w:r w:rsidR="02412D57">
        <w:t xml:space="preserve"> a lack of language tags on the EJS template. This was quickly changed and the first fully stable version of the project was committed to the Git</w:t>
      </w:r>
      <w:r w:rsidR="35B19666">
        <w:t>Hub repository.</w:t>
      </w:r>
    </w:p>
    <w:p w:rsidR="00D65FAF" w:rsidP="007764B8" w:rsidRDefault="00D65FAF" w14:paraId="6EDBE913" w14:textId="77777777">
      <w:pPr>
        <w:jc w:val="center"/>
      </w:pPr>
    </w:p>
    <w:p w:rsidR="00D65FAF" w:rsidP="007764B8" w:rsidRDefault="00D65FAF" w14:paraId="03594A5B" w14:textId="072C5FBC">
      <w:pPr>
        <w:jc w:val="center"/>
      </w:pPr>
      <w:r>
        <w:rPr>
          <w:noProof/>
        </w:rPr>
        <w:drawing>
          <wp:inline distT="0" distB="0" distL="0" distR="0" wp14:anchorId="4C615A3B" wp14:editId="252C9890">
            <wp:extent cx="5731510" cy="2631440"/>
            <wp:effectExtent l="0" t="0" r="2540" b="0"/>
            <wp:docPr id="1414614482" name="Picture 14146144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82"/>
                    <pic:cNvPicPr/>
                  </pic:nvPicPr>
                  <pic:blipFill>
                    <a:blip r:embed="rId373">
                      <a:extLst>
                        <a:ext uri="{28A0092B-C50C-407E-A947-70E740481C1C}">
                          <a14:useLocalDpi xmlns:a14="http://schemas.microsoft.com/office/drawing/2010/main" val="0"/>
                        </a:ext>
                      </a:extLst>
                    </a:blip>
                    <a:stretch>
                      <a:fillRect/>
                    </a:stretch>
                  </pic:blipFill>
                  <pic:spPr>
                    <a:xfrm>
                      <a:off x="0" y="0"/>
                      <a:ext cx="5731510" cy="2631440"/>
                    </a:xfrm>
                    <a:prstGeom prst="rect">
                      <a:avLst/>
                    </a:prstGeom>
                  </pic:spPr>
                </pic:pic>
              </a:graphicData>
            </a:graphic>
          </wp:inline>
        </w:drawing>
      </w:r>
    </w:p>
    <w:p w:rsidR="6821FBC6" w:rsidP="4E67FEC7" w:rsidRDefault="6821FBC6" w14:paraId="17406045" w14:textId="60F77B0B">
      <w:pPr>
        <w:jc w:val="center"/>
        <w:rPr>
          <w:i/>
          <w:iCs/>
        </w:rPr>
      </w:pPr>
      <w:r w:rsidRPr="597592B5">
        <w:rPr>
          <w:i/>
          <w:iCs/>
        </w:rPr>
        <w:t xml:space="preserve">Figure </w:t>
      </w:r>
      <w:r w:rsidRPr="7FB46ECD" w:rsidR="182FF904">
        <w:rPr>
          <w:i/>
          <w:iCs/>
        </w:rPr>
        <w:t>358</w:t>
      </w:r>
      <w:r w:rsidRPr="597592B5">
        <w:rPr>
          <w:i/>
          <w:iCs/>
        </w:rPr>
        <w:t>:</w:t>
      </w:r>
      <w:r w:rsidRPr="597592B5" w:rsidR="6DDD8D86">
        <w:rPr>
          <w:i/>
          <w:iCs/>
        </w:rPr>
        <w:t xml:space="preserve"> successful test of HTML validation</w:t>
      </w:r>
      <w:r w:rsidRPr="597592B5" w:rsidR="21A881B1">
        <w:rPr>
          <w:i/>
          <w:iCs/>
        </w:rPr>
        <w:t xml:space="preserve"> on all pages</w:t>
      </w:r>
    </w:p>
    <w:p w:rsidR="006A2302" w:rsidP="007764B8" w:rsidRDefault="006A2302" w14:paraId="544FCAFD" w14:textId="77777777">
      <w:pPr>
        <w:jc w:val="center"/>
      </w:pPr>
    </w:p>
    <w:p w:rsidR="006A2302" w:rsidP="007764B8" w:rsidRDefault="006A2302" w14:paraId="57765B5C" w14:textId="3381E45D">
      <w:pPr>
        <w:jc w:val="center"/>
      </w:pPr>
      <w:r>
        <w:rPr>
          <w:noProof/>
        </w:rPr>
        <w:lastRenderedPageBreak/>
        <w:drawing>
          <wp:inline distT="0" distB="0" distL="0" distR="0" wp14:anchorId="19228A12" wp14:editId="031DF40C">
            <wp:extent cx="5731510" cy="3300730"/>
            <wp:effectExtent l="0" t="0" r="2540" b="0"/>
            <wp:docPr id="1414614485" name="Picture 141461448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85"/>
                    <pic:cNvPicPr/>
                  </pic:nvPicPr>
                  <pic:blipFill>
                    <a:blip r:embed="rId374">
                      <a:extLst>
                        <a:ext uri="{28A0092B-C50C-407E-A947-70E740481C1C}">
                          <a14:useLocalDpi xmlns:a14="http://schemas.microsoft.com/office/drawing/2010/main" val="0"/>
                        </a:ext>
                      </a:extLst>
                    </a:blip>
                    <a:stretch>
                      <a:fillRect/>
                    </a:stretch>
                  </pic:blipFill>
                  <pic:spPr>
                    <a:xfrm>
                      <a:off x="0" y="0"/>
                      <a:ext cx="5731510" cy="3300730"/>
                    </a:xfrm>
                    <a:prstGeom prst="rect">
                      <a:avLst/>
                    </a:prstGeom>
                  </pic:spPr>
                </pic:pic>
              </a:graphicData>
            </a:graphic>
          </wp:inline>
        </w:drawing>
      </w:r>
    </w:p>
    <w:p w:rsidR="43FBA807" w:rsidP="597592B5" w:rsidRDefault="43FBA807" w14:paraId="676FDBD8" w14:textId="5AAD714F">
      <w:pPr>
        <w:spacing w:line="259" w:lineRule="auto"/>
        <w:jc w:val="center"/>
        <w:rPr>
          <w:i/>
          <w:iCs/>
        </w:rPr>
      </w:pPr>
      <w:r w:rsidRPr="597592B5">
        <w:rPr>
          <w:i/>
          <w:iCs/>
        </w:rPr>
        <w:t xml:space="preserve">Figure </w:t>
      </w:r>
      <w:r w:rsidRPr="7FB46ECD" w:rsidR="5F51F90C">
        <w:rPr>
          <w:i/>
          <w:iCs/>
        </w:rPr>
        <w:t>359</w:t>
      </w:r>
      <w:r w:rsidRPr="597592B5">
        <w:rPr>
          <w:i/>
          <w:iCs/>
        </w:rPr>
        <w:t>:</w:t>
      </w:r>
      <w:r w:rsidRPr="597592B5" w:rsidR="6D4A5270">
        <w:rPr>
          <w:i/>
          <w:iCs/>
        </w:rPr>
        <w:t xml:space="preserve"> unsuccessful test of HTML validation of EJS template</w:t>
      </w:r>
    </w:p>
    <w:p w:rsidR="002F3957" w:rsidP="007764B8" w:rsidRDefault="002F3957" w14:paraId="4CBBC4BC" w14:textId="77777777">
      <w:pPr>
        <w:jc w:val="center"/>
      </w:pPr>
    </w:p>
    <w:p w:rsidR="005E0639" w:rsidP="007764B8" w:rsidRDefault="002F3957" w14:paraId="194444F2" w14:textId="12C98A0B">
      <w:pPr>
        <w:jc w:val="center"/>
      </w:pPr>
      <w:r>
        <w:rPr>
          <w:noProof/>
        </w:rPr>
        <w:drawing>
          <wp:inline distT="0" distB="0" distL="0" distR="0" wp14:anchorId="6B75F093" wp14:editId="34ED1941">
            <wp:extent cx="5731510" cy="1509395"/>
            <wp:effectExtent l="0" t="0" r="2540" b="0"/>
            <wp:docPr id="1414614484" name="Picture 141461448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614484"/>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5731510" cy="1509395"/>
                    </a:xfrm>
                    <a:prstGeom prst="rect">
                      <a:avLst/>
                    </a:prstGeom>
                  </pic:spPr>
                </pic:pic>
              </a:graphicData>
            </a:graphic>
          </wp:inline>
        </w:drawing>
      </w:r>
    </w:p>
    <w:p w:rsidR="675B4575" w:rsidP="4E67FEC7" w:rsidRDefault="675B4575" w14:paraId="5324781D" w14:textId="31918F0B">
      <w:pPr>
        <w:jc w:val="center"/>
        <w:rPr>
          <w:i/>
          <w:iCs/>
        </w:rPr>
      </w:pPr>
      <w:r w:rsidRPr="597592B5">
        <w:rPr>
          <w:i/>
          <w:iCs/>
        </w:rPr>
        <w:t xml:space="preserve">Figure </w:t>
      </w:r>
      <w:r w:rsidRPr="7FB46ECD" w:rsidR="68B81965">
        <w:rPr>
          <w:i/>
          <w:iCs/>
        </w:rPr>
        <w:t>360</w:t>
      </w:r>
      <w:r w:rsidRPr="597592B5">
        <w:rPr>
          <w:i/>
          <w:iCs/>
        </w:rPr>
        <w:t>:</w:t>
      </w:r>
      <w:r w:rsidRPr="597592B5" w:rsidR="03342823">
        <w:rPr>
          <w:i/>
          <w:iCs/>
        </w:rPr>
        <w:t xml:space="preserve"> language added to EJS template </w:t>
      </w:r>
    </w:p>
    <w:p w:rsidR="4E67FEC7" w:rsidP="4E67FEC7" w:rsidRDefault="4E67FEC7" w14:paraId="107F9609" w14:textId="7BBA09A7">
      <w:pPr>
        <w:jc w:val="center"/>
      </w:pPr>
    </w:p>
    <w:p w:rsidR="4FD930AB" w:rsidP="24FE1DA8" w:rsidRDefault="4FD930AB" w14:paraId="177F7FCC" w14:textId="02DDAF52" w14:noSpellErr="1">
      <w:pPr>
        <w:pStyle w:val="Heading3"/>
      </w:pPr>
      <w:bookmarkStart w:name="_Toc1774209947" w:id="2084716864"/>
      <w:r w:rsidR="7F253FE8">
        <w:rPr/>
        <w:t>12/03/23</w:t>
      </w:r>
      <w:bookmarkEnd w:id="2084716864"/>
    </w:p>
    <w:p w:rsidR="7E57D90A" w:rsidP="7E57D90A" w:rsidRDefault="7E57D90A" w14:paraId="375F25A9" w14:textId="51080838">
      <w:pPr>
        <w:jc w:val="center"/>
      </w:pPr>
    </w:p>
    <w:p w:rsidR="4FD930AB" w:rsidP="597592B5" w:rsidRDefault="4FD930AB" w14:paraId="6F898C92" w14:textId="1AC829E8">
      <w:r w:rsidR="7F253FE8">
        <w:rPr/>
        <w:t xml:space="preserve">After using the admin </w:t>
      </w:r>
      <w:r w:rsidR="7F253FE8">
        <w:rPr/>
        <w:t>account</w:t>
      </w:r>
      <w:r w:rsidR="7F253FE8">
        <w:rPr/>
        <w:t xml:space="preserve"> I realised that if there was no work due then the page </w:t>
      </w:r>
      <w:r w:rsidR="7F253FE8">
        <w:rPr/>
        <w:t>wouldn’t</w:t>
      </w:r>
      <w:r w:rsidR="7F253FE8">
        <w:rPr/>
        <w:t xml:space="preserve"> load the stats due to stopping at t</w:t>
      </w:r>
      <w:r w:rsidR="1ABA3A9C">
        <w:rPr/>
        <w:t>he</w:t>
      </w:r>
      <w:r w:rsidR="7F253FE8">
        <w:rPr/>
        <w:t xml:space="preserve"> line</w:t>
      </w:r>
      <w:r w:rsidR="5B7EB882">
        <w:rPr/>
        <w:t xml:space="preserve"> displayed in</w:t>
      </w:r>
      <w:r w:rsidR="5B7EB882">
        <w:rPr/>
        <w:t xml:space="preserve"> figure</w:t>
      </w:r>
      <w:r w:rsidR="1665DAAB">
        <w:rPr/>
        <w:t xml:space="preserve"> 361</w:t>
      </w:r>
      <w:r w:rsidR="7F253FE8">
        <w:rPr/>
        <w:t>. So</w:t>
      </w:r>
      <w:r w:rsidR="2FBF0368">
        <w:rPr/>
        <w:t>,</w:t>
      </w:r>
      <w:r w:rsidR="7F253FE8">
        <w:rPr/>
        <w:t xml:space="preserve"> the code was adapted to account for this</w:t>
      </w:r>
      <w:r w:rsidR="6EFBE529">
        <w:rPr/>
        <w:t xml:space="preserve"> by checking if the array for closest article information held content, and if </w:t>
      </w:r>
      <w:r w:rsidR="6EFBE529">
        <w:rPr/>
        <w:t>not</w:t>
      </w:r>
      <w:r w:rsidR="6EFBE529">
        <w:rPr/>
        <w:t xml:space="preserve"> them adding </w:t>
      </w:r>
      <w:r w:rsidR="6EFBE529">
        <w:rPr/>
        <w:t>an appropriate messa</w:t>
      </w:r>
      <w:r w:rsidR="15947D71">
        <w:rPr/>
        <w:t>ge</w:t>
      </w:r>
      <w:r w:rsidR="7F253FE8">
        <w:rPr/>
        <w:t>.</w:t>
      </w:r>
    </w:p>
    <w:p w:rsidR="7E57D90A" w:rsidP="7E57D90A" w:rsidRDefault="7E57D90A" w14:paraId="35E15DC7" w14:textId="540C3602">
      <w:pPr>
        <w:jc w:val="center"/>
      </w:pPr>
    </w:p>
    <w:p w:rsidR="1A8EF96C" w:rsidP="7E57D90A" w:rsidRDefault="1A8EF96C" w14:paraId="464E6980" w14:textId="3503E156">
      <w:pPr>
        <w:jc w:val="center"/>
      </w:pPr>
      <w:r>
        <w:rPr>
          <w:noProof/>
        </w:rPr>
        <w:drawing>
          <wp:inline distT="0" distB="0" distL="0" distR="0" wp14:anchorId="45B7BEC6" wp14:editId="535ED643">
            <wp:extent cx="4572000" cy="1190625"/>
            <wp:effectExtent l="0" t="0" r="0" b="0"/>
            <wp:docPr id="2052826734" name="Picture 2052826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2826734"/>
                    <pic:cNvPicPr/>
                  </pic:nvPicPr>
                  <pic:blipFill>
                    <a:blip r:embed="rId376">
                      <a:extLst>
                        <a:ext uri="{28A0092B-C50C-407E-A947-70E740481C1C}">
                          <a14:useLocalDpi xmlns:a14="http://schemas.microsoft.com/office/drawing/2010/main" val="0"/>
                        </a:ext>
                      </a:extLst>
                    </a:blip>
                    <a:stretch>
                      <a:fillRect/>
                    </a:stretch>
                  </pic:blipFill>
                  <pic:spPr>
                    <a:xfrm>
                      <a:off x="0" y="0"/>
                      <a:ext cx="4572000" cy="1190625"/>
                    </a:xfrm>
                    <a:prstGeom prst="rect">
                      <a:avLst/>
                    </a:prstGeom>
                  </pic:spPr>
                </pic:pic>
              </a:graphicData>
            </a:graphic>
          </wp:inline>
        </w:drawing>
      </w:r>
    </w:p>
    <w:p w:rsidR="7E57D90A" w:rsidP="7E57D90A" w:rsidRDefault="7E57D90A" w14:paraId="5E93438E" w14:textId="3A2BBBC9">
      <w:pPr>
        <w:jc w:val="center"/>
      </w:pPr>
    </w:p>
    <w:p w:rsidR="2F609FC1" w:rsidP="4E67FEC7" w:rsidRDefault="2F609FC1" w14:paraId="26C2F8CD" w14:textId="0D65B659">
      <w:pPr>
        <w:jc w:val="center"/>
        <w:rPr>
          <w:i/>
          <w:iCs/>
        </w:rPr>
      </w:pPr>
      <w:r w:rsidRPr="597592B5">
        <w:rPr>
          <w:i/>
          <w:iCs/>
        </w:rPr>
        <w:t xml:space="preserve">Figure </w:t>
      </w:r>
      <w:r w:rsidRPr="7FB46ECD" w:rsidR="6DF4D8A5">
        <w:rPr>
          <w:i/>
          <w:iCs/>
        </w:rPr>
        <w:t>361</w:t>
      </w:r>
      <w:r w:rsidRPr="597592B5">
        <w:rPr>
          <w:i/>
          <w:iCs/>
        </w:rPr>
        <w:t>:</w:t>
      </w:r>
      <w:r w:rsidRPr="597592B5" w:rsidR="58FB0610">
        <w:rPr>
          <w:i/>
          <w:iCs/>
        </w:rPr>
        <w:t xml:space="preserve"> dashboard not displaying stats due to lack of set work</w:t>
      </w:r>
    </w:p>
    <w:p w:rsidR="4E67FEC7" w:rsidP="4E67FEC7" w:rsidRDefault="4E67FEC7" w14:paraId="5A6AF4EB" w14:textId="61BA398B">
      <w:pPr>
        <w:jc w:val="center"/>
        <w:rPr>
          <w:i/>
          <w:iCs/>
        </w:rPr>
      </w:pPr>
    </w:p>
    <w:p w:rsidR="1A8EF96C" w:rsidP="7E57D90A" w:rsidRDefault="1A8EF96C" w14:paraId="0DB655E2" w14:textId="132D387B">
      <w:pPr>
        <w:jc w:val="center"/>
      </w:pPr>
      <w:r>
        <w:rPr>
          <w:noProof/>
        </w:rPr>
        <w:lastRenderedPageBreak/>
        <w:drawing>
          <wp:inline distT="0" distB="0" distL="0" distR="0" wp14:anchorId="11917B64" wp14:editId="1CE95508">
            <wp:extent cx="4572000" cy="3228975"/>
            <wp:effectExtent l="0" t="0" r="0" b="0"/>
            <wp:docPr id="1856409608" name="Picture 185640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6409608"/>
                    <pic:cNvPicPr/>
                  </pic:nvPicPr>
                  <pic:blipFill>
                    <a:blip r:embed="rId377">
                      <a:extLst>
                        <a:ext uri="{28A0092B-C50C-407E-A947-70E740481C1C}">
                          <a14:useLocalDpi xmlns:a14="http://schemas.microsoft.com/office/drawing/2010/main" val="0"/>
                        </a:ext>
                      </a:extLst>
                    </a:blip>
                    <a:stretch>
                      <a:fillRect/>
                    </a:stretch>
                  </pic:blipFill>
                  <pic:spPr>
                    <a:xfrm>
                      <a:off x="0" y="0"/>
                      <a:ext cx="4572000" cy="3228975"/>
                    </a:xfrm>
                    <a:prstGeom prst="rect">
                      <a:avLst/>
                    </a:prstGeom>
                  </pic:spPr>
                </pic:pic>
              </a:graphicData>
            </a:graphic>
          </wp:inline>
        </w:drawing>
      </w:r>
      <w:r>
        <w:br/>
      </w:r>
    </w:p>
    <w:p w:rsidR="1A8EF96C" w:rsidP="4E67FEC7" w:rsidRDefault="2DCE8AE3" w14:paraId="78FE3EF4" w14:textId="2157A1B5">
      <w:pPr>
        <w:jc w:val="center"/>
        <w:rPr>
          <w:i/>
          <w:iCs/>
        </w:rPr>
      </w:pPr>
      <w:r w:rsidRPr="597592B5">
        <w:rPr>
          <w:i/>
          <w:iCs/>
        </w:rPr>
        <w:t xml:space="preserve">Figure </w:t>
      </w:r>
      <w:r w:rsidRPr="7FB46ECD" w:rsidR="00B4CD27">
        <w:rPr>
          <w:i/>
          <w:iCs/>
        </w:rPr>
        <w:t>362</w:t>
      </w:r>
      <w:r w:rsidRPr="597592B5">
        <w:rPr>
          <w:i/>
          <w:iCs/>
        </w:rPr>
        <w:t>:</w:t>
      </w:r>
      <w:r w:rsidRPr="597592B5" w:rsidR="6C8D08AC">
        <w:rPr>
          <w:i/>
          <w:iCs/>
        </w:rPr>
        <w:t xml:space="preserve"> JavaScript code of dashboard altered to account for lack of </w:t>
      </w:r>
      <w:proofErr w:type="spellStart"/>
      <w:r w:rsidRPr="597592B5" w:rsidR="6C8D08AC">
        <w:rPr>
          <w:i/>
          <w:iCs/>
        </w:rPr>
        <w:t>uncoming</w:t>
      </w:r>
      <w:proofErr w:type="spellEnd"/>
      <w:r w:rsidRPr="597592B5" w:rsidR="6C8D08AC">
        <w:rPr>
          <w:i/>
          <w:iCs/>
        </w:rPr>
        <w:t xml:space="preserve"> article</w:t>
      </w:r>
    </w:p>
    <w:p w:rsidR="1A8EF96C" w:rsidP="7E57D90A" w:rsidRDefault="1A8EF96C" w14:paraId="4E99AAFE" w14:textId="231777A9">
      <w:pPr>
        <w:jc w:val="center"/>
      </w:pPr>
      <w:r>
        <w:br/>
      </w:r>
      <w:r w:rsidR="359239A8">
        <w:rPr>
          <w:noProof/>
        </w:rPr>
        <w:drawing>
          <wp:inline distT="0" distB="0" distL="0" distR="0" wp14:anchorId="51E09D6F" wp14:editId="03FB740E">
            <wp:extent cx="4572000" cy="1476375"/>
            <wp:effectExtent l="0" t="0" r="0" b="0"/>
            <wp:docPr id="2079467119" name="Picture 2079467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467119"/>
                    <pic:cNvPicPr/>
                  </pic:nvPicPr>
                  <pic:blipFill>
                    <a:blip r:embed="rId378">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rsidR="7E57D90A" w:rsidP="7E57D90A" w:rsidRDefault="7E57D90A" w14:paraId="69E6B701" w14:textId="3C5F37CD">
      <w:pPr>
        <w:jc w:val="center"/>
      </w:pPr>
    </w:p>
    <w:p w:rsidR="1F8012DB" w:rsidP="4E67FEC7" w:rsidRDefault="1F8012DB" w14:paraId="0F54DF7C" w14:textId="3319FE8B">
      <w:pPr>
        <w:jc w:val="center"/>
        <w:rPr>
          <w:i/>
          <w:iCs/>
        </w:rPr>
      </w:pPr>
      <w:r w:rsidRPr="597592B5">
        <w:rPr>
          <w:i/>
          <w:iCs/>
        </w:rPr>
        <w:t xml:space="preserve">Figure </w:t>
      </w:r>
      <w:r w:rsidRPr="7FB46ECD" w:rsidR="051D4245">
        <w:rPr>
          <w:i/>
          <w:iCs/>
        </w:rPr>
        <w:t>363</w:t>
      </w:r>
      <w:r w:rsidRPr="597592B5">
        <w:rPr>
          <w:i/>
          <w:iCs/>
        </w:rPr>
        <w:t>:</w:t>
      </w:r>
      <w:r w:rsidRPr="597592B5" w:rsidR="1D824F84">
        <w:rPr>
          <w:i/>
          <w:iCs/>
        </w:rPr>
        <w:t xml:space="preserve"> dashboard functioning with message displayed for when work isn't set</w:t>
      </w:r>
    </w:p>
    <w:p w:rsidR="4E67FEC7" w:rsidP="4E67FEC7" w:rsidRDefault="4E67FEC7" w14:paraId="3234C650" w14:textId="1AD78870">
      <w:pPr>
        <w:jc w:val="center"/>
      </w:pPr>
    </w:p>
    <w:p w:rsidR="6D98715E" w:rsidP="7E57D90A" w:rsidRDefault="6D98715E" w14:paraId="6CD20AF2" w14:textId="4A52CE3E">
      <w:pPr>
        <w:jc w:val="center"/>
      </w:pPr>
      <w:r>
        <w:rPr>
          <w:noProof/>
        </w:rPr>
        <w:lastRenderedPageBreak/>
        <w:drawing>
          <wp:inline distT="0" distB="0" distL="0" distR="0" wp14:anchorId="76E77F56" wp14:editId="2DBF8AB4">
            <wp:extent cx="4572000" cy="3162300"/>
            <wp:effectExtent l="0" t="0" r="0" b="0"/>
            <wp:docPr id="440843145" name="Picture 44084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843145"/>
                    <pic:cNvPicPr/>
                  </pic:nvPicPr>
                  <pic:blipFill>
                    <a:blip r:embed="rId379" cstate="print">
                      <a:extLst>
                        <a:ext uri="{28A0092B-C50C-407E-A947-70E740481C1C}">
                          <a14:useLocalDpi xmlns:a14="http://schemas.microsoft.com/office/drawing/2010/main" val="0"/>
                        </a:ext>
                      </a:extLst>
                    </a:blip>
                    <a:stretch>
                      <a:fillRect/>
                    </a:stretch>
                  </pic:blipFill>
                  <pic:spPr>
                    <a:xfrm>
                      <a:off x="0" y="0"/>
                      <a:ext cx="4572000" cy="3162300"/>
                    </a:xfrm>
                    <a:prstGeom prst="rect">
                      <a:avLst/>
                    </a:prstGeom>
                  </pic:spPr>
                </pic:pic>
              </a:graphicData>
            </a:graphic>
          </wp:inline>
        </w:drawing>
      </w:r>
    </w:p>
    <w:p w:rsidR="4E67FEC7" w:rsidP="4E67FEC7" w:rsidRDefault="4E67FEC7" w14:paraId="74D8422E" w14:textId="76E6DA59">
      <w:pPr>
        <w:jc w:val="center"/>
      </w:pPr>
    </w:p>
    <w:p w:rsidR="3AA3272F" w:rsidP="4E67FEC7" w:rsidRDefault="3AA3272F" w14:paraId="3F0C9B56" w14:textId="58B0C7D3">
      <w:pPr>
        <w:jc w:val="center"/>
        <w:rPr>
          <w:i/>
          <w:iCs/>
        </w:rPr>
      </w:pPr>
      <w:r w:rsidRPr="597592B5">
        <w:rPr>
          <w:i/>
          <w:iCs/>
        </w:rPr>
        <w:t xml:space="preserve">Figure </w:t>
      </w:r>
      <w:r w:rsidRPr="7FB46ECD" w:rsidR="6C2EE9D2">
        <w:rPr>
          <w:i/>
          <w:iCs/>
        </w:rPr>
        <w:t>364</w:t>
      </w:r>
      <w:r w:rsidRPr="597592B5">
        <w:rPr>
          <w:i/>
          <w:iCs/>
        </w:rPr>
        <w:t>:</w:t>
      </w:r>
      <w:r w:rsidRPr="597592B5" w:rsidR="5FD0651E">
        <w:rPr>
          <w:i/>
          <w:iCs/>
        </w:rPr>
        <w:t xml:space="preserve"> UI still functioning after addition when work is available</w:t>
      </w:r>
    </w:p>
    <w:p w:rsidR="24FE1DA8" w:rsidP="24FE1DA8" w:rsidRDefault="24FE1DA8" w14:paraId="664F2423" w14:textId="72620826">
      <w:pPr>
        <w:jc w:val="center"/>
        <w:rPr>
          <w:i/>
          <w:iCs/>
        </w:rPr>
      </w:pPr>
    </w:p>
    <w:p w:rsidR="4342AC00" w:rsidP="24FE1DA8" w:rsidRDefault="4342AC00" w14:paraId="12DDA40D" w14:textId="180D33EA" w14:noSpellErr="1">
      <w:pPr>
        <w:pStyle w:val="Heading2"/>
      </w:pPr>
      <w:bookmarkStart w:name="_Toc943979868" w:id="1712766020"/>
      <w:r w:rsidR="7063DD0D">
        <w:rPr/>
        <w:t>Sprint 5: Documentation, Debugging &amp; Minor Additions</w:t>
      </w:r>
      <w:bookmarkEnd w:id="1712766020"/>
    </w:p>
    <w:p w:rsidR="4E67FEC7" w:rsidP="4E67FEC7" w:rsidRDefault="4E67FEC7" w14:paraId="0D80D8AE" w14:textId="52580151">
      <w:pPr>
        <w:jc w:val="center"/>
      </w:pPr>
    </w:p>
    <w:p w:rsidR="73BFBAD1" w:rsidP="24FE1DA8" w:rsidRDefault="73BFBAD1" w14:paraId="5B20E312" w14:textId="21DFD44D" w14:noSpellErr="1">
      <w:pPr>
        <w:pStyle w:val="Heading3"/>
      </w:pPr>
      <w:bookmarkStart w:name="_Toc414551438" w:id="1504942414"/>
      <w:r w:rsidR="2D8A2A29">
        <w:rPr/>
        <w:t>14/03/23</w:t>
      </w:r>
      <w:bookmarkEnd w:id="1504942414"/>
    </w:p>
    <w:p w:rsidR="4E67FEC7" w:rsidP="4E67FEC7" w:rsidRDefault="4E67FEC7" w14:paraId="7CB39D1D" w14:textId="65C46C84">
      <w:pPr>
        <w:jc w:val="center"/>
      </w:pPr>
    </w:p>
    <w:p w:rsidR="1F6101A8" w:rsidP="43504425" w:rsidRDefault="1F6101A8" w14:paraId="49BF03F3" w14:textId="022494CC">
      <w:pPr>
        <w:spacing w:line="259" w:lineRule="auto"/>
      </w:pPr>
      <w:r>
        <w:t>I remembered that I should</w:t>
      </w:r>
      <w:r w:rsidR="4D362A76">
        <w:t xml:space="preserve"> </w:t>
      </w:r>
      <w:r>
        <w:t xml:space="preserve">have given functionality to </w:t>
      </w:r>
      <w:r w:rsidR="792B7E9D">
        <w:t xml:space="preserve">the cancel button on the login page long ago but had glossed over it in the rush of the initial design. I went back to add the functionality using the </w:t>
      </w:r>
      <w:r w:rsidR="7F921501">
        <w:t>window.history to check previous entries in the history by number and see wh</w:t>
      </w:r>
      <w:r w:rsidR="024F7AFD">
        <w:t>e</w:t>
      </w:r>
      <w:r w:rsidR="7F921501">
        <w:t>t</w:t>
      </w:r>
      <w:r w:rsidR="6B289148">
        <w:t>h</w:t>
      </w:r>
      <w:r w:rsidR="7F921501">
        <w:t xml:space="preserve">er or not </w:t>
      </w:r>
      <w:r w:rsidR="2DF0A331">
        <w:t>they</w:t>
      </w:r>
      <w:r w:rsidR="271C8FE4">
        <w:t xml:space="preserve"> contained then domain name. In this way I would be able to remove the user from the domain if they refused to login o</w:t>
      </w:r>
      <w:r w:rsidR="52A539EA">
        <w:t>r</w:t>
      </w:r>
      <w:r w:rsidR="271C8FE4">
        <w:t xml:space="preserve"> signup. </w:t>
      </w:r>
      <w:r w:rsidR="52308BF0">
        <w:t>However,</w:t>
      </w:r>
      <w:r w:rsidR="449D9097">
        <w:t xml:space="preserve"> while you can go back to the previous URL in the browsers history and even see the length of the history you cannot go through all previous URLs as an array like I was planning. As </w:t>
      </w:r>
      <w:r w:rsidR="22237927">
        <w:t>this functionality wasn't available I turned to the use of window.referrer but foun</w:t>
      </w:r>
      <w:r w:rsidR="7EC0E74A">
        <w:t>d</w:t>
      </w:r>
      <w:r w:rsidR="22237927">
        <w:t xml:space="preserve"> it could only be used to get the URL of the previous page. With these option</w:t>
      </w:r>
      <w:r w:rsidR="12336CF2">
        <w:t>s exhausted I had to make the button simply take</w:t>
      </w:r>
      <w:r w:rsidR="4A872537">
        <w:t xml:space="preserve"> the user back a page. As the login page replaces the current URL instead of a redirect clicking this button over and over will result in leaving the domain but the process will </w:t>
      </w:r>
      <w:r w:rsidR="19FAD91A">
        <w:t>take</w:t>
      </w:r>
      <w:r w:rsidR="4A872537">
        <w:t xml:space="preserve"> </w:t>
      </w:r>
      <w:r w:rsidR="67FA4ADF">
        <w:t>as many clicks as the pages that were previously visited on the domain in this tab session. This was not the optimal solution I was hoping for</w:t>
      </w:r>
      <w:r w:rsidR="49AEC722">
        <w:t>,</w:t>
      </w:r>
      <w:r w:rsidR="67FA4ADF">
        <w:t xml:space="preserve"> but it was the only one available to me.</w:t>
      </w:r>
      <w:r w:rsidR="5C35825B">
        <w:t xml:space="preserve"> This could be counted as a bug fix as the lack of functionality was only rediscovered due to user testing.</w:t>
      </w:r>
      <w:r>
        <w:br/>
      </w:r>
    </w:p>
    <w:p w:rsidR="00253A7A" w:rsidP="4E67FEC7" w:rsidRDefault="00253A7A" w14:paraId="033FDD35" w14:textId="7FA44328">
      <w:pPr>
        <w:jc w:val="center"/>
      </w:pPr>
      <w:r>
        <w:rPr>
          <w:noProof/>
        </w:rPr>
        <w:drawing>
          <wp:inline distT="0" distB="0" distL="0" distR="0" wp14:anchorId="3E3E70CC" wp14:editId="6861965F">
            <wp:extent cx="4572000" cy="533400"/>
            <wp:effectExtent l="0" t="0" r="0" b="0"/>
            <wp:docPr id="1854442635" name="Picture 1854442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4442635"/>
                    <pic:cNvPicPr/>
                  </pic:nvPicPr>
                  <pic:blipFill>
                    <a:blip r:embed="rId380">
                      <a:extLst>
                        <a:ext uri="{28A0092B-C50C-407E-A947-70E740481C1C}">
                          <a14:useLocalDpi xmlns:a14="http://schemas.microsoft.com/office/drawing/2010/main" val="0"/>
                        </a:ext>
                      </a:extLst>
                    </a:blip>
                    <a:stretch>
                      <a:fillRect/>
                    </a:stretch>
                  </pic:blipFill>
                  <pic:spPr>
                    <a:xfrm>
                      <a:off x="0" y="0"/>
                      <a:ext cx="4572000" cy="533400"/>
                    </a:xfrm>
                    <a:prstGeom prst="rect">
                      <a:avLst/>
                    </a:prstGeom>
                  </pic:spPr>
                </pic:pic>
              </a:graphicData>
            </a:graphic>
          </wp:inline>
        </w:drawing>
      </w:r>
    </w:p>
    <w:p w:rsidR="4E67FEC7" w:rsidP="4E67FEC7" w:rsidRDefault="4E67FEC7" w14:paraId="3D7B1099" w14:textId="3FA95325">
      <w:pPr>
        <w:jc w:val="center"/>
      </w:pPr>
    </w:p>
    <w:p w:rsidR="1E941561" w:rsidP="4E67FEC7" w:rsidRDefault="1E941561" w14:paraId="2492B32B" w14:textId="57C5B38B">
      <w:pPr>
        <w:jc w:val="center"/>
        <w:rPr>
          <w:i/>
          <w:iCs/>
        </w:rPr>
      </w:pPr>
      <w:r w:rsidRPr="597592B5">
        <w:rPr>
          <w:i/>
          <w:iCs/>
        </w:rPr>
        <w:t xml:space="preserve">Figure </w:t>
      </w:r>
      <w:r w:rsidRPr="7FB46ECD" w:rsidR="20361926">
        <w:rPr>
          <w:i/>
          <w:iCs/>
        </w:rPr>
        <w:t>365</w:t>
      </w:r>
      <w:r w:rsidRPr="597592B5">
        <w:rPr>
          <w:i/>
          <w:iCs/>
        </w:rPr>
        <w:t>:</w:t>
      </w:r>
      <w:r w:rsidRPr="597592B5" w:rsidR="2A4F7C4C">
        <w:rPr>
          <w:i/>
          <w:iCs/>
        </w:rPr>
        <w:t xml:space="preserve"> JavaScript code to send the user back a page</w:t>
      </w:r>
    </w:p>
    <w:p w:rsidR="4E67FEC7" w:rsidP="4E67FEC7" w:rsidRDefault="4E67FEC7" w14:paraId="7EB686DC" w14:textId="3988F1A5">
      <w:pPr>
        <w:jc w:val="center"/>
        <w:rPr>
          <w:i/>
          <w:iCs/>
        </w:rPr>
      </w:pPr>
    </w:p>
    <w:p w:rsidR="6C0AA0D1" w:rsidP="24FE1DA8" w:rsidRDefault="6C0AA0D1" w14:paraId="4F11595F" w14:textId="7E664E33" w14:noSpellErr="1">
      <w:pPr>
        <w:pStyle w:val="Heading3"/>
      </w:pPr>
      <w:bookmarkStart w:name="_Toc351708844" w:id="1584011302"/>
      <w:r w:rsidR="24130996">
        <w:rPr/>
        <w:t>16/03/23</w:t>
      </w:r>
      <w:bookmarkEnd w:id="1584011302"/>
    </w:p>
    <w:p w:rsidR="4E67FEC7" w:rsidP="4E67FEC7" w:rsidRDefault="4E67FEC7" w14:paraId="1E45C3BB" w14:textId="0057A345">
      <w:pPr>
        <w:jc w:val="center"/>
        <w:rPr>
          <w:i/>
          <w:iCs/>
        </w:rPr>
      </w:pPr>
    </w:p>
    <w:p w:rsidR="3EC8B70F" w:rsidP="4E67FEC7" w:rsidRDefault="3EC8B70F" w14:paraId="0E8BD99C" w14:textId="403BDBC0">
      <w:r w:rsidRPr="4E67FEC7">
        <w:lastRenderedPageBreak/>
        <w:t xml:space="preserve">While writing the </w:t>
      </w:r>
      <w:r w:rsidRPr="43504425" w:rsidR="054DFFA1">
        <w:t>documentation</w:t>
      </w:r>
      <w:r w:rsidRPr="4E67FEC7">
        <w:t xml:space="preserve"> it occurred to me that I </w:t>
      </w:r>
      <w:proofErr w:type="spellStart"/>
      <w:r w:rsidRPr="4E67FEC7">
        <w:t>hadnt</w:t>
      </w:r>
      <w:proofErr w:type="spellEnd"/>
      <w:r w:rsidRPr="4E67FEC7">
        <w:t xml:space="preserve"> put in place any kind of alert to let the user know that there were no results to a search. So I quickly added this to the code which required restructuring the </w:t>
      </w:r>
      <w:r w:rsidRPr="4E67FEC7" w:rsidR="7D6D9C40">
        <w:t>request handling slightly so as to no log errors to the console every time. Rather than have to delete all results display a messa</w:t>
      </w:r>
      <w:r w:rsidRPr="4E67FEC7" w:rsidR="0442FB4F">
        <w:t>ge and have that message remove itself upon every new search I decided the more elegant solution would be to simply send an alert as alerts also connote an error which this could be viewed as. The code</w:t>
      </w:r>
      <w:r w:rsidRPr="4E67FEC7" w:rsidR="33F6E957">
        <w:t xml:space="preserve"> was restructured so that id there was no Json to use then it would never attempt to be returned</w:t>
      </w:r>
      <w:r w:rsidRPr="43504425" w:rsidR="087EDA3C">
        <w:t>.</w:t>
      </w:r>
    </w:p>
    <w:p w:rsidR="4E67FEC7" w:rsidP="4E67FEC7" w:rsidRDefault="4E67FEC7" w14:paraId="3FE3483B" w14:textId="09A3E832">
      <w:pPr>
        <w:jc w:val="center"/>
        <w:rPr>
          <w:i/>
          <w:iCs/>
        </w:rPr>
      </w:pPr>
    </w:p>
    <w:p w:rsidR="6EFEDB9C" w:rsidP="4E67FEC7" w:rsidRDefault="6EFEDB9C" w14:paraId="65D21CC1" w14:textId="05FABCD7">
      <w:pPr>
        <w:jc w:val="center"/>
      </w:pPr>
      <w:r>
        <w:rPr>
          <w:noProof/>
        </w:rPr>
        <w:drawing>
          <wp:inline distT="0" distB="0" distL="0" distR="0" wp14:anchorId="62377428" wp14:editId="092374DD">
            <wp:extent cx="4572000" cy="1752600"/>
            <wp:effectExtent l="0" t="0" r="0" b="0"/>
            <wp:docPr id="1083424758" name="Picture 1083424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424758"/>
                    <pic:cNvPicPr/>
                  </pic:nvPicPr>
                  <pic:blipFill>
                    <a:blip r:embed="rId381">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inline>
        </w:drawing>
      </w:r>
    </w:p>
    <w:p w:rsidR="4E67FEC7" w:rsidP="4E67FEC7" w:rsidRDefault="4E67FEC7" w14:paraId="39376526" w14:textId="0D3C3B1A">
      <w:pPr>
        <w:jc w:val="center"/>
      </w:pPr>
    </w:p>
    <w:p w:rsidR="6EFEDB9C" w:rsidP="4E67FEC7" w:rsidRDefault="6EFEDB9C" w14:paraId="0CD6FD62" w14:textId="724B7E0F">
      <w:pPr>
        <w:jc w:val="center"/>
        <w:rPr>
          <w:i/>
          <w:iCs/>
        </w:rPr>
      </w:pPr>
      <w:r w:rsidRPr="597592B5">
        <w:rPr>
          <w:i/>
          <w:iCs/>
        </w:rPr>
        <w:t xml:space="preserve">Figure </w:t>
      </w:r>
      <w:r w:rsidRPr="7FB46ECD" w:rsidR="5719A357">
        <w:rPr>
          <w:i/>
          <w:iCs/>
        </w:rPr>
        <w:t>366</w:t>
      </w:r>
      <w:r w:rsidRPr="597592B5">
        <w:rPr>
          <w:i/>
          <w:iCs/>
        </w:rPr>
        <w:t>:</w:t>
      </w:r>
      <w:r w:rsidRPr="597592B5" w:rsidR="5644D073">
        <w:rPr>
          <w:i/>
          <w:iCs/>
        </w:rPr>
        <w:t xml:space="preserve"> JavaScript of search function altered to notify the user of no results</w:t>
      </w:r>
    </w:p>
    <w:p w:rsidR="4E67FEC7" w:rsidP="4E67FEC7" w:rsidRDefault="4E67FEC7" w14:paraId="2A5703F0" w14:textId="0CA1F24F">
      <w:pPr>
        <w:jc w:val="center"/>
        <w:rPr>
          <w:i/>
          <w:iCs/>
        </w:rPr>
      </w:pPr>
    </w:p>
    <w:p w:rsidR="6C0AA0D1" w:rsidP="4E67FEC7" w:rsidRDefault="6C0AA0D1" w14:paraId="5DE49E9D" w14:textId="3C344453">
      <w:pPr>
        <w:jc w:val="center"/>
      </w:pPr>
      <w:r>
        <w:rPr>
          <w:noProof/>
        </w:rPr>
        <w:drawing>
          <wp:inline distT="0" distB="0" distL="0" distR="0" wp14:anchorId="50DC02C5" wp14:editId="2D5B3B63">
            <wp:extent cx="4572000" cy="1514475"/>
            <wp:effectExtent l="0" t="0" r="0" b="0"/>
            <wp:docPr id="634248899" name="Picture 634248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248899"/>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4572000" cy="1514475"/>
                    </a:xfrm>
                    <a:prstGeom prst="rect">
                      <a:avLst/>
                    </a:prstGeom>
                  </pic:spPr>
                </pic:pic>
              </a:graphicData>
            </a:graphic>
          </wp:inline>
        </w:drawing>
      </w:r>
    </w:p>
    <w:p w:rsidR="7E57D90A" w:rsidP="7E57D90A" w:rsidRDefault="7E57D90A" w14:paraId="4D519FFF" w14:textId="4707D4B0">
      <w:pPr>
        <w:jc w:val="center"/>
      </w:pPr>
    </w:p>
    <w:p w:rsidR="488D537E" w:rsidP="4E67FEC7" w:rsidRDefault="488D537E" w14:paraId="2BCFA1A1" w14:textId="233EA011">
      <w:pPr>
        <w:jc w:val="center"/>
        <w:rPr>
          <w:i/>
          <w:iCs/>
        </w:rPr>
      </w:pPr>
      <w:r w:rsidRPr="597592B5">
        <w:rPr>
          <w:i/>
          <w:iCs/>
        </w:rPr>
        <w:t xml:space="preserve">Figure </w:t>
      </w:r>
      <w:r w:rsidRPr="7FB46ECD" w:rsidR="4F4E6F79">
        <w:rPr>
          <w:i/>
          <w:iCs/>
        </w:rPr>
        <w:t>367</w:t>
      </w:r>
      <w:r w:rsidRPr="597592B5">
        <w:rPr>
          <w:i/>
          <w:iCs/>
        </w:rPr>
        <w:t>:</w:t>
      </w:r>
      <w:r w:rsidRPr="597592B5" w:rsidR="1ACC19E7">
        <w:rPr>
          <w:i/>
          <w:iCs/>
        </w:rPr>
        <w:t xml:space="preserve"> alert </w:t>
      </w:r>
      <w:r w:rsidRPr="597592B5" w:rsidR="26380934">
        <w:rPr>
          <w:i/>
          <w:iCs/>
        </w:rPr>
        <w:t xml:space="preserve">conveying </w:t>
      </w:r>
      <w:r w:rsidRPr="597592B5" w:rsidR="1ACC19E7">
        <w:rPr>
          <w:i/>
          <w:iCs/>
        </w:rPr>
        <w:t xml:space="preserve">lack </w:t>
      </w:r>
      <w:r w:rsidRPr="597592B5" w:rsidR="4E980102">
        <w:rPr>
          <w:i/>
          <w:iCs/>
        </w:rPr>
        <w:t>of results to user after search</w:t>
      </w:r>
    </w:p>
    <w:p w:rsidR="43504425" w:rsidP="43504425" w:rsidRDefault="43504425" w14:paraId="324F1F0F" w14:textId="4E63BF80">
      <w:pPr>
        <w:jc w:val="center"/>
        <w:rPr>
          <w:i/>
          <w:iCs/>
        </w:rPr>
      </w:pPr>
    </w:p>
    <w:p w:rsidR="76B902BA" w:rsidP="74EABDDD" w:rsidRDefault="76B902BA" w14:paraId="320E839C" w14:textId="22F4593F" w14:noSpellErr="1">
      <w:pPr>
        <w:pStyle w:val="Heading3"/>
        <w:rPr>
          <w:i w:val="1"/>
          <w:iCs w:val="1"/>
        </w:rPr>
      </w:pPr>
      <w:bookmarkStart w:name="_Toc1667776084" w:id="1375019226"/>
      <w:r w:rsidR="4C470A0B">
        <w:rPr/>
        <w:t>18/03/23</w:t>
      </w:r>
      <w:bookmarkEnd w:id="1375019226"/>
    </w:p>
    <w:p w:rsidR="43504425" w:rsidP="43504425" w:rsidRDefault="43504425" w14:paraId="6C18A30B" w14:textId="4D2F0C9B">
      <w:pPr>
        <w:jc w:val="center"/>
        <w:rPr>
          <w:i/>
          <w:iCs/>
        </w:rPr>
      </w:pPr>
    </w:p>
    <w:p w:rsidR="1593FB23" w:rsidP="43504425" w:rsidRDefault="1593FB23" w14:paraId="2751E803" w14:textId="60F6375D">
      <w:r w:rsidRPr="43504425">
        <w:t>While writing up the API documentation I realised that I had placed no handling on the results of assigned training when there was none. This would ei</w:t>
      </w:r>
      <w:r w:rsidRPr="43504425" w:rsidR="798298F0">
        <w:t xml:space="preserve">ther mean that no work has been assigned or all work has been completed. </w:t>
      </w:r>
      <w:r w:rsidRPr="43504425" w:rsidR="69906DE1">
        <w:t>So,</w:t>
      </w:r>
      <w:r w:rsidRPr="43504425" w:rsidR="798298F0">
        <w:t xml:space="preserve"> I made it </w:t>
      </w:r>
      <w:r w:rsidRPr="43504425" w:rsidR="2E17B755">
        <w:t>that if a status code 204 was returned then a message would be displayed and the progress bar would be set to 100%. This is valid in both scenarios a</w:t>
      </w:r>
      <w:r w:rsidRPr="43504425" w:rsidR="25CB8E98">
        <w:t xml:space="preserve">s if a user has no work regardless of reason then their progress is 100%. This </w:t>
      </w:r>
      <w:r w:rsidRPr="43504425" w:rsidR="4FF67790">
        <w:t>briefly</w:t>
      </w:r>
      <w:r w:rsidRPr="43504425" w:rsidR="25CB8E98">
        <w:t xml:space="preserve"> broke the training page for valid searches but it was simply because of a typo w</w:t>
      </w:r>
      <w:r w:rsidRPr="43504425" w:rsidR="1FE92A56">
        <w:t xml:space="preserve">ith 204 instead of 200 </w:t>
      </w:r>
      <w:r w:rsidRPr="43504425" w:rsidR="5AB53F11">
        <w:t>(it was quickly located and fixed).</w:t>
      </w:r>
    </w:p>
    <w:p w:rsidR="43504425" w:rsidP="43504425" w:rsidRDefault="43504425" w14:paraId="146C401C" w14:textId="22FC2334">
      <w:pPr>
        <w:jc w:val="center"/>
        <w:rPr>
          <w:i/>
          <w:iCs/>
        </w:rPr>
      </w:pPr>
    </w:p>
    <w:p w:rsidR="25CB8E98" w:rsidP="43504425" w:rsidRDefault="25CB8E98" w14:paraId="1F416851" w14:textId="26631A33">
      <w:pPr>
        <w:jc w:val="center"/>
      </w:pPr>
      <w:r>
        <w:rPr>
          <w:noProof/>
        </w:rPr>
        <w:lastRenderedPageBreak/>
        <w:drawing>
          <wp:inline distT="0" distB="0" distL="0" distR="0" wp14:anchorId="62BA3C7D" wp14:editId="1ABD748C">
            <wp:extent cx="4572000" cy="2638425"/>
            <wp:effectExtent l="0" t="0" r="0" b="0"/>
            <wp:docPr id="18996579" name="Picture 18996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96579"/>
                    <pic:cNvPicPr/>
                  </pic:nvPicPr>
                  <pic:blipFill>
                    <a:blip r:embed="rId383">
                      <a:extLst>
                        <a:ext uri="{28A0092B-C50C-407E-A947-70E740481C1C}">
                          <a14:useLocalDpi xmlns:a14="http://schemas.microsoft.com/office/drawing/2010/main" val="0"/>
                        </a:ext>
                      </a:extLst>
                    </a:blip>
                    <a:stretch>
                      <a:fillRect/>
                    </a:stretch>
                  </pic:blipFill>
                  <pic:spPr>
                    <a:xfrm>
                      <a:off x="0" y="0"/>
                      <a:ext cx="4572000" cy="2638425"/>
                    </a:xfrm>
                    <a:prstGeom prst="rect">
                      <a:avLst/>
                    </a:prstGeom>
                  </pic:spPr>
                </pic:pic>
              </a:graphicData>
            </a:graphic>
          </wp:inline>
        </w:drawing>
      </w:r>
    </w:p>
    <w:p w:rsidR="43504425" w:rsidP="43504425" w:rsidRDefault="43504425" w14:paraId="4F9A0AEF" w14:textId="6E6302F1">
      <w:pPr>
        <w:jc w:val="center"/>
      </w:pPr>
    </w:p>
    <w:p w:rsidR="1593FB23" w:rsidP="43504425" w:rsidRDefault="1593FB23" w14:paraId="3B7C9DFE" w14:textId="6B82B5D5">
      <w:pPr>
        <w:jc w:val="center"/>
        <w:rPr>
          <w:i/>
          <w:iCs/>
        </w:rPr>
      </w:pPr>
      <w:r w:rsidRPr="597592B5">
        <w:rPr>
          <w:i/>
          <w:iCs/>
        </w:rPr>
        <w:t xml:space="preserve">Figure </w:t>
      </w:r>
      <w:r w:rsidRPr="7FB46ECD" w:rsidR="04E22FB2">
        <w:rPr>
          <w:i/>
          <w:iCs/>
        </w:rPr>
        <w:t>368</w:t>
      </w:r>
      <w:r w:rsidRPr="597592B5">
        <w:rPr>
          <w:i/>
          <w:iCs/>
        </w:rPr>
        <w:t>:</w:t>
      </w:r>
      <w:r w:rsidRPr="597592B5" w:rsidR="30D18465">
        <w:rPr>
          <w:i/>
          <w:iCs/>
        </w:rPr>
        <w:t xml:space="preserve"> training page altered to account for lack of work</w:t>
      </w:r>
    </w:p>
    <w:p w:rsidR="43504425" w:rsidP="43504425" w:rsidRDefault="43504425" w14:paraId="63D76DA3" w14:textId="3A4A86DE">
      <w:pPr>
        <w:jc w:val="center"/>
      </w:pPr>
    </w:p>
    <w:p w:rsidR="1593FB23" w:rsidP="43504425" w:rsidRDefault="1593FB23" w14:paraId="7C798387" w14:textId="05EB7AFF">
      <w:pPr>
        <w:jc w:val="center"/>
      </w:pPr>
      <w:r>
        <w:rPr>
          <w:noProof/>
        </w:rPr>
        <w:drawing>
          <wp:inline distT="0" distB="0" distL="0" distR="0" wp14:anchorId="44EC80A0" wp14:editId="5EAA41BE">
            <wp:extent cx="4572000" cy="2400300"/>
            <wp:effectExtent l="0" t="0" r="0" b="0"/>
            <wp:docPr id="1045023828" name="Picture 104502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023828"/>
                    <pic:cNvPicPr/>
                  </pic:nvPicPr>
                  <pic:blipFill>
                    <a:blip r:embed="rId384" cstate="print">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p w:rsidR="43504425" w:rsidP="43504425" w:rsidRDefault="43504425" w14:paraId="2F226FEA" w14:textId="166CC4DD">
      <w:pPr>
        <w:jc w:val="center"/>
      </w:pPr>
    </w:p>
    <w:p w:rsidR="1593FB23" w:rsidP="43504425" w:rsidRDefault="1593FB23" w14:paraId="2FA4372E" w14:textId="39495042">
      <w:pPr>
        <w:jc w:val="center"/>
        <w:rPr>
          <w:i/>
          <w:iCs/>
        </w:rPr>
      </w:pPr>
      <w:r w:rsidRPr="597592B5">
        <w:rPr>
          <w:i/>
          <w:iCs/>
        </w:rPr>
        <w:t xml:space="preserve">Figure </w:t>
      </w:r>
      <w:r w:rsidRPr="7FB46ECD" w:rsidR="4860EA60">
        <w:rPr>
          <w:i/>
          <w:iCs/>
        </w:rPr>
        <w:t>369</w:t>
      </w:r>
      <w:r w:rsidRPr="597592B5">
        <w:rPr>
          <w:i/>
          <w:iCs/>
        </w:rPr>
        <w:t>:</w:t>
      </w:r>
      <w:r w:rsidRPr="597592B5" w:rsidR="0F075163">
        <w:rPr>
          <w:i/>
          <w:iCs/>
        </w:rPr>
        <w:t xml:space="preserve"> training page UI when no more work is set</w:t>
      </w:r>
    </w:p>
    <w:p w:rsidR="43504425" w:rsidP="43504425" w:rsidRDefault="43504425" w14:paraId="60439FE4" w14:textId="0F0AE5F8">
      <w:pPr>
        <w:jc w:val="center"/>
        <w:rPr>
          <w:i/>
          <w:iCs/>
        </w:rPr>
      </w:pPr>
    </w:p>
    <w:p w:rsidR="2F0A1FEF" w:rsidP="43504425" w:rsidRDefault="2F0A1FEF" w14:paraId="7AA36D04" w14:textId="4DA5785C">
      <w:r w:rsidRPr="43504425">
        <w:t xml:space="preserve">After reanalysing the entire API and fixing any bugs, the </w:t>
      </w:r>
      <w:r w:rsidRPr="43504425" w:rsidR="0ECB5B32">
        <w:t>documentation</w:t>
      </w:r>
      <w:r w:rsidRPr="43504425">
        <w:t xml:space="preserve"> of the API was made to be submitted as an extra deliverable, in</w:t>
      </w:r>
      <w:r w:rsidRPr="43504425" w:rsidR="764ECF5D">
        <w:t xml:space="preserve"> </w:t>
      </w:r>
      <w:r w:rsidRPr="43504425" w:rsidR="3448BB04">
        <w:t xml:space="preserve">case another client </w:t>
      </w:r>
      <w:r w:rsidRPr="43504425" w:rsidR="3CF4C663">
        <w:t>was</w:t>
      </w:r>
      <w:r w:rsidRPr="43504425" w:rsidR="3448BB04">
        <w:t xml:space="preserve"> to be made without the developer wanting to change the backend.</w:t>
      </w:r>
    </w:p>
    <w:p w:rsidR="43504425" w:rsidP="43504425" w:rsidRDefault="43504425" w14:paraId="5AE22631" w14:textId="78C89B4A">
      <w:pPr>
        <w:jc w:val="center"/>
        <w:rPr>
          <w:i/>
          <w:iCs/>
        </w:rPr>
      </w:pPr>
    </w:p>
    <w:p w:rsidR="053FC687" w:rsidP="43504425" w:rsidRDefault="053FC687" w14:paraId="4A4105FD" w14:textId="7BFADE6A">
      <w:pPr>
        <w:jc w:val="center"/>
      </w:pPr>
      <w:r>
        <w:rPr>
          <w:noProof/>
        </w:rPr>
        <w:lastRenderedPageBreak/>
        <w:drawing>
          <wp:inline distT="0" distB="0" distL="0" distR="0" wp14:anchorId="395A743D" wp14:editId="6108608A">
            <wp:extent cx="4371975" cy="4572000"/>
            <wp:effectExtent l="0" t="0" r="0" b="0"/>
            <wp:docPr id="701505358" name="Picture 70150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505358"/>
                    <pic:cNvPicPr/>
                  </pic:nvPicPr>
                  <pic:blipFill>
                    <a:blip r:embed="rId385" cstate="print">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rsidR="43504425" w:rsidP="43504425" w:rsidRDefault="43504425" w14:paraId="47383CCC" w14:textId="4ED8C14A">
      <w:pPr>
        <w:jc w:val="center"/>
      </w:pPr>
    </w:p>
    <w:p w:rsidR="2F0A1FEF" w:rsidP="43504425" w:rsidRDefault="2F0A1FEF" w14:paraId="469E0902" w14:textId="6D141B67">
      <w:pPr>
        <w:jc w:val="center"/>
        <w:rPr>
          <w:i/>
          <w:iCs/>
        </w:rPr>
      </w:pPr>
      <w:r w:rsidRPr="43504425">
        <w:rPr>
          <w:i/>
          <w:iCs/>
        </w:rPr>
        <w:t xml:space="preserve">Figure </w:t>
      </w:r>
      <w:r w:rsidRPr="7FB46ECD" w:rsidR="34CFFFE7">
        <w:rPr>
          <w:i/>
          <w:iCs/>
        </w:rPr>
        <w:t>370</w:t>
      </w:r>
      <w:r w:rsidRPr="43504425">
        <w:rPr>
          <w:i/>
          <w:iCs/>
        </w:rPr>
        <w:t>:</w:t>
      </w:r>
      <w:r w:rsidRPr="43504425" w:rsidR="16FFE1CE">
        <w:rPr>
          <w:i/>
          <w:iCs/>
        </w:rPr>
        <w:t xml:space="preserve"> </w:t>
      </w:r>
      <w:r w:rsidRPr="43504425" w:rsidR="46CD7A70">
        <w:rPr>
          <w:i/>
          <w:iCs/>
        </w:rPr>
        <w:t>API documentation being written after debugging and analysis</w:t>
      </w:r>
    </w:p>
    <w:p w:rsidR="43504425" w:rsidP="43504425" w:rsidRDefault="43504425" w14:paraId="79C25208" w14:textId="44933604">
      <w:pPr>
        <w:jc w:val="center"/>
      </w:pPr>
    </w:p>
    <w:p w:rsidR="18C22375" w:rsidP="24FE1DA8" w:rsidRDefault="18C22375" w14:paraId="64A9461D" w14:textId="51D6DCA3" w14:noSpellErr="1">
      <w:pPr>
        <w:pStyle w:val="Heading3"/>
      </w:pPr>
      <w:bookmarkStart w:name="_Toc290155080" w:id="1939432294"/>
      <w:r w:rsidR="0C139C54">
        <w:rPr/>
        <w:t>21/03/23</w:t>
      </w:r>
      <w:bookmarkEnd w:id="1939432294"/>
    </w:p>
    <w:p w:rsidR="24FE1DA8" w:rsidP="24FE1DA8" w:rsidRDefault="24FE1DA8" w14:paraId="1B15BC23" w14:textId="7B19E99E"/>
    <w:p w:rsidR="07A7E655" w:rsidP="24FE1DA8" w:rsidRDefault="07A7E655" w14:paraId="49DF84DF" w14:textId="083C014D">
      <w:r>
        <w:t xml:space="preserve">Although I figured that there may not be enough time to properly implement profile pictures, I revised the best practice for image file uploads and added a method to upload </w:t>
      </w:r>
      <w:r w:rsidR="37B642FC">
        <w:t xml:space="preserve">images to the API as proof of concept. This handles the file to make sure they are in a valid image format (jpg or png) as well as checking if the image exists and if so then </w:t>
      </w:r>
      <w:r w:rsidR="7A732140">
        <w:t xml:space="preserve">uploading the file to the specified folder. To flesh out the feature should extra time be found before the deadline then authorisation would need to be added and the name of the profile picture would need </w:t>
      </w:r>
      <w:r w:rsidR="55AD9AC6">
        <w:t xml:space="preserve">to be added to the database with the corresponding user. The upload endpoint would need to be accessed by a profile page on the web site which I had already established a placeholder for. If development were </w:t>
      </w:r>
      <w:r w:rsidR="05D05179">
        <w:t>to continue after the deadline or if extra time was available without risking other projects then I would implement this. For the time being the new endpoint w</w:t>
      </w:r>
      <w:r w:rsidR="08784DFC">
        <w:t>ould not be added to the documentation of the API as it is incomplete, only serving as proof of concept for image file uploads.</w:t>
      </w:r>
    </w:p>
    <w:p w:rsidR="24FE1DA8" w:rsidP="24FE1DA8" w:rsidRDefault="24FE1DA8" w14:paraId="018A1664" w14:textId="1E2633BB"/>
    <w:p w:rsidR="3DB72451" w:rsidP="24FE1DA8" w:rsidRDefault="3DB72451" w14:paraId="39F8C50E" w14:textId="56950DBD">
      <w:r>
        <w:t>To keep the images uniquely named, I would save them as the current date and time in milliseconds</w:t>
      </w:r>
      <w:r w:rsidR="3767FC4B">
        <w:t>, the users username or a combination of the two</w:t>
      </w:r>
      <w:r>
        <w:t>. For simplicity I have not implemented this yet as the get function would be harder to d</w:t>
      </w:r>
      <w:r w:rsidR="23713CBB">
        <w:t>emonstrate.</w:t>
      </w:r>
    </w:p>
    <w:p w:rsidR="24FE1DA8" w:rsidP="24FE1DA8" w:rsidRDefault="24FE1DA8" w14:paraId="5DF7EEFE" w14:textId="46702A0A"/>
    <w:p w:rsidR="2A139636" w:rsidP="24FE1DA8" w:rsidRDefault="2A139636" w14:paraId="2579599E" w14:textId="466767F3">
      <w:r>
        <w:t>At this stage the project report is taking up most of my time as it needs to be divided with two other modules as well as work</w:t>
      </w:r>
      <w:r w:rsidR="648B18DC">
        <w:t xml:space="preserve"> and other responsibilities. Due to this I predict this will be the last entry or </w:t>
      </w:r>
      <w:r w:rsidR="648B18DC">
        <w:lastRenderedPageBreak/>
        <w:t xml:space="preserve">there will be a significant gap between entries. If this is the last </w:t>
      </w:r>
      <w:r w:rsidR="6C76137A">
        <w:t>entry,</w:t>
      </w:r>
      <w:r w:rsidR="648B18DC">
        <w:t xml:space="preserve"> the</w:t>
      </w:r>
      <w:r w:rsidR="3BC1F35A">
        <w:t>n I would call the completion of requirements 1 through 21 a success with feature 22 in development.</w:t>
      </w:r>
    </w:p>
    <w:p w:rsidR="24FE1DA8" w:rsidP="24FE1DA8" w:rsidRDefault="24FE1DA8" w14:paraId="214B402D" w14:textId="733C138B"/>
    <w:p w:rsidR="79BF9C5E" w:rsidP="24FE1DA8" w:rsidRDefault="79BF9C5E" w14:paraId="08E0FE4F" w14:textId="499B9AFE">
      <w:pPr>
        <w:jc w:val="center"/>
      </w:pPr>
      <w:r>
        <w:rPr>
          <w:noProof/>
        </w:rPr>
        <w:drawing>
          <wp:inline distT="0" distB="0" distL="0" distR="0" wp14:anchorId="4669F5F3" wp14:editId="7848DC0B">
            <wp:extent cx="4572000" cy="752475"/>
            <wp:effectExtent l="0" t="0" r="0" b="0"/>
            <wp:docPr id="1192088380" name="Picture 1192088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088380"/>
                    <pic:cNvPicPr/>
                  </pic:nvPicPr>
                  <pic:blipFill>
                    <a:blip r:embed="rId386" cstate="print">
                      <a:extLst>
                        <a:ext uri="{28A0092B-C50C-407E-A947-70E740481C1C}">
                          <a14:useLocalDpi xmlns:a14="http://schemas.microsoft.com/office/drawing/2010/main" val="0"/>
                        </a:ext>
                      </a:extLst>
                    </a:blip>
                    <a:stretch>
                      <a:fillRect/>
                    </a:stretch>
                  </pic:blipFill>
                  <pic:spPr>
                    <a:xfrm>
                      <a:off x="0" y="0"/>
                      <a:ext cx="4572000" cy="752475"/>
                    </a:xfrm>
                    <a:prstGeom prst="rect">
                      <a:avLst/>
                    </a:prstGeom>
                  </pic:spPr>
                </pic:pic>
              </a:graphicData>
            </a:graphic>
          </wp:inline>
        </w:drawing>
      </w:r>
    </w:p>
    <w:p w:rsidR="24FE1DA8" w:rsidP="24FE1DA8" w:rsidRDefault="24FE1DA8" w14:paraId="60850D69" w14:textId="11228656">
      <w:pPr>
        <w:jc w:val="center"/>
      </w:pPr>
    </w:p>
    <w:p w:rsidR="2226C5FA" w:rsidP="24FE1DA8" w:rsidRDefault="2226C5FA" w14:paraId="2C362A75" w14:textId="51EEB9E0">
      <w:pPr>
        <w:jc w:val="center"/>
        <w:rPr>
          <w:i/>
          <w:iCs/>
        </w:rPr>
      </w:pPr>
      <w:r w:rsidRPr="24FE1DA8">
        <w:rPr>
          <w:i/>
          <w:iCs/>
        </w:rPr>
        <w:t xml:space="preserve">Figure </w:t>
      </w:r>
      <w:r w:rsidRPr="7FB46ECD" w:rsidR="55AF6712">
        <w:rPr>
          <w:i/>
          <w:iCs/>
        </w:rPr>
        <w:t>371</w:t>
      </w:r>
      <w:r w:rsidRPr="24FE1DA8">
        <w:rPr>
          <w:i/>
          <w:iCs/>
        </w:rPr>
        <w:t>:</w:t>
      </w:r>
      <w:r w:rsidRPr="24FE1DA8" w:rsidR="49A9B26F">
        <w:rPr>
          <w:i/>
          <w:iCs/>
        </w:rPr>
        <w:t xml:space="preserve"> enabling the upload of files to the Express API</w:t>
      </w:r>
    </w:p>
    <w:p w:rsidR="24FE1DA8" w:rsidP="24FE1DA8" w:rsidRDefault="24FE1DA8" w14:paraId="6E09490A" w14:textId="7860F437"/>
    <w:p w:rsidR="204C6CE9" w:rsidP="24FE1DA8" w:rsidRDefault="204C6CE9" w14:paraId="6FED34CA" w14:textId="519D2FA6">
      <w:pPr>
        <w:jc w:val="center"/>
      </w:pPr>
      <w:r>
        <w:rPr>
          <w:noProof/>
        </w:rPr>
        <w:drawing>
          <wp:inline distT="0" distB="0" distL="0" distR="0" wp14:anchorId="218DCAD5" wp14:editId="66BD723A">
            <wp:extent cx="4572000" cy="2524125"/>
            <wp:effectExtent l="0" t="0" r="0" b="0"/>
            <wp:docPr id="129257239" name="Picture 129257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257239"/>
                    <pic:cNvPicPr/>
                  </pic:nvPicPr>
                  <pic:blipFill>
                    <a:blip r:embed="rId387">
                      <a:extLst>
                        <a:ext uri="{28A0092B-C50C-407E-A947-70E740481C1C}">
                          <a14:useLocalDpi xmlns:a14="http://schemas.microsoft.com/office/drawing/2010/main" val="0"/>
                        </a:ext>
                      </a:extLst>
                    </a:blip>
                    <a:stretch>
                      <a:fillRect/>
                    </a:stretch>
                  </pic:blipFill>
                  <pic:spPr>
                    <a:xfrm>
                      <a:off x="0" y="0"/>
                      <a:ext cx="4572000" cy="2524125"/>
                    </a:xfrm>
                    <a:prstGeom prst="rect">
                      <a:avLst/>
                    </a:prstGeom>
                  </pic:spPr>
                </pic:pic>
              </a:graphicData>
            </a:graphic>
          </wp:inline>
        </w:drawing>
      </w:r>
    </w:p>
    <w:p w:rsidR="24FE1DA8" w:rsidP="24FE1DA8" w:rsidRDefault="24FE1DA8" w14:paraId="45E96EE4" w14:textId="393DA226">
      <w:pPr>
        <w:jc w:val="center"/>
      </w:pPr>
    </w:p>
    <w:p w:rsidR="44C69A7A" w:rsidP="24FE1DA8" w:rsidRDefault="44C69A7A" w14:paraId="064A0B57" w14:textId="65B45173">
      <w:pPr>
        <w:jc w:val="center"/>
        <w:rPr>
          <w:i/>
          <w:iCs/>
        </w:rPr>
      </w:pPr>
      <w:r w:rsidRPr="24FE1DA8">
        <w:rPr>
          <w:i/>
          <w:iCs/>
        </w:rPr>
        <w:t xml:space="preserve">Figure </w:t>
      </w:r>
      <w:r w:rsidRPr="7FB46ECD" w:rsidR="6EBFF671">
        <w:rPr>
          <w:i/>
          <w:iCs/>
        </w:rPr>
        <w:t>372</w:t>
      </w:r>
      <w:r w:rsidRPr="24FE1DA8">
        <w:rPr>
          <w:i/>
          <w:iCs/>
        </w:rPr>
        <w:t>:</w:t>
      </w:r>
      <w:r w:rsidRPr="24FE1DA8" w:rsidR="79CA7DF4">
        <w:rPr>
          <w:i/>
          <w:iCs/>
        </w:rPr>
        <w:t xml:space="preserve"> handling uploaded images</w:t>
      </w:r>
    </w:p>
    <w:p w:rsidR="24FE1DA8" w:rsidP="24FE1DA8" w:rsidRDefault="24FE1DA8" w14:paraId="23B38BCC" w14:textId="36266474"/>
    <w:p w:rsidR="204C6CE9" w:rsidP="24FE1DA8" w:rsidRDefault="204C6CE9" w14:paraId="658343BE" w14:textId="4847DD3B">
      <w:pPr>
        <w:jc w:val="center"/>
      </w:pPr>
      <w:r>
        <w:rPr>
          <w:noProof/>
        </w:rPr>
        <w:drawing>
          <wp:inline distT="0" distB="0" distL="0" distR="0" wp14:anchorId="74BBD0F3" wp14:editId="7F61C0C9">
            <wp:extent cx="4572000" cy="2895600"/>
            <wp:effectExtent l="0" t="0" r="0" b="0"/>
            <wp:docPr id="1532512804" name="Picture 153251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2512804"/>
                    <pic:cNvPicPr/>
                  </pic:nvPicPr>
                  <pic:blipFill>
                    <a:blip r:embed="rId388">
                      <a:extLst>
                        <a:ext uri="{28A0092B-C50C-407E-A947-70E740481C1C}">
                          <a14:useLocalDpi xmlns:a14="http://schemas.microsoft.com/office/drawing/2010/main" val="0"/>
                        </a:ext>
                      </a:extLst>
                    </a:blip>
                    <a:stretch>
                      <a:fillRect/>
                    </a:stretch>
                  </pic:blipFill>
                  <pic:spPr>
                    <a:xfrm>
                      <a:off x="0" y="0"/>
                      <a:ext cx="4572000" cy="2895600"/>
                    </a:xfrm>
                    <a:prstGeom prst="rect">
                      <a:avLst/>
                    </a:prstGeom>
                  </pic:spPr>
                </pic:pic>
              </a:graphicData>
            </a:graphic>
          </wp:inline>
        </w:drawing>
      </w:r>
    </w:p>
    <w:p w:rsidR="24FE1DA8" w:rsidP="24FE1DA8" w:rsidRDefault="24FE1DA8" w14:paraId="28F1CD5E" w14:textId="2867A4C7">
      <w:pPr>
        <w:jc w:val="center"/>
      </w:pPr>
    </w:p>
    <w:p w:rsidR="6BF9819E" w:rsidP="24FE1DA8" w:rsidRDefault="6BF9819E" w14:paraId="293B2081" w14:textId="3FAFCC55">
      <w:pPr>
        <w:jc w:val="center"/>
        <w:rPr>
          <w:i/>
          <w:iCs/>
        </w:rPr>
      </w:pPr>
      <w:r w:rsidRPr="24FE1DA8">
        <w:rPr>
          <w:i/>
          <w:iCs/>
        </w:rPr>
        <w:t xml:space="preserve">Figure </w:t>
      </w:r>
      <w:r w:rsidRPr="7FB46ECD" w:rsidR="4743D508">
        <w:rPr>
          <w:i/>
          <w:iCs/>
        </w:rPr>
        <w:t>373</w:t>
      </w:r>
      <w:r w:rsidRPr="24FE1DA8">
        <w:rPr>
          <w:i/>
          <w:iCs/>
        </w:rPr>
        <w:t>:</w:t>
      </w:r>
      <w:r w:rsidRPr="24FE1DA8" w:rsidR="4A187B19">
        <w:rPr>
          <w:i/>
          <w:iCs/>
        </w:rPr>
        <w:t xml:space="preserve"> API 201 response to image in correct format</w:t>
      </w:r>
    </w:p>
    <w:p w:rsidR="24FE1DA8" w:rsidP="24FE1DA8" w:rsidRDefault="24FE1DA8" w14:paraId="3A8DE3BF" w14:textId="765DBB81">
      <w:pPr>
        <w:jc w:val="center"/>
      </w:pPr>
    </w:p>
    <w:p w:rsidR="204C6CE9" w:rsidP="24FE1DA8" w:rsidRDefault="204C6CE9" w14:paraId="51CA7316" w14:textId="19254AE4">
      <w:pPr>
        <w:jc w:val="center"/>
      </w:pPr>
      <w:r>
        <w:rPr>
          <w:noProof/>
        </w:rPr>
        <w:lastRenderedPageBreak/>
        <w:drawing>
          <wp:inline distT="0" distB="0" distL="0" distR="0" wp14:anchorId="2A795148" wp14:editId="519D6987">
            <wp:extent cx="4572000" cy="1390650"/>
            <wp:effectExtent l="0" t="0" r="0" b="0"/>
            <wp:docPr id="2093058245" name="Picture 2093058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3058245"/>
                    <pic:cNvPicPr/>
                  </pic:nvPicPr>
                  <pic:blipFill>
                    <a:blip r:embed="rId389">
                      <a:extLst>
                        <a:ext uri="{28A0092B-C50C-407E-A947-70E740481C1C}">
                          <a14:useLocalDpi xmlns:a14="http://schemas.microsoft.com/office/drawing/2010/main" val="0"/>
                        </a:ext>
                      </a:extLst>
                    </a:blip>
                    <a:stretch>
                      <a:fillRect/>
                    </a:stretch>
                  </pic:blipFill>
                  <pic:spPr>
                    <a:xfrm>
                      <a:off x="0" y="0"/>
                      <a:ext cx="4572000" cy="1390650"/>
                    </a:xfrm>
                    <a:prstGeom prst="rect">
                      <a:avLst/>
                    </a:prstGeom>
                  </pic:spPr>
                </pic:pic>
              </a:graphicData>
            </a:graphic>
          </wp:inline>
        </w:drawing>
      </w:r>
    </w:p>
    <w:p w:rsidR="24FE1DA8" w:rsidP="24FE1DA8" w:rsidRDefault="24FE1DA8" w14:paraId="234F903E" w14:textId="50A80E8C">
      <w:pPr>
        <w:jc w:val="center"/>
      </w:pPr>
    </w:p>
    <w:p w:rsidR="6C00B9A7" w:rsidP="24FE1DA8" w:rsidRDefault="6C00B9A7" w14:paraId="353EF132" w14:textId="5C031329">
      <w:pPr>
        <w:jc w:val="center"/>
        <w:rPr>
          <w:i/>
          <w:iCs/>
        </w:rPr>
      </w:pPr>
      <w:r w:rsidRPr="24FE1DA8">
        <w:rPr>
          <w:i/>
          <w:iCs/>
        </w:rPr>
        <w:t xml:space="preserve">Figure </w:t>
      </w:r>
      <w:r w:rsidRPr="7FB46ECD" w:rsidR="326BF6CB">
        <w:rPr>
          <w:i/>
          <w:iCs/>
        </w:rPr>
        <w:t>374</w:t>
      </w:r>
      <w:r w:rsidRPr="24FE1DA8">
        <w:rPr>
          <w:i/>
          <w:iCs/>
        </w:rPr>
        <w:t>:</w:t>
      </w:r>
      <w:r w:rsidRPr="24FE1DA8" w:rsidR="2F62BB6C">
        <w:rPr>
          <w:i/>
          <w:iCs/>
        </w:rPr>
        <w:t xml:space="preserve"> API with image saved in uploads folder</w:t>
      </w:r>
    </w:p>
    <w:p w:rsidR="24FE1DA8" w:rsidP="24FE1DA8" w:rsidRDefault="24FE1DA8" w14:paraId="4F83EBCB" w14:textId="2431AB36">
      <w:pPr>
        <w:jc w:val="center"/>
      </w:pPr>
    </w:p>
    <w:p w:rsidR="204C6CE9" w:rsidP="24FE1DA8" w:rsidRDefault="204C6CE9" w14:paraId="792D1F22" w14:textId="7E27C9BF">
      <w:pPr>
        <w:jc w:val="center"/>
      </w:pPr>
      <w:r>
        <w:rPr>
          <w:noProof/>
        </w:rPr>
        <w:drawing>
          <wp:inline distT="0" distB="0" distL="0" distR="0" wp14:anchorId="244F05FC" wp14:editId="520A4B53">
            <wp:extent cx="4572000" cy="2371725"/>
            <wp:effectExtent l="0" t="0" r="0" b="0"/>
            <wp:docPr id="1667595944" name="Picture 16675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595944"/>
                    <pic:cNvPicPr/>
                  </pic:nvPicPr>
                  <pic:blipFill>
                    <a:blip r:embed="rId390">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rsidR="24FE1DA8" w:rsidP="24FE1DA8" w:rsidRDefault="24FE1DA8" w14:paraId="64AF4146" w14:textId="7A84264F">
      <w:pPr>
        <w:jc w:val="center"/>
      </w:pPr>
    </w:p>
    <w:p w:rsidR="33C92AEC" w:rsidP="24FE1DA8" w:rsidRDefault="33C92AEC" w14:paraId="03D8F47A" w14:textId="2E16A5F3">
      <w:pPr>
        <w:jc w:val="center"/>
        <w:rPr>
          <w:i/>
          <w:iCs/>
        </w:rPr>
      </w:pPr>
      <w:r w:rsidRPr="24FE1DA8">
        <w:rPr>
          <w:i/>
          <w:iCs/>
        </w:rPr>
        <w:t xml:space="preserve">Figure </w:t>
      </w:r>
      <w:r w:rsidRPr="7FB46ECD" w:rsidR="23CB1F76">
        <w:rPr>
          <w:i/>
          <w:iCs/>
        </w:rPr>
        <w:t>375</w:t>
      </w:r>
      <w:r w:rsidRPr="24FE1DA8">
        <w:rPr>
          <w:i/>
          <w:iCs/>
        </w:rPr>
        <w:t>:</w:t>
      </w:r>
      <w:r w:rsidRPr="24FE1DA8" w:rsidR="785C6C91">
        <w:rPr>
          <w:i/>
          <w:iCs/>
        </w:rPr>
        <w:t xml:space="preserve"> API 500 response to no image/file</w:t>
      </w:r>
    </w:p>
    <w:p w:rsidR="24FE1DA8" w:rsidP="24FE1DA8" w:rsidRDefault="24FE1DA8" w14:paraId="5F43265D" w14:textId="7E27C9BF">
      <w:pPr>
        <w:jc w:val="center"/>
      </w:pPr>
    </w:p>
    <w:p w:rsidR="204C6CE9" w:rsidP="24FE1DA8" w:rsidRDefault="204C6CE9" w14:paraId="51CD0B6E" w14:textId="3E550DE7">
      <w:pPr>
        <w:jc w:val="center"/>
      </w:pPr>
      <w:r>
        <w:rPr>
          <w:noProof/>
        </w:rPr>
        <w:drawing>
          <wp:inline distT="0" distB="0" distL="0" distR="0" wp14:anchorId="082B44E1" wp14:editId="0F5EA91D">
            <wp:extent cx="4572000" cy="2628900"/>
            <wp:effectExtent l="0" t="0" r="0" b="0"/>
            <wp:docPr id="1517886767" name="Picture 1517886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7886767"/>
                    <pic:cNvPicPr/>
                  </pic:nvPicPr>
                  <pic:blipFill>
                    <a:blip r:embed="rId391">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rsidR="24FE1DA8" w:rsidP="24FE1DA8" w:rsidRDefault="24FE1DA8" w14:paraId="07FD5B59" w14:textId="62C682F8">
      <w:pPr>
        <w:jc w:val="center"/>
      </w:pPr>
    </w:p>
    <w:p w:rsidR="46EDD4DD" w:rsidP="24FE1DA8" w:rsidRDefault="46EDD4DD" w14:paraId="21AEA4A7" w14:textId="0F2A9646">
      <w:pPr>
        <w:jc w:val="center"/>
        <w:rPr>
          <w:i/>
          <w:iCs/>
        </w:rPr>
      </w:pPr>
      <w:r w:rsidRPr="24FE1DA8">
        <w:rPr>
          <w:i/>
          <w:iCs/>
        </w:rPr>
        <w:t xml:space="preserve">Figure </w:t>
      </w:r>
      <w:r w:rsidRPr="7FB46ECD" w:rsidR="6EC4232E">
        <w:rPr>
          <w:i/>
          <w:iCs/>
        </w:rPr>
        <w:t>376</w:t>
      </w:r>
      <w:r w:rsidRPr="24FE1DA8">
        <w:rPr>
          <w:i/>
          <w:iCs/>
        </w:rPr>
        <w:t>:</w:t>
      </w:r>
      <w:r w:rsidRPr="24FE1DA8" w:rsidR="66592253">
        <w:rPr>
          <w:i/>
          <w:iCs/>
        </w:rPr>
        <w:t xml:space="preserve"> API 400 response to image in incorrect format</w:t>
      </w:r>
    </w:p>
    <w:p w:rsidR="24FE1DA8" w:rsidP="24FE1DA8" w:rsidRDefault="24FE1DA8" w14:paraId="2CF1E6DE" w14:textId="2BF80469">
      <w:pPr>
        <w:jc w:val="center"/>
      </w:pPr>
    </w:p>
    <w:p w:rsidR="5B6648AD" w:rsidP="24FE1DA8" w:rsidRDefault="5B6648AD" w14:paraId="7F15DFEB" w14:textId="3D340937">
      <w:pPr>
        <w:jc w:val="center"/>
      </w:pPr>
      <w:r>
        <w:rPr>
          <w:noProof/>
        </w:rPr>
        <w:drawing>
          <wp:inline distT="0" distB="0" distL="0" distR="0" wp14:anchorId="691EA5B3" wp14:editId="35D7ACEC">
            <wp:extent cx="4572000" cy="704850"/>
            <wp:effectExtent l="0" t="0" r="0" b="0"/>
            <wp:docPr id="75961019" name="Picture 759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61019"/>
                    <pic:cNvPicPr/>
                  </pic:nvPicPr>
                  <pic:blipFill>
                    <a:blip r:embed="rId392" cstate="print">
                      <a:extLst>
                        <a:ext uri="{28A0092B-C50C-407E-A947-70E740481C1C}">
                          <a14:useLocalDpi xmlns:a14="http://schemas.microsoft.com/office/drawing/2010/main" val="0"/>
                        </a:ext>
                      </a:extLst>
                    </a:blip>
                    <a:stretch>
                      <a:fillRect/>
                    </a:stretch>
                  </pic:blipFill>
                  <pic:spPr>
                    <a:xfrm>
                      <a:off x="0" y="0"/>
                      <a:ext cx="4572000" cy="704850"/>
                    </a:xfrm>
                    <a:prstGeom prst="rect">
                      <a:avLst/>
                    </a:prstGeom>
                  </pic:spPr>
                </pic:pic>
              </a:graphicData>
            </a:graphic>
          </wp:inline>
        </w:drawing>
      </w:r>
    </w:p>
    <w:p w:rsidR="24FE1DA8" w:rsidP="24FE1DA8" w:rsidRDefault="24FE1DA8" w14:paraId="0AE12D7F" w14:textId="12D3A1E3">
      <w:pPr>
        <w:jc w:val="center"/>
      </w:pPr>
    </w:p>
    <w:p w:rsidR="1D317E22" w:rsidP="24FE1DA8" w:rsidRDefault="1D317E22" w14:paraId="14E7E4D0" w14:textId="58F6BDDD">
      <w:pPr>
        <w:jc w:val="center"/>
        <w:rPr>
          <w:i/>
          <w:iCs/>
        </w:rPr>
      </w:pPr>
      <w:r w:rsidRPr="24FE1DA8">
        <w:rPr>
          <w:i/>
          <w:iCs/>
        </w:rPr>
        <w:lastRenderedPageBreak/>
        <w:t xml:space="preserve">Figure </w:t>
      </w:r>
      <w:r w:rsidRPr="7FB46ECD" w:rsidR="28408EAD">
        <w:rPr>
          <w:i/>
          <w:iCs/>
        </w:rPr>
        <w:t>377</w:t>
      </w:r>
      <w:r w:rsidRPr="24FE1DA8">
        <w:rPr>
          <w:i/>
          <w:iCs/>
        </w:rPr>
        <w:t>:</w:t>
      </w:r>
      <w:r w:rsidRPr="24FE1DA8" w:rsidR="1052FB39">
        <w:rPr>
          <w:i/>
          <w:iCs/>
        </w:rPr>
        <w:t xml:space="preserve"> API</w:t>
      </w:r>
      <w:r w:rsidRPr="24FE1DA8" w:rsidR="198E2C1B">
        <w:rPr>
          <w:i/>
          <w:iCs/>
        </w:rPr>
        <w:t xml:space="preserve"> GET </w:t>
      </w:r>
      <w:r w:rsidRPr="24FE1DA8" w:rsidR="1052FB39">
        <w:rPr>
          <w:i/>
          <w:iCs/>
        </w:rPr>
        <w:t>request for images</w:t>
      </w:r>
    </w:p>
    <w:p w:rsidR="24FE1DA8" w:rsidP="24FE1DA8" w:rsidRDefault="24FE1DA8" w14:paraId="0A878EEF" w14:textId="798B6028">
      <w:pPr>
        <w:jc w:val="center"/>
      </w:pPr>
    </w:p>
    <w:p w:rsidR="6803F70B" w:rsidP="24FE1DA8" w:rsidRDefault="6803F70B" w14:paraId="1DFBF3F7" w14:textId="33E02ADA">
      <w:pPr>
        <w:jc w:val="center"/>
      </w:pPr>
      <w:r>
        <w:rPr>
          <w:noProof/>
        </w:rPr>
        <w:drawing>
          <wp:inline distT="0" distB="0" distL="0" distR="0" wp14:anchorId="3CB6F03C" wp14:editId="5A7A2C47">
            <wp:extent cx="4572000" cy="3181350"/>
            <wp:effectExtent l="0" t="0" r="0" b="0"/>
            <wp:docPr id="282473446" name="Picture 282473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473446"/>
                    <pic:cNvPicPr/>
                  </pic:nvPicPr>
                  <pic:blipFill>
                    <a:blip r:embed="rId393">
                      <a:extLst>
                        <a:ext uri="{28A0092B-C50C-407E-A947-70E740481C1C}">
                          <a14:useLocalDpi xmlns:a14="http://schemas.microsoft.com/office/drawing/2010/main" val="0"/>
                        </a:ext>
                      </a:extLst>
                    </a:blip>
                    <a:stretch>
                      <a:fillRect/>
                    </a:stretch>
                  </pic:blipFill>
                  <pic:spPr>
                    <a:xfrm>
                      <a:off x="0" y="0"/>
                      <a:ext cx="4572000" cy="3181350"/>
                    </a:xfrm>
                    <a:prstGeom prst="rect">
                      <a:avLst/>
                    </a:prstGeom>
                  </pic:spPr>
                </pic:pic>
              </a:graphicData>
            </a:graphic>
          </wp:inline>
        </w:drawing>
      </w:r>
    </w:p>
    <w:p w:rsidR="24FE1DA8" w:rsidP="24FE1DA8" w:rsidRDefault="24FE1DA8" w14:paraId="5D0C1B39" w14:textId="629042A9">
      <w:pPr>
        <w:jc w:val="center"/>
      </w:pPr>
    </w:p>
    <w:p w:rsidR="6F4B8746" w:rsidP="24FE1DA8" w:rsidRDefault="6F4B8746" w14:paraId="37606AC9" w14:textId="3E115DB6">
      <w:pPr>
        <w:jc w:val="center"/>
        <w:rPr>
          <w:i/>
          <w:iCs/>
        </w:rPr>
      </w:pPr>
      <w:r w:rsidRPr="24FE1DA8">
        <w:rPr>
          <w:i/>
          <w:iCs/>
        </w:rPr>
        <w:t xml:space="preserve">Figure </w:t>
      </w:r>
      <w:r w:rsidRPr="7FB46ECD" w:rsidR="46891F09">
        <w:rPr>
          <w:i/>
          <w:iCs/>
        </w:rPr>
        <w:t>378</w:t>
      </w:r>
      <w:r w:rsidRPr="24FE1DA8">
        <w:rPr>
          <w:i/>
          <w:iCs/>
        </w:rPr>
        <w:t>:</w:t>
      </w:r>
      <w:r w:rsidRPr="24FE1DA8" w:rsidR="2438639E">
        <w:rPr>
          <w:i/>
          <w:iCs/>
        </w:rPr>
        <w:t xml:space="preserve"> API 200 response for GET</w:t>
      </w:r>
      <w:r w:rsidRPr="24FE1DA8" w:rsidR="32ECC998">
        <w:rPr>
          <w:i/>
          <w:iCs/>
        </w:rPr>
        <w:t xml:space="preserve"> request of images</w:t>
      </w:r>
    </w:p>
    <w:p w:rsidR="24FE1DA8" w:rsidP="24FE1DA8" w:rsidRDefault="24FE1DA8" w14:paraId="3968A85D" w14:textId="3AF56E0E">
      <w:pPr>
        <w:jc w:val="center"/>
        <w:rPr>
          <w:i/>
          <w:iCs/>
        </w:rPr>
      </w:pPr>
    </w:p>
    <w:p w:rsidR="1590B3EB" w:rsidP="24FE1DA8" w:rsidRDefault="1590B3EB" w14:paraId="653DE0E2" w14:textId="5BB55018" w14:noSpellErr="1">
      <w:pPr>
        <w:pStyle w:val="Heading3"/>
      </w:pPr>
      <w:bookmarkStart w:name="_Toc1739777290" w:id="514341909"/>
      <w:r w:rsidR="3CCD59FB">
        <w:rPr/>
        <w:t>23/03/23</w:t>
      </w:r>
      <w:bookmarkEnd w:id="514341909"/>
    </w:p>
    <w:p w:rsidR="24FE1DA8" w:rsidP="24FE1DA8" w:rsidRDefault="24FE1DA8" w14:paraId="7FA66FC7" w14:textId="105F5F9E">
      <w:pPr>
        <w:jc w:val="center"/>
        <w:rPr>
          <w:i/>
          <w:iCs/>
        </w:rPr>
      </w:pPr>
    </w:p>
    <w:p w:rsidR="1590B3EB" w:rsidP="24FE1DA8" w:rsidRDefault="1590B3EB" w14:paraId="30E1D999" w14:textId="73268D96">
      <w:r w:rsidRPr="24FE1DA8">
        <w:t>While performing what was expected to be the last session of regression tests a</w:t>
      </w:r>
      <w:r w:rsidRPr="24FE1DA8" w:rsidR="24694EF2">
        <w:t xml:space="preserve"> very minor bug prevented itself in that when I was beatifying the code the IDs used in the query selectors had had th</w:t>
      </w:r>
      <w:r w:rsidRPr="24FE1DA8" w:rsidR="148C8D5B">
        <w:t>eir hashes removed. I added them back and restored functionality.</w:t>
      </w:r>
      <w:r w:rsidRPr="24FE1DA8" w:rsidR="24694EF2">
        <w:t xml:space="preserve"> </w:t>
      </w:r>
      <w:r w:rsidRPr="24FE1DA8" w:rsidR="368BF61F">
        <w:t>I checked all other code to see if the same issue had presented itself and it had not.</w:t>
      </w:r>
    </w:p>
    <w:p w:rsidR="24FE1DA8" w:rsidP="24FE1DA8" w:rsidRDefault="24FE1DA8" w14:paraId="256AEF1A" w14:textId="628DF476">
      <w:pPr>
        <w:jc w:val="center"/>
        <w:rPr>
          <w:i/>
          <w:iCs/>
        </w:rPr>
      </w:pPr>
    </w:p>
    <w:p w:rsidR="24694EF2" w:rsidP="24FE1DA8" w:rsidRDefault="24694EF2" w14:paraId="6EAC2885" w14:textId="354BF45E">
      <w:pPr>
        <w:jc w:val="center"/>
      </w:pPr>
      <w:r>
        <w:rPr>
          <w:noProof/>
        </w:rPr>
        <w:drawing>
          <wp:inline distT="0" distB="0" distL="0" distR="0" wp14:anchorId="182B4300" wp14:editId="7C821DCE">
            <wp:extent cx="4572000" cy="1600200"/>
            <wp:effectExtent l="0" t="0" r="0" b="0"/>
            <wp:docPr id="1414175427" name="Picture 141417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175427"/>
                    <pic:cNvPicPr/>
                  </pic:nvPicPr>
                  <pic:blipFill>
                    <a:blip r:embed="rId394">
                      <a:extLst>
                        <a:ext uri="{28A0092B-C50C-407E-A947-70E740481C1C}">
                          <a14:useLocalDpi xmlns:a14="http://schemas.microsoft.com/office/drawing/2010/main" val="0"/>
                        </a:ext>
                      </a:extLst>
                    </a:blip>
                    <a:stretch>
                      <a:fillRect/>
                    </a:stretch>
                  </pic:blipFill>
                  <pic:spPr>
                    <a:xfrm>
                      <a:off x="0" y="0"/>
                      <a:ext cx="4572000" cy="1600200"/>
                    </a:xfrm>
                    <a:prstGeom prst="rect">
                      <a:avLst/>
                    </a:prstGeom>
                  </pic:spPr>
                </pic:pic>
              </a:graphicData>
            </a:graphic>
          </wp:inline>
        </w:drawing>
      </w:r>
    </w:p>
    <w:p w:rsidR="24FE1DA8" w:rsidP="24FE1DA8" w:rsidRDefault="24FE1DA8" w14:paraId="393C8007" w14:textId="13FC12FE">
      <w:pPr>
        <w:jc w:val="center"/>
      </w:pPr>
    </w:p>
    <w:p w:rsidR="24694EF2" w:rsidP="24FE1DA8" w:rsidRDefault="24694EF2" w14:paraId="209711F9" w14:textId="36FCEA91">
      <w:pPr>
        <w:jc w:val="center"/>
        <w:rPr>
          <w:i/>
          <w:iCs/>
        </w:rPr>
      </w:pPr>
      <w:r w:rsidRPr="24FE1DA8">
        <w:rPr>
          <w:i/>
          <w:iCs/>
        </w:rPr>
        <w:t xml:space="preserve">Figure </w:t>
      </w:r>
      <w:r w:rsidRPr="7FB46ECD" w:rsidR="5218504C">
        <w:rPr>
          <w:i/>
          <w:iCs/>
        </w:rPr>
        <w:t>379</w:t>
      </w:r>
      <w:r w:rsidRPr="24FE1DA8">
        <w:rPr>
          <w:i/>
          <w:iCs/>
        </w:rPr>
        <w:t>: change made</w:t>
      </w:r>
      <w:r w:rsidRPr="24FE1DA8" w:rsidR="5913D6CE">
        <w:rPr>
          <w:i/>
          <w:iCs/>
        </w:rPr>
        <w:t xml:space="preserve"> to login JavaScript</w:t>
      </w:r>
      <w:r w:rsidRPr="24FE1DA8">
        <w:rPr>
          <w:i/>
          <w:iCs/>
        </w:rPr>
        <w:t xml:space="preserve"> to select valid IDs</w:t>
      </w:r>
    </w:p>
    <w:p w:rsidR="24FE1DA8" w:rsidP="24FE1DA8" w:rsidRDefault="24FE1DA8" w14:paraId="0E2A2225" w14:textId="323F4A77">
      <w:pPr>
        <w:jc w:val="center"/>
        <w:rPr>
          <w:i/>
          <w:iCs/>
        </w:rPr>
      </w:pPr>
    </w:p>
    <w:p w:rsidR="0C198946" w:rsidP="24FE1DA8" w:rsidRDefault="0C198946" w14:paraId="24E53360" w14:textId="1BB9CB10">
      <w:pPr>
        <w:spacing w:line="259" w:lineRule="auto"/>
      </w:pPr>
      <w:r w:rsidR="3EE45CD7">
        <w:rPr/>
        <w:t xml:space="preserve">I found a little </w:t>
      </w:r>
      <w:r w:rsidR="3EE45CD7">
        <w:rPr/>
        <w:t>more spare</w:t>
      </w:r>
      <w:r w:rsidR="3EE45CD7">
        <w:rPr/>
        <w:t xml:space="preserve"> time and so decided to add onto the profile picture functionality, </w:t>
      </w:r>
      <w:r w:rsidR="770A0CEE">
        <w:rPr/>
        <w:t xml:space="preserve">at </w:t>
      </w:r>
      <w:r w:rsidR="770A0CEE">
        <w:rPr/>
        <w:t>first</w:t>
      </w:r>
      <w:r w:rsidR="770A0CEE">
        <w:rPr/>
        <w:t xml:space="preserve"> I was going to add a new column to the database until I realised it would be inefficient. This is because if all pr</w:t>
      </w:r>
      <w:r w:rsidR="517DC908">
        <w:rPr/>
        <w:t xml:space="preserve">ofile pictures are named after the </w:t>
      </w:r>
      <w:r w:rsidR="517DC908">
        <w:rPr/>
        <w:t>username</w:t>
      </w:r>
      <w:r w:rsidR="517DC908">
        <w:rPr/>
        <w:t xml:space="preserve"> then there would be no need for an extra col</w:t>
      </w:r>
      <w:r w:rsidR="29716CEC">
        <w:rPr/>
        <w:t>umn repeating the same information. Therefor the code would just need to be adjusted to name the files after the user who is logged in and have the get requests</w:t>
      </w:r>
      <w:r w:rsidR="4C0951E1">
        <w:rPr/>
        <w:t xml:space="preserve"> get whichever format of file it exists in.</w:t>
      </w:r>
      <w:r w:rsidR="3914E610">
        <w:rPr/>
        <w:t xml:space="preserve"> The only problem that would arise with this method would be if files </w:t>
      </w:r>
      <w:r w:rsidR="3914E610">
        <w:rPr/>
        <w:t>didn’t</w:t>
      </w:r>
      <w:r w:rsidR="3914E610">
        <w:rPr/>
        <w:t xml:space="preserve"> overwrite others however, I tested this, and they do.</w:t>
      </w:r>
      <w:r w:rsidR="5AF7D8D2">
        <w:rPr/>
        <w:t xml:space="preserve"> With this added there is now profile picture upload and download functionality, even if only on the server side.</w:t>
      </w:r>
      <w:r w:rsidR="69E550C2">
        <w:rPr/>
        <w:t xml:space="preserve"> </w:t>
      </w:r>
      <w:r w:rsidR="4312FE27">
        <w:rPr/>
        <w:t xml:space="preserve">This feature took a lot longer than </w:t>
      </w:r>
      <w:r w:rsidR="4312FE27">
        <w:rPr/>
        <w:t>anticipated</w:t>
      </w:r>
      <w:r w:rsidR="4312FE27">
        <w:rPr/>
        <w:t xml:space="preserve"> as </w:t>
      </w:r>
      <w:r w:rsidR="4DEEF6C0">
        <w:rPr/>
        <w:t xml:space="preserve">many </w:t>
      </w:r>
      <w:r w:rsidR="4DEEF6C0">
        <w:rPr/>
        <w:t>methods</w:t>
      </w:r>
      <w:r w:rsidR="4DEEF6C0">
        <w:rPr/>
        <w:t xml:space="preserve"> I researched on</w:t>
      </w:r>
      <w:r w:rsidR="7CD44DDA">
        <w:rPr/>
        <w:t xml:space="preserve"> file handling (specifically </w:t>
      </w:r>
      <w:r w:rsidR="4DEEF6C0">
        <w:rPr/>
        <w:t>how to search for file by name</w:t>
      </w:r>
      <w:r w:rsidR="7CD44DDA">
        <w:rPr/>
        <w:t>)</w:t>
      </w:r>
      <w:r w:rsidR="4DEEF6C0">
        <w:rPr/>
        <w:t xml:space="preserve"> failed</w:t>
      </w:r>
      <w:r w:rsidR="1052F3DB">
        <w:rPr/>
        <w:t xml:space="preserve">. Only after </w:t>
      </w:r>
      <w:r w:rsidR="1052F3DB">
        <w:rPr/>
        <w:t>attempting</w:t>
      </w:r>
      <w:r w:rsidR="1052F3DB">
        <w:rPr/>
        <w:t xml:space="preserve"> </w:t>
      </w:r>
      <w:r w:rsidR="336C25FE">
        <w:rPr/>
        <w:t xml:space="preserve">to use a blob object </w:t>
      </w:r>
      <w:r w:rsidR="336C25FE">
        <w:rPr/>
        <w:t>did</w:t>
      </w:r>
      <w:r w:rsidR="336C25FE">
        <w:rPr/>
        <w:t xml:space="preserve"> I find a working solution (pictured in the</w:t>
      </w:r>
      <w:r w:rsidR="336C25FE">
        <w:rPr/>
        <w:t xml:space="preserve"> figure</w:t>
      </w:r>
      <w:r w:rsidR="336C25FE">
        <w:rPr/>
        <w:t xml:space="preserve">s </w:t>
      </w:r>
      <w:r w:rsidR="6F74481D">
        <w:rPr/>
        <w:t>380 - 385</w:t>
      </w:r>
      <w:r w:rsidR="336C25FE">
        <w:rPr/>
        <w:t>).</w:t>
      </w:r>
    </w:p>
    <w:p w:rsidR="24FE1DA8" w:rsidP="24FE1DA8" w:rsidRDefault="24FE1DA8" w14:paraId="1C70C771" w14:textId="4CCE1E3F">
      <w:pPr>
        <w:spacing w:line="259" w:lineRule="auto"/>
      </w:pPr>
    </w:p>
    <w:p w:rsidR="1B0FE78C" w:rsidP="24FE1DA8" w:rsidRDefault="1B0FE78C" w14:paraId="095D778B" w14:textId="6ED217A3">
      <w:pPr>
        <w:spacing w:line="259" w:lineRule="auto"/>
      </w:pPr>
      <w:r>
        <w:t xml:space="preserve">The client side upon implementation would need to have a default profile </w:t>
      </w:r>
      <w:r w:rsidR="534286A0">
        <w:t>picture</w:t>
      </w:r>
      <w:r>
        <w:t xml:space="preserve"> that would be replaced by the real one if it exists. As well as having a fetch request sent from the profile page to upload profile pictures.</w:t>
      </w:r>
    </w:p>
    <w:p w:rsidR="24FE1DA8" w:rsidP="24FE1DA8" w:rsidRDefault="24FE1DA8" w14:paraId="2AEF7A8C" w14:textId="3F6DBD05"/>
    <w:p w:rsidR="4B9041F7" w:rsidP="24FE1DA8" w:rsidRDefault="4B9041F7" w14:paraId="3BB332E5" w14:textId="67D5F9F4">
      <w:pPr>
        <w:jc w:val="center"/>
      </w:pPr>
      <w:r>
        <w:rPr>
          <w:noProof/>
        </w:rPr>
        <w:drawing>
          <wp:inline distT="0" distB="0" distL="0" distR="0" wp14:anchorId="31B330F5" wp14:editId="453CC606">
            <wp:extent cx="4572000" cy="2952750"/>
            <wp:effectExtent l="0" t="0" r="0" b="0"/>
            <wp:docPr id="857688282" name="Picture 85768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88282"/>
                    <pic:cNvPicPr/>
                  </pic:nvPicPr>
                  <pic:blipFill>
                    <a:blip r:embed="rId395">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inline>
        </w:drawing>
      </w:r>
    </w:p>
    <w:p w:rsidR="24FE1DA8" w:rsidP="24FE1DA8" w:rsidRDefault="24FE1DA8" w14:paraId="65F4DBDF" w14:textId="4D747F7D">
      <w:pPr>
        <w:jc w:val="center"/>
      </w:pPr>
    </w:p>
    <w:p w:rsidR="18A8EE19" w:rsidP="24FE1DA8" w:rsidRDefault="18A8EE19" w14:paraId="09C12CFB" w14:textId="148BA22C">
      <w:pPr>
        <w:jc w:val="center"/>
        <w:rPr>
          <w:i/>
          <w:iCs/>
        </w:rPr>
      </w:pPr>
      <w:r w:rsidRPr="24FE1DA8">
        <w:rPr>
          <w:i/>
          <w:iCs/>
        </w:rPr>
        <w:t xml:space="preserve">Figure </w:t>
      </w:r>
      <w:r w:rsidRPr="7FB46ECD" w:rsidR="52A9D4FB">
        <w:rPr>
          <w:i/>
          <w:iCs/>
        </w:rPr>
        <w:t>380</w:t>
      </w:r>
      <w:r w:rsidRPr="24FE1DA8">
        <w:rPr>
          <w:i/>
          <w:iCs/>
        </w:rPr>
        <w:t>:</w:t>
      </w:r>
      <w:r w:rsidRPr="24FE1DA8" w:rsidR="69E90A49">
        <w:rPr>
          <w:i/>
          <w:iCs/>
        </w:rPr>
        <w:t xml:space="preserve"> new API code for uploading profile pictures</w:t>
      </w:r>
    </w:p>
    <w:p w:rsidR="24FE1DA8" w:rsidP="24FE1DA8" w:rsidRDefault="24FE1DA8" w14:paraId="56BF5BF6" w14:textId="10D361E4">
      <w:pPr>
        <w:jc w:val="center"/>
      </w:pPr>
    </w:p>
    <w:p w:rsidR="4B9041F7" w:rsidP="24FE1DA8" w:rsidRDefault="4B9041F7" w14:paraId="7AE3A7B9" w14:textId="75CF50DF">
      <w:pPr>
        <w:jc w:val="center"/>
      </w:pPr>
      <w:r>
        <w:rPr>
          <w:noProof/>
        </w:rPr>
        <w:drawing>
          <wp:inline distT="0" distB="0" distL="0" distR="0" wp14:anchorId="299C4BE7" wp14:editId="0F8423EA">
            <wp:extent cx="4572000" cy="2828925"/>
            <wp:effectExtent l="0" t="0" r="0" b="0"/>
            <wp:docPr id="1920841884" name="Picture 192084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0841884"/>
                    <pic:cNvPicPr/>
                  </pic:nvPicPr>
                  <pic:blipFill>
                    <a:blip r:embed="rId396">
                      <a:extLst>
                        <a:ext uri="{28A0092B-C50C-407E-A947-70E740481C1C}">
                          <a14:useLocalDpi xmlns:a14="http://schemas.microsoft.com/office/drawing/2010/main" val="0"/>
                        </a:ext>
                      </a:extLst>
                    </a:blip>
                    <a:stretch>
                      <a:fillRect/>
                    </a:stretch>
                  </pic:blipFill>
                  <pic:spPr>
                    <a:xfrm>
                      <a:off x="0" y="0"/>
                      <a:ext cx="4572000" cy="2828925"/>
                    </a:xfrm>
                    <a:prstGeom prst="rect">
                      <a:avLst/>
                    </a:prstGeom>
                  </pic:spPr>
                </pic:pic>
              </a:graphicData>
            </a:graphic>
          </wp:inline>
        </w:drawing>
      </w:r>
    </w:p>
    <w:p w:rsidR="24FE1DA8" w:rsidP="24FE1DA8" w:rsidRDefault="24FE1DA8" w14:paraId="74AE6C28" w14:textId="5B24E27A">
      <w:pPr>
        <w:jc w:val="center"/>
      </w:pPr>
    </w:p>
    <w:p w:rsidR="1F6E9F05" w:rsidP="24FE1DA8" w:rsidRDefault="1F6E9F05" w14:paraId="5A0C6B64" w14:textId="255D569D">
      <w:pPr>
        <w:jc w:val="center"/>
        <w:rPr>
          <w:i/>
          <w:iCs/>
        </w:rPr>
      </w:pPr>
      <w:r w:rsidRPr="24FE1DA8">
        <w:rPr>
          <w:i/>
          <w:iCs/>
        </w:rPr>
        <w:t xml:space="preserve">Figure </w:t>
      </w:r>
      <w:r w:rsidRPr="7FB46ECD" w:rsidR="61D19BD4">
        <w:rPr>
          <w:i/>
          <w:iCs/>
        </w:rPr>
        <w:t>381</w:t>
      </w:r>
      <w:r w:rsidRPr="24FE1DA8">
        <w:rPr>
          <w:i/>
          <w:iCs/>
        </w:rPr>
        <w:t>:</w:t>
      </w:r>
      <w:r w:rsidRPr="24FE1DA8" w:rsidR="2E7053BD">
        <w:rPr>
          <w:i/>
          <w:iCs/>
        </w:rPr>
        <w:t xml:space="preserve"> API response having uploaded file</w:t>
      </w:r>
    </w:p>
    <w:p w:rsidR="24FE1DA8" w:rsidP="24FE1DA8" w:rsidRDefault="24FE1DA8" w14:paraId="2F0E6EE4" w14:textId="67CE85AF">
      <w:pPr>
        <w:jc w:val="center"/>
      </w:pPr>
    </w:p>
    <w:p w:rsidR="4B9041F7" w:rsidP="24FE1DA8" w:rsidRDefault="4B9041F7" w14:paraId="30A0517C" w14:textId="696B9ACB">
      <w:pPr>
        <w:jc w:val="center"/>
      </w:pPr>
      <w:r>
        <w:rPr>
          <w:noProof/>
        </w:rPr>
        <w:lastRenderedPageBreak/>
        <w:drawing>
          <wp:inline distT="0" distB="0" distL="0" distR="0" wp14:anchorId="235B9266" wp14:editId="0C321CA7">
            <wp:extent cx="4572000" cy="1466850"/>
            <wp:effectExtent l="0" t="0" r="0" b="0"/>
            <wp:docPr id="2024187383" name="Picture 202418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4187383"/>
                    <pic:cNvPicPr/>
                  </pic:nvPicPr>
                  <pic:blipFill>
                    <a:blip r:embed="rId397">
                      <a:extLst>
                        <a:ext uri="{28A0092B-C50C-407E-A947-70E740481C1C}">
                          <a14:useLocalDpi xmlns:a14="http://schemas.microsoft.com/office/drawing/2010/main" val="0"/>
                        </a:ext>
                      </a:extLst>
                    </a:blip>
                    <a:stretch>
                      <a:fillRect/>
                    </a:stretch>
                  </pic:blipFill>
                  <pic:spPr>
                    <a:xfrm>
                      <a:off x="0" y="0"/>
                      <a:ext cx="4572000" cy="1466850"/>
                    </a:xfrm>
                    <a:prstGeom prst="rect">
                      <a:avLst/>
                    </a:prstGeom>
                  </pic:spPr>
                </pic:pic>
              </a:graphicData>
            </a:graphic>
          </wp:inline>
        </w:drawing>
      </w:r>
    </w:p>
    <w:p w:rsidR="24FE1DA8" w:rsidP="24FE1DA8" w:rsidRDefault="24FE1DA8" w14:paraId="73D28CA9" w14:textId="193CE8C0">
      <w:pPr>
        <w:jc w:val="center"/>
      </w:pPr>
    </w:p>
    <w:p w:rsidR="336C944E" w:rsidP="24FE1DA8" w:rsidRDefault="336C944E" w14:paraId="08CA5B9D" w14:textId="405B9D2B">
      <w:pPr>
        <w:jc w:val="center"/>
        <w:rPr>
          <w:i/>
          <w:iCs/>
        </w:rPr>
      </w:pPr>
      <w:r w:rsidRPr="24FE1DA8">
        <w:rPr>
          <w:i/>
          <w:iCs/>
        </w:rPr>
        <w:t xml:space="preserve">Figure </w:t>
      </w:r>
      <w:r w:rsidRPr="7FB46ECD" w:rsidR="316AC2E5">
        <w:rPr>
          <w:i/>
          <w:iCs/>
        </w:rPr>
        <w:t>382</w:t>
      </w:r>
      <w:r w:rsidRPr="24FE1DA8">
        <w:rPr>
          <w:i/>
          <w:iCs/>
        </w:rPr>
        <w:t>:</w:t>
      </w:r>
      <w:r w:rsidRPr="24FE1DA8" w:rsidR="6D1538EE">
        <w:rPr>
          <w:i/>
          <w:iCs/>
        </w:rPr>
        <w:t xml:space="preserve"> file having been saved and renamed on API repository</w:t>
      </w:r>
    </w:p>
    <w:p w:rsidR="24FE1DA8" w:rsidP="24FE1DA8" w:rsidRDefault="24FE1DA8" w14:paraId="1F686AD6" w14:textId="75CF50DF">
      <w:pPr>
        <w:jc w:val="center"/>
      </w:pPr>
    </w:p>
    <w:p w:rsidR="4B9041F7" w:rsidP="24FE1DA8" w:rsidRDefault="4B9041F7" w14:paraId="336647A5" w14:textId="65E3AAEC">
      <w:pPr>
        <w:jc w:val="center"/>
      </w:pPr>
      <w:r>
        <w:rPr>
          <w:noProof/>
        </w:rPr>
        <w:drawing>
          <wp:inline distT="0" distB="0" distL="0" distR="0" wp14:anchorId="79FE571A" wp14:editId="7C41A39C">
            <wp:extent cx="4572000" cy="2362200"/>
            <wp:effectExtent l="0" t="0" r="0" b="0"/>
            <wp:docPr id="726761680" name="Picture 72676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761680"/>
                    <pic:cNvPicPr/>
                  </pic:nvPicPr>
                  <pic:blipFill>
                    <a:blip r:embed="rId398">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rsidR="24FE1DA8" w:rsidP="24FE1DA8" w:rsidRDefault="24FE1DA8" w14:paraId="607977F0" w14:textId="4FA16A16">
      <w:pPr>
        <w:jc w:val="center"/>
      </w:pPr>
    </w:p>
    <w:p w:rsidR="743DC7C3" w:rsidP="24FE1DA8" w:rsidRDefault="743DC7C3" w14:paraId="3919DC19" w14:textId="66F2D21E">
      <w:pPr>
        <w:jc w:val="center"/>
        <w:rPr>
          <w:i/>
          <w:iCs/>
        </w:rPr>
      </w:pPr>
      <w:r w:rsidRPr="24FE1DA8">
        <w:rPr>
          <w:i/>
          <w:iCs/>
        </w:rPr>
        <w:t xml:space="preserve">Figure </w:t>
      </w:r>
      <w:r w:rsidRPr="7FB46ECD" w:rsidR="10BD357E">
        <w:rPr>
          <w:i/>
          <w:iCs/>
        </w:rPr>
        <w:t>383</w:t>
      </w:r>
      <w:r w:rsidRPr="24FE1DA8">
        <w:rPr>
          <w:i/>
          <w:iCs/>
        </w:rPr>
        <w:t>:</w:t>
      </w:r>
      <w:r w:rsidRPr="24FE1DA8" w:rsidR="288DEF7B">
        <w:rPr>
          <w:i/>
          <w:iCs/>
        </w:rPr>
        <w:t xml:space="preserve"> API response having only attached image</w:t>
      </w:r>
    </w:p>
    <w:p w:rsidR="24FE1DA8" w:rsidP="24FE1DA8" w:rsidRDefault="24FE1DA8" w14:paraId="699AC0EE" w14:textId="2068EA14">
      <w:pPr>
        <w:jc w:val="center"/>
      </w:pPr>
    </w:p>
    <w:p w:rsidR="5E316B72" w:rsidP="24FE1DA8" w:rsidRDefault="5E316B72" w14:paraId="7DC6108B" w14:textId="75DA0FB8">
      <w:pPr>
        <w:jc w:val="center"/>
      </w:pPr>
      <w:r>
        <w:rPr>
          <w:noProof/>
        </w:rPr>
        <w:drawing>
          <wp:inline distT="0" distB="0" distL="0" distR="0" wp14:anchorId="36F95474" wp14:editId="3BCD16F6">
            <wp:extent cx="4572000" cy="2809875"/>
            <wp:effectExtent l="0" t="0" r="0" b="0"/>
            <wp:docPr id="115784622" name="Picture 115784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784622"/>
                    <pic:cNvPicPr/>
                  </pic:nvPicPr>
                  <pic:blipFill>
                    <a:blip r:embed="rId399">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rsidR="24FE1DA8" w:rsidP="24FE1DA8" w:rsidRDefault="24FE1DA8" w14:paraId="276E4B52" w14:textId="7DBC4C3E">
      <w:pPr>
        <w:jc w:val="center"/>
      </w:pPr>
    </w:p>
    <w:p w:rsidR="3FC90CC3" w:rsidP="24FE1DA8" w:rsidRDefault="3FC90CC3" w14:paraId="6C1CA278" w14:textId="11120815">
      <w:pPr>
        <w:jc w:val="center"/>
        <w:rPr>
          <w:i/>
          <w:iCs/>
        </w:rPr>
      </w:pPr>
      <w:r w:rsidRPr="24FE1DA8">
        <w:rPr>
          <w:i/>
          <w:iCs/>
        </w:rPr>
        <w:t xml:space="preserve">Figure </w:t>
      </w:r>
      <w:r w:rsidRPr="7FB46ECD" w:rsidR="57AF96EA">
        <w:rPr>
          <w:i/>
          <w:iCs/>
        </w:rPr>
        <w:t>384</w:t>
      </w:r>
      <w:r w:rsidRPr="24FE1DA8">
        <w:rPr>
          <w:i/>
          <w:iCs/>
        </w:rPr>
        <w:t>:</w:t>
      </w:r>
      <w:r w:rsidRPr="24FE1DA8" w:rsidR="481E674D">
        <w:rPr>
          <w:i/>
          <w:iCs/>
        </w:rPr>
        <w:t xml:space="preserve"> new API code for downloading profile pictures</w:t>
      </w:r>
    </w:p>
    <w:p w:rsidR="24FE1DA8" w:rsidP="24FE1DA8" w:rsidRDefault="24FE1DA8" w14:paraId="3B87D91A" w14:textId="293A371F">
      <w:pPr>
        <w:jc w:val="center"/>
      </w:pPr>
    </w:p>
    <w:p w:rsidR="5E316B72" w:rsidP="24FE1DA8" w:rsidRDefault="5E316B72" w14:paraId="6EDC492C" w14:textId="4432344A">
      <w:pPr>
        <w:jc w:val="center"/>
      </w:pPr>
      <w:r>
        <w:rPr>
          <w:noProof/>
        </w:rPr>
        <w:lastRenderedPageBreak/>
        <w:drawing>
          <wp:inline distT="0" distB="0" distL="0" distR="0" wp14:anchorId="15C986DC" wp14:editId="48E607F4">
            <wp:extent cx="4572000" cy="3152775"/>
            <wp:effectExtent l="0" t="0" r="0" b="0"/>
            <wp:docPr id="1710532808" name="Picture 171053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0532808"/>
                    <pic:cNvPicPr/>
                  </pic:nvPicPr>
                  <pic:blipFill>
                    <a:blip r:embed="rId400">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rsidR="24FE1DA8" w:rsidP="24FE1DA8" w:rsidRDefault="24FE1DA8" w14:paraId="7C85746A" w14:textId="21F97E13">
      <w:pPr>
        <w:jc w:val="center"/>
      </w:pPr>
    </w:p>
    <w:p w:rsidR="074709BC" w:rsidP="24FE1DA8" w:rsidRDefault="074709BC" w14:paraId="25BB8F45" w14:textId="272F4C26">
      <w:pPr>
        <w:jc w:val="center"/>
        <w:rPr>
          <w:i/>
          <w:iCs/>
        </w:rPr>
      </w:pPr>
      <w:r w:rsidRPr="24FE1DA8">
        <w:rPr>
          <w:i/>
          <w:iCs/>
        </w:rPr>
        <w:t xml:space="preserve">Figure </w:t>
      </w:r>
      <w:r w:rsidRPr="7FB46ECD" w:rsidR="196D9008">
        <w:rPr>
          <w:i/>
          <w:iCs/>
        </w:rPr>
        <w:t>385</w:t>
      </w:r>
      <w:r w:rsidRPr="24FE1DA8">
        <w:rPr>
          <w:i/>
          <w:iCs/>
        </w:rPr>
        <w:t>:</w:t>
      </w:r>
      <w:r w:rsidRPr="24FE1DA8" w:rsidR="1D84AC93">
        <w:rPr>
          <w:i/>
          <w:iCs/>
        </w:rPr>
        <w:t xml:space="preserve"> API response having downloaded file</w:t>
      </w:r>
    </w:p>
    <w:p w:rsidR="7366E73D" w:rsidP="7366E73D" w:rsidRDefault="7366E73D" w14:paraId="0FFF2BA9" w14:textId="53AE8C9B">
      <w:pPr>
        <w:jc w:val="center"/>
        <w:rPr>
          <w:i/>
          <w:iCs/>
        </w:rPr>
      </w:pPr>
    </w:p>
    <w:p w:rsidR="27199EC8" w:rsidP="7366E73D" w:rsidRDefault="27199EC8" w14:paraId="18486D42" w14:textId="4A01C3B9" w14:noSpellErr="1">
      <w:pPr>
        <w:pStyle w:val="Heading3"/>
      </w:pPr>
      <w:bookmarkStart w:name="_Toc1153157755" w:id="1540685827"/>
      <w:r w:rsidR="27D9FF95">
        <w:rPr/>
        <w:t>01/04/23</w:t>
      </w:r>
      <w:bookmarkEnd w:id="1540685827"/>
    </w:p>
    <w:p w:rsidR="7366E73D" w:rsidP="7366E73D" w:rsidRDefault="7366E73D" w14:paraId="5E24B009" w14:textId="105F5F9E">
      <w:pPr>
        <w:jc w:val="center"/>
        <w:rPr>
          <w:i/>
          <w:iCs/>
        </w:rPr>
      </w:pPr>
    </w:p>
    <w:p w:rsidR="27199EC8" w:rsidP="7366E73D" w:rsidRDefault="27199EC8" w14:paraId="72C6C7AF" w14:textId="6A65210E">
      <w:r>
        <w:t xml:space="preserve">While carrying out the final wave of observational testing it was stated that </w:t>
      </w:r>
      <w:r w:rsidR="25F8EABA">
        <w:t xml:space="preserve">the work that was overdue could be </w:t>
      </w:r>
      <w:r w:rsidR="78150CED">
        <w:t>clearer,</w:t>
      </w:r>
      <w:r w:rsidR="25F8EABA">
        <w:t xml:space="preserve"> and I also noticed that the closest date statistic </w:t>
      </w:r>
      <w:r w:rsidR="11873B04">
        <w:t>would</w:t>
      </w:r>
      <w:r w:rsidR="25F8EABA">
        <w:t xml:space="preserve"> exclude past dates and so needed to alter it. I changed the query on the stats endpoint to exclude p</w:t>
      </w:r>
      <w:r w:rsidR="41BFC7FF">
        <w:t>ast dates.</w:t>
      </w:r>
      <w:r w:rsidR="57A5FC7C">
        <w:t xml:space="preserve"> I then added it so that if the client-side found the date to be in the past then it would add an overdue class to the card giving it a border and would add “(overdue)” after the date to be as explicit </w:t>
      </w:r>
      <w:r w:rsidR="038DCB98">
        <w:t>as possible.</w:t>
      </w:r>
    </w:p>
    <w:p w:rsidR="7366E73D" w:rsidP="7366E73D" w:rsidRDefault="7366E73D" w14:paraId="459FEB9F" w14:textId="73C74EA9">
      <w:pPr>
        <w:jc w:val="center"/>
        <w:rPr>
          <w:i/>
          <w:iCs/>
        </w:rPr>
      </w:pPr>
    </w:p>
    <w:p w:rsidR="07B8B276" w:rsidP="7366E73D" w:rsidRDefault="07B8B276" w14:paraId="79B45BB6" w14:textId="11FA6299">
      <w:pPr>
        <w:jc w:val="center"/>
      </w:pPr>
      <w:r>
        <w:rPr>
          <w:noProof/>
        </w:rPr>
        <w:drawing>
          <wp:inline distT="0" distB="0" distL="0" distR="0" wp14:anchorId="3C4820A0" wp14:editId="7C72638C">
            <wp:extent cx="4572000" cy="2066925"/>
            <wp:effectExtent l="0" t="0" r="0" b="0"/>
            <wp:docPr id="181948020" name="Picture 181948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4572000" cy="2066925"/>
                    </a:xfrm>
                    <a:prstGeom prst="rect">
                      <a:avLst/>
                    </a:prstGeom>
                  </pic:spPr>
                </pic:pic>
              </a:graphicData>
            </a:graphic>
          </wp:inline>
        </w:drawing>
      </w:r>
    </w:p>
    <w:p w:rsidR="7366E73D" w:rsidP="7366E73D" w:rsidRDefault="7366E73D" w14:paraId="624BFF39" w14:textId="0D18ECE8">
      <w:pPr>
        <w:jc w:val="center"/>
        <w:rPr>
          <w:i/>
          <w:iCs/>
        </w:rPr>
      </w:pPr>
    </w:p>
    <w:p w:rsidR="07B8B276" w:rsidP="7FB46ECD" w:rsidRDefault="07B8B276" w14:paraId="38832BA3" w14:textId="047D9992">
      <w:pPr>
        <w:jc w:val="center"/>
        <w:rPr>
          <w:i/>
          <w:iCs/>
        </w:rPr>
      </w:pPr>
      <w:r w:rsidRPr="7FB46ECD">
        <w:rPr>
          <w:i/>
          <w:iCs/>
        </w:rPr>
        <w:t xml:space="preserve">Figure </w:t>
      </w:r>
      <w:r w:rsidRPr="7FB46ECD" w:rsidR="3E37EFAD">
        <w:rPr>
          <w:i/>
          <w:iCs/>
        </w:rPr>
        <w:t>386</w:t>
      </w:r>
      <w:r w:rsidRPr="7FB46ECD">
        <w:rPr>
          <w:i/>
          <w:iCs/>
        </w:rPr>
        <w:t>: A</w:t>
      </w:r>
      <w:r w:rsidRPr="7FB46ECD" w:rsidR="050F8098">
        <w:rPr>
          <w:i/>
          <w:iCs/>
        </w:rPr>
        <w:t>lteration to stats query to exclude entries with past dates</w:t>
      </w:r>
    </w:p>
    <w:p w:rsidR="7366E73D" w:rsidP="7366E73D" w:rsidRDefault="7366E73D" w14:paraId="7AAD0356" w14:textId="7145AFB5">
      <w:pPr>
        <w:jc w:val="center"/>
        <w:rPr>
          <w:i/>
          <w:iCs/>
        </w:rPr>
      </w:pPr>
    </w:p>
    <w:p w:rsidR="393E689B" w:rsidP="7366E73D" w:rsidRDefault="393E689B" w14:paraId="3EDC5085" w14:textId="07555940">
      <w:pPr>
        <w:jc w:val="center"/>
      </w:pPr>
      <w:r>
        <w:rPr>
          <w:noProof/>
        </w:rPr>
        <w:lastRenderedPageBreak/>
        <w:drawing>
          <wp:inline distT="0" distB="0" distL="0" distR="0" wp14:anchorId="4FAC1D1F" wp14:editId="5E3602F0">
            <wp:extent cx="4572000" cy="3571875"/>
            <wp:effectExtent l="0" t="0" r="0" b="0"/>
            <wp:docPr id="1982759546" name="Picture 198275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2" cstate="print">
                      <a:extLst>
                        <a:ext uri="{28A0092B-C50C-407E-A947-70E740481C1C}">
                          <a14:useLocalDpi xmlns:a14="http://schemas.microsoft.com/office/drawing/2010/main" val="0"/>
                        </a:ext>
                      </a:extLst>
                    </a:blip>
                    <a:stretch>
                      <a:fillRect/>
                    </a:stretch>
                  </pic:blipFill>
                  <pic:spPr>
                    <a:xfrm>
                      <a:off x="0" y="0"/>
                      <a:ext cx="4572000" cy="3571875"/>
                    </a:xfrm>
                    <a:prstGeom prst="rect">
                      <a:avLst/>
                    </a:prstGeom>
                  </pic:spPr>
                </pic:pic>
              </a:graphicData>
            </a:graphic>
          </wp:inline>
        </w:drawing>
      </w:r>
    </w:p>
    <w:p w:rsidR="7366E73D" w:rsidP="7366E73D" w:rsidRDefault="7366E73D" w14:paraId="260D7E01" w14:textId="21CA8DE9">
      <w:pPr>
        <w:jc w:val="center"/>
      </w:pPr>
    </w:p>
    <w:p w:rsidR="224E3E61" w:rsidP="7FB46ECD" w:rsidRDefault="224E3E61" w14:paraId="4D291487" w14:textId="62FE7564">
      <w:pPr>
        <w:jc w:val="center"/>
        <w:rPr>
          <w:i/>
          <w:iCs/>
        </w:rPr>
      </w:pPr>
      <w:r w:rsidRPr="7FB46ECD">
        <w:rPr>
          <w:i/>
          <w:iCs/>
        </w:rPr>
        <w:t xml:space="preserve">Figure </w:t>
      </w:r>
      <w:r w:rsidRPr="7FB46ECD" w:rsidR="6B246FEB">
        <w:rPr>
          <w:i/>
          <w:iCs/>
        </w:rPr>
        <w:t>387</w:t>
      </w:r>
      <w:r w:rsidRPr="7FB46ECD">
        <w:rPr>
          <w:i/>
          <w:iCs/>
        </w:rPr>
        <w:t xml:space="preserve">: </w:t>
      </w:r>
      <w:r w:rsidRPr="7FB46ECD" w:rsidR="3FAFEB64">
        <w:rPr>
          <w:i/>
          <w:iCs/>
        </w:rPr>
        <w:t>card creation on training page altered to accommodate overdue dates</w:t>
      </w:r>
    </w:p>
    <w:p w:rsidR="7366E73D" w:rsidP="7366E73D" w:rsidRDefault="7366E73D" w14:paraId="5469E81B" w14:textId="543EE233">
      <w:pPr>
        <w:jc w:val="center"/>
        <w:rPr>
          <w:i/>
          <w:iCs/>
        </w:rPr>
      </w:pPr>
    </w:p>
    <w:p w:rsidR="393E689B" w:rsidP="7366E73D" w:rsidRDefault="393E689B" w14:paraId="61DDEA49" w14:textId="1B074B40">
      <w:pPr>
        <w:jc w:val="center"/>
      </w:pPr>
      <w:r>
        <w:rPr>
          <w:noProof/>
        </w:rPr>
        <w:drawing>
          <wp:inline distT="0" distB="0" distL="0" distR="0" wp14:anchorId="79D26DA6" wp14:editId="016CC9F8">
            <wp:extent cx="4572000" cy="2066925"/>
            <wp:effectExtent l="0" t="0" r="0" b="0"/>
            <wp:docPr id="1113063437" name="Picture 1113063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4572000" cy="2066925"/>
                    </a:xfrm>
                    <a:prstGeom prst="rect">
                      <a:avLst/>
                    </a:prstGeom>
                  </pic:spPr>
                </pic:pic>
              </a:graphicData>
            </a:graphic>
          </wp:inline>
        </w:drawing>
      </w:r>
    </w:p>
    <w:p w:rsidR="7366E73D" w:rsidP="7366E73D" w:rsidRDefault="7366E73D" w14:paraId="7FB40E3B" w14:textId="3ABA6C15">
      <w:pPr>
        <w:jc w:val="center"/>
        <w:rPr>
          <w:i/>
          <w:iCs/>
        </w:rPr>
      </w:pPr>
    </w:p>
    <w:p w:rsidR="31DC2BF7" w:rsidP="7FB46ECD" w:rsidRDefault="31DC2BF7" w14:paraId="6E5A4700" w14:textId="7CC4F5A0">
      <w:pPr>
        <w:jc w:val="center"/>
        <w:rPr>
          <w:i/>
          <w:iCs/>
        </w:rPr>
      </w:pPr>
      <w:r w:rsidRPr="7FB46ECD">
        <w:rPr>
          <w:i/>
          <w:iCs/>
        </w:rPr>
        <w:t xml:space="preserve">Figure </w:t>
      </w:r>
      <w:r w:rsidRPr="7FB46ECD" w:rsidR="0AF867BB">
        <w:rPr>
          <w:i/>
          <w:iCs/>
        </w:rPr>
        <w:t>388</w:t>
      </w:r>
      <w:r w:rsidRPr="7FB46ECD">
        <w:rPr>
          <w:i/>
          <w:iCs/>
        </w:rPr>
        <w:t xml:space="preserve">: </w:t>
      </w:r>
      <w:r w:rsidRPr="7FB46ECD" w:rsidR="48D90B69">
        <w:rPr>
          <w:i/>
          <w:iCs/>
        </w:rPr>
        <w:t>CSS added for overdue dates borders</w:t>
      </w:r>
    </w:p>
    <w:p w:rsidR="7366E73D" w:rsidP="7366E73D" w:rsidRDefault="7366E73D" w14:paraId="66A2B7AE" w14:textId="2058F670">
      <w:pPr>
        <w:jc w:val="center"/>
        <w:rPr>
          <w:i/>
          <w:iCs/>
        </w:rPr>
      </w:pPr>
    </w:p>
    <w:p w:rsidR="393E689B" w:rsidP="7366E73D" w:rsidRDefault="393E689B" w14:paraId="572C9179" w14:textId="230A2657">
      <w:pPr>
        <w:jc w:val="center"/>
      </w:pPr>
      <w:r>
        <w:rPr>
          <w:noProof/>
        </w:rPr>
        <w:lastRenderedPageBreak/>
        <w:drawing>
          <wp:inline distT="0" distB="0" distL="0" distR="0" wp14:anchorId="0A64AF48" wp14:editId="7F64F872">
            <wp:extent cx="4305300" cy="4572000"/>
            <wp:effectExtent l="0" t="0" r="0" b="0"/>
            <wp:docPr id="2147121887" name="Picture 214712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4305300" cy="4572000"/>
                    </a:xfrm>
                    <a:prstGeom prst="rect">
                      <a:avLst/>
                    </a:prstGeom>
                  </pic:spPr>
                </pic:pic>
              </a:graphicData>
            </a:graphic>
          </wp:inline>
        </w:drawing>
      </w:r>
    </w:p>
    <w:p w:rsidR="24FE1DA8" w:rsidP="24FE1DA8" w:rsidRDefault="24FE1DA8" w14:paraId="085453D1" w14:textId="4D613849">
      <w:pPr>
        <w:jc w:val="center"/>
      </w:pPr>
    </w:p>
    <w:p w:rsidR="4A2740AB" w:rsidP="7FB46ECD" w:rsidRDefault="4A2740AB" w14:paraId="0CBB378A" w14:textId="72EC0815">
      <w:pPr>
        <w:jc w:val="center"/>
        <w:rPr>
          <w:i/>
          <w:iCs/>
        </w:rPr>
      </w:pPr>
      <w:r w:rsidRPr="7FB46ECD">
        <w:rPr>
          <w:i/>
          <w:iCs/>
        </w:rPr>
        <w:t xml:space="preserve">Figure </w:t>
      </w:r>
      <w:r w:rsidRPr="7FB46ECD" w:rsidR="6891A68D">
        <w:rPr>
          <w:i/>
          <w:iCs/>
        </w:rPr>
        <w:t>389</w:t>
      </w:r>
      <w:r w:rsidRPr="7FB46ECD">
        <w:rPr>
          <w:i/>
          <w:iCs/>
        </w:rPr>
        <w:t xml:space="preserve">: </w:t>
      </w:r>
      <w:r w:rsidRPr="7FB46ECD" w:rsidR="2B0ADD0B">
        <w:rPr>
          <w:i/>
          <w:iCs/>
        </w:rPr>
        <w:t>overdue work on training page UI</w:t>
      </w:r>
    </w:p>
    <w:p w:rsidR="7366E73D" w:rsidP="7366E73D" w:rsidRDefault="7366E73D" w14:paraId="0B4C1794" w14:textId="41993944">
      <w:pPr>
        <w:jc w:val="center"/>
      </w:pPr>
    </w:p>
    <w:p w:rsidR="393E689B" w:rsidP="7366E73D" w:rsidRDefault="393E689B" w14:paraId="23426162" w14:textId="458FACBB">
      <w:pPr>
        <w:jc w:val="center"/>
      </w:pPr>
      <w:r>
        <w:rPr>
          <w:noProof/>
        </w:rPr>
        <w:drawing>
          <wp:inline distT="0" distB="0" distL="0" distR="0" wp14:anchorId="54275305" wp14:editId="39E6FD78">
            <wp:extent cx="4572000" cy="3562350"/>
            <wp:effectExtent l="0" t="0" r="0" b="0"/>
            <wp:docPr id="672904362" name="Picture 67290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5">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rsidR="7366E73D" w:rsidP="7366E73D" w:rsidRDefault="7366E73D" w14:paraId="10089226" w14:textId="5C0E737A">
      <w:pPr>
        <w:jc w:val="center"/>
      </w:pPr>
    </w:p>
    <w:p w:rsidR="65111EEF" w:rsidP="7FB46ECD" w:rsidRDefault="65111EEF" w14:paraId="53E6A723" w14:textId="0081F8A7">
      <w:pPr>
        <w:jc w:val="center"/>
        <w:rPr>
          <w:i/>
          <w:iCs/>
        </w:rPr>
      </w:pPr>
      <w:r w:rsidRPr="7FB46ECD">
        <w:rPr>
          <w:i/>
          <w:iCs/>
        </w:rPr>
        <w:lastRenderedPageBreak/>
        <w:t xml:space="preserve">Figure </w:t>
      </w:r>
      <w:r w:rsidRPr="7FB46ECD" w:rsidR="049EEBE7">
        <w:rPr>
          <w:i/>
          <w:iCs/>
        </w:rPr>
        <w:t>390</w:t>
      </w:r>
      <w:r w:rsidRPr="7FB46ECD">
        <w:rPr>
          <w:i/>
          <w:iCs/>
        </w:rPr>
        <w:t xml:space="preserve">: </w:t>
      </w:r>
      <w:r w:rsidRPr="7FB46ECD" w:rsidR="2392DCAA">
        <w:rPr>
          <w:i/>
          <w:iCs/>
        </w:rPr>
        <w:t>accurate due date stats</w:t>
      </w:r>
    </w:p>
    <w:p w:rsidR="7366E73D" w:rsidP="7366E73D" w:rsidRDefault="7366E73D" w14:paraId="404A1BC2" w14:textId="77D03758">
      <w:pPr>
        <w:jc w:val="center"/>
        <w:rPr>
          <w:i/>
          <w:iCs/>
        </w:rPr>
      </w:pPr>
    </w:p>
    <w:p w:rsidR="1253D5C5" w:rsidP="7366E73D" w:rsidRDefault="1253D5C5" w14:paraId="2010614C" w14:textId="1A173E46" w14:noSpellErr="1">
      <w:pPr>
        <w:pStyle w:val="Heading3"/>
      </w:pPr>
      <w:bookmarkStart w:name="_Toc358172437" w:id="1494197295"/>
      <w:r w:rsidR="1F589F4E">
        <w:rPr/>
        <w:t>04/04/23</w:t>
      </w:r>
      <w:bookmarkEnd w:id="1494197295"/>
    </w:p>
    <w:p w:rsidR="7366E73D" w:rsidP="7366E73D" w:rsidRDefault="7366E73D" w14:paraId="5F17D8C1" w14:textId="31CC5136"/>
    <w:p w:rsidR="24720B00" w:rsidP="7366E73D" w:rsidRDefault="24720B00" w14:paraId="6F26264F" w14:textId="7347F4BB">
      <w:r>
        <w:t xml:space="preserve">For example purposes I added new articles to the articles table so that the content would be more </w:t>
      </w:r>
      <w:r w:rsidR="4A9A645D">
        <w:t>relevant</w:t>
      </w:r>
      <w:r>
        <w:t xml:space="preserve"> and </w:t>
      </w:r>
      <w:r w:rsidR="41FA9A20">
        <w:t>actually resemble what it would look like in practice at a comp</w:t>
      </w:r>
      <w:r w:rsidR="181CA541">
        <w:t>a</w:t>
      </w:r>
      <w:r w:rsidR="41FA9A20">
        <w:t>ny.</w:t>
      </w:r>
      <w:r w:rsidR="181CA541">
        <w:t xml:space="preserve"> However, the longer quizzes made me realise that the quizzes would need some slight alterations to the formatting which can be seen below. I chose to write briefly about other topic</w:t>
      </w:r>
      <w:r w:rsidR="53A8F744">
        <w:t>s</w:t>
      </w:r>
      <w:r w:rsidR="181CA541">
        <w:t xml:space="preserve"> I had studie</w:t>
      </w:r>
      <w:r w:rsidR="775B9E93">
        <w:t>d</w:t>
      </w:r>
      <w:r w:rsidR="181CA541">
        <w:t xml:space="preserve"> while at the university </w:t>
      </w:r>
      <w:r w:rsidR="29ECD6F6">
        <w:t>so as to show more examples of learning in different areas.</w:t>
      </w:r>
      <w:r w:rsidR="6CCB8836">
        <w:t xml:space="preserve"> The database content was then all exported as an SQL file and added to the GitHub repository so that the database could be remade if at all useful.</w:t>
      </w:r>
      <w:r w:rsidR="356BDA2A">
        <w:t xml:space="preserve"> Everything was tested and found to still be working.</w:t>
      </w:r>
    </w:p>
    <w:p w:rsidR="7366E73D" w:rsidP="7366E73D" w:rsidRDefault="7366E73D" w14:paraId="7BC91CA0" w14:textId="0F11139A"/>
    <w:p w:rsidR="6B551B71" w:rsidP="7366E73D" w:rsidRDefault="6B551B71" w14:paraId="0AF54AE6" w14:textId="4E060FBF">
      <w:pPr>
        <w:jc w:val="center"/>
      </w:pPr>
      <w:r>
        <w:rPr>
          <w:noProof/>
        </w:rPr>
        <w:drawing>
          <wp:inline distT="0" distB="0" distL="0" distR="0" wp14:anchorId="3643F3A1" wp14:editId="754330C6">
            <wp:extent cx="4572000" cy="1514475"/>
            <wp:effectExtent l="0" t="0" r="0" b="0"/>
            <wp:docPr id="1733155414" name="Picture 173315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6" cstate="print">
                      <a:extLst>
                        <a:ext uri="{28A0092B-C50C-407E-A947-70E740481C1C}">
                          <a14:useLocalDpi xmlns:a14="http://schemas.microsoft.com/office/drawing/2010/main" val="0"/>
                        </a:ext>
                      </a:extLst>
                    </a:blip>
                    <a:stretch>
                      <a:fillRect/>
                    </a:stretch>
                  </pic:blipFill>
                  <pic:spPr>
                    <a:xfrm>
                      <a:off x="0" y="0"/>
                      <a:ext cx="4572000" cy="1514475"/>
                    </a:xfrm>
                    <a:prstGeom prst="rect">
                      <a:avLst/>
                    </a:prstGeom>
                  </pic:spPr>
                </pic:pic>
              </a:graphicData>
            </a:graphic>
          </wp:inline>
        </w:drawing>
      </w:r>
    </w:p>
    <w:p w:rsidR="7366E73D" w:rsidP="7366E73D" w:rsidRDefault="7366E73D" w14:paraId="2794524F" w14:textId="4E060FBF">
      <w:pPr>
        <w:jc w:val="center"/>
      </w:pPr>
    </w:p>
    <w:p w:rsidR="6B551B71" w:rsidP="7FB46ECD" w:rsidRDefault="6B551B71" w14:paraId="6B2DE636" w14:textId="290D1EE9">
      <w:pPr>
        <w:jc w:val="center"/>
        <w:rPr>
          <w:i/>
          <w:iCs/>
        </w:rPr>
      </w:pPr>
      <w:r w:rsidRPr="7FB46ECD">
        <w:rPr>
          <w:i/>
          <w:iCs/>
        </w:rPr>
        <w:t xml:space="preserve">Figure </w:t>
      </w:r>
      <w:r w:rsidRPr="7FB46ECD" w:rsidR="48F99247">
        <w:rPr>
          <w:i/>
          <w:iCs/>
        </w:rPr>
        <w:t>391</w:t>
      </w:r>
      <w:r w:rsidRPr="7FB46ECD">
        <w:rPr>
          <w:i/>
          <w:iCs/>
        </w:rPr>
        <w:t>: updating the database with a couple relevant example articles</w:t>
      </w:r>
    </w:p>
    <w:p w:rsidR="7366E73D" w:rsidP="7366E73D" w:rsidRDefault="7366E73D" w14:paraId="190DB552" w14:textId="3348C5F3">
      <w:pPr>
        <w:jc w:val="center"/>
        <w:rPr>
          <w:i/>
          <w:iCs/>
        </w:rPr>
      </w:pPr>
    </w:p>
    <w:p w:rsidR="0A6AD7F3" w:rsidP="7366E73D" w:rsidRDefault="0A6AD7F3" w14:paraId="22C9A9E1" w14:textId="6FFB8AD8">
      <w:pPr>
        <w:jc w:val="center"/>
      </w:pPr>
      <w:r>
        <w:rPr>
          <w:noProof/>
        </w:rPr>
        <w:drawing>
          <wp:inline distT="0" distB="0" distL="0" distR="0" wp14:anchorId="1926BCFF" wp14:editId="137BCD98">
            <wp:extent cx="4572000" cy="2638425"/>
            <wp:effectExtent l="0" t="0" r="0" b="0"/>
            <wp:docPr id="1631088166" name="Picture 1631088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7" cstate="print">
                      <a:extLst>
                        <a:ext uri="{28A0092B-C50C-407E-A947-70E740481C1C}">
                          <a14:useLocalDpi xmlns:a14="http://schemas.microsoft.com/office/drawing/2010/main" val="0"/>
                        </a:ext>
                      </a:extLst>
                    </a:blip>
                    <a:stretch>
                      <a:fillRect/>
                    </a:stretch>
                  </pic:blipFill>
                  <pic:spPr>
                    <a:xfrm>
                      <a:off x="0" y="0"/>
                      <a:ext cx="4572000" cy="2638425"/>
                    </a:xfrm>
                    <a:prstGeom prst="rect">
                      <a:avLst/>
                    </a:prstGeom>
                  </pic:spPr>
                </pic:pic>
              </a:graphicData>
            </a:graphic>
          </wp:inline>
        </w:drawing>
      </w:r>
    </w:p>
    <w:p w:rsidR="7366E73D" w:rsidP="7366E73D" w:rsidRDefault="7366E73D" w14:paraId="418CEDA1" w14:textId="6FFB8AD8">
      <w:pPr>
        <w:jc w:val="center"/>
      </w:pPr>
    </w:p>
    <w:p w:rsidR="0A6AD7F3" w:rsidP="7FB46ECD" w:rsidRDefault="0F0833C7" w14:paraId="52F5121D" w14:textId="3616BBD3">
      <w:pPr>
        <w:jc w:val="center"/>
        <w:rPr>
          <w:i/>
          <w:iCs/>
        </w:rPr>
      </w:pPr>
      <w:r w:rsidRPr="7FB46ECD">
        <w:rPr>
          <w:i/>
          <w:iCs/>
        </w:rPr>
        <w:t xml:space="preserve">Figure 392: </w:t>
      </w:r>
      <w:r w:rsidRPr="7FB46ECD" w:rsidR="0A6AD7F3">
        <w:rPr>
          <w:i/>
          <w:iCs/>
        </w:rPr>
        <w:t>new formatting of the quizzes (code)</w:t>
      </w:r>
    </w:p>
    <w:p w:rsidR="7366E73D" w:rsidP="7366E73D" w:rsidRDefault="7366E73D" w14:paraId="5F0FDE69" w14:textId="714115EA"/>
    <w:p w:rsidR="1253D5C5" w:rsidP="7366E73D" w:rsidRDefault="1253D5C5" w14:paraId="2CA2720C" w14:textId="169A9B67">
      <w:pPr>
        <w:jc w:val="center"/>
      </w:pPr>
      <w:r>
        <w:rPr>
          <w:noProof/>
        </w:rPr>
        <w:lastRenderedPageBreak/>
        <w:drawing>
          <wp:inline distT="0" distB="0" distL="0" distR="0" wp14:anchorId="22E60830" wp14:editId="39D9C2FC">
            <wp:extent cx="4572000" cy="3143250"/>
            <wp:effectExtent l="0" t="0" r="0" b="0"/>
            <wp:docPr id="1455542901" name="Picture 145554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8" cstate="print">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p>
    <w:p w:rsidR="7366E73D" w:rsidP="7366E73D" w:rsidRDefault="7366E73D" w14:paraId="1542C797" w14:textId="377E9CFC">
      <w:pPr>
        <w:jc w:val="center"/>
      </w:pPr>
    </w:p>
    <w:p w:rsidR="44B0CFBD" w:rsidP="7FB46ECD" w:rsidRDefault="44B0CFBD" w14:paraId="69B52108" w14:textId="2B641CCC">
      <w:pPr>
        <w:jc w:val="center"/>
        <w:rPr>
          <w:i/>
          <w:iCs/>
        </w:rPr>
      </w:pPr>
      <w:r w:rsidRPr="74EABDDD" w:rsidR="5F2A732C">
        <w:rPr>
          <w:i w:val="1"/>
          <w:iCs w:val="1"/>
        </w:rPr>
        <w:t xml:space="preserve">Figure </w:t>
      </w:r>
      <w:r w:rsidRPr="74EABDDD" w:rsidR="00ACF4CE">
        <w:rPr>
          <w:i w:val="1"/>
          <w:iCs w:val="1"/>
        </w:rPr>
        <w:t>393</w:t>
      </w:r>
      <w:r w:rsidRPr="74EABDDD" w:rsidR="5F2A732C">
        <w:rPr>
          <w:i w:val="1"/>
          <w:iCs w:val="1"/>
        </w:rPr>
        <w:t>: new formatting of the quizzes</w:t>
      </w:r>
      <w:r w:rsidRPr="74EABDDD" w:rsidR="35AD7DDB">
        <w:rPr>
          <w:i w:val="1"/>
          <w:iCs w:val="1"/>
        </w:rPr>
        <w:t xml:space="preserve"> (UI)</w:t>
      </w:r>
    </w:p>
    <w:p w:rsidR="74EABDDD" w:rsidP="74EABDDD" w:rsidRDefault="74EABDDD" w14:paraId="5A697C84" w14:textId="41F7753A">
      <w:pPr>
        <w:pStyle w:val="Normal"/>
        <w:jc w:val="center"/>
        <w:rPr>
          <w:i w:val="1"/>
          <w:iCs w:val="1"/>
        </w:rPr>
      </w:pPr>
    </w:p>
    <w:p w:rsidR="0EBCCD9B" w:rsidP="74EABDDD" w:rsidRDefault="0EBCCD9B" w14:paraId="01E042E6" w14:textId="38675013">
      <w:pPr>
        <w:pStyle w:val="Heading3"/>
      </w:pPr>
      <w:bookmarkStart w:name="_Toc535082664" w:id="2090659444"/>
      <w:r w:rsidR="0EBCCD9B">
        <w:rPr/>
        <w:t>12/04/23</w:t>
      </w:r>
      <w:bookmarkEnd w:id="2090659444"/>
    </w:p>
    <w:p w:rsidR="74EABDDD" w:rsidP="74EABDDD" w:rsidRDefault="74EABDDD" w14:paraId="3B0ADE19" w14:textId="0031458C">
      <w:pPr>
        <w:pStyle w:val="Normal"/>
      </w:pPr>
    </w:p>
    <w:p w:rsidR="0EBCCD9B" w:rsidP="74EABDDD" w:rsidRDefault="0EBCCD9B" w14:paraId="03585A02" w14:textId="6C6EFCC1">
      <w:pPr>
        <w:pStyle w:val="Normal"/>
      </w:pPr>
      <w:r w:rsidR="0EBCCD9B">
        <w:rPr/>
        <w:t xml:space="preserve">While implementing an account that assessing users could use it occurred to me that the </w:t>
      </w:r>
      <w:r w:rsidR="4955E3DB">
        <w:rPr/>
        <w:t xml:space="preserve">SQL statement for login </w:t>
      </w:r>
      <w:r w:rsidR="4955E3DB">
        <w:rPr/>
        <w:t>wasn’t</w:t>
      </w:r>
      <w:r w:rsidR="4955E3DB">
        <w:rPr/>
        <w:t xml:space="preserve"> case sensitive. This was </w:t>
      </w:r>
      <w:r w:rsidR="4955E3DB">
        <w:rPr/>
        <w:t>a very small</w:t>
      </w:r>
      <w:r w:rsidR="4955E3DB">
        <w:rPr/>
        <w:t xml:space="preserve"> fix as the</w:t>
      </w:r>
      <w:r w:rsidR="26F354BD">
        <w:rPr/>
        <w:t xml:space="preserve"> only addition needing to be made was the</w:t>
      </w:r>
      <w:r w:rsidR="4955E3DB">
        <w:rPr/>
        <w:t xml:space="preserve"> “BINARY” </w:t>
      </w:r>
      <w:r w:rsidR="4955E3DB">
        <w:rPr/>
        <w:t>operat</w:t>
      </w:r>
      <w:r w:rsidR="2F0EECD8">
        <w:rPr/>
        <w:t xml:space="preserve">or </w:t>
      </w:r>
      <w:r w:rsidR="18C8EADC">
        <w:rPr/>
        <w:t>to the MySQL query. I breifly tested it and found the issue to have been fixed.</w:t>
      </w:r>
    </w:p>
    <w:p w:rsidR="24FE1DA8" w:rsidP="597592B5" w:rsidRDefault="5A0B5CC3" w14:paraId="5B5383E9" w14:textId="3580C163" w14:noSpellErr="1">
      <w:pPr>
        <w:pStyle w:val="Heading1"/>
      </w:pPr>
      <w:bookmarkStart w:name="_Toc948012216" w:id="962714363"/>
      <w:r w:rsidR="1B2087BD">
        <w:rPr/>
        <w:t>Testing</w:t>
      </w:r>
      <w:bookmarkEnd w:id="962714363"/>
    </w:p>
    <w:p w:rsidR="24FE1DA8" w:rsidP="597592B5" w:rsidRDefault="24FE1DA8" w14:paraId="33761A7D" w14:textId="0BB768EA"/>
    <w:p w:rsidR="4928EBFB" w:rsidP="7366E73D" w:rsidRDefault="4928EBFB" w14:paraId="168C3F89" w14:textId="1EB30904">
      <w:r>
        <w:t xml:space="preserve">Proof of all testing </w:t>
      </w:r>
      <w:r w:rsidR="4BEEE7D8">
        <w:t>was documented in a separate document</w:t>
      </w:r>
      <w:r w:rsidR="344FED58">
        <w:t xml:space="preserve"> so as to not overflow </w:t>
      </w:r>
      <w:r w:rsidR="74A4168E">
        <w:t xml:space="preserve">the main document and to better organise the documentation material. </w:t>
      </w:r>
      <w:r w:rsidR="77DB77A8">
        <w:t>However, this also means that they cannot be submitted with the main document as the method of submission (</w:t>
      </w:r>
      <w:proofErr w:type="spellStart"/>
      <w:r w:rsidR="77DB77A8">
        <w:t>Turnitin</w:t>
      </w:r>
      <w:proofErr w:type="spellEnd"/>
      <w:r w:rsidR="77DB77A8">
        <w:t>) only allows fo</w:t>
      </w:r>
      <w:r w:rsidR="4CC4C442">
        <w:t xml:space="preserve">r one file submissions as well as disallowing the submission of zip files. As such the extra documents have been linked at various points in the report in a </w:t>
      </w:r>
      <w:r w:rsidR="498A5C83">
        <w:t>way that university emails can access them.</w:t>
      </w:r>
    </w:p>
    <w:p w:rsidR="7366E73D" w:rsidP="7366E73D" w:rsidRDefault="7366E73D" w14:paraId="0EF34BFC" w14:textId="6042BE49"/>
    <w:p w:rsidR="5983B7F0" w:rsidP="7366E73D" w:rsidRDefault="5983B7F0" w14:paraId="63ABBF6B" w14:textId="4C08451A">
      <w:pPr>
        <w:pStyle w:val="ListParagraph"/>
        <w:numPr>
          <w:ilvl w:val="0"/>
          <w:numId w:val="47"/>
        </w:numPr>
        <w:rPr>
          <w:rFonts w:ascii="Calibri" w:hAnsi="Calibri" w:eastAsia="Calibri" w:cs="Calibri"/>
        </w:rPr>
      </w:pPr>
      <w:r>
        <w:t xml:space="preserve">Link to Testing Documentation: </w:t>
      </w:r>
      <w:hyperlink r:id="rId409">
        <w:r w:rsidRPr="7366E73D" w:rsidR="0F6A7D74">
          <w:rPr>
            <w:rStyle w:val="Hyperlink"/>
            <w:rFonts w:ascii="Calibri" w:hAnsi="Calibri" w:eastAsia="Calibri" w:cs="Calibri"/>
          </w:rPr>
          <w:t>JW Testing Documentation</w:t>
        </w:r>
      </w:hyperlink>
    </w:p>
    <w:p w:rsidR="7366E73D" w:rsidP="7366E73D" w:rsidRDefault="7366E73D" w14:paraId="037E58DD" w14:textId="02DE8D5B"/>
    <w:p w:rsidR="6E6C7CD3" w:rsidP="7366E73D" w:rsidRDefault="6E6C7CD3" w14:paraId="33DF6B5A" w14:textId="554D297F">
      <w:pPr>
        <w:pStyle w:val="ListParagraph"/>
        <w:numPr>
          <w:ilvl w:val="0"/>
          <w:numId w:val="47"/>
        </w:numPr>
      </w:pPr>
      <w:r>
        <w:t xml:space="preserve">URL for Testing Documentation: </w:t>
      </w:r>
      <w:hyperlink r:id="rId410">
        <w:r w:rsidRPr="7366E73D" w:rsidR="74B98A27">
          <w:rPr>
            <w:rStyle w:val="Hyperlink"/>
          </w:rPr>
          <w:t>https://unibrightonac-my.sharepoint.com/:x:/g/personal/j_ward26_uni_brighton_ac_uk/EcdlyIxuirVLqYT9H4kcPIwBn1qbREksJDRDJ6PQyHmPhg?e=R5QFNm</w:t>
        </w:r>
      </w:hyperlink>
    </w:p>
    <w:p w:rsidR="7366E73D" w:rsidP="7366E73D" w:rsidRDefault="7366E73D" w14:paraId="6C833D43" w14:textId="78B0D425"/>
    <w:p w:rsidR="09CF283C" w:rsidP="7366E73D" w:rsidRDefault="09CF283C" w14:paraId="248B3CFA" w14:textId="0DBCBDFC">
      <w:r>
        <w:t xml:space="preserve">Testing was by far the most underestimated process </w:t>
      </w:r>
      <w:proofErr w:type="spellStart"/>
      <w:r>
        <w:t>timewise</w:t>
      </w:r>
      <w:proofErr w:type="spellEnd"/>
      <w:r>
        <w:t xml:space="preserve">, as the sheer </w:t>
      </w:r>
      <w:r w:rsidR="00439391">
        <w:t>number</w:t>
      </w:r>
      <w:r>
        <w:t xml:space="preserve"> of tests with a great number of users (whi</w:t>
      </w:r>
      <w:r w:rsidR="5B239E77">
        <w:t xml:space="preserve">le </w:t>
      </w:r>
      <w:r>
        <w:t>providi</w:t>
      </w:r>
      <w:r w:rsidR="126EF279">
        <w:t>ng detailed evidence of the whole development life cycle</w:t>
      </w:r>
      <w:r>
        <w:t>)</w:t>
      </w:r>
      <w:r w:rsidR="1D357CE5">
        <w:t xml:space="preserve"> was a much greater time-sink than was first anticipated. This process of testing after each new imple</w:t>
      </w:r>
      <w:r w:rsidR="577A6E0E">
        <w:t>mentation took up many hours each day and so if the project were to be done with hindsight, the r</w:t>
      </w:r>
      <w:r w:rsidR="3D33770B">
        <w:t xml:space="preserve">ealistic </w:t>
      </w:r>
      <w:r w:rsidR="577A6E0E">
        <w:t>length of</w:t>
      </w:r>
      <w:r w:rsidR="47D2B4FF">
        <w:t xml:space="preserve"> the project would have been taken into consideration and the number of testers may have been lowered.</w:t>
      </w:r>
      <w:r w:rsidR="26B6F88C">
        <w:t xml:space="preserve"> However, its usage in this case does show considerable evidence of project management </w:t>
      </w:r>
      <w:r w:rsidR="237C90CD">
        <w:t>and wholistic coverage of testing/the SDLC (software development lifecycle).</w:t>
      </w:r>
      <w:r w:rsidR="047C53EC">
        <w:t xml:space="preserve"> </w:t>
      </w:r>
      <w:proofErr w:type="spellStart"/>
      <w:r w:rsidR="047C53EC">
        <w:t>Relevent</w:t>
      </w:r>
      <w:proofErr w:type="spellEnd"/>
      <w:r w:rsidR="047C53EC">
        <w:t xml:space="preserve"> screenshots of all tests are included in the implementation section.</w:t>
      </w:r>
    </w:p>
    <w:p w:rsidR="7366E73D" w:rsidP="7366E73D" w:rsidRDefault="7366E73D" w14:paraId="3EAE90AB" w14:textId="51DEF8FD"/>
    <w:p w:rsidR="2727CD65" w:rsidP="7366E73D" w:rsidRDefault="2727CD65" w14:paraId="6EC6A9A3" w14:textId="18BF9DD6" w14:noSpellErr="1">
      <w:pPr>
        <w:pStyle w:val="Heading3"/>
      </w:pPr>
      <w:bookmarkStart w:name="_Toc1733170893" w:id="1030510023"/>
      <w:r w:rsidR="036D245F">
        <w:rPr/>
        <w:t>Test Requirement Matrix</w:t>
      </w:r>
      <w:bookmarkEnd w:id="1030510023"/>
    </w:p>
    <w:p w:rsidR="7366E73D" w:rsidP="7366E73D" w:rsidRDefault="7366E73D" w14:paraId="1D6C946F" w14:textId="360ABA62"/>
    <w:p w:rsidR="2727CD65" w:rsidP="7366E73D" w:rsidRDefault="2727CD65" w14:paraId="368896B1" w14:textId="55B72C49">
      <w:r>
        <w:t>User testing with a test requirement matrix</w:t>
      </w:r>
      <w:r w:rsidR="1BB63C4F">
        <w:t xml:space="preserve"> was used to document the majority of tests that had taken place.</w:t>
      </w:r>
      <w:r w:rsidR="732EFAD4">
        <w:t xml:space="preserve"> Basic user testing helps</w:t>
      </w:r>
      <w:r w:rsidR="71659F12">
        <w:t xml:space="preserve"> to identify user experience issues early on in the development process as well</w:t>
      </w:r>
      <w:r w:rsidR="379523CF">
        <w:t xml:space="preserve"> as</w:t>
      </w:r>
      <w:r w:rsidR="71659F12">
        <w:t xml:space="preserve"> </w:t>
      </w:r>
      <w:r w:rsidR="1BA5F183">
        <w:t>identify errors throughout the entire develo</w:t>
      </w:r>
      <w:r w:rsidR="64453409">
        <w:t xml:space="preserve">pment process. By utilising white box testing </w:t>
      </w:r>
      <w:r w:rsidR="54687272">
        <w:t>I could ensure comprehensive testing that explored all code paths</w:t>
      </w:r>
      <w:r w:rsidR="69BFFFFF">
        <w:t xml:space="preserve">, ensuring all had </w:t>
      </w:r>
      <w:r w:rsidR="54687272">
        <w:t xml:space="preserve">been </w:t>
      </w:r>
      <w:r w:rsidR="54687272">
        <w:lastRenderedPageBreak/>
        <w:t>executed and tested</w:t>
      </w:r>
      <w:r w:rsidR="20B9B07A">
        <w:t xml:space="preserve">. Any tests done by the developers </w:t>
      </w:r>
      <w:r w:rsidR="12C86CF7">
        <w:t xml:space="preserve">to establish that the code was working </w:t>
      </w:r>
      <w:r w:rsidR="20B9B07A">
        <w:t xml:space="preserve">would also </w:t>
      </w:r>
      <w:r w:rsidR="75869F42">
        <w:t xml:space="preserve">be classified </w:t>
      </w:r>
      <w:r w:rsidR="40432726">
        <w:t xml:space="preserve">as white box testing as the developer would have knowledge of how the system worked. On the other hand, by utilising </w:t>
      </w:r>
      <w:r w:rsidR="4F341E4F">
        <w:t>b</w:t>
      </w:r>
      <w:r w:rsidR="40432726">
        <w:t>l</w:t>
      </w:r>
      <w:r w:rsidR="12D42C4B">
        <w:t xml:space="preserve">ack box testing the system could be tested from the average </w:t>
      </w:r>
      <w:r w:rsidR="34960695">
        <w:t>user's</w:t>
      </w:r>
      <w:r w:rsidR="12D42C4B">
        <w:t xml:space="preserve"> perspective, allowing for critique and testing of the user </w:t>
      </w:r>
      <w:r w:rsidR="62527803">
        <w:t>experience</w:t>
      </w:r>
      <w:r w:rsidR="12D42C4B">
        <w:t>,</w:t>
      </w:r>
      <w:r w:rsidR="5FF08873">
        <w:t xml:space="preserve"> </w:t>
      </w:r>
      <w:r w:rsidR="1FD76CDB">
        <w:t>functionality and usability of the system.</w:t>
      </w:r>
      <w:r w:rsidR="3437AAB4">
        <w:t xml:space="preserve"> This mix of both white and black box testing from various parties ensured that all bases were covered in terms of testing.</w:t>
      </w:r>
    </w:p>
    <w:p w:rsidR="7366E73D" w:rsidP="7366E73D" w:rsidRDefault="7366E73D" w14:paraId="28AEE56D" w14:textId="4DBA74FA"/>
    <w:p w:rsidR="0A9E9BC2" w:rsidP="7366E73D" w:rsidRDefault="0A9E9BC2" w14:paraId="7DA6C491" w14:textId="49CBADF1">
      <w:r>
        <w:t xml:space="preserve">By specifically </w:t>
      </w:r>
      <w:r w:rsidR="4C01F65B">
        <w:t>using</w:t>
      </w:r>
      <w:r w:rsidR="34BA4288">
        <w:t xml:space="preserve"> a test-requirement matrix I can display how </w:t>
      </w:r>
      <w:r w:rsidR="0D9BCD40">
        <w:t>specific requirements were being met and tested. By implementing dates into this table, it would allow easy navigation between the implementation documentation and testi</w:t>
      </w:r>
      <w:r w:rsidR="145CD243">
        <w:t xml:space="preserve">ng documentation, meaning it would be easy to follow explanations of tests and implementation to the evidence of tests and </w:t>
      </w:r>
      <w:r w:rsidR="6183E5F3">
        <w:t>vice-versa</w:t>
      </w:r>
      <w:r w:rsidR="145CD243">
        <w:t>.</w:t>
      </w:r>
      <w:r w:rsidR="358FC863">
        <w:t xml:space="preserve"> By mapping each requirement to specific tests it is ensured that all requirements are tested and there is no gaps in coverage.</w:t>
      </w:r>
      <w:r w:rsidR="2C71C5CB">
        <w:t xml:space="preserve"> The requirements used in this case are the revised requirements to make things easier to read for outsiders. By linking </w:t>
      </w:r>
      <w:r w:rsidR="77CE6E4C">
        <w:t xml:space="preserve">dated </w:t>
      </w:r>
      <w:r w:rsidR="2C71C5CB">
        <w:t>tests</w:t>
      </w:r>
      <w:r w:rsidR="7F7B3DBD">
        <w:t xml:space="preserve"> to specific requirements, we can easily track </w:t>
      </w:r>
      <w:r w:rsidR="3751632A">
        <w:t xml:space="preserve">what was tested and why </w:t>
      </w:r>
      <w:r w:rsidR="07C8C258">
        <w:t>allowing for easier bug fixes and troubleshooting. While this method woul</w:t>
      </w:r>
      <w:r w:rsidR="6E42D9A1">
        <w:t>d also facilitate collaboration due to the organised tests, this isn't relevant when there is a singular developer, like in this case.</w:t>
      </w:r>
      <w:r w:rsidR="6949CADC">
        <w:t xml:space="preserve"> For convenience, a key for requirements was included in the testing documentation to ensure eas</w:t>
      </w:r>
      <w:r w:rsidR="1305EB2B">
        <w:t>ier navigation for viewers of the document.</w:t>
      </w:r>
      <w:r w:rsidR="78B0BB0D">
        <w:t xml:space="preserve"> Progress can easily be tracked via this matrix and the matrix can be seen to have prioritised the high</w:t>
      </w:r>
      <w:r w:rsidR="122041AE">
        <w:t>-priority</w:t>
      </w:r>
      <w:r w:rsidR="78B0BB0D">
        <w:t xml:space="preserve"> requirement</w:t>
      </w:r>
      <w:r w:rsidR="4F78CCE1">
        <w:t>s in favour of low</w:t>
      </w:r>
      <w:r w:rsidR="065898D3">
        <w:t>-</w:t>
      </w:r>
      <w:r w:rsidR="4F78CCE1">
        <w:t>priority ones.</w:t>
      </w:r>
      <w:r w:rsidR="7E0A8E2C">
        <w:t xml:space="preserve"> The matrix would also double as</w:t>
      </w:r>
      <w:r w:rsidR="55C37BF2">
        <w:t xml:space="preserve"> the</w:t>
      </w:r>
      <w:r w:rsidR="7E0A8E2C">
        <w:t xml:space="preserve"> recording of errors, as all errors would have to be discovered via a test. This means that errors that had happened in the past could potentially be solved faster </w:t>
      </w:r>
      <w:r w:rsidR="5D5D00C5">
        <w:t>by consulting the test-requirement table and foll</w:t>
      </w:r>
      <w:r w:rsidR="04F337D9">
        <w:t>owing either the changes made to fix the error or consulting the associated implantation entry via consulting the date</w:t>
      </w:r>
      <w:r w:rsidR="5D5D00C5">
        <w:t>.</w:t>
      </w:r>
      <w:r w:rsidR="10A7A118">
        <w:t xml:space="preserve"> No identifying features about participants were added to the testing documentation so it remains ethical as originally designed.</w:t>
      </w:r>
    </w:p>
    <w:p w:rsidR="7366E73D" w:rsidP="7366E73D" w:rsidRDefault="7366E73D" w14:paraId="1B6ED973" w14:textId="66DEB43E"/>
    <w:p w:rsidR="581166C0" w:rsidP="7366E73D" w:rsidRDefault="581166C0" w14:paraId="4CC8D735" w14:textId="3548328D">
      <w:pPr>
        <w:jc w:val="center"/>
      </w:pPr>
      <w:r>
        <w:rPr>
          <w:noProof/>
        </w:rPr>
        <w:drawing>
          <wp:inline distT="0" distB="0" distL="0" distR="0" wp14:anchorId="54BD9FED" wp14:editId="101EB730">
            <wp:extent cx="4572000" cy="2257425"/>
            <wp:effectExtent l="0" t="0" r="0" b="0"/>
            <wp:docPr id="1464302221" name="Picture 1464302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1">
                      <a:extLst>
                        <a:ext uri="{28A0092B-C50C-407E-A947-70E740481C1C}">
                          <a14:useLocalDpi xmlns:a14="http://schemas.microsoft.com/office/drawing/2010/main" val="0"/>
                        </a:ext>
                      </a:extLst>
                    </a:blip>
                    <a:stretch>
                      <a:fillRect/>
                    </a:stretch>
                  </pic:blipFill>
                  <pic:spPr>
                    <a:xfrm>
                      <a:off x="0" y="0"/>
                      <a:ext cx="4572000" cy="2257425"/>
                    </a:xfrm>
                    <a:prstGeom prst="rect">
                      <a:avLst/>
                    </a:prstGeom>
                  </pic:spPr>
                </pic:pic>
              </a:graphicData>
            </a:graphic>
          </wp:inline>
        </w:drawing>
      </w:r>
    </w:p>
    <w:p w:rsidR="7366E73D" w:rsidP="7366E73D" w:rsidRDefault="7366E73D" w14:paraId="035EC16D" w14:textId="045A98CC"/>
    <w:p w:rsidR="581166C0" w:rsidP="7FB46ECD" w:rsidRDefault="581166C0" w14:paraId="38A050B5" w14:textId="0A02A9E1">
      <w:pPr>
        <w:jc w:val="center"/>
        <w:rPr>
          <w:i/>
          <w:iCs/>
        </w:rPr>
      </w:pPr>
      <w:r w:rsidRPr="7FB46ECD">
        <w:rPr>
          <w:i/>
          <w:iCs/>
        </w:rPr>
        <w:t xml:space="preserve">Figure </w:t>
      </w:r>
      <w:r w:rsidRPr="7FB46ECD" w:rsidR="6E5AA65F">
        <w:rPr>
          <w:i/>
          <w:iCs/>
        </w:rPr>
        <w:t>394</w:t>
      </w:r>
      <w:r w:rsidRPr="7FB46ECD">
        <w:rPr>
          <w:i/>
          <w:iCs/>
        </w:rPr>
        <w:t>: test-requirement matrix</w:t>
      </w:r>
    </w:p>
    <w:p w:rsidR="7366E73D" w:rsidP="7366E73D" w:rsidRDefault="7366E73D" w14:paraId="7BDCF5FE" w14:textId="0BBA175D"/>
    <w:p w:rsidR="581166C0" w:rsidP="7366E73D" w:rsidRDefault="581166C0" w14:paraId="58177003" w14:textId="0BDC0A8B">
      <w:pPr>
        <w:jc w:val="center"/>
      </w:pPr>
      <w:r>
        <w:rPr>
          <w:noProof/>
        </w:rPr>
        <w:lastRenderedPageBreak/>
        <w:drawing>
          <wp:inline distT="0" distB="0" distL="0" distR="0" wp14:anchorId="59ACCE93" wp14:editId="14F209E5">
            <wp:extent cx="4572000" cy="3457575"/>
            <wp:effectExtent l="0" t="0" r="0" b="0"/>
            <wp:docPr id="1355532174" name="Picture 1355532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2">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rsidR="7366E73D" w:rsidP="7366E73D" w:rsidRDefault="7366E73D" w14:paraId="67EEC77E" w14:textId="71E83F71">
      <w:pPr>
        <w:jc w:val="center"/>
      </w:pPr>
    </w:p>
    <w:p w:rsidR="581166C0" w:rsidP="7FB46ECD" w:rsidRDefault="581166C0" w14:paraId="779D224C" w14:textId="11655C75">
      <w:pPr>
        <w:jc w:val="center"/>
        <w:rPr>
          <w:i/>
          <w:iCs/>
        </w:rPr>
      </w:pPr>
      <w:r w:rsidRPr="7FB46ECD">
        <w:rPr>
          <w:i/>
          <w:iCs/>
        </w:rPr>
        <w:t xml:space="preserve">Figure </w:t>
      </w:r>
      <w:r w:rsidRPr="7FB46ECD" w:rsidR="32DC6543">
        <w:rPr>
          <w:i/>
          <w:iCs/>
        </w:rPr>
        <w:t>395</w:t>
      </w:r>
      <w:r w:rsidRPr="7FB46ECD">
        <w:rPr>
          <w:i/>
          <w:iCs/>
        </w:rPr>
        <w:t>: requirement key for test tables</w:t>
      </w:r>
    </w:p>
    <w:p w:rsidR="7366E73D" w:rsidP="7366E73D" w:rsidRDefault="7366E73D" w14:paraId="6E2ACC7B" w14:textId="6C294B5E">
      <w:pPr>
        <w:jc w:val="center"/>
        <w:rPr>
          <w:i/>
          <w:iCs/>
        </w:rPr>
      </w:pPr>
    </w:p>
    <w:p w:rsidR="7366E73D" w:rsidP="7366E73D" w:rsidRDefault="7366E73D" w14:paraId="140A8DCB" w14:textId="659D8963">
      <w:pPr>
        <w:rPr>
          <w:i/>
          <w:iCs/>
        </w:rPr>
      </w:pPr>
    </w:p>
    <w:p w:rsidR="41B336DF" w:rsidP="7366E73D" w:rsidRDefault="41B336DF" w14:paraId="4B7F78EA" w14:textId="1DF15326">
      <w:r>
        <w:t>On occa</w:t>
      </w:r>
      <w:r w:rsidR="1C83F93F">
        <w:t>s</w:t>
      </w:r>
      <w:r>
        <w:t>ion</w:t>
      </w:r>
      <w:r w:rsidR="405DB54B">
        <w:t>,</w:t>
      </w:r>
      <w:r>
        <w:t xml:space="preserve"> errors would be encountered that would not be </w:t>
      </w:r>
      <w:r w:rsidR="4AEF7337">
        <w:t>recorded</w:t>
      </w:r>
      <w:r>
        <w:t xml:space="preserve"> in the test-requirement matrix</w:t>
      </w:r>
      <w:r w:rsidR="3009CE41">
        <w:t xml:space="preserve"> </w:t>
      </w:r>
      <w:r w:rsidR="43BC647D">
        <w:t>due to the cause of the error being unrelated to the artefact. This would often be due to a poor internet connection or temporary problem</w:t>
      </w:r>
      <w:r w:rsidR="4640198D">
        <w:t xml:space="preserve">s on </w:t>
      </w:r>
      <w:r w:rsidR="3D11D0DE">
        <w:t>Brighton</w:t>
      </w:r>
      <w:r w:rsidR="4640198D">
        <w:t xml:space="preserve"> </w:t>
      </w:r>
      <w:r w:rsidR="6BB85CFB">
        <w:t>D</w:t>
      </w:r>
      <w:r w:rsidR="4640198D">
        <w:t>omains (the hosting site).</w:t>
      </w:r>
    </w:p>
    <w:p w:rsidR="7366E73D" w:rsidP="7366E73D" w:rsidRDefault="7366E73D" w14:paraId="1C6FCA64" w14:textId="57515BD8"/>
    <w:p w:rsidR="28C1ED2E" w:rsidP="7366E73D" w:rsidRDefault="28C1ED2E" w14:paraId="219D21FD" w14:textId="7F513998" w14:noSpellErr="1">
      <w:pPr>
        <w:pStyle w:val="Heading3"/>
      </w:pPr>
      <w:bookmarkStart w:name="_Toc2063433537" w:id="1859663186"/>
      <w:r w:rsidR="639F7ADB">
        <w:rPr/>
        <w:t xml:space="preserve">Observational </w:t>
      </w:r>
      <w:r w:rsidR="71F122CE">
        <w:rPr/>
        <w:t>T</w:t>
      </w:r>
      <w:r w:rsidR="639F7ADB">
        <w:rPr/>
        <w:t>esting</w:t>
      </w:r>
      <w:bookmarkEnd w:id="1859663186"/>
    </w:p>
    <w:p w:rsidR="7366E73D" w:rsidP="7366E73D" w:rsidRDefault="7366E73D" w14:paraId="3E2E58D8" w14:textId="36A4F817"/>
    <w:p w:rsidR="64D05A6E" w:rsidP="7366E73D" w:rsidRDefault="64D05A6E" w14:paraId="05D3DBBC" w14:textId="27D90B44">
      <w:r>
        <w:t>The observational method was used to display c</w:t>
      </w:r>
      <w:r w:rsidR="7018212E">
        <w:t>urrent mock-ups of the system and have users provide feedback which would in turn shape the project to improve usability</w:t>
      </w:r>
      <w:r w:rsidR="7CE54DF6">
        <w:t xml:space="preserve">. This is another form of testing which on </w:t>
      </w:r>
      <w:r w:rsidR="617AF327">
        <w:t>occasion</w:t>
      </w:r>
      <w:r w:rsidR="7CE54DF6">
        <w:t xml:space="preserve"> would overlap with</w:t>
      </w:r>
      <w:r w:rsidR="0E0F78F9">
        <w:t xml:space="preserve"> the tests recorded in the test-requirement matrix.</w:t>
      </w:r>
      <w:r w:rsidR="5B988EE5">
        <w:t xml:space="preserve"> It allows developers to observe users performing real-world tasks with the software artefact, </w:t>
      </w:r>
      <w:r w:rsidR="4733FC24">
        <w:t xml:space="preserve">in turn providing insight into how users actually use the system as opposed to how the developers intended for it to be used. </w:t>
      </w:r>
      <w:r w:rsidR="618F74D4">
        <w:t xml:space="preserve">This method can shed light on usability issues that may not have been apparent through other methods as many users may have different methods of using the system. </w:t>
      </w:r>
    </w:p>
    <w:p w:rsidR="7366E73D" w:rsidP="7366E73D" w:rsidRDefault="7366E73D" w14:paraId="3EA9A312" w14:textId="581F9327"/>
    <w:p w:rsidR="06332180" w:rsidP="7366E73D" w:rsidRDefault="06332180" w14:paraId="3E8FA680" w14:textId="6BC4A2F7">
      <w:r>
        <w:t xml:space="preserve">The exact way I carried these tests out was in the room as the user or over a Microsoft Teams or Discord call with </w:t>
      </w:r>
      <w:proofErr w:type="spellStart"/>
      <w:r>
        <w:t>screenshare</w:t>
      </w:r>
      <w:proofErr w:type="spellEnd"/>
      <w:r>
        <w:t xml:space="preserve"> allowing me to see what they were doing. </w:t>
      </w:r>
      <w:r w:rsidR="3C394BE1">
        <w:t>I made it clear to them that I was open to critique and while I would be asking for it at the end, they were allowed to interject</w:t>
      </w:r>
      <w:r w:rsidR="0FB18C7E">
        <w:t xml:space="preserve"> at any point in the test with critique that I would note down.</w:t>
      </w:r>
      <w:r w:rsidR="4FF61716">
        <w:t xml:space="preserve"> This critique would shape the project </w:t>
      </w:r>
      <w:r w:rsidR="7D2BE698">
        <w:t xml:space="preserve">incrementally as it would usually be carried out with the days dedicated to regression tests with as many participants as were </w:t>
      </w:r>
      <w:r w:rsidR="0FDB77A3">
        <w:t>available.</w:t>
      </w:r>
    </w:p>
    <w:p w:rsidR="7366E73D" w:rsidP="7366E73D" w:rsidRDefault="7366E73D" w14:paraId="70CEC302" w14:textId="69FA3ADF"/>
    <w:p w:rsidR="609C5266" w:rsidP="7366E73D" w:rsidRDefault="609C5266" w14:paraId="3B096419" w14:textId="1798B2C1">
      <w:pPr>
        <w:jc w:val="center"/>
      </w:pPr>
      <w:r>
        <w:rPr>
          <w:noProof/>
        </w:rPr>
        <w:drawing>
          <wp:inline distT="0" distB="0" distL="0" distR="0" wp14:anchorId="79BAC3AF" wp14:editId="314CEE30">
            <wp:extent cx="4572000" cy="647700"/>
            <wp:effectExtent l="0" t="0" r="0" b="0"/>
            <wp:docPr id="1031356824" name="Picture 1031356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3">
                      <a:extLst>
                        <a:ext uri="{28A0092B-C50C-407E-A947-70E740481C1C}">
                          <a14:useLocalDpi xmlns:a14="http://schemas.microsoft.com/office/drawing/2010/main" val="0"/>
                        </a:ext>
                      </a:extLst>
                    </a:blip>
                    <a:stretch>
                      <a:fillRect/>
                    </a:stretch>
                  </pic:blipFill>
                  <pic:spPr>
                    <a:xfrm>
                      <a:off x="0" y="0"/>
                      <a:ext cx="4572000" cy="647700"/>
                    </a:xfrm>
                    <a:prstGeom prst="rect">
                      <a:avLst/>
                    </a:prstGeom>
                  </pic:spPr>
                </pic:pic>
              </a:graphicData>
            </a:graphic>
          </wp:inline>
        </w:drawing>
      </w:r>
    </w:p>
    <w:p w:rsidR="7366E73D" w:rsidP="7366E73D" w:rsidRDefault="7366E73D" w14:paraId="791EE346" w14:textId="71E83F71">
      <w:pPr>
        <w:jc w:val="center"/>
      </w:pPr>
    </w:p>
    <w:p w:rsidR="0E0F78F9" w:rsidP="7FB46ECD" w:rsidRDefault="0E0F78F9" w14:paraId="3669A178" w14:textId="6B63B6E1">
      <w:pPr>
        <w:jc w:val="center"/>
        <w:rPr>
          <w:i/>
          <w:iCs/>
        </w:rPr>
      </w:pPr>
      <w:r w:rsidRPr="7FB46ECD">
        <w:rPr>
          <w:i/>
          <w:iCs/>
        </w:rPr>
        <w:t xml:space="preserve">Figure </w:t>
      </w:r>
      <w:r w:rsidRPr="7FB46ECD" w:rsidR="1597FFC9">
        <w:rPr>
          <w:i/>
          <w:iCs/>
        </w:rPr>
        <w:t>396</w:t>
      </w:r>
      <w:r w:rsidRPr="7FB46ECD">
        <w:rPr>
          <w:i/>
          <w:iCs/>
        </w:rPr>
        <w:t xml:space="preserve">: </w:t>
      </w:r>
      <w:r w:rsidRPr="7FB46ECD" w:rsidR="0B69B235">
        <w:rPr>
          <w:i/>
          <w:iCs/>
        </w:rPr>
        <w:t>d</w:t>
      </w:r>
      <w:r w:rsidRPr="7FB46ECD">
        <w:rPr>
          <w:i/>
          <w:iCs/>
        </w:rPr>
        <w:t>es</w:t>
      </w:r>
      <w:r w:rsidRPr="7FB46ECD" w:rsidR="0B69B235">
        <w:rPr>
          <w:i/>
          <w:iCs/>
        </w:rPr>
        <w:t>ign of observational test table</w:t>
      </w:r>
    </w:p>
    <w:p w:rsidR="7366E73D" w:rsidP="7366E73D" w:rsidRDefault="7366E73D" w14:paraId="6A2978B0" w14:textId="03EE4531"/>
    <w:p w:rsidR="28C1ED2E" w:rsidP="7366E73D" w:rsidRDefault="28C1ED2E" w14:paraId="22BCB651" w14:textId="27E4EFF3" w14:noSpellErr="1">
      <w:pPr>
        <w:pStyle w:val="Heading3"/>
      </w:pPr>
      <w:bookmarkStart w:name="_Toc546737514" w:id="956889839"/>
      <w:r w:rsidR="639F7ADB">
        <w:rPr/>
        <w:t xml:space="preserve">Regression </w:t>
      </w:r>
      <w:r w:rsidR="00CDB3FC">
        <w:rPr/>
        <w:t>T</w:t>
      </w:r>
      <w:r w:rsidR="639F7ADB">
        <w:rPr/>
        <w:t>esting</w:t>
      </w:r>
      <w:bookmarkEnd w:id="956889839"/>
    </w:p>
    <w:p w:rsidR="7366E73D" w:rsidP="7366E73D" w:rsidRDefault="7366E73D" w14:paraId="353FE720" w14:textId="45310AE1"/>
    <w:p w:rsidR="025C31D2" w:rsidP="7366E73D" w:rsidRDefault="025C31D2" w14:paraId="3D00A70E" w14:textId="3AC9C25C">
      <w:r>
        <w:t>The final type of testing to mention that was carried out was regression testing.</w:t>
      </w:r>
      <w:r w:rsidR="1E05FBB8">
        <w:t xml:space="preserve"> Regression testing is the retesting of previously tested elements to ensure functionality is still present. As such I made </w:t>
      </w:r>
      <w:r w:rsidR="49FB4FDF">
        <w:t xml:space="preserve">the most sense to carry these out at the end of every sprint as well as </w:t>
      </w:r>
      <w:r w:rsidR="41D17EAA">
        <w:t>every time</w:t>
      </w:r>
      <w:r w:rsidR="49FB4FDF">
        <w:t xml:space="preserve"> a new </w:t>
      </w:r>
      <w:r w:rsidR="6DD50BEB">
        <w:t xml:space="preserve">feature was implemented or changed that could have a direct effect on the other elements. Tests would also be carried </w:t>
      </w:r>
      <w:r w:rsidR="47451A42">
        <w:t>out again if a potential path for the user had been overlooked. These were included in the test development matrix with a colour</w:t>
      </w:r>
      <w:r w:rsidR="18956A06">
        <w:t>-</w:t>
      </w:r>
      <w:r w:rsidR="47451A42">
        <w:t>coded column present to visually represent the diffe</w:t>
      </w:r>
      <w:r w:rsidR="53FCDD92">
        <w:t xml:space="preserve">rence between tests and regressive tests. </w:t>
      </w:r>
      <w:r w:rsidR="40E7D316">
        <w:t xml:space="preserve">Regression testing inherently ensures that changes to code do not introduce any issues or highlights them if </w:t>
      </w:r>
      <w:r w:rsidR="13F14B09">
        <w:t>this</w:t>
      </w:r>
      <w:r w:rsidR="40E7D316">
        <w:t xml:space="preserve"> is the case</w:t>
      </w:r>
      <w:r w:rsidR="795C2422">
        <w:t xml:space="preserve">. </w:t>
      </w:r>
    </w:p>
    <w:p w:rsidR="7366E73D" w:rsidP="7366E73D" w:rsidRDefault="7366E73D" w14:paraId="57B3A763" w14:textId="302F4C7B">
      <w:pPr>
        <w:jc w:val="center"/>
      </w:pPr>
    </w:p>
    <w:p w:rsidR="1C305446" w:rsidP="7366E73D" w:rsidRDefault="1C305446" w14:paraId="77CE87B5" w14:textId="2518F76F">
      <w:pPr>
        <w:jc w:val="center"/>
      </w:pPr>
      <w:r>
        <w:rPr>
          <w:noProof/>
        </w:rPr>
        <w:drawing>
          <wp:inline distT="0" distB="0" distL="0" distR="0" wp14:anchorId="04B9CE8B" wp14:editId="6430D217">
            <wp:extent cx="4572000" cy="3067050"/>
            <wp:effectExtent l="0" t="0" r="0" b="0"/>
            <wp:docPr id="1438353610" name="Picture 1438353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4">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p>
    <w:p w:rsidR="7366E73D" w:rsidP="7366E73D" w:rsidRDefault="7366E73D" w14:paraId="13C0D2E8" w14:textId="6081A85C">
      <w:pPr>
        <w:jc w:val="center"/>
      </w:pPr>
    </w:p>
    <w:p w:rsidR="1C305446" w:rsidP="7FB46ECD" w:rsidRDefault="1C305446" w14:paraId="0067E46C" w14:textId="39376CFF">
      <w:pPr>
        <w:jc w:val="center"/>
        <w:rPr>
          <w:i/>
          <w:iCs/>
        </w:rPr>
      </w:pPr>
      <w:r w:rsidRPr="7FB46ECD">
        <w:rPr>
          <w:i/>
          <w:iCs/>
        </w:rPr>
        <w:t xml:space="preserve">Figure </w:t>
      </w:r>
      <w:r w:rsidRPr="7FB46ECD" w:rsidR="722D8271">
        <w:rPr>
          <w:i/>
          <w:iCs/>
        </w:rPr>
        <w:t>397</w:t>
      </w:r>
      <w:r w:rsidRPr="7FB46ECD">
        <w:rPr>
          <w:i/>
          <w:iCs/>
        </w:rPr>
        <w:t>: regression testing in test-requirement matrix</w:t>
      </w:r>
    </w:p>
    <w:p w:rsidR="24FE1DA8" w:rsidP="597592B5" w:rsidRDefault="2DBCD200" w14:paraId="2A502B6C" w14:textId="5A275D56" w14:noSpellErr="1">
      <w:pPr>
        <w:pStyle w:val="Heading1"/>
      </w:pPr>
      <w:bookmarkStart w:name="_Toc33701176" w:id="146196840"/>
      <w:r w:rsidR="1574BE47">
        <w:rPr/>
        <w:t>Evaluation &amp; Critical Review</w:t>
      </w:r>
      <w:bookmarkEnd w:id="146196840"/>
    </w:p>
    <w:p w:rsidR="7FB46ECD" w:rsidP="7FB46ECD" w:rsidRDefault="7FB46ECD" w14:paraId="5D827062" w14:textId="2CFFDC80"/>
    <w:p w:rsidR="2D853919" w:rsidP="7FB46ECD" w:rsidRDefault="2D853919" w14:paraId="3A4DCDDB" w14:textId="66B39DA7">
      <w:r>
        <w:t>Before evaluation of the entire project</w:t>
      </w:r>
      <w:r w:rsidR="76258B0C">
        <w:t>,</w:t>
      </w:r>
      <w:r>
        <w:t xml:space="preserve"> below can be seen the state of the </w:t>
      </w:r>
      <w:proofErr w:type="spellStart"/>
      <w:r>
        <w:t>Kanban</w:t>
      </w:r>
      <w:proofErr w:type="spellEnd"/>
      <w:r>
        <w:t>/</w:t>
      </w:r>
      <w:proofErr w:type="spellStart"/>
      <w:r>
        <w:t>Tr</w:t>
      </w:r>
      <w:r w:rsidR="18872872">
        <w:t>ello</w:t>
      </w:r>
      <w:proofErr w:type="spellEnd"/>
      <w:r>
        <w:t xml:space="preserve"> board</w:t>
      </w:r>
      <w:r w:rsidR="0DD11F40">
        <w:t xml:space="preserve"> at the end of development as well as the state of the GitHub repository. It can also be seen that I’ve se</w:t>
      </w:r>
      <w:r w:rsidR="4F959963">
        <w:t>nt requests to grant permission to my supervisors so they can easily access the codebase if they please.</w:t>
      </w:r>
    </w:p>
    <w:p w:rsidR="2FEFA758" w:rsidP="597592B5" w:rsidRDefault="2FEFA758" w14:paraId="21097F19" w14:textId="44E0898F"/>
    <w:p w:rsidR="0E33FCF6" w:rsidP="7366E73D" w:rsidRDefault="0E33FCF6" w14:paraId="11DDDA9E" w14:textId="149B9F24">
      <w:pPr>
        <w:jc w:val="center"/>
      </w:pPr>
      <w:r>
        <w:rPr>
          <w:noProof/>
        </w:rPr>
        <w:lastRenderedPageBreak/>
        <w:drawing>
          <wp:inline distT="0" distB="0" distL="0" distR="0" wp14:anchorId="104AD3F3" wp14:editId="6D47DD30">
            <wp:extent cx="4572000" cy="2266950"/>
            <wp:effectExtent l="0" t="0" r="0" b="0"/>
            <wp:docPr id="1988732124" name="Picture 1988732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5" cstate="print">
                      <a:extLst>
                        <a:ext uri="{28A0092B-C50C-407E-A947-70E740481C1C}">
                          <a14:useLocalDpi xmlns:a14="http://schemas.microsoft.com/office/drawing/2010/main" val="0"/>
                        </a:ext>
                      </a:extLst>
                    </a:blip>
                    <a:stretch>
                      <a:fillRect/>
                    </a:stretch>
                  </pic:blipFill>
                  <pic:spPr>
                    <a:xfrm>
                      <a:off x="0" y="0"/>
                      <a:ext cx="4572000" cy="2266950"/>
                    </a:xfrm>
                    <a:prstGeom prst="rect">
                      <a:avLst/>
                    </a:prstGeom>
                  </pic:spPr>
                </pic:pic>
              </a:graphicData>
            </a:graphic>
          </wp:inline>
        </w:drawing>
      </w:r>
    </w:p>
    <w:p w:rsidR="7366E73D" w:rsidP="7366E73D" w:rsidRDefault="7366E73D" w14:paraId="513D5949" w14:textId="784BE568">
      <w:pPr>
        <w:jc w:val="center"/>
      </w:pPr>
    </w:p>
    <w:p w:rsidR="0E33FCF6" w:rsidP="7FB46ECD" w:rsidRDefault="0E33FCF6" w14:paraId="2317414D" w14:textId="0A066BDB">
      <w:pPr>
        <w:spacing w:line="259" w:lineRule="auto"/>
        <w:jc w:val="center"/>
        <w:rPr>
          <w:i/>
          <w:iCs/>
        </w:rPr>
      </w:pPr>
      <w:r w:rsidRPr="7FB46ECD">
        <w:rPr>
          <w:i/>
          <w:iCs/>
        </w:rPr>
        <w:t xml:space="preserve">Figure </w:t>
      </w:r>
      <w:r w:rsidRPr="7FB46ECD" w:rsidR="03282BD1">
        <w:rPr>
          <w:i/>
          <w:iCs/>
        </w:rPr>
        <w:t>398</w:t>
      </w:r>
      <w:r w:rsidRPr="7FB46ECD">
        <w:rPr>
          <w:i/>
          <w:iCs/>
        </w:rPr>
        <w:t xml:space="preserve">: </w:t>
      </w:r>
      <w:proofErr w:type="spellStart"/>
      <w:r w:rsidRPr="7FB46ECD">
        <w:rPr>
          <w:i/>
          <w:iCs/>
        </w:rPr>
        <w:t>Trello</w:t>
      </w:r>
      <w:proofErr w:type="spellEnd"/>
      <w:r w:rsidRPr="7FB46ECD">
        <w:rPr>
          <w:i/>
          <w:iCs/>
        </w:rPr>
        <w:t xml:space="preserve"> board at end of development</w:t>
      </w:r>
    </w:p>
    <w:p w:rsidR="7FB46ECD" w:rsidP="7FB46ECD" w:rsidRDefault="7FB46ECD" w14:paraId="26C6615A" w14:textId="0952E910">
      <w:pPr>
        <w:spacing w:line="259" w:lineRule="auto"/>
        <w:jc w:val="center"/>
        <w:rPr>
          <w:i/>
          <w:iCs/>
        </w:rPr>
      </w:pPr>
    </w:p>
    <w:p w:rsidR="581F1F18" w:rsidP="7FB46ECD" w:rsidRDefault="581F1F18" w14:paraId="6E0661CE" w14:textId="799C8F73">
      <w:pPr>
        <w:spacing w:line="259" w:lineRule="auto"/>
        <w:jc w:val="center"/>
      </w:pPr>
      <w:r>
        <w:rPr>
          <w:noProof/>
        </w:rPr>
        <w:drawing>
          <wp:inline distT="0" distB="0" distL="0" distR="0" wp14:anchorId="22EB1A0E" wp14:editId="792C1FF4">
            <wp:extent cx="4572000" cy="2457450"/>
            <wp:effectExtent l="0" t="0" r="0" b="0"/>
            <wp:docPr id="1720298382" name="Picture 1720298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6" cstate="print">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rsidR="7FB46ECD" w:rsidP="7FB46ECD" w:rsidRDefault="7FB46ECD" w14:paraId="32E3E1DF" w14:textId="7ADB5890">
      <w:pPr>
        <w:spacing w:line="259" w:lineRule="auto"/>
        <w:jc w:val="center"/>
      </w:pPr>
    </w:p>
    <w:p w:rsidR="581F1F18" w:rsidP="7FB46ECD" w:rsidRDefault="581F1F18" w14:paraId="7DD9DCBA" w14:textId="5CD51BC7">
      <w:pPr>
        <w:spacing w:line="259" w:lineRule="auto"/>
        <w:jc w:val="center"/>
        <w:rPr>
          <w:i/>
          <w:iCs/>
        </w:rPr>
      </w:pPr>
      <w:r w:rsidRPr="7FB46ECD">
        <w:rPr>
          <w:i/>
          <w:iCs/>
        </w:rPr>
        <w:t xml:space="preserve">Figure </w:t>
      </w:r>
      <w:r w:rsidRPr="7FB46ECD" w:rsidR="1A4FFA87">
        <w:rPr>
          <w:i/>
          <w:iCs/>
        </w:rPr>
        <w:t>399</w:t>
      </w:r>
      <w:r w:rsidRPr="7FB46ECD">
        <w:rPr>
          <w:i/>
          <w:iCs/>
        </w:rPr>
        <w:t>: GitHub repository at end of development</w:t>
      </w:r>
    </w:p>
    <w:p w:rsidR="7FB46ECD" w:rsidP="7FB46ECD" w:rsidRDefault="7FB46ECD" w14:paraId="238432EE" w14:textId="2FEF8C3E">
      <w:pPr>
        <w:spacing w:line="259" w:lineRule="auto"/>
        <w:jc w:val="center"/>
        <w:rPr>
          <w:i/>
          <w:iCs/>
        </w:rPr>
      </w:pPr>
    </w:p>
    <w:p w:rsidR="0C451EBC" w:rsidP="7FB46ECD" w:rsidRDefault="0C451EBC" w14:paraId="366DBE61" w14:textId="1C08475F">
      <w:pPr>
        <w:spacing w:line="259" w:lineRule="auto"/>
        <w:jc w:val="center"/>
      </w:pPr>
      <w:r>
        <w:rPr>
          <w:noProof/>
        </w:rPr>
        <w:drawing>
          <wp:inline distT="0" distB="0" distL="0" distR="0" wp14:anchorId="0A7519ED" wp14:editId="54B68714">
            <wp:extent cx="4572000" cy="2676525"/>
            <wp:effectExtent l="0" t="0" r="0" b="0"/>
            <wp:docPr id="1681746924" name="Picture 1681746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7"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rsidR="7FB46ECD" w:rsidP="7FB46ECD" w:rsidRDefault="7FB46ECD" w14:paraId="320303DC" w14:textId="52F42E59">
      <w:pPr>
        <w:spacing w:line="259" w:lineRule="auto"/>
        <w:jc w:val="center"/>
      </w:pPr>
    </w:p>
    <w:p w:rsidR="0C451EBC" w:rsidP="7FB46ECD" w:rsidRDefault="0C451EBC" w14:paraId="29D3B474" w14:textId="53474483">
      <w:pPr>
        <w:spacing w:line="259" w:lineRule="auto"/>
        <w:jc w:val="center"/>
        <w:rPr>
          <w:i/>
          <w:iCs/>
        </w:rPr>
      </w:pPr>
      <w:r w:rsidRPr="7FB46ECD">
        <w:rPr>
          <w:i/>
          <w:iCs/>
        </w:rPr>
        <w:lastRenderedPageBreak/>
        <w:t xml:space="preserve">Figure </w:t>
      </w:r>
      <w:r w:rsidRPr="7FB46ECD" w:rsidR="3750B27F">
        <w:rPr>
          <w:i/>
          <w:iCs/>
        </w:rPr>
        <w:t>400</w:t>
      </w:r>
      <w:r w:rsidRPr="7FB46ECD">
        <w:rPr>
          <w:i/>
          <w:iCs/>
        </w:rPr>
        <w:t>: GitHub settings changed so that supervisors can check codebase</w:t>
      </w:r>
    </w:p>
    <w:p w:rsidR="7366E73D" w:rsidP="7366E73D" w:rsidRDefault="7366E73D" w14:paraId="501ADF71" w14:textId="4A831DE6">
      <w:pPr>
        <w:spacing w:line="259" w:lineRule="auto"/>
        <w:jc w:val="center"/>
        <w:rPr>
          <w:i/>
          <w:iCs/>
        </w:rPr>
      </w:pPr>
    </w:p>
    <w:p w:rsidR="00F55BE7" w:rsidP="7FB46ECD" w:rsidRDefault="0D0AD8E7" w14:paraId="0AE25066" w14:textId="1EF3EA04">
      <w:r w:rsidR="67745C40">
        <w:rPr/>
        <w:t xml:space="preserve">These are evidence of the project management that had to be carried out which I would consider </w:t>
      </w:r>
      <w:r w:rsidR="67745C40">
        <w:rPr/>
        <w:t>very successful</w:t>
      </w:r>
      <w:r w:rsidR="67745C40">
        <w:rPr/>
        <w:t xml:space="preserve">. Not only did the application </w:t>
      </w:r>
      <w:r w:rsidR="7D416C56">
        <w:rPr/>
        <w:t>get</w:t>
      </w:r>
      <w:r w:rsidR="3C76A0F3">
        <w:rPr/>
        <w:t xml:space="preserve"> made in time but the documentation of the entire lifecycle means that the project could easily</w:t>
      </w:r>
      <w:r w:rsidR="267B4F9C">
        <w:rPr/>
        <w:t xml:space="preserve"> be continued </w:t>
      </w:r>
      <w:r w:rsidR="267B4F9C">
        <w:rPr/>
        <w:t>at a later date</w:t>
      </w:r>
      <w:r w:rsidR="267B4F9C">
        <w:rPr/>
        <w:t xml:space="preserve"> and/or by another developer. The</w:t>
      </w:r>
      <w:r w:rsidR="2168BE87">
        <w:rPr/>
        <w:t xml:space="preserve"> “must-have” and “should-have”</w:t>
      </w:r>
      <w:r w:rsidR="267B4F9C">
        <w:rPr/>
        <w:t xml:space="preserve"> requirements were</w:t>
      </w:r>
      <w:r w:rsidR="14D2E28F">
        <w:rPr/>
        <w:t xml:space="preserve"> all met with the last few requirements only left under development due to time constraints</w:t>
      </w:r>
      <w:r w:rsidR="26DAB363">
        <w:rPr/>
        <w:t xml:space="preserve">. In reflection, I </w:t>
      </w:r>
      <w:r w:rsidR="49FF1C8C">
        <w:rPr/>
        <w:t>believe</w:t>
      </w:r>
      <w:r w:rsidR="26DAB363">
        <w:rPr/>
        <w:t xml:space="preserve"> that while I had </w:t>
      </w:r>
      <w:r w:rsidR="63C57D19">
        <w:rPr/>
        <w:t>initially set my requirements with the conventions of “Requirement Analysis</w:t>
      </w:r>
      <w:r w:rsidR="63C57D19">
        <w:rPr/>
        <w:t>”,</w:t>
      </w:r>
      <w:r w:rsidR="63C57D19">
        <w:rPr/>
        <w:t xml:space="preserve"> this may have been hard to follow for developers</w:t>
      </w:r>
      <w:r w:rsidR="3A605E87">
        <w:rPr/>
        <w:t xml:space="preserve"> or outsiders as the</w:t>
      </w:r>
      <w:r w:rsidR="7E53C229">
        <w:rPr/>
        <w:t>re</w:t>
      </w:r>
      <w:r w:rsidR="3A605E87">
        <w:rPr/>
        <w:t xml:space="preserve"> was more than one list of requirements, with an explanation </w:t>
      </w:r>
      <w:r w:rsidR="3A605E87">
        <w:rPr/>
        <w:t>required</w:t>
      </w:r>
      <w:r w:rsidR="3A605E87">
        <w:rPr/>
        <w:t xml:space="preserve"> to understand which </w:t>
      </w:r>
      <w:r w:rsidR="7C4D2C79">
        <w:rPr/>
        <w:t>applied</w:t>
      </w:r>
      <w:r w:rsidR="3A605E87">
        <w:rPr/>
        <w:t xml:space="preserve"> to the project to prove it successful.</w:t>
      </w:r>
      <w:r w:rsidR="64275D72">
        <w:rPr/>
        <w:t xml:space="preserve"> As such a single list of revised</w:t>
      </w:r>
      <w:r w:rsidR="338AB6C2">
        <w:rPr/>
        <w:t xml:space="preserve"> </w:t>
      </w:r>
      <w:r w:rsidR="64275D72">
        <w:rPr/>
        <w:t>requirements prioritised by numbers was used as the</w:t>
      </w:r>
      <w:r w:rsidR="06A3CDCC">
        <w:rPr/>
        <w:t xml:space="preserve"> requirements to show the project's success, however as I still see the other method</w:t>
      </w:r>
      <w:r w:rsidR="22CB1545">
        <w:rPr/>
        <w:t xml:space="preserve"> as</w:t>
      </w:r>
      <w:r w:rsidR="06A3CDCC">
        <w:rPr/>
        <w:t xml:space="preserve"> </w:t>
      </w:r>
      <w:r w:rsidR="49113A88">
        <w:rPr/>
        <w:t>valid,</w:t>
      </w:r>
      <w:r w:rsidR="06A3CDCC">
        <w:rPr/>
        <w:t xml:space="preserve"> I have included both</w:t>
      </w:r>
      <w:r w:rsidR="01808610">
        <w:rPr/>
        <w:t xml:space="preserve"> requirement analysis and the revised requirements</w:t>
      </w:r>
      <w:r w:rsidR="06A3CDCC">
        <w:rPr/>
        <w:t xml:space="preserve"> in the reflective report</w:t>
      </w:r>
      <w:r w:rsidR="0118EA1B">
        <w:rPr/>
        <w:t>.</w:t>
      </w:r>
      <w:r w:rsidR="2AA09364">
        <w:rPr/>
        <w:t xml:space="preserve"> Another reason the project</w:t>
      </w:r>
      <w:r w:rsidR="6C94CF07">
        <w:rPr/>
        <w:t>’</w:t>
      </w:r>
      <w:r w:rsidR="2AA09364">
        <w:rPr/>
        <w:t xml:space="preserve">s requirements had to be revised is </w:t>
      </w:r>
      <w:r w:rsidR="6ED5E664">
        <w:rPr/>
        <w:t>that</w:t>
      </w:r>
      <w:r w:rsidR="2AA09364">
        <w:rPr/>
        <w:t xml:space="preserve"> over the course of development</w:t>
      </w:r>
      <w:r w:rsidR="66F985DC">
        <w:rPr/>
        <w:t>,</w:t>
      </w:r>
      <w:r w:rsidR="2AA09364">
        <w:rPr/>
        <w:t xml:space="preserve"> some of the project</w:t>
      </w:r>
      <w:r w:rsidR="21B3FBE6">
        <w:rPr/>
        <w:t>’</w:t>
      </w:r>
      <w:r w:rsidR="2AA09364">
        <w:rPr/>
        <w:t xml:space="preserve">s </w:t>
      </w:r>
      <w:r w:rsidR="46FB293A">
        <w:rPr/>
        <w:t xml:space="preserve">requirements </w:t>
      </w:r>
      <w:r w:rsidR="726BD4CD">
        <w:rPr/>
        <w:t xml:space="preserve">became invalidated by </w:t>
      </w:r>
      <w:r w:rsidR="726BD4CD">
        <w:rPr/>
        <w:t>new designs</w:t>
      </w:r>
      <w:r w:rsidR="726BD4CD">
        <w:rPr/>
        <w:t xml:space="preserve">, </w:t>
      </w:r>
      <w:r w:rsidR="726BD4CD">
        <w:rPr/>
        <w:t>additional</w:t>
      </w:r>
      <w:r w:rsidR="726BD4CD">
        <w:rPr/>
        <w:t xml:space="preserve"> </w:t>
      </w:r>
      <w:r w:rsidR="726BD4CD">
        <w:rPr/>
        <w:t>features</w:t>
      </w:r>
      <w:r w:rsidR="726BD4CD">
        <w:rPr/>
        <w:t xml:space="preserve"> </w:t>
      </w:r>
      <w:r w:rsidR="37996FEA">
        <w:rPr/>
        <w:t>and restrictions.</w:t>
      </w:r>
      <w:r w:rsidR="2E37E578">
        <w:rPr/>
        <w:t xml:space="preserve"> An example of this is how I initially stated that I would be</w:t>
      </w:r>
      <w:r w:rsidR="7584F457">
        <w:rPr/>
        <w:t xml:space="preserve"> adding the ability to </w:t>
      </w:r>
      <w:r w:rsidR="545F3268">
        <w:rPr/>
        <w:t xml:space="preserve">change the quality of the video on articles yet that functionality was inherently part of the YouTube Player </w:t>
      </w:r>
      <w:r w:rsidR="545F3268">
        <w:rPr/>
        <w:t>API</w:t>
      </w:r>
      <w:r w:rsidR="545F3268">
        <w:rPr/>
        <w:t xml:space="preserve"> which I decided to use to ho</w:t>
      </w:r>
      <w:r w:rsidR="1BA65C09">
        <w:rPr/>
        <w:t xml:space="preserve">st the videos, thus the requirement was met, no effort was placed into </w:t>
      </w:r>
      <w:r w:rsidR="3DAA2352">
        <w:rPr/>
        <w:t>incorporating</w:t>
      </w:r>
      <w:r w:rsidR="1BA65C09">
        <w:rPr/>
        <w:t xml:space="preserve"> it and so it was invalidated as a requirement and dropped</w:t>
      </w:r>
      <w:r w:rsidR="1D1A9FBF">
        <w:rPr/>
        <w:t>. Due to this I learned</w:t>
      </w:r>
      <w:r w:rsidR="17B7A2D0">
        <w:rPr/>
        <w:t xml:space="preserve"> the importance of being flexible with project requirements and adapting them as needed throughout the development process as requirements </w:t>
      </w:r>
      <w:r w:rsidR="17B7A2D0">
        <w:rPr/>
        <w:t>remain</w:t>
      </w:r>
      <w:r w:rsidR="17B7A2D0">
        <w:rPr/>
        <w:t xml:space="preserve"> </w:t>
      </w:r>
      <w:r w:rsidR="421CF1EF">
        <w:rPr/>
        <w:t>relevant and achievable as the project continues to evolve.</w:t>
      </w:r>
    </w:p>
    <w:p w:rsidR="00F55BE7" w:rsidP="7366E73D" w:rsidRDefault="00F55BE7" w14:paraId="6B85AD6B" w14:textId="29B98776"/>
    <w:p w:rsidR="00F55BE7" w:rsidP="7FB46ECD" w:rsidRDefault="58E9497C" w14:paraId="4A35C724" w14:textId="3158274E" w14:noSpellErr="1">
      <w:pPr>
        <w:pStyle w:val="Heading2"/>
      </w:pPr>
      <w:bookmarkStart w:name="_Toc1060962155" w:id="1481457375"/>
      <w:r w:rsidR="61957E5F">
        <w:rPr/>
        <w:t>Module Relevance</w:t>
      </w:r>
      <w:bookmarkEnd w:id="1481457375"/>
    </w:p>
    <w:p w:rsidR="00F55BE7" w:rsidP="7366E73D" w:rsidRDefault="00F55BE7" w14:paraId="78024A70" w14:textId="5B71B20D"/>
    <w:p w:rsidR="00F55BE7" w:rsidP="7366E73D" w:rsidRDefault="25BE9389" w14:paraId="5B93958C" w14:textId="75CDDD82">
      <w:r w:rsidR="609E4107">
        <w:rPr/>
        <w:t>This project</w:t>
      </w:r>
      <w:r w:rsidR="2E1EFEFC">
        <w:rPr/>
        <w:t xml:space="preserve"> was</w:t>
      </w:r>
      <w:r w:rsidR="609E4107">
        <w:rPr/>
        <w:t xml:space="preserve"> </w:t>
      </w:r>
      <w:r w:rsidR="6D16D6C0">
        <w:rPr/>
        <w:t xml:space="preserve">chosen </w:t>
      </w:r>
      <w:r w:rsidR="0585755C">
        <w:rPr/>
        <w:t xml:space="preserve">to specifically </w:t>
      </w:r>
      <w:r w:rsidR="609E4107">
        <w:rPr/>
        <w:t>display skills and knowledge learn</w:t>
      </w:r>
      <w:r w:rsidR="018BDB9E">
        <w:rPr/>
        <w:t>ed</w:t>
      </w:r>
      <w:r w:rsidR="609E4107">
        <w:rPr/>
        <w:t xml:space="preserve"> from various modules including but not limited to;</w:t>
      </w:r>
    </w:p>
    <w:p w:rsidR="00F55BE7" w:rsidP="7366E73D" w:rsidRDefault="00F55BE7" w14:paraId="6010F5AA" w14:textId="4ED1DFCD"/>
    <w:p w:rsidR="00F55BE7" w:rsidP="7FB46ECD" w:rsidRDefault="3D611267" w14:paraId="0A3822A4" w14:textId="22BD1E81">
      <w:pPr>
        <w:pStyle w:val="ListParagraph"/>
        <w:numPr>
          <w:ilvl w:val="0"/>
          <w:numId w:val="39"/>
        </w:numPr>
      </w:pPr>
      <w:r>
        <w:t>CI404 – Introduction to Cyber Security</w:t>
      </w:r>
    </w:p>
    <w:p w:rsidR="00F55BE7" w:rsidP="7FB46ECD" w:rsidRDefault="3D611267" w14:paraId="2EBC031E" w14:textId="2C592698">
      <w:pPr>
        <w:pStyle w:val="ListParagraph"/>
        <w:numPr>
          <w:ilvl w:val="0"/>
          <w:numId w:val="39"/>
        </w:numPr>
      </w:pPr>
      <w:r>
        <w:t>CI405 – Computing Technologies (SQL)</w:t>
      </w:r>
    </w:p>
    <w:p w:rsidR="00F55BE7" w:rsidP="7FB46ECD" w:rsidRDefault="2BE23678" w14:paraId="6BA868D1" w14:textId="4D8C6221">
      <w:pPr>
        <w:pStyle w:val="ListParagraph"/>
        <w:numPr>
          <w:ilvl w:val="0"/>
          <w:numId w:val="39"/>
        </w:numPr>
      </w:pPr>
      <w:r>
        <w:t>CI435 – Introduction to Web Development</w:t>
      </w:r>
    </w:p>
    <w:p w:rsidR="00F55BE7" w:rsidP="7FB46ECD" w:rsidRDefault="6A799D3C" w14:paraId="5F6D9049" w14:textId="233E672F">
      <w:pPr>
        <w:pStyle w:val="ListParagraph"/>
        <w:numPr>
          <w:ilvl w:val="0"/>
          <w:numId w:val="39"/>
        </w:numPr>
      </w:pPr>
      <w:r>
        <w:t>CI453 – Working in the Computing Industry</w:t>
      </w:r>
    </w:p>
    <w:p w:rsidR="00F55BE7" w:rsidP="7FB46ECD" w:rsidRDefault="2BE23678" w14:paraId="492AE7DA" w14:textId="75F892E6">
      <w:pPr>
        <w:pStyle w:val="ListParagraph"/>
        <w:numPr>
          <w:ilvl w:val="0"/>
          <w:numId w:val="39"/>
        </w:numPr>
      </w:pPr>
      <w:r>
        <w:t xml:space="preserve">CI536 – </w:t>
      </w:r>
      <w:proofErr w:type="spellStart"/>
      <w:r>
        <w:t>Intergrated</w:t>
      </w:r>
      <w:proofErr w:type="spellEnd"/>
      <w:r>
        <w:t xml:space="preserve"> group project</w:t>
      </w:r>
    </w:p>
    <w:p w:rsidR="00F55BE7" w:rsidP="7FB46ECD" w:rsidRDefault="2BE23678" w14:paraId="1D14E138" w14:textId="2451322C">
      <w:pPr>
        <w:pStyle w:val="ListParagraph"/>
        <w:numPr>
          <w:ilvl w:val="0"/>
          <w:numId w:val="39"/>
        </w:numPr>
        <w:spacing w:line="259" w:lineRule="auto"/>
      </w:pPr>
      <w:r>
        <w:t>CI527 – Web Application Development</w:t>
      </w:r>
    </w:p>
    <w:p w:rsidR="00F55BE7" w:rsidP="7FB46ECD" w:rsidRDefault="4E532652" w14:paraId="45C6FABE" w14:textId="7E24C2B6">
      <w:pPr>
        <w:pStyle w:val="ListParagraph"/>
        <w:numPr>
          <w:ilvl w:val="0"/>
          <w:numId w:val="39"/>
        </w:numPr>
        <w:spacing w:line="259" w:lineRule="auto"/>
      </w:pPr>
      <w:r>
        <w:t xml:space="preserve">CI583 – Data Structures and Operating </w:t>
      </w:r>
      <w:r w:rsidR="66AAE5AD">
        <w:t>Systems</w:t>
      </w:r>
    </w:p>
    <w:p w:rsidR="00F55BE7" w:rsidP="7FB46ECD" w:rsidRDefault="66AAE5AD" w14:paraId="60E0FDD9" w14:textId="5C076012">
      <w:pPr>
        <w:pStyle w:val="ListParagraph"/>
        <w:numPr>
          <w:ilvl w:val="0"/>
          <w:numId w:val="39"/>
        </w:numPr>
        <w:spacing w:line="259" w:lineRule="auto"/>
      </w:pPr>
      <w:r>
        <w:t>CI615 – Object Oriented Design and Architecture</w:t>
      </w:r>
    </w:p>
    <w:p w:rsidR="00F55BE7" w:rsidP="7FB46ECD" w:rsidRDefault="66AAE5AD" w14:paraId="37358178" w14:textId="5C942CB9">
      <w:pPr>
        <w:pStyle w:val="ListParagraph"/>
        <w:numPr>
          <w:ilvl w:val="0"/>
          <w:numId w:val="39"/>
        </w:numPr>
      </w:pPr>
      <w:r>
        <w:t>CI646 – Programming language, concurrency and client-server computing</w:t>
      </w:r>
    </w:p>
    <w:p w:rsidR="00F55BE7" w:rsidP="7FB46ECD" w:rsidRDefault="66AAE5AD" w14:paraId="2AAFBE6E" w14:textId="07F4B709">
      <w:pPr>
        <w:pStyle w:val="ListParagraph"/>
        <w:numPr>
          <w:ilvl w:val="0"/>
          <w:numId w:val="39"/>
        </w:numPr>
      </w:pPr>
      <w:r>
        <w:t>CI609 – Advanced Web Application Development</w:t>
      </w:r>
    </w:p>
    <w:p w:rsidR="00F55BE7" w:rsidP="7366E73D" w:rsidRDefault="00F55BE7" w14:paraId="5FDA4178" w14:textId="1985C0A4"/>
    <w:p w:rsidR="00F55BE7" w:rsidP="7366E73D" w:rsidRDefault="1E7DCBBB" w14:paraId="195F4C50" w14:textId="47BEC3D1">
      <w:r w:rsidR="774B7F06">
        <w:rPr/>
        <w:t>Cyber security had to be deeply considered during the project as only practices that enforced security had to be allowed due to the fact the application entailed handling user data. While some of this func</w:t>
      </w:r>
      <w:r w:rsidR="3403972E">
        <w:rPr/>
        <w:t xml:space="preserve">tionality was inherently built-in via applications such as the MySQL database, </w:t>
      </w:r>
      <w:r w:rsidR="19CA974A">
        <w:rPr/>
        <w:t xml:space="preserve">security mostly had to be considered by making sure all executable routes were considered and prevented if they posed any kind of threat. An example of this </w:t>
      </w:r>
      <w:r w:rsidR="73435AAE">
        <w:rPr/>
        <w:t xml:space="preserve">is the denying of any type of request (beside login and signup) if the user wasn’t using valid credentials, in doing so it meant that users couldn’t </w:t>
      </w:r>
      <w:r w:rsidR="6AEB047E">
        <w:rPr/>
        <w:t>gain unauthorised access by sending HTTP requests manually, as they would still need their credentials to access any information or make any changes. The only security issue I am awa</w:t>
      </w:r>
      <w:r w:rsidR="17F0B5E6">
        <w:rPr/>
        <w:t xml:space="preserve">re of is that the </w:t>
      </w:r>
      <w:r w:rsidR="2182D2C3">
        <w:rPr/>
        <w:t>credentials</w:t>
      </w:r>
      <w:r w:rsidR="17F0B5E6">
        <w:rPr/>
        <w:t xml:space="preserve"> being saved in the browsers means that third parties may try to steal the information. However, on a </w:t>
      </w:r>
      <w:r w:rsidR="433AC25A">
        <w:rPr/>
        <w:t xml:space="preserve">private network </w:t>
      </w:r>
      <w:r w:rsidR="6A492824">
        <w:rPr/>
        <w:t xml:space="preserve">(as would be the case at most companies) this issue </w:t>
      </w:r>
      <w:r w:rsidR="4A502B36">
        <w:rPr/>
        <w:t xml:space="preserve">is greatly minimised </w:t>
      </w:r>
      <w:r w:rsidR="6A492824">
        <w:rPr/>
        <w:t>and</w:t>
      </w:r>
      <w:r w:rsidR="7575CEA1">
        <w:rPr/>
        <w:t xml:space="preserve"> the credentials expire </w:t>
      </w:r>
      <w:r w:rsidR="7575CEA1">
        <w:rPr/>
        <w:t>fairly quickly</w:t>
      </w:r>
      <w:r w:rsidR="7575CEA1">
        <w:rPr/>
        <w:t>, but</w:t>
      </w:r>
      <w:r w:rsidR="6A492824">
        <w:rPr/>
        <w:t xml:space="preserve"> if development were to continue after the </w:t>
      </w:r>
      <w:r w:rsidR="6A492824">
        <w:rPr/>
        <w:t>submission dat</w:t>
      </w:r>
      <w:r w:rsidR="30BD3118">
        <w:rPr/>
        <w:t>e,</w:t>
      </w:r>
      <w:r w:rsidR="6A492824">
        <w:rPr/>
        <w:t xml:space="preserve"> then I would place encryption on the credentials placed in the browser and decry</w:t>
      </w:r>
      <w:r w:rsidR="5E025E03">
        <w:rPr/>
        <w:t>ption on the API</w:t>
      </w:r>
      <w:r w:rsidR="7B713D13">
        <w:rPr/>
        <w:t xml:space="preserve"> to remedy this potential issue</w:t>
      </w:r>
      <w:r w:rsidR="5E025E03">
        <w:rPr/>
        <w:t>.</w:t>
      </w:r>
      <w:r w:rsidR="6A492824">
        <w:rPr/>
        <w:t xml:space="preserve"> </w:t>
      </w:r>
      <w:r w:rsidR="66335F9C">
        <w:rPr/>
        <w:t>Multifactor</w:t>
      </w:r>
      <w:r w:rsidR="66335F9C">
        <w:rPr/>
        <w:t xml:space="preserve"> authentication could also be </w:t>
      </w:r>
      <w:r w:rsidR="0D348353">
        <w:rPr/>
        <w:t>added,</w:t>
      </w:r>
      <w:r w:rsidR="66335F9C">
        <w:rPr/>
        <w:t xml:space="preserve"> and I acknowledge that private networks are still susceptible to attacks that could </w:t>
      </w:r>
      <w:r w:rsidR="76755FC5">
        <w:rPr/>
        <w:t>compromise</w:t>
      </w:r>
      <w:r w:rsidR="66335F9C">
        <w:rPr/>
        <w:t xml:space="preserve"> the network.</w:t>
      </w:r>
      <w:r w:rsidR="712FDFF7">
        <w:rPr/>
        <w:t xml:space="preserve"> This all shows that while it wasn’t the focus of the project, elements from CI404 were considered and incorporated many times.</w:t>
      </w:r>
      <w:r w:rsidR="4F6007D5">
        <w:rPr/>
        <w:t xml:space="preserve"> These issues were not placed at high priority as the data a training site would be working with wouldn’t be sensitive and thus wouldn’t be worth stealing. This is because if the </w:t>
      </w:r>
      <w:r w:rsidR="50012C05">
        <w:rPr/>
        <w:t xml:space="preserve">users were all using unique usernames and passwords then </w:t>
      </w:r>
      <w:r w:rsidR="030A2F65">
        <w:rPr/>
        <w:t>any</w:t>
      </w:r>
      <w:r w:rsidR="50012C05">
        <w:rPr/>
        <w:t xml:space="preserve"> </w:t>
      </w:r>
      <w:r w:rsidR="030A2F65">
        <w:rPr/>
        <w:t xml:space="preserve">potential </w:t>
      </w:r>
      <w:r w:rsidR="50012C05">
        <w:rPr/>
        <w:t xml:space="preserve">attacker </w:t>
      </w:r>
      <w:r w:rsidR="3A1BD432">
        <w:rPr/>
        <w:t>could only get credentials that would be useless for anything besides accessing generic training content.</w:t>
      </w:r>
      <w:r w:rsidR="2E49E200">
        <w:rPr/>
        <w:t xml:space="preserve"> I</w:t>
      </w:r>
      <w:r w:rsidR="45995F12">
        <w:rPr/>
        <w:t>n hindsight</w:t>
      </w:r>
      <w:r w:rsidR="2E49E200">
        <w:rPr/>
        <w:t xml:space="preserve"> after later research</w:t>
      </w:r>
      <w:r w:rsidR="0E29B5F6">
        <w:rPr/>
        <w:t>,</w:t>
      </w:r>
      <w:r w:rsidR="2E49E200">
        <w:rPr/>
        <w:t xml:space="preserve"> tokens should have been used to keep the user logged in,</w:t>
      </w:r>
      <w:r w:rsidR="21F70B3E">
        <w:rPr/>
        <w:t xml:space="preserve"> however this was discovered to</w:t>
      </w:r>
      <w:r w:rsidR="1847A6DF">
        <w:rPr/>
        <w:t>o</w:t>
      </w:r>
      <w:r w:rsidR="21F70B3E">
        <w:rPr/>
        <w:t xml:space="preserve"> late into the projects development to be implemented without</w:t>
      </w:r>
      <w:r w:rsidR="4D4B5F30">
        <w:rPr/>
        <w:t xml:space="preserve"> </w:t>
      </w:r>
      <w:r w:rsidR="4D4B5F30">
        <w:rPr/>
        <w:t>greatly</w:t>
      </w:r>
      <w:r w:rsidR="21F70B3E">
        <w:rPr/>
        <w:t xml:space="preserve"> affecting</w:t>
      </w:r>
      <w:r w:rsidR="21F70B3E">
        <w:rPr/>
        <w:t xml:space="preserve"> the projects </w:t>
      </w:r>
      <w:r w:rsidR="21F70B3E">
        <w:rPr/>
        <w:t>progress.</w:t>
      </w:r>
      <w:r w:rsidR="35540E34">
        <w:rPr/>
        <w:t xml:space="preserve"> If I were to do the project over from scratch tokens would have been used to keep users logged in, an example can be found below in figure</w:t>
      </w:r>
      <w:r w:rsidR="3C7EDC6E">
        <w:rPr/>
        <w:t>s 401 and 402</w:t>
      </w:r>
      <w:r w:rsidR="35540E34">
        <w:rPr/>
        <w:t>.</w:t>
      </w:r>
    </w:p>
    <w:p w:rsidR="00F55BE7" w:rsidP="7366E73D" w:rsidRDefault="00F55BE7" w14:paraId="1308E9BF" w14:textId="3B1F965B"/>
    <w:p w:rsidR="00F55BE7" w:rsidP="7366E73D" w:rsidRDefault="1B2DCD48" w14:paraId="2DF811B4" w14:textId="28D40459">
      <w:r>
        <w:t>Content from CI405 was crucial to the</w:t>
      </w:r>
      <w:r w:rsidR="47CC48A5">
        <w:t xml:space="preserve"> chosen project as it involved</w:t>
      </w:r>
      <w:r>
        <w:t xml:space="preserve"> con</w:t>
      </w:r>
      <w:r w:rsidR="336B73AD">
        <w:t xml:space="preserve">struction of </w:t>
      </w:r>
      <w:r w:rsidR="1F40F921">
        <w:t>an</w:t>
      </w:r>
      <w:r w:rsidR="336B73AD">
        <w:t xml:space="preserve"> application</w:t>
      </w:r>
      <w:r w:rsidR="325984FC">
        <w:t xml:space="preserve"> with database storage</w:t>
      </w:r>
      <w:r w:rsidR="336B73AD">
        <w:t>. This is because this model started teaching us about SQL which prompted independent learning into the sub</w:t>
      </w:r>
      <w:r w:rsidR="2D890F6B">
        <w:t xml:space="preserve">ject which would become the foundation for how to store content in the application. </w:t>
      </w:r>
      <w:r w:rsidR="3EED698B">
        <w:t>While alternatives for storing data like Firebase exist, MySQL was chosen due to the learning material from CI405 and hereafter st</w:t>
      </w:r>
      <w:r w:rsidR="19CD7472">
        <w:t xml:space="preserve">udy of SQL that it prompted. </w:t>
      </w:r>
      <w:r w:rsidR="60243A98">
        <w:t xml:space="preserve">As previously stated, MySQL was chosen for many other reasons such as </w:t>
      </w:r>
      <w:r w:rsidR="60A86CBA">
        <w:t>convenience</w:t>
      </w:r>
      <w:r w:rsidR="60243A98">
        <w:t>, security, and etc</w:t>
      </w:r>
      <w:r w:rsidR="24AB840C">
        <w:t xml:space="preserve"> and much revision had to be done into the subject.</w:t>
      </w:r>
      <w:r w:rsidR="2642D684">
        <w:t xml:space="preserve"> In reflection it produced no issues and data was held securely. The use of phpMyAdmin made the </w:t>
      </w:r>
      <w:r w:rsidR="2B964C92">
        <w:t xml:space="preserve">altering of databases convenient and simple however to display knowledge of the subject I still wrote out most queries manually, as evidenced by the queries stored in the API. </w:t>
      </w:r>
      <w:r w:rsidR="7E9FC484">
        <w:t>The communication between the MySQL database and API was fluid and storing the credentials in an external file made security tighter. Overal</w:t>
      </w:r>
      <w:r w:rsidR="580FD2DB">
        <w:t>l, I believe all decisions surrounding the storage of the data were correct, however</w:t>
      </w:r>
      <w:r w:rsidR="68082455">
        <w:t>,</w:t>
      </w:r>
      <w:r w:rsidR="580FD2DB">
        <w:t xml:space="preserve"> the debate over null values was </w:t>
      </w:r>
      <w:r w:rsidR="28E016F5">
        <w:t xml:space="preserve">a large discussion point. </w:t>
      </w:r>
      <w:r w:rsidR="78D8F025">
        <w:t>Reflecting back on the null values debate</w:t>
      </w:r>
      <w:r w:rsidR="58A15BC6">
        <w:t xml:space="preserve"> (as can be seen on implementation entry 22/02/23)</w:t>
      </w:r>
      <w:r w:rsidR="1069B18C">
        <w:t>, I acknowledge that I should have possibly removed all null values from the database</w:t>
      </w:r>
      <w:r w:rsidR="73E986AF">
        <w:t xml:space="preserve"> as research suggested that developers shouldn’t use null values because then corrupted entries are indistinguishable so it’s good practice in the industry to never allow nulls</w:t>
      </w:r>
      <w:r w:rsidR="328E6BE1">
        <w:t>. However, due to conflicting research and advice suggesting that null values should be used to signify when a value i</w:t>
      </w:r>
      <w:r w:rsidR="20630CF9">
        <w:t>s</w:t>
      </w:r>
      <w:r w:rsidR="0F2AA8DD">
        <w:t xml:space="preserve"> to be ignored, I opted to use them for </w:t>
      </w:r>
      <w:r w:rsidR="4DCF8E0E">
        <w:t>values that</w:t>
      </w:r>
      <w:r w:rsidR="0F2AA8DD">
        <w:t xml:space="preserve"> do</w:t>
      </w:r>
      <w:r w:rsidR="392B2487">
        <w:t>n’t</w:t>
      </w:r>
      <w:r w:rsidR="0F2AA8DD">
        <w:t xml:space="preserve"> exist and will not exist.</w:t>
      </w:r>
      <w:r w:rsidR="20D90601">
        <w:t xml:space="preserve"> It was due to the lack of community consensus on the issue that I proceeded to use null values</w:t>
      </w:r>
      <w:r w:rsidR="7CF110DA">
        <w:t xml:space="preserve"> in SQL</w:t>
      </w:r>
      <w:r w:rsidR="20D90601">
        <w:t>, however</w:t>
      </w:r>
      <w:r w:rsidR="5F7DEB32">
        <w:t>,</w:t>
      </w:r>
      <w:r w:rsidR="20D90601">
        <w:t xml:space="preserve"> it can clearly be seen that </w:t>
      </w:r>
      <w:r w:rsidR="65604F74">
        <w:t>I took the research into account to only use them when appropriate and use default values f</w:t>
      </w:r>
      <w:r w:rsidR="0357A73F">
        <w:t xml:space="preserve">requently to enforce </w:t>
      </w:r>
      <w:r w:rsidR="65604F74">
        <w:t>best practice.</w:t>
      </w:r>
    </w:p>
    <w:p w:rsidR="00F55BE7" w:rsidP="7366E73D" w:rsidRDefault="00F55BE7" w14:paraId="5DDDFD50" w14:textId="3BDE10DA"/>
    <w:p w:rsidR="00F55BE7" w:rsidP="7366E73D" w:rsidRDefault="01D3856E" w14:paraId="55B1C588" w14:textId="23893A5C">
      <w:r>
        <w:t xml:space="preserve">The modules </w:t>
      </w:r>
      <w:r w:rsidR="16DB244E">
        <w:t xml:space="preserve">CI435, CI527, CI609 and parts of </w:t>
      </w:r>
      <w:r w:rsidR="0276918D">
        <w:t>CI536 are all integrally relevant to the project</w:t>
      </w:r>
      <w:r w:rsidR="5C30DB66">
        <w:t xml:space="preserve"> chosen</w:t>
      </w:r>
      <w:r w:rsidR="0276918D">
        <w:t xml:space="preserve"> due to them all sharing the same subject matter, Web</w:t>
      </w:r>
      <w:r w:rsidR="55EED229">
        <w:t xml:space="preserve"> Development. </w:t>
      </w:r>
      <w:r w:rsidR="366FAC8E">
        <w:t>Due to this project being based around the creation of a web application</w:t>
      </w:r>
      <w:r w:rsidR="69FC7E39">
        <w:t>,</w:t>
      </w:r>
      <w:r w:rsidR="366FAC8E">
        <w:t xml:space="preserve"> it would naturally be relevant to all the modules which taught me the</w:t>
      </w:r>
      <w:r w:rsidR="0BB2585A">
        <w:t xml:space="preserve"> various elements of web development. While CI435 and CI527 taught the basi</w:t>
      </w:r>
      <w:r w:rsidR="7DB45BFC">
        <w:t>cs of web app creation, CI609 taught the more advanced techniques that would be used in this project</w:t>
      </w:r>
      <w:r w:rsidR="35F2AACA">
        <w:t xml:space="preserve"> including the creation of JavaScript APIs, </w:t>
      </w:r>
      <w:r w:rsidR="725E5C22">
        <w:t>sending custom HTTP requests</w:t>
      </w:r>
      <w:r w:rsidR="57163139">
        <w:t>, modern JavaScript practices</w:t>
      </w:r>
      <w:r w:rsidR="725E5C22">
        <w:t xml:space="preserve"> and etc. While a lot of the coding pract</w:t>
      </w:r>
      <w:r w:rsidR="07472106">
        <w:t>ices exhibited in this project are the result of individual</w:t>
      </w:r>
      <w:r w:rsidR="725E5C22">
        <w:t xml:space="preserve"> research </w:t>
      </w:r>
      <w:r w:rsidR="5A5098F8">
        <w:t>it is still relevant to these modules.</w:t>
      </w:r>
      <w:r w:rsidR="3EA1FC5B">
        <w:t xml:space="preserve"> In</w:t>
      </w:r>
      <w:r w:rsidR="3E569157">
        <w:t xml:space="preserve"> reflection</w:t>
      </w:r>
      <w:r w:rsidR="4335D09A">
        <w:t>,</w:t>
      </w:r>
      <w:r w:rsidR="3E569157">
        <w:t xml:space="preserve"> I believe there to be no fault relevant to the area showcased in the project</w:t>
      </w:r>
      <w:r w:rsidR="571C974B">
        <w:t>. H</w:t>
      </w:r>
      <w:r w:rsidR="3E569157">
        <w:t>owever, I a</w:t>
      </w:r>
      <w:r w:rsidR="491834DC">
        <w:t xml:space="preserve">cknowledge that if a different type of site had been chosen for the </w:t>
      </w:r>
      <w:r w:rsidR="677D5D3D">
        <w:t>project,</w:t>
      </w:r>
      <w:r w:rsidR="491834DC">
        <w:t xml:space="preserve"> then I would have been able to display more skills relevant to the area</w:t>
      </w:r>
      <w:r w:rsidR="7B741F67">
        <w:t xml:space="preserve">. Namely, if the site chosen could have functioned offline then offline functionality such as </w:t>
      </w:r>
      <w:r w:rsidR="3DC23502">
        <w:t xml:space="preserve">service workers and manifests could have been implemented so that app could be installed and resume functionality when an internet connection was </w:t>
      </w:r>
      <w:r w:rsidR="0AE948B3">
        <w:t>returned. This was not the case as this project was reliant on loading dynamic information from the database, meaning it couldn’t have any meaningful offline functionality despite kno</w:t>
      </w:r>
      <w:r w:rsidR="19DA3FDC">
        <w:t>wing how to implement it.</w:t>
      </w:r>
      <w:r w:rsidR="7E1AB666">
        <w:t xml:space="preserve"> </w:t>
      </w:r>
      <w:r w:rsidR="5F210FDE">
        <w:t>So,</w:t>
      </w:r>
      <w:r w:rsidR="7E1AB666">
        <w:t xml:space="preserve"> in hindsight</w:t>
      </w:r>
      <w:r w:rsidR="619A8B8A">
        <w:t>,</w:t>
      </w:r>
      <w:r w:rsidR="7E1AB666">
        <w:t xml:space="preserve"> a different type of site should have been chosen to display skills in implementing offline </w:t>
      </w:r>
      <w:r w:rsidR="120AFED5">
        <w:t>functionality,</w:t>
      </w:r>
      <w:r w:rsidR="7E1AB666">
        <w:t xml:space="preserve"> but</w:t>
      </w:r>
      <w:r w:rsidR="612AB373">
        <w:t xml:space="preserve"> it was such an early decision that it would have been illogical to overhaul.</w:t>
      </w:r>
    </w:p>
    <w:p w:rsidR="00F55BE7" w:rsidP="7366E73D" w:rsidRDefault="00F55BE7" w14:paraId="058971BA" w14:textId="0C3A92A5"/>
    <w:p w:rsidR="00F55BE7" w:rsidP="7366E73D" w:rsidRDefault="1C120E31" w14:paraId="329DD9EC" w14:textId="0AAD4239" w14:noSpellErr="1">
      <w:r w:rsidR="2AFA6D92">
        <w:rPr/>
        <w:t>The module</w:t>
      </w:r>
      <w:r w:rsidR="125B6D5C">
        <w:rPr/>
        <w:t>s</w:t>
      </w:r>
      <w:r w:rsidR="2AFA6D92">
        <w:rPr/>
        <w:t xml:space="preserve"> CI536 </w:t>
      </w:r>
      <w:r w:rsidR="76FACE87">
        <w:rPr/>
        <w:t xml:space="preserve">and CI453 </w:t>
      </w:r>
      <w:r w:rsidR="2AFA6D92">
        <w:rPr/>
        <w:t>w</w:t>
      </w:r>
      <w:r w:rsidR="47AA91D9">
        <w:rPr/>
        <w:t>ere</w:t>
      </w:r>
      <w:r w:rsidR="2AFA6D92">
        <w:rPr/>
        <w:t xml:space="preserve"> </w:t>
      </w:r>
      <w:r w:rsidR="2AFA6D92">
        <w:rPr/>
        <w:t>very relevant</w:t>
      </w:r>
      <w:r w:rsidR="2AFA6D92">
        <w:rPr/>
        <w:t xml:space="preserve"> to the learning displayed in this report as </w:t>
      </w:r>
      <w:r w:rsidR="07D9C0E2">
        <w:rPr/>
        <w:t xml:space="preserve">they </w:t>
      </w:r>
      <w:r w:rsidR="2AFA6D92">
        <w:rPr/>
        <w:t>served as the introduction</w:t>
      </w:r>
      <w:r w:rsidR="66B6A36D">
        <w:rPr/>
        <w:t xml:space="preserve"> to project management.</w:t>
      </w:r>
      <w:r w:rsidR="41B42138">
        <w:rPr/>
        <w:t xml:space="preserve"> The choice of project was relevant to these modules as the creation of a web application (or any software artefact) in a professional setting would involve the use of project management methods that </w:t>
      </w:r>
      <w:r w:rsidR="23227FFC">
        <w:rPr/>
        <w:t xml:space="preserve">were learnt or researched independently over the course of these modules. This included </w:t>
      </w:r>
      <w:r w:rsidR="44D3FEE9">
        <w:rPr/>
        <w:t xml:space="preserve">research into different methodologies, various methods of documentation </w:t>
      </w:r>
      <w:r w:rsidR="44D3FEE9">
        <w:rPr/>
        <w:t>and etc.</w:t>
      </w:r>
      <w:r w:rsidR="44D3FEE9">
        <w:rPr/>
        <w:t xml:space="preserve"> </w:t>
      </w:r>
      <w:r w:rsidR="570B2F43">
        <w:rPr/>
        <w:t xml:space="preserve">This will be expanded upon in the section labelled “Methodology and Planning Evaluation” so as not to repeat the same </w:t>
      </w:r>
      <w:r w:rsidR="7411AAAD">
        <w:rPr/>
        <w:t>information</w:t>
      </w:r>
      <w:r w:rsidR="570B2F43">
        <w:rPr/>
        <w:t>.</w:t>
      </w:r>
    </w:p>
    <w:p w:rsidR="74EABDDD" w:rsidP="74EABDDD" w:rsidRDefault="74EABDDD" w14:paraId="2651F3E7" w14:textId="04CF3056">
      <w:pPr>
        <w:pStyle w:val="Normal"/>
      </w:pPr>
    </w:p>
    <w:p w:rsidR="7BA99A7C" w:rsidP="74EABDDD" w:rsidRDefault="7BA99A7C" w14:paraId="674A2E45" w14:textId="6C81F9F8">
      <w:pPr>
        <w:pStyle w:val="Normal"/>
      </w:pPr>
      <w:r w:rsidR="7BA99A7C">
        <w:rPr/>
        <w:t xml:space="preserve">CI583 </w:t>
      </w:r>
      <w:r w:rsidR="0CC0E4CA">
        <w:rPr/>
        <w:t xml:space="preserve">prompted learning into many of the programming practices </w:t>
      </w:r>
      <w:r w:rsidR="072D9DD2">
        <w:rPr/>
        <w:t xml:space="preserve">that would be displayed in any project that involve the use of a programming language. In this way it would have been difficult not to </w:t>
      </w:r>
      <w:r w:rsidR="33FB9E4A">
        <w:rPr/>
        <w:t>choose</w:t>
      </w:r>
      <w:r w:rsidR="072D9DD2">
        <w:rPr/>
        <w:t xml:space="preserve"> a project which </w:t>
      </w:r>
      <w:r w:rsidR="072D9DD2">
        <w:rPr/>
        <w:t>didn’t</w:t>
      </w:r>
      <w:r w:rsidR="072D9DD2">
        <w:rPr/>
        <w:t xml:space="preserve"> </w:t>
      </w:r>
      <w:r w:rsidR="1B4C20C9">
        <w:rPr/>
        <w:t>hold relevance to the module.</w:t>
      </w:r>
      <w:r w:rsidR="5B12880C">
        <w:rPr/>
        <w:t xml:space="preserve"> It also </w:t>
      </w:r>
      <w:r w:rsidR="5F869BBE">
        <w:rPr/>
        <w:t>taught about security and file systems, both of which would have to be considered when the project involved the storage of files and a public UI.</w:t>
      </w:r>
    </w:p>
    <w:p w:rsidR="00F55BE7" w:rsidP="7366E73D" w:rsidRDefault="00F55BE7" w14:paraId="7A7D8392" w14:textId="67A455DD"/>
    <w:p w:rsidR="00F55BE7" w:rsidP="7366E73D" w:rsidRDefault="31ED87FB" w14:paraId="4254ECC6" w14:textId="3106E978">
      <w:r w:rsidR="03B1F126">
        <w:rPr/>
        <w:t>Figure 43 displays one of the c</w:t>
      </w:r>
      <w:r w:rsidR="35DE7AD4">
        <w:rPr/>
        <w:t>lass diagrams</w:t>
      </w:r>
      <w:r w:rsidR="577996FA">
        <w:rPr/>
        <w:t xml:space="preserve"> created for the projects architectural design </w:t>
      </w:r>
      <w:r w:rsidR="0BA46DE3">
        <w:rPr/>
        <w:t xml:space="preserve">which </w:t>
      </w:r>
      <w:r w:rsidR="0BA46DE3">
        <w:rPr/>
        <w:t>directly relates</w:t>
      </w:r>
      <w:r w:rsidR="0BA46DE3">
        <w:rPr/>
        <w:t xml:space="preserve"> to the CI615 module.</w:t>
      </w:r>
      <w:r w:rsidR="40F2EC05">
        <w:rPr/>
        <w:t xml:space="preserve"> The CI615 module heavily focused on the implementation of UML diagrams such as class diagrams when designing a system.</w:t>
      </w:r>
      <w:r w:rsidR="0BA46DE3">
        <w:rPr/>
        <w:t xml:space="preserve"> </w:t>
      </w:r>
      <w:r w:rsidR="636AF9F8">
        <w:rPr/>
        <w:t>Again, any project chosen with a software artefact being created would have allowed the usage of such diagrams</w:t>
      </w:r>
      <w:r w:rsidR="6C6A18B8">
        <w:rPr/>
        <w:t xml:space="preserve">. </w:t>
      </w:r>
    </w:p>
    <w:p w:rsidR="74EABDDD" w:rsidP="74EABDDD" w:rsidRDefault="74EABDDD" w14:paraId="166A9969" w14:textId="3CEE7E36">
      <w:pPr>
        <w:pStyle w:val="Normal"/>
      </w:pPr>
    </w:p>
    <w:p w:rsidR="3D2FAAD4" w:rsidP="74EABDDD" w:rsidRDefault="3D2FAAD4" w14:paraId="16F42466" w14:textId="116B6543">
      <w:pPr>
        <w:pStyle w:val="Normal"/>
      </w:pPr>
      <w:r w:rsidR="3D2FAAD4">
        <w:rPr/>
        <w:t xml:space="preserve">Finally, the choice of project relates to the CI646 module </w:t>
      </w:r>
      <w:r w:rsidR="05B9B52E">
        <w:rPr/>
        <w:t xml:space="preserve">as it </w:t>
      </w:r>
      <w:r w:rsidR="05B9B52E">
        <w:rPr/>
        <w:t>required</w:t>
      </w:r>
      <w:r w:rsidR="05B9B52E">
        <w:rPr/>
        <w:t xml:space="preserve"> a great amount of research into the JavaScript language</w:t>
      </w:r>
      <w:r w:rsidR="54313837">
        <w:rPr/>
        <w:t xml:space="preserve">, Concurrency, </w:t>
      </w:r>
      <w:r w:rsidR="54313837">
        <w:rPr/>
        <w:t>Networking</w:t>
      </w:r>
      <w:r w:rsidR="54313837">
        <w:rPr/>
        <w:t xml:space="preserve"> and many other </w:t>
      </w:r>
      <w:r w:rsidR="54313837">
        <w:rPr/>
        <w:t>topic</w:t>
      </w:r>
      <w:r w:rsidR="54313837">
        <w:rPr/>
        <w:t xml:space="preserve"> that would have to be involved in the creation and planning of a web application. </w:t>
      </w:r>
      <w:r w:rsidR="54313837">
        <w:rPr/>
        <w:t>I believe</w:t>
      </w:r>
      <w:r w:rsidR="6519A4B8">
        <w:rPr/>
        <w:t xml:space="preserve"> that the networking aspect of the module</w:t>
      </w:r>
      <w:r w:rsidR="6519A4B8">
        <w:rPr/>
        <w:t xml:space="preserve"> was the most deeply explored as </w:t>
      </w:r>
      <w:r w:rsidR="6519A4B8">
        <w:rPr/>
        <w:t>evidenced</w:t>
      </w:r>
      <w:r w:rsidR="6519A4B8">
        <w:rPr/>
        <w:t xml:space="preserve"> by the large amount of effort placed into communication </w:t>
      </w:r>
      <w:r w:rsidR="48F3F940">
        <w:rPr/>
        <w:t xml:space="preserve">between the client and API. In reflection, </w:t>
      </w:r>
      <w:r w:rsidR="48F3F940">
        <w:rPr/>
        <w:t>I feel that no flaws</w:t>
      </w:r>
      <w:r w:rsidR="48F3F940">
        <w:rPr/>
        <w:t xml:space="preserve"> were made with the API or gener</w:t>
      </w:r>
      <w:r w:rsidR="7FA90F06">
        <w:rPr/>
        <w:t>al networking aspects, but more features of JavaScript networking could have been utilised such as</w:t>
      </w:r>
      <w:r w:rsidR="54377392">
        <w:rPr/>
        <w:t xml:space="preserve"> </w:t>
      </w:r>
      <w:r w:rsidR="54377392">
        <w:rPr/>
        <w:t>WebSockets</w:t>
      </w:r>
      <w:r w:rsidR="54377392">
        <w:rPr/>
        <w:t>.</w:t>
      </w:r>
    </w:p>
    <w:p w:rsidR="74EABDDD" w:rsidP="74EABDDD" w:rsidRDefault="74EABDDD" w14:paraId="3C0B52E1" w14:textId="1CE970DF">
      <w:pPr>
        <w:pStyle w:val="Normal"/>
      </w:pPr>
    </w:p>
    <w:p w:rsidR="7ADBE358" w:rsidP="74EABDDD" w:rsidRDefault="7ADBE358" w14:paraId="54789AFB" w14:textId="57349EAE">
      <w:pPr>
        <w:pStyle w:val="Normal"/>
      </w:pPr>
      <w:r w:rsidR="7ADBE358">
        <w:rPr/>
        <w:t xml:space="preserve">Overall, </w:t>
      </w:r>
      <w:r w:rsidR="7ADBE358">
        <w:rPr/>
        <w:t>I think it is clear that the choice of project</w:t>
      </w:r>
      <w:r w:rsidR="7ADBE358">
        <w:rPr/>
        <w:t xml:space="preserve"> relates heavily to the modules attended throughout the three years of attendance at university</w:t>
      </w:r>
      <w:r w:rsidR="34FA06CD">
        <w:rPr/>
        <w:t xml:space="preserve"> and its choice allows for a display of skills from the culmination </w:t>
      </w:r>
      <w:r w:rsidR="02211A7E">
        <w:rPr/>
        <w:t xml:space="preserve">of them. </w:t>
      </w:r>
    </w:p>
    <w:p w:rsidR="00F55BE7" w:rsidP="7FB46ECD" w:rsidRDefault="00F55BE7" w14:paraId="78C98975" w14:textId="36897515"/>
    <w:p w:rsidR="00F55BE7" w:rsidP="7FB46ECD" w:rsidRDefault="7CC30588" w14:paraId="058558F0" w14:textId="33F9D9A4" w14:noSpellErr="1">
      <w:pPr>
        <w:pStyle w:val="Heading2"/>
      </w:pPr>
      <w:bookmarkStart w:name="_Toc1948323366" w:id="1937243326"/>
      <w:r w:rsidR="0DE6B426">
        <w:rPr/>
        <w:t>Research Evaluation</w:t>
      </w:r>
      <w:bookmarkEnd w:id="1937243326"/>
    </w:p>
    <w:p w:rsidR="00F55BE7" w:rsidP="7366E73D" w:rsidRDefault="00F55BE7" w14:paraId="3817DF19" w14:textId="21AD7ACC" w14:noSpellErr="1"/>
    <w:p w:rsidR="58F941D5" w:rsidP="74EABDDD" w:rsidRDefault="58F941D5" w14:paraId="5346B6EE" w14:textId="30F258A5">
      <w:pPr>
        <w:pStyle w:val="Normal"/>
      </w:pPr>
      <w:r w:rsidR="58F941D5">
        <w:rPr/>
        <w:t>Background research influenced the project and its development in many ways. As detailed over the entirety of the research section</w:t>
      </w:r>
      <w:r w:rsidR="63D23FEB">
        <w:rPr/>
        <w:t xml:space="preserve">, </w:t>
      </w:r>
      <w:r w:rsidR="6545BA06">
        <w:rPr/>
        <w:t xml:space="preserve">many resources, architectural </w:t>
      </w:r>
      <w:r w:rsidR="6545BA06">
        <w:rPr/>
        <w:t>designs</w:t>
      </w:r>
      <w:r w:rsidR="6545BA06">
        <w:rPr/>
        <w:t xml:space="preserve"> and </w:t>
      </w:r>
      <w:r w:rsidR="7CD67B6C">
        <w:rPr/>
        <w:t>ethical/legal issues were researched before</w:t>
      </w:r>
      <w:r w:rsidR="4FDFF35F">
        <w:rPr/>
        <w:t xml:space="preserve"> and during</w:t>
      </w:r>
      <w:r w:rsidR="7CD67B6C">
        <w:rPr/>
        <w:t xml:space="preserve"> implementation. </w:t>
      </w:r>
      <w:r w:rsidR="6D5D2BDB">
        <w:rPr/>
        <w:t>So as not to repeat the same points,</w:t>
      </w:r>
      <w:r w:rsidR="03FE6C8E">
        <w:rPr/>
        <w:t xml:space="preserve"> I will only be detailing research that had an unexpected or significant impact on the project.</w:t>
      </w:r>
    </w:p>
    <w:p w:rsidR="74EABDDD" w:rsidP="74EABDDD" w:rsidRDefault="74EABDDD" w14:paraId="15820C48" w14:textId="62DD884D">
      <w:pPr>
        <w:pStyle w:val="Normal"/>
      </w:pPr>
    </w:p>
    <w:p w:rsidR="2C97AD1E" w:rsidP="74EABDDD" w:rsidRDefault="2C97AD1E" w14:paraId="6566BB74" w14:textId="31FC6BF2">
      <w:pPr>
        <w:pStyle w:val="Normal"/>
      </w:pPr>
      <w:r w:rsidR="2C97AD1E">
        <w:rPr/>
        <w:t xml:space="preserve">While I was already aware of a lot of copyright law and ethical issues, research and revision of these subjects </w:t>
      </w:r>
      <w:r w:rsidR="1AF31CEB">
        <w:rPr/>
        <w:t xml:space="preserve">enlightened me on the specific restrictions I had to be wary of and would include in the terms and conditions of the site. These </w:t>
      </w:r>
      <w:r w:rsidR="12D784D0">
        <w:rPr/>
        <w:t>included</w:t>
      </w:r>
      <w:r w:rsidR="5C556817">
        <w:rPr/>
        <w:t xml:space="preserve"> prohibitions on the sharing of copyrighted material without permission, restrictions on hate speech and discriminatory language, guidelines on </w:t>
      </w:r>
      <w:r w:rsidR="5C556817">
        <w:rPr/>
        <w:t>appropriate user</w:t>
      </w:r>
      <w:r w:rsidR="5C556817">
        <w:rPr/>
        <w:t xml:space="preserve"> behaviour and content, and protocols for handling user data and privacy. The biggest effect this had on the development of the ap</w:t>
      </w:r>
      <w:r w:rsidR="396EA6D7">
        <w:rPr/>
        <w:t xml:space="preserve">plication was that to avoid </w:t>
      </w:r>
      <w:r w:rsidR="79B3DD9D">
        <w:rPr/>
        <w:t>the need for consent forms there could be no identifying features during testing</w:t>
      </w:r>
      <w:r w:rsidR="4525EF97">
        <w:rPr/>
        <w:t xml:space="preserve"> or research</w:t>
      </w:r>
      <w:r w:rsidR="79B3DD9D">
        <w:rPr/>
        <w:t>, this meant only using dummy email accounts for signups</w:t>
      </w:r>
      <w:r w:rsidR="214C338B">
        <w:rPr/>
        <w:t>, survey answers remaining anonymous with a unique ID so that the</w:t>
      </w:r>
      <w:r w:rsidR="5382F9B0">
        <w:rPr/>
        <w:t xml:space="preserve"> user's</w:t>
      </w:r>
      <w:r w:rsidR="214C338B">
        <w:rPr/>
        <w:t xml:space="preserve"> information could be pulled if requested and </w:t>
      </w:r>
      <w:r w:rsidR="1741879B">
        <w:rPr/>
        <w:t xml:space="preserve">testing documentation </w:t>
      </w:r>
      <w:r w:rsidR="21A64C13">
        <w:rPr/>
        <w:t>without entries unique to participants. This worked well and effectively however the dummy accounts could only be used up to a point, as the confirmation e</w:t>
      </w:r>
      <w:r w:rsidR="4B626C61">
        <w:rPr/>
        <w:t xml:space="preserve">mail feature would need a valid email address to test. To remain </w:t>
      </w:r>
      <w:r w:rsidR="0A075193">
        <w:rPr/>
        <w:t>ethical,</w:t>
      </w:r>
      <w:r w:rsidR="4B626C61">
        <w:rPr/>
        <w:t xml:space="preserve"> I used my own accounts for this te</w:t>
      </w:r>
      <w:r w:rsidR="11519FC3">
        <w:rPr/>
        <w:t xml:space="preserve">sting and </w:t>
      </w:r>
      <w:r w:rsidR="556C64A1">
        <w:rPr/>
        <w:t xml:space="preserve">would recommend others use a temporary email address should they want to test the same thing. To avoid issues with intellectual property </w:t>
      </w:r>
      <w:r w:rsidR="42C9D282">
        <w:rPr/>
        <w:t>I learned that I must use</w:t>
      </w:r>
      <w:r w:rsidR="589028B9">
        <w:rPr/>
        <w:t xml:space="preserve"> publicly available content for the demonstration purposes, while if implemented at a comp</w:t>
      </w:r>
      <w:r w:rsidR="3998D40F">
        <w:rPr/>
        <w:t>a</w:t>
      </w:r>
      <w:r w:rsidR="589028B9">
        <w:rPr/>
        <w:t xml:space="preserve">ny then that </w:t>
      </w:r>
      <w:r w:rsidR="589028B9">
        <w:rPr/>
        <w:t>comp</w:t>
      </w:r>
      <w:r w:rsidR="5BC68C02">
        <w:rPr/>
        <w:t>a</w:t>
      </w:r>
      <w:r w:rsidR="589028B9">
        <w:rPr/>
        <w:t>ny</w:t>
      </w:r>
      <w:r w:rsidR="589028B9">
        <w:rPr/>
        <w:t xml:space="preserve"> must be the </w:t>
      </w:r>
      <w:r w:rsidR="17350DEB">
        <w:rPr/>
        <w:t>corporate</w:t>
      </w:r>
      <w:r w:rsidR="589028B9">
        <w:rPr/>
        <w:t xml:space="preserve"> author of the con</w:t>
      </w:r>
      <w:r w:rsidR="29606CD3">
        <w:rPr/>
        <w:t xml:space="preserve">tent they are hosting, or it </w:t>
      </w:r>
      <w:r w:rsidR="29606CD3">
        <w:rPr/>
        <w:t>has to</w:t>
      </w:r>
      <w:r w:rsidR="29606CD3">
        <w:rPr/>
        <w:t xml:space="preserve"> be bought or be in the public domain.</w:t>
      </w:r>
      <w:r w:rsidR="4F18EE19">
        <w:rPr/>
        <w:t xml:space="preserve"> </w:t>
      </w:r>
      <w:r w:rsidR="0A2F73F5">
        <w:rPr/>
        <w:t>I learned that t</w:t>
      </w:r>
      <w:r w:rsidR="4F18EE19">
        <w:rPr/>
        <w:t xml:space="preserve">he videos used for </w:t>
      </w:r>
      <w:r w:rsidR="577E4F45">
        <w:rPr/>
        <w:t>demonstration</w:t>
      </w:r>
      <w:r w:rsidR="4F18EE19">
        <w:rPr/>
        <w:t xml:space="preserve"> purposes</w:t>
      </w:r>
      <w:r w:rsidR="16DAE511">
        <w:rPr/>
        <w:t xml:space="preserve"> must be publicly available to anyone on the internet</w:t>
      </w:r>
      <w:r w:rsidR="7C317797">
        <w:rPr/>
        <w:t xml:space="preserve"> and</w:t>
      </w:r>
      <w:r w:rsidR="16DAE511">
        <w:rPr/>
        <w:t xml:space="preserve"> be used for educational purposes </w:t>
      </w:r>
      <w:r w:rsidR="1A92A4F0">
        <w:rPr/>
        <w:t xml:space="preserve">to fall under fair use. Meeting </w:t>
      </w:r>
      <w:r w:rsidR="2E8D6223">
        <w:rPr/>
        <w:t>these criteria</w:t>
      </w:r>
      <w:r w:rsidR="1A92A4F0">
        <w:rPr/>
        <w:t xml:space="preserve"> by nature of being used via the YouTube Player API and </w:t>
      </w:r>
      <w:r w:rsidR="4A02CF22">
        <w:rPr/>
        <w:t>for a university project</w:t>
      </w:r>
      <w:r w:rsidR="50F13C44">
        <w:rPr/>
        <w:t xml:space="preserve"> meant that there were no longer any ethical or legal concerns with the project. While I lea</w:t>
      </w:r>
      <w:r w:rsidR="1A28CF62">
        <w:rPr/>
        <w:t xml:space="preserve">rned a lot about the legal and ethical issues presented throughout the entire agile lifecycle it </w:t>
      </w:r>
      <w:r w:rsidR="1A28CF62">
        <w:rPr/>
        <w:t>didn’t</w:t>
      </w:r>
      <w:r w:rsidR="1A28CF62">
        <w:rPr/>
        <w:t xml:space="preserve"> produce any </w:t>
      </w:r>
      <w:r w:rsidR="6FDA43D7">
        <w:rPr/>
        <w:t>additions and served only to restrict. I am confident that my awareness of these restrictions will help avoid issues in the future.</w:t>
      </w:r>
    </w:p>
    <w:p w:rsidR="74EABDDD" w:rsidP="74EABDDD" w:rsidRDefault="74EABDDD" w14:paraId="5915B84B" w14:textId="4BBC4729">
      <w:pPr>
        <w:pStyle w:val="Normal"/>
      </w:pPr>
    </w:p>
    <w:p w:rsidR="58B51C56" w:rsidP="74EABDDD" w:rsidRDefault="58B51C56" w14:paraId="42604962" w14:textId="6690412B">
      <w:pPr>
        <w:pStyle w:val="Normal"/>
      </w:pPr>
      <w:r w:rsidR="58B51C56">
        <w:rPr/>
        <w:t>The</w:t>
      </w:r>
      <w:r w:rsidR="35964474">
        <w:rPr/>
        <w:t>re</w:t>
      </w:r>
      <w:r w:rsidR="58B51C56">
        <w:rPr/>
        <w:t xml:space="preserve"> </w:t>
      </w:r>
      <w:r w:rsidR="00315980">
        <w:rPr/>
        <w:t>aren't</w:t>
      </w:r>
      <w:r w:rsidR="58B51C56">
        <w:rPr/>
        <w:t xml:space="preserve"> many things to evaluate when it comes to architecture, the client-server system that was set up was fit for purpos</w:t>
      </w:r>
      <w:r w:rsidR="5924F46D">
        <w:rPr/>
        <w:t xml:space="preserve">e and </w:t>
      </w:r>
      <w:r w:rsidR="5924F46D">
        <w:rPr/>
        <w:t>didn’t</w:t>
      </w:r>
      <w:r w:rsidR="5924F46D">
        <w:rPr/>
        <w:t xml:space="preserve"> inherently cause any issues. This only serves to reaffirm that the correct choice was </w:t>
      </w:r>
      <w:r w:rsidR="5924F46D">
        <w:rPr/>
        <w:t>made</w:t>
      </w:r>
      <w:r w:rsidR="5924F46D">
        <w:rPr/>
        <w:t xml:space="preserve"> and it would be continued to be used in the future. The only issue ar</w:t>
      </w:r>
      <w:r w:rsidR="47685E2F">
        <w:rPr/>
        <w:t xml:space="preserve">ose from where the server was hosted. Due to the API and Database being hosted on Brighton Domains it would often cease functioning. This was </w:t>
      </w:r>
      <w:r w:rsidR="47685E2F">
        <w:rPr/>
        <w:t>likely due</w:t>
      </w:r>
      <w:r w:rsidR="47685E2F">
        <w:rPr/>
        <w:t xml:space="preserve"> to the </w:t>
      </w:r>
      <w:r w:rsidR="73E1E478">
        <w:rPr/>
        <w:t>number</w:t>
      </w:r>
      <w:r w:rsidR="47685E2F">
        <w:rPr/>
        <w:t xml:space="preserve"> </w:t>
      </w:r>
      <w:r w:rsidR="353CFF47">
        <w:rPr/>
        <w:t>of other students using the platform at the same time as errors would often complain of “too many connections at once</w:t>
      </w:r>
      <w:r w:rsidR="353CFF47">
        <w:rPr/>
        <w:t>”.</w:t>
      </w:r>
      <w:r w:rsidR="353CFF47">
        <w:rPr/>
        <w:t xml:space="preserve"> This made testing the application problematic as th</w:t>
      </w:r>
      <w:r w:rsidR="3AF7A4CC">
        <w:rPr/>
        <w:t xml:space="preserve">e </w:t>
      </w:r>
      <w:r w:rsidR="3AF7A4CC">
        <w:rPr/>
        <w:t>application</w:t>
      </w:r>
      <w:r w:rsidR="0AED4A4B">
        <w:rPr/>
        <w:t>’</w:t>
      </w:r>
      <w:r w:rsidR="3AF7A4CC">
        <w:rPr/>
        <w:t>s func</w:t>
      </w:r>
      <w:r w:rsidR="3AF7A4CC">
        <w:rPr/>
        <w:t>tionality would be dependent on the state of the host.</w:t>
      </w:r>
      <w:r w:rsidR="33E312EF">
        <w:rPr/>
        <w:t xml:space="preserve"> While this </w:t>
      </w:r>
      <w:r w:rsidR="33E312EF">
        <w:rPr/>
        <w:t>couldn’t</w:t>
      </w:r>
      <w:r w:rsidR="33E312EF">
        <w:rPr/>
        <w:t xml:space="preserve"> have easily been foreseen it is noted that another choice of host, while less convenient, could have prevented this issue.</w:t>
      </w:r>
      <w:r w:rsidR="4108F829">
        <w:rPr/>
        <w:t xml:space="preserve"> Client-server itself continues to make the most sense for this type of web site and server-side rendering was</w:t>
      </w:r>
      <w:r w:rsidR="3B2693E7">
        <w:rPr/>
        <w:t xml:space="preserve"> used effectively for dynamic articles with EJS, enforcing the idea that it could also be used effectively moving forward to save the clients processing power.</w:t>
      </w:r>
    </w:p>
    <w:p w:rsidR="74EABDDD" w:rsidP="74EABDDD" w:rsidRDefault="74EABDDD" w14:paraId="0D617D1C" w14:textId="51FE69D9">
      <w:pPr>
        <w:pStyle w:val="Normal"/>
      </w:pPr>
    </w:p>
    <w:p w:rsidR="2FD0940D" w:rsidP="74EABDDD" w:rsidRDefault="2FD0940D" w14:paraId="1029B7A0" w14:textId="7DB17268">
      <w:pPr>
        <w:pStyle w:val="Normal"/>
      </w:pPr>
      <w:r w:rsidR="2FD0940D">
        <w:rPr/>
        <w:t xml:space="preserve">The choice of </w:t>
      </w:r>
      <w:r w:rsidR="3C84942D">
        <w:rPr/>
        <w:t>resources</w:t>
      </w:r>
      <w:r w:rsidR="3054C62F">
        <w:rPr/>
        <w:t xml:space="preserve"> was directly tied to research</w:t>
      </w:r>
      <w:r w:rsidR="45AC53BC">
        <w:rPr/>
        <w:t xml:space="preserve"> into Environments, Frameworks,</w:t>
      </w:r>
      <w:r w:rsidR="78083E47">
        <w:rPr/>
        <w:t xml:space="preserve"> Toolkits, Databases, Middleware, Testing software and </w:t>
      </w:r>
      <w:r w:rsidR="78083E47">
        <w:rPr/>
        <w:t>API</w:t>
      </w:r>
      <w:r w:rsidR="78083E47">
        <w:rPr/>
        <w:t xml:space="preserve">s, </w:t>
      </w:r>
      <w:r w:rsidR="3054C62F">
        <w:rPr/>
        <w:t xml:space="preserve">displaying how impactful the research into </w:t>
      </w:r>
      <w:r w:rsidR="51784C9E">
        <w:rPr/>
        <w:t>resources</w:t>
      </w:r>
      <w:r w:rsidR="3054C62F">
        <w:rPr/>
        <w:t xml:space="preserve"> was to the project.</w:t>
      </w:r>
      <w:r w:rsidR="4698EE60">
        <w:rPr/>
        <w:t xml:space="preserve"> The choice of resources based on research would </w:t>
      </w:r>
      <w:r w:rsidR="4698EE60">
        <w:rPr/>
        <w:t>impact</w:t>
      </w:r>
      <w:r w:rsidR="4698EE60">
        <w:rPr/>
        <w:t xml:space="preserve"> how the code was written and in what form it had to be written</w:t>
      </w:r>
      <w:r w:rsidR="607D9DD2">
        <w:rPr/>
        <w:t>. An example of this would be the use of Express and how its usage dictated the method that would be most effective for handling reques</w:t>
      </w:r>
      <w:r w:rsidR="56DDAF1C">
        <w:rPr/>
        <w:t xml:space="preserve">ts. These practices are </w:t>
      </w:r>
      <w:r w:rsidR="56DDAF1C">
        <w:rPr/>
        <w:t>evidenced</w:t>
      </w:r>
      <w:r w:rsidR="56DDAF1C">
        <w:rPr/>
        <w:t xml:space="preserve"> by all figures throughout the implementation section of the report as well as all files found through the sit</w:t>
      </w:r>
      <w:r w:rsidR="1582944E">
        <w:rPr/>
        <w:t xml:space="preserve">e or via the GitHub repository. </w:t>
      </w:r>
      <w:r w:rsidR="0751E875">
        <w:rPr/>
        <w:t>Due to the wide success of the project in terms of requirements met, the choice of resources can be viewed as correct</w:t>
      </w:r>
      <w:r w:rsidR="2B410DF9">
        <w:rPr/>
        <w:t>.</w:t>
      </w:r>
    </w:p>
    <w:p w:rsidR="74EABDDD" w:rsidP="74EABDDD" w:rsidRDefault="74EABDDD" w14:paraId="48A03E4E" w14:textId="17B73DDD">
      <w:pPr>
        <w:pStyle w:val="Normal"/>
      </w:pPr>
    </w:p>
    <w:p w:rsidR="0751E875" w:rsidP="74EABDDD" w:rsidRDefault="0751E875" w14:paraId="1CBE3436" w14:textId="492A1088">
      <w:pPr>
        <w:pStyle w:val="Normal"/>
        <w:bidi w:val="0"/>
        <w:spacing w:before="0" w:beforeAutospacing="off" w:after="0" w:afterAutospacing="off" w:line="259" w:lineRule="auto"/>
        <w:ind w:left="0" w:right="0"/>
        <w:jc w:val="left"/>
      </w:pPr>
      <w:r w:rsidR="0751E875">
        <w:rPr/>
        <w:t xml:space="preserve">Some resources researched </w:t>
      </w:r>
      <w:r w:rsidR="0751E875">
        <w:rPr/>
        <w:t xml:space="preserve">were never made </w:t>
      </w:r>
      <w:r w:rsidR="0751E875">
        <w:rPr/>
        <w:t>use</w:t>
      </w:r>
      <w:r w:rsidR="28606FF3">
        <w:rPr/>
        <w:t xml:space="preserve"> of</w:t>
      </w:r>
      <w:r w:rsidR="0751E875">
        <w:rPr/>
        <w:t xml:space="preserve"> for </w:t>
      </w:r>
      <w:r w:rsidR="138C1B2E">
        <w:rPr/>
        <w:t>various reasons</w:t>
      </w:r>
      <w:r w:rsidR="138C1B2E">
        <w:rPr/>
        <w:t xml:space="preserve">. In </w:t>
      </w:r>
      <w:r w:rsidR="48B433A1">
        <w:rPr/>
        <w:t>most</w:t>
      </w:r>
      <w:r w:rsidR="138C1B2E">
        <w:rPr/>
        <w:t xml:space="preserve"> cases, </w:t>
      </w:r>
      <w:r w:rsidR="69E5F32A">
        <w:rPr/>
        <w:t>resources</w:t>
      </w:r>
      <w:r w:rsidR="138C1B2E">
        <w:rPr/>
        <w:t xml:space="preserve"> </w:t>
      </w:r>
      <w:r w:rsidR="138C1B2E">
        <w:rPr/>
        <w:t>didn’t</w:t>
      </w:r>
      <w:r w:rsidR="138C1B2E">
        <w:rPr/>
        <w:t xml:space="preserve"> need to be made use of due to another resource fulfilling the same purpose at it</w:t>
      </w:r>
      <w:r w:rsidR="1FD43F23">
        <w:rPr/>
        <w:t xml:space="preserve"> (like Express being used in favour of Django)</w:t>
      </w:r>
      <w:r w:rsidR="138C1B2E">
        <w:rPr/>
        <w:t>.</w:t>
      </w:r>
      <w:r w:rsidR="1891DD1D">
        <w:rPr/>
        <w:t xml:space="preserve"> However, when it came to toolkits neither Gulp nor Webpack was </w:t>
      </w:r>
      <w:r w:rsidR="1891DD1D">
        <w:rPr/>
        <w:t>required</w:t>
      </w:r>
      <w:r w:rsidR="1891DD1D">
        <w:rPr/>
        <w:t xml:space="preserve"> as minification of code was opted </w:t>
      </w:r>
      <w:r w:rsidR="02E6B121">
        <w:rPr/>
        <w:t>against</w:t>
      </w:r>
      <w:r w:rsidR="1891DD1D">
        <w:rPr/>
        <w:t>.</w:t>
      </w:r>
      <w:r w:rsidR="1047F400">
        <w:rPr/>
        <w:t xml:space="preserve"> This is because the use of either Gulp or Webpack would make the code confusing and difficult to read/analyse for outsiders. So instead of using </w:t>
      </w:r>
      <w:r w:rsidR="45FDFE04">
        <w:rPr/>
        <w:t xml:space="preserve">a toolkit unnecessarily to uglify code, </w:t>
      </w:r>
      <w:r w:rsidR="07C67BF9">
        <w:rPr/>
        <w:t xml:space="preserve">the opposite was </w:t>
      </w:r>
      <w:r w:rsidR="7FAAE3DD">
        <w:rPr/>
        <w:t>done,</w:t>
      </w:r>
      <w:r w:rsidR="07C67BF9">
        <w:rPr/>
        <w:t xml:space="preserve"> and the code was </w:t>
      </w:r>
      <w:r w:rsidR="40CC32C9">
        <w:rPr/>
        <w:t>beautified</w:t>
      </w:r>
      <w:r w:rsidR="07C67BF9">
        <w:rPr/>
        <w:t xml:space="preserve"> using online resources to make the code more readable for the report so the outsiders could easily understand the inner workings of the </w:t>
      </w:r>
      <w:r w:rsidR="67CB718D">
        <w:rPr/>
        <w:t>application.</w:t>
      </w:r>
      <w:r w:rsidR="79C87F9B">
        <w:rPr/>
        <w:t xml:space="preserve"> If the application were to be implemented in a </w:t>
      </w:r>
      <w:r w:rsidR="0F200D29">
        <w:rPr/>
        <w:t>real-world</w:t>
      </w:r>
      <w:r w:rsidR="79C87F9B">
        <w:rPr/>
        <w:t xml:space="preserve"> </w:t>
      </w:r>
      <w:r w:rsidR="4B070918">
        <w:rPr/>
        <w:t>scenario,</w:t>
      </w:r>
      <w:r w:rsidR="79C87F9B">
        <w:rPr/>
        <w:t xml:space="preserve"> then Gulp would be used </w:t>
      </w:r>
      <w:r w:rsidR="591AF234">
        <w:rPr/>
        <w:t>to improve</w:t>
      </w:r>
      <w:r w:rsidR="093DA8E7">
        <w:rPr/>
        <w:t xml:space="preserve"> performance by </w:t>
      </w:r>
      <w:r w:rsidR="093DA8E7">
        <w:rPr/>
        <w:t>optimizing</w:t>
      </w:r>
      <w:r w:rsidR="093DA8E7">
        <w:rPr/>
        <w:t xml:space="preserve"> the code and reducing file size</w:t>
      </w:r>
      <w:r w:rsidR="37020EB3">
        <w:rPr/>
        <w:t xml:space="preserve">, </w:t>
      </w:r>
      <w:r w:rsidR="093DA8E7">
        <w:rPr/>
        <w:t>offer</w:t>
      </w:r>
      <w:r w:rsidR="24706707">
        <w:rPr/>
        <w:t>ing</w:t>
      </w:r>
      <w:r w:rsidR="093DA8E7">
        <w:rPr/>
        <w:t xml:space="preserve"> benefits, such as faster load times, reduced bandwidth consumption, improved website or application performance and increased security. Overall, while Gulp would be useful in a real-world scenario, choosing to beautify the code for the report using online resources was a</w:t>
      </w:r>
      <w:r w:rsidR="1ADC5276">
        <w:rPr/>
        <w:t xml:space="preserve"> better</w:t>
      </w:r>
      <w:r w:rsidR="588326A5">
        <w:rPr/>
        <w:t>-</w:t>
      </w:r>
      <w:r w:rsidR="093DA8E7">
        <w:rPr/>
        <w:t>suit</w:t>
      </w:r>
      <w:r w:rsidR="6A3AEC8C">
        <w:rPr/>
        <w:t>ed</w:t>
      </w:r>
      <w:r w:rsidR="093DA8E7">
        <w:rPr/>
        <w:t xml:space="preserve"> alternative to toolkits like Gulp and Webpack, which </w:t>
      </w:r>
      <w:r w:rsidR="1475BC12">
        <w:rPr/>
        <w:t>w</w:t>
      </w:r>
      <w:r w:rsidR="093DA8E7">
        <w:rPr/>
        <w:t>ould make the code confusing and difficult to read.</w:t>
      </w:r>
    </w:p>
    <w:p w:rsidR="74EABDDD" w:rsidP="74EABDDD" w:rsidRDefault="74EABDDD" w14:paraId="328B706E" w14:textId="47AD1586">
      <w:pPr>
        <w:pStyle w:val="Normal"/>
        <w:bidi w:val="0"/>
        <w:spacing w:before="0" w:beforeAutospacing="off" w:after="0" w:afterAutospacing="off" w:line="259" w:lineRule="auto"/>
        <w:ind w:left="0" w:right="0"/>
        <w:jc w:val="left"/>
      </w:pPr>
    </w:p>
    <w:p w:rsidR="0581A20F" w:rsidP="74EABDDD" w:rsidRDefault="0581A20F" w14:paraId="05F3D38D" w14:textId="3C54B0DD">
      <w:pPr>
        <w:pStyle w:val="Normal"/>
        <w:bidi w:val="0"/>
        <w:spacing w:before="0" w:beforeAutospacing="off" w:after="0" w:afterAutospacing="off" w:line="259" w:lineRule="auto"/>
        <w:ind w:left="0" w:right="0"/>
        <w:jc w:val="left"/>
      </w:pPr>
      <w:r w:rsidR="0581A20F">
        <w:rPr/>
        <w:t>I learned about extra resources along the way as the email requirement</w:t>
      </w:r>
      <w:r w:rsidR="6DF217B7">
        <w:rPr/>
        <w:t>’</w:t>
      </w:r>
      <w:r w:rsidR="0581A20F">
        <w:rPr/>
        <w:t xml:space="preserve">s most elegant solution involved a middleware called </w:t>
      </w:r>
      <w:r w:rsidR="3FC6D4CB">
        <w:rPr/>
        <w:t>n</w:t>
      </w:r>
      <w:r w:rsidR="0581A20F">
        <w:rPr/>
        <w:t>odemailer</w:t>
      </w:r>
      <w:r w:rsidR="4BE8C029">
        <w:rPr/>
        <w:t xml:space="preserve"> and the same for the video hosting in the form of the YouTube Player </w:t>
      </w:r>
      <w:r w:rsidR="4BE8C029">
        <w:rPr/>
        <w:t>API</w:t>
      </w:r>
      <w:r w:rsidR="4BE8C029">
        <w:rPr/>
        <w:t xml:space="preserve">. </w:t>
      </w:r>
      <w:r w:rsidR="40E651AD">
        <w:rPr/>
        <w:t xml:space="preserve">This </w:t>
      </w:r>
      <w:r w:rsidR="40E651AD">
        <w:rPr/>
        <w:t>demonstrated</w:t>
      </w:r>
      <w:r w:rsidR="40E651AD">
        <w:rPr/>
        <w:t xml:space="preserve"> how the flexibility of the agile development method allowed for </w:t>
      </w:r>
      <w:r w:rsidR="598D84F6">
        <w:rPr/>
        <w:t>adaptation in the choice of resources allowing for the most efficient solutions to be carried out. Specifically, the use of</w:t>
      </w:r>
      <w:r w:rsidR="2D05C593">
        <w:rPr/>
        <w:t xml:space="preserve"> the Player </w:t>
      </w:r>
      <w:r w:rsidR="2D05C593">
        <w:rPr/>
        <w:t>API</w:t>
      </w:r>
      <w:r w:rsidR="2D05C593">
        <w:rPr/>
        <w:t xml:space="preserve"> met many requirements at once including the </w:t>
      </w:r>
      <w:r w:rsidR="05C950F1">
        <w:rPr/>
        <w:t xml:space="preserve">ability to change video quality, embed the videos in articles, and handle playback </w:t>
      </w:r>
      <w:r w:rsidR="42350249">
        <w:rPr/>
        <w:t xml:space="preserve">events. This in turn was one of the causes for revising the requirements </w:t>
      </w:r>
      <w:r w:rsidR="00D9E77B">
        <w:rPr/>
        <w:t xml:space="preserve">as the changing video quality requirements was met inheritly from this technology without effort, invalidating its status as a </w:t>
      </w:r>
      <w:r w:rsidR="602C5A13">
        <w:rPr/>
        <w:t>requirement.</w:t>
      </w:r>
    </w:p>
    <w:p w:rsidR="74EABDDD" w:rsidP="74EABDDD" w:rsidRDefault="74EABDDD" w14:paraId="14C6CB5A" w14:textId="1137AE99">
      <w:pPr>
        <w:pStyle w:val="Normal"/>
        <w:bidi w:val="0"/>
        <w:spacing w:before="0" w:beforeAutospacing="off" w:after="0" w:afterAutospacing="off" w:line="259" w:lineRule="auto"/>
        <w:ind w:left="0" w:right="0"/>
        <w:jc w:val="left"/>
      </w:pPr>
    </w:p>
    <w:p w:rsidR="735AD01E" w:rsidP="74EABDDD" w:rsidRDefault="735AD01E" w14:paraId="134AACF6" w14:textId="0D2D436C">
      <w:pPr>
        <w:pStyle w:val="Normal"/>
        <w:bidi w:val="0"/>
        <w:spacing w:before="0" w:beforeAutospacing="off" w:after="0" w:afterAutospacing="off" w:line="259" w:lineRule="auto"/>
        <w:ind w:left="0" w:right="0"/>
        <w:jc w:val="left"/>
      </w:pPr>
      <w:r w:rsidR="735AD01E">
        <w:rPr/>
        <w:t>The resources researched for testing were all utilised, creating a comprehensive documenta</w:t>
      </w:r>
      <w:r w:rsidR="026130C0">
        <w:rPr/>
        <w:t>tion</w:t>
      </w:r>
      <w:r w:rsidR="735AD01E">
        <w:rPr/>
        <w:t xml:space="preserve"> </w:t>
      </w:r>
      <w:r w:rsidR="59A721E0">
        <w:rPr/>
        <w:t xml:space="preserve">of testing, further displaying the full software development lifecycle. However, in reflection the use of all these testing tools </w:t>
      </w:r>
      <w:r w:rsidR="533174D9">
        <w:rPr/>
        <w:t>elongated the process significantly, reducing the time that could have been used as further development.</w:t>
      </w:r>
      <w:r w:rsidR="55B39576">
        <w:rPr/>
        <w:t xml:space="preserve"> Despite the comprehensive documentation of testing and the display of the full software development lifecycle, it is important to note that the elongated testing process had a</w:t>
      </w:r>
      <w:r w:rsidR="38A910B4">
        <w:rPr/>
        <w:t xml:space="preserve"> negative</w:t>
      </w:r>
      <w:r w:rsidR="55B39576">
        <w:rPr/>
        <w:t xml:space="preserve"> impact on the development timeline. The takeaway of this is that while it is essential to thoroughly test software to ensure reliability and stability, </w:t>
      </w:r>
      <w:r w:rsidR="41A97154">
        <w:rPr/>
        <w:t xml:space="preserve">testing should be </w:t>
      </w:r>
      <w:r w:rsidR="715D5F5C">
        <w:rPr/>
        <w:t>balanced</w:t>
      </w:r>
      <w:r w:rsidR="241A6459">
        <w:rPr/>
        <w:t xml:space="preserve"> with development</w:t>
      </w:r>
      <w:r w:rsidR="55B39576">
        <w:rPr/>
        <w:t xml:space="preserve"> </w:t>
      </w:r>
      <w:r w:rsidR="11771BE6">
        <w:rPr/>
        <w:t>to</w:t>
      </w:r>
      <w:r w:rsidR="55B39576">
        <w:rPr/>
        <w:t xml:space="preserve"> </w:t>
      </w:r>
      <w:r w:rsidR="11771BE6">
        <w:rPr/>
        <w:t xml:space="preserve">ensure </w:t>
      </w:r>
      <w:r w:rsidR="3201CDB5">
        <w:rPr/>
        <w:t>an even schedule</w:t>
      </w:r>
      <w:r w:rsidR="55B39576">
        <w:rPr/>
        <w:t>. In future projects</w:t>
      </w:r>
      <w:r w:rsidR="55B39576">
        <w:rPr/>
        <w:t xml:space="preserve"> a more streamlined approach</w:t>
      </w:r>
      <w:r w:rsidR="7EFA6F3F">
        <w:rPr/>
        <w:t xml:space="preserve"> </w:t>
      </w:r>
      <w:r w:rsidR="55B39576">
        <w:rPr/>
        <w:t>prioritiz</w:t>
      </w:r>
      <w:r w:rsidR="251444EB">
        <w:rPr/>
        <w:t>ing</w:t>
      </w:r>
      <w:r w:rsidR="55B39576">
        <w:rPr/>
        <w:t xml:space="preserve"> the most critical aspects of the software and minimizes the use of non-essential testing</w:t>
      </w:r>
      <w:r w:rsidR="30E79121">
        <w:rPr/>
        <w:t xml:space="preserve"> should be used</w:t>
      </w:r>
      <w:r w:rsidR="55B39576">
        <w:rPr/>
        <w:t>.</w:t>
      </w:r>
    </w:p>
    <w:p w:rsidR="74EABDDD" w:rsidP="74EABDDD" w:rsidRDefault="74EABDDD" w14:paraId="7643DADD" w14:textId="5CC83149">
      <w:pPr>
        <w:pStyle w:val="Normal"/>
        <w:bidi w:val="0"/>
        <w:spacing w:before="0" w:beforeAutospacing="off" w:after="0" w:afterAutospacing="off" w:line="259" w:lineRule="auto"/>
        <w:ind w:left="0" w:right="0"/>
        <w:jc w:val="left"/>
      </w:pPr>
    </w:p>
    <w:p w:rsidR="41945D75" w:rsidP="74EABDDD" w:rsidRDefault="41945D75" w14:paraId="34BA4C3F" w14:textId="206750B6">
      <w:pPr>
        <w:pStyle w:val="Normal"/>
        <w:bidi w:val="0"/>
        <w:spacing w:before="0" w:beforeAutospacing="off" w:after="0" w:afterAutospacing="off" w:line="259" w:lineRule="auto"/>
        <w:ind w:left="0" w:right="0"/>
        <w:jc w:val="left"/>
      </w:pPr>
      <w:r w:rsidR="41945D75">
        <w:rPr/>
        <w:t>The p</w:t>
      </w:r>
      <w:r w:rsidR="093DA8E7">
        <w:rPr/>
        <w:t xml:space="preserve">rimary </w:t>
      </w:r>
      <w:r w:rsidR="61E77C3D">
        <w:rPr/>
        <w:t xml:space="preserve">research of course had a significant impact on the project's development, however </w:t>
      </w:r>
      <w:r w:rsidR="4CD92FB4">
        <w:rPr/>
        <w:t xml:space="preserve">while </w:t>
      </w:r>
      <w:r w:rsidR="4CD92FB4">
        <w:rPr/>
        <w:t>the majority of</w:t>
      </w:r>
      <w:r w:rsidR="4CD92FB4">
        <w:rPr/>
        <w:t xml:space="preserve"> conclusions drawn from the primary research were acted upon, </w:t>
      </w:r>
      <w:r w:rsidR="3978C55A">
        <w:rPr/>
        <w:t xml:space="preserve">some were subverted which will be detailed here. </w:t>
      </w:r>
      <w:r w:rsidR="3978C55A">
        <w:rPr/>
        <w:t>First of all</w:t>
      </w:r>
      <w:r w:rsidR="3978C55A">
        <w:rPr/>
        <w:t xml:space="preserve">, </w:t>
      </w:r>
      <w:r w:rsidR="4D981757">
        <w:rPr/>
        <w:t>the primary research suggested that the design of the pages should be colourful and vivid however the question leading to</w:t>
      </w:r>
      <w:r w:rsidR="333CC649">
        <w:rPr/>
        <w:t xml:space="preserve"> </w:t>
      </w:r>
      <w:r w:rsidR="4D981757">
        <w:rPr/>
        <w:t>this</w:t>
      </w:r>
      <w:r w:rsidR="562D8535">
        <w:rPr/>
        <w:t xml:space="preserve"> </w:t>
      </w:r>
      <w:r w:rsidR="253EC9EC">
        <w:rPr/>
        <w:t>conclusion</w:t>
      </w:r>
      <w:r w:rsidR="562D8535">
        <w:rPr/>
        <w:t xml:space="preserve"> was both leading and </w:t>
      </w:r>
      <w:r w:rsidR="562D8535">
        <w:rPr/>
        <w:t>shouldn’t</w:t>
      </w:r>
      <w:r w:rsidR="562D8535">
        <w:rPr/>
        <w:t xml:space="preserve"> have been asked</w:t>
      </w:r>
      <w:r w:rsidR="2F7D2A23">
        <w:rPr/>
        <w:t xml:space="preserve"> due to a specific limitation I was more than aware of</w:t>
      </w:r>
      <w:r w:rsidR="562D8535">
        <w:rPr/>
        <w:t>.</w:t>
      </w:r>
      <w:r w:rsidR="4D981757">
        <w:rPr/>
        <w:t xml:space="preserve"> </w:t>
      </w:r>
      <w:r w:rsidR="1ED83388">
        <w:rPr/>
        <w:t>This is because I</w:t>
      </w:r>
      <w:r w:rsidR="1941DAE0">
        <w:rPr/>
        <w:t>,</w:t>
      </w:r>
      <w:r w:rsidR="1ED83388">
        <w:rPr/>
        <w:t xml:space="preserve"> as the sole developer</w:t>
      </w:r>
      <w:r w:rsidR="6FAD7C56">
        <w:rPr/>
        <w:t>,</w:t>
      </w:r>
      <w:r w:rsidR="1ED83388">
        <w:rPr/>
        <w:t xml:space="preserve"> am colourblind, preventing me from making </w:t>
      </w:r>
      <w:r w:rsidR="1ED83388">
        <w:rPr/>
        <w:t>good design</w:t>
      </w:r>
      <w:r w:rsidR="1ED83388">
        <w:rPr/>
        <w:t xml:space="preserve"> decisions based on colour</w:t>
      </w:r>
      <w:r w:rsidR="308690AC">
        <w:rPr/>
        <w:t xml:space="preserve"> without constant outside help</w:t>
      </w:r>
      <w:r w:rsidR="1ED83388">
        <w:rPr/>
        <w:t>.</w:t>
      </w:r>
      <w:r w:rsidR="7D1C5ED0">
        <w:rPr/>
        <w:t xml:space="preserve"> As such it was opted that a safe design making use of shades of grey, red for negatives and green for positives would be used</w:t>
      </w:r>
      <w:r w:rsidR="60390913">
        <w:rPr/>
        <w:t xml:space="preserve">. The colour palette of the page </w:t>
      </w:r>
      <w:r w:rsidR="60390913">
        <w:rPr/>
        <w:t>shouldn’t</w:t>
      </w:r>
      <w:r w:rsidR="60390913">
        <w:rPr/>
        <w:t xml:space="preserve"> have been queried with the target audience due to this known disability but in the </w:t>
      </w:r>
      <w:r w:rsidR="163F99A9">
        <w:rPr/>
        <w:t>future,</w:t>
      </w:r>
      <w:r w:rsidR="60390913">
        <w:rPr/>
        <w:t xml:space="preserve"> it </w:t>
      </w:r>
      <w:r w:rsidR="60390913">
        <w:rPr/>
        <w:t>wouldn’t</w:t>
      </w:r>
      <w:r w:rsidR="60390913">
        <w:rPr/>
        <w:t xml:space="preserve"> be an issue as outside </w:t>
      </w:r>
      <w:r w:rsidR="4DB7C707">
        <w:rPr/>
        <w:t>help would be available in a real-world setting.</w:t>
      </w:r>
      <w:r w:rsidR="3815C402">
        <w:rPr/>
        <w:t xml:space="preserve"> Dark mode (while popular in primary research surveys) was reduced from a requirement to a future development requirement as </w:t>
      </w:r>
      <w:r w:rsidR="25EA651A">
        <w:rPr/>
        <w:t xml:space="preserve">the design choices made already </w:t>
      </w:r>
      <w:r w:rsidR="25EA651A">
        <w:rPr/>
        <w:t>constitued</w:t>
      </w:r>
      <w:r w:rsidR="25EA651A">
        <w:rPr/>
        <w:t xml:space="preserve"> as a dark mode due to is muted colours and lack of brightness. This d</w:t>
      </w:r>
      <w:r w:rsidR="307024EF">
        <w:rPr/>
        <w:t xml:space="preserve">ecision </w:t>
      </w:r>
      <w:r w:rsidR="25EA651A">
        <w:rPr/>
        <w:t>was made as dark mode themes are often still visible in the day maki</w:t>
      </w:r>
      <w:r w:rsidR="3B41F2A7">
        <w:rPr/>
        <w:t>ng it th</w:t>
      </w:r>
      <w:r w:rsidR="3B41F2A7">
        <w:rPr/>
        <w:t xml:space="preserve">e most </w:t>
      </w:r>
      <w:r w:rsidR="3B41F2A7">
        <w:rPr/>
        <w:t>appropriat</w:t>
      </w:r>
      <w:r w:rsidR="3B41F2A7">
        <w:rPr/>
        <w:t>e theme</w:t>
      </w:r>
      <w:r w:rsidR="3B41F2A7">
        <w:rPr/>
        <w:t xml:space="preserve"> for all times of day. As such if the development were to continue after the due date, then a light mode would have to be implemented instead of a dark mode.</w:t>
      </w:r>
      <w:r w:rsidR="74047396">
        <w:rPr/>
        <w:t xml:space="preserve"> All</w:t>
      </w:r>
      <w:r w:rsidR="74047396">
        <w:rPr/>
        <w:t xml:space="preserve"> other </w:t>
      </w:r>
      <w:r w:rsidR="390FEF2C">
        <w:rPr/>
        <w:t>conclusions</w:t>
      </w:r>
      <w:r w:rsidR="74047396">
        <w:rPr/>
        <w:t xml:space="preserve"> drawn from the primary research were implemented in their originally specified ways. These </w:t>
      </w:r>
      <w:r w:rsidR="1DC093E5">
        <w:rPr/>
        <w:t>conclusions</w:t>
      </w:r>
      <w:r w:rsidR="74047396">
        <w:rPr/>
        <w:t xml:space="preserve"> can all be found</w:t>
      </w:r>
      <w:r w:rsidR="1651E078">
        <w:rPr/>
        <w:t xml:space="preserve"> at the end of</w:t>
      </w:r>
      <w:r w:rsidR="74047396">
        <w:rPr/>
        <w:t xml:space="preserve"> </w:t>
      </w:r>
      <w:r w:rsidR="74047396">
        <w:rPr/>
        <w:t>the primary research section of the report</w:t>
      </w:r>
      <w:r w:rsidR="4AE144F6">
        <w:rPr/>
        <w:t>.</w:t>
      </w:r>
    </w:p>
    <w:p w:rsidR="74EABDDD" w:rsidP="74EABDDD" w:rsidRDefault="74EABDDD" w14:paraId="0097F705" w14:textId="3CC4EE64">
      <w:pPr>
        <w:pStyle w:val="Normal"/>
        <w:bidi w:val="0"/>
        <w:spacing w:before="0" w:beforeAutospacing="off" w:after="0" w:afterAutospacing="off" w:line="259" w:lineRule="auto"/>
        <w:ind w:left="0" w:right="0"/>
        <w:jc w:val="left"/>
      </w:pPr>
    </w:p>
    <w:p w:rsidR="6C6AABD5" w:rsidP="74EABDDD" w:rsidRDefault="6C6AABD5" w14:paraId="12ABB308" w14:textId="127B2D7B">
      <w:pPr>
        <w:pStyle w:val="Normal"/>
        <w:bidi w:val="0"/>
        <w:spacing w:before="0" w:beforeAutospacing="off" w:after="0" w:afterAutospacing="off" w:line="259" w:lineRule="auto"/>
        <w:ind w:left="0" w:right="0"/>
        <w:jc w:val="left"/>
      </w:pPr>
      <w:r w:rsidR="6C6AABD5">
        <w:rPr/>
        <w:t xml:space="preserve">Where applicable </w:t>
      </w:r>
      <w:r w:rsidR="093DA8E7">
        <w:rPr/>
        <w:t>secondary</w:t>
      </w:r>
      <w:r w:rsidR="43EA6A87">
        <w:rPr/>
        <w:t xml:space="preserve"> research would </w:t>
      </w:r>
      <w:r w:rsidR="051E8908">
        <w:rPr/>
        <w:t>dramatically</w:t>
      </w:r>
      <w:r w:rsidR="43EA6A87">
        <w:rPr/>
        <w:t xml:space="preserve"> </w:t>
      </w:r>
      <w:r w:rsidR="43EA6A87">
        <w:rPr/>
        <w:t>impact</w:t>
      </w:r>
      <w:r w:rsidR="43EA6A87">
        <w:rPr/>
        <w:t xml:space="preserve"> the design of the UI for the project. The most impactful being the training site that I had constant access to as it was the closest to a we</w:t>
      </w:r>
      <w:r w:rsidR="47A634C8">
        <w:rPr/>
        <w:t xml:space="preserve">bsite that held the same target audience as me. However, the goal of the project </w:t>
      </w:r>
      <w:r w:rsidR="47A634C8">
        <w:rPr/>
        <w:t>wasn’t</w:t>
      </w:r>
      <w:r w:rsidR="47A634C8">
        <w:rPr/>
        <w:t xml:space="preserve"> to copy bet was to improve upon the design that is present in other products. As such </w:t>
      </w:r>
      <w:r w:rsidR="14CD4879">
        <w:rPr/>
        <w:t>the design was deviated from by offering information about due dates, allowing users to access previously completed training for revision and displaying notifications for approaching deadlines.</w:t>
      </w:r>
      <w:r w:rsidR="2DF05DF7">
        <w:rPr/>
        <w:t xml:space="preserve"> Through this </w:t>
      </w:r>
      <w:r w:rsidR="2DF05DF7">
        <w:rPr/>
        <w:t>I've</w:t>
      </w:r>
      <w:r w:rsidR="2DF05DF7">
        <w:rPr/>
        <w:t xml:space="preserve"> </w:t>
      </w:r>
      <w:r w:rsidR="2DF05DF7">
        <w:rPr/>
        <w:t>demonstrated</w:t>
      </w:r>
      <w:r w:rsidR="2DF05DF7">
        <w:rPr/>
        <w:t xml:space="preserve"> that while reference is useful </w:t>
      </w:r>
      <w:r w:rsidR="25D4C5DC">
        <w:rPr/>
        <w:t>to construct a product, it is important to tailor unique designs relevant to your own goals.</w:t>
      </w:r>
      <w:r w:rsidR="5830B067">
        <w:rPr/>
        <w:t xml:space="preserve"> </w:t>
      </w:r>
      <w:r w:rsidR="5830B067">
        <w:rPr/>
        <w:t>I’ve</w:t>
      </w:r>
      <w:r w:rsidR="5830B067">
        <w:rPr/>
        <w:t xml:space="preserve"> also </w:t>
      </w:r>
      <w:r w:rsidR="5830B067">
        <w:rPr/>
        <w:t>demonstrated</w:t>
      </w:r>
      <w:r w:rsidR="5830B067">
        <w:rPr/>
        <w:t xml:space="preserve"> that using reference is important in the construction of conventional design so that the UX </w:t>
      </w:r>
      <w:r w:rsidR="5830B067">
        <w:rPr/>
        <w:t>isn’t</w:t>
      </w:r>
      <w:r w:rsidR="5830B067">
        <w:rPr/>
        <w:t xml:space="preserve"> </w:t>
      </w:r>
      <w:r w:rsidR="5830B067">
        <w:rPr/>
        <w:t>interrupted</w:t>
      </w:r>
      <w:r w:rsidR="5830B067">
        <w:rPr/>
        <w:t xml:space="preserve"> by hosting unusual layout or functionality.</w:t>
      </w:r>
    </w:p>
    <w:p w:rsidR="74EABDDD" w:rsidP="74EABDDD" w:rsidRDefault="74EABDDD" w14:paraId="2A6AC162" w14:textId="447047C6">
      <w:pPr>
        <w:pStyle w:val="Normal"/>
      </w:pPr>
    </w:p>
    <w:p w:rsidR="00F55BE7" w:rsidP="7FB46ECD" w:rsidRDefault="7CC30588" w14:paraId="12F1BC9F" w14:textId="6D6D3DF3" w14:noSpellErr="1">
      <w:pPr>
        <w:pStyle w:val="Heading2"/>
      </w:pPr>
      <w:bookmarkStart w:name="_Toc354673445" w:id="223376854"/>
      <w:r w:rsidR="0DE6B426">
        <w:rPr/>
        <w:t>Methodology and Planning Evaluation</w:t>
      </w:r>
      <w:bookmarkEnd w:id="223376854"/>
    </w:p>
    <w:p w:rsidR="74EABDDD" w:rsidP="74EABDDD" w:rsidRDefault="74EABDDD" w14:paraId="355D9367" w14:textId="2BEB5B20">
      <w:pPr>
        <w:pStyle w:val="Normal"/>
      </w:pPr>
    </w:p>
    <w:p w:rsidR="5B5CDF0C" w:rsidP="74EABDDD" w:rsidRDefault="5B5CDF0C" w14:paraId="76B7A713" w14:textId="3080932C">
      <w:pPr>
        <w:pStyle w:val="Normal"/>
      </w:pPr>
      <w:r w:rsidR="5B5CDF0C">
        <w:rPr/>
        <w:t xml:space="preserve">Overall, the Agile </w:t>
      </w:r>
      <w:r w:rsidR="5B5CDF0C">
        <w:rPr/>
        <w:t>methodology</w:t>
      </w:r>
      <w:r w:rsidR="5B5CDF0C">
        <w:rPr/>
        <w:t xml:space="preserve"> was the correct </w:t>
      </w:r>
      <w:r w:rsidR="5B5CDF0C">
        <w:rPr/>
        <w:t>methodology</w:t>
      </w:r>
      <w:r w:rsidR="5B5CDF0C">
        <w:rPr/>
        <w:t xml:space="preserve"> to pick over Waterfall. This </w:t>
      </w:r>
      <w:r w:rsidR="6A633FAD">
        <w:rPr/>
        <w:t>conclusion</w:t>
      </w:r>
      <w:r w:rsidR="5B5CDF0C">
        <w:rPr/>
        <w:t xml:space="preserve"> is drawn due to its </w:t>
      </w:r>
      <w:r w:rsidR="5B5CDF0C">
        <w:rPr/>
        <w:t>great</w:t>
      </w:r>
      <w:r w:rsidR="2FDB493E">
        <w:rPr/>
        <w:t>er</w:t>
      </w:r>
      <w:r w:rsidR="5B5CDF0C">
        <w:rPr/>
        <w:t xml:space="preserve"> flex</w:t>
      </w:r>
      <w:r w:rsidR="5B5CDF0C">
        <w:rPr/>
        <w:t xml:space="preserve">ibility allowing for </w:t>
      </w:r>
      <w:r w:rsidR="14FA32C0">
        <w:rPr/>
        <w:t xml:space="preserve">useful unplanned </w:t>
      </w:r>
      <w:r w:rsidR="5B5CDF0C">
        <w:rPr/>
        <w:t>a</w:t>
      </w:r>
      <w:r w:rsidR="61EA0712">
        <w:rPr/>
        <w:t>dditions</w:t>
      </w:r>
      <w:r w:rsidR="45FACFE6">
        <w:rPr/>
        <w:t xml:space="preserve"> as well as </w:t>
      </w:r>
      <w:r w:rsidR="3B3383C7">
        <w:rPr/>
        <w:t xml:space="preserve">allowance of </w:t>
      </w:r>
      <w:r w:rsidR="45FACFE6">
        <w:rPr/>
        <w:t>deviation</w:t>
      </w:r>
      <w:r w:rsidR="1A85F660">
        <w:rPr/>
        <w:t xml:space="preserve"> and return to </w:t>
      </w:r>
      <w:r w:rsidR="1A85F660">
        <w:rPr/>
        <w:t>previous</w:t>
      </w:r>
      <w:r w:rsidR="1A85F660">
        <w:rPr/>
        <w:t xml:space="preserve"> requirements</w:t>
      </w:r>
      <w:r w:rsidR="45FACFE6">
        <w:rPr/>
        <w:t xml:space="preserve"> </w:t>
      </w:r>
      <w:r w:rsidR="1A2F4720">
        <w:rPr/>
        <w:t xml:space="preserve">allowing for </w:t>
      </w:r>
      <w:r w:rsidR="10BBA507">
        <w:rPr/>
        <w:t xml:space="preserve">easier </w:t>
      </w:r>
      <w:r w:rsidR="614673AC">
        <w:rPr/>
        <w:t xml:space="preserve">bug fixes and </w:t>
      </w:r>
      <w:r w:rsidR="1A2F4720">
        <w:rPr/>
        <w:t>problem solving</w:t>
      </w:r>
      <w:r w:rsidR="7409D9A1">
        <w:rPr/>
        <w:t xml:space="preserve">. In addition, breaking the task </w:t>
      </w:r>
      <w:r w:rsidR="4CE1E0EB">
        <w:rPr/>
        <w:t>down into smaller requirements a</w:t>
      </w:r>
      <w:r w:rsidR="49A7792C">
        <w:rPr/>
        <w:t>s well as</w:t>
      </w:r>
      <w:r w:rsidR="4CE1E0EB">
        <w:rPr/>
        <w:t xml:space="preserve"> enforcing an iterative</w:t>
      </w:r>
      <w:r w:rsidR="15CBB3EC">
        <w:rPr/>
        <w:t xml:space="preserve"> and responsive approach </w:t>
      </w:r>
      <w:r w:rsidR="4CE1E0EB">
        <w:rPr/>
        <w:t>meant</w:t>
      </w:r>
      <w:r w:rsidR="4604A9EE">
        <w:rPr/>
        <w:t xml:space="preserve"> a higher quality product could easily be delivered (as proven by every high priority requirement being met).</w:t>
      </w:r>
      <w:r w:rsidR="2F74DC34">
        <w:rPr/>
        <w:t xml:space="preserve"> Waterfall would restrict developers from </w:t>
      </w:r>
      <w:r w:rsidR="0F3726E4">
        <w:rPr/>
        <w:t>adhering</w:t>
      </w:r>
      <w:r w:rsidR="2F74DC34">
        <w:rPr/>
        <w:t xml:space="preserve"> to these practices which would have damaged the product, this is </w:t>
      </w:r>
      <w:r w:rsidR="2F74DC34">
        <w:rPr/>
        <w:t>evidenced</w:t>
      </w:r>
      <w:r w:rsidR="2F74DC34">
        <w:rPr/>
        <w:t xml:space="preserve"> by the multiple quality of life changes improv</w:t>
      </w:r>
      <w:r w:rsidR="2CAA4C8C">
        <w:rPr/>
        <w:t>ing</w:t>
      </w:r>
      <w:r w:rsidR="2F74DC34">
        <w:rPr/>
        <w:t xml:space="preserve"> the product after </w:t>
      </w:r>
      <w:r w:rsidR="2FE4B44B">
        <w:rPr/>
        <w:t>the development stage was officially over</w:t>
      </w:r>
      <w:r w:rsidR="0D55F5BE">
        <w:rPr/>
        <w:t>, which would not have been allowed outside of Agile development</w:t>
      </w:r>
      <w:r w:rsidR="2FE4B44B">
        <w:rPr/>
        <w:t>.</w:t>
      </w:r>
    </w:p>
    <w:p w:rsidR="74EABDDD" w:rsidP="74EABDDD" w:rsidRDefault="74EABDDD" w14:paraId="527044E4" w14:textId="5843739A">
      <w:pPr>
        <w:pStyle w:val="Normal"/>
      </w:pPr>
    </w:p>
    <w:p w:rsidR="37B6F555" w:rsidP="74EABDDD" w:rsidRDefault="37B6F555" w14:paraId="136939A5" w14:textId="48E26906">
      <w:pPr>
        <w:pStyle w:val="Normal"/>
      </w:pPr>
      <w:r w:rsidR="37B6F555">
        <w:rPr/>
        <w:t>I feel that the Agile development lifecycle has been fully documented to show competenc</w:t>
      </w:r>
      <w:r w:rsidR="2BD8B9A3">
        <w:rPr/>
        <w:t>e</w:t>
      </w:r>
      <w:r w:rsidR="37B6F555">
        <w:rPr/>
        <w:t xml:space="preserve"> in the field of project management. This is </w:t>
      </w:r>
      <w:r w:rsidR="37B6F555">
        <w:rPr/>
        <w:t>evidenced</w:t>
      </w:r>
      <w:r w:rsidR="37B6F555">
        <w:rPr/>
        <w:t xml:space="preserve"> by the large a</w:t>
      </w:r>
      <w:r w:rsidR="1AEDB64E">
        <w:rPr/>
        <w:t>mount of documentation spanning all stages of development including;</w:t>
      </w:r>
      <w:r w:rsidR="228A1351">
        <w:rPr/>
        <w:t xml:space="preserve"> requirement gathering, planning, an appendix of meetings, research, design, </w:t>
      </w:r>
      <w:r w:rsidR="67115CC4">
        <w:rPr/>
        <w:t>implementation, the codebase, testing, debugging</w:t>
      </w:r>
      <w:r w:rsidR="63D6F505">
        <w:rPr/>
        <w:t xml:space="preserve"> and evaluation with evidence of each. This documentation proves the</w:t>
      </w:r>
      <w:r w:rsidR="23EBD6C7">
        <w:rPr/>
        <w:t xml:space="preserve"> flexibility and responsiveness initially promised by the </w:t>
      </w:r>
      <w:r w:rsidR="23EBD6C7">
        <w:rPr/>
        <w:t>methodology</w:t>
      </w:r>
      <w:r w:rsidR="23EBD6C7">
        <w:rPr/>
        <w:t xml:space="preserve"> to be true</w:t>
      </w:r>
      <w:r w:rsidR="28E2709B">
        <w:rPr/>
        <w:t xml:space="preserve">, as well as highlighting the challenges that arose and how they were overcome. However, </w:t>
      </w:r>
      <w:r w:rsidR="19E34058">
        <w:rPr/>
        <w:t xml:space="preserve">while </w:t>
      </w:r>
      <w:r w:rsidR="19E34058">
        <w:rPr/>
        <w:t>I believe that the thorough documentation of the Agile development lifecycle</w:t>
      </w:r>
      <w:r w:rsidR="19E34058">
        <w:rPr/>
        <w:t xml:space="preserve"> </w:t>
      </w:r>
      <w:r w:rsidR="19E34058">
        <w:rPr/>
        <w:t>demonstrates</w:t>
      </w:r>
      <w:r w:rsidR="19E34058">
        <w:rPr/>
        <w:t xml:space="preserve"> professionalism and attention to detail, it could be viewed that </w:t>
      </w:r>
      <w:r w:rsidR="28E2709B">
        <w:rPr/>
        <w:t>this level of documentation</w:t>
      </w:r>
      <w:r w:rsidR="25A808DC">
        <w:rPr/>
        <w:t xml:space="preserve"> hindered the project due to the amount of time </w:t>
      </w:r>
      <w:r w:rsidR="25A808DC">
        <w:rPr/>
        <w:t>required</w:t>
      </w:r>
      <w:r w:rsidR="25A808DC">
        <w:rPr/>
        <w:t xml:space="preserve"> to ensure </w:t>
      </w:r>
      <w:r w:rsidR="442392C8">
        <w:rPr/>
        <w:t xml:space="preserve">a </w:t>
      </w:r>
      <w:r w:rsidR="393CB7F6">
        <w:rPr/>
        <w:t>comprehensive</w:t>
      </w:r>
      <w:r w:rsidR="1850619E">
        <w:rPr/>
        <w:t xml:space="preserve"> view</w:t>
      </w:r>
      <w:r w:rsidR="25A808DC">
        <w:rPr/>
        <w:t xml:space="preserve"> of the entire project</w:t>
      </w:r>
      <w:r w:rsidR="27C46AC0">
        <w:rPr/>
        <w:t xml:space="preserve"> and lifecycle</w:t>
      </w:r>
      <w:r w:rsidR="25A808DC">
        <w:rPr/>
        <w:t>.</w:t>
      </w:r>
      <w:r w:rsidR="29BB3F31">
        <w:rPr/>
        <w:t xml:space="preserve"> </w:t>
      </w:r>
      <w:r w:rsidR="29BB3F31">
        <w:rPr/>
        <w:t>I’ve</w:t>
      </w:r>
      <w:r w:rsidR="29BB3F31">
        <w:rPr/>
        <w:t xml:space="preserve"> now learned that there are disadvantages with over-documentation such as slowing down the development process or making it difficult for others to understand.</w:t>
      </w:r>
    </w:p>
    <w:p w:rsidR="74EABDDD" w:rsidP="74EABDDD" w:rsidRDefault="74EABDDD" w14:paraId="43BCC8E3" w14:textId="3C7EC161">
      <w:pPr>
        <w:pStyle w:val="Normal"/>
      </w:pPr>
    </w:p>
    <w:p w:rsidR="2E0E567E" w:rsidP="74EABDDD" w:rsidRDefault="2E0E567E" w14:paraId="316470C4" w14:textId="169E88F8">
      <w:pPr>
        <w:pStyle w:val="Normal"/>
      </w:pPr>
      <w:r w:rsidR="2E0E567E">
        <w:rPr/>
        <w:t>An issue that was made clear at a meeting was the confusion over the priorities of requirements</w:t>
      </w:r>
      <w:r w:rsidR="5CC43EE7">
        <w:rPr/>
        <w:t xml:space="preserve">. This was because they were divided into the conventional Business, User and System requirements but with priorities all </w:t>
      </w:r>
      <w:r w:rsidR="4B07A8A9">
        <w:rPr/>
        <w:t>labelled</w:t>
      </w:r>
      <w:r w:rsidR="5CC43EE7">
        <w:rPr/>
        <w:t xml:space="preserve"> via n</w:t>
      </w:r>
      <w:r w:rsidR="4446A3A6">
        <w:rPr/>
        <w:t xml:space="preserve">umbers. It was stressed that </w:t>
      </w:r>
      <w:r w:rsidR="4446A3A6">
        <w:rPr/>
        <w:t>the sys</w:t>
      </w:r>
      <w:r w:rsidR="4446A3A6">
        <w:rPr/>
        <w:t xml:space="preserve">tem requirements would be used to test the </w:t>
      </w:r>
      <w:r w:rsidR="46E40573">
        <w:rPr/>
        <w:t>project's</w:t>
      </w:r>
      <w:r w:rsidR="4446A3A6">
        <w:rPr/>
        <w:t xml:space="preserve"> success as they are the requirements that were relevant to the development team. </w:t>
      </w:r>
      <w:r w:rsidR="6C396832">
        <w:rPr/>
        <w:t xml:space="preserve">However, this was not obvious to the casual observer and would </w:t>
      </w:r>
      <w:r w:rsidR="6C396832">
        <w:rPr/>
        <w:t>possibly make</w:t>
      </w:r>
      <w:r w:rsidR="6C396832">
        <w:rPr/>
        <w:t xml:space="preserve"> a requirement-test matrix difficult to write as a result.</w:t>
      </w:r>
      <w:r w:rsidR="39607BE3">
        <w:rPr/>
        <w:t xml:space="preserve"> So, the old requirements were </w:t>
      </w:r>
      <w:r w:rsidR="39607BE3">
        <w:rPr/>
        <w:t>maintained</w:t>
      </w:r>
      <w:r w:rsidR="39607BE3">
        <w:rPr/>
        <w:t xml:space="preserve"> to show the </w:t>
      </w:r>
      <w:r w:rsidR="39607BE3">
        <w:rPr/>
        <w:t>initial</w:t>
      </w:r>
      <w:r w:rsidR="39607BE3">
        <w:rPr/>
        <w:t xml:space="preserve"> planning and revised requirements were created to </w:t>
      </w:r>
      <w:r w:rsidR="39607BE3">
        <w:rPr/>
        <w:t>showcase</w:t>
      </w:r>
      <w:r w:rsidR="39607BE3">
        <w:rPr/>
        <w:t xml:space="preserve"> the level of success the project </w:t>
      </w:r>
      <w:r w:rsidR="631C9C31">
        <w:rPr/>
        <w:t xml:space="preserve">would achieve. Feedback from supervisors </w:t>
      </w:r>
      <w:r w:rsidR="631C9C31">
        <w:rPr/>
        <w:t>validated</w:t>
      </w:r>
      <w:r w:rsidR="631C9C31">
        <w:rPr/>
        <w:t xml:space="preserve"> this change and so the issue was solved. In future projects clari</w:t>
      </w:r>
      <w:r w:rsidR="3C8CAA88">
        <w:rPr/>
        <w:t>ty must be considered when carrying out and documenting requirement analysis.</w:t>
      </w:r>
    </w:p>
    <w:p w:rsidR="00F55BE7" w:rsidP="7366E73D" w:rsidRDefault="00F55BE7" w14:paraId="65AA6C69" w14:textId="58F651AC" w14:noSpellErr="1"/>
    <w:p w:rsidR="67BDD8EA" w:rsidP="74EABDDD" w:rsidRDefault="67BDD8EA" w14:paraId="44679738" w14:textId="53BE0AAB">
      <w:pPr>
        <w:pStyle w:val="Normal"/>
      </w:pPr>
      <w:r w:rsidR="67BDD8EA">
        <w:rPr/>
        <w:t xml:space="preserve">While the overall plans </w:t>
      </w:r>
      <w:r w:rsidR="67BDD8EA">
        <w:rPr/>
        <w:t>didn’t</w:t>
      </w:r>
      <w:r w:rsidR="67BDD8EA">
        <w:rPr/>
        <w:t xml:space="preserve"> deviate the way in which they would be carried out would </w:t>
      </w:r>
      <w:r w:rsidR="67BDD8EA">
        <w:rPr/>
        <w:t>frequently</w:t>
      </w:r>
      <w:r w:rsidR="67BDD8EA">
        <w:rPr/>
        <w:t xml:space="preserve"> stray from the original plans. This </w:t>
      </w:r>
      <w:r w:rsidR="1179F939">
        <w:rPr/>
        <w:t>included add</w:t>
      </w:r>
      <w:r w:rsidR="50985BD0">
        <w:rPr/>
        <w:t>ing</w:t>
      </w:r>
      <w:r w:rsidR="1179F939">
        <w:rPr/>
        <w:t xml:space="preserve">, </w:t>
      </w:r>
      <w:r w:rsidR="1179F939">
        <w:rPr/>
        <w:t>removing</w:t>
      </w:r>
      <w:r w:rsidR="1179F939">
        <w:rPr/>
        <w:t xml:space="preserve"> or changing requirements and well as researching </w:t>
      </w:r>
      <w:r w:rsidR="1179F939">
        <w:rPr/>
        <w:t>new technologies</w:t>
      </w:r>
      <w:r w:rsidR="1F5F17C5">
        <w:rPr/>
        <w:t xml:space="preserve"> and adapting previously written code. All of this can be </w:t>
      </w:r>
      <w:r w:rsidR="1F5F17C5">
        <w:rPr/>
        <w:t>evidenced</w:t>
      </w:r>
      <w:r w:rsidR="1F5F17C5">
        <w:rPr/>
        <w:t xml:space="preserve"> many times over the course of the implementation section as well as in the justificat</w:t>
      </w:r>
      <w:r w:rsidR="069D76C5">
        <w:rPr/>
        <w:t>ion written under the revised requirements section</w:t>
      </w:r>
      <w:r w:rsidR="6996A4D5">
        <w:rPr/>
        <w:t xml:space="preserve">. But to summarise, </w:t>
      </w:r>
      <w:r w:rsidR="0127663C">
        <w:rPr/>
        <w:t>the</w:t>
      </w:r>
      <w:r w:rsidR="6996A4D5">
        <w:rPr/>
        <w:t xml:space="preserve"> web application project deviated from the original plan by adding an "all-articles" page to replace the suggested articles feature and dropping the changing of video quality requirement as it was already a part of the YouTube API. The search bar requirement was revised to be for the "all-articles" page and not the assigned training page. The report button was invalidated due to the lack of user-to-user interaction and admin status </w:t>
      </w:r>
      <w:r w:rsidR="6996A4D5">
        <w:rPr/>
        <w:t>required</w:t>
      </w:r>
      <w:r w:rsidR="6996A4D5">
        <w:rPr/>
        <w:t xml:space="preserve"> to </w:t>
      </w:r>
      <w:r w:rsidR="6996A4D5">
        <w:rPr/>
        <w:t>submit</w:t>
      </w:r>
      <w:r w:rsidR="6996A4D5">
        <w:rPr/>
        <w:t xml:space="preserve"> information. Dark mode was dropped as it would require a huge investment of time for a not especially complex feature, and other minor CSS/visual adjustments were made in its place. I had to shift focus to other commitments, leaving feature 22 to remain </w:t>
      </w:r>
      <w:r w:rsidR="63B44093">
        <w:rPr/>
        <w:t>partially</w:t>
      </w:r>
      <w:r w:rsidR="6996A4D5">
        <w:rPr/>
        <w:t xml:space="preserve"> comp</w:t>
      </w:r>
      <w:r w:rsidR="6C060151">
        <w:rPr/>
        <w:t>lete</w:t>
      </w:r>
      <w:r w:rsidR="6996A4D5">
        <w:rPr/>
        <w:t xml:space="preserve"> and 23 to be implemented later if time allowed.</w:t>
      </w:r>
      <w:r w:rsidR="340782E9">
        <w:rPr/>
        <w:t xml:space="preserve"> Other than that, minor changes were made to fix bugs or </w:t>
      </w:r>
      <w:r w:rsidR="340782E9">
        <w:rPr/>
        <w:t>facilitate</w:t>
      </w:r>
      <w:r w:rsidR="340782E9">
        <w:rPr/>
        <w:t xml:space="preserve"> new additions, all of which are dated and indexed in the test-requirement matrix to allow for fast consultation of the implementation section for clarification on the specifics.</w:t>
      </w:r>
      <w:r w:rsidR="4B65F812">
        <w:rPr/>
        <w:t xml:space="preserve"> All of this shows once again that Agile allowed for flexibility t</w:t>
      </w:r>
      <w:r w:rsidR="68DA2D27">
        <w:rPr/>
        <w:t>hat</w:t>
      </w:r>
      <w:r w:rsidR="4B65F812">
        <w:rPr/>
        <w:t xml:space="preserve"> </w:t>
      </w:r>
      <w:r w:rsidR="742B17D2">
        <w:rPr/>
        <w:t>improved</w:t>
      </w:r>
      <w:r w:rsidR="4B65F812">
        <w:rPr/>
        <w:t xml:space="preserve"> the level of quality the final product could achieve.</w:t>
      </w:r>
    </w:p>
    <w:p w:rsidR="74EABDDD" w:rsidP="74EABDDD" w:rsidRDefault="74EABDDD" w14:paraId="3B46C814" w14:textId="396E271E">
      <w:pPr>
        <w:pStyle w:val="Normal"/>
      </w:pPr>
    </w:p>
    <w:p w:rsidR="392D6F7D" w:rsidP="74EABDDD" w:rsidRDefault="392D6F7D" w14:paraId="2BFC24DD" w14:textId="2B050D4A">
      <w:pPr>
        <w:pStyle w:val="Normal"/>
      </w:pPr>
      <w:r w:rsidR="392D6F7D">
        <w:rPr/>
        <w:t xml:space="preserve">Another </w:t>
      </w:r>
      <w:r w:rsidR="10DAE102">
        <w:rPr/>
        <w:t xml:space="preserve">prominent </w:t>
      </w:r>
      <w:r w:rsidR="392D6F7D">
        <w:rPr/>
        <w:t>feature</w:t>
      </w:r>
      <w:r w:rsidR="360140D8">
        <w:rPr/>
        <w:t xml:space="preserve"> of project management included the constant backing up of the codebase and </w:t>
      </w:r>
      <w:r w:rsidR="6B23E4F1">
        <w:rPr/>
        <w:t>documentation. This</w:t>
      </w:r>
      <w:r w:rsidR="09FDB397">
        <w:rPr/>
        <w:t xml:space="preserve"> was planned and carried out so that</w:t>
      </w:r>
      <w:r w:rsidR="6FCE5F5F">
        <w:rPr/>
        <w:t xml:space="preserve"> there was as reduced chance as possible for progress to be lo</w:t>
      </w:r>
      <w:r w:rsidR="381442B4">
        <w:rPr/>
        <w:t>st. This was of the u</w:t>
      </w:r>
      <w:r w:rsidR="7A524404">
        <w:rPr/>
        <w:t>t</w:t>
      </w:r>
      <w:r w:rsidR="381442B4">
        <w:rPr/>
        <w:t xml:space="preserve">most importance so GitHub was </w:t>
      </w:r>
      <w:r w:rsidR="76B927E5">
        <w:rPr/>
        <w:t>utilised</w:t>
      </w:r>
      <w:r w:rsidR="381442B4">
        <w:rPr/>
        <w:t xml:space="preserve"> with its version control so that a backup copy of an older version could always be obtained. </w:t>
      </w:r>
      <w:r w:rsidR="1C76106C">
        <w:rPr/>
        <w:t>The</w:t>
      </w:r>
      <w:r w:rsidR="381442B4">
        <w:rPr/>
        <w:t xml:space="preserve"> </w:t>
      </w:r>
      <w:r w:rsidR="1C76106C">
        <w:rPr/>
        <w:t>codebase would be regularly updated in three locations: GitHub, the project managers PC and on Brighton Domains (the hosting platform). While this elongated</w:t>
      </w:r>
      <w:r w:rsidR="22AE7C0D">
        <w:rPr/>
        <w:t xml:space="preserve"> the time spent on development it was a necessary sacrifice to ensure that a competent final product </w:t>
      </w:r>
      <w:r w:rsidR="5097FEE6">
        <w:rPr/>
        <w:t xml:space="preserve">was delivered. In the same vein all documentation was stored and regularly updated on a PC, </w:t>
      </w:r>
      <w:r w:rsidR="5097FEE6">
        <w:rPr/>
        <w:t>OneDrive</w:t>
      </w:r>
      <w:r w:rsidR="5097FEE6">
        <w:rPr/>
        <w:t xml:space="preserve"> and Google Drive.</w:t>
      </w:r>
    </w:p>
    <w:p w:rsidR="74EABDDD" w:rsidP="74EABDDD" w:rsidRDefault="74EABDDD" w14:paraId="0382A5D0" w14:textId="3AC963FD">
      <w:pPr>
        <w:pStyle w:val="Normal"/>
      </w:pPr>
    </w:p>
    <w:p w:rsidR="0036AB19" w:rsidP="74EABDDD" w:rsidRDefault="0036AB19" w14:paraId="581D34FF" w14:textId="2DB7C6E7">
      <w:pPr>
        <w:pStyle w:val="Normal"/>
      </w:pPr>
      <w:r w:rsidR="0036AB19">
        <w:rPr/>
        <w:t>When talking about the planned schedule, d</w:t>
      </w:r>
      <w:r w:rsidR="13AF4BCA">
        <w:rPr/>
        <w:t xml:space="preserve">evelopment was always planned to be done with time to spare in case an unexpected delay </w:t>
      </w:r>
      <w:r w:rsidR="67C01893">
        <w:rPr/>
        <w:t>was</w:t>
      </w:r>
      <w:r w:rsidR="13AF4BCA">
        <w:rPr/>
        <w:t xml:space="preserve"> to occur. This concern was </w:t>
      </w:r>
      <w:r w:rsidR="13AF4BCA">
        <w:rPr/>
        <w:t>validated</w:t>
      </w:r>
      <w:r w:rsidR="13AF4BCA">
        <w:rPr/>
        <w:t xml:space="preserve"> a</w:t>
      </w:r>
      <w:r w:rsidR="772F20ED">
        <w:rPr/>
        <w:t xml:space="preserve">s a medical issue concerning </w:t>
      </w:r>
      <w:r w:rsidR="5F215DC3">
        <w:rPr/>
        <w:t xml:space="preserve">a </w:t>
      </w:r>
      <w:r w:rsidR="31A6A394">
        <w:rPr/>
        <w:t xml:space="preserve">family </w:t>
      </w:r>
      <w:r w:rsidR="305DC5B7">
        <w:rPr/>
        <w:t>member</w:t>
      </w:r>
      <w:r w:rsidR="31A6A394">
        <w:rPr/>
        <w:t xml:space="preserve"> and later injury cause</w:t>
      </w:r>
      <w:r w:rsidR="533A2260">
        <w:rPr/>
        <w:t>d a</w:t>
      </w:r>
      <w:r w:rsidR="772F20ED">
        <w:rPr/>
        <w:t xml:space="preserve"> large</w:t>
      </w:r>
      <w:r w:rsidR="772F20ED">
        <w:rPr/>
        <w:t xml:space="preserve"> </w:t>
      </w:r>
      <w:r w:rsidR="1BC187CB">
        <w:rPr/>
        <w:t>suspension</w:t>
      </w:r>
      <w:r w:rsidR="6530413C">
        <w:rPr/>
        <w:t xml:space="preserve"> to be taken from the </w:t>
      </w:r>
      <w:r w:rsidR="2ABF2510">
        <w:rPr/>
        <w:t>project's</w:t>
      </w:r>
      <w:r w:rsidR="6530413C">
        <w:rPr/>
        <w:t xml:space="preserve"> development.</w:t>
      </w:r>
      <w:r w:rsidR="632E6E13">
        <w:rPr/>
        <w:t xml:space="preserve"> Fortunately, the head start meant that the project was not in danger of non-submission. </w:t>
      </w:r>
      <w:r w:rsidR="3B39689D">
        <w:rPr/>
        <w:t>This practice would be carried out in the future due to this validation. This schedule was kept tra</w:t>
      </w:r>
      <w:r w:rsidR="64F588EB">
        <w:rPr/>
        <w:t>ck of in many ways including the use of a kanban board and frequent note of tasks to carry out.</w:t>
      </w:r>
      <w:r w:rsidR="1F28066B">
        <w:rPr/>
        <w:t xml:space="preserve"> While a </w:t>
      </w:r>
      <w:r w:rsidR="666CB5D9">
        <w:rPr/>
        <w:t>Gantt</w:t>
      </w:r>
      <w:r w:rsidR="1F28066B">
        <w:rPr/>
        <w:t xml:space="preserve"> chart was initially made, this </w:t>
      </w:r>
      <w:r w:rsidR="66954C9F">
        <w:rPr/>
        <w:t>unforeseeable</w:t>
      </w:r>
      <w:r w:rsidR="1F28066B">
        <w:rPr/>
        <w:t xml:space="preserve"> set back caused the schedule to be carried out in a more flexible fashion to </w:t>
      </w:r>
      <w:r w:rsidR="1F28066B">
        <w:rPr/>
        <w:t>catch</w:t>
      </w:r>
      <w:r w:rsidR="1F28066B">
        <w:rPr/>
        <w:t xml:space="preserve"> up</w:t>
      </w:r>
      <w:r w:rsidR="1E280238">
        <w:rPr/>
        <w:t>.</w:t>
      </w:r>
      <w:r w:rsidR="1F28066B">
        <w:rPr/>
        <w:t xml:space="preserve"> </w:t>
      </w:r>
      <w:r w:rsidR="336AE120">
        <w:rPr/>
        <w:t>W</w:t>
      </w:r>
      <w:r w:rsidR="7D0A7C73">
        <w:rPr/>
        <w:t>ith some requirements being implemented over the course of singular days where weeks had been planned.</w:t>
      </w:r>
      <w:r w:rsidR="4D9A88E7">
        <w:rPr/>
        <w:t xml:space="preserve"> Despite this the schedule was still divided into sprints, it simply meant that the </w:t>
      </w:r>
      <w:r w:rsidR="6ADA476A">
        <w:rPr/>
        <w:t>certain</w:t>
      </w:r>
      <w:r w:rsidR="4D9A88E7">
        <w:rPr/>
        <w:t xml:space="preserve"> sprints had to be </w:t>
      </w:r>
      <w:r w:rsidR="4D9A88E7">
        <w:rPr/>
        <w:t>accelerated somewhat</w:t>
      </w:r>
      <w:r w:rsidR="4D9A88E7">
        <w:rPr/>
        <w:t>.</w:t>
      </w:r>
    </w:p>
    <w:p w:rsidR="74EABDDD" w:rsidP="74EABDDD" w:rsidRDefault="74EABDDD" w14:paraId="78115197" w14:textId="275C33DF">
      <w:pPr>
        <w:pStyle w:val="Normal"/>
      </w:pPr>
    </w:p>
    <w:p w:rsidR="0DE6B426" w:rsidP="74EABDDD" w:rsidRDefault="0DE6B426" w14:paraId="49B35203" w14:textId="44F11C2D">
      <w:pPr>
        <w:pStyle w:val="Heading2"/>
      </w:pPr>
      <w:bookmarkStart w:name="_Toc444222724" w:id="64037930"/>
      <w:r w:rsidR="0DE6B426">
        <w:rPr/>
        <w:t>Progress, Problems and Solutions</w:t>
      </w:r>
      <w:bookmarkEnd w:id="64037930"/>
    </w:p>
    <w:p w:rsidR="74EABDDD" w:rsidP="74EABDDD" w:rsidRDefault="74EABDDD" w14:paraId="07E9E17B" w14:textId="12F63A8A">
      <w:pPr>
        <w:pStyle w:val="Normal"/>
      </w:pPr>
    </w:p>
    <w:p w:rsidR="1E336A00" w:rsidP="74EABDDD" w:rsidRDefault="1E336A00" w14:paraId="349C152E" w14:textId="563576A1">
      <w:pPr>
        <w:pStyle w:val="Normal"/>
      </w:pPr>
      <w:r w:rsidR="1E336A00">
        <w:rPr/>
        <w:t xml:space="preserve">When assessing the progress made over the entire project, I </w:t>
      </w:r>
      <w:r w:rsidR="26CE4A5B">
        <w:rPr/>
        <w:t>believe</w:t>
      </w:r>
      <w:r w:rsidR="1E336A00">
        <w:rPr/>
        <w:t xml:space="preserve"> it should be considered a success.</w:t>
      </w:r>
      <w:r w:rsidR="5217AEE1">
        <w:rPr/>
        <w:t xml:space="preserve"> This is </w:t>
      </w:r>
      <w:r w:rsidR="5217AEE1">
        <w:rPr/>
        <w:t>due to the fact that</w:t>
      </w:r>
      <w:r w:rsidR="5217AEE1">
        <w:rPr/>
        <w:t xml:space="preserve"> all high priority requirements were met resulting in a product described by the goal of the project. Th</w:t>
      </w:r>
      <w:r w:rsidR="2F6E1498">
        <w:rPr/>
        <w:t>e software artefact was successfully created resulting in a web app that could be used for educational purposes.</w:t>
      </w:r>
      <w:r w:rsidR="1FE51C23">
        <w:rPr/>
        <w:t xml:space="preserve"> While all problems </w:t>
      </w:r>
      <w:r w:rsidR="6D0C2FD3">
        <w:rPr/>
        <w:t xml:space="preserve">and solutions have been documented at length over the course of the implementation section and test table, I will </w:t>
      </w:r>
      <w:r w:rsidR="6D0C2FD3">
        <w:rPr/>
        <w:t>attempt</w:t>
      </w:r>
      <w:r w:rsidR="6D0C2FD3">
        <w:rPr/>
        <w:t xml:space="preserve"> to summarise the problems and solutions tha</w:t>
      </w:r>
      <w:r w:rsidR="1F681A5F">
        <w:rPr/>
        <w:t>t are worthy of discussion/reflection.</w:t>
      </w:r>
    </w:p>
    <w:p w:rsidR="74EABDDD" w:rsidP="74EABDDD" w:rsidRDefault="74EABDDD" w14:paraId="701CEB69" w14:textId="787DAFF5">
      <w:pPr>
        <w:pStyle w:val="Normal"/>
      </w:pPr>
    </w:p>
    <w:p w:rsidR="7EDBA61F" w:rsidP="74EABDDD" w:rsidRDefault="7EDBA61F" w14:paraId="663E1BB5" w14:textId="47F1E9E8">
      <w:pPr>
        <w:pStyle w:val="Normal"/>
      </w:pPr>
      <w:r w:rsidR="7EDBA61F">
        <w:rPr/>
        <w:t>There was an issue where the main content of articles that was stored in the database</w:t>
      </w:r>
      <w:r w:rsidR="3D808B51">
        <w:rPr/>
        <w:t xml:space="preserve"> was</w:t>
      </w:r>
      <w:r w:rsidR="4750CF0C">
        <w:rPr/>
        <w:t xml:space="preserve"> not being displayed on the article pages properly. The issue was that new lines were not being </w:t>
      </w:r>
      <w:r w:rsidR="3F3536F1">
        <w:rPr/>
        <w:t>implemented on the EJS template and would remain as the characters “\n</w:t>
      </w:r>
      <w:r w:rsidR="3F3536F1">
        <w:rPr/>
        <w:t>”.</w:t>
      </w:r>
      <w:r w:rsidR="3F3536F1">
        <w:rPr/>
        <w:t xml:space="preserve"> </w:t>
      </w:r>
      <w:r w:rsidR="184CCE54">
        <w:rPr/>
        <w:t>It was discovered that the solution was to store the main content in the database with new lines, instead of using \n to indicate when a new line should be implemented.</w:t>
      </w:r>
      <w:r w:rsidR="252B6889">
        <w:rPr/>
        <w:t xml:space="preserve"> This problem and its solution </w:t>
      </w:r>
      <w:r w:rsidR="252B6889">
        <w:rPr/>
        <w:t>demonstrate</w:t>
      </w:r>
      <w:r w:rsidR="252B6889">
        <w:rPr/>
        <w:t xml:space="preserve"> the importance of understanding formatting details and ensuring consistency in data entry to avoid technical issues.</w:t>
      </w:r>
    </w:p>
    <w:p w:rsidR="74EABDDD" w:rsidP="74EABDDD" w:rsidRDefault="74EABDDD" w14:paraId="4C88B309" w14:textId="07605004">
      <w:pPr>
        <w:pStyle w:val="Normal"/>
      </w:pPr>
    </w:p>
    <w:p w:rsidR="243D292A" w:rsidP="74EABDDD" w:rsidRDefault="243D292A" w14:paraId="1D4F0207" w14:textId="0C57D194">
      <w:pPr>
        <w:pStyle w:val="Normal"/>
      </w:pPr>
      <w:r w:rsidR="243D292A">
        <w:rPr/>
        <w:t xml:space="preserve">A problem occurred while externalizing the JavaScript code for </w:t>
      </w:r>
      <w:r w:rsidR="243D292A">
        <w:rPr/>
        <w:t>utilizing</w:t>
      </w:r>
      <w:r w:rsidR="243D292A">
        <w:rPr/>
        <w:t xml:space="preserve"> the YouTube player API in an EJS template. It involved exclusion of the page load event listen, incorrect code loading sequence, and inability to access video ID externally. The solution required rearranging the script tags, passing the video ID as a hidden element, and initializing the ID within the function to create the player. The lesson learned is to ensure proper initialization and placement of script calls to avoid potential errors and improve website performance. There is still no understanding of why the placement of the API functionality in a load listen caused an issu</w:t>
      </w:r>
      <w:r w:rsidR="7DAD3780">
        <w:rPr/>
        <w:t xml:space="preserve">e but </w:t>
      </w:r>
      <w:r w:rsidR="7DAD3780">
        <w:rPr/>
        <w:t>it's</w:t>
      </w:r>
      <w:r w:rsidR="7DAD3780">
        <w:rPr/>
        <w:t xml:space="preserve"> important to document these types of technical issues and their solutions to </w:t>
      </w:r>
      <w:r w:rsidR="489B1758">
        <w:rPr/>
        <w:t xml:space="preserve">help with </w:t>
      </w:r>
      <w:r w:rsidR="7DAD3780">
        <w:rPr/>
        <w:t>future troubleshooting</w:t>
      </w:r>
      <w:r w:rsidR="0D6F2BD0">
        <w:rPr/>
        <w:t>.</w:t>
      </w:r>
    </w:p>
    <w:p w:rsidR="74EABDDD" w:rsidP="74EABDDD" w:rsidRDefault="74EABDDD" w14:paraId="33978429" w14:textId="19B522DD">
      <w:pPr>
        <w:pStyle w:val="Normal"/>
      </w:pPr>
    </w:p>
    <w:p w:rsidR="3CC6B036" w:rsidP="74EABDDD" w:rsidRDefault="3CC6B036" w14:paraId="13AC341C" w14:textId="7DCD07CC">
      <w:pPr>
        <w:pStyle w:val="Normal"/>
      </w:pPr>
      <w:r w:rsidR="3CC6B036">
        <w:rPr/>
        <w:t xml:space="preserve">There were a few occasions where small bugs would appear due to syntax errors or simple forgetfulness. Examples of </w:t>
      </w:r>
      <w:r w:rsidR="28621D75">
        <w:rPr/>
        <w:t xml:space="preserve">this include when a query </w:t>
      </w:r>
      <w:r w:rsidR="28621D75">
        <w:rPr/>
        <w:t>wasn’t</w:t>
      </w:r>
      <w:r w:rsidR="28621D75">
        <w:rPr/>
        <w:t xml:space="preserve"> excluding completed articles due to human error and when status code</w:t>
      </w:r>
      <w:r w:rsidR="126A6A12">
        <w:rPr/>
        <w:t>s</w:t>
      </w:r>
      <w:r w:rsidR="28621D75">
        <w:rPr/>
        <w:t xml:space="preserve"> we</w:t>
      </w:r>
      <w:r w:rsidR="2527B5B6">
        <w:rPr/>
        <w:t>re used in the wrong places due to simple syntax error</w:t>
      </w:r>
      <w:r w:rsidR="15126695">
        <w:rPr/>
        <w:t>s</w:t>
      </w:r>
      <w:r w:rsidR="2527B5B6">
        <w:rPr/>
        <w:t>. This reaffirmed the importance of re-reading code and the importance of testing to find these errors and fix them.</w:t>
      </w:r>
    </w:p>
    <w:p w:rsidR="74EABDDD" w:rsidP="74EABDDD" w:rsidRDefault="74EABDDD" w14:paraId="5A93E1CF" w14:textId="07CB2CFF">
      <w:pPr>
        <w:pStyle w:val="Normal"/>
      </w:pPr>
    </w:p>
    <w:p w:rsidR="0D2260CC" w:rsidP="74EABDDD" w:rsidRDefault="0D2260CC" w14:paraId="20B860C2" w14:textId="610DCA29">
      <w:pPr>
        <w:pStyle w:val="Normal"/>
      </w:pPr>
      <w:r w:rsidR="0D2260CC">
        <w:rPr/>
        <w:t xml:space="preserve">There was a presentation and logic issue as the code for creating the </w:t>
      </w:r>
      <w:r w:rsidR="0D2260CC">
        <w:rPr/>
        <w:t>iframe</w:t>
      </w:r>
      <w:r w:rsidR="0D2260CC">
        <w:rPr/>
        <w:t xml:space="preserve"> for YouTube video hosting would appear regardless of </w:t>
      </w:r>
      <w:r w:rsidR="0D2260CC">
        <w:rPr/>
        <w:t>wh</w:t>
      </w:r>
      <w:r w:rsidR="2E542055">
        <w:rPr/>
        <w:t>ether or not</w:t>
      </w:r>
      <w:r w:rsidR="2E542055">
        <w:rPr/>
        <w:t xml:space="preserve"> a video ID had been provided. </w:t>
      </w:r>
      <w:r w:rsidR="7464D92D">
        <w:rPr/>
        <w:t>To fix this problem, the code was altered to create the iframe only if the video ID existed</w:t>
      </w:r>
      <w:r w:rsidR="45E4E1BB">
        <w:rPr/>
        <w:t xml:space="preserve"> (as a hidden element) and the code was further altered to hide the video container until a video had successfully loaded </w:t>
      </w:r>
      <w:r w:rsidR="45E4E1BB">
        <w:rPr/>
        <w:t>s</w:t>
      </w:r>
      <w:r w:rsidR="45E4E1BB">
        <w:rPr/>
        <w:t>o as to</w:t>
      </w:r>
      <w:r w:rsidR="45E4E1BB">
        <w:rPr/>
        <w:t xml:space="preserve"> </w:t>
      </w:r>
      <w:r w:rsidR="45E4E1BB">
        <w:rPr/>
        <w:t>be more presentable</w:t>
      </w:r>
      <w:r w:rsidR="4C4B781F">
        <w:rPr/>
        <w:t>. This experience highlights the importance of considering presentation a</w:t>
      </w:r>
      <w:r w:rsidR="62C25366">
        <w:rPr/>
        <w:t xml:space="preserve">s well as </w:t>
      </w:r>
      <w:r w:rsidR="4C4B781F">
        <w:rPr/>
        <w:t>logic issues when integrating third-party APIs</w:t>
      </w:r>
      <w:r w:rsidR="15D43F60">
        <w:rPr/>
        <w:t>.</w:t>
      </w:r>
      <w:r w:rsidR="4C4B781F">
        <w:rPr/>
        <w:t xml:space="preserve"> </w:t>
      </w:r>
      <w:r w:rsidR="48E6885E">
        <w:rPr/>
        <w:t>It</w:t>
      </w:r>
      <w:r w:rsidR="4C4B781F">
        <w:rPr/>
        <w:t xml:space="preserve"> </w:t>
      </w:r>
      <w:r w:rsidR="48E6885E">
        <w:rPr/>
        <w:t>d</w:t>
      </w:r>
      <w:r w:rsidR="48E6885E">
        <w:rPr/>
        <w:t>emonstrates</w:t>
      </w:r>
      <w:r w:rsidR="48E6885E">
        <w:rPr/>
        <w:t xml:space="preserve"> </w:t>
      </w:r>
      <w:r w:rsidR="4C4B781F">
        <w:rPr/>
        <w:t xml:space="preserve">how </w:t>
      </w:r>
      <w:r w:rsidR="4C4B781F">
        <w:rPr/>
        <w:t xml:space="preserve">adjustments </w:t>
      </w:r>
      <w:r w:rsidR="1AA63395">
        <w:rPr/>
        <w:t>to</w:t>
      </w:r>
      <w:r w:rsidR="4C4B781F">
        <w:rPr/>
        <w:t xml:space="preserve"> display certain elements </w:t>
      </w:r>
      <w:r w:rsidR="2FDA27E0">
        <w:rPr/>
        <w:t>o</w:t>
      </w:r>
      <w:r w:rsidR="2FDA27E0">
        <w:rPr/>
        <w:t>nly</w:t>
      </w:r>
      <w:r w:rsidR="2FDA27E0">
        <w:rPr/>
        <w:t xml:space="preserve"> </w:t>
      </w:r>
      <w:r w:rsidR="4C4B781F">
        <w:rPr/>
        <w:t xml:space="preserve">when </w:t>
      </w:r>
      <w:r w:rsidR="2302292D">
        <w:rPr/>
        <w:t>necessary,</w:t>
      </w:r>
      <w:r w:rsidR="4C4B781F">
        <w:rPr/>
        <w:t xml:space="preserve"> can improve the </w:t>
      </w:r>
      <w:r w:rsidR="07233DEE">
        <w:rPr/>
        <w:t>UX of a web application</w:t>
      </w:r>
      <w:r w:rsidR="4C4B781F">
        <w:rPr/>
        <w:t>.</w:t>
      </w:r>
    </w:p>
    <w:p w:rsidR="74EABDDD" w:rsidP="74EABDDD" w:rsidRDefault="74EABDDD" w14:paraId="48B71D73" w14:textId="3A86D1BC">
      <w:pPr>
        <w:pStyle w:val="Normal"/>
      </w:pPr>
    </w:p>
    <w:p w:rsidR="049E9EB1" w:rsidP="74EABDDD" w:rsidRDefault="049E9EB1" w14:paraId="3CB56291" w14:textId="237F2AC1">
      <w:pPr>
        <w:pStyle w:val="Normal"/>
      </w:pPr>
      <w:r w:rsidR="049E9EB1">
        <w:rPr/>
        <w:t>There was a brief issue where</w:t>
      </w:r>
      <w:r w:rsidR="7EBC3A6E">
        <w:rPr/>
        <w:t xml:space="preserve"> I noticed that the variable “quiz content” was not available from the external </w:t>
      </w:r>
      <w:r w:rsidR="4770E66D">
        <w:rPr/>
        <w:t xml:space="preserve">JavaScript despite being passed into the EJS template upon rendering. Because making it a </w:t>
      </w:r>
      <w:r w:rsidR="0E3163BA">
        <w:rPr/>
        <w:t>hidden</w:t>
      </w:r>
      <w:r w:rsidR="4770E66D">
        <w:rPr/>
        <w:t xml:space="preserve"> element would allow those with knowledge of developer tools to cheat it was instead set as a global</w:t>
      </w:r>
      <w:r w:rsidR="5D17A174">
        <w:rPr/>
        <w:t xml:space="preserve"> variable.</w:t>
      </w:r>
      <w:r w:rsidR="25DE05A0">
        <w:rPr/>
        <w:t xml:space="preserve"> This highlighted a new usage for global variables in JavaScript that I w</w:t>
      </w:r>
      <w:r w:rsidR="0F57A6FC">
        <w:rPr/>
        <w:t>as</w:t>
      </w:r>
      <w:r w:rsidR="25DE05A0">
        <w:rPr/>
        <w:t xml:space="preserve"> previously been unaware of.</w:t>
      </w:r>
    </w:p>
    <w:p w:rsidR="74EABDDD" w:rsidP="74EABDDD" w:rsidRDefault="74EABDDD" w14:paraId="09C79BA7" w14:textId="4C39CF78">
      <w:pPr>
        <w:pStyle w:val="Normal"/>
      </w:pPr>
    </w:p>
    <w:p w:rsidR="3A67C819" w:rsidP="74EABDDD" w:rsidRDefault="3A67C819" w14:paraId="1DD36B69" w14:textId="39E2EE27">
      <w:pPr>
        <w:pStyle w:val="Normal"/>
      </w:pPr>
      <w:r w:rsidR="3A67C819">
        <w:rPr/>
        <w:t xml:space="preserve">The implementation of a quiz grading feature on an API was delayed due to an error that caused a status error 500. It was found that the answers array was being converted to a string during the process of handling it between the client and server side. The solution involved implementing code to change the array back to its original format and the issue was </w:t>
      </w:r>
      <w:r w:rsidR="3A67C819">
        <w:rPr/>
        <w:t>identified</w:t>
      </w:r>
      <w:r w:rsidR="3A67C819">
        <w:rPr/>
        <w:t xml:space="preserve"> by returning all variables in the response JSON object due to an inability to access the console. </w:t>
      </w:r>
      <w:r w:rsidR="26033558">
        <w:rPr/>
        <w:t xml:space="preserve">In the future </w:t>
      </w:r>
      <w:r w:rsidR="43FA8D22">
        <w:rPr/>
        <w:t xml:space="preserve">if there is a similar </w:t>
      </w:r>
      <w:r w:rsidR="43FA8D22">
        <w:rPr/>
        <w:t>issue,</w:t>
      </w:r>
      <w:r w:rsidR="43FA8D22">
        <w:rPr/>
        <w:t xml:space="preserve"> </w:t>
      </w:r>
      <w:r w:rsidR="26033558">
        <w:rPr/>
        <w:t>I will</w:t>
      </w:r>
      <w:r w:rsidR="3A67C819">
        <w:rPr/>
        <w:t xml:space="preserve"> check for unintended conversions of data types when passing data between client and server and</w:t>
      </w:r>
      <w:r w:rsidR="5C08504C">
        <w:rPr/>
        <w:t xml:space="preserve"> have learned</w:t>
      </w:r>
      <w:r w:rsidR="3A67C819">
        <w:rPr/>
        <w:t xml:space="preserve"> </w:t>
      </w:r>
      <w:r w:rsidR="314AFC18">
        <w:rPr/>
        <w:t>that the</w:t>
      </w:r>
      <w:r w:rsidR="3A67C819">
        <w:rPr/>
        <w:t xml:space="preserve"> JSON response </w:t>
      </w:r>
      <w:r w:rsidR="62654240">
        <w:rPr/>
        <w:t xml:space="preserve">can be used </w:t>
      </w:r>
      <w:r w:rsidR="3A67C819">
        <w:rPr/>
        <w:t xml:space="preserve">for </w:t>
      </w:r>
      <w:r w:rsidR="69128A4F">
        <w:rPr/>
        <w:t xml:space="preserve">temporary </w:t>
      </w:r>
      <w:r w:rsidR="3A67C819">
        <w:rPr/>
        <w:t>debugging purposes</w:t>
      </w:r>
      <w:r w:rsidR="3A67C819">
        <w:rPr/>
        <w:t>.</w:t>
      </w:r>
    </w:p>
    <w:p w:rsidR="74EABDDD" w:rsidP="74EABDDD" w:rsidRDefault="74EABDDD" w14:paraId="66E71DC1" w14:textId="3045953B">
      <w:pPr>
        <w:pStyle w:val="Normal"/>
      </w:pPr>
    </w:p>
    <w:p w:rsidR="763447C7" w:rsidP="74EABDDD" w:rsidRDefault="763447C7" w14:paraId="1D769C59" w14:textId="5B7B994E">
      <w:pPr>
        <w:pStyle w:val="Normal"/>
      </w:pPr>
      <w:r w:rsidR="763447C7">
        <w:rPr/>
        <w:t xml:space="preserve">The implementation of confirmation emails took longer than expected due to trial and error and required research. The </w:t>
      </w:r>
      <w:r w:rsidR="763447C7">
        <w:rPr/>
        <w:t>nodemailer</w:t>
      </w:r>
      <w:r w:rsidR="763447C7">
        <w:rPr/>
        <w:t xml:space="preserve"> plugin was chosen and installed as a dependency in the package file. A new Gmail account was created to send emails </w:t>
      </w:r>
      <w:r w:rsidR="763447C7">
        <w:rPr/>
        <w:t>from</w:t>
      </w:r>
      <w:r w:rsidR="763447C7">
        <w:rPr/>
        <w:t xml:space="preserve"> and the transporter object was set up with the login information. The code was placed in the signup method to execute when a new user was added to the database. After receiving an error message suggesting the connection to the SMTP server was refused, research was </w:t>
      </w:r>
      <w:r w:rsidR="763447C7">
        <w:rPr/>
        <w:t>done</w:t>
      </w:r>
      <w:r w:rsidR="763447C7">
        <w:rPr/>
        <w:t xml:space="preserve"> and an app password was generated to </w:t>
      </w:r>
      <w:r w:rsidR="763447C7">
        <w:rPr/>
        <w:t>attempt</w:t>
      </w:r>
      <w:r w:rsidR="763447C7">
        <w:rPr/>
        <w:t xml:space="preserve"> to solve the issue. The solution was found to be changing the port to 587 instead of using port 465 </w:t>
      </w:r>
      <w:r w:rsidR="763447C7">
        <w:rPr/>
        <w:t>likely due</w:t>
      </w:r>
      <w:r w:rsidR="763447C7">
        <w:rPr/>
        <w:t xml:space="preserve"> to the </w:t>
      </w:r>
      <w:r w:rsidR="763447C7">
        <w:rPr/>
        <w:t>firewall</w:t>
      </w:r>
      <w:r w:rsidR="763447C7">
        <w:rPr/>
        <w:t xml:space="preserve"> on domains. This taught me how easy it is to change the ports of an outgoing message as well as how firewalls can have weaknesses depending on the port used and how this may be a solution in the future. The research also </w:t>
      </w:r>
      <w:r w:rsidR="763447C7">
        <w:rPr/>
        <w:t>demonstrated</w:t>
      </w:r>
      <w:r w:rsidR="763447C7">
        <w:rPr/>
        <w:t xml:space="preserve"> how Google has been cracking down on security recently, making it harder for developers to make use of their technologies.</w:t>
      </w:r>
    </w:p>
    <w:p w:rsidR="74EABDDD" w:rsidP="74EABDDD" w:rsidRDefault="74EABDDD" w14:paraId="0BCEF009" w14:textId="2880A0F0">
      <w:pPr>
        <w:pStyle w:val="Normal"/>
      </w:pPr>
    </w:p>
    <w:p w:rsidR="4348DF27" w:rsidP="74EABDDD" w:rsidRDefault="4348DF27" w14:paraId="088FAFAA" w14:textId="37D3711C">
      <w:pPr>
        <w:pStyle w:val="Normal"/>
      </w:pPr>
      <w:r w:rsidR="4348DF27">
        <w:rPr/>
        <w:t>Through observational testing</w:t>
      </w:r>
      <w:r w:rsidR="109B6B18">
        <w:rPr/>
        <w:t>,</w:t>
      </w:r>
      <w:r w:rsidR="4348DF27">
        <w:rPr/>
        <w:t xml:space="preserve"> I found that UI elements that serve as visual indicators are important to users. This is because users found it confusing why </w:t>
      </w:r>
      <w:r w:rsidR="6F3E334E">
        <w:rPr/>
        <w:t>work past its due date was still being presented or hadn’t seen that it was past due and were confused as to why completion didn’t change the state of the progress bar.</w:t>
      </w:r>
      <w:r w:rsidR="66A5996F">
        <w:rPr/>
        <w:t xml:space="preserve"> This was fixed by including an “overdue tag” as well as orange boarder to signify a warning about the card </w:t>
      </w:r>
      <w:r w:rsidR="66A5996F">
        <w:rPr/>
        <w:t>representing</w:t>
      </w:r>
      <w:r w:rsidR="66A5996F">
        <w:rPr/>
        <w:t xml:space="preserve"> the overdue work.</w:t>
      </w:r>
      <w:r w:rsidR="6F3E334E">
        <w:rPr/>
        <w:t xml:space="preserve"> </w:t>
      </w:r>
      <w:r w:rsidR="0A8D8E96">
        <w:rPr/>
        <w:t>This conclusion was also formed by the request for a visual indicator such as a progress bar and the reported improved quality of life</w:t>
      </w:r>
      <w:r w:rsidR="344AFF59">
        <w:rPr/>
        <w:t xml:space="preserve"> </w:t>
      </w:r>
      <w:r w:rsidR="0A8D8E96">
        <w:rPr/>
        <w:t>a</w:t>
      </w:r>
      <w:r w:rsidR="7381B5BE">
        <w:rPr/>
        <w:t xml:space="preserve">fter its </w:t>
      </w:r>
      <w:r w:rsidR="698CC418">
        <w:rPr/>
        <w:t>inclusion</w:t>
      </w:r>
      <w:r w:rsidR="7381B5BE">
        <w:rPr/>
        <w:t>.</w:t>
      </w:r>
    </w:p>
    <w:p w:rsidR="74EABDDD" w:rsidP="74EABDDD" w:rsidRDefault="74EABDDD" w14:paraId="293336F1" w14:textId="1E250F67">
      <w:pPr>
        <w:pStyle w:val="Normal"/>
      </w:pPr>
    </w:p>
    <w:p w:rsidR="0DE6B426" w:rsidP="74EABDDD" w:rsidRDefault="0DE6B426" w14:paraId="1A8AE2BC" w14:textId="44E43699">
      <w:pPr>
        <w:pStyle w:val="Heading2"/>
      </w:pPr>
      <w:bookmarkStart w:name="_Toc1627537393" w:id="1469794922"/>
      <w:r w:rsidR="0DE6B426">
        <w:rPr/>
        <w:t>Further Development</w:t>
      </w:r>
      <w:bookmarkEnd w:id="1469794922"/>
    </w:p>
    <w:p w:rsidR="00F55BE7" w:rsidP="597592B5" w:rsidRDefault="00F55BE7" w14:paraId="6F11DBE4" w14:textId="7567E0AE" w14:noSpellErr="1"/>
    <w:p w:rsidR="7A75CF88" w:rsidP="74EABDDD" w:rsidRDefault="7A75CF88" w14:paraId="33EB7291" w14:textId="0A4548F9">
      <w:pPr>
        <w:pStyle w:val="Normal"/>
      </w:pPr>
      <w:r w:rsidR="7A75CF88">
        <w:rPr/>
        <w:t xml:space="preserve">There are a few plans for further development after submission, some of which result from existing requirements, while others are improvements that can enhance the product. Some implementations would have to be included when applying the product to a real-world scenario rather than an educational demonstrative one. For example, previously mentioned, Gulp's usage to minify code. While the codebase was beautified to ensure easy understanding by outsiders, if the application were to be implemented in a real-world scenario (such as on a small company's private network), Gulp would </w:t>
      </w:r>
      <w:r w:rsidR="7A75CF88">
        <w:rPr/>
        <w:t>optimize</w:t>
      </w:r>
      <w:r w:rsidR="7A75CF88">
        <w:rPr/>
        <w:t xml:space="preserve"> the code, leading to faster load times, reduced bandwidth consumption, and increased security. This process was already </w:t>
      </w:r>
      <w:r w:rsidR="7A75CF88">
        <w:rPr/>
        <w:t>demonstrated</w:t>
      </w:r>
      <w:r w:rsidR="7A75CF88">
        <w:rPr/>
        <w:t xml:space="preserve"> in the assessment of the CI609 module.</w:t>
      </w:r>
    </w:p>
    <w:p w:rsidR="74EABDDD" w:rsidP="74EABDDD" w:rsidRDefault="74EABDDD" w14:paraId="62D89742" w14:textId="1D5FBDED">
      <w:pPr>
        <w:pStyle w:val="Normal"/>
      </w:pPr>
    </w:p>
    <w:p w:rsidR="7A75CF88" w:rsidP="74EABDDD" w:rsidRDefault="7A75CF88" w14:paraId="4F057207" w14:textId="6B76045D">
      <w:pPr>
        <w:pStyle w:val="Normal"/>
      </w:pPr>
      <w:r w:rsidR="7A75CF88">
        <w:rPr/>
        <w:t xml:space="preserve">An example of further development based on requirements would be continuing the profile picture functionality, specifically an upload on the client-side. Although the feature's primary implementation was on the server-side, its client-side functionality was never fully realized due to time constraints. The proof of concept for carrying this out was </w:t>
      </w:r>
      <w:r w:rsidR="7A75CF88">
        <w:rPr/>
        <w:t>demonstrated</w:t>
      </w:r>
      <w:r w:rsidR="7A75CF88">
        <w:rPr/>
        <w:t xml:space="preserve"> by Postman's usage at implementation entry 23/03/23. Implementing a profile page, fetch requests, and response handling would be the remaining tasks. While the profile pictures requirement was to only be implemented if extra time was available, only enough time was found to halfway implement it. However, </w:t>
      </w:r>
      <w:r w:rsidR="7A75CF88">
        <w:rPr/>
        <w:t>I believed the server-side functionality</w:t>
      </w:r>
      <w:r w:rsidR="7A75CF88">
        <w:rPr/>
        <w:t xml:space="preserve"> was the more difficult and important functionality to </w:t>
      </w:r>
      <w:r w:rsidR="7A75CF88">
        <w:rPr/>
        <w:t>demonstrate</w:t>
      </w:r>
      <w:r w:rsidR="7A75CF88">
        <w:rPr/>
        <w:t xml:space="preserve">, involving file handling over a client-server architecture and the use of new plugins. By implementing the server-side profile picture functionality, the ability to handle file uploads and integrate them into the user profile system was </w:t>
      </w:r>
      <w:r w:rsidR="7A75CF88">
        <w:rPr/>
        <w:t>demonstrated</w:t>
      </w:r>
      <w:r w:rsidR="7A75CF88">
        <w:rPr/>
        <w:t xml:space="preserve">. Thus, I feel justified in prioritizing the server-side functionality of the requirement and leaving the client-side for further development. The client-side development would entail a profile page with an upload button to display the image onscreen if it fit the </w:t>
      </w:r>
      <w:r w:rsidR="7A75CF88">
        <w:rPr/>
        <w:t>appropriate restrictions</w:t>
      </w:r>
      <w:r w:rsidR="7A75CF88">
        <w:rPr/>
        <w:t>, an apply button to send the request, and would automatically get the user's profile picture (if non-existent, a default image would be used in its place).</w:t>
      </w:r>
    </w:p>
    <w:p w:rsidR="74EABDDD" w:rsidP="74EABDDD" w:rsidRDefault="74EABDDD" w14:paraId="137B158E" w14:textId="7791E4FB">
      <w:pPr>
        <w:pStyle w:val="Normal"/>
      </w:pPr>
    </w:p>
    <w:p w:rsidR="63DECEBC" w:rsidP="74EABDDD" w:rsidRDefault="63DECEBC" w14:paraId="1946FD68" w14:textId="01E8115A">
      <w:pPr>
        <w:pStyle w:val="Normal"/>
      </w:pPr>
      <w:r w:rsidR="63DECEBC">
        <w:rPr/>
        <w:t>The requirement specifying the saving of the states of pages (or aspects of them) went unrealized but would be implemented if extra time in the schedule were found, or if development continued past the due date. I am knowledgeable about how to implement this, again because of the CI609 module. The first place this feature could be applied would be on the login/signup page. By saving the form's input content even after reloading the page, it would display a feature of progressive web applications, as well as being potentially useful to the user. With more time, certain articles could be cached so that the site could function even if the internet went offline.</w:t>
      </w:r>
    </w:p>
    <w:p w:rsidR="63DECEBC" w:rsidP="74EABDDD" w:rsidRDefault="63DECEBC" w14:paraId="01CADB8F" w14:textId="0B9B0016">
      <w:pPr>
        <w:pStyle w:val="Normal"/>
      </w:pPr>
      <w:r w:rsidR="63DECEBC">
        <w:rPr/>
        <w:t xml:space="preserve"> </w:t>
      </w:r>
    </w:p>
    <w:p w:rsidR="63DECEBC" w:rsidP="74EABDDD" w:rsidRDefault="63DECEBC" w14:paraId="61DB0ADD" w14:textId="5EA47614">
      <w:pPr>
        <w:pStyle w:val="Normal"/>
      </w:pPr>
      <w:r w:rsidR="63DECEBC">
        <w:rPr/>
        <w:t>Another future development would be the implementation of a forgot password system. This was not initially implemented due to the fact that such systems can create holes in security. For example, if the system relies solely on personal information or weak authentication methods, it could be vulnerable to social engineering attacks and/or password guessing. As well as the fact that if the verification process for resetting a password is weak, attackers can easily bypass it. Like how if the system sends a password reset link to the user's email address, but the email account has been compromised, an attacker can intercept the email and reset the password, locking out the real user. For this reason, it wasn’t implemented in the base product as the administrator at work would be just as convenient and a lot more secure for changing account information (by altering the database). But it could still be implemented in the future, so long as many security measures, such as strong authentication and verification methods, ensure that attacks are prevented.</w:t>
      </w:r>
    </w:p>
    <w:p w:rsidR="63DECEBC" w:rsidP="74EABDDD" w:rsidRDefault="63DECEBC" w14:paraId="740838A1" w14:textId="19B78F17">
      <w:pPr>
        <w:pStyle w:val="Normal"/>
      </w:pPr>
      <w:r w:rsidR="63DECEBC">
        <w:rPr/>
        <w:t xml:space="preserve"> </w:t>
      </w:r>
    </w:p>
    <w:p w:rsidR="63DECEBC" w:rsidP="74EABDDD" w:rsidRDefault="63DECEBC" w14:paraId="674D2AFA" w14:textId="7FFB3159">
      <w:pPr>
        <w:pStyle w:val="Normal"/>
      </w:pPr>
      <w:r w:rsidR="63DECEBC">
        <w:rPr/>
        <w:t xml:space="preserve">If I were to continue development after the due date, then I would consider a “reset work” endpoint that would allow creating new entries or overwriting assigned articles' entries to reset their complete condition and add a new due date. This is </w:t>
      </w:r>
      <w:r w:rsidR="63DECEBC">
        <w:rPr/>
        <w:t>so as to</w:t>
      </w:r>
      <w:r w:rsidR="63DECEBC">
        <w:rPr/>
        <w:t xml:space="preserve"> give more functionality to the company without having to manually alter the MySQL database. This could be useful in the scenario where a user's work is past the due date, and the employer wants to make the work relevant to the user again.</w:t>
      </w:r>
    </w:p>
    <w:p w:rsidR="74EABDDD" w:rsidP="74EABDDD" w:rsidRDefault="74EABDDD" w14:paraId="65D1E5E2" w14:textId="155D2598">
      <w:pPr>
        <w:pStyle w:val="Normal"/>
      </w:pPr>
    </w:p>
    <w:p w:rsidR="3399B9AF" w:rsidP="74EABDDD" w:rsidRDefault="3399B9AF" w14:paraId="5D1BDB2B" w14:textId="54924F37">
      <w:pPr>
        <w:pStyle w:val="Normal"/>
      </w:pPr>
      <w:r w:rsidR="3399B9AF">
        <w:rPr/>
        <w:t>As previously mentioned, although security is not the focus of the project, credentials generally should not be stored in the browser. Although it was realized too late into the project's development to overhaul, token-based authentication should have been used to prevent this issue while still allowing users to stay logged in. I chose to simply use credentials as the application was to be used on a private network, in practice would not be housing potentially sensitive information, and they could be reused for security on every request. However, I have now learned otherwise as private networks can be vulnerable to attacks, and I will use token-based authentication moving forward. To prove that development could have been done to implement this if it were not too late upon realizing, I have detailed in the paragraph below and figures 401-402 how the implementation would have been done. If the project were to be done again, this is how it would be implemented, although with enough time, the project could be overhauled to use this approach.</w:t>
      </w:r>
    </w:p>
    <w:p w:rsidR="74EABDDD" w:rsidP="74EABDDD" w:rsidRDefault="74EABDDD" w14:paraId="37D7CBB2" w14:textId="7042C3E1">
      <w:pPr>
        <w:pStyle w:val="Normal"/>
      </w:pPr>
    </w:p>
    <w:p w:rsidR="3399B9AF" w:rsidP="74EABDDD" w:rsidRDefault="3399B9AF" w14:paraId="121BC704" w14:textId="00BD36E6">
      <w:pPr>
        <w:pStyle w:val="Normal"/>
      </w:pPr>
      <w:r w:rsidR="3399B9AF">
        <w:rPr/>
        <w:t>As already implemented, a POST request would need to be made with the user's credentials, and they would have to be verified with the database (login or signup). However, a JSON web token would have to be generated with a unique identifier like their ID upon success and returned to be stored in the client browser as a session value or cookie. Then, upon any other request (including an alternate login route using the token), the client would send the token in the authorization header of the request, the API would verify and extract the ID, and then use it to fetch the data in place of the username and password. To log out, the user would only need to remove the token. Figures 401-402 display how this can be done on both client and server-side in a simplistic format. Both figures hardcode values for simplicity in demonstration but would use database-held values in practice.</w:t>
      </w:r>
    </w:p>
    <w:p w:rsidR="74EABDDD" w:rsidP="74EABDDD" w:rsidRDefault="74EABDDD" w14:paraId="4C8A5510" w14:textId="4BF98081">
      <w:pPr>
        <w:pStyle w:val="Normal"/>
      </w:pPr>
    </w:p>
    <w:p w:rsidR="5A360ADB" w:rsidP="74EABDDD" w:rsidRDefault="5A360ADB" w14:paraId="6FEACF65" w14:textId="3C8B1DE9">
      <w:pPr>
        <w:pStyle w:val="Normal"/>
        <w:jc w:val="center"/>
      </w:pPr>
      <w:r w:rsidR="5A360ADB">
        <w:drawing>
          <wp:inline wp14:editId="2D8E2CC9" wp14:anchorId="339EAAA4">
            <wp:extent cx="4572000" cy="3124200"/>
            <wp:effectExtent l="0" t="0" r="0" b="0"/>
            <wp:docPr id="1199649011" name="" title=""/>
            <wp:cNvGraphicFramePr>
              <a:graphicFrameLocks noChangeAspect="1"/>
            </wp:cNvGraphicFramePr>
            <a:graphic>
              <a:graphicData uri="http://schemas.openxmlformats.org/drawingml/2006/picture">
                <pic:pic>
                  <pic:nvPicPr>
                    <pic:cNvPr id="0" name=""/>
                    <pic:cNvPicPr/>
                  </pic:nvPicPr>
                  <pic:blipFill>
                    <a:blip r:embed="R7569a65e95344739">
                      <a:extLst>
                        <a:ext xmlns:a="http://schemas.openxmlformats.org/drawingml/2006/main" uri="{28A0092B-C50C-407E-A947-70E740481C1C}">
                          <a14:useLocalDpi val="0"/>
                        </a:ext>
                      </a:extLst>
                    </a:blip>
                    <a:stretch>
                      <a:fillRect/>
                    </a:stretch>
                  </pic:blipFill>
                  <pic:spPr>
                    <a:xfrm>
                      <a:off x="0" y="0"/>
                      <a:ext cx="4572000" cy="3124200"/>
                    </a:xfrm>
                    <a:prstGeom prst="rect">
                      <a:avLst/>
                    </a:prstGeom>
                  </pic:spPr>
                </pic:pic>
              </a:graphicData>
            </a:graphic>
          </wp:inline>
        </w:drawing>
      </w:r>
    </w:p>
    <w:p w:rsidR="74EABDDD" w:rsidP="74EABDDD" w:rsidRDefault="74EABDDD" w14:paraId="62BA83E5" w14:textId="3A5695D7">
      <w:pPr>
        <w:pStyle w:val="Normal"/>
        <w:jc w:val="center"/>
      </w:pPr>
    </w:p>
    <w:p w:rsidR="5A360ADB" w:rsidP="74EABDDD" w:rsidRDefault="5A360ADB" w14:paraId="501A74F5" w14:textId="0C9BAC3B">
      <w:pPr>
        <w:pStyle w:val="Normal"/>
        <w:jc w:val="center"/>
        <w:rPr>
          <w:i w:val="1"/>
          <w:iCs w:val="1"/>
        </w:rPr>
      </w:pPr>
      <w:r w:rsidRPr="74EABDDD" w:rsidR="5A360ADB">
        <w:rPr>
          <w:i w:val="1"/>
          <w:iCs w:val="1"/>
        </w:rPr>
        <w:t>Figure 401: Token-based authentication example with comments (client-side)</w:t>
      </w:r>
    </w:p>
    <w:p w:rsidR="74EABDDD" w:rsidP="74EABDDD" w:rsidRDefault="74EABDDD" w14:paraId="3C0C21EF" w14:textId="370DCC05">
      <w:pPr>
        <w:pStyle w:val="Normal"/>
        <w:jc w:val="center"/>
      </w:pPr>
    </w:p>
    <w:p w:rsidR="5A360ADB" w:rsidP="74EABDDD" w:rsidRDefault="5A360ADB" w14:paraId="222E469C" w14:textId="5E731118">
      <w:pPr>
        <w:pStyle w:val="Normal"/>
        <w:jc w:val="center"/>
      </w:pPr>
      <w:r w:rsidR="5A360ADB">
        <w:drawing>
          <wp:inline wp14:editId="134B61DA" wp14:anchorId="3A90083C">
            <wp:extent cx="5356544" cy="3771900"/>
            <wp:effectExtent l="0" t="0" r="0" b="0"/>
            <wp:docPr id="502753446" name="" title=""/>
            <wp:cNvGraphicFramePr>
              <a:graphicFrameLocks noChangeAspect="1"/>
            </wp:cNvGraphicFramePr>
            <a:graphic>
              <a:graphicData uri="http://schemas.openxmlformats.org/drawingml/2006/picture">
                <pic:pic>
                  <pic:nvPicPr>
                    <pic:cNvPr id="0" name=""/>
                    <pic:cNvPicPr/>
                  </pic:nvPicPr>
                  <pic:blipFill>
                    <a:blip r:embed="Rf5d2eed6fd79433d">
                      <a:extLst>
                        <a:ext xmlns:a="http://schemas.openxmlformats.org/drawingml/2006/main" uri="{28A0092B-C50C-407E-A947-70E740481C1C}">
                          <a14:useLocalDpi val="0"/>
                        </a:ext>
                      </a:extLst>
                    </a:blip>
                    <a:stretch>
                      <a:fillRect/>
                    </a:stretch>
                  </pic:blipFill>
                  <pic:spPr>
                    <a:xfrm>
                      <a:off x="0" y="0"/>
                      <a:ext cx="5356544" cy="3771900"/>
                    </a:xfrm>
                    <a:prstGeom prst="rect">
                      <a:avLst/>
                    </a:prstGeom>
                  </pic:spPr>
                </pic:pic>
              </a:graphicData>
            </a:graphic>
          </wp:inline>
        </w:drawing>
      </w:r>
    </w:p>
    <w:p w:rsidR="74EABDDD" w:rsidRDefault="74EABDDD" w14:noSpellErr="1" w14:paraId="4F5E72EB" w14:textId="0BFE3AC9"/>
    <w:p w:rsidR="5A360ADB" w:rsidP="74EABDDD" w:rsidRDefault="5A360ADB" w14:paraId="370618B1" w14:textId="3B2C8D6B">
      <w:pPr>
        <w:pStyle w:val="Normal"/>
        <w:jc w:val="center"/>
        <w:rPr>
          <w:i w:val="1"/>
          <w:iCs w:val="1"/>
        </w:rPr>
      </w:pPr>
      <w:r w:rsidRPr="74EABDDD" w:rsidR="5A360ADB">
        <w:rPr>
          <w:i w:val="1"/>
          <w:iCs w:val="1"/>
        </w:rPr>
        <w:t>Figure 402: Token-based authentication example with comments (server-side)</w:t>
      </w:r>
    </w:p>
    <w:p w:rsidR="74EABDDD" w:rsidP="74EABDDD" w:rsidRDefault="74EABDDD" w14:paraId="6C44C3C9" w14:textId="7450BE1E">
      <w:pPr>
        <w:pStyle w:val="Normal"/>
        <w:jc w:val="center"/>
        <w:rPr>
          <w:i w:val="1"/>
          <w:iCs w:val="1"/>
        </w:rPr>
      </w:pPr>
    </w:p>
    <w:p w:rsidR="7A5A36FB" w:rsidP="74EABDDD" w:rsidRDefault="7A5A36FB" w14:paraId="2D33F565" w14:textId="5FDB8882">
      <w:pPr>
        <w:pStyle w:val="Normal"/>
        <w:jc w:val="left"/>
        <w:rPr>
          <w:i w:val="0"/>
          <w:iCs w:val="0"/>
        </w:rPr>
      </w:pPr>
      <w:r w:rsidRPr="74EABDDD" w:rsidR="7A5A36FB">
        <w:rPr>
          <w:i w:val="0"/>
          <w:iCs w:val="0"/>
        </w:rPr>
        <w:t>Encryption is an alternative solution to the security issue that would not require as extensive changes. By encrypting the credentials sent to the client and decrypting them on the server-side API (so long as the key is hidden), credentials would never be able to be stolen.</w:t>
      </w:r>
    </w:p>
    <w:p w:rsidR="74EABDDD" w:rsidP="74EABDDD" w:rsidRDefault="74EABDDD" w14:paraId="4A4CF99D" w14:textId="3B128320">
      <w:pPr>
        <w:pStyle w:val="Normal"/>
        <w:jc w:val="left"/>
        <w:rPr>
          <w:i w:val="0"/>
          <w:iCs w:val="0"/>
        </w:rPr>
      </w:pPr>
      <w:r>
        <w:br/>
      </w:r>
      <w:r w:rsidRPr="74EABDDD" w:rsidR="6129E578">
        <w:rPr>
          <w:i w:val="0"/>
          <w:iCs w:val="0"/>
        </w:rPr>
        <w:t xml:space="preserve">In conclusion, the project met all necessary requirements to be viewed as successful and displays a wide range of programming and project management skills. Future development potential requirements have been detailed and justified. Lessons have been learned from both research and errors overcome. The entire project, as well as the software development lifecycle has </w:t>
      </w:r>
      <w:r w:rsidRPr="74EABDDD" w:rsidR="430EE2FA">
        <w:rPr>
          <w:i w:val="0"/>
          <w:iCs w:val="0"/>
        </w:rPr>
        <w:t>been documented. I as the project manager am satisfied with the software artefact, documentation and</w:t>
      </w:r>
      <w:r w:rsidRPr="74EABDDD" w:rsidR="3F65B291">
        <w:rPr>
          <w:i w:val="0"/>
          <w:iCs w:val="0"/>
        </w:rPr>
        <w:t xml:space="preserve"> plans moving forward to improve the project.</w:t>
      </w:r>
    </w:p>
    <w:p w:rsidRPr="00203F8C" w:rsidR="00A77126" w:rsidP="00203F8C" w:rsidRDefault="003A6770" w14:paraId="5C6E950A" w14:textId="6CBDE103" w14:noSpellErr="1">
      <w:pPr>
        <w:pStyle w:val="Heading1"/>
      </w:pPr>
      <w:bookmarkStart w:name="_Toc1175014881" w:id="1889276354"/>
      <w:r w:rsidR="0426B731">
        <w:rPr/>
        <w:t xml:space="preserve">Research Material &amp; </w:t>
      </w:r>
      <w:r w:rsidR="5F488CD4">
        <w:rPr/>
        <w:t>References</w:t>
      </w:r>
      <w:bookmarkEnd w:id="1889276354"/>
    </w:p>
    <w:p w:rsidR="74EABDDD" w:rsidP="74EABDDD" w:rsidRDefault="74EABDDD" w14:paraId="0609391A" w14:textId="3D398132">
      <w:pPr>
        <w:pStyle w:val="Normal"/>
      </w:pPr>
    </w:p>
    <w:p w:rsidRPr="00844561" w:rsidR="00844561" w:rsidP="74EABDDD" w:rsidRDefault="00844561" w14:paraId="583A324B" w14:textId="44F0941A" w14:noSpellErr="1">
      <w:pPr>
        <w:spacing w:before="100" w:beforeAutospacing="on" w:after="100" w:afterAutospacing="on"/>
        <w:ind w:left="720" w:hanging="720"/>
        <w:rPr>
          <w:rFonts w:ascii="Arial" w:hAnsi="Arial" w:eastAsia="Arial" w:cs="Arial"/>
          <w:sz w:val="19"/>
          <w:szCs w:val="19"/>
        </w:rPr>
      </w:pPr>
      <w:r w:rsidRPr="74EABDDD" w:rsidR="489E1373">
        <w:rPr>
          <w:rFonts w:ascii="Arial" w:hAnsi="Arial" w:eastAsia="Arial" w:cs="Arial"/>
          <w:sz w:val="19"/>
          <w:szCs w:val="19"/>
        </w:rPr>
        <w:t>(</w:t>
      </w:r>
      <w:r w:rsidRPr="74EABDDD" w:rsidR="489E1373">
        <w:rPr>
          <w:rFonts w:ascii="Arial" w:hAnsi="Arial" w:eastAsia="Arial" w:cs="Arial"/>
          <w:sz w:val="19"/>
          <w:szCs w:val="19"/>
        </w:rPr>
        <w:t>no</w:t>
      </w:r>
      <w:r w:rsidRPr="74EABDDD" w:rsidR="489E1373">
        <w:rPr>
          <w:rFonts w:ascii="Arial" w:hAnsi="Arial" w:eastAsia="Arial" w:cs="Arial"/>
          <w:sz w:val="19"/>
          <w:szCs w:val="19"/>
        </w:rPr>
        <w:t xml:space="preserve"> date) </w:t>
      </w:r>
      <w:r w:rsidRPr="74EABDDD" w:rsidR="489E1373">
        <w:rPr>
          <w:rFonts w:ascii="Arial" w:hAnsi="Arial" w:eastAsia="Arial" w:cs="Arial"/>
          <w:i w:val="1"/>
          <w:iCs w:val="1"/>
          <w:sz w:val="19"/>
          <w:szCs w:val="19"/>
        </w:rPr>
        <w:t>Software development life cycle (SDLC)</w:t>
      </w:r>
      <w:r w:rsidRPr="74EABDDD" w:rsidR="489E1373">
        <w:rPr>
          <w:rFonts w:ascii="Arial" w:hAnsi="Arial" w:eastAsia="Arial" w:cs="Arial"/>
          <w:sz w:val="19"/>
          <w:szCs w:val="19"/>
        </w:rPr>
        <w:t>. Available at: https://www.w3schools.in/sdlc/software-development-life-cycle-sdlc (Accessed: October 1</w:t>
      </w:r>
      <w:r w:rsidRPr="74EABDDD" w:rsidR="077B78A1">
        <w:rPr>
          <w:rFonts w:ascii="Arial" w:hAnsi="Arial" w:eastAsia="Arial" w:cs="Arial"/>
          <w:sz w:val="19"/>
          <w:szCs w:val="19"/>
        </w:rPr>
        <w:t>1</w:t>
      </w:r>
      <w:r w:rsidRPr="74EABDDD" w:rsidR="489E1373">
        <w:rPr>
          <w:rFonts w:ascii="Arial" w:hAnsi="Arial" w:eastAsia="Arial" w:cs="Arial"/>
          <w:sz w:val="19"/>
          <w:szCs w:val="19"/>
        </w:rPr>
        <w:t xml:space="preserve">, 2022). </w:t>
      </w:r>
    </w:p>
    <w:p w:rsidR="1B50CD25" w:rsidP="74EABDDD" w:rsidRDefault="1B50CD25" w14:paraId="63239543" w14:textId="5AB0E8E1" w14:noSpellErr="1">
      <w:pPr>
        <w:spacing w:beforeAutospacing="on" w:afterAutospacing="on"/>
        <w:ind w:left="567" w:hanging="720"/>
        <w:rPr>
          <w:rFonts w:ascii="Arial" w:hAnsi="Arial" w:eastAsia="Arial" w:cs="Arial"/>
          <w:sz w:val="19"/>
          <w:szCs w:val="19"/>
        </w:rPr>
      </w:pPr>
    </w:p>
    <w:p w:rsidRPr="007A3C42" w:rsidR="00204980" w:rsidP="74EABDDD" w:rsidRDefault="00F86387" w14:paraId="3E722814" w14:textId="234FBC1E" w14:noSpellErr="1">
      <w:pPr>
        <w:spacing w:before="100" w:beforeAutospacing="on" w:after="100" w:afterAutospacing="on"/>
        <w:ind w:left="720" w:hanging="720"/>
        <w:rPr>
          <w:rFonts w:ascii="Arial" w:hAnsi="Arial" w:eastAsia="Arial" w:cs="Arial"/>
          <w:sz w:val="19"/>
          <w:szCs w:val="19"/>
        </w:rPr>
      </w:pPr>
      <w:r w:rsidRPr="74EABDDD" w:rsidR="650983D0">
        <w:rPr>
          <w:rFonts w:ascii="Arial" w:hAnsi="Arial" w:eastAsia="Arial" w:cs="Arial"/>
          <w:sz w:val="19"/>
          <w:szCs w:val="19"/>
        </w:rPr>
        <w:t xml:space="preserve">Hamilton, T. (2022) </w:t>
      </w:r>
      <w:r w:rsidRPr="74EABDDD" w:rsidR="650983D0">
        <w:rPr>
          <w:rFonts w:ascii="Arial" w:hAnsi="Arial" w:eastAsia="Arial" w:cs="Arial"/>
          <w:i w:val="1"/>
          <w:iCs w:val="1"/>
          <w:sz w:val="19"/>
          <w:szCs w:val="19"/>
        </w:rPr>
        <w:t>Agile vs waterfall – difference between methodologies</w:t>
      </w:r>
      <w:r w:rsidRPr="74EABDDD" w:rsidR="650983D0">
        <w:rPr>
          <w:rFonts w:ascii="Arial" w:hAnsi="Arial" w:eastAsia="Arial" w:cs="Arial"/>
          <w:sz w:val="19"/>
          <w:szCs w:val="19"/>
        </w:rPr>
        <w:t xml:space="preserve">, </w:t>
      </w:r>
      <w:r w:rsidRPr="74EABDDD" w:rsidR="650983D0">
        <w:rPr>
          <w:rFonts w:ascii="Arial" w:hAnsi="Arial" w:eastAsia="Arial" w:cs="Arial"/>
          <w:i w:val="1"/>
          <w:iCs w:val="1"/>
          <w:sz w:val="19"/>
          <w:szCs w:val="19"/>
        </w:rPr>
        <w:t>Guru99</w:t>
      </w:r>
      <w:r w:rsidRPr="74EABDDD" w:rsidR="650983D0">
        <w:rPr>
          <w:rFonts w:ascii="Arial" w:hAnsi="Arial" w:eastAsia="Arial" w:cs="Arial"/>
          <w:sz w:val="19"/>
          <w:szCs w:val="19"/>
        </w:rPr>
        <w:t xml:space="preserve">. Available at: https://www.guru99.com/waterfall-vs-agile.html (Accessed: October 11, 2022). </w:t>
      </w:r>
    </w:p>
    <w:p w:rsidRPr="007A3C42" w:rsidR="00343A63" w:rsidP="74EABDDD" w:rsidRDefault="00343A63" w14:paraId="6035E83A" w14:textId="77777777" w14:noSpellErr="1">
      <w:pPr>
        <w:ind w:left="0" w:hanging="720"/>
        <w:rPr>
          <w:rFonts w:ascii="Arial" w:hAnsi="Arial" w:eastAsia="Arial" w:cs="Arial"/>
          <w:sz w:val="19"/>
          <w:szCs w:val="19"/>
        </w:rPr>
      </w:pPr>
    </w:p>
    <w:p w:rsidRPr="007A3C42" w:rsidR="2AA9520C" w:rsidP="74EABDDD" w:rsidRDefault="2AA9520C" w14:paraId="0F1AD0F7" w14:textId="77777777" w14:noSpellErr="1">
      <w:pPr>
        <w:ind w:left="720" w:hanging="720"/>
        <w:rPr>
          <w:rFonts w:ascii="Arial" w:hAnsi="Arial" w:eastAsia="Arial" w:cs="Arial"/>
          <w:sz w:val="19"/>
          <w:szCs w:val="19"/>
        </w:rPr>
      </w:pPr>
      <w:r w:rsidRPr="74EABDDD" w:rsidR="0FD4BB6C">
        <w:rPr>
          <w:rFonts w:ascii="Arial" w:hAnsi="Arial" w:eastAsia="Arial" w:cs="Arial"/>
          <w:sz w:val="19"/>
          <w:szCs w:val="19"/>
        </w:rPr>
        <w:t xml:space="preserve">Corporate Finance Institute. 2021. </w:t>
      </w:r>
      <w:r w:rsidRPr="74EABDDD" w:rsidR="0FD4BB6C">
        <w:rPr>
          <w:rFonts w:ascii="Arial" w:hAnsi="Arial" w:eastAsia="Arial" w:cs="Arial"/>
          <w:i w:val="1"/>
          <w:iCs w:val="1"/>
          <w:sz w:val="19"/>
          <w:szCs w:val="19"/>
        </w:rPr>
        <w:t>Data Protection</w:t>
      </w:r>
      <w:r w:rsidRPr="74EABDDD" w:rsidR="0FD4BB6C">
        <w:rPr>
          <w:rFonts w:ascii="Arial" w:hAnsi="Arial" w:eastAsia="Arial" w:cs="Arial"/>
          <w:sz w:val="19"/>
          <w:szCs w:val="19"/>
        </w:rPr>
        <w:t>. [online] Available at: &lt;https://corporatefinanceinstitute.com/resources/knowledge/data-analysis/data-protection/&gt; [Accessed 12 October 2022].</w:t>
      </w:r>
    </w:p>
    <w:p w:rsidRPr="007A3C42" w:rsidR="5EB92C48" w:rsidP="008F7C5B" w:rsidRDefault="5EB92C48" w14:paraId="12CF49AF" w14:textId="77777777" w14:noSpellErr="1">
      <w:pPr>
        <w:ind w:left="720" w:hanging="720"/>
        <w:rPr>
          <w:rFonts w:ascii="Arial" w:hAnsi="Arial" w:eastAsia="Arial" w:cs="Arial"/>
          <w:sz w:val="19"/>
          <w:szCs w:val="19"/>
        </w:rPr>
      </w:pPr>
    </w:p>
    <w:p w:rsidRPr="007A3C42" w:rsidR="439F34C2" w:rsidP="74EABDDD" w:rsidRDefault="439F34C2" w14:paraId="354A69A9" w14:textId="77777777">
      <w:pPr>
        <w:ind w:left="720" w:hanging="720"/>
        <w:rPr>
          <w:rFonts w:ascii="Arial" w:hAnsi="Arial" w:eastAsia="Arial" w:cs="Arial"/>
          <w:sz w:val="19"/>
          <w:szCs w:val="19"/>
        </w:rPr>
      </w:pPr>
      <w:r w:rsidRPr="74EABDDD" w:rsidR="5E9D70FF">
        <w:rPr>
          <w:rFonts w:ascii="Arial" w:hAnsi="Arial" w:eastAsia="Arial" w:cs="Arial"/>
          <w:sz w:val="19"/>
          <w:szCs w:val="19"/>
        </w:rPr>
        <w:t xml:space="preserve">GDPR.eu. 2016. </w:t>
      </w:r>
      <w:r w:rsidRPr="74EABDDD" w:rsidR="5E9D70FF">
        <w:rPr>
          <w:rFonts w:ascii="Arial" w:hAnsi="Arial" w:eastAsia="Arial" w:cs="Arial"/>
          <w:i w:val="1"/>
          <w:iCs w:val="1"/>
          <w:sz w:val="19"/>
          <w:szCs w:val="19"/>
        </w:rPr>
        <w:t>GDPR Archives - GDPR.eu</w:t>
      </w:r>
      <w:r w:rsidRPr="74EABDDD" w:rsidR="5E9D70FF">
        <w:rPr>
          <w:rFonts w:ascii="Arial" w:hAnsi="Arial" w:eastAsia="Arial" w:cs="Arial"/>
          <w:sz w:val="19"/>
          <w:szCs w:val="19"/>
        </w:rPr>
        <w:t>. [online] Available at: &lt;https://</w:t>
      </w:r>
      <w:r w:rsidRPr="74EABDDD" w:rsidR="5E9D70FF">
        <w:rPr>
          <w:rFonts w:ascii="Arial" w:hAnsi="Arial" w:eastAsia="Arial" w:cs="Arial"/>
          <w:sz w:val="19"/>
          <w:szCs w:val="19"/>
        </w:rPr>
        <w:t>gdpr.</w:t>
      </w:r>
      <w:r w:rsidRPr="74EABDDD" w:rsidR="4293776F">
        <w:rPr>
          <w:rFonts w:ascii="Arial" w:hAnsi="Arial" w:eastAsia="Arial" w:cs="Arial"/>
          <w:sz w:val="19"/>
          <w:szCs w:val="19"/>
        </w:rPr>
        <w:t>EU</w:t>
      </w:r>
      <w:r w:rsidRPr="74EABDDD" w:rsidR="5E9D70FF">
        <w:rPr>
          <w:rFonts w:ascii="Arial" w:hAnsi="Arial" w:eastAsia="Arial" w:cs="Arial"/>
          <w:sz w:val="19"/>
          <w:szCs w:val="19"/>
        </w:rPr>
        <w:t>/tag/</w:t>
      </w:r>
      <w:r w:rsidRPr="74EABDDD" w:rsidR="723C0F8B">
        <w:rPr>
          <w:rFonts w:ascii="Arial" w:hAnsi="Arial" w:eastAsia="Arial" w:cs="Arial"/>
          <w:sz w:val="19"/>
          <w:szCs w:val="19"/>
        </w:rPr>
        <w:t>GDPR</w:t>
      </w:r>
      <w:r w:rsidRPr="74EABDDD" w:rsidR="5E9D70FF">
        <w:rPr>
          <w:rFonts w:ascii="Arial" w:hAnsi="Arial" w:eastAsia="Arial" w:cs="Arial"/>
          <w:sz w:val="19"/>
          <w:szCs w:val="19"/>
        </w:rPr>
        <w:t>/&gt; [Accessed 12 October 2022].</w:t>
      </w:r>
    </w:p>
    <w:p w:rsidRPr="007A3C42" w:rsidR="5EB92C48" w:rsidP="008F7C5B" w:rsidRDefault="5EB92C48" w14:paraId="02C43CE2" w14:textId="77777777" w14:noSpellErr="1">
      <w:pPr>
        <w:ind w:left="720" w:hanging="720"/>
        <w:rPr>
          <w:rFonts w:ascii="Arial" w:hAnsi="Arial" w:eastAsia="Arial" w:cs="Arial"/>
          <w:color w:val="000000" w:themeColor="text1"/>
          <w:sz w:val="19"/>
          <w:szCs w:val="19"/>
        </w:rPr>
      </w:pPr>
    </w:p>
    <w:p w:rsidRPr="007A3C42" w:rsidR="26645EF6" w:rsidP="74EABDDD" w:rsidRDefault="26645EF6" w14:paraId="3D605E54" w14:textId="77777777" w14:noSpellErr="1">
      <w:pPr>
        <w:ind w:left="720" w:hanging="720"/>
        <w:rPr>
          <w:rFonts w:ascii="Arial" w:hAnsi="Arial" w:eastAsia="Arial" w:cs="Arial"/>
          <w:sz w:val="19"/>
          <w:szCs w:val="19"/>
        </w:rPr>
      </w:pPr>
      <w:r w:rsidRPr="74EABDDD" w:rsidR="020F760F">
        <w:rPr>
          <w:rFonts w:ascii="Arial" w:hAnsi="Arial" w:eastAsia="Arial" w:cs="Arial"/>
          <w:sz w:val="19"/>
          <w:szCs w:val="19"/>
        </w:rPr>
        <w:t xml:space="preserve">Boyd, C., 2021. </w:t>
      </w:r>
      <w:r w:rsidRPr="74EABDDD" w:rsidR="020F760F">
        <w:rPr>
          <w:rFonts w:ascii="Arial" w:hAnsi="Arial" w:eastAsia="Arial" w:cs="Arial"/>
          <w:i w:val="1"/>
          <w:iCs w:val="1"/>
          <w:sz w:val="19"/>
          <w:szCs w:val="19"/>
        </w:rPr>
        <w:t>The User Researcher's Guide to GDPR</w:t>
      </w:r>
      <w:r w:rsidRPr="74EABDDD" w:rsidR="020F760F">
        <w:rPr>
          <w:rFonts w:ascii="Arial" w:hAnsi="Arial" w:eastAsia="Arial" w:cs="Arial"/>
          <w:sz w:val="19"/>
          <w:szCs w:val="19"/>
        </w:rPr>
        <w:t>. [online] Userinterviews.com. Available at: &lt;https://www.userinterviews.com/blog/the-user-researchers-guide-to-</w:t>
      </w:r>
      <w:r w:rsidRPr="74EABDDD" w:rsidR="46E803E6">
        <w:rPr>
          <w:rFonts w:ascii="Arial" w:hAnsi="Arial" w:eastAsia="Arial" w:cs="Arial"/>
          <w:sz w:val="19"/>
          <w:szCs w:val="19"/>
        </w:rPr>
        <w:t>GDPR</w:t>
      </w:r>
      <w:r w:rsidRPr="74EABDDD" w:rsidR="020F760F">
        <w:rPr>
          <w:rFonts w:ascii="Arial" w:hAnsi="Arial" w:eastAsia="Arial" w:cs="Arial"/>
          <w:sz w:val="19"/>
          <w:szCs w:val="19"/>
        </w:rPr>
        <w:t>&gt; [Accessed 12 October 2022].</w:t>
      </w:r>
    </w:p>
    <w:p w:rsidRPr="007A3C42" w:rsidR="5EB92C48" w:rsidP="008F7C5B" w:rsidRDefault="5EB92C48" w14:paraId="350F8726" w14:textId="77777777" w14:noSpellErr="1">
      <w:pPr>
        <w:ind w:left="720" w:hanging="720"/>
        <w:rPr>
          <w:rFonts w:ascii="Arial" w:hAnsi="Arial" w:eastAsia="Arial" w:cs="Arial"/>
          <w:color w:val="000000" w:themeColor="text1"/>
          <w:sz w:val="19"/>
          <w:szCs w:val="19"/>
        </w:rPr>
      </w:pPr>
    </w:p>
    <w:p w:rsidRPr="007A3C42" w:rsidR="00343A63" w:rsidP="74EABDDD" w:rsidRDefault="03D3A193" w14:paraId="079449D2" w14:textId="1775E870">
      <w:pPr>
        <w:ind w:left="720" w:hanging="720"/>
        <w:rPr>
          <w:rFonts w:ascii="Arial" w:hAnsi="Arial" w:eastAsia="Arial" w:cs="Arial"/>
          <w:sz w:val="19"/>
          <w:szCs w:val="19"/>
        </w:rPr>
      </w:pPr>
      <w:r w:rsidRPr="74EABDDD" w:rsidR="0A9E0588">
        <w:rPr>
          <w:rFonts w:ascii="Arial" w:hAnsi="Arial" w:eastAsia="Arial" w:cs="Arial"/>
          <w:sz w:val="19"/>
          <w:szCs w:val="19"/>
        </w:rPr>
        <w:t>Geitgey</w:t>
      </w:r>
      <w:r w:rsidRPr="74EABDDD" w:rsidR="0A9E0588">
        <w:rPr>
          <w:rFonts w:ascii="Arial" w:hAnsi="Arial" w:eastAsia="Arial" w:cs="Arial"/>
          <w:sz w:val="19"/>
          <w:szCs w:val="19"/>
        </w:rPr>
        <w:t xml:space="preserve">, A., 2018. </w:t>
      </w:r>
      <w:r w:rsidRPr="74EABDDD" w:rsidR="0A9E0588">
        <w:rPr>
          <w:rFonts w:ascii="Arial" w:hAnsi="Arial" w:eastAsia="Arial" w:cs="Arial"/>
          <w:i w:val="1"/>
          <w:iCs w:val="1"/>
          <w:sz w:val="19"/>
          <w:szCs w:val="19"/>
        </w:rPr>
        <w:t>Understand the GDPR in 10 minutes</w:t>
      </w:r>
      <w:r w:rsidRPr="74EABDDD" w:rsidR="0A9E0588">
        <w:rPr>
          <w:rFonts w:ascii="Arial" w:hAnsi="Arial" w:eastAsia="Arial" w:cs="Arial"/>
          <w:sz w:val="19"/>
          <w:szCs w:val="19"/>
        </w:rPr>
        <w:t>. [online] Medium. Available at: &lt;https://medium.com/@ageitgey/understand-the-gdpr-in-10-minutes-407f4b54111f&gt; [Accessed 12 October 2022].</w:t>
      </w:r>
    </w:p>
    <w:p w:rsidR="7FB46ECD" w:rsidP="74EABDDD" w:rsidRDefault="7FB46ECD" w14:paraId="20C9A030" w14:textId="073983B7" w14:noSpellErr="1">
      <w:pPr>
        <w:ind w:left="720" w:hanging="720"/>
        <w:rPr>
          <w:rFonts w:ascii="Arial" w:hAnsi="Arial" w:eastAsia="Arial" w:cs="Arial"/>
          <w:sz w:val="19"/>
          <w:szCs w:val="19"/>
        </w:rPr>
      </w:pPr>
    </w:p>
    <w:p w:rsidRPr="007A3C42" w:rsidR="006E6AB5" w:rsidP="74EABDDD" w:rsidRDefault="006E6AB5" w14:paraId="5EE0A6A6" w14:textId="77777777">
      <w:pPr>
        <w:pStyle w:val="NormalWeb"/>
        <w:ind w:left="720" w:hanging="720"/>
        <w:divId w:val="1038622184"/>
        <w:rPr>
          <w:rStyle w:val="apple-converted-space"/>
          <w:rFonts w:ascii="Arial" w:hAnsi="Arial" w:eastAsia="Arial" w:cs="Arial"/>
          <w:sz w:val="19"/>
          <w:szCs w:val="19"/>
        </w:rPr>
      </w:pPr>
      <w:r w:rsidRPr="74EABDDD" w:rsidR="0E7120C6">
        <w:rPr>
          <w:rFonts w:ascii="Arial" w:hAnsi="Arial" w:eastAsia="Arial" w:cs="Arial"/>
          <w:sz w:val="19"/>
          <w:szCs w:val="19"/>
        </w:rPr>
        <w:t>Gaurav</w:t>
      </w:r>
      <w:r w:rsidRPr="74EABDDD" w:rsidR="0E7120C6">
        <w:rPr>
          <w:rFonts w:ascii="Arial" w:hAnsi="Arial" w:eastAsia="Arial" w:cs="Arial"/>
          <w:sz w:val="19"/>
          <w:szCs w:val="19"/>
        </w:rPr>
        <w:t>, S. (2022)</w:t>
      </w:r>
      <w:r w:rsidRPr="74EABDDD" w:rsidR="0E7120C6">
        <w:rPr>
          <w:rStyle w:val="apple-converted-space"/>
          <w:rFonts w:ascii="Arial" w:hAnsi="Arial" w:eastAsia="Arial" w:cs="Arial"/>
          <w:sz w:val="19"/>
          <w:szCs w:val="19"/>
        </w:rPr>
        <w:t> </w:t>
      </w:r>
      <w:r w:rsidRPr="74EABDDD" w:rsidR="0E7120C6">
        <w:rPr>
          <w:rFonts w:ascii="Arial" w:hAnsi="Arial" w:eastAsia="Arial" w:cs="Arial"/>
          <w:i w:val="1"/>
          <w:iCs w:val="1"/>
          <w:sz w:val="19"/>
          <w:szCs w:val="19"/>
        </w:rPr>
        <w:t>Difference between peer to peer and client server</w:t>
      </w:r>
      <w:r w:rsidRPr="74EABDDD" w:rsidR="0E7120C6">
        <w:rPr>
          <w:rFonts w:ascii="Arial" w:hAnsi="Arial" w:eastAsia="Arial" w:cs="Arial"/>
          <w:sz w:val="19"/>
          <w:szCs w:val="19"/>
        </w:rPr>
        <w:t>,</w:t>
      </w:r>
      <w:r w:rsidRPr="74EABDDD" w:rsidR="0E7120C6">
        <w:rPr>
          <w:rStyle w:val="apple-converted-space"/>
          <w:rFonts w:ascii="Arial" w:hAnsi="Arial" w:eastAsia="Arial" w:cs="Arial"/>
          <w:sz w:val="19"/>
          <w:szCs w:val="19"/>
        </w:rPr>
        <w:t> </w:t>
      </w:r>
      <w:r w:rsidRPr="74EABDDD" w:rsidR="0E7120C6">
        <w:rPr>
          <w:rFonts w:ascii="Arial" w:hAnsi="Arial" w:eastAsia="Arial" w:cs="Arial"/>
          <w:i w:val="1"/>
          <w:iCs w:val="1"/>
          <w:sz w:val="19"/>
          <w:szCs w:val="19"/>
        </w:rPr>
        <w:t>Scaler Topics</w:t>
      </w:r>
      <w:r w:rsidRPr="74EABDDD" w:rsidR="0E7120C6">
        <w:rPr>
          <w:rFonts w:ascii="Arial" w:hAnsi="Arial" w:eastAsia="Arial" w:cs="Arial"/>
          <w:sz w:val="19"/>
          <w:szCs w:val="19"/>
        </w:rPr>
        <w:t>. Available at: https://www.scaler.com/topics/computer-network/difference-between-peer-to-peer-and-client-server/#:~:text=the%20computer%20systems.-,The%20main%20focus%20of%20the%20client%2Dserver%20network%20model%20is,stores%20individual%20files%20and%20data. (Accessed: October 23, 2022).</w:t>
      </w:r>
      <w:r w:rsidRPr="74EABDDD" w:rsidR="0E7120C6">
        <w:rPr>
          <w:rStyle w:val="apple-converted-space"/>
          <w:rFonts w:ascii="Arial" w:hAnsi="Arial" w:eastAsia="Arial" w:cs="Arial"/>
          <w:sz w:val="19"/>
          <w:szCs w:val="19"/>
        </w:rPr>
        <w:t> </w:t>
      </w:r>
    </w:p>
    <w:p w:rsidR="7FB46ECD" w:rsidP="74EABDDD" w:rsidRDefault="7FB46ECD" w14:paraId="6BB64D50" w14:textId="4ADE5967" w14:noSpellErr="1">
      <w:pPr>
        <w:pStyle w:val="NormalWeb"/>
        <w:ind w:left="720" w:hanging="720"/>
        <w:rPr>
          <w:rStyle w:val="apple-converted-space"/>
          <w:rFonts w:ascii="Arial" w:hAnsi="Arial" w:eastAsia="Arial" w:cs="Arial"/>
          <w:sz w:val="19"/>
          <w:szCs w:val="19"/>
        </w:rPr>
      </w:pPr>
    </w:p>
    <w:p w:rsidRPr="009360EE" w:rsidR="009360EE" w:rsidP="74EABDDD" w:rsidRDefault="009360EE" w14:paraId="59DA21FF" w14:textId="77777777">
      <w:pPr>
        <w:spacing w:before="100" w:beforeAutospacing="on" w:after="100" w:afterAutospacing="on"/>
        <w:ind w:left="720" w:hanging="720"/>
        <w:rPr>
          <w:rFonts w:ascii="Arial" w:hAnsi="Arial" w:eastAsia="Arial" w:cs="Arial"/>
          <w:sz w:val="19"/>
          <w:szCs w:val="19"/>
        </w:rPr>
      </w:pPr>
      <w:r w:rsidRPr="74EABDDD" w:rsidR="48C50642">
        <w:rPr>
          <w:rFonts w:ascii="Arial" w:hAnsi="Arial" w:eastAsia="Arial" w:cs="Arial"/>
          <w:sz w:val="19"/>
          <w:szCs w:val="19"/>
        </w:rPr>
        <w:t>Breux</w:t>
      </w:r>
      <w:r w:rsidRPr="74EABDDD" w:rsidR="48C50642">
        <w:rPr>
          <w:rFonts w:ascii="Arial" w:hAnsi="Arial" w:eastAsia="Arial" w:cs="Arial"/>
          <w:sz w:val="19"/>
          <w:szCs w:val="19"/>
        </w:rPr>
        <w:t xml:space="preserve">, G. (2018) </w:t>
      </w:r>
      <w:r w:rsidRPr="74EABDDD" w:rsidR="48C50642">
        <w:rPr>
          <w:rFonts w:ascii="Arial" w:hAnsi="Arial" w:eastAsia="Arial" w:cs="Arial"/>
          <w:i w:val="1"/>
          <w:iCs w:val="1"/>
          <w:sz w:val="19"/>
          <w:szCs w:val="19"/>
        </w:rPr>
        <w:t>Client-side vs. server-side vs. pre-rendering for web apps</w:t>
      </w:r>
      <w:r w:rsidRPr="74EABDDD" w:rsidR="48C50642">
        <w:rPr>
          <w:rFonts w:ascii="Arial" w:hAnsi="Arial" w:eastAsia="Arial" w:cs="Arial"/>
          <w:sz w:val="19"/>
          <w:szCs w:val="19"/>
        </w:rPr>
        <w:t xml:space="preserve">, </w:t>
      </w:r>
      <w:r w:rsidRPr="74EABDDD" w:rsidR="48C50642">
        <w:rPr>
          <w:rFonts w:ascii="Arial" w:hAnsi="Arial" w:eastAsia="Arial" w:cs="Arial"/>
          <w:i w:val="1"/>
          <w:iCs w:val="1"/>
          <w:sz w:val="19"/>
          <w:szCs w:val="19"/>
        </w:rPr>
        <w:t>Toptal</w:t>
      </w:r>
      <w:r w:rsidRPr="74EABDDD" w:rsidR="48C50642">
        <w:rPr>
          <w:rFonts w:ascii="Arial" w:hAnsi="Arial" w:eastAsia="Arial" w:cs="Arial"/>
          <w:i w:val="1"/>
          <w:iCs w:val="1"/>
          <w:sz w:val="19"/>
          <w:szCs w:val="19"/>
        </w:rPr>
        <w:t xml:space="preserve"> Engineering Blog</w:t>
      </w:r>
      <w:r w:rsidRPr="74EABDDD" w:rsidR="48C50642">
        <w:rPr>
          <w:rFonts w:ascii="Arial" w:hAnsi="Arial" w:eastAsia="Arial" w:cs="Arial"/>
          <w:sz w:val="19"/>
          <w:szCs w:val="19"/>
        </w:rPr>
        <w:t xml:space="preserve">. </w:t>
      </w:r>
      <w:r w:rsidRPr="74EABDDD" w:rsidR="48C50642">
        <w:rPr>
          <w:rFonts w:ascii="Arial" w:hAnsi="Arial" w:eastAsia="Arial" w:cs="Arial"/>
          <w:sz w:val="19"/>
          <w:szCs w:val="19"/>
        </w:rPr>
        <w:t>Toptal</w:t>
      </w:r>
      <w:r w:rsidRPr="74EABDDD" w:rsidR="48C50642">
        <w:rPr>
          <w:rFonts w:ascii="Arial" w:hAnsi="Arial" w:eastAsia="Arial" w:cs="Arial"/>
          <w:sz w:val="19"/>
          <w:szCs w:val="19"/>
        </w:rPr>
        <w:t xml:space="preserve">. Available at: https://www.toptal.com/front-end/client-side-vs-server-side-pre-rendering#:~:text=Client%2Dside%20rendering%20manages%20the,displays%20a%20blank%20page%20first. (Accessed: October 23, 2022). </w:t>
      </w:r>
    </w:p>
    <w:p w:rsidR="7FB46ECD" w:rsidP="74EABDDD" w:rsidRDefault="7FB46ECD" w14:paraId="6391AF7A" w14:textId="38729158" w14:noSpellErr="1">
      <w:pPr>
        <w:spacing w:beforeAutospacing="on" w:afterAutospacing="on"/>
        <w:ind w:left="720" w:hanging="720"/>
        <w:rPr>
          <w:rFonts w:ascii="Arial" w:hAnsi="Arial" w:eastAsia="Arial" w:cs="Arial"/>
          <w:sz w:val="19"/>
          <w:szCs w:val="19"/>
        </w:rPr>
      </w:pPr>
    </w:p>
    <w:p w:rsidRPr="007A3C42" w:rsidR="4D91E14A" w:rsidP="74EABDDD" w:rsidRDefault="00A35DC4" w14:paraId="6B661255" w14:textId="4980D6D4">
      <w:pPr>
        <w:ind w:left="720" w:hanging="720"/>
        <w:rPr>
          <w:rFonts w:ascii="Arial" w:hAnsi="Arial" w:eastAsia="Arial" w:cs="Arial"/>
          <w:sz w:val="19"/>
          <w:szCs w:val="19"/>
          <w:shd w:val="clear" w:color="auto" w:fill="FFFFFF"/>
        </w:rPr>
      </w:pPr>
      <w:r w:rsidRPr="7FB46ECD" w:rsidR="7FFFBDF4">
        <w:rPr>
          <w:rFonts w:ascii="Arial" w:hAnsi="Arial" w:eastAsia="Arial" w:cs="Arial"/>
          <w:sz w:val="19"/>
          <w:szCs w:val="19"/>
          <w:shd w:val="clear" w:color="auto" w:fill="FFFFFF"/>
        </w:rPr>
        <w:t xml:space="preserve">Low, A., </w:t>
      </w:r>
      <w:r w:rsidRPr="7FB46ECD" w:rsidR="7FFFBDF4">
        <w:rPr>
          <w:rFonts w:ascii="Arial" w:hAnsi="Arial" w:eastAsia="Arial" w:cs="Arial"/>
          <w:sz w:val="19"/>
          <w:szCs w:val="19"/>
          <w:shd w:val="clear" w:color="auto" w:fill="FFFFFF"/>
        </w:rPr>
        <w:t>Siu</w:t>
      </w:r>
      <w:r w:rsidRPr="7FB46ECD" w:rsidR="7FFFBDF4">
        <w:rPr>
          <w:rFonts w:ascii="Arial" w:hAnsi="Arial" w:eastAsia="Arial" w:cs="Arial"/>
          <w:sz w:val="19"/>
          <w:szCs w:val="19"/>
          <w:shd w:val="clear" w:color="auto" w:fill="FFFFFF"/>
        </w:rPr>
        <w:t xml:space="preserve">, J., Ho, I. and Liu, G., 2014, November. Introduction to Node. </w:t>
      </w:r>
      <w:r w:rsidRPr="7FB46ECD" w:rsidR="7FFFBDF4">
        <w:rPr>
          <w:rFonts w:ascii="Arial" w:hAnsi="Arial" w:eastAsia="Arial" w:cs="Arial"/>
          <w:sz w:val="19"/>
          <w:szCs w:val="19"/>
          <w:shd w:val="clear" w:color="auto" w:fill="FFFFFF"/>
        </w:rPr>
        <w:t>js</w:t>
      </w:r>
      <w:r w:rsidRPr="7FB46ECD" w:rsidR="7FFFBDF4">
        <w:rPr>
          <w:rFonts w:ascii="Arial" w:hAnsi="Arial" w:eastAsia="Arial" w:cs="Arial"/>
          <w:sz w:val="19"/>
          <w:szCs w:val="19"/>
          <w:shd w:val="clear" w:color="auto" w:fill="FFFFFF"/>
        </w:rPr>
        <w:t>. In </w:t>
      </w:r>
      <w:r w:rsidRPr="74EABDDD" w:rsidR="7FFFBDF4">
        <w:rPr>
          <w:rFonts w:ascii="Arial" w:hAnsi="Arial" w:eastAsia="Arial" w:cs="Arial"/>
          <w:i w:val="1"/>
          <w:iCs w:val="1"/>
          <w:sz w:val="19"/>
          <w:szCs w:val="19"/>
          <w:shd w:val="clear" w:color="auto" w:fill="FFFFFF"/>
        </w:rPr>
        <w:t>Proceedings of 24th Annual International Conference on Computer Science and Software Engineering</w:t>
      </w:r>
      <w:r w:rsidRPr="7FB46ECD" w:rsidR="7FFFBDF4">
        <w:rPr>
          <w:rFonts w:ascii="Arial" w:hAnsi="Arial" w:eastAsia="Arial" w:cs="Arial"/>
          <w:sz w:val="19"/>
          <w:szCs w:val="19"/>
          <w:shd w:val="clear" w:color="auto" w:fill="FFFFFF"/>
        </w:rPr>
        <w:t> (pp. 283-284).</w:t>
      </w:r>
    </w:p>
    <w:p w:rsidRPr="007A3C42" w:rsidR="00C674C7" w:rsidP="74EABDDD" w:rsidRDefault="00C674C7" w14:paraId="6EBE61A6" w14:textId="18B506F5" w14:noSpellErr="1">
      <w:pPr>
        <w:ind w:left="0" w:hanging="720"/>
        <w:rPr>
          <w:rFonts w:ascii="Arial" w:hAnsi="Arial" w:eastAsia="Arial" w:cs="Arial"/>
          <w:sz w:val="19"/>
          <w:szCs w:val="19"/>
          <w:shd w:val="clear" w:color="auto" w:fill="FFFFFF"/>
        </w:rPr>
      </w:pPr>
    </w:p>
    <w:p w:rsidRPr="007A3C42" w:rsidR="00C844C4" w:rsidP="74EABDDD" w:rsidRDefault="00C844C4" w14:paraId="501AA92A" w14:textId="2FE5A5C8">
      <w:pPr>
        <w:spacing w:before="100" w:beforeAutospacing="on" w:after="100" w:afterAutospacing="on"/>
        <w:ind w:left="720" w:hanging="720"/>
        <w:rPr>
          <w:rFonts w:ascii="Arial" w:hAnsi="Arial" w:eastAsia="Arial" w:cs="Arial"/>
          <w:sz w:val="19"/>
          <w:szCs w:val="19"/>
        </w:rPr>
      </w:pPr>
      <w:r w:rsidRPr="74EABDDD" w:rsidR="11B1DFEF">
        <w:rPr>
          <w:rFonts w:ascii="Arial" w:hAnsi="Arial" w:eastAsia="Arial" w:cs="Arial"/>
          <w:sz w:val="19"/>
          <w:szCs w:val="19"/>
        </w:rPr>
        <w:t xml:space="preserve">Editor (2020) </w:t>
      </w:r>
      <w:r w:rsidRPr="74EABDDD" w:rsidR="11B1DFEF">
        <w:rPr>
          <w:rFonts w:ascii="Arial" w:hAnsi="Arial" w:eastAsia="Arial" w:cs="Arial"/>
          <w:i w:val="1"/>
          <w:iCs w:val="1"/>
          <w:sz w:val="19"/>
          <w:szCs w:val="19"/>
        </w:rPr>
        <w:t xml:space="preserve">The good and the bad of </w:t>
      </w:r>
      <w:r w:rsidRPr="74EABDDD" w:rsidR="11B1DFEF">
        <w:rPr>
          <w:rFonts w:ascii="Arial" w:hAnsi="Arial" w:eastAsia="Arial" w:cs="Arial"/>
          <w:i w:val="1"/>
          <w:iCs w:val="1"/>
          <w:sz w:val="19"/>
          <w:szCs w:val="19"/>
        </w:rPr>
        <w:t>Node.js</w:t>
      </w:r>
      <w:r w:rsidRPr="74EABDDD" w:rsidR="11B1DFEF">
        <w:rPr>
          <w:rFonts w:ascii="Arial" w:hAnsi="Arial" w:eastAsia="Arial" w:cs="Arial"/>
          <w:i w:val="1"/>
          <w:iCs w:val="1"/>
          <w:sz w:val="19"/>
          <w:szCs w:val="19"/>
        </w:rPr>
        <w:t xml:space="preserve"> Web App Programming</w:t>
      </w:r>
      <w:r w:rsidRPr="74EABDDD" w:rsidR="11B1DFEF">
        <w:rPr>
          <w:rFonts w:ascii="Arial" w:hAnsi="Arial" w:eastAsia="Arial" w:cs="Arial"/>
          <w:sz w:val="19"/>
          <w:szCs w:val="19"/>
        </w:rPr>
        <w:t xml:space="preserve">, </w:t>
      </w:r>
      <w:r w:rsidRPr="74EABDDD" w:rsidR="11B1DFEF">
        <w:rPr>
          <w:rFonts w:ascii="Arial" w:hAnsi="Arial" w:eastAsia="Arial" w:cs="Arial"/>
          <w:i w:val="1"/>
          <w:iCs w:val="1"/>
          <w:sz w:val="19"/>
          <w:szCs w:val="19"/>
        </w:rPr>
        <w:t>AltexSoft</w:t>
      </w:r>
      <w:r w:rsidRPr="74EABDDD" w:rsidR="11B1DFEF">
        <w:rPr>
          <w:rFonts w:ascii="Arial" w:hAnsi="Arial" w:eastAsia="Arial" w:cs="Arial"/>
          <w:sz w:val="19"/>
          <w:szCs w:val="19"/>
        </w:rPr>
        <w:t xml:space="preserve">. </w:t>
      </w:r>
      <w:r w:rsidRPr="74EABDDD" w:rsidR="11B1DFEF">
        <w:rPr>
          <w:rFonts w:ascii="Arial" w:hAnsi="Arial" w:eastAsia="Arial" w:cs="Arial"/>
          <w:sz w:val="19"/>
          <w:szCs w:val="19"/>
        </w:rPr>
        <w:t>AltexSoft</w:t>
      </w:r>
      <w:r w:rsidRPr="74EABDDD" w:rsidR="11B1DFEF">
        <w:rPr>
          <w:rFonts w:ascii="Arial" w:hAnsi="Arial" w:eastAsia="Arial" w:cs="Arial"/>
          <w:sz w:val="19"/>
          <w:szCs w:val="19"/>
        </w:rPr>
        <w:t xml:space="preserve">. Available at: https://www.altexsoft.com/blog/engineering/the-good-and-the-bad-of-node-js-web-app-development/ (Accessed: October </w:t>
      </w:r>
      <w:r w:rsidRPr="74EABDDD" w:rsidR="26328E01">
        <w:rPr>
          <w:rFonts w:ascii="Arial" w:hAnsi="Arial" w:eastAsia="Arial" w:cs="Arial"/>
          <w:sz w:val="19"/>
          <w:szCs w:val="19"/>
        </w:rPr>
        <w:t>23</w:t>
      </w:r>
      <w:r w:rsidRPr="74EABDDD" w:rsidR="11B1DFEF">
        <w:rPr>
          <w:rFonts w:ascii="Arial" w:hAnsi="Arial" w:eastAsia="Arial" w:cs="Arial"/>
          <w:sz w:val="19"/>
          <w:szCs w:val="19"/>
        </w:rPr>
        <w:t xml:space="preserve">, 2022). </w:t>
      </w:r>
    </w:p>
    <w:p w:rsidR="7FB46ECD" w:rsidP="74EABDDD" w:rsidRDefault="7FB46ECD" w14:paraId="07710410" w14:textId="2E3E8EFF" w14:noSpellErr="1">
      <w:pPr>
        <w:spacing w:beforeAutospacing="on" w:afterAutospacing="on"/>
        <w:ind w:left="720" w:hanging="720"/>
        <w:rPr>
          <w:rFonts w:ascii="Arial" w:hAnsi="Arial" w:eastAsia="Arial" w:cs="Arial"/>
          <w:sz w:val="19"/>
          <w:szCs w:val="19"/>
        </w:rPr>
      </w:pPr>
    </w:p>
    <w:p w:rsidRPr="007A3C42" w:rsidR="00DA6C29" w:rsidP="74EABDDD" w:rsidRDefault="00DA6C29" w14:paraId="356668A9" w14:textId="00D1019E" w14:noSpellErr="1">
      <w:pPr>
        <w:spacing w:before="100" w:beforeAutospacing="on" w:after="100" w:afterAutospacing="on"/>
        <w:ind w:left="720" w:hanging="720"/>
        <w:rPr>
          <w:rFonts w:ascii="Arial" w:hAnsi="Arial" w:eastAsia="Arial" w:cs="Arial"/>
          <w:sz w:val="19"/>
          <w:szCs w:val="19"/>
        </w:rPr>
      </w:pPr>
      <w:r w:rsidRPr="74EABDDD" w:rsidR="3B175309">
        <w:rPr>
          <w:rFonts w:ascii="Arial" w:hAnsi="Arial" w:eastAsia="Arial" w:cs="Arial"/>
          <w:sz w:val="19"/>
          <w:szCs w:val="19"/>
        </w:rPr>
        <w:t>(</w:t>
      </w:r>
      <w:r w:rsidRPr="74EABDDD" w:rsidR="3B175309">
        <w:rPr>
          <w:rFonts w:ascii="Arial" w:hAnsi="Arial" w:eastAsia="Arial" w:cs="Arial"/>
          <w:sz w:val="19"/>
          <w:szCs w:val="19"/>
        </w:rPr>
        <w:t>no</w:t>
      </w:r>
      <w:r w:rsidRPr="74EABDDD" w:rsidR="3B175309">
        <w:rPr>
          <w:rFonts w:ascii="Arial" w:hAnsi="Arial" w:eastAsia="Arial" w:cs="Arial"/>
          <w:sz w:val="19"/>
          <w:szCs w:val="19"/>
        </w:rPr>
        <w:t xml:space="preserve"> date) </w:t>
      </w:r>
      <w:r w:rsidRPr="74EABDDD" w:rsidR="3B175309">
        <w:rPr>
          <w:rFonts w:ascii="Arial" w:hAnsi="Arial" w:eastAsia="Arial" w:cs="Arial"/>
          <w:i w:val="1"/>
          <w:iCs w:val="1"/>
          <w:sz w:val="19"/>
          <w:szCs w:val="19"/>
        </w:rPr>
        <w:t>Brighton Domains Support Documentation</w:t>
      </w:r>
      <w:r w:rsidRPr="74EABDDD" w:rsidR="3B175309">
        <w:rPr>
          <w:rFonts w:ascii="Arial" w:hAnsi="Arial" w:eastAsia="Arial" w:cs="Arial"/>
          <w:sz w:val="19"/>
          <w:szCs w:val="19"/>
        </w:rPr>
        <w:t xml:space="preserve">. Available at: http://brighton.domains/docs/ (Accessed: October 23, 2022). </w:t>
      </w:r>
    </w:p>
    <w:p w:rsidR="7FB46ECD" w:rsidP="74EABDDD" w:rsidRDefault="7FB46ECD" w14:paraId="540FD6F5" w14:textId="57C50CDF" w14:noSpellErr="1">
      <w:pPr>
        <w:spacing w:beforeAutospacing="on" w:afterAutospacing="on"/>
        <w:ind w:left="720" w:hanging="720"/>
        <w:rPr>
          <w:rFonts w:ascii="Arial" w:hAnsi="Arial" w:eastAsia="Arial" w:cs="Arial"/>
          <w:sz w:val="19"/>
          <w:szCs w:val="19"/>
        </w:rPr>
      </w:pPr>
    </w:p>
    <w:p w:rsidRPr="007A3C42" w:rsidR="00692288" w:rsidP="74EABDDD" w:rsidRDefault="00692288" w14:paraId="6D37C8A9" w14:textId="621B6859">
      <w:pPr>
        <w:spacing w:before="100" w:beforeAutospacing="on" w:after="100" w:afterAutospacing="on"/>
        <w:ind w:left="720" w:hanging="720"/>
        <w:rPr>
          <w:rFonts w:ascii="Arial" w:hAnsi="Arial" w:eastAsia="Arial" w:cs="Arial"/>
          <w:sz w:val="19"/>
          <w:szCs w:val="19"/>
        </w:rPr>
      </w:pPr>
      <w:r w:rsidRPr="74EABDDD" w:rsidR="28ED6624">
        <w:rPr>
          <w:rFonts w:ascii="Arial" w:hAnsi="Arial" w:eastAsia="Arial" w:cs="Arial"/>
          <w:i w:val="1"/>
          <w:iCs w:val="1"/>
          <w:sz w:val="19"/>
          <w:szCs w:val="19"/>
        </w:rPr>
        <w:t xml:space="preserve">Pros and cons of </w:t>
      </w:r>
      <w:r w:rsidRPr="74EABDDD" w:rsidR="28ED6624">
        <w:rPr>
          <w:rFonts w:ascii="Arial" w:hAnsi="Arial" w:eastAsia="Arial" w:cs="Arial"/>
          <w:i w:val="1"/>
          <w:iCs w:val="1"/>
          <w:sz w:val="19"/>
          <w:szCs w:val="19"/>
        </w:rPr>
        <w:t>reactjs</w:t>
      </w:r>
      <w:r w:rsidRPr="74EABDDD" w:rsidR="28ED6624">
        <w:rPr>
          <w:rFonts w:ascii="Arial" w:hAnsi="Arial" w:eastAsia="Arial" w:cs="Arial"/>
          <w:i w:val="1"/>
          <w:iCs w:val="1"/>
          <w:sz w:val="19"/>
          <w:szCs w:val="19"/>
        </w:rPr>
        <w:t xml:space="preserve"> - </w:t>
      </w:r>
      <w:r w:rsidRPr="74EABDDD" w:rsidR="28ED6624">
        <w:rPr>
          <w:rFonts w:ascii="Arial" w:hAnsi="Arial" w:eastAsia="Arial" w:cs="Arial"/>
          <w:i w:val="1"/>
          <w:iCs w:val="1"/>
          <w:sz w:val="19"/>
          <w:szCs w:val="19"/>
        </w:rPr>
        <w:t>javatpoint</w:t>
      </w:r>
      <w:r w:rsidRPr="74EABDDD" w:rsidR="28ED6624">
        <w:rPr>
          <w:rFonts w:ascii="Arial" w:hAnsi="Arial" w:eastAsia="Arial" w:cs="Arial"/>
          <w:sz w:val="19"/>
          <w:szCs w:val="19"/>
        </w:rPr>
        <w:t xml:space="preserve"> (no date) </w:t>
      </w:r>
      <w:r w:rsidRPr="74EABDDD" w:rsidR="28ED6624">
        <w:rPr>
          <w:rFonts w:ascii="Arial" w:hAnsi="Arial" w:eastAsia="Arial" w:cs="Arial"/>
          <w:i w:val="1"/>
          <w:iCs w:val="1"/>
          <w:sz w:val="19"/>
          <w:szCs w:val="19"/>
        </w:rPr>
        <w:t>www.javatpoint.com</w:t>
      </w:r>
      <w:r w:rsidRPr="74EABDDD" w:rsidR="28ED6624">
        <w:rPr>
          <w:rFonts w:ascii="Arial" w:hAnsi="Arial" w:eastAsia="Arial" w:cs="Arial"/>
          <w:sz w:val="19"/>
          <w:szCs w:val="19"/>
        </w:rPr>
        <w:t xml:space="preserve">. Available at: https://www.javatpoint.com/pros-and-cons-of-react (Accessed: October 24, 2022). </w:t>
      </w:r>
    </w:p>
    <w:p w:rsidR="7FB46ECD" w:rsidP="74EABDDD" w:rsidRDefault="7FB46ECD" w14:paraId="0BA28677" w14:textId="497E1644" w14:noSpellErr="1">
      <w:pPr>
        <w:spacing w:beforeAutospacing="on" w:afterAutospacing="on"/>
        <w:ind w:left="720" w:hanging="720"/>
        <w:rPr>
          <w:rFonts w:ascii="Arial" w:hAnsi="Arial" w:eastAsia="Arial" w:cs="Arial"/>
          <w:sz w:val="19"/>
          <w:szCs w:val="19"/>
        </w:rPr>
      </w:pPr>
    </w:p>
    <w:p w:rsidRPr="007A3C42" w:rsidR="00190480" w:rsidP="74EABDDD" w:rsidRDefault="00190480" w14:paraId="507F0B94" w14:textId="4CA12FEF">
      <w:pPr>
        <w:spacing w:before="100" w:beforeAutospacing="on" w:after="100" w:afterAutospacing="on"/>
        <w:ind w:left="720" w:hanging="720"/>
        <w:rPr>
          <w:rFonts w:ascii="Arial" w:hAnsi="Arial" w:eastAsia="Arial" w:cs="Arial"/>
          <w:sz w:val="19"/>
          <w:szCs w:val="19"/>
        </w:rPr>
      </w:pPr>
      <w:r w:rsidRPr="74EABDDD" w:rsidR="1E7FCDEF">
        <w:rPr>
          <w:rFonts w:ascii="Arial" w:hAnsi="Arial" w:eastAsia="Arial" w:cs="Arial"/>
          <w:i w:val="1"/>
          <w:iCs w:val="1"/>
          <w:sz w:val="19"/>
          <w:szCs w:val="19"/>
        </w:rPr>
        <w:t>React</w:t>
      </w:r>
      <w:r w:rsidRPr="74EABDDD" w:rsidR="1E7FCDEF">
        <w:rPr>
          <w:rFonts w:ascii="Arial" w:hAnsi="Arial" w:eastAsia="Arial" w:cs="Arial"/>
          <w:sz w:val="19"/>
          <w:szCs w:val="19"/>
        </w:rPr>
        <w:t xml:space="preserve"> (no date) </w:t>
      </w:r>
      <w:r w:rsidRPr="74EABDDD" w:rsidR="1E7FCDEF">
        <w:rPr>
          <w:rFonts w:ascii="Arial" w:hAnsi="Arial" w:eastAsia="Arial" w:cs="Arial"/>
          <w:i w:val="1"/>
          <w:iCs w:val="1"/>
          <w:sz w:val="19"/>
          <w:szCs w:val="19"/>
        </w:rPr>
        <w:t>npm</w:t>
      </w:r>
      <w:r w:rsidRPr="74EABDDD" w:rsidR="1E7FCDEF">
        <w:rPr>
          <w:rFonts w:ascii="Arial" w:hAnsi="Arial" w:eastAsia="Arial" w:cs="Arial"/>
          <w:sz w:val="19"/>
          <w:szCs w:val="19"/>
        </w:rPr>
        <w:t xml:space="preserve">. Available at: https://www.npmjs.com/package/react (Accessed: October 24, 2022). </w:t>
      </w:r>
    </w:p>
    <w:p w:rsidRPr="00DA6C29" w:rsidR="00B77780" w:rsidP="74EABDDD" w:rsidRDefault="00B77780" w14:paraId="029DE270" w14:textId="7F62D09D" w14:noSpellErr="1">
      <w:pPr>
        <w:spacing w:before="100" w:beforeAutospacing="on" w:after="100" w:afterAutospacing="on"/>
        <w:ind w:left="720" w:hanging="720"/>
        <w:rPr>
          <w:rFonts w:ascii="Arial" w:hAnsi="Arial" w:eastAsia="Arial" w:cs="Arial"/>
          <w:sz w:val="19"/>
          <w:szCs w:val="19"/>
        </w:rPr>
      </w:pPr>
      <w:r w:rsidRPr="74EABDDD" w:rsidR="5DFD7919">
        <w:rPr>
          <w:rFonts w:ascii="Arial" w:hAnsi="Arial" w:eastAsia="Arial" w:cs="Arial"/>
          <w:i w:val="1"/>
          <w:iCs w:val="1"/>
          <w:sz w:val="19"/>
          <w:szCs w:val="19"/>
        </w:rPr>
        <w:t>Good and bad of angular development</w:t>
      </w:r>
      <w:r w:rsidRPr="74EABDDD" w:rsidR="5DFD7919">
        <w:rPr>
          <w:rFonts w:ascii="Arial" w:hAnsi="Arial" w:eastAsia="Arial" w:cs="Arial"/>
          <w:sz w:val="19"/>
          <w:szCs w:val="19"/>
        </w:rPr>
        <w:t xml:space="preserve"> (no date) </w:t>
      </w:r>
      <w:r w:rsidRPr="74EABDDD" w:rsidR="5DFD7919">
        <w:rPr>
          <w:rFonts w:ascii="Arial" w:hAnsi="Arial" w:eastAsia="Arial" w:cs="Arial"/>
          <w:i w:val="1"/>
          <w:iCs w:val="1"/>
          <w:sz w:val="19"/>
          <w:szCs w:val="19"/>
        </w:rPr>
        <w:t>OdinSchool</w:t>
      </w:r>
      <w:r w:rsidRPr="74EABDDD" w:rsidR="5DFD7919">
        <w:rPr>
          <w:rFonts w:ascii="Arial" w:hAnsi="Arial" w:eastAsia="Arial" w:cs="Arial"/>
          <w:sz w:val="19"/>
          <w:szCs w:val="19"/>
        </w:rPr>
        <w:t xml:space="preserve">. Available at: https://www.odinschool.com/blog/programming/good-and-bad-of-angular-development (Accessed: October 25, 2022). </w:t>
      </w:r>
    </w:p>
    <w:p w:rsidR="7FB46ECD" w:rsidP="74EABDDD" w:rsidRDefault="7FB46ECD" w14:paraId="683D1786" w14:textId="74C02248" w14:noSpellErr="1">
      <w:pPr>
        <w:spacing w:beforeAutospacing="on" w:afterAutospacing="on"/>
        <w:ind w:left="720" w:hanging="720"/>
        <w:rPr>
          <w:rFonts w:ascii="Arial" w:hAnsi="Arial" w:eastAsia="Arial" w:cs="Arial"/>
          <w:sz w:val="19"/>
          <w:szCs w:val="19"/>
        </w:rPr>
      </w:pPr>
    </w:p>
    <w:p w:rsidRPr="007A3C42" w:rsidR="00640C3D" w:rsidP="74EABDDD" w:rsidRDefault="00CE0817" w14:paraId="18C34112" w14:textId="6DD281EA">
      <w:pPr>
        <w:spacing w:before="100" w:beforeAutospacing="on" w:after="100" w:afterAutospacing="on"/>
        <w:ind w:left="720" w:hanging="720"/>
        <w:rPr>
          <w:rFonts w:ascii="Arial" w:hAnsi="Arial" w:eastAsia="Arial" w:cs="Arial"/>
          <w:sz w:val="19"/>
          <w:szCs w:val="19"/>
        </w:rPr>
      </w:pPr>
      <w:r w:rsidRPr="74EABDDD" w:rsidR="154A0486">
        <w:rPr>
          <w:rFonts w:ascii="Arial" w:hAnsi="Arial" w:eastAsia="Arial" w:cs="Arial"/>
          <w:sz w:val="19"/>
          <w:szCs w:val="19"/>
        </w:rPr>
        <w:t>Raval</w:t>
      </w:r>
      <w:r w:rsidRPr="74EABDDD" w:rsidR="154A0486">
        <w:rPr>
          <w:rFonts w:ascii="Arial" w:hAnsi="Arial" w:eastAsia="Arial" w:cs="Arial"/>
          <w:sz w:val="19"/>
          <w:szCs w:val="19"/>
        </w:rPr>
        <w:t xml:space="preserve">, N. (2022) </w:t>
      </w:r>
      <w:r w:rsidRPr="74EABDDD" w:rsidR="154A0486">
        <w:rPr>
          <w:rFonts w:ascii="Arial" w:hAnsi="Arial" w:eastAsia="Arial" w:cs="Arial"/>
          <w:i w:val="1"/>
          <w:iCs w:val="1"/>
          <w:sz w:val="19"/>
          <w:szCs w:val="19"/>
        </w:rPr>
        <w:t xml:space="preserve">React vs angular: Which one is best for your next front-end </w:t>
      </w:r>
      <w:r w:rsidRPr="74EABDDD" w:rsidR="154A0486">
        <w:rPr>
          <w:rFonts w:ascii="Arial" w:hAnsi="Arial" w:eastAsia="Arial" w:cs="Arial"/>
          <w:i w:val="1"/>
          <w:iCs w:val="1"/>
          <w:sz w:val="19"/>
          <w:szCs w:val="19"/>
        </w:rPr>
        <w:t>project?</w:t>
      </w:r>
      <w:r w:rsidRPr="74EABDDD" w:rsidR="154A0486">
        <w:rPr>
          <w:rFonts w:ascii="Arial" w:hAnsi="Arial" w:eastAsia="Arial" w:cs="Arial"/>
          <w:sz w:val="19"/>
          <w:szCs w:val="19"/>
        </w:rPr>
        <w:t>,</w:t>
      </w:r>
      <w:r w:rsidRPr="74EABDDD" w:rsidR="154A0486">
        <w:rPr>
          <w:rFonts w:ascii="Arial" w:hAnsi="Arial" w:eastAsia="Arial" w:cs="Arial"/>
          <w:sz w:val="19"/>
          <w:szCs w:val="19"/>
        </w:rPr>
        <w:t xml:space="preserve"> </w:t>
      </w:r>
      <w:r w:rsidRPr="74EABDDD" w:rsidR="154A0486">
        <w:rPr>
          <w:rFonts w:ascii="Arial" w:hAnsi="Arial" w:eastAsia="Arial" w:cs="Arial"/>
          <w:i w:val="1"/>
          <w:iCs w:val="1"/>
          <w:sz w:val="19"/>
          <w:szCs w:val="19"/>
        </w:rPr>
        <w:t>Radixweb</w:t>
      </w:r>
      <w:r w:rsidRPr="74EABDDD" w:rsidR="154A0486">
        <w:rPr>
          <w:rFonts w:ascii="Arial" w:hAnsi="Arial" w:eastAsia="Arial" w:cs="Arial"/>
          <w:sz w:val="19"/>
          <w:szCs w:val="19"/>
        </w:rPr>
        <w:t xml:space="preserve">. </w:t>
      </w:r>
      <w:r w:rsidRPr="74EABDDD" w:rsidR="154A0486">
        <w:rPr>
          <w:rFonts w:ascii="Arial" w:hAnsi="Arial" w:eastAsia="Arial" w:cs="Arial"/>
          <w:sz w:val="19"/>
          <w:szCs w:val="19"/>
        </w:rPr>
        <w:t>Radixweb</w:t>
      </w:r>
      <w:r w:rsidRPr="74EABDDD" w:rsidR="154A0486">
        <w:rPr>
          <w:rFonts w:ascii="Arial" w:hAnsi="Arial" w:eastAsia="Arial" w:cs="Arial"/>
          <w:sz w:val="19"/>
          <w:szCs w:val="19"/>
        </w:rPr>
        <w:t xml:space="preserve">. Available at: https://radixweb.com/blog/react-vs-angular (Accessed: </w:t>
      </w:r>
      <w:r w:rsidRPr="74EABDDD" w:rsidR="307BDB65">
        <w:rPr>
          <w:rFonts w:ascii="Arial" w:hAnsi="Arial" w:eastAsia="Arial" w:cs="Arial"/>
          <w:sz w:val="19"/>
          <w:szCs w:val="19"/>
        </w:rPr>
        <w:t>October</w:t>
      </w:r>
      <w:r w:rsidRPr="74EABDDD" w:rsidR="154A0486">
        <w:rPr>
          <w:rFonts w:ascii="Arial" w:hAnsi="Arial" w:eastAsia="Arial" w:cs="Arial"/>
          <w:sz w:val="19"/>
          <w:szCs w:val="19"/>
        </w:rPr>
        <w:t xml:space="preserve"> </w:t>
      </w:r>
      <w:r w:rsidRPr="74EABDDD" w:rsidR="307BDB65">
        <w:rPr>
          <w:rFonts w:ascii="Arial" w:hAnsi="Arial" w:eastAsia="Arial" w:cs="Arial"/>
          <w:sz w:val="19"/>
          <w:szCs w:val="19"/>
        </w:rPr>
        <w:t>25</w:t>
      </w:r>
      <w:r w:rsidRPr="74EABDDD" w:rsidR="154A0486">
        <w:rPr>
          <w:rFonts w:ascii="Arial" w:hAnsi="Arial" w:eastAsia="Arial" w:cs="Arial"/>
          <w:sz w:val="19"/>
          <w:szCs w:val="19"/>
        </w:rPr>
        <w:t xml:space="preserve">, 2022). </w:t>
      </w:r>
    </w:p>
    <w:p w:rsidRPr="007A3C42" w:rsidR="00640C3D" w:rsidP="74EABDDD" w:rsidRDefault="00640C3D" w14:paraId="34B4C7F9" w14:textId="3A588491">
      <w:pPr>
        <w:spacing w:before="100" w:beforeAutospacing="on" w:after="100" w:afterAutospacing="on"/>
        <w:ind w:left="720" w:hanging="720"/>
        <w:rPr>
          <w:rFonts w:ascii="Arial" w:hAnsi="Arial" w:eastAsia="Arial" w:cs="Arial"/>
          <w:sz w:val="19"/>
          <w:szCs w:val="19"/>
        </w:rPr>
      </w:pPr>
      <w:r w:rsidRPr="74EABDDD" w:rsidR="20F2B855">
        <w:rPr>
          <w:rFonts w:ascii="Arial" w:hAnsi="Arial" w:eastAsia="Arial" w:cs="Arial"/>
          <w:i w:val="1"/>
          <w:iCs w:val="1"/>
          <w:sz w:val="19"/>
          <w:szCs w:val="19"/>
        </w:rPr>
        <w:t>Express.js</w:t>
      </w:r>
      <w:r w:rsidRPr="74EABDDD" w:rsidR="20F2B855">
        <w:rPr>
          <w:rFonts w:ascii="Arial" w:hAnsi="Arial" w:eastAsia="Arial" w:cs="Arial"/>
          <w:i w:val="1"/>
          <w:iCs w:val="1"/>
          <w:sz w:val="19"/>
          <w:szCs w:val="19"/>
        </w:rPr>
        <w:t xml:space="preserve"> mobile app development: Pros and cons for developers</w:t>
      </w:r>
      <w:r w:rsidRPr="74EABDDD" w:rsidR="20F2B855">
        <w:rPr>
          <w:rFonts w:ascii="Arial" w:hAnsi="Arial" w:eastAsia="Arial" w:cs="Arial"/>
          <w:sz w:val="19"/>
          <w:szCs w:val="19"/>
        </w:rPr>
        <w:t xml:space="preserve"> (no date) </w:t>
      </w:r>
      <w:r w:rsidRPr="74EABDDD" w:rsidR="20F2B855">
        <w:rPr>
          <w:rFonts w:ascii="Arial" w:hAnsi="Arial" w:eastAsia="Arial" w:cs="Arial"/>
          <w:i w:val="1"/>
          <w:iCs w:val="1"/>
          <w:sz w:val="19"/>
          <w:szCs w:val="19"/>
        </w:rPr>
        <w:t>Binariks</w:t>
      </w:r>
      <w:r w:rsidRPr="74EABDDD" w:rsidR="20F2B855">
        <w:rPr>
          <w:rFonts w:ascii="Arial" w:hAnsi="Arial" w:eastAsia="Arial" w:cs="Arial"/>
          <w:sz w:val="19"/>
          <w:szCs w:val="19"/>
        </w:rPr>
        <w:t xml:space="preserve">. Available at: https://binariks.com/blog/express-js-mobile-app-development-pros-cons-developers/ (Accessed: October 26, 2022). </w:t>
      </w:r>
    </w:p>
    <w:p w:rsidR="7FB46ECD" w:rsidP="74EABDDD" w:rsidRDefault="7FB46ECD" w14:paraId="7C343B73" w14:textId="6CE452D0" w14:noSpellErr="1">
      <w:pPr>
        <w:spacing w:beforeAutospacing="on" w:afterAutospacing="on"/>
        <w:ind w:left="720" w:hanging="720"/>
        <w:rPr>
          <w:rFonts w:ascii="Arial" w:hAnsi="Arial" w:eastAsia="Arial" w:cs="Arial"/>
          <w:sz w:val="19"/>
          <w:szCs w:val="19"/>
        </w:rPr>
      </w:pPr>
    </w:p>
    <w:p w:rsidRPr="00A2635A" w:rsidR="00A2635A" w:rsidP="74EABDDD" w:rsidRDefault="00A2635A" w14:paraId="5D1F1116" w14:textId="77777777">
      <w:pPr>
        <w:spacing w:before="100" w:beforeAutospacing="on" w:after="100" w:afterAutospacing="on"/>
        <w:ind w:left="720" w:hanging="720"/>
        <w:rPr>
          <w:rFonts w:ascii="Arial" w:hAnsi="Arial" w:eastAsia="Arial" w:cs="Arial"/>
          <w:sz w:val="19"/>
          <w:szCs w:val="19"/>
        </w:rPr>
      </w:pPr>
      <w:r w:rsidRPr="74EABDDD" w:rsidR="3C154A3C">
        <w:rPr>
          <w:rFonts w:ascii="Arial" w:hAnsi="Arial" w:eastAsia="Arial" w:cs="Arial"/>
          <w:i w:val="1"/>
          <w:iCs w:val="1"/>
          <w:sz w:val="19"/>
          <w:szCs w:val="19"/>
        </w:rPr>
        <w:t>EJS</w:t>
      </w:r>
      <w:r w:rsidRPr="74EABDDD" w:rsidR="3C154A3C">
        <w:rPr>
          <w:rFonts w:ascii="Arial" w:hAnsi="Arial" w:eastAsia="Arial" w:cs="Arial"/>
          <w:sz w:val="19"/>
          <w:szCs w:val="19"/>
        </w:rPr>
        <w:t xml:space="preserve"> (no date) </w:t>
      </w:r>
      <w:r w:rsidRPr="74EABDDD" w:rsidR="3C154A3C">
        <w:rPr>
          <w:rFonts w:ascii="Arial" w:hAnsi="Arial" w:eastAsia="Arial" w:cs="Arial"/>
          <w:i w:val="1"/>
          <w:iCs w:val="1"/>
          <w:sz w:val="19"/>
          <w:szCs w:val="19"/>
        </w:rPr>
        <w:t>npm</w:t>
      </w:r>
      <w:r w:rsidRPr="74EABDDD" w:rsidR="3C154A3C">
        <w:rPr>
          <w:rFonts w:ascii="Arial" w:hAnsi="Arial" w:eastAsia="Arial" w:cs="Arial"/>
          <w:sz w:val="19"/>
          <w:szCs w:val="19"/>
        </w:rPr>
        <w:t xml:space="preserve">. Available at: https://www.npmjs.com/package/ejs (Accessed: October 26, 2022). </w:t>
      </w:r>
    </w:p>
    <w:p w:rsidRPr="00584AD8" w:rsidR="00584AD8" w:rsidP="74EABDDD" w:rsidRDefault="00584AD8" w14:paraId="76D4AE1B" w14:textId="16ABC594">
      <w:pPr>
        <w:spacing w:before="100" w:beforeAutospacing="on" w:after="100" w:afterAutospacing="on"/>
        <w:ind w:left="720" w:hanging="720"/>
        <w:rPr>
          <w:rFonts w:ascii="Arial" w:hAnsi="Arial" w:eastAsia="Arial" w:cs="Arial"/>
          <w:sz w:val="19"/>
          <w:szCs w:val="19"/>
        </w:rPr>
      </w:pPr>
      <w:r w:rsidRPr="74EABDDD" w:rsidR="199DAE91">
        <w:rPr>
          <w:rFonts w:ascii="Arial" w:hAnsi="Arial" w:eastAsia="Arial" w:cs="Arial"/>
          <w:i w:val="1"/>
          <w:iCs w:val="1"/>
          <w:sz w:val="19"/>
          <w:szCs w:val="19"/>
        </w:rPr>
        <w:t>Express-</w:t>
      </w:r>
      <w:r w:rsidRPr="74EABDDD" w:rsidR="199DAE91">
        <w:rPr>
          <w:rFonts w:ascii="Arial" w:hAnsi="Arial" w:eastAsia="Arial" w:cs="Arial"/>
          <w:i w:val="1"/>
          <w:iCs w:val="1"/>
          <w:sz w:val="19"/>
          <w:szCs w:val="19"/>
        </w:rPr>
        <w:t>fileupload</w:t>
      </w:r>
      <w:r w:rsidRPr="74EABDDD" w:rsidR="199DAE91">
        <w:rPr>
          <w:rFonts w:ascii="Arial" w:hAnsi="Arial" w:eastAsia="Arial" w:cs="Arial"/>
          <w:sz w:val="19"/>
          <w:szCs w:val="19"/>
        </w:rPr>
        <w:t xml:space="preserve"> (no date) </w:t>
      </w:r>
      <w:r w:rsidRPr="74EABDDD" w:rsidR="199DAE91">
        <w:rPr>
          <w:rFonts w:ascii="Arial" w:hAnsi="Arial" w:eastAsia="Arial" w:cs="Arial"/>
          <w:i w:val="1"/>
          <w:iCs w:val="1"/>
          <w:sz w:val="19"/>
          <w:szCs w:val="19"/>
        </w:rPr>
        <w:t>npm</w:t>
      </w:r>
      <w:r w:rsidRPr="74EABDDD" w:rsidR="199DAE91">
        <w:rPr>
          <w:rFonts w:ascii="Arial" w:hAnsi="Arial" w:eastAsia="Arial" w:cs="Arial"/>
          <w:sz w:val="19"/>
          <w:szCs w:val="19"/>
        </w:rPr>
        <w:t xml:space="preserve">. Available at: https://www.npmjs.com/package/express-fileupload (Accessed: October 26, 2022). </w:t>
      </w:r>
    </w:p>
    <w:p w:rsidRPr="00F224E5" w:rsidR="00F224E5" w:rsidP="74EABDDD" w:rsidRDefault="00F224E5" w14:paraId="124A4625" w14:textId="20938131">
      <w:pPr>
        <w:spacing w:before="100" w:beforeAutospacing="on" w:after="100" w:afterAutospacing="on"/>
        <w:ind w:left="720" w:hanging="720"/>
        <w:rPr>
          <w:rFonts w:ascii="Arial" w:hAnsi="Arial" w:eastAsia="Arial" w:cs="Arial"/>
          <w:sz w:val="19"/>
          <w:szCs w:val="19"/>
        </w:rPr>
      </w:pPr>
      <w:r w:rsidRPr="74EABDDD" w:rsidR="4E645654">
        <w:rPr>
          <w:rFonts w:ascii="Arial" w:hAnsi="Arial" w:eastAsia="Arial" w:cs="Arial"/>
          <w:i w:val="1"/>
          <w:iCs w:val="1"/>
          <w:sz w:val="19"/>
          <w:szCs w:val="19"/>
        </w:rPr>
        <w:t>Body-parser</w:t>
      </w:r>
      <w:r w:rsidRPr="74EABDDD" w:rsidR="4E645654">
        <w:rPr>
          <w:rFonts w:ascii="Arial" w:hAnsi="Arial" w:eastAsia="Arial" w:cs="Arial"/>
          <w:sz w:val="19"/>
          <w:szCs w:val="19"/>
        </w:rPr>
        <w:t xml:space="preserve"> (no date) </w:t>
      </w:r>
      <w:r w:rsidRPr="74EABDDD" w:rsidR="4E645654">
        <w:rPr>
          <w:rFonts w:ascii="Arial" w:hAnsi="Arial" w:eastAsia="Arial" w:cs="Arial"/>
          <w:i w:val="1"/>
          <w:iCs w:val="1"/>
          <w:sz w:val="19"/>
          <w:szCs w:val="19"/>
        </w:rPr>
        <w:t>npm</w:t>
      </w:r>
      <w:r w:rsidRPr="74EABDDD" w:rsidR="4E645654">
        <w:rPr>
          <w:rFonts w:ascii="Arial" w:hAnsi="Arial" w:eastAsia="Arial" w:cs="Arial"/>
          <w:sz w:val="19"/>
          <w:szCs w:val="19"/>
        </w:rPr>
        <w:t xml:space="preserve">. Available at: https://www.npmjs.com/package/body-parser (Accessed: </w:t>
      </w:r>
      <w:r w:rsidRPr="74EABDDD" w:rsidR="3F446400">
        <w:rPr>
          <w:rFonts w:ascii="Arial" w:hAnsi="Arial" w:eastAsia="Arial" w:cs="Arial"/>
          <w:sz w:val="19"/>
          <w:szCs w:val="19"/>
        </w:rPr>
        <w:t>October 26, 2022).</w:t>
      </w:r>
    </w:p>
    <w:p w:rsidR="7FB46ECD" w:rsidP="74EABDDD" w:rsidRDefault="7FB46ECD" w14:paraId="282DCFC4" w14:textId="7E1FFB26" w14:noSpellErr="1">
      <w:pPr>
        <w:spacing w:beforeAutospacing="on" w:afterAutospacing="on"/>
        <w:ind w:left="720" w:hanging="720"/>
        <w:rPr>
          <w:rFonts w:ascii="Arial" w:hAnsi="Arial" w:eastAsia="Arial" w:cs="Arial"/>
          <w:sz w:val="19"/>
          <w:szCs w:val="19"/>
        </w:rPr>
      </w:pPr>
    </w:p>
    <w:p w:rsidRPr="007E6230" w:rsidR="007E6230" w:rsidP="74EABDDD" w:rsidRDefault="007E6230" w14:paraId="0DA577F3" w14:textId="272539E7">
      <w:pPr>
        <w:spacing w:before="100" w:beforeAutospacing="on" w:after="100" w:afterAutospacing="on"/>
        <w:ind w:left="720" w:hanging="720"/>
        <w:rPr>
          <w:rFonts w:ascii="Arial" w:hAnsi="Arial" w:eastAsia="Arial" w:cs="Arial"/>
          <w:sz w:val="19"/>
          <w:szCs w:val="19"/>
        </w:rPr>
      </w:pPr>
      <w:r w:rsidRPr="74EABDDD" w:rsidR="40BC83C3">
        <w:rPr>
          <w:rFonts w:ascii="Arial" w:hAnsi="Arial" w:eastAsia="Arial" w:cs="Arial"/>
          <w:i w:val="1"/>
          <w:iCs w:val="1"/>
          <w:sz w:val="19"/>
          <w:szCs w:val="19"/>
        </w:rPr>
        <w:t>Cors</w:t>
      </w:r>
      <w:r w:rsidRPr="74EABDDD" w:rsidR="40BC83C3">
        <w:rPr>
          <w:rFonts w:ascii="Arial" w:hAnsi="Arial" w:eastAsia="Arial" w:cs="Arial"/>
          <w:sz w:val="19"/>
          <w:szCs w:val="19"/>
        </w:rPr>
        <w:t xml:space="preserve"> (no date) </w:t>
      </w:r>
      <w:r w:rsidRPr="74EABDDD" w:rsidR="40BC83C3">
        <w:rPr>
          <w:rFonts w:ascii="Arial" w:hAnsi="Arial" w:eastAsia="Arial" w:cs="Arial"/>
          <w:i w:val="1"/>
          <w:iCs w:val="1"/>
          <w:sz w:val="19"/>
          <w:szCs w:val="19"/>
        </w:rPr>
        <w:t>npm</w:t>
      </w:r>
      <w:r w:rsidRPr="74EABDDD" w:rsidR="40BC83C3">
        <w:rPr>
          <w:rFonts w:ascii="Arial" w:hAnsi="Arial" w:eastAsia="Arial" w:cs="Arial"/>
          <w:sz w:val="19"/>
          <w:szCs w:val="19"/>
        </w:rPr>
        <w:t xml:space="preserve">. Available at: https://www.npmjs.com/package/cors (Accessed: </w:t>
      </w:r>
      <w:r w:rsidRPr="74EABDDD" w:rsidR="3F446400">
        <w:rPr>
          <w:rFonts w:ascii="Arial" w:hAnsi="Arial" w:eastAsia="Arial" w:cs="Arial"/>
          <w:sz w:val="19"/>
          <w:szCs w:val="19"/>
        </w:rPr>
        <w:t>October 26, 2022).</w:t>
      </w:r>
    </w:p>
    <w:p w:rsidRPr="00640C3D" w:rsidR="00A2635A" w:rsidP="74EABDDD" w:rsidRDefault="00475FD7" w14:paraId="70E282AB" w14:textId="423364BF">
      <w:pPr>
        <w:spacing w:before="100" w:beforeAutospacing="on" w:after="100" w:afterAutospacing="on"/>
        <w:ind w:left="720" w:hanging="720"/>
        <w:rPr>
          <w:rFonts w:ascii="Arial" w:hAnsi="Arial" w:eastAsia="Arial" w:cs="Arial"/>
          <w:sz w:val="19"/>
          <w:szCs w:val="19"/>
        </w:rPr>
      </w:pPr>
      <w:r w:rsidRPr="74EABDDD" w:rsidR="1153D6F4">
        <w:rPr>
          <w:rFonts w:ascii="Arial" w:hAnsi="Arial" w:eastAsia="Arial" w:cs="Arial"/>
          <w:i w:val="1"/>
          <w:iCs w:val="1"/>
          <w:sz w:val="19"/>
          <w:szCs w:val="19"/>
        </w:rPr>
        <w:t>MYSQL2</w:t>
      </w:r>
      <w:r w:rsidRPr="74EABDDD" w:rsidR="1153D6F4">
        <w:rPr>
          <w:rFonts w:ascii="Arial" w:hAnsi="Arial" w:eastAsia="Arial" w:cs="Arial"/>
          <w:sz w:val="19"/>
          <w:szCs w:val="19"/>
        </w:rPr>
        <w:t xml:space="preserve"> (no date) </w:t>
      </w:r>
      <w:r w:rsidRPr="74EABDDD" w:rsidR="1153D6F4">
        <w:rPr>
          <w:rFonts w:ascii="Arial" w:hAnsi="Arial" w:eastAsia="Arial" w:cs="Arial"/>
          <w:i w:val="1"/>
          <w:iCs w:val="1"/>
          <w:sz w:val="19"/>
          <w:szCs w:val="19"/>
        </w:rPr>
        <w:t>npm</w:t>
      </w:r>
      <w:r w:rsidRPr="74EABDDD" w:rsidR="1153D6F4">
        <w:rPr>
          <w:rFonts w:ascii="Arial" w:hAnsi="Arial" w:eastAsia="Arial" w:cs="Arial"/>
          <w:sz w:val="19"/>
          <w:szCs w:val="19"/>
        </w:rPr>
        <w:t xml:space="preserve">. Available at: https://www.npmjs.com/package/mysql2 (Accessed: </w:t>
      </w:r>
      <w:r w:rsidRPr="74EABDDD" w:rsidR="3F446400">
        <w:rPr>
          <w:rFonts w:ascii="Arial" w:hAnsi="Arial" w:eastAsia="Arial" w:cs="Arial"/>
          <w:sz w:val="19"/>
          <w:szCs w:val="19"/>
        </w:rPr>
        <w:t>October 26, 2022).</w:t>
      </w:r>
    </w:p>
    <w:p w:rsidR="7FB46ECD" w:rsidP="74EABDDD" w:rsidRDefault="7FB46ECD" w14:paraId="61461CF0" w14:textId="5A671A71" w14:noSpellErr="1">
      <w:pPr>
        <w:spacing w:beforeAutospacing="on" w:afterAutospacing="on"/>
        <w:ind w:left="720" w:hanging="720"/>
        <w:rPr>
          <w:rFonts w:ascii="Arial" w:hAnsi="Arial" w:eastAsia="Arial" w:cs="Arial"/>
          <w:sz w:val="19"/>
          <w:szCs w:val="19"/>
        </w:rPr>
      </w:pPr>
    </w:p>
    <w:p w:rsidRPr="007A3C42" w:rsidR="006F3E66" w:rsidP="74EABDDD" w:rsidRDefault="006F3E66" w14:paraId="0F4824FA" w14:textId="2EE3A9AC">
      <w:pPr>
        <w:spacing w:before="100" w:beforeAutospacing="on" w:after="100" w:afterAutospacing="on"/>
        <w:ind w:left="720" w:hanging="720"/>
        <w:rPr>
          <w:rFonts w:ascii="Arial" w:hAnsi="Arial" w:eastAsia="Arial" w:cs="Arial"/>
          <w:sz w:val="19"/>
          <w:szCs w:val="19"/>
        </w:rPr>
      </w:pPr>
      <w:r w:rsidRPr="74EABDDD" w:rsidR="0229C74F">
        <w:rPr>
          <w:rFonts w:ascii="Arial" w:hAnsi="Arial" w:eastAsia="Arial" w:cs="Arial"/>
          <w:sz w:val="19"/>
          <w:szCs w:val="19"/>
        </w:rPr>
        <w:t xml:space="preserve">Patel, J. (2022) </w:t>
      </w:r>
      <w:r w:rsidRPr="74EABDDD" w:rsidR="0229C74F">
        <w:rPr>
          <w:rFonts w:ascii="Arial" w:hAnsi="Arial" w:eastAsia="Arial" w:cs="Arial"/>
          <w:i w:val="1"/>
          <w:iCs w:val="1"/>
          <w:sz w:val="19"/>
          <w:szCs w:val="19"/>
        </w:rPr>
        <w:t>Django vs express: 2 best web frameworks compared in 2022</w:t>
      </w:r>
      <w:r w:rsidRPr="74EABDDD" w:rsidR="0229C74F">
        <w:rPr>
          <w:rFonts w:ascii="Arial" w:hAnsi="Arial" w:eastAsia="Arial" w:cs="Arial"/>
          <w:sz w:val="19"/>
          <w:szCs w:val="19"/>
        </w:rPr>
        <w:t xml:space="preserve">, </w:t>
      </w:r>
      <w:r w:rsidRPr="74EABDDD" w:rsidR="0229C74F">
        <w:rPr>
          <w:rFonts w:ascii="Arial" w:hAnsi="Arial" w:eastAsia="Arial" w:cs="Arial"/>
          <w:i w:val="1"/>
          <w:iCs w:val="1"/>
          <w:sz w:val="19"/>
          <w:szCs w:val="19"/>
        </w:rPr>
        <w:t>Monocubed</w:t>
      </w:r>
      <w:r w:rsidRPr="74EABDDD" w:rsidR="0229C74F">
        <w:rPr>
          <w:rFonts w:ascii="Arial" w:hAnsi="Arial" w:eastAsia="Arial" w:cs="Arial"/>
          <w:sz w:val="19"/>
          <w:szCs w:val="19"/>
        </w:rPr>
        <w:t xml:space="preserve">. Available at: https://www.monocubed.com/blog/django-vs-express/#:~:text=Django%20is%20an%20advanced%20Python,js. (Accessed: October 27, 2022). </w:t>
      </w:r>
    </w:p>
    <w:p w:rsidRPr="00213CA1" w:rsidR="00213CA1" w:rsidP="74EABDDD" w:rsidRDefault="00213CA1" w14:paraId="2BBC489E" w14:textId="77777777" w14:noSpellErr="1">
      <w:pPr>
        <w:spacing w:before="100" w:beforeAutospacing="on" w:after="100" w:afterAutospacing="on"/>
        <w:ind w:left="720" w:hanging="720"/>
        <w:rPr>
          <w:rFonts w:ascii="Arial" w:hAnsi="Arial" w:eastAsia="Arial" w:cs="Arial"/>
          <w:sz w:val="19"/>
          <w:szCs w:val="19"/>
        </w:rPr>
      </w:pPr>
      <w:r w:rsidRPr="74EABDDD" w:rsidR="4CD1EB93">
        <w:rPr>
          <w:rFonts w:ascii="Arial" w:hAnsi="Arial" w:eastAsia="Arial" w:cs="Arial"/>
          <w:i w:val="1"/>
          <w:iCs w:val="1"/>
          <w:sz w:val="19"/>
          <w:szCs w:val="19"/>
        </w:rPr>
        <w:t>Why developers like gulp</w:t>
      </w:r>
      <w:r w:rsidRPr="74EABDDD" w:rsidR="4CD1EB93">
        <w:rPr>
          <w:rFonts w:ascii="Arial" w:hAnsi="Arial" w:eastAsia="Arial" w:cs="Arial"/>
          <w:sz w:val="19"/>
          <w:szCs w:val="19"/>
        </w:rPr>
        <w:t xml:space="preserve"> (no date) </w:t>
      </w:r>
      <w:r w:rsidRPr="74EABDDD" w:rsidR="4CD1EB93">
        <w:rPr>
          <w:rFonts w:ascii="Arial" w:hAnsi="Arial" w:eastAsia="Arial" w:cs="Arial"/>
          <w:i w:val="1"/>
          <w:iCs w:val="1"/>
          <w:sz w:val="19"/>
          <w:szCs w:val="19"/>
        </w:rPr>
        <w:t>StackShare</w:t>
      </w:r>
      <w:r w:rsidRPr="74EABDDD" w:rsidR="4CD1EB93">
        <w:rPr>
          <w:rFonts w:ascii="Arial" w:hAnsi="Arial" w:eastAsia="Arial" w:cs="Arial"/>
          <w:sz w:val="19"/>
          <w:szCs w:val="19"/>
        </w:rPr>
        <w:t xml:space="preserve">. Available at: https://stackshare.io/gulp (Accessed: November 12, 2022). </w:t>
      </w:r>
    </w:p>
    <w:p w:rsidR="7FB46ECD" w:rsidP="74EABDDD" w:rsidRDefault="7FB46ECD" w14:paraId="15D35AA1" w14:textId="40DA1090" w14:noSpellErr="1">
      <w:pPr>
        <w:spacing w:beforeAutospacing="on" w:afterAutospacing="on"/>
        <w:ind w:left="720" w:hanging="720"/>
        <w:rPr>
          <w:rFonts w:ascii="Arial" w:hAnsi="Arial" w:eastAsia="Arial" w:cs="Arial"/>
          <w:sz w:val="19"/>
          <w:szCs w:val="19"/>
        </w:rPr>
      </w:pPr>
    </w:p>
    <w:p w:rsidRPr="007A3C42" w:rsidR="00213CA1" w:rsidP="74EABDDD" w:rsidRDefault="00C52DDC" w14:paraId="6EF0E4A7" w14:textId="3C749632">
      <w:pPr>
        <w:spacing w:before="100" w:beforeAutospacing="on" w:after="100" w:afterAutospacing="on"/>
        <w:ind w:left="720" w:hanging="720"/>
        <w:rPr>
          <w:rFonts w:ascii="Arial" w:hAnsi="Arial" w:eastAsia="Arial" w:cs="Arial"/>
          <w:sz w:val="19"/>
          <w:szCs w:val="19"/>
        </w:rPr>
      </w:pPr>
      <w:r w:rsidRPr="74EABDDD" w:rsidR="45643913">
        <w:rPr>
          <w:rFonts w:ascii="Arial" w:hAnsi="Arial" w:eastAsia="Arial" w:cs="Arial"/>
          <w:sz w:val="19"/>
          <w:szCs w:val="19"/>
        </w:rPr>
        <w:t xml:space="preserve">Reeves, S. (2021) </w:t>
      </w:r>
      <w:r w:rsidRPr="74EABDDD" w:rsidR="45643913">
        <w:rPr>
          <w:rFonts w:ascii="Arial" w:hAnsi="Arial" w:eastAsia="Arial" w:cs="Arial"/>
          <w:i w:val="1"/>
          <w:iCs w:val="1"/>
          <w:sz w:val="19"/>
          <w:szCs w:val="19"/>
        </w:rPr>
        <w:t>Webpack</w:t>
      </w:r>
      <w:r w:rsidRPr="74EABDDD" w:rsidR="45643913">
        <w:rPr>
          <w:rFonts w:ascii="Arial" w:hAnsi="Arial" w:eastAsia="Arial" w:cs="Arial"/>
          <w:i w:val="1"/>
          <w:iCs w:val="1"/>
          <w:sz w:val="19"/>
          <w:szCs w:val="19"/>
        </w:rPr>
        <w:t xml:space="preserve"> vs gulp – the best build tools for </w:t>
      </w:r>
      <w:r w:rsidRPr="74EABDDD" w:rsidR="45643913">
        <w:rPr>
          <w:rFonts w:ascii="Arial" w:hAnsi="Arial" w:eastAsia="Arial" w:cs="Arial"/>
          <w:i w:val="1"/>
          <w:iCs w:val="1"/>
          <w:sz w:val="19"/>
          <w:szCs w:val="19"/>
        </w:rPr>
        <w:t>Javascript</w:t>
      </w:r>
      <w:r w:rsidRPr="74EABDDD" w:rsidR="45643913">
        <w:rPr>
          <w:rFonts w:ascii="Arial" w:hAnsi="Arial" w:eastAsia="Arial" w:cs="Arial"/>
          <w:i w:val="1"/>
          <w:iCs w:val="1"/>
          <w:sz w:val="19"/>
          <w:szCs w:val="19"/>
        </w:rPr>
        <w:t xml:space="preserve"> projects</w:t>
      </w:r>
      <w:r w:rsidRPr="74EABDDD" w:rsidR="45643913">
        <w:rPr>
          <w:rFonts w:ascii="Arial" w:hAnsi="Arial" w:eastAsia="Arial" w:cs="Arial"/>
          <w:sz w:val="19"/>
          <w:szCs w:val="19"/>
        </w:rPr>
        <w:t xml:space="preserve">, </w:t>
      </w:r>
      <w:r w:rsidRPr="74EABDDD" w:rsidR="45643913">
        <w:rPr>
          <w:rFonts w:ascii="Arial" w:hAnsi="Arial" w:eastAsia="Arial" w:cs="Arial"/>
          <w:i w:val="1"/>
          <w:iCs w:val="1"/>
          <w:sz w:val="19"/>
          <w:szCs w:val="19"/>
        </w:rPr>
        <w:t>GoodCore</w:t>
      </w:r>
      <w:r w:rsidRPr="74EABDDD" w:rsidR="45643913">
        <w:rPr>
          <w:rFonts w:ascii="Arial" w:hAnsi="Arial" w:eastAsia="Arial" w:cs="Arial"/>
          <w:i w:val="1"/>
          <w:iCs w:val="1"/>
          <w:sz w:val="19"/>
          <w:szCs w:val="19"/>
        </w:rPr>
        <w:t xml:space="preserve"> Blog</w:t>
      </w:r>
      <w:r w:rsidRPr="74EABDDD" w:rsidR="45643913">
        <w:rPr>
          <w:rFonts w:ascii="Arial" w:hAnsi="Arial" w:eastAsia="Arial" w:cs="Arial"/>
          <w:sz w:val="19"/>
          <w:szCs w:val="19"/>
        </w:rPr>
        <w:t xml:space="preserve">. Available at: https://www.goodcore.co.uk/blog/webpack-vs-gulp/ (Accessed: November 12, 2022). </w:t>
      </w:r>
    </w:p>
    <w:p w:rsidRPr="007A3C42" w:rsidR="002B3B72" w:rsidP="74EABDDD" w:rsidRDefault="002B3B72" w14:paraId="5FB2DD32" w14:textId="12CECB6B">
      <w:pPr>
        <w:spacing w:before="100" w:beforeAutospacing="on" w:after="100" w:afterAutospacing="on"/>
        <w:ind w:left="720" w:hanging="720"/>
        <w:rPr>
          <w:rFonts w:ascii="Arial" w:hAnsi="Arial" w:eastAsia="Arial" w:cs="Arial"/>
          <w:sz w:val="19"/>
          <w:szCs w:val="19"/>
        </w:rPr>
      </w:pPr>
      <w:r w:rsidRPr="74EABDDD" w:rsidR="15177AA6">
        <w:rPr>
          <w:rFonts w:ascii="Arial" w:hAnsi="Arial" w:eastAsia="Arial" w:cs="Arial"/>
          <w:i w:val="1"/>
          <w:iCs w:val="1"/>
          <w:sz w:val="19"/>
          <w:szCs w:val="19"/>
        </w:rPr>
        <w:t xml:space="preserve">Gulp vs </w:t>
      </w:r>
      <w:r w:rsidRPr="74EABDDD" w:rsidR="15177AA6">
        <w:rPr>
          <w:rFonts w:ascii="Arial" w:hAnsi="Arial" w:eastAsia="Arial" w:cs="Arial"/>
          <w:i w:val="1"/>
          <w:iCs w:val="1"/>
          <w:sz w:val="19"/>
          <w:szCs w:val="19"/>
        </w:rPr>
        <w:t>Webpack</w:t>
      </w:r>
      <w:r w:rsidRPr="74EABDDD" w:rsidR="15177AA6">
        <w:rPr>
          <w:rFonts w:ascii="Arial" w:hAnsi="Arial" w:eastAsia="Arial" w:cs="Arial"/>
          <w:i w:val="1"/>
          <w:iCs w:val="1"/>
          <w:sz w:val="19"/>
          <w:szCs w:val="19"/>
        </w:rPr>
        <w:t xml:space="preserve">: Top 8 differences between gulp vs </w:t>
      </w:r>
      <w:r w:rsidRPr="74EABDDD" w:rsidR="15177AA6">
        <w:rPr>
          <w:rFonts w:ascii="Arial" w:hAnsi="Arial" w:eastAsia="Arial" w:cs="Arial"/>
          <w:i w:val="1"/>
          <w:iCs w:val="1"/>
          <w:sz w:val="19"/>
          <w:szCs w:val="19"/>
        </w:rPr>
        <w:t>Webpack</w:t>
      </w:r>
      <w:r w:rsidRPr="74EABDDD" w:rsidR="15177AA6">
        <w:rPr>
          <w:rFonts w:ascii="Arial" w:hAnsi="Arial" w:eastAsia="Arial" w:cs="Arial"/>
          <w:sz w:val="19"/>
          <w:szCs w:val="19"/>
        </w:rPr>
        <w:t xml:space="preserve"> (2021) </w:t>
      </w:r>
      <w:r w:rsidRPr="74EABDDD" w:rsidR="15177AA6">
        <w:rPr>
          <w:rFonts w:ascii="Arial" w:hAnsi="Arial" w:eastAsia="Arial" w:cs="Arial"/>
          <w:i w:val="1"/>
          <w:iCs w:val="1"/>
          <w:sz w:val="19"/>
          <w:szCs w:val="19"/>
        </w:rPr>
        <w:t>EDUCBA</w:t>
      </w:r>
      <w:r w:rsidRPr="74EABDDD" w:rsidR="15177AA6">
        <w:rPr>
          <w:rFonts w:ascii="Arial" w:hAnsi="Arial" w:eastAsia="Arial" w:cs="Arial"/>
          <w:sz w:val="19"/>
          <w:szCs w:val="19"/>
        </w:rPr>
        <w:t xml:space="preserve">. Available at: https://www.educba.com/gulp-vs-webpack/ (Accessed: November 12, 2022). </w:t>
      </w:r>
    </w:p>
    <w:p w:rsidR="7FB46ECD" w:rsidP="74EABDDD" w:rsidRDefault="7FB46ECD" w14:paraId="549EE635" w14:textId="6708F320" w14:noSpellErr="1">
      <w:pPr>
        <w:spacing w:beforeAutospacing="on" w:afterAutospacing="on"/>
        <w:ind w:left="720" w:hanging="720"/>
        <w:rPr>
          <w:rFonts w:ascii="Arial" w:hAnsi="Arial" w:eastAsia="Arial" w:cs="Arial"/>
          <w:sz w:val="19"/>
          <w:szCs w:val="19"/>
        </w:rPr>
      </w:pPr>
    </w:p>
    <w:p w:rsidRPr="00982C4F" w:rsidR="00982C4F" w:rsidP="74EABDDD" w:rsidRDefault="00982C4F" w14:paraId="69189716" w14:textId="112C0B38">
      <w:pPr>
        <w:spacing w:before="100" w:beforeAutospacing="on" w:after="100" w:afterAutospacing="on"/>
        <w:ind w:left="720" w:hanging="720"/>
        <w:rPr>
          <w:rFonts w:ascii="Arial" w:hAnsi="Arial" w:eastAsia="Arial" w:cs="Arial"/>
          <w:sz w:val="19"/>
          <w:szCs w:val="19"/>
        </w:rPr>
      </w:pPr>
      <w:r w:rsidRPr="74EABDDD" w:rsidR="60DE8E42">
        <w:rPr>
          <w:rFonts w:ascii="Arial" w:hAnsi="Arial" w:eastAsia="Arial" w:cs="Arial"/>
          <w:i w:val="1"/>
          <w:iCs w:val="1"/>
          <w:sz w:val="19"/>
          <w:szCs w:val="19"/>
        </w:rPr>
        <w:t>Webpack</w:t>
      </w:r>
      <w:r w:rsidRPr="74EABDDD" w:rsidR="60DE8E42">
        <w:rPr>
          <w:rFonts w:ascii="Arial" w:hAnsi="Arial" w:eastAsia="Arial" w:cs="Arial"/>
          <w:sz w:val="19"/>
          <w:szCs w:val="19"/>
        </w:rPr>
        <w:t xml:space="preserve"> (no date) </w:t>
      </w:r>
      <w:r w:rsidRPr="74EABDDD" w:rsidR="60DE8E42">
        <w:rPr>
          <w:rFonts w:ascii="Arial" w:hAnsi="Arial" w:eastAsia="Arial" w:cs="Arial"/>
          <w:i w:val="1"/>
          <w:iCs w:val="1"/>
          <w:sz w:val="19"/>
          <w:szCs w:val="19"/>
        </w:rPr>
        <w:t>npm</w:t>
      </w:r>
      <w:r w:rsidRPr="74EABDDD" w:rsidR="60DE8E42">
        <w:rPr>
          <w:rFonts w:ascii="Arial" w:hAnsi="Arial" w:eastAsia="Arial" w:cs="Arial"/>
          <w:sz w:val="19"/>
          <w:szCs w:val="19"/>
        </w:rPr>
        <w:t>. Available at: https://www.npmjs.com/package/webpack (Accessed: November 1</w:t>
      </w:r>
      <w:r w:rsidRPr="74EABDDD" w:rsidR="400D72DA">
        <w:rPr>
          <w:rFonts w:ascii="Arial" w:hAnsi="Arial" w:eastAsia="Arial" w:cs="Arial"/>
          <w:sz w:val="19"/>
          <w:szCs w:val="19"/>
        </w:rPr>
        <w:t>2</w:t>
      </w:r>
      <w:r w:rsidRPr="74EABDDD" w:rsidR="60DE8E42">
        <w:rPr>
          <w:rFonts w:ascii="Arial" w:hAnsi="Arial" w:eastAsia="Arial" w:cs="Arial"/>
          <w:sz w:val="19"/>
          <w:szCs w:val="19"/>
        </w:rPr>
        <w:t xml:space="preserve">, 2022). </w:t>
      </w:r>
    </w:p>
    <w:p w:rsidR="7FB46ECD" w:rsidP="74EABDDD" w:rsidRDefault="7FB46ECD" w14:paraId="1D779408" w14:textId="16C0C302" w14:noSpellErr="1">
      <w:pPr>
        <w:spacing w:beforeAutospacing="on" w:afterAutospacing="on"/>
        <w:ind w:left="720" w:hanging="720"/>
        <w:rPr>
          <w:rFonts w:ascii="Arial" w:hAnsi="Arial" w:eastAsia="Arial" w:cs="Arial"/>
          <w:sz w:val="19"/>
          <w:szCs w:val="19"/>
        </w:rPr>
      </w:pPr>
    </w:p>
    <w:p w:rsidRPr="007A3C42" w:rsidR="00343A63" w:rsidP="74EABDDD" w:rsidRDefault="0092505C" w14:paraId="5EF78434" w14:textId="2A982C69">
      <w:pPr>
        <w:spacing w:before="100" w:beforeAutospacing="on" w:after="100" w:afterAutospacing="on"/>
        <w:ind w:left="720" w:hanging="720"/>
        <w:rPr>
          <w:rFonts w:ascii="Arial" w:hAnsi="Arial" w:eastAsia="Arial" w:cs="Arial"/>
          <w:sz w:val="19"/>
          <w:szCs w:val="19"/>
        </w:rPr>
      </w:pPr>
      <w:r w:rsidRPr="74EABDDD" w:rsidR="400D72DA">
        <w:rPr>
          <w:rFonts w:ascii="Arial" w:hAnsi="Arial" w:eastAsia="Arial" w:cs="Arial"/>
          <w:i w:val="1"/>
          <w:iCs w:val="1"/>
          <w:sz w:val="19"/>
          <w:szCs w:val="19"/>
        </w:rPr>
        <w:t>Gulp</w:t>
      </w:r>
      <w:r w:rsidRPr="74EABDDD" w:rsidR="400D72DA">
        <w:rPr>
          <w:rFonts w:ascii="Arial" w:hAnsi="Arial" w:eastAsia="Arial" w:cs="Arial"/>
          <w:sz w:val="19"/>
          <w:szCs w:val="19"/>
        </w:rPr>
        <w:t xml:space="preserve"> (no date) </w:t>
      </w:r>
      <w:r w:rsidRPr="74EABDDD" w:rsidR="400D72DA">
        <w:rPr>
          <w:rFonts w:ascii="Arial" w:hAnsi="Arial" w:eastAsia="Arial" w:cs="Arial"/>
          <w:i w:val="1"/>
          <w:iCs w:val="1"/>
          <w:sz w:val="19"/>
          <w:szCs w:val="19"/>
        </w:rPr>
        <w:t>npm</w:t>
      </w:r>
      <w:r w:rsidRPr="74EABDDD" w:rsidR="400D72DA">
        <w:rPr>
          <w:rFonts w:ascii="Arial" w:hAnsi="Arial" w:eastAsia="Arial" w:cs="Arial"/>
          <w:sz w:val="19"/>
          <w:szCs w:val="19"/>
        </w:rPr>
        <w:t xml:space="preserve">. Available at: https://www.npmjs.com/package/gulp (Accessed: November 12, 2022). </w:t>
      </w:r>
    </w:p>
    <w:p w:rsidR="7FB46ECD" w:rsidP="74EABDDD" w:rsidRDefault="7FB46ECD" w14:paraId="142CE5A5" w14:textId="4EBE998C" w14:noSpellErr="1">
      <w:pPr>
        <w:spacing w:beforeAutospacing="on" w:afterAutospacing="on"/>
        <w:ind w:left="720" w:hanging="720"/>
        <w:rPr>
          <w:rFonts w:ascii="Arial" w:hAnsi="Arial" w:eastAsia="Arial" w:cs="Arial"/>
          <w:sz w:val="19"/>
          <w:szCs w:val="19"/>
        </w:rPr>
      </w:pPr>
    </w:p>
    <w:p w:rsidR="24FE1DA8" w:rsidP="74EABDDD" w:rsidRDefault="67454061" w14:paraId="4E088F1F" w14:textId="0FC6B56F">
      <w:pPr>
        <w:spacing w:beforeAutospacing="on" w:afterAutospacing="on"/>
        <w:ind w:left="720" w:hanging="720"/>
        <w:rPr>
          <w:rFonts w:ascii="Arial" w:hAnsi="Arial" w:eastAsia="Arial" w:cs="Arial"/>
          <w:sz w:val="19"/>
          <w:szCs w:val="19"/>
        </w:rPr>
      </w:pPr>
      <w:r w:rsidRPr="74EABDDD" w:rsidR="08CA6DE3">
        <w:rPr>
          <w:rFonts w:ascii="Arial" w:hAnsi="Arial" w:eastAsia="Arial" w:cs="Arial"/>
          <w:sz w:val="19"/>
          <w:szCs w:val="19"/>
        </w:rPr>
        <w:t xml:space="preserve">Gupta, A., </w:t>
      </w:r>
      <w:r w:rsidRPr="74EABDDD" w:rsidR="08CA6DE3">
        <w:rPr>
          <w:rFonts w:ascii="Arial" w:hAnsi="Arial" w:eastAsia="Arial" w:cs="Arial"/>
          <w:sz w:val="19"/>
          <w:szCs w:val="19"/>
        </w:rPr>
        <w:t>Rastogi</w:t>
      </w:r>
      <w:r w:rsidRPr="74EABDDD" w:rsidR="08CA6DE3">
        <w:rPr>
          <w:rFonts w:ascii="Arial" w:hAnsi="Arial" w:eastAsia="Arial" w:cs="Arial"/>
          <w:sz w:val="19"/>
          <w:szCs w:val="19"/>
        </w:rPr>
        <w:t xml:space="preserve">, P. and Jain, S., 2018, August. Smart parking system using Cloud based computation and raspberry Pi. In </w:t>
      </w:r>
      <w:r w:rsidRPr="74EABDDD" w:rsidR="08CA6DE3">
        <w:rPr>
          <w:rFonts w:ascii="Arial" w:hAnsi="Arial" w:eastAsia="Arial" w:cs="Arial"/>
          <w:i w:val="1"/>
          <w:iCs w:val="1"/>
          <w:sz w:val="19"/>
          <w:szCs w:val="19"/>
        </w:rPr>
        <w:t xml:space="preserve">2018 2nd International Conference on I-SMAC (IoT in Social, Mobile, Analytics and </w:t>
      </w:r>
      <w:r w:rsidRPr="74EABDDD" w:rsidR="08CA6DE3">
        <w:rPr>
          <w:rFonts w:ascii="Arial" w:hAnsi="Arial" w:eastAsia="Arial" w:cs="Arial"/>
          <w:i w:val="1"/>
          <w:iCs w:val="1"/>
          <w:sz w:val="19"/>
          <w:szCs w:val="19"/>
        </w:rPr>
        <w:t>Cloud)(</w:t>
      </w:r>
      <w:r w:rsidRPr="74EABDDD" w:rsidR="08CA6DE3">
        <w:rPr>
          <w:rFonts w:ascii="Arial" w:hAnsi="Arial" w:eastAsia="Arial" w:cs="Arial"/>
          <w:i w:val="1"/>
          <w:iCs w:val="1"/>
          <w:sz w:val="19"/>
          <w:szCs w:val="19"/>
        </w:rPr>
        <w:t xml:space="preserve">I-SMAC) I-SMAC (IoT in Social, Mobile, Analytics and </w:t>
      </w:r>
      <w:r w:rsidRPr="74EABDDD" w:rsidR="08CA6DE3">
        <w:rPr>
          <w:rFonts w:ascii="Arial" w:hAnsi="Arial" w:eastAsia="Arial" w:cs="Arial"/>
          <w:i w:val="1"/>
          <w:iCs w:val="1"/>
          <w:sz w:val="19"/>
          <w:szCs w:val="19"/>
        </w:rPr>
        <w:t>Cloud)(</w:t>
      </w:r>
      <w:r w:rsidRPr="74EABDDD" w:rsidR="08CA6DE3">
        <w:rPr>
          <w:rFonts w:ascii="Arial" w:hAnsi="Arial" w:eastAsia="Arial" w:cs="Arial"/>
          <w:i w:val="1"/>
          <w:iCs w:val="1"/>
          <w:sz w:val="19"/>
          <w:szCs w:val="19"/>
        </w:rPr>
        <w:t>I-SMAC), 2018 2nd International Conference on</w:t>
      </w:r>
      <w:r w:rsidRPr="74EABDDD" w:rsidR="08CA6DE3">
        <w:rPr>
          <w:rFonts w:ascii="Arial" w:hAnsi="Arial" w:eastAsia="Arial" w:cs="Arial"/>
          <w:sz w:val="19"/>
          <w:szCs w:val="19"/>
        </w:rPr>
        <w:t xml:space="preserve"> (pp. 94-99). IEEE.</w:t>
      </w:r>
    </w:p>
    <w:p w:rsidR="7FB46ECD" w:rsidP="74EABDDD" w:rsidRDefault="7FB46ECD" w14:paraId="0CDDB3B8" w14:textId="01BB245E" w14:noSpellErr="1">
      <w:pPr>
        <w:spacing w:beforeAutospacing="on" w:afterAutospacing="on"/>
        <w:ind w:left="720" w:hanging="720"/>
        <w:rPr>
          <w:rFonts w:ascii="Arial" w:hAnsi="Arial" w:eastAsia="Arial" w:cs="Arial"/>
          <w:sz w:val="19"/>
          <w:szCs w:val="19"/>
        </w:rPr>
      </w:pPr>
    </w:p>
    <w:p w:rsidR="67454061" w:rsidP="74EABDDD" w:rsidRDefault="67454061" w14:paraId="29D9F012" w14:textId="0504EF68">
      <w:pPr>
        <w:spacing w:beforeAutospacing="on" w:afterAutospacing="on"/>
        <w:ind w:left="720" w:hanging="720"/>
        <w:rPr>
          <w:rFonts w:ascii="Arial" w:hAnsi="Arial" w:eastAsia="Arial" w:cs="Arial"/>
          <w:sz w:val="19"/>
          <w:szCs w:val="19"/>
        </w:rPr>
      </w:pPr>
      <w:r w:rsidRPr="74EABDDD" w:rsidR="08CA6DE3">
        <w:rPr>
          <w:rFonts w:ascii="Arial" w:hAnsi="Arial" w:eastAsia="Arial" w:cs="Arial"/>
          <w:sz w:val="19"/>
          <w:szCs w:val="19"/>
        </w:rPr>
        <w:t xml:space="preserve">Wagner, J., 2016. </w:t>
      </w:r>
      <w:r w:rsidRPr="74EABDDD" w:rsidR="08CA6DE3">
        <w:rPr>
          <w:rFonts w:ascii="Arial" w:hAnsi="Arial" w:eastAsia="Arial" w:cs="Arial"/>
          <w:i w:val="1"/>
          <w:iCs w:val="1"/>
          <w:sz w:val="19"/>
          <w:szCs w:val="19"/>
        </w:rPr>
        <w:t>Web Performance in Action: Building Fast Web Pages</w:t>
      </w:r>
      <w:r w:rsidRPr="74EABDDD" w:rsidR="08CA6DE3">
        <w:rPr>
          <w:rFonts w:ascii="Arial" w:hAnsi="Arial" w:eastAsia="Arial" w:cs="Arial"/>
          <w:sz w:val="19"/>
          <w:szCs w:val="19"/>
        </w:rPr>
        <w:t xml:space="preserve">. Simon and </w:t>
      </w:r>
      <w:r w:rsidRPr="74EABDDD" w:rsidR="08CA6DE3">
        <w:rPr>
          <w:rFonts w:ascii="Arial" w:hAnsi="Arial" w:eastAsia="Arial" w:cs="Arial"/>
          <w:sz w:val="19"/>
          <w:szCs w:val="19"/>
        </w:rPr>
        <w:t>Schuster</w:t>
      </w:r>
      <w:r w:rsidRPr="74EABDDD" w:rsidR="08CA6DE3">
        <w:rPr>
          <w:rFonts w:ascii="Arial" w:hAnsi="Arial" w:eastAsia="Arial" w:cs="Arial"/>
          <w:sz w:val="19"/>
          <w:szCs w:val="19"/>
        </w:rPr>
        <w:t>.</w:t>
      </w:r>
    </w:p>
    <w:p w:rsidR="67454061" w:rsidP="74EABDDD" w:rsidRDefault="67454061" w14:paraId="64692775" w14:textId="3443B379" w14:noSpellErr="1">
      <w:pPr>
        <w:spacing w:beforeAutospacing="on" w:afterAutospacing="on"/>
        <w:ind w:left="720" w:hanging="720"/>
        <w:rPr>
          <w:rFonts w:ascii="Arial" w:hAnsi="Arial" w:eastAsia="Arial" w:cs="Arial"/>
          <w:sz w:val="19"/>
          <w:szCs w:val="19"/>
        </w:rPr>
      </w:pPr>
      <w:r w:rsidRPr="74EABDDD" w:rsidR="08CA6DE3">
        <w:rPr>
          <w:rFonts w:ascii="Arial" w:hAnsi="Arial" w:eastAsia="Arial" w:cs="Arial"/>
          <w:sz w:val="19"/>
          <w:szCs w:val="19"/>
        </w:rPr>
        <w:t xml:space="preserve">Hu, K. and Zhu, J., 2018. A progressive web application on ancient roman empire coins and relevant historical figures with graph database. In </w:t>
      </w:r>
      <w:r w:rsidRPr="74EABDDD" w:rsidR="08CA6DE3">
        <w:rPr>
          <w:rFonts w:ascii="Arial" w:hAnsi="Arial" w:eastAsia="Arial" w:cs="Arial"/>
          <w:i w:val="1"/>
          <w:iCs w:val="1"/>
          <w:sz w:val="19"/>
          <w:szCs w:val="19"/>
        </w:rPr>
        <w:t>Digital Heritage. Progress in Cultural Heritage: Documentation, Preservation, and Protection: 7th International Conference, EuroMed 2018, Nicosia, Cyprus, October 29–November 3, 2018, Proceedings, Part II 7</w:t>
      </w:r>
      <w:r w:rsidRPr="74EABDDD" w:rsidR="08CA6DE3">
        <w:rPr>
          <w:rFonts w:ascii="Arial" w:hAnsi="Arial" w:eastAsia="Arial" w:cs="Arial"/>
          <w:sz w:val="19"/>
          <w:szCs w:val="19"/>
        </w:rPr>
        <w:t xml:space="preserve"> (pp. 235-241). Springer International Publishing.</w:t>
      </w:r>
    </w:p>
    <w:p w:rsidR="7FB46ECD" w:rsidP="74EABDDD" w:rsidRDefault="7FB46ECD" w14:paraId="2169F4AB" w14:textId="312334B2" w14:noSpellErr="1">
      <w:pPr>
        <w:spacing w:beforeAutospacing="on" w:afterAutospacing="on"/>
        <w:ind w:left="720" w:hanging="720"/>
        <w:rPr>
          <w:rFonts w:ascii="Arial" w:hAnsi="Arial" w:eastAsia="Arial" w:cs="Arial"/>
          <w:sz w:val="19"/>
          <w:szCs w:val="19"/>
        </w:rPr>
      </w:pPr>
    </w:p>
    <w:p w:rsidR="67454061" w:rsidP="74EABDDD" w:rsidRDefault="67454061" w14:paraId="3F40B8A2" w14:textId="659D407F">
      <w:pPr>
        <w:spacing w:beforeAutospacing="on" w:afterAutospacing="on"/>
        <w:ind w:left="720" w:hanging="720"/>
        <w:rPr>
          <w:rFonts w:ascii="Arial" w:hAnsi="Arial" w:eastAsia="Arial" w:cs="Arial"/>
          <w:sz w:val="19"/>
          <w:szCs w:val="19"/>
        </w:rPr>
      </w:pPr>
      <w:r w:rsidRPr="74EABDDD" w:rsidR="08CA6DE3">
        <w:rPr>
          <w:rFonts w:ascii="Arial" w:hAnsi="Arial" w:eastAsia="Arial" w:cs="Arial"/>
          <w:sz w:val="19"/>
          <w:szCs w:val="19"/>
        </w:rPr>
        <w:t>Carriόn</w:t>
      </w:r>
      <w:r w:rsidRPr="74EABDDD" w:rsidR="08CA6DE3">
        <w:rPr>
          <w:rFonts w:ascii="Arial" w:hAnsi="Arial" w:eastAsia="Arial" w:cs="Arial"/>
          <w:sz w:val="19"/>
          <w:szCs w:val="19"/>
        </w:rPr>
        <w:t xml:space="preserve">, V., </w:t>
      </w:r>
      <w:r w:rsidRPr="74EABDDD" w:rsidR="08CA6DE3">
        <w:rPr>
          <w:rFonts w:ascii="Arial" w:hAnsi="Arial" w:eastAsia="Arial" w:cs="Arial"/>
          <w:sz w:val="19"/>
          <w:szCs w:val="19"/>
        </w:rPr>
        <w:t>Nordgren</w:t>
      </w:r>
      <w:r w:rsidRPr="74EABDDD" w:rsidR="08CA6DE3">
        <w:rPr>
          <w:rFonts w:ascii="Arial" w:hAnsi="Arial" w:eastAsia="Arial" w:cs="Arial"/>
          <w:sz w:val="19"/>
          <w:szCs w:val="19"/>
        </w:rPr>
        <w:t xml:space="preserve">, R., </w:t>
      </w:r>
      <w:r w:rsidRPr="74EABDDD" w:rsidR="08CA6DE3">
        <w:rPr>
          <w:rFonts w:ascii="Arial" w:hAnsi="Arial" w:eastAsia="Arial" w:cs="Arial"/>
          <w:sz w:val="19"/>
          <w:szCs w:val="19"/>
        </w:rPr>
        <w:t>Binns</w:t>
      </w:r>
      <w:r w:rsidRPr="74EABDDD" w:rsidR="08CA6DE3">
        <w:rPr>
          <w:rFonts w:ascii="Arial" w:hAnsi="Arial" w:eastAsia="Arial" w:cs="Arial"/>
          <w:sz w:val="19"/>
          <w:szCs w:val="19"/>
        </w:rPr>
        <w:t xml:space="preserve">, S., </w:t>
      </w:r>
      <w:r w:rsidRPr="74EABDDD" w:rsidR="08CA6DE3">
        <w:rPr>
          <w:rFonts w:ascii="Arial" w:hAnsi="Arial" w:eastAsia="Arial" w:cs="Arial"/>
          <w:sz w:val="19"/>
          <w:szCs w:val="19"/>
        </w:rPr>
        <w:t>Szczypka</w:t>
      </w:r>
      <w:r w:rsidRPr="74EABDDD" w:rsidR="08CA6DE3">
        <w:rPr>
          <w:rFonts w:ascii="Arial" w:hAnsi="Arial" w:eastAsia="Arial" w:cs="Arial"/>
          <w:sz w:val="19"/>
          <w:szCs w:val="19"/>
        </w:rPr>
        <w:t xml:space="preserve">, G. and Emery, S., Social Media Data: Search, Fetch and </w:t>
      </w:r>
      <w:r w:rsidRPr="74EABDDD" w:rsidR="08CA6DE3">
        <w:rPr>
          <w:rFonts w:ascii="Arial" w:hAnsi="Arial" w:eastAsia="Arial" w:cs="Arial"/>
          <w:sz w:val="19"/>
          <w:szCs w:val="19"/>
        </w:rPr>
        <w:t>Conquer!-</w:t>
      </w:r>
      <w:r w:rsidRPr="74EABDDD" w:rsidR="08CA6DE3">
        <w:rPr>
          <w:rFonts w:ascii="Arial" w:hAnsi="Arial" w:eastAsia="Arial" w:cs="Arial"/>
          <w:sz w:val="19"/>
          <w:szCs w:val="19"/>
        </w:rPr>
        <w:t>The HMC Experience.</w:t>
      </w:r>
    </w:p>
    <w:p w:rsidR="7FB46ECD" w:rsidP="74EABDDD" w:rsidRDefault="7FB46ECD" w14:paraId="6749302F" w14:textId="3A880C63" w14:noSpellErr="1">
      <w:pPr>
        <w:spacing w:beforeAutospacing="on" w:afterAutospacing="on"/>
        <w:ind w:left="720" w:hanging="720"/>
        <w:rPr>
          <w:rFonts w:ascii="Arial" w:hAnsi="Arial" w:eastAsia="Arial" w:cs="Arial"/>
          <w:sz w:val="19"/>
          <w:szCs w:val="19"/>
        </w:rPr>
      </w:pPr>
    </w:p>
    <w:p w:rsidR="3BB4D390" w:rsidP="74EABDDD" w:rsidRDefault="3BB4D390" w14:paraId="6E1031CA" w14:textId="50A00E8A">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Abdur</w:t>
      </w:r>
      <w:r w:rsidRPr="74EABDDD" w:rsidR="0C145BEE">
        <w:rPr>
          <w:rFonts w:ascii="Arial" w:hAnsi="Arial" w:eastAsia="Arial" w:cs="Arial"/>
          <w:sz w:val="19"/>
          <w:szCs w:val="19"/>
        </w:rPr>
        <w:t xml:space="preserve"> Rahman, M., </w:t>
      </w:r>
      <w:r w:rsidRPr="74EABDDD" w:rsidR="0C145BEE">
        <w:rPr>
          <w:rFonts w:ascii="Arial" w:hAnsi="Arial" w:eastAsia="Arial" w:cs="Arial"/>
          <w:sz w:val="19"/>
          <w:szCs w:val="19"/>
        </w:rPr>
        <w:t>Alkhaldi</w:t>
      </w:r>
      <w:r w:rsidRPr="74EABDDD" w:rsidR="0C145BEE">
        <w:rPr>
          <w:rFonts w:ascii="Arial" w:hAnsi="Arial" w:eastAsia="Arial" w:cs="Arial"/>
          <w:sz w:val="19"/>
          <w:szCs w:val="19"/>
        </w:rPr>
        <w:t xml:space="preserve">, A., Cha, J. and El </w:t>
      </w:r>
      <w:r w:rsidRPr="74EABDDD" w:rsidR="0C145BEE">
        <w:rPr>
          <w:rFonts w:ascii="Arial" w:hAnsi="Arial" w:eastAsia="Arial" w:cs="Arial"/>
          <w:sz w:val="19"/>
          <w:szCs w:val="19"/>
        </w:rPr>
        <w:t>Saddik</w:t>
      </w:r>
      <w:r w:rsidRPr="74EABDDD" w:rsidR="0C145BEE">
        <w:rPr>
          <w:rFonts w:ascii="Arial" w:hAnsi="Arial" w:eastAsia="Arial" w:cs="Arial"/>
          <w:sz w:val="19"/>
          <w:szCs w:val="19"/>
        </w:rPr>
        <w:t xml:space="preserve">, A., 2010, October. Adding haptic feature to YouTube. In </w:t>
      </w:r>
      <w:r w:rsidRPr="74EABDDD" w:rsidR="0C145BEE">
        <w:rPr>
          <w:rFonts w:ascii="Arial" w:hAnsi="Arial" w:eastAsia="Arial" w:cs="Arial"/>
          <w:i w:val="1"/>
          <w:iCs w:val="1"/>
          <w:sz w:val="19"/>
          <w:szCs w:val="19"/>
        </w:rPr>
        <w:t>Proceedings of the 18th ACM international conference on Multimedia</w:t>
      </w:r>
      <w:r w:rsidRPr="74EABDDD" w:rsidR="0C145BEE">
        <w:rPr>
          <w:rFonts w:ascii="Arial" w:hAnsi="Arial" w:eastAsia="Arial" w:cs="Arial"/>
          <w:sz w:val="19"/>
          <w:szCs w:val="19"/>
        </w:rPr>
        <w:t xml:space="preserve"> (pp. 1643-1646).</w:t>
      </w:r>
    </w:p>
    <w:p w:rsidR="3BB4D390" w:rsidP="74EABDDD" w:rsidRDefault="3BB4D390" w14:paraId="748233A8" w14:textId="02928372" w14:noSpellErr="1">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Driscoll, D.L., 2011. Introduction to primary research: Observations, surveys, and interviews. </w:t>
      </w:r>
      <w:r w:rsidRPr="74EABDDD" w:rsidR="0C145BEE">
        <w:rPr>
          <w:rFonts w:ascii="Arial" w:hAnsi="Arial" w:eastAsia="Arial" w:cs="Arial"/>
          <w:i w:val="1"/>
          <w:iCs w:val="1"/>
          <w:sz w:val="19"/>
          <w:szCs w:val="19"/>
        </w:rPr>
        <w:t>Writing spaces: Readings on writing</w:t>
      </w:r>
      <w:r w:rsidRPr="74EABDDD" w:rsidR="0C145BEE">
        <w:rPr>
          <w:rFonts w:ascii="Arial" w:hAnsi="Arial" w:eastAsia="Arial" w:cs="Arial"/>
          <w:sz w:val="19"/>
          <w:szCs w:val="19"/>
        </w:rPr>
        <w:t xml:space="preserve">, </w:t>
      </w:r>
      <w:r w:rsidRPr="74EABDDD" w:rsidR="0C145BEE">
        <w:rPr>
          <w:rFonts w:ascii="Arial" w:hAnsi="Arial" w:eastAsia="Arial" w:cs="Arial"/>
          <w:i w:val="1"/>
          <w:iCs w:val="1"/>
          <w:sz w:val="19"/>
          <w:szCs w:val="19"/>
        </w:rPr>
        <w:t>2</w:t>
      </w:r>
      <w:r w:rsidRPr="74EABDDD" w:rsidR="0C145BEE">
        <w:rPr>
          <w:rFonts w:ascii="Arial" w:hAnsi="Arial" w:eastAsia="Arial" w:cs="Arial"/>
          <w:sz w:val="19"/>
          <w:szCs w:val="19"/>
        </w:rPr>
        <w:t>, pp.153-174.</w:t>
      </w:r>
    </w:p>
    <w:p w:rsidR="7FB46ECD" w:rsidP="74EABDDD" w:rsidRDefault="7FB46ECD" w14:paraId="0ACBFA51" w14:textId="4125C087" w14:noSpellErr="1">
      <w:pPr>
        <w:spacing w:beforeAutospacing="on" w:afterAutospacing="on"/>
        <w:ind w:left="720" w:hanging="720"/>
        <w:rPr>
          <w:rFonts w:ascii="Arial" w:hAnsi="Arial" w:eastAsia="Arial" w:cs="Arial"/>
          <w:sz w:val="19"/>
          <w:szCs w:val="19"/>
        </w:rPr>
      </w:pPr>
    </w:p>
    <w:p w:rsidR="3BB4D390" w:rsidP="74EABDDD" w:rsidRDefault="3BB4D390" w14:paraId="7A2CC168" w14:textId="0948C73E" w14:noSpellErr="1">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Glass, G.V., 1976. Primary, secondary, and meta-analysis of research. </w:t>
      </w:r>
      <w:r w:rsidRPr="74EABDDD" w:rsidR="0C145BEE">
        <w:rPr>
          <w:rFonts w:ascii="Arial" w:hAnsi="Arial" w:eastAsia="Arial" w:cs="Arial"/>
          <w:i w:val="1"/>
          <w:iCs w:val="1"/>
          <w:sz w:val="19"/>
          <w:szCs w:val="19"/>
        </w:rPr>
        <w:t>Educational researcher</w:t>
      </w:r>
      <w:r w:rsidRPr="74EABDDD" w:rsidR="0C145BEE">
        <w:rPr>
          <w:rFonts w:ascii="Arial" w:hAnsi="Arial" w:eastAsia="Arial" w:cs="Arial"/>
          <w:sz w:val="19"/>
          <w:szCs w:val="19"/>
        </w:rPr>
        <w:t xml:space="preserve">, </w:t>
      </w:r>
      <w:r w:rsidRPr="74EABDDD" w:rsidR="0C145BEE">
        <w:rPr>
          <w:rFonts w:ascii="Arial" w:hAnsi="Arial" w:eastAsia="Arial" w:cs="Arial"/>
          <w:i w:val="1"/>
          <w:iCs w:val="1"/>
          <w:sz w:val="19"/>
          <w:szCs w:val="19"/>
        </w:rPr>
        <w:t>5</w:t>
      </w:r>
      <w:r w:rsidRPr="74EABDDD" w:rsidR="0C145BEE">
        <w:rPr>
          <w:rFonts w:ascii="Arial" w:hAnsi="Arial" w:eastAsia="Arial" w:cs="Arial"/>
          <w:sz w:val="19"/>
          <w:szCs w:val="19"/>
        </w:rPr>
        <w:t>(10), pp.3-8.</w:t>
      </w:r>
    </w:p>
    <w:p w:rsidR="7FB46ECD" w:rsidP="74EABDDD" w:rsidRDefault="7FB46ECD" w14:paraId="7B37F190" w14:textId="42C18A42" w14:noSpellErr="1">
      <w:pPr>
        <w:spacing w:beforeAutospacing="on" w:afterAutospacing="on"/>
        <w:ind w:left="720" w:hanging="720"/>
        <w:rPr>
          <w:rFonts w:ascii="Arial" w:hAnsi="Arial" w:eastAsia="Arial" w:cs="Arial"/>
          <w:sz w:val="19"/>
          <w:szCs w:val="19"/>
        </w:rPr>
      </w:pPr>
    </w:p>
    <w:p w:rsidR="3BB4D390" w:rsidP="74EABDDD" w:rsidRDefault="3BB4D390" w14:paraId="446F003E" w14:textId="0524C4ED">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Muhairat</w:t>
      </w:r>
      <w:r w:rsidRPr="74EABDDD" w:rsidR="0C145BEE">
        <w:rPr>
          <w:rFonts w:ascii="Arial" w:hAnsi="Arial" w:eastAsia="Arial" w:cs="Arial"/>
          <w:sz w:val="19"/>
          <w:szCs w:val="19"/>
        </w:rPr>
        <w:t xml:space="preserve">, M.I. and </w:t>
      </w:r>
      <w:r w:rsidRPr="74EABDDD" w:rsidR="0C145BEE">
        <w:rPr>
          <w:rFonts w:ascii="Arial" w:hAnsi="Arial" w:eastAsia="Arial" w:cs="Arial"/>
          <w:sz w:val="19"/>
          <w:szCs w:val="19"/>
        </w:rPr>
        <w:t>Al-Qutaish</w:t>
      </w:r>
      <w:r w:rsidRPr="74EABDDD" w:rsidR="0C145BEE">
        <w:rPr>
          <w:rFonts w:ascii="Arial" w:hAnsi="Arial" w:eastAsia="Arial" w:cs="Arial"/>
          <w:sz w:val="19"/>
          <w:szCs w:val="19"/>
        </w:rPr>
        <w:t xml:space="preserve">, R.E., 2009, February. An approach to derive the use case diagrams from an event table. In </w:t>
      </w:r>
      <w:r w:rsidRPr="74EABDDD" w:rsidR="0C145BEE">
        <w:rPr>
          <w:rFonts w:ascii="Arial" w:hAnsi="Arial" w:eastAsia="Arial" w:cs="Arial"/>
          <w:i w:val="1"/>
          <w:iCs w:val="1"/>
          <w:sz w:val="19"/>
          <w:szCs w:val="19"/>
        </w:rPr>
        <w:t>Proceedings of the 8th WSEAS Int. Conference on Software Engineering, Parallel and Distributed Systems</w:t>
      </w:r>
      <w:r w:rsidRPr="74EABDDD" w:rsidR="0C145BEE">
        <w:rPr>
          <w:rFonts w:ascii="Arial" w:hAnsi="Arial" w:eastAsia="Arial" w:cs="Arial"/>
          <w:sz w:val="19"/>
          <w:szCs w:val="19"/>
        </w:rPr>
        <w:t>.</w:t>
      </w:r>
    </w:p>
    <w:p w:rsidR="7FB46ECD" w:rsidP="74EABDDD" w:rsidRDefault="7FB46ECD" w14:paraId="46774667" w14:textId="1799AF41" w14:noSpellErr="1">
      <w:pPr>
        <w:spacing w:beforeAutospacing="on" w:afterAutospacing="on"/>
        <w:ind w:left="720" w:hanging="720"/>
        <w:rPr>
          <w:rFonts w:ascii="Arial" w:hAnsi="Arial" w:eastAsia="Arial" w:cs="Arial"/>
          <w:sz w:val="19"/>
          <w:szCs w:val="19"/>
        </w:rPr>
      </w:pPr>
    </w:p>
    <w:p w:rsidR="3BB4D390" w:rsidP="74EABDDD" w:rsidRDefault="3BB4D390" w14:paraId="5AE0EB58" w14:textId="2E1263EF">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Cervone</w:t>
      </w:r>
      <w:r w:rsidRPr="74EABDDD" w:rsidR="0C145BEE">
        <w:rPr>
          <w:rFonts w:ascii="Arial" w:hAnsi="Arial" w:eastAsia="Arial" w:cs="Arial"/>
          <w:sz w:val="19"/>
          <w:szCs w:val="19"/>
        </w:rPr>
        <w:t xml:space="preserve">, H.F., 2011. Understanding agile project management methods using Scrum. </w:t>
      </w:r>
      <w:r w:rsidRPr="74EABDDD" w:rsidR="0C145BEE">
        <w:rPr>
          <w:rFonts w:ascii="Arial" w:hAnsi="Arial" w:eastAsia="Arial" w:cs="Arial"/>
          <w:i w:val="1"/>
          <w:iCs w:val="1"/>
          <w:sz w:val="19"/>
          <w:szCs w:val="19"/>
        </w:rPr>
        <w:t>OCLC Systems &amp; Services: International digital library perspectives</w:t>
      </w:r>
      <w:r w:rsidRPr="74EABDDD" w:rsidR="0C145BEE">
        <w:rPr>
          <w:rFonts w:ascii="Arial" w:hAnsi="Arial" w:eastAsia="Arial" w:cs="Arial"/>
          <w:sz w:val="19"/>
          <w:szCs w:val="19"/>
        </w:rPr>
        <w:t xml:space="preserve">, </w:t>
      </w:r>
      <w:r w:rsidRPr="74EABDDD" w:rsidR="0C145BEE">
        <w:rPr>
          <w:rFonts w:ascii="Arial" w:hAnsi="Arial" w:eastAsia="Arial" w:cs="Arial"/>
          <w:i w:val="1"/>
          <w:iCs w:val="1"/>
          <w:sz w:val="19"/>
          <w:szCs w:val="19"/>
        </w:rPr>
        <w:t>27</w:t>
      </w:r>
      <w:r w:rsidRPr="74EABDDD" w:rsidR="0C145BEE">
        <w:rPr>
          <w:rFonts w:ascii="Arial" w:hAnsi="Arial" w:eastAsia="Arial" w:cs="Arial"/>
          <w:sz w:val="19"/>
          <w:szCs w:val="19"/>
        </w:rPr>
        <w:t>(1), pp.18-22.</w:t>
      </w:r>
    </w:p>
    <w:p w:rsidR="7FB46ECD" w:rsidP="74EABDDD" w:rsidRDefault="7FB46ECD" w14:paraId="69407F22" w14:textId="7D824F70" w14:noSpellErr="1">
      <w:pPr>
        <w:spacing w:beforeAutospacing="on" w:afterAutospacing="on"/>
        <w:ind w:left="720" w:hanging="720"/>
        <w:rPr>
          <w:rFonts w:ascii="Arial" w:hAnsi="Arial" w:eastAsia="Arial" w:cs="Arial"/>
          <w:sz w:val="19"/>
          <w:szCs w:val="19"/>
        </w:rPr>
      </w:pPr>
    </w:p>
    <w:p w:rsidR="3BB4D390" w:rsidP="74EABDDD" w:rsidRDefault="3BB4D390" w14:paraId="3260960E" w14:textId="04171F60" w14:noSpellErr="1">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Brown, E., 2019. </w:t>
      </w:r>
      <w:r w:rsidRPr="74EABDDD" w:rsidR="0C145BEE">
        <w:rPr>
          <w:rFonts w:ascii="Arial" w:hAnsi="Arial" w:eastAsia="Arial" w:cs="Arial"/>
          <w:i w:val="1"/>
          <w:iCs w:val="1"/>
          <w:sz w:val="19"/>
          <w:szCs w:val="19"/>
        </w:rPr>
        <w:t xml:space="preserve">Web development with node and express: </w:t>
      </w:r>
      <w:r w:rsidRPr="74EABDDD" w:rsidR="0C145BEE">
        <w:rPr>
          <w:rFonts w:ascii="Arial" w:hAnsi="Arial" w:eastAsia="Arial" w:cs="Arial"/>
          <w:i w:val="1"/>
          <w:iCs w:val="1"/>
          <w:sz w:val="19"/>
          <w:szCs w:val="19"/>
        </w:rPr>
        <w:t>leveraging</w:t>
      </w:r>
      <w:r w:rsidRPr="74EABDDD" w:rsidR="0C145BEE">
        <w:rPr>
          <w:rFonts w:ascii="Arial" w:hAnsi="Arial" w:eastAsia="Arial" w:cs="Arial"/>
          <w:i w:val="1"/>
          <w:iCs w:val="1"/>
          <w:sz w:val="19"/>
          <w:szCs w:val="19"/>
        </w:rPr>
        <w:t xml:space="preserve"> the JavaScript stack</w:t>
      </w:r>
      <w:r w:rsidRPr="74EABDDD" w:rsidR="0C145BEE">
        <w:rPr>
          <w:rFonts w:ascii="Arial" w:hAnsi="Arial" w:eastAsia="Arial" w:cs="Arial"/>
          <w:sz w:val="19"/>
          <w:szCs w:val="19"/>
        </w:rPr>
        <w:t>. O'Reilly Media.</w:t>
      </w:r>
    </w:p>
    <w:p w:rsidR="7FB46ECD" w:rsidP="74EABDDD" w:rsidRDefault="7FB46ECD" w14:paraId="2667947B" w14:textId="600F9B95" w14:noSpellErr="1">
      <w:pPr>
        <w:spacing w:beforeAutospacing="on" w:afterAutospacing="on"/>
        <w:ind w:left="720" w:hanging="720"/>
        <w:rPr>
          <w:rFonts w:ascii="Arial" w:hAnsi="Arial" w:eastAsia="Arial" w:cs="Arial"/>
          <w:sz w:val="19"/>
          <w:szCs w:val="19"/>
        </w:rPr>
      </w:pPr>
    </w:p>
    <w:p w:rsidR="3BB4D390" w:rsidP="74EABDDD" w:rsidRDefault="3BB4D390" w14:paraId="51E4827F" w14:textId="297BA11E" w14:noSpellErr="1">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DuBois, P., 2008. </w:t>
      </w:r>
      <w:r w:rsidRPr="74EABDDD" w:rsidR="0C145BEE">
        <w:rPr>
          <w:rFonts w:ascii="Arial" w:hAnsi="Arial" w:eastAsia="Arial" w:cs="Arial"/>
          <w:i w:val="1"/>
          <w:iCs w:val="1"/>
          <w:sz w:val="19"/>
          <w:szCs w:val="19"/>
        </w:rPr>
        <w:t>MySQL</w:t>
      </w:r>
      <w:r w:rsidRPr="74EABDDD" w:rsidR="0C145BEE">
        <w:rPr>
          <w:rFonts w:ascii="Arial" w:hAnsi="Arial" w:eastAsia="Arial" w:cs="Arial"/>
          <w:sz w:val="19"/>
          <w:szCs w:val="19"/>
        </w:rPr>
        <w:t>. Pearson Education.</w:t>
      </w:r>
    </w:p>
    <w:p w:rsidR="7FB46ECD" w:rsidP="74EABDDD" w:rsidRDefault="7FB46ECD" w14:paraId="39426C6E" w14:textId="05F7D2BD" w14:noSpellErr="1">
      <w:pPr>
        <w:spacing w:beforeAutospacing="on" w:afterAutospacing="on"/>
        <w:ind w:left="720" w:hanging="720"/>
        <w:rPr>
          <w:rFonts w:ascii="Arial" w:hAnsi="Arial" w:eastAsia="Arial" w:cs="Arial"/>
          <w:sz w:val="19"/>
          <w:szCs w:val="19"/>
        </w:rPr>
      </w:pPr>
    </w:p>
    <w:p w:rsidR="3BB4D390" w:rsidP="74EABDDD" w:rsidRDefault="3BB4D390" w14:paraId="3E9C3AF2" w14:textId="1D6519DB">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DuBois, P. and </w:t>
      </w:r>
      <w:r w:rsidRPr="74EABDDD" w:rsidR="0C145BEE">
        <w:rPr>
          <w:rFonts w:ascii="Arial" w:hAnsi="Arial" w:eastAsia="Arial" w:cs="Arial"/>
          <w:sz w:val="19"/>
          <w:szCs w:val="19"/>
        </w:rPr>
        <w:t>Widenius</w:t>
      </w:r>
      <w:r w:rsidRPr="74EABDDD" w:rsidR="0C145BEE">
        <w:rPr>
          <w:rFonts w:ascii="Arial" w:hAnsi="Arial" w:eastAsia="Arial" w:cs="Arial"/>
          <w:sz w:val="19"/>
          <w:szCs w:val="19"/>
        </w:rPr>
        <w:t xml:space="preserve">, M., 2000. </w:t>
      </w:r>
      <w:r w:rsidRPr="74EABDDD" w:rsidR="0C145BEE">
        <w:rPr>
          <w:rFonts w:ascii="Arial" w:hAnsi="Arial" w:eastAsia="Arial" w:cs="Arial"/>
          <w:i w:val="1"/>
          <w:iCs w:val="1"/>
          <w:sz w:val="19"/>
          <w:szCs w:val="19"/>
        </w:rPr>
        <w:t>MySQL</w:t>
      </w:r>
      <w:r w:rsidRPr="74EABDDD" w:rsidR="0C145BEE">
        <w:rPr>
          <w:rFonts w:ascii="Arial" w:hAnsi="Arial" w:eastAsia="Arial" w:cs="Arial"/>
          <w:sz w:val="19"/>
          <w:szCs w:val="19"/>
        </w:rPr>
        <w:t xml:space="preserve"> (p. 506). Indianapolis, IN: New Riders.</w:t>
      </w:r>
    </w:p>
    <w:p w:rsidR="7FB46ECD" w:rsidP="74EABDDD" w:rsidRDefault="7FB46ECD" w14:paraId="4C878042" w14:textId="73EA647A" w14:noSpellErr="1">
      <w:pPr>
        <w:spacing w:beforeAutospacing="on" w:afterAutospacing="on"/>
        <w:ind w:left="720" w:hanging="720"/>
        <w:rPr>
          <w:rFonts w:ascii="Arial" w:hAnsi="Arial" w:eastAsia="Arial" w:cs="Arial"/>
          <w:sz w:val="19"/>
          <w:szCs w:val="19"/>
        </w:rPr>
      </w:pPr>
    </w:p>
    <w:p w:rsidR="3BB4D390" w:rsidP="74EABDDD" w:rsidRDefault="3BB4D390" w14:paraId="45349AB6" w14:textId="018F4EB5">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Ferekides</w:t>
      </w:r>
      <w:r w:rsidRPr="74EABDDD" w:rsidR="0C145BEE">
        <w:rPr>
          <w:rFonts w:ascii="Arial" w:hAnsi="Arial" w:eastAsia="Arial" w:cs="Arial"/>
          <w:sz w:val="19"/>
          <w:szCs w:val="19"/>
        </w:rPr>
        <w:t xml:space="preserve">, C.S., </w:t>
      </w:r>
      <w:r w:rsidRPr="74EABDDD" w:rsidR="0C145BEE">
        <w:rPr>
          <w:rFonts w:ascii="Arial" w:hAnsi="Arial" w:eastAsia="Arial" w:cs="Arial"/>
          <w:sz w:val="19"/>
          <w:szCs w:val="19"/>
        </w:rPr>
        <w:t>Marinskiy</w:t>
      </w:r>
      <w:r w:rsidRPr="74EABDDD" w:rsidR="0C145BEE">
        <w:rPr>
          <w:rFonts w:ascii="Arial" w:hAnsi="Arial" w:eastAsia="Arial" w:cs="Arial"/>
          <w:sz w:val="19"/>
          <w:szCs w:val="19"/>
        </w:rPr>
        <w:t xml:space="preserve">, D., </w:t>
      </w:r>
      <w:r w:rsidRPr="74EABDDD" w:rsidR="0C145BEE">
        <w:rPr>
          <w:rFonts w:ascii="Arial" w:hAnsi="Arial" w:eastAsia="Arial" w:cs="Arial"/>
          <w:sz w:val="19"/>
          <w:szCs w:val="19"/>
        </w:rPr>
        <w:t>Viswanathan</w:t>
      </w:r>
      <w:r w:rsidRPr="74EABDDD" w:rsidR="0C145BEE">
        <w:rPr>
          <w:rFonts w:ascii="Arial" w:hAnsi="Arial" w:eastAsia="Arial" w:cs="Arial"/>
          <w:sz w:val="19"/>
          <w:szCs w:val="19"/>
        </w:rPr>
        <w:t xml:space="preserve">, V., </w:t>
      </w:r>
      <w:r w:rsidRPr="74EABDDD" w:rsidR="0C145BEE">
        <w:rPr>
          <w:rFonts w:ascii="Arial" w:hAnsi="Arial" w:eastAsia="Arial" w:cs="Arial"/>
          <w:sz w:val="19"/>
          <w:szCs w:val="19"/>
        </w:rPr>
        <w:t>Tetali</w:t>
      </w:r>
      <w:r w:rsidRPr="74EABDDD" w:rsidR="0C145BEE">
        <w:rPr>
          <w:rFonts w:ascii="Arial" w:hAnsi="Arial" w:eastAsia="Arial" w:cs="Arial"/>
          <w:sz w:val="19"/>
          <w:szCs w:val="19"/>
        </w:rPr>
        <w:t xml:space="preserve">, B., </w:t>
      </w:r>
      <w:r w:rsidRPr="74EABDDD" w:rsidR="0C145BEE">
        <w:rPr>
          <w:rFonts w:ascii="Arial" w:hAnsi="Arial" w:eastAsia="Arial" w:cs="Arial"/>
          <w:sz w:val="19"/>
          <w:szCs w:val="19"/>
        </w:rPr>
        <w:t>Palekis</w:t>
      </w:r>
      <w:r w:rsidRPr="74EABDDD" w:rsidR="0C145BEE">
        <w:rPr>
          <w:rFonts w:ascii="Arial" w:hAnsi="Arial" w:eastAsia="Arial" w:cs="Arial"/>
          <w:sz w:val="19"/>
          <w:szCs w:val="19"/>
        </w:rPr>
        <w:t xml:space="preserve">, V., </w:t>
      </w:r>
      <w:r w:rsidRPr="74EABDDD" w:rsidR="0C145BEE">
        <w:rPr>
          <w:rFonts w:ascii="Arial" w:hAnsi="Arial" w:eastAsia="Arial" w:cs="Arial"/>
          <w:sz w:val="19"/>
          <w:szCs w:val="19"/>
        </w:rPr>
        <w:t>Selvaraj</w:t>
      </w:r>
      <w:r w:rsidRPr="74EABDDD" w:rsidR="0C145BEE">
        <w:rPr>
          <w:rFonts w:ascii="Arial" w:hAnsi="Arial" w:eastAsia="Arial" w:cs="Arial"/>
          <w:sz w:val="19"/>
          <w:szCs w:val="19"/>
        </w:rPr>
        <w:t xml:space="preserve">, P. and Morel, D.L., 2000. High efficiency CSS CdTe solar cells. </w:t>
      </w:r>
      <w:r w:rsidRPr="74EABDDD" w:rsidR="0C145BEE">
        <w:rPr>
          <w:rFonts w:ascii="Arial" w:hAnsi="Arial" w:eastAsia="Arial" w:cs="Arial"/>
          <w:i w:val="1"/>
          <w:iCs w:val="1"/>
          <w:sz w:val="19"/>
          <w:szCs w:val="19"/>
        </w:rPr>
        <w:t>Thin Solid Films</w:t>
      </w:r>
      <w:r w:rsidRPr="74EABDDD" w:rsidR="0C145BEE">
        <w:rPr>
          <w:rFonts w:ascii="Arial" w:hAnsi="Arial" w:eastAsia="Arial" w:cs="Arial"/>
          <w:sz w:val="19"/>
          <w:szCs w:val="19"/>
        </w:rPr>
        <w:t xml:space="preserve">, </w:t>
      </w:r>
      <w:r w:rsidRPr="74EABDDD" w:rsidR="0C145BEE">
        <w:rPr>
          <w:rFonts w:ascii="Arial" w:hAnsi="Arial" w:eastAsia="Arial" w:cs="Arial"/>
          <w:i w:val="1"/>
          <w:iCs w:val="1"/>
          <w:sz w:val="19"/>
          <w:szCs w:val="19"/>
        </w:rPr>
        <w:t>361</w:t>
      </w:r>
      <w:r w:rsidRPr="74EABDDD" w:rsidR="0C145BEE">
        <w:rPr>
          <w:rFonts w:ascii="Arial" w:hAnsi="Arial" w:eastAsia="Arial" w:cs="Arial"/>
          <w:sz w:val="19"/>
          <w:szCs w:val="19"/>
        </w:rPr>
        <w:t>, pp.520-526.</w:t>
      </w:r>
    </w:p>
    <w:p w:rsidR="7FB46ECD" w:rsidP="74EABDDD" w:rsidRDefault="7FB46ECD" w14:paraId="26B5CB52" w14:textId="064CD70A" w14:noSpellErr="1">
      <w:pPr>
        <w:spacing w:beforeAutospacing="on" w:afterAutospacing="on"/>
        <w:ind w:left="720" w:hanging="720"/>
        <w:rPr>
          <w:rFonts w:ascii="Arial" w:hAnsi="Arial" w:eastAsia="Arial" w:cs="Arial"/>
          <w:sz w:val="19"/>
          <w:szCs w:val="19"/>
        </w:rPr>
      </w:pPr>
    </w:p>
    <w:p w:rsidR="3BB4D390" w:rsidP="74EABDDD" w:rsidRDefault="3BB4D390" w14:paraId="1D49F7FF" w14:textId="025C4F9A">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Welling, L. and Thomson, L., 2003. </w:t>
      </w:r>
      <w:r w:rsidRPr="74EABDDD" w:rsidR="0C145BEE">
        <w:rPr>
          <w:rFonts w:ascii="Arial" w:hAnsi="Arial" w:eastAsia="Arial" w:cs="Arial"/>
          <w:i w:val="1"/>
          <w:iCs w:val="1"/>
          <w:sz w:val="19"/>
          <w:szCs w:val="19"/>
        </w:rPr>
        <w:t>PHP and MySQL Web development</w:t>
      </w:r>
      <w:r w:rsidRPr="74EABDDD" w:rsidR="0C145BEE">
        <w:rPr>
          <w:rFonts w:ascii="Arial" w:hAnsi="Arial" w:eastAsia="Arial" w:cs="Arial"/>
          <w:sz w:val="19"/>
          <w:szCs w:val="19"/>
        </w:rPr>
        <w:t xml:space="preserve">. </w:t>
      </w:r>
      <w:r w:rsidRPr="74EABDDD" w:rsidR="0C145BEE">
        <w:rPr>
          <w:rFonts w:ascii="Arial" w:hAnsi="Arial" w:eastAsia="Arial" w:cs="Arial"/>
          <w:sz w:val="19"/>
          <w:szCs w:val="19"/>
        </w:rPr>
        <w:t>Sams</w:t>
      </w:r>
      <w:r w:rsidRPr="74EABDDD" w:rsidR="0C145BEE">
        <w:rPr>
          <w:rFonts w:ascii="Arial" w:hAnsi="Arial" w:eastAsia="Arial" w:cs="Arial"/>
          <w:sz w:val="19"/>
          <w:szCs w:val="19"/>
        </w:rPr>
        <w:t xml:space="preserve"> publishing.</w:t>
      </w:r>
    </w:p>
    <w:p w:rsidR="7FB46ECD" w:rsidP="74EABDDD" w:rsidRDefault="7FB46ECD" w14:paraId="38BB4991" w14:textId="4E4DA7D4" w14:noSpellErr="1">
      <w:pPr>
        <w:spacing w:beforeAutospacing="on" w:afterAutospacing="on"/>
        <w:ind w:left="720" w:hanging="720"/>
        <w:rPr>
          <w:rFonts w:ascii="Arial" w:hAnsi="Arial" w:eastAsia="Arial" w:cs="Arial"/>
          <w:sz w:val="19"/>
          <w:szCs w:val="19"/>
        </w:rPr>
      </w:pPr>
    </w:p>
    <w:p w:rsidR="3BB4D390" w:rsidP="74EABDDD" w:rsidRDefault="3BB4D390" w14:paraId="63ED7A8E" w14:textId="7EE4558D" w14:noSpellErr="1">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Park, T.H., Dorn, B. and Forte, A., 2015. An analysis of HTML and CSS syntax errors in a web development course. </w:t>
      </w:r>
      <w:r w:rsidRPr="74EABDDD" w:rsidR="0C145BEE">
        <w:rPr>
          <w:rFonts w:ascii="Arial" w:hAnsi="Arial" w:eastAsia="Arial" w:cs="Arial"/>
          <w:i w:val="1"/>
          <w:iCs w:val="1"/>
          <w:sz w:val="19"/>
          <w:szCs w:val="19"/>
        </w:rPr>
        <w:t>ACM Transactions on Computing Education (TOCE)</w:t>
      </w:r>
      <w:r w:rsidRPr="74EABDDD" w:rsidR="0C145BEE">
        <w:rPr>
          <w:rFonts w:ascii="Arial" w:hAnsi="Arial" w:eastAsia="Arial" w:cs="Arial"/>
          <w:sz w:val="19"/>
          <w:szCs w:val="19"/>
        </w:rPr>
        <w:t xml:space="preserve">, </w:t>
      </w:r>
      <w:r w:rsidRPr="74EABDDD" w:rsidR="0C145BEE">
        <w:rPr>
          <w:rFonts w:ascii="Arial" w:hAnsi="Arial" w:eastAsia="Arial" w:cs="Arial"/>
          <w:i w:val="1"/>
          <w:iCs w:val="1"/>
          <w:sz w:val="19"/>
          <w:szCs w:val="19"/>
        </w:rPr>
        <w:t>15</w:t>
      </w:r>
      <w:r w:rsidRPr="74EABDDD" w:rsidR="0C145BEE">
        <w:rPr>
          <w:rFonts w:ascii="Arial" w:hAnsi="Arial" w:eastAsia="Arial" w:cs="Arial"/>
          <w:sz w:val="19"/>
          <w:szCs w:val="19"/>
        </w:rPr>
        <w:t>(1), pp.1-21.</w:t>
      </w:r>
    </w:p>
    <w:p w:rsidR="7FB46ECD" w:rsidP="74EABDDD" w:rsidRDefault="7FB46ECD" w14:paraId="7590B9F1" w14:textId="07849ADD" w14:noSpellErr="1">
      <w:pPr>
        <w:spacing w:beforeAutospacing="on" w:afterAutospacing="on"/>
        <w:ind w:left="720" w:hanging="720"/>
        <w:rPr>
          <w:rFonts w:ascii="Arial" w:hAnsi="Arial" w:eastAsia="Arial" w:cs="Arial"/>
          <w:sz w:val="19"/>
          <w:szCs w:val="19"/>
        </w:rPr>
      </w:pPr>
    </w:p>
    <w:p w:rsidR="3BB4D390" w:rsidP="74EABDDD" w:rsidRDefault="3BB4D390" w14:paraId="2202FF53" w14:textId="06670BF3">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Ranjan</w:t>
      </w:r>
      <w:r w:rsidRPr="74EABDDD" w:rsidR="0C145BEE">
        <w:rPr>
          <w:rFonts w:ascii="Arial" w:hAnsi="Arial" w:eastAsia="Arial" w:cs="Arial"/>
          <w:sz w:val="19"/>
          <w:szCs w:val="19"/>
        </w:rPr>
        <w:t xml:space="preserve">, A., </w:t>
      </w:r>
      <w:r w:rsidRPr="74EABDDD" w:rsidR="0C145BEE">
        <w:rPr>
          <w:rFonts w:ascii="Arial" w:hAnsi="Arial" w:eastAsia="Arial" w:cs="Arial"/>
          <w:sz w:val="19"/>
          <w:szCs w:val="19"/>
        </w:rPr>
        <w:t>Sinha</w:t>
      </w:r>
      <w:r w:rsidRPr="74EABDDD" w:rsidR="0C145BEE">
        <w:rPr>
          <w:rFonts w:ascii="Arial" w:hAnsi="Arial" w:eastAsia="Arial" w:cs="Arial"/>
          <w:sz w:val="19"/>
          <w:szCs w:val="19"/>
        </w:rPr>
        <w:t xml:space="preserve">, A. and </w:t>
      </w:r>
      <w:r w:rsidRPr="74EABDDD" w:rsidR="0C145BEE">
        <w:rPr>
          <w:rFonts w:ascii="Arial" w:hAnsi="Arial" w:eastAsia="Arial" w:cs="Arial"/>
          <w:sz w:val="19"/>
          <w:szCs w:val="19"/>
        </w:rPr>
        <w:t>Battewad</w:t>
      </w:r>
      <w:r w:rsidRPr="74EABDDD" w:rsidR="0C145BEE">
        <w:rPr>
          <w:rFonts w:ascii="Arial" w:hAnsi="Arial" w:eastAsia="Arial" w:cs="Arial"/>
          <w:sz w:val="19"/>
          <w:szCs w:val="19"/>
        </w:rPr>
        <w:t xml:space="preserve">, R., 2020. </w:t>
      </w:r>
      <w:r w:rsidRPr="74EABDDD" w:rsidR="0C145BEE">
        <w:rPr>
          <w:rFonts w:ascii="Arial" w:hAnsi="Arial" w:eastAsia="Arial" w:cs="Arial"/>
          <w:i w:val="1"/>
          <w:iCs w:val="1"/>
          <w:sz w:val="19"/>
          <w:szCs w:val="19"/>
        </w:rPr>
        <w:t>JavaScript for Modern Web Development: Building a Web Application Using HTML, CSS, and JavaScript</w:t>
      </w:r>
      <w:r w:rsidRPr="74EABDDD" w:rsidR="0C145BEE">
        <w:rPr>
          <w:rFonts w:ascii="Arial" w:hAnsi="Arial" w:eastAsia="Arial" w:cs="Arial"/>
          <w:sz w:val="19"/>
          <w:szCs w:val="19"/>
        </w:rPr>
        <w:t>. BPB Publications.</w:t>
      </w:r>
    </w:p>
    <w:p w:rsidR="7FB46ECD" w:rsidP="74EABDDD" w:rsidRDefault="7FB46ECD" w14:paraId="7A791CE5" w14:textId="531E0D83" w14:noSpellErr="1">
      <w:pPr>
        <w:spacing w:beforeAutospacing="on" w:afterAutospacing="on"/>
        <w:ind w:left="720" w:hanging="720"/>
        <w:rPr>
          <w:rFonts w:ascii="Arial" w:hAnsi="Arial" w:eastAsia="Arial" w:cs="Arial"/>
          <w:sz w:val="19"/>
          <w:szCs w:val="19"/>
        </w:rPr>
      </w:pPr>
    </w:p>
    <w:p w:rsidR="3BB4D390" w:rsidP="74EABDDD" w:rsidRDefault="3BB4D390" w14:paraId="64411B96" w14:textId="6706D32F" w14:noSpellErr="1">
      <w:pPr>
        <w:spacing w:beforeAutospacing="on" w:afterAutospacing="on"/>
        <w:ind w:left="720" w:hanging="720"/>
        <w:rPr>
          <w:rFonts w:ascii="Arial" w:hAnsi="Arial" w:eastAsia="Arial" w:cs="Arial"/>
          <w:sz w:val="19"/>
          <w:szCs w:val="19"/>
        </w:rPr>
      </w:pPr>
      <w:r w:rsidRPr="74EABDDD" w:rsidR="0C145BEE">
        <w:rPr>
          <w:rFonts w:ascii="Arial" w:hAnsi="Arial" w:eastAsia="Arial" w:cs="Arial"/>
          <w:sz w:val="19"/>
          <w:szCs w:val="19"/>
        </w:rPr>
        <w:t xml:space="preserve">Grant, J., 2008. Null values in SQL. </w:t>
      </w:r>
      <w:r w:rsidRPr="74EABDDD" w:rsidR="0C145BEE">
        <w:rPr>
          <w:rFonts w:ascii="Arial" w:hAnsi="Arial" w:eastAsia="Arial" w:cs="Arial"/>
          <w:i w:val="1"/>
          <w:iCs w:val="1"/>
          <w:sz w:val="19"/>
          <w:szCs w:val="19"/>
        </w:rPr>
        <w:t>ACM SIGMOD Record</w:t>
      </w:r>
      <w:r w:rsidRPr="74EABDDD" w:rsidR="0C145BEE">
        <w:rPr>
          <w:rFonts w:ascii="Arial" w:hAnsi="Arial" w:eastAsia="Arial" w:cs="Arial"/>
          <w:sz w:val="19"/>
          <w:szCs w:val="19"/>
        </w:rPr>
        <w:t xml:space="preserve">, </w:t>
      </w:r>
      <w:r w:rsidRPr="74EABDDD" w:rsidR="0C145BEE">
        <w:rPr>
          <w:rFonts w:ascii="Arial" w:hAnsi="Arial" w:eastAsia="Arial" w:cs="Arial"/>
          <w:i w:val="1"/>
          <w:iCs w:val="1"/>
          <w:sz w:val="19"/>
          <w:szCs w:val="19"/>
        </w:rPr>
        <w:t>37</w:t>
      </w:r>
      <w:r w:rsidRPr="74EABDDD" w:rsidR="0C145BEE">
        <w:rPr>
          <w:rFonts w:ascii="Arial" w:hAnsi="Arial" w:eastAsia="Arial" w:cs="Arial"/>
          <w:sz w:val="19"/>
          <w:szCs w:val="19"/>
        </w:rPr>
        <w:t>(3), pp.23-25.</w:t>
      </w:r>
    </w:p>
    <w:p w:rsidR="69D52B23" w:rsidP="24FE1DA8" w:rsidRDefault="69D52B23" w14:paraId="0E33C050" w14:textId="27397D19" w14:noSpellErr="1">
      <w:pPr>
        <w:pStyle w:val="Heading1"/>
      </w:pPr>
      <w:bookmarkStart w:name="_Toc2117936529" w:id="1748921549"/>
      <w:r w:rsidR="7636F54F">
        <w:rPr/>
        <w:t xml:space="preserve">Appendix </w:t>
      </w:r>
      <w:r w:rsidR="37562FA4">
        <w:rPr/>
        <w:t>A</w:t>
      </w:r>
      <w:r w:rsidR="7636F54F">
        <w:rPr/>
        <w:t>: Record of meetings</w:t>
      </w:r>
      <w:bookmarkEnd w:id="1748921549"/>
    </w:p>
    <w:p w:rsidR="7FB46ECD" w:rsidP="7FB46ECD" w:rsidRDefault="7FB46ECD" w14:paraId="588060A4" w14:textId="06B7BD83"/>
    <w:p w:rsidR="2050F728" w:rsidP="7FB46ECD" w:rsidRDefault="00AC2961" w14:paraId="5B80CCAD" w14:textId="02478D2D">
      <w:pPr>
        <w:pStyle w:val="ListParagraph"/>
        <w:numPr>
          <w:ilvl w:val="0"/>
          <w:numId w:val="43"/>
        </w:numPr>
      </w:pPr>
      <w:r>
        <w:t xml:space="preserve">Progress Update </w:t>
      </w:r>
      <w:r w:rsidR="2050F728">
        <w:t>12/10/22</w:t>
      </w:r>
      <w:r w:rsidR="13D8A2EF">
        <w:t xml:space="preserve"> 1hr</w:t>
      </w:r>
      <w:r w:rsidR="7C8B2B14">
        <w:t xml:space="preserve"> (estimated)</w:t>
      </w:r>
      <w:r w:rsidR="000721C6">
        <w:t xml:space="preserve"> participants</w:t>
      </w:r>
      <w:r w:rsidR="00B73430">
        <w:t>; Jake Ward, Jennie Harding</w:t>
      </w:r>
    </w:p>
    <w:p w:rsidR="64D8409B" w:rsidP="00B73430" w:rsidRDefault="00D276BB" w14:paraId="65B810D0" w14:textId="0A6F6FF8">
      <w:pPr>
        <w:pStyle w:val="ListParagraph"/>
        <w:numPr>
          <w:ilvl w:val="0"/>
          <w:numId w:val="43"/>
        </w:numPr>
      </w:pPr>
      <w:r>
        <w:t xml:space="preserve">Progress Update </w:t>
      </w:r>
      <w:r w:rsidR="64D8409B">
        <w:t>14/11/22 36m 53sec</w:t>
      </w:r>
      <w:r w:rsidR="00B73430">
        <w:t xml:space="preserve"> participants; Jake Ward, Jennie Harding</w:t>
      </w:r>
    </w:p>
    <w:p w:rsidR="64D8409B" w:rsidP="00B73430" w:rsidRDefault="00D276BB" w14:paraId="2B58F53B" w14:textId="6FA1CBAB">
      <w:pPr>
        <w:pStyle w:val="ListParagraph"/>
        <w:numPr>
          <w:ilvl w:val="0"/>
          <w:numId w:val="43"/>
        </w:numPr>
      </w:pPr>
      <w:r>
        <w:t xml:space="preserve">Progress Update </w:t>
      </w:r>
      <w:r w:rsidR="64D8409B">
        <w:t>28/11/22 27m</w:t>
      </w:r>
      <w:r w:rsidR="00B73430">
        <w:t xml:space="preserve"> participants; Jake Ward, Jennie Harding</w:t>
      </w:r>
    </w:p>
    <w:p w:rsidR="489565FC" w:rsidP="00B73430" w:rsidRDefault="00AC2961" w14:paraId="5780AE18" w14:textId="23086E45">
      <w:pPr>
        <w:pStyle w:val="ListParagraph"/>
        <w:numPr>
          <w:ilvl w:val="0"/>
          <w:numId w:val="43"/>
        </w:numPr>
      </w:pPr>
      <w:r>
        <w:t xml:space="preserve">Viva </w:t>
      </w:r>
      <w:r w:rsidR="489565FC">
        <w:t>05/12/22 1hr</w:t>
      </w:r>
      <w:r w:rsidR="521A269B">
        <w:t xml:space="preserve"> (estimated)</w:t>
      </w:r>
      <w:r w:rsidR="00B73430">
        <w:t xml:space="preserve"> participants; Jake Ward, Jennie Hardin</w:t>
      </w:r>
      <w:r w:rsidR="005C5FF3">
        <w:t>g,</w:t>
      </w:r>
      <w:r w:rsidR="00C55D83">
        <w:t xml:space="preserve"> </w:t>
      </w:r>
      <w:proofErr w:type="spellStart"/>
      <w:r w:rsidR="00C55D83">
        <w:t>Sanaz</w:t>
      </w:r>
      <w:proofErr w:type="spellEnd"/>
      <w:r w:rsidR="00C55D83">
        <w:t xml:space="preserve"> </w:t>
      </w:r>
      <w:proofErr w:type="spellStart"/>
      <w:r w:rsidR="008D533F">
        <w:t>Fallahkhair</w:t>
      </w:r>
      <w:proofErr w:type="spellEnd"/>
    </w:p>
    <w:p w:rsidR="350A6278" w:rsidP="00B73430" w:rsidRDefault="00D276BB" w14:paraId="576D54B4" w14:textId="6E0A2279">
      <w:pPr>
        <w:pStyle w:val="ListParagraph"/>
        <w:numPr>
          <w:ilvl w:val="0"/>
          <w:numId w:val="43"/>
        </w:numPr>
      </w:pPr>
      <w:r>
        <w:t xml:space="preserve">Progress Update </w:t>
      </w:r>
      <w:r w:rsidR="350A6278">
        <w:t>01/02/23 50m</w:t>
      </w:r>
      <w:r w:rsidR="25017314">
        <w:t xml:space="preserve"> (estimated)</w:t>
      </w:r>
      <w:r w:rsidR="00B73430">
        <w:t xml:space="preserve"> participants; Jake Ward, Jennie Harding</w:t>
      </w:r>
    </w:p>
    <w:p w:rsidR="00EFC3BF" w:rsidP="00B73430" w:rsidRDefault="00D276BB" w14:paraId="6216A573" w14:textId="198D8D1D">
      <w:pPr>
        <w:pStyle w:val="ListParagraph"/>
        <w:numPr>
          <w:ilvl w:val="0"/>
          <w:numId w:val="43"/>
        </w:numPr>
      </w:pPr>
      <w:r>
        <w:t xml:space="preserve">Progress Update </w:t>
      </w:r>
      <w:r w:rsidR="00EFC3BF">
        <w:t>27/02/23 45m 55sec</w:t>
      </w:r>
      <w:r w:rsidR="00B73430">
        <w:t xml:space="preserve"> participants; Jake Ward, Jennie Harding</w:t>
      </w:r>
    </w:p>
    <w:p w:rsidR="44116F47" w:rsidP="00B73430" w:rsidRDefault="00D276BB" w14:paraId="702A5C26" w14:textId="1E2ECDD1">
      <w:pPr>
        <w:pStyle w:val="ListParagraph"/>
        <w:numPr>
          <w:ilvl w:val="0"/>
          <w:numId w:val="43"/>
        </w:numPr>
      </w:pPr>
      <w:r>
        <w:t xml:space="preserve">Progress Update </w:t>
      </w:r>
      <w:r w:rsidR="44116F47">
        <w:t>20/03/23</w:t>
      </w:r>
      <w:r w:rsidR="34863056">
        <w:t xml:space="preserve"> </w:t>
      </w:r>
      <w:r w:rsidR="7991ABEB">
        <w:t>45m</w:t>
      </w:r>
      <w:r w:rsidR="359C4464">
        <w:t xml:space="preserve"> (estimated)</w:t>
      </w:r>
      <w:r w:rsidR="00B73430">
        <w:t xml:space="preserve"> participants; Jake Ward, Jennie Harding</w:t>
      </w:r>
    </w:p>
    <w:p w:rsidR="19CAA5CF" w:rsidP="00B73430" w:rsidRDefault="00745B7F" w14:paraId="1427EACA" w14:textId="56F35EEB">
      <w:pPr>
        <w:pStyle w:val="ListParagraph"/>
        <w:numPr>
          <w:ilvl w:val="0"/>
          <w:numId w:val="43"/>
        </w:numPr>
      </w:pPr>
      <w:r>
        <w:t>CI601 Q&amp;A</w:t>
      </w:r>
      <w:r w:rsidR="00D276BB">
        <w:t xml:space="preserve"> </w:t>
      </w:r>
      <w:r w:rsidR="19CAA5CF">
        <w:t>29/03/23 1h</w:t>
      </w:r>
      <w:r w:rsidR="6D7420BB">
        <w:t>r</w:t>
      </w:r>
      <w:r w:rsidR="0740447D">
        <w:t xml:space="preserve"> 27m</w:t>
      </w:r>
      <w:r w:rsidR="2AF13FC4">
        <w:t xml:space="preserve"> </w:t>
      </w:r>
      <w:r w:rsidR="00B73430">
        <w:t>participants; Jake Ward, Jennie Harding</w:t>
      </w:r>
      <w:r w:rsidR="00C67A09">
        <w:t xml:space="preserve">, </w:t>
      </w:r>
      <w:r w:rsidR="00745748">
        <w:t>Other University of Brighton Students</w:t>
      </w:r>
    </w:p>
    <w:p w:rsidR="77B0434B" w:rsidP="00B73430" w:rsidRDefault="00D276BB" w14:paraId="369259A4" w14:textId="5545DBEF">
      <w:pPr>
        <w:pStyle w:val="ListParagraph"/>
        <w:numPr>
          <w:ilvl w:val="0"/>
          <w:numId w:val="43"/>
        </w:numPr>
      </w:pPr>
      <w:r>
        <w:t xml:space="preserve">Progress Update </w:t>
      </w:r>
      <w:r w:rsidR="77B0434B">
        <w:t>29/03/23</w:t>
      </w:r>
      <w:r w:rsidR="2AF13FC4">
        <w:t xml:space="preserve"> 45m</w:t>
      </w:r>
      <w:r w:rsidR="0D65E10E">
        <w:t xml:space="preserve"> (estimated)</w:t>
      </w:r>
      <w:r w:rsidR="00B73430">
        <w:t xml:space="preserve"> participants; Jake Ward, Jennie Harding</w:t>
      </w:r>
    </w:p>
    <w:p w:rsidR="69D52B23" w:rsidP="24FE1DA8" w:rsidRDefault="69D52B23" w14:paraId="13F1B1C0" w14:textId="646C1E52">
      <w:pPr>
        <w:pStyle w:val="Heading1"/>
      </w:pPr>
      <w:bookmarkStart w:name="_Toc468632348" w:id="307904195"/>
      <w:r w:rsidR="7636F54F">
        <w:rPr/>
        <w:t xml:space="preserve">Appendix </w:t>
      </w:r>
      <w:r w:rsidR="3AD55AA1">
        <w:rPr/>
        <w:t>B</w:t>
      </w:r>
      <w:r w:rsidR="7636F54F">
        <w:rPr/>
        <w:t>: Source/Asset</w:t>
      </w:r>
      <w:r w:rsidR="025F7D40">
        <w:rPr/>
        <w:t>s</w:t>
      </w:r>
      <w:r w:rsidR="7636F54F">
        <w:rPr/>
        <w:t xml:space="preserve"> </w:t>
      </w:r>
      <w:r w:rsidR="2AEF7191">
        <w:rPr/>
        <w:t>&amp; External</w:t>
      </w:r>
      <w:r w:rsidR="4BCCCBB7">
        <w:rPr/>
        <w:t xml:space="preserve"> </w:t>
      </w:r>
      <w:r w:rsidR="7636F54F">
        <w:rPr/>
        <w:t>files</w:t>
      </w:r>
      <w:bookmarkEnd w:id="307904195"/>
    </w:p>
    <w:p w:rsidR="597592B5" w:rsidP="597592B5" w:rsidRDefault="597592B5" w14:paraId="0B70C5EF" w14:textId="23E06D63"/>
    <w:p w:rsidR="69D52B23" w:rsidP="7FB46ECD" w:rsidRDefault="69603727" w14:paraId="5B7010C6" w14:textId="1E1173F4">
      <w:pPr>
        <w:pStyle w:val="ListParagraph"/>
        <w:numPr>
          <w:ilvl w:val="0"/>
          <w:numId w:val="40"/>
        </w:numPr>
        <w:rPr>
          <w:rFonts w:ascii="Calibri" w:hAnsi="Calibri" w:eastAsia="Calibri" w:cs="Calibri"/>
        </w:rPr>
      </w:pPr>
      <w:r w:rsidRPr="7FB46ECD">
        <w:rPr>
          <w:rFonts w:ascii="Calibri" w:hAnsi="Calibri" w:eastAsia="Calibri" w:cs="Calibri"/>
        </w:rPr>
        <w:t>API</w:t>
      </w:r>
      <w:r w:rsidRPr="7FB46ECD" w:rsidR="061B9EF1">
        <w:rPr>
          <w:rFonts w:ascii="Calibri" w:hAnsi="Calibri" w:eastAsia="Calibri" w:cs="Calibri"/>
        </w:rPr>
        <w:t xml:space="preserve"> Documentation via Link: </w:t>
      </w:r>
      <w:hyperlink r:id="rId418">
        <w:r w:rsidRPr="7FB46ECD" w:rsidR="20EC3311">
          <w:rPr>
            <w:rStyle w:val="Hyperlink"/>
            <w:rFonts w:ascii="Calibri" w:hAnsi="Calibri" w:eastAsia="Calibri" w:cs="Calibri"/>
          </w:rPr>
          <w:t>JW API Documentation.docx</w:t>
        </w:r>
      </w:hyperlink>
    </w:p>
    <w:p w:rsidR="69D52B23" w:rsidP="7FB46ECD" w:rsidRDefault="376EFA23" w14:paraId="5CB42E33" w14:textId="296BD3AD">
      <w:pPr>
        <w:pStyle w:val="ListParagraph"/>
        <w:numPr>
          <w:ilvl w:val="0"/>
          <w:numId w:val="40"/>
        </w:numPr>
        <w:rPr>
          <w:rStyle w:val="Hyperlink"/>
          <w:rFonts w:ascii="Calibri" w:hAnsi="Calibri" w:eastAsia="Calibri" w:cs="Calibri"/>
        </w:rPr>
      </w:pPr>
      <w:r w:rsidRPr="7FB46ECD">
        <w:rPr>
          <w:rFonts w:ascii="Calibri" w:hAnsi="Calibri" w:eastAsia="Calibri" w:cs="Calibri"/>
        </w:rPr>
        <w:t>API Documentation URL:</w:t>
      </w:r>
      <w:r w:rsidRPr="7FB46ECD">
        <w:rPr>
          <w:rStyle w:val="Hyperlink"/>
          <w:rFonts w:ascii="Calibri" w:hAnsi="Calibri" w:eastAsia="Calibri" w:cs="Calibri"/>
        </w:rPr>
        <w:t xml:space="preserve"> </w:t>
      </w:r>
      <w:hyperlink r:id="rId419">
        <w:r w:rsidRPr="7FB46ECD" w:rsidR="20EC3311">
          <w:rPr>
            <w:rStyle w:val="Hyperlink"/>
            <w:rFonts w:ascii="Calibri" w:hAnsi="Calibri" w:eastAsia="Calibri" w:cs="Calibri"/>
          </w:rPr>
          <w:t>https://unibrightonac-my.sharepoint.com/:w:/g/personal/j_ward26_uni_brighton_ac_uk/EcL3WwND4NVHoOG9qED2HbEBe1Bl3NzSY59Z58-ua_JIJw?e=hA1qxI</w:t>
        </w:r>
      </w:hyperlink>
    </w:p>
    <w:p w:rsidR="69D52B23" w:rsidP="7FB46ECD" w:rsidRDefault="2BE3181F" w14:paraId="3658B9BB" w14:textId="31C94681">
      <w:pPr>
        <w:pStyle w:val="ListParagraph"/>
        <w:numPr>
          <w:ilvl w:val="0"/>
          <w:numId w:val="40"/>
        </w:numPr>
        <w:rPr>
          <w:rFonts w:ascii="Calibri" w:hAnsi="Calibri" w:eastAsia="Calibri" w:cs="Calibri"/>
        </w:rPr>
      </w:pPr>
      <w:r w:rsidRPr="7FB46ECD">
        <w:rPr>
          <w:rFonts w:ascii="Calibri" w:hAnsi="Calibri" w:eastAsia="Calibri" w:cs="Calibri"/>
        </w:rPr>
        <w:t>Testing Documentation via Link:</w:t>
      </w:r>
      <w:r w:rsidRPr="7FB46ECD">
        <w:rPr>
          <w:rStyle w:val="Hyperlink"/>
          <w:rFonts w:ascii="Calibri" w:hAnsi="Calibri" w:eastAsia="Calibri" w:cs="Calibri"/>
        </w:rPr>
        <w:t xml:space="preserve"> </w:t>
      </w:r>
      <w:hyperlink r:id="rId420">
        <w:r w:rsidRPr="7FB46ECD" w:rsidR="20EC3311">
          <w:rPr>
            <w:rStyle w:val="Hyperlink"/>
            <w:rFonts w:ascii="Calibri" w:hAnsi="Calibri" w:eastAsia="Calibri" w:cs="Calibri"/>
          </w:rPr>
          <w:t>JW Testing Documentation.xlsx</w:t>
        </w:r>
      </w:hyperlink>
    </w:p>
    <w:p w:rsidR="69D52B23" w:rsidP="7FB46ECD" w:rsidRDefault="083F3E3D" w14:paraId="15CB970C" w14:textId="4287F5AC">
      <w:pPr>
        <w:pStyle w:val="ListParagraph"/>
        <w:numPr>
          <w:ilvl w:val="0"/>
          <w:numId w:val="40"/>
        </w:numPr>
        <w:rPr>
          <w:rStyle w:val="Hyperlink"/>
          <w:rFonts w:ascii="Calibri" w:hAnsi="Calibri" w:eastAsia="Calibri" w:cs="Calibri"/>
        </w:rPr>
      </w:pPr>
      <w:r w:rsidRPr="7FB46ECD">
        <w:rPr>
          <w:rFonts w:ascii="Calibri" w:hAnsi="Calibri" w:eastAsia="Calibri" w:cs="Calibri"/>
        </w:rPr>
        <w:lastRenderedPageBreak/>
        <w:t>Testing Documentation URL:</w:t>
      </w:r>
      <w:r w:rsidRPr="7FB46ECD">
        <w:rPr>
          <w:rStyle w:val="Hyperlink"/>
          <w:rFonts w:ascii="Calibri" w:hAnsi="Calibri" w:eastAsia="Calibri" w:cs="Calibri"/>
        </w:rPr>
        <w:t xml:space="preserve"> </w:t>
      </w:r>
      <w:hyperlink r:id="rId421">
        <w:r w:rsidRPr="7FB46ECD" w:rsidR="20EC3311">
          <w:rPr>
            <w:rStyle w:val="Hyperlink"/>
            <w:rFonts w:ascii="Calibri" w:hAnsi="Calibri" w:eastAsia="Calibri" w:cs="Calibri"/>
          </w:rPr>
          <w:t>https://unibrightonac-my.sharepoint.com/:x:/g/personal/j_ward26_uni_brighton_ac_uk/EcdlyIxuirVLqYT9H4kcPIwBn1qbREksJDRDJ6PQyHmPhg?e=rOJSJB</w:t>
        </w:r>
      </w:hyperlink>
    </w:p>
    <w:p w:rsidR="69D52B23" w:rsidP="7FB46ECD" w:rsidRDefault="31182C7F" w14:paraId="2B9647EF" w14:textId="70A8AC17">
      <w:pPr>
        <w:pStyle w:val="ListParagraph"/>
        <w:numPr>
          <w:ilvl w:val="0"/>
          <w:numId w:val="40"/>
        </w:numPr>
        <w:rPr>
          <w:rFonts w:ascii="Calibri" w:hAnsi="Calibri" w:eastAsia="Calibri" w:cs="Calibri"/>
        </w:rPr>
      </w:pPr>
      <w:r w:rsidRPr="7FB46ECD">
        <w:rPr>
          <w:rFonts w:ascii="Calibri" w:hAnsi="Calibri" w:eastAsia="Calibri" w:cs="Calibri"/>
        </w:rPr>
        <w:t xml:space="preserve">Codebase at GitHub Repository: </w:t>
      </w:r>
      <w:hyperlink r:id="rId422">
        <w:r w:rsidRPr="7FB46ECD" w:rsidR="0116AC38">
          <w:rPr>
            <w:rStyle w:val="Hyperlink"/>
            <w:rFonts w:ascii="Calibri" w:hAnsi="Calibri" w:eastAsia="Calibri" w:cs="Calibri"/>
          </w:rPr>
          <w:t>https://github.com/jake-ward2639/jwTraining</w:t>
        </w:r>
      </w:hyperlink>
    </w:p>
    <w:p w:rsidR="69D52B23" w:rsidP="7FB46ECD" w:rsidRDefault="6791B0D5" w14:paraId="0D9EE814" w14:textId="6C45B50D">
      <w:pPr>
        <w:pStyle w:val="ListParagraph"/>
        <w:numPr>
          <w:ilvl w:val="0"/>
          <w:numId w:val="40"/>
        </w:numPr>
      </w:pPr>
      <w:r>
        <w:t>Web Application</w:t>
      </w:r>
      <w:r w:rsidR="739B0D76">
        <w:t xml:space="preserve"> URL</w:t>
      </w:r>
      <w:r>
        <w:t xml:space="preserve">: </w:t>
      </w:r>
      <w:hyperlink r:id="rId423">
        <w:r w:rsidRPr="7FB46ECD" w:rsidR="6C14BABA">
          <w:rPr>
            <w:rStyle w:val="Hyperlink"/>
          </w:rPr>
          <w:t>https://jw1448.brighton.domains/jwTraining</w:t>
        </w:r>
      </w:hyperlink>
    </w:p>
    <w:p w:rsidRPr="00723127" w:rsidR="00C55D83" w:rsidP="008D533F" w:rsidRDefault="6C893118" w14:paraId="0D4B8966" w14:textId="7EBF7A0D">
      <w:pPr>
        <w:pStyle w:val="ListParagraph"/>
        <w:numPr>
          <w:ilvl w:val="0"/>
          <w:numId w:val="40"/>
        </w:numPr>
      </w:pPr>
      <w:r>
        <w:t>Web Application API URL</w:t>
      </w:r>
      <w:r w:rsidR="5D9E657E">
        <w:t xml:space="preserve">: </w:t>
      </w:r>
      <w:hyperlink r:id="rId424">
        <w:r w:rsidRPr="7FB46ECD" w:rsidR="6C14BABA">
          <w:rPr>
            <w:rStyle w:val="Hyperlink"/>
          </w:rPr>
          <w:t>https://jw1448.brighton.domains/jwTrainingAPI</w:t>
        </w:r>
      </w:hyperlink>
    </w:p>
    <w:sectPr w:rsidRPr="00723127" w:rsidR="00C55D83">
      <w:headerReference w:type="default" r:id="rId425"/>
      <w:footerReference w:type="default" r:id="rId42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1353E" w:rsidRDefault="0041353E" w14:paraId="5D626274" w14:textId="77777777">
      <w:r>
        <w:separator/>
      </w:r>
    </w:p>
  </w:endnote>
  <w:endnote w:type="continuationSeparator" w:id="0">
    <w:p w:rsidR="0041353E" w:rsidRDefault="0041353E" w14:paraId="071DF21D" w14:textId="77777777">
      <w:r>
        <w:continuationSeparator/>
      </w:r>
    </w:p>
  </w:endnote>
  <w:endnote w:type="continuationNotice" w:id="1">
    <w:p w:rsidR="0041353E" w:rsidRDefault="0041353E" w14:paraId="39D1902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6A53C65" w:rsidTr="46A53C65" w14:paraId="4B72AB3D" w14:textId="77777777">
      <w:tc>
        <w:tcPr>
          <w:tcW w:w="3005" w:type="dxa"/>
        </w:tcPr>
        <w:p w:rsidR="46A53C65" w:rsidP="46A53C65" w:rsidRDefault="46A53C65" w14:paraId="094E3BDF" w14:textId="358FFEEF">
          <w:pPr>
            <w:pStyle w:val="Header"/>
            <w:ind w:left="-115"/>
          </w:pPr>
        </w:p>
      </w:tc>
      <w:tc>
        <w:tcPr>
          <w:tcW w:w="3005" w:type="dxa"/>
        </w:tcPr>
        <w:p w:rsidR="46A53C65" w:rsidP="46A53C65" w:rsidRDefault="46A53C65" w14:paraId="79318713" w14:textId="6C244DA0">
          <w:pPr>
            <w:pStyle w:val="Header"/>
            <w:jc w:val="center"/>
          </w:pPr>
        </w:p>
      </w:tc>
      <w:tc>
        <w:tcPr>
          <w:tcW w:w="3005" w:type="dxa"/>
        </w:tcPr>
        <w:p w:rsidR="46A53C65" w:rsidP="46A53C65" w:rsidRDefault="46A53C65" w14:paraId="3239E3B1" w14:textId="0BEC2C08">
          <w:pPr>
            <w:pStyle w:val="Header"/>
            <w:ind w:right="-115"/>
            <w:jc w:val="right"/>
          </w:pPr>
          <w:r>
            <w:fldChar w:fldCharType="begin"/>
          </w:r>
          <w:r>
            <w:instrText>PAGE</w:instrText>
          </w:r>
          <w:r>
            <w:fldChar w:fldCharType="separate"/>
          </w:r>
          <w:r w:rsidR="00645F1C">
            <w:rPr>
              <w:noProof/>
            </w:rPr>
            <w:t>1</w:t>
          </w:r>
          <w:r>
            <w:fldChar w:fldCharType="end"/>
          </w:r>
        </w:p>
      </w:tc>
    </w:tr>
  </w:tbl>
  <w:p w:rsidR="46A53C65" w:rsidP="46A53C65" w:rsidRDefault="46A53C65" w14:paraId="1542102A" w14:textId="6DAAC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1353E" w:rsidRDefault="0041353E" w14:paraId="53D30AE3" w14:textId="77777777">
      <w:r>
        <w:separator/>
      </w:r>
    </w:p>
  </w:footnote>
  <w:footnote w:type="continuationSeparator" w:id="0">
    <w:p w:rsidR="0041353E" w:rsidRDefault="0041353E" w14:paraId="04870941" w14:textId="77777777">
      <w:r>
        <w:continuationSeparator/>
      </w:r>
    </w:p>
  </w:footnote>
  <w:footnote w:type="continuationNotice" w:id="1">
    <w:p w:rsidR="0041353E" w:rsidRDefault="0041353E" w14:paraId="3DAE21C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6A53C65" w:rsidTr="46A53C65" w14:paraId="2E4FD348" w14:textId="77777777">
      <w:tc>
        <w:tcPr>
          <w:tcW w:w="3005" w:type="dxa"/>
        </w:tcPr>
        <w:p w:rsidR="46A53C65" w:rsidP="46A53C65" w:rsidRDefault="46A53C65" w14:paraId="0449D4A7" w14:textId="5A3F1FE0">
          <w:pPr>
            <w:pStyle w:val="Header"/>
            <w:ind w:left="-115"/>
          </w:pPr>
        </w:p>
      </w:tc>
      <w:tc>
        <w:tcPr>
          <w:tcW w:w="3005" w:type="dxa"/>
        </w:tcPr>
        <w:p w:rsidR="46A53C65" w:rsidP="46A53C65" w:rsidRDefault="46A53C65" w14:paraId="581AED28" w14:textId="7A97D669">
          <w:pPr>
            <w:pStyle w:val="Header"/>
            <w:jc w:val="center"/>
          </w:pPr>
        </w:p>
      </w:tc>
      <w:tc>
        <w:tcPr>
          <w:tcW w:w="3005" w:type="dxa"/>
        </w:tcPr>
        <w:p w:rsidR="46A53C65" w:rsidP="46A53C65" w:rsidRDefault="46A53C65" w14:paraId="06E7B9BA" w14:textId="563FC9E0">
          <w:pPr>
            <w:pStyle w:val="Header"/>
            <w:ind w:right="-115"/>
            <w:jc w:val="right"/>
          </w:pPr>
        </w:p>
      </w:tc>
    </w:tr>
  </w:tbl>
  <w:p w:rsidR="46A53C65" w:rsidP="46A53C65" w:rsidRDefault="46A53C65" w14:paraId="126BD32F" w14:textId="780D55B1">
    <w:pPr>
      <w:pStyle w:val="Header"/>
    </w:pPr>
  </w:p>
</w:hdr>
</file>

<file path=word/intelligence2.xml><?xml version="1.0" encoding="utf-8"?>
<int2:intelligence xmlns:int2="http://schemas.microsoft.com/office/intelligence/2020/intelligence" xmlns:oel="http://schemas.microsoft.com/office/2019/extlst">
  <int2:observations>
    <int2:textHash int2:hashCode="LhWdy8Ym/Mc4Ng" int2:id="rp7DideW">
      <int2:state int2:type="AugLoop_Text_Critique" int2:value="Rejected"/>
    </int2:textHash>
    <int2:textHash int2:hashCode="GErKTqM0lwzy2o" int2:id="0il7Sez4">
      <int2:state int2:type="LegacyProofing" int2:value="Rejected"/>
    </int2:textHash>
    <int2:textHash int2:hashCode="bRsZ5NL2h/haOy" int2:id="5gkNqZTO">
      <int2:state int2:type="AugLoop_Text_Critique" int2:value="Rejected"/>
    </int2:textHash>
    <int2:textHash int2:hashCode="TccG6NAy6XV3KP" int2:id="CFIqoL66">
      <int2:state int2:type="LegacyProofing" int2:value="Rejected"/>
    </int2:textHash>
    <int2:textHash int2:hashCode="de7Kj9ZU/xOJp1" int2:id="FZ6fnmih">
      <int2:state int2:type="LegacyProofing" int2:value="Rejected"/>
    </int2:textHash>
    <int2:textHash int2:hashCode="Oxt0yZEvA3+hSb" int2:id="H3JNcZsy">
      <int2:state int2:type="LegacyProofing" int2:value="Rejected"/>
    </int2:textHash>
    <int2:textHash int2:hashCode="wYVcWC90ilfAxG" int2:id="YrFbzyTU">
      <int2:state int2:type="LegacyProofing" int2:value="Rejected"/>
    </int2:textHash>
    <int2:textHash int2:hashCode="wSh0tK57euuU7V" int2:id="dn6KXKUh">
      <int2:state int2:type="LegacyProofing" int2:value="Rejected"/>
    </int2:textHash>
    <int2:textHash int2:hashCode="ZgBR0VrGTOxwTP" int2:id="i4krUVi6">
      <int2:state int2:type="AugLoop_Text_Critique" int2:value="Rejected"/>
      <int2:state int2:type="LegacyProofing" int2:value="Rejected"/>
    </int2:textHash>
    <int2:textHash int2:hashCode="OBUldbNzhoZTUU" int2:id="oSrYUyap">
      <int2:state int2:type="AugLoop_Text_Critique" int2:value="Rejected"/>
    </int2:textHash>
    <int2:textHash int2:hashCode="1NtcXiWKIvssEt" int2:id="qO6m4huN">
      <int2:state int2:type="LegacyProofing" int2:value="Rejected"/>
    </int2:textHash>
    <int2:textHash int2:hashCode="yOUAVhZI6NCZGa" int2:id="zB09rnd1">
      <int2:state int2:type="AugLoop_Text_Critique" int2:value="Rejected"/>
    </int2:textHash>
  </int2:observations>
  <int2:intelligenceSettings>
    <int2:extLst>
      <oel:ext uri="74B372B9-2EFF-4315-9A3F-32BA87CA82B1">
        <int2:goals int2:version="1" int2:formality="0"/>
      </oel:ext>
    </int2:extLst>
  </int2:intelligenceSettings>
  <int2:onDemandWorkflows>
    <int2:onDemandWorkflow int2:type="SimilarityCheck" int2:paragraphVersion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4448"/>
    <w:multiLevelType w:val="hybridMultilevel"/>
    <w:tmpl w:val="FFFFFFFF"/>
    <w:lvl w:ilvl="0" w:tplc="2BC69232">
      <w:start w:val="1"/>
      <w:numFmt w:val="bullet"/>
      <w:lvlText w:val=""/>
      <w:lvlJc w:val="left"/>
      <w:pPr>
        <w:ind w:left="720" w:hanging="360"/>
      </w:pPr>
      <w:rPr>
        <w:rFonts w:hint="default" w:ascii="Symbol" w:hAnsi="Symbol"/>
      </w:rPr>
    </w:lvl>
    <w:lvl w:ilvl="1" w:tplc="13DC48DA">
      <w:start w:val="1"/>
      <w:numFmt w:val="bullet"/>
      <w:lvlText w:val="o"/>
      <w:lvlJc w:val="left"/>
      <w:pPr>
        <w:ind w:left="1440" w:hanging="360"/>
      </w:pPr>
      <w:rPr>
        <w:rFonts w:hint="default" w:ascii="Courier New" w:hAnsi="Courier New"/>
      </w:rPr>
    </w:lvl>
    <w:lvl w:ilvl="2" w:tplc="5B2AF1A6">
      <w:start w:val="1"/>
      <w:numFmt w:val="bullet"/>
      <w:lvlText w:val=""/>
      <w:lvlJc w:val="left"/>
      <w:pPr>
        <w:ind w:left="2160" w:hanging="360"/>
      </w:pPr>
      <w:rPr>
        <w:rFonts w:hint="default" w:ascii="Wingdings" w:hAnsi="Wingdings"/>
      </w:rPr>
    </w:lvl>
    <w:lvl w:ilvl="3" w:tplc="F75AD98E">
      <w:start w:val="1"/>
      <w:numFmt w:val="bullet"/>
      <w:lvlText w:val=""/>
      <w:lvlJc w:val="left"/>
      <w:pPr>
        <w:ind w:left="2880" w:hanging="360"/>
      </w:pPr>
      <w:rPr>
        <w:rFonts w:hint="default" w:ascii="Symbol" w:hAnsi="Symbol"/>
      </w:rPr>
    </w:lvl>
    <w:lvl w:ilvl="4" w:tplc="C55860F8">
      <w:start w:val="1"/>
      <w:numFmt w:val="bullet"/>
      <w:lvlText w:val="o"/>
      <w:lvlJc w:val="left"/>
      <w:pPr>
        <w:ind w:left="3600" w:hanging="360"/>
      </w:pPr>
      <w:rPr>
        <w:rFonts w:hint="default" w:ascii="Courier New" w:hAnsi="Courier New"/>
      </w:rPr>
    </w:lvl>
    <w:lvl w:ilvl="5" w:tplc="8EB8AA1C">
      <w:start w:val="1"/>
      <w:numFmt w:val="bullet"/>
      <w:lvlText w:val=""/>
      <w:lvlJc w:val="left"/>
      <w:pPr>
        <w:ind w:left="4320" w:hanging="360"/>
      </w:pPr>
      <w:rPr>
        <w:rFonts w:hint="default" w:ascii="Wingdings" w:hAnsi="Wingdings"/>
      </w:rPr>
    </w:lvl>
    <w:lvl w:ilvl="6" w:tplc="A290E612">
      <w:start w:val="1"/>
      <w:numFmt w:val="bullet"/>
      <w:lvlText w:val=""/>
      <w:lvlJc w:val="left"/>
      <w:pPr>
        <w:ind w:left="5040" w:hanging="360"/>
      </w:pPr>
      <w:rPr>
        <w:rFonts w:hint="default" w:ascii="Symbol" w:hAnsi="Symbol"/>
      </w:rPr>
    </w:lvl>
    <w:lvl w:ilvl="7" w:tplc="DF0A2BC8">
      <w:start w:val="1"/>
      <w:numFmt w:val="bullet"/>
      <w:lvlText w:val="o"/>
      <w:lvlJc w:val="left"/>
      <w:pPr>
        <w:ind w:left="5760" w:hanging="360"/>
      </w:pPr>
      <w:rPr>
        <w:rFonts w:hint="default" w:ascii="Courier New" w:hAnsi="Courier New"/>
      </w:rPr>
    </w:lvl>
    <w:lvl w:ilvl="8" w:tplc="018A6316">
      <w:start w:val="1"/>
      <w:numFmt w:val="bullet"/>
      <w:lvlText w:val=""/>
      <w:lvlJc w:val="left"/>
      <w:pPr>
        <w:ind w:left="6480" w:hanging="360"/>
      </w:pPr>
      <w:rPr>
        <w:rFonts w:hint="default" w:ascii="Wingdings" w:hAnsi="Wingdings"/>
      </w:rPr>
    </w:lvl>
  </w:abstractNum>
  <w:abstractNum w:abstractNumId="1" w15:restartNumberingAfterBreak="0">
    <w:nsid w:val="03659B13"/>
    <w:multiLevelType w:val="hybridMultilevel"/>
    <w:tmpl w:val="FFFFFFFF"/>
    <w:lvl w:ilvl="0" w:tplc="A4D276FA">
      <w:start w:val="1"/>
      <w:numFmt w:val="bullet"/>
      <w:lvlText w:val=""/>
      <w:lvlJc w:val="left"/>
      <w:pPr>
        <w:ind w:left="720" w:hanging="360"/>
      </w:pPr>
      <w:rPr>
        <w:rFonts w:hint="default" w:ascii="Symbol" w:hAnsi="Symbol"/>
      </w:rPr>
    </w:lvl>
    <w:lvl w:ilvl="1" w:tplc="F98C31F2">
      <w:start w:val="1"/>
      <w:numFmt w:val="bullet"/>
      <w:lvlText w:val="o"/>
      <w:lvlJc w:val="left"/>
      <w:pPr>
        <w:ind w:left="1440" w:hanging="360"/>
      </w:pPr>
      <w:rPr>
        <w:rFonts w:hint="default" w:ascii="Courier New" w:hAnsi="Courier New"/>
      </w:rPr>
    </w:lvl>
    <w:lvl w:ilvl="2" w:tplc="89C49BB8">
      <w:start w:val="1"/>
      <w:numFmt w:val="bullet"/>
      <w:lvlText w:val=""/>
      <w:lvlJc w:val="left"/>
      <w:pPr>
        <w:ind w:left="2160" w:hanging="360"/>
      </w:pPr>
      <w:rPr>
        <w:rFonts w:hint="default" w:ascii="Wingdings" w:hAnsi="Wingdings"/>
      </w:rPr>
    </w:lvl>
    <w:lvl w:ilvl="3" w:tplc="76DC731E">
      <w:start w:val="1"/>
      <w:numFmt w:val="bullet"/>
      <w:lvlText w:val=""/>
      <w:lvlJc w:val="left"/>
      <w:pPr>
        <w:ind w:left="2880" w:hanging="360"/>
      </w:pPr>
      <w:rPr>
        <w:rFonts w:hint="default" w:ascii="Symbol" w:hAnsi="Symbol"/>
      </w:rPr>
    </w:lvl>
    <w:lvl w:ilvl="4" w:tplc="C31464F2">
      <w:start w:val="1"/>
      <w:numFmt w:val="bullet"/>
      <w:lvlText w:val="o"/>
      <w:lvlJc w:val="left"/>
      <w:pPr>
        <w:ind w:left="3600" w:hanging="360"/>
      </w:pPr>
      <w:rPr>
        <w:rFonts w:hint="default" w:ascii="Courier New" w:hAnsi="Courier New"/>
      </w:rPr>
    </w:lvl>
    <w:lvl w:ilvl="5" w:tplc="1BDE7BBC">
      <w:start w:val="1"/>
      <w:numFmt w:val="bullet"/>
      <w:lvlText w:val=""/>
      <w:lvlJc w:val="left"/>
      <w:pPr>
        <w:ind w:left="4320" w:hanging="360"/>
      </w:pPr>
      <w:rPr>
        <w:rFonts w:hint="default" w:ascii="Wingdings" w:hAnsi="Wingdings"/>
      </w:rPr>
    </w:lvl>
    <w:lvl w:ilvl="6" w:tplc="6D14F54A">
      <w:start w:val="1"/>
      <w:numFmt w:val="bullet"/>
      <w:lvlText w:val=""/>
      <w:lvlJc w:val="left"/>
      <w:pPr>
        <w:ind w:left="5040" w:hanging="360"/>
      </w:pPr>
      <w:rPr>
        <w:rFonts w:hint="default" w:ascii="Symbol" w:hAnsi="Symbol"/>
      </w:rPr>
    </w:lvl>
    <w:lvl w:ilvl="7" w:tplc="A8AC677A">
      <w:start w:val="1"/>
      <w:numFmt w:val="bullet"/>
      <w:lvlText w:val="o"/>
      <w:lvlJc w:val="left"/>
      <w:pPr>
        <w:ind w:left="5760" w:hanging="360"/>
      </w:pPr>
      <w:rPr>
        <w:rFonts w:hint="default" w:ascii="Courier New" w:hAnsi="Courier New"/>
      </w:rPr>
    </w:lvl>
    <w:lvl w:ilvl="8" w:tplc="25A22FE6">
      <w:start w:val="1"/>
      <w:numFmt w:val="bullet"/>
      <w:lvlText w:val=""/>
      <w:lvlJc w:val="left"/>
      <w:pPr>
        <w:ind w:left="6480" w:hanging="360"/>
      </w:pPr>
      <w:rPr>
        <w:rFonts w:hint="default" w:ascii="Wingdings" w:hAnsi="Wingdings"/>
      </w:rPr>
    </w:lvl>
  </w:abstractNum>
  <w:abstractNum w:abstractNumId="2" w15:restartNumberingAfterBreak="0">
    <w:nsid w:val="0857690C"/>
    <w:multiLevelType w:val="hybridMultilevel"/>
    <w:tmpl w:val="EF926026"/>
    <w:lvl w:ilvl="0" w:tplc="F00E0954">
      <w:start w:val="1"/>
      <w:numFmt w:val="decimal"/>
      <w:lvlText w:val="%1."/>
      <w:lvlJc w:val="left"/>
      <w:pPr>
        <w:ind w:left="720" w:hanging="360"/>
      </w:pPr>
    </w:lvl>
    <w:lvl w:ilvl="1" w:tplc="2DA6870A">
      <w:start w:val="1"/>
      <w:numFmt w:val="lowerLetter"/>
      <w:lvlText w:val="%2."/>
      <w:lvlJc w:val="left"/>
      <w:pPr>
        <w:ind w:left="1440" w:hanging="360"/>
      </w:pPr>
    </w:lvl>
    <w:lvl w:ilvl="2" w:tplc="F732D8E2">
      <w:start w:val="1"/>
      <w:numFmt w:val="lowerRoman"/>
      <w:lvlText w:val="%3."/>
      <w:lvlJc w:val="right"/>
      <w:pPr>
        <w:ind w:left="2160" w:hanging="180"/>
      </w:pPr>
    </w:lvl>
    <w:lvl w:ilvl="3" w:tplc="04EC0B06">
      <w:start w:val="1"/>
      <w:numFmt w:val="decimal"/>
      <w:lvlText w:val="%4."/>
      <w:lvlJc w:val="left"/>
      <w:pPr>
        <w:ind w:left="2880" w:hanging="360"/>
      </w:pPr>
    </w:lvl>
    <w:lvl w:ilvl="4" w:tplc="3EB40AA4">
      <w:start w:val="1"/>
      <w:numFmt w:val="lowerLetter"/>
      <w:lvlText w:val="%5."/>
      <w:lvlJc w:val="left"/>
      <w:pPr>
        <w:ind w:left="3600" w:hanging="360"/>
      </w:pPr>
    </w:lvl>
    <w:lvl w:ilvl="5" w:tplc="7ED07A24">
      <w:start w:val="1"/>
      <w:numFmt w:val="lowerRoman"/>
      <w:lvlText w:val="%6."/>
      <w:lvlJc w:val="right"/>
      <w:pPr>
        <w:ind w:left="4320" w:hanging="180"/>
      </w:pPr>
    </w:lvl>
    <w:lvl w:ilvl="6" w:tplc="255EFCD6">
      <w:start w:val="1"/>
      <w:numFmt w:val="decimal"/>
      <w:lvlText w:val="%7."/>
      <w:lvlJc w:val="left"/>
      <w:pPr>
        <w:ind w:left="5040" w:hanging="360"/>
      </w:pPr>
    </w:lvl>
    <w:lvl w:ilvl="7" w:tplc="4302257C">
      <w:start w:val="1"/>
      <w:numFmt w:val="lowerLetter"/>
      <w:lvlText w:val="%8."/>
      <w:lvlJc w:val="left"/>
      <w:pPr>
        <w:ind w:left="5760" w:hanging="360"/>
      </w:pPr>
    </w:lvl>
    <w:lvl w:ilvl="8" w:tplc="906CE960">
      <w:start w:val="1"/>
      <w:numFmt w:val="lowerRoman"/>
      <w:lvlText w:val="%9."/>
      <w:lvlJc w:val="right"/>
      <w:pPr>
        <w:ind w:left="6480" w:hanging="180"/>
      </w:pPr>
    </w:lvl>
  </w:abstractNum>
  <w:abstractNum w:abstractNumId="3" w15:restartNumberingAfterBreak="0">
    <w:nsid w:val="0EF6D1B5"/>
    <w:multiLevelType w:val="hybridMultilevel"/>
    <w:tmpl w:val="FFFFFFFF"/>
    <w:lvl w:ilvl="0" w:tplc="C67ABD96">
      <w:start w:val="1"/>
      <w:numFmt w:val="decimal"/>
      <w:lvlText w:val="%1."/>
      <w:lvlJc w:val="left"/>
      <w:pPr>
        <w:ind w:left="720" w:hanging="360"/>
      </w:pPr>
    </w:lvl>
    <w:lvl w:ilvl="1" w:tplc="9B549020">
      <w:start w:val="1"/>
      <w:numFmt w:val="lowerLetter"/>
      <w:lvlText w:val="%2."/>
      <w:lvlJc w:val="left"/>
      <w:pPr>
        <w:ind w:left="1440" w:hanging="360"/>
      </w:pPr>
    </w:lvl>
    <w:lvl w:ilvl="2" w:tplc="9258B46C">
      <w:start w:val="1"/>
      <w:numFmt w:val="lowerRoman"/>
      <w:lvlText w:val="%3."/>
      <w:lvlJc w:val="right"/>
      <w:pPr>
        <w:ind w:left="2160" w:hanging="180"/>
      </w:pPr>
    </w:lvl>
    <w:lvl w:ilvl="3" w:tplc="3BDE1434">
      <w:start w:val="1"/>
      <w:numFmt w:val="decimal"/>
      <w:lvlText w:val="%4."/>
      <w:lvlJc w:val="left"/>
      <w:pPr>
        <w:ind w:left="2880" w:hanging="360"/>
      </w:pPr>
    </w:lvl>
    <w:lvl w:ilvl="4" w:tplc="66DC78D0">
      <w:start w:val="1"/>
      <w:numFmt w:val="lowerLetter"/>
      <w:lvlText w:val="%5."/>
      <w:lvlJc w:val="left"/>
      <w:pPr>
        <w:ind w:left="3600" w:hanging="360"/>
      </w:pPr>
    </w:lvl>
    <w:lvl w:ilvl="5" w:tplc="2DE27DF8">
      <w:start w:val="1"/>
      <w:numFmt w:val="lowerRoman"/>
      <w:lvlText w:val="%6."/>
      <w:lvlJc w:val="right"/>
      <w:pPr>
        <w:ind w:left="4320" w:hanging="180"/>
      </w:pPr>
    </w:lvl>
    <w:lvl w:ilvl="6" w:tplc="1A5C889E">
      <w:start w:val="1"/>
      <w:numFmt w:val="decimal"/>
      <w:lvlText w:val="%7."/>
      <w:lvlJc w:val="left"/>
      <w:pPr>
        <w:ind w:left="5040" w:hanging="360"/>
      </w:pPr>
    </w:lvl>
    <w:lvl w:ilvl="7" w:tplc="8CEE2408">
      <w:start w:val="1"/>
      <w:numFmt w:val="lowerLetter"/>
      <w:lvlText w:val="%8."/>
      <w:lvlJc w:val="left"/>
      <w:pPr>
        <w:ind w:left="5760" w:hanging="360"/>
      </w:pPr>
    </w:lvl>
    <w:lvl w:ilvl="8" w:tplc="C5D86A06">
      <w:start w:val="1"/>
      <w:numFmt w:val="lowerRoman"/>
      <w:lvlText w:val="%9."/>
      <w:lvlJc w:val="right"/>
      <w:pPr>
        <w:ind w:left="6480" w:hanging="180"/>
      </w:pPr>
    </w:lvl>
  </w:abstractNum>
  <w:abstractNum w:abstractNumId="4" w15:restartNumberingAfterBreak="0">
    <w:nsid w:val="164FCA1B"/>
    <w:multiLevelType w:val="hybridMultilevel"/>
    <w:tmpl w:val="FFFFFFFF"/>
    <w:lvl w:ilvl="0" w:tplc="7C7032F8">
      <w:start w:val="1"/>
      <w:numFmt w:val="bullet"/>
      <w:lvlText w:val=""/>
      <w:lvlJc w:val="left"/>
      <w:pPr>
        <w:ind w:left="720" w:hanging="360"/>
      </w:pPr>
      <w:rPr>
        <w:rFonts w:hint="default" w:ascii="Symbol" w:hAnsi="Symbol"/>
      </w:rPr>
    </w:lvl>
    <w:lvl w:ilvl="1" w:tplc="DC6CCBA0">
      <w:start w:val="1"/>
      <w:numFmt w:val="bullet"/>
      <w:lvlText w:val="o"/>
      <w:lvlJc w:val="left"/>
      <w:pPr>
        <w:ind w:left="1440" w:hanging="360"/>
      </w:pPr>
      <w:rPr>
        <w:rFonts w:hint="default" w:ascii="Courier New" w:hAnsi="Courier New"/>
      </w:rPr>
    </w:lvl>
    <w:lvl w:ilvl="2" w:tplc="6326486C">
      <w:start w:val="1"/>
      <w:numFmt w:val="bullet"/>
      <w:lvlText w:val=""/>
      <w:lvlJc w:val="left"/>
      <w:pPr>
        <w:ind w:left="2160" w:hanging="360"/>
      </w:pPr>
      <w:rPr>
        <w:rFonts w:hint="default" w:ascii="Wingdings" w:hAnsi="Wingdings"/>
      </w:rPr>
    </w:lvl>
    <w:lvl w:ilvl="3" w:tplc="AD9CA6EE">
      <w:start w:val="1"/>
      <w:numFmt w:val="bullet"/>
      <w:lvlText w:val=""/>
      <w:lvlJc w:val="left"/>
      <w:pPr>
        <w:ind w:left="2880" w:hanging="360"/>
      </w:pPr>
      <w:rPr>
        <w:rFonts w:hint="default" w:ascii="Symbol" w:hAnsi="Symbol"/>
      </w:rPr>
    </w:lvl>
    <w:lvl w:ilvl="4" w:tplc="A4585EAA">
      <w:start w:val="1"/>
      <w:numFmt w:val="bullet"/>
      <w:lvlText w:val="o"/>
      <w:lvlJc w:val="left"/>
      <w:pPr>
        <w:ind w:left="3600" w:hanging="360"/>
      </w:pPr>
      <w:rPr>
        <w:rFonts w:hint="default" w:ascii="Courier New" w:hAnsi="Courier New"/>
      </w:rPr>
    </w:lvl>
    <w:lvl w:ilvl="5" w:tplc="355467B8">
      <w:start w:val="1"/>
      <w:numFmt w:val="bullet"/>
      <w:lvlText w:val=""/>
      <w:lvlJc w:val="left"/>
      <w:pPr>
        <w:ind w:left="4320" w:hanging="360"/>
      </w:pPr>
      <w:rPr>
        <w:rFonts w:hint="default" w:ascii="Wingdings" w:hAnsi="Wingdings"/>
      </w:rPr>
    </w:lvl>
    <w:lvl w:ilvl="6" w:tplc="67966256">
      <w:start w:val="1"/>
      <w:numFmt w:val="bullet"/>
      <w:lvlText w:val=""/>
      <w:lvlJc w:val="left"/>
      <w:pPr>
        <w:ind w:left="5040" w:hanging="360"/>
      </w:pPr>
      <w:rPr>
        <w:rFonts w:hint="default" w:ascii="Symbol" w:hAnsi="Symbol"/>
      </w:rPr>
    </w:lvl>
    <w:lvl w:ilvl="7" w:tplc="E8745F3E">
      <w:start w:val="1"/>
      <w:numFmt w:val="bullet"/>
      <w:lvlText w:val="o"/>
      <w:lvlJc w:val="left"/>
      <w:pPr>
        <w:ind w:left="5760" w:hanging="360"/>
      </w:pPr>
      <w:rPr>
        <w:rFonts w:hint="default" w:ascii="Courier New" w:hAnsi="Courier New"/>
      </w:rPr>
    </w:lvl>
    <w:lvl w:ilvl="8" w:tplc="388A63F2">
      <w:start w:val="1"/>
      <w:numFmt w:val="bullet"/>
      <w:lvlText w:val=""/>
      <w:lvlJc w:val="left"/>
      <w:pPr>
        <w:ind w:left="6480" w:hanging="360"/>
      </w:pPr>
      <w:rPr>
        <w:rFonts w:hint="default" w:ascii="Wingdings" w:hAnsi="Wingdings"/>
      </w:rPr>
    </w:lvl>
  </w:abstractNum>
  <w:abstractNum w:abstractNumId="5" w15:restartNumberingAfterBreak="0">
    <w:nsid w:val="18BED50E"/>
    <w:multiLevelType w:val="hybridMultilevel"/>
    <w:tmpl w:val="A4AABC48"/>
    <w:lvl w:ilvl="0" w:tplc="86C0E79E">
      <w:start w:val="1"/>
      <w:numFmt w:val="decimal"/>
      <w:lvlText w:val="%1."/>
      <w:lvlJc w:val="left"/>
      <w:pPr>
        <w:ind w:left="720" w:hanging="360"/>
      </w:pPr>
    </w:lvl>
    <w:lvl w:ilvl="1" w:tplc="33E06A5A">
      <w:start w:val="1"/>
      <w:numFmt w:val="lowerLetter"/>
      <w:lvlText w:val="%2."/>
      <w:lvlJc w:val="left"/>
      <w:pPr>
        <w:ind w:left="1440" w:hanging="360"/>
      </w:pPr>
    </w:lvl>
    <w:lvl w:ilvl="2" w:tplc="75A8480C">
      <w:start w:val="1"/>
      <w:numFmt w:val="lowerRoman"/>
      <w:lvlText w:val="%3."/>
      <w:lvlJc w:val="right"/>
      <w:pPr>
        <w:ind w:left="2160" w:hanging="180"/>
      </w:pPr>
    </w:lvl>
    <w:lvl w:ilvl="3" w:tplc="8C6ED37A">
      <w:start w:val="1"/>
      <w:numFmt w:val="decimal"/>
      <w:lvlText w:val="%4."/>
      <w:lvlJc w:val="left"/>
      <w:pPr>
        <w:ind w:left="2880" w:hanging="360"/>
      </w:pPr>
    </w:lvl>
    <w:lvl w:ilvl="4" w:tplc="6DEC543A">
      <w:start w:val="1"/>
      <w:numFmt w:val="lowerLetter"/>
      <w:lvlText w:val="%5."/>
      <w:lvlJc w:val="left"/>
      <w:pPr>
        <w:ind w:left="3600" w:hanging="360"/>
      </w:pPr>
    </w:lvl>
    <w:lvl w:ilvl="5" w:tplc="C0B8D35A">
      <w:start w:val="1"/>
      <w:numFmt w:val="lowerRoman"/>
      <w:lvlText w:val="%6."/>
      <w:lvlJc w:val="right"/>
      <w:pPr>
        <w:ind w:left="4320" w:hanging="180"/>
      </w:pPr>
    </w:lvl>
    <w:lvl w:ilvl="6" w:tplc="D98C47E8">
      <w:start w:val="1"/>
      <w:numFmt w:val="decimal"/>
      <w:lvlText w:val="%7."/>
      <w:lvlJc w:val="left"/>
      <w:pPr>
        <w:ind w:left="5040" w:hanging="360"/>
      </w:pPr>
    </w:lvl>
    <w:lvl w:ilvl="7" w:tplc="01241648">
      <w:start w:val="1"/>
      <w:numFmt w:val="lowerLetter"/>
      <w:lvlText w:val="%8."/>
      <w:lvlJc w:val="left"/>
      <w:pPr>
        <w:ind w:left="5760" w:hanging="360"/>
      </w:pPr>
    </w:lvl>
    <w:lvl w:ilvl="8" w:tplc="2842DE24">
      <w:start w:val="1"/>
      <w:numFmt w:val="lowerRoman"/>
      <w:lvlText w:val="%9."/>
      <w:lvlJc w:val="right"/>
      <w:pPr>
        <w:ind w:left="6480" w:hanging="180"/>
      </w:pPr>
    </w:lvl>
  </w:abstractNum>
  <w:abstractNum w:abstractNumId="6" w15:restartNumberingAfterBreak="0">
    <w:nsid w:val="1E4156E0"/>
    <w:multiLevelType w:val="hybridMultilevel"/>
    <w:tmpl w:val="4C888F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1CAD0E1"/>
    <w:multiLevelType w:val="hybridMultilevel"/>
    <w:tmpl w:val="FFFFFFFF"/>
    <w:lvl w:ilvl="0" w:tplc="99FE1FA2">
      <w:start w:val="1"/>
      <w:numFmt w:val="bullet"/>
      <w:lvlText w:val=""/>
      <w:lvlJc w:val="left"/>
      <w:pPr>
        <w:ind w:left="720" w:hanging="360"/>
      </w:pPr>
      <w:rPr>
        <w:rFonts w:hint="default" w:ascii="Symbol" w:hAnsi="Symbol"/>
      </w:rPr>
    </w:lvl>
    <w:lvl w:ilvl="1" w:tplc="0172BB30">
      <w:start w:val="1"/>
      <w:numFmt w:val="bullet"/>
      <w:lvlText w:val="o"/>
      <w:lvlJc w:val="left"/>
      <w:pPr>
        <w:ind w:left="1440" w:hanging="360"/>
      </w:pPr>
      <w:rPr>
        <w:rFonts w:hint="default" w:ascii="Courier New" w:hAnsi="Courier New"/>
      </w:rPr>
    </w:lvl>
    <w:lvl w:ilvl="2" w:tplc="C3C84AEC">
      <w:start w:val="1"/>
      <w:numFmt w:val="bullet"/>
      <w:lvlText w:val=""/>
      <w:lvlJc w:val="left"/>
      <w:pPr>
        <w:ind w:left="2160" w:hanging="360"/>
      </w:pPr>
      <w:rPr>
        <w:rFonts w:hint="default" w:ascii="Wingdings" w:hAnsi="Wingdings"/>
      </w:rPr>
    </w:lvl>
    <w:lvl w:ilvl="3" w:tplc="9CE6A62E">
      <w:start w:val="1"/>
      <w:numFmt w:val="bullet"/>
      <w:lvlText w:val=""/>
      <w:lvlJc w:val="left"/>
      <w:pPr>
        <w:ind w:left="2880" w:hanging="360"/>
      </w:pPr>
      <w:rPr>
        <w:rFonts w:hint="default" w:ascii="Symbol" w:hAnsi="Symbol"/>
      </w:rPr>
    </w:lvl>
    <w:lvl w:ilvl="4" w:tplc="B894844E">
      <w:start w:val="1"/>
      <w:numFmt w:val="bullet"/>
      <w:lvlText w:val="o"/>
      <w:lvlJc w:val="left"/>
      <w:pPr>
        <w:ind w:left="3600" w:hanging="360"/>
      </w:pPr>
      <w:rPr>
        <w:rFonts w:hint="default" w:ascii="Courier New" w:hAnsi="Courier New"/>
      </w:rPr>
    </w:lvl>
    <w:lvl w:ilvl="5" w:tplc="496052CE">
      <w:start w:val="1"/>
      <w:numFmt w:val="bullet"/>
      <w:lvlText w:val=""/>
      <w:lvlJc w:val="left"/>
      <w:pPr>
        <w:ind w:left="4320" w:hanging="360"/>
      </w:pPr>
      <w:rPr>
        <w:rFonts w:hint="default" w:ascii="Wingdings" w:hAnsi="Wingdings"/>
      </w:rPr>
    </w:lvl>
    <w:lvl w:ilvl="6" w:tplc="2534A028">
      <w:start w:val="1"/>
      <w:numFmt w:val="bullet"/>
      <w:lvlText w:val=""/>
      <w:lvlJc w:val="left"/>
      <w:pPr>
        <w:ind w:left="5040" w:hanging="360"/>
      </w:pPr>
      <w:rPr>
        <w:rFonts w:hint="default" w:ascii="Symbol" w:hAnsi="Symbol"/>
      </w:rPr>
    </w:lvl>
    <w:lvl w:ilvl="7" w:tplc="BC00C5B2">
      <w:start w:val="1"/>
      <w:numFmt w:val="bullet"/>
      <w:lvlText w:val="o"/>
      <w:lvlJc w:val="left"/>
      <w:pPr>
        <w:ind w:left="5760" w:hanging="360"/>
      </w:pPr>
      <w:rPr>
        <w:rFonts w:hint="default" w:ascii="Courier New" w:hAnsi="Courier New"/>
      </w:rPr>
    </w:lvl>
    <w:lvl w:ilvl="8" w:tplc="EC729468">
      <w:start w:val="1"/>
      <w:numFmt w:val="bullet"/>
      <w:lvlText w:val=""/>
      <w:lvlJc w:val="left"/>
      <w:pPr>
        <w:ind w:left="6480" w:hanging="360"/>
      </w:pPr>
      <w:rPr>
        <w:rFonts w:hint="default" w:ascii="Wingdings" w:hAnsi="Wingdings"/>
      </w:rPr>
    </w:lvl>
  </w:abstractNum>
  <w:abstractNum w:abstractNumId="8" w15:restartNumberingAfterBreak="0">
    <w:nsid w:val="22366846"/>
    <w:multiLevelType w:val="hybridMultilevel"/>
    <w:tmpl w:val="FFFFFFFF"/>
    <w:lvl w:ilvl="0" w:tplc="CF2676B8">
      <w:start w:val="1"/>
      <w:numFmt w:val="bullet"/>
      <w:lvlText w:val=""/>
      <w:lvlJc w:val="left"/>
      <w:pPr>
        <w:ind w:left="720" w:hanging="360"/>
      </w:pPr>
      <w:rPr>
        <w:rFonts w:hint="default" w:ascii="Symbol" w:hAnsi="Symbol"/>
      </w:rPr>
    </w:lvl>
    <w:lvl w:ilvl="1" w:tplc="DB6C7D4C">
      <w:start w:val="1"/>
      <w:numFmt w:val="bullet"/>
      <w:lvlText w:val="o"/>
      <w:lvlJc w:val="left"/>
      <w:pPr>
        <w:ind w:left="1440" w:hanging="360"/>
      </w:pPr>
      <w:rPr>
        <w:rFonts w:hint="default" w:ascii="Courier New" w:hAnsi="Courier New"/>
      </w:rPr>
    </w:lvl>
    <w:lvl w:ilvl="2" w:tplc="47782DFC">
      <w:start w:val="1"/>
      <w:numFmt w:val="bullet"/>
      <w:lvlText w:val=""/>
      <w:lvlJc w:val="left"/>
      <w:pPr>
        <w:ind w:left="2160" w:hanging="360"/>
      </w:pPr>
      <w:rPr>
        <w:rFonts w:hint="default" w:ascii="Wingdings" w:hAnsi="Wingdings"/>
      </w:rPr>
    </w:lvl>
    <w:lvl w:ilvl="3" w:tplc="7A7C465C">
      <w:start w:val="1"/>
      <w:numFmt w:val="bullet"/>
      <w:lvlText w:val=""/>
      <w:lvlJc w:val="left"/>
      <w:pPr>
        <w:ind w:left="2880" w:hanging="360"/>
      </w:pPr>
      <w:rPr>
        <w:rFonts w:hint="default" w:ascii="Symbol" w:hAnsi="Symbol"/>
      </w:rPr>
    </w:lvl>
    <w:lvl w:ilvl="4" w:tplc="C0CE20D0">
      <w:start w:val="1"/>
      <w:numFmt w:val="bullet"/>
      <w:lvlText w:val="o"/>
      <w:lvlJc w:val="left"/>
      <w:pPr>
        <w:ind w:left="3600" w:hanging="360"/>
      </w:pPr>
      <w:rPr>
        <w:rFonts w:hint="default" w:ascii="Courier New" w:hAnsi="Courier New"/>
      </w:rPr>
    </w:lvl>
    <w:lvl w:ilvl="5" w:tplc="3EB89B7E">
      <w:start w:val="1"/>
      <w:numFmt w:val="bullet"/>
      <w:lvlText w:val=""/>
      <w:lvlJc w:val="left"/>
      <w:pPr>
        <w:ind w:left="4320" w:hanging="360"/>
      </w:pPr>
      <w:rPr>
        <w:rFonts w:hint="default" w:ascii="Wingdings" w:hAnsi="Wingdings"/>
      </w:rPr>
    </w:lvl>
    <w:lvl w:ilvl="6" w:tplc="B2A0258A">
      <w:start w:val="1"/>
      <w:numFmt w:val="bullet"/>
      <w:lvlText w:val=""/>
      <w:lvlJc w:val="left"/>
      <w:pPr>
        <w:ind w:left="5040" w:hanging="360"/>
      </w:pPr>
      <w:rPr>
        <w:rFonts w:hint="default" w:ascii="Symbol" w:hAnsi="Symbol"/>
      </w:rPr>
    </w:lvl>
    <w:lvl w:ilvl="7" w:tplc="6220DD28">
      <w:start w:val="1"/>
      <w:numFmt w:val="bullet"/>
      <w:lvlText w:val="o"/>
      <w:lvlJc w:val="left"/>
      <w:pPr>
        <w:ind w:left="5760" w:hanging="360"/>
      </w:pPr>
      <w:rPr>
        <w:rFonts w:hint="default" w:ascii="Courier New" w:hAnsi="Courier New"/>
      </w:rPr>
    </w:lvl>
    <w:lvl w:ilvl="8" w:tplc="F098AF08">
      <w:start w:val="1"/>
      <w:numFmt w:val="bullet"/>
      <w:lvlText w:val=""/>
      <w:lvlJc w:val="left"/>
      <w:pPr>
        <w:ind w:left="6480" w:hanging="360"/>
      </w:pPr>
      <w:rPr>
        <w:rFonts w:hint="default" w:ascii="Wingdings" w:hAnsi="Wingdings"/>
      </w:rPr>
    </w:lvl>
  </w:abstractNum>
  <w:abstractNum w:abstractNumId="9" w15:restartNumberingAfterBreak="0">
    <w:nsid w:val="22E681C7"/>
    <w:multiLevelType w:val="hybridMultilevel"/>
    <w:tmpl w:val="FFFFFFFF"/>
    <w:lvl w:ilvl="0" w:tplc="2864EC3E">
      <w:start w:val="1"/>
      <w:numFmt w:val="bullet"/>
      <w:lvlText w:val=""/>
      <w:lvlJc w:val="left"/>
      <w:pPr>
        <w:ind w:left="720" w:hanging="360"/>
      </w:pPr>
      <w:rPr>
        <w:rFonts w:hint="default" w:ascii="Symbol" w:hAnsi="Symbol"/>
      </w:rPr>
    </w:lvl>
    <w:lvl w:ilvl="1" w:tplc="C5E457DE">
      <w:start w:val="1"/>
      <w:numFmt w:val="bullet"/>
      <w:lvlText w:val="o"/>
      <w:lvlJc w:val="left"/>
      <w:pPr>
        <w:ind w:left="1440" w:hanging="360"/>
      </w:pPr>
      <w:rPr>
        <w:rFonts w:hint="default" w:ascii="Courier New" w:hAnsi="Courier New"/>
      </w:rPr>
    </w:lvl>
    <w:lvl w:ilvl="2" w:tplc="5F2A381A">
      <w:start w:val="1"/>
      <w:numFmt w:val="bullet"/>
      <w:lvlText w:val=""/>
      <w:lvlJc w:val="left"/>
      <w:pPr>
        <w:ind w:left="2160" w:hanging="360"/>
      </w:pPr>
      <w:rPr>
        <w:rFonts w:hint="default" w:ascii="Wingdings" w:hAnsi="Wingdings"/>
      </w:rPr>
    </w:lvl>
    <w:lvl w:ilvl="3" w:tplc="91EA3A20">
      <w:start w:val="1"/>
      <w:numFmt w:val="bullet"/>
      <w:lvlText w:val=""/>
      <w:lvlJc w:val="left"/>
      <w:pPr>
        <w:ind w:left="2880" w:hanging="360"/>
      </w:pPr>
      <w:rPr>
        <w:rFonts w:hint="default" w:ascii="Symbol" w:hAnsi="Symbol"/>
      </w:rPr>
    </w:lvl>
    <w:lvl w:ilvl="4" w:tplc="5E10EDAE">
      <w:start w:val="1"/>
      <w:numFmt w:val="bullet"/>
      <w:lvlText w:val="o"/>
      <w:lvlJc w:val="left"/>
      <w:pPr>
        <w:ind w:left="3600" w:hanging="360"/>
      </w:pPr>
      <w:rPr>
        <w:rFonts w:hint="default" w:ascii="Courier New" w:hAnsi="Courier New"/>
      </w:rPr>
    </w:lvl>
    <w:lvl w:ilvl="5" w:tplc="CE504EC8">
      <w:start w:val="1"/>
      <w:numFmt w:val="bullet"/>
      <w:lvlText w:val=""/>
      <w:lvlJc w:val="left"/>
      <w:pPr>
        <w:ind w:left="4320" w:hanging="360"/>
      </w:pPr>
      <w:rPr>
        <w:rFonts w:hint="default" w:ascii="Wingdings" w:hAnsi="Wingdings"/>
      </w:rPr>
    </w:lvl>
    <w:lvl w:ilvl="6" w:tplc="E59AF504">
      <w:start w:val="1"/>
      <w:numFmt w:val="bullet"/>
      <w:lvlText w:val=""/>
      <w:lvlJc w:val="left"/>
      <w:pPr>
        <w:ind w:left="5040" w:hanging="360"/>
      </w:pPr>
      <w:rPr>
        <w:rFonts w:hint="default" w:ascii="Symbol" w:hAnsi="Symbol"/>
      </w:rPr>
    </w:lvl>
    <w:lvl w:ilvl="7" w:tplc="47EEF394">
      <w:start w:val="1"/>
      <w:numFmt w:val="bullet"/>
      <w:lvlText w:val="o"/>
      <w:lvlJc w:val="left"/>
      <w:pPr>
        <w:ind w:left="5760" w:hanging="360"/>
      </w:pPr>
      <w:rPr>
        <w:rFonts w:hint="default" w:ascii="Courier New" w:hAnsi="Courier New"/>
      </w:rPr>
    </w:lvl>
    <w:lvl w:ilvl="8" w:tplc="2098E93C">
      <w:start w:val="1"/>
      <w:numFmt w:val="bullet"/>
      <w:lvlText w:val=""/>
      <w:lvlJc w:val="left"/>
      <w:pPr>
        <w:ind w:left="6480" w:hanging="360"/>
      </w:pPr>
      <w:rPr>
        <w:rFonts w:hint="default" w:ascii="Wingdings" w:hAnsi="Wingdings"/>
      </w:rPr>
    </w:lvl>
  </w:abstractNum>
  <w:abstractNum w:abstractNumId="10" w15:restartNumberingAfterBreak="0">
    <w:nsid w:val="26784733"/>
    <w:multiLevelType w:val="hybridMultilevel"/>
    <w:tmpl w:val="16E83068"/>
    <w:lvl w:ilvl="0" w:tplc="94588AC2">
      <w:start w:val="1"/>
      <w:numFmt w:val="decimal"/>
      <w:lvlText w:val="%1."/>
      <w:lvlJc w:val="left"/>
      <w:pPr>
        <w:ind w:left="720" w:hanging="360"/>
      </w:pPr>
    </w:lvl>
    <w:lvl w:ilvl="1" w:tplc="D3829854">
      <w:start w:val="1"/>
      <w:numFmt w:val="lowerLetter"/>
      <w:lvlText w:val="%2."/>
      <w:lvlJc w:val="left"/>
      <w:pPr>
        <w:ind w:left="1440" w:hanging="360"/>
      </w:pPr>
    </w:lvl>
    <w:lvl w:ilvl="2" w:tplc="743CA47A">
      <w:start w:val="1"/>
      <w:numFmt w:val="lowerRoman"/>
      <w:lvlText w:val="%3."/>
      <w:lvlJc w:val="right"/>
      <w:pPr>
        <w:ind w:left="2160" w:hanging="180"/>
      </w:pPr>
    </w:lvl>
    <w:lvl w:ilvl="3" w:tplc="83328DFE">
      <w:start w:val="1"/>
      <w:numFmt w:val="decimal"/>
      <w:lvlText w:val="%4."/>
      <w:lvlJc w:val="left"/>
      <w:pPr>
        <w:ind w:left="2880" w:hanging="360"/>
      </w:pPr>
    </w:lvl>
    <w:lvl w:ilvl="4" w:tplc="CBA868C6">
      <w:start w:val="1"/>
      <w:numFmt w:val="lowerLetter"/>
      <w:lvlText w:val="%5."/>
      <w:lvlJc w:val="left"/>
      <w:pPr>
        <w:ind w:left="3600" w:hanging="360"/>
      </w:pPr>
    </w:lvl>
    <w:lvl w:ilvl="5" w:tplc="E5E643A4">
      <w:start w:val="1"/>
      <w:numFmt w:val="lowerRoman"/>
      <w:lvlText w:val="%6."/>
      <w:lvlJc w:val="right"/>
      <w:pPr>
        <w:ind w:left="4320" w:hanging="180"/>
      </w:pPr>
    </w:lvl>
    <w:lvl w:ilvl="6" w:tplc="79FAD2EE">
      <w:start w:val="1"/>
      <w:numFmt w:val="decimal"/>
      <w:lvlText w:val="%7."/>
      <w:lvlJc w:val="left"/>
      <w:pPr>
        <w:ind w:left="5040" w:hanging="360"/>
      </w:pPr>
    </w:lvl>
    <w:lvl w:ilvl="7" w:tplc="818C5020">
      <w:start w:val="1"/>
      <w:numFmt w:val="lowerLetter"/>
      <w:lvlText w:val="%8."/>
      <w:lvlJc w:val="left"/>
      <w:pPr>
        <w:ind w:left="5760" w:hanging="360"/>
      </w:pPr>
    </w:lvl>
    <w:lvl w:ilvl="8" w:tplc="2FD8D60E">
      <w:start w:val="1"/>
      <w:numFmt w:val="lowerRoman"/>
      <w:lvlText w:val="%9."/>
      <w:lvlJc w:val="right"/>
      <w:pPr>
        <w:ind w:left="6480" w:hanging="180"/>
      </w:pPr>
    </w:lvl>
  </w:abstractNum>
  <w:abstractNum w:abstractNumId="11" w15:restartNumberingAfterBreak="0">
    <w:nsid w:val="2DC3EDD4"/>
    <w:multiLevelType w:val="hybridMultilevel"/>
    <w:tmpl w:val="FFFFFFFF"/>
    <w:lvl w:ilvl="0" w:tplc="25A0E348">
      <w:start w:val="1"/>
      <w:numFmt w:val="bullet"/>
      <w:lvlText w:val=""/>
      <w:lvlJc w:val="left"/>
      <w:pPr>
        <w:ind w:left="720" w:hanging="360"/>
      </w:pPr>
      <w:rPr>
        <w:rFonts w:hint="default" w:ascii="Symbol" w:hAnsi="Symbol"/>
      </w:rPr>
    </w:lvl>
    <w:lvl w:ilvl="1" w:tplc="D22C66E4">
      <w:start w:val="1"/>
      <w:numFmt w:val="bullet"/>
      <w:lvlText w:val="o"/>
      <w:lvlJc w:val="left"/>
      <w:pPr>
        <w:ind w:left="1440" w:hanging="360"/>
      </w:pPr>
      <w:rPr>
        <w:rFonts w:hint="default" w:ascii="Courier New" w:hAnsi="Courier New"/>
      </w:rPr>
    </w:lvl>
    <w:lvl w:ilvl="2" w:tplc="ACE0BE90">
      <w:start w:val="1"/>
      <w:numFmt w:val="bullet"/>
      <w:lvlText w:val=""/>
      <w:lvlJc w:val="left"/>
      <w:pPr>
        <w:ind w:left="2160" w:hanging="360"/>
      </w:pPr>
      <w:rPr>
        <w:rFonts w:hint="default" w:ascii="Wingdings" w:hAnsi="Wingdings"/>
      </w:rPr>
    </w:lvl>
    <w:lvl w:ilvl="3" w:tplc="477A9FF8">
      <w:start w:val="1"/>
      <w:numFmt w:val="bullet"/>
      <w:lvlText w:val=""/>
      <w:lvlJc w:val="left"/>
      <w:pPr>
        <w:ind w:left="2880" w:hanging="360"/>
      </w:pPr>
      <w:rPr>
        <w:rFonts w:hint="default" w:ascii="Symbol" w:hAnsi="Symbol"/>
      </w:rPr>
    </w:lvl>
    <w:lvl w:ilvl="4" w:tplc="8C7840FC">
      <w:start w:val="1"/>
      <w:numFmt w:val="bullet"/>
      <w:lvlText w:val="o"/>
      <w:lvlJc w:val="left"/>
      <w:pPr>
        <w:ind w:left="3600" w:hanging="360"/>
      </w:pPr>
      <w:rPr>
        <w:rFonts w:hint="default" w:ascii="Courier New" w:hAnsi="Courier New"/>
      </w:rPr>
    </w:lvl>
    <w:lvl w:ilvl="5" w:tplc="50729080">
      <w:start w:val="1"/>
      <w:numFmt w:val="bullet"/>
      <w:lvlText w:val=""/>
      <w:lvlJc w:val="left"/>
      <w:pPr>
        <w:ind w:left="4320" w:hanging="360"/>
      </w:pPr>
      <w:rPr>
        <w:rFonts w:hint="default" w:ascii="Wingdings" w:hAnsi="Wingdings"/>
      </w:rPr>
    </w:lvl>
    <w:lvl w:ilvl="6" w:tplc="1B842140">
      <w:start w:val="1"/>
      <w:numFmt w:val="bullet"/>
      <w:lvlText w:val=""/>
      <w:lvlJc w:val="left"/>
      <w:pPr>
        <w:ind w:left="5040" w:hanging="360"/>
      </w:pPr>
      <w:rPr>
        <w:rFonts w:hint="default" w:ascii="Symbol" w:hAnsi="Symbol"/>
      </w:rPr>
    </w:lvl>
    <w:lvl w:ilvl="7" w:tplc="E1F04C8A">
      <w:start w:val="1"/>
      <w:numFmt w:val="bullet"/>
      <w:lvlText w:val="o"/>
      <w:lvlJc w:val="left"/>
      <w:pPr>
        <w:ind w:left="5760" w:hanging="360"/>
      </w:pPr>
      <w:rPr>
        <w:rFonts w:hint="default" w:ascii="Courier New" w:hAnsi="Courier New"/>
      </w:rPr>
    </w:lvl>
    <w:lvl w:ilvl="8" w:tplc="A66AE432">
      <w:start w:val="1"/>
      <w:numFmt w:val="bullet"/>
      <w:lvlText w:val=""/>
      <w:lvlJc w:val="left"/>
      <w:pPr>
        <w:ind w:left="6480" w:hanging="360"/>
      </w:pPr>
      <w:rPr>
        <w:rFonts w:hint="default" w:ascii="Wingdings" w:hAnsi="Wingdings"/>
      </w:rPr>
    </w:lvl>
  </w:abstractNum>
  <w:abstractNum w:abstractNumId="12" w15:restartNumberingAfterBreak="0">
    <w:nsid w:val="2E8012BB"/>
    <w:multiLevelType w:val="hybridMultilevel"/>
    <w:tmpl w:val="A63E28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12A8B6E"/>
    <w:multiLevelType w:val="hybridMultilevel"/>
    <w:tmpl w:val="FFFFFFFF"/>
    <w:lvl w:ilvl="0" w:tplc="086C9862">
      <w:start w:val="1"/>
      <w:numFmt w:val="bullet"/>
      <w:lvlText w:val=""/>
      <w:lvlJc w:val="left"/>
      <w:pPr>
        <w:ind w:left="720" w:hanging="360"/>
      </w:pPr>
      <w:rPr>
        <w:rFonts w:hint="default" w:ascii="Symbol" w:hAnsi="Symbol"/>
      </w:rPr>
    </w:lvl>
    <w:lvl w:ilvl="1" w:tplc="6AE66686">
      <w:start w:val="1"/>
      <w:numFmt w:val="bullet"/>
      <w:lvlText w:val="o"/>
      <w:lvlJc w:val="left"/>
      <w:pPr>
        <w:ind w:left="1440" w:hanging="360"/>
      </w:pPr>
      <w:rPr>
        <w:rFonts w:hint="default" w:ascii="Courier New" w:hAnsi="Courier New"/>
      </w:rPr>
    </w:lvl>
    <w:lvl w:ilvl="2" w:tplc="B45CCDF8">
      <w:start w:val="1"/>
      <w:numFmt w:val="bullet"/>
      <w:lvlText w:val=""/>
      <w:lvlJc w:val="left"/>
      <w:pPr>
        <w:ind w:left="2160" w:hanging="360"/>
      </w:pPr>
      <w:rPr>
        <w:rFonts w:hint="default" w:ascii="Wingdings" w:hAnsi="Wingdings"/>
      </w:rPr>
    </w:lvl>
    <w:lvl w:ilvl="3" w:tplc="37426672">
      <w:start w:val="1"/>
      <w:numFmt w:val="bullet"/>
      <w:lvlText w:val=""/>
      <w:lvlJc w:val="left"/>
      <w:pPr>
        <w:ind w:left="2880" w:hanging="360"/>
      </w:pPr>
      <w:rPr>
        <w:rFonts w:hint="default" w:ascii="Symbol" w:hAnsi="Symbol"/>
      </w:rPr>
    </w:lvl>
    <w:lvl w:ilvl="4" w:tplc="8D3496BA">
      <w:start w:val="1"/>
      <w:numFmt w:val="bullet"/>
      <w:lvlText w:val="o"/>
      <w:lvlJc w:val="left"/>
      <w:pPr>
        <w:ind w:left="3600" w:hanging="360"/>
      </w:pPr>
      <w:rPr>
        <w:rFonts w:hint="default" w:ascii="Courier New" w:hAnsi="Courier New"/>
      </w:rPr>
    </w:lvl>
    <w:lvl w:ilvl="5" w:tplc="DDD49AD2">
      <w:start w:val="1"/>
      <w:numFmt w:val="bullet"/>
      <w:lvlText w:val=""/>
      <w:lvlJc w:val="left"/>
      <w:pPr>
        <w:ind w:left="4320" w:hanging="360"/>
      </w:pPr>
      <w:rPr>
        <w:rFonts w:hint="default" w:ascii="Wingdings" w:hAnsi="Wingdings"/>
      </w:rPr>
    </w:lvl>
    <w:lvl w:ilvl="6" w:tplc="E4A65C10">
      <w:start w:val="1"/>
      <w:numFmt w:val="bullet"/>
      <w:lvlText w:val=""/>
      <w:lvlJc w:val="left"/>
      <w:pPr>
        <w:ind w:left="5040" w:hanging="360"/>
      </w:pPr>
      <w:rPr>
        <w:rFonts w:hint="default" w:ascii="Symbol" w:hAnsi="Symbol"/>
      </w:rPr>
    </w:lvl>
    <w:lvl w:ilvl="7" w:tplc="575001C0">
      <w:start w:val="1"/>
      <w:numFmt w:val="bullet"/>
      <w:lvlText w:val="o"/>
      <w:lvlJc w:val="left"/>
      <w:pPr>
        <w:ind w:left="5760" w:hanging="360"/>
      </w:pPr>
      <w:rPr>
        <w:rFonts w:hint="default" w:ascii="Courier New" w:hAnsi="Courier New"/>
      </w:rPr>
    </w:lvl>
    <w:lvl w:ilvl="8" w:tplc="8BA23D0A">
      <w:start w:val="1"/>
      <w:numFmt w:val="bullet"/>
      <w:lvlText w:val=""/>
      <w:lvlJc w:val="left"/>
      <w:pPr>
        <w:ind w:left="6480" w:hanging="360"/>
      </w:pPr>
      <w:rPr>
        <w:rFonts w:hint="default" w:ascii="Wingdings" w:hAnsi="Wingdings"/>
      </w:rPr>
    </w:lvl>
  </w:abstractNum>
  <w:abstractNum w:abstractNumId="14" w15:restartNumberingAfterBreak="0">
    <w:nsid w:val="34C20264"/>
    <w:multiLevelType w:val="hybridMultilevel"/>
    <w:tmpl w:val="FFFFFFFF"/>
    <w:lvl w:ilvl="0" w:tplc="86E6C6D6">
      <w:start w:val="1"/>
      <w:numFmt w:val="bullet"/>
      <w:lvlText w:val=""/>
      <w:lvlJc w:val="left"/>
      <w:pPr>
        <w:ind w:left="720" w:hanging="360"/>
      </w:pPr>
      <w:rPr>
        <w:rFonts w:hint="default" w:ascii="Symbol" w:hAnsi="Symbol"/>
      </w:rPr>
    </w:lvl>
    <w:lvl w:ilvl="1" w:tplc="7C56964A">
      <w:start w:val="1"/>
      <w:numFmt w:val="bullet"/>
      <w:lvlText w:val="o"/>
      <w:lvlJc w:val="left"/>
      <w:pPr>
        <w:ind w:left="1440" w:hanging="360"/>
      </w:pPr>
      <w:rPr>
        <w:rFonts w:hint="default" w:ascii="Courier New" w:hAnsi="Courier New"/>
      </w:rPr>
    </w:lvl>
    <w:lvl w:ilvl="2" w:tplc="11484F2E">
      <w:start w:val="1"/>
      <w:numFmt w:val="bullet"/>
      <w:lvlText w:val=""/>
      <w:lvlJc w:val="left"/>
      <w:pPr>
        <w:ind w:left="2160" w:hanging="360"/>
      </w:pPr>
      <w:rPr>
        <w:rFonts w:hint="default" w:ascii="Wingdings" w:hAnsi="Wingdings"/>
      </w:rPr>
    </w:lvl>
    <w:lvl w:ilvl="3" w:tplc="FB5ED6A4">
      <w:start w:val="1"/>
      <w:numFmt w:val="bullet"/>
      <w:lvlText w:val=""/>
      <w:lvlJc w:val="left"/>
      <w:pPr>
        <w:ind w:left="2880" w:hanging="360"/>
      </w:pPr>
      <w:rPr>
        <w:rFonts w:hint="default" w:ascii="Symbol" w:hAnsi="Symbol"/>
      </w:rPr>
    </w:lvl>
    <w:lvl w:ilvl="4" w:tplc="E9BC6E26">
      <w:start w:val="1"/>
      <w:numFmt w:val="bullet"/>
      <w:lvlText w:val="o"/>
      <w:lvlJc w:val="left"/>
      <w:pPr>
        <w:ind w:left="3600" w:hanging="360"/>
      </w:pPr>
      <w:rPr>
        <w:rFonts w:hint="default" w:ascii="Courier New" w:hAnsi="Courier New"/>
      </w:rPr>
    </w:lvl>
    <w:lvl w:ilvl="5" w:tplc="1DEC608C">
      <w:start w:val="1"/>
      <w:numFmt w:val="bullet"/>
      <w:lvlText w:val=""/>
      <w:lvlJc w:val="left"/>
      <w:pPr>
        <w:ind w:left="4320" w:hanging="360"/>
      </w:pPr>
      <w:rPr>
        <w:rFonts w:hint="default" w:ascii="Wingdings" w:hAnsi="Wingdings"/>
      </w:rPr>
    </w:lvl>
    <w:lvl w:ilvl="6" w:tplc="4D1A6F56">
      <w:start w:val="1"/>
      <w:numFmt w:val="bullet"/>
      <w:lvlText w:val=""/>
      <w:lvlJc w:val="left"/>
      <w:pPr>
        <w:ind w:left="5040" w:hanging="360"/>
      </w:pPr>
      <w:rPr>
        <w:rFonts w:hint="default" w:ascii="Symbol" w:hAnsi="Symbol"/>
      </w:rPr>
    </w:lvl>
    <w:lvl w:ilvl="7" w:tplc="C1623ECA">
      <w:start w:val="1"/>
      <w:numFmt w:val="bullet"/>
      <w:lvlText w:val="o"/>
      <w:lvlJc w:val="left"/>
      <w:pPr>
        <w:ind w:left="5760" w:hanging="360"/>
      </w:pPr>
      <w:rPr>
        <w:rFonts w:hint="default" w:ascii="Courier New" w:hAnsi="Courier New"/>
      </w:rPr>
    </w:lvl>
    <w:lvl w:ilvl="8" w:tplc="3F04106E">
      <w:start w:val="1"/>
      <w:numFmt w:val="bullet"/>
      <w:lvlText w:val=""/>
      <w:lvlJc w:val="left"/>
      <w:pPr>
        <w:ind w:left="6480" w:hanging="360"/>
      </w:pPr>
      <w:rPr>
        <w:rFonts w:hint="default" w:ascii="Wingdings" w:hAnsi="Wingdings"/>
      </w:rPr>
    </w:lvl>
  </w:abstractNum>
  <w:abstractNum w:abstractNumId="15" w15:restartNumberingAfterBreak="0">
    <w:nsid w:val="35743883"/>
    <w:multiLevelType w:val="hybridMultilevel"/>
    <w:tmpl w:val="FFFFFFFF"/>
    <w:lvl w:ilvl="0" w:tplc="4D669980">
      <w:start w:val="1"/>
      <w:numFmt w:val="bullet"/>
      <w:lvlText w:val=""/>
      <w:lvlJc w:val="left"/>
      <w:pPr>
        <w:ind w:left="720" w:hanging="360"/>
      </w:pPr>
      <w:rPr>
        <w:rFonts w:hint="default" w:ascii="Symbol" w:hAnsi="Symbol"/>
      </w:rPr>
    </w:lvl>
    <w:lvl w:ilvl="1" w:tplc="68C49BC2">
      <w:start w:val="1"/>
      <w:numFmt w:val="bullet"/>
      <w:lvlText w:val="o"/>
      <w:lvlJc w:val="left"/>
      <w:pPr>
        <w:ind w:left="1440" w:hanging="360"/>
      </w:pPr>
      <w:rPr>
        <w:rFonts w:hint="default" w:ascii="Courier New" w:hAnsi="Courier New"/>
      </w:rPr>
    </w:lvl>
    <w:lvl w:ilvl="2" w:tplc="DC460F9A">
      <w:start w:val="1"/>
      <w:numFmt w:val="bullet"/>
      <w:lvlText w:val=""/>
      <w:lvlJc w:val="left"/>
      <w:pPr>
        <w:ind w:left="2160" w:hanging="360"/>
      </w:pPr>
      <w:rPr>
        <w:rFonts w:hint="default" w:ascii="Wingdings" w:hAnsi="Wingdings"/>
      </w:rPr>
    </w:lvl>
    <w:lvl w:ilvl="3" w:tplc="0CD463D2">
      <w:start w:val="1"/>
      <w:numFmt w:val="bullet"/>
      <w:lvlText w:val=""/>
      <w:lvlJc w:val="left"/>
      <w:pPr>
        <w:ind w:left="2880" w:hanging="360"/>
      </w:pPr>
      <w:rPr>
        <w:rFonts w:hint="default" w:ascii="Symbol" w:hAnsi="Symbol"/>
      </w:rPr>
    </w:lvl>
    <w:lvl w:ilvl="4" w:tplc="DC125DE8">
      <w:start w:val="1"/>
      <w:numFmt w:val="bullet"/>
      <w:lvlText w:val="o"/>
      <w:lvlJc w:val="left"/>
      <w:pPr>
        <w:ind w:left="3600" w:hanging="360"/>
      </w:pPr>
      <w:rPr>
        <w:rFonts w:hint="default" w:ascii="Courier New" w:hAnsi="Courier New"/>
      </w:rPr>
    </w:lvl>
    <w:lvl w:ilvl="5" w:tplc="25DE01A2">
      <w:start w:val="1"/>
      <w:numFmt w:val="bullet"/>
      <w:lvlText w:val=""/>
      <w:lvlJc w:val="left"/>
      <w:pPr>
        <w:ind w:left="4320" w:hanging="360"/>
      </w:pPr>
      <w:rPr>
        <w:rFonts w:hint="default" w:ascii="Wingdings" w:hAnsi="Wingdings"/>
      </w:rPr>
    </w:lvl>
    <w:lvl w:ilvl="6" w:tplc="11765CDC">
      <w:start w:val="1"/>
      <w:numFmt w:val="bullet"/>
      <w:lvlText w:val=""/>
      <w:lvlJc w:val="left"/>
      <w:pPr>
        <w:ind w:left="5040" w:hanging="360"/>
      </w:pPr>
      <w:rPr>
        <w:rFonts w:hint="default" w:ascii="Symbol" w:hAnsi="Symbol"/>
      </w:rPr>
    </w:lvl>
    <w:lvl w:ilvl="7" w:tplc="E54E8688">
      <w:start w:val="1"/>
      <w:numFmt w:val="bullet"/>
      <w:lvlText w:val="o"/>
      <w:lvlJc w:val="left"/>
      <w:pPr>
        <w:ind w:left="5760" w:hanging="360"/>
      </w:pPr>
      <w:rPr>
        <w:rFonts w:hint="default" w:ascii="Courier New" w:hAnsi="Courier New"/>
      </w:rPr>
    </w:lvl>
    <w:lvl w:ilvl="8" w:tplc="7DEA19D6">
      <w:start w:val="1"/>
      <w:numFmt w:val="bullet"/>
      <w:lvlText w:val=""/>
      <w:lvlJc w:val="left"/>
      <w:pPr>
        <w:ind w:left="6480" w:hanging="360"/>
      </w:pPr>
      <w:rPr>
        <w:rFonts w:hint="default" w:ascii="Wingdings" w:hAnsi="Wingdings"/>
      </w:rPr>
    </w:lvl>
  </w:abstractNum>
  <w:abstractNum w:abstractNumId="16" w15:restartNumberingAfterBreak="0">
    <w:nsid w:val="38BA7568"/>
    <w:multiLevelType w:val="hybridMultilevel"/>
    <w:tmpl w:val="FFFFFFFF"/>
    <w:lvl w:ilvl="0" w:tplc="E5C40CFE">
      <w:start w:val="1"/>
      <w:numFmt w:val="bullet"/>
      <w:lvlText w:val=""/>
      <w:lvlJc w:val="left"/>
      <w:pPr>
        <w:ind w:left="720" w:hanging="360"/>
      </w:pPr>
      <w:rPr>
        <w:rFonts w:hint="default" w:ascii="Symbol" w:hAnsi="Symbol"/>
      </w:rPr>
    </w:lvl>
    <w:lvl w:ilvl="1" w:tplc="E9AE6760">
      <w:start w:val="1"/>
      <w:numFmt w:val="bullet"/>
      <w:lvlText w:val="o"/>
      <w:lvlJc w:val="left"/>
      <w:pPr>
        <w:ind w:left="1440" w:hanging="360"/>
      </w:pPr>
      <w:rPr>
        <w:rFonts w:hint="default" w:ascii="Courier New" w:hAnsi="Courier New"/>
      </w:rPr>
    </w:lvl>
    <w:lvl w:ilvl="2" w:tplc="625A7A36">
      <w:start w:val="1"/>
      <w:numFmt w:val="bullet"/>
      <w:lvlText w:val=""/>
      <w:lvlJc w:val="left"/>
      <w:pPr>
        <w:ind w:left="2160" w:hanging="360"/>
      </w:pPr>
      <w:rPr>
        <w:rFonts w:hint="default" w:ascii="Wingdings" w:hAnsi="Wingdings"/>
      </w:rPr>
    </w:lvl>
    <w:lvl w:ilvl="3" w:tplc="CB46C2DE">
      <w:start w:val="1"/>
      <w:numFmt w:val="bullet"/>
      <w:lvlText w:val=""/>
      <w:lvlJc w:val="left"/>
      <w:pPr>
        <w:ind w:left="2880" w:hanging="360"/>
      </w:pPr>
      <w:rPr>
        <w:rFonts w:hint="default" w:ascii="Symbol" w:hAnsi="Symbol"/>
      </w:rPr>
    </w:lvl>
    <w:lvl w:ilvl="4" w:tplc="4B928614">
      <w:start w:val="1"/>
      <w:numFmt w:val="bullet"/>
      <w:lvlText w:val="o"/>
      <w:lvlJc w:val="left"/>
      <w:pPr>
        <w:ind w:left="3600" w:hanging="360"/>
      </w:pPr>
      <w:rPr>
        <w:rFonts w:hint="default" w:ascii="Courier New" w:hAnsi="Courier New"/>
      </w:rPr>
    </w:lvl>
    <w:lvl w:ilvl="5" w:tplc="33CEACE4">
      <w:start w:val="1"/>
      <w:numFmt w:val="bullet"/>
      <w:lvlText w:val=""/>
      <w:lvlJc w:val="left"/>
      <w:pPr>
        <w:ind w:left="4320" w:hanging="360"/>
      </w:pPr>
      <w:rPr>
        <w:rFonts w:hint="default" w:ascii="Wingdings" w:hAnsi="Wingdings"/>
      </w:rPr>
    </w:lvl>
    <w:lvl w:ilvl="6" w:tplc="5A40DFEA">
      <w:start w:val="1"/>
      <w:numFmt w:val="bullet"/>
      <w:lvlText w:val=""/>
      <w:lvlJc w:val="left"/>
      <w:pPr>
        <w:ind w:left="5040" w:hanging="360"/>
      </w:pPr>
      <w:rPr>
        <w:rFonts w:hint="default" w:ascii="Symbol" w:hAnsi="Symbol"/>
      </w:rPr>
    </w:lvl>
    <w:lvl w:ilvl="7" w:tplc="D056EFA0">
      <w:start w:val="1"/>
      <w:numFmt w:val="bullet"/>
      <w:lvlText w:val="o"/>
      <w:lvlJc w:val="left"/>
      <w:pPr>
        <w:ind w:left="5760" w:hanging="360"/>
      </w:pPr>
      <w:rPr>
        <w:rFonts w:hint="default" w:ascii="Courier New" w:hAnsi="Courier New"/>
      </w:rPr>
    </w:lvl>
    <w:lvl w:ilvl="8" w:tplc="72F6E0D8">
      <w:start w:val="1"/>
      <w:numFmt w:val="bullet"/>
      <w:lvlText w:val=""/>
      <w:lvlJc w:val="left"/>
      <w:pPr>
        <w:ind w:left="6480" w:hanging="360"/>
      </w:pPr>
      <w:rPr>
        <w:rFonts w:hint="default" w:ascii="Wingdings" w:hAnsi="Wingdings"/>
      </w:rPr>
    </w:lvl>
  </w:abstractNum>
  <w:abstractNum w:abstractNumId="17" w15:restartNumberingAfterBreak="0">
    <w:nsid w:val="38F71D7A"/>
    <w:multiLevelType w:val="hybridMultilevel"/>
    <w:tmpl w:val="2E9A4A98"/>
    <w:lvl w:ilvl="0" w:tplc="08090001">
      <w:start w:val="1"/>
      <w:numFmt w:val="bullet"/>
      <w:lvlText w:val=""/>
      <w:lvlJc w:val="left"/>
      <w:pPr>
        <w:ind w:left="766" w:hanging="360"/>
      </w:pPr>
      <w:rPr>
        <w:rFonts w:hint="default" w:ascii="Symbol" w:hAnsi="Symbol"/>
      </w:rPr>
    </w:lvl>
    <w:lvl w:ilvl="1" w:tplc="08090003" w:tentative="1">
      <w:start w:val="1"/>
      <w:numFmt w:val="bullet"/>
      <w:lvlText w:val="o"/>
      <w:lvlJc w:val="left"/>
      <w:pPr>
        <w:ind w:left="1486" w:hanging="360"/>
      </w:pPr>
      <w:rPr>
        <w:rFonts w:hint="default" w:ascii="Courier New" w:hAnsi="Courier New" w:cs="Courier New"/>
      </w:rPr>
    </w:lvl>
    <w:lvl w:ilvl="2" w:tplc="08090005" w:tentative="1">
      <w:start w:val="1"/>
      <w:numFmt w:val="bullet"/>
      <w:lvlText w:val=""/>
      <w:lvlJc w:val="left"/>
      <w:pPr>
        <w:ind w:left="2206" w:hanging="360"/>
      </w:pPr>
      <w:rPr>
        <w:rFonts w:hint="default" w:ascii="Wingdings" w:hAnsi="Wingdings"/>
      </w:rPr>
    </w:lvl>
    <w:lvl w:ilvl="3" w:tplc="08090001" w:tentative="1">
      <w:start w:val="1"/>
      <w:numFmt w:val="bullet"/>
      <w:lvlText w:val=""/>
      <w:lvlJc w:val="left"/>
      <w:pPr>
        <w:ind w:left="2926" w:hanging="360"/>
      </w:pPr>
      <w:rPr>
        <w:rFonts w:hint="default" w:ascii="Symbol" w:hAnsi="Symbol"/>
      </w:rPr>
    </w:lvl>
    <w:lvl w:ilvl="4" w:tplc="08090003" w:tentative="1">
      <w:start w:val="1"/>
      <w:numFmt w:val="bullet"/>
      <w:lvlText w:val="o"/>
      <w:lvlJc w:val="left"/>
      <w:pPr>
        <w:ind w:left="3646" w:hanging="360"/>
      </w:pPr>
      <w:rPr>
        <w:rFonts w:hint="default" w:ascii="Courier New" w:hAnsi="Courier New" w:cs="Courier New"/>
      </w:rPr>
    </w:lvl>
    <w:lvl w:ilvl="5" w:tplc="08090005" w:tentative="1">
      <w:start w:val="1"/>
      <w:numFmt w:val="bullet"/>
      <w:lvlText w:val=""/>
      <w:lvlJc w:val="left"/>
      <w:pPr>
        <w:ind w:left="4366" w:hanging="360"/>
      </w:pPr>
      <w:rPr>
        <w:rFonts w:hint="default" w:ascii="Wingdings" w:hAnsi="Wingdings"/>
      </w:rPr>
    </w:lvl>
    <w:lvl w:ilvl="6" w:tplc="08090001" w:tentative="1">
      <w:start w:val="1"/>
      <w:numFmt w:val="bullet"/>
      <w:lvlText w:val=""/>
      <w:lvlJc w:val="left"/>
      <w:pPr>
        <w:ind w:left="5086" w:hanging="360"/>
      </w:pPr>
      <w:rPr>
        <w:rFonts w:hint="default" w:ascii="Symbol" w:hAnsi="Symbol"/>
      </w:rPr>
    </w:lvl>
    <w:lvl w:ilvl="7" w:tplc="08090003" w:tentative="1">
      <w:start w:val="1"/>
      <w:numFmt w:val="bullet"/>
      <w:lvlText w:val="o"/>
      <w:lvlJc w:val="left"/>
      <w:pPr>
        <w:ind w:left="5806" w:hanging="360"/>
      </w:pPr>
      <w:rPr>
        <w:rFonts w:hint="default" w:ascii="Courier New" w:hAnsi="Courier New" w:cs="Courier New"/>
      </w:rPr>
    </w:lvl>
    <w:lvl w:ilvl="8" w:tplc="08090005" w:tentative="1">
      <w:start w:val="1"/>
      <w:numFmt w:val="bullet"/>
      <w:lvlText w:val=""/>
      <w:lvlJc w:val="left"/>
      <w:pPr>
        <w:ind w:left="6526" w:hanging="360"/>
      </w:pPr>
      <w:rPr>
        <w:rFonts w:hint="default" w:ascii="Wingdings" w:hAnsi="Wingdings"/>
      </w:rPr>
    </w:lvl>
  </w:abstractNum>
  <w:abstractNum w:abstractNumId="18" w15:restartNumberingAfterBreak="0">
    <w:nsid w:val="3ADAC187"/>
    <w:multiLevelType w:val="hybridMultilevel"/>
    <w:tmpl w:val="FFFFFFFF"/>
    <w:lvl w:ilvl="0" w:tplc="CBFAAD20">
      <w:start w:val="1"/>
      <w:numFmt w:val="bullet"/>
      <w:lvlText w:val=""/>
      <w:lvlJc w:val="left"/>
      <w:pPr>
        <w:ind w:left="720" w:hanging="360"/>
      </w:pPr>
      <w:rPr>
        <w:rFonts w:hint="default" w:ascii="Symbol" w:hAnsi="Symbol"/>
      </w:rPr>
    </w:lvl>
    <w:lvl w:ilvl="1" w:tplc="453C9FCC">
      <w:start w:val="1"/>
      <w:numFmt w:val="bullet"/>
      <w:lvlText w:val="o"/>
      <w:lvlJc w:val="left"/>
      <w:pPr>
        <w:ind w:left="1440" w:hanging="360"/>
      </w:pPr>
      <w:rPr>
        <w:rFonts w:hint="default" w:ascii="Courier New" w:hAnsi="Courier New"/>
      </w:rPr>
    </w:lvl>
    <w:lvl w:ilvl="2" w:tplc="F0C42508">
      <w:start w:val="1"/>
      <w:numFmt w:val="bullet"/>
      <w:lvlText w:val=""/>
      <w:lvlJc w:val="left"/>
      <w:pPr>
        <w:ind w:left="2160" w:hanging="360"/>
      </w:pPr>
      <w:rPr>
        <w:rFonts w:hint="default" w:ascii="Wingdings" w:hAnsi="Wingdings"/>
      </w:rPr>
    </w:lvl>
    <w:lvl w:ilvl="3" w:tplc="ECE6C528">
      <w:start w:val="1"/>
      <w:numFmt w:val="bullet"/>
      <w:lvlText w:val=""/>
      <w:lvlJc w:val="left"/>
      <w:pPr>
        <w:ind w:left="2880" w:hanging="360"/>
      </w:pPr>
      <w:rPr>
        <w:rFonts w:hint="default" w:ascii="Symbol" w:hAnsi="Symbol"/>
      </w:rPr>
    </w:lvl>
    <w:lvl w:ilvl="4" w:tplc="40349736">
      <w:start w:val="1"/>
      <w:numFmt w:val="bullet"/>
      <w:lvlText w:val="o"/>
      <w:lvlJc w:val="left"/>
      <w:pPr>
        <w:ind w:left="3600" w:hanging="360"/>
      </w:pPr>
      <w:rPr>
        <w:rFonts w:hint="default" w:ascii="Courier New" w:hAnsi="Courier New"/>
      </w:rPr>
    </w:lvl>
    <w:lvl w:ilvl="5" w:tplc="9E4C7370">
      <w:start w:val="1"/>
      <w:numFmt w:val="bullet"/>
      <w:lvlText w:val=""/>
      <w:lvlJc w:val="left"/>
      <w:pPr>
        <w:ind w:left="4320" w:hanging="360"/>
      </w:pPr>
      <w:rPr>
        <w:rFonts w:hint="default" w:ascii="Wingdings" w:hAnsi="Wingdings"/>
      </w:rPr>
    </w:lvl>
    <w:lvl w:ilvl="6" w:tplc="EE7006EA">
      <w:start w:val="1"/>
      <w:numFmt w:val="bullet"/>
      <w:lvlText w:val=""/>
      <w:lvlJc w:val="left"/>
      <w:pPr>
        <w:ind w:left="5040" w:hanging="360"/>
      </w:pPr>
      <w:rPr>
        <w:rFonts w:hint="default" w:ascii="Symbol" w:hAnsi="Symbol"/>
      </w:rPr>
    </w:lvl>
    <w:lvl w:ilvl="7" w:tplc="99525A80">
      <w:start w:val="1"/>
      <w:numFmt w:val="bullet"/>
      <w:lvlText w:val="o"/>
      <w:lvlJc w:val="left"/>
      <w:pPr>
        <w:ind w:left="5760" w:hanging="360"/>
      </w:pPr>
      <w:rPr>
        <w:rFonts w:hint="default" w:ascii="Courier New" w:hAnsi="Courier New"/>
      </w:rPr>
    </w:lvl>
    <w:lvl w:ilvl="8" w:tplc="67D0097A">
      <w:start w:val="1"/>
      <w:numFmt w:val="bullet"/>
      <w:lvlText w:val=""/>
      <w:lvlJc w:val="left"/>
      <w:pPr>
        <w:ind w:left="6480" w:hanging="360"/>
      </w:pPr>
      <w:rPr>
        <w:rFonts w:hint="default" w:ascii="Wingdings" w:hAnsi="Wingdings"/>
      </w:rPr>
    </w:lvl>
  </w:abstractNum>
  <w:abstractNum w:abstractNumId="19" w15:restartNumberingAfterBreak="0">
    <w:nsid w:val="3D0B0591"/>
    <w:multiLevelType w:val="hybridMultilevel"/>
    <w:tmpl w:val="FFFFFFFF"/>
    <w:lvl w:ilvl="0" w:tplc="1FF0B940">
      <w:start w:val="1"/>
      <w:numFmt w:val="bullet"/>
      <w:lvlText w:val=""/>
      <w:lvlJc w:val="left"/>
      <w:pPr>
        <w:ind w:left="720" w:hanging="360"/>
      </w:pPr>
      <w:rPr>
        <w:rFonts w:hint="default" w:ascii="Symbol" w:hAnsi="Symbol"/>
      </w:rPr>
    </w:lvl>
    <w:lvl w:ilvl="1" w:tplc="5DC821D2">
      <w:start w:val="1"/>
      <w:numFmt w:val="bullet"/>
      <w:lvlText w:val="o"/>
      <w:lvlJc w:val="left"/>
      <w:pPr>
        <w:ind w:left="1440" w:hanging="360"/>
      </w:pPr>
      <w:rPr>
        <w:rFonts w:hint="default" w:ascii="Courier New" w:hAnsi="Courier New"/>
      </w:rPr>
    </w:lvl>
    <w:lvl w:ilvl="2" w:tplc="E7485542">
      <w:start w:val="1"/>
      <w:numFmt w:val="bullet"/>
      <w:lvlText w:val=""/>
      <w:lvlJc w:val="left"/>
      <w:pPr>
        <w:ind w:left="2160" w:hanging="360"/>
      </w:pPr>
      <w:rPr>
        <w:rFonts w:hint="default" w:ascii="Wingdings" w:hAnsi="Wingdings"/>
      </w:rPr>
    </w:lvl>
    <w:lvl w:ilvl="3" w:tplc="347A93BA">
      <w:start w:val="1"/>
      <w:numFmt w:val="bullet"/>
      <w:lvlText w:val=""/>
      <w:lvlJc w:val="left"/>
      <w:pPr>
        <w:ind w:left="2880" w:hanging="360"/>
      </w:pPr>
      <w:rPr>
        <w:rFonts w:hint="default" w:ascii="Symbol" w:hAnsi="Symbol"/>
      </w:rPr>
    </w:lvl>
    <w:lvl w:ilvl="4" w:tplc="D24AE7F0">
      <w:start w:val="1"/>
      <w:numFmt w:val="bullet"/>
      <w:lvlText w:val="o"/>
      <w:lvlJc w:val="left"/>
      <w:pPr>
        <w:ind w:left="3600" w:hanging="360"/>
      </w:pPr>
      <w:rPr>
        <w:rFonts w:hint="default" w:ascii="Courier New" w:hAnsi="Courier New"/>
      </w:rPr>
    </w:lvl>
    <w:lvl w:ilvl="5" w:tplc="A6E66FFA">
      <w:start w:val="1"/>
      <w:numFmt w:val="bullet"/>
      <w:lvlText w:val=""/>
      <w:lvlJc w:val="left"/>
      <w:pPr>
        <w:ind w:left="4320" w:hanging="360"/>
      </w:pPr>
      <w:rPr>
        <w:rFonts w:hint="default" w:ascii="Wingdings" w:hAnsi="Wingdings"/>
      </w:rPr>
    </w:lvl>
    <w:lvl w:ilvl="6" w:tplc="33EE957C">
      <w:start w:val="1"/>
      <w:numFmt w:val="bullet"/>
      <w:lvlText w:val=""/>
      <w:lvlJc w:val="left"/>
      <w:pPr>
        <w:ind w:left="5040" w:hanging="360"/>
      </w:pPr>
      <w:rPr>
        <w:rFonts w:hint="default" w:ascii="Symbol" w:hAnsi="Symbol"/>
      </w:rPr>
    </w:lvl>
    <w:lvl w:ilvl="7" w:tplc="25FEC3BC">
      <w:start w:val="1"/>
      <w:numFmt w:val="bullet"/>
      <w:lvlText w:val="o"/>
      <w:lvlJc w:val="left"/>
      <w:pPr>
        <w:ind w:left="5760" w:hanging="360"/>
      </w:pPr>
      <w:rPr>
        <w:rFonts w:hint="default" w:ascii="Courier New" w:hAnsi="Courier New"/>
      </w:rPr>
    </w:lvl>
    <w:lvl w:ilvl="8" w:tplc="818A31A6">
      <w:start w:val="1"/>
      <w:numFmt w:val="bullet"/>
      <w:lvlText w:val=""/>
      <w:lvlJc w:val="left"/>
      <w:pPr>
        <w:ind w:left="6480" w:hanging="360"/>
      </w:pPr>
      <w:rPr>
        <w:rFonts w:hint="default" w:ascii="Wingdings" w:hAnsi="Wingdings"/>
      </w:rPr>
    </w:lvl>
  </w:abstractNum>
  <w:abstractNum w:abstractNumId="20" w15:restartNumberingAfterBreak="0">
    <w:nsid w:val="3F4D6299"/>
    <w:multiLevelType w:val="hybridMultilevel"/>
    <w:tmpl w:val="FFFFFFFF"/>
    <w:lvl w:ilvl="0" w:tplc="3DBE1FCE">
      <w:start w:val="1"/>
      <w:numFmt w:val="bullet"/>
      <w:lvlText w:val=""/>
      <w:lvlJc w:val="left"/>
      <w:pPr>
        <w:ind w:left="720" w:hanging="360"/>
      </w:pPr>
      <w:rPr>
        <w:rFonts w:hint="default" w:ascii="Symbol" w:hAnsi="Symbol"/>
      </w:rPr>
    </w:lvl>
    <w:lvl w:ilvl="1" w:tplc="99EC5882">
      <w:start w:val="1"/>
      <w:numFmt w:val="bullet"/>
      <w:lvlText w:val="o"/>
      <w:lvlJc w:val="left"/>
      <w:pPr>
        <w:ind w:left="1440" w:hanging="360"/>
      </w:pPr>
      <w:rPr>
        <w:rFonts w:hint="default" w:ascii="Courier New" w:hAnsi="Courier New"/>
      </w:rPr>
    </w:lvl>
    <w:lvl w:ilvl="2" w:tplc="EF0E83AE">
      <w:start w:val="1"/>
      <w:numFmt w:val="bullet"/>
      <w:lvlText w:val=""/>
      <w:lvlJc w:val="left"/>
      <w:pPr>
        <w:ind w:left="2160" w:hanging="360"/>
      </w:pPr>
      <w:rPr>
        <w:rFonts w:hint="default" w:ascii="Wingdings" w:hAnsi="Wingdings"/>
      </w:rPr>
    </w:lvl>
    <w:lvl w:ilvl="3" w:tplc="1CA66D62">
      <w:start w:val="1"/>
      <w:numFmt w:val="bullet"/>
      <w:lvlText w:val=""/>
      <w:lvlJc w:val="left"/>
      <w:pPr>
        <w:ind w:left="2880" w:hanging="360"/>
      </w:pPr>
      <w:rPr>
        <w:rFonts w:hint="default" w:ascii="Symbol" w:hAnsi="Symbol"/>
      </w:rPr>
    </w:lvl>
    <w:lvl w:ilvl="4" w:tplc="E1369676">
      <w:start w:val="1"/>
      <w:numFmt w:val="bullet"/>
      <w:lvlText w:val="o"/>
      <w:lvlJc w:val="left"/>
      <w:pPr>
        <w:ind w:left="3600" w:hanging="360"/>
      </w:pPr>
      <w:rPr>
        <w:rFonts w:hint="default" w:ascii="Courier New" w:hAnsi="Courier New"/>
      </w:rPr>
    </w:lvl>
    <w:lvl w:ilvl="5" w:tplc="94646954">
      <w:start w:val="1"/>
      <w:numFmt w:val="bullet"/>
      <w:lvlText w:val=""/>
      <w:lvlJc w:val="left"/>
      <w:pPr>
        <w:ind w:left="4320" w:hanging="360"/>
      </w:pPr>
      <w:rPr>
        <w:rFonts w:hint="default" w:ascii="Wingdings" w:hAnsi="Wingdings"/>
      </w:rPr>
    </w:lvl>
    <w:lvl w:ilvl="6" w:tplc="5B9E239C">
      <w:start w:val="1"/>
      <w:numFmt w:val="bullet"/>
      <w:lvlText w:val=""/>
      <w:lvlJc w:val="left"/>
      <w:pPr>
        <w:ind w:left="5040" w:hanging="360"/>
      </w:pPr>
      <w:rPr>
        <w:rFonts w:hint="default" w:ascii="Symbol" w:hAnsi="Symbol"/>
      </w:rPr>
    </w:lvl>
    <w:lvl w:ilvl="7" w:tplc="96EE96FE">
      <w:start w:val="1"/>
      <w:numFmt w:val="bullet"/>
      <w:lvlText w:val="o"/>
      <w:lvlJc w:val="left"/>
      <w:pPr>
        <w:ind w:left="5760" w:hanging="360"/>
      </w:pPr>
      <w:rPr>
        <w:rFonts w:hint="default" w:ascii="Courier New" w:hAnsi="Courier New"/>
      </w:rPr>
    </w:lvl>
    <w:lvl w:ilvl="8" w:tplc="F42E48C4">
      <w:start w:val="1"/>
      <w:numFmt w:val="bullet"/>
      <w:lvlText w:val=""/>
      <w:lvlJc w:val="left"/>
      <w:pPr>
        <w:ind w:left="6480" w:hanging="360"/>
      </w:pPr>
      <w:rPr>
        <w:rFonts w:hint="default" w:ascii="Wingdings" w:hAnsi="Wingdings"/>
      </w:rPr>
    </w:lvl>
  </w:abstractNum>
  <w:abstractNum w:abstractNumId="21" w15:restartNumberingAfterBreak="0">
    <w:nsid w:val="4256E466"/>
    <w:multiLevelType w:val="hybridMultilevel"/>
    <w:tmpl w:val="FFFFFFFF"/>
    <w:lvl w:ilvl="0" w:tplc="E17C105C">
      <w:start w:val="1"/>
      <w:numFmt w:val="bullet"/>
      <w:lvlText w:val=""/>
      <w:lvlJc w:val="left"/>
      <w:pPr>
        <w:ind w:left="720" w:hanging="360"/>
      </w:pPr>
      <w:rPr>
        <w:rFonts w:hint="default" w:ascii="Symbol" w:hAnsi="Symbol"/>
      </w:rPr>
    </w:lvl>
    <w:lvl w:ilvl="1" w:tplc="02B66E78">
      <w:start w:val="1"/>
      <w:numFmt w:val="bullet"/>
      <w:lvlText w:val="o"/>
      <w:lvlJc w:val="left"/>
      <w:pPr>
        <w:ind w:left="1440" w:hanging="360"/>
      </w:pPr>
      <w:rPr>
        <w:rFonts w:hint="default" w:ascii="Courier New" w:hAnsi="Courier New"/>
      </w:rPr>
    </w:lvl>
    <w:lvl w:ilvl="2" w:tplc="7E167848">
      <w:start w:val="1"/>
      <w:numFmt w:val="bullet"/>
      <w:lvlText w:val=""/>
      <w:lvlJc w:val="left"/>
      <w:pPr>
        <w:ind w:left="2160" w:hanging="360"/>
      </w:pPr>
      <w:rPr>
        <w:rFonts w:hint="default" w:ascii="Wingdings" w:hAnsi="Wingdings"/>
      </w:rPr>
    </w:lvl>
    <w:lvl w:ilvl="3" w:tplc="D320FD10">
      <w:start w:val="1"/>
      <w:numFmt w:val="bullet"/>
      <w:lvlText w:val=""/>
      <w:lvlJc w:val="left"/>
      <w:pPr>
        <w:ind w:left="2880" w:hanging="360"/>
      </w:pPr>
      <w:rPr>
        <w:rFonts w:hint="default" w:ascii="Symbol" w:hAnsi="Symbol"/>
      </w:rPr>
    </w:lvl>
    <w:lvl w:ilvl="4" w:tplc="088C6826">
      <w:start w:val="1"/>
      <w:numFmt w:val="bullet"/>
      <w:lvlText w:val="o"/>
      <w:lvlJc w:val="left"/>
      <w:pPr>
        <w:ind w:left="3600" w:hanging="360"/>
      </w:pPr>
      <w:rPr>
        <w:rFonts w:hint="default" w:ascii="Courier New" w:hAnsi="Courier New"/>
      </w:rPr>
    </w:lvl>
    <w:lvl w:ilvl="5" w:tplc="E2AEEC04">
      <w:start w:val="1"/>
      <w:numFmt w:val="bullet"/>
      <w:lvlText w:val=""/>
      <w:lvlJc w:val="left"/>
      <w:pPr>
        <w:ind w:left="4320" w:hanging="360"/>
      </w:pPr>
      <w:rPr>
        <w:rFonts w:hint="default" w:ascii="Wingdings" w:hAnsi="Wingdings"/>
      </w:rPr>
    </w:lvl>
    <w:lvl w:ilvl="6" w:tplc="1EC6F4EE">
      <w:start w:val="1"/>
      <w:numFmt w:val="bullet"/>
      <w:lvlText w:val=""/>
      <w:lvlJc w:val="left"/>
      <w:pPr>
        <w:ind w:left="5040" w:hanging="360"/>
      </w:pPr>
      <w:rPr>
        <w:rFonts w:hint="default" w:ascii="Symbol" w:hAnsi="Symbol"/>
      </w:rPr>
    </w:lvl>
    <w:lvl w:ilvl="7" w:tplc="E06AC56E">
      <w:start w:val="1"/>
      <w:numFmt w:val="bullet"/>
      <w:lvlText w:val="o"/>
      <w:lvlJc w:val="left"/>
      <w:pPr>
        <w:ind w:left="5760" w:hanging="360"/>
      </w:pPr>
      <w:rPr>
        <w:rFonts w:hint="default" w:ascii="Courier New" w:hAnsi="Courier New"/>
      </w:rPr>
    </w:lvl>
    <w:lvl w:ilvl="8" w:tplc="C7FCB0E4">
      <w:start w:val="1"/>
      <w:numFmt w:val="bullet"/>
      <w:lvlText w:val=""/>
      <w:lvlJc w:val="left"/>
      <w:pPr>
        <w:ind w:left="6480" w:hanging="360"/>
      </w:pPr>
      <w:rPr>
        <w:rFonts w:hint="default" w:ascii="Wingdings" w:hAnsi="Wingdings"/>
      </w:rPr>
    </w:lvl>
  </w:abstractNum>
  <w:abstractNum w:abstractNumId="22" w15:restartNumberingAfterBreak="0">
    <w:nsid w:val="45F29D50"/>
    <w:multiLevelType w:val="hybridMultilevel"/>
    <w:tmpl w:val="FFFFFFFF"/>
    <w:lvl w:ilvl="0" w:tplc="2B82946C">
      <w:start w:val="1"/>
      <w:numFmt w:val="decimal"/>
      <w:lvlText w:val="%1."/>
      <w:lvlJc w:val="left"/>
      <w:pPr>
        <w:ind w:left="720" w:hanging="360"/>
      </w:pPr>
    </w:lvl>
    <w:lvl w:ilvl="1" w:tplc="6AC48014">
      <w:start w:val="1"/>
      <w:numFmt w:val="lowerLetter"/>
      <w:lvlText w:val="%2."/>
      <w:lvlJc w:val="left"/>
      <w:pPr>
        <w:ind w:left="1440" w:hanging="360"/>
      </w:pPr>
    </w:lvl>
    <w:lvl w:ilvl="2" w:tplc="E8C46DC8">
      <w:start w:val="1"/>
      <w:numFmt w:val="lowerRoman"/>
      <w:lvlText w:val="%3."/>
      <w:lvlJc w:val="right"/>
      <w:pPr>
        <w:ind w:left="2160" w:hanging="180"/>
      </w:pPr>
    </w:lvl>
    <w:lvl w:ilvl="3" w:tplc="3446D804">
      <w:start w:val="1"/>
      <w:numFmt w:val="decimal"/>
      <w:lvlText w:val="%4."/>
      <w:lvlJc w:val="left"/>
      <w:pPr>
        <w:ind w:left="2880" w:hanging="360"/>
      </w:pPr>
    </w:lvl>
    <w:lvl w:ilvl="4" w:tplc="9AF651E4">
      <w:start w:val="1"/>
      <w:numFmt w:val="lowerLetter"/>
      <w:lvlText w:val="%5."/>
      <w:lvlJc w:val="left"/>
      <w:pPr>
        <w:ind w:left="3600" w:hanging="360"/>
      </w:pPr>
    </w:lvl>
    <w:lvl w:ilvl="5" w:tplc="145A2440">
      <w:start w:val="1"/>
      <w:numFmt w:val="lowerRoman"/>
      <w:lvlText w:val="%6."/>
      <w:lvlJc w:val="right"/>
      <w:pPr>
        <w:ind w:left="4320" w:hanging="180"/>
      </w:pPr>
    </w:lvl>
    <w:lvl w:ilvl="6" w:tplc="FBB4B8F4">
      <w:start w:val="1"/>
      <w:numFmt w:val="decimal"/>
      <w:lvlText w:val="%7."/>
      <w:lvlJc w:val="left"/>
      <w:pPr>
        <w:ind w:left="5040" w:hanging="360"/>
      </w:pPr>
    </w:lvl>
    <w:lvl w:ilvl="7" w:tplc="0BBA4398">
      <w:start w:val="1"/>
      <w:numFmt w:val="lowerLetter"/>
      <w:lvlText w:val="%8."/>
      <w:lvlJc w:val="left"/>
      <w:pPr>
        <w:ind w:left="5760" w:hanging="360"/>
      </w:pPr>
    </w:lvl>
    <w:lvl w:ilvl="8" w:tplc="AE4640B6">
      <w:start w:val="1"/>
      <w:numFmt w:val="lowerRoman"/>
      <w:lvlText w:val="%9."/>
      <w:lvlJc w:val="right"/>
      <w:pPr>
        <w:ind w:left="6480" w:hanging="180"/>
      </w:pPr>
    </w:lvl>
  </w:abstractNum>
  <w:abstractNum w:abstractNumId="23" w15:restartNumberingAfterBreak="0">
    <w:nsid w:val="46D7E6A8"/>
    <w:multiLevelType w:val="hybridMultilevel"/>
    <w:tmpl w:val="FFFFFFFF"/>
    <w:lvl w:ilvl="0" w:tplc="F77612FA">
      <w:start w:val="1"/>
      <w:numFmt w:val="decimal"/>
      <w:lvlText w:val="%1."/>
      <w:lvlJc w:val="left"/>
      <w:pPr>
        <w:ind w:left="720" w:hanging="360"/>
      </w:pPr>
    </w:lvl>
    <w:lvl w:ilvl="1" w:tplc="54B6652A">
      <w:start w:val="1"/>
      <w:numFmt w:val="lowerLetter"/>
      <w:lvlText w:val="%2."/>
      <w:lvlJc w:val="left"/>
      <w:pPr>
        <w:ind w:left="1440" w:hanging="360"/>
      </w:pPr>
    </w:lvl>
    <w:lvl w:ilvl="2" w:tplc="9B98C214">
      <w:start w:val="1"/>
      <w:numFmt w:val="lowerRoman"/>
      <w:lvlText w:val="%3."/>
      <w:lvlJc w:val="right"/>
      <w:pPr>
        <w:ind w:left="2160" w:hanging="180"/>
      </w:pPr>
    </w:lvl>
    <w:lvl w:ilvl="3" w:tplc="ED42C638">
      <w:start w:val="1"/>
      <w:numFmt w:val="decimal"/>
      <w:lvlText w:val="%4."/>
      <w:lvlJc w:val="left"/>
      <w:pPr>
        <w:ind w:left="2880" w:hanging="360"/>
      </w:pPr>
    </w:lvl>
    <w:lvl w:ilvl="4" w:tplc="0C3CC006">
      <w:start w:val="1"/>
      <w:numFmt w:val="lowerLetter"/>
      <w:lvlText w:val="%5."/>
      <w:lvlJc w:val="left"/>
      <w:pPr>
        <w:ind w:left="3600" w:hanging="360"/>
      </w:pPr>
    </w:lvl>
    <w:lvl w:ilvl="5" w:tplc="39828D6A">
      <w:start w:val="1"/>
      <w:numFmt w:val="lowerRoman"/>
      <w:lvlText w:val="%6."/>
      <w:lvlJc w:val="right"/>
      <w:pPr>
        <w:ind w:left="4320" w:hanging="180"/>
      </w:pPr>
    </w:lvl>
    <w:lvl w:ilvl="6" w:tplc="85E2BDFC">
      <w:start w:val="1"/>
      <w:numFmt w:val="decimal"/>
      <w:lvlText w:val="%7."/>
      <w:lvlJc w:val="left"/>
      <w:pPr>
        <w:ind w:left="5040" w:hanging="360"/>
      </w:pPr>
    </w:lvl>
    <w:lvl w:ilvl="7" w:tplc="EDE62D04">
      <w:start w:val="1"/>
      <w:numFmt w:val="lowerLetter"/>
      <w:lvlText w:val="%8."/>
      <w:lvlJc w:val="left"/>
      <w:pPr>
        <w:ind w:left="5760" w:hanging="360"/>
      </w:pPr>
    </w:lvl>
    <w:lvl w:ilvl="8" w:tplc="3D869C18">
      <w:start w:val="1"/>
      <w:numFmt w:val="lowerRoman"/>
      <w:lvlText w:val="%9."/>
      <w:lvlJc w:val="right"/>
      <w:pPr>
        <w:ind w:left="6480" w:hanging="180"/>
      </w:pPr>
    </w:lvl>
  </w:abstractNum>
  <w:abstractNum w:abstractNumId="24" w15:restartNumberingAfterBreak="0">
    <w:nsid w:val="4723490E"/>
    <w:multiLevelType w:val="hybridMultilevel"/>
    <w:tmpl w:val="FFFFFFFF"/>
    <w:lvl w:ilvl="0" w:tplc="3CB2D72C">
      <w:start w:val="1"/>
      <w:numFmt w:val="bullet"/>
      <w:lvlText w:val=""/>
      <w:lvlJc w:val="left"/>
      <w:pPr>
        <w:ind w:left="720" w:hanging="360"/>
      </w:pPr>
      <w:rPr>
        <w:rFonts w:hint="default" w:ascii="Symbol" w:hAnsi="Symbol"/>
      </w:rPr>
    </w:lvl>
    <w:lvl w:ilvl="1" w:tplc="5B506DEC">
      <w:start w:val="1"/>
      <w:numFmt w:val="bullet"/>
      <w:lvlText w:val="o"/>
      <w:lvlJc w:val="left"/>
      <w:pPr>
        <w:ind w:left="1440" w:hanging="360"/>
      </w:pPr>
      <w:rPr>
        <w:rFonts w:hint="default" w:ascii="Courier New" w:hAnsi="Courier New"/>
      </w:rPr>
    </w:lvl>
    <w:lvl w:ilvl="2" w:tplc="947E2726">
      <w:start w:val="1"/>
      <w:numFmt w:val="bullet"/>
      <w:lvlText w:val=""/>
      <w:lvlJc w:val="left"/>
      <w:pPr>
        <w:ind w:left="2160" w:hanging="360"/>
      </w:pPr>
      <w:rPr>
        <w:rFonts w:hint="default" w:ascii="Wingdings" w:hAnsi="Wingdings"/>
      </w:rPr>
    </w:lvl>
    <w:lvl w:ilvl="3" w:tplc="6296790C">
      <w:start w:val="1"/>
      <w:numFmt w:val="bullet"/>
      <w:lvlText w:val=""/>
      <w:lvlJc w:val="left"/>
      <w:pPr>
        <w:ind w:left="2880" w:hanging="360"/>
      </w:pPr>
      <w:rPr>
        <w:rFonts w:hint="default" w:ascii="Symbol" w:hAnsi="Symbol"/>
      </w:rPr>
    </w:lvl>
    <w:lvl w:ilvl="4" w:tplc="1F183494">
      <w:start w:val="1"/>
      <w:numFmt w:val="bullet"/>
      <w:lvlText w:val="o"/>
      <w:lvlJc w:val="left"/>
      <w:pPr>
        <w:ind w:left="3600" w:hanging="360"/>
      </w:pPr>
      <w:rPr>
        <w:rFonts w:hint="default" w:ascii="Courier New" w:hAnsi="Courier New"/>
      </w:rPr>
    </w:lvl>
    <w:lvl w:ilvl="5" w:tplc="932C9256">
      <w:start w:val="1"/>
      <w:numFmt w:val="bullet"/>
      <w:lvlText w:val=""/>
      <w:lvlJc w:val="left"/>
      <w:pPr>
        <w:ind w:left="4320" w:hanging="360"/>
      </w:pPr>
      <w:rPr>
        <w:rFonts w:hint="default" w:ascii="Wingdings" w:hAnsi="Wingdings"/>
      </w:rPr>
    </w:lvl>
    <w:lvl w:ilvl="6" w:tplc="980A6164">
      <w:start w:val="1"/>
      <w:numFmt w:val="bullet"/>
      <w:lvlText w:val=""/>
      <w:lvlJc w:val="left"/>
      <w:pPr>
        <w:ind w:left="5040" w:hanging="360"/>
      </w:pPr>
      <w:rPr>
        <w:rFonts w:hint="default" w:ascii="Symbol" w:hAnsi="Symbol"/>
      </w:rPr>
    </w:lvl>
    <w:lvl w:ilvl="7" w:tplc="917E0EAA">
      <w:start w:val="1"/>
      <w:numFmt w:val="bullet"/>
      <w:lvlText w:val="o"/>
      <w:lvlJc w:val="left"/>
      <w:pPr>
        <w:ind w:left="5760" w:hanging="360"/>
      </w:pPr>
      <w:rPr>
        <w:rFonts w:hint="default" w:ascii="Courier New" w:hAnsi="Courier New"/>
      </w:rPr>
    </w:lvl>
    <w:lvl w:ilvl="8" w:tplc="11AE9392">
      <w:start w:val="1"/>
      <w:numFmt w:val="bullet"/>
      <w:lvlText w:val=""/>
      <w:lvlJc w:val="left"/>
      <w:pPr>
        <w:ind w:left="6480" w:hanging="360"/>
      </w:pPr>
      <w:rPr>
        <w:rFonts w:hint="default" w:ascii="Wingdings" w:hAnsi="Wingdings"/>
      </w:rPr>
    </w:lvl>
  </w:abstractNum>
  <w:abstractNum w:abstractNumId="25" w15:restartNumberingAfterBreak="0">
    <w:nsid w:val="49754882"/>
    <w:multiLevelType w:val="hybridMultilevel"/>
    <w:tmpl w:val="FFFFFFFF"/>
    <w:lvl w:ilvl="0" w:tplc="FAD6742E">
      <w:start w:val="1"/>
      <w:numFmt w:val="bullet"/>
      <w:lvlText w:val=""/>
      <w:lvlJc w:val="left"/>
      <w:pPr>
        <w:ind w:left="720" w:hanging="360"/>
      </w:pPr>
      <w:rPr>
        <w:rFonts w:hint="default" w:ascii="Symbol" w:hAnsi="Symbol"/>
      </w:rPr>
    </w:lvl>
    <w:lvl w:ilvl="1" w:tplc="75EECFFA">
      <w:start w:val="1"/>
      <w:numFmt w:val="bullet"/>
      <w:lvlText w:val="o"/>
      <w:lvlJc w:val="left"/>
      <w:pPr>
        <w:ind w:left="1440" w:hanging="360"/>
      </w:pPr>
      <w:rPr>
        <w:rFonts w:hint="default" w:ascii="Courier New" w:hAnsi="Courier New"/>
      </w:rPr>
    </w:lvl>
    <w:lvl w:ilvl="2" w:tplc="519E7222">
      <w:start w:val="1"/>
      <w:numFmt w:val="bullet"/>
      <w:lvlText w:val=""/>
      <w:lvlJc w:val="left"/>
      <w:pPr>
        <w:ind w:left="2160" w:hanging="360"/>
      </w:pPr>
      <w:rPr>
        <w:rFonts w:hint="default" w:ascii="Wingdings" w:hAnsi="Wingdings"/>
      </w:rPr>
    </w:lvl>
    <w:lvl w:ilvl="3" w:tplc="DAB265E8">
      <w:start w:val="1"/>
      <w:numFmt w:val="bullet"/>
      <w:lvlText w:val=""/>
      <w:lvlJc w:val="left"/>
      <w:pPr>
        <w:ind w:left="2880" w:hanging="360"/>
      </w:pPr>
      <w:rPr>
        <w:rFonts w:hint="default" w:ascii="Symbol" w:hAnsi="Symbol"/>
      </w:rPr>
    </w:lvl>
    <w:lvl w:ilvl="4" w:tplc="D1BEE40A">
      <w:start w:val="1"/>
      <w:numFmt w:val="bullet"/>
      <w:lvlText w:val="o"/>
      <w:lvlJc w:val="left"/>
      <w:pPr>
        <w:ind w:left="3600" w:hanging="360"/>
      </w:pPr>
      <w:rPr>
        <w:rFonts w:hint="default" w:ascii="Courier New" w:hAnsi="Courier New"/>
      </w:rPr>
    </w:lvl>
    <w:lvl w:ilvl="5" w:tplc="1846A4A4">
      <w:start w:val="1"/>
      <w:numFmt w:val="bullet"/>
      <w:lvlText w:val=""/>
      <w:lvlJc w:val="left"/>
      <w:pPr>
        <w:ind w:left="4320" w:hanging="360"/>
      </w:pPr>
      <w:rPr>
        <w:rFonts w:hint="default" w:ascii="Wingdings" w:hAnsi="Wingdings"/>
      </w:rPr>
    </w:lvl>
    <w:lvl w:ilvl="6" w:tplc="9A94A00E">
      <w:start w:val="1"/>
      <w:numFmt w:val="bullet"/>
      <w:lvlText w:val=""/>
      <w:lvlJc w:val="left"/>
      <w:pPr>
        <w:ind w:left="5040" w:hanging="360"/>
      </w:pPr>
      <w:rPr>
        <w:rFonts w:hint="default" w:ascii="Symbol" w:hAnsi="Symbol"/>
      </w:rPr>
    </w:lvl>
    <w:lvl w:ilvl="7" w:tplc="CA20B1A2">
      <w:start w:val="1"/>
      <w:numFmt w:val="bullet"/>
      <w:lvlText w:val="o"/>
      <w:lvlJc w:val="left"/>
      <w:pPr>
        <w:ind w:left="5760" w:hanging="360"/>
      </w:pPr>
      <w:rPr>
        <w:rFonts w:hint="default" w:ascii="Courier New" w:hAnsi="Courier New"/>
      </w:rPr>
    </w:lvl>
    <w:lvl w:ilvl="8" w:tplc="35569964">
      <w:start w:val="1"/>
      <w:numFmt w:val="bullet"/>
      <w:lvlText w:val=""/>
      <w:lvlJc w:val="left"/>
      <w:pPr>
        <w:ind w:left="6480" w:hanging="360"/>
      </w:pPr>
      <w:rPr>
        <w:rFonts w:hint="default" w:ascii="Wingdings" w:hAnsi="Wingdings"/>
      </w:rPr>
    </w:lvl>
  </w:abstractNum>
  <w:abstractNum w:abstractNumId="26" w15:restartNumberingAfterBreak="0">
    <w:nsid w:val="4E52C60D"/>
    <w:multiLevelType w:val="hybridMultilevel"/>
    <w:tmpl w:val="FFFFFFFF"/>
    <w:lvl w:ilvl="0" w:tplc="14E4D966">
      <w:start w:val="1"/>
      <w:numFmt w:val="bullet"/>
      <w:lvlText w:val=""/>
      <w:lvlJc w:val="left"/>
      <w:pPr>
        <w:ind w:left="720" w:hanging="360"/>
      </w:pPr>
      <w:rPr>
        <w:rFonts w:hint="default" w:ascii="Symbol" w:hAnsi="Symbol"/>
      </w:rPr>
    </w:lvl>
    <w:lvl w:ilvl="1" w:tplc="B9FC7E3E">
      <w:start w:val="1"/>
      <w:numFmt w:val="bullet"/>
      <w:lvlText w:val="o"/>
      <w:lvlJc w:val="left"/>
      <w:pPr>
        <w:ind w:left="1440" w:hanging="360"/>
      </w:pPr>
      <w:rPr>
        <w:rFonts w:hint="default" w:ascii="Courier New" w:hAnsi="Courier New"/>
      </w:rPr>
    </w:lvl>
    <w:lvl w:ilvl="2" w:tplc="AC4426C8">
      <w:start w:val="1"/>
      <w:numFmt w:val="bullet"/>
      <w:lvlText w:val=""/>
      <w:lvlJc w:val="left"/>
      <w:pPr>
        <w:ind w:left="2160" w:hanging="360"/>
      </w:pPr>
      <w:rPr>
        <w:rFonts w:hint="default" w:ascii="Wingdings" w:hAnsi="Wingdings"/>
      </w:rPr>
    </w:lvl>
    <w:lvl w:ilvl="3" w:tplc="23DAC62E">
      <w:start w:val="1"/>
      <w:numFmt w:val="bullet"/>
      <w:lvlText w:val=""/>
      <w:lvlJc w:val="left"/>
      <w:pPr>
        <w:ind w:left="2880" w:hanging="360"/>
      </w:pPr>
      <w:rPr>
        <w:rFonts w:hint="default" w:ascii="Symbol" w:hAnsi="Symbol"/>
      </w:rPr>
    </w:lvl>
    <w:lvl w:ilvl="4" w:tplc="5B4A8158">
      <w:start w:val="1"/>
      <w:numFmt w:val="bullet"/>
      <w:lvlText w:val="o"/>
      <w:lvlJc w:val="left"/>
      <w:pPr>
        <w:ind w:left="3600" w:hanging="360"/>
      </w:pPr>
      <w:rPr>
        <w:rFonts w:hint="default" w:ascii="Courier New" w:hAnsi="Courier New"/>
      </w:rPr>
    </w:lvl>
    <w:lvl w:ilvl="5" w:tplc="6E66CF90">
      <w:start w:val="1"/>
      <w:numFmt w:val="bullet"/>
      <w:lvlText w:val=""/>
      <w:lvlJc w:val="left"/>
      <w:pPr>
        <w:ind w:left="4320" w:hanging="360"/>
      </w:pPr>
      <w:rPr>
        <w:rFonts w:hint="default" w:ascii="Wingdings" w:hAnsi="Wingdings"/>
      </w:rPr>
    </w:lvl>
    <w:lvl w:ilvl="6" w:tplc="50949C14">
      <w:start w:val="1"/>
      <w:numFmt w:val="bullet"/>
      <w:lvlText w:val=""/>
      <w:lvlJc w:val="left"/>
      <w:pPr>
        <w:ind w:left="5040" w:hanging="360"/>
      </w:pPr>
      <w:rPr>
        <w:rFonts w:hint="default" w:ascii="Symbol" w:hAnsi="Symbol"/>
      </w:rPr>
    </w:lvl>
    <w:lvl w:ilvl="7" w:tplc="36C21FA8">
      <w:start w:val="1"/>
      <w:numFmt w:val="bullet"/>
      <w:lvlText w:val="o"/>
      <w:lvlJc w:val="left"/>
      <w:pPr>
        <w:ind w:left="5760" w:hanging="360"/>
      </w:pPr>
      <w:rPr>
        <w:rFonts w:hint="default" w:ascii="Courier New" w:hAnsi="Courier New"/>
      </w:rPr>
    </w:lvl>
    <w:lvl w:ilvl="8" w:tplc="D23E173E">
      <w:start w:val="1"/>
      <w:numFmt w:val="bullet"/>
      <w:lvlText w:val=""/>
      <w:lvlJc w:val="left"/>
      <w:pPr>
        <w:ind w:left="6480" w:hanging="360"/>
      </w:pPr>
      <w:rPr>
        <w:rFonts w:hint="default" w:ascii="Wingdings" w:hAnsi="Wingdings"/>
      </w:rPr>
    </w:lvl>
  </w:abstractNum>
  <w:abstractNum w:abstractNumId="27" w15:restartNumberingAfterBreak="0">
    <w:nsid w:val="4E7E7992"/>
    <w:multiLevelType w:val="hybridMultilevel"/>
    <w:tmpl w:val="FFFFFFFF"/>
    <w:lvl w:ilvl="0" w:tplc="50F43264">
      <w:start w:val="1"/>
      <w:numFmt w:val="bullet"/>
      <w:lvlText w:val=""/>
      <w:lvlJc w:val="left"/>
      <w:pPr>
        <w:ind w:left="720" w:hanging="360"/>
      </w:pPr>
      <w:rPr>
        <w:rFonts w:hint="default" w:ascii="Symbol" w:hAnsi="Symbol"/>
      </w:rPr>
    </w:lvl>
    <w:lvl w:ilvl="1" w:tplc="7CCE6FD4">
      <w:start w:val="1"/>
      <w:numFmt w:val="bullet"/>
      <w:lvlText w:val="o"/>
      <w:lvlJc w:val="left"/>
      <w:pPr>
        <w:ind w:left="1440" w:hanging="360"/>
      </w:pPr>
      <w:rPr>
        <w:rFonts w:hint="default" w:ascii="Courier New" w:hAnsi="Courier New"/>
      </w:rPr>
    </w:lvl>
    <w:lvl w:ilvl="2" w:tplc="9AE853BE">
      <w:start w:val="1"/>
      <w:numFmt w:val="bullet"/>
      <w:lvlText w:val=""/>
      <w:lvlJc w:val="left"/>
      <w:pPr>
        <w:ind w:left="2160" w:hanging="360"/>
      </w:pPr>
      <w:rPr>
        <w:rFonts w:hint="default" w:ascii="Wingdings" w:hAnsi="Wingdings"/>
      </w:rPr>
    </w:lvl>
    <w:lvl w:ilvl="3" w:tplc="17B274FA">
      <w:start w:val="1"/>
      <w:numFmt w:val="bullet"/>
      <w:lvlText w:val=""/>
      <w:lvlJc w:val="left"/>
      <w:pPr>
        <w:ind w:left="2880" w:hanging="360"/>
      </w:pPr>
      <w:rPr>
        <w:rFonts w:hint="default" w:ascii="Symbol" w:hAnsi="Symbol"/>
      </w:rPr>
    </w:lvl>
    <w:lvl w:ilvl="4" w:tplc="2E4A5B7A">
      <w:start w:val="1"/>
      <w:numFmt w:val="bullet"/>
      <w:lvlText w:val="o"/>
      <w:lvlJc w:val="left"/>
      <w:pPr>
        <w:ind w:left="3600" w:hanging="360"/>
      </w:pPr>
      <w:rPr>
        <w:rFonts w:hint="default" w:ascii="Courier New" w:hAnsi="Courier New"/>
      </w:rPr>
    </w:lvl>
    <w:lvl w:ilvl="5" w:tplc="E3E2F060">
      <w:start w:val="1"/>
      <w:numFmt w:val="bullet"/>
      <w:lvlText w:val=""/>
      <w:lvlJc w:val="left"/>
      <w:pPr>
        <w:ind w:left="4320" w:hanging="360"/>
      </w:pPr>
      <w:rPr>
        <w:rFonts w:hint="default" w:ascii="Wingdings" w:hAnsi="Wingdings"/>
      </w:rPr>
    </w:lvl>
    <w:lvl w:ilvl="6" w:tplc="32369310">
      <w:start w:val="1"/>
      <w:numFmt w:val="bullet"/>
      <w:lvlText w:val=""/>
      <w:lvlJc w:val="left"/>
      <w:pPr>
        <w:ind w:left="5040" w:hanging="360"/>
      </w:pPr>
      <w:rPr>
        <w:rFonts w:hint="default" w:ascii="Symbol" w:hAnsi="Symbol"/>
      </w:rPr>
    </w:lvl>
    <w:lvl w:ilvl="7" w:tplc="569E4792">
      <w:start w:val="1"/>
      <w:numFmt w:val="bullet"/>
      <w:lvlText w:val="o"/>
      <w:lvlJc w:val="left"/>
      <w:pPr>
        <w:ind w:left="5760" w:hanging="360"/>
      </w:pPr>
      <w:rPr>
        <w:rFonts w:hint="default" w:ascii="Courier New" w:hAnsi="Courier New"/>
      </w:rPr>
    </w:lvl>
    <w:lvl w:ilvl="8" w:tplc="20DC151E">
      <w:start w:val="1"/>
      <w:numFmt w:val="bullet"/>
      <w:lvlText w:val=""/>
      <w:lvlJc w:val="left"/>
      <w:pPr>
        <w:ind w:left="6480" w:hanging="360"/>
      </w:pPr>
      <w:rPr>
        <w:rFonts w:hint="default" w:ascii="Wingdings" w:hAnsi="Wingdings"/>
      </w:rPr>
    </w:lvl>
  </w:abstractNum>
  <w:abstractNum w:abstractNumId="28" w15:restartNumberingAfterBreak="0">
    <w:nsid w:val="578D255F"/>
    <w:multiLevelType w:val="hybridMultilevel"/>
    <w:tmpl w:val="FFFFFFFF"/>
    <w:lvl w:ilvl="0" w:tplc="2A82330C">
      <w:start w:val="1"/>
      <w:numFmt w:val="bullet"/>
      <w:lvlText w:val=""/>
      <w:lvlJc w:val="left"/>
      <w:pPr>
        <w:ind w:left="720" w:hanging="360"/>
      </w:pPr>
      <w:rPr>
        <w:rFonts w:hint="default" w:ascii="Symbol" w:hAnsi="Symbol"/>
      </w:rPr>
    </w:lvl>
    <w:lvl w:ilvl="1" w:tplc="9A9E0FBC">
      <w:start w:val="1"/>
      <w:numFmt w:val="bullet"/>
      <w:lvlText w:val="o"/>
      <w:lvlJc w:val="left"/>
      <w:pPr>
        <w:ind w:left="1440" w:hanging="360"/>
      </w:pPr>
      <w:rPr>
        <w:rFonts w:hint="default" w:ascii="Courier New" w:hAnsi="Courier New"/>
      </w:rPr>
    </w:lvl>
    <w:lvl w:ilvl="2" w:tplc="F37807F2">
      <w:start w:val="1"/>
      <w:numFmt w:val="bullet"/>
      <w:lvlText w:val=""/>
      <w:lvlJc w:val="left"/>
      <w:pPr>
        <w:ind w:left="2160" w:hanging="360"/>
      </w:pPr>
      <w:rPr>
        <w:rFonts w:hint="default" w:ascii="Wingdings" w:hAnsi="Wingdings"/>
      </w:rPr>
    </w:lvl>
    <w:lvl w:ilvl="3" w:tplc="113EE63C">
      <w:start w:val="1"/>
      <w:numFmt w:val="bullet"/>
      <w:lvlText w:val=""/>
      <w:lvlJc w:val="left"/>
      <w:pPr>
        <w:ind w:left="2880" w:hanging="360"/>
      </w:pPr>
      <w:rPr>
        <w:rFonts w:hint="default" w:ascii="Symbol" w:hAnsi="Symbol"/>
      </w:rPr>
    </w:lvl>
    <w:lvl w:ilvl="4" w:tplc="0774654C">
      <w:start w:val="1"/>
      <w:numFmt w:val="bullet"/>
      <w:lvlText w:val="o"/>
      <w:lvlJc w:val="left"/>
      <w:pPr>
        <w:ind w:left="3600" w:hanging="360"/>
      </w:pPr>
      <w:rPr>
        <w:rFonts w:hint="default" w:ascii="Courier New" w:hAnsi="Courier New"/>
      </w:rPr>
    </w:lvl>
    <w:lvl w:ilvl="5" w:tplc="9E6406E6">
      <w:start w:val="1"/>
      <w:numFmt w:val="bullet"/>
      <w:lvlText w:val=""/>
      <w:lvlJc w:val="left"/>
      <w:pPr>
        <w:ind w:left="4320" w:hanging="360"/>
      </w:pPr>
      <w:rPr>
        <w:rFonts w:hint="default" w:ascii="Wingdings" w:hAnsi="Wingdings"/>
      </w:rPr>
    </w:lvl>
    <w:lvl w:ilvl="6" w:tplc="0AFCD336">
      <w:start w:val="1"/>
      <w:numFmt w:val="bullet"/>
      <w:lvlText w:val=""/>
      <w:lvlJc w:val="left"/>
      <w:pPr>
        <w:ind w:left="5040" w:hanging="360"/>
      </w:pPr>
      <w:rPr>
        <w:rFonts w:hint="default" w:ascii="Symbol" w:hAnsi="Symbol"/>
      </w:rPr>
    </w:lvl>
    <w:lvl w:ilvl="7" w:tplc="73EEF228">
      <w:start w:val="1"/>
      <w:numFmt w:val="bullet"/>
      <w:lvlText w:val="o"/>
      <w:lvlJc w:val="left"/>
      <w:pPr>
        <w:ind w:left="5760" w:hanging="360"/>
      </w:pPr>
      <w:rPr>
        <w:rFonts w:hint="default" w:ascii="Courier New" w:hAnsi="Courier New"/>
      </w:rPr>
    </w:lvl>
    <w:lvl w:ilvl="8" w:tplc="9F5C1BCE">
      <w:start w:val="1"/>
      <w:numFmt w:val="bullet"/>
      <w:lvlText w:val=""/>
      <w:lvlJc w:val="left"/>
      <w:pPr>
        <w:ind w:left="6480" w:hanging="360"/>
      </w:pPr>
      <w:rPr>
        <w:rFonts w:hint="default" w:ascii="Wingdings" w:hAnsi="Wingdings"/>
      </w:rPr>
    </w:lvl>
  </w:abstractNum>
  <w:abstractNum w:abstractNumId="29" w15:restartNumberingAfterBreak="0">
    <w:nsid w:val="606B33CA"/>
    <w:multiLevelType w:val="hybridMultilevel"/>
    <w:tmpl w:val="FFFFFFFF"/>
    <w:lvl w:ilvl="0" w:tplc="40C09596">
      <w:start w:val="1"/>
      <w:numFmt w:val="bullet"/>
      <w:lvlText w:val=""/>
      <w:lvlJc w:val="left"/>
      <w:pPr>
        <w:ind w:left="720" w:hanging="360"/>
      </w:pPr>
      <w:rPr>
        <w:rFonts w:hint="default" w:ascii="Symbol" w:hAnsi="Symbol"/>
      </w:rPr>
    </w:lvl>
    <w:lvl w:ilvl="1" w:tplc="1DB2AE66">
      <w:start w:val="1"/>
      <w:numFmt w:val="bullet"/>
      <w:lvlText w:val="o"/>
      <w:lvlJc w:val="left"/>
      <w:pPr>
        <w:ind w:left="1440" w:hanging="360"/>
      </w:pPr>
      <w:rPr>
        <w:rFonts w:hint="default" w:ascii="Courier New" w:hAnsi="Courier New"/>
      </w:rPr>
    </w:lvl>
    <w:lvl w:ilvl="2" w:tplc="2D7C4238">
      <w:start w:val="1"/>
      <w:numFmt w:val="bullet"/>
      <w:lvlText w:val=""/>
      <w:lvlJc w:val="left"/>
      <w:pPr>
        <w:ind w:left="2160" w:hanging="360"/>
      </w:pPr>
      <w:rPr>
        <w:rFonts w:hint="default" w:ascii="Wingdings" w:hAnsi="Wingdings"/>
      </w:rPr>
    </w:lvl>
    <w:lvl w:ilvl="3" w:tplc="AA0AC610">
      <w:start w:val="1"/>
      <w:numFmt w:val="bullet"/>
      <w:lvlText w:val=""/>
      <w:lvlJc w:val="left"/>
      <w:pPr>
        <w:ind w:left="2880" w:hanging="360"/>
      </w:pPr>
      <w:rPr>
        <w:rFonts w:hint="default" w:ascii="Symbol" w:hAnsi="Symbol"/>
      </w:rPr>
    </w:lvl>
    <w:lvl w:ilvl="4" w:tplc="DC5C32CE">
      <w:start w:val="1"/>
      <w:numFmt w:val="bullet"/>
      <w:lvlText w:val="o"/>
      <w:lvlJc w:val="left"/>
      <w:pPr>
        <w:ind w:left="3600" w:hanging="360"/>
      </w:pPr>
      <w:rPr>
        <w:rFonts w:hint="default" w:ascii="Courier New" w:hAnsi="Courier New"/>
      </w:rPr>
    </w:lvl>
    <w:lvl w:ilvl="5" w:tplc="4EB86DB8">
      <w:start w:val="1"/>
      <w:numFmt w:val="bullet"/>
      <w:lvlText w:val=""/>
      <w:lvlJc w:val="left"/>
      <w:pPr>
        <w:ind w:left="4320" w:hanging="360"/>
      </w:pPr>
      <w:rPr>
        <w:rFonts w:hint="default" w:ascii="Wingdings" w:hAnsi="Wingdings"/>
      </w:rPr>
    </w:lvl>
    <w:lvl w:ilvl="6" w:tplc="8E74901C">
      <w:start w:val="1"/>
      <w:numFmt w:val="bullet"/>
      <w:lvlText w:val=""/>
      <w:lvlJc w:val="left"/>
      <w:pPr>
        <w:ind w:left="5040" w:hanging="360"/>
      </w:pPr>
      <w:rPr>
        <w:rFonts w:hint="default" w:ascii="Symbol" w:hAnsi="Symbol"/>
      </w:rPr>
    </w:lvl>
    <w:lvl w:ilvl="7" w:tplc="24E6D4E6">
      <w:start w:val="1"/>
      <w:numFmt w:val="bullet"/>
      <w:lvlText w:val="o"/>
      <w:lvlJc w:val="left"/>
      <w:pPr>
        <w:ind w:left="5760" w:hanging="360"/>
      </w:pPr>
      <w:rPr>
        <w:rFonts w:hint="default" w:ascii="Courier New" w:hAnsi="Courier New"/>
      </w:rPr>
    </w:lvl>
    <w:lvl w:ilvl="8" w:tplc="3362B50C">
      <w:start w:val="1"/>
      <w:numFmt w:val="bullet"/>
      <w:lvlText w:val=""/>
      <w:lvlJc w:val="left"/>
      <w:pPr>
        <w:ind w:left="6480" w:hanging="360"/>
      </w:pPr>
      <w:rPr>
        <w:rFonts w:hint="default" w:ascii="Wingdings" w:hAnsi="Wingdings"/>
      </w:rPr>
    </w:lvl>
  </w:abstractNum>
  <w:abstractNum w:abstractNumId="30" w15:restartNumberingAfterBreak="0">
    <w:nsid w:val="628CF078"/>
    <w:multiLevelType w:val="hybridMultilevel"/>
    <w:tmpl w:val="FFFFFFFF"/>
    <w:lvl w:ilvl="0" w:tplc="EFB8EB68">
      <w:start w:val="1"/>
      <w:numFmt w:val="bullet"/>
      <w:lvlText w:val=""/>
      <w:lvlJc w:val="left"/>
      <w:pPr>
        <w:ind w:left="720" w:hanging="360"/>
      </w:pPr>
      <w:rPr>
        <w:rFonts w:hint="default" w:ascii="Symbol" w:hAnsi="Symbol"/>
      </w:rPr>
    </w:lvl>
    <w:lvl w:ilvl="1" w:tplc="99C8FED4">
      <w:start w:val="1"/>
      <w:numFmt w:val="bullet"/>
      <w:lvlText w:val="o"/>
      <w:lvlJc w:val="left"/>
      <w:pPr>
        <w:ind w:left="1440" w:hanging="360"/>
      </w:pPr>
      <w:rPr>
        <w:rFonts w:hint="default" w:ascii="Courier New" w:hAnsi="Courier New"/>
      </w:rPr>
    </w:lvl>
    <w:lvl w:ilvl="2" w:tplc="90301DD6">
      <w:start w:val="1"/>
      <w:numFmt w:val="bullet"/>
      <w:lvlText w:val=""/>
      <w:lvlJc w:val="left"/>
      <w:pPr>
        <w:ind w:left="2160" w:hanging="360"/>
      </w:pPr>
      <w:rPr>
        <w:rFonts w:hint="default" w:ascii="Wingdings" w:hAnsi="Wingdings"/>
      </w:rPr>
    </w:lvl>
    <w:lvl w:ilvl="3" w:tplc="14F8C2B2">
      <w:start w:val="1"/>
      <w:numFmt w:val="bullet"/>
      <w:lvlText w:val=""/>
      <w:lvlJc w:val="left"/>
      <w:pPr>
        <w:ind w:left="2880" w:hanging="360"/>
      </w:pPr>
      <w:rPr>
        <w:rFonts w:hint="default" w:ascii="Symbol" w:hAnsi="Symbol"/>
      </w:rPr>
    </w:lvl>
    <w:lvl w:ilvl="4" w:tplc="C60E99E6">
      <w:start w:val="1"/>
      <w:numFmt w:val="bullet"/>
      <w:lvlText w:val="o"/>
      <w:lvlJc w:val="left"/>
      <w:pPr>
        <w:ind w:left="3600" w:hanging="360"/>
      </w:pPr>
      <w:rPr>
        <w:rFonts w:hint="default" w:ascii="Courier New" w:hAnsi="Courier New"/>
      </w:rPr>
    </w:lvl>
    <w:lvl w:ilvl="5" w:tplc="9BE65A28">
      <w:start w:val="1"/>
      <w:numFmt w:val="bullet"/>
      <w:lvlText w:val=""/>
      <w:lvlJc w:val="left"/>
      <w:pPr>
        <w:ind w:left="4320" w:hanging="360"/>
      </w:pPr>
      <w:rPr>
        <w:rFonts w:hint="default" w:ascii="Wingdings" w:hAnsi="Wingdings"/>
      </w:rPr>
    </w:lvl>
    <w:lvl w:ilvl="6" w:tplc="3A401A6A">
      <w:start w:val="1"/>
      <w:numFmt w:val="bullet"/>
      <w:lvlText w:val=""/>
      <w:lvlJc w:val="left"/>
      <w:pPr>
        <w:ind w:left="5040" w:hanging="360"/>
      </w:pPr>
      <w:rPr>
        <w:rFonts w:hint="default" w:ascii="Symbol" w:hAnsi="Symbol"/>
      </w:rPr>
    </w:lvl>
    <w:lvl w:ilvl="7" w:tplc="A406FE42">
      <w:start w:val="1"/>
      <w:numFmt w:val="bullet"/>
      <w:lvlText w:val="o"/>
      <w:lvlJc w:val="left"/>
      <w:pPr>
        <w:ind w:left="5760" w:hanging="360"/>
      </w:pPr>
      <w:rPr>
        <w:rFonts w:hint="default" w:ascii="Courier New" w:hAnsi="Courier New"/>
      </w:rPr>
    </w:lvl>
    <w:lvl w:ilvl="8" w:tplc="C568CA22">
      <w:start w:val="1"/>
      <w:numFmt w:val="bullet"/>
      <w:lvlText w:val=""/>
      <w:lvlJc w:val="left"/>
      <w:pPr>
        <w:ind w:left="6480" w:hanging="360"/>
      </w:pPr>
      <w:rPr>
        <w:rFonts w:hint="default" w:ascii="Wingdings" w:hAnsi="Wingdings"/>
      </w:rPr>
    </w:lvl>
  </w:abstractNum>
  <w:abstractNum w:abstractNumId="31" w15:restartNumberingAfterBreak="0">
    <w:nsid w:val="6774F8ED"/>
    <w:multiLevelType w:val="hybridMultilevel"/>
    <w:tmpl w:val="FFFFFFFF"/>
    <w:lvl w:ilvl="0" w:tplc="7716E448">
      <w:start w:val="1"/>
      <w:numFmt w:val="bullet"/>
      <w:lvlText w:val=""/>
      <w:lvlJc w:val="left"/>
      <w:pPr>
        <w:ind w:left="720" w:hanging="360"/>
      </w:pPr>
      <w:rPr>
        <w:rFonts w:hint="default" w:ascii="Symbol" w:hAnsi="Symbol"/>
      </w:rPr>
    </w:lvl>
    <w:lvl w:ilvl="1" w:tplc="5C583868">
      <w:start w:val="1"/>
      <w:numFmt w:val="bullet"/>
      <w:lvlText w:val="o"/>
      <w:lvlJc w:val="left"/>
      <w:pPr>
        <w:ind w:left="1440" w:hanging="360"/>
      </w:pPr>
      <w:rPr>
        <w:rFonts w:hint="default" w:ascii="Courier New" w:hAnsi="Courier New"/>
      </w:rPr>
    </w:lvl>
    <w:lvl w:ilvl="2" w:tplc="597A0108">
      <w:start w:val="1"/>
      <w:numFmt w:val="bullet"/>
      <w:lvlText w:val=""/>
      <w:lvlJc w:val="left"/>
      <w:pPr>
        <w:ind w:left="2160" w:hanging="360"/>
      </w:pPr>
      <w:rPr>
        <w:rFonts w:hint="default" w:ascii="Wingdings" w:hAnsi="Wingdings"/>
      </w:rPr>
    </w:lvl>
    <w:lvl w:ilvl="3" w:tplc="09D217F6">
      <w:start w:val="1"/>
      <w:numFmt w:val="bullet"/>
      <w:lvlText w:val=""/>
      <w:lvlJc w:val="left"/>
      <w:pPr>
        <w:ind w:left="2880" w:hanging="360"/>
      </w:pPr>
      <w:rPr>
        <w:rFonts w:hint="default" w:ascii="Symbol" w:hAnsi="Symbol"/>
      </w:rPr>
    </w:lvl>
    <w:lvl w:ilvl="4" w:tplc="96CED564">
      <w:start w:val="1"/>
      <w:numFmt w:val="bullet"/>
      <w:lvlText w:val="o"/>
      <w:lvlJc w:val="left"/>
      <w:pPr>
        <w:ind w:left="3600" w:hanging="360"/>
      </w:pPr>
      <w:rPr>
        <w:rFonts w:hint="default" w:ascii="Courier New" w:hAnsi="Courier New"/>
      </w:rPr>
    </w:lvl>
    <w:lvl w:ilvl="5" w:tplc="E4E49478">
      <w:start w:val="1"/>
      <w:numFmt w:val="bullet"/>
      <w:lvlText w:val=""/>
      <w:lvlJc w:val="left"/>
      <w:pPr>
        <w:ind w:left="4320" w:hanging="360"/>
      </w:pPr>
      <w:rPr>
        <w:rFonts w:hint="default" w:ascii="Wingdings" w:hAnsi="Wingdings"/>
      </w:rPr>
    </w:lvl>
    <w:lvl w:ilvl="6" w:tplc="69925D84">
      <w:start w:val="1"/>
      <w:numFmt w:val="bullet"/>
      <w:lvlText w:val=""/>
      <w:lvlJc w:val="left"/>
      <w:pPr>
        <w:ind w:left="5040" w:hanging="360"/>
      </w:pPr>
      <w:rPr>
        <w:rFonts w:hint="default" w:ascii="Symbol" w:hAnsi="Symbol"/>
      </w:rPr>
    </w:lvl>
    <w:lvl w:ilvl="7" w:tplc="E5B28E3E">
      <w:start w:val="1"/>
      <w:numFmt w:val="bullet"/>
      <w:lvlText w:val="o"/>
      <w:lvlJc w:val="left"/>
      <w:pPr>
        <w:ind w:left="5760" w:hanging="360"/>
      </w:pPr>
      <w:rPr>
        <w:rFonts w:hint="default" w:ascii="Courier New" w:hAnsi="Courier New"/>
      </w:rPr>
    </w:lvl>
    <w:lvl w:ilvl="8" w:tplc="50787BD8">
      <w:start w:val="1"/>
      <w:numFmt w:val="bullet"/>
      <w:lvlText w:val=""/>
      <w:lvlJc w:val="left"/>
      <w:pPr>
        <w:ind w:left="6480" w:hanging="360"/>
      </w:pPr>
      <w:rPr>
        <w:rFonts w:hint="default" w:ascii="Wingdings" w:hAnsi="Wingdings"/>
      </w:rPr>
    </w:lvl>
  </w:abstractNum>
  <w:abstractNum w:abstractNumId="32" w15:restartNumberingAfterBreak="0">
    <w:nsid w:val="69D9DA9C"/>
    <w:multiLevelType w:val="hybridMultilevel"/>
    <w:tmpl w:val="FFFFFFFF"/>
    <w:lvl w:ilvl="0" w:tplc="7D14D910">
      <w:start w:val="1"/>
      <w:numFmt w:val="bullet"/>
      <w:lvlText w:val=""/>
      <w:lvlJc w:val="left"/>
      <w:pPr>
        <w:ind w:left="720" w:hanging="360"/>
      </w:pPr>
      <w:rPr>
        <w:rFonts w:hint="default" w:ascii="Symbol" w:hAnsi="Symbol"/>
      </w:rPr>
    </w:lvl>
    <w:lvl w:ilvl="1" w:tplc="DA36DD06">
      <w:start w:val="1"/>
      <w:numFmt w:val="bullet"/>
      <w:lvlText w:val="o"/>
      <w:lvlJc w:val="left"/>
      <w:pPr>
        <w:ind w:left="1440" w:hanging="360"/>
      </w:pPr>
      <w:rPr>
        <w:rFonts w:hint="default" w:ascii="Courier New" w:hAnsi="Courier New"/>
      </w:rPr>
    </w:lvl>
    <w:lvl w:ilvl="2" w:tplc="B5C60230">
      <w:start w:val="1"/>
      <w:numFmt w:val="bullet"/>
      <w:lvlText w:val=""/>
      <w:lvlJc w:val="left"/>
      <w:pPr>
        <w:ind w:left="2160" w:hanging="360"/>
      </w:pPr>
      <w:rPr>
        <w:rFonts w:hint="default" w:ascii="Wingdings" w:hAnsi="Wingdings"/>
      </w:rPr>
    </w:lvl>
    <w:lvl w:ilvl="3" w:tplc="24D208AA">
      <w:start w:val="1"/>
      <w:numFmt w:val="bullet"/>
      <w:lvlText w:val=""/>
      <w:lvlJc w:val="left"/>
      <w:pPr>
        <w:ind w:left="2880" w:hanging="360"/>
      </w:pPr>
      <w:rPr>
        <w:rFonts w:hint="default" w:ascii="Symbol" w:hAnsi="Symbol"/>
      </w:rPr>
    </w:lvl>
    <w:lvl w:ilvl="4" w:tplc="D08AFEB0">
      <w:start w:val="1"/>
      <w:numFmt w:val="bullet"/>
      <w:lvlText w:val="o"/>
      <w:lvlJc w:val="left"/>
      <w:pPr>
        <w:ind w:left="3600" w:hanging="360"/>
      </w:pPr>
      <w:rPr>
        <w:rFonts w:hint="default" w:ascii="Courier New" w:hAnsi="Courier New"/>
      </w:rPr>
    </w:lvl>
    <w:lvl w:ilvl="5" w:tplc="2FA4EC76">
      <w:start w:val="1"/>
      <w:numFmt w:val="bullet"/>
      <w:lvlText w:val=""/>
      <w:lvlJc w:val="left"/>
      <w:pPr>
        <w:ind w:left="4320" w:hanging="360"/>
      </w:pPr>
      <w:rPr>
        <w:rFonts w:hint="default" w:ascii="Wingdings" w:hAnsi="Wingdings"/>
      </w:rPr>
    </w:lvl>
    <w:lvl w:ilvl="6" w:tplc="27C0529A">
      <w:start w:val="1"/>
      <w:numFmt w:val="bullet"/>
      <w:lvlText w:val=""/>
      <w:lvlJc w:val="left"/>
      <w:pPr>
        <w:ind w:left="5040" w:hanging="360"/>
      </w:pPr>
      <w:rPr>
        <w:rFonts w:hint="default" w:ascii="Symbol" w:hAnsi="Symbol"/>
      </w:rPr>
    </w:lvl>
    <w:lvl w:ilvl="7" w:tplc="57CA3E02">
      <w:start w:val="1"/>
      <w:numFmt w:val="bullet"/>
      <w:lvlText w:val="o"/>
      <w:lvlJc w:val="left"/>
      <w:pPr>
        <w:ind w:left="5760" w:hanging="360"/>
      </w:pPr>
      <w:rPr>
        <w:rFonts w:hint="default" w:ascii="Courier New" w:hAnsi="Courier New"/>
      </w:rPr>
    </w:lvl>
    <w:lvl w:ilvl="8" w:tplc="1B803DC4">
      <w:start w:val="1"/>
      <w:numFmt w:val="bullet"/>
      <w:lvlText w:val=""/>
      <w:lvlJc w:val="left"/>
      <w:pPr>
        <w:ind w:left="6480" w:hanging="360"/>
      </w:pPr>
      <w:rPr>
        <w:rFonts w:hint="default" w:ascii="Wingdings" w:hAnsi="Wingdings"/>
      </w:rPr>
    </w:lvl>
  </w:abstractNum>
  <w:abstractNum w:abstractNumId="33" w15:restartNumberingAfterBreak="0">
    <w:nsid w:val="6D5F430E"/>
    <w:multiLevelType w:val="hybridMultilevel"/>
    <w:tmpl w:val="FFFFFFFF"/>
    <w:lvl w:ilvl="0" w:tplc="40C8BF7A">
      <w:start w:val="1"/>
      <w:numFmt w:val="bullet"/>
      <w:lvlText w:val=""/>
      <w:lvlJc w:val="left"/>
      <w:pPr>
        <w:ind w:left="720" w:hanging="360"/>
      </w:pPr>
      <w:rPr>
        <w:rFonts w:hint="default" w:ascii="Symbol" w:hAnsi="Symbol"/>
      </w:rPr>
    </w:lvl>
    <w:lvl w:ilvl="1" w:tplc="4D400F82">
      <w:start w:val="1"/>
      <w:numFmt w:val="bullet"/>
      <w:lvlText w:val="o"/>
      <w:lvlJc w:val="left"/>
      <w:pPr>
        <w:ind w:left="1440" w:hanging="360"/>
      </w:pPr>
      <w:rPr>
        <w:rFonts w:hint="default" w:ascii="Courier New" w:hAnsi="Courier New"/>
      </w:rPr>
    </w:lvl>
    <w:lvl w:ilvl="2" w:tplc="3034A0FA">
      <w:start w:val="1"/>
      <w:numFmt w:val="bullet"/>
      <w:lvlText w:val=""/>
      <w:lvlJc w:val="left"/>
      <w:pPr>
        <w:ind w:left="2160" w:hanging="360"/>
      </w:pPr>
      <w:rPr>
        <w:rFonts w:hint="default" w:ascii="Wingdings" w:hAnsi="Wingdings"/>
      </w:rPr>
    </w:lvl>
    <w:lvl w:ilvl="3" w:tplc="24CC1B54">
      <w:start w:val="1"/>
      <w:numFmt w:val="bullet"/>
      <w:lvlText w:val=""/>
      <w:lvlJc w:val="left"/>
      <w:pPr>
        <w:ind w:left="2880" w:hanging="360"/>
      </w:pPr>
      <w:rPr>
        <w:rFonts w:hint="default" w:ascii="Symbol" w:hAnsi="Symbol"/>
      </w:rPr>
    </w:lvl>
    <w:lvl w:ilvl="4" w:tplc="EDE63590">
      <w:start w:val="1"/>
      <w:numFmt w:val="bullet"/>
      <w:lvlText w:val="o"/>
      <w:lvlJc w:val="left"/>
      <w:pPr>
        <w:ind w:left="3600" w:hanging="360"/>
      </w:pPr>
      <w:rPr>
        <w:rFonts w:hint="default" w:ascii="Courier New" w:hAnsi="Courier New"/>
      </w:rPr>
    </w:lvl>
    <w:lvl w:ilvl="5" w:tplc="366429F0">
      <w:start w:val="1"/>
      <w:numFmt w:val="bullet"/>
      <w:lvlText w:val=""/>
      <w:lvlJc w:val="left"/>
      <w:pPr>
        <w:ind w:left="4320" w:hanging="360"/>
      </w:pPr>
      <w:rPr>
        <w:rFonts w:hint="default" w:ascii="Wingdings" w:hAnsi="Wingdings"/>
      </w:rPr>
    </w:lvl>
    <w:lvl w:ilvl="6" w:tplc="6A70BC5C">
      <w:start w:val="1"/>
      <w:numFmt w:val="bullet"/>
      <w:lvlText w:val=""/>
      <w:lvlJc w:val="left"/>
      <w:pPr>
        <w:ind w:left="5040" w:hanging="360"/>
      </w:pPr>
      <w:rPr>
        <w:rFonts w:hint="default" w:ascii="Symbol" w:hAnsi="Symbol"/>
      </w:rPr>
    </w:lvl>
    <w:lvl w:ilvl="7" w:tplc="8E141A1A">
      <w:start w:val="1"/>
      <w:numFmt w:val="bullet"/>
      <w:lvlText w:val="o"/>
      <w:lvlJc w:val="left"/>
      <w:pPr>
        <w:ind w:left="5760" w:hanging="360"/>
      </w:pPr>
      <w:rPr>
        <w:rFonts w:hint="default" w:ascii="Courier New" w:hAnsi="Courier New"/>
      </w:rPr>
    </w:lvl>
    <w:lvl w:ilvl="8" w:tplc="CDCC8AFC">
      <w:start w:val="1"/>
      <w:numFmt w:val="bullet"/>
      <w:lvlText w:val=""/>
      <w:lvlJc w:val="left"/>
      <w:pPr>
        <w:ind w:left="6480" w:hanging="360"/>
      </w:pPr>
      <w:rPr>
        <w:rFonts w:hint="default" w:ascii="Wingdings" w:hAnsi="Wingdings"/>
      </w:rPr>
    </w:lvl>
  </w:abstractNum>
  <w:abstractNum w:abstractNumId="34" w15:restartNumberingAfterBreak="0">
    <w:nsid w:val="6D74C3DA"/>
    <w:multiLevelType w:val="hybridMultilevel"/>
    <w:tmpl w:val="FFFFFFFF"/>
    <w:lvl w:ilvl="0" w:tplc="5784D53A">
      <w:start w:val="1"/>
      <w:numFmt w:val="bullet"/>
      <w:lvlText w:val=""/>
      <w:lvlJc w:val="left"/>
      <w:pPr>
        <w:ind w:left="720" w:hanging="360"/>
      </w:pPr>
      <w:rPr>
        <w:rFonts w:hint="default" w:ascii="Symbol" w:hAnsi="Symbol"/>
      </w:rPr>
    </w:lvl>
    <w:lvl w:ilvl="1" w:tplc="BC70BE5A">
      <w:start w:val="1"/>
      <w:numFmt w:val="bullet"/>
      <w:lvlText w:val="o"/>
      <w:lvlJc w:val="left"/>
      <w:pPr>
        <w:ind w:left="1440" w:hanging="360"/>
      </w:pPr>
      <w:rPr>
        <w:rFonts w:hint="default" w:ascii="Courier New" w:hAnsi="Courier New"/>
      </w:rPr>
    </w:lvl>
    <w:lvl w:ilvl="2" w:tplc="05947524">
      <w:start w:val="1"/>
      <w:numFmt w:val="bullet"/>
      <w:lvlText w:val=""/>
      <w:lvlJc w:val="left"/>
      <w:pPr>
        <w:ind w:left="2160" w:hanging="360"/>
      </w:pPr>
      <w:rPr>
        <w:rFonts w:hint="default" w:ascii="Wingdings" w:hAnsi="Wingdings"/>
      </w:rPr>
    </w:lvl>
    <w:lvl w:ilvl="3" w:tplc="6F6A99CA">
      <w:start w:val="1"/>
      <w:numFmt w:val="bullet"/>
      <w:lvlText w:val=""/>
      <w:lvlJc w:val="left"/>
      <w:pPr>
        <w:ind w:left="2880" w:hanging="360"/>
      </w:pPr>
      <w:rPr>
        <w:rFonts w:hint="default" w:ascii="Symbol" w:hAnsi="Symbol"/>
      </w:rPr>
    </w:lvl>
    <w:lvl w:ilvl="4" w:tplc="43187B6E">
      <w:start w:val="1"/>
      <w:numFmt w:val="bullet"/>
      <w:lvlText w:val="o"/>
      <w:lvlJc w:val="left"/>
      <w:pPr>
        <w:ind w:left="3600" w:hanging="360"/>
      </w:pPr>
      <w:rPr>
        <w:rFonts w:hint="default" w:ascii="Courier New" w:hAnsi="Courier New"/>
      </w:rPr>
    </w:lvl>
    <w:lvl w:ilvl="5" w:tplc="C5E222E0">
      <w:start w:val="1"/>
      <w:numFmt w:val="bullet"/>
      <w:lvlText w:val=""/>
      <w:lvlJc w:val="left"/>
      <w:pPr>
        <w:ind w:left="4320" w:hanging="360"/>
      </w:pPr>
      <w:rPr>
        <w:rFonts w:hint="default" w:ascii="Wingdings" w:hAnsi="Wingdings"/>
      </w:rPr>
    </w:lvl>
    <w:lvl w:ilvl="6" w:tplc="3026784A">
      <w:start w:val="1"/>
      <w:numFmt w:val="bullet"/>
      <w:lvlText w:val=""/>
      <w:lvlJc w:val="left"/>
      <w:pPr>
        <w:ind w:left="5040" w:hanging="360"/>
      </w:pPr>
      <w:rPr>
        <w:rFonts w:hint="default" w:ascii="Symbol" w:hAnsi="Symbol"/>
      </w:rPr>
    </w:lvl>
    <w:lvl w:ilvl="7" w:tplc="1242D1A0">
      <w:start w:val="1"/>
      <w:numFmt w:val="bullet"/>
      <w:lvlText w:val="o"/>
      <w:lvlJc w:val="left"/>
      <w:pPr>
        <w:ind w:left="5760" w:hanging="360"/>
      </w:pPr>
      <w:rPr>
        <w:rFonts w:hint="default" w:ascii="Courier New" w:hAnsi="Courier New"/>
      </w:rPr>
    </w:lvl>
    <w:lvl w:ilvl="8" w:tplc="82847402">
      <w:start w:val="1"/>
      <w:numFmt w:val="bullet"/>
      <w:lvlText w:val=""/>
      <w:lvlJc w:val="left"/>
      <w:pPr>
        <w:ind w:left="6480" w:hanging="360"/>
      </w:pPr>
      <w:rPr>
        <w:rFonts w:hint="default" w:ascii="Wingdings" w:hAnsi="Wingdings"/>
      </w:rPr>
    </w:lvl>
  </w:abstractNum>
  <w:abstractNum w:abstractNumId="35" w15:restartNumberingAfterBreak="0">
    <w:nsid w:val="6D79D43B"/>
    <w:multiLevelType w:val="hybridMultilevel"/>
    <w:tmpl w:val="FFFFFFFF"/>
    <w:lvl w:ilvl="0" w:tplc="46720EB6">
      <w:start w:val="1"/>
      <w:numFmt w:val="bullet"/>
      <w:lvlText w:val=""/>
      <w:lvlJc w:val="left"/>
      <w:pPr>
        <w:ind w:left="720" w:hanging="360"/>
      </w:pPr>
      <w:rPr>
        <w:rFonts w:hint="default" w:ascii="Symbol" w:hAnsi="Symbol"/>
      </w:rPr>
    </w:lvl>
    <w:lvl w:ilvl="1" w:tplc="D69002E2">
      <w:start w:val="1"/>
      <w:numFmt w:val="bullet"/>
      <w:lvlText w:val="o"/>
      <w:lvlJc w:val="left"/>
      <w:pPr>
        <w:ind w:left="1440" w:hanging="360"/>
      </w:pPr>
      <w:rPr>
        <w:rFonts w:hint="default" w:ascii="Courier New" w:hAnsi="Courier New"/>
      </w:rPr>
    </w:lvl>
    <w:lvl w:ilvl="2" w:tplc="1910D578">
      <w:start w:val="1"/>
      <w:numFmt w:val="bullet"/>
      <w:lvlText w:val=""/>
      <w:lvlJc w:val="left"/>
      <w:pPr>
        <w:ind w:left="2160" w:hanging="360"/>
      </w:pPr>
      <w:rPr>
        <w:rFonts w:hint="default" w:ascii="Wingdings" w:hAnsi="Wingdings"/>
      </w:rPr>
    </w:lvl>
    <w:lvl w:ilvl="3" w:tplc="E3803E04">
      <w:start w:val="1"/>
      <w:numFmt w:val="bullet"/>
      <w:lvlText w:val=""/>
      <w:lvlJc w:val="left"/>
      <w:pPr>
        <w:ind w:left="2880" w:hanging="360"/>
      </w:pPr>
      <w:rPr>
        <w:rFonts w:hint="default" w:ascii="Symbol" w:hAnsi="Symbol"/>
      </w:rPr>
    </w:lvl>
    <w:lvl w:ilvl="4" w:tplc="B4D6E3FE">
      <w:start w:val="1"/>
      <w:numFmt w:val="bullet"/>
      <w:lvlText w:val="o"/>
      <w:lvlJc w:val="left"/>
      <w:pPr>
        <w:ind w:left="3600" w:hanging="360"/>
      </w:pPr>
      <w:rPr>
        <w:rFonts w:hint="default" w:ascii="Courier New" w:hAnsi="Courier New"/>
      </w:rPr>
    </w:lvl>
    <w:lvl w:ilvl="5" w:tplc="38F4305A">
      <w:start w:val="1"/>
      <w:numFmt w:val="bullet"/>
      <w:lvlText w:val=""/>
      <w:lvlJc w:val="left"/>
      <w:pPr>
        <w:ind w:left="4320" w:hanging="360"/>
      </w:pPr>
      <w:rPr>
        <w:rFonts w:hint="default" w:ascii="Wingdings" w:hAnsi="Wingdings"/>
      </w:rPr>
    </w:lvl>
    <w:lvl w:ilvl="6" w:tplc="566E2E0A">
      <w:start w:val="1"/>
      <w:numFmt w:val="bullet"/>
      <w:lvlText w:val=""/>
      <w:lvlJc w:val="left"/>
      <w:pPr>
        <w:ind w:left="5040" w:hanging="360"/>
      </w:pPr>
      <w:rPr>
        <w:rFonts w:hint="default" w:ascii="Symbol" w:hAnsi="Symbol"/>
      </w:rPr>
    </w:lvl>
    <w:lvl w:ilvl="7" w:tplc="915E41C6">
      <w:start w:val="1"/>
      <w:numFmt w:val="bullet"/>
      <w:lvlText w:val="o"/>
      <w:lvlJc w:val="left"/>
      <w:pPr>
        <w:ind w:left="5760" w:hanging="360"/>
      </w:pPr>
      <w:rPr>
        <w:rFonts w:hint="default" w:ascii="Courier New" w:hAnsi="Courier New"/>
      </w:rPr>
    </w:lvl>
    <w:lvl w:ilvl="8" w:tplc="CABC4A4A">
      <w:start w:val="1"/>
      <w:numFmt w:val="bullet"/>
      <w:lvlText w:val=""/>
      <w:lvlJc w:val="left"/>
      <w:pPr>
        <w:ind w:left="6480" w:hanging="360"/>
      </w:pPr>
      <w:rPr>
        <w:rFonts w:hint="default" w:ascii="Wingdings" w:hAnsi="Wingdings"/>
      </w:rPr>
    </w:lvl>
  </w:abstractNum>
  <w:abstractNum w:abstractNumId="36" w15:restartNumberingAfterBreak="0">
    <w:nsid w:val="705BCA0D"/>
    <w:multiLevelType w:val="hybridMultilevel"/>
    <w:tmpl w:val="FFFFFFFF"/>
    <w:lvl w:ilvl="0" w:tplc="9BF2264E">
      <w:start w:val="1"/>
      <w:numFmt w:val="bullet"/>
      <w:lvlText w:val=""/>
      <w:lvlJc w:val="left"/>
      <w:pPr>
        <w:ind w:left="720" w:hanging="360"/>
      </w:pPr>
      <w:rPr>
        <w:rFonts w:hint="default" w:ascii="Symbol" w:hAnsi="Symbol"/>
      </w:rPr>
    </w:lvl>
    <w:lvl w:ilvl="1" w:tplc="0C3493E6">
      <w:start w:val="1"/>
      <w:numFmt w:val="bullet"/>
      <w:lvlText w:val="o"/>
      <w:lvlJc w:val="left"/>
      <w:pPr>
        <w:ind w:left="1440" w:hanging="360"/>
      </w:pPr>
      <w:rPr>
        <w:rFonts w:hint="default" w:ascii="Courier New" w:hAnsi="Courier New"/>
      </w:rPr>
    </w:lvl>
    <w:lvl w:ilvl="2" w:tplc="6E82F79A">
      <w:start w:val="1"/>
      <w:numFmt w:val="bullet"/>
      <w:lvlText w:val=""/>
      <w:lvlJc w:val="left"/>
      <w:pPr>
        <w:ind w:left="2160" w:hanging="360"/>
      </w:pPr>
      <w:rPr>
        <w:rFonts w:hint="default" w:ascii="Wingdings" w:hAnsi="Wingdings"/>
      </w:rPr>
    </w:lvl>
    <w:lvl w:ilvl="3" w:tplc="78E0A4EC">
      <w:start w:val="1"/>
      <w:numFmt w:val="bullet"/>
      <w:lvlText w:val=""/>
      <w:lvlJc w:val="left"/>
      <w:pPr>
        <w:ind w:left="2880" w:hanging="360"/>
      </w:pPr>
      <w:rPr>
        <w:rFonts w:hint="default" w:ascii="Symbol" w:hAnsi="Symbol"/>
      </w:rPr>
    </w:lvl>
    <w:lvl w:ilvl="4" w:tplc="A03E1624">
      <w:start w:val="1"/>
      <w:numFmt w:val="bullet"/>
      <w:lvlText w:val="o"/>
      <w:lvlJc w:val="left"/>
      <w:pPr>
        <w:ind w:left="3600" w:hanging="360"/>
      </w:pPr>
      <w:rPr>
        <w:rFonts w:hint="default" w:ascii="Courier New" w:hAnsi="Courier New"/>
      </w:rPr>
    </w:lvl>
    <w:lvl w:ilvl="5" w:tplc="C3B69EBE">
      <w:start w:val="1"/>
      <w:numFmt w:val="bullet"/>
      <w:lvlText w:val=""/>
      <w:lvlJc w:val="left"/>
      <w:pPr>
        <w:ind w:left="4320" w:hanging="360"/>
      </w:pPr>
      <w:rPr>
        <w:rFonts w:hint="default" w:ascii="Wingdings" w:hAnsi="Wingdings"/>
      </w:rPr>
    </w:lvl>
    <w:lvl w:ilvl="6" w:tplc="5F90ACA8">
      <w:start w:val="1"/>
      <w:numFmt w:val="bullet"/>
      <w:lvlText w:val=""/>
      <w:lvlJc w:val="left"/>
      <w:pPr>
        <w:ind w:left="5040" w:hanging="360"/>
      </w:pPr>
      <w:rPr>
        <w:rFonts w:hint="default" w:ascii="Symbol" w:hAnsi="Symbol"/>
      </w:rPr>
    </w:lvl>
    <w:lvl w:ilvl="7" w:tplc="43C684F8">
      <w:start w:val="1"/>
      <w:numFmt w:val="bullet"/>
      <w:lvlText w:val="o"/>
      <w:lvlJc w:val="left"/>
      <w:pPr>
        <w:ind w:left="5760" w:hanging="360"/>
      </w:pPr>
      <w:rPr>
        <w:rFonts w:hint="default" w:ascii="Courier New" w:hAnsi="Courier New"/>
      </w:rPr>
    </w:lvl>
    <w:lvl w:ilvl="8" w:tplc="C7DE2C42">
      <w:start w:val="1"/>
      <w:numFmt w:val="bullet"/>
      <w:lvlText w:val=""/>
      <w:lvlJc w:val="left"/>
      <w:pPr>
        <w:ind w:left="6480" w:hanging="360"/>
      </w:pPr>
      <w:rPr>
        <w:rFonts w:hint="default" w:ascii="Wingdings" w:hAnsi="Wingdings"/>
      </w:rPr>
    </w:lvl>
  </w:abstractNum>
  <w:abstractNum w:abstractNumId="37" w15:restartNumberingAfterBreak="0">
    <w:nsid w:val="717DE94A"/>
    <w:multiLevelType w:val="hybridMultilevel"/>
    <w:tmpl w:val="FFFFFFFF"/>
    <w:lvl w:ilvl="0" w:tplc="59ACAB48">
      <w:start w:val="1"/>
      <w:numFmt w:val="bullet"/>
      <w:lvlText w:val=""/>
      <w:lvlJc w:val="left"/>
      <w:pPr>
        <w:ind w:left="720" w:hanging="360"/>
      </w:pPr>
      <w:rPr>
        <w:rFonts w:hint="default" w:ascii="Symbol" w:hAnsi="Symbol"/>
      </w:rPr>
    </w:lvl>
    <w:lvl w:ilvl="1" w:tplc="74EC23E4">
      <w:start w:val="1"/>
      <w:numFmt w:val="bullet"/>
      <w:lvlText w:val="o"/>
      <w:lvlJc w:val="left"/>
      <w:pPr>
        <w:ind w:left="1440" w:hanging="360"/>
      </w:pPr>
      <w:rPr>
        <w:rFonts w:hint="default" w:ascii="Courier New" w:hAnsi="Courier New"/>
      </w:rPr>
    </w:lvl>
    <w:lvl w:ilvl="2" w:tplc="494A15F8">
      <w:start w:val="1"/>
      <w:numFmt w:val="bullet"/>
      <w:lvlText w:val=""/>
      <w:lvlJc w:val="left"/>
      <w:pPr>
        <w:ind w:left="2160" w:hanging="360"/>
      </w:pPr>
      <w:rPr>
        <w:rFonts w:hint="default" w:ascii="Wingdings" w:hAnsi="Wingdings"/>
      </w:rPr>
    </w:lvl>
    <w:lvl w:ilvl="3" w:tplc="4D88C316">
      <w:start w:val="1"/>
      <w:numFmt w:val="bullet"/>
      <w:lvlText w:val=""/>
      <w:lvlJc w:val="left"/>
      <w:pPr>
        <w:ind w:left="2880" w:hanging="360"/>
      </w:pPr>
      <w:rPr>
        <w:rFonts w:hint="default" w:ascii="Symbol" w:hAnsi="Symbol"/>
      </w:rPr>
    </w:lvl>
    <w:lvl w:ilvl="4" w:tplc="BAE21502">
      <w:start w:val="1"/>
      <w:numFmt w:val="bullet"/>
      <w:lvlText w:val="o"/>
      <w:lvlJc w:val="left"/>
      <w:pPr>
        <w:ind w:left="3600" w:hanging="360"/>
      </w:pPr>
      <w:rPr>
        <w:rFonts w:hint="default" w:ascii="Courier New" w:hAnsi="Courier New"/>
      </w:rPr>
    </w:lvl>
    <w:lvl w:ilvl="5" w:tplc="2A7E83C8">
      <w:start w:val="1"/>
      <w:numFmt w:val="bullet"/>
      <w:lvlText w:val=""/>
      <w:lvlJc w:val="left"/>
      <w:pPr>
        <w:ind w:left="4320" w:hanging="360"/>
      </w:pPr>
      <w:rPr>
        <w:rFonts w:hint="default" w:ascii="Wingdings" w:hAnsi="Wingdings"/>
      </w:rPr>
    </w:lvl>
    <w:lvl w:ilvl="6" w:tplc="30DCCB40">
      <w:start w:val="1"/>
      <w:numFmt w:val="bullet"/>
      <w:lvlText w:val=""/>
      <w:lvlJc w:val="left"/>
      <w:pPr>
        <w:ind w:left="5040" w:hanging="360"/>
      </w:pPr>
      <w:rPr>
        <w:rFonts w:hint="default" w:ascii="Symbol" w:hAnsi="Symbol"/>
      </w:rPr>
    </w:lvl>
    <w:lvl w:ilvl="7" w:tplc="0CE62160">
      <w:start w:val="1"/>
      <w:numFmt w:val="bullet"/>
      <w:lvlText w:val="o"/>
      <w:lvlJc w:val="left"/>
      <w:pPr>
        <w:ind w:left="5760" w:hanging="360"/>
      </w:pPr>
      <w:rPr>
        <w:rFonts w:hint="default" w:ascii="Courier New" w:hAnsi="Courier New"/>
      </w:rPr>
    </w:lvl>
    <w:lvl w:ilvl="8" w:tplc="E6B2FADC">
      <w:start w:val="1"/>
      <w:numFmt w:val="bullet"/>
      <w:lvlText w:val=""/>
      <w:lvlJc w:val="left"/>
      <w:pPr>
        <w:ind w:left="6480" w:hanging="360"/>
      </w:pPr>
      <w:rPr>
        <w:rFonts w:hint="default" w:ascii="Wingdings" w:hAnsi="Wingdings"/>
      </w:rPr>
    </w:lvl>
  </w:abstractNum>
  <w:abstractNum w:abstractNumId="38" w15:restartNumberingAfterBreak="0">
    <w:nsid w:val="7499B3F0"/>
    <w:multiLevelType w:val="hybridMultilevel"/>
    <w:tmpl w:val="FFFFFFFF"/>
    <w:lvl w:ilvl="0" w:tplc="FFA62E6A">
      <w:start w:val="1"/>
      <w:numFmt w:val="bullet"/>
      <w:lvlText w:val=""/>
      <w:lvlJc w:val="left"/>
      <w:pPr>
        <w:ind w:left="720" w:hanging="360"/>
      </w:pPr>
      <w:rPr>
        <w:rFonts w:hint="default" w:ascii="Symbol" w:hAnsi="Symbol"/>
      </w:rPr>
    </w:lvl>
    <w:lvl w:ilvl="1" w:tplc="E0D258EC">
      <w:start w:val="1"/>
      <w:numFmt w:val="bullet"/>
      <w:lvlText w:val="o"/>
      <w:lvlJc w:val="left"/>
      <w:pPr>
        <w:ind w:left="1440" w:hanging="360"/>
      </w:pPr>
      <w:rPr>
        <w:rFonts w:hint="default" w:ascii="Courier New" w:hAnsi="Courier New"/>
      </w:rPr>
    </w:lvl>
    <w:lvl w:ilvl="2" w:tplc="E35E4B58">
      <w:start w:val="1"/>
      <w:numFmt w:val="bullet"/>
      <w:lvlText w:val=""/>
      <w:lvlJc w:val="left"/>
      <w:pPr>
        <w:ind w:left="2160" w:hanging="360"/>
      </w:pPr>
      <w:rPr>
        <w:rFonts w:hint="default" w:ascii="Wingdings" w:hAnsi="Wingdings"/>
      </w:rPr>
    </w:lvl>
    <w:lvl w:ilvl="3" w:tplc="CB6800D6">
      <w:start w:val="1"/>
      <w:numFmt w:val="bullet"/>
      <w:lvlText w:val=""/>
      <w:lvlJc w:val="left"/>
      <w:pPr>
        <w:ind w:left="2880" w:hanging="360"/>
      </w:pPr>
      <w:rPr>
        <w:rFonts w:hint="default" w:ascii="Symbol" w:hAnsi="Symbol"/>
      </w:rPr>
    </w:lvl>
    <w:lvl w:ilvl="4" w:tplc="9496BC42">
      <w:start w:val="1"/>
      <w:numFmt w:val="bullet"/>
      <w:lvlText w:val="o"/>
      <w:lvlJc w:val="left"/>
      <w:pPr>
        <w:ind w:left="3600" w:hanging="360"/>
      </w:pPr>
      <w:rPr>
        <w:rFonts w:hint="default" w:ascii="Courier New" w:hAnsi="Courier New"/>
      </w:rPr>
    </w:lvl>
    <w:lvl w:ilvl="5" w:tplc="A35817C4">
      <w:start w:val="1"/>
      <w:numFmt w:val="bullet"/>
      <w:lvlText w:val=""/>
      <w:lvlJc w:val="left"/>
      <w:pPr>
        <w:ind w:left="4320" w:hanging="360"/>
      </w:pPr>
      <w:rPr>
        <w:rFonts w:hint="default" w:ascii="Wingdings" w:hAnsi="Wingdings"/>
      </w:rPr>
    </w:lvl>
    <w:lvl w:ilvl="6" w:tplc="148CC4D2">
      <w:start w:val="1"/>
      <w:numFmt w:val="bullet"/>
      <w:lvlText w:val=""/>
      <w:lvlJc w:val="left"/>
      <w:pPr>
        <w:ind w:left="5040" w:hanging="360"/>
      </w:pPr>
      <w:rPr>
        <w:rFonts w:hint="default" w:ascii="Symbol" w:hAnsi="Symbol"/>
      </w:rPr>
    </w:lvl>
    <w:lvl w:ilvl="7" w:tplc="593A678C">
      <w:start w:val="1"/>
      <w:numFmt w:val="bullet"/>
      <w:lvlText w:val="o"/>
      <w:lvlJc w:val="left"/>
      <w:pPr>
        <w:ind w:left="5760" w:hanging="360"/>
      </w:pPr>
      <w:rPr>
        <w:rFonts w:hint="default" w:ascii="Courier New" w:hAnsi="Courier New"/>
      </w:rPr>
    </w:lvl>
    <w:lvl w:ilvl="8" w:tplc="E0CA6886">
      <w:start w:val="1"/>
      <w:numFmt w:val="bullet"/>
      <w:lvlText w:val=""/>
      <w:lvlJc w:val="left"/>
      <w:pPr>
        <w:ind w:left="6480" w:hanging="360"/>
      </w:pPr>
      <w:rPr>
        <w:rFonts w:hint="default" w:ascii="Wingdings" w:hAnsi="Wingdings"/>
      </w:rPr>
    </w:lvl>
  </w:abstractNum>
  <w:abstractNum w:abstractNumId="39" w15:restartNumberingAfterBreak="0">
    <w:nsid w:val="763360A5"/>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7658C726"/>
    <w:multiLevelType w:val="hybridMultilevel"/>
    <w:tmpl w:val="FFFFFFFF"/>
    <w:lvl w:ilvl="0" w:tplc="5B94995E">
      <w:start w:val="1"/>
      <w:numFmt w:val="decimal"/>
      <w:lvlText w:val="%1."/>
      <w:lvlJc w:val="left"/>
      <w:pPr>
        <w:ind w:left="720" w:hanging="360"/>
      </w:pPr>
    </w:lvl>
    <w:lvl w:ilvl="1" w:tplc="4BEAE6A4">
      <w:start w:val="1"/>
      <w:numFmt w:val="lowerLetter"/>
      <w:lvlText w:val="%2."/>
      <w:lvlJc w:val="left"/>
      <w:pPr>
        <w:ind w:left="1440" w:hanging="360"/>
      </w:pPr>
    </w:lvl>
    <w:lvl w:ilvl="2" w:tplc="E1EE18AA">
      <w:start w:val="1"/>
      <w:numFmt w:val="lowerRoman"/>
      <w:lvlText w:val="%3."/>
      <w:lvlJc w:val="right"/>
      <w:pPr>
        <w:ind w:left="2160" w:hanging="180"/>
      </w:pPr>
    </w:lvl>
    <w:lvl w:ilvl="3" w:tplc="A1DCE868">
      <w:start w:val="1"/>
      <w:numFmt w:val="decimal"/>
      <w:lvlText w:val="%4."/>
      <w:lvlJc w:val="left"/>
      <w:pPr>
        <w:ind w:left="2880" w:hanging="360"/>
      </w:pPr>
    </w:lvl>
    <w:lvl w:ilvl="4" w:tplc="5C34B712">
      <w:start w:val="1"/>
      <w:numFmt w:val="lowerLetter"/>
      <w:lvlText w:val="%5."/>
      <w:lvlJc w:val="left"/>
      <w:pPr>
        <w:ind w:left="3600" w:hanging="360"/>
      </w:pPr>
    </w:lvl>
    <w:lvl w:ilvl="5" w:tplc="E2D490F0">
      <w:start w:val="1"/>
      <w:numFmt w:val="lowerRoman"/>
      <w:lvlText w:val="%6."/>
      <w:lvlJc w:val="right"/>
      <w:pPr>
        <w:ind w:left="4320" w:hanging="180"/>
      </w:pPr>
    </w:lvl>
    <w:lvl w:ilvl="6" w:tplc="C9E60646">
      <w:start w:val="1"/>
      <w:numFmt w:val="decimal"/>
      <w:lvlText w:val="%7."/>
      <w:lvlJc w:val="left"/>
      <w:pPr>
        <w:ind w:left="5040" w:hanging="360"/>
      </w:pPr>
    </w:lvl>
    <w:lvl w:ilvl="7" w:tplc="113A5462">
      <w:start w:val="1"/>
      <w:numFmt w:val="lowerLetter"/>
      <w:lvlText w:val="%8."/>
      <w:lvlJc w:val="left"/>
      <w:pPr>
        <w:ind w:left="5760" w:hanging="360"/>
      </w:pPr>
    </w:lvl>
    <w:lvl w:ilvl="8" w:tplc="A0B49360">
      <w:start w:val="1"/>
      <w:numFmt w:val="lowerRoman"/>
      <w:lvlText w:val="%9."/>
      <w:lvlJc w:val="right"/>
      <w:pPr>
        <w:ind w:left="6480" w:hanging="180"/>
      </w:pPr>
    </w:lvl>
  </w:abstractNum>
  <w:abstractNum w:abstractNumId="41" w15:restartNumberingAfterBreak="0">
    <w:nsid w:val="7719AB8C"/>
    <w:multiLevelType w:val="hybridMultilevel"/>
    <w:tmpl w:val="01C2B7CC"/>
    <w:lvl w:ilvl="0" w:tplc="BD6E9BAE">
      <w:start w:val="1"/>
      <w:numFmt w:val="decimal"/>
      <w:lvlText w:val="%1."/>
      <w:lvlJc w:val="left"/>
      <w:pPr>
        <w:ind w:left="720" w:hanging="360"/>
      </w:pPr>
    </w:lvl>
    <w:lvl w:ilvl="1" w:tplc="00840C5C">
      <w:start w:val="1"/>
      <w:numFmt w:val="lowerLetter"/>
      <w:lvlText w:val="%2."/>
      <w:lvlJc w:val="left"/>
      <w:pPr>
        <w:ind w:left="1440" w:hanging="360"/>
      </w:pPr>
    </w:lvl>
    <w:lvl w:ilvl="2" w:tplc="92684590">
      <w:start w:val="1"/>
      <w:numFmt w:val="lowerRoman"/>
      <w:lvlText w:val="%3."/>
      <w:lvlJc w:val="right"/>
      <w:pPr>
        <w:ind w:left="2160" w:hanging="180"/>
      </w:pPr>
    </w:lvl>
    <w:lvl w:ilvl="3" w:tplc="04D0E248">
      <w:start w:val="1"/>
      <w:numFmt w:val="decimal"/>
      <w:lvlText w:val="%4."/>
      <w:lvlJc w:val="left"/>
      <w:pPr>
        <w:ind w:left="2880" w:hanging="360"/>
      </w:pPr>
    </w:lvl>
    <w:lvl w:ilvl="4" w:tplc="9934D16A">
      <w:start w:val="1"/>
      <w:numFmt w:val="lowerLetter"/>
      <w:lvlText w:val="%5."/>
      <w:lvlJc w:val="left"/>
      <w:pPr>
        <w:ind w:left="3600" w:hanging="360"/>
      </w:pPr>
    </w:lvl>
    <w:lvl w:ilvl="5" w:tplc="8F2E7534">
      <w:start w:val="1"/>
      <w:numFmt w:val="lowerRoman"/>
      <w:lvlText w:val="%6."/>
      <w:lvlJc w:val="right"/>
      <w:pPr>
        <w:ind w:left="4320" w:hanging="180"/>
      </w:pPr>
    </w:lvl>
    <w:lvl w:ilvl="6" w:tplc="B0D2FD4E">
      <w:start w:val="1"/>
      <w:numFmt w:val="decimal"/>
      <w:lvlText w:val="%7."/>
      <w:lvlJc w:val="left"/>
      <w:pPr>
        <w:ind w:left="5040" w:hanging="360"/>
      </w:pPr>
    </w:lvl>
    <w:lvl w:ilvl="7" w:tplc="67D864A0">
      <w:start w:val="1"/>
      <w:numFmt w:val="lowerLetter"/>
      <w:lvlText w:val="%8."/>
      <w:lvlJc w:val="left"/>
      <w:pPr>
        <w:ind w:left="5760" w:hanging="360"/>
      </w:pPr>
    </w:lvl>
    <w:lvl w:ilvl="8" w:tplc="AA6C745E">
      <w:start w:val="1"/>
      <w:numFmt w:val="lowerRoman"/>
      <w:lvlText w:val="%9."/>
      <w:lvlJc w:val="right"/>
      <w:pPr>
        <w:ind w:left="6480" w:hanging="180"/>
      </w:pPr>
    </w:lvl>
  </w:abstractNum>
  <w:abstractNum w:abstractNumId="42" w15:restartNumberingAfterBreak="0">
    <w:nsid w:val="7753873A"/>
    <w:multiLevelType w:val="hybridMultilevel"/>
    <w:tmpl w:val="FFFFFFFF"/>
    <w:lvl w:ilvl="0" w:tplc="AFC6D9A0">
      <w:start w:val="1"/>
      <w:numFmt w:val="bullet"/>
      <w:lvlText w:val=""/>
      <w:lvlJc w:val="left"/>
      <w:pPr>
        <w:ind w:left="720" w:hanging="360"/>
      </w:pPr>
      <w:rPr>
        <w:rFonts w:hint="default" w:ascii="Symbol" w:hAnsi="Symbol"/>
      </w:rPr>
    </w:lvl>
    <w:lvl w:ilvl="1" w:tplc="90EAE806">
      <w:start w:val="1"/>
      <w:numFmt w:val="bullet"/>
      <w:lvlText w:val="o"/>
      <w:lvlJc w:val="left"/>
      <w:pPr>
        <w:ind w:left="1440" w:hanging="360"/>
      </w:pPr>
      <w:rPr>
        <w:rFonts w:hint="default" w:ascii="Courier New" w:hAnsi="Courier New"/>
      </w:rPr>
    </w:lvl>
    <w:lvl w:ilvl="2" w:tplc="BA586E76">
      <w:start w:val="1"/>
      <w:numFmt w:val="bullet"/>
      <w:lvlText w:val=""/>
      <w:lvlJc w:val="left"/>
      <w:pPr>
        <w:ind w:left="2160" w:hanging="360"/>
      </w:pPr>
      <w:rPr>
        <w:rFonts w:hint="default" w:ascii="Wingdings" w:hAnsi="Wingdings"/>
      </w:rPr>
    </w:lvl>
    <w:lvl w:ilvl="3" w:tplc="28826A14">
      <w:start w:val="1"/>
      <w:numFmt w:val="bullet"/>
      <w:lvlText w:val=""/>
      <w:lvlJc w:val="left"/>
      <w:pPr>
        <w:ind w:left="2880" w:hanging="360"/>
      </w:pPr>
      <w:rPr>
        <w:rFonts w:hint="default" w:ascii="Symbol" w:hAnsi="Symbol"/>
      </w:rPr>
    </w:lvl>
    <w:lvl w:ilvl="4" w:tplc="0EA41486">
      <w:start w:val="1"/>
      <w:numFmt w:val="bullet"/>
      <w:lvlText w:val="o"/>
      <w:lvlJc w:val="left"/>
      <w:pPr>
        <w:ind w:left="3600" w:hanging="360"/>
      </w:pPr>
      <w:rPr>
        <w:rFonts w:hint="default" w:ascii="Courier New" w:hAnsi="Courier New"/>
      </w:rPr>
    </w:lvl>
    <w:lvl w:ilvl="5" w:tplc="9E8A7A42">
      <w:start w:val="1"/>
      <w:numFmt w:val="bullet"/>
      <w:lvlText w:val=""/>
      <w:lvlJc w:val="left"/>
      <w:pPr>
        <w:ind w:left="4320" w:hanging="360"/>
      </w:pPr>
      <w:rPr>
        <w:rFonts w:hint="default" w:ascii="Wingdings" w:hAnsi="Wingdings"/>
      </w:rPr>
    </w:lvl>
    <w:lvl w:ilvl="6" w:tplc="AB5C7E1C">
      <w:start w:val="1"/>
      <w:numFmt w:val="bullet"/>
      <w:lvlText w:val=""/>
      <w:lvlJc w:val="left"/>
      <w:pPr>
        <w:ind w:left="5040" w:hanging="360"/>
      </w:pPr>
      <w:rPr>
        <w:rFonts w:hint="default" w:ascii="Symbol" w:hAnsi="Symbol"/>
      </w:rPr>
    </w:lvl>
    <w:lvl w:ilvl="7" w:tplc="901E6D42">
      <w:start w:val="1"/>
      <w:numFmt w:val="bullet"/>
      <w:lvlText w:val="o"/>
      <w:lvlJc w:val="left"/>
      <w:pPr>
        <w:ind w:left="5760" w:hanging="360"/>
      </w:pPr>
      <w:rPr>
        <w:rFonts w:hint="default" w:ascii="Courier New" w:hAnsi="Courier New"/>
      </w:rPr>
    </w:lvl>
    <w:lvl w:ilvl="8" w:tplc="01E058DA">
      <w:start w:val="1"/>
      <w:numFmt w:val="bullet"/>
      <w:lvlText w:val=""/>
      <w:lvlJc w:val="left"/>
      <w:pPr>
        <w:ind w:left="6480" w:hanging="360"/>
      </w:pPr>
      <w:rPr>
        <w:rFonts w:hint="default" w:ascii="Wingdings" w:hAnsi="Wingdings"/>
      </w:rPr>
    </w:lvl>
  </w:abstractNum>
  <w:abstractNum w:abstractNumId="43" w15:restartNumberingAfterBreak="0">
    <w:nsid w:val="7A53726C"/>
    <w:multiLevelType w:val="hybridMultilevel"/>
    <w:tmpl w:val="FFFFFFFF"/>
    <w:lvl w:ilvl="0" w:tplc="D28608F6">
      <w:start w:val="1"/>
      <w:numFmt w:val="bullet"/>
      <w:lvlText w:val=""/>
      <w:lvlJc w:val="left"/>
      <w:pPr>
        <w:ind w:left="720" w:hanging="360"/>
      </w:pPr>
      <w:rPr>
        <w:rFonts w:hint="default" w:ascii="Symbol" w:hAnsi="Symbol"/>
      </w:rPr>
    </w:lvl>
    <w:lvl w:ilvl="1" w:tplc="35B6158A">
      <w:start w:val="1"/>
      <w:numFmt w:val="bullet"/>
      <w:lvlText w:val="o"/>
      <w:lvlJc w:val="left"/>
      <w:pPr>
        <w:ind w:left="1440" w:hanging="360"/>
      </w:pPr>
      <w:rPr>
        <w:rFonts w:hint="default" w:ascii="Courier New" w:hAnsi="Courier New"/>
      </w:rPr>
    </w:lvl>
    <w:lvl w:ilvl="2" w:tplc="B1CC6A3C">
      <w:start w:val="1"/>
      <w:numFmt w:val="bullet"/>
      <w:lvlText w:val=""/>
      <w:lvlJc w:val="left"/>
      <w:pPr>
        <w:ind w:left="2160" w:hanging="360"/>
      </w:pPr>
      <w:rPr>
        <w:rFonts w:hint="default" w:ascii="Wingdings" w:hAnsi="Wingdings"/>
      </w:rPr>
    </w:lvl>
    <w:lvl w:ilvl="3" w:tplc="E5AED2FC">
      <w:start w:val="1"/>
      <w:numFmt w:val="bullet"/>
      <w:lvlText w:val=""/>
      <w:lvlJc w:val="left"/>
      <w:pPr>
        <w:ind w:left="2880" w:hanging="360"/>
      </w:pPr>
      <w:rPr>
        <w:rFonts w:hint="default" w:ascii="Symbol" w:hAnsi="Symbol"/>
      </w:rPr>
    </w:lvl>
    <w:lvl w:ilvl="4" w:tplc="9E3A9278">
      <w:start w:val="1"/>
      <w:numFmt w:val="bullet"/>
      <w:lvlText w:val="o"/>
      <w:lvlJc w:val="left"/>
      <w:pPr>
        <w:ind w:left="3600" w:hanging="360"/>
      </w:pPr>
      <w:rPr>
        <w:rFonts w:hint="default" w:ascii="Courier New" w:hAnsi="Courier New"/>
      </w:rPr>
    </w:lvl>
    <w:lvl w:ilvl="5" w:tplc="A45A848E">
      <w:start w:val="1"/>
      <w:numFmt w:val="bullet"/>
      <w:lvlText w:val=""/>
      <w:lvlJc w:val="left"/>
      <w:pPr>
        <w:ind w:left="4320" w:hanging="360"/>
      </w:pPr>
      <w:rPr>
        <w:rFonts w:hint="default" w:ascii="Wingdings" w:hAnsi="Wingdings"/>
      </w:rPr>
    </w:lvl>
    <w:lvl w:ilvl="6" w:tplc="C17C6A8A">
      <w:start w:val="1"/>
      <w:numFmt w:val="bullet"/>
      <w:lvlText w:val=""/>
      <w:lvlJc w:val="left"/>
      <w:pPr>
        <w:ind w:left="5040" w:hanging="360"/>
      </w:pPr>
      <w:rPr>
        <w:rFonts w:hint="default" w:ascii="Symbol" w:hAnsi="Symbol"/>
      </w:rPr>
    </w:lvl>
    <w:lvl w:ilvl="7" w:tplc="CED41F9A">
      <w:start w:val="1"/>
      <w:numFmt w:val="bullet"/>
      <w:lvlText w:val="o"/>
      <w:lvlJc w:val="left"/>
      <w:pPr>
        <w:ind w:left="5760" w:hanging="360"/>
      </w:pPr>
      <w:rPr>
        <w:rFonts w:hint="default" w:ascii="Courier New" w:hAnsi="Courier New"/>
      </w:rPr>
    </w:lvl>
    <w:lvl w:ilvl="8" w:tplc="D79CFB88">
      <w:start w:val="1"/>
      <w:numFmt w:val="bullet"/>
      <w:lvlText w:val=""/>
      <w:lvlJc w:val="left"/>
      <w:pPr>
        <w:ind w:left="6480" w:hanging="360"/>
      </w:pPr>
      <w:rPr>
        <w:rFonts w:hint="default" w:ascii="Wingdings" w:hAnsi="Wingdings"/>
      </w:rPr>
    </w:lvl>
  </w:abstractNum>
  <w:abstractNum w:abstractNumId="44" w15:restartNumberingAfterBreak="0">
    <w:nsid w:val="7A5C5B5A"/>
    <w:multiLevelType w:val="hybridMultilevel"/>
    <w:tmpl w:val="FFFFFFFF"/>
    <w:lvl w:ilvl="0" w:tplc="51C6A270">
      <w:start w:val="1"/>
      <w:numFmt w:val="bullet"/>
      <w:lvlText w:val=""/>
      <w:lvlJc w:val="left"/>
      <w:pPr>
        <w:ind w:left="720" w:hanging="360"/>
      </w:pPr>
      <w:rPr>
        <w:rFonts w:hint="default" w:ascii="Symbol" w:hAnsi="Symbol"/>
      </w:rPr>
    </w:lvl>
    <w:lvl w:ilvl="1" w:tplc="48E01EB0">
      <w:start w:val="1"/>
      <w:numFmt w:val="bullet"/>
      <w:lvlText w:val="o"/>
      <w:lvlJc w:val="left"/>
      <w:pPr>
        <w:ind w:left="1440" w:hanging="360"/>
      </w:pPr>
      <w:rPr>
        <w:rFonts w:hint="default" w:ascii="Courier New" w:hAnsi="Courier New"/>
      </w:rPr>
    </w:lvl>
    <w:lvl w:ilvl="2" w:tplc="A7D66126">
      <w:start w:val="1"/>
      <w:numFmt w:val="bullet"/>
      <w:lvlText w:val=""/>
      <w:lvlJc w:val="left"/>
      <w:pPr>
        <w:ind w:left="2160" w:hanging="360"/>
      </w:pPr>
      <w:rPr>
        <w:rFonts w:hint="default" w:ascii="Wingdings" w:hAnsi="Wingdings"/>
      </w:rPr>
    </w:lvl>
    <w:lvl w:ilvl="3" w:tplc="64544F46">
      <w:start w:val="1"/>
      <w:numFmt w:val="bullet"/>
      <w:lvlText w:val=""/>
      <w:lvlJc w:val="left"/>
      <w:pPr>
        <w:ind w:left="2880" w:hanging="360"/>
      </w:pPr>
      <w:rPr>
        <w:rFonts w:hint="default" w:ascii="Symbol" w:hAnsi="Symbol"/>
      </w:rPr>
    </w:lvl>
    <w:lvl w:ilvl="4" w:tplc="CAE41FD8">
      <w:start w:val="1"/>
      <w:numFmt w:val="bullet"/>
      <w:lvlText w:val="o"/>
      <w:lvlJc w:val="left"/>
      <w:pPr>
        <w:ind w:left="3600" w:hanging="360"/>
      </w:pPr>
      <w:rPr>
        <w:rFonts w:hint="default" w:ascii="Courier New" w:hAnsi="Courier New"/>
      </w:rPr>
    </w:lvl>
    <w:lvl w:ilvl="5" w:tplc="FED4C4DC">
      <w:start w:val="1"/>
      <w:numFmt w:val="bullet"/>
      <w:lvlText w:val=""/>
      <w:lvlJc w:val="left"/>
      <w:pPr>
        <w:ind w:left="4320" w:hanging="360"/>
      </w:pPr>
      <w:rPr>
        <w:rFonts w:hint="default" w:ascii="Wingdings" w:hAnsi="Wingdings"/>
      </w:rPr>
    </w:lvl>
    <w:lvl w:ilvl="6" w:tplc="CD3E7F46">
      <w:start w:val="1"/>
      <w:numFmt w:val="bullet"/>
      <w:lvlText w:val=""/>
      <w:lvlJc w:val="left"/>
      <w:pPr>
        <w:ind w:left="5040" w:hanging="360"/>
      </w:pPr>
      <w:rPr>
        <w:rFonts w:hint="default" w:ascii="Symbol" w:hAnsi="Symbol"/>
      </w:rPr>
    </w:lvl>
    <w:lvl w:ilvl="7" w:tplc="00784078">
      <w:start w:val="1"/>
      <w:numFmt w:val="bullet"/>
      <w:lvlText w:val="o"/>
      <w:lvlJc w:val="left"/>
      <w:pPr>
        <w:ind w:left="5760" w:hanging="360"/>
      </w:pPr>
      <w:rPr>
        <w:rFonts w:hint="default" w:ascii="Courier New" w:hAnsi="Courier New"/>
      </w:rPr>
    </w:lvl>
    <w:lvl w:ilvl="8" w:tplc="8F6EEED6">
      <w:start w:val="1"/>
      <w:numFmt w:val="bullet"/>
      <w:lvlText w:val=""/>
      <w:lvlJc w:val="left"/>
      <w:pPr>
        <w:ind w:left="6480" w:hanging="360"/>
      </w:pPr>
      <w:rPr>
        <w:rFonts w:hint="default" w:ascii="Wingdings" w:hAnsi="Wingdings"/>
      </w:rPr>
    </w:lvl>
  </w:abstractNum>
  <w:abstractNum w:abstractNumId="45" w15:restartNumberingAfterBreak="0">
    <w:nsid w:val="7C24BF9D"/>
    <w:multiLevelType w:val="hybridMultilevel"/>
    <w:tmpl w:val="FFFFFFFF"/>
    <w:lvl w:ilvl="0" w:tplc="DB8ACDF0">
      <w:start w:val="1"/>
      <w:numFmt w:val="bullet"/>
      <w:lvlText w:val=""/>
      <w:lvlJc w:val="left"/>
      <w:pPr>
        <w:ind w:left="720" w:hanging="360"/>
      </w:pPr>
      <w:rPr>
        <w:rFonts w:hint="default" w:ascii="Symbol" w:hAnsi="Symbol"/>
      </w:rPr>
    </w:lvl>
    <w:lvl w:ilvl="1" w:tplc="F0BC1944">
      <w:start w:val="1"/>
      <w:numFmt w:val="bullet"/>
      <w:lvlText w:val="o"/>
      <w:lvlJc w:val="left"/>
      <w:pPr>
        <w:ind w:left="1440" w:hanging="360"/>
      </w:pPr>
      <w:rPr>
        <w:rFonts w:hint="default" w:ascii="Courier New" w:hAnsi="Courier New"/>
      </w:rPr>
    </w:lvl>
    <w:lvl w:ilvl="2" w:tplc="CDDAA9BC">
      <w:start w:val="1"/>
      <w:numFmt w:val="bullet"/>
      <w:lvlText w:val=""/>
      <w:lvlJc w:val="left"/>
      <w:pPr>
        <w:ind w:left="2160" w:hanging="360"/>
      </w:pPr>
      <w:rPr>
        <w:rFonts w:hint="default" w:ascii="Wingdings" w:hAnsi="Wingdings"/>
      </w:rPr>
    </w:lvl>
    <w:lvl w:ilvl="3" w:tplc="3490F084">
      <w:start w:val="1"/>
      <w:numFmt w:val="bullet"/>
      <w:lvlText w:val=""/>
      <w:lvlJc w:val="left"/>
      <w:pPr>
        <w:ind w:left="2880" w:hanging="360"/>
      </w:pPr>
      <w:rPr>
        <w:rFonts w:hint="default" w:ascii="Symbol" w:hAnsi="Symbol"/>
      </w:rPr>
    </w:lvl>
    <w:lvl w:ilvl="4" w:tplc="A472138C">
      <w:start w:val="1"/>
      <w:numFmt w:val="bullet"/>
      <w:lvlText w:val="o"/>
      <w:lvlJc w:val="left"/>
      <w:pPr>
        <w:ind w:left="3600" w:hanging="360"/>
      </w:pPr>
      <w:rPr>
        <w:rFonts w:hint="default" w:ascii="Courier New" w:hAnsi="Courier New"/>
      </w:rPr>
    </w:lvl>
    <w:lvl w:ilvl="5" w:tplc="280A93D4">
      <w:start w:val="1"/>
      <w:numFmt w:val="bullet"/>
      <w:lvlText w:val=""/>
      <w:lvlJc w:val="left"/>
      <w:pPr>
        <w:ind w:left="4320" w:hanging="360"/>
      </w:pPr>
      <w:rPr>
        <w:rFonts w:hint="default" w:ascii="Wingdings" w:hAnsi="Wingdings"/>
      </w:rPr>
    </w:lvl>
    <w:lvl w:ilvl="6" w:tplc="BE622A86">
      <w:start w:val="1"/>
      <w:numFmt w:val="bullet"/>
      <w:lvlText w:val=""/>
      <w:lvlJc w:val="left"/>
      <w:pPr>
        <w:ind w:left="5040" w:hanging="360"/>
      </w:pPr>
      <w:rPr>
        <w:rFonts w:hint="default" w:ascii="Symbol" w:hAnsi="Symbol"/>
      </w:rPr>
    </w:lvl>
    <w:lvl w:ilvl="7" w:tplc="B880A812">
      <w:start w:val="1"/>
      <w:numFmt w:val="bullet"/>
      <w:lvlText w:val="o"/>
      <w:lvlJc w:val="left"/>
      <w:pPr>
        <w:ind w:left="5760" w:hanging="360"/>
      </w:pPr>
      <w:rPr>
        <w:rFonts w:hint="default" w:ascii="Courier New" w:hAnsi="Courier New"/>
      </w:rPr>
    </w:lvl>
    <w:lvl w:ilvl="8" w:tplc="6F407E2E">
      <w:start w:val="1"/>
      <w:numFmt w:val="bullet"/>
      <w:lvlText w:val=""/>
      <w:lvlJc w:val="left"/>
      <w:pPr>
        <w:ind w:left="6480" w:hanging="360"/>
      </w:pPr>
      <w:rPr>
        <w:rFonts w:hint="default" w:ascii="Wingdings" w:hAnsi="Wingdings"/>
      </w:rPr>
    </w:lvl>
  </w:abstractNum>
  <w:abstractNum w:abstractNumId="46" w15:restartNumberingAfterBreak="0">
    <w:nsid w:val="7F5C4DCC"/>
    <w:multiLevelType w:val="hybridMultilevel"/>
    <w:tmpl w:val="8DB288F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8"/>
  </w:num>
  <w:num w:numId="2">
    <w:abstractNumId w:val="4"/>
  </w:num>
  <w:num w:numId="3">
    <w:abstractNumId w:val="37"/>
  </w:num>
  <w:num w:numId="4">
    <w:abstractNumId w:val="31"/>
  </w:num>
  <w:num w:numId="5">
    <w:abstractNumId w:val="13"/>
  </w:num>
  <w:num w:numId="6">
    <w:abstractNumId w:val="38"/>
  </w:num>
  <w:num w:numId="7">
    <w:abstractNumId w:val="24"/>
  </w:num>
  <w:num w:numId="8">
    <w:abstractNumId w:val="21"/>
  </w:num>
  <w:num w:numId="9">
    <w:abstractNumId w:val="1"/>
  </w:num>
  <w:num w:numId="10">
    <w:abstractNumId w:val="25"/>
  </w:num>
  <w:num w:numId="11">
    <w:abstractNumId w:val="9"/>
  </w:num>
  <w:num w:numId="12">
    <w:abstractNumId w:val="22"/>
  </w:num>
  <w:num w:numId="13">
    <w:abstractNumId w:val="16"/>
  </w:num>
  <w:num w:numId="14">
    <w:abstractNumId w:val="35"/>
  </w:num>
  <w:num w:numId="15">
    <w:abstractNumId w:val="40"/>
  </w:num>
  <w:num w:numId="16">
    <w:abstractNumId w:val="29"/>
  </w:num>
  <w:num w:numId="17">
    <w:abstractNumId w:val="33"/>
  </w:num>
  <w:num w:numId="18">
    <w:abstractNumId w:val="18"/>
  </w:num>
  <w:num w:numId="19">
    <w:abstractNumId w:val="3"/>
  </w:num>
  <w:num w:numId="20">
    <w:abstractNumId w:val="42"/>
  </w:num>
  <w:num w:numId="21">
    <w:abstractNumId w:val="19"/>
  </w:num>
  <w:num w:numId="22">
    <w:abstractNumId w:val="27"/>
  </w:num>
  <w:num w:numId="23">
    <w:abstractNumId w:val="26"/>
  </w:num>
  <w:num w:numId="24">
    <w:abstractNumId w:val="0"/>
  </w:num>
  <w:num w:numId="25">
    <w:abstractNumId w:val="36"/>
  </w:num>
  <w:num w:numId="26">
    <w:abstractNumId w:val="12"/>
  </w:num>
  <w:num w:numId="27">
    <w:abstractNumId w:val="34"/>
  </w:num>
  <w:num w:numId="28">
    <w:abstractNumId w:val="17"/>
  </w:num>
  <w:num w:numId="29">
    <w:abstractNumId w:val="41"/>
  </w:num>
  <w:num w:numId="30">
    <w:abstractNumId w:val="2"/>
  </w:num>
  <w:num w:numId="31">
    <w:abstractNumId w:val="10"/>
  </w:num>
  <w:num w:numId="32">
    <w:abstractNumId w:val="5"/>
  </w:num>
  <w:num w:numId="33">
    <w:abstractNumId w:val="46"/>
  </w:num>
  <w:num w:numId="34">
    <w:abstractNumId w:val="6"/>
  </w:num>
  <w:num w:numId="35">
    <w:abstractNumId w:val="39"/>
  </w:num>
  <w:num w:numId="36">
    <w:abstractNumId w:val="28"/>
  </w:num>
  <w:num w:numId="37">
    <w:abstractNumId w:val="23"/>
  </w:num>
  <w:num w:numId="38">
    <w:abstractNumId w:val="32"/>
  </w:num>
  <w:num w:numId="39">
    <w:abstractNumId w:val="44"/>
  </w:num>
  <w:num w:numId="40">
    <w:abstractNumId w:val="15"/>
  </w:num>
  <w:num w:numId="41">
    <w:abstractNumId w:val="14"/>
  </w:num>
  <w:num w:numId="42">
    <w:abstractNumId w:val="7"/>
  </w:num>
  <w:num w:numId="43">
    <w:abstractNumId w:val="43"/>
  </w:num>
  <w:num w:numId="44">
    <w:abstractNumId w:val="20"/>
  </w:num>
  <w:num w:numId="45">
    <w:abstractNumId w:val="45"/>
  </w:num>
  <w:num w:numId="46">
    <w:abstractNumId w:val="11"/>
  </w:num>
  <w:num w:numId="47">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TEwMDewMLW0NDNQ0lEKTi0uzszPAykwrgUAGOSLziwAAAA="/>
  </w:docVars>
  <w:rsids>
    <w:rsidRoot w:val="0085467A"/>
    <w:rsid w:val="0000053B"/>
    <w:rsid w:val="000010B6"/>
    <w:rsid w:val="00004475"/>
    <w:rsid w:val="000044A1"/>
    <w:rsid w:val="00004CCE"/>
    <w:rsid w:val="00005150"/>
    <w:rsid w:val="00005876"/>
    <w:rsid w:val="00010D01"/>
    <w:rsid w:val="00012860"/>
    <w:rsid w:val="00015B8E"/>
    <w:rsid w:val="0002350F"/>
    <w:rsid w:val="000252B7"/>
    <w:rsid w:val="0002573A"/>
    <w:rsid w:val="00026D5C"/>
    <w:rsid w:val="000321D8"/>
    <w:rsid w:val="00033ADF"/>
    <w:rsid w:val="000459F2"/>
    <w:rsid w:val="00045CC7"/>
    <w:rsid w:val="000508F7"/>
    <w:rsid w:val="00051E0F"/>
    <w:rsid w:val="000550D0"/>
    <w:rsid w:val="00057AF5"/>
    <w:rsid w:val="00061320"/>
    <w:rsid w:val="0006261E"/>
    <w:rsid w:val="00062C68"/>
    <w:rsid w:val="00062C80"/>
    <w:rsid w:val="0006643E"/>
    <w:rsid w:val="00071C44"/>
    <w:rsid w:val="000721C6"/>
    <w:rsid w:val="00072B6B"/>
    <w:rsid w:val="00074DA0"/>
    <w:rsid w:val="000829F2"/>
    <w:rsid w:val="00083EB6"/>
    <w:rsid w:val="0008494E"/>
    <w:rsid w:val="000858F3"/>
    <w:rsid w:val="00087803"/>
    <w:rsid w:val="00092588"/>
    <w:rsid w:val="000926CB"/>
    <w:rsid w:val="0009444C"/>
    <w:rsid w:val="00096FA6"/>
    <w:rsid w:val="000A228C"/>
    <w:rsid w:val="000A2F1E"/>
    <w:rsid w:val="000A3636"/>
    <w:rsid w:val="000A37B7"/>
    <w:rsid w:val="000A3E53"/>
    <w:rsid w:val="000A47D5"/>
    <w:rsid w:val="000A5A4E"/>
    <w:rsid w:val="000B0DF7"/>
    <w:rsid w:val="000B5376"/>
    <w:rsid w:val="000BB9CD"/>
    <w:rsid w:val="000C6DB1"/>
    <w:rsid w:val="000C70DB"/>
    <w:rsid w:val="000D4901"/>
    <w:rsid w:val="000D6816"/>
    <w:rsid w:val="000E002E"/>
    <w:rsid w:val="000E0D4A"/>
    <w:rsid w:val="000E7E21"/>
    <w:rsid w:val="000E7EC8"/>
    <w:rsid w:val="000EEA1D"/>
    <w:rsid w:val="000F0FDB"/>
    <w:rsid w:val="000F2A74"/>
    <w:rsid w:val="000F5429"/>
    <w:rsid w:val="00101F06"/>
    <w:rsid w:val="00107F50"/>
    <w:rsid w:val="00114A0D"/>
    <w:rsid w:val="00115BE2"/>
    <w:rsid w:val="00116828"/>
    <w:rsid w:val="001222F9"/>
    <w:rsid w:val="001230BB"/>
    <w:rsid w:val="00123616"/>
    <w:rsid w:val="001236F8"/>
    <w:rsid w:val="00123AE9"/>
    <w:rsid w:val="00124D88"/>
    <w:rsid w:val="00126296"/>
    <w:rsid w:val="00126593"/>
    <w:rsid w:val="00127449"/>
    <w:rsid w:val="001305AC"/>
    <w:rsid w:val="001315A4"/>
    <w:rsid w:val="0013DA22"/>
    <w:rsid w:val="0014151B"/>
    <w:rsid w:val="0014529A"/>
    <w:rsid w:val="00146FA8"/>
    <w:rsid w:val="00147947"/>
    <w:rsid w:val="00150A17"/>
    <w:rsid w:val="00150ADE"/>
    <w:rsid w:val="00152F00"/>
    <w:rsid w:val="00153583"/>
    <w:rsid w:val="0015516E"/>
    <w:rsid w:val="00156B58"/>
    <w:rsid w:val="00157F21"/>
    <w:rsid w:val="0016034D"/>
    <w:rsid w:val="00162F51"/>
    <w:rsid w:val="00163B80"/>
    <w:rsid w:val="00173B8A"/>
    <w:rsid w:val="00174367"/>
    <w:rsid w:val="00175324"/>
    <w:rsid w:val="00180457"/>
    <w:rsid w:val="00181325"/>
    <w:rsid w:val="001818FB"/>
    <w:rsid w:val="00181ED9"/>
    <w:rsid w:val="00182E02"/>
    <w:rsid w:val="00184DC2"/>
    <w:rsid w:val="00186543"/>
    <w:rsid w:val="0018680B"/>
    <w:rsid w:val="00187485"/>
    <w:rsid w:val="00190405"/>
    <w:rsid w:val="00190480"/>
    <w:rsid w:val="00190BA7"/>
    <w:rsid w:val="001916C6"/>
    <w:rsid w:val="001931BD"/>
    <w:rsid w:val="001939CC"/>
    <w:rsid w:val="00195962"/>
    <w:rsid w:val="001A1D8D"/>
    <w:rsid w:val="001A4387"/>
    <w:rsid w:val="001A6E2B"/>
    <w:rsid w:val="001A7748"/>
    <w:rsid w:val="001B13FE"/>
    <w:rsid w:val="001B2C01"/>
    <w:rsid w:val="001B67FB"/>
    <w:rsid w:val="001C10BE"/>
    <w:rsid w:val="001C805D"/>
    <w:rsid w:val="001C900F"/>
    <w:rsid w:val="001D4BD0"/>
    <w:rsid w:val="001E1B18"/>
    <w:rsid w:val="001E211D"/>
    <w:rsid w:val="001E3147"/>
    <w:rsid w:val="001E4C41"/>
    <w:rsid w:val="001E671B"/>
    <w:rsid w:val="001F1335"/>
    <w:rsid w:val="001F1902"/>
    <w:rsid w:val="001F3249"/>
    <w:rsid w:val="001F52A4"/>
    <w:rsid w:val="001FE29F"/>
    <w:rsid w:val="002018D2"/>
    <w:rsid w:val="00203F19"/>
    <w:rsid w:val="00203F8C"/>
    <w:rsid w:val="00204980"/>
    <w:rsid w:val="00204AA6"/>
    <w:rsid w:val="00204CEE"/>
    <w:rsid w:val="00205F9F"/>
    <w:rsid w:val="00206401"/>
    <w:rsid w:val="00213CA1"/>
    <w:rsid w:val="00214352"/>
    <w:rsid w:val="00215AF6"/>
    <w:rsid w:val="00215F1C"/>
    <w:rsid w:val="002164B5"/>
    <w:rsid w:val="00216AE3"/>
    <w:rsid w:val="002174FF"/>
    <w:rsid w:val="00218EA6"/>
    <w:rsid w:val="002215A5"/>
    <w:rsid w:val="00225583"/>
    <w:rsid w:val="00225C14"/>
    <w:rsid w:val="002331CC"/>
    <w:rsid w:val="00236D72"/>
    <w:rsid w:val="0023FBB9"/>
    <w:rsid w:val="002401B0"/>
    <w:rsid w:val="00242950"/>
    <w:rsid w:val="002453D6"/>
    <w:rsid w:val="002476B9"/>
    <w:rsid w:val="002519FC"/>
    <w:rsid w:val="00251F15"/>
    <w:rsid w:val="002536AB"/>
    <w:rsid w:val="0025387E"/>
    <w:rsid w:val="00253A7A"/>
    <w:rsid w:val="0025634D"/>
    <w:rsid w:val="00257E16"/>
    <w:rsid w:val="002605C4"/>
    <w:rsid w:val="00260D6E"/>
    <w:rsid w:val="002633F0"/>
    <w:rsid w:val="00267BAF"/>
    <w:rsid w:val="00270A0E"/>
    <w:rsid w:val="00272E40"/>
    <w:rsid w:val="00273071"/>
    <w:rsid w:val="00275B6B"/>
    <w:rsid w:val="00275BF4"/>
    <w:rsid w:val="00275D04"/>
    <w:rsid w:val="00275EC0"/>
    <w:rsid w:val="0029063A"/>
    <w:rsid w:val="0029068E"/>
    <w:rsid w:val="00292FBE"/>
    <w:rsid w:val="00293269"/>
    <w:rsid w:val="00295CD8"/>
    <w:rsid w:val="00295F73"/>
    <w:rsid w:val="002976DB"/>
    <w:rsid w:val="002995BC"/>
    <w:rsid w:val="002A1958"/>
    <w:rsid w:val="002A1B3C"/>
    <w:rsid w:val="002A2A67"/>
    <w:rsid w:val="002A2B31"/>
    <w:rsid w:val="002A989F"/>
    <w:rsid w:val="002AFB9D"/>
    <w:rsid w:val="002B1ACD"/>
    <w:rsid w:val="002B200B"/>
    <w:rsid w:val="002B36DB"/>
    <w:rsid w:val="002B389C"/>
    <w:rsid w:val="002B3B72"/>
    <w:rsid w:val="002B52F4"/>
    <w:rsid w:val="002C1853"/>
    <w:rsid w:val="002C1B85"/>
    <w:rsid w:val="002C1C88"/>
    <w:rsid w:val="002C2ACB"/>
    <w:rsid w:val="002C5BA1"/>
    <w:rsid w:val="002C7A0F"/>
    <w:rsid w:val="002D1425"/>
    <w:rsid w:val="002D1D7F"/>
    <w:rsid w:val="002D3251"/>
    <w:rsid w:val="002D535A"/>
    <w:rsid w:val="002D68BB"/>
    <w:rsid w:val="002DEE0C"/>
    <w:rsid w:val="002E06D0"/>
    <w:rsid w:val="002E12BE"/>
    <w:rsid w:val="002E13A0"/>
    <w:rsid w:val="002F0018"/>
    <w:rsid w:val="002F0851"/>
    <w:rsid w:val="002F28E9"/>
    <w:rsid w:val="002F3957"/>
    <w:rsid w:val="002F44A0"/>
    <w:rsid w:val="002F4C4F"/>
    <w:rsid w:val="002F61C4"/>
    <w:rsid w:val="002F6D83"/>
    <w:rsid w:val="00301210"/>
    <w:rsid w:val="003031EE"/>
    <w:rsid w:val="003060A0"/>
    <w:rsid w:val="003105FD"/>
    <w:rsid w:val="00310749"/>
    <w:rsid w:val="00310B7D"/>
    <w:rsid w:val="00311224"/>
    <w:rsid w:val="00314D10"/>
    <w:rsid w:val="00315980"/>
    <w:rsid w:val="003159D6"/>
    <w:rsid w:val="003166B0"/>
    <w:rsid w:val="00330BF2"/>
    <w:rsid w:val="00330F16"/>
    <w:rsid w:val="0033144B"/>
    <w:rsid w:val="0033155B"/>
    <w:rsid w:val="00331AC2"/>
    <w:rsid w:val="00333875"/>
    <w:rsid w:val="0033708B"/>
    <w:rsid w:val="0034064C"/>
    <w:rsid w:val="00342E04"/>
    <w:rsid w:val="00343A63"/>
    <w:rsid w:val="00344CD0"/>
    <w:rsid w:val="00345A46"/>
    <w:rsid w:val="00345A88"/>
    <w:rsid w:val="00347FD7"/>
    <w:rsid w:val="00350443"/>
    <w:rsid w:val="00355695"/>
    <w:rsid w:val="00362E8C"/>
    <w:rsid w:val="00365502"/>
    <w:rsid w:val="0036AB19"/>
    <w:rsid w:val="003708E1"/>
    <w:rsid w:val="00376263"/>
    <w:rsid w:val="003840E5"/>
    <w:rsid w:val="00391A9F"/>
    <w:rsid w:val="0039373C"/>
    <w:rsid w:val="00393BCC"/>
    <w:rsid w:val="00394640"/>
    <w:rsid w:val="003994F3"/>
    <w:rsid w:val="003A6770"/>
    <w:rsid w:val="003A75B4"/>
    <w:rsid w:val="003B29B0"/>
    <w:rsid w:val="003B2D1A"/>
    <w:rsid w:val="003B30C0"/>
    <w:rsid w:val="003B4CAA"/>
    <w:rsid w:val="003B5AE6"/>
    <w:rsid w:val="003B5FB8"/>
    <w:rsid w:val="003B694C"/>
    <w:rsid w:val="003C7B64"/>
    <w:rsid w:val="003D31A4"/>
    <w:rsid w:val="003D594F"/>
    <w:rsid w:val="003E05E9"/>
    <w:rsid w:val="003E0A6B"/>
    <w:rsid w:val="003E1077"/>
    <w:rsid w:val="003E5149"/>
    <w:rsid w:val="003E5D74"/>
    <w:rsid w:val="003E6AF6"/>
    <w:rsid w:val="003E6DD1"/>
    <w:rsid w:val="003E731B"/>
    <w:rsid w:val="003F0DB1"/>
    <w:rsid w:val="003F6E36"/>
    <w:rsid w:val="003F7EE8"/>
    <w:rsid w:val="004001A7"/>
    <w:rsid w:val="00401914"/>
    <w:rsid w:val="0040455D"/>
    <w:rsid w:val="0040629D"/>
    <w:rsid w:val="00410B48"/>
    <w:rsid w:val="00411E67"/>
    <w:rsid w:val="0041353E"/>
    <w:rsid w:val="00415665"/>
    <w:rsid w:val="00416174"/>
    <w:rsid w:val="004200AB"/>
    <w:rsid w:val="00425567"/>
    <w:rsid w:val="004275E0"/>
    <w:rsid w:val="00439391"/>
    <w:rsid w:val="00445D4E"/>
    <w:rsid w:val="0044662E"/>
    <w:rsid w:val="00447F9C"/>
    <w:rsid w:val="00454CCC"/>
    <w:rsid w:val="004562F5"/>
    <w:rsid w:val="0045A477"/>
    <w:rsid w:val="00460BC1"/>
    <w:rsid w:val="00461730"/>
    <w:rsid w:val="00462187"/>
    <w:rsid w:val="00465F60"/>
    <w:rsid w:val="00470680"/>
    <w:rsid w:val="004708CC"/>
    <w:rsid w:val="004735EF"/>
    <w:rsid w:val="00474441"/>
    <w:rsid w:val="0047587C"/>
    <w:rsid w:val="00475FD7"/>
    <w:rsid w:val="0048238E"/>
    <w:rsid w:val="004830F1"/>
    <w:rsid w:val="00490F72"/>
    <w:rsid w:val="00493AA5"/>
    <w:rsid w:val="004944D3"/>
    <w:rsid w:val="004948B2"/>
    <w:rsid w:val="00494C77"/>
    <w:rsid w:val="00496EFD"/>
    <w:rsid w:val="00497215"/>
    <w:rsid w:val="00497908"/>
    <w:rsid w:val="004A224B"/>
    <w:rsid w:val="004A40C0"/>
    <w:rsid w:val="004A76F0"/>
    <w:rsid w:val="004B09E4"/>
    <w:rsid w:val="004B13CA"/>
    <w:rsid w:val="004B14C0"/>
    <w:rsid w:val="004B3CB6"/>
    <w:rsid w:val="004B7E34"/>
    <w:rsid w:val="004C0679"/>
    <w:rsid w:val="004C0868"/>
    <w:rsid w:val="004C3B69"/>
    <w:rsid w:val="004C7214"/>
    <w:rsid w:val="004D08D2"/>
    <w:rsid w:val="004D27F1"/>
    <w:rsid w:val="004D746A"/>
    <w:rsid w:val="004E151B"/>
    <w:rsid w:val="004E3D7C"/>
    <w:rsid w:val="004F28A9"/>
    <w:rsid w:val="004F6BF5"/>
    <w:rsid w:val="004F7DA9"/>
    <w:rsid w:val="00500200"/>
    <w:rsid w:val="00504ED6"/>
    <w:rsid w:val="00505520"/>
    <w:rsid w:val="00520E28"/>
    <w:rsid w:val="00521A2A"/>
    <w:rsid w:val="00522945"/>
    <w:rsid w:val="00525CFC"/>
    <w:rsid w:val="005269BE"/>
    <w:rsid w:val="0052755A"/>
    <w:rsid w:val="00527EF5"/>
    <w:rsid w:val="0052BFE3"/>
    <w:rsid w:val="0053392F"/>
    <w:rsid w:val="00533DDC"/>
    <w:rsid w:val="0053708F"/>
    <w:rsid w:val="00542215"/>
    <w:rsid w:val="005423AD"/>
    <w:rsid w:val="0054358A"/>
    <w:rsid w:val="00546864"/>
    <w:rsid w:val="005556EE"/>
    <w:rsid w:val="005600B9"/>
    <w:rsid w:val="00561B8A"/>
    <w:rsid w:val="00562B92"/>
    <w:rsid w:val="0056343C"/>
    <w:rsid w:val="0056725C"/>
    <w:rsid w:val="00567AB3"/>
    <w:rsid w:val="0056E9E6"/>
    <w:rsid w:val="0056F2ED"/>
    <w:rsid w:val="005709DE"/>
    <w:rsid w:val="00575D62"/>
    <w:rsid w:val="00582E2D"/>
    <w:rsid w:val="005832B2"/>
    <w:rsid w:val="00584AD8"/>
    <w:rsid w:val="00584E2F"/>
    <w:rsid w:val="005852DF"/>
    <w:rsid w:val="005870AD"/>
    <w:rsid w:val="005872C0"/>
    <w:rsid w:val="00591075"/>
    <w:rsid w:val="005916CD"/>
    <w:rsid w:val="005957E0"/>
    <w:rsid w:val="00595A23"/>
    <w:rsid w:val="005A274D"/>
    <w:rsid w:val="005A7FB4"/>
    <w:rsid w:val="005B1954"/>
    <w:rsid w:val="005B3FD7"/>
    <w:rsid w:val="005B63C2"/>
    <w:rsid w:val="005B64E0"/>
    <w:rsid w:val="005B6C5A"/>
    <w:rsid w:val="005B74ED"/>
    <w:rsid w:val="005C195B"/>
    <w:rsid w:val="005C5B84"/>
    <w:rsid w:val="005C5FF3"/>
    <w:rsid w:val="005C6F21"/>
    <w:rsid w:val="005C7189"/>
    <w:rsid w:val="005D39FC"/>
    <w:rsid w:val="005D499F"/>
    <w:rsid w:val="005D6A1C"/>
    <w:rsid w:val="005E059F"/>
    <w:rsid w:val="005E0623"/>
    <w:rsid w:val="005E0639"/>
    <w:rsid w:val="005E1C7F"/>
    <w:rsid w:val="005E2191"/>
    <w:rsid w:val="005E2495"/>
    <w:rsid w:val="005E4E47"/>
    <w:rsid w:val="005E773D"/>
    <w:rsid w:val="005F0466"/>
    <w:rsid w:val="005F09BC"/>
    <w:rsid w:val="005F1EF4"/>
    <w:rsid w:val="005F75A7"/>
    <w:rsid w:val="00600DF4"/>
    <w:rsid w:val="006022D2"/>
    <w:rsid w:val="00602474"/>
    <w:rsid w:val="00603030"/>
    <w:rsid w:val="00603AFC"/>
    <w:rsid w:val="006047EA"/>
    <w:rsid w:val="006070B9"/>
    <w:rsid w:val="00607AB6"/>
    <w:rsid w:val="006116C3"/>
    <w:rsid w:val="00612279"/>
    <w:rsid w:val="00613CB4"/>
    <w:rsid w:val="00615328"/>
    <w:rsid w:val="00615ADD"/>
    <w:rsid w:val="00616834"/>
    <w:rsid w:val="00617F69"/>
    <w:rsid w:val="006217FF"/>
    <w:rsid w:val="00631BD1"/>
    <w:rsid w:val="00631D91"/>
    <w:rsid w:val="006332A3"/>
    <w:rsid w:val="00633F4A"/>
    <w:rsid w:val="006365F9"/>
    <w:rsid w:val="00640C3D"/>
    <w:rsid w:val="00642231"/>
    <w:rsid w:val="00643F10"/>
    <w:rsid w:val="00645DF2"/>
    <w:rsid w:val="00645F1C"/>
    <w:rsid w:val="006510F0"/>
    <w:rsid w:val="0065226C"/>
    <w:rsid w:val="00655E54"/>
    <w:rsid w:val="00661B0D"/>
    <w:rsid w:val="00663340"/>
    <w:rsid w:val="00666115"/>
    <w:rsid w:val="006670E8"/>
    <w:rsid w:val="0066733F"/>
    <w:rsid w:val="00670DA7"/>
    <w:rsid w:val="00672040"/>
    <w:rsid w:val="00674154"/>
    <w:rsid w:val="00674961"/>
    <w:rsid w:val="00677383"/>
    <w:rsid w:val="00681C7C"/>
    <w:rsid w:val="006858E4"/>
    <w:rsid w:val="0068FA7C"/>
    <w:rsid w:val="006914BA"/>
    <w:rsid w:val="00691C75"/>
    <w:rsid w:val="00692288"/>
    <w:rsid w:val="00694878"/>
    <w:rsid w:val="00695F8C"/>
    <w:rsid w:val="00696274"/>
    <w:rsid w:val="006962D6"/>
    <w:rsid w:val="00696827"/>
    <w:rsid w:val="00697B5B"/>
    <w:rsid w:val="00698C17"/>
    <w:rsid w:val="0069927B"/>
    <w:rsid w:val="006A06A3"/>
    <w:rsid w:val="006A2302"/>
    <w:rsid w:val="006A4128"/>
    <w:rsid w:val="006A4A85"/>
    <w:rsid w:val="006A5781"/>
    <w:rsid w:val="006A594F"/>
    <w:rsid w:val="006B1311"/>
    <w:rsid w:val="006B7D70"/>
    <w:rsid w:val="006C3F07"/>
    <w:rsid w:val="006C3F95"/>
    <w:rsid w:val="006C50AC"/>
    <w:rsid w:val="006C755F"/>
    <w:rsid w:val="006C793C"/>
    <w:rsid w:val="006D4A77"/>
    <w:rsid w:val="006D5536"/>
    <w:rsid w:val="006D716B"/>
    <w:rsid w:val="006E09EB"/>
    <w:rsid w:val="006E0EC1"/>
    <w:rsid w:val="006E22A6"/>
    <w:rsid w:val="006E38F3"/>
    <w:rsid w:val="006E3A7F"/>
    <w:rsid w:val="006E5333"/>
    <w:rsid w:val="006E6AB5"/>
    <w:rsid w:val="006E6BF4"/>
    <w:rsid w:val="006F100B"/>
    <w:rsid w:val="006F1385"/>
    <w:rsid w:val="006F2F31"/>
    <w:rsid w:val="006F3E66"/>
    <w:rsid w:val="006F522D"/>
    <w:rsid w:val="006FEBFB"/>
    <w:rsid w:val="00705DCE"/>
    <w:rsid w:val="00712D01"/>
    <w:rsid w:val="00713777"/>
    <w:rsid w:val="00715311"/>
    <w:rsid w:val="0071610C"/>
    <w:rsid w:val="007168E8"/>
    <w:rsid w:val="007177B0"/>
    <w:rsid w:val="00723127"/>
    <w:rsid w:val="007258A6"/>
    <w:rsid w:val="00726115"/>
    <w:rsid w:val="007311F3"/>
    <w:rsid w:val="007354B0"/>
    <w:rsid w:val="007354C8"/>
    <w:rsid w:val="00736C65"/>
    <w:rsid w:val="007371F2"/>
    <w:rsid w:val="00737A1A"/>
    <w:rsid w:val="00740281"/>
    <w:rsid w:val="0074266C"/>
    <w:rsid w:val="007436FF"/>
    <w:rsid w:val="00745748"/>
    <w:rsid w:val="00745B7F"/>
    <w:rsid w:val="00751820"/>
    <w:rsid w:val="00751B20"/>
    <w:rsid w:val="007525D5"/>
    <w:rsid w:val="00754444"/>
    <w:rsid w:val="00755329"/>
    <w:rsid w:val="00755EE6"/>
    <w:rsid w:val="00763C0E"/>
    <w:rsid w:val="00771E5B"/>
    <w:rsid w:val="007764B8"/>
    <w:rsid w:val="00781246"/>
    <w:rsid w:val="00781747"/>
    <w:rsid w:val="007907E7"/>
    <w:rsid w:val="007924D8"/>
    <w:rsid w:val="007939A6"/>
    <w:rsid w:val="0079567C"/>
    <w:rsid w:val="007A03EB"/>
    <w:rsid w:val="007A3C42"/>
    <w:rsid w:val="007ACB80"/>
    <w:rsid w:val="007B32B4"/>
    <w:rsid w:val="007B4CA9"/>
    <w:rsid w:val="007B7755"/>
    <w:rsid w:val="007C4600"/>
    <w:rsid w:val="007C4E56"/>
    <w:rsid w:val="007C63F3"/>
    <w:rsid w:val="007C6F19"/>
    <w:rsid w:val="007E6230"/>
    <w:rsid w:val="007F18BA"/>
    <w:rsid w:val="007F3511"/>
    <w:rsid w:val="007F6181"/>
    <w:rsid w:val="00800810"/>
    <w:rsid w:val="00805293"/>
    <w:rsid w:val="00807631"/>
    <w:rsid w:val="00816280"/>
    <w:rsid w:val="00821F9C"/>
    <w:rsid w:val="00822937"/>
    <w:rsid w:val="00822F02"/>
    <w:rsid w:val="00826C32"/>
    <w:rsid w:val="00827625"/>
    <w:rsid w:val="008279FB"/>
    <w:rsid w:val="00830783"/>
    <w:rsid w:val="00832BD7"/>
    <w:rsid w:val="00840F4C"/>
    <w:rsid w:val="0084102A"/>
    <w:rsid w:val="00841FCB"/>
    <w:rsid w:val="00844561"/>
    <w:rsid w:val="00846A95"/>
    <w:rsid w:val="0084736F"/>
    <w:rsid w:val="00851869"/>
    <w:rsid w:val="00851ECF"/>
    <w:rsid w:val="0085467A"/>
    <w:rsid w:val="0085518C"/>
    <w:rsid w:val="0085616F"/>
    <w:rsid w:val="00857323"/>
    <w:rsid w:val="00857B63"/>
    <w:rsid w:val="00859759"/>
    <w:rsid w:val="0086543A"/>
    <w:rsid w:val="008666AB"/>
    <w:rsid w:val="008726FB"/>
    <w:rsid w:val="00876C7B"/>
    <w:rsid w:val="008829A0"/>
    <w:rsid w:val="008829F3"/>
    <w:rsid w:val="00882B12"/>
    <w:rsid w:val="00885B1F"/>
    <w:rsid w:val="0088772E"/>
    <w:rsid w:val="00890D02"/>
    <w:rsid w:val="008926EF"/>
    <w:rsid w:val="0089759A"/>
    <w:rsid w:val="0089F722"/>
    <w:rsid w:val="008A1DAB"/>
    <w:rsid w:val="008A26E8"/>
    <w:rsid w:val="008A4099"/>
    <w:rsid w:val="008A5366"/>
    <w:rsid w:val="008B4E2F"/>
    <w:rsid w:val="008B568A"/>
    <w:rsid w:val="008B7C32"/>
    <w:rsid w:val="008C1D0F"/>
    <w:rsid w:val="008C5775"/>
    <w:rsid w:val="008C66AA"/>
    <w:rsid w:val="008C6AC4"/>
    <w:rsid w:val="008C8D6C"/>
    <w:rsid w:val="008D3514"/>
    <w:rsid w:val="008D533F"/>
    <w:rsid w:val="008D6F8B"/>
    <w:rsid w:val="008E394F"/>
    <w:rsid w:val="008E5069"/>
    <w:rsid w:val="008F10CC"/>
    <w:rsid w:val="008F1AB4"/>
    <w:rsid w:val="008F4660"/>
    <w:rsid w:val="008F4814"/>
    <w:rsid w:val="008F6B53"/>
    <w:rsid w:val="008F7C5B"/>
    <w:rsid w:val="008F959E"/>
    <w:rsid w:val="00900053"/>
    <w:rsid w:val="00911E40"/>
    <w:rsid w:val="00912ED6"/>
    <w:rsid w:val="00920063"/>
    <w:rsid w:val="009227CA"/>
    <w:rsid w:val="0092505C"/>
    <w:rsid w:val="00925761"/>
    <w:rsid w:val="0092E713"/>
    <w:rsid w:val="009315F6"/>
    <w:rsid w:val="00932EB1"/>
    <w:rsid w:val="00934174"/>
    <w:rsid w:val="009360EE"/>
    <w:rsid w:val="00936DD2"/>
    <w:rsid w:val="00937A63"/>
    <w:rsid w:val="00943F2A"/>
    <w:rsid w:val="00952719"/>
    <w:rsid w:val="00952A4E"/>
    <w:rsid w:val="00953CBD"/>
    <w:rsid w:val="00953D5D"/>
    <w:rsid w:val="009554C9"/>
    <w:rsid w:val="00955F74"/>
    <w:rsid w:val="00961DC1"/>
    <w:rsid w:val="00961F99"/>
    <w:rsid w:val="009625CB"/>
    <w:rsid w:val="0096468E"/>
    <w:rsid w:val="0097047C"/>
    <w:rsid w:val="00974684"/>
    <w:rsid w:val="00977120"/>
    <w:rsid w:val="0097724D"/>
    <w:rsid w:val="009807E2"/>
    <w:rsid w:val="00982C4F"/>
    <w:rsid w:val="00984595"/>
    <w:rsid w:val="00984F38"/>
    <w:rsid w:val="009855AD"/>
    <w:rsid w:val="00986CBC"/>
    <w:rsid w:val="00991813"/>
    <w:rsid w:val="00992178"/>
    <w:rsid w:val="00995530"/>
    <w:rsid w:val="009A16B8"/>
    <w:rsid w:val="009A1A44"/>
    <w:rsid w:val="009A4783"/>
    <w:rsid w:val="009B0F8D"/>
    <w:rsid w:val="009B5B89"/>
    <w:rsid w:val="009B61CC"/>
    <w:rsid w:val="009C0B27"/>
    <w:rsid w:val="009C4B00"/>
    <w:rsid w:val="009C5BB1"/>
    <w:rsid w:val="009C5C10"/>
    <w:rsid w:val="009C616E"/>
    <w:rsid w:val="009C689E"/>
    <w:rsid w:val="009C7BBC"/>
    <w:rsid w:val="009D5662"/>
    <w:rsid w:val="009D61A5"/>
    <w:rsid w:val="009D741D"/>
    <w:rsid w:val="009E0283"/>
    <w:rsid w:val="009E712A"/>
    <w:rsid w:val="009E744A"/>
    <w:rsid w:val="009F584C"/>
    <w:rsid w:val="009F6CE9"/>
    <w:rsid w:val="009F790E"/>
    <w:rsid w:val="00A000E2"/>
    <w:rsid w:val="00A0047F"/>
    <w:rsid w:val="00A01F7E"/>
    <w:rsid w:val="00A03CAC"/>
    <w:rsid w:val="00A0463F"/>
    <w:rsid w:val="00A0719E"/>
    <w:rsid w:val="00A103DF"/>
    <w:rsid w:val="00A13DDD"/>
    <w:rsid w:val="00A15CB6"/>
    <w:rsid w:val="00A17A9A"/>
    <w:rsid w:val="00A19337"/>
    <w:rsid w:val="00A1E4E5"/>
    <w:rsid w:val="00A237BA"/>
    <w:rsid w:val="00A23CB1"/>
    <w:rsid w:val="00A2635A"/>
    <w:rsid w:val="00A26E04"/>
    <w:rsid w:val="00A27DC0"/>
    <w:rsid w:val="00A32494"/>
    <w:rsid w:val="00A359D0"/>
    <w:rsid w:val="00A35DC4"/>
    <w:rsid w:val="00A364CE"/>
    <w:rsid w:val="00A369FF"/>
    <w:rsid w:val="00A4004A"/>
    <w:rsid w:val="00A41270"/>
    <w:rsid w:val="00A43024"/>
    <w:rsid w:val="00A449A9"/>
    <w:rsid w:val="00A518AB"/>
    <w:rsid w:val="00A55ACC"/>
    <w:rsid w:val="00A57CD9"/>
    <w:rsid w:val="00A67EE9"/>
    <w:rsid w:val="00A70972"/>
    <w:rsid w:val="00A74956"/>
    <w:rsid w:val="00A75882"/>
    <w:rsid w:val="00A77126"/>
    <w:rsid w:val="00A80F03"/>
    <w:rsid w:val="00A833FF"/>
    <w:rsid w:val="00A8431F"/>
    <w:rsid w:val="00A84CA6"/>
    <w:rsid w:val="00A85CB1"/>
    <w:rsid w:val="00A9037D"/>
    <w:rsid w:val="00A908D7"/>
    <w:rsid w:val="00A90B91"/>
    <w:rsid w:val="00A926BE"/>
    <w:rsid w:val="00A9304F"/>
    <w:rsid w:val="00A93697"/>
    <w:rsid w:val="00A95F2A"/>
    <w:rsid w:val="00A97D04"/>
    <w:rsid w:val="00A9C83B"/>
    <w:rsid w:val="00AA1B40"/>
    <w:rsid w:val="00AA5D9C"/>
    <w:rsid w:val="00AA6892"/>
    <w:rsid w:val="00AA7866"/>
    <w:rsid w:val="00AAC5DE"/>
    <w:rsid w:val="00AB0F59"/>
    <w:rsid w:val="00AB2E7D"/>
    <w:rsid w:val="00AB8EA9"/>
    <w:rsid w:val="00AC0323"/>
    <w:rsid w:val="00AC040B"/>
    <w:rsid w:val="00AC0F0A"/>
    <w:rsid w:val="00AC1A25"/>
    <w:rsid w:val="00AC2961"/>
    <w:rsid w:val="00AC3C02"/>
    <w:rsid w:val="00AC5636"/>
    <w:rsid w:val="00ACF4CE"/>
    <w:rsid w:val="00AD18A7"/>
    <w:rsid w:val="00AD18D3"/>
    <w:rsid w:val="00AE0596"/>
    <w:rsid w:val="00AE32C0"/>
    <w:rsid w:val="00AE7840"/>
    <w:rsid w:val="00AF1DD6"/>
    <w:rsid w:val="00AF237A"/>
    <w:rsid w:val="00AFDAB0"/>
    <w:rsid w:val="00B014B7"/>
    <w:rsid w:val="00B01A9C"/>
    <w:rsid w:val="00B0282F"/>
    <w:rsid w:val="00B03662"/>
    <w:rsid w:val="00B05889"/>
    <w:rsid w:val="00B13663"/>
    <w:rsid w:val="00B14813"/>
    <w:rsid w:val="00B15115"/>
    <w:rsid w:val="00B176D5"/>
    <w:rsid w:val="00B1F86A"/>
    <w:rsid w:val="00B21F6D"/>
    <w:rsid w:val="00B22914"/>
    <w:rsid w:val="00B239AD"/>
    <w:rsid w:val="00B239D7"/>
    <w:rsid w:val="00B2523A"/>
    <w:rsid w:val="00B323AD"/>
    <w:rsid w:val="00B32721"/>
    <w:rsid w:val="00B330D6"/>
    <w:rsid w:val="00B41C33"/>
    <w:rsid w:val="00B44D12"/>
    <w:rsid w:val="00B44DD9"/>
    <w:rsid w:val="00B4723A"/>
    <w:rsid w:val="00B474AA"/>
    <w:rsid w:val="00B47948"/>
    <w:rsid w:val="00B48EC6"/>
    <w:rsid w:val="00B4CD27"/>
    <w:rsid w:val="00B50C09"/>
    <w:rsid w:val="00B5144A"/>
    <w:rsid w:val="00B5161C"/>
    <w:rsid w:val="00B523E1"/>
    <w:rsid w:val="00B52C88"/>
    <w:rsid w:val="00B572A9"/>
    <w:rsid w:val="00B61765"/>
    <w:rsid w:val="00B62287"/>
    <w:rsid w:val="00B626EC"/>
    <w:rsid w:val="00B64741"/>
    <w:rsid w:val="00B66231"/>
    <w:rsid w:val="00B669C3"/>
    <w:rsid w:val="00B70043"/>
    <w:rsid w:val="00B73430"/>
    <w:rsid w:val="00B74639"/>
    <w:rsid w:val="00B74D35"/>
    <w:rsid w:val="00B7540A"/>
    <w:rsid w:val="00B772C5"/>
    <w:rsid w:val="00B77780"/>
    <w:rsid w:val="00B803E7"/>
    <w:rsid w:val="00B863BD"/>
    <w:rsid w:val="00B8FE6D"/>
    <w:rsid w:val="00B9543E"/>
    <w:rsid w:val="00B95594"/>
    <w:rsid w:val="00B95B93"/>
    <w:rsid w:val="00B95E61"/>
    <w:rsid w:val="00BA61CB"/>
    <w:rsid w:val="00BA6603"/>
    <w:rsid w:val="00BA7234"/>
    <w:rsid w:val="00BA7543"/>
    <w:rsid w:val="00BACEC4"/>
    <w:rsid w:val="00BB064D"/>
    <w:rsid w:val="00BB1411"/>
    <w:rsid w:val="00BBFF50"/>
    <w:rsid w:val="00BC0AF4"/>
    <w:rsid w:val="00BC69C0"/>
    <w:rsid w:val="00BD1F17"/>
    <w:rsid w:val="00BD7BE9"/>
    <w:rsid w:val="00BE08B5"/>
    <w:rsid w:val="00BE60F1"/>
    <w:rsid w:val="00BF00D1"/>
    <w:rsid w:val="00BF12B5"/>
    <w:rsid w:val="00BF2A79"/>
    <w:rsid w:val="00BF4255"/>
    <w:rsid w:val="00BF5FD2"/>
    <w:rsid w:val="00BFC31F"/>
    <w:rsid w:val="00C00AF1"/>
    <w:rsid w:val="00C01486"/>
    <w:rsid w:val="00C01FC2"/>
    <w:rsid w:val="00C02C6D"/>
    <w:rsid w:val="00C039AE"/>
    <w:rsid w:val="00C05290"/>
    <w:rsid w:val="00C05994"/>
    <w:rsid w:val="00C07368"/>
    <w:rsid w:val="00C0A4DC"/>
    <w:rsid w:val="00C11A9E"/>
    <w:rsid w:val="00C1483E"/>
    <w:rsid w:val="00C14BBC"/>
    <w:rsid w:val="00C1574E"/>
    <w:rsid w:val="00C225AB"/>
    <w:rsid w:val="00C24D5B"/>
    <w:rsid w:val="00C2B343"/>
    <w:rsid w:val="00C30C12"/>
    <w:rsid w:val="00C31E5F"/>
    <w:rsid w:val="00C3368C"/>
    <w:rsid w:val="00C33737"/>
    <w:rsid w:val="00C366E3"/>
    <w:rsid w:val="00C36E64"/>
    <w:rsid w:val="00C41D3F"/>
    <w:rsid w:val="00C431C3"/>
    <w:rsid w:val="00C43F1E"/>
    <w:rsid w:val="00C510B9"/>
    <w:rsid w:val="00C52DDC"/>
    <w:rsid w:val="00C537AF"/>
    <w:rsid w:val="00C55D83"/>
    <w:rsid w:val="00C56413"/>
    <w:rsid w:val="00C61EE4"/>
    <w:rsid w:val="00C62D89"/>
    <w:rsid w:val="00C63775"/>
    <w:rsid w:val="00C65078"/>
    <w:rsid w:val="00C65768"/>
    <w:rsid w:val="00C664DE"/>
    <w:rsid w:val="00C674C7"/>
    <w:rsid w:val="00C67A09"/>
    <w:rsid w:val="00C67D43"/>
    <w:rsid w:val="00C67FE0"/>
    <w:rsid w:val="00C71941"/>
    <w:rsid w:val="00C71FCF"/>
    <w:rsid w:val="00C761E2"/>
    <w:rsid w:val="00C76331"/>
    <w:rsid w:val="00C80C27"/>
    <w:rsid w:val="00C81D74"/>
    <w:rsid w:val="00C830C0"/>
    <w:rsid w:val="00C8387C"/>
    <w:rsid w:val="00C83F19"/>
    <w:rsid w:val="00C844C4"/>
    <w:rsid w:val="00C84C85"/>
    <w:rsid w:val="00C9041D"/>
    <w:rsid w:val="00C90BD2"/>
    <w:rsid w:val="00C92BA4"/>
    <w:rsid w:val="00C936A3"/>
    <w:rsid w:val="00C93C7C"/>
    <w:rsid w:val="00C9ECC7"/>
    <w:rsid w:val="00CA7E6A"/>
    <w:rsid w:val="00CA99CB"/>
    <w:rsid w:val="00CB16F7"/>
    <w:rsid w:val="00CB6215"/>
    <w:rsid w:val="00CC24E9"/>
    <w:rsid w:val="00CC72CF"/>
    <w:rsid w:val="00CD0F0A"/>
    <w:rsid w:val="00CD3327"/>
    <w:rsid w:val="00CD6034"/>
    <w:rsid w:val="00CD6A3E"/>
    <w:rsid w:val="00CDB3FC"/>
    <w:rsid w:val="00CE0817"/>
    <w:rsid w:val="00CE6BBE"/>
    <w:rsid w:val="00CE6D4B"/>
    <w:rsid w:val="00CE6EE1"/>
    <w:rsid w:val="00CF2A09"/>
    <w:rsid w:val="00CF3B58"/>
    <w:rsid w:val="00D0056E"/>
    <w:rsid w:val="00D05F05"/>
    <w:rsid w:val="00D06DA1"/>
    <w:rsid w:val="00D126F9"/>
    <w:rsid w:val="00D1550A"/>
    <w:rsid w:val="00D20036"/>
    <w:rsid w:val="00D21EB0"/>
    <w:rsid w:val="00D22A5E"/>
    <w:rsid w:val="00D22FC0"/>
    <w:rsid w:val="00D24BC9"/>
    <w:rsid w:val="00D26072"/>
    <w:rsid w:val="00D276BB"/>
    <w:rsid w:val="00D311BF"/>
    <w:rsid w:val="00D33D58"/>
    <w:rsid w:val="00D35878"/>
    <w:rsid w:val="00D367E0"/>
    <w:rsid w:val="00D40F6D"/>
    <w:rsid w:val="00D41BAE"/>
    <w:rsid w:val="00D41BDC"/>
    <w:rsid w:val="00D44DC1"/>
    <w:rsid w:val="00D450D6"/>
    <w:rsid w:val="00D46142"/>
    <w:rsid w:val="00D501D0"/>
    <w:rsid w:val="00D527FC"/>
    <w:rsid w:val="00D5324B"/>
    <w:rsid w:val="00D536D3"/>
    <w:rsid w:val="00D54136"/>
    <w:rsid w:val="00D57CD3"/>
    <w:rsid w:val="00D60B2D"/>
    <w:rsid w:val="00D61AFA"/>
    <w:rsid w:val="00D64DAA"/>
    <w:rsid w:val="00D65FAF"/>
    <w:rsid w:val="00D70AFA"/>
    <w:rsid w:val="00D74317"/>
    <w:rsid w:val="00D76FED"/>
    <w:rsid w:val="00D81B28"/>
    <w:rsid w:val="00D82ED9"/>
    <w:rsid w:val="00D84258"/>
    <w:rsid w:val="00D8521C"/>
    <w:rsid w:val="00D91F5B"/>
    <w:rsid w:val="00D92FC7"/>
    <w:rsid w:val="00D93003"/>
    <w:rsid w:val="00D9325D"/>
    <w:rsid w:val="00D97D18"/>
    <w:rsid w:val="00D9E77B"/>
    <w:rsid w:val="00DA1527"/>
    <w:rsid w:val="00DA219E"/>
    <w:rsid w:val="00DA3F78"/>
    <w:rsid w:val="00DA4619"/>
    <w:rsid w:val="00DA6C29"/>
    <w:rsid w:val="00DB0AA5"/>
    <w:rsid w:val="00DB0EDA"/>
    <w:rsid w:val="00DB3317"/>
    <w:rsid w:val="00DB3E23"/>
    <w:rsid w:val="00DC1867"/>
    <w:rsid w:val="00DC1B90"/>
    <w:rsid w:val="00DC6607"/>
    <w:rsid w:val="00DC7660"/>
    <w:rsid w:val="00DD32F1"/>
    <w:rsid w:val="00DD5823"/>
    <w:rsid w:val="00DE0E6D"/>
    <w:rsid w:val="00DE0FC1"/>
    <w:rsid w:val="00DE28FE"/>
    <w:rsid w:val="00DE75A5"/>
    <w:rsid w:val="00DE7919"/>
    <w:rsid w:val="00DE7F51"/>
    <w:rsid w:val="00DF1E27"/>
    <w:rsid w:val="00DF4F44"/>
    <w:rsid w:val="00E00615"/>
    <w:rsid w:val="00E020D9"/>
    <w:rsid w:val="00E051A0"/>
    <w:rsid w:val="00E10137"/>
    <w:rsid w:val="00E12253"/>
    <w:rsid w:val="00E16666"/>
    <w:rsid w:val="00E172FF"/>
    <w:rsid w:val="00E1D9AE"/>
    <w:rsid w:val="00E2499F"/>
    <w:rsid w:val="00E27018"/>
    <w:rsid w:val="00E2738F"/>
    <w:rsid w:val="00E27848"/>
    <w:rsid w:val="00E30B57"/>
    <w:rsid w:val="00E30D8B"/>
    <w:rsid w:val="00E33051"/>
    <w:rsid w:val="00E40EBA"/>
    <w:rsid w:val="00E44770"/>
    <w:rsid w:val="00E453E9"/>
    <w:rsid w:val="00E600C6"/>
    <w:rsid w:val="00E61A59"/>
    <w:rsid w:val="00E63B15"/>
    <w:rsid w:val="00E74D59"/>
    <w:rsid w:val="00E7709B"/>
    <w:rsid w:val="00E7747B"/>
    <w:rsid w:val="00E77E0C"/>
    <w:rsid w:val="00E79D69"/>
    <w:rsid w:val="00E80DC2"/>
    <w:rsid w:val="00E819A9"/>
    <w:rsid w:val="00E8347C"/>
    <w:rsid w:val="00E84F03"/>
    <w:rsid w:val="00E86CCE"/>
    <w:rsid w:val="00E875E9"/>
    <w:rsid w:val="00E8AE3A"/>
    <w:rsid w:val="00E8F6D2"/>
    <w:rsid w:val="00E908A9"/>
    <w:rsid w:val="00E945DF"/>
    <w:rsid w:val="00E96938"/>
    <w:rsid w:val="00E97AED"/>
    <w:rsid w:val="00E9D2E6"/>
    <w:rsid w:val="00EA298D"/>
    <w:rsid w:val="00EB00C2"/>
    <w:rsid w:val="00EB0FE8"/>
    <w:rsid w:val="00EB2092"/>
    <w:rsid w:val="00EB2F83"/>
    <w:rsid w:val="00EB3BFB"/>
    <w:rsid w:val="00EB4CF1"/>
    <w:rsid w:val="00EB5126"/>
    <w:rsid w:val="00EB59A6"/>
    <w:rsid w:val="00EB5A86"/>
    <w:rsid w:val="00EB5CC0"/>
    <w:rsid w:val="00EB6E20"/>
    <w:rsid w:val="00EB6E38"/>
    <w:rsid w:val="00EB773D"/>
    <w:rsid w:val="00EC532C"/>
    <w:rsid w:val="00EC64B3"/>
    <w:rsid w:val="00ED1C77"/>
    <w:rsid w:val="00ED3D1E"/>
    <w:rsid w:val="00ED421D"/>
    <w:rsid w:val="00ED59FF"/>
    <w:rsid w:val="00ED9A39"/>
    <w:rsid w:val="00EE44CC"/>
    <w:rsid w:val="00EE538E"/>
    <w:rsid w:val="00EE6184"/>
    <w:rsid w:val="00EF1F75"/>
    <w:rsid w:val="00EF57F4"/>
    <w:rsid w:val="00EF6083"/>
    <w:rsid w:val="00EFC3BF"/>
    <w:rsid w:val="00F006E2"/>
    <w:rsid w:val="00F01125"/>
    <w:rsid w:val="00F0191A"/>
    <w:rsid w:val="00F034D2"/>
    <w:rsid w:val="00F073C5"/>
    <w:rsid w:val="00F11E02"/>
    <w:rsid w:val="00F12830"/>
    <w:rsid w:val="00F13C87"/>
    <w:rsid w:val="00F2190B"/>
    <w:rsid w:val="00F223D8"/>
    <w:rsid w:val="00F224E5"/>
    <w:rsid w:val="00F25A8D"/>
    <w:rsid w:val="00F28FAF"/>
    <w:rsid w:val="00F320C3"/>
    <w:rsid w:val="00F40C8B"/>
    <w:rsid w:val="00F4319D"/>
    <w:rsid w:val="00F47B3A"/>
    <w:rsid w:val="00F50627"/>
    <w:rsid w:val="00F53C29"/>
    <w:rsid w:val="00F55BE7"/>
    <w:rsid w:val="00F56F58"/>
    <w:rsid w:val="00F5DAD5"/>
    <w:rsid w:val="00F6262E"/>
    <w:rsid w:val="00F63700"/>
    <w:rsid w:val="00F64199"/>
    <w:rsid w:val="00F674A6"/>
    <w:rsid w:val="00F725C6"/>
    <w:rsid w:val="00F72674"/>
    <w:rsid w:val="00F7292B"/>
    <w:rsid w:val="00F740F7"/>
    <w:rsid w:val="00F7599A"/>
    <w:rsid w:val="00F77B83"/>
    <w:rsid w:val="00F8136C"/>
    <w:rsid w:val="00F81521"/>
    <w:rsid w:val="00F837C5"/>
    <w:rsid w:val="00F86387"/>
    <w:rsid w:val="00F8925D"/>
    <w:rsid w:val="00F951F2"/>
    <w:rsid w:val="00FA0FCD"/>
    <w:rsid w:val="00FA2E28"/>
    <w:rsid w:val="00FA389B"/>
    <w:rsid w:val="00FB1EB6"/>
    <w:rsid w:val="00FB2A2E"/>
    <w:rsid w:val="00FB2D10"/>
    <w:rsid w:val="00FB504F"/>
    <w:rsid w:val="00FB5B26"/>
    <w:rsid w:val="00FB6AE7"/>
    <w:rsid w:val="00FC14F6"/>
    <w:rsid w:val="00FC30E2"/>
    <w:rsid w:val="00FD12B8"/>
    <w:rsid w:val="00FD41F1"/>
    <w:rsid w:val="00FD52B2"/>
    <w:rsid w:val="00FE023E"/>
    <w:rsid w:val="00FE14E0"/>
    <w:rsid w:val="00FE150E"/>
    <w:rsid w:val="00FE45C9"/>
    <w:rsid w:val="00FE5010"/>
    <w:rsid w:val="00FF1888"/>
    <w:rsid w:val="00FF4768"/>
    <w:rsid w:val="00FF7924"/>
    <w:rsid w:val="01027DF8"/>
    <w:rsid w:val="01037F7A"/>
    <w:rsid w:val="010E0A00"/>
    <w:rsid w:val="010E4147"/>
    <w:rsid w:val="01122ABB"/>
    <w:rsid w:val="011320A1"/>
    <w:rsid w:val="0116818B"/>
    <w:rsid w:val="0116AC38"/>
    <w:rsid w:val="011745AF"/>
    <w:rsid w:val="011836E3"/>
    <w:rsid w:val="0118EA1B"/>
    <w:rsid w:val="0119F6BC"/>
    <w:rsid w:val="011A0C2A"/>
    <w:rsid w:val="011A4AC0"/>
    <w:rsid w:val="011A6EC0"/>
    <w:rsid w:val="012204BD"/>
    <w:rsid w:val="0122EF9F"/>
    <w:rsid w:val="0127439F"/>
    <w:rsid w:val="0127663C"/>
    <w:rsid w:val="012A6E8E"/>
    <w:rsid w:val="01312435"/>
    <w:rsid w:val="0132A0F1"/>
    <w:rsid w:val="0133B77D"/>
    <w:rsid w:val="0136AAA7"/>
    <w:rsid w:val="01392A86"/>
    <w:rsid w:val="013BA77C"/>
    <w:rsid w:val="013BD68B"/>
    <w:rsid w:val="01406597"/>
    <w:rsid w:val="01431BE1"/>
    <w:rsid w:val="01463F2F"/>
    <w:rsid w:val="014808FA"/>
    <w:rsid w:val="014B2663"/>
    <w:rsid w:val="014C5857"/>
    <w:rsid w:val="01553B47"/>
    <w:rsid w:val="0155BE4A"/>
    <w:rsid w:val="0156874E"/>
    <w:rsid w:val="01586458"/>
    <w:rsid w:val="0159C3C7"/>
    <w:rsid w:val="015A8460"/>
    <w:rsid w:val="015EF9A7"/>
    <w:rsid w:val="01609FC2"/>
    <w:rsid w:val="01612AC3"/>
    <w:rsid w:val="016362E1"/>
    <w:rsid w:val="01639609"/>
    <w:rsid w:val="01656D9D"/>
    <w:rsid w:val="0167A40A"/>
    <w:rsid w:val="016B90C0"/>
    <w:rsid w:val="017DE63C"/>
    <w:rsid w:val="017EFF1F"/>
    <w:rsid w:val="01808610"/>
    <w:rsid w:val="018095BC"/>
    <w:rsid w:val="0181905B"/>
    <w:rsid w:val="01839F66"/>
    <w:rsid w:val="0184A132"/>
    <w:rsid w:val="0186160E"/>
    <w:rsid w:val="0186B5B4"/>
    <w:rsid w:val="018BDB9E"/>
    <w:rsid w:val="0195BE99"/>
    <w:rsid w:val="0197C75B"/>
    <w:rsid w:val="0198B7FA"/>
    <w:rsid w:val="019CB394"/>
    <w:rsid w:val="01A2CBE9"/>
    <w:rsid w:val="01A3F9CA"/>
    <w:rsid w:val="01A696FF"/>
    <w:rsid w:val="01A8296D"/>
    <w:rsid w:val="01B4386C"/>
    <w:rsid w:val="01B56FEE"/>
    <w:rsid w:val="01BA623C"/>
    <w:rsid w:val="01BAA493"/>
    <w:rsid w:val="01BAD5E3"/>
    <w:rsid w:val="01BE2683"/>
    <w:rsid w:val="01BEF7CA"/>
    <w:rsid w:val="01C2FDEE"/>
    <w:rsid w:val="01C6B607"/>
    <w:rsid w:val="01CB344F"/>
    <w:rsid w:val="01D16EC3"/>
    <w:rsid w:val="01D2E4F2"/>
    <w:rsid w:val="01D3856E"/>
    <w:rsid w:val="01D4A486"/>
    <w:rsid w:val="01D4F161"/>
    <w:rsid w:val="01DF915D"/>
    <w:rsid w:val="01E54276"/>
    <w:rsid w:val="01E65F6E"/>
    <w:rsid w:val="01EFCAFA"/>
    <w:rsid w:val="01F1E15F"/>
    <w:rsid w:val="01F2AD7B"/>
    <w:rsid w:val="01F3587A"/>
    <w:rsid w:val="01F8B576"/>
    <w:rsid w:val="01FB1DCA"/>
    <w:rsid w:val="01FC1739"/>
    <w:rsid w:val="01FE1149"/>
    <w:rsid w:val="01FE3544"/>
    <w:rsid w:val="0201E9B2"/>
    <w:rsid w:val="02038477"/>
    <w:rsid w:val="02048119"/>
    <w:rsid w:val="02048948"/>
    <w:rsid w:val="0204A74B"/>
    <w:rsid w:val="020A78E4"/>
    <w:rsid w:val="020D6E48"/>
    <w:rsid w:val="020EC50C"/>
    <w:rsid w:val="020ED0C9"/>
    <w:rsid w:val="020F760F"/>
    <w:rsid w:val="0219F0C5"/>
    <w:rsid w:val="021BF97D"/>
    <w:rsid w:val="021F7626"/>
    <w:rsid w:val="02210E0D"/>
    <w:rsid w:val="02211A7E"/>
    <w:rsid w:val="0226B045"/>
    <w:rsid w:val="0229C74F"/>
    <w:rsid w:val="022A4F90"/>
    <w:rsid w:val="022AF7B8"/>
    <w:rsid w:val="022BD909"/>
    <w:rsid w:val="022DD5B7"/>
    <w:rsid w:val="022E6062"/>
    <w:rsid w:val="022F70C3"/>
    <w:rsid w:val="02314AAA"/>
    <w:rsid w:val="0231D933"/>
    <w:rsid w:val="0235D4B9"/>
    <w:rsid w:val="0236F1B7"/>
    <w:rsid w:val="02412D57"/>
    <w:rsid w:val="0241BCCD"/>
    <w:rsid w:val="02423B77"/>
    <w:rsid w:val="024298AF"/>
    <w:rsid w:val="024517DB"/>
    <w:rsid w:val="02475A0B"/>
    <w:rsid w:val="024A9B92"/>
    <w:rsid w:val="024F6671"/>
    <w:rsid w:val="024F7AFD"/>
    <w:rsid w:val="0252FD6F"/>
    <w:rsid w:val="02564295"/>
    <w:rsid w:val="02578F62"/>
    <w:rsid w:val="025C31D2"/>
    <w:rsid w:val="025F7D40"/>
    <w:rsid w:val="02609C40"/>
    <w:rsid w:val="026130C0"/>
    <w:rsid w:val="0267F704"/>
    <w:rsid w:val="026B1158"/>
    <w:rsid w:val="02711892"/>
    <w:rsid w:val="02719D9C"/>
    <w:rsid w:val="02740BC8"/>
    <w:rsid w:val="0275ACE7"/>
    <w:rsid w:val="0276918D"/>
    <w:rsid w:val="0276F2D6"/>
    <w:rsid w:val="0278C8EE"/>
    <w:rsid w:val="027905D2"/>
    <w:rsid w:val="027CB300"/>
    <w:rsid w:val="027E9961"/>
    <w:rsid w:val="027FB84A"/>
    <w:rsid w:val="02809445"/>
    <w:rsid w:val="02814C43"/>
    <w:rsid w:val="02851640"/>
    <w:rsid w:val="02864F15"/>
    <w:rsid w:val="02892D4C"/>
    <w:rsid w:val="02897CC1"/>
    <w:rsid w:val="028AC5F9"/>
    <w:rsid w:val="028E30AC"/>
    <w:rsid w:val="02938765"/>
    <w:rsid w:val="02970BC6"/>
    <w:rsid w:val="029AC7B5"/>
    <w:rsid w:val="029B42A0"/>
    <w:rsid w:val="029B9F4D"/>
    <w:rsid w:val="029C7AD3"/>
    <w:rsid w:val="02A0F0C0"/>
    <w:rsid w:val="02AC23CB"/>
    <w:rsid w:val="02AF914B"/>
    <w:rsid w:val="02B1A87F"/>
    <w:rsid w:val="02B2E15F"/>
    <w:rsid w:val="02B323AE"/>
    <w:rsid w:val="02BDD51E"/>
    <w:rsid w:val="02C083A8"/>
    <w:rsid w:val="02C4B0FD"/>
    <w:rsid w:val="02C90164"/>
    <w:rsid w:val="02CAA3EE"/>
    <w:rsid w:val="02D6C9F7"/>
    <w:rsid w:val="02D7146F"/>
    <w:rsid w:val="02D72CC6"/>
    <w:rsid w:val="02DA3156"/>
    <w:rsid w:val="02DEE685"/>
    <w:rsid w:val="02E018DB"/>
    <w:rsid w:val="02E218A8"/>
    <w:rsid w:val="02E4BB2D"/>
    <w:rsid w:val="02E656F2"/>
    <w:rsid w:val="02E6B121"/>
    <w:rsid w:val="02E7119A"/>
    <w:rsid w:val="02E8C1D4"/>
    <w:rsid w:val="02E967A7"/>
    <w:rsid w:val="02EAB239"/>
    <w:rsid w:val="02EB7EB8"/>
    <w:rsid w:val="02ECD565"/>
    <w:rsid w:val="02EDF8DB"/>
    <w:rsid w:val="02F074D7"/>
    <w:rsid w:val="02F4CF6E"/>
    <w:rsid w:val="02F621FA"/>
    <w:rsid w:val="02F745BC"/>
    <w:rsid w:val="02F9F449"/>
    <w:rsid w:val="02FAE8FE"/>
    <w:rsid w:val="02FC2BFF"/>
    <w:rsid w:val="02FD1C4A"/>
    <w:rsid w:val="02FF12EF"/>
    <w:rsid w:val="03006219"/>
    <w:rsid w:val="03024B1C"/>
    <w:rsid w:val="0303746B"/>
    <w:rsid w:val="0306FB23"/>
    <w:rsid w:val="030894CF"/>
    <w:rsid w:val="030A2F65"/>
    <w:rsid w:val="030BBD08"/>
    <w:rsid w:val="03104B31"/>
    <w:rsid w:val="031AB3C8"/>
    <w:rsid w:val="0321D740"/>
    <w:rsid w:val="03221CD3"/>
    <w:rsid w:val="03279FF7"/>
    <w:rsid w:val="03282BD1"/>
    <w:rsid w:val="03295FDF"/>
    <w:rsid w:val="032C8C09"/>
    <w:rsid w:val="032CACA2"/>
    <w:rsid w:val="032CED35"/>
    <w:rsid w:val="03310B56"/>
    <w:rsid w:val="0331257C"/>
    <w:rsid w:val="03342823"/>
    <w:rsid w:val="03397137"/>
    <w:rsid w:val="033B67CA"/>
    <w:rsid w:val="033DD3C0"/>
    <w:rsid w:val="033DE2CB"/>
    <w:rsid w:val="0341370A"/>
    <w:rsid w:val="03426760"/>
    <w:rsid w:val="03477222"/>
    <w:rsid w:val="0348A9FF"/>
    <w:rsid w:val="034C9E84"/>
    <w:rsid w:val="034ED610"/>
    <w:rsid w:val="0355D802"/>
    <w:rsid w:val="0357A73F"/>
    <w:rsid w:val="0358E77B"/>
    <w:rsid w:val="035DD48B"/>
    <w:rsid w:val="03606C7E"/>
    <w:rsid w:val="036351E0"/>
    <w:rsid w:val="03670694"/>
    <w:rsid w:val="03690772"/>
    <w:rsid w:val="036D245F"/>
    <w:rsid w:val="036E5A7B"/>
    <w:rsid w:val="036FD800"/>
    <w:rsid w:val="03741BB4"/>
    <w:rsid w:val="037846C6"/>
    <w:rsid w:val="0379FA61"/>
    <w:rsid w:val="037ACAD1"/>
    <w:rsid w:val="037D6D24"/>
    <w:rsid w:val="037EA2DB"/>
    <w:rsid w:val="0382FB54"/>
    <w:rsid w:val="038DCB98"/>
    <w:rsid w:val="038FA71D"/>
    <w:rsid w:val="039485B0"/>
    <w:rsid w:val="03990B8D"/>
    <w:rsid w:val="039EE3A5"/>
    <w:rsid w:val="03A362DC"/>
    <w:rsid w:val="03A59A5B"/>
    <w:rsid w:val="03A93B22"/>
    <w:rsid w:val="03AD0553"/>
    <w:rsid w:val="03AEA7A4"/>
    <w:rsid w:val="03B1570F"/>
    <w:rsid w:val="03B1F126"/>
    <w:rsid w:val="03B34821"/>
    <w:rsid w:val="03B4B68C"/>
    <w:rsid w:val="03B79752"/>
    <w:rsid w:val="03B7D977"/>
    <w:rsid w:val="03BBAEE0"/>
    <w:rsid w:val="03BBC953"/>
    <w:rsid w:val="03BE70B5"/>
    <w:rsid w:val="03BEE5A2"/>
    <w:rsid w:val="03BF691C"/>
    <w:rsid w:val="03C34177"/>
    <w:rsid w:val="03C439EF"/>
    <w:rsid w:val="03C47BE1"/>
    <w:rsid w:val="03C725FC"/>
    <w:rsid w:val="03D3A193"/>
    <w:rsid w:val="03D9D47F"/>
    <w:rsid w:val="03DBC3A4"/>
    <w:rsid w:val="03DE4788"/>
    <w:rsid w:val="03E5849C"/>
    <w:rsid w:val="03E78E1C"/>
    <w:rsid w:val="03E8D9FF"/>
    <w:rsid w:val="03EBDEE9"/>
    <w:rsid w:val="03EC740F"/>
    <w:rsid w:val="03EDDD06"/>
    <w:rsid w:val="03EECDD0"/>
    <w:rsid w:val="03F304C5"/>
    <w:rsid w:val="03F3A012"/>
    <w:rsid w:val="03F50928"/>
    <w:rsid w:val="03F5FC1E"/>
    <w:rsid w:val="03F95238"/>
    <w:rsid w:val="03FA90D7"/>
    <w:rsid w:val="03FE6C8E"/>
    <w:rsid w:val="03FE8C74"/>
    <w:rsid w:val="03FF54D8"/>
    <w:rsid w:val="04021243"/>
    <w:rsid w:val="0403A57E"/>
    <w:rsid w:val="04080C00"/>
    <w:rsid w:val="040A94FC"/>
    <w:rsid w:val="040DFA97"/>
    <w:rsid w:val="040E76BB"/>
    <w:rsid w:val="040EC77B"/>
    <w:rsid w:val="04109194"/>
    <w:rsid w:val="04115450"/>
    <w:rsid w:val="0417E541"/>
    <w:rsid w:val="041CAF3A"/>
    <w:rsid w:val="041DF525"/>
    <w:rsid w:val="041F4548"/>
    <w:rsid w:val="0420D9E8"/>
    <w:rsid w:val="0420E6A1"/>
    <w:rsid w:val="0421CA66"/>
    <w:rsid w:val="04221F76"/>
    <w:rsid w:val="0423D711"/>
    <w:rsid w:val="04247682"/>
    <w:rsid w:val="04254417"/>
    <w:rsid w:val="0426B731"/>
    <w:rsid w:val="04296EAD"/>
    <w:rsid w:val="042A74ED"/>
    <w:rsid w:val="042C885C"/>
    <w:rsid w:val="04371301"/>
    <w:rsid w:val="0437FBD4"/>
    <w:rsid w:val="0440CB22"/>
    <w:rsid w:val="04416804"/>
    <w:rsid w:val="0441AF24"/>
    <w:rsid w:val="0442FB4F"/>
    <w:rsid w:val="044DA7C9"/>
    <w:rsid w:val="044E0383"/>
    <w:rsid w:val="04518D99"/>
    <w:rsid w:val="0459AB47"/>
    <w:rsid w:val="045CAF57"/>
    <w:rsid w:val="045D8551"/>
    <w:rsid w:val="0465EC9F"/>
    <w:rsid w:val="04682E3E"/>
    <w:rsid w:val="0468FEF6"/>
    <w:rsid w:val="046AEFD8"/>
    <w:rsid w:val="046E30AC"/>
    <w:rsid w:val="0470EC7C"/>
    <w:rsid w:val="0472109F"/>
    <w:rsid w:val="0477FBEC"/>
    <w:rsid w:val="047AFBDC"/>
    <w:rsid w:val="047C53EC"/>
    <w:rsid w:val="047F8DF8"/>
    <w:rsid w:val="04822753"/>
    <w:rsid w:val="048233D9"/>
    <w:rsid w:val="04833051"/>
    <w:rsid w:val="048B4BC1"/>
    <w:rsid w:val="048FF407"/>
    <w:rsid w:val="0495A23B"/>
    <w:rsid w:val="04968184"/>
    <w:rsid w:val="049986EA"/>
    <w:rsid w:val="049E7369"/>
    <w:rsid w:val="049E9EB1"/>
    <w:rsid w:val="049EEBE7"/>
    <w:rsid w:val="049FA05A"/>
    <w:rsid w:val="04A0DBFD"/>
    <w:rsid w:val="04A48E73"/>
    <w:rsid w:val="04AACC69"/>
    <w:rsid w:val="04B31530"/>
    <w:rsid w:val="04B586FE"/>
    <w:rsid w:val="04BA25D7"/>
    <w:rsid w:val="04BD85CA"/>
    <w:rsid w:val="04C0E45D"/>
    <w:rsid w:val="04D1135B"/>
    <w:rsid w:val="04D220E5"/>
    <w:rsid w:val="04DA5980"/>
    <w:rsid w:val="04DB9A8C"/>
    <w:rsid w:val="04DBD373"/>
    <w:rsid w:val="04DF52BA"/>
    <w:rsid w:val="04DFD4B7"/>
    <w:rsid w:val="04DFDA24"/>
    <w:rsid w:val="04E14421"/>
    <w:rsid w:val="04E18AD2"/>
    <w:rsid w:val="04E22FB2"/>
    <w:rsid w:val="04E4F790"/>
    <w:rsid w:val="04E8761A"/>
    <w:rsid w:val="04EC694D"/>
    <w:rsid w:val="04F07DE1"/>
    <w:rsid w:val="04F337D9"/>
    <w:rsid w:val="04F6988C"/>
    <w:rsid w:val="04FDB661"/>
    <w:rsid w:val="04FF8A2D"/>
    <w:rsid w:val="0500C03D"/>
    <w:rsid w:val="05063E0F"/>
    <w:rsid w:val="050C2469"/>
    <w:rsid w:val="050F8098"/>
    <w:rsid w:val="050FCD59"/>
    <w:rsid w:val="0519159A"/>
    <w:rsid w:val="051D4245"/>
    <w:rsid w:val="051E2CA1"/>
    <w:rsid w:val="051E534E"/>
    <w:rsid w:val="051E8908"/>
    <w:rsid w:val="05218605"/>
    <w:rsid w:val="0523C278"/>
    <w:rsid w:val="052464A1"/>
    <w:rsid w:val="0528C811"/>
    <w:rsid w:val="05295733"/>
    <w:rsid w:val="052EFE8B"/>
    <w:rsid w:val="05334E71"/>
    <w:rsid w:val="0536FC67"/>
    <w:rsid w:val="053957EB"/>
    <w:rsid w:val="053C6BB7"/>
    <w:rsid w:val="053D8CFE"/>
    <w:rsid w:val="053F9182"/>
    <w:rsid w:val="053FC687"/>
    <w:rsid w:val="0540069F"/>
    <w:rsid w:val="05450B83"/>
    <w:rsid w:val="054A7C82"/>
    <w:rsid w:val="054B3229"/>
    <w:rsid w:val="054BB785"/>
    <w:rsid w:val="054DFFA1"/>
    <w:rsid w:val="054F1882"/>
    <w:rsid w:val="054F55EB"/>
    <w:rsid w:val="054FA9D3"/>
    <w:rsid w:val="0551205B"/>
    <w:rsid w:val="0551C5A8"/>
    <w:rsid w:val="05542BFE"/>
    <w:rsid w:val="055B9F68"/>
    <w:rsid w:val="05615A6F"/>
    <w:rsid w:val="0562E67C"/>
    <w:rsid w:val="0565F600"/>
    <w:rsid w:val="05660124"/>
    <w:rsid w:val="0566B086"/>
    <w:rsid w:val="0566BAEE"/>
    <w:rsid w:val="0567775F"/>
    <w:rsid w:val="05700031"/>
    <w:rsid w:val="0571C1F7"/>
    <w:rsid w:val="05737EBD"/>
    <w:rsid w:val="057464B8"/>
    <w:rsid w:val="057D8C2F"/>
    <w:rsid w:val="057DB324"/>
    <w:rsid w:val="057FA262"/>
    <w:rsid w:val="0581A20F"/>
    <w:rsid w:val="0585755C"/>
    <w:rsid w:val="0587331F"/>
    <w:rsid w:val="05893863"/>
    <w:rsid w:val="058BD380"/>
    <w:rsid w:val="058C8E78"/>
    <w:rsid w:val="058E8A1C"/>
    <w:rsid w:val="058F7073"/>
    <w:rsid w:val="059066F3"/>
    <w:rsid w:val="0590D989"/>
    <w:rsid w:val="05922FA0"/>
    <w:rsid w:val="05933442"/>
    <w:rsid w:val="05942FD6"/>
    <w:rsid w:val="0594E9BB"/>
    <w:rsid w:val="0596661B"/>
    <w:rsid w:val="05A0EB94"/>
    <w:rsid w:val="05A2F10E"/>
    <w:rsid w:val="05AC37D3"/>
    <w:rsid w:val="05B06455"/>
    <w:rsid w:val="05B1152D"/>
    <w:rsid w:val="05B9B52E"/>
    <w:rsid w:val="05B9EBA2"/>
    <w:rsid w:val="05BA7F13"/>
    <w:rsid w:val="05BBDAF6"/>
    <w:rsid w:val="05C39B9A"/>
    <w:rsid w:val="05C6665B"/>
    <w:rsid w:val="05C950F1"/>
    <w:rsid w:val="05C9CA55"/>
    <w:rsid w:val="05CCCE7C"/>
    <w:rsid w:val="05D05179"/>
    <w:rsid w:val="05D26877"/>
    <w:rsid w:val="05D53C43"/>
    <w:rsid w:val="05D65AFA"/>
    <w:rsid w:val="05E7035B"/>
    <w:rsid w:val="05EA5111"/>
    <w:rsid w:val="05F11B94"/>
    <w:rsid w:val="05F93F0D"/>
    <w:rsid w:val="05FB1817"/>
    <w:rsid w:val="05FB624F"/>
    <w:rsid w:val="05FB7521"/>
    <w:rsid w:val="06002E27"/>
    <w:rsid w:val="0609568B"/>
    <w:rsid w:val="060AC0A9"/>
    <w:rsid w:val="060BF8F8"/>
    <w:rsid w:val="060E9E3D"/>
    <w:rsid w:val="060FD068"/>
    <w:rsid w:val="06138422"/>
    <w:rsid w:val="0614F079"/>
    <w:rsid w:val="06163542"/>
    <w:rsid w:val="0618E660"/>
    <w:rsid w:val="061B9EF1"/>
    <w:rsid w:val="06210064"/>
    <w:rsid w:val="0624D301"/>
    <w:rsid w:val="0626D368"/>
    <w:rsid w:val="0632705F"/>
    <w:rsid w:val="06332180"/>
    <w:rsid w:val="0633482D"/>
    <w:rsid w:val="0635A927"/>
    <w:rsid w:val="0635C96E"/>
    <w:rsid w:val="06372504"/>
    <w:rsid w:val="063D9658"/>
    <w:rsid w:val="063DEE68"/>
    <w:rsid w:val="06490D2B"/>
    <w:rsid w:val="064E707B"/>
    <w:rsid w:val="0656CD43"/>
    <w:rsid w:val="0658236E"/>
    <w:rsid w:val="065898D3"/>
    <w:rsid w:val="065A77D6"/>
    <w:rsid w:val="065C59A9"/>
    <w:rsid w:val="06643E0C"/>
    <w:rsid w:val="066455F7"/>
    <w:rsid w:val="06646343"/>
    <w:rsid w:val="0665146E"/>
    <w:rsid w:val="06663436"/>
    <w:rsid w:val="066800CC"/>
    <w:rsid w:val="066DCED8"/>
    <w:rsid w:val="0675B10D"/>
    <w:rsid w:val="067A3BF7"/>
    <w:rsid w:val="067BF45C"/>
    <w:rsid w:val="068032FA"/>
    <w:rsid w:val="06892A7B"/>
    <w:rsid w:val="0694CD75"/>
    <w:rsid w:val="06958946"/>
    <w:rsid w:val="0697AEAF"/>
    <w:rsid w:val="0699731E"/>
    <w:rsid w:val="069D76C5"/>
    <w:rsid w:val="06A0872E"/>
    <w:rsid w:val="06A3CDCC"/>
    <w:rsid w:val="06A7515B"/>
    <w:rsid w:val="06A778C2"/>
    <w:rsid w:val="06AB501D"/>
    <w:rsid w:val="06AECDD5"/>
    <w:rsid w:val="06AF1B9F"/>
    <w:rsid w:val="06AF871B"/>
    <w:rsid w:val="06B08DD8"/>
    <w:rsid w:val="06B847D8"/>
    <w:rsid w:val="06C00B0A"/>
    <w:rsid w:val="06C014EF"/>
    <w:rsid w:val="06C58BE2"/>
    <w:rsid w:val="06C62B6A"/>
    <w:rsid w:val="06C90DD2"/>
    <w:rsid w:val="06CA7A28"/>
    <w:rsid w:val="06CBB359"/>
    <w:rsid w:val="06D1029D"/>
    <w:rsid w:val="06D6B507"/>
    <w:rsid w:val="06D79C39"/>
    <w:rsid w:val="06DA6BB3"/>
    <w:rsid w:val="06DBA11E"/>
    <w:rsid w:val="06E13EE4"/>
    <w:rsid w:val="06E1FB91"/>
    <w:rsid w:val="06E90FEA"/>
    <w:rsid w:val="06F19C51"/>
    <w:rsid w:val="06F2A56B"/>
    <w:rsid w:val="06F343FD"/>
    <w:rsid w:val="06F94DA6"/>
    <w:rsid w:val="06FAE239"/>
    <w:rsid w:val="06FBB20C"/>
    <w:rsid w:val="070229E3"/>
    <w:rsid w:val="0702CFBF"/>
    <w:rsid w:val="0703C5D0"/>
    <w:rsid w:val="0706B8E4"/>
    <w:rsid w:val="07095C8E"/>
    <w:rsid w:val="070D4EE8"/>
    <w:rsid w:val="070ECAEA"/>
    <w:rsid w:val="0710727B"/>
    <w:rsid w:val="071696C1"/>
    <w:rsid w:val="07178C83"/>
    <w:rsid w:val="071AD02D"/>
    <w:rsid w:val="071C223C"/>
    <w:rsid w:val="0720BFE1"/>
    <w:rsid w:val="07233DEE"/>
    <w:rsid w:val="072CB3B9"/>
    <w:rsid w:val="072D5A61"/>
    <w:rsid w:val="072D8AA5"/>
    <w:rsid w:val="072D9DD2"/>
    <w:rsid w:val="072FECB7"/>
    <w:rsid w:val="07304125"/>
    <w:rsid w:val="073141A6"/>
    <w:rsid w:val="07356C3B"/>
    <w:rsid w:val="07379F89"/>
    <w:rsid w:val="073E5D4B"/>
    <w:rsid w:val="0740447D"/>
    <w:rsid w:val="0743DBD1"/>
    <w:rsid w:val="074648E6"/>
    <w:rsid w:val="0746CF2F"/>
    <w:rsid w:val="074709BC"/>
    <w:rsid w:val="07472106"/>
    <w:rsid w:val="07497DCB"/>
    <w:rsid w:val="074AAF03"/>
    <w:rsid w:val="074CFBBE"/>
    <w:rsid w:val="0751E875"/>
    <w:rsid w:val="075595E7"/>
    <w:rsid w:val="0756E60A"/>
    <w:rsid w:val="07588763"/>
    <w:rsid w:val="0758A80B"/>
    <w:rsid w:val="07593C47"/>
    <w:rsid w:val="075A435A"/>
    <w:rsid w:val="075A6F49"/>
    <w:rsid w:val="075C9A82"/>
    <w:rsid w:val="075D3CF2"/>
    <w:rsid w:val="075F8404"/>
    <w:rsid w:val="0765DF1A"/>
    <w:rsid w:val="0767D3E1"/>
    <w:rsid w:val="076B9D57"/>
    <w:rsid w:val="076D6D6F"/>
    <w:rsid w:val="076F10AF"/>
    <w:rsid w:val="076F4811"/>
    <w:rsid w:val="07701D48"/>
    <w:rsid w:val="0773478A"/>
    <w:rsid w:val="077B78A1"/>
    <w:rsid w:val="077CA02B"/>
    <w:rsid w:val="077E7712"/>
    <w:rsid w:val="07854DB6"/>
    <w:rsid w:val="0785A445"/>
    <w:rsid w:val="0787BE17"/>
    <w:rsid w:val="078E89AF"/>
    <w:rsid w:val="07914C09"/>
    <w:rsid w:val="07929E60"/>
    <w:rsid w:val="07956D7E"/>
    <w:rsid w:val="0799F442"/>
    <w:rsid w:val="079D1B6E"/>
    <w:rsid w:val="079F0CEA"/>
    <w:rsid w:val="07A17F3D"/>
    <w:rsid w:val="07A2A989"/>
    <w:rsid w:val="07A308B6"/>
    <w:rsid w:val="07A7E655"/>
    <w:rsid w:val="07AA8592"/>
    <w:rsid w:val="07ACA6C7"/>
    <w:rsid w:val="07ACD593"/>
    <w:rsid w:val="07AD7B70"/>
    <w:rsid w:val="07B0A8DE"/>
    <w:rsid w:val="07B5D31D"/>
    <w:rsid w:val="07B8B276"/>
    <w:rsid w:val="07B8C849"/>
    <w:rsid w:val="07B97C08"/>
    <w:rsid w:val="07BE0E94"/>
    <w:rsid w:val="07BEDDDC"/>
    <w:rsid w:val="07C13752"/>
    <w:rsid w:val="07C604C6"/>
    <w:rsid w:val="07C67BF9"/>
    <w:rsid w:val="07C794C9"/>
    <w:rsid w:val="07C8C258"/>
    <w:rsid w:val="07D5BC3F"/>
    <w:rsid w:val="07D966B9"/>
    <w:rsid w:val="07D9C0E2"/>
    <w:rsid w:val="07DB4094"/>
    <w:rsid w:val="07DC949F"/>
    <w:rsid w:val="07DD3BD9"/>
    <w:rsid w:val="07EE24EB"/>
    <w:rsid w:val="07EF51A7"/>
    <w:rsid w:val="07EF6940"/>
    <w:rsid w:val="07F3F3CF"/>
    <w:rsid w:val="07F9716A"/>
    <w:rsid w:val="07FD9E16"/>
    <w:rsid w:val="08050A76"/>
    <w:rsid w:val="080D6FD3"/>
    <w:rsid w:val="080F6451"/>
    <w:rsid w:val="08118649"/>
    <w:rsid w:val="08188F05"/>
    <w:rsid w:val="081899D1"/>
    <w:rsid w:val="081D17F6"/>
    <w:rsid w:val="082556FB"/>
    <w:rsid w:val="082C8285"/>
    <w:rsid w:val="082E63E2"/>
    <w:rsid w:val="0830F6C7"/>
    <w:rsid w:val="08320691"/>
    <w:rsid w:val="0835D245"/>
    <w:rsid w:val="08373082"/>
    <w:rsid w:val="083A198E"/>
    <w:rsid w:val="083F3E3D"/>
    <w:rsid w:val="08469C90"/>
    <w:rsid w:val="085194D7"/>
    <w:rsid w:val="08534CD0"/>
    <w:rsid w:val="08567E6C"/>
    <w:rsid w:val="08581D61"/>
    <w:rsid w:val="085CE1F8"/>
    <w:rsid w:val="085E55A3"/>
    <w:rsid w:val="085E90CF"/>
    <w:rsid w:val="0863CDD7"/>
    <w:rsid w:val="086516EC"/>
    <w:rsid w:val="086A9F2F"/>
    <w:rsid w:val="086AA5D3"/>
    <w:rsid w:val="086B918E"/>
    <w:rsid w:val="086DDD7D"/>
    <w:rsid w:val="086F4151"/>
    <w:rsid w:val="086F83F9"/>
    <w:rsid w:val="0870DED0"/>
    <w:rsid w:val="08714817"/>
    <w:rsid w:val="087393D5"/>
    <w:rsid w:val="0875E5E3"/>
    <w:rsid w:val="08784DFC"/>
    <w:rsid w:val="087C30AA"/>
    <w:rsid w:val="087EDA3C"/>
    <w:rsid w:val="08812E5A"/>
    <w:rsid w:val="0886CD11"/>
    <w:rsid w:val="0886D89D"/>
    <w:rsid w:val="08870CC2"/>
    <w:rsid w:val="088B7D25"/>
    <w:rsid w:val="0891F722"/>
    <w:rsid w:val="0895352E"/>
    <w:rsid w:val="0899AA72"/>
    <w:rsid w:val="0899E1AC"/>
    <w:rsid w:val="089B6CAC"/>
    <w:rsid w:val="089C0494"/>
    <w:rsid w:val="089E45B5"/>
    <w:rsid w:val="089F1821"/>
    <w:rsid w:val="08A29BD3"/>
    <w:rsid w:val="08A3A3C0"/>
    <w:rsid w:val="08A4B9EA"/>
    <w:rsid w:val="08A6432B"/>
    <w:rsid w:val="08A77A15"/>
    <w:rsid w:val="08A91E3E"/>
    <w:rsid w:val="08ABAAC7"/>
    <w:rsid w:val="08AF4ABC"/>
    <w:rsid w:val="08AFEAF4"/>
    <w:rsid w:val="08B1227A"/>
    <w:rsid w:val="08B7A8ED"/>
    <w:rsid w:val="08B85902"/>
    <w:rsid w:val="08BB1667"/>
    <w:rsid w:val="08BF468A"/>
    <w:rsid w:val="08BFA8A9"/>
    <w:rsid w:val="08C63B3F"/>
    <w:rsid w:val="08C64DC3"/>
    <w:rsid w:val="08C8A315"/>
    <w:rsid w:val="08C8BF81"/>
    <w:rsid w:val="08C8FD46"/>
    <w:rsid w:val="08C9E8B5"/>
    <w:rsid w:val="08CA6DE3"/>
    <w:rsid w:val="08CB8C0C"/>
    <w:rsid w:val="08CD8F38"/>
    <w:rsid w:val="08CE01FA"/>
    <w:rsid w:val="08D0D8BB"/>
    <w:rsid w:val="08D405AE"/>
    <w:rsid w:val="08D4C0A4"/>
    <w:rsid w:val="08D6CB30"/>
    <w:rsid w:val="08D72383"/>
    <w:rsid w:val="08DD2873"/>
    <w:rsid w:val="08DE4F3D"/>
    <w:rsid w:val="08DE9041"/>
    <w:rsid w:val="08DF170F"/>
    <w:rsid w:val="08E21161"/>
    <w:rsid w:val="08E9FEE7"/>
    <w:rsid w:val="08EAA83E"/>
    <w:rsid w:val="08F03219"/>
    <w:rsid w:val="08F2A7CA"/>
    <w:rsid w:val="08F4D253"/>
    <w:rsid w:val="08F613F8"/>
    <w:rsid w:val="08FAA9C9"/>
    <w:rsid w:val="08FAF95E"/>
    <w:rsid w:val="08FEAAD0"/>
    <w:rsid w:val="09039593"/>
    <w:rsid w:val="0909A501"/>
    <w:rsid w:val="09122CE4"/>
    <w:rsid w:val="09193EF2"/>
    <w:rsid w:val="091BBBA0"/>
    <w:rsid w:val="091CE3A4"/>
    <w:rsid w:val="091CFDEC"/>
    <w:rsid w:val="0920609B"/>
    <w:rsid w:val="0921CF91"/>
    <w:rsid w:val="092466E5"/>
    <w:rsid w:val="09252CE4"/>
    <w:rsid w:val="09272F6E"/>
    <w:rsid w:val="09290672"/>
    <w:rsid w:val="092C8EB0"/>
    <w:rsid w:val="092D0ED8"/>
    <w:rsid w:val="0931D619"/>
    <w:rsid w:val="093268CC"/>
    <w:rsid w:val="09339136"/>
    <w:rsid w:val="093586EE"/>
    <w:rsid w:val="093851A1"/>
    <w:rsid w:val="093DA8E7"/>
    <w:rsid w:val="093E686D"/>
    <w:rsid w:val="093FF0C8"/>
    <w:rsid w:val="0941130D"/>
    <w:rsid w:val="09422E39"/>
    <w:rsid w:val="094321B9"/>
    <w:rsid w:val="094626E9"/>
    <w:rsid w:val="09463EFF"/>
    <w:rsid w:val="0947F61E"/>
    <w:rsid w:val="094A1D72"/>
    <w:rsid w:val="094BA5BC"/>
    <w:rsid w:val="094BAFA1"/>
    <w:rsid w:val="094D6F48"/>
    <w:rsid w:val="094EFB4E"/>
    <w:rsid w:val="09541F25"/>
    <w:rsid w:val="09599AA6"/>
    <w:rsid w:val="0959F3BD"/>
    <w:rsid w:val="0966B4E5"/>
    <w:rsid w:val="0966BD93"/>
    <w:rsid w:val="09685F48"/>
    <w:rsid w:val="096A888E"/>
    <w:rsid w:val="096E74C6"/>
    <w:rsid w:val="096F785F"/>
    <w:rsid w:val="096FA39D"/>
    <w:rsid w:val="0972B5EF"/>
    <w:rsid w:val="097F387B"/>
    <w:rsid w:val="097FED1C"/>
    <w:rsid w:val="0985A8E9"/>
    <w:rsid w:val="0986113D"/>
    <w:rsid w:val="09891967"/>
    <w:rsid w:val="0989237C"/>
    <w:rsid w:val="0989D57F"/>
    <w:rsid w:val="0996679F"/>
    <w:rsid w:val="0997FADB"/>
    <w:rsid w:val="0998A163"/>
    <w:rsid w:val="099909EF"/>
    <w:rsid w:val="09A08EE9"/>
    <w:rsid w:val="09AD1791"/>
    <w:rsid w:val="09AF0BAF"/>
    <w:rsid w:val="09AFB1DF"/>
    <w:rsid w:val="09B58D8F"/>
    <w:rsid w:val="09B9D767"/>
    <w:rsid w:val="09BF7CE2"/>
    <w:rsid w:val="09C02B58"/>
    <w:rsid w:val="09C5CE06"/>
    <w:rsid w:val="09C63576"/>
    <w:rsid w:val="09C80E24"/>
    <w:rsid w:val="09C9A311"/>
    <w:rsid w:val="09CA1447"/>
    <w:rsid w:val="09CA37C7"/>
    <w:rsid w:val="09CAD9D0"/>
    <w:rsid w:val="09CBEC5C"/>
    <w:rsid w:val="09CCE166"/>
    <w:rsid w:val="09CED876"/>
    <w:rsid w:val="09CF283C"/>
    <w:rsid w:val="09D01685"/>
    <w:rsid w:val="09D06FB5"/>
    <w:rsid w:val="09D4A5B7"/>
    <w:rsid w:val="09D4AD04"/>
    <w:rsid w:val="09D5D454"/>
    <w:rsid w:val="09DCE139"/>
    <w:rsid w:val="09E0954B"/>
    <w:rsid w:val="09E1B91A"/>
    <w:rsid w:val="09E316EE"/>
    <w:rsid w:val="09E328C1"/>
    <w:rsid w:val="09E34B9C"/>
    <w:rsid w:val="09E666E1"/>
    <w:rsid w:val="09F49FFB"/>
    <w:rsid w:val="09FAA9BB"/>
    <w:rsid w:val="09FBDB48"/>
    <w:rsid w:val="09FDB397"/>
    <w:rsid w:val="0A015086"/>
    <w:rsid w:val="0A02CE12"/>
    <w:rsid w:val="0A035DB0"/>
    <w:rsid w:val="0A075193"/>
    <w:rsid w:val="0A079005"/>
    <w:rsid w:val="0A086B62"/>
    <w:rsid w:val="0A0E2529"/>
    <w:rsid w:val="0A0E4101"/>
    <w:rsid w:val="0A0EE12A"/>
    <w:rsid w:val="0A0F2809"/>
    <w:rsid w:val="0A10D294"/>
    <w:rsid w:val="0A12AD63"/>
    <w:rsid w:val="0A1302A5"/>
    <w:rsid w:val="0A137131"/>
    <w:rsid w:val="0A147B25"/>
    <w:rsid w:val="0A1A7E16"/>
    <w:rsid w:val="0A1AC796"/>
    <w:rsid w:val="0A1BE79F"/>
    <w:rsid w:val="0A1C52A9"/>
    <w:rsid w:val="0A1DCAF6"/>
    <w:rsid w:val="0A200F26"/>
    <w:rsid w:val="0A2049EA"/>
    <w:rsid w:val="0A211572"/>
    <w:rsid w:val="0A266217"/>
    <w:rsid w:val="0A298734"/>
    <w:rsid w:val="0A29B07C"/>
    <w:rsid w:val="0A2F73F5"/>
    <w:rsid w:val="0A34DA91"/>
    <w:rsid w:val="0A35D51B"/>
    <w:rsid w:val="0A3640EE"/>
    <w:rsid w:val="0A3AE882"/>
    <w:rsid w:val="0A3C5A07"/>
    <w:rsid w:val="0A42AF24"/>
    <w:rsid w:val="0A4349FC"/>
    <w:rsid w:val="0A460F05"/>
    <w:rsid w:val="0A482376"/>
    <w:rsid w:val="0A48AA32"/>
    <w:rsid w:val="0A4961AD"/>
    <w:rsid w:val="0A506AD9"/>
    <w:rsid w:val="0A546550"/>
    <w:rsid w:val="0A563C02"/>
    <w:rsid w:val="0A57A6B0"/>
    <w:rsid w:val="0A58CB9A"/>
    <w:rsid w:val="0A5A525C"/>
    <w:rsid w:val="0A5B8985"/>
    <w:rsid w:val="0A5C852B"/>
    <w:rsid w:val="0A5F7C66"/>
    <w:rsid w:val="0A61DC74"/>
    <w:rsid w:val="0A62E196"/>
    <w:rsid w:val="0A63755E"/>
    <w:rsid w:val="0A63CE2E"/>
    <w:rsid w:val="0A644AAC"/>
    <w:rsid w:val="0A65C43E"/>
    <w:rsid w:val="0A6855A2"/>
    <w:rsid w:val="0A69EAFC"/>
    <w:rsid w:val="0A6AD7F3"/>
    <w:rsid w:val="0A6B1585"/>
    <w:rsid w:val="0A6D2B77"/>
    <w:rsid w:val="0A6DD32F"/>
    <w:rsid w:val="0A7007E8"/>
    <w:rsid w:val="0A75FE0D"/>
    <w:rsid w:val="0A77874F"/>
    <w:rsid w:val="0A79214E"/>
    <w:rsid w:val="0A7A5928"/>
    <w:rsid w:val="0A7AE2CD"/>
    <w:rsid w:val="0A7CAF81"/>
    <w:rsid w:val="0A7D896F"/>
    <w:rsid w:val="0A7F0F89"/>
    <w:rsid w:val="0A85499D"/>
    <w:rsid w:val="0A8828DC"/>
    <w:rsid w:val="0A88B735"/>
    <w:rsid w:val="0A89E493"/>
    <w:rsid w:val="0A8A1439"/>
    <w:rsid w:val="0A8B362F"/>
    <w:rsid w:val="0A8C2247"/>
    <w:rsid w:val="0A8D8E96"/>
    <w:rsid w:val="0A8F04C8"/>
    <w:rsid w:val="0A902825"/>
    <w:rsid w:val="0A920FFF"/>
    <w:rsid w:val="0A92A274"/>
    <w:rsid w:val="0A96AC9F"/>
    <w:rsid w:val="0A9904B8"/>
    <w:rsid w:val="0A9AC438"/>
    <w:rsid w:val="0A9AC5F7"/>
    <w:rsid w:val="0A9B07C0"/>
    <w:rsid w:val="0A9E0588"/>
    <w:rsid w:val="0A9E9BC2"/>
    <w:rsid w:val="0AA00934"/>
    <w:rsid w:val="0AA03DCE"/>
    <w:rsid w:val="0AA03F9F"/>
    <w:rsid w:val="0AA367A1"/>
    <w:rsid w:val="0AA4A76C"/>
    <w:rsid w:val="0AA9897F"/>
    <w:rsid w:val="0AAF15D8"/>
    <w:rsid w:val="0AB0F172"/>
    <w:rsid w:val="0AB29AC5"/>
    <w:rsid w:val="0AC1BF3F"/>
    <w:rsid w:val="0AC331CD"/>
    <w:rsid w:val="0AC38F74"/>
    <w:rsid w:val="0AC68009"/>
    <w:rsid w:val="0AC6E130"/>
    <w:rsid w:val="0AC89A07"/>
    <w:rsid w:val="0AC8CEF7"/>
    <w:rsid w:val="0AC8E703"/>
    <w:rsid w:val="0ACC9CD0"/>
    <w:rsid w:val="0ACEC4A2"/>
    <w:rsid w:val="0AD0094D"/>
    <w:rsid w:val="0AD0C8CC"/>
    <w:rsid w:val="0AD318D4"/>
    <w:rsid w:val="0ADADB5E"/>
    <w:rsid w:val="0ADC7E2A"/>
    <w:rsid w:val="0AE1EB0D"/>
    <w:rsid w:val="0AE22654"/>
    <w:rsid w:val="0AE569A3"/>
    <w:rsid w:val="0AE5EDD3"/>
    <w:rsid w:val="0AE948B3"/>
    <w:rsid w:val="0AEAAD7E"/>
    <w:rsid w:val="0AEB3036"/>
    <w:rsid w:val="0AEC6563"/>
    <w:rsid w:val="0AED4A4B"/>
    <w:rsid w:val="0AEE7881"/>
    <w:rsid w:val="0AF0E192"/>
    <w:rsid w:val="0AF2F368"/>
    <w:rsid w:val="0AF62F40"/>
    <w:rsid w:val="0AF67AF3"/>
    <w:rsid w:val="0AF867BB"/>
    <w:rsid w:val="0AF90AC0"/>
    <w:rsid w:val="0AFB7FBE"/>
    <w:rsid w:val="0AFC79C9"/>
    <w:rsid w:val="0B0708CD"/>
    <w:rsid w:val="0B0F3E17"/>
    <w:rsid w:val="0B13CFF7"/>
    <w:rsid w:val="0B148382"/>
    <w:rsid w:val="0B157EAA"/>
    <w:rsid w:val="0B18EA53"/>
    <w:rsid w:val="0B1BBD7D"/>
    <w:rsid w:val="0B22652B"/>
    <w:rsid w:val="0B24C882"/>
    <w:rsid w:val="0B2648EB"/>
    <w:rsid w:val="0B2A0DD3"/>
    <w:rsid w:val="0B2C5DDF"/>
    <w:rsid w:val="0B2E5DD6"/>
    <w:rsid w:val="0B2EF5BB"/>
    <w:rsid w:val="0B2F05BB"/>
    <w:rsid w:val="0B301F82"/>
    <w:rsid w:val="0B33A9C4"/>
    <w:rsid w:val="0B362B1A"/>
    <w:rsid w:val="0B38F840"/>
    <w:rsid w:val="0B39FF90"/>
    <w:rsid w:val="0B3BDF55"/>
    <w:rsid w:val="0B3D0DF6"/>
    <w:rsid w:val="0B3E11B0"/>
    <w:rsid w:val="0B413FFB"/>
    <w:rsid w:val="0B419630"/>
    <w:rsid w:val="0B447772"/>
    <w:rsid w:val="0B44BDAA"/>
    <w:rsid w:val="0B478B00"/>
    <w:rsid w:val="0B4A334D"/>
    <w:rsid w:val="0B4B46D4"/>
    <w:rsid w:val="0B4BAEBE"/>
    <w:rsid w:val="0B4E136B"/>
    <w:rsid w:val="0B530A93"/>
    <w:rsid w:val="0B54C810"/>
    <w:rsid w:val="0B550516"/>
    <w:rsid w:val="0B5E2CDA"/>
    <w:rsid w:val="0B5F17D5"/>
    <w:rsid w:val="0B62F7C6"/>
    <w:rsid w:val="0B645516"/>
    <w:rsid w:val="0B65E4A8"/>
    <w:rsid w:val="0B68369A"/>
    <w:rsid w:val="0B691B48"/>
    <w:rsid w:val="0B69B235"/>
    <w:rsid w:val="0B69F8A4"/>
    <w:rsid w:val="0B6E762A"/>
    <w:rsid w:val="0B6F293C"/>
    <w:rsid w:val="0B767A04"/>
    <w:rsid w:val="0B80FEC9"/>
    <w:rsid w:val="0B8673A3"/>
    <w:rsid w:val="0B86F331"/>
    <w:rsid w:val="0B88F207"/>
    <w:rsid w:val="0B897255"/>
    <w:rsid w:val="0B8CD9CB"/>
    <w:rsid w:val="0B8D308B"/>
    <w:rsid w:val="0B9049B7"/>
    <w:rsid w:val="0B921423"/>
    <w:rsid w:val="0B97A962"/>
    <w:rsid w:val="0B9874B7"/>
    <w:rsid w:val="0B9C7EF5"/>
    <w:rsid w:val="0B9DD18C"/>
    <w:rsid w:val="0BA33831"/>
    <w:rsid w:val="0BA46DE3"/>
    <w:rsid w:val="0BA49FF8"/>
    <w:rsid w:val="0BA7E8CF"/>
    <w:rsid w:val="0BA896C9"/>
    <w:rsid w:val="0BA919AB"/>
    <w:rsid w:val="0BAB6274"/>
    <w:rsid w:val="0BAE914B"/>
    <w:rsid w:val="0BB09822"/>
    <w:rsid w:val="0BB2585A"/>
    <w:rsid w:val="0BB4F2AE"/>
    <w:rsid w:val="0BB52486"/>
    <w:rsid w:val="0BB8026E"/>
    <w:rsid w:val="0BB81C3A"/>
    <w:rsid w:val="0BB984FC"/>
    <w:rsid w:val="0BBF6D19"/>
    <w:rsid w:val="0BC6B38B"/>
    <w:rsid w:val="0BC9B510"/>
    <w:rsid w:val="0BCB82A6"/>
    <w:rsid w:val="0BCDF7C4"/>
    <w:rsid w:val="0BD6B8E3"/>
    <w:rsid w:val="0BDF0D85"/>
    <w:rsid w:val="0BE24071"/>
    <w:rsid w:val="0BE2A79F"/>
    <w:rsid w:val="0BE3C646"/>
    <w:rsid w:val="0BE47033"/>
    <w:rsid w:val="0BE543FB"/>
    <w:rsid w:val="0BE58D60"/>
    <w:rsid w:val="0BEC9A59"/>
    <w:rsid w:val="0BEF49AF"/>
    <w:rsid w:val="0BF0C278"/>
    <w:rsid w:val="0BF36149"/>
    <w:rsid w:val="0BF9DFB5"/>
    <w:rsid w:val="0C0275C6"/>
    <w:rsid w:val="0C04721A"/>
    <w:rsid w:val="0C0A54C2"/>
    <w:rsid w:val="0C0A8B53"/>
    <w:rsid w:val="0C0EABE9"/>
    <w:rsid w:val="0C0FDEAD"/>
    <w:rsid w:val="0C11FC43"/>
    <w:rsid w:val="0C139C54"/>
    <w:rsid w:val="0C145BEE"/>
    <w:rsid w:val="0C198946"/>
    <w:rsid w:val="0C1B46DF"/>
    <w:rsid w:val="0C1EAD38"/>
    <w:rsid w:val="0C20A6B1"/>
    <w:rsid w:val="0C21B20B"/>
    <w:rsid w:val="0C2B43B8"/>
    <w:rsid w:val="0C2C026B"/>
    <w:rsid w:val="0C2C1F9A"/>
    <w:rsid w:val="0C2D8185"/>
    <w:rsid w:val="0C32094F"/>
    <w:rsid w:val="0C34AE9A"/>
    <w:rsid w:val="0C3FB3BF"/>
    <w:rsid w:val="0C4077CD"/>
    <w:rsid w:val="0C40D3FA"/>
    <w:rsid w:val="0C42D92E"/>
    <w:rsid w:val="0C451EBC"/>
    <w:rsid w:val="0C480725"/>
    <w:rsid w:val="0C49BE63"/>
    <w:rsid w:val="0C4BECF2"/>
    <w:rsid w:val="0C4EB98A"/>
    <w:rsid w:val="0C50DC07"/>
    <w:rsid w:val="0C51D122"/>
    <w:rsid w:val="0C571FAF"/>
    <w:rsid w:val="0C5887B5"/>
    <w:rsid w:val="0C5B042E"/>
    <w:rsid w:val="0C5B193B"/>
    <w:rsid w:val="0C5B2F8B"/>
    <w:rsid w:val="0C5BCE34"/>
    <w:rsid w:val="0C5DA0DC"/>
    <w:rsid w:val="0C6463A6"/>
    <w:rsid w:val="0C65A246"/>
    <w:rsid w:val="0C67B2F4"/>
    <w:rsid w:val="0C6AB208"/>
    <w:rsid w:val="0C6B7D11"/>
    <w:rsid w:val="0C6CC450"/>
    <w:rsid w:val="0C6D5DAB"/>
    <w:rsid w:val="0C78B3CF"/>
    <w:rsid w:val="0C79A107"/>
    <w:rsid w:val="0C839CB0"/>
    <w:rsid w:val="0C83A52D"/>
    <w:rsid w:val="0C85100A"/>
    <w:rsid w:val="0C858D0B"/>
    <w:rsid w:val="0C8AF380"/>
    <w:rsid w:val="0C94C643"/>
    <w:rsid w:val="0C983729"/>
    <w:rsid w:val="0C9B735F"/>
    <w:rsid w:val="0C9D4273"/>
    <w:rsid w:val="0CA148DB"/>
    <w:rsid w:val="0CA72A8D"/>
    <w:rsid w:val="0CA7CD92"/>
    <w:rsid w:val="0CA92D62"/>
    <w:rsid w:val="0CAD2EC7"/>
    <w:rsid w:val="0CB2F231"/>
    <w:rsid w:val="0CB8EB4D"/>
    <w:rsid w:val="0CBAC88D"/>
    <w:rsid w:val="0CBDAF80"/>
    <w:rsid w:val="0CC0E4CA"/>
    <w:rsid w:val="0CC40A6D"/>
    <w:rsid w:val="0CC419C4"/>
    <w:rsid w:val="0CC694B7"/>
    <w:rsid w:val="0CC8DBE6"/>
    <w:rsid w:val="0CCC7A36"/>
    <w:rsid w:val="0CCE175B"/>
    <w:rsid w:val="0CD0F5B2"/>
    <w:rsid w:val="0CD13C42"/>
    <w:rsid w:val="0CD23717"/>
    <w:rsid w:val="0CD2EEA9"/>
    <w:rsid w:val="0CD644C3"/>
    <w:rsid w:val="0CD65F58"/>
    <w:rsid w:val="0CD8ACE5"/>
    <w:rsid w:val="0CDA12E0"/>
    <w:rsid w:val="0CDB3A71"/>
    <w:rsid w:val="0CDB5BD5"/>
    <w:rsid w:val="0CDFC5B2"/>
    <w:rsid w:val="0CEF9616"/>
    <w:rsid w:val="0CEFFA10"/>
    <w:rsid w:val="0CF580BA"/>
    <w:rsid w:val="0CF8106B"/>
    <w:rsid w:val="0CF96288"/>
    <w:rsid w:val="0CF9FD3B"/>
    <w:rsid w:val="0CFC1A6F"/>
    <w:rsid w:val="0CFE661A"/>
    <w:rsid w:val="0CFEC2BF"/>
    <w:rsid w:val="0CFEDEB7"/>
    <w:rsid w:val="0D021C0E"/>
    <w:rsid w:val="0D02B55E"/>
    <w:rsid w:val="0D04372D"/>
    <w:rsid w:val="0D059170"/>
    <w:rsid w:val="0D0656AE"/>
    <w:rsid w:val="0D0AD8E7"/>
    <w:rsid w:val="0D0C21AB"/>
    <w:rsid w:val="0D0CAE96"/>
    <w:rsid w:val="0D13B4BD"/>
    <w:rsid w:val="0D140E9A"/>
    <w:rsid w:val="0D1481FB"/>
    <w:rsid w:val="0D1AD718"/>
    <w:rsid w:val="0D1AEC5E"/>
    <w:rsid w:val="0D224404"/>
    <w:rsid w:val="0D2260CC"/>
    <w:rsid w:val="0D24E986"/>
    <w:rsid w:val="0D25D4D8"/>
    <w:rsid w:val="0D268E0C"/>
    <w:rsid w:val="0D295222"/>
    <w:rsid w:val="0D2E2C9E"/>
    <w:rsid w:val="0D2EED26"/>
    <w:rsid w:val="0D32CD21"/>
    <w:rsid w:val="0D3379C3"/>
    <w:rsid w:val="0D33E382"/>
    <w:rsid w:val="0D348353"/>
    <w:rsid w:val="0D37230F"/>
    <w:rsid w:val="0D3F68EE"/>
    <w:rsid w:val="0D40BDFB"/>
    <w:rsid w:val="0D41FCBF"/>
    <w:rsid w:val="0D438EE1"/>
    <w:rsid w:val="0D4684C4"/>
    <w:rsid w:val="0D4704F8"/>
    <w:rsid w:val="0D51856F"/>
    <w:rsid w:val="0D52905F"/>
    <w:rsid w:val="0D55F5BE"/>
    <w:rsid w:val="0D56CB63"/>
    <w:rsid w:val="0D5AD1B0"/>
    <w:rsid w:val="0D5C6BD8"/>
    <w:rsid w:val="0D5CA36C"/>
    <w:rsid w:val="0D617FD9"/>
    <w:rsid w:val="0D65E10E"/>
    <w:rsid w:val="0D668BA2"/>
    <w:rsid w:val="0D6AC8F9"/>
    <w:rsid w:val="0D6BC407"/>
    <w:rsid w:val="0D6D5672"/>
    <w:rsid w:val="0D6DE1B0"/>
    <w:rsid w:val="0D6F1C8A"/>
    <w:rsid w:val="0D6F2BD0"/>
    <w:rsid w:val="0D728944"/>
    <w:rsid w:val="0D75C9F1"/>
    <w:rsid w:val="0D792C11"/>
    <w:rsid w:val="0D7AA6B2"/>
    <w:rsid w:val="0D7ACF36"/>
    <w:rsid w:val="0D7B4EA3"/>
    <w:rsid w:val="0D8272E8"/>
    <w:rsid w:val="0D861DD9"/>
    <w:rsid w:val="0D8B760E"/>
    <w:rsid w:val="0D8C4755"/>
    <w:rsid w:val="0D8C92D9"/>
    <w:rsid w:val="0D8E84A5"/>
    <w:rsid w:val="0D90B28F"/>
    <w:rsid w:val="0D972D31"/>
    <w:rsid w:val="0D9BCD40"/>
    <w:rsid w:val="0D9BEB6E"/>
    <w:rsid w:val="0D9CDB55"/>
    <w:rsid w:val="0D9F6FD2"/>
    <w:rsid w:val="0DA12F4D"/>
    <w:rsid w:val="0DAB90CD"/>
    <w:rsid w:val="0DAD66F1"/>
    <w:rsid w:val="0DAF03CE"/>
    <w:rsid w:val="0DB07E57"/>
    <w:rsid w:val="0DB2838F"/>
    <w:rsid w:val="0DB28832"/>
    <w:rsid w:val="0DB307CA"/>
    <w:rsid w:val="0DB40316"/>
    <w:rsid w:val="0DB432CD"/>
    <w:rsid w:val="0DBB3FCD"/>
    <w:rsid w:val="0DC1E867"/>
    <w:rsid w:val="0DC431DB"/>
    <w:rsid w:val="0DC48B61"/>
    <w:rsid w:val="0DC8375F"/>
    <w:rsid w:val="0DC87DF0"/>
    <w:rsid w:val="0DCEB817"/>
    <w:rsid w:val="0DCF30CE"/>
    <w:rsid w:val="0DCF9F3E"/>
    <w:rsid w:val="0DD11F40"/>
    <w:rsid w:val="0DD35F0F"/>
    <w:rsid w:val="0DD7B48E"/>
    <w:rsid w:val="0DDEA98F"/>
    <w:rsid w:val="0DE33FF7"/>
    <w:rsid w:val="0DE45820"/>
    <w:rsid w:val="0DE6B426"/>
    <w:rsid w:val="0DF0367B"/>
    <w:rsid w:val="0DF4647C"/>
    <w:rsid w:val="0DF6A94A"/>
    <w:rsid w:val="0DF98521"/>
    <w:rsid w:val="0DFA5CA0"/>
    <w:rsid w:val="0DFC243D"/>
    <w:rsid w:val="0E028067"/>
    <w:rsid w:val="0E029522"/>
    <w:rsid w:val="0E03E78F"/>
    <w:rsid w:val="0E041698"/>
    <w:rsid w:val="0E04CFAA"/>
    <w:rsid w:val="0E06A0B4"/>
    <w:rsid w:val="0E0A7351"/>
    <w:rsid w:val="0E0F78F9"/>
    <w:rsid w:val="0E1076F5"/>
    <w:rsid w:val="0E148430"/>
    <w:rsid w:val="0E15E11C"/>
    <w:rsid w:val="0E15F744"/>
    <w:rsid w:val="0E170ADD"/>
    <w:rsid w:val="0E1757B1"/>
    <w:rsid w:val="0E18A270"/>
    <w:rsid w:val="0E199E57"/>
    <w:rsid w:val="0E20E06B"/>
    <w:rsid w:val="0E21A150"/>
    <w:rsid w:val="0E22A52A"/>
    <w:rsid w:val="0E26694F"/>
    <w:rsid w:val="0E2958D7"/>
    <w:rsid w:val="0E29B5F6"/>
    <w:rsid w:val="0E2C81ED"/>
    <w:rsid w:val="0E30AA10"/>
    <w:rsid w:val="0E3138D5"/>
    <w:rsid w:val="0E3163BA"/>
    <w:rsid w:val="0E31D72E"/>
    <w:rsid w:val="0E33FCF6"/>
    <w:rsid w:val="0E361096"/>
    <w:rsid w:val="0E419728"/>
    <w:rsid w:val="0E49B9DA"/>
    <w:rsid w:val="0E4C6981"/>
    <w:rsid w:val="0E4C98FA"/>
    <w:rsid w:val="0E527835"/>
    <w:rsid w:val="0E559C8C"/>
    <w:rsid w:val="0E56E5E1"/>
    <w:rsid w:val="0E5A75D3"/>
    <w:rsid w:val="0E5FDACE"/>
    <w:rsid w:val="0E628B07"/>
    <w:rsid w:val="0E633553"/>
    <w:rsid w:val="0E63A8E5"/>
    <w:rsid w:val="0E64BD73"/>
    <w:rsid w:val="0E66C57E"/>
    <w:rsid w:val="0E6739B8"/>
    <w:rsid w:val="0E6C1286"/>
    <w:rsid w:val="0E7120C6"/>
    <w:rsid w:val="0E78EC3C"/>
    <w:rsid w:val="0E7B52F0"/>
    <w:rsid w:val="0E7C2DAD"/>
    <w:rsid w:val="0E7C7CFC"/>
    <w:rsid w:val="0E7F967A"/>
    <w:rsid w:val="0E810DAB"/>
    <w:rsid w:val="0E82F79F"/>
    <w:rsid w:val="0E88B7F8"/>
    <w:rsid w:val="0E8C4393"/>
    <w:rsid w:val="0E8CB198"/>
    <w:rsid w:val="0E8E3D2B"/>
    <w:rsid w:val="0E95B993"/>
    <w:rsid w:val="0E99FF31"/>
    <w:rsid w:val="0E9A5D8C"/>
    <w:rsid w:val="0E9DCC4E"/>
    <w:rsid w:val="0EA02921"/>
    <w:rsid w:val="0EA8A285"/>
    <w:rsid w:val="0EA9F057"/>
    <w:rsid w:val="0EAA126A"/>
    <w:rsid w:val="0EAC4805"/>
    <w:rsid w:val="0EAD32F4"/>
    <w:rsid w:val="0EB0DBFF"/>
    <w:rsid w:val="0EB30A7C"/>
    <w:rsid w:val="0EB746A2"/>
    <w:rsid w:val="0EB81485"/>
    <w:rsid w:val="0EBA42B8"/>
    <w:rsid w:val="0EBAF87F"/>
    <w:rsid w:val="0EBCCD9B"/>
    <w:rsid w:val="0EBEA139"/>
    <w:rsid w:val="0EC20174"/>
    <w:rsid w:val="0EC2F9B6"/>
    <w:rsid w:val="0ECB5B32"/>
    <w:rsid w:val="0ECC237C"/>
    <w:rsid w:val="0ECDE3D8"/>
    <w:rsid w:val="0ECF4A24"/>
    <w:rsid w:val="0ECF6500"/>
    <w:rsid w:val="0ECFAA57"/>
    <w:rsid w:val="0ED8783A"/>
    <w:rsid w:val="0ED8AB60"/>
    <w:rsid w:val="0EDB6331"/>
    <w:rsid w:val="0EDC13B8"/>
    <w:rsid w:val="0EE12D1F"/>
    <w:rsid w:val="0EE342F8"/>
    <w:rsid w:val="0EE8C0C3"/>
    <w:rsid w:val="0EECC548"/>
    <w:rsid w:val="0EECE673"/>
    <w:rsid w:val="0EF3BB0D"/>
    <w:rsid w:val="0EF46A6F"/>
    <w:rsid w:val="0EFB3A8A"/>
    <w:rsid w:val="0EFB9E3E"/>
    <w:rsid w:val="0EFBF4FE"/>
    <w:rsid w:val="0EFEA169"/>
    <w:rsid w:val="0F03EC09"/>
    <w:rsid w:val="0F075163"/>
    <w:rsid w:val="0F0833C7"/>
    <w:rsid w:val="0F0C857E"/>
    <w:rsid w:val="0F0CD4DF"/>
    <w:rsid w:val="0F11C1ED"/>
    <w:rsid w:val="0F124AA7"/>
    <w:rsid w:val="0F12DB9F"/>
    <w:rsid w:val="0F17D27A"/>
    <w:rsid w:val="0F200D29"/>
    <w:rsid w:val="0F20A289"/>
    <w:rsid w:val="0F211BB7"/>
    <w:rsid w:val="0F23B0D7"/>
    <w:rsid w:val="0F255E4B"/>
    <w:rsid w:val="0F2817B6"/>
    <w:rsid w:val="0F285178"/>
    <w:rsid w:val="0F2AA8DD"/>
    <w:rsid w:val="0F2CBE28"/>
    <w:rsid w:val="0F2F42AA"/>
    <w:rsid w:val="0F3726E4"/>
    <w:rsid w:val="0F3797B8"/>
    <w:rsid w:val="0F37BBCF"/>
    <w:rsid w:val="0F3B4033"/>
    <w:rsid w:val="0F3D2EB5"/>
    <w:rsid w:val="0F3F1531"/>
    <w:rsid w:val="0F422C15"/>
    <w:rsid w:val="0F439AA2"/>
    <w:rsid w:val="0F451865"/>
    <w:rsid w:val="0F4A05BF"/>
    <w:rsid w:val="0F4E5893"/>
    <w:rsid w:val="0F56C4F2"/>
    <w:rsid w:val="0F57A6FC"/>
    <w:rsid w:val="0F584996"/>
    <w:rsid w:val="0F60023C"/>
    <w:rsid w:val="0F600C79"/>
    <w:rsid w:val="0F623E4A"/>
    <w:rsid w:val="0F639948"/>
    <w:rsid w:val="0F63C1F3"/>
    <w:rsid w:val="0F640264"/>
    <w:rsid w:val="0F682ABF"/>
    <w:rsid w:val="0F68BC0F"/>
    <w:rsid w:val="0F6A7D74"/>
    <w:rsid w:val="0F7055FA"/>
    <w:rsid w:val="0F72E5C6"/>
    <w:rsid w:val="0F78188F"/>
    <w:rsid w:val="0F7B0499"/>
    <w:rsid w:val="0F7C8258"/>
    <w:rsid w:val="0F7E30E9"/>
    <w:rsid w:val="0F81D99C"/>
    <w:rsid w:val="0F8A14AA"/>
    <w:rsid w:val="0F8D71E7"/>
    <w:rsid w:val="0F8D7779"/>
    <w:rsid w:val="0F95FB4F"/>
    <w:rsid w:val="0F989F48"/>
    <w:rsid w:val="0F98F848"/>
    <w:rsid w:val="0F9F0C89"/>
    <w:rsid w:val="0FA28F9A"/>
    <w:rsid w:val="0FA57642"/>
    <w:rsid w:val="0FA926CB"/>
    <w:rsid w:val="0FADA9F1"/>
    <w:rsid w:val="0FB18C7E"/>
    <w:rsid w:val="0FB2588C"/>
    <w:rsid w:val="0FB5F13B"/>
    <w:rsid w:val="0FB6CEC5"/>
    <w:rsid w:val="0FBB55CC"/>
    <w:rsid w:val="0FBB6801"/>
    <w:rsid w:val="0FBBD123"/>
    <w:rsid w:val="0FBD4316"/>
    <w:rsid w:val="0FBD807E"/>
    <w:rsid w:val="0FC161C6"/>
    <w:rsid w:val="0FC1A144"/>
    <w:rsid w:val="0FC49C93"/>
    <w:rsid w:val="0FC6914D"/>
    <w:rsid w:val="0FC76335"/>
    <w:rsid w:val="0FCD5739"/>
    <w:rsid w:val="0FCE980B"/>
    <w:rsid w:val="0FD4BB6C"/>
    <w:rsid w:val="0FD6ED43"/>
    <w:rsid w:val="0FD9099D"/>
    <w:rsid w:val="0FD9B770"/>
    <w:rsid w:val="0FDB77A3"/>
    <w:rsid w:val="0FE57A1B"/>
    <w:rsid w:val="0FE8E7FE"/>
    <w:rsid w:val="0FE9106E"/>
    <w:rsid w:val="0FEACC59"/>
    <w:rsid w:val="0FF2FAEF"/>
    <w:rsid w:val="0FF5A61B"/>
    <w:rsid w:val="0FF5B051"/>
    <w:rsid w:val="0FF94AD3"/>
    <w:rsid w:val="0FFCE3DA"/>
    <w:rsid w:val="0FFE3579"/>
    <w:rsid w:val="0FFF05B4"/>
    <w:rsid w:val="10013CCE"/>
    <w:rsid w:val="10060D9A"/>
    <w:rsid w:val="1007E2E7"/>
    <w:rsid w:val="10099C3D"/>
    <w:rsid w:val="10152AFB"/>
    <w:rsid w:val="101AFC23"/>
    <w:rsid w:val="101CBF24"/>
    <w:rsid w:val="101D2517"/>
    <w:rsid w:val="101D3256"/>
    <w:rsid w:val="10205AE9"/>
    <w:rsid w:val="102736D8"/>
    <w:rsid w:val="1030CDB4"/>
    <w:rsid w:val="103A191C"/>
    <w:rsid w:val="103A295D"/>
    <w:rsid w:val="103B45B2"/>
    <w:rsid w:val="103B8A23"/>
    <w:rsid w:val="104159A9"/>
    <w:rsid w:val="10417058"/>
    <w:rsid w:val="1044CB05"/>
    <w:rsid w:val="1045F3A6"/>
    <w:rsid w:val="1047F400"/>
    <w:rsid w:val="104AEC87"/>
    <w:rsid w:val="104DB02F"/>
    <w:rsid w:val="1052182F"/>
    <w:rsid w:val="1052F3DB"/>
    <w:rsid w:val="1052FB39"/>
    <w:rsid w:val="10550CCF"/>
    <w:rsid w:val="1056802F"/>
    <w:rsid w:val="10569B3D"/>
    <w:rsid w:val="10582691"/>
    <w:rsid w:val="105FEDB1"/>
    <w:rsid w:val="1061E0D8"/>
    <w:rsid w:val="1063C7A6"/>
    <w:rsid w:val="10645ACE"/>
    <w:rsid w:val="1069B18C"/>
    <w:rsid w:val="106B12F7"/>
    <w:rsid w:val="106C5BCF"/>
    <w:rsid w:val="106D1A20"/>
    <w:rsid w:val="106DD27F"/>
    <w:rsid w:val="1070B5BB"/>
    <w:rsid w:val="107149D9"/>
    <w:rsid w:val="10743520"/>
    <w:rsid w:val="1076C54B"/>
    <w:rsid w:val="107BB03B"/>
    <w:rsid w:val="107E4F18"/>
    <w:rsid w:val="107EA5BA"/>
    <w:rsid w:val="1080AF07"/>
    <w:rsid w:val="1083BCA9"/>
    <w:rsid w:val="10867C4B"/>
    <w:rsid w:val="1088EB85"/>
    <w:rsid w:val="108C9973"/>
    <w:rsid w:val="108D61B5"/>
    <w:rsid w:val="108E04D1"/>
    <w:rsid w:val="108EB51D"/>
    <w:rsid w:val="108F4A87"/>
    <w:rsid w:val="10921EA7"/>
    <w:rsid w:val="1092D15D"/>
    <w:rsid w:val="10945E4C"/>
    <w:rsid w:val="1098A190"/>
    <w:rsid w:val="109B2CB5"/>
    <w:rsid w:val="109B6B18"/>
    <w:rsid w:val="109C29FE"/>
    <w:rsid w:val="10A4D0B2"/>
    <w:rsid w:val="10A6FB89"/>
    <w:rsid w:val="10A7A118"/>
    <w:rsid w:val="10AB7710"/>
    <w:rsid w:val="10AC2C9C"/>
    <w:rsid w:val="10AD58E8"/>
    <w:rsid w:val="10B4C4D4"/>
    <w:rsid w:val="10B5E038"/>
    <w:rsid w:val="10BBA507"/>
    <w:rsid w:val="10BD357E"/>
    <w:rsid w:val="10BE5BB0"/>
    <w:rsid w:val="10C3EDFF"/>
    <w:rsid w:val="10C79538"/>
    <w:rsid w:val="10C8DC98"/>
    <w:rsid w:val="10CF93D1"/>
    <w:rsid w:val="10D0124B"/>
    <w:rsid w:val="10D28BCB"/>
    <w:rsid w:val="10D71094"/>
    <w:rsid w:val="10DAE102"/>
    <w:rsid w:val="10DB2CCA"/>
    <w:rsid w:val="10DFA132"/>
    <w:rsid w:val="10E3662B"/>
    <w:rsid w:val="10E51DEF"/>
    <w:rsid w:val="10E789C7"/>
    <w:rsid w:val="10E9F2D2"/>
    <w:rsid w:val="10EA7F13"/>
    <w:rsid w:val="10EC19AA"/>
    <w:rsid w:val="10F646A7"/>
    <w:rsid w:val="10F95248"/>
    <w:rsid w:val="10FD01FA"/>
    <w:rsid w:val="11004D6E"/>
    <w:rsid w:val="11006237"/>
    <w:rsid w:val="1103E047"/>
    <w:rsid w:val="1109A9DF"/>
    <w:rsid w:val="110A077B"/>
    <w:rsid w:val="1110E261"/>
    <w:rsid w:val="1117EED1"/>
    <w:rsid w:val="1119442A"/>
    <w:rsid w:val="111BB9FD"/>
    <w:rsid w:val="1120FCB7"/>
    <w:rsid w:val="1122FE18"/>
    <w:rsid w:val="11247980"/>
    <w:rsid w:val="1125B31C"/>
    <w:rsid w:val="112D0F03"/>
    <w:rsid w:val="112D1C12"/>
    <w:rsid w:val="11300614"/>
    <w:rsid w:val="11341857"/>
    <w:rsid w:val="11355B06"/>
    <w:rsid w:val="11363DA4"/>
    <w:rsid w:val="113834E3"/>
    <w:rsid w:val="113A0EB4"/>
    <w:rsid w:val="113E27C8"/>
    <w:rsid w:val="1140A275"/>
    <w:rsid w:val="11416BBA"/>
    <w:rsid w:val="1141A108"/>
    <w:rsid w:val="11436386"/>
    <w:rsid w:val="1147379C"/>
    <w:rsid w:val="11484953"/>
    <w:rsid w:val="11497A52"/>
    <w:rsid w:val="114B274D"/>
    <w:rsid w:val="114E00E7"/>
    <w:rsid w:val="115167D8"/>
    <w:rsid w:val="11519FC3"/>
    <w:rsid w:val="11537ACB"/>
    <w:rsid w:val="1153D6F4"/>
    <w:rsid w:val="115C9FA8"/>
    <w:rsid w:val="115CD4B4"/>
    <w:rsid w:val="115DBBCF"/>
    <w:rsid w:val="115E2882"/>
    <w:rsid w:val="115FCC83"/>
    <w:rsid w:val="1161D909"/>
    <w:rsid w:val="11632919"/>
    <w:rsid w:val="1163CD69"/>
    <w:rsid w:val="1164C74B"/>
    <w:rsid w:val="11684BD4"/>
    <w:rsid w:val="11696F99"/>
    <w:rsid w:val="116D7F4D"/>
    <w:rsid w:val="116F1654"/>
    <w:rsid w:val="1170B4F0"/>
    <w:rsid w:val="11771BE6"/>
    <w:rsid w:val="1179F939"/>
    <w:rsid w:val="1184D383"/>
    <w:rsid w:val="11873B04"/>
    <w:rsid w:val="11885D8F"/>
    <w:rsid w:val="1189203D"/>
    <w:rsid w:val="118C4996"/>
    <w:rsid w:val="118C7FE3"/>
    <w:rsid w:val="11941C2D"/>
    <w:rsid w:val="119509ED"/>
    <w:rsid w:val="119D74F8"/>
    <w:rsid w:val="11A09950"/>
    <w:rsid w:val="11A1CA31"/>
    <w:rsid w:val="11A1DDFB"/>
    <w:rsid w:val="11A20784"/>
    <w:rsid w:val="11A42E76"/>
    <w:rsid w:val="11A47270"/>
    <w:rsid w:val="11ABA0CE"/>
    <w:rsid w:val="11AC239D"/>
    <w:rsid w:val="11AE31A6"/>
    <w:rsid w:val="11B1DFEF"/>
    <w:rsid w:val="11B212E1"/>
    <w:rsid w:val="11B33912"/>
    <w:rsid w:val="11B617FC"/>
    <w:rsid w:val="11B86F05"/>
    <w:rsid w:val="11BA54F2"/>
    <w:rsid w:val="11BAE9FA"/>
    <w:rsid w:val="11BC3E10"/>
    <w:rsid w:val="11BC9996"/>
    <w:rsid w:val="11BCA24B"/>
    <w:rsid w:val="11BFC94D"/>
    <w:rsid w:val="11C52259"/>
    <w:rsid w:val="11C91F8C"/>
    <w:rsid w:val="11C96949"/>
    <w:rsid w:val="11CAFF2E"/>
    <w:rsid w:val="11CFE4EF"/>
    <w:rsid w:val="11D0330A"/>
    <w:rsid w:val="11D0DBE4"/>
    <w:rsid w:val="11D1FE4E"/>
    <w:rsid w:val="11D311B9"/>
    <w:rsid w:val="11D5262C"/>
    <w:rsid w:val="11D5DFFF"/>
    <w:rsid w:val="11D60DCA"/>
    <w:rsid w:val="11DBC0C9"/>
    <w:rsid w:val="11E0BCE0"/>
    <w:rsid w:val="11E2D21F"/>
    <w:rsid w:val="11E50635"/>
    <w:rsid w:val="11EC28A9"/>
    <w:rsid w:val="11EE70CB"/>
    <w:rsid w:val="11EEA2F6"/>
    <w:rsid w:val="11EEED72"/>
    <w:rsid w:val="11EF886B"/>
    <w:rsid w:val="11F08D4C"/>
    <w:rsid w:val="11F58026"/>
    <w:rsid w:val="11FD03C8"/>
    <w:rsid w:val="11FF7070"/>
    <w:rsid w:val="12090211"/>
    <w:rsid w:val="120AFED5"/>
    <w:rsid w:val="12111230"/>
    <w:rsid w:val="121153B9"/>
    <w:rsid w:val="121244DA"/>
    <w:rsid w:val="121339B4"/>
    <w:rsid w:val="12177281"/>
    <w:rsid w:val="12182804"/>
    <w:rsid w:val="121A761B"/>
    <w:rsid w:val="122041AE"/>
    <w:rsid w:val="1224660A"/>
    <w:rsid w:val="12275DBE"/>
    <w:rsid w:val="122A0A1A"/>
    <w:rsid w:val="122C026E"/>
    <w:rsid w:val="122E9EED"/>
    <w:rsid w:val="12336CF2"/>
    <w:rsid w:val="1234C761"/>
    <w:rsid w:val="1238061C"/>
    <w:rsid w:val="123A45C1"/>
    <w:rsid w:val="123C1774"/>
    <w:rsid w:val="123D94E0"/>
    <w:rsid w:val="123DF2C2"/>
    <w:rsid w:val="123EDD30"/>
    <w:rsid w:val="1240F857"/>
    <w:rsid w:val="1248F367"/>
    <w:rsid w:val="1253D5C5"/>
    <w:rsid w:val="125AEBC1"/>
    <w:rsid w:val="125B6D5C"/>
    <w:rsid w:val="125DAC11"/>
    <w:rsid w:val="1260A9FF"/>
    <w:rsid w:val="1265F70C"/>
    <w:rsid w:val="1266DD00"/>
    <w:rsid w:val="1266E36C"/>
    <w:rsid w:val="126A6A12"/>
    <w:rsid w:val="126EF279"/>
    <w:rsid w:val="127A3364"/>
    <w:rsid w:val="12846B7D"/>
    <w:rsid w:val="128D50A8"/>
    <w:rsid w:val="129001F4"/>
    <w:rsid w:val="1291D9D3"/>
    <w:rsid w:val="129279D4"/>
    <w:rsid w:val="1293DE4E"/>
    <w:rsid w:val="129739BB"/>
    <w:rsid w:val="12979C5D"/>
    <w:rsid w:val="12980030"/>
    <w:rsid w:val="1298B759"/>
    <w:rsid w:val="129A6B89"/>
    <w:rsid w:val="129EE258"/>
    <w:rsid w:val="129F794A"/>
    <w:rsid w:val="129FE3C1"/>
    <w:rsid w:val="12A35658"/>
    <w:rsid w:val="12A4ECFB"/>
    <w:rsid w:val="12A7554B"/>
    <w:rsid w:val="12A7F6BC"/>
    <w:rsid w:val="12A97E26"/>
    <w:rsid w:val="12AA8688"/>
    <w:rsid w:val="12AD0E4C"/>
    <w:rsid w:val="12AD3729"/>
    <w:rsid w:val="12AE93D6"/>
    <w:rsid w:val="12B3BF32"/>
    <w:rsid w:val="12B7B642"/>
    <w:rsid w:val="12BAB0AE"/>
    <w:rsid w:val="12BCA368"/>
    <w:rsid w:val="12BD58F1"/>
    <w:rsid w:val="12BDAA8C"/>
    <w:rsid w:val="12C36E55"/>
    <w:rsid w:val="12C48B50"/>
    <w:rsid w:val="12C78171"/>
    <w:rsid w:val="12C86CF7"/>
    <w:rsid w:val="12CEBE3F"/>
    <w:rsid w:val="12D02B77"/>
    <w:rsid w:val="12D42C4B"/>
    <w:rsid w:val="12D784D0"/>
    <w:rsid w:val="12D97448"/>
    <w:rsid w:val="12D9CFD0"/>
    <w:rsid w:val="12DB19DD"/>
    <w:rsid w:val="12DC8B1F"/>
    <w:rsid w:val="12E119BD"/>
    <w:rsid w:val="12E3525F"/>
    <w:rsid w:val="12E64605"/>
    <w:rsid w:val="12EA7C00"/>
    <w:rsid w:val="12EE1C4A"/>
    <w:rsid w:val="12F25A2D"/>
    <w:rsid w:val="12F6213C"/>
    <w:rsid w:val="12F87009"/>
    <w:rsid w:val="12FAE88F"/>
    <w:rsid w:val="12FE76C9"/>
    <w:rsid w:val="130394A9"/>
    <w:rsid w:val="1305EB2B"/>
    <w:rsid w:val="13064EDA"/>
    <w:rsid w:val="130AC89F"/>
    <w:rsid w:val="130D2AA1"/>
    <w:rsid w:val="130DA705"/>
    <w:rsid w:val="1310F0D0"/>
    <w:rsid w:val="1312E2D4"/>
    <w:rsid w:val="1313FA07"/>
    <w:rsid w:val="1317F725"/>
    <w:rsid w:val="1319CD34"/>
    <w:rsid w:val="131B48DE"/>
    <w:rsid w:val="131CE991"/>
    <w:rsid w:val="131D0D24"/>
    <w:rsid w:val="13249B64"/>
    <w:rsid w:val="1324D427"/>
    <w:rsid w:val="132C5CFC"/>
    <w:rsid w:val="13309700"/>
    <w:rsid w:val="1330ED8E"/>
    <w:rsid w:val="13310F40"/>
    <w:rsid w:val="1335D63B"/>
    <w:rsid w:val="1336AC23"/>
    <w:rsid w:val="1336B115"/>
    <w:rsid w:val="133DD7E5"/>
    <w:rsid w:val="133DF78E"/>
    <w:rsid w:val="134050BD"/>
    <w:rsid w:val="13424BC3"/>
    <w:rsid w:val="1342AFD3"/>
    <w:rsid w:val="13456931"/>
    <w:rsid w:val="13483E43"/>
    <w:rsid w:val="134E3722"/>
    <w:rsid w:val="13508E52"/>
    <w:rsid w:val="13570042"/>
    <w:rsid w:val="135E6B3D"/>
    <w:rsid w:val="1362A04F"/>
    <w:rsid w:val="1366BB4F"/>
    <w:rsid w:val="13699F00"/>
    <w:rsid w:val="136B5BF3"/>
    <w:rsid w:val="136CAC45"/>
    <w:rsid w:val="136D2F4B"/>
    <w:rsid w:val="1374914D"/>
    <w:rsid w:val="1378FA6B"/>
    <w:rsid w:val="137B441F"/>
    <w:rsid w:val="138A0B07"/>
    <w:rsid w:val="138C1B2E"/>
    <w:rsid w:val="138C5555"/>
    <w:rsid w:val="138C5DAD"/>
    <w:rsid w:val="138E0F7D"/>
    <w:rsid w:val="1393DC84"/>
    <w:rsid w:val="13966758"/>
    <w:rsid w:val="1398343D"/>
    <w:rsid w:val="139F6068"/>
    <w:rsid w:val="139FC65E"/>
    <w:rsid w:val="13A73976"/>
    <w:rsid w:val="13A861FA"/>
    <w:rsid w:val="13AE6016"/>
    <w:rsid w:val="13AEFEEB"/>
    <w:rsid w:val="13AF4BCA"/>
    <w:rsid w:val="13B0FD18"/>
    <w:rsid w:val="13B315C5"/>
    <w:rsid w:val="13B4A7B1"/>
    <w:rsid w:val="13B6577E"/>
    <w:rsid w:val="13B7F745"/>
    <w:rsid w:val="13C13029"/>
    <w:rsid w:val="13C41160"/>
    <w:rsid w:val="13CA532E"/>
    <w:rsid w:val="13CAA1C6"/>
    <w:rsid w:val="13D1B954"/>
    <w:rsid w:val="13D3EEC3"/>
    <w:rsid w:val="13D8A2EF"/>
    <w:rsid w:val="13DC488B"/>
    <w:rsid w:val="13DEF275"/>
    <w:rsid w:val="13E000B6"/>
    <w:rsid w:val="13E0D5E1"/>
    <w:rsid w:val="13EA365E"/>
    <w:rsid w:val="13EBBAE4"/>
    <w:rsid w:val="13EC59E9"/>
    <w:rsid w:val="13F0D9F4"/>
    <w:rsid w:val="13F137F3"/>
    <w:rsid w:val="13F14B09"/>
    <w:rsid w:val="13F39D49"/>
    <w:rsid w:val="13F70A47"/>
    <w:rsid w:val="13FB1538"/>
    <w:rsid w:val="13FD967C"/>
    <w:rsid w:val="13FF0D5A"/>
    <w:rsid w:val="14012C79"/>
    <w:rsid w:val="14022AC9"/>
    <w:rsid w:val="140EB156"/>
    <w:rsid w:val="140F2FC2"/>
    <w:rsid w:val="1411627E"/>
    <w:rsid w:val="141A5C8A"/>
    <w:rsid w:val="141D7581"/>
    <w:rsid w:val="141FF413"/>
    <w:rsid w:val="1424CC5B"/>
    <w:rsid w:val="14290C7B"/>
    <w:rsid w:val="142D114C"/>
    <w:rsid w:val="142D2585"/>
    <w:rsid w:val="14311D35"/>
    <w:rsid w:val="1433CC3A"/>
    <w:rsid w:val="143418EF"/>
    <w:rsid w:val="1434CA2C"/>
    <w:rsid w:val="143CA31F"/>
    <w:rsid w:val="143E0923"/>
    <w:rsid w:val="1443C71D"/>
    <w:rsid w:val="144721E5"/>
    <w:rsid w:val="144796AC"/>
    <w:rsid w:val="1449DFF5"/>
    <w:rsid w:val="1450BD0E"/>
    <w:rsid w:val="1451CAF2"/>
    <w:rsid w:val="145528DD"/>
    <w:rsid w:val="145656A0"/>
    <w:rsid w:val="14584406"/>
    <w:rsid w:val="145AB772"/>
    <w:rsid w:val="145CD243"/>
    <w:rsid w:val="145F1F61"/>
    <w:rsid w:val="1464A2A5"/>
    <w:rsid w:val="14661629"/>
    <w:rsid w:val="14677CE7"/>
    <w:rsid w:val="14694E87"/>
    <w:rsid w:val="146D055F"/>
    <w:rsid w:val="1474F759"/>
    <w:rsid w:val="1475BC12"/>
    <w:rsid w:val="1475C88A"/>
    <w:rsid w:val="14790112"/>
    <w:rsid w:val="14790C9F"/>
    <w:rsid w:val="147A3AC5"/>
    <w:rsid w:val="147A62E8"/>
    <w:rsid w:val="147CBDE9"/>
    <w:rsid w:val="1484A4BD"/>
    <w:rsid w:val="14864C61"/>
    <w:rsid w:val="1486A775"/>
    <w:rsid w:val="14883469"/>
    <w:rsid w:val="1489089A"/>
    <w:rsid w:val="148BF87C"/>
    <w:rsid w:val="148C8D5B"/>
    <w:rsid w:val="14906E53"/>
    <w:rsid w:val="14914A14"/>
    <w:rsid w:val="14935130"/>
    <w:rsid w:val="1494B3A8"/>
    <w:rsid w:val="14957377"/>
    <w:rsid w:val="149A06FE"/>
    <w:rsid w:val="149B9391"/>
    <w:rsid w:val="149CE3CD"/>
    <w:rsid w:val="149DCACA"/>
    <w:rsid w:val="14A158BD"/>
    <w:rsid w:val="14A443EA"/>
    <w:rsid w:val="14A54E02"/>
    <w:rsid w:val="14A706FA"/>
    <w:rsid w:val="14A8BE23"/>
    <w:rsid w:val="14A8CA62"/>
    <w:rsid w:val="14A9B30F"/>
    <w:rsid w:val="14AE0AD7"/>
    <w:rsid w:val="14AE1BA1"/>
    <w:rsid w:val="14B2826B"/>
    <w:rsid w:val="14B594D6"/>
    <w:rsid w:val="14B9B569"/>
    <w:rsid w:val="14BB800B"/>
    <w:rsid w:val="14BDC02F"/>
    <w:rsid w:val="14BDDDA4"/>
    <w:rsid w:val="14BE2E5F"/>
    <w:rsid w:val="14BEB42E"/>
    <w:rsid w:val="14BFFAD5"/>
    <w:rsid w:val="14C1DCAB"/>
    <w:rsid w:val="14C2DE68"/>
    <w:rsid w:val="14C30953"/>
    <w:rsid w:val="14C5A968"/>
    <w:rsid w:val="14C80F52"/>
    <w:rsid w:val="14C9B757"/>
    <w:rsid w:val="14C9E040"/>
    <w:rsid w:val="14CD4879"/>
    <w:rsid w:val="14CD8D3D"/>
    <w:rsid w:val="14D20942"/>
    <w:rsid w:val="14D2E28F"/>
    <w:rsid w:val="14D86532"/>
    <w:rsid w:val="14DAF389"/>
    <w:rsid w:val="14DB2EE1"/>
    <w:rsid w:val="14E02A7F"/>
    <w:rsid w:val="14E17F9E"/>
    <w:rsid w:val="14E19126"/>
    <w:rsid w:val="14E2050B"/>
    <w:rsid w:val="14E3CC49"/>
    <w:rsid w:val="14E8573B"/>
    <w:rsid w:val="14EB6F31"/>
    <w:rsid w:val="14F04F2F"/>
    <w:rsid w:val="14F4F720"/>
    <w:rsid w:val="14F5BCCF"/>
    <w:rsid w:val="14F78EB9"/>
    <w:rsid w:val="14FA32C0"/>
    <w:rsid w:val="14FA9E2A"/>
    <w:rsid w:val="14FC08AB"/>
    <w:rsid w:val="14FC4911"/>
    <w:rsid w:val="14FC6E7D"/>
    <w:rsid w:val="14FD540E"/>
    <w:rsid w:val="14FE0BC9"/>
    <w:rsid w:val="15025520"/>
    <w:rsid w:val="15068035"/>
    <w:rsid w:val="1507A2E2"/>
    <w:rsid w:val="150B363E"/>
    <w:rsid w:val="150DAC08"/>
    <w:rsid w:val="150DF125"/>
    <w:rsid w:val="1510C8F5"/>
    <w:rsid w:val="15126695"/>
    <w:rsid w:val="15158495"/>
    <w:rsid w:val="15166AA6"/>
    <w:rsid w:val="15177AA6"/>
    <w:rsid w:val="15193630"/>
    <w:rsid w:val="151A9D2E"/>
    <w:rsid w:val="151EB5A8"/>
    <w:rsid w:val="152137FB"/>
    <w:rsid w:val="15240F0B"/>
    <w:rsid w:val="1525DB68"/>
    <w:rsid w:val="15282E0E"/>
    <w:rsid w:val="15295389"/>
    <w:rsid w:val="152C0633"/>
    <w:rsid w:val="152C55CD"/>
    <w:rsid w:val="152F4CD8"/>
    <w:rsid w:val="1530F0EE"/>
    <w:rsid w:val="1531C219"/>
    <w:rsid w:val="15323702"/>
    <w:rsid w:val="153A13EA"/>
    <w:rsid w:val="153BCF81"/>
    <w:rsid w:val="153D0C4D"/>
    <w:rsid w:val="1546446E"/>
    <w:rsid w:val="1549FB18"/>
    <w:rsid w:val="154A0486"/>
    <w:rsid w:val="1550E9E9"/>
    <w:rsid w:val="1551B924"/>
    <w:rsid w:val="1554BA90"/>
    <w:rsid w:val="1555B575"/>
    <w:rsid w:val="15565FE3"/>
    <w:rsid w:val="155696C7"/>
    <w:rsid w:val="15622674"/>
    <w:rsid w:val="15627D5F"/>
    <w:rsid w:val="15629291"/>
    <w:rsid w:val="1567C589"/>
    <w:rsid w:val="1569A377"/>
    <w:rsid w:val="156AA3BE"/>
    <w:rsid w:val="156C14D3"/>
    <w:rsid w:val="1574BE47"/>
    <w:rsid w:val="15758320"/>
    <w:rsid w:val="15765EC4"/>
    <w:rsid w:val="1576BD7C"/>
    <w:rsid w:val="157A24A0"/>
    <w:rsid w:val="1582944E"/>
    <w:rsid w:val="1585EFCB"/>
    <w:rsid w:val="1588470A"/>
    <w:rsid w:val="158989E5"/>
    <w:rsid w:val="1589C260"/>
    <w:rsid w:val="1589F222"/>
    <w:rsid w:val="1590B3EB"/>
    <w:rsid w:val="1593FB23"/>
    <w:rsid w:val="15947D71"/>
    <w:rsid w:val="15973160"/>
    <w:rsid w:val="1597BAC4"/>
    <w:rsid w:val="1597FFC9"/>
    <w:rsid w:val="159B065B"/>
    <w:rsid w:val="159DE8A5"/>
    <w:rsid w:val="15A0C1FB"/>
    <w:rsid w:val="15A4381A"/>
    <w:rsid w:val="15A438E4"/>
    <w:rsid w:val="15A5F7CB"/>
    <w:rsid w:val="15A722A5"/>
    <w:rsid w:val="15AF55E5"/>
    <w:rsid w:val="15B12080"/>
    <w:rsid w:val="15B42EB8"/>
    <w:rsid w:val="15B58E2F"/>
    <w:rsid w:val="15B7D8EF"/>
    <w:rsid w:val="15B8EB44"/>
    <w:rsid w:val="15B9CA48"/>
    <w:rsid w:val="15B9E1CE"/>
    <w:rsid w:val="15BBC474"/>
    <w:rsid w:val="15BCE2D1"/>
    <w:rsid w:val="15BF0BC3"/>
    <w:rsid w:val="15C16328"/>
    <w:rsid w:val="15C1E138"/>
    <w:rsid w:val="15C53283"/>
    <w:rsid w:val="15C58F7E"/>
    <w:rsid w:val="15C70ED8"/>
    <w:rsid w:val="15C90508"/>
    <w:rsid w:val="15CBA7F5"/>
    <w:rsid w:val="15CBAFEE"/>
    <w:rsid w:val="15CBB3EC"/>
    <w:rsid w:val="15CC25F7"/>
    <w:rsid w:val="15CD550B"/>
    <w:rsid w:val="15D2DACC"/>
    <w:rsid w:val="15D43F60"/>
    <w:rsid w:val="15DF977E"/>
    <w:rsid w:val="15E85DC0"/>
    <w:rsid w:val="15EEC822"/>
    <w:rsid w:val="15EFD30A"/>
    <w:rsid w:val="15F079C7"/>
    <w:rsid w:val="15F1D475"/>
    <w:rsid w:val="15F936FA"/>
    <w:rsid w:val="15F99404"/>
    <w:rsid w:val="15FC8F6A"/>
    <w:rsid w:val="15FDAC4C"/>
    <w:rsid w:val="15FDAF14"/>
    <w:rsid w:val="16031349"/>
    <w:rsid w:val="16033C35"/>
    <w:rsid w:val="1608580A"/>
    <w:rsid w:val="1608F465"/>
    <w:rsid w:val="160AC34D"/>
    <w:rsid w:val="160F2875"/>
    <w:rsid w:val="161198EB"/>
    <w:rsid w:val="16120CD5"/>
    <w:rsid w:val="161615F2"/>
    <w:rsid w:val="16178690"/>
    <w:rsid w:val="1620751E"/>
    <w:rsid w:val="16220456"/>
    <w:rsid w:val="162EFA37"/>
    <w:rsid w:val="163010CB"/>
    <w:rsid w:val="16341B7E"/>
    <w:rsid w:val="1637605E"/>
    <w:rsid w:val="1638B42E"/>
    <w:rsid w:val="163A7C7F"/>
    <w:rsid w:val="163C18E5"/>
    <w:rsid w:val="163F99A9"/>
    <w:rsid w:val="16412F55"/>
    <w:rsid w:val="16493684"/>
    <w:rsid w:val="164CF2E8"/>
    <w:rsid w:val="164F59DF"/>
    <w:rsid w:val="1650604F"/>
    <w:rsid w:val="1651A654"/>
    <w:rsid w:val="1651E078"/>
    <w:rsid w:val="165B2130"/>
    <w:rsid w:val="16631FC3"/>
    <w:rsid w:val="1663284B"/>
    <w:rsid w:val="16651BA8"/>
    <w:rsid w:val="1665DAAB"/>
    <w:rsid w:val="1671ACE7"/>
    <w:rsid w:val="16739764"/>
    <w:rsid w:val="167817DB"/>
    <w:rsid w:val="167BE22F"/>
    <w:rsid w:val="1680F1A6"/>
    <w:rsid w:val="16826E11"/>
    <w:rsid w:val="1684CBF8"/>
    <w:rsid w:val="168C4945"/>
    <w:rsid w:val="16965724"/>
    <w:rsid w:val="1696C698"/>
    <w:rsid w:val="16987B3F"/>
    <w:rsid w:val="1699DE1C"/>
    <w:rsid w:val="169B39BF"/>
    <w:rsid w:val="169BE0B8"/>
    <w:rsid w:val="169DBCB7"/>
    <w:rsid w:val="169F51F8"/>
    <w:rsid w:val="16A09DAC"/>
    <w:rsid w:val="16A1D9CC"/>
    <w:rsid w:val="16A6AC07"/>
    <w:rsid w:val="16AA6042"/>
    <w:rsid w:val="16AA83E6"/>
    <w:rsid w:val="16B09B2D"/>
    <w:rsid w:val="16B0D9FB"/>
    <w:rsid w:val="16B30875"/>
    <w:rsid w:val="16B58D37"/>
    <w:rsid w:val="16B87E4E"/>
    <w:rsid w:val="16BBD882"/>
    <w:rsid w:val="16BC5744"/>
    <w:rsid w:val="16BE6723"/>
    <w:rsid w:val="16C69F72"/>
    <w:rsid w:val="16C859B6"/>
    <w:rsid w:val="16C9D6E2"/>
    <w:rsid w:val="16CA5231"/>
    <w:rsid w:val="16CA99CC"/>
    <w:rsid w:val="16CD6213"/>
    <w:rsid w:val="16D16E2B"/>
    <w:rsid w:val="16D279D3"/>
    <w:rsid w:val="16D29BBB"/>
    <w:rsid w:val="16D34427"/>
    <w:rsid w:val="16D4C6CA"/>
    <w:rsid w:val="16D51592"/>
    <w:rsid w:val="16DAE511"/>
    <w:rsid w:val="16DB244E"/>
    <w:rsid w:val="16DB6725"/>
    <w:rsid w:val="16DC55C5"/>
    <w:rsid w:val="16E41672"/>
    <w:rsid w:val="16E4C39F"/>
    <w:rsid w:val="16E9024A"/>
    <w:rsid w:val="16EAF1BF"/>
    <w:rsid w:val="16EF8C11"/>
    <w:rsid w:val="16F26728"/>
    <w:rsid w:val="16F7D72D"/>
    <w:rsid w:val="16FDE242"/>
    <w:rsid w:val="16FF7391"/>
    <w:rsid w:val="16FFE1CE"/>
    <w:rsid w:val="17020759"/>
    <w:rsid w:val="17044205"/>
    <w:rsid w:val="1706224A"/>
    <w:rsid w:val="1709088C"/>
    <w:rsid w:val="170B619A"/>
    <w:rsid w:val="170D90DA"/>
    <w:rsid w:val="170DCD73"/>
    <w:rsid w:val="170F57FF"/>
    <w:rsid w:val="1717354F"/>
    <w:rsid w:val="172487DB"/>
    <w:rsid w:val="172778CF"/>
    <w:rsid w:val="172EACC8"/>
    <w:rsid w:val="17350DEB"/>
    <w:rsid w:val="1736D6BC"/>
    <w:rsid w:val="173C925C"/>
    <w:rsid w:val="173DB265"/>
    <w:rsid w:val="173F0043"/>
    <w:rsid w:val="173F3862"/>
    <w:rsid w:val="1741879B"/>
    <w:rsid w:val="17443D4B"/>
    <w:rsid w:val="17460F54"/>
    <w:rsid w:val="174640F8"/>
    <w:rsid w:val="1747D400"/>
    <w:rsid w:val="1749A98C"/>
    <w:rsid w:val="174C1BB9"/>
    <w:rsid w:val="174D3ECF"/>
    <w:rsid w:val="174F3F3E"/>
    <w:rsid w:val="1751FD4C"/>
    <w:rsid w:val="1758F948"/>
    <w:rsid w:val="17596A78"/>
    <w:rsid w:val="175A2344"/>
    <w:rsid w:val="175DCDC3"/>
    <w:rsid w:val="176020A2"/>
    <w:rsid w:val="1766BA26"/>
    <w:rsid w:val="176754DE"/>
    <w:rsid w:val="176A29CA"/>
    <w:rsid w:val="176B445D"/>
    <w:rsid w:val="176EAB2D"/>
    <w:rsid w:val="17715D2A"/>
    <w:rsid w:val="1776AA78"/>
    <w:rsid w:val="177E009A"/>
    <w:rsid w:val="177ED416"/>
    <w:rsid w:val="17856849"/>
    <w:rsid w:val="1786AF94"/>
    <w:rsid w:val="1786B2EF"/>
    <w:rsid w:val="17873055"/>
    <w:rsid w:val="178AFB81"/>
    <w:rsid w:val="178DEB3B"/>
    <w:rsid w:val="17966CD1"/>
    <w:rsid w:val="17997CAD"/>
    <w:rsid w:val="179E9A9D"/>
    <w:rsid w:val="17A54EAC"/>
    <w:rsid w:val="17A810B6"/>
    <w:rsid w:val="17A854ED"/>
    <w:rsid w:val="17AA044B"/>
    <w:rsid w:val="17AD7D0C"/>
    <w:rsid w:val="17AF1B37"/>
    <w:rsid w:val="17B49063"/>
    <w:rsid w:val="17B6643A"/>
    <w:rsid w:val="17B7458D"/>
    <w:rsid w:val="17B7A2D0"/>
    <w:rsid w:val="17B83730"/>
    <w:rsid w:val="17C0A95C"/>
    <w:rsid w:val="17C1EBD4"/>
    <w:rsid w:val="17C55689"/>
    <w:rsid w:val="17C88831"/>
    <w:rsid w:val="17C98BFB"/>
    <w:rsid w:val="17C9AD30"/>
    <w:rsid w:val="17CC5F7E"/>
    <w:rsid w:val="17CEB423"/>
    <w:rsid w:val="17D62CB6"/>
    <w:rsid w:val="17D821D2"/>
    <w:rsid w:val="17DAC9BE"/>
    <w:rsid w:val="17DE3A66"/>
    <w:rsid w:val="17DFF674"/>
    <w:rsid w:val="17E110DC"/>
    <w:rsid w:val="17E58275"/>
    <w:rsid w:val="17EA4072"/>
    <w:rsid w:val="17ED5D75"/>
    <w:rsid w:val="17EF0B0E"/>
    <w:rsid w:val="17F0B5E6"/>
    <w:rsid w:val="17F1D3CD"/>
    <w:rsid w:val="17F5B6E3"/>
    <w:rsid w:val="17F6AC4B"/>
    <w:rsid w:val="17F7B3A0"/>
    <w:rsid w:val="17F9771E"/>
    <w:rsid w:val="17FCB36B"/>
    <w:rsid w:val="17FE8430"/>
    <w:rsid w:val="180130DB"/>
    <w:rsid w:val="180268A1"/>
    <w:rsid w:val="180725CD"/>
    <w:rsid w:val="1809A43B"/>
    <w:rsid w:val="180A47B0"/>
    <w:rsid w:val="180FC20C"/>
    <w:rsid w:val="1815D94C"/>
    <w:rsid w:val="18191D39"/>
    <w:rsid w:val="181A5938"/>
    <w:rsid w:val="181CA541"/>
    <w:rsid w:val="181EAB98"/>
    <w:rsid w:val="181ECE78"/>
    <w:rsid w:val="1822F557"/>
    <w:rsid w:val="18242FD9"/>
    <w:rsid w:val="18261A54"/>
    <w:rsid w:val="18265FB1"/>
    <w:rsid w:val="1828310D"/>
    <w:rsid w:val="182FF904"/>
    <w:rsid w:val="18323EEC"/>
    <w:rsid w:val="18350B17"/>
    <w:rsid w:val="183C716D"/>
    <w:rsid w:val="183F33A6"/>
    <w:rsid w:val="1841D4D3"/>
    <w:rsid w:val="1847A6DF"/>
    <w:rsid w:val="1848CE27"/>
    <w:rsid w:val="184CCE54"/>
    <w:rsid w:val="184F4884"/>
    <w:rsid w:val="184F568C"/>
    <w:rsid w:val="1850619E"/>
    <w:rsid w:val="1857F8ED"/>
    <w:rsid w:val="185C0EB1"/>
    <w:rsid w:val="1863AF9D"/>
    <w:rsid w:val="186E56EC"/>
    <w:rsid w:val="1871B4AC"/>
    <w:rsid w:val="1874DE16"/>
    <w:rsid w:val="1875F419"/>
    <w:rsid w:val="18773786"/>
    <w:rsid w:val="187AC51A"/>
    <w:rsid w:val="187BD31D"/>
    <w:rsid w:val="18832331"/>
    <w:rsid w:val="188481ED"/>
    <w:rsid w:val="18864467"/>
    <w:rsid w:val="18872872"/>
    <w:rsid w:val="188737F0"/>
    <w:rsid w:val="18874DF2"/>
    <w:rsid w:val="188BB5B0"/>
    <w:rsid w:val="188D24AB"/>
    <w:rsid w:val="188DC2C5"/>
    <w:rsid w:val="188FE119"/>
    <w:rsid w:val="189096B8"/>
    <w:rsid w:val="1891DD1D"/>
    <w:rsid w:val="18920C3E"/>
    <w:rsid w:val="18956A06"/>
    <w:rsid w:val="18963AA9"/>
    <w:rsid w:val="189A9CA8"/>
    <w:rsid w:val="189BDD42"/>
    <w:rsid w:val="18A1FDD2"/>
    <w:rsid w:val="18A24DF3"/>
    <w:rsid w:val="18A44B1A"/>
    <w:rsid w:val="18A55DE3"/>
    <w:rsid w:val="18A61D96"/>
    <w:rsid w:val="18A73F2C"/>
    <w:rsid w:val="18A80D70"/>
    <w:rsid w:val="18A884D2"/>
    <w:rsid w:val="18A8EE19"/>
    <w:rsid w:val="18A94BF7"/>
    <w:rsid w:val="18AAC7AF"/>
    <w:rsid w:val="18AB6FA6"/>
    <w:rsid w:val="18AF6F7A"/>
    <w:rsid w:val="18B3981E"/>
    <w:rsid w:val="18B3E21E"/>
    <w:rsid w:val="18B4CF74"/>
    <w:rsid w:val="18B89D42"/>
    <w:rsid w:val="18BD0C86"/>
    <w:rsid w:val="18C22375"/>
    <w:rsid w:val="18C6139B"/>
    <w:rsid w:val="18C62A26"/>
    <w:rsid w:val="18C691C0"/>
    <w:rsid w:val="18C8EADC"/>
    <w:rsid w:val="18C9FCBF"/>
    <w:rsid w:val="18D4D30B"/>
    <w:rsid w:val="18D59FF3"/>
    <w:rsid w:val="18D73DB5"/>
    <w:rsid w:val="18DBFFDC"/>
    <w:rsid w:val="18E120DC"/>
    <w:rsid w:val="18E21661"/>
    <w:rsid w:val="18E6DE25"/>
    <w:rsid w:val="18EBCF7A"/>
    <w:rsid w:val="18EEF92D"/>
    <w:rsid w:val="19004331"/>
    <w:rsid w:val="1903068D"/>
    <w:rsid w:val="1904DA36"/>
    <w:rsid w:val="1906E482"/>
    <w:rsid w:val="190784D3"/>
    <w:rsid w:val="190A7B8E"/>
    <w:rsid w:val="191100AE"/>
    <w:rsid w:val="1912FB42"/>
    <w:rsid w:val="1913ADFD"/>
    <w:rsid w:val="191BBBEC"/>
    <w:rsid w:val="191D7C1A"/>
    <w:rsid w:val="19215C36"/>
    <w:rsid w:val="1922DFA1"/>
    <w:rsid w:val="1925AFB1"/>
    <w:rsid w:val="192AFCF1"/>
    <w:rsid w:val="192B545F"/>
    <w:rsid w:val="192D14D8"/>
    <w:rsid w:val="192D1954"/>
    <w:rsid w:val="192F917D"/>
    <w:rsid w:val="1932E8F6"/>
    <w:rsid w:val="1932F0F2"/>
    <w:rsid w:val="193813C8"/>
    <w:rsid w:val="193AEE0A"/>
    <w:rsid w:val="193B0517"/>
    <w:rsid w:val="193ED781"/>
    <w:rsid w:val="193EED83"/>
    <w:rsid w:val="19411F0D"/>
    <w:rsid w:val="1941DAE0"/>
    <w:rsid w:val="19435160"/>
    <w:rsid w:val="19442485"/>
    <w:rsid w:val="1944709D"/>
    <w:rsid w:val="194BB866"/>
    <w:rsid w:val="1950BA89"/>
    <w:rsid w:val="19567EFD"/>
    <w:rsid w:val="1956FDCE"/>
    <w:rsid w:val="195815E0"/>
    <w:rsid w:val="195CAACA"/>
    <w:rsid w:val="195D7F25"/>
    <w:rsid w:val="195E2C90"/>
    <w:rsid w:val="19606097"/>
    <w:rsid w:val="19627797"/>
    <w:rsid w:val="1966313A"/>
    <w:rsid w:val="196BE18F"/>
    <w:rsid w:val="196D9008"/>
    <w:rsid w:val="196DD0BA"/>
    <w:rsid w:val="1970E8D0"/>
    <w:rsid w:val="1976D603"/>
    <w:rsid w:val="197953EA"/>
    <w:rsid w:val="197A0AC7"/>
    <w:rsid w:val="197C857A"/>
    <w:rsid w:val="19834ED1"/>
    <w:rsid w:val="19840E7A"/>
    <w:rsid w:val="198454A7"/>
    <w:rsid w:val="19861BC7"/>
    <w:rsid w:val="1986D76C"/>
    <w:rsid w:val="1987B429"/>
    <w:rsid w:val="198A3B16"/>
    <w:rsid w:val="198CC8E5"/>
    <w:rsid w:val="198D0A18"/>
    <w:rsid w:val="198E2C1B"/>
    <w:rsid w:val="199408E2"/>
    <w:rsid w:val="19963CB1"/>
    <w:rsid w:val="199D013C"/>
    <w:rsid w:val="199DAE91"/>
    <w:rsid w:val="19ABDDFB"/>
    <w:rsid w:val="19AC9341"/>
    <w:rsid w:val="19AD97D5"/>
    <w:rsid w:val="19AED208"/>
    <w:rsid w:val="19AEDAB3"/>
    <w:rsid w:val="19B225AF"/>
    <w:rsid w:val="19C53E7A"/>
    <w:rsid w:val="19C98B57"/>
    <w:rsid w:val="19CA974A"/>
    <w:rsid w:val="19CAA5CF"/>
    <w:rsid w:val="19CD7472"/>
    <w:rsid w:val="19CE0871"/>
    <w:rsid w:val="19CF1392"/>
    <w:rsid w:val="19CFE190"/>
    <w:rsid w:val="19D663D8"/>
    <w:rsid w:val="19D76D10"/>
    <w:rsid w:val="19D841CE"/>
    <w:rsid w:val="19DA3FDC"/>
    <w:rsid w:val="19DDA534"/>
    <w:rsid w:val="19E34058"/>
    <w:rsid w:val="19E49F5E"/>
    <w:rsid w:val="19E82597"/>
    <w:rsid w:val="19EA6291"/>
    <w:rsid w:val="19EAC5DD"/>
    <w:rsid w:val="19F2E5C8"/>
    <w:rsid w:val="19F3B5DC"/>
    <w:rsid w:val="19F3E5A4"/>
    <w:rsid w:val="19FAD91A"/>
    <w:rsid w:val="19FB9F31"/>
    <w:rsid w:val="19FF10A0"/>
    <w:rsid w:val="19FF5542"/>
    <w:rsid w:val="1A0332CE"/>
    <w:rsid w:val="1A067083"/>
    <w:rsid w:val="1A0BD5EA"/>
    <w:rsid w:val="1A0D93EE"/>
    <w:rsid w:val="1A0E2663"/>
    <w:rsid w:val="1A100CC9"/>
    <w:rsid w:val="1A17A37E"/>
    <w:rsid w:val="1A19B880"/>
    <w:rsid w:val="1A1F3225"/>
    <w:rsid w:val="1A207D84"/>
    <w:rsid w:val="1A229E12"/>
    <w:rsid w:val="1A2465DF"/>
    <w:rsid w:val="1A28CF62"/>
    <w:rsid w:val="1A2E35FE"/>
    <w:rsid w:val="1A2F4720"/>
    <w:rsid w:val="1A2F7BCC"/>
    <w:rsid w:val="1A30A739"/>
    <w:rsid w:val="1A30D23A"/>
    <w:rsid w:val="1A33D525"/>
    <w:rsid w:val="1A3818E7"/>
    <w:rsid w:val="1A38B7BE"/>
    <w:rsid w:val="1A3A94AE"/>
    <w:rsid w:val="1A46F59D"/>
    <w:rsid w:val="1A4F16DF"/>
    <w:rsid w:val="1A4FFA87"/>
    <w:rsid w:val="1A541694"/>
    <w:rsid w:val="1A565BCC"/>
    <w:rsid w:val="1A574BDA"/>
    <w:rsid w:val="1A57994A"/>
    <w:rsid w:val="1A5B1F4D"/>
    <w:rsid w:val="1A5DB36A"/>
    <w:rsid w:val="1A5EF7EE"/>
    <w:rsid w:val="1A6118B9"/>
    <w:rsid w:val="1A64CC0F"/>
    <w:rsid w:val="1A664D8A"/>
    <w:rsid w:val="1A680710"/>
    <w:rsid w:val="1A687C1B"/>
    <w:rsid w:val="1A69D95F"/>
    <w:rsid w:val="1A6EE9D3"/>
    <w:rsid w:val="1A6F778C"/>
    <w:rsid w:val="1A6FF64F"/>
    <w:rsid w:val="1A732ABF"/>
    <w:rsid w:val="1A76A263"/>
    <w:rsid w:val="1A76CF9D"/>
    <w:rsid w:val="1A77DADE"/>
    <w:rsid w:val="1A780DD8"/>
    <w:rsid w:val="1A79B5AE"/>
    <w:rsid w:val="1A7E68B0"/>
    <w:rsid w:val="1A838819"/>
    <w:rsid w:val="1A8565ED"/>
    <w:rsid w:val="1A85F660"/>
    <w:rsid w:val="1A86E000"/>
    <w:rsid w:val="1A88FF52"/>
    <w:rsid w:val="1A8BD699"/>
    <w:rsid w:val="1A8EF96C"/>
    <w:rsid w:val="1A92144F"/>
    <w:rsid w:val="1A921F9C"/>
    <w:rsid w:val="1A92A4F0"/>
    <w:rsid w:val="1A97C164"/>
    <w:rsid w:val="1A97DAEE"/>
    <w:rsid w:val="1A9806B6"/>
    <w:rsid w:val="1A99DB04"/>
    <w:rsid w:val="1A9A7FFB"/>
    <w:rsid w:val="1A9BB812"/>
    <w:rsid w:val="1A9CC30E"/>
    <w:rsid w:val="1A9E20D4"/>
    <w:rsid w:val="1AA3034E"/>
    <w:rsid w:val="1AA5B44A"/>
    <w:rsid w:val="1AA63395"/>
    <w:rsid w:val="1AA64BEF"/>
    <w:rsid w:val="1AA977AA"/>
    <w:rsid w:val="1AAAB5C1"/>
    <w:rsid w:val="1AAC981C"/>
    <w:rsid w:val="1AAF1690"/>
    <w:rsid w:val="1AB017C1"/>
    <w:rsid w:val="1AB2A215"/>
    <w:rsid w:val="1AB2A347"/>
    <w:rsid w:val="1AB59593"/>
    <w:rsid w:val="1AB9D617"/>
    <w:rsid w:val="1ABA3A9C"/>
    <w:rsid w:val="1ABAA507"/>
    <w:rsid w:val="1ABBA639"/>
    <w:rsid w:val="1ABC277F"/>
    <w:rsid w:val="1ABDB740"/>
    <w:rsid w:val="1ABDD46F"/>
    <w:rsid w:val="1AC140D0"/>
    <w:rsid w:val="1AC17415"/>
    <w:rsid w:val="1AC2CB1D"/>
    <w:rsid w:val="1AC50961"/>
    <w:rsid w:val="1AC59E08"/>
    <w:rsid w:val="1AC9A05C"/>
    <w:rsid w:val="1ACB96DB"/>
    <w:rsid w:val="1ACC19E7"/>
    <w:rsid w:val="1ACCF73B"/>
    <w:rsid w:val="1AD00F85"/>
    <w:rsid w:val="1AD27F5A"/>
    <w:rsid w:val="1AD9C905"/>
    <w:rsid w:val="1AD9FA45"/>
    <w:rsid w:val="1ADC5276"/>
    <w:rsid w:val="1ADF9776"/>
    <w:rsid w:val="1AE0D03F"/>
    <w:rsid w:val="1AE24AD9"/>
    <w:rsid w:val="1AEB1F90"/>
    <w:rsid w:val="1AEBB8FB"/>
    <w:rsid w:val="1AEC33EC"/>
    <w:rsid w:val="1AEDB64E"/>
    <w:rsid w:val="1AF31CEB"/>
    <w:rsid w:val="1AF62814"/>
    <w:rsid w:val="1AF7FC57"/>
    <w:rsid w:val="1AF9C1EA"/>
    <w:rsid w:val="1AFF7BFA"/>
    <w:rsid w:val="1AFFEFA8"/>
    <w:rsid w:val="1B03C105"/>
    <w:rsid w:val="1B07B1F0"/>
    <w:rsid w:val="1B0835C6"/>
    <w:rsid w:val="1B08B642"/>
    <w:rsid w:val="1B0BF70F"/>
    <w:rsid w:val="1B0D0027"/>
    <w:rsid w:val="1B0FE78C"/>
    <w:rsid w:val="1B14018F"/>
    <w:rsid w:val="1B162AFC"/>
    <w:rsid w:val="1B1727F7"/>
    <w:rsid w:val="1B194F1A"/>
    <w:rsid w:val="1B1AD1DD"/>
    <w:rsid w:val="1B1B1581"/>
    <w:rsid w:val="1B1C3C71"/>
    <w:rsid w:val="1B2087BD"/>
    <w:rsid w:val="1B2B1E01"/>
    <w:rsid w:val="1B2BA6E2"/>
    <w:rsid w:val="1B2C2D02"/>
    <w:rsid w:val="1B2DCD48"/>
    <w:rsid w:val="1B2FD943"/>
    <w:rsid w:val="1B380568"/>
    <w:rsid w:val="1B39B0EA"/>
    <w:rsid w:val="1B41DE9E"/>
    <w:rsid w:val="1B461904"/>
    <w:rsid w:val="1B4C20C9"/>
    <w:rsid w:val="1B4D4D40"/>
    <w:rsid w:val="1B50CD25"/>
    <w:rsid w:val="1B52F619"/>
    <w:rsid w:val="1B54E5A4"/>
    <w:rsid w:val="1B58AF48"/>
    <w:rsid w:val="1B59C099"/>
    <w:rsid w:val="1B59D09C"/>
    <w:rsid w:val="1B5C5333"/>
    <w:rsid w:val="1B5D3130"/>
    <w:rsid w:val="1B5EC075"/>
    <w:rsid w:val="1B6003A5"/>
    <w:rsid w:val="1B618D6D"/>
    <w:rsid w:val="1B649549"/>
    <w:rsid w:val="1B6781BA"/>
    <w:rsid w:val="1B6DF446"/>
    <w:rsid w:val="1B6F2E6D"/>
    <w:rsid w:val="1B6F2FBD"/>
    <w:rsid w:val="1B766B48"/>
    <w:rsid w:val="1B7A77C2"/>
    <w:rsid w:val="1B7BFBE9"/>
    <w:rsid w:val="1B7C7A88"/>
    <w:rsid w:val="1B7D6101"/>
    <w:rsid w:val="1B80129F"/>
    <w:rsid w:val="1B867998"/>
    <w:rsid w:val="1B8D01C6"/>
    <w:rsid w:val="1B923C4C"/>
    <w:rsid w:val="1B94445A"/>
    <w:rsid w:val="1B9DA23E"/>
    <w:rsid w:val="1BA167E8"/>
    <w:rsid w:val="1BA2260A"/>
    <w:rsid w:val="1BA548C1"/>
    <w:rsid w:val="1BA5F183"/>
    <w:rsid w:val="1BA65C09"/>
    <w:rsid w:val="1BAE0D4F"/>
    <w:rsid w:val="1BAF514C"/>
    <w:rsid w:val="1BB63C4F"/>
    <w:rsid w:val="1BB94644"/>
    <w:rsid w:val="1BBD6E7A"/>
    <w:rsid w:val="1BBEA9B8"/>
    <w:rsid w:val="1BC187CB"/>
    <w:rsid w:val="1BC89189"/>
    <w:rsid w:val="1BC9BE8B"/>
    <w:rsid w:val="1BCD404E"/>
    <w:rsid w:val="1BD96F69"/>
    <w:rsid w:val="1BDA88D6"/>
    <w:rsid w:val="1BDB724A"/>
    <w:rsid w:val="1BDC79AF"/>
    <w:rsid w:val="1BDCC12D"/>
    <w:rsid w:val="1BE52FE7"/>
    <w:rsid w:val="1BECCD70"/>
    <w:rsid w:val="1BED16D3"/>
    <w:rsid w:val="1BF0000D"/>
    <w:rsid w:val="1BF03E04"/>
    <w:rsid w:val="1BF0E314"/>
    <w:rsid w:val="1BF2A199"/>
    <w:rsid w:val="1BF4D8EC"/>
    <w:rsid w:val="1BFC49D8"/>
    <w:rsid w:val="1BFEEC8E"/>
    <w:rsid w:val="1C00B8EF"/>
    <w:rsid w:val="1C019C15"/>
    <w:rsid w:val="1C01C709"/>
    <w:rsid w:val="1C078C45"/>
    <w:rsid w:val="1C07F84D"/>
    <w:rsid w:val="1C0A47DF"/>
    <w:rsid w:val="1C11C5C9"/>
    <w:rsid w:val="1C120E31"/>
    <w:rsid w:val="1C129FFE"/>
    <w:rsid w:val="1C17F105"/>
    <w:rsid w:val="1C1B82B6"/>
    <w:rsid w:val="1C1E2C5D"/>
    <w:rsid w:val="1C218DE0"/>
    <w:rsid w:val="1C226D80"/>
    <w:rsid w:val="1C261862"/>
    <w:rsid w:val="1C2D1DAA"/>
    <w:rsid w:val="1C2FDE40"/>
    <w:rsid w:val="1C305446"/>
    <w:rsid w:val="1C342649"/>
    <w:rsid w:val="1C35D4EB"/>
    <w:rsid w:val="1C3889D0"/>
    <w:rsid w:val="1C38F4FF"/>
    <w:rsid w:val="1C3F26C4"/>
    <w:rsid w:val="1C4184AB"/>
    <w:rsid w:val="1C4672CA"/>
    <w:rsid w:val="1C516187"/>
    <w:rsid w:val="1C520EDB"/>
    <w:rsid w:val="1C575A3B"/>
    <w:rsid w:val="1C57B23C"/>
    <w:rsid w:val="1C57F3E3"/>
    <w:rsid w:val="1C5ACD78"/>
    <w:rsid w:val="1C5FC2B0"/>
    <w:rsid w:val="1C670788"/>
    <w:rsid w:val="1C76106C"/>
    <w:rsid w:val="1C7C728E"/>
    <w:rsid w:val="1C7E0014"/>
    <w:rsid w:val="1C7FE729"/>
    <w:rsid w:val="1C80236F"/>
    <w:rsid w:val="1C8301EE"/>
    <w:rsid w:val="1C83F93F"/>
    <w:rsid w:val="1C84A6EA"/>
    <w:rsid w:val="1C85833C"/>
    <w:rsid w:val="1C85A34A"/>
    <w:rsid w:val="1C8ADB4E"/>
    <w:rsid w:val="1C8B6137"/>
    <w:rsid w:val="1C8C97D5"/>
    <w:rsid w:val="1C8CBDE0"/>
    <w:rsid w:val="1C8E06E5"/>
    <w:rsid w:val="1C8FEF5B"/>
    <w:rsid w:val="1C902088"/>
    <w:rsid w:val="1C962D72"/>
    <w:rsid w:val="1C9C56F1"/>
    <w:rsid w:val="1C9DD1FC"/>
    <w:rsid w:val="1CA18796"/>
    <w:rsid w:val="1CABE6CD"/>
    <w:rsid w:val="1CAE5338"/>
    <w:rsid w:val="1CB031F4"/>
    <w:rsid w:val="1CB218DF"/>
    <w:rsid w:val="1CB91A95"/>
    <w:rsid w:val="1CBA7B17"/>
    <w:rsid w:val="1CBED96B"/>
    <w:rsid w:val="1CC1A0AB"/>
    <w:rsid w:val="1CC328BE"/>
    <w:rsid w:val="1CC5C422"/>
    <w:rsid w:val="1CC92806"/>
    <w:rsid w:val="1CC9FF32"/>
    <w:rsid w:val="1CCA7EBD"/>
    <w:rsid w:val="1CCC42FD"/>
    <w:rsid w:val="1CD20DAF"/>
    <w:rsid w:val="1CD3D5C9"/>
    <w:rsid w:val="1CD9D2AC"/>
    <w:rsid w:val="1CDCDB43"/>
    <w:rsid w:val="1CDF4C19"/>
    <w:rsid w:val="1CE02EC1"/>
    <w:rsid w:val="1CE23ECD"/>
    <w:rsid w:val="1CE4C125"/>
    <w:rsid w:val="1CE5CA4C"/>
    <w:rsid w:val="1CE6E11D"/>
    <w:rsid w:val="1CEC078A"/>
    <w:rsid w:val="1CF3630E"/>
    <w:rsid w:val="1CFE0D17"/>
    <w:rsid w:val="1D005B60"/>
    <w:rsid w:val="1D026333"/>
    <w:rsid w:val="1D027960"/>
    <w:rsid w:val="1D04AFC1"/>
    <w:rsid w:val="1D09C4A7"/>
    <w:rsid w:val="1D122110"/>
    <w:rsid w:val="1D185DA6"/>
    <w:rsid w:val="1D198999"/>
    <w:rsid w:val="1D1A9FBF"/>
    <w:rsid w:val="1D1B390E"/>
    <w:rsid w:val="1D202D5E"/>
    <w:rsid w:val="1D219A9E"/>
    <w:rsid w:val="1D21DCD0"/>
    <w:rsid w:val="1D235826"/>
    <w:rsid w:val="1D28D227"/>
    <w:rsid w:val="1D2C0364"/>
    <w:rsid w:val="1D2CEFD3"/>
    <w:rsid w:val="1D2D516B"/>
    <w:rsid w:val="1D2E2A59"/>
    <w:rsid w:val="1D30FBD3"/>
    <w:rsid w:val="1D317E22"/>
    <w:rsid w:val="1D33ED60"/>
    <w:rsid w:val="1D341B79"/>
    <w:rsid w:val="1D3438CA"/>
    <w:rsid w:val="1D357CE5"/>
    <w:rsid w:val="1D366A2F"/>
    <w:rsid w:val="1D38DAD3"/>
    <w:rsid w:val="1D38E16C"/>
    <w:rsid w:val="1D3FEA28"/>
    <w:rsid w:val="1D50ED0F"/>
    <w:rsid w:val="1D574BDC"/>
    <w:rsid w:val="1D5D94CC"/>
    <w:rsid w:val="1D5E307D"/>
    <w:rsid w:val="1D69CB49"/>
    <w:rsid w:val="1D6BDA37"/>
    <w:rsid w:val="1D72932C"/>
    <w:rsid w:val="1D7889AD"/>
    <w:rsid w:val="1D7A293B"/>
    <w:rsid w:val="1D7A327A"/>
    <w:rsid w:val="1D806ABB"/>
    <w:rsid w:val="1D824F84"/>
    <w:rsid w:val="1D84AC93"/>
    <w:rsid w:val="1D85E8C6"/>
    <w:rsid w:val="1D8818E8"/>
    <w:rsid w:val="1D8B3190"/>
    <w:rsid w:val="1D8CA566"/>
    <w:rsid w:val="1D8DA0D1"/>
    <w:rsid w:val="1D8FC0E1"/>
    <w:rsid w:val="1D9698B0"/>
    <w:rsid w:val="1D9C2BEC"/>
    <w:rsid w:val="1D9D38C8"/>
    <w:rsid w:val="1D9DDE2F"/>
    <w:rsid w:val="1D9DEE4C"/>
    <w:rsid w:val="1DA0B5EE"/>
    <w:rsid w:val="1DA3E88E"/>
    <w:rsid w:val="1DAC96ED"/>
    <w:rsid w:val="1DB5E330"/>
    <w:rsid w:val="1DBCB8B1"/>
    <w:rsid w:val="1DBF6DD0"/>
    <w:rsid w:val="1DC093E5"/>
    <w:rsid w:val="1DC56213"/>
    <w:rsid w:val="1DC5A819"/>
    <w:rsid w:val="1DCF9F51"/>
    <w:rsid w:val="1DD4FF8B"/>
    <w:rsid w:val="1DD6B9DA"/>
    <w:rsid w:val="1DD711D1"/>
    <w:rsid w:val="1DD99CFD"/>
    <w:rsid w:val="1DD9E6D3"/>
    <w:rsid w:val="1DDCC954"/>
    <w:rsid w:val="1DDD2DDC"/>
    <w:rsid w:val="1DDE381F"/>
    <w:rsid w:val="1DEEA939"/>
    <w:rsid w:val="1DEF96F9"/>
    <w:rsid w:val="1DF30221"/>
    <w:rsid w:val="1DF4C2C1"/>
    <w:rsid w:val="1E05FBB8"/>
    <w:rsid w:val="1E07B647"/>
    <w:rsid w:val="1E0933B0"/>
    <w:rsid w:val="1E0A173E"/>
    <w:rsid w:val="1E0C0BCB"/>
    <w:rsid w:val="1E113C9B"/>
    <w:rsid w:val="1E1288D0"/>
    <w:rsid w:val="1E1B7BCF"/>
    <w:rsid w:val="1E1EEAFE"/>
    <w:rsid w:val="1E214BB4"/>
    <w:rsid w:val="1E24B040"/>
    <w:rsid w:val="1E262A55"/>
    <w:rsid w:val="1E276100"/>
    <w:rsid w:val="1E280238"/>
    <w:rsid w:val="1E30ECBD"/>
    <w:rsid w:val="1E3240F1"/>
    <w:rsid w:val="1E32DC35"/>
    <w:rsid w:val="1E33572C"/>
    <w:rsid w:val="1E336A00"/>
    <w:rsid w:val="1E35D3B3"/>
    <w:rsid w:val="1E376006"/>
    <w:rsid w:val="1E3C36F8"/>
    <w:rsid w:val="1E4273F3"/>
    <w:rsid w:val="1E44AAFB"/>
    <w:rsid w:val="1E46484A"/>
    <w:rsid w:val="1E47187E"/>
    <w:rsid w:val="1E49E797"/>
    <w:rsid w:val="1E4D0565"/>
    <w:rsid w:val="1E4E7482"/>
    <w:rsid w:val="1E4FA5FF"/>
    <w:rsid w:val="1E53FD24"/>
    <w:rsid w:val="1E545B14"/>
    <w:rsid w:val="1E564DB8"/>
    <w:rsid w:val="1E5F3F55"/>
    <w:rsid w:val="1E5FFBB9"/>
    <w:rsid w:val="1E654A3A"/>
    <w:rsid w:val="1E67257B"/>
    <w:rsid w:val="1E6DB199"/>
    <w:rsid w:val="1E72F266"/>
    <w:rsid w:val="1E767B3F"/>
    <w:rsid w:val="1E7758D6"/>
    <w:rsid w:val="1E77EFC1"/>
    <w:rsid w:val="1E7888E2"/>
    <w:rsid w:val="1E7DCBBB"/>
    <w:rsid w:val="1E7FCDEF"/>
    <w:rsid w:val="1E82A955"/>
    <w:rsid w:val="1E851BD7"/>
    <w:rsid w:val="1E8A02FA"/>
    <w:rsid w:val="1E8A1641"/>
    <w:rsid w:val="1E8E075C"/>
    <w:rsid w:val="1E9286FD"/>
    <w:rsid w:val="1E941561"/>
    <w:rsid w:val="1E946119"/>
    <w:rsid w:val="1E949B04"/>
    <w:rsid w:val="1E95D75E"/>
    <w:rsid w:val="1E963C99"/>
    <w:rsid w:val="1E99DD78"/>
    <w:rsid w:val="1E9B1C9E"/>
    <w:rsid w:val="1E9EB912"/>
    <w:rsid w:val="1EA341EF"/>
    <w:rsid w:val="1EA4E305"/>
    <w:rsid w:val="1EA8E0E8"/>
    <w:rsid w:val="1EAA63DD"/>
    <w:rsid w:val="1EAB2C8A"/>
    <w:rsid w:val="1EAE113C"/>
    <w:rsid w:val="1EB11B16"/>
    <w:rsid w:val="1EB775C4"/>
    <w:rsid w:val="1EBEF6FC"/>
    <w:rsid w:val="1EC290A9"/>
    <w:rsid w:val="1EC56C32"/>
    <w:rsid w:val="1EC66F35"/>
    <w:rsid w:val="1EC8AE71"/>
    <w:rsid w:val="1EC8C38D"/>
    <w:rsid w:val="1EC94F7E"/>
    <w:rsid w:val="1ECA1340"/>
    <w:rsid w:val="1ECA3EB4"/>
    <w:rsid w:val="1ECC9AA3"/>
    <w:rsid w:val="1ECCD46A"/>
    <w:rsid w:val="1ECEB3A7"/>
    <w:rsid w:val="1ECF67EF"/>
    <w:rsid w:val="1ED3E478"/>
    <w:rsid w:val="1ED83388"/>
    <w:rsid w:val="1EDA7C1D"/>
    <w:rsid w:val="1EDB85FB"/>
    <w:rsid w:val="1EE14E0B"/>
    <w:rsid w:val="1EE64036"/>
    <w:rsid w:val="1EE7BE4C"/>
    <w:rsid w:val="1EEECF08"/>
    <w:rsid w:val="1EF264B5"/>
    <w:rsid w:val="1EF4E421"/>
    <w:rsid w:val="1EF6D793"/>
    <w:rsid w:val="1EF7B1B4"/>
    <w:rsid w:val="1EF80BD2"/>
    <w:rsid w:val="1EF9315D"/>
    <w:rsid w:val="1EF94A9F"/>
    <w:rsid w:val="1EFFC257"/>
    <w:rsid w:val="1F023597"/>
    <w:rsid w:val="1F047A08"/>
    <w:rsid w:val="1F081972"/>
    <w:rsid w:val="1F098285"/>
    <w:rsid w:val="1F0E0F7C"/>
    <w:rsid w:val="1F14CE32"/>
    <w:rsid w:val="1F1A603E"/>
    <w:rsid w:val="1F1C2845"/>
    <w:rsid w:val="1F1EEA03"/>
    <w:rsid w:val="1F208980"/>
    <w:rsid w:val="1F212199"/>
    <w:rsid w:val="1F24056E"/>
    <w:rsid w:val="1F2416D4"/>
    <w:rsid w:val="1F256F20"/>
    <w:rsid w:val="1F28066B"/>
    <w:rsid w:val="1F28B10C"/>
    <w:rsid w:val="1F295768"/>
    <w:rsid w:val="1F2B4D18"/>
    <w:rsid w:val="1F2CAF08"/>
    <w:rsid w:val="1F3283F6"/>
    <w:rsid w:val="1F342238"/>
    <w:rsid w:val="1F34625D"/>
    <w:rsid w:val="1F3725D7"/>
    <w:rsid w:val="1F393CD7"/>
    <w:rsid w:val="1F3BC0A6"/>
    <w:rsid w:val="1F40F921"/>
    <w:rsid w:val="1F41519B"/>
    <w:rsid w:val="1F42CCEC"/>
    <w:rsid w:val="1F4644CD"/>
    <w:rsid w:val="1F47B740"/>
    <w:rsid w:val="1F49F4F8"/>
    <w:rsid w:val="1F4D48EA"/>
    <w:rsid w:val="1F4D779E"/>
    <w:rsid w:val="1F52E5E5"/>
    <w:rsid w:val="1F546693"/>
    <w:rsid w:val="1F55740B"/>
    <w:rsid w:val="1F56382B"/>
    <w:rsid w:val="1F5836EC"/>
    <w:rsid w:val="1F589F4E"/>
    <w:rsid w:val="1F5A7D70"/>
    <w:rsid w:val="1F5F17C5"/>
    <w:rsid w:val="1F6101A8"/>
    <w:rsid w:val="1F63C52E"/>
    <w:rsid w:val="1F647C5D"/>
    <w:rsid w:val="1F65D627"/>
    <w:rsid w:val="1F681A5F"/>
    <w:rsid w:val="1F6993C0"/>
    <w:rsid w:val="1F6C4A63"/>
    <w:rsid w:val="1F6E8FC4"/>
    <w:rsid w:val="1F6E9F05"/>
    <w:rsid w:val="1F713868"/>
    <w:rsid w:val="1F728A3B"/>
    <w:rsid w:val="1F729580"/>
    <w:rsid w:val="1F7608C3"/>
    <w:rsid w:val="1F7E138C"/>
    <w:rsid w:val="1F7EA8B5"/>
    <w:rsid w:val="1F7EC791"/>
    <w:rsid w:val="1F8012DB"/>
    <w:rsid w:val="1F81153B"/>
    <w:rsid w:val="1F8525E9"/>
    <w:rsid w:val="1F88E17A"/>
    <w:rsid w:val="1F8B1E04"/>
    <w:rsid w:val="1F8B729B"/>
    <w:rsid w:val="1F8BE71B"/>
    <w:rsid w:val="1F8E43CA"/>
    <w:rsid w:val="1F901576"/>
    <w:rsid w:val="1F93A14F"/>
    <w:rsid w:val="1F94A9A0"/>
    <w:rsid w:val="1F95D135"/>
    <w:rsid w:val="1F987A84"/>
    <w:rsid w:val="1F9B4A41"/>
    <w:rsid w:val="1FA0685E"/>
    <w:rsid w:val="1FA1248B"/>
    <w:rsid w:val="1FA67DA4"/>
    <w:rsid w:val="1FA773F1"/>
    <w:rsid w:val="1FAD4FFE"/>
    <w:rsid w:val="1FC2380E"/>
    <w:rsid w:val="1FC28C19"/>
    <w:rsid w:val="1FC31E42"/>
    <w:rsid w:val="1FCBBB41"/>
    <w:rsid w:val="1FCE2F67"/>
    <w:rsid w:val="1FCFA21B"/>
    <w:rsid w:val="1FD0D1BE"/>
    <w:rsid w:val="1FD145A2"/>
    <w:rsid w:val="1FD43F23"/>
    <w:rsid w:val="1FD6285B"/>
    <w:rsid w:val="1FD76CDB"/>
    <w:rsid w:val="1FD78FA1"/>
    <w:rsid w:val="1FD85C86"/>
    <w:rsid w:val="1FD87364"/>
    <w:rsid w:val="1FDF590B"/>
    <w:rsid w:val="1FDF8CE4"/>
    <w:rsid w:val="1FE087D8"/>
    <w:rsid w:val="1FE3878F"/>
    <w:rsid w:val="1FE51C23"/>
    <w:rsid w:val="1FE53E97"/>
    <w:rsid w:val="1FE56A53"/>
    <w:rsid w:val="1FE71E32"/>
    <w:rsid w:val="1FE92A56"/>
    <w:rsid w:val="1FE94C4B"/>
    <w:rsid w:val="1FEC2A0D"/>
    <w:rsid w:val="1FF0EB4D"/>
    <w:rsid w:val="1FF60FD1"/>
    <w:rsid w:val="1FF6EC54"/>
    <w:rsid w:val="1FF79D8A"/>
    <w:rsid w:val="1FF915F9"/>
    <w:rsid w:val="200008C3"/>
    <w:rsid w:val="20011A9B"/>
    <w:rsid w:val="2002F5DC"/>
    <w:rsid w:val="20032461"/>
    <w:rsid w:val="200364C4"/>
    <w:rsid w:val="200B0D55"/>
    <w:rsid w:val="2013C022"/>
    <w:rsid w:val="2015686C"/>
    <w:rsid w:val="2017A482"/>
    <w:rsid w:val="201EB8B4"/>
    <w:rsid w:val="201F8DFD"/>
    <w:rsid w:val="2022EFDA"/>
    <w:rsid w:val="2023B359"/>
    <w:rsid w:val="202444D9"/>
    <w:rsid w:val="20244873"/>
    <w:rsid w:val="2027A4E1"/>
    <w:rsid w:val="202AD4E8"/>
    <w:rsid w:val="202B6C80"/>
    <w:rsid w:val="202C8525"/>
    <w:rsid w:val="202E01DE"/>
    <w:rsid w:val="20306B65"/>
    <w:rsid w:val="203362B5"/>
    <w:rsid w:val="2034FE90"/>
    <w:rsid w:val="20361926"/>
    <w:rsid w:val="20371685"/>
    <w:rsid w:val="2037FC22"/>
    <w:rsid w:val="203FC65D"/>
    <w:rsid w:val="20451ACF"/>
    <w:rsid w:val="20469349"/>
    <w:rsid w:val="2047D567"/>
    <w:rsid w:val="204C6CE9"/>
    <w:rsid w:val="204DE65A"/>
    <w:rsid w:val="204DE8E5"/>
    <w:rsid w:val="204F2DD2"/>
    <w:rsid w:val="2050F728"/>
    <w:rsid w:val="2051450B"/>
    <w:rsid w:val="20554213"/>
    <w:rsid w:val="20557BD3"/>
    <w:rsid w:val="2056D87C"/>
    <w:rsid w:val="20577D73"/>
    <w:rsid w:val="2057C8A9"/>
    <w:rsid w:val="20597C2C"/>
    <w:rsid w:val="205E2FAA"/>
    <w:rsid w:val="20604084"/>
    <w:rsid w:val="20630CF9"/>
    <w:rsid w:val="20639918"/>
    <w:rsid w:val="2064060A"/>
    <w:rsid w:val="206A17F6"/>
    <w:rsid w:val="206F633E"/>
    <w:rsid w:val="207143F2"/>
    <w:rsid w:val="2075F12B"/>
    <w:rsid w:val="207A6AF8"/>
    <w:rsid w:val="20808516"/>
    <w:rsid w:val="2080B816"/>
    <w:rsid w:val="20819CB7"/>
    <w:rsid w:val="208613E2"/>
    <w:rsid w:val="208DC6CA"/>
    <w:rsid w:val="208E5396"/>
    <w:rsid w:val="20925568"/>
    <w:rsid w:val="2095E05D"/>
    <w:rsid w:val="20979956"/>
    <w:rsid w:val="209A432F"/>
    <w:rsid w:val="209C3835"/>
    <w:rsid w:val="20A57B95"/>
    <w:rsid w:val="20A72573"/>
    <w:rsid w:val="20A8F256"/>
    <w:rsid w:val="20A97A91"/>
    <w:rsid w:val="20AA3CB1"/>
    <w:rsid w:val="20B5882A"/>
    <w:rsid w:val="20B5AB25"/>
    <w:rsid w:val="20B9B07A"/>
    <w:rsid w:val="20BA36EC"/>
    <w:rsid w:val="20BFC19F"/>
    <w:rsid w:val="20C729FD"/>
    <w:rsid w:val="20CA8872"/>
    <w:rsid w:val="20D239CB"/>
    <w:rsid w:val="20D2913A"/>
    <w:rsid w:val="20D3DC25"/>
    <w:rsid w:val="20D50D38"/>
    <w:rsid w:val="20D58DE9"/>
    <w:rsid w:val="20D72323"/>
    <w:rsid w:val="20D78426"/>
    <w:rsid w:val="20D90601"/>
    <w:rsid w:val="20DA50C8"/>
    <w:rsid w:val="20DAFD68"/>
    <w:rsid w:val="20DB2EC7"/>
    <w:rsid w:val="20E3D2CE"/>
    <w:rsid w:val="20E521AD"/>
    <w:rsid w:val="20E65D74"/>
    <w:rsid w:val="20E6EDE8"/>
    <w:rsid w:val="20E855E3"/>
    <w:rsid w:val="20EA0767"/>
    <w:rsid w:val="20EC3311"/>
    <w:rsid w:val="20EEE360"/>
    <w:rsid w:val="20F0ADA0"/>
    <w:rsid w:val="20F0FAAB"/>
    <w:rsid w:val="20F19D80"/>
    <w:rsid w:val="20F1E2B6"/>
    <w:rsid w:val="20F2B855"/>
    <w:rsid w:val="20F3253E"/>
    <w:rsid w:val="20F61D7D"/>
    <w:rsid w:val="20F67E1E"/>
    <w:rsid w:val="20FADAC9"/>
    <w:rsid w:val="20FF2B99"/>
    <w:rsid w:val="21004CBE"/>
    <w:rsid w:val="210350E1"/>
    <w:rsid w:val="210376A7"/>
    <w:rsid w:val="210591EC"/>
    <w:rsid w:val="210E7D0A"/>
    <w:rsid w:val="2112D5F1"/>
    <w:rsid w:val="2112E686"/>
    <w:rsid w:val="21193C1D"/>
    <w:rsid w:val="212027AF"/>
    <w:rsid w:val="212A37AB"/>
    <w:rsid w:val="212CDD49"/>
    <w:rsid w:val="212F79C5"/>
    <w:rsid w:val="21301669"/>
    <w:rsid w:val="213113C4"/>
    <w:rsid w:val="2133BE6B"/>
    <w:rsid w:val="2135C2DF"/>
    <w:rsid w:val="21362A94"/>
    <w:rsid w:val="21371AA2"/>
    <w:rsid w:val="21377E6D"/>
    <w:rsid w:val="213B2913"/>
    <w:rsid w:val="213C6A28"/>
    <w:rsid w:val="213E300A"/>
    <w:rsid w:val="214030FB"/>
    <w:rsid w:val="2140A9A6"/>
    <w:rsid w:val="21424122"/>
    <w:rsid w:val="21445873"/>
    <w:rsid w:val="21453DD1"/>
    <w:rsid w:val="2149205F"/>
    <w:rsid w:val="214C338B"/>
    <w:rsid w:val="214F3733"/>
    <w:rsid w:val="21539492"/>
    <w:rsid w:val="2155BB42"/>
    <w:rsid w:val="2158CF8A"/>
    <w:rsid w:val="215BDB2C"/>
    <w:rsid w:val="215C3918"/>
    <w:rsid w:val="215E6B39"/>
    <w:rsid w:val="215F57F3"/>
    <w:rsid w:val="21602E23"/>
    <w:rsid w:val="21602F03"/>
    <w:rsid w:val="216353FF"/>
    <w:rsid w:val="21659089"/>
    <w:rsid w:val="2168BE87"/>
    <w:rsid w:val="217072C8"/>
    <w:rsid w:val="2178054F"/>
    <w:rsid w:val="217A7DFA"/>
    <w:rsid w:val="217AD284"/>
    <w:rsid w:val="217E92CA"/>
    <w:rsid w:val="217F8DB6"/>
    <w:rsid w:val="21802BC9"/>
    <w:rsid w:val="2182D2C3"/>
    <w:rsid w:val="21869B21"/>
    <w:rsid w:val="2186E1A9"/>
    <w:rsid w:val="218804C7"/>
    <w:rsid w:val="218B0CC6"/>
    <w:rsid w:val="218D0C61"/>
    <w:rsid w:val="2198877B"/>
    <w:rsid w:val="21993545"/>
    <w:rsid w:val="219D124A"/>
    <w:rsid w:val="219E68DD"/>
    <w:rsid w:val="219E764E"/>
    <w:rsid w:val="21A5D2D3"/>
    <w:rsid w:val="21A64C13"/>
    <w:rsid w:val="21A6FBC7"/>
    <w:rsid w:val="21A71BFE"/>
    <w:rsid w:val="21A881B1"/>
    <w:rsid w:val="21A9F0AC"/>
    <w:rsid w:val="21AA46DC"/>
    <w:rsid w:val="21B029A4"/>
    <w:rsid w:val="21B0D08C"/>
    <w:rsid w:val="21B23DDD"/>
    <w:rsid w:val="21B306AA"/>
    <w:rsid w:val="21B34A57"/>
    <w:rsid w:val="21B398C2"/>
    <w:rsid w:val="21B3FBE6"/>
    <w:rsid w:val="21B48ED3"/>
    <w:rsid w:val="21B56A72"/>
    <w:rsid w:val="21B82B4E"/>
    <w:rsid w:val="21BB7ED2"/>
    <w:rsid w:val="21C0D333"/>
    <w:rsid w:val="21C40B2D"/>
    <w:rsid w:val="21C85586"/>
    <w:rsid w:val="21CE92CF"/>
    <w:rsid w:val="21D25DE2"/>
    <w:rsid w:val="21D3CC83"/>
    <w:rsid w:val="21D8A48B"/>
    <w:rsid w:val="21DE7DB3"/>
    <w:rsid w:val="21E0742B"/>
    <w:rsid w:val="21E10EB8"/>
    <w:rsid w:val="21E7D78C"/>
    <w:rsid w:val="21E9A08C"/>
    <w:rsid w:val="21E9B946"/>
    <w:rsid w:val="21EA92C3"/>
    <w:rsid w:val="21EF733B"/>
    <w:rsid w:val="21EF7EFC"/>
    <w:rsid w:val="21F548F5"/>
    <w:rsid w:val="21F70B3E"/>
    <w:rsid w:val="21FA8354"/>
    <w:rsid w:val="21FDA8A2"/>
    <w:rsid w:val="21FF31A6"/>
    <w:rsid w:val="220D2802"/>
    <w:rsid w:val="220F9910"/>
    <w:rsid w:val="220FE048"/>
    <w:rsid w:val="2210B30D"/>
    <w:rsid w:val="22152819"/>
    <w:rsid w:val="22171A20"/>
    <w:rsid w:val="22184DD6"/>
    <w:rsid w:val="2218C51B"/>
    <w:rsid w:val="221D10F7"/>
    <w:rsid w:val="221F5F0E"/>
    <w:rsid w:val="2220CE1F"/>
    <w:rsid w:val="22223FB5"/>
    <w:rsid w:val="222331B1"/>
    <w:rsid w:val="22237927"/>
    <w:rsid w:val="2226C5FA"/>
    <w:rsid w:val="2228ECAF"/>
    <w:rsid w:val="222A9137"/>
    <w:rsid w:val="222F1DC2"/>
    <w:rsid w:val="2230D149"/>
    <w:rsid w:val="22381F3E"/>
    <w:rsid w:val="223822EC"/>
    <w:rsid w:val="2239C80B"/>
    <w:rsid w:val="223B0BD7"/>
    <w:rsid w:val="2240FECB"/>
    <w:rsid w:val="22422622"/>
    <w:rsid w:val="2247418D"/>
    <w:rsid w:val="224AE20B"/>
    <w:rsid w:val="224E3E61"/>
    <w:rsid w:val="225180CC"/>
    <w:rsid w:val="22520A68"/>
    <w:rsid w:val="22543488"/>
    <w:rsid w:val="22551F27"/>
    <w:rsid w:val="225533BA"/>
    <w:rsid w:val="22554248"/>
    <w:rsid w:val="225855AA"/>
    <w:rsid w:val="22590AA4"/>
    <w:rsid w:val="225B6F50"/>
    <w:rsid w:val="225B7FA2"/>
    <w:rsid w:val="226355D5"/>
    <w:rsid w:val="22643975"/>
    <w:rsid w:val="22660E4D"/>
    <w:rsid w:val="22715F6F"/>
    <w:rsid w:val="2277660A"/>
    <w:rsid w:val="2280F930"/>
    <w:rsid w:val="22837690"/>
    <w:rsid w:val="22841BB8"/>
    <w:rsid w:val="2284A181"/>
    <w:rsid w:val="22861AC4"/>
    <w:rsid w:val="2289CF08"/>
    <w:rsid w:val="228A1351"/>
    <w:rsid w:val="228B9475"/>
    <w:rsid w:val="228EF59F"/>
    <w:rsid w:val="228FF2CD"/>
    <w:rsid w:val="229496C9"/>
    <w:rsid w:val="229543FB"/>
    <w:rsid w:val="2295979B"/>
    <w:rsid w:val="2295CB96"/>
    <w:rsid w:val="229B903F"/>
    <w:rsid w:val="229C1D1F"/>
    <w:rsid w:val="229D53CF"/>
    <w:rsid w:val="229F8B58"/>
    <w:rsid w:val="22A113D1"/>
    <w:rsid w:val="22A69897"/>
    <w:rsid w:val="22A8F2C0"/>
    <w:rsid w:val="22AA2AFD"/>
    <w:rsid w:val="22AC0202"/>
    <w:rsid w:val="22ADE05D"/>
    <w:rsid w:val="22AE6137"/>
    <w:rsid w:val="22AE7C0D"/>
    <w:rsid w:val="22AF5CBD"/>
    <w:rsid w:val="22B05827"/>
    <w:rsid w:val="22B0EC5E"/>
    <w:rsid w:val="22B566AF"/>
    <w:rsid w:val="22B94B5A"/>
    <w:rsid w:val="22BC4B19"/>
    <w:rsid w:val="22C09F34"/>
    <w:rsid w:val="22C24366"/>
    <w:rsid w:val="22C767E2"/>
    <w:rsid w:val="22C986E4"/>
    <w:rsid w:val="22C99CD1"/>
    <w:rsid w:val="22CAF47D"/>
    <w:rsid w:val="22CB1545"/>
    <w:rsid w:val="22CD0693"/>
    <w:rsid w:val="22CD4B2A"/>
    <w:rsid w:val="22D0B6AB"/>
    <w:rsid w:val="22D2EB03"/>
    <w:rsid w:val="22D39065"/>
    <w:rsid w:val="22DAB7F3"/>
    <w:rsid w:val="22DAC2A1"/>
    <w:rsid w:val="22DB8F24"/>
    <w:rsid w:val="22DE9A10"/>
    <w:rsid w:val="22DF4BEA"/>
    <w:rsid w:val="22DF645A"/>
    <w:rsid w:val="22E14BAC"/>
    <w:rsid w:val="22E4ABB8"/>
    <w:rsid w:val="22E8E047"/>
    <w:rsid w:val="22EA1207"/>
    <w:rsid w:val="22EC923C"/>
    <w:rsid w:val="22F0C565"/>
    <w:rsid w:val="22F25C21"/>
    <w:rsid w:val="22F4DD1B"/>
    <w:rsid w:val="22F80979"/>
    <w:rsid w:val="22F97629"/>
    <w:rsid w:val="22F9845E"/>
    <w:rsid w:val="22F9FEE0"/>
    <w:rsid w:val="22FB737C"/>
    <w:rsid w:val="23003C7C"/>
    <w:rsid w:val="23009546"/>
    <w:rsid w:val="2300F518"/>
    <w:rsid w:val="2302292D"/>
    <w:rsid w:val="23035C03"/>
    <w:rsid w:val="230A7558"/>
    <w:rsid w:val="230D5A0E"/>
    <w:rsid w:val="230F3063"/>
    <w:rsid w:val="23138863"/>
    <w:rsid w:val="23139440"/>
    <w:rsid w:val="23168159"/>
    <w:rsid w:val="2318A73A"/>
    <w:rsid w:val="231A3FFF"/>
    <w:rsid w:val="231CC0CE"/>
    <w:rsid w:val="23213799"/>
    <w:rsid w:val="23227FFC"/>
    <w:rsid w:val="23244A1D"/>
    <w:rsid w:val="232CCB3C"/>
    <w:rsid w:val="232DAD10"/>
    <w:rsid w:val="232F6897"/>
    <w:rsid w:val="232FC614"/>
    <w:rsid w:val="233A8A20"/>
    <w:rsid w:val="233B38F4"/>
    <w:rsid w:val="233C6EE2"/>
    <w:rsid w:val="233DE3D1"/>
    <w:rsid w:val="233F7FEC"/>
    <w:rsid w:val="2347F9D8"/>
    <w:rsid w:val="234B60E4"/>
    <w:rsid w:val="234C3B48"/>
    <w:rsid w:val="2351F742"/>
    <w:rsid w:val="2357EB0A"/>
    <w:rsid w:val="2359C4BE"/>
    <w:rsid w:val="235B0E46"/>
    <w:rsid w:val="23641DC1"/>
    <w:rsid w:val="236445FA"/>
    <w:rsid w:val="23650518"/>
    <w:rsid w:val="2365A2A0"/>
    <w:rsid w:val="2366934D"/>
    <w:rsid w:val="2368CDEE"/>
    <w:rsid w:val="236A6330"/>
    <w:rsid w:val="236E5A77"/>
    <w:rsid w:val="23713CBB"/>
    <w:rsid w:val="237436A3"/>
    <w:rsid w:val="23750850"/>
    <w:rsid w:val="23784618"/>
    <w:rsid w:val="237C90CD"/>
    <w:rsid w:val="23819F8D"/>
    <w:rsid w:val="2382217D"/>
    <w:rsid w:val="2382F737"/>
    <w:rsid w:val="2388448E"/>
    <w:rsid w:val="2389C630"/>
    <w:rsid w:val="238C1F7E"/>
    <w:rsid w:val="2392DCAA"/>
    <w:rsid w:val="23952D76"/>
    <w:rsid w:val="239624F7"/>
    <w:rsid w:val="23981431"/>
    <w:rsid w:val="239A5B8A"/>
    <w:rsid w:val="239B5A87"/>
    <w:rsid w:val="23A1616E"/>
    <w:rsid w:val="23A5ABF9"/>
    <w:rsid w:val="23A82EEE"/>
    <w:rsid w:val="23A8D269"/>
    <w:rsid w:val="23A92F12"/>
    <w:rsid w:val="23AC638C"/>
    <w:rsid w:val="23ACB3BB"/>
    <w:rsid w:val="23AE6CBA"/>
    <w:rsid w:val="23AFDB25"/>
    <w:rsid w:val="23B5087D"/>
    <w:rsid w:val="23B88413"/>
    <w:rsid w:val="23B8E158"/>
    <w:rsid w:val="23BB7517"/>
    <w:rsid w:val="23BC2CF9"/>
    <w:rsid w:val="23C1A1FB"/>
    <w:rsid w:val="23C531AA"/>
    <w:rsid w:val="23C7C120"/>
    <w:rsid w:val="23C81712"/>
    <w:rsid w:val="23CB1F76"/>
    <w:rsid w:val="23CCBD80"/>
    <w:rsid w:val="23CD5D8F"/>
    <w:rsid w:val="23CEBAC1"/>
    <w:rsid w:val="23CEFF6B"/>
    <w:rsid w:val="23D8F06F"/>
    <w:rsid w:val="23D8F380"/>
    <w:rsid w:val="23DB77F7"/>
    <w:rsid w:val="23E206E2"/>
    <w:rsid w:val="23E26368"/>
    <w:rsid w:val="23E50FEE"/>
    <w:rsid w:val="23EBD6C7"/>
    <w:rsid w:val="23EC0512"/>
    <w:rsid w:val="23EC994E"/>
    <w:rsid w:val="23F112A9"/>
    <w:rsid w:val="23F12240"/>
    <w:rsid w:val="23F52853"/>
    <w:rsid w:val="23FA9A63"/>
    <w:rsid w:val="23FF7904"/>
    <w:rsid w:val="2405EFC8"/>
    <w:rsid w:val="24096A29"/>
    <w:rsid w:val="240A1633"/>
    <w:rsid w:val="240AE519"/>
    <w:rsid w:val="240D8D0C"/>
    <w:rsid w:val="240EBDF8"/>
    <w:rsid w:val="24130996"/>
    <w:rsid w:val="24163585"/>
    <w:rsid w:val="2416DD2F"/>
    <w:rsid w:val="241A6459"/>
    <w:rsid w:val="241B1564"/>
    <w:rsid w:val="241BB4E6"/>
    <w:rsid w:val="241E8560"/>
    <w:rsid w:val="241E8EAA"/>
    <w:rsid w:val="241FAC07"/>
    <w:rsid w:val="241FB5DE"/>
    <w:rsid w:val="24203089"/>
    <w:rsid w:val="242071E2"/>
    <w:rsid w:val="2420D187"/>
    <w:rsid w:val="2421C946"/>
    <w:rsid w:val="242AF283"/>
    <w:rsid w:val="242E8221"/>
    <w:rsid w:val="2430DEDC"/>
    <w:rsid w:val="2433C4B5"/>
    <w:rsid w:val="24382F8F"/>
    <w:rsid w:val="2438639E"/>
    <w:rsid w:val="2438C4D2"/>
    <w:rsid w:val="243AD2B3"/>
    <w:rsid w:val="243D292A"/>
    <w:rsid w:val="243ED7A4"/>
    <w:rsid w:val="243F9E72"/>
    <w:rsid w:val="24420ABA"/>
    <w:rsid w:val="244DA32F"/>
    <w:rsid w:val="244EBFEB"/>
    <w:rsid w:val="245632F4"/>
    <w:rsid w:val="24591222"/>
    <w:rsid w:val="245E65FE"/>
    <w:rsid w:val="245FF995"/>
    <w:rsid w:val="2463F43F"/>
    <w:rsid w:val="2466D14D"/>
    <w:rsid w:val="24693C47"/>
    <w:rsid w:val="24694EF2"/>
    <w:rsid w:val="246DCC05"/>
    <w:rsid w:val="246F9033"/>
    <w:rsid w:val="24706707"/>
    <w:rsid w:val="2470A4A0"/>
    <w:rsid w:val="2470F95E"/>
    <w:rsid w:val="24710DDE"/>
    <w:rsid w:val="24720B00"/>
    <w:rsid w:val="2475EDBF"/>
    <w:rsid w:val="2476BA2A"/>
    <w:rsid w:val="24778AC4"/>
    <w:rsid w:val="247A7751"/>
    <w:rsid w:val="247AC967"/>
    <w:rsid w:val="247AF3A2"/>
    <w:rsid w:val="2482C115"/>
    <w:rsid w:val="248AE2F2"/>
    <w:rsid w:val="248FF986"/>
    <w:rsid w:val="24910A69"/>
    <w:rsid w:val="24995AB2"/>
    <w:rsid w:val="24999885"/>
    <w:rsid w:val="2499DF3A"/>
    <w:rsid w:val="249CE9AE"/>
    <w:rsid w:val="249F430B"/>
    <w:rsid w:val="249FD39A"/>
    <w:rsid w:val="24A290FE"/>
    <w:rsid w:val="24A5C5CF"/>
    <w:rsid w:val="24A645B9"/>
    <w:rsid w:val="24A754DF"/>
    <w:rsid w:val="24A93D6A"/>
    <w:rsid w:val="24AA45A2"/>
    <w:rsid w:val="24AA5FA8"/>
    <w:rsid w:val="24AB840C"/>
    <w:rsid w:val="24AE8B3F"/>
    <w:rsid w:val="24AF212A"/>
    <w:rsid w:val="24B4227A"/>
    <w:rsid w:val="24B589CE"/>
    <w:rsid w:val="24BB307F"/>
    <w:rsid w:val="24BCD2B4"/>
    <w:rsid w:val="24BEF4CF"/>
    <w:rsid w:val="24BF1193"/>
    <w:rsid w:val="24C0C8B7"/>
    <w:rsid w:val="24C85A67"/>
    <w:rsid w:val="24CAA4F3"/>
    <w:rsid w:val="24CCBB50"/>
    <w:rsid w:val="24D379E6"/>
    <w:rsid w:val="24D96735"/>
    <w:rsid w:val="24D96DFC"/>
    <w:rsid w:val="24DADFEC"/>
    <w:rsid w:val="24DCF12B"/>
    <w:rsid w:val="24E0049F"/>
    <w:rsid w:val="24E219D6"/>
    <w:rsid w:val="24E4B669"/>
    <w:rsid w:val="24E5893B"/>
    <w:rsid w:val="24E80B7F"/>
    <w:rsid w:val="24ED83CC"/>
    <w:rsid w:val="24EFA187"/>
    <w:rsid w:val="24FA823C"/>
    <w:rsid w:val="24FE1DA8"/>
    <w:rsid w:val="24FE7AA9"/>
    <w:rsid w:val="2500E2A6"/>
    <w:rsid w:val="25015D62"/>
    <w:rsid w:val="25017314"/>
    <w:rsid w:val="2503632F"/>
    <w:rsid w:val="250A9611"/>
    <w:rsid w:val="251444EB"/>
    <w:rsid w:val="2515BBA5"/>
    <w:rsid w:val="2516172E"/>
    <w:rsid w:val="2516EC9B"/>
    <w:rsid w:val="25189813"/>
    <w:rsid w:val="251C956C"/>
    <w:rsid w:val="2527B5B6"/>
    <w:rsid w:val="2527DFCD"/>
    <w:rsid w:val="2529AFB0"/>
    <w:rsid w:val="252B6889"/>
    <w:rsid w:val="252D08A6"/>
    <w:rsid w:val="252E91CA"/>
    <w:rsid w:val="25306307"/>
    <w:rsid w:val="25371549"/>
    <w:rsid w:val="253DBF04"/>
    <w:rsid w:val="253DDF5C"/>
    <w:rsid w:val="253EC4DD"/>
    <w:rsid w:val="253EC9EC"/>
    <w:rsid w:val="253ED0BE"/>
    <w:rsid w:val="254D33A8"/>
    <w:rsid w:val="254E82D4"/>
    <w:rsid w:val="254FA9FA"/>
    <w:rsid w:val="25521524"/>
    <w:rsid w:val="25538C98"/>
    <w:rsid w:val="25539671"/>
    <w:rsid w:val="255980EF"/>
    <w:rsid w:val="255A48FD"/>
    <w:rsid w:val="255DCF5F"/>
    <w:rsid w:val="255FED52"/>
    <w:rsid w:val="2561DC05"/>
    <w:rsid w:val="2564E591"/>
    <w:rsid w:val="25678BE4"/>
    <w:rsid w:val="2567A89E"/>
    <w:rsid w:val="2568752F"/>
    <w:rsid w:val="2572320A"/>
    <w:rsid w:val="257EE658"/>
    <w:rsid w:val="2580C369"/>
    <w:rsid w:val="2581663F"/>
    <w:rsid w:val="25837631"/>
    <w:rsid w:val="2583E14A"/>
    <w:rsid w:val="258D64C4"/>
    <w:rsid w:val="2592C8C9"/>
    <w:rsid w:val="259341CD"/>
    <w:rsid w:val="2599C89F"/>
    <w:rsid w:val="25A808DC"/>
    <w:rsid w:val="25A963D6"/>
    <w:rsid w:val="25AB12B8"/>
    <w:rsid w:val="25ADC2B9"/>
    <w:rsid w:val="25BC4243"/>
    <w:rsid w:val="25BD99A7"/>
    <w:rsid w:val="25BE9389"/>
    <w:rsid w:val="25BED34B"/>
    <w:rsid w:val="25BEDEAA"/>
    <w:rsid w:val="25BF741F"/>
    <w:rsid w:val="25C16FCA"/>
    <w:rsid w:val="25C50EA3"/>
    <w:rsid w:val="25C571DF"/>
    <w:rsid w:val="25C6AB3D"/>
    <w:rsid w:val="25C7AD64"/>
    <w:rsid w:val="25C9CA0F"/>
    <w:rsid w:val="25CB8E98"/>
    <w:rsid w:val="25CEFE88"/>
    <w:rsid w:val="25D33101"/>
    <w:rsid w:val="25D331A0"/>
    <w:rsid w:val="25D3BDE1"/>
    <w:rsid w:val="25D4C5DC"/>
    <w:rsid w:val="25DBCE72"/>
    <w:rsid w:val="25DDEFBD"/>
    <w:rsid w:val="25DE05A0"/>
    <w:rsid w:val="25DFD2BB"/>
    <w:rsid w:val="25E276C8"/>
    <w:rsid w:val="25E5B5F5"/>
    <w:rsid w:val="25E607DB"/>
    <w:rsid w:val="25EA113C"/>
    <w:rsid w:val="25EA651A"/>
    <w:rsid w:val="25EB7E44"/>
    <w:rsid w:val="25F034C9"/>
    <w:rsid w:val="25F208FF"/>
    <w:rsid w:val="25F5B589"/>
    <w:rsid w:val="25F8EABA"/>
    <w:rsid w:val="25FE6FD5"/>
    <w:rsid w:val="25FEB69C"/>
    <w:rsid w:val="26005FD8"/>
    <w:rsid w:val="26033558"/>
    <w:rsid w:val="26039224"/>
    <w:rsid w:val="2603E0BC"/>
    <w:rsid w:val="2604F412"/>
    <w:rsid w:val="260CFABB"/>
    <w:rsid w:val="260FFA5B"/>
    <w:rsid w:val="26111311"/>
    <w:rsid w:val="2617051C"/>
    <w:rsid w:val="26192FCF"/>
    <w:rsid w:val="26210BC0"/>
    <w:rsid w:val="26222A9F"/>
    <w:rsid w:val="26225F06"/>
    <w:rsid w:val="26258F7A"/>
    <w:rsid w:val="26261901"/>
    <w:rsid w:val="26268DB4"/>
    <w:rsid w:val="2627A993"/>
    <w:rsid w:val="262E6C78"/>
    <w:rsid w:val="262ED90A"/>
    <w:rsid w:val="26328E01"/>
    <w:rsid w:val="26330F3F"/>
    <w:rsid w:val="26367012"/>
    <w:rsid w:val="2637B9A1"/>
    <w:rsid w:val="26380934"/>
    <w:rsid w:val="263A2894"/>
    <w:rsid w:val="263DE00C"/>
    <w:rsid w:val="263F77AE"/>
    <w:rsid w:val="2640704E"/>
    <w:rsid w:val="2640F162"/>
    <w:rsid w:val="2642D684"/>
    <w:rsid w:val="2642F85E"/>
    <w:rsid w:val="2644439B"/>
    <w:rsid w:val="26475527"/>
    <w:rsid w:val="2648E0AA"/>
    <w:rsid w:val="264A52FC"/>
    <w:rsid w:val="264AB792"/>
    <w:rsid w:val="264D49AE"/>
    <w:rsid w:val="264FCB27"/>
    <w:rsid w:val="265E7DE9"/>
    <w:rsid w:val="26645EF6"/>
    <w:rsid w:val="26649ECF"/>
    <w:rsid w:val="2664E6D0"/>
    <w:rsid w:val="2667E7C4"/>
    <w:rsid w:val="2667ECB8"/>
    <w:rsid w:val="26683879"/>
    <w:rsid w:val="266B3000"/>
    <w:rsid w:val="266F4A47"/>
    <w:rsid w:val="26745EA0"/>
    <w:rsid w:val="267B4F9C"/>
    <w:rsid w:val="26808AE5"/>
    <w:rsid w:val="2687FFF6"/>
    <w:rsid w:val="268B884D"/>
    <w:rsid w:val="268FBB47"/>
    <w:rsid w:val="268FD688"/>
    <w:rsid w:val="26937F46"/>
    <w:rsid w:val="2698F947"/>
    <w:rsid w:val="26993229"/>
    <w:rsid w:val="269CB307"/>
    <w:rsid w:val="26A203F2"/>
    <w:rsid w:val="26A64C8F"/>
    <w:rsid w:val="26A9348E"/>
    <w:rsid w:val="26AC28E5"/>
    <w:rsid w:val="26AE3C5E"/>
    <w:rsid w:val="26AF6CD9"/>
    <w:rsid w:val="26B1C0E8"/>
    <w:rsid w:val="26B62A54"/>
    <w:rsid w:val="26B6F88C"/>
    <w:rsid w:val="26B7B3E4"/>
    <w:rsid w:val="26B8A14A"/>
    <w:rsid w:val="26BBD877"/>
    <w:rsid w:val="26C0216B"/>
    <w:rsid w:val="26C89536"/>
    <w:rsid w:val="26CACB65"/>
    <w:rsid w:val="26CCF8C4"/>
    <w:rsid w:val="26CE4A5B"/>
    <w:rsid w:val="26D12AD8"/>
    <w:rsid w:val="26D2DFB8"/>
    <w:rsid w:val="26D3B0A6"/>
    <w:rsid w:val="26D46E20"/>
    <w:rsid w:val="26D7DEB8"/>
    <w:rsid w:val="26DA2A9C"/>
    <w:rsid w:val="26DAB363"/>
    <w:rsid w:val="26DB2694"/>
    <w:rsid w:val="26DC29E4"/>
    <w:rsid w:val="26DF0816"/>
    <w:rsid w:val="26DFDFF4"/>
    <w:rsid w:val="26E4B6BC"/>
    <w:rsid w:val="26EEA63D"/>
    <w:rsid w:val="26F354BD"/>
    <w:rsid w:val="26F37F93"/>
    <w:rsid w:val="26F42CDA"/>
    <w:rsid w:val="26F6195E"/>
    <w:rsid w:val="26F9E934"/>
    <w:rsid w:val="26F9F5E3"/>
    <w:rsid w:val="26FA23B5"/>
    <w:rsid w:val="26FBBDB3"/>
    <w:rsid w:val="270378FF"/>
    <w:rsid w:val="2704B71C"/>
    <w:rsid w:val="27052AD1"/>
    <w:rsid w:val="270549C7"/>
    <w:rsid w:val="270E920D"/>
    <w:rsid w:val="27106FDF"/>
    <w:rsid w:val="27199EC8"/>
    <w:rsid w:val="271C8FE4"/>
    <w:rsid w:val="2724FF2D"/>
    <w:rsid w:val="2727CD65"/>
    <w:rsid w:val="2728854A"/>
    <w:rsid w:val="2728D22B"/>
    <w:rsid w:val="272C7B57"/>
    <w:rsid w:val="27306347"/>
    <w:rsid w:val="2734694D"/>
    <w:rsid w:val="27381AB4"/>
    <w:rsid w:val="27464262"/>
    <w:rsid w:val="2753D972"/>
    <w:rsid w:val="275552A5"/>
    <w:rsid w:val="2756FDFD"/>
    <w:rsid w:val="275B4F88"/>
    <w:rsid w:val="275CEBB8"/>
    <w:rsid w:val="2761712D"/>
    <w:rsid w:val="2761A7C2"/>
    <w:rsid w:val="2766F725"/>
    <w:rsid w:val="2769EC45"/>
    <w:rsid w:val="276F6E75"/>
    <w:rsid w:val="276F8E42"/>
    <w:rsid w:val="2775885E"/>
    <w:rsid w:val="2775BEC5"/>
    <w:rsid w:val="277D4A24"/>
    <w:rsid w:val="2780C02A"/>
    <w:rsid w:val="278434CA"/>
    <w:rsid w:val="27882970"/>
    <w:rsid w:val="278A2623"/>
    <w:rsid w:val="278C6800"/>
    <w:rsid w:val="278D65A1"/>
    <w:rsid w:val="278ECD37"/>
    <w:rsid w:val="2793D93F"/>
    <w:rsid w:val="279606C0"/>
    <w:rsid w:val="279CCF87"/>
    <w:rsid w:val="27A1B0C0"/>
    <w:rsid w:val="27A1BBD5"/>
    <w:rsid w:val="27A3A341"/>
    <w:rsid w:val="27AA38AF"/>
    <w:rsid w:val="27AEB03A"/>
    <w:rsid w:val="27B17205"/>
    <w:rsid w:val="27B329D4"/>
    <w:rsid w:val="27B44D75"/>
    <w:rsid w:val="27B4C224"/>
    <w:rsid w:val="27BCB987"/>
    <w:rsid w:val="27BFE241"/>
    <w:rsid w:val="27C0D1CE"/>
    <w:rsid w:val="27C1C27D"/>
    <w:rsid w:val="27C25E15"/>
    <w:rsid w:val="27C46AC0"/>
    <w:rsid w:val="27C57B5B"/>
    <w:rsid w:val="27C95AEB"/>
    <w:rsid w:val="27C9AF0B"/>
    <w:rsid w:val="27CA55D7"/>
    <w:rsid w:val="27CAE5A9"/>
    <w:rsid w:val="27CEBB6D"/>
    <w:rsid w:val="27D071D8"/>
    <w:rsid w:val="27D2D32F"/>
    <w:rsid w:val="27D41FBE"/>
    <w:rsid w:val="27D568C2"/>
    <w:rsid w:val="27D5D22C"/>
    <w:rsid w:val="27D5DEF3"/>
    <w:rsid w:val="27D8E019"/>
    <w:rsid w:val="27D9FF95"/>
    <w:rsid w:val="27DDBFAD"/>
    <w:rsid w:val="27DDE67B"/>
    <w:rsid w:val="27DFB60F"/>
    <w:rsid w:val="27E013FC"/>
    <w:rsid w:val="27E14C6D"/>
    <w:rsid w:val="27E417F4"/>
    <w:rsid w:val="27E5C74D"/>
    <w:rsid w:val="27E5EB1E"/>
    <w:rsid w:val="27E6FF45"/>
    <w:rsid w:val="27EA6AF0"/>
    <w:rsid w:val="27F324D5"/>
    <w:rsid w:val="27F3C6A2"/>
    <w:rsid w:val="27F41361"/>
    <w:rsid w:val="27F4A6B7"/>
    <w:rsid w:val="27FA4E4A"/>
    <w:rsid w:val="27FC0B55"/>
    <w:rsid w:val="27FFC32C"/>
    <w:rsid w:val="28033EAA"/>
    <w:rsid w:val="2804E2D2"/>
    <w:rsid w:val="28085FD8"/>
    <w:rsid w:val="280889FA"/>
    <w:rsid w:val="280AA3F3"/>
    <w:rsid w:val="280EFFF8"/>
    <w:rsid w:val="28138B7D"/>
    <w:rsid w:val="2816AC43"/>
    <w:rsid w:val="2819562F"/>
    <w:rsid w:val="281C8E58"/>
    <w:rsid w:val="281DD85F"/>
    <w:rsid w:val="281F78A4"/>
    <w:rsid w:val="281FB05B"/>
    <w:rsid w:val="2823DF85"/>
    <w:rsid w:val="2826B39E"/>
    <w:rsid w:val="282D50BC"/>
    <w:rsid w:val="283332BA"/>
    <w:rsid w:val="2838262F"/>
    <w:rsid w:val="283A8548"/>
    <w:rsid w:val="283BEE16"/>
    <w:rsid w:val="283EFD62"/>
    <w:rsid w:val="28408EAD"/>
    <w:rsid w:val="2843595A"/>
    <w:rsid w:val="284601B4"/>
    <w:rsid w:val="2851A52E"/>
    <w:rsid w:val="28521E3F"/>
    <w:rsid w:val="285A2B6F"/>
    <w:rsid w:val="285A548C"/>
    <w:rsid w:val="285BA5BE"/>
    <w:rsid w:val="285EDFB5"/>
    <w:rsid w:val="28606FF3"/>
    <w:rsid w:val="28621D75"/>
    <w:rsid w:val="2865B062"/>
    <w:rsid w:val="2865B237"/>
    <w:rsid w:val="2865D09F"/>
    <w:rsid w:val="28687C4E"/>
    <w:rsid w:val="286AFF63"/>
    <w:rsid w:val="286B469C"/>
    <w:rsid w:val="286C558F"/>
    <w:rsid w:val="286EB019"/>
    <w:rsid w:val="286F58BD"/>
    <w:rsid w:val="2874D291"/>
    <w:rsid w:val="2875BA33"/>
    <w:rsid w:val="28764A35"/>
    <w:rsid w:val="28764FD2"/>
    <w:rsid w:val="2877DFEC"/>
    <w:rsid w:val="28781DA6"/>
    <w:rsid w:val="287B24CA"/>
    <w:rsid w:val="2887D876"/>
    <w:rsid w:val="288DEF7B"/>
    <w:rsid w:val="288F84F7"/>
    <w:rsid w:val="289B3243"/>
    <w:rsid w:val="289D0640"/>
    <w:rsid w:val="289EB948"/>
    <w:rsid w:val="28A02CE5"/>
    <w:rsid w:val="28A1C304"/>
    <w:rsid w:val="28A2DABD"/>
    <w:rsid w:val="28A7C121"/>
    <w:rsid w:val="28A8C49F"/>
    <w:rsid w:val="28A9108D"/>
    <w:rsid w:val="28B167BC"/>
    <w:rsid w:val="28B19766"/>
    <w:rsid w:val="28B7A96B"/>
    <w:rsid w:val="28B88111"/>
    <w:rsid w:val="28B9E650"/>
    <w:rsid w:val="28BB88F8"/>
    <w:rsid w:val="28BEC05E"/>
    <w:rsid w:val="28C1ED2E"/>
    <w:rsid w:val="28C61C6C"/>
    <w:rsid w:val="28C6F9AA"/>
    <w:rsid w:val="28CCA30C"/>
    <w:rsid w:val="28CE2912"/>
    <w:rsid w:val="28CEF559"/>
    <w:rsid w:val="28D039AE"/>
    <w:rsid w:val="28D05C02"/>
    <w:rsid w:val="28D630DC"/>
    <w:rsid w:val="28D7726D"/>
    <w:rsid w:val="28D7A0E2"/>
    <w:rsid w:val="28D84E29"/>
    <w:rsid w:val="28DBD7CD"/>
    <w:rsid w:val="28E016F5"/>
    <w:rsid w:val="28E2709B"/>
    <w:rsid w:val="28E37ED1"/>
    <w:rsid w:val="28E82123"/>
    <w:rsid w:val="28E82DCF"/>
    <w:rsid w:val="28E97980"/>
    <w:rsid w:val="28E9F8B5"/>
    <w:rsid w:val="28EA72C8"/>
    <w:rsid w:val="28EC0792"/>
    <w:rsid w:val="28ED6624"/>
    <w:rsid w:val="28F32701"/>
    <w:rsid w:val="28F58756"/>
    <w:rsid w:val="28F6740D"/>
    <w:rsid w:val="28F71FE9"/>
    <w:rsid w:val="28F94004"/>
    <w:rsid w:val="28F9B29C"/>
    <w:rsid w:val="28F9E998"/>
    <w:rsid w:val="28FA12A3"/>
    <w:rsid w:val="28FA18D9"/>
    <w:rsid w:val="2901F344"/>
    <w:rsid w:val="29025D8B"/>
    <w:rsid w:val="2907C81D"/>
    <w:rsid w:val="290BCD75"/>
    <w:rsid w:val="2910A625"/>
    <w:rsid w:val="2913C46E"/>
    <w:rsid w:val="29209F58"/>
    <w:rsid w:val="292211AD"/>
    <w:rsid w:val="2923BDE2"/>
    <w:rsid w:val="2928AC95"/>
    <w:rsid w:val="292B7320"/>
    <w:rsid w:val="292C64EF"/>
    <w:rsid w:val="292EFA68"/>
    <w:rsid w:val="2931D721"/>
    <w:rsid w:val="2931FE32"/>
    <w:rsid w:val="2936EF03"/>
    <w:rsid w:val="293EDBCE"/>
    <w:rsid w:val="29446A81"/>
    <w:rsid w:val="29458FEF"/>
    <w:rsid w:val="2948B9B7"/>
    <w:rsid w:val="294A2B20"/>
    <w:rsid w:val="294CAF5C"/>
    <w:rsid w:val="294F9FF8"/>
    <w:rsid w:val="29593CD5"/>
    <w:rsid w:val="295AFC38"/>
    <w:rsid w:val="295D92DE"/>
    <w:rsid w:val="29606CD3"/>
    <w:rsid w:val="2963B80F"/>
    <w:rsid w:val="296C306A"/>
    <w:rsid w:val="296E3E9F"/>
    <w:rsid w:val="29705AD1"/>
    <w:rsid w:val="29716CEC"/>
    <w:rsid w:val="29725B02"/>
    <w:rsid w:val="297263E2"/>
    <w:rsid w:val="29732E6E"/>
    <w:rsid w:val="2973B45E"/>
    <w:rsid w:val="297467B3"/>
    <w:rsid w:val="29752C9B"/>
    <w:rsid w:val="2976959A"/>
    <w:rsid w:val="297F4018"/>
    <w:rsid w:val="298091E9"/>
    <w:rsid w:val="2981DCF9"/>
    <w:rsid w:val="29898937"/>
    <w:rsid w:val="298AF1B3"/>
    <w:rsid w:val="298DD25E"/>
    <w:rsid w:val="298E1455"/>
    <w:rsid w:val="29910C17"/>
    <w:rsid w:val="29930C53"/>
    <w:rsid w:val="29969629"/>
    <w:rsid w:val="29970B31"/>
    <w:rsid w:val="2999D825"/>
    <w:rsid w:val="299A45A5"/>
    <w:rsid w:val="299CEE94"/>
    <w:rsid w:val="29A5824A"/>
    <w:rsid w:val="29A7C72E"/>
    <w:rsid w:val="29AB108F"/>
    <w:rsid w:val="29AD2621"/>
    <w:rsid w:val="29B0A80B"/>
    <w:rsid w:val="29B2644F"/>
    <w:rsid w:val="29B7AE18"/>
    <w:rsid w:val="29B86A1D"/>
    <w:rsid w:val="29BB038D"/>
    <w:rsid w:val="29BB3B89"/>
    <w:rsid w:val="29BB3F31"/>
    <w:rsid w:val="29C09EC5"/>
    <w:rsid w:val="29C8B5B4"/>
    <w:rsid w:val="29CD0B4D"/>
    <w:rsid w:val="29D16C87"/>
    <w:rsid w:val="29D44AE2"/>
    <w:rsid w:val="29D44D32"/>
    <w:rsid w:val="29D7A43D"/>
    <w:rsid w:val="29DB67F1"/>
    <w:rsid w:val="29DF6380"/>
    <w:rsid w:val="29DF776B"/>
    <w:rsid w:val="29E2FD34"/>
    <w:rsid w:val="29E8A9CA"/>
    <w:rsid w:val="29ECD6F6"/>
    <w:rsid w:val="29EE2FCB"/>
    <w:rsid w:val="29EF6DFA"/>
    <w:rsid w:val="29F140CF"/>
    <w:rsid w:val="29F3A993"/>
    <w:rsid w:val="29F547A1"/>
    <w:rsid w:val="29FBB167"/>
    <w:rsid w:val="29FD4B95"/>
    <w:rsid w:val="2A021049"/>
    <w:rsid w:val="2A021FDA"/>
    <w:rsid w:val="2A0B5168"/>
    <w:rsid w:val="2A10A2F2"/>
    <w:rsid w:val="2A11AC90"/>
    <w:rsid w:val="2A139636"/>
    <w:rsid w:val="2A148202"/>
    <w:rsid w:val="2A17C089"/>
    <w:rsid w:val="2A18D8E9"/>
    <w:rsid w:val="2A1C2BB5"/>
    <w:rsid w:val="2A227703"/>
    <w:rsid w:val="2A2297D9"/>
    <w:rsid w:val="2A23AF52"/>
    <w:rsid w:val="2A28580E"/>
    <w:rsid w:val="2A2A1A51"/>
    <w:rsid w:val="2A2BCD9C"/>
    <w:rsid w:val="2A2FABE3"/>
    <w:rsid w:val="2A3134E2"/>
    <w:rsid w:val="2A33F984"/>
    <w:rsid w:val="2A363645"/>
    <w:rsid w:val="2A39216D"/>
    <w:rsid w:val="2A3ABE79"/>
    <w:rsid w:val="2A3ED07A"/>
    <w:rsid w:val="2A404BF6"/>
    <w:rsid w:val="2A43E7FC"/>
    <w:rsid w:val="2A498886"/>
    <w:rsid w:val="2A49D8E4"/>
    <w:rsid w:val="2A4BE114"/>
    <w:rsid w:val="2A4F7C4C"/>
    <w:rsid w:val="2A4FCBC2"/>
    <w:rsid w:val="2A511EF7"/>
    <w:rsid w:val="2A545172"/>
    <w:rsid w:val="2A556D8E"/>
    <w:rsid w:val="2A56D647"/>
    <w:rsid w:val="2A5DCCC4"/>
    <w:rsid w:val="2A63D2A9"/>
    <w:rsid w:val="2A6448A3"/>
    <w:rsid w:val="2A667622"/>
    <w:rsid w:val="2A66F486"/>
    <w:rsid w:val="2A6B589D"/>
    <w:rsid w:val="2A75E484"/>
    <w:rsid w:val="2A7685C7"/>
    <w:rsid w:val="2A77EE57"/>
    <w:rsid w:val="2A7C5E4B"/>
    <w:rsid w:val="2A7E8719"/>
    <w:rsid w:val="2A8226DF"/>
    <w:rsid w:val="2A87E9D2"/>
    <w:rsid w:val="2A89B97B"/>
    <w:rsid w:val="2A95E304"/>
    <w:rsid w:val="2A970ADE"/>
    <w:rsid w:val="2A98C4FC"/>
    <w:rsid w:val="2A9B4FE3"/>
    <w:rsid w:val="2A9DC3A5"/>
    <w:rsid w:val="2AA09364"/>
    <w:rsid w:val="2AA331CD"/>
    <w:rsid w:val="2AA826C0"/>
    <w:rsid w:val="2AA9520C"/>
    <w:rsid w:val="2AAFF903"/>
    <w:rsid w:val="2AB05B79"/>
    <w:rsid w:val="2AB12D55"/>
    <w:rsid w:val="2AB75023"/>
    <w:rsid w:val="2AB86C6D"/>
    <w:rsid w:val="2AB8A21E"/>
    <w:rsid w:val="2ABC6C38"/>
    <w:rsid w:val="2ABD059E"/>
    <w:rsid w:val="2ABD19D3"/>
    <w:rsid w:val="2ABDF819"/>
    <w:rsid w:val="2ABF2510"/>
    <w:rsid w:val="2AC4E1D4"/>
    <w:rsid w:val="2ACE1A01"/>
    <w:rsid w:val="2AD362C6"/>
    <w:rsid w:val="2AD75820"/>
    <w:rsid w:val="2AD8F45A"/>
    <w:rsid w:val="2AD95117"/>
    <w:rsid w:val="2ADA1522"/>
    <w:rsid w:val="2ADCB3F9"/>
    <w:rsid w:val="2AE0089A"/>
    <w:rsid w:val="2AE0885F"/>
    <w:rsid w:val="2AE248B4"/>
    <w:rsid w:val="2AE28DF8"/>
    <w:rsid w:val="2AE55204"/>
    <w:rsid w:val="2AE9BA27"/>
    <w:rsid w:val="2AE9F301"/>
    <w:rsid w:val="2AECC687"/>
    <w:rsid w:val="2AEF7191"/>
    <w:rsid w:val="2AF13FC4"/>
    <w:rsid w:val="2AFA6D92"/>
    <w:rsid w:val="2AFAA08B"/>
    <w:rsid w:val="2AFB8443"/>
    <w:rsid w:val="2B00765C"/>
    <w:rsid w:val="2B0282DA"/>
    <w:rsid w:val="2B03A3F7"/>
    <w:rsid w:val="2B042F80"/>
    <w:rsid w:val="2B063673"/>
    <w:rsid w:val="2B06BED8"/>
    <w:rsid w:val="2B09AC8F"/>
    <w:rsid w:val="2B0ADD0B"/>
    <w:rsid w:val="2B0EFECF"/>
    <w:rsid w:val="2B104372"/>
    <w:rsid w:val="2B1078D1"/>
    <w:rsid w:val="2B17B4BE"/>
    <w:rsid w:val="2B17F729"/>
    <w:rsid w:val="2B186E61"/>
    <w:rsid w:val="2B187276"/>
    <w:rsid w:val="2B1B74B6"/>
    <w:rsid w:val="2B234B44"/>
    <w:rsid w:val="2B289D6C"/>
    <w:rsid w:val="2B2B84EC"/>
    <w:rsid w:val="2B2D5B98"/>
    <w:rsid w:val="2B2DA4F1"/>
    <w:rsid w:val="2B2E1BC0"/>
    <w:rsid w:val="2B2E8F6E"/>
    <w:rsid w:val="2B311A2B"/>
    <w:rsid w:val="2B389CE3"/>
    <w:rsid w:val="2B3BDFA7"/>
    <w:rsid w:val="2B3C9733"/>
    <w:rsid w:val="2B410DF9"/>
    <w:rsid w:val="2B444B94"/>
    <w:rsid w:val="2B452152"/>
    <w:rsid w:val="2B46CB9A"/>
    <w:rsid w:val="2B49960A"/>
    <w:rsid w:val="2B49AFB3"/>
    <w:rsid w:val="2B4C38B0"/>
    <w:rsid w:val="2B4C6770"/>
    <w:rsid w:val="2B528D82"/>
    <w:rsid w:val="2B57928F"/>
    <w:rsid w:val="2B5B1807"/>
    <w:rsid w:val="2B5EF970"/>
    <w:rsid w:val="2B626076"/>
    <w:rsid w:val="2B62A58B"/>
    <w:rsid w:val="2B66202B"/>
    <w:rsid w:val="2B67779E"/>
    <w:rsid w:val="2B6973F2"/>
    <w:rsid w:val="2B6A2E13"/>
    <w:rsid w:val="2B6FF9C8"/>
    <w:rsid w:val="2B7250DC"/>
    <w:rsid w:val="2B728775"/>
    <w:rsid w:val="2B7AB4A5"/>
    <w:rsid w:val="2B7C5313"/>
    <w:rsid w:val="2B7DEABA"/>
    <w:rsid w:val="2B7F57C0"/>
    <w:rsid w:val="2B83A82F"/>
    <w:rsid w:val="2B862E6C"/>
    <w:rsid w:val="2B911D19"/>
    <w:rsid w:val="2B945BEC"/>
    <w:rsid w:val="2B946FAE"/>
    <w:rsid w:val="2B964C92"/>
    <w:rsid w:val="2B9A1374"/>
    <w:rsid w:val="2B9CA498"/>
    <w:rsid w:val="2BA0A5C3"/>
    <w:rsid w:val="2BA56D6F"/>
    <w:rsid w:val="2BA70BEF"/>
    <w:rsid w:val="2BA7C811"/>
    <w:rsid w:val="2BAE1E4A"/>
    <w:rsid w:val="2BAF9B07"/>
    <w:rsid w:val="2BB32E3C"/>
    <w:rsid w:val="2BB4C58A"/>
    <w:rsid w:val="2BBA663C"/>
    <w:rsid w:val="2BBF0567"/>
    <w:rsid w:val="2BBFFF78"/>
    <w:rsid w:val="2BC3F33D"/>
    <w:rsid w:val="2BC793D8"/>
    <w:rsid w:val="2BC8A824"/>
    <w:rsid w:val="2BCEFF9C"/>
    <w:rsid w:val="2BD28E28"/>
    <w:rsid w:val="2BD3FDD8"/>
    <w:rsid w:val="2BD44242"/>
    <w:rsid w:val="2BD7B6B3"/>
    <w:rsid w:val="2BD7CDA7"/>
    <w:rsid w:val="2BD8B9A3"/>
    <w:rsid w:val="2BDB0DCE"/>
    <w:rsid w:val="2BDB6258"/>
    <w:rsid w:val="2BDF0BF8"/>
    <w:rsid w:val="2BE23678"/>
    <w:rsid w:val="2BE3181F"/>
    <w:rsid w:val="2BE7B85E"/>
    <w:rsid w:val="2BEB3F1E"/>
    <w:rsid w:val="2BED1E0C"/>
    <w:rsid w:val="2BF7C3BC"/>
    <w:rsid w:val="2BFD3B35"/>
    <w:rsid w:val="2BFFECEA"/>
    <w:rsid w:val="2C0316A9"/>
    <w:rsid w:val="2C09490E"/>
    <w:rsid w:val="2C12C7FB"/>
    <w:rsid w:val="2C1472D9"/>
    <w:rsid w:val="2C18FA49"/>
    <w:rsid w:val="2C195D68"/>
    <w:rsid w:val="2C199DE3"/>
    <w:rsid w:val="2C1A43AE"/>
    <w:rsid w:val="2C1D3DED"/>
    <w:rsid w:val="2C23DAC7"/>
    <w:rsid w:val="2C248434"/>
    <w:rsid w:val="2C25750E"/>
    <w:rsid w:val="2C2A3BB1"/>
    <w:rsid w:val="2C2BD702"/>
    <w:rsid w:val="2C2BE32C"/>
    <w:rsid w:val="2C2CEFC7"/>
    <w:rsid w:val="2C30B14E"/>
    <w:rsid w:val="2C390782"/>
    <w:rsid w:val="2C3D311A"/>
    <w:rsid w:val="2C402A63"/>
    <w:rsid w:val="2C416C48"/>
    <w:rsid w:val="2C47E908"/>
    <w:rsid w:val="2C482225"/>
    <w:rsid w:val="2C4B96EA"/>
    <w:rsid w:val="2C4DEF90"/>
    <w:rsid w:val="2C4E9527"/>
    <w:rsid w:val="2C4F40C3"/>
    <w:rsid w:val="2C500FAB"/>
    <w:rsid w:val="2C529B6B"/>
    <w:rsid w:val="2C54F779"/>
    <w:rsid w:val="2C5B6F05"/>
    <w:rsid w:val="2C5C4BED"/>
    <w:rsid w:val="2C5CBA5F"/>
    <w:rsid w:val="2C601FFB"/>
    <w:rsid w:val="2C6066AA"/>
    <w:rsid w:val="2C64A43E"/>
    <w:rsid w:val="2C65C03B"/>
    <w:rsid w:val="2C68EB8F"/>
    <w:rsid w:val="2C704406"/>
    <w:rsid w:val="2C71C5CB"/>
    <w:rsid w:val="2C71D6C3"/>
    <w:rsid w:val="2C7401EC"/>
    <w:rsid w:val="2C75D2FD"/>
    <w:rsid w:val="2C78AFE4"/>
    <w:rsid w:val="2C794FEF"/>
    <w:rsid w:val="2C7DE21D"/>
    <w:rsid w:val="2C7EFA5A"/>
    <w:rsid w:val="2C824E22"/>
    <w:rsid w:val="2C83916B"/>
    <w:rsid w:val="2C867713"/>
    <w:rsid w:val="2C8CA5F9"/>
    <w:rsid w:val="2C8EE441"/>
    <w:rsid w:val="2C8FB8E1"/>
    <w:rsid w:val="2C90A01C"/>
    <w:rsid w:val="2C9533A0"/>
    <w:rsid w:val="2C964739"/>
    <w:rsid w:val="2C9780EB"/>
    <w:rsid w:val="2C97AD1E"/>
    <w:rsid w:val="2C9C1164"/>
    <w:rsid w:val="2C9CB5A8"/>
    <w:rsid w:val="2C9E151F"/>
    <w:rsid w:val="2CA3FB0E"/>
    <w:rsid w:val="2CA6D3A4"/>
    <w:rsid w:val="2CAA4C8C"/>
    <w:rsid w:val="2CB1579E"/>
    <w:rsid w:val="2CB16B02"/>
    <w:rsid w:val="2CB92DD7"/>
    <w:rsid w:val="2CB9FFF8"/>
    <w:rsid w:val="2CBEFE64"/>
    <w:rsid w:val="2CC2749A"/>
    <w:rsid w:val="2CC29275"/>
    <w:rsid w:val="2CC300C0"/>
    <w:rsid w:val="2CC609DB"/>
    <w:rsid w:val="2CCA82DF"/>
    <w:rsid w:val="2CCC09FB"/>
    <w:rsid w:val="2CCFC771"/>
    <w:rsid w:val="2CD07A0E"/>
    <w:rsid w:val="2CD36C92"/>
    <w:rsid w:val="2CD8C246"/>
    <w:rsid w:val="2CDBFB1D"/>
    <w:rsid w:val="2CDF67F0"/>
    <w:rsid w:val="2CE3C5F0"/>
    <w:rsid w:val="2CE5D299"/>
    <w:rsid w:val="2CE6A7EA"/>
    <w:rsid w:val="2CE72149"/>
    <w:rsid w:val="2CEB05B9"/>
    <w:rsid w:val="2CED4F6D"/>
    <w:rsid w:val="2CF17FDB"/>
    <w:rsid w:val="2CF3A793"/>
    <w:rsid w:val="2CFADCC9"/>
    <w:rsid w:val="2CFBC458"/>
    <w:rsid w:val="2CFD8211"/>
    <w:rsid w:val="2CFDB396"/>
    <w:rsid w:val="2CFDD73D"/>
    <w:rsid w:val="2CFE2A80"/>
    <w:rsid w:val="2CFFFA90"/>
    <w:rsid w:val="2D021AE0"/>
    <w:rsid w:val="2D029F01"/>
    <w:rsid w:val="2D05C593"/>
    <w:rsid w:val="2D06A243"/>
    <w:rsid w:val="2D0BD446"/>
    <w:rsid w:val="2D0BEDF4"/>
    <w:rsid w:val="2D19E556"/>
    <w:rsid w:val="2D1B35C9"/>
    <w:rsid w:val="2D296154"/>
    <w:rsid w:val="2D2B6B43"/>
    <w:rsid w:val="2D31B753"/>
    <w:rsid w:val="2D360C31"/>
    <w:rsid w:val="2D4460AD"/>
    <w:rsid w:val="2D45B88B"/>
    <w:rsid w:val="2D4A594B"/>
    <w:rsid w:val="2D4C2F63"/>
    <w:rsid w:val="2D4E77FD"/>
    <w:rsid w:val="2D51D6DA"/>
    <w:rsid w:val="2D544C61"/>
    <w:rsid w:val="2D56985A"/>
    <w:rsid w:val="2D5ADC60"/>
    <w:rsid w:val="2D5B5014"/>
    <w:rsid w:val="2D5C2BF6"/>
    <w:rsid w:val="2D5ED6BB"/>
    <w:rsid w:val="2D62C444"/>
    <w:rsid w:val="2D6528FB"/>
    <w:rsid w:val="2D6717E8"/>
    <w:rsid w:val="2D696D8C"/>
    <w:rsid w:val="2D6A77DF"/>
    <w:rsid w:val="2D6BB082"/>
    <w:rsid w:val="2D6EA20A"/>
    <w:rsid w:val="2D70053D"/>
    <w:rsid w:val="2D7492C4"/>
    <w:rsid w:val="2D759488"/>
    <w:rsid w:val="2D787A00"/>
    <w:rsid w:val="2D791E59"/>
    <w:rsid w:val="2D7E6EE7"/>
    <w:rsid w:val="2D7EDC29"/>
    <w:rsid w:val="2D8176D3"/>
    <w:rsid w:val="2D845E3A"/>
    <w:rsid w:val="2D851D9C"/>
    <w:rsid w:val="2D853919"/>
    <w:rsid w:val="2D85F81C"/>
    <w:rsid w:val="2D86C8DB"/>
    <w:rsid w:val="2D890F6B"/>
    <w:rsid w:val="2D8A2A29"/>
    <w:rsid w:val="2D938FE7"/>
    <w:rsid w:val="2D949F4C"/>
    <w:rsid w:val="2D9B19DA"/>
    <w:rsid w:val="2D9BBD4B"/>
    <w:rsid w:val="2D9DDAAE"/>
    <w:rsid w:val="2D9F028D"/>
    <w:rsid w:val="2DA621B5"/>
    <w:rsid w:val="2DA84D50"/>
    <w:rsid w:val="2DAB5534"/>
    <w:rsid w:val="2DAD51C1"/>
    <w:rsid w:val="2DAE79EF"/>
    <w:rsid w:val="2DBB0321"/>
    <w:rsid w:val="2DBCD200"/>
    <w:rsid w:val="2DC74626"/>
    <w:rsid w:val="2DC75092"/>
    <w:rsid w:val="2DC8367F"/>
    <w:rsid w:val="2DCB0539"/>
    <w:rsid w:val="2DCC81AF"/>
    <w:rsid w:val="2DCD9D65"/>
    <w:rsid w:val="2DCE8AE3"/>
    <w:rsid w:val="2DD0EF71"/>
    <w:rsid w:val="2DD69CC7"/>
    <w:rsid w:val="2DD93585"/>
    <w:rsid w:val="2DDDBAE6"/>
    <w:rsid w:val="2DDE42E6"/>
    <w:rsid w:val="2DE39C8D"/>
    <w:rsid w:val="2DEBE00C"/>
    <w:rsid w:val="2DEDE50D"/>
    <w:rsid w:val="2DF05DF7"/>
    <w:rsid w:val="2DF0A331"/>
    <w:rsid w:val="2DFF472B"/>
    <w:rsid w:val="2DFF9D54"/>
    <w:rsid w:val="2E017AE9"/>
    <w:rsid w:val="2E02553C"/>
    <w:rsid w:val="2E026E4D"/>
    <w:rsid w:val="2E0E567E"/>
    <w:rsid w:val="2E0E9971"/>
    <w:rsid w:val="2E0FFD64"/>
    <w:rsid w:val="2E107926"/>
    <w:rsid w:val="2E17B755"/>
    <w:rsid w:val="2E1C44C6"/>
    <w:rsid w:val="2E1EFEFC"/>
    <w:rsid w:val="2E1F4A4F"/>
    <w:rsid w:val="2E20FB3F"/>
    <w:rsid w:val="2E22E9C7"/>
    <w:rsid w:val="2E2612F4"/>
    <w:rsid w:val="2E26B872"/>
    <w:rsid w:val="2E2B5E83"/>
    <w:rsid w:val="2E2F9CF6"/>
    <w:rsid w:val="2E3170E6"/>
    <w:rsid w:val="2E34C6AE"/>
    <w:rsid w:val="2E37E578"/>
    <w:rsid w:val="2E3C55A9"/>
    <w:rsid w:val="2E3C6409"/>
    <w:rsid w:val="2E3DCE58"/>
    <w:rsid w:val="2E4002A0"/>
    <w:rsid w:val="2E480C6D"/>
    <w:rsid w:val="2E49E200"/>
    <w:rsid w:val="2E4D27FF"/>
    <w:rsid w:val="2E4D63A5"/>
    <w:rsid w:val="2E4E403A"/>
    <w:rsid w:val="2E542055"/>
    <w:rsid w:val="2E57457B"/>
    <w:rsid w:val="2E57D711"/>
    <w:rsid w:val="2E580ABD"/>
    <w:rsid w:val="2E5AAB40"/>
    <w:rsid w:val="2E5B1F70"/>
    <w:rsid w:val="2E609531"/>
    <w:rsid w:val="2E648FD0"/>
    <w:rsid w:val="2E652AB4"/>
    <w:rsid w:val="2E667D76"/>
    <w:rsid w:val="2E67E2F8"/>
    <w:rsid w:val="2E6C76A9"/>
    <w:rsid w:val="2E703DA5"/>
    <w:rsid w:val="2E7053BD"/>
    <w:rsid w:val="2E7525D1"/>
    <w:rsid w:val="2E7C893D"/>
    <w:rsid w:val="2E7DB183"/>
    <w:rsid w:val="2E7DBE92"/>
    <w:rsid w:val="2E8136CC"/>
    <w:rsid w:val="2E8411DD"/>
    <w:rsid w:val="2E8560BE"/>
    <w:rsid w:val="2E87DA37"/>
    <w:rsid w:val="2E8D4F6F"/>
    <w:rsid w:val="2E8D6223"/>
    <w:rsid w:val="2E8DEFB7"/>
    <w:rsid w:val="2E8DEFCA"/>
    <w:rsid w:val="2E9DEDFB"/>
    <w:rsid w:val="2E9E9BDC"/>
    <w:rsid w:val="2EA1DCC6"/>
    <w:rsid w:val="2EA21E08"/>
    <w:rsid w:val="2EA253EE"/>
    <w:rsid w:val="2EA3D117"/>
    <w:rsid w:val="2EA4CF64"/>
    <w:rsid w:val="2EA8943A"/>
    <w:rsid w:val="2EAA034A"/>
    <w:rsid w:val="2EB0984D"/>
    <w:rsid w:val="2EB3329B"/>
    <w:rsid w:val="2EB5D7CF"/>
    <w:rsid w:val="2EB7FF86"/>
    <w:rsid w:val="2EB85489"/>
    <w:rsid w:val="2EB85C1E"/>
    <w:rsid w:val="2EB8A87F"/>
    <w:rsid w:val="2EBA0524"/>
    <w:rsid w:val="2EBB5C78"/>
    <w:rsid w:val="2EBB76C0"/>
    <w:rsid w:val="2EBC9A66"/>
    <w:rsid w:val="2EBFF8C5"/>
    <w:rsid w:val="2EC2C176"/>
    <w:rsid w:val="2ECB5FE5"/>
    <w:rsid w:val="2ECBB995"/>
    <w:rsid w:val="2ECE3557"/>
    <w:rsid w:val="2ECE4AB9"/>
    <w:rsid w:val="2ECFCF3C"/>
    <w:rsid w:val="2ED1B436"/>
    <w:rsid w:val="2ED1C97C"/>
    <w:rsid w:val="2ED272EC"/>
    <w:rsid w:val="2ED287D6"/>
    <w:rsid w:val="2ED3D9EA"/>
    <w:rsid w:val="2ED579BE"/>
    <w:rsid w:val="2ED8EA6C"/>
    <w:rsid w:val="2EDA69E2"/>
    <w:rsid w:val="2EE0ACC4"/>
    <w:rsid w:val="2EE1DEF6"/>
    <w:rsid w:val="2EE4E1F2"/>
    <w:rsid w:val="2EE51EB7"/>
    <w:rsid w:val="2EE8D9F8"/>
    <w:rsid w:val="2EEDD492"/>
    <w:rsid w:val="2EEDD837"/>
    <w:rsid w:val="2EF5565D"/>
    <w:rsid w:val="2EF86C08"/>
    <w:rsid w:val="2EFD4F3B"/>
    <w:rsid w:val="2EFD5EB1"/>
    <w:rsid w:val="2EFDE216"/>
    <w:rsid w:val="2F043297"/>
    <w:rsid w:val="2F054E90"/>
    <w:rsid w:val="2F06FD40"/>
    <w:rsid w:val="2F07C667"/>
    <w:rsid w:val="2F0854D1"/>
    <w:rsid w:val="2F0A1FEF"/>
    <w:rsid w:val="2F0A8ED5"/>
    <w:rsid w:val="2F0DA38A"/>
    <w:rsid w:val="2F0E7EBA"/>
    <w:rsid w:val="2F0EECD8"/>
    <w:rsid w:val="2F0F013C"/>
    <w:rsid w:val="2F0F6A89"/>
    <w:rsid w:val="2F0F8C87"/>
    <w:rsid w:val="2F123C97"/>
    <w:rsid w:val="2F12B6E8"/>
    <w:rsid w:val="2F16CF38"/>
    <w:rsid w:val="2F178D9E"/>
    <w:rsid w:val="2F1804A7"/>
    <w:rsid w:val="2F1A5D6C"/>
    <w:rsid w:val="2F1A79D2"/>
    <w:rsid w:val="2F1D3D04"/>
    <w:rsid w:val="2F1E17B5"/>
    <w:rsid w:val="2F20A940"/>
    <w:rsid w:val="2F24A23E"/>
    <w:rsid w:val="2F2550EB"/>
    <w:rsid w:val="2F27C295"/>
    <w:rsid w:val="2F28AF1D"/>
    <w:rsid w:val="2F2C45FD"/>
    <w:rsid w:val="2F300060"/>
    <w:rsid w:val="2F374873"/>
    <w:rsid w:val="2F38C384"/>
    <w:rsid w:val="2F3B1E50"/>
    <w:rsid w:val="2F3F7B32"/>
    <w:rsid w:val="2F409126"/>
    <w:rsid w:val="2F42D24D"/>
    <w:rsid w:val="2F4494D3"/>
    <w:rsid w:val="2F46DD9A"/>
    <w:rsid w:val="2F48C813"/>
    <w:rsid w:val="2F4AB88F"/>
    <w:rsid w:val="2F4ED02D"/>
    <w:rsid w:val="2F4F29B3"/>
    <w:rsid w:val="2F506138"/>
    <w:rsid w:val="2F59524C"/>
    <w:rsid w:val="2F596F63"/>
    <w:rsid w:val="2F609FC1"/>
    <w:rsid w:val="2F62BB6C"/>
    <w:rsid w:val="2F64D04D"/>
    <w:rsid w:val="2F6A93D5"/>
    <w:rsid w:val="2F6BED60"/>
    <w:rsid w:val="2F6E1498"/>
    <w:rsid w:val="2F730918"/>
    <w:rsid w:val="2F74DC34"/>
    <w:rsid w:val="2F754A43"/>
    <w:rsid w:val="2F7709A1"/>
    <w:rsid w:val="2F774ED7"/>
    <w:rsid w:val="2F7D2A23"/>
    <w:rsid w:val="2F820960"/>
    <w:rsid w:val="2F826DE0"/>
    <w:rsid w:val="2F836A26"/>
    <w:rsid w:val="2F85C7E6"/>
    <w:rsid w:val="2F8737F6"/>
    <w:rsid w:val="2F87EFD5"/>
    <w:rsid w:val="2F8C1AC8"/>
    <w:rsid w:val="2F8FDD5B"/>
    <w:rsid w:val="2F8FE0DC"/>
    <w:rsid w:val="2F914D91"/>
    <w:rsid w:val="2F92488B"/>
    <w:rsid w:val="2F964E2A"/>
    <w:rsid w:val="2F965368"/>
    <w:rsid w:val="2F9A935B"/>
    <w:rsid w:val="2FA06A39"/>
    <w:rsid w:val="2FA3C435"/>
    <w:rsid w:val="2FA62FD7"/>
    <w:rsid w:val="2FA71399"/>
    <w:rsid w:val="2FA8308C"/>
    <w:rsid w:val="2FAA69D2"/>
    <w:rsid w:val="2FB17970"/>
    <w:rsid w:val="2FB8D49E"/>
    <w:rsid w:val="2FB9A61A"/>
    <w:rsid w:val="2FBE3D7B"/>
    <w:rsid w:val="2FBF0368"/>
    <w:rsid w:val="2FC15A57"/>
    <w:rsid w:val="2FC2B17C"/>
    <w:rsid w:val="2FC2D22E"/>
    <w:rsid w:val="2FC2FCA3"/>
    <w:rsid w:val="2FC4BCB7"/>
    <w:rsid w:val="2FCB7975"/>
    <w:rsid w:val="2FD0940D"/>
    <w:rsid w:val="2FDA27E0"/>
    <w:rsid w:val="2FDB493E"/>
    <w:rsid w:val="2FE1A5C1"/>
    <w:rsid w:val="2FE4B44B"/>
    <w:rsid w:val="2FE556A6"/>
    <w:rsid w:val="2FE9C4C5"/>
    <w:rsid w:val="2FEFA758"/>
    <w:rsid w:val="2FF2A5D2"/>
    <w:rsid w:val="2FF501BD"/>
    <w:rsid w:val="2FF6708B"/>
    <w:rsid w:val="2FF85D51"/>
    <w:rsid w:val="2FF86472"/>
    <w:rsid w:val="2FFDCA70"/>
    <w:rsid w:val="2FFE3594"/>
    <w:rsid w:val="2FFF3E79"/>
    <w:rsid w:val="3001DFD4"/>
    <w:rsid w:val="30028227"/>
    <w:rsid w:val="3005D6FD"/>
    <w:rsid w:val="3006B8CB"/>
    <w:rsid w:val="300919A9"/>
    <w:rsid w:val="3009CE41"/>
    <w:rsid w:val="300F3BCA"/>
    <w:rsid w:val="30118032"/>
    <w:rsid w:val="3018530D"/>
    <w:rsid w:val="301FCFA3"/>
    <w:rsid w:val="30227BA6"/>
    <w:rsid w:val="302362A9"/>
    <w:rsid w:val="30236659"/>
    <w:rsid w:val="30257DF7"/>
    <w:rsid w:val="30330ACB"/>
    <w:rsid w:val="30349D80"/>
    <w:rsid w:val="303814AA"/>
    <w:rsid w:val="303DB4A8"/>
    <w:rsid w:val="30409063"/>
    <w:rsid w:val="30438EB6"/>
    <w:rsid w:val="30477799"/>
    <w:rsid w:val="3048E638"/>
    <w:rsid w:val="304B91CB"/>
    <w:rsid w:val="304C1CC1"/>
    <w:rsid w:val="304C68AE"/>
    <w:rsid w:val="304D2ED5"/>
    <w:rsid w:val="304FAB76"/>
    <w:rsid w:val="30527740"/>
    <w:rsid w:val="3054C62F"/>
    <w:rsid w:val="3055B965"/>
    <w:rsid w:val="30567672"/>
    <w:rsid w:val="305AC25C"/>
    <w:rsid w:val="305DC5B7"/>
    <w:rsid w:val="3061CBC9"/>
    <w:rsid w:val="3062CF8D"/>
    <w:rsid w:val="3065847E"/>
    <w:rsid w:val="307024EF"/>
    <w:rsid w:val="307BDB65"/>
    <w:rsid w:val="307F5C0C"/>
    <w:rsid w:val="3081B576"/>
    <w:rsid w:val="3084A872"/>
    <w:rsid w:val="308690AC"/>
    <w:rsid w:val="308BB10C"/>
    <w:rsid w:val="308E7797"/>
    <w:rsid w:val="30934A74"/>
    <w:rsid w:val="3093E03F"/>
    <w:rsid w:val="3094A44E"/>
    <w:rsid w:val="309E2DE8"/>
    <w:rsid w:val="30A218A1"/>
    <w:rsid w:val="30A63E30"/>
    <w:rsid w:val="30A69A1A"/>
    <w:rsid w:val="30AB3ECA"/>
    <w:rsid w:val="30B04653"/>
    <w:rsid w:val="30B12717"/>
    <w:rsid w:val="30B2B916"/>
    <w:rsid w:val="30BA814D"/>
    <w:rsid w:val="30BD3118"/>
    <w:rsid w:val="30BF15D4"/>
    <w:rsid w:val="30C08F2F"/>
    <w:rsid w:val="30CB74FC"/>
    <w:rsid w:val="30CC6BC9"/>
    <w:rsid w:val="30CE1EA4"/>
    <w:rsid w:val="30CF588F"/>
    <w:rsid w:val="30D02692"/>
    <w:rsid w:val="30D18465"/>
    <w:rsid w:val="30D4D199"/>
    <w:rsid w:val="30DC0263"/>
    <w:rsid w:val="30E2D3B7"/>
    <w:rsid w:val="30E79121"/>
    <w:rsid w:val="30EB2570"/>
    <w:rsid w:val="30F2AADB"/>
    <w:rsid w:val="30F42CF6"/>
    <w:rsid w:val="30F563C6"/>
    <w:rsid w:val="30F610CA"/>
    <w:rsid w:val="30F9986C"/>
    <w:rsid w:val="30F9A7E0"/>
    <w:rsid w:val="30FC34EB"/>
    <w:rsid w:val="30FD5147"/>
    <w:rsid w:val="30FDD61E"/>
    <w:rsid w:val="30FFCAEB"/>
    <w:rsid w:val="31033DDB"/>
    <w:rsid w:val="3104C481"/>
    <w:rsid w:val="31064A13"/>
    <w:rsid w:val="31099C97"/>
    <w:rsid w:val="3116DF5A"/>
    <w:rsid w:val="31182C7F"/>
    <w:rsid w:val="31187069"/>
    <w:rsid w:val="31191B68"/>
    <w:rsid w:val="311A59C7"/>
    <w:rsid w:val="311C0C95"/>
    <w:rsid w:val="311D2953"/>
    <w:rsid w:val="3122E794"/>
    <w:rsid w:val="31235990"/>
    <w:rsid w:val="3125E121"/>
    <w:rsid w:val="312BADBC"/>
    <w:rsid w:val="312C8897"/>
    <w:rsid w:val="313223C9"/>
    <w:rsid w:val="31339EC3"/>
    <w:rsid w:val="3135E550"/>
    <w:rsid w:val="3136FB07"/>
    <w:rsid w:val="31374ADD"/>
    <w:rsid w:val="313768E0"/>
    <w:rsid w:val="314209E7"/>
    <w:rsid w:val="31431024"/>
    <w:rsid w:val="314502AD"/>
    <w:rsid w:val="314AFC18"/>
    <w:rsid w:val="314EF57D"/>
    <w:rsid w:val="314FDE9E"/>
    <w:rsid w:val="3150B10F"/>
    <w:rsid w:val="31573124"/>
    <w:rsid w:val="31612B3B"/>
    <w:rsid w:val="3161BC02"/>
    <w:rsid w:val="31645F08"/>
    <w:rsid w:val="31651524"/>
    <w:rsid w:val="31679A73"/>
    <w:rsid w:val="3167F4CB"/>
    <w:rsid w:val="316AC2E5"/>
    <w:rsid w:val="316C6770"/>
    <w:rsid w:val="316E658F"/>
    <w:rsid w:val="316F1A60"/>
    <w:rsid w:val="317232EA"/>
    <w:rsid w:val="3175E6F8"/>
    <w:rsid w:val="317922B9"/>
    <w:rsid w:val="317C8C8B"/>
    <w:rsid w:val="317ECD9D"/>
    <w:rsid w:val="31812707"/>
    <w:rsid w:val="3184C8C1"/>
    <w:rsid w:val="318983CC"/>
    <w:rsid w:val="318A0232"/>
    <w:rsid w:val="318AA721"/>
    <w:rsid w:val="31985889"/>
    <w:rsid w:val="3199F8D3"/>
    <w:rsid w:val="319B2660"/>
    <w:rsid w:val="319E6012"/>
    <w:rsid w:val="31A47CE9"/>
    <w:rsid w:val="31A6A394"/>
    <w:rsid w:val="31A7DE67"/>
    <w:rsid w:val="31AABB7C"/>
    <w:rsid w:val="31ADD782"/>
    <w:rsid w:val="31B10C30"/>
    <w:rsid w:val="31B4A7BF"/>
    <w:rsid w:val="31B8274A"/>
    <w:rsid w:val="31BA6834"/>
    <w:rsid w:val="31C1C458"/>
    <w:rsid w:val="31C46A4F"/>
    <w:rsid w:val="31C77A9F"/>
    <w:rsid w:val="31C798DA"/>
    <w:rsid w:val="31D14860"/>
    <w:rsid w:val="31D43302"/>
    <w:rsid w:val="31D476D5"/>
    <w:rsid w:val="31D85B67"/>
    <w:rsid w:val="31DC2BF7"/>
    <w:rsid w:val="31DCAF40"/>
    <w:rsid w:val="31DE7950"/>
    <w:rsid w:val="31DF5F17"/>
    <w:rsid w:val="31E2FBF9"/>
    <w:rsid w:val="31E6551A"/>
    <w:rsid w:val="31E6BAA3"/>
    <w:rsid w:val="31E8FF36"/>
    <w:rsid w:val="31ED2803"/>
    <w:rsid w:val="31ED87FB"/>
    <w:rsid w:val="31EEE65D"/>
    <w:rsid w:val="31F3BA66"/>
    <w:rsid w:val="31FA5FD4"/>
    <w:rsid w:val="31FC9DF8"/>
    <w:rsid w:val="31FE0929"/>
    <w:rsid w:val="3201CDB5"/>
    <w:rsid w:val="3205D619"/>
    <w:rsid w:val="320954F8"/>
    <w:rsid w:val="320999D4"/>
    <w:rsid w:val="320DCA9A"/>
    <w:rsid w:val="32127D1A"/>
    <w:rsid w:val="3216CD80"/>
    <w:rsid w:val="3221EB30"/>
    <w:rsid w:val="3226AE34"/>
    <w:rsid w:val="32273FFA"/>
    <w:rsid w:val="3227907E"/>
    <w:rsid w:val="3228ED95"/>
    <w:rsid w:val="32292451"/>
    <w:rsid w:val="3237E705"/>
    <w:rsid w:val="32380744"/>
    <w:rsid w:val="323AFD32"/>
    <w:rsid w:val="323B6B6B"/>
    <w:rsid w:val="323E8AB6"/>
    <w:rsid w:val="323FF593"/>
    <w:rsid w:val="3242843D"/>
    <w:rsid w:val="3246C7DA"/>
    <w:rsid w:val="324782A0"/>
    <w:rsid w:val="324FA6E5"/>
    <w:rsid w:val="32506178"/>
    <w:rsid w:val="32584A02"/>
    <w:rsid w:val="325984FC"/>
    <w:rsid w:val="325B8717"/>
    <w:rsid w:val="3264A003"/>
    <w:rsid w:val="3268DA5D"/>
    <w:rsid w:val="326A4D47"/>
    <w:rsid w:val="326A5852"/>
    <w:rsid w:val="326BF6CB"/>
    <w:rsid w:val="326E64FB"/>
    <w:rsid w:val="326F2E6E"/>
    <w:rsid w:val="327245D8"/>
    <w:rsid w:val="3273B773"/>
    <w:rsid w:val="32771BF4"/>
    <w:rsid w:val="327727DB"/>
    <w:rsid w:val="327A4805"/>
    <w:rsid w:val="327AFF74"/>
    <w:rsid w:val="327FF3CC"/>
    <w:rsid w:val="32815B95"/>
    <w:rsid w:val="3282851B"/>
    <w:rsid w:val="328BB89C"/>
    <w:rsid w:val="328C9784"/>
    <w:rsid w:val="328E6BE1"/>
    <w:rsid w:val="3293C5B8"/>
    <w:rsid w:val="3296B307"/>
    <w:rsid w:val="329EB80E"/>
    <w:rsid w:val="32A1B83F"/>
    <w:rsid w:val="32A9F47B"/>
    <w:rsid w:val="32B09228"/>
    <w:rsid w:val="32B240E9"/>
    <w:rsid w:val="32B282F8"/>
    <w:rsid w:val="32B3D732"/>
    <w:rsid w:val="32B41120"/>
    <w:rsid w:val="32BF512F"/>
    <w:rsid w:val="32C2F86E"/>
    <w:rsid w:val="32C438FD"/>
    <w:rsid w:val="32CB3484"/>
    <w:rsid w:val="32CF1C7E"/>
    <w:rsid w:val="32CF6F24"/>
    <w:rsid w:val="32D4A30D"/>
    <w:rsid w:val="32D8553C"/>
    <w:rsid w:val="32DA9340"/>
    <w:rsid w:val="32DBEDFA"/>
    <w:rsid w:val="32DC6543"/>
    <w:rsid w:val="32DED3D2"/>
    <w:rsid w:val="32E3F61A"/>
    <w:rsid w:val="32E5BECF"/>
    <w:rsid w:val="32E8795E"/>
    <w:rsid w:val="32ECC998"/>
    <w:rsid w:val="32EE934D"/>
    <w:rsid w:val="32F1C11D"/>
    <w:rsid w:val="32F437C7"/>
    <w:rsid w:val="32F4CABA"/>
    <w:rsid w:val="32F65AEA"/>
    <w:rsid w:val="32F7EBBE"/>
    <w:rsid w:val="32FBAA5E"/>
    <w:rsid w:val="33030210"/>
    <w:rsid w:val="3307A072"/>
    <w:rsid w:val="3307BBC7"/>
    <w:rsid w:val="3308F585"/>
    <w:rsid w:val="330A35F0"/>
    <w:rsid w:val="330B2CB6"/>
    <w:rsid w:val="330CE7FE"/>
    <w:rsid w:val="330F7C89"/>
    <w:rsid w:val="330FC6CC"/>
    <w:rsid w:val="33126632"/>
    <w:rsid w:val="33133C92"/>
    <w:rsid w:val="33205056"/>
    <w:rsid w:val="3320D367"/>
    <w:rsid w:val="3321458A"/>
    <w:rsid w:val="3321A4DB"/>
    <w:rsid w:val="33245C6B"/>
    <w:rsid w:val="3328886B"/>
    <w:rsid w:val="332DEE25"/>
    <w:rsid w:val="3330C726"/>
    <w:rsid w:val="3331672B"/>
    <w:rsid w:val="333192A0"/>
    <w:rsid w:val="3332A34D"/>
    <w:rsid w:val="3332C5DA"/>
    <w:rsid w:val="333CC649"/>
    <w:rsid w:val="333E14E3"/>
    <w:rsid w:val="3343D45D"/>
    <w:rsid w:val="3348B40A"/>
    <w:rsid w:val="334C6490"/>
    <w:rsid w:val="3353DEDA"/>
    <w:rsid w:val="3354ECA4"/>
    <w:rsid w:val="33560F3B"/>
    <w:rsid w:val="335B8A83"/>
    <w:rsid w:val="335DEE52"/>
    <w:rsid w:val="335DFD83"/>
    <w:rsid w:val="3360875C"/>
    <w:rsid w:val="33619BF9"/>
    <w:rsid w:val="3362AD88"/>
    <w:rsid w:val="33642B2C"/>
    <w:rsid w:val="33654365"/>
    <w:rsid w:val="336AE120"/>
    <w:rsid w:val="336B73AD"/>
    <w:rsid w:val="336C25FE"/>
    <w:rsid w:val="336C944E"/>
    <w:rsid w:val="336D19DD"/>
    <w:rsid w:val="336D3C92"/>
    <w:rsid w:val="336E57E2"/>
    <w:rsid w:val="336E934E"/>
    <w:rsid w:val="337DB8DE"/>
    <w:rsid w:val="3381728E"/>
    <w:rsid w:val="3382E2D7"/>
    <w:rsid w:val="33874F13"/>
    <w:rsid w:val="3387A0F8"/>
    <w:rsid w:val="338AB6C2"/>
    <w:rsid w:val="338B9D51"/>
    <w:rsid w:val="338CC897"/>
    <w:rsid w:val="338CDB7F"/>
    <w:rsid w:val="339547DE"/>
    <w:rsid w:val="33989B42"/>
    <w:rsid w:val="3399B9AF"/>
    <w:rsid w:val="339CACA1"/>
    <w:rsid w:val="339DAD17"/>
    <w:rsid w:val="339E1656"/>
    <w:rsid w:val="33A02DDB"/>
    <w:rsid w:val="33A1C2E4"/>
    <w:rsid w:val="33A62D78"/>
    <w:rsid w:val="33A869DD"/>
    <w:rsid w:val="33A94025"/>
    <w:rsid w:val="33AA128D"/>
    <w:rsid w:val="33AC586D"/>
    <w:rsid w:val="33B40BBB"/>
    <w:rsid w:val="33B4FA0F"/>
    <w:rsid w:val="33B94B52"/>
    <w:rsid w:val="33BB5BBC"/>
    <w:rsid w:val="33BDBB91"/>
    <w:rsid w:val="33C0B753"/>
    <w:rsid w:val="33C35920"/>
    <w:rsid w:val="33C388CD"/>
    <w:rsid w:val="33C4AB7A"/>
    <w:rsid w:val="33C78AAA"/>
    <w:rsid w:val="33C92AEC"/>
    <w:rsid w:val="33CA2E6D"/>
    <w:rsid w:val="33CD59F7"/>
    <w:rsid w:val="33D0DD24"/>
    <w:rsid w:val="33D1FCD3"/>
    <w:rsid w:val="33D4855E"/>
    <w:rsid w:val="33D835CD"/>
    <w:rsid w:val="33D8BFB3"/>
    <w:rsid w:val="33D940A9"/>
    <w:rsid w:val="33D9B963"/>
    <w:rsid w:val="33E0E738"/>
    <w:rsid w:val="33E1408D"/>
    <w:rsid w:val="33E312EF"/>
    <w:rsid w:val="33E4A6CE"/>
    <w:rsid w:val="33EA41E0"/>
    <w:rsid w:val="33F6E957"/>
    <w:rsid w:val="33FB33B8"/>
    <w:rsid w:val="33FB9E4A"/>
    <w:rsid w:val="34027775"/>
    <w:rsid w:val="3403972E"/>
    <w:rsid w:val="3403FAD9"/>
    <w:rsid w:val="3405BF66"/>
    <w:rsid w:val="340691ED"/>
    <w:rsid w:val="340782E9"/>
    <w:rsid w:val="34079BCB"/>
    <w:rsid w:val="340AFE5F"/>
    <w:rsid w:val="340DDF4B"/>
    <w:rsid w:val="340E2FB5"/>
    <w:rsid w:val="341218C3"/>
    <w:rsid w:val="3414EBE8"/>
    <w:rsid w:val="341ABCB2"/>
    <w:rsid w:val="341AE956"/>
    <w:rsid w:val="341CFF67"/>
    <w:rsid w:val="342411C7"/>
    <w:rsid w:val="342867E5"/>
    <w:rsid w:val="342C3976"/>
    <w:rsid w:val="343237B5"/>
    <w:rsid w:val="3435C1F6"/>
    <w:rsid w:val="34377A85"/>
    <w:rsid w:val="34378920"/>
    <w:rsid w:val="3437AAB4"/>
    <w:rsid w:val="343984E0"/>
    <w:rsid w:val="34399B62"/>
    <w:rsid w:val="343EDF7E"/>
    <w:rsid w:val="344815A4"/>
    <w:rsid w:val="344872A7"/>
    <w:rsid w:val="3448BA6A"/>
    <w:rsid w:val="3448BB04"/>
    <w:rsid w:val="344AFF59"/>
    <w:rsid w:val="344BFAF0"/>
    <w:rsid w:val="344D5C81"/>
    <w:rsid w:val="344E327D"/>
    <w:rsid w:val="344F2477"/>
    <w:rsid w:val="344F703B"/>
    <w:rsid w:val="344FE181"/>
    <w:rsid w:val="344FED58"/>
    <w:rsid w:val="344FF535"/>
    <w:rsid w:val="345495AF"/>
    <w:rsid w:val="3455DF03"/>
    <w:rsid w:val="3460AF83"/>
    <w:rsid w:val="3460F140"/>
    <w:rsid w:val="346415F4"/>
    <w:rsid w:val="3469350C"/>
    <w:rsid w:val="346CE994"/>
    <w:rsid w:val="3470CC87"/>
    <w:rsid w:val="3471AF4F"/>
    <w:rsid w:val="34791B79"/>
    <w:rsid w:val="347A8490"/>
    <w:rsid w:val="347D46A1"/>
    <w:rsid w:val="34818F30"/>
    <w:rsid w:val="34863056"/>
    <w:rsid w:val="34868235"/>
    <w:rsid w:val="348893D9"/>
    <w:rsid w:val="348DDFDE"/>
    <w:rsid w:val="348FB9E4"/>
    <w:rsid w:val="3490775B"/>
    <w:rsid w:val="34909B1B"/>
    <w:rsid w:val="3491F474"/>
    <w:rsid w:val="3492FC15"/>
    <w:rsid w:val="34960695"/>
    <w:rsid w:val="3497F576"/>
    <w:rsid w:val="349E3E14"/>
    <w:rsid w:val="349F1196"/>
    <w:rsid w:val="34A12AB0"/>
    <w:rsid w:val="34A1D509"/>
    <w:rsid w:val="34A62E90"/>
    <w:rsid w:val="34AB8644"/>
    <w:rsid w:val="34ACCD50"/>
    <w:rsid w:val="34B65AF8"/>
    <w:rsid w:val="34BA4288"/>
    <w:rsid w:val="34BC0685"/>
    <w:rsid w:val="34BD94B0"/>
    <w:rsid w:val="34BE8A67"/>
    <w:rsid w:val="34C2D3A4"/>
    <w:rsid w:val="34C4A8DC"/>
    <w:rsid w:val="34CC595A"/>
    <w:rsid w:val="34CD4762"/>
    <w:rsid w:val="34CDF46E"/>
    <w:rsid w:val="34CE4DE0"/>
    <w:rsid w:val="34CED443"/>
    <w:rsid w:val="34CF4C04"/>
    <w:rsid w:val="34CFFFE7"/>
    <w:rsid w:val="34D4F7FF"/>
    <w:rsid w:val="34DA0627"/>
    <w:rsid w:val="34DBB82D"/>
    <w:rsid w:val="34DF38BD"/>
    <w:rsid w:val="34E3D0A1"/>
    <w:rsid w:val="34E6C229"/>
    <w:rsid w:val="34E76400"/>
    <w:rsid w:val="34EE708C"/>
    <w:rsid w:val="34EEEC80"/>
    <w:rsid w:val="34F90D16"/>
    <w:rsid w:val="34F940BE"/>
    <w:rsid w:val="34F992FC"/>
    <w:rsid w:val="34FA06CD"/>
    <w:rsid w:val="34FAE510"/>
    <w:rsid w:val="35058BD2"/>
    <w:rsid w:val="350A52A5"/>
    <w:rsid w:val="350A6278"/>
    <w:rsid w:val="3511DC14"/>
    <w:rsid w:val="351347B1"/>
    <w:rsid w:val="3513E10F"/>
    <w:rsid w:val="351413DC"/>
    <w:rsid w:val="3514EFF7"/>
    <w:rsid w:val="3516DBEE"/>
    <w:rsid w:val="351CA00F"/>
    <w:rsid w:val="35202BE7"/>
    <w:rsid w:val="3528A73D"/>
    <w:rsid w:val="35299C9E"/>
    <w:rsid w:val="352F3A49"/>
    <w:rsid w:val="35316A23"/>
    <w:rsid w:val="3533900B"/>
    <w:rsid w:val="353393B8"/>
    <w:rsid w:val="35339E50"/>
    <w:rsid w:val="353407F5"/>
    <w:rsid w:val="3537E12A"/>
    <w:rsid w:val="3537FF5F"/>
    <w:rsid w:val="353A134C"/>
    <w:rsid w:val="353CFF47"/>
    <w:rsid w:val="353EB61D"/>
    <w:rsid w:val="3540213E"/>
    <w:rsid w:val="3544AFA3"/>
    <w:rsid w:val="354A409C"/>
    <w:rsid w:val="354B28D2"/>
    <w:rsid w:val="354C31E6"/>
    <w:rsid w:val="354E040F"/>
    <w:rsid w:val="3551AD26"/>
    <w:rsid w:val="35540E34"/>
    <w:rsid w:val="35544B40"/>
    <w:rsid w:val="35555E7F"/>
    <w:rsid w:val="35566C8E"/>
    <w:rsid w:val="35566ED9"/>
    <w:rsid w:val="355D21FF"/>
    <w:rsid w:val="355F3385"/>
    <w:rsid w:val="356A0CCF"/>
    <w:rsid w:val="356BDA2A"/>
    <w:rsid w:val="35717B32"/>
    <w:rsid w:val="357E075E"/>
    <w:rsid w:val="357E98F9"/>
    <w:rsid w:val="357ED0C9"/>
    <w:rsid w:val="3581A2D1"/>
    <w:rsid w:val="3584983A"/>
    <w:rsid w:val="35861661"/>
    <w:rsid w:val="3588C60E"/>
    <w:rsid w:val="358DF270"/>
    <w:rsid w:val="358FC863"/>
    <w:rsid w:val="358FEAC4"/>
    <w:rsid w:val="359239A8"/>
    <w:rsid w:val="3594C7B4"/>
    <w:rsid w:val="35964474"/>
    <w:rsid w:val="359A987E"/>
    <w:rsid w:val="359AD630"/>
    <w:rsid w:val="359C4464"/>
    <w:rsid w:val="359C5061"/>
    <w:rsid w:val="35A1F914"/>
    <w:rsid w:val="35A2ACD1"/>
    <w:rsid w:val="35A2C49D"/>
    <w:rsid w:val="35A63F71"/>
    <w:rsid w:val="35A69F40"/>
    <w:rsid w:val="35A91B55"/>
    <w:rsid w:val="35AB7614"/>
    <w:rsid w:val="35ABEF15"/>
    <w:rsid w:val="35AD7DDB"/>
    <w:rsid w:val="35ADE7FF"/>
    <w:rsid w:val="35B19666"/>
    <w:rsid w:val="35B1FD5B"/>
    <w:rsid w:val="35B278B5"/>
    <w:rsid w:val="35B644DA"/>
    <w:rsid w:val="35C125F4"/>
    <w:rsid w:val="35C4E0D4"/>
    <w:rsid w:val="35CB8A99"/>
    <w:rsid w:val="35CE71F3"/>
    <w:rsid w:val="35D07243"/>
    <w:rsid w:val="35D79394"/>
    <w:rsid w:val="35DC263F"/>
    <w:rsid w:val="35DCC18E"/>
    <w:rsid w:val="35DE7AD4"/>
    <w:rsid w:val="35E53544"/>
    <w:rsid w:val="35E9DDE5"/>
    <w:rsid w:val="35E9E1AB"/>
    <w:rsid w:val="35EA23BA"/>
    <w:rsid w:val="35ED4FE4"/>
    <w:rsid w:val="35EDC7FD"/>
    <w:rsid w:val="35EF046B"/>
    <w:rsid w:val="35F2AACA"/>
    <w:rsid w:val="35F50822"/>
    <w:rsid w:val="35F5F625"/>
    <w:rsid w:val="360088F1"/>
    <w:rsid w:val="360140D8"/>
    <w:rsid w:val="36014A61"/>
    <w:rsid w:val="36056BDF"/>
    <w:rsid w:val="3605A0BB"/>
    <w:rsid w:val="36070FE6"/>
    <w:rsid w:val="3609B7A4"/>
    <w:rsid w:val="360E836D"/>
    <w:rsid w:val="360EE26B"/>
    <w:rsid w:val="3610F068"/>
    <w:rsid w:val="361462EB"/>
    <w:rsid w:val="361607D6"/>
    <w:rsid w:val="361D41AF"/>
    <w:rsid w:val="361EA6F1"/>
    <w:rsid w:val="36205163"/>
    <w:rsid w:val="3621BB13"/>
    <w:rsid w:val="3626D256"/>
    <w:rsid w:val="3628E49E"/>
    <w:rsid w:val="362C47BC"/>
    <w:rsid w:val="362FCCD7"/>
    <w:rsid w:val="363544A8"/>
    <w:rsid w:val="363F678D"/>
    <w:rsid w:val="3642773B"/>
    <w:rsid w:val="3647678E"/>
    <w:rsid w:val="364A16D7"/>
    <w:rsid w:val="364F87E0"/>
    <w:rsid w:val="365433FB"/>
    <w:rsid w:val="36594A83"/>
    <w:rsid w:val="365A90D2"/>
    <w:rsid w:val="365D78F1"/>
    <w:rsid w:val="3660AA60"/>
    <w:rsid w:val="36619EF8"/>
    <w:rsid w:val="3663389C"/>
    <w:rsid w:val="366AF121"/>
    <w:rsid w:val="366E95A3"/>
    <w:rsid w:val="366FAC8E"/>
    <w:rsid w:val="3671BACC"/>
    <w:rsid w:val="36768501"/>
    <w:rsid w:val="367D2951"/>
    <w:rsid w:val="36840947"/>
    <w:rsid w:val="36841C89"/>
    <w:rsid w:val="36857CE2"/>
    <w:rsid w:val="3686F4BE"/>
    <w:rsid w:val="368BF61F"/>
    <w:rsid w:val="368CE8E9"/>
    <w:rsid w:val="368E218A"/>
    <w:rsid w:val="3693EA7E"/>
    <w:rsid w:val="3697BE87"/>
    <w:rsid w:val="369828CE"/>
    <w:rsid w:val="369B02A7"/>
    <w:rsid w:val="369C20A4"/>
    <w:rsid w:val="36A112E8"/>
    <w:rsid w:val="36A15C33"/>
    <w:rsid w:val="36A7A425"/>
    <w:rsid w:val="36AB6274"/>
    <w:rsid w:val="36AC751E"/>
    <w:rsid w:val="36AECC0F"/>
    <w:rsid w:val="36AF91AB"/>
    <w:rsid w:val="36B1EA73"/>
    <w:rsid w:val="36B2D03A"/>
    <w:rsid w:val="36B37DB8"/>
    <w:rsid w:val="36B3BC51"/>
    <w:rsid w:val="36B827BC"/>
    <w:rsid w:val="36B8654C"/>
    <w:rsid w:val="36BF0838"/>
    <w:rsid w:val="36BFF8DA"/>
    <w:rsid w:val="36C11FCE"/>
    <w:rsid w:val="36C4BE50"/>
    <w:rsid w:val="36C66DB8"/>
    <w:rsid w:val="36CC527B"/>
    <w:rsid w:val="36CCE8A0"/>
    <w:rsid w:val="36CD177D"/>
    <w:rsid w:val="36D12B4D"/>
    <w:rsid w:val="36D36178"/>
    <w:rsid w:val="36D47B0E"/>
    <w:rsid w:val="36D4FAD9"/>
    <w:rsid w:val="36D84127"/>
    <w:rsid w:val="36DB62BD"/>
    <w:rsid w:val="36DF1590"/>
    <w:rsid w:val="36E00A9F"/>
    <w:rsid w:val="36E04289"/>
    <w:rsid w:val="36E0871F"/>
    <w:rsid w:val="36E9D470"/>
    <w:rsid w:val="36F0F6FA"/>
    <w:rsid w:val="36F1C1F6"/>
    <w:rsid w:val="36F88B24"/>
    <w:rsid w:val="37020EB3"/>
    <w:rsid w:val="370321C3"/>
    <w:rsid w:val="370348EB"/>
    <w:rsid w:val="3705C32E"/>
    <w:rsid w:val="3705D8A2"/>
    <w:rsid w:val="37062BAA"/>
    <w:rsid w:val="3708B2D7"/>
    <w:rsid w:val="370B2D12"/>
    <w:rsid w:val="370D8C86"/>
    <w:rsid w:val="370DE8AD"/>
    <w:rsid w:val="370E104C"/>
    <w:rsid w:val="370E2C7C"/>
    <w:rsid w:val="370E2EEB"/>
    <w:rsid w:val="3710E16B"/>
    <w:rsid w:val="3710E823"/>
    <w:rsid w:val="37133464"/>
    <w:rsid w:val="37142AAE"/>
    <w:rsid w:val="37183F2E"/>
    <w:rsid w:val="371969E4"/>
    <w:rsid w:val="371A695A"/>
    <w:rsid w:val="371ED9F7"/>
    <w:rsid w:val="37238E6D"/>
    <w:rsid w:val="3727C12E"/>
    <w:rsid w:val="3729C2D1"/>
    <w:rsid w:val="3729C853"/>
    <w:rsid w:val="372B7A95"/>
    <w:rsid w:val="3730AFF3"/>
    <w:rsid w:val="37314ED3"/>
    <w:rsid w:val="3732D47A"/>
    <w:rsid w:val="3735A4AA"/>
    <w:rsid w:val="37386C33"/>
    <w:rsid w:val="373B7080"/>
    <w:rsid w:val="373DC975"/>
    <w:rsid w:val="3741C549"/>
    <w:rsid w:val="37440F51"/>
    <w:rsid w:val="37443433"/>
    <w:rsid w:val="3746B0FF"/>
    <w:rsid w:val="3747D29A"/>
    <w:rsid w:val="374CEF25"/>
    <w:rsid w:val="374F6733"/>
    <w:rsid w:val="3750B27F"/>
    <w:rsid w:val="3751632A"/>
    <w:rsid w:val="3752153B"/>
    <w:rsid w:val="3752B7ED"/>
    <w:rsid w:val="3754CCB8"/>
    <w:rsid w:val="37562FA4"/>
    <w:rsid w:val="375CD400"/>
    <w:rsid w:val="3762A72E"/>
    <w:rsid w:val="37631E50"/>
    <w:rsid w:val="3766E007"/>
    <w:rsid w:val="3767FC4B"/>
    <w:rsid w:val="376A8BD0"/>
    <w:rsid w:val="376AE129"/>
    <w:rsid w:val="376EFA23"/>
    <w:rsid w:val="3770575F"/>
    <w:rsid w:val="37720E90"/>
    <w:rsid w:val="37745768"/>
    <w:rsid w:val="3775D1A7"/>
    <w:rsid w:val="37769B57"/>
    <w:rsid w:val="37775706"/>
    <w:rsid w:val="377C46AD"/>
    <w:rsid w:val="377E80F0"/>
    <w:rsid w:val="37843229"/>
    <w:rsid w:val="3784392D"/>
    <w:rsid w:val="3785B20C"/>
    <w:rsid w:val="3787377D"/>
    <w:rsid w:val="37885576"/>
    <w:rsid w:val="37948C0B"/>
    <w:rsid w:val="3794F054"/>
    <w:rsid w:val="379523CF"/>
    <w:rsid w:val="3796DFD7"/>
    <w:rsid w:val="37996FEA"/>
    <w:rsid w:val="379F9514"/>
    <w:rsid w:val="37A17510"/>
    <w:rsid w:val="37A335C5"/>
    <w:rsid w:val="37A3941C"/>
    <w:rsid w:val="37AF1DF7"/>
    <w:rsid w:val="37AFBA68"/>
    <w:rsid w:val="37B0A3B0"/>
    <w:rsid w:val="37B23C00"/>
    <w:rsid w:val="37B57BB7"/>
    <w:rsid w:val="37B60F20"/>
    <w:rsid w:val="37B642FC"/>
    <w:rsid w:val="37B6F555"/>
    <w:rsid w:val="37B83A91"/>
    <w:rsid w:val="37BA04B5"/>
    <w:rsid w:val="37BA762D"/>
    <w:rsid w:val="37BF31F0"/>
    <w:rsid w:val="37BFF7BD"/>
    <w:rsid w:val="37C435EF"/>
    <w:rsid w:val="37C8ED5B"/>
    <w:rsid w:val="37CCBC36"/>
    <w:rsid w:val="37D60530"/>
    <w:rsid w:val="37E0B989"/>
    <w:rsid w:val="37E1746E"/>
    <w:rsid w:val="37E5287C"/>
    <w:rsid w:val="37E80346"/>
    <w:rsid w:val="37ECA701"/>
    <w:rsid w:val="37F35303"/>
    <w:rsid w:val="37F3A747"/>
    <w:rsid w:val="37FD2F92"/>
    <w:rsid w:val="37FF8F59"/>
    <w:rsid w:val="38012E47"/>
    <w:rsid w:val="3803DCA0"/>
    <w:rsid w:val="38040E84"/>
    <w:rsid w:val="38052FEA"/>
    <w:rsid w:val="3805C2EB"/>
    <w:rsid w:val="38078E6D"/>
    <w:rsid w:val="380A07F4"/>
    <w:rsid w:val="380A4C3E"/>
    <w:rsid w:val="380CB23D"/>
    <w:rsid w:val="38106BDC"/>
    <w:rsid w:val="38135F9C"/>
    <w:rsid w:val="381442B4"/>
    <w:rsid w:val="3815C402"/>
    <w:rsid w:val="381B0959"/>
    <w:rsid w:val="381D04FD"/>
    <w:rsid w:val="38293595"/>
    <w:rsid w:val="3829FCBC"/>
    <w:rsid w:val="38318BDD"/>
    <w:rsid w:val="383AFD4C"/>
    <w:rsid w:val="383B8F90"/>
    <w:rsid w:val="38457E22"/>
    <w:rsid w:val="384EA09B"/>
    <w:rsid w:val="3853F81D"/>
    <w:rsid w:val="38597FD3"/>
    <w:rsid w:val="3861BBEF"/>
    <w:rsid w:val="386295B2"/>
    <w:rsid w:val="38645280"/>
    <w:rsid w:val="3867784B"/>
    <w:rsid w:val="38721E00"/>
    <w:rsid w:val="387397E8"/>
    <w:rsid w:val="387786D6"/>
    <w:rsid w:val="38778DA7"/>
    <w:rsid w:val="3877AAA4"/>
    <w:rsid w:val="38792889"/>
    <w:rsid w:val="387A03F5"/>
    <w:rsid w:val="387D0008"/>
    <w:rsid w:val="387EBB46"/>
    <w:rsid w:val="3881A216"/>
    <w:rsid w:val="3885A0F7"/>
    <w:rsid w:val="3885A4D1"/>
    <w:rsid w:val="38879BD3"/>
    <w:rsid w:val="38883CB3"/>
    <w:rsid w:val="388AAC1E"/>
    <w:rsid w:val="389101E2"/>
    <w:rsid w:val="3893896F"/>
    <w:rsid w:val="38945B85"/>
    <w:rsid w:val="389A27AE"/>
    <w:rsid w:val="389CF08E"/>
    <w:rsid w:val="38A1CEDD"/>
    <w:rsid w:val="38A6CE33"/>
    <w:rsid w:val="38A74949"/>
    <w:rsid w:val="38A910B4"/>
    <w:rsid w:val="38AD8BC4"/>
    <w:rsid w:val="38AEE4D8"/>
    <w:rsid w:val="38AF824C"/>
    <w:rsid w:val="38B00E96"/>
    <w:rsid w:val="38B68BA4"/>
    <w:rsid w:val="38BA22E7"/>
    <w:rsid w:val="38BB8C7B"/>
    <w:rsid w:val="38BC12CB"/>
    <w:rsid w:val="38BD5FD9"/>
    <w:rsid w:val="38BFAEEC"/>
    <w:rsid w:val="38C5DC21"/>
    <w:rsid w:val="38CAA912"/>
    <w:rsid w:val="38CB284B"/>
    <w:rsid w:val="38CB8484"/>
    <w:rsid w:val="38CB98EA"/>
    <w:rsid w:val="38CE8F9B"/>
    <w:rsid w:val="38D3026D"/>
    <w:rsid w:val="38D5C33C"/>
    <w:rsid w:val="38DC1D85"/>
    <w:rsid w:val="38DE5FBE"/>
    <w:rsid w:val="38E0CCAD"/>
    <w:rsid w:val="38E2C6D6"/>
    <w:rsid w:val="38E342F7"/>
    <w:rsid w:val="38E9C347"/>
    <w:rsid w:val="38EEC624"/>
    <w:rsid w:val="38F258E6"/>
    <w:rsid w:val="38FC356F"/>
    <w:rsid w:val="38FCE7A5"/>
    <w:rsid w:val="39005FF6"/>
    <w:rsid w:val="390558E9"/>
    <w:rsid w:val="390BE804"/>
    <w:rsid w:val="390FEF2C"/>
    <w:rsid w:val="3911DEAE"/>
    <w:rsid w:val="39145C42"/>
    <w:rsid w:val="3914E610"/>
    <w:rsid w:val="3918170E"/>
    <w:rsid w:val="3918E749"/>
    <w:rsid w:val="391A2C28"/>
    <w:rsid w:val="392A2711"/>
    <w:rsid w:val="392B2487"/>
    <w:rsid w:val="392CA8E4"/>
    <w:rsid w:val="392D6F7D"/>
    <w:rsid w:val="3932BD44"/>
    <w:rsid w:val="393A0F03"/>
    <w:rsid w:val="393A255B"/>
    <w:rsid w:val="393CB7F6"/>
    <w:rsid w:val="393E689B"/>
    <w:rsid w:val="3940610C"/>
    <w:rsid w:val="39420CEC"/>
    <w:rsid w:val="39443DAA"/>
    <w:rsid w:val="394828A4"/>
    <w:rsid w:val="394A74C7"/>
    <w:rsid w:val="394DE9B8"/>
    <w:rsid w:val="39500712"/>
    <w:rsid w:val="395239F2"/>
    <w:rsid w:val="3952D73D"/>
    <w:rsid w:val="3952EB4A"/>
    <w:rsid w:val="3953B7CE"/>
    <w:rsid w:val="39559943"/>
    <w:rsid w:val="395B0D40"/>
    <w:rsid w:val="395EFC0E"/>
    <w:rsid w:val="39605A1D"/>
    <w:rsid w:val="39607BE3"/>
    <w:rsid w:val="3963E87E"/>
    <w:rsid w:val="396567E8"/>
    <w:rsid w:val="39698154"/>
    <w:rsid w:val="396EA6D7"/>
    <w:rsid w:val="3970E8D4"/>
    <w:rsid w:val="39721213"/>
    <w:rsid w:val="3977399F"/>
    <w:rsid w:val="39786F12"/>
    <w:rsid w:val="3978C55A"/>
    <w:rsid w:val="3979C593"/>
    <w:rsid w:val="397B7F5C"/>
    <w:rsid w:val="397F0850"/>
    <w:rsid w:val="3980AE0D"/>
    <w:rsid w:val="398325CB"/>
    <w:rsid w:val="398ABCE3"/>
    <w:rsid w:val="398C38EC"/>
    <w:rsid w:val="398C78BA"/>
    <w:rsid w:val="398F77A8"/>
    <w:rsid w:val="3990EB45"/>
    <w:rsid w:val="39926040"/>
    <w:rsid w:val="3992C1CA"/>
    <w:rsid w:val="39946B8C"/>
    <w:rsid w:val="3995544B"/>
    <w:rsid w:val="39961172"/>
    <w:rsid w:val="3998D40F"/>
    <w:rsid w:val="399E34BB"/>
    <w:rsid w:val="39A307C6"/>
    <w:rsid w:val="39A425D3"/>
    <w:rsid w:val="39A56519"/>
    <w:rsid w:val="39A96D03"/>
    <w:rsid w:val="39AAE1EF"/>
    <w:rsid w:val="39AB614E"/>
    <w:rsid w:val="39ACE299"/>
    <w:rsid w:val="39B057D6"/>
    <w:rsid w:val="39B7DB78"/>
    <w:rsid w:val="39BAFFE4"/>
    <w:rsid w:val="39BB7F86"/>
    <w:rsid w:val="39C219CC"/>
    <w:rsid w:val="39C489AB"/>
    <w:rsid w:val="39C7DB9A"/>
    <w:rsid w:val="39C8BA74"/>
    <w:rsid w:val="39C8C974"/>
    <w:rsid w:val="39CB91BA"/>
    <w:rsid w:val="39CD1ABD"/>
    <w:rsid w:val="39CFC38A"/>
    <w:rsid w:val="39D000EB"/>
    <w:rsid w:val="39DAA6BB"/>
    <w:rsid w:val="39DF0E2B"/>
    <w:rsid w:val="39E17912"/>
    <w:rsid w:val="39E7AB08"/>
    <w:rsid w:val="39EEA30E"/>
    <w:rsid w:val="39F5A306"/>
    <w:rsid w:val="39F705BB"/>
    <w:rsid w:val="39F9CEA7"/>
    <w:rsid w:val="39FDC034"/>
    <w:rsid w:val="39FFB17E"/>
    <w:rsid w:val="3A01B3CB"/>
    <w:rsid w:val="3A0348AC"/>
    <w:rsid w:val="3A048962"/>
    <w:rsid w:val="3A057A12"/>
    <w:rsid w:val="3A0591C4"/>
    <w:rsid w:val="3A075B8F"/>
    <w:rsid w:val="3A085948"/>
    <w:rsid w:val="3A0A4854"/>
    <w:rsid w:val="3A0D8A92"/>
    <w:rsid w:val="3A10CC1E"/>
    <w:rsid w:val="3A16C1AD"/>
    <w:rsid w:val="3A17AB61"/>
    <w:rsid w:val="3A1827E1"/>
    <w:rsid w:val="3A1BD432"/>
    <w:rsid w:val="3A22D592"/>
    <w:rsid w:val="3A2C3DAF"/>
    <w:rsid w:val="3A2D643E"/>
    <w:rsid w:val="3A32FECD"/>
    <w:rsid w:val="3A372B1F"/>
    <w:rsid w:val="3A3946CD"/>
    <w:rsid w:val="3A3AE9AD"/>
    <w:rsid w:val="3A3D18F9"/>
    <w:rsid w:val="3A3FC6A0"/>
    <w:rsid w:val="3A3FE05F"/>
    <w:rsid w:val="3A4100C7"/>
    <w:rsid w:val="3A42CDD4"/>
    <w:rsid w:val="3A5028BC"/>
    <w:rsid w:val="3A522110"/>
    <w:rsid w:val="3A52BA60"/>
    <w:rsid w:val="3A55A035"/>
    <w:rsid w:val="3A564AAD"/>
    <w:rsid w:val="3A605E87"/>
    <w:rsid w:val="3A61D5C0"/>
    <w:rsid w:val="3A62559A"/>
    <w:rsid w:val="3A62A698"/>
    <w:rsid w:val="3A630296"/>
    <w:rsid w:val="3A63ECA3"/>
    <w:rsid w:val="3A67C819"/>
    <w:rsid w:val="3A67E206"/>
    <w:rsid w:val="3A688E66"/>
    <w:rsid w:val="3A69FD8F"/>
    <w:rsid w:val="3A6A753C"/>
    <w:rsid w:val="3A6F3047"/>
    <w:rsid w:val="3A6F6629"/>
    <w:rsid w:val="3A6FC131"/>
    <w:rsid w:val="3A733423"/>
    <w:rsid w:val="3A7461E0"/>
    <w:rsid w:val="3A74D652"/>
    <w:rsid w:val="3A756A37"/>
    <w:rsid w:val="3A756AA9"/>
    <w:rsid w:val="3A79EC22"/>
    <w:rsid w:val="3A7A79E2"/>
    <w:rsid w:val="3A7C0F67"/>
    <w:rsid w:val="3A7DC45B"/>
    <w:rsid w:val="3A829F46"/>
    <w:rsid w:val="3A883B37"/>
    <w:rsid w:val="3A8A9685"/>
    <w:rsid w:val="3A8CBAB5"/>
    <w:rsid w:val="3A8F01A6"/>
    <w:rsid w:val="3A972203"/>
    <w:rsid w:val="3A975677"/>
    <w:rsid w:val="3A97844C"/>
    <w:rsid w:val="3A97A969"/>
    <w:rsid w:val="3A9A002C"/>
    <w:rsid w:val="3A9B3659"/>
    <w:rsid w:val="3A9F85AB"/>
    <w:rsid w:val="3AA0732F"/>
    <w:rsid w:val="3AA30D71"/>
    <w:rsid w:val="3AA3272F"/>
    <w:rsid w:val="3AA62A52"/>
    <w:rsid w:val="3AA816BC"/>
    <w:rsid w:val="3AA87CD0"/>
    <w:rsid w:val="3AAE3C19"/>
    <w:rsid w:val="3AAEE3AE"/>
    <w:rsid w:val="3AB1019A"/>
    <w:rsid w:val="3AB33763"/>
    <w:rsid w:val="3AB3D47D"/>
    <w:rsid w:val="3AB4B7AA"/>
    <w:rsid w:val="3AB4C87D"/>
    <w:rsid w:val="3ABA7DCC"/>
    <w:rsid w:val="3ABBE57F"/>
    <w:rsid w:val="3ABE61F1"/>
    <w:rsid w:val="3AC0EA33"/>
    <w:rsid w:val="3AC190C7"/>
    <w:rsid w:val="3AC77C19"/>
    <w:rsid w:val="3ACAB163"/>
    <w:rsid w:val="3ACFC2C1"/>
    <w:rsid w:val="3AD1FC0B"/>
    <w:rsid w:val="3AD55AA1"/>
    <w:rsid w:val="3AD58D06"/>
    <w:rsid w:val="3AD5DF64"/>
    <w:rsid w:val="3ADE25B5"/>
    <w:rsid w:val="3AE2B8A8"/>
    <w:rsid w:val="3AE3EBA7"/>
    <w:rsid w:val="3AE458AF"/>
    <w:rsid w:val="3AE6B442"/>
    <w:rsid w:val="3AE906D0"/>
    <w:rsid w:val="3AE906D2"/>
    <w:rsid w:val="3AE9DCC2"/>
    <w:rsid w:val="3AEA82F8"/>
    <w:rsid w:val="3AF665C9"/>
    <w:rsid w:val="3AF69620"/>
    <w:rsid w:val="3AF7A4CC"/>
    <w:rsid w:val="3AF9EF56"/>
    <w:rsid w:val="3AFDC7AD"/>
    <w:rsid w:val="3AFE334D"/>
    <w:rsid w:val="3B01239E"/>
    <w:rsid w:val="3B0554D2"/>
    <w:rsid w:val="3B0F108F"/>
    <w:rsid w:val="3B1333C8"/>
    <w:rsid w:val="3B13ADD7"/>
    <w:rsid w:val="3B175309"/>
    <w:rsid w:val="3B188DAB"/>
    <w:rsid w:val="3B19873F"/>
    <w:rsid w:val="3B1AD27A"/>
    <w:rsid w:val="3B1B373C"/>
    <w:rsid w:val="3B1C397A"/>
    <w:rsid w:val="3B23BD81"/>
    <w:rsid w:val="3B268D44"/>
    <w:rsid w:val="3B2693E7"/>
    <w:rsid w:val="3B2801F0"/>
    <w:rsid w:val="3B28556A"/>
    <w:rsid w:val="3B29CD85"/>
    <w:rsid w:val="3B2C7E96"/>
    <w:rsid w:val="3B2ED103"/>
    <w:rsid w:val="3B30EA14"/>
    <w:rsid w:val="3B320CD2"/>
    <w:rsid w:val="3B3226E1"/>
    <w:rsid w:val="3B3318A3"/>
    <w:rsid w:val="3B3383C7"/>
    <w:rsid w:val="3B34AA09"/>
    <w:rsid w:val="3B36CC82"/>
    <w:rsid w:val="3B39689D"/>
    <w:rsid w:val="3B3CA485"/>
    <w:rsid w:val="3B3EC619"/>
    <w:rsid w:val="3B41F2A7"/>
    <w:rsid w:val="3B4A5075"/>
    <w:rsid w:val="3B4EA5D7"/>
    <w:rsid w:val="3B54F088"/>
    <w:rsid w:val="3B568F8C"/>
    <w:rsid w:val="3B5CAC75"/>
    <w:rsid w:val="3B5D7EE6"/>
    <w:rsid w:val="3B5E11EA"/>
    <w:rsid w:val="3B6AAE16"/>
    <w:rsid w:val="3B6BF076"/>
    <w:rsid w:val="3B6DF348"/>
    <w:rsid w:val="3B6F7449"/>
    <w:rsid w:val="3B7496B6"/>
    <w:rsid w:val="3B7A0066"/>
    <w:rsid w:val="3B7FED0C"/>
    <w:rsid w:val="3B8302CE"/>
    <w:rsid w:val="3B830497"/>
    <w:rsid w:val="3B84F315"/>
    <w:rsid w:val="3B85EABB"/>
    <w:rsid w:val="3B8B9E35"/>
    <w:rsid w:val="3B8DC22A"/>
    <w:rsid w:val="3B8EADFF"/>
    <w:rsid w:val="3B8F301F"/>
    <w:rsid w:val="3B90DEC0"/>
    <w:rsid w:val="3B9A4DA2"/>
    <w:rsid w:val="3B9E0213"/>
    <w:rsid w:val="3B9E0E3F"/>
    <w:rsid w:val="3B9F69BA"/>
    <w:rsid w:val="3BA1CEB6"/>
    <w:rsid w:val="3BA2D53C"/>
    <w:rsid w:val="3BA49D5A"/>
    <w:rsid w:val="3BA8AFE2"/>
    <w:rsid w:val="3BAB55EE"/>
    <w:rsid w:val="3BAC764C"/>
    <w:rsid w:val="3BADFFA7"/>
    <w:rsid w:val="3BB115C1"/>
    <w:rsid w:val="3BB37BC2"/>
    <w:rsid w:val="3BB3F842"/>
    <w:rsid w:val="3BB4D390"/>
    <w:rsid w:val="3BB4FA0C"/>
    <w:rsid w:val="3BB62CDD"/>
    <w:rsid w:val="3BB8C787"/>
    <w:rsid w:val="3BC11F7C"/>
    <w:rsid w:val="3BC120D4"/>
    <w:rsid w:val="3BC19DF6"/>
    <w:rsid w:val="3BC1F35A"/>
    <w:rsid w:val="3BC4681D"/>
    <w:rsid w:val="3BC91024"/>
    <w:rsid w:val="3BC99AE6"/>
    <w:rsid w:val="3BCB2A31"/>
    <w:rsid w:val="3BD1AA88"/>
    <w:rsid w:val="3BD9BA69"/>
    <w:rsid w:val="3BDB160B"/>
    <w:rsid w:val="3BDCE3D2"/>
    <w:rsid w:val="3BDEFA43"/>
    <w:rsid w:val="3BE4528E"/>
    <w:rsid w:val="3BE5EA9B"/>
    <w:rsid w:val="3BED1768"/>
    <w:rsid w:val="3BEDD2B3"/>
    <w:rsid w:val="3BF03EFF"/>
    <w:rsid w:val="3BFC46F9"/>
    <w:rsid w:val="3BFCCB6F"/>
    <w:rsid w:val="3BFE76B1"/>
    <w:rsid w:val="3BFF744F"/>
    <w:rsid w:val="3C013D7E"/>
    <w:rsid w:val="3C02059D"/>
    <w:rsid w:val="3C027D2C"/>
    <w:rsid w:val="3C043564"/>
    <w:rsid w:val="3C0FA5F5"/>
    <w:rsid w:val="3C0FB38A"/>
    <w:rsid w:val="3C154A3C"/>
    <w:rsid w:val="3C162A8F"/>
    <w:rsid w:val="3C178074"/>
    <w:rsid w:val="3C1A7DAD"/>
    <w:rsid w:val="3C1F4E0C"/>
    <w:rsid w:val="3C23C713"/>
    <w:rsid w:val="3C25AF45"/>
    <w:rsid w:val="3C260C22"/>
    <w:rsid w:val="3C2666E6"/>
    <w:rsid w:val="3C298783"/>
    <w:rsid w:val="3C2B79FB"/>
    <w:rsid w:val="3C3041B6"/>
    <w:rsid w:val="3C309E90"/>
    <w:rsid w:val="3C3379CA"/>
    <w:rsid w:val="3C35E5AF"/>
    <w:rsid w:val="3C394BE1"/>
    <w:rsid w:val="3C4AB40F"/>
    <w:rsid w:val="3C4BFCB5"/>
    <w:rsid w:val="3C4DFA21"/>
    <w:rsid w:val="3C50B257"/>
    <w:rsid w:val="3C564E2D"/>
    <w:rsid w:val="3C57F3D9"/>
    <w:rsid w:val="3C5A3252"/>
    <w:rsid w:val="3C5BFA0B"/>
    <w:rsid w:val="3C5C9773"/>
    <w:rsid w:val="3C62338C"/>
    <w:rsid w:val="3C6C2D1E"/>
    <w:rsid w:val="3C6C371F"/>
    <w:rsid w:val="3C714622"/>
    <w:rsid w:val="3C730854"/>
    <w:rsid w:val="3C76A0F3"/>
    <w:rsid w:val="3C7E31F3"/>
    <w:rsid w:val="3C7EDC6E"/>
    <w:rsid w:val="3C84942D"/>
    <w:rsid w:val="3C859D3A"/>
    <w:rsid w:val="3C866570"/>
    <w:rsid w:val="3C8A4B70"/>
    <w:rsid w:val="3C8CAA88"/>
    <w:rsid w:val="3C8D088A"/>
    <w:rsid w:val="3C94223B"/>
    <w:rsid w:val="3C943F94"/>
    <w:rsid w:val="3C9CFB4E"/>
    <w:rsid w:val="3C9F0632"/>
    <w:rsid w:val="3CA04805"/>
    <w:rsid w:val="3CA0BE97"/>
    <w:rsid w:val="3CA49F68"/>
    <w:rsid w:val="3CA8578A"/>
    <w:rsid w:val="3CA95921"/>
    <w:rsid w:val="3CAE82B8"/>
    <w:rsid w:val="3CB17D4D"/>
    <w:rsid w:val="3CB7079D"/>
    <w:rsid w:val="3CC25DA5"/>
    <w:rsid w:val="3CC3DD45"/>
    <w:rsid w:val="3CC4247D"/>
    <w:rsid w:val="3CC64242"/>
    <w:rsid w:val="3CC6B036"/>
    <w:rsid w:val="3CC6C426"/>
    <w:rsid w:val="3CC77B68"/>
    <w:rsid w:val="3CCC0A8E"/>
    <w:rsid w:val="3CCD59FB"/>
    <w:rsid w:val="3CCD5E0E"/>
    <w:rsid w:val="3CD16388"/>
    <w:rsid w:val="3CDAA54B"/>
    <w:rsid w:val="3CE06FDE"/>
    <w:rsid w:val="3CE28400"/>
    <w:rsid w:val="3CE30450"/>
    <w:rsid w:val="3CE453B4"/>
    <w:rsid w:val="3CE7D048"/>
    <w:rsid w:val="3CEA23E7"/>
    <w:rsid w:val="3CEFFCDA"/>
    <w:rsid w:val="3CF4C663"/>
    <w:rsid w:val="3CF89079"/>
    <w:rsid w:val="3CFA076E"/>
    <w:rsid w:val="3CFE522C"/>
    <w:rsid w:val="3CFEA55D"/>
    <w:rsid w:val="3D0400FF"/>
    <w:rsid w:val="3D04B93A"/>
    <w:rsid w:val="3D05FA70"/>
    <w:rsid w:val="3D084751"/>
    <w:rsid w:val="3D0D1841"/>
    <w:rsid w:val="3D0FCDD3"/>
    <w:rsid w:val="3D11D0DE"/>
    <w:rsid w:val="3D18BFC5"/>
    <w:rsid w:val="3D19978C"/>
    <w:rsid w:val="3D20DFF9"/>
    <w:rsid w:val="3D2123D1"/>
    <w:rsid w:val="3D283466"/>
    <w:rsid w:val="3D29928B"/>
    <w:rsid w:val="3D2FAAD4"/>
    <w:rsid w:val="3D30FA48"/>
    <w:rsid w:val="3D33770B"/>
    <w:rsid w:val="3D33BDC5"/>
    <w:rsid w:val="3D3788B3"/>
    <w:rsid w:val="3D383E32"/>
    <w:rsid w:val="3D3A253C"/>
    <w:rsid w:val="3D46125F"/>
    <w:rsid w:val="3D489B38"/>
    <w:rsid w:val="3D48DA91"/>
    <w:rsid w:val="3D4A367D"/>
    <w:rsid w:val="3D4A3724"/>
    <w:rsid w:val="3D4D6DEB"/>
    <w:rsid w:val="3D4F8E29"/>
    <w:rsid w:val="3D511314"/>
    <w:rsid w:val="3D51D53A"/>
    <w:rsid w:val="3D588E4E"/>
    <w:rsid w:val="3D5915F4"/>
    <w:rsid w:val="3D5A3D44"/>
    <w:rsid w:val="3D5BDC55"/>
    <w:rsid w:val="3D5CFA39"/>
    <w:rsid w:val="3D5E9C1E"/>
    <w:rsid w:val="3D611267"/>
    <w:rsid w:val="3D61C0F4"/>
    <w:rsid w:val="3D62E3DC"/>
    <w:rsid w:val="3D65F48A"/>
    <w:rsid w:val="3D798803"/>
    <w:rsid w:val="3D7A7805"/>
    <w:rsid w:val="3D800A40"/>
    <w:rsid w:val="3D808B51"/>
    <w:rsid w:val="3D8724B4"/>
    <w:rsid w:val="3D8753E1"/>
    <w:rsid w:val="3D8BFAEF"/>
    <w:rsid w:val="3D8F119B"/>
    <w:rsid w:val="3D911B34"/>
    <w:rsid w:val="3D926BE4"/>
    <w:rsid w:val="3D9A2AF2"/>
    <w:rsid w:val="3D9CC6D5"/>
    <w:rsid w:val="3D9E6696"/>
    <w:rsid w:val="3DA403F0"/>
    <w:rsid w:val="3DA6C59D"/>
    <w:rsid w:val="3DA7EC10"/>
    <w:rsid w:val="3DAA2352"/>
    <w:rsid w:val="3DAC541A"/>
    <w:rsid w:val="3DACA1AC"/>
    <w:rsid w:val="3DAE21FF"/>
    <w:rsid w:val="3DAE9A73"/>
    <w:rsid w:val="3DB3F6CF"/>
    <w:rsid w:val="3DB72451"/>
    <w:rsid w:val="3DB813AD"/>
    <w:rsid w:val="3DB9BA0F"/>
    <w:rsid w:val="3DBA1372"/>
    <w:rsid w:val="3DBCF430"/>
    <w:rsid w:val="3DBD3761"/>
    <w:rsid w:val="3DC23502"/>
    <w:rsid w:val="3DC358FB"/>
    <w:rsid w:val="3DC5EB0D"/>
    <w:rsid w:val="3DC97D1C"/>
    <w:rsid w:val="3DCB9B11"/>
    <w:rsid w:val="3DCBD888"/>
    <w:rsid w:val="3DCEF739"/>
    <w:rsid w:val="3DD1D9E4"/>
    <w:rsid w:val="3DD1F218"/>
    <w:rsid w:val="3DD25FD4"/>
    <w:rsid w:val="3DD57487"/>
    <w:rsid w:val="3DD5DC05"/>
    <w:rsid w:val="3DDA617E"/>
    <w:rsid w:val="3DDB91D6"/>
    <w:rsid w:val="3DDE2725"/>
    <w:rsid w:val="3DDF804E"/>
    <w:rsid w:val="3DE00322"/>
    <w:rsid w:val="3DE113D1"/>
    <w:rsid w:val="3DE258E9"/>
    <w:rsid w:val="3DE2A579"/>
    <w:rsid w:val="3DE7228B"/>
    <w:rsid w:val="3DE7DD78"/>
    <w:rsid w:val="3DF2A716"/>
    <w:rsid w:val="3DF32BAC"/>
    <w:rsid w:val="3DFA9D59"/>
    <w:rsid w:val="3DFB9DF2"/>
    <w:rsid w:val="3DFD0249"/>
    <w:rsid w:val="3DFF8E68"/>
    <w:rsid w:val="3DFF9F34"/>
    <w:rsid w:val="3E002FE5"/>
    <w:rsid w:val="3E0057ED"/>
    <w:rsid w:val="3E0203D6"/>
    <w:rsid w:val="3E0A30C4"/>
    <w:rsid w:val="3E0B94DE"/>
    <w:rsid w:val="3E0C82B8"/>
    <w:rsid w:val="3E0EE74D"/>
    <w:rsid w:val="3E0EE92C"/>
    <w:rsid w:val="3E106657"/>
    <w:rsid w:val="3E11D4F3"/>
    <w:rsid w:val="3E12FF4A"/>
    <w:rsid w:val="3E147FBF"/>
    <w:rsid w:val="3E16A13D"/>
    <w:rsid w:val="3E185245"/>
    <w:rsid w:val="3E1B99C7"/>
    <w:rsid w:val="3E1BA45E"/>
    <w:rsid w:val="3E1CC497"/>
    <w:rsid w:val="3E249002"/>
    <w:rsid w:val="3E251EAE"/>
    <w:rsid w:val="3E2694A0"/>
    <w:rsid w:val="3E27E98F"/>
    <w:rsid w:val="3E2ECA98"/>
    <w:rsid w:val="3E30E9B9"/>
    <w:rsid w:val="3E31FC30"/>
    <w:rsid w:val="3E351913"/>
    <w:rsid w:val="3E37EFAD"/>
    <w:rsid w:val="3E3E015F"/>
    <w:rsid w:val="3E41462D"/>
    <w:rsid w:val="3E423E55"/>
    <w:rsid w:val="3E44F9F4"/>
    <w:rsid w:val="3E49B953"/>
    <w:rsid w:val="3E4ED961"/>
    <w:rsid w:val="3E519108"/>
    <w:rsid w:val="3E51A666"/>
    <w:rsid w:val="3E54B69F"/>
    <w:rsid w:val="3E569157"/>
    <w:rsid w:val="3E5BECFF"/>
    <w:rsid w:val="3E60EDFE"/>
    <w:rsid w:val="3E66437A"/>
    <w:rsid w:val="3E67406B"/>
    <w:rsid w:val="3E68811C"/>
    <w:rsid w:val="3E6AB965"/>
    <w:rsid w:val="3E7136F7"/>
    <w:rsid w:val="3E7B21A0"/>
    <w:rsid w:val="3E7B40D4"/>
    <w:rsid w:val="3E7D7CF3"/>
    <w:rsid w:val="3E8053BC"/>
    <w:rsid w:val="3E8B7F1C"/>
    <w:rsid w:val="3E96BB35"/>
    <w:rsid w:val="3E992F7D"/>
    <w:rsid w:val="3EA1FC5B"/>
    <w:rsid w:val="3EA4C353"/>
    <w:rsid w:val="3EA5296C"/>
    <w:rsid w:val="3EA57A75"/>
    <w:rsid w:val="3EA921F1"/>
    <w:rsid w:val="3EAA3E0A"/>
    <w:rsid w:val="3EABC181"/>
    <w:rsid w:val="3EAF2E68"/>
    <w:rsid w:val="3EB360F5"/>
    <w:rsid w:val="3EB4130F"/>
    <w:rsid w:val="3EB4D654"/>
    <w:rsid w:val="3EB68736"/>
    <w:rsid w:val="3EBBAA66"/>
    <w:rsid w:val="3EBCF432"/>
    <w:rsid w:val="3EBE2794"/>
    <w:rsid w:val="3EC09BB6"/>
    <w:rsid w:val="3EC6E039"/>
    <w:rsid w:val="3EC802EE"/>
    <w:rsid w:val="3EC8B70F"/>
    <w:rsid w:val="3EC9E05E"/>
    <w:rsid w:val="3ECD7539"/>
    <w:rsid w:val="3ECEC5C8"/>
    <w:rsid w:val="3ECED88F"/>
    <w:rsid w:val="3ED2F66D"/>
    <w:rsid w:val="3ED36AC1"/>
    <w:rsid w:val="3ED39404"/>
    <w:rsid w:val="3ED6ECDC"/>
    <w:rsid w:val="3EDCA4CA"/>
    <w:rsid w:val="3EE0699C"/>
    <w:rsid w:val="3EE45CD7"/>
    <w:rsid w:val="3EE6CF2B"/>
    <w:rsid w:val="3EE7EA96"/>
    <w:rsid w:val="3EE9C5A6"/>
    <w:rsid w:val="3EEA2FBE"/>
    <w:rsid w:val="3EEC8795"/>
    <w:rsid w:val="3EED698B"/>
    <w:rsid w:val="3EEFE708"/>
    <w:rsid w:val="3EF01729"/>
    <w:rsid w:val="3EF05470"/>
    <w:rsid w:val="3EF168C3"/>
    <w:rsid w:val="3EF26928"/>
    <w:rsid w:val="3EF3815D"/>
    <w:rsid w:val="3EF97913"/>
    <w:rsid w:val="3EFBAF83"/>
    <w:rsid w:val="3EFEA456"/>
    <w:rsid w:val="3F01DE09"/>
    <w:rsid w:val="3F04C371"/>
    <w:rsid w:val="3F09C005"/>
    <w:rsid w:val="3F09D824"/>
    <w:rsid w:val="3F0B7775"/>
    <w:rsid w:val="3F0FEFD2"/>
    <w:rsid w:val="3F10D864"/>
    <w:rsid w:val="3F1811CC"/>
    <w:rsid w:val="3F195C43"/>
    <w:rsid w:val="3F1EE8FF"/>
    <w:rsid w:val="3F2297F8"/>
    <w:rsid w:val="3F269495"/>
    <w:rsid w:val="3F2906B9"/>
    <w:rsid w:val="3F2910D9"/>
    <w:rsid w:val="3F29A27C"/>
    <w:rsid w:val="3F2A8E51"/>
    <w:rsid w:val="3F2C913E"/>
    <w:rsid w:val="3F2C9C34"/>
    <w:rsid w:val="3F2D887C"/>
    <w:rsid w:val="3F2EC4FF"/>
    <w:rsid w:val="3F2F15D8"/>
    <w:rsid w:val="3F34D4B6"/>
    <w:rsid w:val="3F3536F1"/>
    <w:rsid w:val="3F3E3FEB"/>
    <w:rsid w:val="3F3EEB9D"/>
    <w:rsid w:val="3F446400"/>
    <w:rsid w:val="3F46A546"/>
    <w:rsid w:val="3F4711F5"/>
    <w:rsid w:val="3F484488"/>
    <w:rsid w:val="3F49FD36"/>
    <w:rsid w:val="3F4DFD13"/>
    <w:rsid w:val="3F4EAD6C"/>
    <w:rsid w:val="3F4EDFDD"/>
    <w:rsid w:val="3F559EFC"/>
    <w:rsid w:val="3F56B239"/>
    <w:rsid w:val="3F59794D"/>
    <w:rsid w:val="3F5A54C3"/>
    <w:rsid w:val="3F5D4588"/>
    <w:rsid w:val="3F63DFCF"/>
    <w:rsid w:val="3F652579"/>
    <w:rsid w:val="3F65B291"/>
    <w:rsid w:val="3F6F3425"/>
    <w:rsid w:val="3F707DFB"/>
    <w:rsid w:val="3F72080A"/>
    <w:rsid w:val="3F739DDB"/>
    <w:rsid w:val="3F75EA94"/>
    <w:rsid w:val="3F76CFCE"/>
    <w:rsid w:val="3F7723C2"/>
    <w:rsid w:val="3F778393"/>
    <w:rsid w:val="3F7A5479"/>
    <w:rsid w:val="3F87C95B"/>
    <w:rsid w:val="3F8D2777"/>
    <w:rsid w:val="3F8F1AA5"/>
    <w:rsid w:val="3F917CB5"/>
    <w:rsid w:val="3F91D314"/>
    <w:rsid w:val="3F9222E2"/>
    <w:rsid w:val="3F95E6B1"/>
    <w:rsid w:val="3F965E07"/>
    <w:rsid w:val="3F9AE94F"/>
    <w:rsid w:val="3F9BFC42"/>
    <w:rsid w:val="3F9DEE7D"/>
    <w:rsid w:val="3F9EFD46"/>
    <w:rsid w:val="3FA60125"/>
    <w:rsid w:val="3FA67417"/>
    <w:rsid w:val="3FA7653F"/>
    <w:rsid w:val="3FA945EF"/>
    <w:rsid w:val="3FADF22C"/>
    <w:rsid w:val="3FAE0B4C"/>
    <w:rsid w:val="3FAFEB64"/>
    <w:rsid w:val="3FB81851"/>
    <w:rsid w:val="3FBA0C34"/>
    <w:rsid w:val="3FBBFE3E"/>
    <w:rsid w:val="3FC1CA98"/>
    <w:rsid w:val="3FC2FE91"/>
    <w:rsid w:val="3FC3AE38"/>
    <w:rsid w:val="3FC441D7"/>
    <w:rsid w:val="3FC4FB08"/>
    <w:rsid w:val="3FC5464C"/>
    <w:rsid w:val="3FC6D4CB"/>
    <w:rsid w:val="3FC90CC3"/>
    <w:rsid w:val="3FCFFC55"/>
    <w:rsid w:val="3FD057DD"/>
    <w:rsid w:val="3FD08EEB"/>
    <w:rsid w:val="3FD6A375"/>
    <w:rsid w:val="3FD91D00"/>
    <w:rsid w:val="3FE23B4B"/>
    <w:rsid w:val="3FE36824"/>
    <w:rsid w:val="3FE38239"/>
    <w:rsid w:val="3FE6D6C6"/>
    <w:rsid w:val="3FE80112"/>
    <w:rsid w:val="3FEC5B68"/>
    <w:rsid w:val="3FEE7614"/>
    <w:rsid w:val="3FFA0EE0"/>
    <w:rsid w:val="3FFA4872"/>
    <w:rsid w:val="3FFB3EF5"/>
    <w:rsid w:val="3FFC8481"/>
    <w:rsid w:val="3FFF1C2A"/>
    <w:rsid w:val="4000EC64"/>
    <w:rsid w:val="400247B1"/>
    <w:rsid w:val="4004CB1F"/>
    <w:rsid w:val="40085233"/>
    <w:rsid w:val="400C48BD"/>
    <w:rsid w:val="400D72DA"/>
    <w:rsid w:val="4012B10B"/>
    <w:rsid w:val="4012CF0E"/>
    <w:rsid w:val="4016F41F"/>
    <w:rsid w:val="40171856"/>
    <w:rsid w:val="40190535"/>
    <w:rsid w:val="401ADA03"/>
    <w:rsid w:val="401D96AB"/>
    <w:rsid w:val="401DF197"/>
    <w:rsid w:val="402571DB"/>
    <w:rsid w:val="4026A3AA"/>
    <w:rsid w:val="4026E255"/>
    <w:rsid w:val="40276038"/>
    <w:rsid w:val="402A4168"/>
    <w:rsid w:val="402F6600"/>
    <w:rsid w:val="4031A830"/>
    <w:rsid w:val="403C18E3"/>
    <w:rsid w:val="403C9169"/>
    <w:rsid w:val="403E3E4D"/>
    <w:rsid w:val="403F4606"/>
    <w:rsid w:val="40408F15"/>
    <w:rsid w:val="40432726"/>
    <w:rsid w:val="40450ADA"/>
    <w:rsid w:val="40460F31"/>
    <w:rsid w:val="40470446"/>
    <w:rsid w:val="40480C87"/>
    <w:rsid w:val="40488E5D"/>
    <w:rsid w:val="404CFDAC"/>
    <w:rsid w:val="4050B851"/>
    <w:rsid w:val="4058569C"/>
    <w:rsid w:val="4059B280"/>
    <w:rsid w:val="405DB54B"/>
    <w:rsid w:val="405EE536"/>
    <w:rsid w:val="40604B14"/>
    <w:rsid w:val="40622CAD"/>
    <w:rsid w:val="4067F834"/>
    <w:rsid w:val="406B4025"/>
    <w:rsid w:val="406DA265"/>
    <w:rsid w:val="4070ABA9"/>
    <w:rsid w:val="4072CEBF"/>
    <w:rsid w:val="40734C0D"/>
    <w:rsid w:val="40736F18"/>
    <w:rsid w:val="407627B3"/>
    <w:rsid w:val="407DA881"/>
    <w:rsid w:val="4080B819"/>
    <w:rsid w:val="4081D0AE"/>
    <w:rsid w:val="4084B4B0"/>
    <w:rsid w:val="40888CC2"/>
    <w:rsid w:val="408BE78A"/>
    <w:rsid w:val="408F8918"/>
    <w:rsid w:val="408FD0D2"/>
    <w:rsid w:val="4090B6B6"/>
    <w:rsid w:val="409677FE"/>
    <w:rsid w:val="4099B0BE"/>
    <w:rsid w:val="409C296E"/>
    <w:rsid w:val="40A7A70E"/>
    <w:rsid w:val="40AF2C79"/>
    <w:rsid w:val="40BABEB3"/>
    <w:rsid w:val="40BB0CF4"/>
    <w:rsid w:val="40BC83C3"/>
    <w:rsid w:val="40C69C49"/>
    <w:rsid w:val="40C77CF9"/>
    <w:rsid w:val="40C8F7B4"/>
    <w:rsid w:val="40C90914"/>
    <w:rsid w:val="40CA4AAD"/>
    <w:rsid w:val="40CC32C9"/>
    <w:rsid w:val="40CC7478"/>
    <w:rsid w:val="40CDA9DE"/>
    <w:rsid w:val="40CE8F80"/>
    <w:rsid w:val="40D1E7D4"/>
    <w:rsid w:val="40D29D6B"/>
    <w:rsid w:val="40D5B0E2"/>
    <w:rsid w:val="40E04401"/>
    <w:rsid w:val="40E651AD"/>
    <w:rsid w:val="40E6D31C"/>
    <w:rsid w:val="40E7D316"/>
    <w:rsid w:val="40EA1A1A"/>
    <w:rsid w:val="40EF39E0"/>
    <w:rsid w:val="40EF80C3"/>
    <w:rsid w:val="40F2573F"/>
    <w:rsid w:val="40F2EC05"/>
    <w:rsid w:val="40F3B4DE"/>
    <w:rsid w:val="40F6E14B"/>
    <w:rsid w:val="40FD6ACB"/>
    <w:rsid w:val="4101529B"/>
    <w:rsid w:val="410697FB"/>
    <w:rsid w:val="410785A3"/>
    <w:rsid w:val="41082FE5"/>
    <w:rsid w:val="4108B6F1"/>
    <w:rsid w:val="4108F829"/>
    <w:rsid w:val="410A0030"/>
    <w:rsid w:val="410D3976"/>
    <w:rsid w:val="410F1B7F"/>
    <w:rsid w:val="4111AFC7"/>
    <w:rsid w:val="41120240"/>
    <w:rsid w:val="411324EA"/>
    <w:rsid w:val="4114FC38"/>
    <w:rsid w:val="4115C7E7"/>
    <w:rsid w:val="41169B03"/>
    <w:rsid w:val="4117405D"/>
    <w:rsid w:val="4119ED22"/>
    <w:rsid w:val="411CF0A5"/>
    <w:rsid w:val="41257022"/>
    <w:rsid w:val="412A569E"/>
    <w:rsid w:val="412BCCAD"/>
    <w:rsid w:val="412BCE9C"/>
    <w:rsid w:val="412E6645"/>
    <w:rsid w:val="413065FC"/>
    <w:rsid w:val="4136C3EC"/>
    <w:rsid w:val="4139482B"/>
    <w:rsid w:val="413CB4D2"/>
    <w:rsid w:val="413FEF9D"/>
    <w:rsid w:val="4141D186"/>
    <w:rsid w:val="414335A0"/>
    <w:rsid w:val="414520E8"/>
    <w:rsid w:val="4147D7B2"/>
    <w:rsid w:val="4149C28D"/>
    <w:rsid w:val="414BB986"/>
    <w:rsid w:val="414DC3B2"/>
    <w:rsid w:val="414F6C62"/>
    <w:rsid w:val="41503519"/>
    <w:rsid w:val="41511C88"/>
    <w:rsid w:val="4151C0CE"/>
    <w:rsid w:val="415A29A5"/>
    <w:rsid w:val="415AA496"/>
    <w:rsid w:val="415AED15"/>
    <w:rsid w:val="415CFCB9"/>
    <w:rsid w:val="415E6A4B"/>
    <w:rsid w:val="41621874"/>
    <w:rsid w:val="4166CD4B"/>
    <w:rsid w:val="41675513"/>
    <w:rsid w:val="4168FA0E"/>
    <w:rsid w:val="4171987D"/>
    <w:rsid w:val="41746D91"/>
    <w:rsid w:val="4174A7DE"/>
    <w:rsid w:val="4174B764"/>
    <w:rsid w:val="4176F4D4"/>
    <w:rsid w:val="4178CD60"/>
    <w:rsid w:val="417C6572"/>
    <w:rsid w:val="417E87F0"/>
    <w:rsid w:val="417F529A"/>
    <w:rsid w:val="418297BD"/>
    <w:rsid w:val="41841F6D"/>
    <w:rsid w:val="41884DB1"/>
    <w:rsid w:val="418BF6CB"/>
    <w:rsid w:val="41945D75"/>
    <w:rsid w:val="4194A8F4"/>
    <w:rsid w:val="4194F25D"/>
    <w:rsid w:val="41963629"/>
    <w:rsid w:val="41969E01"/>
    <w:rsid w:val="4196CF9A"/>
    <w:rsid w:val="41985E54"/>
    <w:rsid w:val="419BB545"/>
    <w:rsid w:val="419CB1B8"/>
    <w:rsid w:val="41A40B85"/>
    <w:rsid w:val="41A5A515"/>
    <w:rsid w:val="41A8A109"/>
    <w:rsid w:val="41A97154"/>
    <w:rsid w:val="41AC3ADD"/>
    <w:rsid w:val="41AC6047"/>
    <w:rsid w:val="41ADF85B"/>
    <w:rsid w:val="41B20818"/>
    <w:rsid w:val="41B2EFF7"/>
    <w:rsid w:val="41B3152D"/>
    <w:rsid w:val="41B336DF"/>
    <w:rsid w:val="41B42138"/>
    <w:rsid w:val="41B7F7B9"/>
    <w:rsid w:val="41B879A6"/>
    <w:rsid w:val="41B9CCD6"/>
    <w:rsid w:val="41B9EC05"/>
    <w:rsid w:val="41BFC7FF"/>
    <w:rsid w:val="41C639D0"/>
    <w:rsid w:val="41C7350E"/>
    <w:rsid w:val="41C86545"/>
    <w:rsid w:val="41C9C281"/>
    <w:rsid w:val="41D17EAA"/>
    <w:rsid w:val="41D27ED7"/>
    <w:rsid w:val="41D3D1EC"/>
    <w:rsid w:val="41D4A7B5"/>
    <w:rsid w:val="41D4CD43"/>
    <w:rsid w:val="41D556D4"/>
    <w:rsid w:val="41D7E944"/>
    <w:rsid w:val="41DBB874"/>
    <w:rsid w:val="41DF574D"/>
    <w:rsid w:val="41DFE056"/>
    <w:rsid w:val="41E07355"/>
    <w:rsid w:val="41E16ED2"/>
    <w:rsid w:val="41E2F318"/>
    <w:rsid w:val="41E3DCE8"/>
    <w:rsid w:val="41E80A4A"/>
    <w:rsid w:val="41E8619C"/>
    <w:rsid w:val="41E8B3B7"/>
    <w:rsid w:val="41EA56CC"/>
    <w:rsid w:val="41EE5913"/>
    <w:rsid w:val="41EE8C3C"/>
    <w:rsid w:val="41EFB34A"/>
    <w:rsid w:val="41F25D0F"/>
    <w:rsid w:val="41F5B4D3"/>
    <w:rsid w:val="41F80A01"/>
    <w:rsid w:val="41F8E403"/>
    <w:rsid w:val="41FA9A20"/>
    <w:rsid w:val="41FB4478"/>
    <w:rsid w:val="41FD03AE"/>
    <w:rsid w:val="42063B5C"/>
    <w:rsid w:val="420A972F"/>
    <w:rsid w:val="420BED92"/>
    <w:rsid w:val="420C188B"/>
    <w:rsid w:val="420CC9DE"/>
    <w:rsid w:val="420D91AD"/>
    <w:rsid w:val="42151548"/>
    <w:rsid w:val="42151FF9"/>
    <w:rsid w:val="421711D5"/>
    <w:rsid w:val="421CF1EF"/>
    <w:rsid w:val="421EED90"/>
    <w:rsid w:val="4228D3C1"/>
    <w:rsid w:val="422B0EF7"/>
    <w:rsid w:val="422C8717"/>
    <w:rsid w:val="422D0964"/>
    <w:rsid w:val="422F629C"/>
    <w:rsid w:val="423196C2"/>
    <w:rsid w:val="423492B9"/>
    <w:rsid w:val="42350249"/>
    <w:rsid w:val="423512D2"/>
    <w:rsid w:val="42396284"/>
    <w:rsid w:val="423CA204"/>
    <w:rsid w:val="423D6597"/>
    <w:rsid w:val="4244E0F0"/>
    <w:rsid w:val="424CF926"/>
    <w:rsid w:val="424EDDE2"/>
    <w:rsid w:val="42528CA6"/>
    <w:rsid w:val="425B00A2"/>
    <w:rsid w:val="425C7C9F"/>
    <w:rsid w:val="4260CB26"/>
    <w:rsid w:val="42614FB1"/>
    <w:rsid w:val="4262BA3C"/>
    <w:rsid w:val="42659B37"/>
    <w:rsid w:val="4266E7FD"/>
    <w:rsid w:val="4268F260"/>
    <w:rsid w:val="4273444E"/>
    <w:rsid w:val="4277D360"/>
    <w:rsid w:val="427F52F1"/>
    <w:rsid w:val="4285E959"/>
    <w:rsid w:val="42889D50"/>
    <w:rsid w:val="4288DA33"/>
    <w:rsid w:val="4288DA8C"/>
    <w:rsid w:val="428B0730"/>
    <w:rsid w:val="428FC82F"/>
    <w:rsid w:val="42900986"/>
    <w:rsid w:val="4291C575"/>
    <w:rsid w:val="4293776F"/>
    <w:rsid w:val="4293D081"/>
    <w:rsid w:val="42971209"/>
    <w:rsid w:val="429A31B0"/>
    <w:rsid w:val="429D0C63"/>
    <w:rsid w:val="42A2BCD3"/>
    <w:rsid w:val="42A41E3D"/>
    <w:rsid w:val="42A603C8"/>
    <w:rsid w:val="42A69076"/>
    <w:rsid w:val="42A703E8"/>
    <w:rsid w:val="42AA5B79"/>
    <w:rsid w:val="42AD2E96"/>
    <w:rsid w:val="42B00EC7"/>
    <w:rsid w:val="42B04B79"/>
    <w:rsid w:val="42B59F2E"/>
    <w:rsid w:val="42B689F8"/>
    <w:rsid w:val="42B74208"/>
    <w:rsid w:val="42B74706"/>
    <w:rsid w:val="42BADEC9"/>
    <w:rsid w:val="42BC1180"/>
    <w:rsid w:val="42BD11A0"/>
    <w:rsid w:val="42BE1EA3"/>
    <w:rsid w:val="42BFB231"/>
    <w:rsid w:val="42BFC98F"/>
    <w:rsid w:val="42BFD54E"/>
    <w:rsid w:val="42C1FCBD"/>
    <w:rsid w:val="42C6200F"/>
    <w:rsid w:val="42C9D282"/>
    <w:rsid w:val="42D3073F"/>
    <w:rsid w:val="42D7EE8A"/>
    <w:rsid w:val="42DCE105"/>
    <w:rsid w:val="42DD95D5"/>
    <w:rsid w:val="42DE0A5B"/>
    <w:rsid w:val="42DFF3DB"/>
    <w:rsid w:val="42EA35DD"/>
    <w:rsid w:val="42ED8C56"/>
    <w:rsid w:val="42F028F4"/>
    <w:rsid w:val="42F1A600"/>
    <w:rsid w:val="42F20631"/>
    <w:rsid w:val="42F47F0C"/>
    <w:rsid w:val="42F5DCFF"/>
    <w:rsid w:val="42F5FA06"/>
    <w:rsid w:val="42F6E4B7"/>
    <w:rsid w:val="42F6F870"/>
    <w:rsid w:val="42FA2FFE"/>
    <w:rsid w:val="43012484"/>
    <w:rsid w:val="4303443B"/>
    <w:rsid w:val="43056D53"/>
    <w:rsid w:val="43065FA0"/>
    <w:rsid w:val="430AACCF"/>
    <w:rsid w:val="430EE2FA"/>
    <w:rsid w:val="4312FE27"/>
    <w:rsid w:val="43147AF7"/>
    <w:rsid w:val="4319A937"/>
    <w:rsid w:val="432299CD"/>
    <w:rsid w:val="4324AEB0"/>
    <w:rsid w:val="432B3370"/>
    <w:rsid w:val="432CA28A"/>
    <w:rsid w:val="432DB33F"/>
    <w:rsid w:val="4330F047"/>
    <w:rsid w:val="4331D320"/>
    <w:rsid w:val="43328E0C"/>
    <w:rsid w:val="4335D09A"/>
    <w:rsid w:val="433A2031"/>
    <w:rsid w:val="433A6CDB"/>
    <w:rsid w:val="433AC25A"/>
    <w:rsid w:val="433C7416"/>
    <w:rsid w:val="433DE96F"/>
    <w:rsid w:val="433FB7FE"/>
    <w:rsid w:val="434147F4"/>
    <w:rsid w:val="4342AC00"/>
    <w:rsid w:val="434358FD"/>
    <w:rsid w:val="4348DF27"/>
    <w:rsid w:val="434D34A1"/>
    <w:rsid w:val="43504425"/>
    <w:rsid w:val="4354AE27"/>
    <w:rsid w:val="435A0A6B"/>
    <w:rsid w:val="435AF378"/>
    <w:rsid w:val="435D4DA9"/>
    <w:rsid w:val="4360D4B0"/>
    <w:rsid w:val="4361F02F"/>
    <w:rsid w:val="4362885A"/>
    <w:rsid w:val="4367DA54"/>
    <w:rsid w:val="436948F2"/>
    <w:rsid w:val="436CEEEA"/>
    <w:rsid w:val="4373B9A5"/>
    <w:rsid w:val="4373FD4A"/>
    <w:rsid w:val="4375156C"/>
    <w:rsid w:val="437D59B2"/>
    <w:rsid w:val="437DAFF3"/>
    <w:rsid w:val="43805A90"/>
    <w:rsid w:val="4383BAF4"/>
    <w:rsid w:val="4387813F"/>
    <w:rsid w:val="438BAA90"/>
    <w:rsid w:val="439316DD"/>
    <w:rsid w:val="4395291B"/>
    <w:rsid w:val="43991CC8"/>
    <w:rsid w:val="439B2BD5"/>
    <w:rsid w:val="439F34C2"/>
    <w:rsid w:val="439F68C3"/>
    <w:rsid w:val="43A09664"/>
    <w:rsid w:val="43A413AB"/>
    <w:rsid w:val="43A6F269"/>
    <w:rsid w:val="43AA1ECE"/>
    <w:rsid w:val="43AB0231"/>
    <w:rsid w:val="43ABBED8"/>
    <w:rsid w:val="43AD84B9"/>
    <w:rsid w:val="43ADBED2"/>
    <w:rsid w:val="43AE827F"/>
    <w:rsid w:val="43B4F3C6"/>
    <w:rsid w:val="43B6D314"/>
    <w:rsid w:val="43BC112B"/>
    <w:rsid w:val="43BC647D"/>
    <w:rsid w:val="43C0CB8E"/>
    <w:rsid w:val="43C3884C"/>
    <w:rsid w:val="43C8A716"/>
    <w:rsid w:val="43CD1B15"/>
    <w:rsid w:val="43D54CDD"/>
    <w:rsid w:val="43D6C5DA"/>
    <w:rsid w:val="43D70E2C"/>
    <w:rsid w:val="43D7F53C"/>
    <w:rsid w:val="43DB5B96"/>
    <w:rsid w:val="43DC050B"/>
    <w:rsid w:val="43E0AEE7"/>
    <w:rsid w:val="43E1CBF3"/>
    <w:rsid w:val="43E4481A"/>
    <w:rsid w:val="43E8E171"/>
    <w:rsid w:val="43E960C9"/>
    <w:rsid w:val="43EA6A87"/>
    <w:rsid w:val="43EB26BD"/>
    <w:rsid w:val="43EF814E"/>
    <w:rsid w:val="43EFB6E2"/>
    <w:rsid w:val="43F1CE34"/>
    <w:rsid w:val="43F3C070"/>
    <w:rsid w:val="43F8EC62"/>
    <w:rsid w:val="43F9E591"/>
    <w:rsid w:val="43F9FDB6"/>
    <w:rsid w:val="43FA8D22"/>
    <w:rsid w:val="43FBA807"/>
    <w:rsid w:val="43FE1503"/>
    <w:rsid w:val="4401E9A7"/>
    <w:rsid w:val="4403533B"/>
    <w:rsid w:val="4406184B"/>
    <w:rsid w:val="440713EE"/>
    <w:rsid w:val="440845D9"/>
    <w:rsid w:val="44086B28"/>
    <w:rsid w:val="4409B365"/>
    <w:rsid w:val="441055A7"/>
    <w:rsid w:val="44115782"/>
    <w:rsid w:val="44116F47"/>
    <w:rsid w:val="44165E06"/>
    <w:rsid w:val="4416721F"/>
    <w:rsid w:val="441DDBF7"/>
    <w:rsid w:val="441FAD4C"/>
    <w:rsid w:val="44225100"/>
    <w:rsid w:val="442392C8"/>
    <w:rsid w:val="44243A03"/>
    <w:rsid w:val="4425C97D"/>
    <w:rsid w:val="4427F30B"/>
    <w:rsid w:val="442C127B"/>
    <w:rsid w:val="442CDDF7"/>
    <w:rsid w:val="442CE11D"/>
    <w:rsid w:val="4431513F"/>
    <w:rsid w:val="4431B475"/>
    <w:rsid w:val="443334E1"/>
    <w:rsid w:val="4433ADBE"/>
    <w:rsid w:val="4434AE84"/>
    <w:rsid w:val="44354C24"/>
    <w:rsid w:val="44362654"/>
    <w:rsid w:val="44362B3D"/>
    <w:rsid w:val="443D502C"/>
    <w:rsid w:val="44403874"/>
    <w:rsid w:val="44411119"/>
    <w:rsid w:val="44469986"/>
    <w:rsid w:val="4446A3A6"/>
    <w:rsid w:val="4448A4C8"/>
    <w:rsid w:val="444D86CA"/>
    <w:rsid w:val="4452DA70"/>
    <w:rsid w:val="44534945"/>
    <w:rsid w:val="44552EC6"/>
    <w:rsid w:val="44554B94"/>
    <w:rsid w:val="44573893"/>
    <w:rsid w:val="44575864"/>
    <w:rsid w:val="445B99F0"/>
    <w:rsid w:val="445D10E4"/>
    <w:rsid w:val="445DB37A"/>
    <w:rsid w:val="445DE916"/>
    <w:rsid w:val="4464EA28"/>
    <w:rsid w:val="447127CA"/>
    <w:rsid w:val="4471455A"/>
    <w:rsid w:val="4472294C"/>
    <w:rsid w:val="4474C7D0"/>
    <w:rsid w:val="4479E53A"/>
    <w:rsid w:val="447B93BF"/>
    <w:rsid w:val="447D28AF"/>
    <w:rsid w:val="447D78EF"/>
    <w:rsid w:val="447D953C"/>
    <w:rsid w:val="447DB50C"/>
    <w:rsid w:val="4480B4B9"/>
    <w:rsid w:val="4482C3E8"/>
    <w:rsid w:val="4486A120"/>
    <w:rsid w:val="4486CA0C"/>
    <w:rsid w:val="44870EA0"/>
    <w:rsid w:val="44893A75"/>
    <w:rsid w:val="448DF3C4"/>
    <w:rsid w:val="4491CA67"/>
    <w:rsid w:val="4492A41B"/>
    <w:rsid w:val="4497A77D"/>
    <w:rsid w:val="449828CA"/>
    <w:rsid w:val="449852D6"/>
    <w:rsid w:val="449D9097"/>
    <w:rsid w:val="449F2C3C"/>
    <w:rsid w:val="44A349D8"/>
    <w:rsid w:val="44A41B88"/>
    <w:rsid w:val="44A61AAA"/>
    <w:rsid w:val="44A6E35B"/>
    <w:rsid w:val="44AB1870"/>
    <w:rsid w:val="44AB595A"/>
    <w:rsid w:val="44AF03C3"/>
    <w:rsid w:val="44AFB14D"/>
    <w:rsid w:val="44B0CFBD"/>
    <w:rsid w:val="44B4EAD3"/>
    <w:rsid w:val="44B77ABA"/>
    <w:rsid w:val="44B9D6AA"/>
    <w:rsid w:val="44BB497D"/>
    <w:rsid w:val="44BE75EF"/>
    <w:rsid w:val="44C1F37A"/>
    <w:rsid w:val="44C69A7A"/>
    <w:rsid w:val="44CE9502"/>
    <w:rsid w:val="44CF7276"/>
    <w:rsid w:val="44D1C236"/>
    <w:rsid w:val="44D28D4D"/>
    <w:rsid w:val="44D3FEE9"/>
    <w:rsid w:val="44D4488F"/>
    <w:rsid w:val="44D5F092"/>
    <w:rsid w:val="44D60041"/>
    <w:rsid w:val="44D6D104"/>
    <w:rsid w:val="44DA17D5"/>
    <w:rsid w:val="44DA4CA5"/>
    <w:rsid w:val="44DC0A35"/>
    <w:rsid w:val="44DD0048"/>
    <w:rsid w:val="44E0933C"/>
    <w:rsid w:val="44E4AE1D"/>
    <w:rsid w:val="44EF987B"/>
    <w:rsid w:val="44F6AFD9"/>
    <w:rsid w:val="44F7251B"/>
    <w:rsid w:val="44FAB3EA"/>
    <w:rsid w:val="44FCA191"/>
    <w:rsid w:val="44FD89F1"/>
    <w:rsid w:val="44FE9F10"/>
    <w:rsid w:val="44FFBA56"/>
    <w:rsid w:val="45075BBF"/>
    <w:rsid w:val="45083C34"/>
    <w:rsid w:val="450A187E"/>
    <w:rsid w:val="450CF796"/>
    <w:rsid w:val="4512B392"/>
    <w:rsid w:val="4512C653"/>
    <w:rsid w:val="4512FFB0"/>
    <w:rsid w:val="45181417"/>
    <w:rsid w:val="4518F11D"/>
    <w:rsid w:val="45199770"/>
    <w:rsid w:val="451ADD83"/>
    <w:rsid w:val="451D14C2"/>
    <w:rsid w:val="451F8B55"/>
    <w:rsid w:val="4520253D"/>
    <w:rsid w:val="45211860"/>
    <w:rsid w:val="4521F78E"/>
    <w:rsid w:val="45229554"/>
    <w:rsid w:val="45255947"/>
    <w:rsid w:val="4525EF97"/>
    <w:rsid w:val="452D23A3"/>
    <w:rsid w:val="452D94D3"/>
    <w:rsid w:val="45300D06"/>
    <w:rsid w:val="4534F225"/>
    <w:rsid w:val="45379F61"/>
    <w:rsid w:val="453CF95F"/>
    <w:rsid w:val="453F3E7C"/>
    <w:rsid w:val="4541665E"/>
    <w:rsid w:val="4542D588"/>
    <w:rsid w:val="4543F4CD"/>
    <w:rsid w:val="4545FB53"/>
    <w:rsid w:val="4546E03B"/>
    <w:rsid w:val="45488AD9"/>
    <w:rsid w:val="454AE172"/>
    <w:rsid w:val="4555B363"/>
    <w:rsid w:val="455610AF"/>
    <w:rsid w:val="45565C8D"/>
    <w:rsid w:val="4557556F"/>
    <w:rsid w:val="45590D7A"/>
    <w:rsid w:val="455A82D0"/>
    <w:rsid w:val="455B1CC1"/>
    <w:rsid w:val="4561B101"/>
    <w:rsid w:val="4562A954"/>
    <w:rsid w:val="45632B9B"/>
    <w:rsid w:val="45643913"/>
    <w:rsid w:val="4568BA97"/>
    <w:rsid w:val="4571299E"/>
    <w:rsid w:val="4572DE8D"/>
    <w:rsid w:val="45747611"/>
    <w:rsid w:val="45767DE6"/>
    <w:rsid w:val="4578C249"/>
    <w:rsid w:val="457D9C54"/>
    <w:rsid w:val="4580AC11"/>
    <w:rsid w:val="4580BD07"/>
    <w:rsid w:val="4584E14F"/>
    <w:rsid w:val="4586A64F"/>
    <w:rsid w:val="4587103A"/>
    <w:rsid w:val="45872C26"/>
    <w:rsid w:val="458F5C81"/>
    <w:rsid w:val="4592E0C6"/>
    <w:rsid w:val="45988B50"/>
    <w:rsid w:val="4599139F"/>
    <w:rsid w:val="45995F12"/>
    <w:rsid w:val="459E461A"/>
    <w:rsid w:val="45A4163A"/>
    <w:rsid w:val="45A5685E"/>
    <w:rsid w:val="45A5A0CB"/>
    <w:rsid w:val="45A60CB9"/>
    <w:rsid w:val="45AC53BC"/>
    <w:rsid w:val="45B57B25"/>
    <w:rsid w:val="45B6190A"/>
    <w:rsid w:val="45C1D747"/>
    <w:rsid w:val="45C3490C"/>
    <w:rsid w:val="45C40CEE"/>
    <w:rsid w:val="45C8BAD1"/>
    <w:rsid w:val="45CBE606"/>
    <w:rsid w:val="45CBF94F"/>
    <w:rsid w:val="45D3FA22"/>
    <w:rsid w:val="45D81C08"/>
    <w:rsid w:val="45DA5C10"/>
    <w:rsid w:val="45DC2814"/>
    <w:rsid w:val="45DD7E9E"/>
    <w:rsid w:val="45E4E1BB"/>
    <w:rsid w:val="45E6DB13"/>
    <w:rsid w:val="45E73AE4"/>
    <w:rsid w:val="45E7A5C5"/>
    <w:rsid w:val="45EEEA59"/>
    <w:rsid w:val="45EFCBBF"/>
    <w:rsid w:val="45EFED75"/>
    <w:rsid w:val="45F09E42"/>
    <w:rsid w:val="45F1D1FF"/>
    <w:rsid w:val="45F3B441"/>
    <w:rsid w:val="45F42F4D"/>
    <w:rsid w:val="45F51358"/>
    <w:rsid w:val="45F76A51"/>
    <w:rsid w:val="45FACFE6"/>
    <w:rsid w:val="45FCF46B"/>
    <w:rsid w:val="45FDD577"/>
    <w:rsid w:val="45FDFE04"/>
    <w:rsid w:val="460146BD"/>
    <w:rsid w:val="4604A9EE"/>
    <w:rsid w:val="460D1426"/>
    <w:rsid w:val="460D15BB"/>
    <w:rsid w:val="461139BB"/>
    <w:rsid w:val="46138346"/>
    <w:rsid w:val="46194C52"/>
    <w:rsid w:val="461B198F"/>
    <w:rsid w:val="4622DF01"/>
    <w:rsid w:val="462BAF11"/>
    <w:rsid w:val="463119F1"/>
    <w:rsid w:val="46370075"/>
    <w:rsid w:val="463F540F"/>
    <w:rsid w:val="4640198D"/>
    <w:rsid w:val="4640C2E9"/>
    <w:rsid w:val="4644AFED"/>
    <w:rsid w:val="46476B69"/>
    <w:rsid w:val="46484ABD"/>
    <w:rsid w:val="464D6D2A"/>
    <w:rsid w:val="4650EBBF"/>
    <w:rsid w:val="465105C1"/>
    <w:rsid w:val="46520F8B"/>
    <w:rsid w:val="46530FEB"/>
    <w:rsid w:val="465BBED4"/>
    <w:rsid w:val="466202E3"/>
    <w:rsid w:val="4666EAE4"/>
    <w:rsid w:val="466F6E4D"/>
    <w:rsid w:val="466FE1C2"/>
    <w:rsid w:val="46732086"/>
    <w:rsid w:val="4680607D"/>
    <w:rsid w:val="4683E409"/>
    <w:rsid w:val="46850840"/>
    <w:rsid w:val="468652B9"/>
    <w:rsid w:val="46869E56"/>
    <w:rsid w:val="4687936E"/>
    <w:rsid w:val="468896AA"/>
    <w:rsid w:val="46891F09"/>
    <w:rsid w:val="468AC006"/>
    <w:rsid w:val="468D3A0E"/>
    <w:rsid w:val="4691062D"/>
    <w:rsid w:val="46955B96"/>
    <w:rsid w:val="46987572"/>
    <w:rsid w:val="4698EE60"/>
    <w:rsid w:val="469A6E0C"/>
    <w:rsid w:val="469AA4FA"/>
    <w:rsid w:val="469B93F7"/>
    <w:rsid w:val="469ED586"/>
    <w:rsid w:val="469F7B16"/>
    <w:rsid w:val="46A23AF6"/>
    <w:rsid w:val="46A305EA"/>
    <w:rsid w:val="46A32D17"/>
    <w:rsid w:val="46A53C65"/>
    <w:rsid w:val="46AED011"/>
    <w:rsid w:val="46AEFAFF"/>
    <w:rsid w:val="46B44202"/>
    <w:rsid w:val="46B656A6"/>
    <w:rsid w:val="46B7CFE1"/>
    <w:rsid w:val="46B81F44"/>
    <w:rsid w:val="46B901F5"/>
    <w:rsid w:val="46BB3297"/>
    <w:rsid w:val="46BB5780"/>
    <w:rsid w:val="46BC5D76"/>
    <w:rsid w:val="46C06893"/>
    <w:rsid w:val="46C07A45"/>
    <w:rsid w:val="46C7B3CC"/>
    <w:rsid w:val="46CACB57"/>
    <w:rsid w:val="46CB43C9"/>
    <w:rsid w:val="46CB7198"/>
    <w:rsid w:val="46CC18B5"/>
    <w:rsid w:val="46CC3603"/>
    <w:rsid w:val="46CD7A70"/>
    <w:rsid w:val="46CFF39D"/>
    <w:rsid w:val="46D36FC2"/>
    <w:rsid w:val="46D734F9"/>
    <w:rsid w:val="46D766EC"/>
    <w:rsid w:val="46D8B8B3"/>
    <w:rsid w:val="46D982D6"/>
    <w:rsid w:val="46DB2065"/>
    <w:rsid w:val="46DBB46D"/>
    <w:rsid w:val="46DC7B94"/>
    <w:rsid w:val="46E0EA9E"/>
    <w:rsid w:val="46E235CA"/>
    <w:rsid w:val="46E40573"/>
    <w:rsid w:val="46E803E6"/>
    <w:rsid w:val="46EC0252"/>
    <w:rsid w:val="46EDD4DD"/>
    <w:rsid w:val="46EEAB44"/>
    <w:rsid w:val="46F363DA"/>
    <w:rsid w:val="46F3B9C4"/>
    <w:rsid w:val="46F84C4B"/>
    <w:rsid w:val="46F9BADB"/>
    <w:rsid w:val="46FB293A"/>
    <w:rsid w:val="46FE16F0"/>
    <w:rsid w:val="46FE8956"/>
    <w:rsid w:val="47027626"/>
    <w:rsid w:val="4707E5C0"/>
    <w:rsid w:val="4707E81B"/>
    <w:rsid w:val="471164EF"/>
    <w:rsid w:val="47170589"/>
    <w:rsid w:val="471B1BE3"/>
    <w:rsid w:val="471C8D68"/>
    <w:rsid w:val="471F40C5"/>
    <w:rsid w:val="471F524D"/>
    <w:rsid w:val="471F6941"/>
    <w:rsid w:val="471FE2C1"/>
    <w:rsid w:val="472058B5"/>
    <w:rsid w:val="4722FC87"/>
    <w:rsid w:val="472E1DC8"/>
    <w:rsid w:val="4730B8FA"/>
    <w:rsid w:val="4733FC24"/>
    <w:rsid w:val="4736A834"/>
    <w:rsid w:val="4738345B"/>
    <w:rsid w:val="474237F2"/>
    <w:rsid w:val="47426FD6"/>
    <w:rsid w:val="4742C044"/>
    <w:rsid w:val="4742D1AA"/>
    <w:rsid w:val="4743D508"/>
    <w:rsid w:val="47451A42"/>
    <w:rsid w:val="47488852"/>
    <w:rsid w:val="474CE98C"/>
    <w:rsid w:val="474E036F"/>
    <w:rsid w:val="4750CF0C"/>
    <w:rsid w:val="4750DE9E"/>
    <w:rsid w:val="4753F452"/>
    <w:rsid w:val="47565173"/>
    <w:rsid w:val="47576862"/>
    <w:rsid w:val="475C1928"/>
    <w:rsid w:val="4766725E"/>
    <w:rsid w:val="47685E2F"/>
    <w:rsid w:val="4769621B"/>
    <w:rsid w:val="476BC8FA"/>
    <w:rsid w:val="4770083A"/>
    <w:rsid w:val="477087F7"/>
    <w:rsid w:val="4770E66D"/>
    <w:rsid w:val="47762C71"/>
    <w:rsid w:val="477658B1"/>
    <w:rsid w:val="47787AA1"/>
    <w:rsid w:val="47789856"/>
    <w:rsid w:val="47794EFF"/>
    <w:rsid w:val="477A994B"/>
    <w:rsid w:val="477EA4AC"/>
    <w:rsid w:val="4780E8AE"/>
    <w:rsid w:val="4781B509"/>
    <w:rsid w:val="478987BF"/>
    <w:rsid w:val="478A6CD4"/>
    <w:rsid w:val="478DF861"/>
    <w:rsid w:val="4791CB35"/>
    <w:rsid w:val="4793EBF1"/>
    <w:rsid w:val="47951B99"/>
    <w:rsid w:val="4795406F"/>
    <w:rsid w:val="4795543C"/>
    <w:rsid w:val="479AF929"/>
    <w:rsid w:val="479D3416"/>
    <w:rsid w:val="479DD13B"/>
    <w:rsid w:val="47A4D9D4"/>
    <w:rsid w:val="47A634C8"/>
    <w:rsid w:val="47AA91D9"/>
    <w:rsid w:val="47AB383C"/>
    <w:rsid w:val="47AB96F0"/>
    <w:rsid w:val="47B16633"/>
    <w:rsid w:val="47B2AD2A"/>
    <w:rsid w:val="47B9FA80"/>
    <w:rsid w:val="47BD47DE"/>
    <w:rsid w:val="47BF769D"/>
    <w:rsid w:val="47C48E20"/>
    <w:rsid w:val="47C9677C"/>
    <w:rsid w:val="47CBBB48"/>
    <w:rsid w:val="47CC48A5"/>
    <w:rsid w:val="47D2B4FF"/>
    <w:rsid w:val="47DA5044"/>
    <w:rsid w:val="47DA6641"/>
    <w:rsid w:val="47DBCB78"/>
    <w:rsid w:val="47E0CBFC"/>
    <w:rsid w:val="47E57ADC"/>
    <w:rsid w:val="47E62F8D"/>
    <w:rsid w:val="47E6CBAA"/>
    <w:rsid w:val="47E8953C"/>
    <w:rsid w:val="47F1ED3B"/>
    <w:rsid w:val="47F2AD5C"/>
    <w:rsid w:val="47F6591D"/>
    <w:rsid w:val="47F6BCDC"/>
    <w:rsid w:val="47F7CB04"/>
    <w:rsid w:val="47F8BD43"/>
    <w:rsid w:val="47F95BB9"/>
    <w:rsid w:val="47F9BA44"/>
    <w:rsid w:val="47FE5470"/>
    <w:rsid w:val="47FF85BE"/>
    <w:rsid w:val="4800764A"/>
    <w:rsid w:val="48041791"/>
    <w:rsid w:val="480432D2"/>
    <w:rsid w:val="480A1FB9"/>
    <w:rsid w:val="480CFDD2"/>
    <w:rsid w:val="480D3056"/>
    <w:rsid w:val="480E0DA5"/>
    <w:rsid w:val="48110601"/>
    <w:rsid w:val="48165EAA"/>
    <w:rsid w:val="481AAA5D"/>
    <w:rsid w:val="481CA6E6"/>
    <w:rsid w:val="481E674D"/>
    <w:rsid w:val="4827038A"/>
    <w:rsid w:val="4827393D"/>
    <w:rsid w:val="482A5271"/>
    <w:rsid w:val="482DF369"/>
    <w:rsid w:val="482E1E88"/>
    <w:rsid w:val="48339102"/>
    <w:rsid w:val="4836C11F"/>
    <w:rsid w:val="48373402"/>
    <w:rsid w:val="483765C0"/>
    <w:rsid w:val="483F4AAD"/>
    <w:rsid w:val="4842D39B"/>
    <w:rsid w:val="484458BE"/>
    <w:rsid w:val="484746E5"/>
    <w:rsid w:val="48497E19"/>
    <w:rsid w:val="484ACB60"/>
    <w:rsid w:val="484DCC2F"/>
    <w:rsid w:val="484E6F6F"/>
    <w:rsid w:val="485097BC"/>
    <w:rsid w:val="48537D78"/>
    <w:rsid w:val="4857E518"/>
    <w:rsid w:val="48599850"/>
    <w:rsid w:val="4859FE6E"/>
    <w:rsid w:val="485A54FB"/>
    <w:rsid w:val="4860A012"/>
    <w:rsid w:val="4860EA60"/>
    <w:rsid w:val="486185D6"/>
    <w:rsid w:val="486451A3"/>
    <w:rsid w:val="4867D42B"/>
    <w:rsid w:val="486AC675"/>
    <w:rsid w:val="486C4532"/>
    <w:rsid w:val="4876706C"/>
    <w:rsid w:val="4879C205"/>
    <w:rsid w:val="487DD112"/>
    <w:rsid w:val="487E1E98"/>
    <w:rsid w:val="48835F93"/>
    <w:rsid w:val="48874725"/>
    <w:rsid w:val="488A99F9"/>
    <w:rsid w:val="488D537E"/>
    <w:rsid w:val="488D8216"/>
    <w:rsid w:val="4892E30C"/>
    <w:rsid w:val="4892E78E"/>
    <w:rsid w:val="489565FC"/>
    <w:rsid w:val="489B1581"/>
    <w:rsid w:val="489B1758"/>
    <w:rsid w:val="489E1373"/>
    <w:rsid w:val="489E9D7C"/>
    <w:rsid w:val="48A18964"/>
    <w:rsid w:val="48A2828B"/>
    <w:rsid w:val="48A3B621"/>
    <w:rsid w:val="48A3FE4C"/>
    <w:rsid w:val="48A547CA"/>
    <w:rsid w:val="48A92048"/>
    <w:rsid w:val="48AA7F4F"/>
    <w:rsid w:val="48AEB1B1"/>
    <w:rsid w:val="48B08FE3"/>
    <w:rsid w:val="48B19ABF"/>
    <w:rsid w:val="48B358E8"/>
    <w:rsid w:val="48B433A1"/>
    <w:rsid w:val="48B70BBB"/>
    <w:rsid w:val="48BA1A09"/>
    <w:rsid w:val="48C16B5B"/>
    <w:rsid w:val="48C50642"/>
    <w:rsid w:val="48D16980"/>
    <w:rsid w:val="48D1A19E"/>
    <w:rsid w:val="48D22F6A"/>
    <w:rsid w:val="48D28D36"/>
    <w:rsid w:val="48D413BE"/>
    <w:rsid w:val="48D88261"/>
    <w:rsid w:val="48D90B69"/>
    <w:rsid w:val="48DBDC4B"/>
    <w:rsid w:val="48DBFFDF"/>
    <w:rsid w:val="48DD2451"/>
    <w:rsid w:val="48DEBFAC"/>
    <w:rsid w:val="48E08A37"/>
    <w:rsid w:val="48E6885E"/>
    <w:rsid w:val="48E78213"/>
    <w:rsid w:val="48E97281"/>
    <w:rsid w:val="48EFE8EA"/>
    <w:rsid w:val="48F2D4E2"/>
    <w:rsid w:val="48F3F940"/>
    <w:rsid w:val="48F68DBE"/>
    <w:rsid w:val="48F6BB9B"/>
    <w:rsid w:val="48F85BD9"/>
    <w:rsid w:val="48F99247"/>
    <w:rsid w:val="48FA2921"/>
    <w:rsid w:val="48FAC654"/>
    <w:rsid w:val="48FBFA40"/>
    <w:rsid w:val="48FFF7BB"/>
    <w:rsid w:val="4901B44B"/>
    <w:rsid w:val="49034057"/>
    <w:rsid w:val="490A0513"/>
    <w:rsid w:val="490A8E54"/>
    <w:rsid w:val="490C47F0"/>
    <w:rsid w:val="490DF7EA"/>
    <w:rsid w:val="490FAF31"/>
    <w:rsid w:val="49113A88"/>
    <w:rsid w:val="4913C8D6"/>
    <w:rsid w:val="4915F1F0"/>
    <w:rsid w:val="4916E707"/>
    <w:rsid w:val="491834DC"/>
    <w:rsid w:val="4919D715"/>
    <w:rsid w:val="491E4B37"/>
    <w:rsid w:val="4922BBA1"/>
    <w:rsid w:val="4924E856"/>
    <w:rsid w:val="49263CBC"/>
    <w:rsid w:val="4928EBFB"/>
    <w:rsid w:val="49304416"/>
    <w:rsid w:val="49314844"/>
    <w:rsid w:val="493612F9"/>
    <w:rsid w:val="4938CE1A"/>
    <w:rsid w:val="4939C6AB"/>
    <w:rsid w:val="493B3DDD"/>
    <w:rsid w:val="493BFEB7"/>
    <w:rsid w:val="493CBEBB"/>
    <w:rsid w:val="493DE4FC"/>
    <w:rsid w:val="493E0B4E"/>
    <w:rsid w:val="493E8E53"/>
    <w:rsid w:val="49405C57"/>
    <w:rsid w:val="49428479"/>
    <w:rsid w:val="49437769"/>
    <w:rsid w:val="494F355F"/>
    <w:rsid w:val="4950ECA0"/>
    <w:rsid w:val="49521DB6"/>
    <w:rsid w:val="49539107"/>
    <w:rsid w:val="4953FBB7"/>
    <w:rsid w:val="49543B0C"/>
    <w:rsid w:val="4955C4D1"/>
    <w:rsid w:val="4955E3DB"/>
    <w:rsid w:val="495B04EC"/>
    <w:rsid w:val="496164E7"/>
    <w:rsid w:val="4965285A"/>
    <w:rsid w:val="4965DD3E"/>
    <w:rsid w:val="496639F4"/>
    <w:rsid w:val="496B2182"/>
    <w:rsid w:val="497098A4"/>
    <w:rsid w:val="49724A3F"/>
    <w:rsid w:val="497A0493"/>
    <w:rsid w:val="497C9C5D"/>
    <w:rsid w:val="49872AEF"/>
    <w:rsid w:val="49878C45"/>
    <w:rsid w:val="498A5C83"/>
    <w:rsid w:val="498A71D5"/>
    <w:rsid w:val="498BBECD"/>
    <w:rsid w:val="498D3796"/>
    <w:rsid w:val="498E7ABE"/>
    <w:rsid w:val="498F96F8"/>
    <w:rsid w:val="4990E6C1"/>
    <w:rsid w:val="4994E60D"/>
    <w:rsid w:val="4997EDDB"/>
    <w:rsid w:val="4998AA97"/>
    <w:rsid w:val="499D23EB"/>
    <w:rsid w:val="49A667CA"/>
    <w:rsid w:val="49A7792C"/>
    <w:rsid w:val="49A9B26F"/>
    <w:rsid w:val="49ABDE08"/>
    <w:rsid w:val="49AC97F4"/>
    <w:rsid w:val="49ADA62D"/>
    <w:rsid w:val="49AEC722"/>
    <w:rsid w:val="49B32B03"/>
    <w:rsid w:val="49BD9A4E"/>
    <w:rsid w:val="49BE74B9"/>
    <w:rsid w:val="49BF633B"/>
    <w:rsid w:val="49BFEC44"/>
    <w:rsid w:val="49C158B1"/>
    <w:rsid w:val="49C26B22"/>
    <w:rsid w:val="49C3C3CA"/>
    <w:rsid w:val="49C48FB6"/>
    <w:rsid w:val="49C6AC5C"/>
    <w:rsid w:val="49C82222"/>
    <w:rsid w:val="49CA532C"/>
    <w:rsid w:val="49CB73F8"/>
    <w:rsid w:val="49CD89A8"/>
    <w:rsid w:val="49CD9A25"/>
    <w:rsid w:val="49CE5318"/>
    <w:rsid w:val="49CF2DE2"/>
    <w:rsid w:val="49CF9F14"/>
    <w:rsid w:val="49DA0D78"/>
    <w:rsid w:val="49DAE02F"/>
    <w:rsid w:val="49DC2A96"/>
    <w:rsid w:val="49DDCDD5"/>
    <w:rsid w:val="49E2EAD7"/>
    <w:rsid w:val="49E63776"/>
    <w:rsid w:val="49E7D2FE"/>
    <w:rsid w:val="49E9583F"/>
    <w:rsid w:val="49EA4C48"/>
    <w:rsid w:val="49EBA55B"/>
    <w:rsid w:val="49EE2E99"/>
    <w:rsid w:val="49EF6F7E"/>
    <w:rsid w:val="49EF70A3"/>
    <w:rsid w:val="49F1A390"/>
    <w:rsid w:val="49F31F80"/>
    <w:rsid w:val="49F4C540"/>
    <w:rsid w:val="49F7DB94"/>
    <w:rsid w:val="49F833E7"/>
    <w:rsid w:val="49F8AB84"/>
    <w:rsid w:val="49FB4FDF"/>
    <w:rsid w:val="49FD5637"/>
    <w:rsid w:val="49FF1C8C"/>
    <w:rsid w:val="4A02CF22"/>
    <w:rsid w:val="4A04390C"/>
    <w:rsid w:val="4A0B2829"/>
    <w:rsid w:val="4A104303"/>
    <w:rsid w:val="4A124EC5"/>
    <w:rsid w:val="4A17C964"/>
    <w:rsid w:val="4A187B19"/>
    <w:rsid w:val="4A23600D"/>
    <w:rsid w:val="4A23C148"/>
    <w:rsid w:val="4A24BD68"/>
    <w:rsid w:val="4A2740AB"/>
    <w:rsid w:val="4A28BE93"/>
    <w:rsid w:val="4A293AC7"/>
    <w:rsid w:val="4A2BAD89"/>
    <w:rsid w:val="4A2CECB6"/>
    <w:rsid w:val="4A2D2753"/>
    <w:rsid w:val="4A2DCF2B"/>
    <w:rsid w:val="4A35553A"/>
    <w:rsid w:val="4A38A177"/>
    <w:rsid w:val="4A38C412"/>
    <w:rsid w:val="4A3D59C5"/>
    <w:rsid w:val="4A3FA603"/>
    <w:rsid w:val="4A41182B"/>
    <w:rsid w:val="4A43900A"/>
    <w:rsid w:val="4A43F5C0"/>
    <w:rsid w:val="4A47F430"/>
    <w:rsid w:val="4A4905B1"/>
    <w:rsid w:val="4A4AAD74"/>
    <w:rsid w:val="4A4CCE00"/>
    <w:rsid w:val="4A4D018E"/>
    <w:rsid w:val="4A502B36"/>
    <w:rsid w:val="4A561A54"/>
    <w:rsid w:val="4A56E187"/>
    <w:rsid w:val="4A5A9D49"/>
    <w:rsid w:val="4A5B2E0B"/>
    <w:rsid w:val="4A616920"/>
    <w:rsid w:val="4A6336F6"/>
    <w:rsid w:val="4A69F329"/>
    <w:rsid w:val="4A6FA844"/>
    <w:rsid w:val="4A77D040"/>
    <w:rsid w:val="4A78952E"/>
    <w:rsid w:val="4A7A900D"/>
    <w:rsid w:val="4A807AA8"/>
    <w:rsid w:val="4A807BF6"/>
    <w:rsid w:val="4A81D6B1"/>
    <w:rsid w:val="4A8431EA"/>
    <w:rsid w:val="4A872537"/>
    <w:rsid w:val="4A87B46F"/>
    <w:rsid w:val="4A8BCAE4"/>
    <w:rsid w:val="4A94D116"/>
    <w:rsid w:val="4A9580FB"/>
    <w:rsid w:val="4A95DA33"/>
    <w:rsid w:val="4A9A645D"/>
    <w:rsid w:val="4AA19BA0"/>
    <w:rsid w:val="4AA80024"/>
    <w:rsid w:val="4AACBC13"/>
    <w:rsid w:val="4AACC500"/>
    <w:rsid w:val="4AAD00FE"/>
    <w:rsid w:val="4AADFD07"/>
    <w:rsid w:val="4AAE5A67"/>
    <w:rsid w:val="4AAEBD1A"/>
    <w:rsid w:val="4AB19AC4"/>
    <w:rsid w:val="4AB5C5D6"/>
    <w:rsid w:val="4AB6CC91"/>
    <w:rsid w:val="4AB77FDC"/>
    <w:rsid w:val="4AB8FC5C"/>
    <w:rsid w:val="4ABDBC74"/>
    <w:rsid w:val="4AC20169"/>
    <w:rsid w:val="4AC3E70F"/>
    <w:rsid w:val="4AC78C0D"/>
    <w:rsid w:val="4ACBCFBD"/>
    <w:rsid w:val="4AD2083C"/>
    <w:rsid w:val="4AD4DB6E"/>
    <w:rsid w:val="4ADA40C8"/>
    <w:rsid w:val="4ADAC637"/>
    <w:rsid w:val="4ADD6D36"/>
    <w:rsid w:val="4AE144F6"/>
    <w:rsid w:val="4AE61EC8"/>
    <w:rsid w:val="4AEAB086"/>
    <w:rsid w:val="4AEE82E0"/>
    <w:rsid w:val="4AEF7337"/>
    <w:rsid w:val="4AF043AA"/>
    <w:rsid w:val="4AF45490"/>
    <w:rsid w:val="4B01FAF1"/>
    <w:rsid w:val="4B039ADB"/>
    <w:rsid w:val="4B0517A8"/>
    <w:rsid w:val="4B058EE0"/>
    <w:rsid w:val="4B070918"/>
    <w:rsid w:val="4B07A8A9"/>
    <w:rsid w:val="4B07BA32"/>
    <w:rsid w:val="4B107F38"/>
    <w:rsid w:val="4B165AD9"/>
    <w:rsid w:val="4B17C315"/>
    <w:rsid w:val="4B1C37BB"/>
    <w:rsid w:val="4B1FBB13"/>
    <w:rsid w:val="4B219E36"/>
    <w:rsid w:val="4B228728"/>
    <w:rsid w:val="4B244D48"/>
    <w:rsid w:val="4B27EF32"/>
    <w:rsid w:val="4B29DC80"/>
    <w:rsid w:val="4B2EA874"/>
    <w:rsid w:val="4B2F8551"/>
    <w:rsid w:val="4B30FC7B"/>
    <w:rsid w:val="4B366A0C"/>
    <w:rsid w:val="4B36F5E1"/>
    <w:rsid w:val="4B3940A3"/>
    <w:rsid w:val="4B39B947"/>
    <w:rsid w:val="4B41F7EA"/>
    <w:rsid w:val="4B424B4C"/>
    <w:rsid w:val="4B4777E0"/>
    <w:rsid w:val="4B526FD3"/>
    <w:rsid w:val="4B582FD5"/>
    <w:rsid w:val="4B5CD769"/>
    <w:rsid w:val="4B5E555B"/>
    <w:rsid w:val="4B5F0C6D"/>
    <w:rsid w:val="4B624D77"/>
    <w:rsid w:val="4B626C61"/>
    <w:rsid w:val="4B6400DA"/>
    <w:rsid w:val="4B65F812"/>
    <w:rsid w:val="4B65F9D4"/>
    <w:rsid w:val="4B6AFE43"/>
    <w:rsid w:val="4B6BE695"/>
    <w:rsid w:val="4B77A677"/>
    <w:rsid w:val="4B78E5C4"/>
    <w:rsid w:val="4B7B29F4"/>
    <w:rsid w:val="4B7B4004"/>
    <w:rsid w:val="4B7E4A32"/>
    <w:rsid w:val="4B84064D"/>
    <w:rsid w:val="4B86315C"/>
    <w:rsid w:val="4B89C7C9"/>
    <w:rsid w:val="4B8AB990"/>
    <w:rsid w:val="4B8EE968"/>
    <w:rsid w:val="4B9041F7"/>
    <w:rsid w:val="4B91B2D8"/>
    <w:rsid w:val="4B92DF6B"/>
    <w:rsid w:val="4B936AF8"/>
    <w:rsid w:val="4B96082C"/>
    <w:rsid w:val="4B97649B"/>
    <w:rsid w:val="4B97989F"/>
    <w:rsid w:val="4B9A57BE"/>
    <w:rsid w:val="4BA25C5B"/>
    <w:rsid w:val="4BA4906A"/>
    <w:rsid w:val="4BA7B7DC"/>
    <w:rsid w:val="4BA7BE2F"/>
    <w:rsid w:val="4BA8D734"/>
    <w:rsid w:val="4BAE0233"/>
    <w:rsid w:val="4BAE8000"/>
    <w:rsid w:val="4BAF2590"/>
    <w:rsid w:val="4BAF8E38"/>
    <w:rsid w:val="4BB3B773"/>
    <w:rsid w:val="4BB3E668"/>
    <w:rsid w:val="4BB5A5E3"/>
    <w:rsid w:val="4BB6C3CF"/>
    <w:rsid w:val="4BB6DB75"/>
    <w:rsid w:val="4BBDE250"/>
    <w:rsid w:val="4BBE35B7"/>
    <w:rsid w:val="4BC0CF3A"/>
    <w:rsid w:val="4BC16C79"/>
    <w:rsid w:val="4BC51ED1"/>
    <w:rsid w:val="4BC5FFDD"/>
    <w:rsid w:val="4BC62A68"/>
    <w:rsid w:val="4BCA20AD"/>
    <w:rsid w:val="4BCCCBB7"/>
    <w:rsid w:val="4BCFB607"/>
    <w:rsid w:val="4BD18813"/>
    <w:rsid w:val="4BD2B2B3"/>
    <w:rsid w:val="4BD2E09D"/>
    <w:rsid w:val="4BD5327A"/>
    <w:rsid w:val="4BD74DCF"/>
    <w:rsid w:val="4BD890E6"/>
    <w:rsid w:val="4BD92A26"/>
    <w:rsid w:val="4BDC7259"/>
    <w:rsid w:val="4BDE57E5"/>
    <w:rsid w:val="4BE22011"/>
    <w:rsid w:val="4BE480E6"/>
    <w:rsid w:val="4BE84B79"/>
    <w:rsid w:val="4BE8C029"/>
    <w:rsid w:val="4BEEE7D8"/>
    <w:rsid w:val="4BF003FA"/>
    <w:rsid w:val="4BF398CE"/>
    <w:rsid w:val="4BF55692"/>
    <w:rsid w:val="4BF610E9"/>
    <w:rsid w:val="4C01E2E8"/>
    <w:rsid w:val="4C01F65B"/>
    <w:rsid w:val="4C076EA8"/>
    <w:rsid w:val="4C0951E1"/>
    <w:rsid w:val="4C0BDA7D"/>
    <w:rsid w:val="4C101E3F"/>
    <w:rsid w:val="4C128D57"/>
    <w:rsid w:val="4C13A0A1"/>
    <w:rsid w:val="4C1929F6"/>
    <w:rsid w:val="4C1AF937"/>
    <w:rsid w:val="4C1DDA23"/>
    <w:rsid w:val="4C22610B"/>
    <w:rsid w:val="4C23E376"/>
    <w:rsid w:val="4C2544D8"/>
    <w:rsid w:val="4C25C9BF"/>
    <w:rsid w:val="4C267D86"/>
    <w:rsid w:val="4C271879"/>
    <w:rsid w:val="4C290368"/>
    <w:rsid w:val="4C29EF62"/>
    <w:rsid w:val="4C2E7AFA"/>
    <w:rsid w:val="4C32613C"/>
    <w:rsid w:val="4C3304F0"/>
    <w:rsid w:val="4C33ABDB"/>
    <w:rsid w:val="4C3B192E"/>
    <w:rsid w:val="4C3F7F0D"/>
    <w:rsid w:val="4C428551"/>
    <w:rsid w:val="4C43A6E9"/>
    <w:rsid w:val="4C43A78C"/>
    <w:rsid w:val="4C44129C"/>
    <w:rsid w:val="4C442C96"/>
    <w:rsid w:val="4C443FE8"/>
    <w:rsid w:val="4C461828"/>
    <w:rsid w:val="4C470A0B"/>
    <w:rsid w:val="4C4B6998"/>
    <w:rsid w:val="4C4B781F"/>
    <w:rsid w:val="4C4E9D45"/>
    <w:rsid w:val="4C50CC32"/>
    <w:rsid w:val="4C54A200"/>
    <w:rsid w:val="4C54CCBD"/>
    <w:rsid w:val="4C5BD25E"/>
    <w:rsid w:val="4C5DDDF7"/>
    <w:rsid w:val="4C5DE0C4"/>
    <w:rsid w:val="4C5EC136"/>
    <w:rsid w:val="4C5FDAB3"/>
    <w:rsid w:val="4C686BB9"/>
    <w:rsid w:val="4C6D0255"/>
    <w:rsid w:val="4C6DFEC0"/>
    <w:rsid w:val="4C6EC3A7"/>
    <w:rsid w:val="4C732647"/>
    <w:rsid w:val="4C7D02F4"/>
    <w:rsid w:val="4C7F8435"/>
    <w:rsid w:val="4C8235E9"/>
    <w:rsid w:val="4C8680E7"/>
    <w:rsid w:val="4C917747"/>
    <w:rsid w:val="4C93939C"/>
    <w:rsid w:val="4C960CB7"/>
    <w:rsid w:val="4C9AA219"/>
    <w:rsid w:val="4C9ACAC7"/>
    <w:rsid w:val="4C9AF7EA"/>
    <w:rsid w:val="4C9CC91C"/>
    <w:rsid w:val="4C9F6B3C"/>
    <w:rsid w:val="4CA19AD5"/>
    <w:rsid w:val="4CA1B5BF"/>
    <w:rsid w:val="4CA5B8A0"/>
    <w:rsid w:val="4CAB6D12"/>
    <w:rsid w:val="4CAC4F99"/>
    <w:rsid w:val="4CAE3FD7"/>
    <w:rsid w:val="4CAE9ED8"/>
    <w:rsid w:val="4CB077BB"/>
    <w:rsid w:val="4CB0DBF5"/>
    <w:rsid w:val="4CB43D1F"/>
    <w:rsid w:val="4CBC2473"/>
    <w:rsid w:val="4CBD8716"/>
    <w:rsid w:val="4CC05562"/>
    <w:rsid w:val="4CC4C442"/>
    <w:rsid w:val="4CC61034"/>
    <w:rsid w:val="4CC6EACF"/>
    <w:rsid w:val="4CD1EB93"/>
    <w:rsid w:val="4CD23A6D"/>
    <w:rsid w:val="4CD92FB4"/>
    <w:rsid w:val="4CDC1F1D"/>
    <w:rsid w:val="4CDE9EA5"/>
    <w:rsid w:val="4CE1E0EB"/>
    <w:rsid w:val="4CE4C406"/>
    <w:rsid w:val="4CE69A87"/>
    <w:rsid w:val="4CEB9F54"/>
    <w:rsid w:val="4CECE5A5"/>
    <w:rsid w:val="4CEECFC8"/>
    <w:rsid w:val="4CF8A7CA"/>
    <w:rsid w:val="4CFB8A61"/>
    <w:rsid w:val="4CFBBF08"/>
    <w:rsid w:val="4CFEAB59"/>
    <w:rsid w:val="4CFEF183"/>
    <w:rsid w:val="4D02CC1C"/>
    <w:rsid w:val="4D09E67E"/>
    <w:rsid w:val="4D0EBC9A"/>
    <w:rsid w:val="4D110DD5"/>
    <w:rsid w:val="4D15317E"/>
    <w:rsid w:val="4D17421A"/>
    <w:rsid w:val="4D1A6321"/>
    <w:rsid w:val="4D1E6B1B"/>
    <w:rsid w:val="4D1F73C0"/>
    <w:rsid w:val="4D1FF701"/>
    <w:rsid w:val="4D213D52"/>
    <w:rsid w:val="4D21C60D"/>
    <w:rsid w:val="4D221B16"/>
    <w:rsid w:val="4D22F3DA"/>
    <w:rsid w:val="4D240BC0"/>
    <w:rsid w:val="4D2C7893"/>
    <w:rsid w:val="4D2D2231"/>
    <w:rsid w:val="4D2F5087"/>
    <w:rsid w:val="4D32A57C"/>
    <w:rsid w:val="4D362A76"/>
    <w:rsid w:val="4D3885C8"/>
    <w:rsid w:val="4D38C9C3"/>
    <w:rsid w:val="4D3981CE"/>
    <w:rsid w:val="4D3AB31C"/>
    <w:rsid w:val="4D3ACFD9"/>
    <w:rsid w:val="4D3B7787"/>
    <w:rsid w:val="4D3EB6B5"/>
    <w:rsid w:val="4D3EED8D"/>
    <w:rsid w:val="4D43EC93"/>
    <w:rsid w:val="4D491EE8"/>
    <w:rsid w:val="4D4A5061"/>
    <w:rsid w:val="4D4B5F30"/>
    <w:rsid w:val="4D4D4FC8"/>
    <w:rsid w:val="4D4EF6D1"/>
    <w:rsid w:val="4D514235"/>
    <w:rsid w:val="4D521124"/>
    <w:rsid w:val="4D5A4E46"/>
    <w:rsid w:val="4D5B51DB"/>
    <w:rsid w:val="4D5F27E9"/>
    <w:rsid w:val="4D612294"/>
    <w:rsid w:val="4D641E4E"/>
    <w:rsid w:val="4D64EDD7"/>
    <w:rsid w:val="4D656FED"/>
    <w:rsid w:val="4D66E095"/>
    <w:rsid w:val="4D6E3517"/>
    <w:rsid w:val="4D71E392"/>
    <w:rsid w:val="4D779C0B"/>
    <w:rsid w:val="4D77D3A9"/>
    <w:rsid w:val="4D780DFE"/>
    <w:rsid w:val="4D7C77D3"/>
    <w:rsid w:val="4D7CDFBB"/>
    <w:rsid w:val="4D7D1B55"/>
    <w:rsid w:val="4D7E1F71"/>
    <w:rsid w:val="4D855722"/>
    <w:rsid w:val="4D865E3D"/>
    <w:rsid w:val="4D8ADAF3"/>
    <w:rsid w:val="4D8ADAF6"/>
    <w:rsid w:val="4D8F2445"/>
    <w:rsid w:val="4D91E14A"/>
    <w:rsid w:val="4D9296B4"/>
    <w:rsid w:val="4D962511"/>
    <w:rsid w:val="4D981757"/>
    <w:rsid w:val="4D98C894"/>
    <w:rsid w:val="4D9A88E7"/>
    <w:rsid w:val="4D9ABE20"/>
    <w:rsid w:val="4D9D09B1"/>
    <w:rsid w:val="4D9F40E2"/>
    <w:rsid w:val="4DA307E1"/>
    <w:rsid w:val="4DA5F15E"/>
    <w:rsid w:val="4DA957FF"/>
    <w:rsid w:val="4DAA06D8"/>
    <w:rsid w:val="4DAE3856"/>
    <w:rsid w:val="4DAE78E1"/>
    <w:rsid w:val="4DAF7102"/>
    <w:rsid w:val="4DB1B15A"/>
    <w:rsid w:val="4DB26AB0"/>
    <w:rsid w:val="4DB27C79"/>
    <w:rsid w:val="4DB499D3"/>
    <w:rsid w:val="4DB4FA57"/>
    <w:rsid w:val="4DB5ECC1"/>
    <w:rsid w:val="4DB7C707"/>
    <w:rsid w:val="4DB94581"/>
    <w:rsid w:val="4DBA1E55"/>
    <w:rsid w:val="4DBADAA9"/>
    <w:rsid w:val="4DBCD695"/>
    <w:rsid w:val="4DBD7E46"/>
    <w:rsid w:val="4DBF434A"/>
    <w:rsid w:val="4DC17393"/>
    <w:rsid w:val="4DC1B8B1"/>
    <w:rsid w:val="4DC36B82"/>
    <w:rsid w:val="4DC56844"/>
    <w:rsid w:val="4DC7D92D"/>
    <w:rsid w:val="4DC8112D"/>
    <w:rsid w:val="4DC91947"/>
    <w:rsid w:val="4DC9C0DC"/>
    <w:rsid w:val="4DCF8E0E"/>
    <w:rsid w:val="4DD2F4C1"/>
    <w:rsid w:val="4DD644C1"/>
    <w:rsid w:val="4DD731AF"/>
    <w:rsid w:val="4DD95E8F"/>
    <w:rsid w:val="4DE7B88C"/>
    <w:rsid w:val="4DE7D9DA"/>
    <w:rsid w:val="4DEE1DCC"/>
    <w:rsid w:val="4DEEF6C0"/>
    <w:rsid w:val="4DF2408C"/>
    <w:rsid w:val="4DFE11AC"/>
    <w:rsid w:val="4E0220CE"/>
    <w:rsid w:val="4E026587"/>
    <w:rsid w:val="4E0495C0"/>
    <w:rsid w:val="4E072CA4"/>
    <w:rsid w:val="4E09D90D"/>
    <w:rsid w:val="4E0E12E7"/>
    <w:rsid w:val="4E0E6782"/>
    <w:rsid w:val="4E11EA57"/>
    <w:rsid w:val="4E147AE8"/>
    <w:rsid w:val="4E14A687"/>
    <w:rsid w:val="4E1557DA"/>
    <w:rsid w:val="4E16DAFE"/>
    <w:rsid w:val="4E173BCB"/>
    <w:rsid w:val="4E24A6A5"/>
    <w:rsid w:val="4E25EE3D"/>
    <w:rsid w:val="4E262570"/>
    <w:rsid w:val="4E27E46C"/>
    <w:rsid w:val="4E280D35"/>
    <w:rsid w:val="4E2A9408"/>
    <w:rsid w:val="4E2E92CC"/>
    <w:rsid w:val="4E2EC27D"/>
    <w:rsid w:val="4E349D44"/>
    <w:rsid w:val="4E367439"/>
    <w:rsid w:val="4E3763E5"/>
    <w:rsid w:val="4E3B8EE8"/>
    <w:rsid w:val="4E3D6B36"/>
    <w:rsid w:val="4E3F8ED4"/>
    <w:rsid w:val="4E4043D2"/>
    <w:rsid w:val="4E43F1BA"/>
    <w:rsid w:val="4E440A2A"/>
    <w:rsid w:val="4E49EEB2"/>
    <w:rsid w:val="4E500D80"/>
    <w:rsid w:val="4E51EB14"/>
    <w:rsid w:val="4E532652"/>
    <w:rsid w:val="4E57B8F2"/>
    <w:rsid w:val="4E5D6607"/>
    <w:rsid w:val="4E5D6D01"/>
    <w:rsid w:val="4E5FE78E"/>
    <w:rsid w:val="4E64329A"/>
    <w:rsid w:val="4E645654"/>
    <w:rsid w:val="4E67FEC7"/>
    <w:rsid w:val="4E689D3D"/>
    <w:rsid w:val="4E70E14F"/>
    <w:rsid w:val="4E721FD9"/>
    <w:rsid w:val="4E742A92"/>
    <w:rsid w:val="4E78C7BC"/>
    <w:rsid w:val="4E799214"/>
    <w:rsid w:val="4E7A8032"/>
    <w:rsid w:val="4E7C74AC"/>
    <w:rsid w:val="4E7E890A"/>
    <w:rsid w:val="4E812EEB"/>
    <w:rsid w:val="4E8256C4"/>
    <w:rsid w:val="4E869C26"/>
    <w:rsid w:val="4E87572C"/>
    <w:rsid w:val="4E89B7E4"/>
    <w:rsid w:val="4E8F69AA"/>
    <w:rsid w:val="4E91B03B"/>
    <w:rsid w:val="4E92D45E"/>
    <w:rsid w:val="4E980102"/>
    <w:rsid w:val="4E9A65B1"/>
    <w:rsid w:val="4E9C1812"/>
    <w:rsid w:val="4E9D600C"/>
    <w:rsid w:val="4E9F67FA"/>
    <w:rsid w:val="4EA8086C"/>
    <w:rsid w:val="4EAEC997"/>
    <w:rsid w:val="4EB3D9DC"/>
    <w:rsid w:val="4EB44ADB"/>
    <w:rsid w:val="4EB4CC9C"/>
    <w:rsid w:val="4EB4D82C"/>
    <w:rsid w:val="4EB7F84C"/>
    <w:rsid w:val="4EBA3B7C"/>
    <w:rsid w:val="4EC29844"/>
    <w:rsid w:val="4EC921F4"/>
    <w:rsid w:val="4EC9B30E"/>
    <w:rsid w:val="4ECC8B84"/>
    <w:rsid w:val="4EDC242F"/>
    <w:rsid w:val="4EE3743C"/>
    <w:rsid w:val="4EE58D13"/>
    <w:rsid w:val="4EEB9CCE"/>
    <w:rsid w:val="4EF14D76"/>
    <w:rsid w:val="4EF2EA3D"/>
    <w:rsid w:val="4EF3FCB9"/>
    <w:rsid w:val="4EFC95A9"/>
    <w:rsid w:val="4EFCF2A6"/>
    <w:rsid w:val="4EFD9769"/>
    <w:rsid w:val="4F04B536"/>
    <w:rsid w:val="4F09997F"/>
    <w:rsid w:val="4F0B8752"/>
    <w:rsid w:val="4F0D7955"/>
    <w:rsid w:val="4F11CC49"/>
    <w:rsid w:val="4F146038"/>
    <w:rsid w:val="4F18EE19"/>
    <w:rsid w:val="4F19548F"/>
    <w:rsid w:val="4F19C0D3"/>
    <w:rsid w:val="4F1B52E6"/>
    <w:rsid w:val="4F1BCE30"/>
    <w:rsid w:val="4F1EBDCE"/>
    <w:rsid w:val="4F20ADF0"/>
    <w:rsid w:val="4F245CCB"/>
    <w:rsid w:val="4F262560"/>
    <w:rsid w:val="4F283714"/>
    <w:rsid w:val="4F2CBECF"/>
    <w:rsid w:val="4F2D89AD"/>
    <w:rsid w:val="4F2F9781"/>
    <w:rsid w:val="4F30A598"/>
    <w:rsid w:val="4F325830"/>
    <w:rsid w:val="4F3312E0"/>
    <w:rsid w:val="4F341E4F"/>
    <w:rsid w:val="4F345582"/>
    <w:rsid w:val="4F39B95A"/>
    <w:rsid w:val="4F3A4078"/>
    <w:rsid w:val="4F46AD99"/>
    <w:rsid w:val="4F4724B6"/>
    <w:rsid w:val="4F488041"/>
    <w:rsid w:val="4F48F34C"/>
    <w:rsid w:val="4F4E6F79"/>
    <w:rsid w:val="4F50F852"/>
    <w:rsid w:val="4F52879B"/>
    <w:rsid w:val="4F54446E"/>
    <w:rsid w:val="4F544D8C"/>
    <w:rsid w:val="4F552FE7"/>
    <w:rsid w:val="4F561E07"/>
    <w:rsid w:val="4F5E8AFA"/>
    <w:rsid w:val="4F5F4D76"/>
    <w:rsid w:val="4F5FFFFF"/>
    <w:rsid w:val="4F6007D5"/>
    <w:rsid w:val="4F601EDF"/>
    <w:rsid w:val="4F656C17"/>
    <w:rsid w:val="4F66B90D"/>
    <w:rsid w:val="4F68F21E"/>
    <w:rsid w:val="4F6A7EE4"/>
    <w:rsid w:val="4F6CAAA8"/>
    <w:rsid w:val="4F6D9C86"/>
    <w:rsid w:val="4F717B95"/>
    <w:rsid w:val="4F722F84"/>
    <w:rsid w:val="4F734522"/>
    <w:rsid w:val="4F78CCE1"/>
    <w:rsid w:val="4F7977A5"/>
    <w:rsid w:val="4F85F49D"/>
    <w:rsid w:val="4F8742DC"/>
    <w:rsid w:val="4F8B7097"/>
    <w:rsid w:val="4F8EE4CB"/>
    <w:rsid w:val="4F942D01"/>
    <w:rsid w:val="4F959963"/>
    <w:rsid w:val="4F99A2F4"/>
    <w:rsid w:val="4F9AFD30"/>
    <w:rsid w:val="4F9DBD75"/>
    <w:rsid w:val="4FA28A0F"/>
    <w:rsid w:val="4FA7DD5E"/>
    <w:rsid w:val="4FAFD662"/>
    <w:rsid w:val="4FB2AB5F"/>
    <w:rsid w:val="4FB5BD67"/>
    <w:rsid w:val="4FB5D947"/>
    <w:rsid w:val="4FB5E10F"/>
    <w:rsid w:val="4FB61B48"/>
    <w:rsid w:val="4FB6A394"/>
    <w:rsid w:val="4FC3B4CD"/>
    <w:rsid w:val="4FCAD010"/>
    <w:rsid w:val="4FCFA005"/>
    <w:rsid w:val="4FD15693"/>
    <w:rsid w:val="4FD23B5C"/>
    <w:rsid w:val="4FD29BBF"/>
    <w:rsid w:val="4FD3AAC7"/>
    <w:rsid w:val="4FD59686"/>
    <w:rsid w:val="4FD609D1"/>
    <w:rsid w:val="4FD7FE98"/>
    <w:rsid w:val="4FD850B3"/>
    <w:rsid w:val="4FD928AC"/>
    <w:rsid w:val="4FD92977"/>
    <w:rsid w:val="4FD930AB"/>
    <w:rsid w:val="4FD9C6E5"/>
    <w:rsid w:val="4FDA5C58"/>
    <w:rsid w:val="4FDAB261"/>
    <w:rsid w:val="4FDB0FC6"/>
    <w:rsid w:val="4FDB8BB2"/>
    <w:rsid w:val="4FDD76D9"/>
    <w:rsid w:val="4FDF0A9A"/>
    <w:rsid w:val="4FDFF35F"/>
    <w:rsid w:val="4FE26D05"/>
    <w:rsid w:val="4FE2A209"/>
    <w:rsid w:val="4FE79758"/>
    <w:rsid w:val="4FEB6528"/>
    <w:rsid w:val="4FED8149"/>
    <w:rsid w:val="4FEDDE2C"/>
    <w:rsid w:val="4FEF23E4"/>
    <w:rsid w:val="4FF13B52"/>
    <w:rsid w:val="4FF38953"/>
    <w:rsid w:val="4FF40ED3"/>
    <w:rsid w:val="4FF61716"/>
    <w:rsid w:val="4FF67790"/>
    <w:rsid w:val="4FFB37A2"/>
    <w:rsid w:val="4FFBE365"/>
    <w:rsid w:val="4FFE2FD2"/>
    <w:rsid w:val="4FFE95C4"/>
    <w:rsid w:val="50012C05"/>
    <w:rsid w:val="50019389"/>
    <w:rsid w:val="5005C44F"/>
    <w:rsid w:val="5008483C"/>
    <w:rsid w:val="50093B91"/>
    <w:rsid w:val="5009E9EF"/>
    <w:rsid w:val="500A77BE"/>
    <w:rsid w:val="500E1402"/>
    <w:rsid w:val="500FE379"/>
    <w:rsid w:val="50117BDF"/>
    <w:rsid w:val="5014583F"/>
    <w:rsid w:val="5019BC07"/>
    <w:rsid w:val="501A60DC"/>
    <w:rsid w:val="501CCA7C"/>
    <w:rsid w:val="501E2725"/>
    <w:rsid w:val="501EA289"/>
    <w:rsid w:val="50204C66"/>
    <w:rsid w:val="502353C7"/>
    <w:rsid w:val="502764DC"/>
    <w:rsid w:val="502B1513"/>
    <w:rsid w:val="5032156F"/>
    <w:rsid w:val="503763A6"/>
    <w:rsid w:val="5039306D"/>
    <w:rsid w:val="5039BBFD"/>
    <w:rsid w:val="503A4225"/>
    <w:rsid w:val="503EBB73"/>
    <w:rsid w:val="5040C5DE"/>
    <w:rsid w:val="50420E82"/>
    <w:rsid w:val="50439578"/>
    <w:rsid w:val="5043D13A"/>
    <w:rsid w:val="504492AE"/>
    <w:rsid w:val="504507F4"/>
    <w:rsid w:val="5045A68C"/>
    <w:rsid w:val="5048C4BF"/>
    <w:rsid w:val="504A0012"/>
    <w:rsid w:val="505258CA"/>
    <w:rsid w:val="50537A9A"/>
    <w:rsid w:val="5059EFEC"/>
    <w:rsid w:val="505A5EE2"/>
    <w:rsid w:val="505B6196"/>
    <w:rsid w:val="505D9060"/>
    <w:rsid w:val="505DF963"/>
    <w:rsid w:val="505E4E2D"/>
    <w:rsid w:val="505E5A17"/>
    <w:rsid w:val="5066DC1B"/>
    <w:rsid w:val="506A2D98"/>
    <w:rsid w:val="506A5CAC"/>
    <w:rsid w:val="50713835"/>
    <w:rsid w:val="5071CF8C"/>
    <w:rsid w:val="50779B3A"/>
    <w:rsid w:val="507A4E71"/>
    <w:rsid w:val="5083DE43"/>
    <w:rsid w:val="508645F2"/>
    <w:rsid w:val="5087E193"/>
    <w:rsid w:val="50895965"/>
    <w:rsid w:val="508B3B49"/>
    <w:rsid w:val="508E2A99"/>
    <w:rsid w:val="5097FEE6"/>
    <w:rsid w:val="50985BD0"/>
    <w:rsid w:val="5099E309"/>
    <w:rsid w:val="509B9988"/>
    <w:rsid w:val="509CF380"/>
    <w:rsid w:val="509D822D"/>
    <w:rsid w:val="50A23887"/>
    <w:rsid w:val="50A676CF"/>
    <w:rsid w:val="50A8A07D"/>
    <w:rsid w:val="50ADF177"/>
    <w:rsid w:val="50B34D9C"/>
    <w:rsid w:val="50B3CA1C"/>
    <w:rsid w:val="50B57EA3"/>
    <w:rsid w:val="50B60982"/>
    <w:rsid w:val="50B9A61B"/>
    <w:rsid w:val="50BC88D0"/>
    <w:rsid w:val="50BE270B"/>
    <w:rsid w:val="50BE5E01"/>
    <w:rsid w:val="50BF7507"/>
    <w:rsid w:val="50C36CB9"/>
    <w:rsid w:val="50C6BEFC"/>
    <w:rsid w:val="50C7049E"/>
    <w:rsid w:val="50C872D1"/>
    <w:rsid w:val="50CAAF0C"/>
    <w:rsid w:val="50CB67E2"/>
    <w:rsid w:val="50CF98D8"/>
    <w:rsid w:val="50D191F4"/>
    <w:rsid w:val="50D28BBC"/>
    <w:rsid w:val="50E06E12"/>
    <w:rsid w:val="50E20A12"/>
    <w:rsid w:val="50E4C73E"/>
    <w:rsid w:val="50E9FF03"/>
    <w:rsid w:val="50EE6D56"/>
    <w:rsid w:val="50F13C44"/>
    <w:rsid w:val="50F230EB"/>
    <w:rsid w:val="50F554A1"/>
    <w:rsid w:val="50F946FF"/>
    <w:rsid w:val="50FC2AE7"/>
    <w:rsid w:val="50FC34A8"/>
    <w:rsid w:val="5102BD0B"/>
    <w:rsid w:val="5106B813"/>
    <w:rsid w:val="51087B09"/>
    <w:rsid w:val="510D4B34"/>
    <w:rsid w:val="510EE989"/>
    <w:rsid w:val="510F1583"/>
    <w:rsid w:val="5113E731"/>
    <w:rsid w:val="51183128"/>
    <w:rsid w:val="51202460"/>
    <w:rsid w:val="5125B609"/>
    <w:rsid w:val="5127520B"/>
    <w:rsid w:val="51276883"/>
    <w:rsid w:val="512BE3CE"/>
    <w:rsid w:val="51306148"/>
    <w:rsid w:val="513212CC"/>
    <w:rsid w:val="513350E9"/>
    <w:rsid w:val="5133D937"/>
    <w:rsid w:val="51373F1A"/>
    <w:rsid w:val="51385042"/>
    <w:rsid w:val="51394CBD"/>
    <w:rsid w:val="51409533"/>
    <w:rsid w:val="5142440B"/>
    <w:rsid w:val="51436D30"/>
    <w:rsid w:val="51452AE3"/>
    <w:rsid w:val="514A4C57"/>
    <w:rsid w:val="514CC363"/>
    <w:rsid w:val="514FA59A"/>
    <w:rsid w:val="51520E66"/>
    <w:rsid w:val="5156751D"/>
    <w:rsid w:val="515B9938"/>
    <w:rsid w:val="515BFE85"/>
    <w:rsid w:val="515D4B5D"/>
    <w:rsid w:val="515ED9A8"/>
    <w:rsid w:val="515F4EDF"/>
    <w:rsid w:val="5160CAE1"/>
    <w:rsid w:val="516C76CC"/>
    <w:rsid w:val="51703A3F"/>
    <w:rsid w:val="5173193F"/>
    <w:rsid w:val="51784C9E"/>
    <w:rsid w:val="517B9B97"/>
    <w:rsid w:val="517C484F"/>
    <w:rsid w:val="517DC908"/>
    <w:rsid w:val="517FC0BC"/>
    <w:rsid w:val="51837301"/>
    <w:rsid w:val="51851E2D"/>
    <w:rsid w:val="518897A0"/>
    <w:rsid w:val="518D0BB3"/>
    <w:rsid w:val="5194EA0C"/>
    <w:rsid w:val="519D63EA"/>
    <w:rsid w:val="519D66F2"/>
    <w:rsid w:val="51A0A90D"/>
    <w:rsid w:val="51A0D324"/>
    <w:rsid w:val="51A100AB"/>
    <w:rsid w:val="51A38C6E"/>
    <w:rsid w:val="51A3D88F"/>
    <w:rsid w:val="51AB6385"/>
    <w:rsid w:val="51AD13C3"/>
    <w:rsid w:val="51AF64BB"/>
    <w:rsid w:val="51B20FC8"/>
    <w:rsid w:val="51B5D32D"/>
    <w:rsid w:val="51B7628B"/>
    <w:rsid w:val="51B76D54"/>
    <w:rsid w:val="51B9165F"/>
    <w:rsid w:val="51B9F786"/>
    <w:rsid w:val="51BB087F"/>
    <w:rsid w:val="51BEE274"/>
    <w:rsid w:val="51C2DCCE"/>
    <w:rsid w:val="51CA481A"/>
    <w:rsid w:val="51CD91E9"/>
    <w:rsid w:val="51CE37A0"/>
    <w:rsid w:val="51D0A2FF"/>
    <w:rsid w:val="51D35091"/>
    <w:rsid w:val="51D56A8D"/>
    <w:rsid w:val="51D5BD5C"/>
    <w:rsid w:val="51D5F471"/>
    <w:rsid w:val="51D97B03"/>
    <w:rsid w:val="51DC7A86"/>
    <w:rsid w:val="51DE51A5"/>
    <w:rsid w:val="51E3087E"/>
    <w:rsid w:val="51E3E107"/>
    <w:rsid w:val="51E59DCE"/>
    <w:rsid w:val="51E84B36"/>
    <w:rsid w:val="51EA8B1F"/>
    <w:rsid w:val="51EC4121"/>
    <w:rsid w:val="51EC4DF0"/>
    <w:rsid w:val="51ECE5FE"/>
    <w:rsid w:val="51F119DB"/>
    <w:rsid w:val="51F125A6"/>
    <w:rsid w:val="51F555CA"/>
    <w:rsid w:val="51F62BA7"/>
    <w:rsid w:val="51F7B85B"/>
    <w:rsid w:val="51FB1737"/>
    <w:rsid w:val="51FF64FA"/>
    <w:rsid w:val="52004662"/>
    <w:rsid w:val="520209DE"/>
    <w:rsid w:val="52057683"/>
    <w:rsid w:val="520B058E"/>
    <w:rsid w:val="520BF80E"/>
    <w:rsid w:val="520CEBC7"/>
    <w:rsid w:val="520DE597"/>
    <w:rsid w:val="521170C0"/>
    <w:rsid w:val="5212147C"/>
    <w:rsid w:val="5217AEE1"/>
    <w:rsid w:val="5218504C"/>
    <w:rsid w:val="521A269B"/>
    <w:rsid w:val="521AD6B0"/>
    <w:rsid w:val="521B6B5A"/>
    <w:rsid w:val="521CD97A"/>
    <w:rsid w:val="521F08CD"/>
    <w:rsid w:val="5222478C"/>
    <w:rsid w:val="52243B11"/>
    <w:rsid w:val="52247E5B"/>
    <w:rsid w:val="5226211B"/>
    <w:rsid w:val="52281376"/>
    <w:rsid w:val="52293A67"/>
    <w:rsid w:val="5229FAFA"/>
    <w:rsid w:val="522BCE61"/>
    <w:rsid w:val="522EBE6C"/>
    <w:rsid w:val="52308BF0"/>
    <w:rsid w:val="52344711"/>
    <w:rsid w:val="52395D90"/>
    <w:rsid w:val="523A80ED"/>
    <w:rsid w:val="523FB927"/>
    <w:rsid w:val="5240CE96"/>
    <w:rsid w:val="52428940"/>
    <w:rsid w:val="5248409B"/>
    <w:rsid w:val="524EE1DD"/>
    <w:rsid w:val="524EFD0D"/>
    <w:rsid w:val="52516195"/>
    <w:rsid w:val="5254352C"/>
    <w:rsid w:val="525DAF9F"/>
    <w:rsid w:val="5263130C"/>
    <w:rsid w:val="52640DD7"/>
    <w:rsid w:val="52681BBD"/>
    <w:rsid w:val="526B6939"/>
    <w:rsid w:val="526D2E9A"/>
    <w:rsid w:val="526F5CC8"/>
    <w:rsid w:val="5272B23B"/>
    <w:rsid w:val="5274671B"/>
    <w:rsid w:val="527613C1"/>
    <w:rsid w:val="527B5231"/>
    <w:rsid w:val="527CC922"/>
    <w:rsid w:val="527E2FF3"/>
    <w:rsid w:val="5280B9FF"/>
    <w:rsid w:val="5283BFDF"/>
    <w:rsid w:val="5284CEC3"/>
    <w:rsid w:val="528577B0"/>
    <w:rsid w:val="52898713"/>
    <w:rsid w:val="528A3CA7"/>
    <w:rsid w:val="528B03AC"/>
    <w:rsid w:val="529A25B2"/>
    <w:rsid w:val="52A06749"/>
    <w:rsid w:val="52A539EA"/>
    <w:rsid w:val="52A6421B"/>
    <w:rsid w:val="52A7D025"/>
    <w:rsid w:val="52A87476"/>
    <w:rsid w:val="52A91BB5"/>
    <w:rsid w:val="52A94F11"/>
    <w:rsid w:val="52A9D046"/>
    <w:rsid w:val="52A9D4FB"/>
    <w:rsid w:val="52AE4C14"/>
    <w:rsid w:val="52AF2B5F"/>
    <w:rsid w:val="52B42E65"/>
    <w:rsid w:val="52B647AF"/>
    <w:rsid w:val="52B901C5"/>
    <w:rsid w:val="52BBF4C1"/>
    <w:rsid w:val="52BBF9EC"/>
    <w:rsid w:val="52BEE39E"/>
    <w:rsid w:val="52BF63DF"/>
    <w:rsid w:val="52C7DAFD"/>
    <w:rsid w:val="52CD069B"/>
    <w:rsid w:val="52D5C170"/>
    <w:rsid w:val="52D617A5"/>
    <w:rsid w:val="52D6844F"/>
    <w:rsid w:val="52D83DD1"/>
    <w:rsid w:val="52D8C8AA"/>
    <w:rsid w:val="52D9824D"/>
    <w:rsid w:val="52E3AAFA"/>
    <w:rsid w:val="52E4165D"/>
    <w:rsid w:val="52E4315F"/>
    <w:rsid w:val="52EC3D96"/>
    <w:rsid w:val="52F0F8E0"/>
    <w:rsid w:val="52F168B3"/>
    <w:rsid w:val="52F25B00"/>
    <w:rsid w:val="52F28287"/>
    <w:rsid w:val="52F35954"/>
    <w:rsid w:val="52F53899"/>
    <w:rsid w:val="52F58463"/>
    <w:rsid w:val="52F72B6B"/>
    <w:rsid w:val="52FACEC8"/>
    <w:rsid w:val="52FC9FA8"/>
    <w:rsid w:val="52FF08FE"/>
    <w:rsid w:val="53017F84"/>
    <w:rsid w:val="5302B8D3"/>
    <w:rsid w:val="53030444"/>
    <w:rsid w:val="5307C6D1"/>
    <w:rsid w:val="5308472D"/>
    <w:rsid w:val="530AEEF0"/>
    <w:rsid w:val="530D3748"/>
    <w:rsid w:val="530D7F1F"/>
    <w:rsid w:val="530DAA93"/>
    <w:rsid w:val="5311D4D2"/>
    <w:rsid w:val="5316637C"/>
    <w:rsid w:val="53194FAC"/>
    <w:rsid w:val="531C8811"/>
    <w:rsid w:val="531D1D98"/>
    <w:rsid w:val="531EE7B3"/>
    <w:rsid w:val="5322F026"/>
    <w:rsid w:val="532741DD"/>
    <w:rsid w:val="53287EC7"/>
    <w:rsid w:val="5328DC14"/>
    <w:rsid w:val="532B2A15"/>
    <w:rsid w:val="533174D9"/>
    <w:rsid w:val="53333ECA"/>
    <w:rsid w:val="53348C8A"/>
    <w:rsid w:val="5335CF32"/>
    <w:rsid w:val="533810B7"/>
    <w:rsid w:val="5338F1CA"/>
    <w:rsid w:val="5339344B"/>
    <w:rsid w:val="533A2260"/>
    <w:rsid w:val="534286A0"/>
    <w:rsid w:val="5343E538"/>
    <w:rsid w:val="534524C8"/>
    <w:rsid w:val="534A0FBC"/>
    <w:rsid w:val="534ABD1B"/>
    <w:rsid w:val="534C7D57"/>
    <w:rsid w:val="534DDA61"/>
    <w:rsid w:val="534FB079"/>
    <w:rsid w:val="53559BD4"/>
    <w:rsid w:val="535E3901"/>
    <w:rsid w:val="535FD311"/>
    <w:rsid w:val="53603B19"/>
    <w:rsid w:val="5360A1C3"/>
    <w:rsid w:val="536249B8"/>
    <w:rsid w:val="536333B8"/>
    <w:rsid w:val="53636F46"/>
    <w:rsid w:val="536395BB"/>
    <w:rsid w:val="53699A01"/>
    <w:rsid w:val="536AB079"/>
    <w:rsid w:val="536E8508"/>
    <w:rsid w:val="53703F01"/>
    <w:rsid w:val="5370EC68"/>
    <w:rsid w:val="53735B03"/>
    <w:rsid w:val="53773EFF"/>
    <w:rsid w:val="5379AF44"/>
    <w:rsid w:val="5380731C"/>
    <w:rsid w:val="5382F9B0"/>
    <w:rsid w:val="53833762"/>
    <w:rsid w:val="538479C3"/>
    <w:rsid w:val="5388B17A"/>
    <w:rsid w:val="5388E191"/>
    <w:rsid w:val="538BF157"/>
    <w:rsid w:val="538C1F7E"/>
    <w:rsid w:val="538C214B"/>
    <w:rsid w:val="53904507"/>
    <w:rsid w:val="5390675C"/>
    <w:rsid w:val="5391FEE4"/>
    <w:rsid w:val="539290AA"/>
    <w:rsid w:val="5392E3D0"/>
    <w:rsid w:val="53944D80"/>
    <w:rsid w:val="5399621C"/>
    <w:rsid w:val="539AC8A5"/>
    <w:rsid w:val="539C4C8C"/>
    <w:rsid w:val="539DCACB"/>
    <w:rsid w:val="539E7CDD"/>
    <w:rsid w:val="539EDD7A"/>
    <w:rsid w:val="53A1CE5A"/>
    <w:rsid w:val="53A8F744"/>
    <w:rsid w:val="53AC8024"/>
    <w:rsid w:val="53B1F2CA"/>
    <w:rsid w:val="53B3EACA"/>
    <w:rsid w:val="53B682EC"/>
    <w:rsid w:val="53B96522"/>
    <w:rsid w:val="53B9941A"/>
    <w:rsid w:val="53BA3775"/>
    <w:rsid w:val="53BDE6B4"/>
    <w:rsid w:val="53C0E26E"/>
    <w:rsid w:val="53C152A8"/>
    <w:rsid w:val="53C57F10"/>
    <w:rsid w:val="53C67031"/>
    <w:rsid w:val="53C6D45D"/>
    <w:rsid w:val="53CC9635"/>
    <w:rsid w:val="53CF38A9"/>
    <w:rsid w:val="53CF40E5"/>
    <w:rsid w:val="53D24281"/>
    <w:rsid w:val="53D4B9DD"/>
    <w:rsid w:val="53D50F29"/>
    <w:rsid w:val="53E11B2E"/>
    <w:rsid w:val="53EAD806"/>
    <w:rsid w:val="53ECF2C4"/>
    <w:rsid w:val="53EF0849"/>
    <w:rsid w:val="53EFE7F7"/>
    <w:rsid w:val="53F12A0F"/>
    <w:rsid w:val="53F1363F"/>
    <w:rsid w:val="53F207B7"/>
    <w:rsid w:val="53F2C1EA"/>
    <w:rsid w:val="53F30FC7"/>
    <w:rsid w:val="53F385A8"/>
    <w:rsid w:val="53F4221F"/>
    <w:rsid w:val="53FCDD92"/>
    <w:rsid w:val="53FE5FBE"/>
    <w:rsid w:val="5406936A"/>
    <w:rsid w:val="54085380"/>
    <w:rsid w:val="540891E0"/>
    <w:rsid w:val="540BCA2D"/>
    <w:rsid w:val="540E52EF"/>
    <w:rsid w:val="540E7189"/>
    <w:rsid w:val="540EDF8F"/>
    <w:rsid w:val="540F2720"/>
    <w:rsid w:val="5410377C"/>
    <w:rsid w:val="54119B96"/>
    <w:rsid w:val="5416FD24"/>
    <w:rsid w:val="54189983"/>
    <w:rsid w:val="541C646F"/>
    <w:rsid w:val="541FEF4A"/>
    <w:rsid w:val="542420BA"/>
    <w:rsid w:val="5426C40A"/>
    <w:rsid w:val="542A6270"/>
    <w:rsid w:val="542EFFF5"/>
    <w:rsid w:val="54313837"/>
    <w:rsid w:val="54348F16"/>
    <w:rsid w:val="54353BBB"/>
    <w:rsid w:val="54377392"/>
    <w:rsid w:val="543993E1"/>
    <w:rsid w:val="5439E60C"/>
    <w:rsid w:val="543B325B"/>
    <w:rsid w:val="543BED47"/>
    <w:rsid w:val="543C2A8E"/>
    <w:rsid w:val="5444833F"/>
    <w:rsid w:val="544C1197"/>
    <w:rsid w:val="544D4AF4"/>
    <w:rsid w:val="54571F92"/>
    <w:rsid w:val="545A0874"/>
    <w:rsid w:val="545F3268"/>
    <w:rsid w:val="5460F116"/>
    <w:rsid w:val="546118B8"/>
    <w:rsid w:val="54687272"/>
    <w:rsid w:val="546A5687"/>
    <w:rsid w:val="54708AC1"/>
    <w:rsid w:val="5470E9D0"/>
    <w:rsid w:val="54716DBD"/>
    <w:rsid w:val="54765BD9"/>
    <w:rsid w:val="54816838"/>
    <w:rsid w:val="5487782C"/>
    <w:rsid w:val="5487DB87"/>
    <w:rsid w:val="5489113B"/>
    <w:rsid w:val="548A0D59"/>
    <w:rsid w:val="548B3E29"/>
    <w:rsid w:val="54905C2C"/>
    <w:rsid w:val="54926410"/>
    <w:rsid w:val="549399BE"/>
    <w:rsid w:val="5494A6BA"/>
    <w:rsid w:val="5496A1F3"/>
    <w:rsid w:val="5499E50D"/>
    <w:rsid w:val="54A12503"/>
    <w:rsid w:val="54A951F0"/>
    <w:rsid w:val="54AC731B"/>
    <w:rsid w:val="54B759DB"/>
    <w:rsid w:val="54B90BD0"/>
    <w:rsid w:val="54BDBCBF"/>
    <w:rsid w:val="54C3F519"/>
    <w:rsid w:val="54CCB114"/>
    <w:rsid w:val="54CDE660"/>
    <w:rsid w:val="54CEB9A0"/>
    <w:rsid w:val="54D51489"/>
    <w:rsid w:val="54D7B085"/>
    <w:rsid w:val="54D81A84"/>
    <w:rsid w:val="54DD6DE4"/>
    <w:rsid w:val="54DFF9AC"/>
    <w:rsid w:val="54E022E9"/>
    <w:rsid w:val="54E2054F"/>
    <w:rsid w:val="54E68D7C"/>
    <w:rsid w:val="54E7057D"/>
    <w:rsid w:val="54E7C962"/>
    <w:rsid w:val="54E9066A"/>
    <w:rsid w:val="54E9AAC2"/>
    <w:rsid w:val="54EAF6D3"/>
    <w:rsid w:val="54EB60CA"/>
    <w:rsid w:val="54EB80DA"/>
    <w:rsid w:val="54ED9FCD"/>
    <w:rsid w:val="54FA00A0"/>
    <w:rsid w:val="54FE0EBE"/>
    <w:rsid w:val="55071507"/>
    <w:rsid w:val="55099EE4"/>
    <w:rsid w:val="550A8069"/>
    <w:rsid w:val="550AF153"/>
    <w:rsid w:val="550D0B4F"/>
    <w:rsid w:val="5513B00D"/>
    <w:rsid w:val="55181391"/>
    <w:rsid w:val="5519CE7F"/>
    <w:rsid w:val="551F518B"/>
    <w:rsid w:val="55240E20"/>
    <w:rsid w:val="55246478"/>
    <w:rsid w:val="5528008A"/>
    <w:rsid w:val="5530555B"/>
    <w:rsid w:val="5534A491"/>
    <w:rsid w:val="5543491C"/>
    <w:rsid w:val="5546AB71"/>
    <w:rsid w:val="554A79E5"/>
    <w:rsid w:val="5554F374"/>
    <w:rsid w:val="5558FB0F"/>
    <w:rsid w:val="555B2992"/>
    <w:rsid w:val="555C1F1D"/>
    <w:rsid w:val="555C541A"/>
    <w:rsid w:val="5567AF29"/>
    <w:rsid w:val="5569258C"/>
    <w:rsid w:val="556C64A1"/>
    <w:rsid w:val="556FD9FA"/>
    <w:rsid w:val="5570C320"/>
    <w:rsid w:val="557221AF"/>
    <w:rsid w:val="558537BA"/>
    <w:rsid w:val="5588E72A"/>
    <w:rsid w:val="55951222"/>
    <w:rsid w:val="5597A89E"/>
    <w:rsid w:val="55A214E6"/>
    <w:rsid w:val="55A29659"/>
    <w:rsid w:val="55A5ADFF"/>
    <w:rsid w:val="55AC07DD"/>
    <w:rsid w:val="55AD9AC6"/>
    <w:rsid w:val="55ADE54D"/>
    <w:rsid w:val="55AF4377"/>
    <w:rsid w:val="55AF6712"/>
    <w:rsid w:val="55B27957"/>
    <w:rsid w:val="55B39576"/>
    <w:rsid w:val="55B66E68"/>
    <w:rsid w:val="55B74F87"/>
    <w:rsid w:val="55BC5804"/>
    <w:rsid w:val="55C37BF2"/>
    <w:rsid w:val="55C3810B"/>
    <w:rsid w:val="55CB664D"/>
    <w:rsid w:val="55D13346"/>
    <w:rsid w:val="55D4998B"/>
    <w:rsid w:val="55D62E2E"/>
    <w:rsid w:val="55E48EAA"/>
    <w:rsid w:val="55E8216B"/>
    <w:rsid w:val="55EED229"/>
    <w:rsid w:val="55EF171B"/>
    <w:rsid w:val="55F2A65A"/>
    <w:rsid w:val="55F40FE8"/>
    <w:rsid w:val="55F46915"/>
    <w:rsid w:val="55F704A1"/>
    <w:rsid w:val="55F81346"/>
    <w:rsid w:val="5603221E"/>
    <w:rsid w:val="5606BE9F"/>
    <w:rsid w:val="56083F78"/>
    <w:rsid w:val="560CA1AB"/>
    <w:rsid w:val="560CBDE0"/>
    <w:rsid w:val="560DFEC5"/>
    <w:rsid w:val="560FA7A5"/>
    <w:rsid w:val="560FDE93"/>
    <w:rsid w:val="56112EB3"/>
    <w:rsid w:val="5613A2B3"/>
    <w:rsid w:val="5614E7D4"/>
    <w:rsid w:val="56154B9E"/>
    <w:rsid w:val="5616E662"/>
    <w:rsid w:val="561849B3"/>
    <w:rsid w:val="5620E2A4"/>
    <w:rsid w:val="56224EFB"/>
    <w:rsid w:val="5625ABA2"/>
    <w:rsid w:val="562802D2"/>
    <w:rsid w:val="562CC768"/>
    <w:rsid w:val="562D8535"/>
    <w:rsid w:val="562D9F6A"/>
    <w:rsid w:val="562E4E2B"/>
    <w:rsid w:val="56369240"/>
    <w:rsid w:val="5637D1AF"/>
    <w:rsid w:val="563943A1"/>
    <w:rsid w:val="563AE839"/>
    <w:rsid w:val="564275CA"/>
    <w:rsid w:val="5642D7D3"/>
    <w:rsid w:val="5644D073"/>
    <w:rsid w:val="5645896E"/>
    <w:rsid w:val="56483481"/>
    <w:rsid w:val="5649237A"/>
    <w:rsid w:val="5649CAC9"/>
    <w:rsid w:val="564B98E8"/>
    <w:rsid w:val="564C9037"/>
    <w:rsid w:val="564DCD83"/>
    <w:rsid w:val="56505AAF"/>
    <w:rsid w:val="565236A6"/>
    <w:rsid w:val="5657AEB4"/>
    <w:rsid w:val="565961A7"/>
    <w:rsid w:val="565B1F65"/>
    <w:rsid w:val="565F3977"/>
    <w:rsid w:val="5663C2AF"/>
    <w:rsid w:val="56666FD4"/>
    <w:rsid w:val="5667425A"/>
    <w:rsid w:val="56683355"/>
    <w:rsid w:val="56731873"/>
    <w:rsid w:val="5673A80B"/>
    <w:rsid w:val="5676FBEC"/>
    <w:rsid w:val="5676FD91"/>
    <w:rsid w:val="567B8148"/>
    <w:rsid w:val="567B9968"/>
    <w:rsid w:val="567E949F"/>
    <w:rsid w:val="567EC8D3"/>
    <w:rsid w:val="567F947D"/>
    <w:rsid w:val="56819D8F"/>
    <w:rsid w:val="56857B23"/>
    <w:rsid w:val="568A6759"/>
    <w:rsid w:val="568AE8AE"/>
    <w:rsid w:val="568C40D0"/>
    <w:rsid w:val="568CDA54"/>
    <w:rsid w:val="568DDA35"/>
    <w:rsid w:val="569199CE"/>
    <w:rsid w:val="5693511C"/>
    <w:rsid w:val="569EF27F"/>
    <w:rsid w:val="56A243D5"/>
    <w:rsid w:val="56A60E59"/>
    <w:rsid w:val="56A9BF46"/>
    <w:rsid w:val="56AA5723"/>
    <w:rsid w:val="56AAC6DD"/>
    <w:rsid w:val="56AF806E"/>
    <w:rsid w:val="56B37765"/>
    <w:rsid w:val="56B4E066"/>
    <w:rsid w:val="56B711F4"/>
    <w:rsid w:val="56BBC9AB"/>
    <w:rsid w:val="56BC7974"/>
    <w:rsid w:val="56C0A24C"/>
    <w:rsid w:val="56C28015"/>
    <w:rsid w:val="56C526D2"/>
    <w:rsid w:val="56CB44E2"/>
    <w:rsid w:val="56CB46B0"/>
    <w:rsid w:val="56CF0054"/>
    <w:rsid w:val="56D1F3C3"/>
    <w:rsid w:val="56DDAF1C"/>
    <w:rsid w:val="56DF479C"/>
    <w:rsid w:val="56DF6931"/>
    <w:rsid w:val="56E28D21"/>
    <w:rsid w:val="56E91C55"/>
    <w:rsid w:val="56EE6E43"/>
    <w:rsid w:val="56F18112"/>
    <w:rsid w:val="56F7B6E5"/>
    <w:rsid w:val="56FC1F94"/>
    <w:rsid w:val="56FCB739"/>
    <w:rsid w:val="56FE4F23"/>
    <w:rsid w:val="57019F24"/>
    <w:rsid w:val="570585E8"/>
    <w:rsid w:val="57063D57"/>
    <w:rsid w:val="5706CCE9"/>
    <w:rsid w:val="5708283A"/>
    <w:rsid w:val="5708B0FD"/>
    <w:rsid w:val="570B0172"/>
    <w:rsid w:val="570B2F43"/>
    <w:rsid w:val="570D4BF7"/>
    <w:rsid w:val="570D4EDB"/>
    <w:rsid w:val="570DE23C"/>
    <w:rsid w:val="570FA274"/>
    <w:rsid w:val="571434F1"/>
    <w:rsid w:val="57147D22"/>
    <w:rsid w:val="57163139"/>
    <w:rsid w:val="571908DD"/>
    <w:rsid w:val="5719A357"/>
    <w:rsid w:val="571B74FF"/>
    <w:rsid w:val="571C974B"/>
    <w:rsid w:val="572278C8"/>
    <w:rsid w:val="57228092"/>
    <w:rsid w:val="572788B9"/>
    <w:rsid w:val="572CFB4C"/>
    <w:rsid w:val="572F0935"/>
    <w:rsid w:val="572F33E7"/>
    <w:rsid w:val="5730E026"/>
    <w:rsid w:val="5732B132"/>
    <w:rsid w:val="5736E056"/>
    <w:rsid w:val="573AF77C"/>
    <w:rsid w:val="573B176C"/>
    <w:rsid w:val="573BB01D"/>
    <w:rsid w:val="573DC77B"/>
    <w:rsid w:val="57456E8C"/>
    <w:rsid w:val="574AA4C0"/>
    <w:rsid w:val="574BDF28"/>
    <w:rsid w:val="575272FD"/>
    <w:rsid w:val="57527E04"/>
    <w:rsid w:val="575654AD"/>
    <w:rsid w:val="5759AD04"/>
    <w:rsid w:val="575AB228"/>
    <w:rsid w:val="575B7778"/>
    <w:rsid w:val="575D3810"/>
    <w:rsid w:val="575FE9FE"/>
    <w:rsid w:val="57602CAD"/>
    <w:rsid w:val="576426D0"/>
    <w:rsid w:val="5767D6FC"/>
    <w:rsid w:val="57693715"/>
    <w:rsid w:val="576D03A7"/>
    <w:rsid w:val="576DC4DF"/>
    <w:rsid w:val="57738E09"/>
    <w:rsid w:val="577996FA"/>
    <w:rsid w:val="577A6E0E"/>
    <w:rsid w:val="577BF189"/>
    <w:rsid w:val="577E07BC"/>
    <w:rsid w:val="577E4F45"/>
    <w:rsid w:val="578A1F3A"/>
    <w:rsid w:val="578C771B"/>
    <w:rsid w:val="57934D03"/>
    <w:rsid w:val="5796852C"/>
    <w:rsid w:val="579B848F"/>
    <w:rsid w:val="579BA1A5"/>
    <w:rsid w:val="579F5514"/>
    <w:rsid w:val="57A28F00"/>
    <w:rsid w:val="57A2ADD8"/>
    <w:rsid w:val="57A2BA2E"/>
    <w:rsid w:val="57A2CD55"/>
    <w:rsid w:val="57A5FC7C"/>
    <w:rsid w:val="57A60F15"/>
    <w:rsid w:val="57A6E198"/>
    <w:rsid w:val="57A79A4C"/>
    <w:rsid w:val="57A8728F"/>
    <w:rsid w:val="57ABAEF4"/>
    <w:rsid w:val="57ABD8FD"/>
    <w:rsid w:val="57ACDCD5"/>
    <w:rsid w:val="57ADFC9B"/>
    <w:rsid w:val="57AF96EA"/>
    <w:rsid w:val="57B10331"/>
    <w:rsid w:val="57B308C3"/>
    <w:rsid w:val="57B76CCE"/>
    <w:rsid w:val="57B7A216"/>
    <w:rsid w:val="57B84DF1"/>
    <w:rsid w:val="57B85A1E"/>
    <w:rsid w:val="57B9B264"/>
    <w:rsid w:val="57BA6EA8"/>
    <w:rsid w:val="57BB4617"/>
    <w:rsid w:val="57BE3B56"/>
    <w:rsid w:val="57BFF6C2"/>
    <w:rsid w:val="57CA9C8E"/>
    <w:rsid w:val="57CEA458"/>
    <w:rsid w:val="57CEA581"/>
    <w:rsid w:val="57CEB232"/>
    <w:rsid w:val="57CF7AF9"/>
    <w:rsid w:val="57D67269"/>
    <w:rsid w:val="57DDD56E"/>
    <w:rsid w:val="57E08D5D"/>
    <w:rsid w:val="57E0B0E6"/>
    <w:rsid w:val="57E159CF"/>
    <w:rsid w:val="57E54B65"/>
    <w:rsid w:val="57E64643"/>
    <w:rsid w:val="57E8DCC2"/>
    <w:rsid w:val="57EA8508"/>
    <w:rsid w:val="57F2461D"/>
    <w:rsid w:val="57F5BD3C"/>
    <w:rsid w:val="57F8EA65"/>
    <w:rsid w:val="58003E93"/>
    <w:rsid w:val="58024035"/>
    <w:rsid w:val="58038B72"/>
    <w:rsid w:val="58087773"/>
    <w:rsid w:val="58090E09"/>
    <w:rsid w:val="5809F93F"/>
    <w:rsid w:val="580BF19C"/>
    <w:rsid w:val="580C07D8"/>
    <w:rsid w:val="580E8F24"/>
    <w:rsid w:val="580FD2DB"/>
    <w:rsid w:val="58104229"/>
    <w:rsid w:val="581166C0"/>
    <w:rsid w:val="58137127"/>
    <w:rsid w:val="58167186"/>
    <w:rsid w:val="5817E9B5"/>
    <w:rsid w:val="581B205F"/>
    <w:rsid w:val="581C878A"/>
    <w:rsid w:val="581F1F18"/>
    <w:rsid w:val="581F6A24"/>
    <w:rsid w:val="58234F12"/>
    <w:rsid w:val="5824E46D"/>
    <w:rsid w:val="5827DC61"/>
    <w:rsid w:val="582901BD"/>
    <w:rsid w:val="582B3710"/>
    <w:rsid w:val="582D621F"/>
    <w:rsid w:val="5830B067"/>
    <w:rsid w:val="58350042"/>
    <w:rsid w:val="5837CE9C"/>
    <w:rsid w:val="583EE22E"/>
    <w:rsid w:val="58494613"/>
    <w:rsid w:val="584FE397"/>
    <w:rsid w:val="5856DC8C"/>
    <w:rsid w:val="5866F025"/>
    <w:rsid w:val="586C3594"/>
    <w:rsid w:val="586D7C8E"/>
    <w:rsid w:val="5871EE00"/>
    <w:rsid w:val="5872EDA2"/>
    <w:rsid w:val="5877A9A0"/>
    <w:rsid w:val="587A0DE8"/>
    <w:rsid w:val="587EC798"/>
    <w:rsid w:val="588326A5"/>
    <w:rsid w:val="5886129C"/>
    <w:rsid w:val="5888A90D"/>
    <w:rsid w:val="5889BF34"/>
    <w:rsid w:val="588A250A"/>
    <w:rsid w:val="588C9436"/>
    <w:rsid w:val="588F6498"/>
    <w:rsid w:val="589028B9"/>
    <w:rsid w:val="58915EDD"/>
    <w:rsid w:val="58924CC5"/>
    <w:rsid w:val="589842C6"/>
    <w:rsid w:val="5899C773"/>
    <w:rsid w:val="58A15BC6"/>
    <w:rsid w:val="58A28201"/>
    <w:rsid w:val="58A30A2F"/>
    <w:rsid w:val="58A62968"/>
    <w:rsid w:val="58AACA92"/>
    <w:rsid w:val="58ADCB4C"/>
    <w:rsid w:val="58AFF2EB"/>
    <w:rsid w:val="58B12A3D"/>
    <w:rsid w:val="58B197F8"/>
    <w:rsid w:val="58B2182D"/>
    <w:rsid w:val="58B382B6"/>
    <w:rsid w:val="58B3AA64"/>
    <w:rsid w:val="58B51C56"/>
    <w:rsid w:val="58B652E6"/>
    <w:rsid w:val="58B6B747"/>
    <w:rsid w:val="58B776C9"/>
    <w:rsid w:val="58BE5F81"/>
    <w:rsid w:val="58BF1CBB"/>
    <w:rsid w:val="58BF5610"/>
    <w:rsid w:val="58C07D81"/>
    <w:rsid w:val="58C087EC"/>
    <w:rsid w:val="58C0A319"/>
    <w:rsid w:val="58C1905B"/>
    <w:rsid w:val="58C831DE"/>
    <w:rsid w:val="58C84DF1"/>
    <w:rsid w:val="58C896BB"/>
    <w:rsid w:val="58CBD06A"/>
    <w:rsid w:val="58CCDD79"/>
    <w:rsid w:val="58CF7B43"/>
    <w:rsid w:val="58D0A2BA"/>
    <w:rsid w:val="58D15047"/>
    <w:rsid w:val="58D2AD10"/>
    <w:rsid w:val="58D5DD10"/>
    <w:rsid w:val="58DC302A"/>
    <w:rsid w:val="58E09FEF"/>
    <w:rsid w:val="58E297A1"/>
    <w:rsid w:val="58E6917F"/>
    <w:rsid w:val="58E9497C"/>
    <w:rsid w:val="58EA3465"/>
    <w:rsid w:val="58EA4319"/>
    <w:rsid w:val="58F21C1F"/>
    <w:rsid w:val="58F29185"/>
    <w:rsid w:val="58F311F0"/>
    <w:rsid w:val="58F85E38"/>
    <w:rsid w:val="58F941D5"/>
    <w:rsid w:val="58FB0610"/>
    <w:rsid w:val="58FC5933"/>
    <w:rsid w:val="59070D3A"/>
    <w:rsid w:val="590BB566"/>
    <w:rsid w:val="591108C9"/>
    <w:rsid w:val="5913D6CE"/>
    <w:rsid w:val="591473A8"/>
    <w:rsid w:val="59171205"/>
    <w:rsid w:val="591A6C51"/>
    <w:rsid w:val="591AF234"/>
    <w:rsid w:val="591B9115"/>
    <w:rsid w:val="5924F46D"/>
    <w:rsid w:val="592F9B74"/>
    <w:rsid w:val="593349BA"/>
    <w:rsid w:val="5935B0C7"/>
    <w:rsid w:val="593788FA"/>
    <w:rsid w:val="593B1110"/>
    <w:rsid w:val="593DEE1B"/>
    <w:rsid w:val="593E9ABD"/>
    <w:rsid w:val="593EAA74"/>
    <w:rsid w:val="5943C8DB"/>
    <w:rsid w:val="5948E49A"/>
    <w:rsid w:val="594E7F15"/>
    <w:rsid w:val="595147D7"/>
    <w:rsid w:val="5952FFCC"/>
    <w:rsid w:val="59531F52"/>
    <w:rsid w:val="59548448"/>
    <w:rsid w:val="5954C763"/>
    <w:rsid w:val="59587F8E"/>
    <w:rsid w:val="59610CB0"/>
    <w:rsid w:val="59612C29"/>
    <w:rsid w:val="59630CE4"/>
    <w:rsid w:val="5963C3BA"/>
    <w:rsid w:val="5964F118"/>
    <w:rsid w:val="596A114D"/>
    <w:rsid w:val="596A9D05"/>
    <w:rsid w:val="596AC3D5"/>
    <w:rsid w:val="596E858D"/>
    <w:rsid w:val="596EBBCC"/>
    <w:rsid w:val="597030B4"/>
    <w:rsid w:val="59719DC9"/>
    <w:rsid w:val="5971A961"/>
    <w:rsid w:val="597592B5"/>
    <w:rsid w:val="5975AABB"/>
    <w:rsid w:val="59774FEB"/>
    <w:rsid w:val="59777928"/>
    <w:rsid w:val="597B4C24"/>
    <w:rsid w:val="597C1D02"/>
    <w:rsid w:val="597CD15B"/>
    <w:rsid w:val="59821552"/>
    <w:rsid w:val="5982FA93"/>
    <w:rsid w:val="5983B7F0"/>
    <w:rsid w:val="59885C84"/>
    <w:rsid w:val="598D84F6"/>
    <w:rsid w:val="598D8F76"/>
    <w:rsid w:val="59901BD8"/>
    <w:rsid w:val="5994E948"/>
    <w:rsid w:val="5996062A"/>
    <w:rsid w:val="59965BD3"/>
    <w:rsid w:val="59981D98"/>
    <w:rsid w:val="599BDBA2"/>
    <w:rsid w:val="599BEE5B"/>
    <w:rsid w:val="599D65D9"/>
    <w:rsid w:val="59A32A91"/>
    <w:rsid w:val="59A721E0"/>
    <w:rsid w:val="59A74C94"/>
    <w:rsid w:val="59A9A349"/>
    <w:rsid w:val="59ABF358"/>
    <w:rsid w:val="59ADFE08"/>
    <w:rsid w:val="59AE3BAB"/>
    <w:rsid w:val="59AF2E87"/>
    <w:rsid w:val="59B28212"/>
    <w:rsid w:val="59B40CB0"/>
    <w:rsid w:val="59B7276B"/>
    <w:rsid w:val="59B8FF0D"/>
    <w:rsid w:val="59BB17EA"/>
    <w:rsid w:val="59BD141B"/>
    <w:rsid w:val="59C221BC"/>
    <w:rsid w:val="59C24486"/>
    <w:rsid w:val="59C3E047"/>
    <w:rsid w:val="59C4D21E"/>
    <w:rsid w:val="59C7F291"/>
    <w:rsid w:val="59CB68A5"/>
    <w:rsid w:val="59CDFFED"/>
    <w:rsid w:val="59D11233"/>
    <w:rsid w:val="59D2C607"/>
    <w:rsid w:val="59D462E2"/>
    <w:rsid w:val="59D5E091"/>
    <w:rsid w:val="59D7AEBE"/>
    <w:rsid w:val="59D7CBDF"/>
    <w:rsid w:val="59D9961B"/>
    <w:rsid w:val="59DD748B"/>
    <w:rsid w:val="59DE74E9"/>
    <w:rsid w:val="59E012B3"/>
    <w:rsid w:val="59E53ED2"/>
    <w:rsid w:val="59E9F900"/>
    <w:rsid w:val="59EB113F"/>
    <w:rsid w:val="59EB84B4"/>
    <w:rsid w:val="59EE6E09"/>
    <w:rsid w:val="59F547E9"/>
    <w:rsid w:val="59FBA429"/>
    <w:rsid w:val="59FCCC93"/>
    <w:rsid w:val="59FDB1CD"/>
    <w:rsid w:val="59FFA3F4"/>
    <w:rsid w:val="5A040200"/>
    <w:rsid w:val="5A042737"/>
    <w:rsid w:val="5A04DBA9"/>
    <w:rsid w:val="5A06072C"/>
    <w:rsid w:val="5A09F414"/>
    <w:rsid w:val="5A0B5CC3"/>
    <w:rsid w:val="5A0D063C"/>
    <w:rsid w:val="5A101006"/>
    <w:rsid w:val="5A1A04DE"/>
    <w:rsid w:val="5A1B5079"/>
    <w:rsid w:val="5A1C1363"/>
    <w:rsid w:val="5A1E7345"/>
    <w:rsid w:val="5A20DF4D"/>
    <w:rsid w:val="5A2280F5"/>
    <w:rsid w:val="5A2329EC"/>
    <w:rsid w:val="5A267D3F"/>
    <w:rsid w:val="5A28B626"/>
    <w:rsid w:val="5A2A2667"/>
    <w:rsid w:val="5A30521D"/>
    <w:rsid w:val="5A3307D7"/>
    <w:rsid w:val="5A34B553"/>
    <w:rsid w:val="5A360ADB"/>
    <w:rsid w:val="5A3AC86D"/>
    <w:rsid w:val="5A3C3BAA"/>
    <w:rsid w:val="5A3E14BD"/>
    <w:rsid w:val="5A41C4BF"/>
    <w:rsid w:val="5A475C6B"/>
    <w:rsid w:val="5A4A3EC9"/>
    <w:rsid w:val="5A4CBAC9"/>
    <w:rsid w:val="5A4DC1D9"/>
    <w:rsid w:val="5A50359E"/>
    <w:rsid w:val="5A5098F8"/>
    <w:rsid w:val="5A54465A"/>
    <w:rsid w:val="5A59CEBB"/>
    <w:rsid w:val="5A5FBCA4"/>
    <w:rsid w:val="5A61D89F"/>
    <w:rsid w:val="5A638EE9"/>
    <w:rsid w:val="5A64A756"/>
    <w:rsid w:val="5A685C05"/>
    <w:rsid w:val="5A6B93FB"/>
    <w:rsid w:val="5A6BFC69"/>
    <w:rsid w:val="5A6D20A8"/>
    <w:rsid w:val="5A6DA26B"/>
    <w:rsid w:val="5A7020B1"/>
    <w:rsid w:val="5A7FCA10"/>
    <w:rsid w:val="5A83FC0E"/>
    <w:rsid w:val="5A865654"/>
    <w:rsid w:val="5A89C91D"/>
    <w:rsid w:val="5A8BA5F3"/>
    <w:rsid w:val="5A8BEEED"/>
    <w:rsid w:val="5A8E5D6A"/>
    <w:rsid w:val="5A9038D7"/>
    <w:rsid w:val="5A931B16"/>
    <w:rsid w:val="5A9A6CBF"/>
    <w:rsid w:val="5A9E7C55"/>
    <w:rsid w:val="5A9ED770"/>
    <w:rsid w:val="5AA17356"/>
    <w:rsid w:val="5AA22DCC"/>
    <w:rsid w:val="5AA3713D"/>
    <w:rsid w:val="5AA51192"/>
    <w:rsid w:val="5AA69BC7"/>
    <w:rsid w:val="5AA7690B"/>
    <w:rsid w:val="5AAAA02C"/>
    <w:rsid w:val="5AB53F11"/>
    <w:rsid w:val="5AB61227"/>
    <w:rsid w:val="5AB77B83"/>
    <w:rsid w:val="5AB9654F"/>
    <w:rsid w:val="5AB9ABEA"/>
    <w:rsid w:val="5ABF391F"/>
    <w:rsid w:val="5AC1BFFC"/>
    <w:rsid w:val="5AC2A09A"/>
    <w:rsid w:val="5AC379B9"/>
    <w:rsid w:val="5AC3F25C"/>
    <w:rsid w:val="5AC46991"/>
    <w:rsid w:val="5AC6E8F4"/>
    <w:rsid w:val="5AC9DC9E"/>
    <w:rsid w:val="5ACDDBA4"/>
    <w:rsid w:val="5ACE0C17"/>
    <w:rsid w:val="5AD0522E"/>
    <w:rsid w:val="5AD6DC81"/>
    <w:rsid w:val="5AD9BE7C"/>
    <w:rsid w:val="5ADA4B1D"/>
    <w:rsid w:val="5ADBA29C"/>
    <w:rsid w:val="5ADBBF50"/>
    <w:rsid w:val="5ADE9AC3"/>
    <w:rsid w:val="5ADEABF6"/>
    <w:rsid w:val="5ADECA07"/>
    <w:rsid w:val="5AE08F4B"/>
    <w:rsid w:val="5AE2B7E2"/>
    <w:rsid w:val="5AE4D50C"/>
    <w:rsid w:val="5AE59D5D"/>
    <w:rsid w:val="5AEFC527"/>
    <w:rsid w:val="5AF3D955"/>
    <w:rsid w:val="5AF7D8D2"/>
    <w:rsid w:val="5B00C179"/>
    <w:rsid w:val="5B029652"/>
    <w:rsid w:val="5B0A2AD6"/>
    <w:rsid w:val="5B0AE810"/>
    <w:rsid w:val="5B0BF14E"/>
    <w:rsid w:val="5B0C0115"/>
    <w:rsid w:val="5B0C2538"/>
    <w:rsid w:val="5B0CB4C4"/>
    <w:rsid w:val="5B111E82"/>
    <w:rsid w:val="5B12880C"/>
    <w:rsid w:val="5B135912"/>
    <w:rsid w:val="5B169490"/>
    <w:rsid w:val="5B16ED90"/>
    <w:rsid w:val="5B177444"/>
    <w:rsid w:val="5B1AEF82"/>
    <w:rsid w:val="5B1DC5B9"/>
    <w:rsid w:val="5B1E8D8B"/>
    <w:rsid w:val="5B1EF70F"/>
    <w:rsid w:val="5B22652F"/>
    <w:rsid w:val="5B239E77"/>
    <w:rsid w:val="5B24259E"/>
    <w:rsid w:val="5B27F8F3"/>
    <w:rsid w:val="5B295FD7"/>
    <w:rsid w:val="5B2E9088"/>
    <w:rsid w:val="5B315164"/>
    <w:rsid w:val="5B3BD96E"/>
    <w:rsid w:val="5B3BF9AD"/>
    <w:rsid w:val="5B3C7DBC"/>
    <w:rsid w:val="5B44185A"/>
    <w:rsid w:val="5B44B0E0"/>
    <w:rsid w:val="5B452120"/>
    <w:rsid w:val="5B48DF96"/>
    <w:rsid w:val="5B4B76AE"/>
    <w:rsid w:val="5B4CC0DD"/>
    <w:rsid w:val="5B5485BB"/>
    <w:rsid w:val="5B555FD2"/>
    <w:rsid w:val="5B570AE6"/>
    <w:rsid w:val="5B5815E9"/>
    <w:rsid w:val="5B582C46"/>
    <w:rsid w:val="5B5BB141"/>
    <w:rsid w:val="5B5CDF0C"/>
    <w:rsid w:val="5B5F2AC8"/>
    <w:rsid w:val="5B60D9CC"/>
    <w:rsid w:val="5B60F983"/>
    <w:rsid w:val="5B62759D"/>
    <w:rsid w:val="5B6648AD"/>
    <w:rsid w:val="5B68A22A"/>
    <w:rsid w:val="5B691B35"/>
    <w:rsid w:val="5B6A6AF0"/>
    <w:rsid w:val="5B6AE361"/>
    <w:rsid w:val="5B6F1E2E"/>
    <w:rsid w:val="5B703343"/>
    <w:rsid w:val="5B758BAD"/>
    <w:rsid w:val="5B76C573"/>
    <w:rsid w:val="5B7EB882"/>
    <w:rsid w:val="5B7F7BB8"/>
    <w:rsid w:val="5B7F83D4"/>
    <w:rsid w:val="5B7FE9A7"/>
    <w:rsid w:val="5B83EA30"/>
    <w:rsid w:val="5B8439E7"/>
    <w:rsid w:val="5B865EA5"/>
    <w:rsid w:val="5B8AAF7D"/>
    <w:rsid w:val="5B91B459"/>
    <w:rsid w:val="5B933A87"/>
    <w:rsid w:val="5B934F8D"/>
    <w:rsid w:val="5B93D1E9"/>
    <w:rsid w:val="5B9885AD"/>
    <w:rsid w:val="5B988EE5"/>
    <w:rsid w:val="5B9B5BBA"/>
    <w:rsid w:val="5B9E38A1"/>
    <w:rsid w:val="5B9FCD88"/>
    <w:rsid w:val="5B9FD84A"/>
    <w:rsid w:val="5BA3E86B"/>
    <w:rsid w:val="5BA515A0"/>
    <w:rsid w:val="5BA76446"/>
    <w:rsid w:val="5BA8CAE0"/>
    <w:rsid w:val="5BABC74D"/>
    <w:rsid w:val="5BB5D0E3"/>
    <w:rsid w:val="5BBBC420"/>
    <w:rsid w:val="5BBCFD97"/>
    <w:rsid w:val="5BBDB35E"/>
    <w:rsid w:val="5BC049CF"/>
    <w:rsid w:val="5BC1F744"/>
    <w:rsid w:val="5BC325D5"/>
    <w:rsid w:val="5BC68C02"/>
    <w:rsid w:val="5BC9E781"/>
    <w:rsid w:val="5BCE458D"/>
    <w:rsid w:val="5BD0B7AE"/>
    <w:rsid w:val="5BD1958F"/>
    <w:rsid w:val="5BD60F51"/>
    <w:rsid w:val="5BD85250"/>
    <w:rsid w:val="5BDB9000"/>
    <w:rsid w:val="5BDC95CD"/>
    <w:rsid w:val="5BDE8A81"/>
    <w:rsid w:val="5BE47401"/>
    <w:rsid w:val="5BE7321F"/>
    <w:rsid w:val="5BE7D5BF"/>
    <w:rsid w:val="5BEFBD8A"/>
    <w:rsid w:val="5BF0A787"/>
    <w:rsid w:val="5BF8C45F"/>
    <w:rsid w:val="5BFAF9DC"/>
    <w:rsid w:val="5C08168F"/>
    <w:rsid w:val="5C08504C"/>
    <w:rsid w:val="5C0DBECC"/>
    <w:rsid w:val="5C12AE7A"/>
    <w:rsid w:val="5C1964D4"/>
    <w:rsid w:val="5C19E219"/>
    <w:rsid w:val="5C1BA930"/>
    <w:rsid w:val="5C1DE5EB"/>
    <w:rsid w:val="5C2D1E27"/>
    <w:rsid w:val="5C30966F"/>
    <w:rsid w:val="5C30DB66"/>
    <w:rsid w:val="5C31DF5C"/>
    <w:rsid w:val="5C35825B"/>
    <w:rsid w:val="5C39B1EA"/>
    <w:rsid w:val="5C3FAF09"/>
    <w:rsid w:val="5C429557"/>
    <w:rsid w:val="5C435628"/>
    <w:rsid w:val="5C441034"/>
    <w:rsid w:val="5C449670"/>
    <w:rsid w:val="5C55177A"/>
    <w:rsid w:val="5C556817"/>
    <w:rsid w:val="5C574F70"/>
    <w:rsid w:val="5C575723"/>
    <w:rsid w:val="5C5A3281"/>
    <w:rsid w:val="5C5DDA76"/>
    <w:rsid w:val="5C63E5D0"/>
    <w:rsid w:val="5C673C36"/>
    <w:rsid w:val="5C68F724"/>
    <w:rsid w:val="5C6AC48D"/>
    <w:rsid w:val="5C6C1B72"/>
    <w:rsid w:val="5C76DB66"/>
    <w:rsid w:val="5C818E81"/>
    <w:rsid w:val="5C86706E"/>
    <w:rsid w:val="5C8AC18D"/>
    <w:rsid w:val="5C8D2387"/>
    <w:rsid w:val="5C8D94B7"/>
    <w:rsid w:val="5C92C9A8"/>
    <w:rsid w:val="5C99D5A4"/>
    <w:rsid w:val="5C9F1B20"/>
    <w:rsid w:val="5CA17D81"/>
    <w:rsid w:val="5CA33C37"/>
    <w:rsid w:val="5CA51523"/>
    <w:rsid w:val="5CA605E5"/>
    <w:rsid w:val="5CA79C57"/>
    <w:rsid w:val="5CB0ED76"/>
    <w:rsid w:val="5CB19AF3"/>
    <w:rsid w:val="5CB1A4EC"/>
    <w:rsid w:val="5CB1D9C6"/>
    <w:rsid w:val="5CB252FA"/>
    <w:rsid w:val="5CB3C6B9"/>
    <w:rsid w:val="5CB6E8C8"/>
    <w:rsid w:val="5CB6F113"/>
    <w:rsid w:val="5CB864FE"/>
    <w:rsid w:val="5CB9AF10"/>
    <w:rsid w:val="5CC24673"/>
    <w:rsid w:val="5CC43EE7"/>
    <w:rsid w:val="5CCAD42F"/>
    <w:rsid w:val="5CCAD7E1"/>
    <w:rsid w:val="5CCB1C91"/>
    <w:rsid w:val="5CCC26B2"/>
    <w:rsid w:val="5CD20C5B"/>
    <w:rsid w:val="5CD3BCDE"/>
    <w:rsid w:val="5CD55339"/>
    <w:rsid w:val="5CD55BEA"/>
    <w:rsid w:val="5CD5D1EE"/>
    <w:rsid w:val="5CD70577"/>
    <w:rsid w:val="5CDABB3B"/>
    <w:rsid w:val="5CDAC014"/>
    <w:rsid w:val="5CDAEAB3"/>
    <w:rsid w:val="5CDB6ED0"/>
    <w:rsid w:val="5CE2473C"/>
    <w:rsid w:val="5CE3E5AE"/>
    <w:rsid w:val="5CE57FD6"/>
    <w:rsid w:val="5CF7212F"/>
    <w:rsid w:val="5CF8F057"/>
    <w:rsid w:val="5CF9D892"/>
    <w:rsid w:val="5CFD8F6E"/>
    <w:rsid w:val="5CFE14DB"/>
    <w:rsid w:val="5CFEA833"/>
    <w:rsid w:val="5CFFD188"/>
    <w:rsid w:val="5D00E69A"/>
    <w:rsid w:val="5D0161E5"/>
    <w:rsid w:val="5D02147B"/>
    <w:rsid w:val="5D0C03A4"/>
    <w:rsid w:val="5D0C0D0A"/>
    <w:rsid w:val="5D10BE56"/>
    <w:rsid w:val="5D1136DD"/>
    <w:rsid w:val="5D17A174"/>
    <w:rsid w:val="5D1856F9"/>
    <w:rsid w:val="5D1B942F"/>
    <w:rsid w:val="5D1D5BE7"/>
    <w:rsid w:val="5D1E44F6"/>
    <w:rsid w:val="5D20E0A5"/>
    <w:rsid w:val="5D218B34"/>
    <w:rsid w:val="5D238AFC"/>
    <w:rsid w:val="5D240CD2"/>
    <w:rsid w:val="5D257F8D"/>
    <w:rsid w:val="5D298718"/>
    <w:rsid w:val="5D2AD74E"/>
    <w:rsid w:val="5D2B8D02"/>
    <w:rsid w:val="5D316E1E"/>
    <w:rsid w:val="5D31DB46"/>
    <w:rsid w:val="5D3A5BF4"/>
    <w:rsid w:val="5D3A8BC8"/>
    <w:rsid w:val="5D3C27F8"/>
    <w:rsid w:val="5D3C66A5"/>
    <w:rsid w:val="5D3F0325"/>
    <w:rsid w:val="5D541D84"/>
    <w:rsid w:val="5D56DB13"/>
    <w:rsid w:val="5D573A32"/>
    <w:rsid w:val="5D58E3CC"/>
    <w:rsid w:val="5D5D00C5"/>
    <w:rsid w:val="5D5E4E24"/>
    <w:rsid w:val="5D63131B"/>
    <w:rsid w:val="5D651DDD"/>
    <w:rsid w:val="5D6B7C9A"/>
    <w:rsid w:val="5D6DFFEB"/>
    <w:rsid w:val="5D6F0739"/>
    <w:rsid w:val="5D71687B"/>
    <w:rsid w:val="5D7921B9"/>
    <w:rsid w:val="5D792DB6"/>
    <w:rsid w:val="5D7997F5"/>
    <w:rsid w:val="5D7C8B0D"/>
    <w:rsid w:val="5D7DF789"/>
    <w:rsid w:val="5D7EED5D"/>
    <w:rsid w:val="5D7FBFDD"/>
    <w:rsid w:val="5D886A44"/>
    <w:rsid w:val="5D8CDF6F"/>
    <w:rsid w:val="5D9091B7"/>
    <w:rsid w:val="5D91F94D"/>
    <w:rsid w:val="5D936AB6"/>
    <w:rsid w:val="5D93E567"/>
    <w:rsid w:val="5D9A4744"/>
    <w:rsid w:val="5D9BD5D8"/>
    <w:rsid w:val="5D9CA079"/>
    <w:rsid w:val="5D9DB4F7"/>
    <w:rsid w:val="5D9E657E"/>
    <w:rsid w:val="5DAC2593"/>
    <w:rsid w:val="5DACA87F"/>
    <w:rsid w:val="5DAD619E"/>
    <w:rsid w:val="5DAF4931"/>
    <w:rsid w:val="5DB2CD0A"/>
    <w:rsid w:val="5DB3AE07"/>
    <w:rsid w:val="5DBA93A0"/>
    <w:rsid w:val="5DBAB111"/>
    <w:rsid w:val="5DBAF44D"/>
    <w:rsid w:val="5DBE04FF"/>
    <w:rsid w:val="5DBF0748"/>
    <w:rsid w:val="5DBF503C"/>
    <w:rsid w:val="5DC8AE22"/>
    <w:rsid w:val="5DC8EE88"/>
    <w:rsid w:val="5DCBC71E"/>
    <w:rsid w:val="5DCF0993"/>
    <w:rsid w:val="5DD040EF"/>
    <w:rsid w:val="5DD5C14C"/>
    <w:rsid w:val="5DD9256E"/>
    <w:rsid w:val="5DDDE954"/>
    <w:rsid w:val="5DDF954E"/>
    <w:rsid w:val="5DDFAB70"/>
    <w:rsid w:val="5DEAD7AF"/>
    <w:rsid w:val="5DEB330D"/>
    <w:rsid w:val="5DEC22EC"/>
    <w:rsid w:val="5DEFAC79"/>
    <w:rsid w:val="5DF10611"/>
    <w:rsid w:val="5DF10F9E"/>
    <w:rsid w:val="5DF17842"/>
    <w:rsid w:val="5DF57751"/>
    <w:rsid w:val="5DF7E713"/>
    <w:rsid w:val="5DFA2900"/>
    <w:rsid w:val="5DFB010D"/>
    <w:rsid w:val="5DFD7919"/>
    <w:rsid w:val="5DFE0E47"/>
    <w:rsid w:val="5DFEA768"/>
    <w:rsid w:val="5E025E03"/>
    <w:rsid w:val="5E05EFDE"/>
    <w:rsid w:val="5E095CE4"/>
    <w:rsid w:val="5E0D1847"/>
    <w:rsid w:val="5E0DD1EA"/>
    <w:rsid w:val="5E112CF8"/>
    <w:rsid w:val="5E122AE9"/>
    <w:rsid w:val="5E12F3B1"/>
    <w:rsid w:val="5E1D649D"/>
    <w:rsid w:val="5E1D941D"/>
    <w:rsid w:val="5E20B7D2"/>
    <w:rsid w:val="5E234B62"/>
    <w:rsid w:val="5E27920E"/>
    <w:rsid w:val="5E2BC14A"/>
    <w:rsid w:val="5E2C574B"/>
    <w:rsid w:val="5E2FFBA7"/>
    <w:rsid w:val="5E30C70B"/>
    <w:rsid w:val="5E316B72"/>
    <w:rsid w:val="5E31DB42"/>
    <w:rsid w:val="5E33DCB4"/>
    <w:rsid w:val="5E344DDA"/>
    <w:rsid w:val="5E345933"/>
    <w:rsid w:val="5E3582CB"/>
    <w:rsid w:val="5E3681A4"/>
    <w:rsid w:val="5E3740CF"/>
    <w:rsid w:val="5E3A0396"/>
    <w:rsid w:val="5E40A6D0"/>
    <w:rsid w:val="5E4234E2"/>
    <w:rsid w:val="5E43A1D7"/>
    <w:rsid w:val="5E4B25CE"/>
    <w:rsid w:val="5E4BF3FD"/>
    <w:rsid w:val="5E4C0236"/>
    <w:rsid w:val="5E5F7A3E"/>
    <w:rsid w:val="5E60363F"/>
    <w:rsid w:val="5E610099"/>
    <w:rsid w:val="5E623724"/>
    <w:rsid w:val="5E66A28B"/>
    <w:rsid w:val="5E671F03"/>
    <w:rsid w:val="5E697F3C"/>
    <w:rsid w:val="5E6D4FCB"/>
    <w:rsid w:val="5E6DDCBC"/>
    <w:rsid w:val="5E6FD1D1"/>
    <w:rsid w:val="5E724393"/>
    <w:rsid w:val="5E73C31F"/>
    <w:rsid w:val="5E77DB90"/>
    <w:rsid w:val="5E785BDB"/>
    <w:rsid w:val="5E78A6B8"/>
    <w:rsid w:val="5E7F1C78"/>
    <w:rsid w:val="5E824131"/>
    <w:rsid w:val="5E85FCE1"/>
    <w:rsid w:val="5E8952EB"/>
    <w:rsid w:val="5E8C45CE"/>
    <w:rsid w:val="5E8EABA8"/>
    <w:rsid w:val="5E908D08"/>
    <w:rsid w:val="5E91B458"/>
    <w:rsid w:val="5E93212A"/>
    <w:rsid w:val="5E93FC3A"/>
    <w:rsid w:val="5E954E89"/>
    <w:rsid w:val="5E97ADFD"/>
    <w:rsid w:val="5E97C2D7"/>
    <w:rsid w:val="5E9D70FF"/>
    <w:rsid w:val="5EA23554"/>
    <w:rsid w:val="5EA38085"/>
    <w:rsid w:val="5EA45F8F"/>
    <w:rsid w:val="5EA78868"/>
    <w:rsid w:val="5EA78D21"/>
    <w:rsid w:val="5EA8D2C5"/>
    <w:rsid w:val="5EA92B59"/>
    <w:rsid w:val="5EA985ED"/>
    <w:rsid w:val="5EB09664"/>
    <w:rsid w:val="5EB2B55C"/>
    <w:rsid w:val="5EB92C48"/>
    <w:rsid w:val="5EBD6A23"/>
    <w:rsid w:val="5EC0B0C5"/>
    <w:rsid w:val="5EC507A9"/>
    <w:rsid w:val="5EC7F5F2"/>
    <w:rsid w:val="5ECB8F98"/>
    <w:rsid w:val="5ECD459A"/>
    <w:rsid w:val="5ED05F46"/>
    <w:rsid w:val="5ED31A03"/>
    <w:rsid w:val="5ED48B45"/>
    <w:rsid w:val="5ED9873E"/>
    <w:rsid w:val="5EDDFC7B"/>
    <w:rsid w:val="5EE1A697"/>
    <w:rsid w:val="5EED0275"/>
    <w:rsid w:val="5EEEC078"/>
    <w:rsid w:val="5EF56D8A"/>
    <w:rsid w:val="5EF62A3C"/>
    <w:rsid w:val="5EF6B0E3"/>
    <w:rsid w:val="5EFDEBD6"/>
    <w:rsid w:val="5EFFDB98"/>
    <w:rsid w:val="5F02598B"/>
    <w:rsid w:val="5F03C340"/>
    <w:rsid w:val="5F072E3C"/>
    <w:rsid w:val="5F12B973"/>
    <w:rsid w:val="5F12D236"/>
    <w:rsid w:val="5F1457B8"/>
    <w:rsid w:val="5F14A934"/>
    <w:rsid w:val="5F14BBE3"/>
    <w:rsid w:val="5F162B43"/>
    <w:rsid w:val="5F16F628"/>
    <w:rsid w:val="5F186C50"/>
    <w:rsid w:val="5F210FDE"/>
    <w:rsid w:val="5F215DC3"/>
    <w:rsid w:val="5F246ACA"/>
    <w:rsid w:val="5F2902B9"/>
    <w:rsid w:val="5F29678D"/>
    <w:rsid w:val="5F2A732C"/>
    <w:rsid w:val="5F2D00F4"/>
    <w:rsid w:val="5F2F53A0"/>
    <w:rsid w:val="5F2FC970"/>
    <w:rsid w:val="5F318CB4"/>
    <w:rsid w:val="5F36CF41"/>
    <w:rsid w:val="5F386AFD"/>
    <w:rsid w:val="5F393B97"/>
    <w:rsid w:val="5F3B2B98"/>
    <w:rsid w:val="5F3E480A"/>
    <w:rsid w:val="5F3EBA9D"/>
    <w:rsid w:val="5F43D669"/>
    <w:rsid w:val="5F488CD4"/>
    <w:rsid w:val="5F50321D"/>
    <w:rsid w:val="5F51F90C"/>
    <w:rsid w:val="5F51FA3C"/>
    <w:rsid w:val="5F5681A4"/>
    <w:rsid w:val="5F595B9D"/>
    <w:rsid w:val="5F5EC92E"/>
    <w:rsid w:val="5F680F63"/>
    <w:rsid w:val="5F6A2DF3"/>
    <w:rsid w:val="5F6AF618"/>
    <w:rsid w:val="5F6B748A"/>
    <w:rsid w:val="5F6D2B2C"/>
    <w:rsid w:val="5F6F02A7"/>
    <w:rsid w:val="5F72C7E1"/>
    <w:rsid w:val="5F772545"/>
    <w:rsid w:val="5F77F18B"/>
    <w:rsid w:val="5F7A3619"/>
    <w:rsid w:val="5F7DEB32"/>
    <w:rsid w:val="5F7DF9D5"/>
    <w:rsid w:val="5F7EA063"/>
    <w:rsid w:val="5F7F675C"/>
    <w:rsid w:val="5F827BCE"/>
    <w:rsid w:val="5F83CC6E"/>
    <w:rsid w:val="5F84A1E5"/>
    <w:rsid w:val="5F84BE8A"/>
    <w:rsid w:val="5F869BBE"/>
    <w:rsid w:val="5F8D3B14"/>
    <w:rsid w:val="5F90A2A7"/>
    <w:rsid w:val="5F9990B0"/>
    <w:rsid w:val="5F9F66B4"/>
    <w:rsid w:val="5FA41AED"/>
    <w:rsid w:val="5FA6CA7E"/>
    <w:rsid w:val="5FA7F31F"/>
    <w:rsid w:val="5FA886E8"/>
    <w:rsid w:val="5FAAC0CD"/>
    <w:rsid w:val="5FAC882C"/>
    <w:rsid w:val="5FAF44F2"/>
    <w:rsid w:val="5FB23B2A"/>
    <w:rsid w:val="5FBA178F"/>
    <w:rsid w:val="5FBD48EB"/>
    <w:rsid w:val="5FC28F5E"/>
    <w:rsid w:val="5FC5B5D3"/>
    <w:rsid w:val="5FC7C720"/>
    <w:rsid w:val="5FD0651E"/>
    <w:rsid w:val="5FD1785D"/>
    <w:rsid w:val="5FD25205"/>
    <w:rsid w:val="5FD3539D"/>
    <w:rsid w:val="5FD6DD63"/>
    <w:rsid w:val="5FDB5ABF"/>
    <w:rsid w:val="5FDD71BE"/>
    <w:rsid w:val="5FE0B1F1"/>
    <w:rsid w:val="5FE3D1BD"/>
    <w:rsid w:val="5FE51400"/>
    <w:rsid w:val="5FE8316A"/>
    <w:rsid w:val="5FEB0EC8"/>
    <w:rsid w:val="5FEC6BB4"/>
    <w:rsid w:val="5FF08873"/>
    <w:rsid w:val="5FF19561"/>
    <w:rsid w:val="5FF397BA"/>
    <w:rsid w:val="5FF75E8C"/>
    <w:rsid w:val="5FF7A4CE"/>
    <w:rsid w:val="5FF8C487"/>
    <w:rsid w:val="5FF90A18"/>
    <w:rsid w:val="5FF9EC34"/>
    <w:rsid w:val="6000C678"/>
    <w:rsid w:val="60013037"/>
    <w:rsid w:val="60035BC9"/>
    <w:rsid w:val="60063725"/>
    <w:rsid w:val="6008B81B"/>
    <w:rsid w:val="6009202C"/>
    <w:rsid w:val="600C1E84"/>
    <w:rsid w:val="600D34F4"/>
    <w:rsid w:val="60123089"/>
    <w:rsid w:val="60188CB5"/>
    <w:rsid w:val="6019FAB9"/>
    <w:rsid w:val="601D6221"/>
    <w:rsid w:val="6021E86C"/>
    <w:rsid w:val="6022E345"/>
    <w:rsid w:val="60237F2A"/>
    <w:rsid w:val="60243A98"/>
    <w:rsid w:val="602510FA"/>
    <w:rsid w:val="6027EF38"/>
    <w:rsid w:val="6029DB5A"/>
    <w:rsid w:val="602A929E"/>
    <w:rsid w:val="602C5A13"/>
    <w:rsid w:val="602C5D69"/>
    <w:rsid w:val="6030BA4E"/>
    <w:rsid w:val="6031C426"/>
    <w:rsid w:val="60344AEF"/>
    <w:rsid w:val="6036CEE5"/>
    <w:rsid w:val="60379135"/>
    <w:rsid w:val="6037E3DA"/>
    <w:rsid w:val="60390913"/>
    <w:rsid w:val="603950A6"/>
    <w:rsid w:val="6039E1D9"/>
    <w:rsid w:val="603C32FD"/>
    <w:rsid w:val="603C4C99"/>
    <w:rsid w:val="603CF821"/>
    <w:rsid w:val="603E83C8"/>
    <w:rsid w:val="60415D87"/>
    <w:rsid w:val="6044CC7A"/>
    <w:rsid w:val="6045762C"/>
    <w:rsid w:val="6047AFAD"/>
    <w:rsid w:val="6047FBFD"/>
    <w:rsid w:val="6049E9D6"/>
    <w:rsid w:val="604B99E0"/>
    <w:rsid w:val="604C8FCA"/>
    <w:rsid w:val="604D48B5"/>
    <w:rsid w:val="604D7532"/>
    <w:rsid w:val="604FE683"/>
    <w:rsid w:val="605206CE"/>
    <w:rsid w:val="605B87DF"/>
    <w:rsid w:val="60600C6C"/>
    <w:rsid w:val="6061B42F"/>
    <w:rsid w:val="60643B52"/>
    <w:rsid w:val="6064E9D2"/>
    <w:rsid w:val="606643F3"/>
    <w:rsid w:val="6068FB2A"/>
    <w:rsid w:val="606BC753"/>
    <w:rsid w:val="606BF6D0"/>
    <w:rsid w:val="606EDBE7"/>
    <w:rsid w:val="607D9DD2"/>
    <w:rsid w:val="607DBBCD"/>
    <w:rsid w:val="60891D3F"/>
    <w:rsid w:val="60905EDC"/>
    <w:rsid w:val="6095A4D1"/>
    <w:rsid w:val="6096E871"/>
    <w:rsid w:val="6097A61B"/>
    <w:rsid w:val="60986358"/>
    <w:rsid w:val="609A2749"/>
    <w:rsid w:val="609BA4FD"/>
    <w:rsid w:val="609BEFB0"/>
    <w:rsid w:val="609C5266"/>
    <w:rsid w:val="609E4107"/>
    <w:rsid w:val="60A09958"/>
    <w:rsid w:val="60A0D430"/>
    <w:rsid w:val="60A43888"/>
    <w:rsid w:val="60A4B4CC"/>
    <w:rsid w:val="60A673F0"/>
    <w:rsid w:val="60A67FC1"/>
    <w:rsid w:val="60A7E357"/>
    <w:rsid w:val="60A86CBA"/>
    <w:rsid w:val="60A8C858"/>
    <w:rsid w:val="60A9DE17"/>
    <w:rsid w:val="60ABB4A3"/>
    <w:rsid w:val="60AD23F4"/>
    <w:rsid w:val="60AD5641"/>
    <w:rsid w:val="60AE89D4"/>
    <w:rsid w:val="60B1FBA4"/>
    <w:rsid w:val="60B634EF"/>
    <w:rsid w:val="60B68E1F"/>
    <w:rsid w:val="60B9E839"/>
    <w:rsid w:val="60B9FD1E"/>
    <w:rsid w:val="60C1847D"/>
    <w:rsid w:val="60C27EFD"/>
    <w:rsid w:val="60C4D31A"/>
    <w:rsid w:val="60C60A0A"/>
    <w:rsid w:val="60C76531"/>
    <w:rsid w:val="60C8B009"/>
    <w:rsid w:val="60CB2401"/>
    <w:rsid w:val="60D19C7C"/>
    <w:rsid w:val="60D4AC74"/>
    <w:rsid w:val="60D643A6"/>
    <w:rsid w:val="60D8281D"/>
    <w:rsid w:val="60D86150"/>
    <w:rsid w:val="60DC1FD4"/>
    <w:rsid w:val="60DDF42E"/>
    <w:rsid w:val="60DE8E42"/>
    <w:rsid w:val="60E1F9B2"/>
    <w:rsid w:val="60E30281"/>
    <w:rsid w:val="60E31C65"/>
    <w:rsid w:val="60E47002"/>
    <w:rsid w:val="60E72AD3"/>
    <w:rsid w:val="60E78AF7"/>
    <w:rsid w:val="60F38A21"/>
    <w:rsid w:val="60F64BC7"/>
    <w:rsid w:val="60F78647"/>
    <w:rsid w:val="60FA9C05"/>
    <w:rsid w:val="60FB9E8A"/>
    <w:rsid w:val="60FF5568"/>
    <w:rsid w:val="60FF9E70"/>
    <w:rsid w:val="60FFD0DF"/>
    <w:rsid w:val="61008499"/>
    <w:rsid w:val="61047EC5"/>
    <w:rsid w:val="61070EF3"/>
    <w:rsid w:val="6109CABC"/>
    <w:rsid w:val="6111A2CA"/>
    <w:rsid w:val="61132AE7"/>
    <w:rsid w:val="61158D91"/>
    <w:rsid w:val="6115D0AF"/>
    <w:rsid w:val="6116A402"/>
    <w:rsid w:val="611CB51D"/>
    <w:rsid w:val="6128A6D3"/>
    <w:rsid w:val="6128D9B4"/>
    <w:rsid w:val="6129E578"/>
    <w:rsid w:val="612A7C76"/>
    <w:rsid w:val="612AB373"/>
    <w:rsid w:val="612F2DC6"/>
    <w:rsid w:val="613115E3"/>
    <w:rsid w:val="613245A0"/>
    <w:rsid w:val="61328175"/>
    <w:rsid w:val="61375072"/>
    <w:rsid w:val="613AB0C7"/>
    <w:rsid w:val="613AEAA2"/>
    <w:rsid w:val="613B051C"/>
    <w:rsid w:val="613BB684"/>
    <w:rsid w:val="61447C85"/>
    <w:rsid w:val="6145B3CE"/>
    <w:rsid w:val="614673AC"/>
    <w:rsid w:val="61475CB7"/>
    <w:rsid w:val="614956C7"/>
    <w:rsid w:val="614B403A"/>
    <w:rsid w:val="614E740C"/>
    <w:rsid w:val="6154DEE1"/>
    <w:rsid w:val="615CD3C2"/>
    <w:rsid w:val="61621A3C"/>
    <w:rsid w:val="6163C409"/>
    <w:rsid w:val="61675AAC"/>
    <w:rsid w:val="61679443"/>
    <w:rsid w:val="61679C69"/>
    <w:rsid w:val="616B5514"/>
    <w:rsid w:val="6170CC18"/>
    <w:rsid w:val="6171E8BE"/>
    <w:rsid w:val="6177E8B2"/>
    <w:rsid w:val="6178D086"/>
    <w:rsid w:val="617AF327"/>
    <w:rsid w:val="617CAF4C"/>
    <w:rsid w:val="6183E5F3"/>
    <w:rsid w:val="61865E09"/>
    <w:rsid w:val="61889D5B"/>
    <w:rsid w:val="618981B6"/>
    <w:rsid w:val="6189CD94"/>
    <w:rsid w:val="6189F4A8"/>
    <w:rsid w:val="618A59EB"/>
    <w:rsid w:val="618B5CF9"/>
    <w:rsid w:val="618D0B80"/>
    <w:rsid w:val="618D65C2"/>
    <w:rsid w:val="618DCF0F"/>
    <w:rsid w:val="618E75DB"/>
    <w:rsid w:val="618F74D4"/>
    <w:rsid w:val="619296E3"/>
    <w:rsid w:val="61944DCD"/>
    <w:rsid w:val="61957E5F"/>
    <w:rsid w:val="6198E4C7"/>
    <w:rsid w:val="619A8B8A"/>
    <w:rsid w:val="619FFFA8"/>
    <w:rsid w:val="61A5F638"/>
    <w:rsid w:val="61A77857"/>
    <w:rsid w:val="61A91C03"/>
    <w:rsid w:val="61AED517"/>
    <w:rsid w:val="61B26537"/>
    <w:rsid w:val="61B2B83F"/>
    <w:rsid w:val="61B3458B"/>
    <w:rsid w:val="61B37E82"/>
    <w:rsid w:val="61B42AF4"/>
    <w:rsid w:val="61B794F1"/>
    <w:rsid w:val="61B87393"/>
    <w:rsid w:val="61BC99C8"/>
    <w:rsid w:val="61BEB4D8"/>
    <w:rsid w:val="61BF9C39"/>
    <w:rsid w:val="61C301D8"/>
    <w:rsid w:val="61C60A88"/>
    <w:rsid w:val="61CC42C4"/>
    <w:rsid w:val="61CC6322"/>
    <w:rsid w:val="61D01B50"/>
    <w:rsid w:val="61D19BD4"/>
    <w:rsid w:val="61D1B721"/>
    <w:rsid w:val="61D413D9"/>
    <w:rsid w:val="61DBE288"/>
    <w:rsid w:val="61E255B3"/>
    <w:rsid w:val="61E346A0"/>
    <w:rsid w:val="61E6A06D"/>
    <w:rsid w:val="61E77C3D"/>
    <w:rsid w:val="61E8A125"/>
    <w:rsid w:val="61EA05FA"/>
    <w:rsid w:val="61EA0712"/>
    <w:rsid w:val="61EB2498"/>
    <w:rsid w:val="61F3506E"/>
    <w:rsid w:val="61F8E794"/>
    <w:rsid w:val="61FAAB05"/>
    <w:rsid w:val="61FC4251"/>
    <w:rsid w:val="61FE9663"/>
    <w:rsid w:val="62019B84"/>
    <w:rsid w:val="6209CA66"/>
    <w:rsid w:val="620B0431"/>
    <w:rsid w:val="620E00F1"/>
    <w:rsid w:val="62101D32"/>
    <w:rsid w:val="621547EF"/>
    <w:rsid w:val="6218B0BB"/>
    <w:rsid w:val="621AE500"/>
    <w:rsid w:val="621B092A"/>
    <w:rsid w:val="622244C1"/>
    <w:rsid w:val="62290EA2"/>
    <w:rsid w:val="622ADB58"/>
    <w:rsid w:val="62302348"/>
    <w:rsid w:val="623433B9"/>
    <w:rsid w:val="62359CF9"/>
    <w:rsid w:val="62372DC5"/>
    <w:rsid w:val="62374D22"/>
    <w:rsid w:val="62379B17"/>
    <w:rsid w:val="62382230"/>
    <w:rsid w:val="623AC41E"/>
    <w:rsid w:val="623BA611"/>
    <w:rsid w:val="623C7768"/>
    <w:rsid w:val="623EB512"/>
    <w:rsid w:val="6243122E"/>
    <w:rsid w:val="6245AF50"/>
    <w:rsid w:val="62478ECA"/>
    <w:rsid w:val="62527803"/>
    <w:rsid w:val="6253C554"/>
    <w:rsid w:val="62544EFD"/>
    <w:rsid w:val="62545564"/>
    <w:rsid w:val="6254C42A"/>
    <w:rsid w:val="6255D6E7"/>
    <w:rsid w:val="6259EDAE"/>
    <w:rsid w:val="625D1B21"/>
    <w:rsid w:val="625DDA4F"/>
    <w:rsid w:val="62629892"/>
    <w:rsid w:val="62654240"/>
    <w:rsid w:val="6265CA58"/>
    <w:rsid w:val="62675A3D"/>
    <w:rsid w:val="6267ABD4"/>
    <w:rsid w:val="626C89DB"/>
    <w:rsid w:val="626E47A5"/>
    <w:rsid w:val="62706C8D"/>
    <w:rsid w:val="627DD8B1"/>
    <w:rsid w:val="62858092"/>
    <w:rsid w:val="62890CC6"/>
    <w:rsid w:val="62897A89"/>
    <w:rsid w:val="628A266B"/>
    <w:rsid w:val="628F04EA"/>
    <w:rsid w:val="62921C28"/>
    <w:rsid w:val="629530AB"/>
    <w:rsid w:val="6295F252"/>
    <w:rsid w:val="6298E903"/>
    <w:rsid w:val="6298E9E5"/>
    <w:rsid w:val="629A9F85"/>
    <w:rsid w:val="62A6F175"/>
    <w:rsid w:val="62A80742"/>
    <w:rsid w:val="62A8FB38"/>
    <w:rsid w:val="62AD3A02"/>
    <w:rsid w:val="62AE1660"/>
    <w:rsid w:val="62AEAA73"/>
    <w:rsid w:val="62B46D09"/>
    <w:rsid w:val="62BDED87"/>
    <w:rsid w:val="62BF69DA"/>
    <w:rsid w:val="62C103A3"/>
    <w:rsid w:val="62C24455"/>
    <w:rsid w:val="62C25366"/>
    <w:rsid w:val="62C372B4"/>
    <w:rsid w:val="62C468AC"/>
    <w:rsid w:val="62C542E3"/>
    <w:rsid w:val="62C638E0"/>
    <w:rsid w:val="62CCD3F9"/>
    <w:rsid w:val="62CD9A23"/>
    <w:rsid w:val="62DB4697"/>
    <w:rsid w:val="62E609E8"/>
    <w:rsid w:val="62E83862"/>
    <w:rsid w:val="62E8527D"/>
    <w:rsid w:val="62E99F2A"/>
    <w:rsid w:val="62EB30CB"/>
    <w:rsid w:val="62EC1933"/>
    <w:rsid w:val="62EEAF67"/>
    <w:rsid w:val="62F081B6"/>
    <w:rsid w:val="62F1AAC5"/>
    <w:rsid w:val="62F510DD"/>
    <w:rsid w:val="62F6636C"/>
    <w:rsid w:val="62F72ECC"/>
    <w:rsid w:val="62F9911C"/>
    <w:rsid w:val="62F9E1A1"/>
    <w:rsid w:val="62FBFFAC"/>
    <w:rsid w:val="62FDE875"/>
    <w:rsid w:val="63006553"/>
    <w:rsid w:val="6302E638"/>
    <w:rsid w:val="63045291"/>
    <w:rsid w:val="630758E0"/>
    <w:rsid w:val="63091728"/>
    <w:rsid w:val="630BD35E"/>
    <w:rsid w:val="630DDD2A"/>
    <w:rsid w:val="630E7E25"/>
    <w:rsid w:val="630F83B0"/>
    <w:rsid w:val="6315BF3E"/>
    <w:rsid w:val="6316C3B3"/>
    <w:rsid w:val="6316E3D9"/>
    <w:rsid w:val="631712FA"/>
    <w:rsid w:val="631995A5"/>
    <w:rsid w:val="631A333E"/>
    <w:rsid w:val="631B459B"/>
    <w:rsid w:val="631C9C31"/>
    <w:rsid w:val="63284DD1"/>
    <w:rsid w:val="6329958B"/>
    <w:rsid w:val="632A1BF0"/>
    <w:rsid w:val="632E6E13"/>
    <w:rsid w:val="632F8FB9"/>
    <w:rsid w:val="63338F54"/>
    <w:rsid w:val="6333A762"/>
    <w:rsid w:val="63353B51"/>
    <w:rsid w:val="63359EBB"/>
    <w:rsid w:val="6339A26D"/>
    <w:rsid w:val="6339A9AA"/>
    <w:rsid w:val="633A94BA"/>
    <w:rsid w:val="633AFC8B"/>
    <w:rsid w:val="633C0DF3"/>
    <w:rsid w:val="633DFBD4"/>
    <w:rsid w:val="6343903E"/>
    <w:rsid w:val="6343CA45"/>
    <w:rsid w:val="6346DEAA"/>
    <w:rsid w:val="6347E2C4"/>
    <w:rsid w:val="6348DE48"/>
    <w:rsid w:val="634BAF1E"/>
    <w:rsid w:val="634BC0B0"/>
    <w:rsid w:val="635064D4"/>
    <w:rsid w:val="63518CDA"/>
    <w:rsid w:val="63522885"/>
    <w:rsid w:val="6352C354"/>
    <w:rsid w:val="6356C143"/>
    <w:rsid w:val="635BB9D6"/>
    <w:rsid w:val="636174ED"/>
    <w:rsid w:val="6361E2CC"/>
    <w:rsid w:val="6364A618"/>
    <w:rsid w:val="6365FB3E"/>
    <w:rsid w:val="636AF9F8"/>
    <w:rsid w:val="636B554E"/>
    <w:rsid w:val="636C647A"/>
    <w:rsid w:val="636E365B"/>
    <w:rsid w:val="636F0CBB"/>
    <w:rsid w:val="63727A14"/>
    <w:rsid w:val="6376740F"/>
    <w:rsid w:val="63776BA2"/>
    <w:rsid w:val="6377B2E9"/>
    <w:rsid w:val="63793DAD"/>
    <w:rsid w:val="637E532D"/>
    <w:rsid w:val="637E699C"/>
    <w:rsid w:val="637F7822"/>
    <w:rsid w:val="6387B684"/>
    <w:rsid w:val="638BBB68"/>
    <w:rsid w:val="638CDDD7"/>
    <w:rsid w:val="63902D0D"/>
    <w:rsid w:val="6390CBF8"/>
    <w:rsid w:val="639407E3"/>
    <w:rsid w:val="63962C34"/>
    <w:rsid w:val="639AB468"/>
    <w:rsid w:val="639AD16A"/>
    <w:rsid w:val="639C1ACC"/>
    <w:rsid w:val="639F7ADB"/>
    <w:rsid w:val="63A2BE3B"/>
    <w:rsid w:val="63AC91F1"/>
    <w:rsid w:val="63AD835C"/>
    <w:rsid w:val="63AD86B3"/>
    <w:rsid w:val="63AF18E1"/>
    <w:rsid w:val="63B44093"/>
    <w:rsid w:val="63B84A71"/>
    <w:rsid w:val="63BAE4D8"/>
    <w:rsid w:val="63C17A3F"/>
    <w:rsid w:val="63C4C1EB"/>
    <w:rsid w:val="63C57D19"/>
    <w:rsid w:val="63C6BEA7"/>
    <w:rsid w:val="63C7B15C"/>
    <w:rsid w:val="63CFD9D0"/>
    <w:rsid w:val="63D1EACA"/>
    <w:rsid w:val="63D23FEB"/>
    <w:rsid w:val="63D3DC84"/>
    <w:rsid w:val="63D45F61"/>
    <w:rsid w:val="63D58D1B"/>
    <w:rsid w:val="63D6F505"/>
    <w:rsid w:val="63D710FF"/>
    <w:rsid w:val="63DA2FF1"/>
    <w:rsid w:val="63DB3844"/>
    <w:rsid w:val="63DCB239"/>
    <w:rsid w:val="63DE1CC2"/>
    <w:rsid w:val="63DE8E1C"/>
    <w:rsid w:val="63DECEBC"/>
    <w:rsid w:val="63DFD999"/>
    <w:rsid w:val="63E13592"/>
    <w:rsid w:val="63E3B082"/>
    <w:rsid w:val="63E5D0A5"/>
    <w:rsid w:val="63EB51BB"/>
    <w:rsid w:val="63F0E664"/>
    <w:rsid w:val="63F1772B"/>
    <w:rsid w:val="63F46510"/>
    <w:rsid w:val="63F48F2B"/>
    <w:rsid w:val="63F61302"/>
    <w:rsid w:val="63FCCA01"/>
    <w:rsid w:val="640095D7"/>
    <w:rsid w:val="64011E6E"/>
    <w:rsid w:val="64022607"/>
    <w:rsid w:val="640F1255"/>
    <w:rsid w:val="64121884"/>
    <w:rsid w:val="64143D03"/>
    <w:rsid w:val="641702F7"/>
    <w:rsid w:val="641A8A0D"/>
    <w:rsid w:val="641DCBFB"/>
    <w:rsid w:val="64275D72"/>
    <w:rsid w:val="642A2DE3"/>
    <w:rsid w:val="643206D7"/>
    <w:rsid w:val="643714E9"/>
    <w:rsid w:val="643ED2F8"/>
    <w:rsid w:val="64414F05"/>
    <w:rsid w:val="6444C4F4"/>
    <w:rsid w:val="64453409"/>
    <w:rsid w:val="64487A55"/>
    <w:rsid w:val="644FF7E9"/>
    <w:rsid w:val="645028F9"/>
    <w:rsid w:val="64543682"/>
    <w:rsid w:val="645C2FEB"/>
    <w:rsid w:val="646318A2"/>
    <w:rsid w:val="6463977D"/>
    <w:rsid w:val="6464BEFC"/>
    <w:rsid w:val="64698CDE"/>
    <w:rsid w:val="64707A06"/>
    <w:rsid w:val="64709F39"/>
    <w:rsid w:val="6471580A"/>
    <w:rsid w:val="647F9BB1"/>
    <w:rsid w:val="6482855F"/>
    <w:rsid w:val="6482B00A"/>
    <w:rsid w:val="6483BC06"/>
    <w:rsid w:val="64841E94"/>
    <w:rsid w:val="6484713B"/>
    <w:rsid w:val="64858096"/>
    <w:rsid w:val="6485AC4D"/>
    <w:rsid w:val="648614CE"/>
    <w:rsid w:val="648B18DC"/>
    <w:rsid w:val="648BEA2F"/>
    <w:rsid w:val="648D7B26"/>
    <w:rsid w:val="648D96A9"/>
    <w:rsid w:val="648E2EE8"/>
    <w:rsid w:val="648F8B67"/>
    <w:rsid w:val="6490A882"/>
    <w:rsid w:val="6492E1F5"/>
    <w:rsid w:val="649C037F"/>
    <w:rsid w:val="649DAE64"/>
    <w:rsid w:val="649E2070"/>
    <w:rsid w:val="649E5A2C"/>
    <w:rsid w:val="64A4994D"/>
    <w:rsid w:val="64A7A3BF"/>
    <w:rsid w:val="64A9F193"/>
    <w:rsid w:val="64B170B4"/>
    <w:rsid w:val="64B4CC00"/>
    <w:rsid w:val="64B4DF8C"/>
    <w:rsid w:val="64B94085"/>
    <w:rsid w:val="64B9C460"/>
    <w:rsid w:val="64C1B4E4"/>
    <w:rsid w:val="64C1BBBC"/>
    <w:rsid w:val="64C4F0AE"/>
    <w:rsid w:val="64C5391C"/>
    <w:rsid w:val="64C620EC"/>
    <w:rsid w:val="64CA37A5"/>
    <w:rsid w:val="64CA70B0"/>
    <w:rsid w:val="64CB11C0"/>
    <w:rsid w:val="64D02D6E"/>
    <w:rsid w:val="64D05A6E"/>
    <w:rsid w:val="64D65CB5"/>
    <w:rsid w:val="64D671FE"/>
    <w:rsid w:val="64D8409B"/>
    <w:rsid w:val="64D9B204"/>
    <w:rsid w:val="64DAE64D"/>
    <w:rsid w:val="64DB50B4"/>
    <w:rsid w:val="64DC4EF5"/>
    <w:rsid w:val="64DD1E56"/>
    <w:rsid w:val="64E0FCB4"/>
    <w:rsid w:val="64EC3E46"/>
    <w:rsid w:val="64EDD0B4"/>
    <w:rsid w:val="64F091BB"/>
    <w:rsid w:val="64F41BC6"/>
    <w:rsid w:val="64F588EB"/>
    <w:rsid w:val="64F67169"/>
    <w:rsid w:val="64FBC2D0"/>
    <w:rsid w:val="6500F5DC"/>
    <w:rsid w:val="6503A4D6"/>
    <w:rsid w:val="650416EF"/>
    <w:rsid w:val="6506E1EF"/>
    <w:rsid w:val="6506EF81"/>
    <w:rsid w:val="650865AA"/>
    <w:rsid w:val="650983D0"/>
    <w:rsid w:val="650D6E9C"/>
    <w:rsid w:val="650F2803"/>
    <w:rsid w:val="65111EEF"/>
    <w:rsid w:val="6513670A"/>
    <w:rsid w:val="65185963"/>
    <w:rsid w:val="6518D8F3"/>
    <w:rsid w:val="65190D3B"/>
    <w:rsid w:val="6519A4B8"/>
    <w:rsid w:val="651A1E39"/>
    <w:rsid w:val="651B20D0"/>
    <w:rsid w:val="651B9B5D"/>
    <w:rsid w:val="651EB3A1"/>
    <w:rsid w:val="6530413C"/>
    <w:rsid w:val="653511F8"/>
    <w:rsid w:val="65369EE7"/>
    <w:rsid w:val="65370B18"/>
    <w:rsid w:val="653CCEED"/>
    <w:rsid w:val="653E175A"/>
    <w:rsid w:val="653F75DC"/>
    <w:rsid w:val="653FA0CA"/>
    <w:rsid w:val="6540487B"/>
    <w:rsid w:val="65405C08"/>
    <w:rsid w:val="6540EFB1"/>
    <w:rsid w:val="65417831"/>
    <w:rsid w:val="654186BF"/>
    <w:rsid w:val="654516C7"/>
    <w:rsid w:val="6545935B"/>
    <w:rsid w:val="6545BA06"/>
    <w:rsid w:val="654953BD"/>
    <w:rsid w:val="654C55DA"/>
    <w:rsid w:val="654CE8B1"/>
    <w:rsid w:val="65516530"/>
    <w:rsid w:val="6554E112"/>
    <w:rsid w:val="6558122F"/>
    <w:rsid w:val="655EE8CF"/>
    <w:rsid w:val="65604F74"/>
    <w:rsid w:val="6560AF64"/>
    <w:rsid w:val="6560BDA8"/>
    <w:rsid w:val="65681CE3"/>
    <w:rsid w:val="656D02A4"/>
    <w:rsid w:val="65702FC2"/>
    <w:rsid w:val="657088C2"/>
    <w:rsid w:val="65737396"/>
    <w:rsid w:val="657C397B"/>
    <w:rsid w:val="6580C764"/>
    <w:rsid w:val="6585FDC4"/>
    <w:rsid w:val="65867F2F"/>
    <w:rsid w:val="6587221C"/>
    <w:rsid w:val="658ED1FB"/>
    <w:rsid w:val="6592E845"/>
    <w:rsid w:val="6592F7F8"/>
    <w:rsid w:val="65949D28"/>
    <w:rsid w:val="6595A976"/>
    <w:rsid w:val="659C99BC"/>
    <w:rsid w:val="659D8C92"/>
    <w:rsid w:val="65A224D3"/>
    <w:rsid w:val="65A2E319"/>
    <w:rsid w:val="65A7F2EE"/>
    <w:rsid w:val="65AB22B0"/>
    <w:rsid w:val="65AC4816"/>
    <w:rsid w:val="65AD33A9"/>
    <w:rsid w:val="65AD5783"/>
    <w:rsid w:val="65B6960A"/>
    <w:rsid w:val="65B8B446"/>
    <w:rsid w:val="65BC8408"/>
    <w:rsid w:val="65BFE772"/>
    <w:rsid w:val="65C31E10"/>
    <w:rsid w:val="65CA4647"/>
    <w:rsid w:val="65CC191B"/>
    <w:rsid w:val="65CCEFAB"/>
    <w:rsid w:val="65CF81FC"/>
    <w:rsid w:val="65D08AA7"/>
    <w:rsid w:val="65D2E3B2"/>
    <w:rsid w:val="65D3667E"/>
    <w:rsid w:val="65D4006D"/>
    <w:rsid w:val="65D9D0DF"/>
    <w:rsid w:val="65DB92D5"/>
    <w:rsid w:val="65DD1C95"/>
    <w:rsid w:val="65DD2DDD"/>
    <w:rsid w:val="65DD72FA"/>
    <w:rsid w:val="65DEACA7"/>
    <w:rsid w:val="65E23FCD"/>
    <w:rsid w:val="65E26D86"/>
    <w:rsid w:val="65E87464"/>
    <w:rsid w:val="65E8FFF1"/>
    <w:rsid w:val="65EBA872"/>
    <w:rsid w:val="65EE56A6"/>
    <w:rsid w:val="65EFD439"/>
    <w:rsid w:val="65F30A6A"/>
    <w:rsid w:val="65F40BE1"/>
    <w:rsid w:val="65F5085E"/>
    <w:rsid w:val="65F73AB1"/>
    <w:rsid w:val="65F80A2F"/>
    <w:rsid w:val="65F84D12"/>
    <w:rsid w:val="65FB329F"/>
    <w:rsid w:val="65FC17F6"/>
    <w:rsid w:val="66042DB3"/>
    <w:rsid w:val="660E2FBD"/>
    <w:rsid w:val="660E48DE"/>
    <w:rsid w:val="6613554D"/>
    <w:rsid w:val="66140EA1"/>
    <w:rsid w:val="66160C02"/>
    <w:rsid w:val="661A11B0"/>
    <w:rsid w:val="661E3258"/>
    <w:rsid w:val="6621E28B"/>
    <w:rsid w:val="66245EA9"/>
    <w:rsid w:val="66260C64"/>
    <w:rsid w:val="66294B87"/>
    <w:rsid w:val="6629CFD6"/>
    <w:rsid w:val="662B0B9E"/>
    <w:rsid w:val="662CA9AC"/>
    <w:rsid w:val="662EFB8A"/>
    <w:rsid w:val="66303EFE"/>
    <w:rsid w:val="66327FB5"/>
    <w:rsid w:val="6632F924"/>
    <w:rsid w:val="66335F9C"/>
    <w:rsid w:val="6634FE6E"/>
    <w:rsid w:val="6635D550"/>
    <w:rsid w:val="6638BE70"/>
    <w:rsid w:val="6638FAED"/>
    <w:rsid w:val="664246C2"/>
    <w:rsid w:val="6642944B"/>
    <w:rsid w:val="66437420"/>
    <w:rsid w:val="664CB342"/>
    <w:rsid w:val="665107A1"/>
    <w:rsid w:val="66592253"/>
    <w:rsid w:val="665A4A06"/>
    <w:rsid w:val="6660F1B6"/>
    <w:rsid w:val="66622CA1"/>
    <w:rsid w:val="66692DB8"/>
    <w:rsid w:val="666CB5D9"/>
    <w:rsid w:val="666DAABE"/>
    <w:rsid w:val="666F3767"/>
    <w:rsid w:val="66749CC7"/>
    <w:rsid w:val="667D9BD7"/>
    <w:rsid w:val="6682B587"/>
    <w:rsid w:val="6686DC34"/>
    <w:rsid w:val="66899525"/>
    <w:rsid w:val="668E0FBB"/>
    <w:rsid w:val="668F5598"/>
    <w:rsid w:val="6693222B"/>
    <w:rsid w:val="66954C9F"/>
    <w:rsid w:val="66959448"/>
    <w:rsid w:val="6695953E"/>
    <w:rsid w:val="66967130"/>
    <w:rsid w:val="6699838E"/>
    <w:rsid w:val="669FD395"/>
    <w:rsid w:val="66A1ABF9"/>
    <w:rsid w:val="66A5996F"/>
    <w:rsid w:val="66A6AC22"/>
    <w:rsid w:val="66AAE5AD"/>
    <w:rsid w:val="66ABA654"/>
    <w:rsid w:val="66AE0239"/>
    <w:rsid w:val="66B35C21"/>
    <w:rsid w:val="66B6A36D"/>
    <w:rsid w:val="66BCE57E"/>
    <w:rsid w:val="66BCF092"/>
    <w:rsid w:val="66C68341"/>
    <w:rsid w:val="66C868AD"/>
    <w:rsid w:val="66C93A1F"/>
    <w:rsid w:val="66CB0C90"/>
    <w:rsid w:val="66CB3BA8"/>
    <w:rsid w:val="66CBA8A5"/>
    <w:rsid w:val="66CBC23A"/>
    <w:rsid w:val="66D1F542"/>
    <w:rsid w:val="66D40198"/>
    <w:rsid w:val="66DA187E"/>
    <w:rsid w:val="66DFC911"/>
    <w:rsid w:val="66E02553"/>
    <w:rsid w:val="66E16E0E"/>
    <w:rsid w:val="66E23521"/>
    <w:rsid w:val="66E31E25"/>
    <w:rsid w:val="66EC7747"/>
    <w:rsid w:val="66F3D3D5"/>
    <w:rsid w:val="66F985DC"/>
    <w:rsid w:val="66FA7008"/>
    <w:rsid w:val="66FBE122"/>
    <w:rsid w:val="6700B907"/>
    <w:rsid w:val="6701E8CA"/>
    <w:rsid w:val="6706E79F"/>
    <w:rsid w:val="6707A4DC"/>
    <w:rsid w:val="67083262"/>
    <w:rsid w:val="6708A444"/>
    <w:rsid w:val="67096093"/>
    <w:rsid w:val="670D49BA"/>
    <w:rsid w:val="670D617F"/>
    <w:rsid w:val="670F099F"/>
    <w:rsid w:val="670F1734"/>
    <w:rsid w:val="67115CC4"/>
    <w:rsid w:val="6713C88B"/>
    <w:rsid w:val="6713F43D"/>
    <w:rsid w:val="6714F14B"/>
    <w:rsid w:val="6716F377"/>
    <w:rsid w:val="67189BBC"/>
    <w:rsid w:val="671BA93C"/>
    <w:rsid w:val="671D695E"/>
    <w:rsid w:val="67202E08"/>
    <w:rsid w:val="67218698"/>
    <w:rsid w:val="6722DF97"/>
    <w:rsid w:val="6723B172"/>
    <w:rsid w:val="672A0201"/>
    <w:rsid w:val="672C1C80"/>
    <w:rsid w:val="672E2E3D"/>
    <w:rsid w:val="67339580"/>
    <w:rsid w:val="6734CD20"/>
    <w:rsid w:val="673A9957"/>
    <w:rsid w:val="67423D63"/>
    <w:rsid w:val="67441BE5"/>
    <w:rsid w:val="67454061"/>
    <w:rsid w:val="674978A1"/>
    <w:rsid w:val="674C9ACF"/>
    <w:rsid w:val="674F13DA"/>
    <w:rsid w:val="6750E644"/>
    <w:rsid w:val="6756E111"/>
    <w:rsid w:val="67591588"/>
    <w:rsid w:val="675B4575"/>
    <w:rsid w:val="67600379"/>
    <w:rsid w:val="67613269"/>
    <w:rsid w:val="6763D7FB"/>
    <w:rsid w:val="67647C53"/>
    <w:rsid w:val="6764C424"/>
    <w:rsid w:val="67667849"/>
    <w:rsid w:val="676733D7"/>
    <w:rsid w:val="6768E3F8"/>
    <w:rsid w:val="6769C932"/>
    <w:rsid w:val="6769EADD"/>
    <w:rsid w:val="676B5E5F"/>
    <w:rsid w:val="676FD0CE"/>
    <w:rsid w:val="6771133D"/>
    <w:rsid w:val="6772DE76"/>
    <w:rsid w:val="67731C3D"/>
    <w:rsid w:val="67745C40"/>
    <w:rsid w:val="67750599"/>
    <w:rsid w:val="67783D11"/>
    <w:rsid w:val="677C268E"/>
    <w:rsid w:val="677C761C"/>
    <w:rsid w:val="677CEC75"/>
    <w:rsid w:val="677D5D3D"/>
    <w:rsid w:val="677E42AF"/>
    <w:rsid w:val="677E67DF"/>
    <w:rsid w:val="67825713"/>
    <w:rsid w:val="678368AB"/>
    <w:rsid w:val="6783C6EE"/>
    <w:rsid w:val="67897F9E"/>
    <w:rsid w:val="678FD06F"/>
    <w:rsid w:val="6791B0D5"/>
    <w:rsid w:val="6794E8AD"/>
    <w:rsid w:val="67987FFC"/>
    <w:rsid w:val="6799AA03"/>
    <w:rsid w:val="679E9918"/>
    <w:rsid w:val="679F8C6F"/>
    <w:rsid w:val="67A19E45"/>
    <w:rsid w:val="67A424B2"/>
    <w:rsid w:val="67A507D8"/>
    <w:rsid w:val="67A8F8CC"/>
    <w:rsid w:val="67B00430"/>
    <w:rsid w:val="67B0A3F8"/>
    <w:rsid w:val="67B2E0C6"/>
    <w:rsid w:val="67BB59D9"/>
    <w:rsid w:val="67BBC3A0"/>
    <w:rsid w:val="67BBD8D0"/>
    <w:rsid w:val="67BC4E4F"/>
    <w:rsid w:val="67BD2EFE"/>
    <w:rsid w:val="67BDD8EA"/>
    <w:rsid w:val="67C01893"/>
    <w:rsid w:val="67C31CD5"/>
    <w:rsid w:val="67C49599"/>
    <w:rsid w:val="67CB718D"/>
    <w:rsid w:val="67D0475E"/>
    <w:rsid w:val="67D14CD9"/>
    <w:rsid w:val="67DC90A1"/>
    <w:rsid w:val="67DE7275"/>
    <w:rsid w:val="67E05486"/>
    <w:rsid w:val="67E05A8D"/>
    <w:rsid w:val="67E0D152"/>
    <w:rsid w:val="67E3804B"/>
    <w:rsid w:val="67E400B4"/>
    <w:rsid w:val="67E5199A"/>
    <w:rsid w:val="67E7963C"/>
    <w:rsid w:val="67EC766C"/>
    <w:rsid w:val="67ECD802"/>
    <w:rsid w:val="67F802DC"/>
    <w:rsid w:val="67F99B6F"/>
    <w:rsid w:val="67F9D644"/>
    <w:rsid w:val="67FA4ADF"/>
    <w:rsid w:val="67FBC478"/>
    <w:rsid w:val="67FD1093"/>
    <w:rsid w:val="67FD46A0"/>
    <w:rsid w:val="67FD6855"/>
    <w:rsid w:val="67FDA633"/>
    <w:rsid w:val="68025D8C"/>
    <w:rsid w:val="6803F70B"/>
    <w:rsid w:val="68045BD4"/>
    <w:rsid w:val="6804843D"/>
    <w:rsid w:val="680659F6"/>
    <w:rsid w:val="6806A07F"/>
    <w:rsid w:val="68082455"/>
    <w:rsid w:val="68093140"/>
    <w:rsid w:val="680B07C8"/>
    <w:rsid w:val="680F09FE"/>
    <w:rsid w:val="6812BD47"/>
    <w:rsid w:val="6816B9BF"/>
    <w:rsid w:val="6816F345"/>
    <w:rsid w:val="681864AF"/>
    <w:rsid w:val="681D414A"/>
    <w:rsid w:val="6821FBC6"/>
    <w:rsid w:val="68224075"/>
    <w:rsid w:val="6825E633"/>
    <w:rsid w:val="683B1894"/>
    <w:rsid w:val="683BF062"/>
    <w:rsid w:val="683E0B14"/>
    <w:rsid w:val="683F2DB9"/>
    <w:rsid w:val="68498C34"/>
    <w:rsid w:val="6849EC75"/>
    <w:rsid w:val="684C3C4B"/>
    <w:rsid w:val="684FDA6E"/>
    <w:rsid w:val="6851703D"/>
    <w:rsid w:val="6852C192"/>
    <w:rsid w:val="68549579"/>
    <w:rsid w:val="685B8A74"/>
    <w:rsid w:val="68610EA3"/>
    <w:rsid w:val="6862452E"/>
    <w:rsid w:val="6862DC21"/>
    <w:rsid w:val="68632DA8"/>
    <w:rsid w:val="686390FD"/>
    <w:rsid w:val="686835B7"/>
    <w:rsid w:val="686BDD3C"/>
    <w:rsid w:val="686CE641"/>
    <w:rsid w:val="687257EC"/>
    <w:rsid w:val="68785694"/>
    <w:rsid w:val="6879782A"/>
    <w:rsid w:val="687A50A9"/>
    <w:rsid w:val="687AC3C7"/>
    <w:rsid w:val="687BB997"/>
    <w:rsid w:val="687C20EB"/>
    <w:rsid w:val="687F6FD6"/>
    <w:rsid w:val="6880F2BF"/>
    <w:rsid w:val="68839362"/>
    <w:rsid w:val="688448B1"/>
    <w:rsid w:val="68857CE8"/>
    <w:rsid w:val="688644BE"/>
    <w:rsid w:val="688811CA"/>
    <w:rsid w:val="688838E9"/>
    <w:rsid w:val="688D393B"/>
    <w:rsid w:val="688F9E44"/>
    <w:rsid w:val="68907CA7"/>
    <w:rsid w:val="6891A68D"/>
    <w:rsid w:val="6891E513"/>
    <w:rsid w:val="6891F8D6"/>
    <w:rsid w:val="6892323D"/>
    <w:rsid w:val="68928C4C"/>
    <w:rsid w:val="6892DC1A"/>
    <w:rsid w:val="6894D4B2"/>
    <w:rsid w:val="6894EB62"/>
    <w:rsid w:val="689A2FCA"/>
    <w:rsid w:val="689E317B"/>
    <w:rsid w:val="68A15D30"/>
    <w:rsid w:val="68A17695"/>
    <w:rsid w:val="68A3149E"/>
    <w:rsid w:val="68A3C723"/>
    <w:rsid w:val="68A58862"/>
    <w:rsid w:val="68A62639"/>
    <w:rsid w:val="68A8CCCD"/>
    <w:rsid w:val="68AB1458"/>
    <w:rsid w:val="68B061A7"/>
    <w:rsid w:val="68B33BD5"/>
    <w:rsid w:val="68B81965"/>
    <w:rsid w:val="68B94929"/>
    <w:rsid w:val="68BB6816"/>
    <w:rsid w:val="68BC8BFB"/>
    <w:rsid w:val="68BD8831"/>
    <w:rsid w:val="68BF37A5"/>
    <w:rsid w:val="68BF3967"/>
    <w:rsid w:val="68C1B672"/>
    <w:rsid w:val="68C234AE"/>
    <w:rsid w:val="68C2442F"/>
    <w:rsid w:val="68C470C6"/>
    <w:rsid w:val="68C61F81"/>
    <w:rsid w:val="68CA4C24"/>
    <w:rsid w:val="68CB279C"/>
    <w:rsid w:val="68CC76B0"/>
    <w:rsid w:val="68CD8E63"/>
    <w:rsid w:val="68CEBAB7"/>
    <w:rsid w:val="68D3E33A"/>
    <w:rsid w:val="68D64F22"/>
    <w:rsid w:val="68D6B9D4"/>
    <w:rsid w:val="68D93848"/>
    <w:rsid w:val="68DA2D27"/>
    <w:rsid w:val="68DCDA1B"/>
    <w:rsid w:val="68E19CE2"/>
    <w:rsid w:val="68E240EA"/>
    <w:rsid w:val="68F0CA6A"/>
    <w:rsid w:val="68F2924E"/>
    <w:rsid w:val="68F3CBB0"/>
    <w:rsid w:val="68F4C216"/>
    <w:rsid w:val="68F7F04B"/>
    <w:rsid w:val="68F80676"/>
    <w:rsid w:val="68FC6250"/>
    <w:rsid w:val="68FD3A34"/>
    <w:rsid w:val="68FFA04B"/>
    <w:rsid w:val="69009485"/>
    <w:rsid w:val="69016DFA"/>
    <w:rsid w:val="6903AC24"/>
    <w:rsid w:val="69082B69"/>
    <w:rsid w:val="6909EA4E"/>
    <w:rsid w:val="690F649F"/>
    <w:rsid w:val="6911FE18"/>
    <w:rsid w:val="691204C3"/>
    <w:rsid w:val="69128A4F"/>
    <w:rsid w:val="6912BA28"/>
    <w:rsid w:val="6916FF47"/>
    <w:rsid w:val="691748C6"/>
    <w:rsid w:val="69179C36"/>
    <w:rsid w:val="691906D4"/>
    <w:rsid w:val="691D1BCD"/>
    <w:rsid w:val="691E34EF"/>
    <w:rsid w:val="6923F73E"/>
    <w:rsid w:val="692A2364"/>
    <w:rsid w:val="692B93DA"/>
    <w:rsid w:val="692F3FF9"/>
    <w:rsid w:val="693C24EB"/>
    <w:rsid w:val="69429AF4"/>
    <w:rsid w:val="694683E9"/>
    <w:rsid w:val="6947742F"/>
    <w:rsid w:val="6949CADC"/>
    <w:rsid w:val="694C002C"/>
    <w:rsid w:val="694C315A"/>
    <w:rsid w:val="694CCBA0"/>
    <w:rsid w:val="6951493F"/>
    <w:rsid w:val="69521732"/>
    <w:rsid w:val="69528218"/>
    <w:rsid w:val="6958B43A"/>
    <w:rsid w:val="695ADDFA"/>
    <w:rsid w:val="695FF0C6"/>
    <w:rsid w:val="69603727"/>
    <w:rsid w:val="6965C6F1"/>
    <w:rsid w:val="69686800"/>
    <w:rsid w:val="6969298F"/>
    <w:rsid w:val="696A99E6"/>
    <w:rsid w:val="696DFC04"/>
    <w:rsid w:val="6972FA42"/>
    <w:rsid w:val="69739415"/>
    <w:rsid w:val="69758961"/>
    <w:rsid w:val="6976FF97"/>
    <w:rsid w:val="697BE547"/>
    <w:rsid w:val="69827C9F"/>
    <w:rsid w:val="698630DA"/>
    <w:rsid w:val="69874D29"/>
    <w:rsid w:val="69876465"/>
    <w:rsid w:val="698CC418"/>
    <w:rsid w:val="698F2C99"/>
    <w:rsid w:val="69906DE1"/>
    <w:rsid w:val="6993A9E1"/>
    <w:rsid w:val="6996A4D5"/>
    <w:rsid w:val="69995D74"/>
    <w:rsid w:val="699D2983"/>
    <w:rsid w:val="69A26973"/>
    <w:rsid w:val="69AE78EA"/>
    <w:rsid w:val="69BEED78"/>
    <w:rsid w:val="69BFFFFF"/>
    <w:rsid w:val="69C32711"/>
    <w:rsid w:val="69C4176F"/>
    <w:rsid w:val="69C9FD8B"/>
    <w:rsid w:val="69CAB20A"/>
    <w:rsid w:val="69CF3B44"/>
    <w:rsid w:val="69D079AD"/>
    <w:rsid w:val="69D09A6A"/>
    <w:rsid w:val="69D09FF8"/>
    <w:rsid w:val="69D2291E"/>
    <w:rsid w:val="69D2A10C"/>
    <w:rsid w:val="69D52B23"/>
    <w:rsid w:val="69D74FA1"/>
    <w:rsid w:val="69DF51E4"/>
    <w:rsid w:val="69E2BE75"/>
    <w:rsid w:val="69E2E36E"/>
    <w:rsid w:val="69E4AD00"/>
    <w:rsid w:val="69E550C2"/>
    <w:rsid w:val="69E5F32A"/>
    <w:rsid w:val="69E88509"/>
    <w:rsid w:val="69E8A60D"/>
    <w:rsid w:val="69E90A49"/>
    <w:rsid w:val="69ECD08D"/>
    <w:rsid w:val="69EF6E18"/>
    <w:rsid w:val="69F18FC8"/>
    <w:rsid w:val="69F7FBEA"/>
    <w:rsid w:val="69FC7E39"/>
    <w:rsid w:val="69FDF000"/>
    <w:rsid w:val="69FF23BC"/>
    <w:rsid w:val="69FFC5E2"/>
    <w:rsid w:val="6A00B891"/>
    <w:rsid w:val="6A013172"/>
    <w:rsid w:val="6A02CFE3"/>
    <w:rsid w:val="6A033378"/>
    <w:rsid w:val="6A053386"/>
    <w:rsid w:val="6A0671F4"/>
    <w:rsid w:val="6A08FCA1"/>
    <w:rsid w:val="6A0A100A"/>
    <w:rsid w:val="6A0B7F4B"/>
    <w:rsid w:val="6A0E6957"/>
    <w:rsid w:val="6A0F8C1F"/>
    <w:rsid w:val="6A0FAFE3"/>
    <w:rsid w:val="6A14556B"/>
    <w:rsid w:val="6A16BA36"/>
    <w:rsid w:val="6A17E2C8"/>
    <w:rsid w:val="6A1BC120"/>
    <w:rsid w:val="6A1C9CE0"/>
    <w:rsid w:val="6A1E3BD4"/>
    <w:rsid w:val="6A20207A"/>
    <w:rsid w:val="6A2B76D0"/>
    <w:rsid w:val="6A2F1DC1"/>
    <w:rsid w:val="6A321C59"/>
    <w:rsid w:val="6A325C2B"/>
    <w:rsid w:val="6A361AB9"/>
    <w:rsid w:val="6A37BC25"/>
    <w:rsid w:val="6A37C5B9"/>
    <w:rsid w:val="6A3A5DD0"/>
    <w:rsid w:val="6A3AEC8C"/>
    <w:rsid w:val="6A3C28DE"/>
    <w:rsid w:val="6A3E4C86"/>
    <w:rsid w:val="6A3E8861"/>
    <w:rsid w:val="6A43F9E5"/>
    <w:rsid w:val="6A449E88"/>
    <w:rsid w:val="6A461636"/>
    <w:rsid w:val="6A492824"/>
    <w:rsid w:val="6A507263"/>
    <w:rsid w:val="6A58224B"/>
    <w:rsid w:val="6A5C0F34"/>
    <w:rsid w:val="6A5E050F"/>
    <w:rsid w:val="6A5F072B"/>
    <w:rsid w:val="6A5F183F"/>
    <w:rsid w:val="6A62F206"/>
    <w:rsid w:val="6A633FAD"/>
    <w:rsid w:val="6A6570A6"/>
    <w:rsid w:val="6A6620FB"/>
    <w:rsid w:val="6A6DBF21"/>
    <w:rsid w:val="6A6E0B99"/>
    <w:rsid w:val="6A6F6739"/>
    <w:rsid w:val="6A6FB39B"/>
    <w:rsid w:val="6A71C275"/>
    <w:rsid w:val="6A76F9DF"/>
    <w:rsid w:val="6A799D3C"/>
    <w:rsid w:val="6A7A0C5B"/>
    <w:rsid w:val="6A7BE07F"/>
    <w:rsid w:val="6A7CE923"/>
    <w:rsid w:val="6A80DE96"/>
    <w:rsid w:val="6A84625F"/>
    <w:rsid w:val="6A88FE94"/>
    <w:rsid w:val="6A89976C"/>
    <w:rsid w:val="6A908448"/>
    <w:rsid w:val="6A915907"/>
    <w:rsid w:val="6A9452C9"/>
    <w:rsid w:val="6A973042"/>
    <w:rsid w:val="6A9B7795"/>
    <w:rsid w:val="6A9F7959"/>
    <w:rsid w:val="6A9FE3BC"/>
    <w:rsid w:val="6A9FECE7"/>
    <w:rsid w:val="6AA04290"/>
    <w:rsid w:val="6AA19D67"/>
    <w:rsid w:val="6AA3C565"/>
    <w:rsid w:val="6AA48763"/>
    <w:rsid w:val="6AA77190"/>
    <w:rsid w:val="6AA78794"/>
    <w:rsid w:val="6AA79B99"/>
    <w:rsid w:val="6AB094DF"/>
    <w:rsid w:val="6AB0DEF1"/>
    <w:rsid w:val="6AB46B22"/>
    <w:rsid w:val="6AB5DEBF"/>
    <w:rsid w:val="6ABA3538"/>
    <w:rsid w:val="6AC030B1"/>
    <w:rsid w:val="6AC0D77D"/>
    <w:rsid w:val="6AC4293D"/>
    <w:rsid w:val="6AC8BEE8"/>
    <w:rsid w:val="6ACA0682"/>
    <w:rsid w:val="6ACA29D4"/>
    <w:rsid w:val="6ADA476A"/>
    <w:rsid w:val="6AE176A8"/>
    <w:rsid w:val="6AE517F6"/>
    <w:rsid w:val="6AE851BF"/>
    <w:rsid w:val="6AE8AB68"/>
    <w:rsid w:val="6AEB047E"/>
    <w:rsid w:val="6AEBA232"/>
    <w:rsid w:val="6AEEFA67"/>
    <w:rsid w:val="6AEFEC3F"/>
    <w:rsid w:val="6AF044EB"/>
    <w:rsid w:val="6AF7265F"/>
    <w:rsid w:val="6AFA990A"/>
    <w:rsid w:val="6AFBEA67"/>
    <w:rsid w:val="6AFFD1E2"/>
    <w:rsid w:val="6B056F02"/>
    <w:rsid w:val="6B07356D"/>
    <w:rsid w:val="6B07E820"/>
    <w:rsid w:val="6B0FFB1C"/>
    <w:rsid w:val="6B102F59"/>
    <w:rsid w:val="6B12CFF8"/>
    <w:rsid w:val="6B1813D4"/>
    <w:rsid w:val="6B1A3474"/>
    <w:rsid w:val="6B1B6264"/>
    <w:rsid w:val="6B20839D"/>
    <w:rsid w:val="6B2167CE"/>
    <w:rsid w:val="6B23E4F1"/>
    <w:rsid w:val="6B246FEB"/>
    <w:rsid w:val="6B26818C"/>
    <w:rsid w:val="6B289148"/>
    <w:rsid w:val="6B2D5597"/>
    <w:rsid w:val="6B2E1FC5"/>
    <w:rsid w:val="6B2E239E"/>
    <w:rsid w:val="6B333F66"/>
    <w:rsid w:val="6B338780"/>
    <w:rsid w:val="6B3456A0"/>
    <w:rsid w:val="6B34B155"/>
    <w:rsid w:val="6B3BD709"/>
    <w:rsid w:val="6B3BF703"/>
    <w:rsid w:val="6B42577C"/>
    <w:rsid w:val="6B42A88A"/>
    <w:rsid w:val="6B442F93"/>
    <w:rsid w:val="6B462DFE"/>
    <w:rsid w:val="6B47FA55"/>
    <w:rsid w:val="6B4B6AC2"/>
    <w:rsid w:val="6B4C6FAB"/>
    <w:rsid w:val="6B4D8D60"/>
    <w:rsid w:val="6B4FB9FE"/>
    <w:rsid w:val="6B4FE7DB"/>
    <w:rsid w:val="6B52BDA6"/>
    <w:rsid w:val="6B544D4A"/>
    <w:rsid w:val="6B54CE22"/>
    <w:rsid w:val="6B551B71"/>
    <w:rsid w:val="6B5738E7"/>
    <w:rsid w:val="6B5A4D57"/>
    <w:rsid w:val="6B5C5ADE"/>
    <w:rsid w:val="6B5D435B"/>
    <w:rsid w:val="6B5E225E"/>
    <w:rsid w:val="6B640F3F"/>
    <w:rsid w:val="6B6457B8"/>
    <w:rsid w:val="6B674682"/>
    <w:rsid w:val="6B6DC516"/>
    <w:rsid w:val="6B6F27C3"/>
    <w:rsid w:val="6B6F65C8"/>
    <w:rsid w:val="6B7AFB1A"/>
    <w:rsid w:val="6B8017EC"/>
    <w:rsid w:val="6B81D442"/>
    <w:rsid w:val="6B835D18"/>
    <w:rsid w:val="6B867908"/>
    <w:rsid w:val="6B8776CA"/>
    <w:rsid w:val="6B877B30"/>
    <w:rsid w:val="6B8AB254"/>
    <w:rsid w:val="6B8F0002"/>
    <w:rsid w:val="6B915B6C"/>
    <w:rsid w:val="6B91B4F5"/>
    <w:rsid w:val="6B946DDA"/>
    <w:rsid w:val="6B988F5E"/>
    <w:rsid w:val="6B993FBD"/>
    <w:rsid w:val="6B9A5DB1"/>
    <w:rsid w:val="6BA06234"/>
    <w:rsid w:val="6BA0AE5D"/>
    <w:rsid w:val="6BA62AF7"/>
    <w:rsid w:val="6BAB13F7"/>
    <w:rsid w:val="6BAC4722"/>
    <w:rsid w:val="6BAD2164"/>
    <w:rsid w:val="6BAEB760"/>
    <w:rsid w:val="6BAF89FF"/>
    <w:rsid w:val="6BB160F4"/>
    <w:rsid w:val="6BB189AE"/>
    <w:rsid w:val="6BB23273"/>
    <w:rsid w:val="6BB28FBA"/>
    <w:rsid w:val="6BB4DF31"/>
    <w:rsid w:val="6BB5AF26"/>
    <w:rsid w:val="6BB7FFE1"/>
    <w:rsid w:val="6BB85CFB"/>
    <w:rsid w:val="6BC01AFA"/>
    <w:rsid w:val="6BC04E13"/>
    <w:rsid w:val="6BC2D72F"/>
    <w:rsid w:val="6BC3E3B1"/>
    <w:rsid w:val="6BC59DE0"/>
    <w:rsid w:val="6BC79E08"/>
    <w:rsid w:val="6BC9FAB0"/>
    <w:rsid w:val="6BD1C0F5"/>
    <w:rsid w:val="6BD370C6"/>
    <w:rsid w:val="6BD38D57"/>
    <w:rsid w:val="6BD3D728"/>
    <w:rsid w:val="6BD88E61"/>
    <w:rsid w:val="6BDB1ED8"/>
    <w:rsid w:val="6BDD5539"/>
    <w:rsid w:val="6BDDC6FB"/>
    <w:rsid w:val="6BDE5B1F"/>
    <w:rsid w:val="6BDE5D20"/>
    <w:rsid w:val="6BDE5EA0"/>
    <w:rsid w:val="6BDF9BBF"/>
    <w:rsid w:val="6BE0CD69"/>
    <w:rsid w:val="6BE0D1E2"/>
    <w:rsid w:val="6BE86973"/>
    <w:rsid w:val="6BE8AA1A"/>
    <w:rsid w:val="6BF07F9D"/>
    <w:rsid w:val="6BF5685F"/>
    <w:rsid w:val="6BF6D867"/>
    <w:rsid w:val="6BF7D050"/>
    <w:rsid w:val="6BF9819E"/>
    <w:rsid w:val="6BFF6653"/>
    <w:rsid w:val="6C00B9A7"/>
    <w:rsid w:val="6C0564C9"/>
    <w:rsid w:val="6C060151"/>
    <w:rsid w:val="6C063311"/>
    <w:rsid w:val="6C0AA0D1"/>
    <w:rsid w:val="6C0E60A1"/>
    <w:rsid w:val="6C0FA0DE"/>
    <w:rsid w:val="6C14BABA"/>
    <w:rsid w:val="6C1639FE"/>
    <w:rsid w:val="6C18C6D4"/>
    <w:rsid w:val="6C1A98C7"/>
    <w:rsid w:val="6C1B22B2"/>
    <w:rsid w:val="6C1D0709"/>
    <w:rsid w:val="6C1F1856"/>
    <w:rsid w:val="6C2418FA"/>
    <w:rsid w:val="6C2654CC"/>
    <w:rsid w:val="6C29BDA7"/>
    <w:rsid w:val="6C2A23D9"/>
    <w:rsid w:val="6C2D13A4"/>
    <w:rsid w:val="6C2EE9D2"/>
    <w:rsid w:val="6C327EC2"/>
    <w:rsid w:val="6C32C14C"/>
    <w:rsid w:val="6C3344F3"/>
    <w:rsid w:val="6C3747F6"/>
    <w:rsid w:val="6C396832"/>
    <w:rsid w:val="6C3B4984"/>
    <w:rsid w:val="6C406CD2"/>
    <w:rsid w:val="6C419CA5"/>
    <w:rsid w:val="6C4341F1"/>
    <w:rsid w:val="6C435C17"/>
    <w:rsid w:val="6C49A699"/>
    <w:rsid w:val="6C503B83"/>
    <w:rsid w:val="6C516F43"/>
    <w:rsid w:val="6C5A7E9F"/>
    <w:rsid w:val="6C5BCF96"/>
    <w:rsid w:val="6C5BEEDD"/>
    <w:rsid w:val="6C5C3503"/>
    <w:rsid w:val="6C5D1B9F"/>
    <w:rsid w:val="6C5D4B7F"/>
    <w:rsid w:val="6C5DC27B"/>
    <w:rsid w:val="6C5EA831"/>
    <w:rsid w:val="6C640045"/>
    <w:rsid w:val="6C647931"/>
    <w:rsid w:val="6C658C45"/>
    <w:rsid w:val="6C6A18B8"/>
    <w:rsid w:val="6C6AA9BF"/>
    <w:rsid w:val="6C6AABD5"/>
    <w:rsid w:val="6C71F1AA"/>
    <w:rsid w:val="6C7295E2"/>
    <w:rsid w:val="6C74F847"/>
    <w:rsid w:val="6C75D3AC"/>
    <w:rsid w:val="6C76137A"/>
    <w:rsid w:val="6C7795D5"/>
    <w:rsid w:val="6C781375"/>
    <w:rsid w:val="6C781E69"/>
    <w:rsid w:val="6C78B01D"/>
    <w:rsid w:val="6C837553"/>
    <w:rsid w:val="6C893118"/>
    <w:rsid w:val="6C8A6786"/>
    <w:rsid w:val="6C8B0B28"/>
    <w:rsid w:val="6C8C8FF2"/>
    <w:rsid w:val="6C8CE9D7"/>
    <w:rsid w:val="6C8D08AC"/>
    <w:rsid w:val="6C8F7633"/>
    <w:rsid w:val="6C90A021"/>
    <w:rsid w:val="6C913866"/>
    <w:rsid w:val="6C916A6A"/>
    <w:rsid w:val="6C93390C"/>
    <w:rsid w:val="6C941672"/>
    <w:rsid w:val="6C94CF07"/>
    <w:rsid w:val="6C967827"/>
    <w:rsid w:val="6C979247"/>
    <w:rsid w:val="6C97ACB0"/>
    <w:rsid w:val="6C9A9F4E"/>
    <w:rsid w:val="6C9AB0EC"/>
    <w:rsid w:val="6C9C76C2"/>
    <w:rsid w:val="6C9CF548"/>
    <w:rsid w:val="6C9DBC40"/>
    <w:rsid w:val="6CA14458"/>
    <w:rsid w:val="6CA2303B"/>
    <w:rsid w:val="6CA523E7"/>
    <w:rsid w:val="6CA93DFB"/>
    <w:rsid w:val="6CAE5359"/>
    <w:rsid w:val="6CAE76D6"/>
    <w:rsid w:val="6CB1BFD6"/>
    <w:rsid w:val="6CB2B5A4"/>
    <w:rsid w:val="6CB8837C"/>
    <w:rsid w:val="6CB975CC"/>
    <w:rsid w:val="6CBDF540"/>
    <w:rsid w:val="6CBFC1E0"/>
    <w:rsid w:val="6CC2FEB7"/>
    <w:rsid w:val="6CCA308C"/>
    <w:rsid w:val="6CCB8836"/>
    <w:rsid w:val="6CD0F8B2"/>
    <w:rsid w:val="6CD13639"/>
    <w:rsid w:val="6CD86F3C"/>
    <w:rsid w:val="6CDA0F19"/>
    <w:rsid w:val="6CDDB929"/>
    <w:rsid w:val="6CDDFF92"/>
    <w:rsid w:val="6CDE78EB"/>
    <w:rsid w:val="6CE050FF"/>
    <w:rsid w:val="6CE07CA3"/>
    <w:rsid w:val="6CE1F37E"/>
    <w:rsid w:val="6CE2390D"/>
    <w:rsid w:val="6CE37462"/>
    <w:rsid w:val="6CE3CAB6"/>
    <w:rsid w:val="6CE6D239"/>
    <w:rsid w:val="6CE8C2D8"/>
    <w:rsid w:val="6CE9EC2E"/>
    <w:rsid w:val="6CEB0F98"/>
    <w:rsid w:val="6CEBAD94"/>
    <w:rsid w:val="6CEBD5D2"/>
    <w:rsid w:val="6CF38498"/>
    <w:rsid w:val="6CF4F2A2"/>
    <w:rsid w:val="6CF90ACB"/>
    <w:rsid w:val="6CF9BC8E"/>
    <w:rsid w:val="6CFB7ACE"/>
    <w:rsid w:val="6CFC2AAC"/>
    <w:rsid w:val="6D03B676"/>
    <w:rsid w:val="6D08FF11"/>
    <w:rsid w:val="6D0ABC29"/>
    <w:rsid w:val="6D0C2FD3"/>
    <w:rsid w:val="6D103257"/>
    <w:rsid w:val="6D124BBB"/>
    <w:rsid w:val="6D1538EE"/>
    <w:rsid w:val="6D16D6C0"/>
    <w:rsid w:val="6D1C5698"/>
    <w:rsid w:val="6D1D44C9"/>
    <w:rsid w:val="6D1E952F"/>
    <w:rsid w:val="6D208BB3"/>
    <w:rsid w:val="6D255078"/>
    <w:rsid w:val="6D27AE44"/>
    <w:rsid w:val="6D2A32B7"/>
    <w:rsid w:val="6D362F6F"/>
    <w:rsid w:val="6D36F169"/>
    <w:rsid w:val="6D37EB8A"/>
    <w:rsid w:val="6D3CDD26"/>
    <w:rsid w:val="6D3F298E"/>
    <w:rsid w:val="6D4023DD"/>
    <w:rsid w:val="6D4190D9"/>
    <w:rsid w:val="6D41F953"/>
    <w:rsid w:val="6D421CFD"/>
    <w:rsid w:val="6D462441"/>
    <w:rsid w:val="6D4659EC"/>
    <w:rsid w:val="6D46B9E5"/>
    <w:rsid w:val="6D47C2D1"/>
    <w:rsid w:val="6D4820E0"/>
    <w:rsid w:val="6D4956EB"/>
    <w:rsid w:val="6D4A5270"/>
    <w:rsid w:val="6D4B2394"/>
    <w:rsid w:val="6D4F4FC8"/>
    <w:rsid w:val="6D52B84C"/>
    <w:rsid w:val="6D558719"/>
    <w:rsid w:val="6D57FA96"/>
    <w:rsid w:val="6D595638"/>
    <w:rsid w:val="6D5B82ED"/>
    <w:rsid w:val="6D5C823C"/>
    <w:rsid w:val="6D5CA5AD"/>
    <w:rsid w:val="6D5D2BDB"/>
    <w:rsid w:val="6D60DFD3"/>
    <w:rsid w:val="6D617A43"/>
    <w:rsid w:val="6D65FD6F"/>
    <w:rsid w:val="6D6A3DD2"/>
    <w:rsid w:val="6D6D236F"/>
    <w:rsid w:val="6D6FA789"/>
    <w:rsid w:val="6D700D52"/>
    <w:rsid w:val="6D716EB7"/>
    <w:rsid w:val="6D71908C"/>
    <w:rsid w:val="6D722100"/>
    <w:rsid w:val="6D7420BB"/>
    <w:rsid w:val="6D762923"/>
    <w:rsid w:val="6D7844A5"/>
    <w:rsid w:val="6D78DBE7"/>
    <w:rsid w:val="6D7B9AA7"/>
    <w:rsid w:val="6D7D38E6"/>
    <w:rsid w:val="6D7EF485"/>
    <w:rsid w:val="6D7EFEE5"/>
    <w:rsid w:val="6D7F609C"/>
    <w:rsid w:val="6D7FD4D2"/>
    <w:rsid w:val="6D826AD9"/>
    <w:rsid w:val="6D847285"/>
    <w:rsid w:val="6D8502C9"/>
    <w:rsid w:val="6D958BC9"/>
    <w:rsid w:val="6D98715E"/>
    <w:rsid w:val="6DA392D4"/>
    <w:rsid w:val="6DA51FBC"/>
    <w:rsid w:val="6DACE33D"/>
    <w:rsid w:val="6DAEA182"/>
    <w:rsid w:val="6DB06477"/>
    <w:rsid w:val="6DB6D2BB"/>
    <w:rsid w:val="6DB8876D"/>
    <w:rsid w:val="6DB8D76A"/>
    <w:rsid w:val="6DBAE8B7"/>
    <w:rsid w:val="6DBB1F49"/>
    <w:rsid w:val="6DBC8008"/>
    <w:rsid w:val="6DBCE353"/>
    <w:rsid w:val="6DBE0F71"/>
    <w:rsid w:val="6DC06A42"/>
    <w:rsid w:val="6DC07CBA"/>
    <w:rsid w:val="6DC35EE7"/>
    <w:rsid w:val="6DC973E7"/>
    <w:rsid w:val="6DC9BB16"/>
    <w:rsid w:val="6DCA5A2B"/>
    <w:rsid w:val="6DD26790"/>
    <w:rsid w:val="6DD27449"/>
    <w:rsid w:val="6DD50BEB"/>
    <w:rsid w:val="6DD7F43E"/>
    <w:rsid w:val="6DD8B371"/>
    <w:rsid w:val="6DDD8D86"/>
    <w:rsid w:val="6DE2F80C"/>
    <w:rsid w:val="6DE5F569"/>
    <w:rsid w:val="6DE65CB4"/>
    <w:rsid w:val="6DEC0BE4"/>
    <w:rsid w:val="6DEC551B"/>
    <w:rsid w:val="6DECEF45"/>
    <w:rsid w:val="6DEEBB5D"/>
    <w:rsid w:val="6DF20530"/>
    <w:rsid w:val="6DF217B7"/>
    <w:rsid w:val="6DF4C1EF"/>
    <w:rsid w:val="6DF4D8A5"/>
    <w:rsid w:val="6DF645EF"/>
    <w:rsid w:val="6DF6C0E4"/>
    <w:rsid w:val="6DF6F3C3"/>
    <w:rsid w:val="6DF7BF3E"/>
    <w:rsid w:val="6DF88AEA"/>
    <w:rsid w:val="6DFCC204"/>
    <w:rsid w:val="6DFDB1F9"/>
    <w:rsid w:val="6E02943C"/>
    <w:rsid w:val="6E0463ED"/>
    <w:rsid w:val="6E06013F"/>
    <w:rsid w:val="6E06A50E"/>
    <w:rsid w:val="6E06B088"/>
    <w:rsid w:val="6E0A9CB5"/>
    <w:rsid w:val="6E0B687C"/>
    <w:rsid w:val="6E118296"/>
    <w:rsid w:val="6E1430A1"/>
    <w:rsid w:val="6E15F863"/>
    <w:rsid w:val="6E1A8574"/>
    <w:rsid w:val="6E1B7270"/>
    <w:rsid w:val="6E1BD612"/>
    <w:rsid w:val="6E24E2AC"/>
    <w:rsid w:val="6E25DD5E"/>
    <w:rsid w:val="6E279FF2"/>
    <w:rsid w:val="6E28996F"/>
    <w:rsid w:val="6E2A4EB2"/>
    <w:rsid w:val="6E2D3ACB"/>
    <w:rsid w:val="6E3377F6"/>
    <w:rsid w:val="6E386CF8"/>
    <w:rsid w:val="6E3A005D"/>
    <w:rsid w:val="6E3A12B7"/>
    <w:rsid w:val="6E3A6324"/>
    <w:rsid w:val="6E3ADB27"/>
    <w:rsid w:val="6E3D6421"/>
    <w:rsid w:val="6E3F2A89"/>
    <w:rsid w:val="6E42D9A1"/>
    <w:rsid w:val="6E45B046"/>
    <w:rsid w:val="6E4A4737"/>
    <w:rsid w:val="6E4E8605"/>
    <w:rsid w:val="6E50F139"/>
    <w:rsid w:val="6E53417B"/>
    <w:rsid w:val="6E5681FD"/>
    <w:rsid w:val="6E585D01"/>
    <w:rsid w:val="6E58F34E"/>
    <w:rsid w:val="6E59DBFC"/>
    <w:rsid w:val="6E5AA65F"/>
    <w:rsid w:val="6E5C1986"/>
    <w:rsid w:val="6E5DA43D"/>
    <w:rsid w:val="6E5DBDA7"/>
    <w:rsid w:val="6E635701"/>
    <w:rsid w:val="6E652123"/>
    <w:rsid w:val="6E689331"/>
    <w:rsid w:val="6E6C7CD3"/>
    <w:rsid w:val="6E6EACA3"/>
    <w:rsid w:val="6E71FACF"/>
    <w:rsid w:val="6E743F9D"/>
    <w:rsid w:val="6E747A1E"/>
    <w:rsid w:val="6E82AE58"/>
    <w:rsid w:val="6E84D29C"/>
    <w:rsid w:val="6E8D4ACB"/>
    <w:rsid w:val="6E8EC3FE"/>
    <w:rsid w:val="6E91BD1D"/>
    <w:rsid w:val="6E921DAA"/>
    <w:rsid w:val="6E92F87A"/>
    <w:rsid w:val="6E977DE9"/>
    <w:rsid w:val="6E9BF87A"/>
    <w:rsid w:val="6E9F30E8"/>
    <w:rsid w:val="6EA52B6E"/>
    <w:rsid w:val="6EA62920"/>
    <w:rsid w:val="6EA97266"/>
    <w:rsid w:val="6EAA02AB"/>
    <w:rsid w:val="6EAAC0C4"/>
    <w:rsid w:val="6EAB9DFC"/>
    <w:rsid w:val="6EAD8F7B"/>
    <w:rsid w:val="6EAF5EFB"/>
    <w:rsid w:val="6EB1487D"/>
    <w:rsid w:val="6EB40515"/>
    <w:rsid w:val="6EB524D8"/>
    <w:rsid w:val="6EBA6590"/>
    <w:rsid w:val="6EBDE6D3"/>
    <w:rsid w:val="6EBE223F"/>
    <w:rsid w:val="6EBFF671"/>
    <w:rsid w:val="6EC0810A"/>
    <w:rsid w:val="6EC27F37"/>
    <w:rsid w:val="6EC4232E"/>
    <w:rsid w:val="6EC5438B"/>
    <w:rsid w:val="6EC5618E"/>
    <w:rsid w:val="6EC587D0"/>
    <w:rsid w:val="6ECA6C4E"/>
    <w:rsid w:val="6ECF42D9"/>
    <w:rsid w:val="6ED35785"/>
    <w:rsid w:val="6ED593A7"/>
    <w:rsid w:val="6ED5E664"/>
    <w:rsid w:val="6ED62FF2"/>
    <w:rsid w:val="6EDC8F23"/>
    <w:rsid w:val="6EDD670F"/>
    <w:rsid w:val="6EDD812D"/>
    <w:rsid w:val="6EDDB1E2"/>
    <w:rsid w:val="6EDFA809"/>
    <w:rsid w:val="6EE0933F"/>
    <w:rsid w:val="6EE21872"/>
    <w:rsid w:val="6EE2E75B"/>
    <w:rsid w:val="6EE56849"/>
    <w:rsid w:val="6EE72AC1"/>
    <w:rsid w:val="6EE86A38"/>
    <w:rsid w:val="6EEBD417"/>
    <w:rsid w:val="6EEE4827"/>
    <w:rsid w:val="6EF43DA5"/>
    <w:rsid w:val="6EF67E4C"/>
    <w:rsid w:val="6EF8503E"/>
    <w:rsid w:val="6EFBE529"/>
    <w:rsid w:val="6EFEDB9C"/>
    <w:rsid w:val="6F009B93"/>
    <w:rsid w:val="6F02BA12"/>
    <w:rsid w:val="6F03204E"/>
    <w:rsid w:val="6F056768"/>
    <w:rsid w:val="6F0ACBFE"/>
    <w:rsid w:val="6F0CFB67"/>
    <w:rsid w:val="6F0DCEF3"/>
    <w:rsid w:val="6F117632"/>
    <w:rsid w:val="6F11A43B"/>
    <w:rsid w:val="6F11F984"/>
    <w:rsid w:val="6F15CE93"/>
    <w:rsid w:val="6F161920"/>
    <w:rsid w:val="6F176B08"/>
    <w:rsid w:val="6F19E70A"/>
    <w:rsid w:val="6F1A1ED5"/>
    <w:rsid w:val="6F1C5CF2"/>
    <w:rsid w:val="6F2236C0"/>
    <w:rsid w:val="6F2AC494"/>
    <w:rsid w:val="6F2B8298"/>
    <w:rsid w:val="6F2B84F0"/>
    <w:rsid w:val="6F2E092F"/>
    <w:rsid w:val="6F326908"/>
    <w:rsid w:val="6F328403"/>
    <w:rsid w:val="6F3CF401"/>
    <w:rsid w:val="6F3E334E"/>
    <w:rsid w:val="6F40E963"/>
    <w:rsid w:val="6F44276F"/>
    <w:rsid w:val="6F45ED3A"/>
    <w:rsid w:val="6F4B8746"/>
    <w:rsid w:val="6F51BEF9"/>
    <w:rsid w:val="6F52A0EF"/>
    <w:rsid w:val="6F554D72"/>
    <w:rsid w:val="6F5951C9"/>
    <w:rsid w:val="6F5C715A"/>
    <w:rsid w:val="6F5EA193"/>
    <w:rsid w:val="6F5EBE53"/>
    <w:rsid w:val="6F5FFFCB"/>
    <w:rsid w:val="6F627EDF"/>
    <w:rsid w:val="6F672960"/>
    <w:rsid w:val="6F6731CF"/>
    <w:rsid w:val="6F679D93"/>
    <w:rsid w:val="6F6AA188"/>
    <w:rsid w:val="6F6AE756"/>
    <w:rsid w:val="6F6EB3E8"/>
    <w:rsid w:val="6F713FE2"/>
    <w:rsid w:val="6F715239"/>
    <w:rsid w:val="6F74481D"/>
    <w:rsid w:val="6F771F05"/>
    <w:rsid w:val="6F776CED"/>
    <w:rsid w:val="6F7CDA7E"/>
    <w:rsid w:val="6F81625C"/>
    <w:rsid w:val="6F82364A"/>
    <w:rsid w:val="6F8446F8"/>
    <w:rsid w:val="6F89998A"/>
    <w:rsid w:val="6F8AE1E2"/>
    <w:rsid w:val="6F8C8BB4"/>
    <w:rsid w:val="6F938639"/>
    <w:rsid w:val="6F938F9F"/>
    <w:rsid w:val="6FA5C926"/>
    <w:rsid w:val="6FA76266"/>
    <w:rsid w:val="6FA86E81"/>
    <w:rsid w:val="6FAC9909"/>
    <w:rsid w:val="6FAD7C56"/>
    <w:rsid w:val="6FAD9273"/>
    <w:rsid w:val="6FAE1174"/>
    <w:rsid w:val="6FB019BD"/>
    <w:rsid w:val="6FB07296"/>
    <w:rsid w:val="6FB16F25"/>
    <w:rsid w:val="6FB29D8C"/>
    <w:rsid w:val="6FB36C24"/>
    <w:rsid w:val="6FBA3037"/>
    <w:rsid w:val="6FBAEFC0"/>
    <w:rsid w:val="6FBBAEAF"/>
    <w:rsid w:val="6FBFB528"/>
    <w:rsid w:val="6FC9C2CB"/>
    <w:rsid w:val="6FC9E393"/>
    <w:rsid w:val="6FCE5F5F"/>
    <w:rsid w:val="6FD1EDE4"/>
    <w:rsid w:val="6FD6B383"/>
    <w:rsid w:val="6FD7B159"/>
    <w:rsid w:val="6FDA43D7"/>
    <w:rsid w:val="6FDB5943"/>
    <w:rsid w:val="6FDED2B6"/>
    <w:rsid w:val="6FE2F505"/>
    <w:rsid w:val="6FE61798"/>
    <w:rsid w:val="6FE8DAFC"/>
    <w:rsid w:val="6FED76D3"/>
    <w:rsid w:val="6FEDF4A1"/>
    <w:rsid w:val="6FF3F4C0"/>
    <w:rsid w:val="6FF590C3"/>
    <w:rsid w:val="6FF62949"/>
    <w:rsid w:val="6FF6E625"/>
    <w:rsid w:val="6FF8A735"/>
    <w:rsid w:val="700411DA"/>
    <w:rsid w:val="70054430"/>
    <w:rsid w:val="700A7D04"/>
    <w:rsid w:val="700DE69D"/>
    <w:rsid w:val="70112148"/>
    <w:rsid w:val="70119275"/>
    <w:rsid w:val="7011EC7B"/>
    <w:rsid w:val="701503B6"/>
    <w:rsid w:val="7018212E"/>
    <w:rsid w:val="701847A5"/>
    <w:rsid w:val="7018B741"/>
    <w:rsid w:val="701D0FAA"/>
    <w:rsid w:val="7020A2FD"/>
    <w:rsid w:val="70286794"/>
    <w:rsid w:val="7028DA8A"/>
    <w:rsid w:val="702E20FB"/>
    <w:rsid w:val="70334E4A"/>
    <w:rsid w:val="7033E1B4"/>
    <w:rsid w:val="70369EE7"/>
    <w:rsid w:val="7036BE27"/>
    <w:rsid w:val="703D181E"/>
    <w:rsid w:val="703F9324"/>
    <w:rsid w:val="704235D6"/>
    <w:rsid w:val="7048A337"/>
    <w:rsid w:val="704D2471"/>
    <w:rsid w:val="7052537D"/>
    <w:rsid w:val="7054598F"/>
    <w:rsid w:val="705511B6"/>
    <w:rsid w:val="705635F1"/>
    <w:rsid w:val="7057B445"/>
    <w:rsid w:val="7059844B"/>
    <w:rsid w:val="705C3EA7"/>
    <w:rsid w:val="705C709D"/>
    <w:rsid w:val="705C9FE7"/>
    <w:rsid w:val="705CE699"/>
    <w:rsid w:val="70616064"/>
    <w:rsid w:val="7061E5BD"/>
    <w:rsid w:val="7063DD0D"/>
    <w:rsid w:val="7065C0FD"/>
    <w:rsid w:val="7067A86F"/>
    <w:rsid w:val="706AD1D8"/>
    <w:rsid w:val="706C3A31"/>
    <w:rsid w:val="706DD81D"/>
    <w:rsid w:val="70718679"/>
    <w:rsid w:val="707464C4"/>
    <w:rsid w:val="70757CEA"/>
    <w:rsid w:val="70787CDA"/>
    <w:rsid w:val="707BD118"/>
    <w:rsid w:val="708121A4"/>
    <w:rsid w:val="7085DE1A"/>
    <w:rsid w:val="708C09B4"/>
    <w:rsid w:val="708F68E3"/>
    <w:rsid w:val="708F9B58"/>
    <w:rsid w:val="7095D7D8"/>
    <w:rsid w:val="709F56D8"/>
    <w:rsid w:val="70A08D7E"/>
    <w:rsid w:val="70A43B4A"/>
    <w:rsid w:val="70A8DB59"/>
    <w:rsid w:val="70A99F54"/>
    <w:rsid w:val="70ACBE81"/>
    <w:rsid w:val="70AFD0FD"/>
    <w:rsid w:val="70B3A6EC"/>
    <w:rsid w:val="70B47468"/>
    <w:rsid w:val="70B5B76B"/>
    <w:rsid w:val="70B6C68E"/>
    <w:rsid w:val="70BAC3D3"/>
    <w:rsid w:val="70BD52BE"/>
    <w:rsid w:val="70CB6791"/>
    <w:rsid w:val="70CD8D45"/>
    <w:rsid w:val="70D0F655"/>
    <w:rsid w:val="70D1289A"/>
    <w:rsid w:val="70D7119D"/>
    <w:rsid w:val="70D9984A"/>
    <w:rsid w:val="70DAEB2A"/>
    <w:rsid w:val="70DB9C3A"/>
    <w:rsid w:val="70DD8872"/>
    <w:rsid w:val="70E1785D"/>
    <w:rsid w:val="70E3398E"/>
    <w:rsid w:val="70E3AB4D"/>
    <w:rsid w:val="70E483FF"/>
    <w:rsid w:val="70EC5C41"/>
    <w:rsid w:val="70ED8F5A"/>
    <w:rsid w:val="70EF993C"/>
    <w:rsid w:val="70F3A377"/>
    <w:rsid w:val="70F70CA6"/>
    <w:rsid w:val="70F78D79"/>
    <w:rsid w:val="70F80B04"/>
    <w:rsid w:val="70F81D7C"/>
    <w:rsid w:val="70FA737C"/>
    <w:rsid w:val="70FBC83C"/>
    <w:rsid w:val="70FCDBB1"/>
    <w:rsid w:val="70FF5D5F"/>
    <w:rsid w:val="70FFE63B"/>
    <w:rsid w:val="7100D923"/>
    <w:rsid w:val="71037737"/>
    <w:rsid w:val="7109324E"/>
    <w:rsid w:val="710B1DC7"/>
    <w:rsid w:val="710EEB97"/>
    <w:rsid w:val="71197D32"/>
    <w:rsid w:val="711B7547"/>
    <w:rsid w:val="711E8A0E"/>
    <w:rsid w:val="712C560F"/>
    <w:rsid w:val="712E33AA"/>
    <w:rsid w:val="712F7D6F"/>
    <w:rsid w:val="712FDFF7"/>
    <w:rsid w:val="71316CC3"/>
    <w:rsid w:val="7131F73D"/>
    <w:rsid w:val="71322377"/>
    <w:rsid w:val="713EAEC3"/>
    <w:rsid w:val="7142D498"/>
    <w:rsid w:val="7144DF93"/>
    <w:rsid w:val="7148001D"/>
    <w:rsid w:val="7148696A"/>
    <w:rsid w:val="714B7B90"/>
    <w:rsid w:val="714EE625"/>
    <w:rsid w:val="7150980B"/>
    <w:rsid w:val="7150BF15"/>
    <w:rsid w:val="71517243"/>
    <w:rsid w:val="7157A908"/>
    <w:rsid w:val="71585DA1"/>
    <w:rsid w:val="7158712F"/>
    <w:rsid w:val="715D5F5C"/>
    <w:rsid w:val="716222EE"/>
    <w:rsid w:val="71659F12"/>
    <w:rsid w:val="71669A31"/>
    <w:rsid w:val="7167964A"/>
    <w:rsid w:val="716E00C8"/>
    <w:rsid w:val="716FF6D0"/>
    <w:rsid w:val="7173EBB4"/>
    <w:rsid w:val="7176D214"/>
    <w:rsid w:val="7177A9FE"/>
    <w:rsid w:val="718204F6"/>
    <w:rsid w:val="71853FF1"/>
    <w:rsid w:val="718626C7"/>
    <w:rsid w:val="71875558"/>
    <w:rsid w:val="71882679"/>
    <w:rsid w:val="718D3194"/>
    <w:rsid w:val="718F3DB2"/>
    <w:rsid w:val="718F7385"/>
    <w:rsid w:val="718FC521"/>
    <w:rsid w:val="71907334"/>
    <w:rsid w:val="7191217C"/>
    <w:rsid w:val="71952295"/>
    <w:rsid w:val="719628E1"/>
    <w:rsid w:val="7197536F"/>
    <w:rsid w:val="7197E6F4"/>
    <w:rsid w:val="719AE3A4"/>
    <w:rsid w:val="71A11491"/>
    <w:rsid w:val="71A7BC1B"/>
    <w:rsid w:val="71ABE05F"/>
    <w:rsid w:val="71AC1DC8"/>
    <w:rsid w:val="71B1EA0E"/>
    <w:rsid w:val="71BAC8A7"/>
    <w:rsid w:val="71BB6E08"/>
    <w:rsid w:val="71BDDA75"/>
    <w:rsid w:val="71BFBAFD"/>
    <w:rsid w:val="71C21D4C"/>
    <w:rsid w:val="71C90459"/>
    <w:rsid w:val="71CAB496"/>
    <w:rsid w:val="71CBD8D5"/>
    <w:rsid w:val="71CDAE2A"/>
    <w:rsid w:val="71D27D7A"/>
    <w:rsid w:val="71D743D2"/>
    <w:rsid w:val="71DB7078"/>
    <w:rsid w:val="71DF0695"/>
    <w:rsid w:val="71E030FF"/>
    <w:rsid w:val="71E48576"/>
    <w:rsid w:val="71E7666A"/>
    <w:rsid w:val="71EDB796"/>
    <w:rsid w:val="71EED9AC"/>
    <w:rsid w:val="71EFC871"/>
    <w:rsid w:val="71F0B094"/>
    <w:rsid w:val="71F0DE09"/>
    <w:rsid w:val="71F122CE"/>
    <w:rsid w:val="71F29CDE"/>
    <w:rsid w:val="71F786AC"/>
    <w:rsid w:val="71F7AF3A"/>
    <w:rsid w:val="72063718"/>
    <w:rsid w:val="720768EF"/>
    <w:rsid w:val="7207DD89"/>
    <w:rsid w:val="7208D76D"/>
    <w:rsid w:val="7209E087"/>
    <w:rsid w:val="720A88A9"/>
    <w:rsid w:val="720BE948"/>
    <w:rsid w:val="720F77E6"/>
    <w:rsid w:val="72106AA7"/>
    <w:rsid w:val="7211C54C"/>
    <w:rsid w:val="7211DECB"/>
    <w:rsid w:val="7214D730"/>
    <w:rsid w:val="7214FEF0"/>
    <w:rsid w:val="721505F9"/>
    <w:rsid w:val="7218F056"/>
    <w:rsid w:val="721A6BAA"/>
    <w:rsid w:val="721DD330"/>
    <w:rsid w:val="721EE6A3"/>
    <w:rsid w:val="7222634D"/>
    <w:rsid w:val="722747A3"/>
    <w:rsid w:val="722D8271"/>
    <w:rsid w:val="72313B3F"/>
    <w:rsid w:val="7232197E"/>
    <w:rsid w:val="7233FA86"/>
    <w:rsid w:val="723BF6D4"/>
    <w:rsid w:val="723C0F8B"/>
    <w:rsid w:val="723C437E"/>
    <w:rsid w:val="724251B3"/>
    <w:rsid w:val="7245F432"/>
    <w:rsid w:val="724FE726"/>
    <w:rsid w:val="7250C027"/>
    <w:rsid w:val="72514025"/>
    <w:rsid w:val="725295AC"/>
    <w:rsid w:val="7257D437"/>
    <w:rsid w:val="7258F0EC"/>
    <w:rsid w:val="725B90C5"/>
    <w:rsid w:val="725E5C22"/>
    <w:rsid w:val="7265438B"/>
    <w:rsid w:val="7267B1AB"/>
    <w:rsid w:val="726BD4CD"/>
    <w:rsid w:val="726E9B96"/>
    <w:rsid w:val="7275CAFF"/>
    <w:rsid w:val="7276BB8B"/>
    <w:rsid w:val="72775BC0"/>
    <w:rsid w:val="72784911"/>
    <w:rsid w:val="727A34C5"/>
    <w:rsid w:val="727B184B"/>
    <w:rsid w:val="727D3168"/>
    <w:rsid w:val="727F09EF"/>
    <w:rsid w:val="72806D96"/>
    <w:rsid w:val="7289B7C0"/>
    <w:rsid w:val="728CBF3F"/>
    <w:rsid w:val="728D69E8"/>
    <w:rsid w:val="72969D23"/>
    <w:rsid w:val="72976750"/>
    <w:rsid w:val="7297B5CC"/>
    <w:rsid w:val="72998D68"/>
    <w:rsid w:val="729D9F81"/>
    <w:rsid w:val="729E644E"/>
    <w:rsid w:val="729E6834"/>
    <w:rsid w:val="72A6F1ED"/>
    <w:rsid w:val="72AC9357"/>
    <w:rsid w:val="72ADA5F9"/>
    <w:rsid w:val="72AF0DAF"/>
    <w:rsid w:val="72B2C526"/>
    <w:rsid w:val="72BAC242"/>
    <w:rsid w:val="72BC671D"/>
    <w:rsid w:val="72C01C73"/>
    <w:rsid w:val="72C22A13"/>
    <w:rsid w:val="72C3A9D9"/>
    <w:rsid w:val="72C53E73"/>
    <w:rsid w:val="72C8DB5A"/>
    <w:rsid w:val="72C9B7D7"/>
    <w:rsid w:val="72D01269"/>
    <w:rsid w:val="72D7D510"/>
    <w:rsid w:val="72DF14F3"/>
    <w:rsid w:val="72E09EB8"/>
    <w:rsid w:val="72E3D07E"/>
    <w:rsid w:val="72E480FC"/>
    <w:rsid w:val="72E53CDA"/>
    <w:rsid w:val="72E75588"/>
    <w:rsid w:val="72EB72F4"/>
    <w:rsid w:val="72EBD9AF"/>
    <w:rsid w:val="72EC2751"/>
    <w:rsid w:val="72EE7D32"/>
    <w:rsid w:val="72EF2D60"/>
    <w:rsid w:val="72F59EF3"/>
    <w:rsid w:val="72F85D62"/>
    <w:rsid w:val="72FCB5B2"/>
    <w:rsid w:val="72FFFFB6"/>
    <w:rsid w:val="73000B5C"/>
    <w:rsid w:val="7301638D"/>
    <w:rsid w:val="73019C7F"/>
    <w:rsid w:val="730792A2"/>
    <w:rsid w:val="730D9765"/>
    <w:rsid w:val="7312DFA6"/>
    <w:rsid w:val="73133C14"/>
    <w:rsid w:val="7313EAC0"/>
    <w:rsid w:val="731AD662"/>
    <w:rsid w:val="73252F7F"/>
    <w:rsid w:val="732A3B0A"/>
    <w:rsid w:val="732EFAD4"/>
    <w:rsid w:val="7331A58D"/>
    <w:rsid w:val="73339571"/>
    <w:rsid w:val="7333D08E"/>
    <w:rsid w:val="73349DE5"/>
    <w:rsid w:val="7334D503"/>
    <w:rsid w:val="73385234"/>
    <w:rsid w:val="733F7FB1"/>
    <w:rsid w:val="73403FBA"/>
    <w:rsid w:val="73415DD5"/>
    <w:rsid w:val="7341D163"/>
    <w:rsid w:val="73428E2D"/>
    <w:rsid w:val="73435AAE"/>
    <w:rsid w:val="734CA478"/>
    <w:rsid w:val="7352B5D5"/>
    <w:rsid w:val="7352EFF6"/>
    <w:rsid w:val="73564140"/>
    <w:rsid w:val="735AD01E"/>
    <w:rsid w:val="735CE968"/>
    <w:rsid w:val="735F6E8F"/>
    <w:rsid w:val="73625673"/>
    <w:rsid w:val="73643C13"/>
    <w:rsid w:val="7365DA4E"/>
    <w:rsid w:val="7366E73D"/>
    <w:rsid w:val="73693153"/>
    <w:rsid w:val="7369C190"/>
    <w:rsid w:val="736C10C6"/>
    <w:rsid w:val="736C9CEB"/>
    <w:rsid w:val="737052F8"/>
    <w:rsid w:val="7370785E"/>
    <w:rsid w:val="73771036"/>
    <w:rsid w:val="7377F385"/>
    <w:rsid w:val="73784095"/>
    <w:rsid w:val="737904EF"/>
    <w:rsid w:val="7379FC6C"/>
    <w:rsid w:val="737A075D"/>
    <w:rsid w:val="7381B5BE"/>
    <w:rsid w:val="738473FD"/>
    <w:rsid w:val="7386B911"/>
    <w:rsid w:val="738A0CD7"/>
    <w:rsid w:val="738E8CB9"/>
    <w:rsid w:val="73909653"/>
    <w:rsid w:val="7391D5D3"/>
    <w:rsid w:val="739689F0"/>
    <w:rsid w:val="739B0D76"/>
    <w:rsid w:val="739C18F8"/>
    <w:rsid w:val="739E4454"/>
    <w:rsid w:val="739F1768"/>
    <w:rsid w:val="73A12E60"/>
    <w:rsid w:val="73A34A7C"/>
    <w:rsid w:val="73A43F54"/>
    <w:rsid w:val="73A4F7D5"/>
    <w:rsid w:val="73A6869C"/>
    <w:rsid w:val="73AD4FBF"/>
    <w:rsid w:val="73B01D9C"/>
    <w:rsid w:val="73B0F250"/>
    <w:rsid w:val="73B0F267"/>
    <w:rsid w:val="73BBA7C7"/>
    <w:rsid w:val="73BFBAD1"/>
    <w:rsid w:val="73C4E579"/>
    <w:rsid w:val="73CD3CED"/>
    <w:rsid w:val="73CE368C"/>
    <w:rsid w:val="73D2AFED"/>
    <w:rsid w:val="73D2B35A"/>
    <w:rsid w:val="73D5CA38"/>
    <w:rsid w:val="73D89CFB"/>
    <w:rsid w:val="73DB182F"/>
    <w:rsid w:val="73DB22E0"/>
    <w:rsid w:val="73DF724B"/>
    <w:rsid w:val="73DF805B"/>
    <w:rsid w:val="73DFF432"/>
    <w:rsid w:val="73E1B155"/>
    <w:rsid w:val="73E1E478"/>
    <w:rsid w:val="73E8A68E"/>
    <w:rsid w:val="73E986AF"/>
    <w:rsid w:val="73EA0DD6"/>
    <w:rsid w:val="73EAD5C2"/>
    <w:rsid w:val="73EBB787"/>
    <w:rsid w:val="73ED582D"/>
    <w:rsid w:val="73EE6777"/>
    <w:rsid w:val="73F67743"/>
    <w:rsid w:val="73F68AFD"/>
    <w:rsid w:val="74032750"/>
    <w:rsid w:val="74047396"/>
    <w:rsid w:val="7409D9A1"/>
    <w:rsid w:val="740AFE23"/>
    <w:rsid w:val="740CEB87"/>
    <w:rsid w:val="741126C6"/>
    <w:rsid w:val="7411AAAD"/>
    <w:rsid w:val="741449C4"/>
    <w:rsid w:val="74152934"/>
    <w:rsid w:val="74172768"/>
    <w:rsid w:val="741CA125"/>
    <w:rsid w:val="741E130C"/>
    <w:rsid w:val="741F0D16"/>
    <w:rsid w:val="742B17D2"/>
    <w:rsid w:val="743BEA8D"/>
    <w:rsid w:val="743DC7C3"/>
    <w:rsid w:val="7441DA19"/>
    <w:rsid w:val="74466735"/>
    <w:rsid w:val="744AFB06"/>
    <w:rsid w:val="744C7D58"/>
    <w:rsid w:val="744E0392"/>
    <w:rsid w:val="744E8608"/>
    <w:rsid w:val="744E9166"/>
    <w:rsid w:val="7457E171"/>
    <w:rsid w:val="74581C55"/>
    <w:rsid w:val="745C01DD"/>
    <w:rsid w:val="74620B4E"/>
    <w:rsid w:val="7462F9FF"/>
    <w:rsid w:val="7463CB06"/>
    <w:rsid w:val="7464D92D"/>
    <w:rsid w:val="74660C81"/>
    <w:rsid w:val="746DAD47"/>
    <w:rsid w:val="7471E2B6"/>
    <w:rsid w:val="747505DD"/>
    <w:rsid w:val="74752AC0"/>
    <w:rsid w:val="74791682"/>
    <w:rsid w:val="747A329A"/>
    <w:rsid w:val="747FA0DF"/>
    <w:rsid w:val="748288D2"/>
    <w:rsid w:val="748637F1"/>
    <w:rsid w:val="748A5236"/>
    <w:rsid w:val="7493FBE6"/>
    <w:rsid w:val="749B1571"/>
    <w:rsid w:val="749D33EE"/>
    <w:rsid w:val="74A081BD"/>
    <w:rsid w:val="74A4168E"/>
    <w:rsid w:val="74A8F2CA"/>
    <w:rsid w:val="74AA3C0F"/>
    <w:rsid w:val="74AB1AA7"/>
    <w:rsid w:val="74AFD27D"/>
    <w:rsid w:val="74B232AD"/>
    <w:rsid w:val="74B38C62"/>
    <w:rsid w:val="74B4A9CD"/>
    <w:rsid w:val="74B4FDFA"/>
    <w:rsid w:val="74B58553"/>
    <w:rsid w:val="74B5F60F"/>
    <w:rsid w:val="74B6FB53"/>
    <w:rsid w:val="74B70E0B"/>
    <w:rsid w:val="74B98A27"/>
    <w:rsid w:val="74B9B03D"/>
    <w:rsid w:val="74BCCDB8"/>
    <w:rsid w:val="74BD55E3"/>
    <w:rsid w:val="74BE1DE5"/>
    <w:rsid w:val="74BEC72B"/>
    <w:rsid w:val="74C1199F"/>
    <w:rsid w:val="74C19FC4"/>
    <w:rsid w:val="74C1B226"/>
    <w:rsid w:val="74C459C8"/>
    <w:rsid w:val="74C4BC99"/>
    <w:rsid w:val="74CB677A"/>
    <w:rsid w:val="74CD831F"/>
    <w:rsid w:val="74CF5369"/>
    <w:rsid w:val="74D03E03"/>
    <w:rsid w:val="74D48A92"/>
    <w:rsid w:val="74D8873B"/>
    <w:rsid w:val="74DDBE84"/>
    <w:rsid w:val="74E5C919"/>
    <w:rsid w:val="74E5EAA8"/>
    <w:rsid w:val="74E67B70"/>
    <w:rsid w:val="74E99E5A"/>
    <w:rsid w:val="74EABDDD"/>
    <w:rsid w:val="74EAC576"/>
    <w:rsid w:val="74F7B971"/>
    <w:rsid w:val="74FFDDB6"/>
    <w:rsid w:val="750037BE"/>
    <w:rsid w:val="7506BF6D"/>
    <w:rsid w:val="7508455C"/>
    <w:rsid w:val="750890DD"/>
    <w:rsid w:val="7522138C"/>
    <w:rsid w:val="7527668C"/>
    <w:rsid w:val="752C9985"/>
    <w:rsid w:val="752D8236"/>
    <w:rsid w:val="752FCE89"/>
    <w:rsid w:val="7531949A"/>
    <w:rsid w:val="75321063"/>
    <w:rsid w:val="7536750A"/>
    <w:rsid w:val="753FAB54"/>
    <w:rsid w:val="75425459"/>
    <w:rsid w:val="75428AD5"/>
    <w:rsid w:val="754689A8"/>
    <w:rsid w:val="7547447A"/>
    <w:rsid w:val="7548EE0D"/>
    <w:rsid w:val="754909E7"/>
    <w:rsid w:val="754936C6"/>
    <w:rsid w:val="754B32F1"/>
    <w:rsid w:val="754C22D0"/>
    <w:rsid w:val="754CE685"/>
    <w:rsid w:val="754FA9A6"/>
    <w:rsid w:val="75523EB7"/>
    <w:rsid w:val="7552BE6F"/>
    <w:rsid w:val="755972B0"/>
    <w:rsid w:val="7560C888"/>
    <w:rsid w:val="7568A36C"/>
    <w:rsid w:val="756B6366"/>
    <w:rsid w:val="756E92E2"/>
    <w:rsid w:val="756E967C"/>
    <w:rsid w:val="756ED7EB"/>
    <w:rsid w:val="757134DA"/>
    <w:rsid w:val="7572EB02"/>
    <w:rsid w:val="7575CEA1"/>
    <w:rsid w:val="7578B32E"/>
    <w:rsid w:val="757BFD1F"/>
    <w:rsid w:val="757E0EF5"/>
    <w:rsid w:val="757EC0B4"/>
    <w:rsid w:val="7580B7B6"/>
    <w:rsid w:val="7584F457"/>
    <w:rsid w:val="75865CF3"/>
    <w:rsid w:val="75869F42"/>
    <w:rsid w:val="758AD7A1"/>
    <w:rsid w:val="758AF535"/>
    <w:rsid w:val="758D478C"/>
    <w:rsid w:val="758FF365"/>
    <w:rsid w:val="758FFB8B"/>
    <w:rsid w:val="759373FE"/>
    <w:rsid w:val="759AF0E8"/>
    <w:rsid w:val="759B0CE6"/>
    <w:rsid w:val="759B5A97"/>
    <w:rsid w:val="759FC9DC"/>
    <w:rsid w:val="759FE28F"/>
    <w:rsid w:val="75A33F86"/>
    <w:rsid w:val="75A38A65"/>
    <w:rsid w:val="75A7237B"/>
    <w:rsid w:val="75A8B4BD"/>
    <w:rsid w:val="75ABE20A"/>
    <w:rsid w:val="75AC00E7"/>
    <w:rsid w:val="75B1ED8E"/>
    <w:rsid w:val="75B25AE1"/>
    <w:rsid w:val="75B48216"/>
    <w:rsid w:val="75B4DF7C"/>
    <w:rsid w:val="75B6AAB1"/>
    <w:rsid w:val="75BA53C8"/>
    <w:rsid w:val="75BC44AC"/>
    <w:rsid w:val="75BD1C44"/>
    <w:rsid w:val="75C609FC"/>
    <w:rsid w:val="75C858B6"/>
    <w:rsid w:val="75CDDCB6"/>
    <w:rsid w:val="75CF395F"/>
    <w:rsid w:val="75CFA298"/>
    <w:rsid w:val="75D008FC"/>
    <w:rsid w:val="75D05052"/>
    <w:rsid w:val="75D72811"/>
    <w:rsid w:val="75DBCA33"/>
    <w:rsid w:val="75DED28A"/>
    <w:rsid w:val="75E1C445"/>
    <w:rsid w:val="75E70309"/>
    <w:rsid w:val="75E869A4"/>
    <w:rsid w:val="75EC8B1A"/>
    <w:rsid w:val="75ECF203"/>
    <w:rsid w:val="75ED301C"/>
    <w:rsid w:val="75ED43A8"/>
    <w:rsid w:val="75EF6B3D"/>
    <w:rsid w:val="75F08522"/>
    <w:rsid w:val="75F3ECB6"/>
    <w:rsid w:val="75F60A2E"/>
    <w:rsid w:val="760059E9"/>
    <w:rsid w:val="76013887"/>
    <w:rsid w:val="76028EF3"/>
    <w:rsid w:val="76094F37"/>
    <w:rsid w:val="760E6F45"/>
    <w:rsid w:val="76120F18"/>
    <w:rsid w:val="76137FEF"/>
    <w:rsid w:val="76151F53"/>
    <w:rsid w:val="761943EF"/>
    <w:rsid w:val="761B7966"/>
    <w:rsid w:val="76202F9F"/>
    <w:rsid w:val="7621988B"/>
    <w:rsid w:val="76237A71"/>
    <w:rsid w:val="76239125"/>
    <w:rsid w:val="762495FE"/>
    <w:rsid w:val="76258B0C"/>
    <w:rsid w:val="7625E3B2"/>
    <w:rsid w:val="76261DF4"/>
    <w:rsid w:val="7627882A"/>
    <w:rsid w:val="762B5747"/>
    <w:rsid w:val="762B728F"/>
    <w:rsid w:val="762B7629"/>
    <w:rsid w:val="762F5627"/>
    <w:rsid w:val="7631BB86"/>
    <w:rsid w:val="763447C7"/>
    <w:rsid w:val="7636F54F"/>
    <w:rsid w:val="7636F667"/>
    <w:rsid w:val="76382288"/>
    <w:rsid w:val="7639BF01"/>
    <w:rsid w:val="764367F3"/>
    <w:rsid w:val="764764CE"/>
    <w:rsid w:val="76491CEE"/>
    <w:rsid w:val="764D17BF"/>
    <w:rsid w:val="764ECF5D"/>
    <w:rsid w:val="764FF897"/>
    <w:rsid w:val="76514FD9"/>
    <w:rsid w:val="7659BCC6"/>
    <w:rsid w:val="7659EE46"/>
    <w:rsid w:val="765B3B2E"/>
    <w:rsid w:val="765BC2CB"/>
    <w:rsid w:val="765D7025"/>
    <w:rsid w:val="765F0DDD"/>
    <w:rsid w:val="76605812"/>
    <w:rsid w:val="76671434"/>
    <w:rsid w:val="7667E8B9"/>
    <w:rsid w:val="7668449D"/>
    <w:rsid w:val="76695201"/>
    <w:rsid w:val="767017EC"/>
    <w:rsid w:val="76702552"/>
    <w:rsid w:val="76740E43"/>
    <w:rsid w:val="76748D01"/>
    <w:rsid w:val="76755FC5"/>
    <w:rsid w:val="76770B66"/>
    <w:rsid w:val="7679BE88"/>
    <w:rsid w:val="767DCFDC"/>
    <w:rsid w:val="7680348F"/>
    <w:rsid w:val="7683CE85"/>
    <w:rsid w:val="7687E77E"/>
    <w:rsid w:val="768934CF"/>
    <w:rsid w:val="76898F07"/>
    <w:rsid w:val="768C9B37"/>
    <w:rsid w:val="768E1275"/>
    <w:rsid w:val="7694659F"/>
    <w:rsid w:val="7698C1EB"/>
    <w:rsid w:val="769D6A9A"/>
    <w:rsid w:val="769EBFEB"/>
    <w:rsid w:val="769FEF2C"/>
    <w:rsid w:val="76A182C3"/>
    <w:rsid w:val="76A68721"/>
    <w:rsid w:val="76A83E19"/>
    <w:rsid w:val="76A8BE29"/>
    <w:rsid w:val="76AE1FD4"/>
    <w:rsid w:val="76AF85C4"/>
    <w:rsid w:val="76B07ABD"/>
    <w:rsid w:val="76B177F5"/>
    <w:rsid w:val="76B1F978"/>
    <w:rsid w:val="76B705DC"/>
    <w:rsid w:val="76B902BA"/>
    <w:rsid w:val="76B927E5"/>
    <w:rsid w:val="76B92F17"/>
    <w:rsid w:val="76BACE5A"/>
    <w:rsid w:val="76BD8FCD"/>
    <w:rsid w:val="76BF16FA"/>
    <w:rsid w:val="76BFF253"/>
    <w:rsid w:val="76C198A1"/>
    <w:rsid w:val="76C44E0B"/>
    <w:rsid w:val="76C5279D"/>
    <w:rsid w:val="76CD2B10"/>
    <w:rsid w:val="76CE19E6"/>
    <w:rsid w:val="76CFD6E6"/>
    <w:rsid w:val="76D2229D"/>
    <w:rsid w:val="76D27DC3"/>
    <w:rsid w:val="76D57E33"/>
    <w:rsid w:val="76DC1B16"/>
    <w:rsid w:val="76DE275E"/>
    <w:rsid w:val="76E00FFE"/>
    <w:rsid w:val="76E2B725"/>
    <w:rsid w:val="76E330F7"/>
    <w:rsid w:val="76E36248"/>
    <w:rsid w:val="76E36DF5"/>
    <w:rsid w:val="76ECD2EC"/>
    <w:rsid w:val="76F174A5"/>
    <w:rsid w:val="76F91F0E"/>
    <w:rsid w:val="76FA9ED7"/>
    <w:rsid w:val="76FACE87"/>
    <w:rsid w:val="7700A7D2"/>
    <w:rsid w:val="77048B9F"/>
    <w:rsid w:val="7706C8C3"/>
    <w:rsid w:val="7706CB10"/>
    <w:rsid w:val="770A0CEE"/>
    <w:rsid w:val="7712A38F"/>
    <w:rsid w:val="77163C7B"/>
    <w:rsid w:val="7717DE1A"/>
    <w:rsid w:val="77187D19"/>
    <w:rsid w:val="771B2269"/>
    <w:rsid w:val="771ED729"/>
    <w:rsid w:val="77215585"/>
    <w:rsid w:val="7724F8EF"/>
    <w:rsid w:val="772530BA"/>
    <w:rsid w:val="77260812"/>
    <w:rsid w:val="772BC3C6"/>
    <w:rsid w:val="772F20ED"/>
    <w:rsid w:val="77319F04"/>
    <w:rsid w:val="77331BAC"/>
    <w:rsid w:val="7736DD47"/>
    <w:rsid w:val="773B7419"/>
    <w:rsid w:val="773F48C6"/>
    <w:rsid w:val="77428064"/>
    <w:rsid w:val="774B7F06"/>
    <w:rsid w:val="774B8AF5"/>
    <w:rsid w:val="774E9111"/>
    <w:rsid w:val="7753E78B"/>
    <w:rsid w:val="7755ED22"/>
    <w:rsid w:val="7758ECA5"/>
    <w:rsid w:val="775B9E93"/>
    <w:rsid w:val="775CCD1A"/>
    <w:rsid w:val="775F7B6C"/>
    <w:rsid w:val="776009D1"/>
    <w:rsid w:val="7762CEE9"/>
    <w:rsid w:val="77675221"/>
    <w:rsid w:val="77675D3A"/>
    <w:rsid w:val="77675F00"/>
    <w:rsid w:val="77695675"/>
    <w:rsid w:val="77696502"/>
    <w:rsid w:val="7769B500"/>
    <w:rsid w:val="776A5C79"/>
    <w:rsid w:val="776F24C0"/>
    <w:rsid w:val="7771E9E8"/>
    <w:rsid w:val="77756BAB"/>
    <w:rsid w:val="77779257"/>
    <w:rsid w:val="77794C7E"/>
    <w:rsid w:val="77808B91"/>
    <w:rsid w:val="778102B6"/>
    <w:rsid w:val="778D2A86"/>
    <w:rsid w:val="778F4C9D"/>
    <w:rsid w:val="77902A67"/>
    <w:rsid w:val="779200C0"/>
    <w:rsid w:val="77937218"/>
    <w:rsid w:val="779404F5"/>
    <w:rsid w:val="779A825B"/>
    <w:rsid w:val="77A244E1"/>
    <w:rsid w:val="77A531A5"/>
    <w:rsid w:val="77A5985E"/>
    <w:rsid w:val="77AADADD"/>
    <w:rsid w:val="77AE1DB8"/>
    <w:rsid w:val="77B0434B"/>
    <w:rsid w:val="77B75F93"/>
    <w:rsid w:val="77BA4F10"/>
    <w:rsid w:val="77BCD39F"/>
    <w:rsid w:val="77BF6186"/>
    <w:rsid w:val="77BF940E"/>
    <w:rsid w:val="77BF9874"/>
    <w:rsid w:val="77C6F1FD"/>
    <w:rsid w:val="77C74549"/>
    <w:rsid w:val="77C917E6"/>
    <w:rsid w:val="77CAF2A2"/>
    <w:rsid w:val="77CDFA9D"/>
    <w:rsid w:val="77CE6E4C"/>
    <w:rsid w:val="77CF42C5"/>
    <w:rsid w:val="77D50120"/>
    <w:rsid w:val="77D8B55A"/>
    <w:rsid w:val="77D983BE"/>
    <w:rsid w:val="77DB77A8"/>
    <w:rsid w:val="77E10736"/>
    <w:rsid w:val="77E130B3"/>
    <w:rsid w:val="77E8654A"/>
    <w:rsid w:val="77E89B5A"/>
    <w:rsid w:val="77E8E456"/>
    <w:rsid w:val="77EE58AE"/>
    <w:rsid w:val="77EF260A"/>
    <w:rsid w:val="77EFED12"/>
    <w:rsid w:val="77F0A8E7"/>
    <w:rsid w:val="77F2FBF3"/>
    <w:rsid w:val="77F6FBBE"/>
    <w:rsid w:val="77F784F6"/>
    <w:rsid w:val="77FB451D"/>
    <w:rsid w:val="77FCBF45"/>
    <w:rsid w:val="77FFB35C"/>
    <w:rsid w:val="78052262"/>
    <w:rsid w:val="780722C6"/>
    <w:rsid w:val="78083E47"/>
    <w:rsid w:val="78150CED"/>
    <w:rsid w:val="78158EE9"/>
    <w:rsid w:val="781634D3"/>
    <w:rsid w:val="7816867B"/>
    <w:rsid w:val="7818307E"/>
    <w:rsid w:val="781DBF9E"/>
    <w:rsid w:val="781E1C32"/>
    <w:rsid w:val="78201B82"/>
    <w:rsid w:val="782083D4"/>
    <w:rsid w:val="782117F2"/>
    <w:rsid w:val="78253081"/>
    <w:rsid w:val="78253B52"/>
    <w:rsid w:val="782672D3"/>
    <w:rsid w:val="782A8529"/>
    <w:rsid w:val="782C0D1D"/>
    <w:rsid w:val="782D1BF9"/>
    <w:rsid w:val="7831EBDB"/>
    <w:rsid w:val="783675FF"/>
    <w:rsid w:val="78389F63"/>
    <w:rsid w:val="783A0482"/>
    <w:rsid w:val="78421D56"/>
    <w:rsid w:val="784A3F67"/>
    <w:rsid w:val="784BE2F1"/>
    <w:rsid w:val="784D3BEA"/>
    <w:rsid w:val="78512685"/>
    <w:rsid w:val="785A6A3C"/>
    <w:rsid w:val="785B00D7"/>
    <w:rsid w:val="785C6C91"/>
    <w:rsid w:val="785F2AA3"/>
    <w:rsid w:val="785F7273"/>
    <w:rsid w:val="78634474"/>
    <w:rsid w:val="78670C5B"/>
    <w:rsid w:val="786B3B16"/>
    <w:rsid w:val="786D785D"/>
    <w:rsid w:val="78714E94"/>
    <w:rsid w:val="7873D2B0"/>
    <w:rsid w:val="7875522A"/>
    <w:rsid w:val="78755482"/>
    <w:rsid w:val="787721DA"/>
    <w:rsid w:val="7877A28E"/>
    <w:rsid w:val="78789AD0"/>
    <w:rsid w:val="787B516B"/>
    <w:rsid w:val="7880F618"/>
    <w:rsid w:val="78841805"/>
    <w:rsid w:val="7887E4DD"/>
    <w:rsid w:val="78893473"/>
    <w:rsid w:val="7892DA24"/>
    <w:rsid w:val="78962533"/>
    <w:rsid w:val="789CEBEF"/>
    <w:rsid w:val="78A957B5"/>
    <w:rsid w:val="78ABA6D1"/>
    <w:rsid w:val="78B0BB0D"/>
    <w:rsid w:val="78B45C0D"/>
    <w:rsid w:val="78B88ECA"/>
    <w:rsid w:val="78B8C6A5"/>
    <w:rsid w:val="78B990DE"/>
    <w:rsid w:val="78B9EAED"/>
    <w:rsid w:val="78BEDA4D"/>
    <w:rsid w:val="78BEDF44"/>
    <w:rsid w:val="78BF5F9B"/>
    <w:rsid w:val="78BF8C40"/>
    <w:rsid w:val="78C715BB"/>
    <w:rsid w:val="78C756BE"/>
    <w:rsid w:val="78C9CB36"/>
    <w:rsid w:val="78D6EC78"/>
    <w:rsid w:val="78D8F025"/>
    <w:rsid w:val="78DB7EF5"/>
    <w:rsid w:val="78DF2259"/>
    <w:rsid w:val="78E5466A"/>
    <w:rsid w:val="78E90ECD"/>
    <w:rsid w:val="78EBBA81"/>
    <w:rsid w:val="78ECBED9"/>
    <w:rsid w:val="78EE4B73"/>
    <w:rsid w:val="78EEB7B7"/>
    <w:rsid w:val="78F04E24"/>
    <w:rsid w:val="78F1F48A"/>
    <w:rsid w:val="78F201B0"/>
    <w:rsid w:val="78F28848"/>
    <w:rsid w:val="78F6C4B1"/>
    <w:rsid w:val="78F932AC"/>
    <w:rsid w:val="78FAE5AA"/>
    <w:rsid w:val="78FD7BEB"/>
    <w:rsid w:val="790186C4"/>
    <w:rsid w:val="7903A9F3"/>
    <w:rsid w:val="7906DBEF"/>
    <w:rsid w:val="79134C4F"/>
    <w:rsid w:val="79200E37"/>
    <w:rsid w:val="7921D7FA"/>
    <w:rsid w:val="79233352"/>
    <w:rsid w:val="79246B44"/>
    <w:rsid w:val="7927470A"/>
    <w:rsid w:val="792A43E0"/>
    <w:rsid w:val="792B7E9D"/>
    <w:rsid w:val="792F453D"/>
    <w:rsid w:val="79317BD8"/>
    <w:rsid w:val="793395CF"/>
    <w:rsid w:val="7936FFE0"/>
    <w:rsid w:val="793C898D"/>
    <w:rsid w:val="793D0D29"/>
    <w:rsid w:val="79453B26"/>
    <w:rsid w:val="7948C846"/>
    <w:rsid w:val="794B2163"/>
    <w:rsid w:val="794CE3E6"/>
    <w:rsid w:val="79531F35"/>
    <w:rsid w:val="795651EC"/>
    <w:rsid w:val="795C2422"/>
    <w:rsid w:val="7961D327"/>
    <w:rsid w:val="7963E832"/>
    <w:rsid w:val="796675F8"/>
    <w:rsid w:val="7968418C"/>
    <w:rsid w:val="796AAADC"/>
    <w:rsid w:val="796B1C9E"/>
    <w:rsid w:val="796C2B18"/>
    <w:rsid w:val="796FED72"/>
    <w:rsid w:val="79740806"/>
    <w:rsid w:val="79784A3A"/>
    <w:rsid w:val="7978D02A"/>
    <w:rsid w:val="797C89E6"/>
    <w:rsid w:val="797C9065"/>
    <w:rsid w:val="797E56DD"/>
    <w:rsid w:val="797E8BCA"/>
    <w:rsid w:val="798298F0"/>
    <w:rsid w:val="798C280E"/>
    <w:rsid w:val="798D1196"/>
    <w:rsid w:val="79906D7D"/>
    <w:rsid w:val="7990DF39"/>
    <w:rsid w:val="7991ABEB"/>
    <w:rsid w:val="7992F30E"/>
    <w:rsid w:val="799570A5"/>
    <w:rsid w:val="7995A524"/>
    <w:rsid w:val="79969AC4"/>
    <w:rsid w:val="79988EE4"/>
    <w:rsid w:val="79990C8A"/>
    <w:rsid w:val="799D378A"/>
    <w:rsid w:val="79A161AE"/>
    <w:rsid w:val="79A5D74E"/>
    <w:rsid w:val="79A67F66"/>
    <w:rsid w:val="79A68A5D"/>
    <w:rsid w:val="79A745A4"/>
    <w:rsid w:val="79AEA1AA"/>
    <w:rsid w:val="79AF813E"/>
    <w:rsid w:val="79B02ED0"/>
    <w:rsid w:val="79B3D058"/>
    <w:rsid w:val="79B3DD9D"/>
    <w:rsid w:val="79B5A917"/>
    <w:rsid w:val="79BF6682"/>
    <w:rsid w:val="79BF9C5E"/>
    <w:rsid w:val="79C59D57"/>
    <w:rsid w:val="79C6B2E2"/>
    <w:rsid w:val="79C87F9B"/>
    <w:rsid w:val="79CA7DF4"/>
    <w:rsid w:val="79CACE3B"/>
    <w:rsid w:val="79CF4822"/>
    <w:rsid w:val="79CFDC40"/>
    <w:rsid w:val="79D086EC"/>
    <w:rsid w:val="79D291B2"/>
    <w:rsid w:val="79D49A6F"/>
    <w:rsid w:val="79D5835D"/>
    <w:rsid w:val="79D670B6"/>
    <w:rsid w:val="79D8EF29"/>
    <w:rsid w:val="79DB2C82"/>
    <w:rsid w:val="79E004A0"/>
    <w:rsid w:val="79E0A091"/>
    <w:rsid w:val="79E48B36"/>
    <w:rsid w:val="79E60FC8"/>
    <w:rsid w:val="79E6E24B"/>
    <w:rsid w:val="79EF35A6"/>
    <w:rsid w:val="79EF8D62"/>
    <w:rsid w:val="79F093A4"/>
    <w:rsid w:val="79F109CA"/>
    <w:rsid w:val="79F669D4"/>
    <w:rsid w:val="79FD432E"/>
    <w:rsid w:val="7A0080EE"/>
    <w:rsid w:val="7A01CE99"/>
    <w:rsid w:val="7A0333B1"/>
    <w:rsid w:val="7A04CBD2"/>
    <w:rsid w:val="7A054326"/>
    <w:rsid w:val="7A071FC8"/>
    <w:rsid w:val="7A09BC1F"/>
    <w:rsid w:val="7A0BCFFB"/>
    <w:rsid w:val="7A0FA23F"/>
    <w:rsid w:val="7A197D3E"/>
    <w:rsid w:val="7A1B470A"/>
    <w:rsid w:val="7A1FB9CE"/>
    <w:rsid w:val="7A20DD98"/>
    <w:rsid w:val="7A25263C"/>
    <w:rsid w:val="7A3074D1"/>
    <w:rsid w:val="7A3567FD"/>
    <w:rsid w:val="7A378059"/>
    <w:rsid w:val="7A3C7DC5"/>
    <w:rsid w:val="7A46359A"/>
    <w:rsid w:val="7A4776DC"/>
    <w:rsid w:val="7A489AAC"/>
    <w:rsid w:val="7A48A8AA"/>
    <w:rsid w:val="7A48F796"/>
    <w:rsid w:val="7A4AFF2D"/>
    <w:rsid w:val="7A4B2A18"/>
    <w:rsid w:val="7A4B4DC2"/>
    <w:rsid w:val="7A4EA956"/>
    <w:rsid w:val="7A4F7486"/>
    <w:rsid w:val="7A50387A"/>
    <w:rsid w:val="7A51434E"/>
    <w:rsid w:val="7A524404"/>
    <w:rsid w:val="7A54252C"/>
    <w:rsid w:val="7A596AFB"/>
    <w:rsid w:val="7A5A36FB"/>
    <w:rsid w:val="7A5A84D9"/>
    <w:rsid w:val="7A5B5846"/>
    <w:rsid w:val="7A5EE283"/>
    <w:rsid w:val="7A5F6FFE"/>
    <w:rsid w:val="7A647D07"/>
    <w:rsid w:val="7A6E3D4F"/>
    <w:rsid w:val="7A6EAF09"/>
    <w:rsid w:val="7A732140"/>
    <w:rsid w:val="7A755661"/>
    <w:rsid w:val="7A75CF88"/>
    <w:rsid w:val="7A76E3BD"/>
    <w:rsid w:val="7A775A9F"/>
    <w:rsid w:val="7A816C41"/>
    <w:rsid w:val="7A819589"/>
    <w:rsid w:val="7A82FC87"/>
    <w:rsid w:val="7A83D278"/>
    <w:rsid w:val="7A8FB5CF"/>
    <w:rsid w:val="7A929C00"/>
    <w:rsid w:val="7A92E89A"/>
    <w:rsid w:val="7A932314"/>
    <w:rsid w:val="7A93CF9C"/>
    <w:rsid w:val="7A967CFC"/>
    <w:rsid w:val="7A974553"/>
    <w:rsid w:val="7A9825B0"/>
    <w:rsid w:val="7A9934D1"/>
    <w:rsid w:val="7AA155C2"/>
    <w:rsid w:val="7AA344DD"/>
    <w:rsid w:val="7AA3C459"/>
    <w:rsid w:val="7AA534F4"/>
    <w:rsid w:val="7AA6000F"/>
    <w:rsid w:val="7AA7915C"/>
    <w:rsid w:val="7AAB8B86"/>
    <w:rsid w:val="7AAC1A1D"/>
    <w:rsid w:val="7AADDC65"/>
    <w:rsid w:val="7AB12E3C"/>
    <w:rsid w:val="7AB1FE7C"/>
    <w:rsid w:val="7AB2C338"/>
    <w:rsid w:val="7AB2F5C6"/>
    <w:rsid w:val="7AB612BA"/>
    <w:rsid w:val="7ABA7636"/>
    <w:rsid w:val="7ABC3E98"/>
    <w:rsid w:val="7AC21CAF"/>
    <w:rsid w:val="7AC5956F"/>
    <w:rsid w:val="7AC60905"/>
    <w:rsid w:val="7AC811F7"/>
    <w:rsid w:val="7AC82A91"/>
    <w:rsid w:val="7ACEA1D9"/>
    <w:rsid w:val="7AD1827F"/>
    <w:rsid w:val="7ADBE358"/>
    <w:rsid w:val="7AE77874"/>
    <w:rsid w:val="7AE7D4B5"/>
    <w:rsid w:val="7AED129F"/>
    <w:rsid w:val="7AED5A51"/>
    <w:rsid w:val="7AEF4BB0"/>
    <w:rsid w:val="7AF4AF69"/>
    <w:rsid w:val="7AF55F01"/>
    <w:rsid w:val="7AF8BC94"/>
    <w:rsid w:val="7AFA3D14"/>
    <w:rsid w:val="7AFDAC2C"/>
    <w:rsid w:val="7AFF437B"/>
    <w:rsid w:val="7B0058D4"/>
    <w:rsid w:val="7B00DF3C"/>
    <w:rsid w:val="7B0365B4"/>
    <w:rsid w:val="7B06C87A"/>
    <w:rsid w:val="7B06E387"/>
    <w:rsid w:val="7B0D59F4"/>
    <w:rsid w:val="7B111C50"/>
    <w:rsid w:val="7B132213"/>
    <w:rsid w:val="7B141A9B"/>
    <w:rsid w:val="7B1A7A27"/>
    <w:rsid w:val="7B1C5928"/>
    <w:rsid w:val="7B1E0BEA"/>
    <w:rsid w:val="7B1E4DF9"/>
    <w:rsid w:val="7B200E33"/>
    <w:rsid w:val="7B25F970"/>
    <w:rsid w:val="7B28B15A"/>
    <w:rsid w:val="7B29DD3B"/>
    <w:rsid w:val="7B2B0138"/>
    <w:rsid w:val="7B2C388E"/>
    <w:rsid w:val="7B300067"/>
    <w:rsid w:val="7B373447"/>
    <w:rsid w:val="7B374467"/>
    <w:rsid w:val="7B399039"/>
    <w:rsid w:val="7B3A79C7"/>
    <w:rsid w:val="7B3B3A25"/>
    <w:rsid w:val="7B3C1DEA"/>
    <w:rsid w:val="7B440382"/>
    <w:rsid w:val="7B4708A2"/>
    <w:rsid w:val="7B4C9332"/>
    <w:rsid w:val="7B512651"/>
    <w:rsid w:val="7B5185C0"/>
    <w:rsid w:val="7B53BF4D"/>
    <w:rsid w:val="7B552677"/>
    <w:rsid w:val="7B58DD82"/>
    <w:rsid w:val="7B5A6AE5"/>
    <w:rsid w:val="7B5B9860"/>
    <w:rsid w:val="7B5F8D52"/>
    <w:rsid w:val="7B634EA0"/>
    <w:rsid w:val="7B64F1F0"/>
    <w:rsid w:val="7B658BCB"/>
    <w:rsid w:val="7B693E31"/>
    <w:rsid w:val="7B6A899F"/>
    <w:rsid w:val="7B6DFB33"/>
    <w:rsid w:val="7B6E16C1"/>
    <w:rsid w:val="7B713D13"/>
    <w:rsid w:val="7B7153BE"/>
    <w:rsid w:val="7B73F139"/>
    <w:rsid w:val="7B741F67"/>
    <w:rsid w:val="7B7600F1"/>
    <w:rsid w:val="7B769A21"/>
    <w:rsid w:val="7B78E2FF"/>
    <w:rsid w:val="7B7A9895"/>
    <w:rsid w:val="7B7E5DF5"/>
    <w:rsid w:val="7B847DAC"/>
    <w:rsid w:val="7B89D0DA"/>
    <w:rsid w:val="7B971335"/>
    <w:rsid w:val="7B987024"/>
    <w:rsid w:val="7B99A89D"/>
    <w:rsid w:val="7B9C0E77"/>
    <w:rsid w:val="7B9C7AD7"/>
    <w:rsid w:val="7BA0D61E"/>
    <w:rsid w:val="7BA3C10F"/>
    <w:rsid w:val="7BA4825B"/>
    <w:rsid w:val="7BA55E52"/>
    <w:rsid w:val="7BA58C80"/>
    <w:rsid w:val="7BA6FA58"/>
    <w:rsid w:val="7BA99A7C"/>
    <w:rsid w:val="7BAC9B47"/>
    <w:rsid w:val="7BAD068F"/>
    <w:rsid w:val="7BAEECD8"/>
    <w:rsid w:val="7BB25089"/>
    <w:rsid w:val="7BB592D4"/>
    <w:rsid w:val="7BB685FE"/>
    <w:rsid w:val="7BBB287A"/>
    <w:rsid w:val="7BBEABE9"/>
    <w:rsid w:val="7BC264CC"/>
    <w:rsid w:val="7BC4EBA9"/>
    <w:rsid w:val="7BC77AEE"/>
    <w:rsid w:val="7BC7B3DF"/>
    <w:rsid w:val="7BCCCA02"/>
    <w:rsid w:val="7BCE2897"/>
    <w:rsid w:val="7BD4E005"/>
    <w:rsid w:val="7BD81D85"/>
    <w:rsid w:val="7BDA4948"/>
    <w:rsid w:val="7BE49103"/>
    <w:rsid w:val="7BE5DA1E"/>
    <w:rsid w:val="7BE614B2"/>
    <w:rsid w:val="7BEFF93A"/>
    <w:rsid w:val="7BF6256E"/>
    <w:rsid w:val="7BF7BC02"/>
    <w:rsid w:val="7BFC6FF0"/>
    <w:rsid w:val="7BFD0D5D"/>
    <w:rsid w:val="7C01609F"/>
    <w:rsid w:val="7C023A31"/>
    <w:rsid w:val="7C07226F"/>
    <w:rsid w:val="7C07B151"/>
    <w:rsid w:val="7C0CD388"/>
    <w:rsid w:val="7C0F0B60"/>
    <w:rsid w:val="7C124F37"/>
    <w:rsid w:val="7C132B00"/>
    <w:rsid w:val="7C145F1C"/>
    <w:rsid w:val="7C14729D"/>
    <w:rsid w:val="7C14B793"/>
    <w:rsid w:val="7C1A0276"/>
    <w:rsid w:val="7C1B78E1"/>
    <w:rsid w:val="7C2008D1"/>
    <w:rsid w:val="7C24CDD3"/>
    <w:rsid w:val="7C27338C"/>
    <w:rsid w:val="7C296FF7"/>
    <w:rsid w:val="7C2E0EE5"/>
    <w:rsid w:val="7C2EEA5A"/>
    <w:rsid w:val="7C2F5F90"/>
    <w:rsid w:val="7C317797"/>
    <w:rsid w:val="7C3264DC"/>
    <w:rsid w:val="7C37387B"/>
    <w:rsid w:val="7C3A5A31"/>
    <w:rsid w:val="7C401212"/>
    <w:rsid w:val="7C487C2B"/>
    <w:rsid w:val="7C494AB0"/>
    <w:rsid w:val="7C49ACC6"/>
    <w:rsid w:val="7C4B037A"/>
    <w:rsid w:val="7C4B2D9B"/>
    <w:rsid w:val="7C4D2C79"/>
    <w:rsid w:val="7C4E347A"/>
    <w:rsid w:val="7C4F7E7B"/>
    <w:rsid w:val="7C5AA27E"/>
    <w:rsid w:val="7C5C4972"/>
    <w:rsid w:val="7C5EACC1"/>
    <w:rsid w:val="7C5F2FCD"/>
    <w:rsid w:val="7C65DA96"/>
    <w:rsid w:val="7C66646D"/>
    <w:rsid w:val="7C6FE11D"/>
    <w:rsid w:val="7C749E93"/>
    <w:rsid w:val="7C78C630"/>
    <w:rsid w:val="7C7E24C8"/>
    <w:rsid w:val="7C84E853"/>
    <w:rsid w:val="7C8753C9"/>
    <w:rsid w:val="7C875518"/>
    <w:rsid w:val="7C8B2B14"/>
    <w:rsid w:val="7C8B5404"/>
    <w:rsid w:val="7C8EB44F"/>
    <w:rsid w:val="7C908416"/>
    <w:rsid w:val="7C955FD4"/>
    <w:rsid w:val="7C976CD2"/>
    <w:rsid w:val="7C97DFB3"/>
    <w:rsid w:val="7C986FCB"/>
    <w:rsid w:val="7C9904B0"/>
    <w:rsid w:val="7C99D2AF"/>
    <w:rsid w:val="7C9CF1A0"/>
    <w:rsid w:val="7CA147BB"/>
    <w:rsid w:val="7CA5B689"/>
    <w:rsid w:val="7CA8F9C7"/>
    <w:rsid w:val="7CAC0E5E"/>
    <w:rsid w:val="7CB452D9"/>
    <w:rsid w:val="7CB9E567"/>
    <w:rsid w:val="7CBEB90D"/>
    <w:rsid w:val="7CBEDC2F"/>
    <w:rsid w:val="7CC158A1"/>
    <w:rsid w:val="7CC2A4E7"/>
    <w:rsid w:val="7CC2DE33"/>
    <w:rsid w:val="7CC30588"/>
    <w:rsid w:val="7CC4CC76"/>
    <w:rsid w:val="7CC5731B"/>
    <w:rsid w:val="7CC5C3F0"/>
    <w:rsid w:val="7CD088A6"/>
    <w:rsid w:val="7CD3737A"/>
    <w:rsid w:val="7CD3F8BA"/>
    <w:rsid w:val="7CD44DDA"/>
    <w:rsid w:val="7CD64C00"/>
    <w:rsid w:val="7CD67B6C"/>
    <w:rsid w:val="7CDBB749"/>
    <w:rsid w:val="7CE32CD4"/>
    <w:rsid w:val="7CE54DF6"/>
    <w:rsid w:val="7CE66A44"/>
    <w:rsid w:val="7CE68D09"/>
    <w:rsid w:val="7CE8524C"/>
    <w:rsid w:val="7CEA478F"/>
    <w:rsid w:val="7CEAF30E"/>
    <w:rsid w:val="7CEBF843"/>
    <w:rsid w:val="7CEE7F63"/>
    <w:rsid w:val="7CEF8A7F"/>
    <w:rsid w:val="7CF012FA"/>
    <w:rsid w:val="7CF0A12F"/>
    <w:rsid w:val="7CF110DA"/>
    <w:rsid w:val="7CF48915"/>
    <w:rsid w:val="7CF543A0"/>
    <w:rsid w:val="7CF74073"/>
    <w:rsid w:val="7CFA3938"/>
    <w:rsid w:val="7D073D3B"/>
    <w:rsid w:val="7D0A7C73"/>
    <w:rsid w:val="7D0CE006"/>
    <w:rsid w:val="7D0D854F"/>
    <w:rsid w:val="7D11D152"/>
    <w:rsid w:val="7D1AB807"/>
    <w:rsid w:val="7D1C5ED0"/>
    <w:rsid w:val="7D1DB08A"/>
    <w:rsid w:val="7D1EF248"/>
    <w:rsid w:val="7D237E22"/>
    <w:rsid w:val="7D286431"/>
    <w:rsid w:val="7D2BE698"/>
    <w:rsid w:val="7D2BFC06"/>
    <w:rsid w:val="7D3A639E"/>
    <w:rsid w:val="7D3DB7A4"/>
    <w:rsid w:val="7D408792"/>
    <w:rsid w:val="7D416C56"/>
    <w:rsid w:val="7D4855CD"/>
    <w:rsid w:val="7D51C3E0"/>
    <w:rsid w:val="7D53FFF2"/>
    <w:rsid w:val="7D5A4DFD"/>
    <w:rsid w:val="7D5E7E63"/>
    <w:rsid w:val="7D62509A"/>
    <w:rsid w:val="7D628BFE"/>
    <w:rsid w:val="7D64FB68"/>
    <w:rsid w:val="7D68C3FF"/>
    <w:rsid w:val="7D69A914"/>
    <w:rsid w:val="7D6D940C"/>
    <w:rsid w:val="7D6D9C40"/>
    <w:rsid w:val="7D6DE6D7"/>
    <w:rsid w:val="7D6EF94E"/>
    <w:rsid w:val="7D6FEDCB"/>
    <w:rsid w:val="7D723D0A"/>
    <w:rsid w:val="7D7BCF53"/>
    <w:rsid w:val="7D7D9995"/>
    <w:rsid w:val="7D7FF323"/>
    <w:rsid w:val="7D89D299"/>
    <w:rsid w:val="7D8A2537"/>
    <w:rsid w:val="7D8B1057"/>
    <w:rsid w:val="7D8EF89A"/>
    <w:rsid w:val="7D8FE1EC"/>
    <w:rsid w:val="7D90D45C"/>
    <w:rsid w:val="7DA088B7"/>
    <w:rsid w:val="7DAA115A"/>
    <w:rsid w:val="7DAD3780"/>
    <w:rsid w:val="7DAF61D1"/>
    <w:rsid w:val="7DB0C910"/>
    <w:rsid w:val="7DB45BFC"/>
    <w:rsid w:val="7DB754D5"/>
    <w:rsid w:val="7DB85DBD"/>
    <w:rsid w:val="7DB891AE"/>
    <w:rsid w:val="7DB9EDE4"/>
    <w:rsid w:val="7DBFBC05"/>
    <w:rsid w:val="7DC1E45F"/>
    <w:rsid w:val="7DC1F794"/>
    <w:rsid w:val="7DC30C49"/>
    <w:rsid w:val="7DC4234E"/>
    <w:rsid w:val="7DC4ECF9"/>
    <w:rsid w:val="7DC52EA6"/>
    <w:rsid w:val="7DC82E29"/>
    <w:rsid w:val="7DD14313"/>
    <w:rsid w:val="7DD1E310"/>
    <w:rsid w:val="7DD28EC5"/>
    <w:rsid w:val="7DD7C2FB"/>
    <w:rsid w:val="7DD80624"/>
    <w:rsid w:val="7DDC0CCD"/>
    <w:rsid w:val="7DDCE6A1"/>
    <w:rsid w:val="7DDFB28A"/>
    <w:rsid w:val="7DE36156"/>
    <w:rsid w:val="7DE9F40C"/>
    <w:rsid w:val="7DECD3A1"/>
    <w:rsid w:val="7DF5EA04"/>
    <w:rsid w:val="7DF72DE7"/>
    <w:rsid w:val="7DFBFEC3"/>
    <w:rsid w:val="7DFD5C60"/>
    <w:rsid w:val="7E020E37"/>
    <w:rsid w:val="7E08F314"/>
    <w:rsid w:val="7E0A8E2C"/>
    <w:rsid w:val="7E196441"/>
    <w:rsid w:val="7E1AB666"/>
    <w:rsid w:val="7E262A72"/>
    <w:rsid w:val="7E27F8C7"/>
    <w:rsid w:val="7E2A2B1E"/>
    <w:rsid w:val="7E3C2444"/>
    <w:rsid w:val="7E3D04A9"/>
    <w:rsid w:val="7E3EB69F"/>
    <w:rsid w:val="7E50B2C2"/>
    <w:rsid w:val="7E5170F2"/>
    <w:rsid w:val="7E53C229"/>
    <w:rsid w:val="7E579B1F"/>
    <w:rsid w:val="7E57D90A"/>
    <w:rsid w:val="7E605A71"/>
    <w:rsid w:val="7E66E783"/>
    <w:rsid w:val="7E68A28A"/>
    <w:rsid w:val="7E6C5BB1"/>
    <w:rsid w:val="7E6DC5E6"/>
    <w:rsid w:val="7E708C2E"/>
    <w:rsid w:val="7E724342"/>
    <w:rsid w:val="7E778E70"/>
    <w:rsid w:val="7E78C1D7"/>
    <w:rsid w:val="7E7A7BD7"/>
    <w:rsid w:val="7E7F323F"/>
    <w:rsid w:val="7E7FEDF5"/>
    <w:rsid w:val="7E83885C"/>
    <w:rsid w:val="7E83DF13"/>
    <w:rsid w:val="7E86998A"/>
    <w:rsid w:val="7E8C7190"/>
    <w:rsid w:val="7E8CE643"/>
    <w:rsid w:val="7E918664"/>
    <w:rsid w:val="7E919859"/>
    <w:rsid w:val="7E92065F"/>
    <w:rsid w:val="7E998633"/>
    <w:rsid w:val="7E9AC2CC"/>
    <w:rsid w:val="7E9FC484"/>
    <w:rsid w:val="7EA1F9D8"/>
    <w:rsid w:val="7EA26445"/>
    <w:rsid w:val="7EA5B783"/>
    <w:rsid w:val="7EA8E77E"/>
    <w:rsid w:val="7EA995CA"/>
    <w:rsid w:val="7EAB0236"/>
    <w:rsid w:val="7EABF631"/>
    <w:rsid w:val="7EB2F675"/>
    <w:rsid w:val="7EB8F199"/>
    <w:rsid w:val="7EBC3A6E"/>
    <w:rsid w:val="7EBCBFC9"/>
    <w:rsid w:val="7EBCD8D2"/>
    <w:rsid w:val="7EC0E74A"/>
    <w:rsid w:val="7EC5C1AE"/>
    <w:rsid w:val="7EC813FB"/>
    <w:rsid w:val="7ECD0780"/>
    <w:rsid w:val="7ED00E42"/>
    <w:rsid w:val="7ED143F3"/>
    <w:rsid w:val="7ED25E23"/>
    <w:rsid w:val="7ED2BB6B"/>
    <w:rsid w:val="7ED80C1D"/>
    <w:rsid w:val="7EDA5933"/>
    <w:rsid w:val="7EDAA8C1"/>
    <w:rsid w:val="7EDBA61F"/>
    <w:rsid w:val="7EDD6787"/>
    <w:rsid w:val="7EE36C5B"/>
    <w:rsid w:val="7EE5E144"/>
    <w:rsid w:val="7EE6CE51"/>
    <w:rsid w:val="7EEE933D"/>
    <w:rsid w:val="7EF218EA"/>
    <w:rsid w:val="7EF2C93C"/>
    <w:rsid w:val="7EF363AC"/>
    <w:rsid w:val="7EF3A4F7"/>
    <w:rsid w:val="7EF9AE20"/>
    <w:rsid w:val="7EFA6F3F"/>
    <w:rsid w:val="7EFB529D"/>
    <w:rsid w:val="7EFC7008"/>
    <w:rsid w:val="7F0188E0"/>
    <w:rsid w:val="7F081541"/>
    <w:rsid w:val="7F0B7B9F"/>
    <w:rsid w:val="7F0CC11F"/>
    <w:rsid w:val="7F0DCA91"/>
    <w:rsid w:val="7F165F25"/>
    <w:rsid w:val="7F174D6C"/>
    <w:rsid w:val="7F1A50B0"/>
    <w:rsid w:val="7F1AC485"/>
    <w:rsid w:val="7F1B5C28"/>
    <w:rsid w:val="7F1B5CAC"/>
    <w:rsid w:val="7F1BC384"/>
    <w:rsid w:val="7F1D213C"/>
    <w:rsid w:val="7F1DB574"/>
    <w:rsid w:val="7F1E5A49"/>
    <w:rsid w:val="7F1EA1D2"/>
    <w:rsid w:val="7F230A2C"/>
    <w:rsid w:val="7F253FE8"/>
    <w:rsid w:val="7F354549"/>
    <w:rsid w:val="7F364F6E"/>
    <w:rsid w:val="7F37B12F"/>
    <w:rsid w:val="7F39A408"/>
    <w:rsid w:val="7F3B2F1A"/>
    <w:rsid w:val="7F3EAF35"/>
    <w:rsid w:val="7F41EF2C"/>
    <w:rsid w:val="7F44EC38"/>
    <w:rsid w:val="7F45123D"/>
    <w:rsid w:val="7F46AC22"/>
    <w:rsid w:val="7F4706BA"/>
    <w:rsid w:val="7F483171"/>
    <w:rsid w:val="7F48ADC2"/>
    <w:rsid w:val="7F4934DA"/>
    <w:rsid w:val="7F4A8401"/>
    <w:rsid w:val="7F4E9A50"/>
    <w:rsid w:val="7F4F32DC"/>
    <w:rsid w:val="7F528479"/>
    <w:rsid w:val="7F54DD64"/>
    <w:rsid w:val="7F5515D4"/>
    <w:rsid w:val="7F566C48"/>
    <w:rsid w:val="7F5AFFD3"/>
    <w:rsid w:val="7F5BD89D"/>
    <w:rsid w:val="7F5C575F"/>
    <w:rsid w:val="7F604C9C"/>
    <w:rsid w:val="7F63FE8A"/>
    <w:rsid w:val="7F67A464"/>
    <w:rsid w:val="7F7279EE"/>
    <w:rsid w:val="7F7AED25"/>
    <w:rsid w:val="7F7B3DBD"/>
    <w:rsid w:val="7F7C8D64"/>
    <w:rsid w:val="7F7D8C3C"/>
    <w:rsid w:val="7F7F31B7"/>
    <w:rsid w:val="7F883261"/>
    <w:rsid w:val="7F8D89A0"/>
    <w:rsid w:val="7F8E0806"/>
    <w:rsid w:val="7F90DEA0"/>
    <w:rsid w:val="7F913D77"/>
    <w:rsid w:val="7F921501"/>
    <w:rsid w:val="7F931EF2"/>
    <w:rsid w:val="7F964D83"/>
    <w:rsid w:val="7F9B70C7"/>
    <w:rsid w:val="7F9DE25D"/>
    <w:rsid w:val="7F9E7275"/>
    <w:rsid w:val="7F9F54EE"/>
    <w:rsid w:val="7FA33644"/>
    <w:rsid w:val="7FA3A38D"/>
    <w:rsid w:val="7FA90F06"/>
    <w:rsid w:val="7FAAE3DD"/>
    <w:rsid w:val="7FAAF478"/>
    <w:rsid w:val="7FAC6468"/>
    <w:rsid w:val="7FAF89D2"/>
    <w:rsid w:val="7FB46ECD"/>
    <w:rsid w:val="7FBBFC2F"/>
    <w:rsid w:val="7FBD5804"/>
    <w:rsid w:val="7FBEF5DA"/>
    <w:rsid w:val="7FBFA4F9"/>
    <w:rsid w:val="7FC7AB08"/>
    <w:rsid w:val="7FC99D3B"/>
    <w:rsid w:val="7FCAAA59"/>
    <w:rsid w:val="7FCCF453"/>
    <w:rsid w:val="7FCE2B0D"/>
    <w:rsid w:val="7FD0AC7B"/>
    <w:rsid w:val="7FD3005C"/>
    <w:rsid w:val="7FD33C74"/>
    <w:rsid w:val="7FD36B67"/>
    <w:rsid w:val="7FD6D6D7"/>
    <w:rsid w:val="7FD75083"/>
    <w:rsid w:val="7FD9C016"/>
    <w:rsid w:val="7FDAC955"/>
    <w:rsid w:val="7FDE0A2B"/>
    <w:rsid w:val="7FE231A3"/>
    <w:rsid w:val="7FE367A3"/>
    <w:rsid w:val="7FE49E49"/>
    <w:rsid w:val="7FE57CCC"/>
    <w:rsid w:val="7FE74DCC"/>
    <w:rsid w:val="7FE7F2E7"/>
    <w:rsid w:val="7FE811AE"/>
    <w:rsid w:val="7FEC5FE9"/>
    <w:rsid w:val="7FEDE687"/>
    <w:rsid w:val="7FEF5B8C"/>
    <w:rsid w:val="7FF0993B"/>
    <w:rsid w:val="7FF09EB7"/>
    <w:rsid w:val="7FF1D993"/>
    <w:rsid w:val="7FF56D7D"/>
    <w:rsid w:val="7FF666B0"/>
    <w:rsid w:val="7FFC6D38"/>
    <w:rsid w:val="7FFDA7A7"/>
    <w:rsid w:val="7FFE3A10"/>
    <w:rsid w:val="7FFFBD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0E753"/>
  <w15:chartTrackingRefBased/>
  <w15:docId w15:val="{64B4786B-104A-4F16-A857-E7D97480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4901"/>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09BC"/>
    <w:pPr>
      <w:keepNext/>
      <w:keepLines/>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0D4901"/>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F09BC"/>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rsid w:val="005F09BC"/>
    <w:pPr>
      <w:ind w:left="720"/>
      <w:contextualSpacing/>
    </w:p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apple-converted-space" w:customStyle="1">
    <w:name w:val="apple-converted-space"/>
    <w:basedOn w:val="DefaultParagraphFont"/>
    <w:rsid w:val="00343A63"/>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4Char" w:customStyle="1">
    <w:name w:val="Heading 4 Char"/>
    <w:basedOn w:val="DefaultParagraphFont"/>
    <w:link w:val="Heading4"/>
    <w:uiPriority w:val="9"/>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rPr>
      <w:rFonts w:asciiTheme="majorHAnsi" w:hAnsiTheme="majorHAnsi" w:eastAsiaTheme="majorEastAsia" w:cstheme="majorBidi"/>
      <w:color w:val="2F5496" w:themeColor="accent1" w:themeShade="BF"/>
    </w:rPr>
  </w:style>
  <w:style w:type="paragraph" w:styleId="NormalWeb">
    <w:name w:val="Normal (Web)"/>
    <w:basedOn w:val="Normal"/>
    <w:uiPriority w:val="99"/>
    <w:semiHidden/>
    <w:unhideWhenUsed/>
    <w:rsid w:val="006E6AB5"/>
    <w:pPr>
      <w:spacing w:before="100" w:beforeAutospacing="1" w:after="100" w:afterAutospacing="1"/>
    </w:pPr>
    <w:rPr>
      <w:rFonts w:ascii="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2">
    <w:name w:val="toc 2"/>
    <w:basedOn w:val="Normal"/>
    <w:next w:val="Normal"/>
    <w:autoRedefine/>
    <w:uiPriority w:val="39"/>
    <w:unhideWhenUsed/>
    <w:pPr>
      <w:spacing w:after="100"/>
      <w:ind w:left="220"/>
    </w:pPr>
  </w:style>
  <w:style w:type="paragraph" w:styleId="TOC1">
    <w:name w:val="toc 1"/>
    <w:basedOn w:val="Normal"/>
    <w:next w:val="Normal"/>
    <w:autoRedefine/>
    <w:uiPriority w:val="39"/>
    <w:unhideWhenUsed/>
    <w:pPr>
      <w:spacing w:after="100"/>
    </w:pPr>
  </w:style>
  <w:style w:type="paragraph" w:styleId="TOC4">
    <w:name w:val="toc 4"/>
    <w:basedOn w:val="Normal"/>
    <w:next w:val="Normal"/>
    <w:autoRedefine/>
    <w:uiPriority w:val="39"/>
    <w:unhideWhenUsed/>
    <w:pPr>
      <w:spacing w:after="100"/>
      <w:ind w:left="660"/>
    </w:pPr>
  </w:style>
  <w:style w:type="paragraph" w:styleId="TOC3">
    <w:name w:val="toc 3"/>
    <w:basedOn w:val="Normal"/>
    <w:next w:val="Normal"/>
    <w:autoRedefine/>
    <w:uiPriority w:val="39"/>
    <w:unhideWhenUsed/>
    <w:pPr>
      <w:spacing w:after="100"/>
      <w:ind w:left="440"/>
    </w:p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696827"/>
    <w:rPr>
      <w:color w:val="605E5C"/>
      <w:shd w:val="clear" w:color="auto" w:fill="E1DFDD"/>
    </w:rPr>
  </w:style>
  <w:style w:type="character" w:styleId="topic-highlight" w:customStyle="1">
    <w:name w:val="topic-highlight"/>
    <w:basedOn w:val="DefaultParagraphFont"/>
    <w:rsid w:val="00D1550A"/>
  </w:style>
  <w:style w:type="character" w:styleId="Emphasis">
    <w:name w:val="Emphasis"/>
    <w:basedOn w:val="DefaultParagraphFont"/>
    <w:uiPriority w:val="20"/>
    <w:qFormat/>
    <w:rsid w:val="00562B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8396">
      <w:bodyDiv w:val="1"/>
      <w:marLeft w:val="0"/>
      <w:marRight w:val="0"/>
      <w:marTop w:val="0"/>
      <w:marBottom w:val="0"/>
      <w:divBdr>
        <w:top w:val="none" w:sz="0" w:space="0" w:color="auto"/>
        <w:left w:val="none" w:sz="0" w:space="0" w:color="auto"/>
        <w:bottom w:val="none" w:sz="0" w:space="0" w:color="auto"/>
        <w:right w:val="none" w:sz="0" w:space="0" w:color="auto"/>
      </w:divBdr>
    </w:div>
    <w:div w:id="40138672">
      <w:bodyDiv w:val="1"/>
      <w:marLeft w:val="0"/>
      <w:marRight w:val="0"/>
      <w:marTop w:val="0"/>
      <w:marBottom w:val="0"/>
      <w:divBdr>
        <w:top w:val="none" w:sz="0" w:space="0" w:color="auto"/>
        <w:left w:val="none" w:sz="0" w:space="0" w:color="auto"/>
        <w:bottom w:val="none" w:sz="0" w:space="0" w:color="auto"/>
        <w:right w:val="none" w:sz="0" w:space="0" w:color="auto"/>
      </w:divBdr>
      <w:divsChild>
        <w:div w:id="16808936">
          <w:marLeft w:val="0"/>
          <w:marRight w:val="0"/>
          <w:marTop w:val="60"/>
          <w:marBottom w:val="0"/>
          <w:divBdr>
            <w:top w:val="none" w:sz="0" w:space="0" w:color="auto"/>
            <w:left w:val="none" w:sz="0" w:space="0" w:color="auto"/>
            <w:bottom w:val="none" w:sz="0" w:space="0" w:color="auto"/>
            <w:right w:val="none" w:sz="0" w:space="0" w:color="auto"/>
          </w:divBdr>
        </w:div>
        <w:div w:id="132409380">
          <w:marLeft w:val="0"/>
          <w:marRight w:val="0"/>
          <w:marTop w:val="60"/>
          <w:marBottom w:val="0"/>
          <w:divBdr>
            <w:top w:val="none" w:sz="0" w:space="0" w:color="auto"/>
            <w:left w:val="none" w:sz="0" w:space="0" w:color="auto"/>
            <w:bottom w:val="none" w:sz="0" w:space="0" w:color="auto"/>
            <w:right w:val="none" w:sz="0" w:space="0" w:color="auto"/>
          </w:divBdr>
        </w:div>
        <w:div w:id="291719478">
          <w:marLeft w:val="0"/>
          <w:marRight w:val="0"/>
          <w:marTop w:val="60"/>
          <w:marBottom w:val="0"/>
          <w:divBdr>
            <w:top w:val="none" w:sz="0" w:space="0" w:color="auto"/>
            <w:left w:val="none" w:sz="0" w:space="0" w:color="auto"/>
            <w:bottom w:val="none" w:sz="0" w:space="0" w:color="auto"/>
            <w:right w:val="none" w:sz="0" w:space="0" w:color="auto"/>
          </w:divBdr>
        </w:div>
        <w:div w:id="317154633">
          <w:marLeft w:val="0"/>
          <w:marRight w:val="0"/>
          <w:marTop w:val="60"/>
          <w:marBottom w:val="0"/>
          <w:divBdr>
            <w:top w:val="none" w:sz="0" w:space="0" w:color="auto"/>
            <w:left w:val="none" w:sz="0" w:space="0" w:color="auto"/>
            <w:bottom w:val="none" w:sz="0" w:space="0" w:color="auto"/>
            <w:right w:val="none" w:sz="0" w:space="0" w:color="auto"/>
          </w:divBdr>
        </w:div>
        <w:div w:id="606274510">
          <w:marLeft w:val="0"/>
          <w:marRight w:val="0"/>
          <w:marTop w:val="60"/>
          <w:marBottom w:val="0"/>
          <w:divBdr>
            <w:top w:val="none" w:sz="0" w:space="0" w:color="auto"/>
            <w:left w:val="none" w:sz="0" w:space="0" w:color="auto"/>
            <w:bottom w:val="none" w:sz="0" w:space="0" w:color="auto"/>
            <w:right w:val="none" w:sz="0" w:space="0" w:color="auto"/>
          </w:divBdr>
        </w:div>
        <w:div w:id="683945140">
          <w:marLeft w:val="0"/>
          <w:marRight w:val="0"/>
          <w:marTop w:val="60"/>
          <w:marBottom w:val="0"/>
          <w:divBdr>
            <w:top w:val="none" w:sz="0" w:space="0" w:color="auto"/>
            <w:left w:val="none" w:sz="0" w:space="0" w:color="auto"/>
            <w:bottom w:val="none" w:sz="0" w:space="0" w:color="auto"/>
            <w:right w:val="none" w:sz="0" w:space="0" w:color="auto"/>
          </w:divBdr>
        </w:div>
        <w:div w:id="712734448">
          <w:marLeft w:val="0"/>
          <w:marRight w:val="0"/>
          <w:marTop w:val="60"/>
          <w:marBottom w:val="0"/>
          <w:divBdr>
            <w:top w:val="none" w:sz="0" w:space="0" w:color="auto"/>
            <w:left w:val="none" w:sz="0" w:space="0" w:color="auto"/>
            <w:bottom w:val="none" w:sz="0" w:space="0" w:color="auto"/>
            <w:right w:val="none" w:sz="0" w:space="0" w:color="auto"/>
          </w:divBdr>
        </w:div>
        <w:div w:id="779493871">
          <w:marLeft w:val="0"/>
          <w:marRight w:val="0"/>
          <w:marTop w:val="60"/>
          <w:marBottom w:val="0"/>
          <w:divBdr>
            <w:top w:val="none" w:sz="0" w:space="0" w:color="auto"/>
            <w:left w:val="none" w:sz="0" w:space="0" w:color="auto"/>
            <w:bottom w:val="none" w:sz="0" w:space="0" w:color="auto"/>
            <w:right w:val="none" w:sz="0" w:space="0" w:color="auto"/>
          </w:divBdr>
        </w:div>
        <w:div w:id="788625807">
          <w:marLeft w:val="0"/>
          <w:marRight w:val="0"/>
          <w:marTop w:val="60"/>
          <w:marBottom w:val="0"/>
          <w:divBdr>
            <w:top w:val="none" w:sz="0" w:space="0" w:color="auto"/>
            <w:left w:val="none" w:sz="0" w:space="0" w:color="auto"/>
            <w:bottom w:val="none" w:sz="0" w:space="0" w:color="auto"/>
            <w:right w:val="none" w:sz="0" w:space="0" w:color="auto"/>
          </w:divBdr>
        </w:div>
        <w:div w:id="977105350">
          <w:marLeft w:val="0"/>
          <w:marRight w:val="0"/>
          <w:marTop w:val="60"/>
          <w:marBottom w:val="0"/>
          <w:divBdr>
            <w:top w:val="none" w:sz="0" w:space="0" w:color="auto"/>
            <w:left w:val="none" w:sz="0" w:space="0" w:color="auto"/>
            <w:bottom w:val="none" w:sz="0" w:space="0" w:color="auto"/>
            <w:right w:val="none" w:sz="0" w:space="0" w:color="auto"/>
          </w:divBdr>
        </w:div>
        <w:div w:id="1107625598">
          <w:marLeft w:val="0"/>
          <w:marRight w:val="0"/>
          <w:marTop w:val="60"/>
          <w:marBottom w:val="0"/>
          <w:divBdr>
            <w:top w:val="none" w:sz="0" w:space="0" w:color="auto"/>
            <w:left w:val="none" w:sz="0" w:space="0" w:color="auto"/>
            <w:bottom w:val="none" w:sz="0" w:space="0" w:color="auto"/>
            <w:right w:val="none" w:sz="0" w:space="0" w:color="auto"/>
          </w:divBdr>
        </w:div>
        <w:div w:id="1291088345">
          <w:marLeft w:val="0"/>
          <w:marRight w:val="0"/>
          <w:marTop w:val="60"/>
          <w:marBottom w:val="0"/>
          <w:divBdr>
            <w:top w:val="none" w:sz="0" w:space="0" w:color="auto"/>
            <w:left w:val="none" w:sz="0" w:space="0" w:color="auto"/>
            <w:bottom w:val="none" w:sz="0" w:space="0" w:color="auto"/>
            <w:right w:val="none" w:sz="0" w:space="0" w:color="auto"/>
          </w:divBdr>
        </w:div>
        <w:div w:id="1445078792">
          <w:marLeft w:val="0"/>
          <w:marRight w:val="0"/>
          <w:marTop w:val="60"/>
          <w:marBottom w:val="0"/>
          <w:divBdr>
            <w:top w:val="none" w:sz="0" w:space="0" w:color="auto"/>
            <w:left w:val="none" w:sz="0" w:space="0" w:color="auto"/>
            <w:bottom w:val="none" w:sz="0" w:space="0" w:color="auto"/>
            <w:right w:val="none" w:sz="0" w:space="0" w:color="auto"/>
          </w:divBdr>
        </w:div>
        <w:div w:id="1464274624">
          <w:marLeft w:val="0"/>
          <w:marRight w:val="0"/>
          <w:marTop w:val="60"/>
          <w:marBottom w:val="0"/>
          <w:divBdr>
            <w:top w:val="none" w:sz="0" w:space="0" w:color="auto"/>
            <w:left w:val="none" w:sz="0" w:space="0" w:color="auto"/>
            <w:bottom w:val="none" w:sz="0" w:space="0" w:color="auto"/>
            <w:right w:val="none" w:sz="0" w:space="0" w:color="auto"/>
          </w:divBdr>
        </w:div>
        <w:div w:id="1476802369">
          <w:marLeft w:val="0"/>
          <w:marRight w:val="0"/>
          <w:marTop w:val="60"/>
          <w:marBottom w:val="0"/>
          <w:divBdr>
            <w:top w:val="none" w:sz="0" w:space="0" w:color="auto"/>
            <w:left w:val="none" w:sz="0" w:space="0" w:color="auto"/>
            <w:bottom w:val="none" w:sz="0" w:space="0" w:color="auto"/>
            <w:right w:val="none" w:sz="0" w:space="0" w:color="auto"/>
          </w:divBdr>
        </w:div>
        <w:div w:id="1480003619">
          <w:marLeft w:val="0"/>
          <w:marRight w:val="0"/>
          <w:marTop w:val="60"/>
          <w:marBottom w:val="0"/>
          <w:divBdr>
            <w:top w:val="none" w:sz="0" w:space="0" w:color="auto"/>
            <w:left w:val="none" w:sz="0" w:space="0" w:color="auto"/>
            <w:bottom w:val="none" w:sz="0" w:space="0" w:color="auto"/>
            <w:right w:val="none" w:sz="0" w:space="0" w:color="auto"/>
          </w:divBdr>
        </w:div>
        <w:div w:id="1532495243">
          <w:marLeft w:val="0"/>
          <w:marRight w:val="0"/>
          <w:marTop w:val="60"/>
          <w:marBottom w:val="0"/>
          <w:divBdr>
            <w:top w:val="none" w:sz="0" w:space="0" w:color="auto"/>
            <w:left w:val="none" w:sz="0" w:space="0" w:color="auto"/>
            <w:bottom w:val="none" w:sz="0" w:space="0" w:color="auto"/>
            <w:right w:val="none" w:sz="0" w:space="0" w:color="auto"/>
          </w:divBdr>
        </w:div>
        <w:div w:id="1970940075">
          <w:marLeft w:val="0"/>
          <w:marRight w:val="0"/>
          <w:marTop w:val="60"/>
          <w:marBottom w:val="0"/>
          <w:divBdr>
            <w:top w:val="none" w:sz="0" w:space="0" w:color="auto"/>
            <w:left w:val="none" w:sz="0" w:space="0" w:color="auto"/>
            <w:bottom w:val="none" w:sz="0" w:space="0" w:color="auto"/>
            <w:right w:val="none" w:sz="0" w:space="0" w:color="auto"/>
          </w:divBdr>
        </w:div>
      </w:divsChild>
    </w:div>
    <w:div w:id="151147370">
      <w:bodyDiv w:val="1"/>
      <w:marLeft w:val="0"/>
      <w:marRight w:val="0"/>
      <w:marTop w:val="0"/>
      <w:marBottom w:val="0"/>
      <w:divBdr>
        <w:top w:val="none" w:sz="0" w:space="0" w:color="auto"/>
        <w:left w:val="none" w:sz="0" w:space="0" w:color="auto"/>
        <w:bottom w:val="none" w:sz="0" w:space="0" w:color="auto"/>
        <w:right w:val="none" w:sz="0" w:space="0" w:color="auto"/>
      </w:divBdr>
    </w:div>
    <w:div w:id="167141326">
      <w:bodyDiv w:val="1"/>
      <w:marLeft w:val="0"/>
      <w:marRight w:val="0"/>
      <w:marTop w:val="0"/>
      <w:marBottom w:val="0"/>
      <w:divBdr>
        <w:top w:val="none" w:sz="0" w:space="0" w:color="auto"/>
        <w:left w:val="none" w:sz="0" w:space="0" w:color="auto"/>
        <w:bottom w:val="none" w:sz="0" w:space="0" w:color="auto"/>
        <w:right w:val="none" w:sz="0" w:space="0" w:color="auto"/>
      </w:divBdr>
      <w:divsChild>
        <w:div w:id="1402021847">
          <w:marLeft w:val="0"/>
          <w:marRight w:val="0"/>
          <w:marTop w:val="0"/>
          <w:marBottom w:val="0"/>
          <w:divBdr>
            <w:top w:val="none" w:sz="0" w:space="0" w:color="auto"/>
            <w:left w:val="none" w:sz="0" w:space="0" w:color="auto"/>
            <w:bottom w:val="none" w:sz="0" w:space="0" w:color="auto"/>
            <w:right w:val="none" w:sz="0" w:space="0" w:color="auto"/>
          </w:divBdr>
        </w:div>
      </w:divsChild>
    </w:div>
    <w:div w:id="218324496">
      <w:bodyDiv w:val="1"/>
      <w:marLeft w:val="0"/>
      <w:marRight w:val="0"/>
      <w:marTop w:val="0"/>
      <w:marBottom w:val="0"/>
      <w:divBdr>
        <w:top w:val="none" w:sz="0" w:space="0" w:color="auto"/>
        <w:left w:val="none" w:sz="0" w:space="0" w:color="auto"/>
        <w:bottom w:val="none" w:sz="0" w:space="0" w:color="auto"/>
        <w:right w:val="none" w:sz="0" w:space="0" w:color="auto"/>
      </w:divBdr>
    </w:div>
    <w:div w:id="390924899">
      <w:bodyDiv w:val="1"/>
      <w:marLeft w:val="0"/>
      <w:marRight w:val="0"/>
      <w:marTop w:val="0"/>
      <w:marBottom w:val="0"/>
      <w:divBdr>
        <w:top w:val="none" w:sz="0" w:space="0" w:color="auto"/>
        <w:left w:val="none" w:sz="0" w:space="0" w:color="auto"/>
        <w:bottom w:val="none" w:sz="0" w:space="0" w:color="auto"/>
        <w:right w:val="none" w:sz="0" w:space="0" w:color="auto"/>
      </w:divBdr>
    </w:div>
    <w:div w:id="541672703">
      <w:bodyDiv w:val="1"/>
      <w:marLeft w:val="0"/>
      <w:marRight w:val="0"/>
      <w:marTop w:val="0"/>
      <w:marBottom w:val="0"/>
      <w:divBdr>
        <w:top w:val="none" w:sz="0" w:space="0" w:color="auto"/>
        <w:left w:val="none" w:sz="0" w:space="0" w:color="auto"/>
        <w:bottom w:val="none" w:sz="0" w:space="0" w:color="auto"/>
        <w:right w:val="none" w:sz="0" w:space="0" w:color="auto"/>
      </w:divBdr>
    </w:div>
    <w:div w:id="739719320">
      <w:bodyDiv w:val="1"/>
      <w:marLeft w:val="0"/>
      <w:marRight w:val="0"/>
      <w:marTop w:val="0"/>
      <w:marBottom w:val="0"/>
      <w:divBdr>
        <w:top w:val="none" w:sz="0" w:space="0" w:color="auto"/>
        <w:left w:val="none" w:sz="0" w:space="0" w:color="auto"/>
        <w:bottom w:val="none" w:sz="0" w:space="0" w:color="auto"/>
        <w:right w:val="none" w:sz="0" w:space="0" w:color="auto"/>
      </w:divBdr>
    </w:div>
    <w:div w:id="952900530">
      <w:bodyDiv w:val="1"/>
      <w:marLeft w:val="0"/>
      <w:marRight w:val="0"/>
      <w:marTop w:val="0"/>
      <w:marBottom w:val="0"/>
      <w:divBdr>
        <w:top w:val="none" w:sz="0" w:space="0" w:color="auto"/>
        <w:left w:val="none" w:sz="0" w:space="0" w:color="auto"/>
        <w:bottom w:val="none" w:sz="0" w:space="0" w:color="auto"/>
        <w:right w:val="none" w:sz="0" w:space="0" w:color="auto"/>
      </w:divBdr>
    </w:div>
    <w:div w:id="982657089">
      <w:bodyDiv w:val="1"/>
      <w:marLeft w:val="0"/>
      <w:marRight w:val="0"/>
      <w:marTop w:val="0"/>
      <w:marBottom w:val="0"/>
      <w:divBdr>
        <w:top w:val="none" w:sz="0" w:space="0" w:color="auto"/>
        <w:left w:val="none" w:sz="0" w:space="0" w:color="auto"/>
        <w:bottom w:val="none" w:sz="0" w:space="0" w:color="auto"/>
        <w:right w:val="none" w:sz="0" w:space="0" w:color="auto"/>
      </w:divBdr>
    </w:div>
    <w:div w:id="985010373">
      <w:bodyDiv w:val="1"/>
      <w:marLeft w:val="0"/>
      <w:marRight w:val="0"/>
      <w:marTop w:val="0"/>
      <w:marBottom w:val="0"/>
      <w:divBdr>
        <w:top w:val="none" w:sz="0" w:space="0" w:color="auto"/>
        <w:left w:val="none" w:sz="0" w:space="0" w:color="auto"/>
        <w:bottom w:val="none" w:sz="0" w:space="0" w:color="auto"/>
        <w:right w:val="none" w:sz="0" w:space="0" w:color="auto"/>
      </w:divBdr>
    </w:div>
    <w:div w:id="986519489">
      <w:bodyDiv w:val="1"/>
      <w:marLeft w:val="0"/>
      <w:marRight w:val="0"/>
      <w:marTop w:val="0"/>
      <w:marBottom w:val="0"/>
      <w:divBdr>
        <w:top w:val="none" w:sz="0" w:space="0" w:color="auto"/>
        <w:left w:val="none" w:sz="0" w:space="0" w:color="auto"/>
        <w:bottom w:val="none" w:sz="0" w:space="0" w:color="auto"/>
        <w:right w:val="none" w:sz="0" w:space="0" w:color="auto"/>
      </w:divBdr>
    </w:div>
    <w:div w:id="1038622184">
      <w:bodyDiv w:val="1"/>
      <w:marLeft w:val="0"/>
      <w:marRight w:val="0"/>
      <w:marTop w:val="0"/>
      <w:marBottom w:val="0"/>
      <w:divBdr>
        <w:top w:val="none" w:sz="0" w:space="0" w:color="auto"/>
        <w:left w:val="none" w:sz="0" w:space="0" w:color="auto"/>
        <w:bottom w:val="none" w:sz="0" w:space="0" w:color="auto"/>
        <w:right w:val="none" w:sz="0" w:space="0" w:color="auto"/>
      </w:divBdr>
      <w:divsChild>
        <w:div w:id="1192914732">
          <w:marLeft w:val="0"/>
          <w:marRight w:val="0"/>
          <w:marTop w:val="0"/>
          <w:marBottom w:val="0"/>
          <w:divBdr>
            <w:top w:val="none" w:sz="0" w:space="0" w:color="auto"/>
            <w:left w:val="none" w:sz="0" w:space="0" w:color="auto"/>
            <w:bottom w:val="none" w:sz="0" w:space="0" w:color="auto"/>
            <w:right w:val="none" w:sz="0" w:space="0" w:color="auto"/>
          </w:divBdr>
        </w:div>
      </w:divsChild>
    </w:div>
    <w:div w:id="1043097299">
      <w:bodyDiv w:val="1"/>
      <w:marLeft w:val="0"/>
      <w:marRight w:val="0"/>
      <w:marTop w:val="0"/>
      <w:marBottom w:val="0"/>
      <w:divBdr>
        <w:top w:val="none" w:sz="0" w:space="0" w:color="auto"/>
        <w:left w:val="none" w:sz="0" w:space="0" w:color="auto"/>
        <w:bottom w:val="none" w:sz="0" w:space="0" w:color="auto"/>
        <w:right w:val="none" w:sz="0" w:space="0" w:color="auto"/>
      </w:divBdr>
    </w:div>
    <w:div w:id="1271546568">
      <w:bodyDiv w:val="1"/>
      <w:marLeft w:val="0"/>
      <w:marRight w:val="0"/>
      <w:marTop w:val="0"/>
      <w:marBottom w:val="0"/>
      <w:divBdr>
        <w:top w:val="none" w:sz="0" w:space="0" w:color="auto"/>
        <w:left w:val="none" w:sz="0" w:space="0" w:color="auto"/>
        <w:bottom w:val="none" w:sz="0" w:space="0" w:color="auto"/>
        <w:right w:val="none" w:sz="0" w:space="0" w:color="auto"/>
      </w:divBdr>
    </w:div>
    <w:div w:id="1336568592">
      <w:bodyDiv w:val="1"/>
      <w:marLeft w:val="0"/>
      <w:marRight w:val="0"/>
      <w:marTop w:val="0"/>
      <w:marBottom w:val="0"/>
      <w:divBdr>
        <w:top w:val="none" w:sz="0" w:space="0" w:color="auto"/>
        <w:left w:val="none" w:sz="0" w:space="0" w:color="auto"/>
        <w:bottom w:val="none" w:sz="0" w:space="0" w:color="auto"/>
        <w:right w:val="none" w:sz="0" w:space="0" w:color="auto"/>
      </w:divBdr>
    </w:div>
    <w:div w:id="1363047070">
      <w:bodyDiv w:val="1"/>
      <w:marLeft w:val="0"/>
      <w:marRight w:val="0"/>
      <w:marTop w:val="0"/>
      <w:marBottom w:val="0"/>
      <w:divBdr>
        <w:top w:val="none" w:sz="0" w:space="0" w:color="auto"/>
        <w:left w:val="none" w:sz="0" w:space="0" w:color="auto"/>
        <w:bottom w:val="none" w:sz="0" w:space="0" w:color="auto"/>
        <w:right w:val="none" w:sz="0" w:space="0" w:color="auto"/>
      </w:divBdr>
    </w:div>
    <w:div w:id="1500924988">
      <w:bodyDiv w:val="1"/>
      <w:marLeft w:val="0"/>
      <w:marRight w:val="0"/>
      <w:marTop w:val="0"/>
      <w:marBottom w:val="0"/>
      <w:divBdr>
        <w:top w:val="none" w:sz="0" w:space="0" w:color="auto"/>
        <w:left w:val="none" w:sz="0" w:space="0" w:color="auto"/>
        <w:bottom w:val="none" w:sz="0" w:space="0" w:color="auto"/>
        <w:right w:val="none" w:sz="0" w:space="0" w:color="auto"/>
      </w:divBdr>
    </w:div>
    <w:div w:id="1606888149">
      <w:bodyDiv w:val="1"/>
      <w:marLeft w:val="0"/>
      <w:marRight w:val="0"/>
      <w:marTop w:val="0"/>
      <w:marBottom w:val="0"/>
      <w:divBdr>
        <w:top w:val="none" w:sz="0" w:space="0" w:color="auto"/>
        <w:left w:val="none" w:sz="0" w:space="0" w:color="auto"/>
        <w:bottom w:val="none" w:sz="0" w:space="0" w:color="auto"/>
        <w:right w:val="none" w:sz="0" w:space="0" w:color="auto"/>
      </w:divBdr>
    </w:div>
    <w:div w:id="1625388304">
      <w:bodyDiv w:val="1"/>
      <w:marLeft w:val="0"/>
      <w:marRight w:val="0"/>
      <w:marTop w:val="0"/>
      <w:marBottom w:val="0"/>
      <w:divBdr>
        <w:top w:val="none" w:sz="0" w:space="0" w:color="auto"/>
        <w:left w:val="none" w:sz="0" w:space="0" w:color="auto"/>
        <w:bottom w:val="none" w:sz="0" w:space="0" w:color="auto"/>
        <w:right w:val="none" w:sz="0" w:space="0" w:color="auto"/>
      </w:divBdr>
    </w:div>
    <w:div w:id="1627348685">
      <w:bodyDiv w:val="1"/>
      <w:marLeft w:val="0"/>
      <w:marRight w:val="0"/>
      <w:marTop w:val="0"/>
      <w:marBottom w:val="0"/>
      <w:divBdr>
        <w:top w:val="none" w:sz="0" w:space="0" w:color="auto"/>
        <w:left w:val="none" w:sz="0" w:space="0" w:color="auto"/>
        <w:bottom w:val="none" w:sz="0" w:space="0" w:color="auto"/>
        <w:right w:val="none" w:sz="0" w:space="0" w:color="auto"/>
      </w:divBdr>
    </w:div>
    <w:div w:id="1673138162">
      <w:bodyDiv w:val="1"/>
      <w:marLeft w:val="0"/>
      <w:marRight w:val="0"/>
      <w:marTop w:val="0"/>
      <w:marBottom w:val="0"/>
      <w:divBdr>
        <w:top w:val="none" w:sz="0" w:space="0" w:color="auto"/>
        <w:left w:val="none" w:sz="0" w:space="0" w:color="auto"/>
        <w:bottom w:val="none" w:sz="0" w:space="0" w:color="auto"/>
        <w:right w:val="none" w:sz="0" w:space="0" w:color="auto"/>
      </w:divBdr>
    </w:div>
    <w:div w:id="1794907999">
      <w:bodyDiv w:val="1"/>
      <w:marLeft w:val="0"/>
      <w:marRight w:val="0"/>
      <w:marTop w:val="0"/>
      <w:marBottom w:val="0"/>
      <w:divBdr>
        <w:top w:val="none" w:sz="0" w:space="0" w:color="auto"/>
        <w:left w:val="none" w:sz="0" w:space="0" w:color="auto"/>
        <w:bottom w:val="none" w:sz="0" w:space="0" w:color="auto"/>
        <w:right w:val="none" w:sz="0" w:space="0" w:color="auto"/>
      </w:divBdr>
    </w:div>
    <w:div w:id="1961065901">
      <w:bodyDiv w:val="1"/>
      <w:marLeft w:val="0"/>
      <w:marRight w:val="0"/>
      <w:marTop w:val="0"/>
      <w:marBottom w:val="0"/>
      <w:divBdr>
        <w:top w:val="none" w:sz="0" w:space="0" w:color="auto"/>
        <w:left w:val="none" w:sz="0" w:space="0" w:color="auto"/>
        <w:bottom w:val="none" w:sz="0" w:space="0" w:color="auto"/>
        <w:right w:val="none" w:sz="0" w:space="0" w:color="auto"/>
      </w:divBdr>
    </w:div>
    <w:div w:id="1988123324">
      <w:bodyDiv w:val="1"/>
      <w:marLeft w:val="0"/>
      <w:marRight w:val="0"/>
      <w:marTop w:val="0"/>
      <w:marBottom w:val="0"/>
      <w:divBdr>
        <w:top w:val="none" w:sz="0" w:space="0" w:color="auto"/>
        <w:left w:val="none" w:sz="0" w:space="0" w:color="auto"/>
        <w:bottom w:val="none" w:sz="0" w:space="0" w:color="auto"/>
        <w:right w:val="none" w:sz="0" w:space="0" w:color="auto"/>
      </w:divBdr>
    </w:div>
    <w:div w:id="2089501780">
      <w:bodyDiv w:val="1"/>
      <w:marLeft w:val="0"/>
      <w:marRight w:val="0"/>
      <w:marTop w:val="0"/>
      <w:marBottom w:val="0"/>
      <w:divBdr>
        <w:top w:val="none" w:sz="0" w:space="0" w:color="auto"/>
        <w:left w:val="none" w:sz="0" w:space="0" w:color="auto"/>
        <w:bottom w:val="none" w:sz="0" w:space="0" w:color="auto"/>
        <w:right w:val="none" w:sz="0" w:space="0" w:color="auto"/>
      </w:divBdr>
    </w:div>
    <w:div w:id="2142645377">
      <w:bodyDiv w:val="1"/>
      <w:marLeft w:val="0"/>
      <w:marRight w:val="0"/>
      <w:marTop w:val="0"/>
      <w:marBottom w:val="0"/>
      <w:divBdr>
        <w:top w:val="none" w:sz="0" w:space="0" w:color="auto"/>
        <w:left w:val="none" w:sz="0" w:space="0" w:color="auto"/>
        <w:bottom w:val="none" w:sz="0" w:space="0" w:color="auto"/>
        <w:right w:val="none" w:sz="0" w:space="0" w:color="auto"/>
      </w:divBdr>
    </w:div>
    <w:div w:id="21450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02.png" Id="rId117" /><Relationship Type="http://schemas.openxmlformats.org/officeDocument/2006/relationships/image" Target="media/image284.png" Id="rId299" /><Relationship Type="http://schemas.openxmlformats.org/officeDocument/2006/relationships/image" Target="media/image7.png" Id="rId21" /><Relationship Type="http://schemas.openxmlformats.org/officeDocument/2006/relationships/image" Target="media/image48.png" Id="rId63" /><Relationship Type="http://schemas.openxmlformats.org/officeDocument/2006/relationships/image" Target="media/image144.png" Id="rId159" /><Relationship Type="http://schemas.openxmlformats.org/officeDocument/2006/relationships/image" Target="media/image309.png" Id="rId324" /><Relationship Type="http://schemas.openxmlformats.org/officeDocument/2006/relationships/image" Target="media/image351.png" Id="rId366" /><Relationship Type="http://schemas.openxmlformats.org/officeDocument/2006/relationships/image" Target="media/image155.png" Id="rId170" /><Relationship Type="http://schemas.openxmlformats.org/officeDocument/2006/relationships/image" Target="media/image211.png" Id="rId226" /><Relationship Type="http://schemas.openxmlformats.org/officeDocument/2006/relationships/image" Target="media/image253.png" Id="rId268" /><Relationship Type="http://schemas.openxmlformats.org/officeDocument/2006/relationships/image" Target="media/image17.png" Id="rId32" /><Relationship Type="http://schemas.openxmlformats.org/officeDocument/2006/relationships/image" Target="media/image59.png" Id="rId74" /><Relationship Type="http://schemas.openxmlformats.org/officeDocument/2006/relationships/image" Target="media/image113.png" Id="rId128" /><Relationship Type="http://schemas.openxmlformats.org/officeDocument/2006/relationships/image" Target="media/image320.png" Id="rId335" /><Relationship Type="http://schemas.openxmlformats.org/officeDocument/2006/relationships/image" Target="media/image362.png" Id="rId377" /><Relationship Type="http://schemas.openxmlformats.org/officeDocument/2006/relationships/numbering" Target="numbering.xml" Id="rId5" /><Relationship Type="http://schemas.openxmlformats.org/officeDocument/2006/relationships/image" Target="media/image166.png" Id="rId181" /><Relationship Type="http://schemas.openxmlformats.org/officeDocument/2006/relationships/image" Target="media/image222.png" Id="rId237" /><Relationship Type="http://schemas.openxmlformats.org/officeDocument/2006/relationships/image" Target="media/image387.png" Id="rId402" /><Relationship Type="http://schemas.openxmlformats.org/officeDocument/2006/relationships/image" Target="media/image264.png" Id="rId279" /><Relationship Type="http://schemas.openxmlformats.org/officeDocument/2006/relationships/image" Target="media/image28.png" Id="rId43" /><Relationship Type="http://schemas.openxmlformats.org/officeDocument/2006/relationships/image" Target="media/image124.png" Id="rId139" /><Relationship Type="http://schemas.openxmlformats.org/officeDocument/2006/relationships/image" Target="media/image275.png" Id="rId290" /><Relationship Type="http://schemas.openxmlformats.org/officeDocument/2006/relationships/image" Target="media/image289.png" Id="rId304" /><Relationship Type="http://schemas.openxmlformats.org/officeDocument/2006/relationships/image" Target="media/image331.png" Id="rId346" /><Relationship Type="http://schemas.openxmlformats.org/officeDocument/2006/relationships/image" Target="media/image373.png" Id="rId388" /><Relationship Type="http://schemas.openxmlformats.org/officeDocument/2006/relationships/image" Target="media/image70.png" Id="rId85" /><Relationship Type="http://schemas.openxmlformats.org/officeDocument/2006/relationships/image" Target="media/image135.png" Id="rId150" /><Relationship Type="http://schemas.openxmlformats.org/officeDocument/2006/relationships/image" Target="media/image177.png" Id="rId192" /><Relationship Type="http://schemas.openxmlformats.org/officeDocument/2006/relationships/image" Target="media/image191.png" Id="rId206" /><Relationship Type="http://schemas.openxmlformats.org/officeDocument/2006/relationships/image" Target="media/image396.png" Id="rId413" /><Relationship Type="http://schemas.openxmlformats.org/officeDocument/2006/relationships/image" Target="media/image233.png" Id="rId248" /><Relationship Type="http://schemas.openxmlformats.org/officeDocument/2006/relationships/hyperlink" Target="https://jw1448.brighton.domains/jwTraining" TargetMode="External" Id="rId12" /><Relationship Type="http://schemas.openxmlformats.org/officeDocument/2006/relationships/image" Target="media/image93.png" Id="rId108" /><Relationship Type="http://schemas.openxmlformats.org/officeDocument/2006/relationships/image" Target="media/image300.png" Id="rId315" /><Relationship Type="http://schemas.openxmlformats.org/officeDocument/2006/relationships/image" Target="media/image342.png" Id="rId357" /><Relationship Type="http://schemas.openxmlformats.org/officeDocument/2006/relationships/image" Target="media/image39.png" Id="rId54" /><Relationship Type="http://schemas.openxmlformats.org/officeDocument/2006/relationships/image" Target="media/image81.png" Id="rId96" /><Relationship Type="http://schemas.openxmlformats.org/officeDocument/2006/relationships/image" Target="media/image146.png" Id="rId161" /><Relationship Type="http://schemas.openxmlformats.org/officeDocument/2006/relationships/image" Target="media/image202.png" Id="rId217" /><Relationship Type="http://schemas.openxmlformats.org/officeDocument/2006/relationships/image" Target="media/image384.png" Id="rId399" /><Relationship Type="http://schemas.openxmlformats.org/officeDocument/2006/relationships/image" Target="media/image244.png" Id="rId259" /><Relationship Type="http://schemas.openxmlformats.org/officeDocument/2006/relationships/hyperlink" Target="https://jw1448.brighton.domains/jwTrainingAPI" TargetMode="External" Id="rId424" /><Relationship Type="http://schemas.openxmlformats.org/officeDocument/2006/relationships/image" Target="media/image9.png" Id="rId23" /><Relationship Type="http://schemas.openxmlformats.org/officeDocument/2006/relationships/image" Target="media/image104.png" Id="rId119" /><Relationship Type="http://schemas.openxmlformats.org/officeDocument/2006/relationships/image" Target="media/image255.png" Id="rId270" /><Relationship Type="http://schemas.openxmlformats.org/officeDocument/2006/relationships/image" Target="media/image311.png" Id="rId326" /><Relationship Type="http://schemas.openxmlformats.org/officeDocument/2006/relationships/image" Target="media/image50.png" Id="rId65" /><Relationship Type="http://schemas.openxmlformats.org/officeDocument/2006/relationships/image" Target="media/image115.png" Id="rId130" /><Relationship Type="http://schemas.openxmlformats.org/officeDocument/2006/relationships/image" Target="media/image353.png" Id="rId368" /><Relationship Type="http://schemas.openxmlformats.org/officeDocument/2006/relationships/image" Target="media/image157.png" Id="rId172" /><Relationship Type="http://schemas.openxmlformats.org/officeDocument/2006/relationships/image" Target="media/image213.png" Id="rId228" /><Relationship Type="http://schemas.openxmlformats.org/officeDocument/2006/relationships/image" Target="media/image266.png" Id="rId281" /><Relationship Type="http://schemas.openxmlformats.org/officeDocument/2006/relationships/image" Target="media/image322.png" Id="rId337" /><Relationship Type="http://schemas.openxmlformats.org/officeDocument/2006/relationships/image" Target="media/image19.png" Id="rId34" /><Relationship Type="http://schemas.openxmlformats.org/officeDocument/2006/relationships/image" Target="media/image61.png" Id="rId76" /><Relationship Type="http://schemas.openxmlformats.org/officeDocument/2006/relationships/image" Target="media/image126.png" Id="rId141" /><Relationship Type="http://schemas.openxmlformats.org/officeDocument/2006/relationships/image" Target="media/image364.png" Id="rId379" /><Relationship Type="http://schemas.openxmlformats.org/officeDocument/2006/relationships/settings" Target="settings.xml" Id="rId7" /><Relationship Type="http://schemas.openxmlformats.org/officeDocument/2006/relationships/image" Target="media/image168.png" Id="rId183" /><Relationship Type="http://schemas.openxmlformats.org/officeDocument/2006/relationships/image" Target="media/image224.png" Id="rId239" /><Relationship Type="http://schemas.openxmlformats.org/officeDocument/2006/relationships/image" Target="media/image375.png" Id="rId390" /><Relationship Type="http://schemas.openxmlformats.org/officeDocument/2006/relationships/image" Target="media/image389.png" Id="rId404" /><Relationship Type="http://schemas.openxmlformats.org/officeDocument/2006/relationships/image" Target="media/image235.png" Id="rId250" /><Relationship Type="http://schemas.openxmlformats.org/officeDocument/2006/relationships/image" Target="media/image277.png" Id="rId292" /><Relationship Type="http://schemas.openxmlformats.org/officeDocument/2006/relationships/image" Target="media/image291.png" Id="rId306" /><Relationship Type="http://schemas.openxmlformats.org/officeDocument/2006/relationships/image" Target="media/image30.png" Id="rId45" /><Relationship Type="http://schemas.openxmlformats.org/officeDocument/2006/relationships/image" Target="media/image72.png" Id="rId87" /><Relationship Type="http://schemas.openxmlformats.org/officeDocument/2006/relationships/image" Target="media/image95.png" Id="rId110" /><Relationship Type="http://schemas.openxmlformats.org/officeDocument/2006/relationships/image" Target="media/image333.png" Id="rId348" /><Relationship Type="http://schemas.openxmlformats.org/officeDocument/2006/relationships/image" Target="media/image137.png" Id="rId152" /><Relationship Type="http://schemas.openxmlformats.org/officeDocument/2006/relationships/image" Target="media/image179.png" Id="rId194" /><Relationship Type="http://schemas.openxmlformats.org/officeDocument/2006/relationships/image" Target="media/image193.png" Id="rId208" /><Relationship Type="http://schemas.openxmlformats.org/officeDocument/2006/relationships/image" Target="media/image398.png" Id="rId415" /><Relationship Type="http://schemas.openxmlformats.org/officeDocument/2006/relationships/image" Target="media/image246.png" Id="rId261" /><Relationship Type="http://schemas.openxmlformats.org/officeDocument/2006/relationships/hyperlink" Target="https://unibrightonac-my.sharepoint.com/:w:/g/personal/j_ward26_uni_brighton_ac_uk/EcL3WwND4NVHoOG9qED2HbEBe1Bl3NzSY59Z58-ua_JIJw?e=hA1qxI" TargetMode="External" Id="rId14" /><Relationship Type="http://schemas.openxmlformats.org/officeDocument/2006/relationships/image" Target="media/image41.png" Id="rId56" /><Relationship Type="http://schemas.openxmlformats.org/officeDocument/2006/relationships/image" Target="media/image302.png" Id="rId317" /><Relationship Type="http://schemas.openxmlformats.org/officeDocument/2006/relationships/image" Target="media/image344.png" Id="rId359" /><Relationship Type="http://schemas.openxmlformats.org/officeDocument/2006/relationships/image" Target="media/image83.png" Id="rId98" /><Relationship Type="http://schemas.openxmlformats.org/officeDocument/2006/relationships/image" Target="media/image106.png" Id="rId121" /><Relationship Type="http://schemas.openxmlformats.org/officeDocument/2006/relationships/image" Target="media/image148.png" Id="rId163" /><Relationship Type="http://schemas.openxmlformats.org/officeDocument/2006/relationships/image" Target="media/image204.png" Id="rId219" /><Relationship Type="http://schemas.openxmlformats.org/officeDocument/2006/relationships/image" Target="media/image355.png" Id="rId370" /><Relationship Type="http://schemas.openxmlformats.org/officeDocument/2006/relationships/footer" Target="footer1.xml" Id="rId426" /><Relationship Type="http://schemas.openxmlformats.org/officeDocument/2006/relationships/image" Target="media/image215.png" Id="rId230" /><Relationship Type="http://schemas.openxmlformats.org/officeDocument/2006/relationships/image" Target="media/image10.png" Id="rId25" /><Relationship Type="http://schemas.openxmlformats.org/officeDocument/2006/relationships/image" Target="media/image52.png" Id="rId67" /><Relationship Type="http://schemas.openxmlformats.org/officeDocument/2006/relationships/image" Target="media/image257.png" Id="rId272" /><Relationship Type="http://schemas.openxmlformats.org/officeDocument/2006/relationships/image" Target="media/image313.png" Id="rId328" /><Relationship Type="http://schemas.openxmlformats.org/officeDocument/2006/relationships/image" Target="media/image117.png" Id="rId132" /><Relationship Type="http://schemas.openxmlformats.org/officeDocument/2006/relationships/image" Target="media/image159.png" Id="rId174" /><Relationship Type="http://schemas.openxmlformats.org/officeDocument/2006/relationships/image" Target="media/image366.png" Id="rId381" /><Relationship Type="http://schemas.openxmlformats.org/officeDocument/2006/relationships/image" Target="media/image226.png" Id="rId241" /><Relationship Type="http://schemas.openxmlformats.org/officeDocument/2006/relationships/image" Target="media/image21.png" Id="rId36" /><Relationship Type="http://schemas.openxmlformats.org/officeDocument/2006/relationships/image" Target="media/image268.png" Id="rId283" /><Relationship Type="http://schemas.openxmlformats.org/officeDocument/2006/relationships/image" Target="media/image324.png" Id="rId339" /><Relationship Type="http://schemas.openxmlformats.org/officeDocument/2006/relationships/image" Target="media/image63.png" Id="rId78" /><Relationship Type="http://schemas.openxmlformats.org/officeDocument/2006/relationships/image" Target="media/image86.png" Id="rId101" /><Relationship Type="http://schemas.openxmlformats.org/officeDocument/2006/relationships/image" Target="media/image128.png" Id="rId143" /><Relationship Type="http://schemas.openxmlformats.org/officeDocument/2006/relationships/image" Target="media/image170.png" Id="rId185" /><Relationship Type="http://schemas.openxmlformats.org/officeDocument/2006/relationships/image" Target="media/image335.png" Id="rId350" /><Relationship Type="http://schemas.openxmlformats.org/officeDocument/2006/relationships/image" Target="media/image391.png" Id="rId406" /><Relationship Type="http://schemas.openxmlformats.org/officeDocument/2006/relationships/footnotes" Target="footnotes.xml" Id="rId9" /><Relationship Type="http://schemas.openxmlformats.org/officeDocument/2006/relationships/image" Target="media/image195.png" Id="rId210" /><Relationship Type="http://schemas.openxmlformats.org/officeDocument/2006/relationships/image" Target="media/image377.png" Id="rId392" /><Relationship Type="http://schemas.openxmlformats.org/officeDocument/2006/relationships/image" Target="media/image237.png" Id="rId252" /><Relationship Type="http://schemas.openxmlformats.org/officeDocument/2006/relationships/image" Target="media/image279.png" Id="rId294" /><Relationship Type="http://schemas.openxmlformats.org/officeDocument/2006/relationships/image" Target="media/image293.png" Id="rId308" /><Relationship Type="http://schemas.openxmlformats.org/officeDocument/2006/relationships/image" Target="media/image32.png" Id="rId47" /><Relationship Type="http://schemas.openxmlformats.org/officeDocument/2006/relationships/image" Target="media/image74.png" Id="rId89" /><Relationship Type="http://schemas.openxmlformats.org/officeDocument/2006/relationships/image" Target="media/image97.png" Id="rId112" /><Relationship Type="http://schemas.openxmlformats.org/officeDocument/2006/relationships/image" Target="media/image139.png" Id="rId154" /><Relationship Type="http://schemas.openxmlformats.org/officeDocument/2006/relationships/image" Target="media/image346.png" Id="rId361" /><Relationship Type="http://schemas.openxmlformats.org/officeDocument/2006/relationships/image" Target="media/image181.png" Id="rId196" /><Relationship Type="http://schemas.openxmlformats.org/officeDocument/2006/relationships/image" Target="media/image400.png" Id="rId417" /><Relationship Type="http://schemas.openxmlformats.org/officeDocument/2006/relationships/image" Target="media/image2.png" Id="rId16" /><Relationship Type="http://schemas.openxmlformats.org/officeDocument/2006/relationships/image" Target="media/image206.png" Id="rId221" /><Relationship Type="http://schemas.openxmlformats.org/officeDocument/2006/relationships/image" Target="media/image248.png" Id="rId263" /><Relationship Type="http://schemas.openxmlformats.org/officeDocument/2006/relationships/image" Target="media/image304.png" Id="rId319" /><Relationship Type="http://schemas.openxmlformats.org/officeDocument/2006/relationships/image" Target="media/image43.png" Id="rId58" /><Relationship Type="http://schemas.openxmlformats.org/officeDocument/2006/relationships/image" Target="media/image108.png" Id="rId123" /><Relationship Type="http://schemas.openxmlformats.org/officeDocument/2006/relationships/image" Target="media/image315.png" Id="rId330" /><Relationship Type="http://schemas.openxmlformats.org/officeDocument/2006/relationships/image" Target="media/image150.png" Id="rId165" /><Relationship Type="http://schemas.openxmlformats.org/officeDocument/2006/relationships/image" Target="media/image357.png" Id="rId372" /><Relationship Type="http://schemas.openxmlformats.org/officeDocument/2006/relationships/theme" Target="theme/theme1.xml" Id="rId428" /><Relationship Type="http://schemas.openxmlformats.org/officeDocument/2006/relationships/image" Target="media/image217.png" Id="rId232" /><Relationship Type="http://schemas.openxmlformats.org/officeDocument/2006/relationships/image" Target="media/image259.png" Id="rId274" /><Relationship Type="http://schemas.openxmlformats.org/officeDocument/2006/relationships/image" Target="media/image12.png" Id="rId27" /><Relationship Type="http://schemas.openxmlformats.org/officeDocument/2006/relationships/image" Target="media/image54.png" Id="rId69" /><Relationship Type="http://schemas.openxmlformats.org/officeDocument/2006/relationships/image" Target="media/image119.png" Id="rId134" /><Relationship Type="http://schemas.openxmlformats.org/officeDocument/2006/relationships/image" Target="media/image65.png" Id="rId80" /><Relationship Type="http://schemas.openxmlformats.org/officeDocument/2006/relationships/image" Target="media/image161.png" Id="rId176" /><Relationship Type="http://schemas.openxmlformats.org/officeDocument/2006/relationships/image" Target="media/image326.png" Id="rId341" /><Relationship Type="http://schemas.openxmlformats.org/officeDocument/2006/relationships/image" Target="media/image368.png" Id="rId383" /><Relationship Type="http://schemas.openxmlformats.org/officeDocument/2006/relationships/image" Target="media/image186.png" Id="rId201" /><Relationship Type="http://schemas.openxmlformats.org/officeDocument/2006/relationships/image" Target="media/image228.png" Id="rId243" /><Relationship Type="http://schemas.openxmlformats.org/officeDocument/2006/relationships/image" Target="media/image270.png" Id="rId285" /><Relationship Type="http://schemas.openxmlformats.org/officeDocument/2006/relationships/image" Target="media/image23.png" Id="rId38" /><Relationship Type="http://schemas.openxmlformats.org/officeDocument/2006/relationships/image" Target="media/image88.png" Id="rId103" /><Relationship Type="http://schemas.openxmlformats.org/officeDocument/2006/relationships/image" Target="media/image295.png" Id="rId310" /><Relationship Type="http://schemas.openxmlformats.org/officeDocument/2006/relationships/image" Target="media/image76.png" Id="rId91" /><Relationship Type="http://schemas.openxmlformats.org/officeDocument/2006/relationships/image" Target="media/image130.png" Id="rId145" /><Relationship Type="http://schemas.openxmlformats.org/officeDocument/2006/relationships/image" Target="media/image172.png" Id="rId187" /><Relationship Type="http://schemas.openxmlformats.org/officeDocument/2006/relationships/image" Target="media/image337.png" Id="rId352" /><Relationship Type="http://schemas.openxmlformats.org/officeDocument/2006/relationships/image" Target="media/image379.png" Id="rId394" /><Relationship Type="http://schemas.openxmlformats.org/officeDocument/2006/relationships/image" Target="media/image393.png" Id="rId408" /><Relationship Type="http://schemas.openxmlformats.org/officeDocument/2006/relationships/customXml" Target="../customXml/item1.xml" Id="rId1" /><Relationship Type="http://schemas.openxmlformats.org/officeDocument/2006/relationships/image" Target="media/image197.png" Id="rId212" /><Relationship Type="http://schemas.openxmlformats.org/officeDocument/2006/relationships/image" Target="media/image218.png" Id="rId233" /><Relationship Type="http://schemas.openxmlformats.org/officeDocument/2006/relationships/image" Target="media/image239.png" Id="rId254" /><Relationship Type="http://schemas.openxmlformats.org/officeDocument/2006/relationships/image" Target="media/image13.png" Id="rId28" /><Relationship Type="http://schemas.openxmlformats.org/officeDocument/2006/relationships/image" Target="media/image34.png" Id="rId49" /><Relationship Type="http://schemas.openxmlformats.org/officeDocument/2006/relationships/image" Target="media/image99.png" Id="rId114" /><Relationship Type="http://schemas.openxmlformats.org/officeDocument/2006/relationships/image" Target="media/image260.png" Id="rId275" /><Relationship Type="http://schemas.openxmlformats.org/officeDocument/2006/relationships/image" Target="media/image281.png" Id="rId296" /><Relationship Type="http://schemas.openxmlformats.org/officeDocument/2006/relationships/image" Target="media/image285.png" Id="rId300" /><Relationship Type="http://schemas.openxmlformats.org/officeDocument/2006/relationships/image" Target="media/image45.png" Id="rId60" /><Relationship Type="http://schemas.openxmlformats.org/officeDocument/2006/relationships/image" Target="media/image66.png" Id="rId81" /><Relationship Type="http://schemas.openxmlformats.org/officeDocument/2006/relationships/image" Target="media/image120.png" Id="rId135" /><Relationship Type="http://schemas.openxmlformats.org/officeDocument/2006/relationships/image" Target="media/image141.png" Id="rId156" /><Relationship Type="http://schemas.openxmlformats.org/officeDocument/2006/relationships/image" Target="media/image162.png" Id="rId177" /><Relationship Type="http://schemas.openxmlformats.org/officeDocument/2006/relationships/image" Target="media/image183.png" Id="rId198" /><Relationship Type="http://schemas.openxmlformats.org/officeDocument/2006/relationships/image" Target="media/image306.png" Id="rId321" /><Relationship Type="http://schemas.openxmlformats.org/officeDocument/2006/relationships/image" Target="media/image327.png" Id="rId342" /><Relationship Type="http://schemas.openxmlformats.org/officeDocument/2006/relationships/image" Target="media/image348.png" Id="rId363" /><Relationship Type="http://schemas.openxmlformats.org/officeDocument/2006/relationships/image" Target="media/image369.png" Id="rId384" /><Relationship Type="http://schemas.openxmlformats.org/officeDocument/2006/relationships/hyperlink" Target="https://unibrightonac-my.sharepoint.com/:w:/g/personal/j_ward26_uni_brighton_ac_uk/EcL3WwND4NVHoOG9qED2HbEBe1Bl3NzSY59Z58-ua_JIJw?e=hA1qxI" TargetMode="External" Id="rId419" /><Relationship Type="http://schemas.openxmlformats.org/officeDocument/2006/relationships/image" Target="media/image187.png" Id="rId202" /><Relationship Type="http://schemas.openxmlformats.org/officeDocument/2006/relationships/image" Target="media/image208.png" Id="rId223" /><Relationship Type="http://schemas.openxmlformats.org/officeDocument/2006/relationships/image" Target="media/image229.png" Id="rId244" /><Relationship Type="http://schemas.openxmlformats.org/officeDocument/2006/relationships/image" Target="media/image4.png" Id="rId18" /><Relationship Type="http://schemas.openxmlformats.org/officeDocument/2006/relationships/image" Target="media/image24.png" Id="rId39" /><Relationship Type="http://schemas.openxmlformats.org/officeDocument/2006/relationships/image" Target="media/image250.png" Id="rId265" /><Relationship Type="http://schemas.openxmlformats.org/officeDocument/2006/relationships/image" Target="media/image271.png" Id="rId286" /><Relationship Type="http://schemas.openxmlformats.org/officeDocument/2006/relationships/image" Target="media/image35.png" Id="rId50" /><Relationship Type="http://schemas.openxmlformats.org/officeDocument/2006/relationships/image" Target="media/image89.png" Id="rId104" /><Relationship Type="http://schemas.openxmlformats.org/officeDocument/2006/relationships/image" Target="media/image110.png" Id="rId125" /><Relationship Type="http://schemas.openxmlformats.org/officeDocument/2006/relationships/image" Target="media/image131.png" Id="rId146" /><Relationship Type="http://schemas.openxmlformats.org/officeDocument/2006/relationships/image" Target="media/image152.png" Id="rId167" /><Relationship Type="http://schemas.openxmlformats.org/officeDocument/2006/relationships/image" Target="media/image173.png" Id="rId188" /><Relationship Type="http://schemas.openxmlformats.org/officeDocument/2006/relationships/image" Target="media/image296.png" Id="rId311" /><Relationship Type="http://schemas.openxmlformats.org/officeDocument/2006/relationships/image" Target="media/image317.png" Id="rId332" /><Relationship Type="http://schemas.openxmlformats.org/officeDocument/2006/relationships/image" Target="media/image338.png" Id="rId353" /><Relationship Type="http://schemas.openxmlformats.org/officeDocument/2006/relationships/image" Target="media/image359.png" Id="rId374" /><Relationship Type="http://schemas.openxmlformats.org/officeDocument/2006/relationships/image" Target="media/image380.png" Id="rId395" /><Relationship Type="http://schemas.openxmlformats.org/officeDocument/2006/relationships/hyperlink" Target="https://unibrightonac-my.sharepoint.com/:x:/g/personal/j_ward26_uni_brighton_ac_uk/EcdlyIxuirVLqYT9H4kcPIwBn1qbREksJDRDJ6PQyHmPhg?e=R5QFNm" TargetMode="External" Id="rId409" /><Relationship Type="http://schemas.openxmlformats.org/officeDocument/2006/relationships/image" Target="media/image56.png" Id="rId71" /><Relationship Type="http://schemas.openxmlformats.org/officeDocument/2006/relationships/image" Target="media/image77.png" Id="rId92" /><Relationship Type="http://schemas.openxmlformats.org/officeDocument/2006/relationships/image" Target="media/image198.png" Id="rId213" /><Relationship Type="http://schemas.openxmlformats.org/officeDocument/2006/relationships/image" Target="media/image219.png" Id="rId234" /><Relationship Type="http://schemas.openxmlformats.org/officeDocument/2006/relationships/hyperlink" Target="https://unibrightonac-my.sharepoint.com/:x:/g/personal/j_ward26_uni_brighton_ac_uk/EcdlyIxuirVLqYT9H4kcPIwBn1qbREksJDRDJ6PQyHmPhg?e=rOJSJB" TargetMode="External" Id="rId420" /><Relationship Type="http://schemas.openxmlformats.org/officeDocument/2006/relationships/customXml" Target="../customXml/item2.xml" Id="rId2" /><Relationship Type="http://schemas.openxmlformats.org/officeDocument/2006/relationships/image" Target="media/image14.png" Id="rId29" /><Relationship Type="http://schemas.openxmlformats.org/officeDocument/2006/relationships/image" Target="media/image240.png" Id="rId255" /><Relationship Type="http://schemas.openxmlformats.org/officeDocument/2006/relationships/image" Target="media/image261.png" Id="rId276" /><Relationship Type="http://schemas.openxmlformats.org/officeDocument/2006/relationships/image" Target="media/image282.png" Id="rId297" /><Relationship Type="http://schemas.openxmlformats.org/officeDocument/2006/relationships/image" Target="media/image25.png" Id="rId40" /><Relationship Type="http://schemas.openxmlformats.org/officeDocument/2006/relationships/image" Target="media/image100.png" Id="rId115" /><Relationship Type="http://schemas.openxmlformats.org/officeDocument/2006/relationships/image" Target="media/image121.png" Id="rId136" /><Relationship Type="http://schemas.openxmlformats.org/officeDocument/2006/relationships/image" Target="media/image142.png" Id="rId157" /><Relationship Type="http://schemas.openxmlformats.org/officeDocument/2006/relationships/image" Target="media/image163.png" Id="rId178" /><Relationship Type="http://schemas.openxmlformats.org/officeDocument/2006/relationships/image" Target="media/image286.png" Id="rId301" /><Relationship Type="http://schemas.openxmlformats.org/officeDocument/2006/relationships/image" Target="media/image307.png" Id="rId322" /><Relationship Type="http://schemas.openxmlformats.org/officeDocument/2006/relationships/image" Target="media/image328.png" Id="rId343" /><Relationship Type="http://schemas.openxmlformats.org/officeDocument/2006/relationships/image" Target="media/image349.png" Id="rId364" /><Relationship Type="http://schemas.openxmlformats.org/officeDocument/2006/relationships/image" Target="media/image46.png" Id="rId61" /><Relationship Type="http://schemas.openxmlformats.org/officeDocument/2006/relationships/image" Target="media/image67.png" Id="rId82" /><Relationship Type="http://schemas.openxmlformats.org/officeDocument/2006/relationships/image" Target="media/image184.png" Id="rId199" /><Relationship Type="http://schemas.openxmlformats.org/officeDocument/2006/relationships/image" Target="media/image188.png" Id="rId203" /><Relationship Type="http://schemas.openxmlformats.org/officeDocument/2006/relationships/image" Target="media/image370.png" Id="rId385" /><Relationship Type="http://schemas.openxmlformats.org/officeDocument/2006/relationships/image" Target="media/image5.png" Id="rId19" /><Relationship Type="http://schemas.openxmlformats.org/officeDocument/2006/relationships/image" Target="media/image209.png" Id="rId224" /><Relationship Type="http://schemas.openxmlformats.org/officeDocument/2006/relationships/image" Target="media/image230.png" Id="rId245" /><Relationship Type="http://schemas.openxmlformats.org/officeDocument/2006/relationships/image" Target="media/image251.png" Id="rId266" /><Relationship Type="http://schemas.openxmlformats.org/officeDocument/2006/relationships/image" Target="media/image272.png" Id="rId287" /><Relationship Type="http://schemas.openxmlformats.org/officeDocument/2006/relationships/hyperlink" Target="https://unibrightonac-my.sharepoint.com/:x:/g/personal/j_ward26_uni_brighton_ac_uk/EcdlyIxuirVLqYT9H4kcPIwBn1qbREksJDRDJ6PQyHmPhg?e=R5QFNm" TargetMode="External" Id="rId410" /><Relationship Type="http://schemas.openxmlformats.org/officeDocument/2006/relationships/image" Target="media/image15.png" Id="rId30" /><Relationship Type="http://schemas.openxmlformats.org/officeDocument/2006/relationships/image" Target="media/image90.png" Id="rId105" /><Relationship Type="http://schemas.openxmlformats.org/officeDocument/2006/relationships/image" Target="media/image111.png" Id="rId126" /><Relationship Type="http://schemas.openxmlformats.org/officeDocument/2006/relationships/image" Target="media/image132.png" Id="rId147" /><Relationship Type="http://schemas.openxmlformats.org/officeDocument/2006/relationships/image" Target="media/image153.png" Id="rId168" /><Relationship Type="http://schemas.openxmlformats.org/officeDocument/2006/relationships/image" Target="media/image297.png" Id="rId312" /><Relationship Type="http://schemas.openxmlformats.org/officeDocument/2006/relationships/image" Target="media/image318.png" Id="rId333" /><Relationship Type="http://schemas.openxmlformats.org/officeDocument/2006/relationships/image" Target="media/image339.png" Id="rId354" /><Relationship Type="http://schemas.openxmlformats.org/officeDocument/2006/relationships/image" Target="media/image36.png" Id="rId51" /><Relationship Type="http://schemas.openxmlformats.org/officeDocument/2006/relationships/image" Target="media/image57.png" Id="rId72" /><Relationship Type="http://schemas.openxmlformats.org/officeDocument/2006/relationships/image" Target="media/image78.png" Id="rId93" /><Relationship Type="http://schemas.openxmlformats.org/officeDocument/2006/relationships/image" Target="media/image174.png" Id="rId189" /><Relationship Type="http://schemas.openxmlformats.org/officeDocument/2006/relationships/image" Target="media/image360.png" Id="rId375" /><Relationship Type="http://schemas.openxmlformats.org/officeDocument/2006/relationships/image" Target="media/image381.png" Id="rId396" /><Relationship Type="http://schemas.openxmlformats.org/officeDocument/2006/relationships/customXml" Target="../customXml/item3.xml" Id="rId3" /><Relationship Type="http://schemas.openxmlformats.org/officeDocument/2006/relationships/image" Target="media/image199.png" Id="rId214" /><Relationship Type="http://schemas.openxmlformats.org/officeDocument/2006/relationships/image" Target="media/image220.png" Id="rId235" /><Relationship Type="http://schemas.openxmlformats.org/officeDocument/2006/relationships/image" Target="media/image241.png" Id="rId256" /><Relationship Type="http://schemas.openxmlformats.org/officeDocument/2006/relationships/image" Target="media/image262.png" Id="rId277" /><Relationship Type="http://schemas.openxmlformats.org/officeDocument/2006/relationships/image" Target="media/image283.png" Id="rId298" /><Relationship Type="http://schemas.openxmlformats.org/officeDocument/2006/relationships/image" Target="media/image385.png" Id="rId400" /><Relationship Type="http://schemas.openxmlformats.org/officeDocument/2006/relationships/hyperlink" Target="https://unibrightonac-my.sharepoint.com/:x:/g/personal/j_ward26_uni_brighton_ac_uk/EcdlyIxuirVLqYT9H4kcPIwBn1qbREksJDRDJ6PQyHmPhg?e=rOJSJB" TargetMode="External" Id="rId421" /><Relationship Type="http://schemas.openxmlformats.org/officeDocument/2006/relationships/image" Target="media/image101.png" Id="rId116" /><Relationship Type="http://schemas.openxmlformats.org/officeDocument/2006/relationships/image" Target="media/image122.png" Id="rId137" /><Relationship Type="http://schemas.openxmlformats.org/officeDocument/2006/relationships/image" Target="media/image143.png" Id="rId158" /><Relationship Type="http://schemas.openxmlformats.org/officeDocument/2006/relationships/image" Target="media/image287.png" Id="rId302" /><Relationship Type="http://schemas.openxmlformats.org/officeDocument/2006/relationships/image" Target="media/image308.png" Id="rId323" /><Relationship Type="http://schemas.openxmlformats.org/officeDocument/2006/relationships/image" Target="media/image329.png" Id="rId344" /><Relationship Type="http://schemas.openxmlformats.org/officeDocument/2006/relationships/image" Target="media/image6.png" Id="rId20" /><Relationship Type="http://schemas.openxmlformats.org/officeDocument/2006/relationships/image" Target="media/image26.png" Id="rId41" /><Relationship Type="http://schemas.openxmlformats.org/officeDocument/2006/relationships/image" Target="media/image47.png" Id="rId62" /><Relationship Type="http://schemas.openxmlformats.org/officeDocument/2006/relationships/image" Target="media/image68.png" Id="rId83" /><Relationship Type="http://schemas.openxmlformats.org/officeDocument/2006/relationships/image" Target="media/image164.png" Id="rId179" /><Relationship Type="http://schemas.openxmlformats.org/officeDocument/2006/relationships/image" Target="media/image350.png" Id="rId365" /><Relationship Type="http://schemas.openxmlformats.org/officeDocument/2006/relationships/image" Target="media/image371.png" Id="rId386" /><Relationship Type="http://schemas.openxmlformats.org/officeDocument/2006/relationships/image" Target="media/image175.png" Id="rId190" /><Relationship Type="http://schemas.openxmlformats.org/officeDocument/2006/relationships/image" Target="media/image189.png" Id="rId204" /><Relationship Type="http://schemas.openxmlformats.org/officeDocument/2006/relationships/image" Target="media/image210.png" Id="rId225" /><Relationship Type="http://schemas.openxmlformats.org/officeDocument/2006/relationships/image" Target="media/image231.png" Id="rId246" /><Relationship Type="http://schemas.openxmlformats.org/officeDocument/2006/relationships/image" Target="media/image252.png" Id="rId267" /><Relationship Type="http://schemas.openxmlformats.org/officeDocument/2006/relationships/image" Target="media/image273.png" Id="rId288" /><Relationship Type="http://schemas.openxmlformats.org/officeDocument/2006/relationships/image" Target="media/image394.png" Id="rId411" /><Relationship Type="http://schemas.openxmlformats.org/officeDocument/2006/relationships/image" Target="media/image91.png" Id="rId106" /><Relationship Type="http://schemas.openxmlformats.org/officeDocument/2006/relationships/image" Target="media/image112.png" Id="rId127" /><Relationship Type="http://schemas.openxmlformats.org/officeDocument/2006/relationships/image" Target="media/image298.png" Id="rId313" /><Relationship Type="http://schemas.openxmlformats.org/officeDocument/2006/relationships/endnotes" Target="endnotes.xml" Id="rId10" /><Relationship Type="http://schemas.openxmlformats.org/officeDocument/2006/relationships/image" Target="media/image16.png" Id="rId31" /><Relationship Type="http://schemas.openxmlformats.org/officeDocument/2006/relationships/image" Target="media/image37.png" Id="rId52" /><Relationship Type="http://schemas.openxmlformats.org/officeDocument/2006/relationships/image" Target="media/image58.png" Id="rId73" /><Relationship Type="http://schemas.openxmlformats.org/officeDocument/2006/relationships/image" Target="media/image79.png" Id="rId94" /><Relationship Type="http://schemas.openxmlformats.org/officeDocument/2006/relationships/image" Target="media/image133.png" Id="rId148" /><Relationship Type="http://schemas.openxmlformats.org/officeDocument/2006/relationships/image" Target="media/image154.png" Id="rId169" /><Relationship Type="http://schemas.openxmlformats.org/officeDocument/2006/relationships/image" Target="media/image319.png" Id="rId334" /><Relationship Type="http://schemas.openxmlformats.org/officeDocument/2006/relationships/image" Target="media/image340.png" Id="rId355" /><Relationship Type="http://schemas.openxmlformats.org/officeDocument/2006/relationships/image" Target="media/image361.png" Id="rId376" /><Relationship Type="http://schemas.openxmlformats.org/officeDocument/2006/relationships/image" Target="media/image382.png" Id="rId397" /><Relationship Type="http://schemas.openxmlformats.org/officeDocument/2006/relationships/customXml" Target="../customXml/item4.xml" Id="rId4" /><Relationship Type="http://schemas.openxmlformats.org/officeDocument/2006/relationships/image" Target="media/image165.png" Id="rId180" /><Relationship Type="http://schemas.openxmlformats.org/officeDocument/2006/relationships/image" Target="media/image200.png" Id="rId215" /><Relationship Type="http://schemas.openxmlformats.org/officeDocument/2006/relationships/image" Target="media/image221.png" Id="rId236" /><Relationship Type="http://schemas.openxmlformats.org/officeDocument/2006/relationships/image" Target="media/image242.png" Id="rId257" /><Relationship Type="http://schemas.openxmlformats.org/officeDocument/2006/relationships/image" Target="media/image263.png" Id="rId278" /><Relationship Type="http://schemas.openxmlformats.org/officeDocument/2006/relationships/image" Target="media/image386.png" Id="rId401" /><Relationship Type="http://schemas.openxmlformats.org/officeDocument/2006/relationships/hyperlink" Target="https://github.com/jake-ward2639/jwTraining" TargetMode="External" Id="rId422" /><Relationship Type="http://schemas.openxmlformats.org/officeDocument/2006/relationships/image" Target="media/image288.png" Id="rId303" /><Relationship Type="http://schemas.openxmlformats.org/officeDocument/2006/relationships/image" Target="media/image27.png" Id="rId42" /><Relationship Type="http://schemas.openxmlformats.org/officeDocument/2006/relationships/image" Target="media/image69.png" Id="rId84" /><Relationship Type="http://schemas.openxmlformats.org/officeDocument/2006/relationships/image" Target="media/image123.png" Id="rId138" /><Relationship Type="http://schemas.openxmlformats.org/officeDocument/2006/relationships/image" Target="media/image330.png" Id="rId345" /><Relationship Type="http://schemas.openxmlformats.org/officeDocument/2006/relationships/image" Target="media/image372.png" Id="rId387" /><Relationship Type="http://schemas.openxmlformats.org/officeDocument/2006/relationships/image" Target="media/image176.png" Id="rId191" /><Relationship Type="http://schemas.openxmlformats.org/officeDocument/2006/relationships/image" Target="media/image190.png" Id="rId205" /><Relationship Type="http://schemas.openxmlformats.org/officeDocument/2006/relationships/image" Target="media/image232.png" Id="rId247" /><Relationship Type="http://schemas.openxmlformats.org/officeDocument/2006/relationships/image" Target="media/image395.png" Id="rId412" /><Relationship Type="http://schemas.openxmlformats.org/officeDocument/2006/relationships/image" Target="media/image92.png" Id="rId107" /><Relationship Type="http://schemas.openxmlformats.org/officeDocument/2006/relationships/image" Target="media/image274.png" Id="rId289" /><Relationship Type="http://schemas.openxmlformats.org/officeDocument/2006/relationships/image" Target="media/image1.png" Id="rId11" /><Relationship Type="http://schemas.openxmlformats.org/officeDocument/2006/relationships/image" Target="media/image38.png" Id="rId53" /><Relationship Type="http://schemas.openxmlformats.org/officeDocument/2006/relationships/image" Target="media/image134.png" Id="rId149" /><Relationship Type="http://schemas.openxmlformats.org/officeDocument/2006/relationships/image" Target="media/image299.png" Id="rId314" /><Relationship Type="http://schemas.openxmlformats.org/officeDocument/2006/relationships/image" Target="media/image341.png" Id="rId356" /><Relationship Type="http://schemas.openxmlformats.org/officeDocument/2006/relationships/image" Target="media/image383.png" Id="rId398" /><Relationship Type="http://schemas.openxmlformats.org/officeDocument/2006/relationships/image" Target="media/image80.png" Id="rId95" /><Relationship Type="http://schemas.openxmlformats.org/officeDocument/2006/relationships/image" Target="media/image145.png" Id="rId160" /><Relationship Type="http://schemas.openxmlformats.org/officeDocument/2006/relationships/image" Target="media/image201.png" Id="rId216" /><Relationship Type="http://schemas.openxmlformats.org/officeDocument/2006/relationships/hyperlink" Target="https://jw1448.brighton.domains/jwTraining" TargetMode="External" Id="rId423" /><Relationship Type="http://schemas.openxmlformats.org/officeDocument/2006/relationships/image" Target="media/image243.png" Id="rId258" /><Relationship Type="http://schemas.openxmlformats.org/officeDocument/2006/relationships/image" Target="media/image8.png" Id="rId22" /><Relationship Type="http://schemas.openxmlformats.org/officeDocument/2006/relationships/image" Target="media/image49.png" Id="rId64" /><Relationship Type="http://schemas.openxmlformats.org/officeDocument/2006/relationships/image" Target="media/image103.png" Id="rId118" /><Relationship Type="http://schemas.openxmlformats.org/officeDocument/2006/relationships/image" Target="media/image310.png" Id="rId325" /><Relationship Type="http://schemas.openxmlformats.org/officeDocument/2006/relationships/image" Target="media/image352.png" Id="rId367" /><Relationship Type="http://schemas.openxmlformats.org/officeDocument/2006/relationships/image" Target="media/image156.png" Id="rId171" /><Relationship Type="http://schemas.openxmlformats.org/officeDocument/2006/relationships/image" Target="media/image212.png" Id="rId227" /><Relationship Type="http://schemas.openxmlformats.org/officeDocument/2006/relationships/image" Target="media/image254.png" Id="rId269" /><Relationship Type="http://schemas.openxmlformats.org/officeDocument/2006/relationships/image" Target="media/image18.png" Id="rId33" /><Relationship Type="http://schemas.openxmlformats.org/officeDocument/2006/relationships/image" Target="media/image114.png" Id="rId129" /><Relationship Type="http://schemas.openxmlformats.org/officeDocument/2006/relationships/image" Target="media/image265.png" Id="rId280" /><Relationship Type="http://schemas.openxmlformats.org/officeDocument/2006/relationships/image" Target="media/image321.png" Id="rId336" /><Relationship Type="http://schemas.openxmlformats.org/officeDocument/2006/relationships/image" Target="media/image60.png" Id="rId75" /><Relationship Type="http://schemas.openxmlformats.org/officeDocument/2006/relationships/image" Target="media/image125.png" Id="rId140" /><Relationship Type="http://schemas.openxmlformats.org/officeDocument/2006/relationships/image" Target="media/image167.png" Id="rId182" /><Relationship Type="http://schemas.openxmlformats.org/officeDocument/2006/relationships/image" Target="media/image363.png" Id="rId378" /><Relationship Type="http://schemas.openxmlformats.org/officeDocument/2006/relationships/image" Target="media/image388.png" Id="rId403" /><Relationship Type="http://schemas.openxmlformats.org/officeDocument/2006/relationships/styles" Target="styles.xml" Id="rId6" /><Relationship Type="http://schemas.openxmlformats.org/officeDocument/2006/relationships/image" Target="media/image223.png" Id="rId238" /><Relationship Type="http://schemas.openxmlformats.org/officeDocument/2006/relationships/image" Target="media/image276.png" Id="rId291" /><Relationship Type="http://schemas.openxmlformats.org/officeDocument/2006/relationships/image" Target="media/image290.png" Id="rId305" /><Relationship Type="http://schemas.openxmlformats.org/officeDocument/2006/relationships/image" Target="media/image332.png" Id="rId347" /><Relationship Type="http://schemas.openxmlformats.org/officeDocument/2006/relationships/image" Target="media/image29.png" Id="rId44" /><Relationship Type="http://schemas.openxmlformats.org/officeDocument/2006/relationships/image" Target="media/image71.png" Id="rId86" /><Relationship Type="http://schemas.openxmlformats.org/officeDocument/2006/relationships/image" Target="media/image136.png" Id="rId151" /><Relationship Type="http://schemas.openxmlformats.org/officeDocument/2006/relationships/image" Target="media/image374.png" Id="rId389" /><Relationship Type="http://schemas.openxmlformats.org/officeDocument/2006/relationships/image" Target="media/image178.png" Id="rId193" /><Relationship Type="http://schemas.openxmlformats.org/officeDocument/2006/relationships/image" Target="media/image192.png" Id="rId207" /><Relationship Type="http://schemas.openxmlformats.org/officeDocument/2006/relationships/image" Target="media/image234.png" Id="rId249" /><Relationship Type="http://schemas.openxmlformats.org/officeDocument/2006/relationships/image" Target="media/image397.png" Id="rId414" /><Relationship Type="http://schemas.openxmlformats.org/officeDocument/2006/relationships/hyperlink" Target="https://jw1448.brighton.domains/jwTrainingAPI" TargetMode="External" Id="rId13" /><Relationship Type="http://schemas.openxmlformats.org/officeDocument/2006/relationships/image" Target="media/image94.png" Id="rId109" /><Relationship Type="http://schemas.openxmlformats.org/officeDocument/2006/relationships/image" Target="media/image245.png" Id="rId260" /><Relationship Type="http://schemas.openxmlformats.org/officeDocument/2006/relationships/image" Target="media/image301.png" Id="rId316" /><Relationship Type="http://schemas.openxmlformats.org/officeDocument/2006/relationships/image" Target="media/image40.png" Id="rId55" /><Relationship Type="http://schemas.openxmlformats.org/officeDocument/2006/relationships/image" Target="media/image82.png" Id="rId97" /><Relationship Type="http://schemas.openxmlformats.org/officeDocument/2006/relationships/image" Target="media/image105.png" Id="rId120" /><Relationship Type="http://schemas.openxmlformats.org/officeDocument/2006/relationships/image" Target="media/image343.png" Id="rId358" /><Relationship Type="http://schemas.openxmlformats.org/officeDocument/2006/relationships/image" Target="media/image147.png" Id="rId162" /><Relationship Type="http://schemas.openxmlformats.org/officeDocument/2006/relationships/image" Target="media/image203.png" Id="rId218" /><Relationship Type="http://schemas.openxmlformats.org/officeDocument/2006/relationships/header" Target="header1.xml" Id="rId425" /><Relationship Type="http://schemas.openxmlformats.org/officeDocument/2006/relationships/image" Target="media/image256.png" Id="rId271" /><Relationship Type="http://schemas.openxmlformats.org/officeDocument/2006/relationships/chart" Target="charts/chart1.xml" Id="rId24" /><Relationship Type="http://schemas.openxmlformats.org/officeDocument/2006/relationships/image" Target="media/image51.png" Id="rId66" /><Relationship Type="http://schemas.openxmlformats.org/officeDocument/2006/relationships/image" Target="media/image116.png" Id="rId131" /><Relationship Type="http://schemas.openxmlformats.org/officeDocument/2006/relationships/image" Target="media/image312.png" Id="rId327" /><Relationship Type="http://schemas.openxmlformats.org/officeDocument/2006/relationships/image" Target="media/image354.png" Id="rId369" /><Relationship Type="http://schemas.openxmlformats.org/officeDocument/2006/relationships/image" Target="media/image158.png" Id="rId173" /><Relationship Type="http://schemas.openxmlformats.org/officeDocument/2006/relationships/image" Target="media/image214.png" Id="rId229" /><Relationship Type="http://schemas.openxmlformats.org/officeDocument/2006/relationships/image" Target="media/image365.png" Id="rId380" /><Relationship Type="http://schemas.openxmlformats.org/officeDocument/2006/relationships/image" Target="media/image225.png" Id="rId240" /><Relationship Type="http://schemas.openxmlformats.org/officeDocument/2006/relationships/image" Target="media/image20.png" Id="rId35" /><Relationship Type="http://schemas.openxmlformats.org/officeDocument/2006/relationships/image" Target="media/image62.png" Id="rId77" /><Relationship Type="http://schemas.openxmlformats.org/officeDocument/2006/relationships/image" Target="media/image85.png" Id="rId100" /><Relationship Type="http://schemas.openxmlformats.org/officeDocument/2006/relationships/image" Target="media/image267.png" Id="rId282" /><Relationship Type="http://schemas.openxmlformats.org/officeDocument/2006/relationships/image" Target="media/image323.png" Id="rId338" /><Relationship Type="http://schemas.openxmlformats.org/officeDocument/2006/relationships/webSettings" Target="webSettings.xml" Id="rId8" /><Relationship Type="http://schemas.openxmlformats.org/officeDocument/2006/relationships/image" Target="media/image127.png" Id="rId142" /><Relationship Type="http://schemas.openxmlformats.org/officeDocument/2006/relationships/image" Target="media/image169.png" Id="rId184" /><Relationship Type="http://schemas.openxmlformats.org/officeDocument/2006/relationships/image" Target="media/image376.png" Id="rId391" /><Relationship Type="http://schemas.openxmlformats.org/officeDocument/2006/relationships/image" Target="media/image390.png" Id="rId405" /><Relationship Type="http://schemas.openxmlformats.org/officeDocument/2006/relationships/image" Target="media/image236.png" Id="rId251" /><Relationship Type="http://schemas.openxmlformats.org/officeDocument/2006/relationships/image" Target="media/image31.png" Id="rId46" /><Relationship Type="http://schemas.openxmlformats.org/officeDocument/2006/relationships/image" Target="media/image278.png" Id="rId293" /><Relationship Type="http://schemas.openxmlformats.org/officeDocument/2006/relationships/image" Target="media/image292.png" Id="rId307" /><Relationship Type="http://schemas.openxmlformats.org/officeDocument/2006/relationships/image" Target="media/image334.png" Id="rId349" /><Relationship Type="http://schemas.openxmlformats.org/officeDocument/2006/relationships/image" Target="media/image73.png" Id="rId88" /><Relationship Type="http://schemas.openxmlformats.org/officeDocument/2006/relationships/image" Target="media/image96.png" Id="rId111" /><Relationship Type="http://schemas.openxmlformats.org/officeDocument/2006/relationships/image" Target="media/image138.png" Id="rId153" /><Relationship Type="http://schemas.openxmlformats.org/officeDocument/2006/relationships/image" Target="media/image180.png" Id="rId195" /><Relationship Type="http://schemas.openxmlformats.org/officeDocument/2006/relationships/image" Target="media/image194.png" Id="rId209" /><Relationship Type="http://schemas.openxmlformats.org/officeDocument/2006/relationships/image" Target="media/image345.png" Id="rId360" /><Relationship Type="http://schemas.openxmlformats.org/officeDocument/2006/relationships/image" Target="media/image399.png" Id="rId416" /><Relationship Type="http://schemas.openxmlformats.org/officeDocument/2006/relationships/image" Target="media/image205.png" Id="rId220" /><Relationship Type="http://schemas.openxmlformats.org/officeDocument/2006/relationships/hyperlink" Target="https://unibrightonac-my.sharepoint.com/:w:/g/personal/j_ward26_uni_brighton_ac_uk/EcL3WwND4NVHoOG9qED2HbEBe1Bl3NzSY59Z58-ua_JIJw?e=hA1qxI" TargetMode="External" Id="rId15" /><Relationship Type="http://schemas.openxmlformats.org/officeDocument/2006/relationships/image" Target="media/image42.png" Id="rId57" /><Relationship Type="http://schemas.openxmlformats.org/officeDocument/2006/relationships/image" Target="media/image247.png" Id="rId262" /><Relationship Type="http://schemas.openxmlformats.org/officeDocument/2006/relationships/image" Target="media/image303.png" Id="rId318" /><Relationship Type="http://schemas.openxmlformats.org/officeDocument/2006/relationships/image" Target="media/image84.png" Id="rId99" /><Relationship Type="http://schemas.openxmlformats.org/officeDocument/2006/relationships/image" Target="media/image107.png" Id="rId122" /><Relationship Type="http://schemas.openxmlformats.org/officeDocument/2006/relationships/image" Target="media/image149.png" Id="rId164" /><Relationship Type="http://schemas.openxmlformats.org/officeDocument/2006/relationships/image" Target="media/image356.png" Id="rId371" /><Relationship Type="http://schemas.openxmlformats.org/officeDocument/2006/relationships/fontTable" Target="fontTable.xml" Id="rId427" /><Relationship Type="http://schemas.openxmlformats.org/officeDocument/2006/relationships/image" Target="media/image11.png" Id="rId26" /><Relationship Type="http://schemas.openxmlformats.org/officeDocument/2006/relationships/image" Target="media/image216.png" Id="rId231" /><Relationship Type="http://schemas.openxmlformats.org/officeDocument/2006/relationships/image" Target="media/image258.png" Id="rId273" /><Relationship Type="http://schemas.openxmlformats.org/officeDocument/2006/relationships/image" Target="media/image314.png" Id="rId329" /><Relationship Type="http://schemas.openxmlformats.org/officeDocument/2006/relationships/image" Target="media/image53.png" Id="rId68" /><Relationship Type="http://schemas.openxmlformats.org/officeDocument/2006/relationships/image" Target="media/image118.png" Id="rId133" /><Relationship Type="http://schemas.openxmlformats.org/officeDocument/2006/relationships/image" Target="media/image160.png" Id="rId175" /><Relationship Type="http://schemas.openxmlformats.org/officeDocument/2006/relationships/image" Target="media/image325.png" Id="rId340" /><Relationship Type="http://schemas.openxmlformats.org/officeDocument/2006/relationships/image" Target="media/image185.png" Id="rId200" /><Relationship Type="http://schemas.openxmlformats.org/officeDocument/2006/relationships/image" Target="media/image367.png" Id="rId382" /><Relationship Type="http://schemas.openxmlformats.org/officeDocument/2006/relationships/image" Target="media/image227.png" Id="rId242" /><Relationship Type="http://schemas.openxmlformats.org/officeDocument/2006/relationships/image" Target="media/image269.png" Id="rId284" /><Relationship Type="http://schemas.openxmlformats.org/officeDocument/2006/relationships/image" Target="media/image22.png" Id="rId37" /><Relationship Type="http://schemas.openxmlformats.org/officeDocument/2006/relationships/image" Target="media/image64.png" Id="rId79" /><Relationship Type="http://schemas.openxmlformats.org/officeDocument/2006/relationships/image" Target="media/image87.png" Id="rId102" /><Relationship Type="http://schemas.openxmlformats.org/officeDocument/2006/relationships/image" Target="media/image129.png" Id="rId144" /><Relationship Type="http://schemas.openxmlformats.org/officeDocument/2006/relationships/image" Target="media/image75.png" Id="rId90" /><Relationship Type="http://schemas.openxmlformats.org/officeDocument/2006/relationships/image" Target="media/image171.png" Id="rId186" /><Relationship Type="http://schemas.openxmlformats.org/officeDocument/2006/relationships/image" Target="media/image336.png" Id="rId351" /><Relationship Type="http://schemas.openxmlformats.org/officeDocument/2006/relationships/image" Target="media/image378.png" Id="rId393" /><Relationship Type="http://schemas.openxmlformats.org/officeDocument/2006/relationships/image" Target="media/image392.png" Id="rId407" /><Relationship Type="http://schemas.openxmlformats.org/officeDocument/2006/relationships/image" Target="media/image196.png" Id="rId211" /><Relationship Type="http://schemas.openxmlformats.org/officeDocument/2006/relationships/image" Target="media/image238.png" Id="rId253" /><Relationship Type="http://schemas.openxmlformats.org/officeDocument/2006/relationships/image" Target="media/image280.png" Id="rId295" /><Relationship Type="http://schemas.openxmlformats.org/officeDocument/2006/relationships/image" Target="media/image294.png" Id="rId309" /><Relationship Type="http://schemas.openxmlformats.org/officeDocument/2006/relationships/image" Target="media/image33.png" Id="rId48" /><Relationship Type="http://schemas.openxmlformats.org/officeDocument/2006/relationships/image" Target="media/image98.png" Id="rId113" /><Relationship Type="http://schemas.openxmlformats.org/officeDocument/2006/relationships/image" Target="media/image305.png" Id="rId320" /><Relationship Type="http://schemas.openxmlformats.org/officeDocument/2006/relationships/image" Target="media/image140.png" Id="rId155" /><Relationship Type="http://schemas.openxmlformats.org/officeDocument/2006/relationships/image" Target="media/image182.png" Id="rId197" /><Relationship Type="http://schemas.openxmlformats.org/officeDocument/2006/relationships/image" Target="media/image347.png" Id="rId362" /><Relationship Type="http://schemas.openxmlformats.org/officeDocument/2006/relationships/hyperlink" Target="https://unibrightonac-my.sharepoint.com/:w:/g/personal/j_ward26_uni_brighton_ac_uk/EcL3WwND4NVHoOG9qED2HbEBe1Bl3NzSY59Z58-ua_JIJw?e=hA1qxI" TargetMode="External" Id="rId418" /><Relationship Type="http://schemas.openxmlformats.org/officeDocument/2006/relationships/image" Target="media/image207.png" Id="rId222" /><Relationship Type="http://schemas.openxmlformats.org/officeDocument/2006/relationships/image" Target="media/image249.png" Id="rId264" /><Relationship Type="http://schemas.openxmlformats.org/officeDocument/2006/relationships/image" Target="media/image3.png" Id="rId17" /><Relationship Type="http://schemas.openxmlformats.org/officeDocument/2006/relationships/image" Target="media/image44.png" Id="rId59" /><Relationship Type="http://schemas.openxmlformats.org/officeDocument/2006/relationships/image" Target="media/image109.png" Id="rId124" /><Relationship Type="http://schemas.openxmlformats.org/officeDocument/2006/relationships/image" Target="media/image55.png" Id="rId70" /><Relationship Type="http://schemas.openxmlformats.org/officeDocument/2006/relationships/image" Target="media/image151.png" Id="rId166" /><Relationship Type="http://schemas.openxmlformats.org/officeDocument/2006/relationships/image" Target="media/image316.png" Id="rId331" /><Relationship Type="http://schemas.openxmlformats.org/officeDocument/2006/relationships/image" Target="media/image358.png" Id="rId373" /><Relationship Type="http://schemas.microsoft.com/office/2020/10/relationships/intelligence" Target="intelligence2.xml" Id="rId429" /><Relationship Type="http://schemas.openxmlformats.org/officeDocument/2006/relationships/image" Target="/media/image191.png" Id="R7569a65e95344739" /><Relationship Type="http://schemas.openxmlformats.org/officeDocument/2006/relationships/image" Target="/media/image192.png" Id="Rf5d2eed6fd79433d" /><Relationship Type="http://schemas.openxmlformats.org/officeDocument/2006/relationships/glossaryDocument" Target="glossary/document.xml" Id="Rca0a6c9330b74f18" /></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Internet Browser Popularity (Global Market Shar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B67-4DDF-8486-13DE286467D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B67-4DDF-8486-13DE286467D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B67-4DDF-8486-13DE286467D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B67-4DDF-8486-13DE286467DE}"/>
              </c:ext>
            </c:extLst>
          </c:dPt>
          <c:cat>
            <c:strRef>
              <c:f>Sheet1!$A$2:$A$5</c:f>
              <c:strCache>
                <c:ptCount val="4"/>
                <c:pt idx="0">
                  <c:v>Google Chrome</c:v>
                </c:pt>
                <c:pt idx="1">
                  <c:v>Apple Safari</c:v>
                </c:pt>
                <c:pt idx="2">
                  <c:v>Microsoft Edge</c:v>
                </c:pt>
                <c:pt idx="3">
                  <c:v>Mozilla Firefox</c:v>
                </c:pt>
              </c:strCache>
            </c:strRef>
          </c:cat>
          <c:val>
            <c:numRef>
              <c:f>Sheet1!$B$2:$B$5</c:f>
              <c:numCache>
                <c:formatCode>General</c:formatCode>
                <c:ptCount val="4"/>
                <c:pt idx="0">
                  <c:v>65.52</c:v>
                </c:pt>
                <c:pt idx="1">
                  <c:v>18.78</c:v>
                </c:pt>
                <c:pt idx="2">
                  <c:v>4.29</c:v>
                </c:pt>
                <c:pt idx="3">
                  <c:v>3.15</c:v>
                </c:pt>
              </c:numCache>
            </c:numRef>
          </c:val>
          <c:extLst>
            <c:ext xmlns:c16="http://schemas.microsoft.com/office/drawing/2014/chart" uri="{C3380CC4-5D6E-409C-BE32-E72D297353CC}">
              <c16:uniqueId val="{00000000-FA04-4223-AC3C-DBAACBFAB21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4adcc3f-f6e5-4e15-ad70-8ff8a2ccb002}"/>
      </w:docPartPr>
      <w:docPartBody>
        <w:p w14:paraId="4513C4B8">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948CA838227A43BC5C4DA356F476DF" ma:contentTypeVersion="11" ma:contentTypeDescription="Create a new document." ma:contentTypeScope="" ma:versionID="dfdbac25359c37ee67fe50709ecbe41f">
  <xsd:schema xmlns:xsd="http://www.w3.org/2001/XMLSchema" xmlns:xs="http://www.w3.org/2001/XMLSchema" xmlns:p="http://schemas.microsoft.com/office/2006/metadata/properties" xmlns:ns3="ceaa688f-48f2-4aa6-a318-8d8a29f21481" xmlns:ns4="aba95748-c80c-4695-b23d-7d728d3f857f" targetNamespace="http://schemas.microsoft.com/office/2006/metadata/properties" ma:root="true" ma:fieldsID="83d9c421f3766bc47b605787703bb880" ns3:_="" ns4:_="">
    <xsd:import namespace="ceaa688f-48f2-4aa6-a318-8d8a29f21481"/>
    <xsd:import namespace="aba95748-c80c-4695-b23d-7d728d3f857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aa688f-48f2-4aa6-a318-8d8a29f214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a95748-c80c-4695-b23d-7d728d3f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51B80D-3349-44E8-B9BC-AA3C6977134F}">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F9AC9A29-5032-4D97-9EB1-B61742CADE57}">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FEB3F939-EA61-4A3B-9E58-ED55B05A51E9}">
  <ds:schemaRefs>
    <ds:schemaRef ds:uri="http://schemas.microsoft.com/sharepoint/v3/contenttype/forms"/>
  </ds:schemaRefs>
</ds:datastoreItem>
</file>

<file path=customXml/itemProps4.xml><?xml version="1.0" encoding="utf-8"?>
<ds:datastoreItem xmlns:ds="http://schemas.openxmlformats.org/officeDocument/2006/customXml" ds:itemID="{129BF4E1-6D8E-4308-8A4F-785BAD1A67A1}">
  <ds:schemaRefs>
    <ds:schemaRef ds:uri="http://schemas.microsoft.com/office/2006/metadata/contentType"/>
    <ds:schemaRef ds:uri="http://schemas.microsoft.com/office/2006/metadata/properties/metaAttributes"/>
    <ds:schemaRef ds:uri="http://www.w3.org/2000/xmlns/"/>
    <ds:schemaRef ds:uri="http://www.w3.org/2001/XMLSchema"/>
    <ds:schemaRef ds:uri="ceaa688f-48f2-4aa6-a318-8d8a29f21481"/>
    <ds:schemaRef ds:uri="aba95748-c80c-4695-b23d-7d728d3f857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ke Ward (student)</dc:creator>
  <keywords/>
  <dc:description/>
  <lastModifiedBy>Jake Ward (student)</lastModifiedBy>
  <revision>44</revision>
  <lastPrinted>2022-11-18T18:47:00.0000000Z</lastPrinted>
  <dcterms:created xsi:type="dcterms:W3CDTF">2023-03-10T15:17:00.0000000Z</dcterms:created>
  <dcterms:modified xsi:type="dcterms:W3CDTF">2023-04-13T15:41:09.14864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8CA838227A43BC5C4DA356F476DF</vt:lpwstr>
  </property>
</Properties>
</file>